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09BA2" w14:textId="4B620C59" w:rsidR="0039380E" w:rsidRPr="00B24249" w:rsidRDefault="000A545B">
      <w:pPr>
        <w:pStyle w:val="BodyText"/>
        <w:ind w:left="108"/>
        <w:rPr>
          <w:rFonts w:ascii="Times New Roman"/>
          <w:sz w:val="20"/>
          <w:lang w:val="es-US"/>
        </w:rPr>
      </w:pPr>
      <w:r w:rsidRPr="00B24249">
        <w:rPr>
          <w:noProof/>
          <w:lang w:val="es-US"/>
        </w:rPr>
        <mc:AlternateContent>
          <mc:Choice Requires="wpg">
            <w:drawing>
              <wp:anchor distT="0" distB="0" distL="114300" distR="114300" simplePos="0" relativeHeight="251441664" behindDoc="1" locked="0" layoutInCell="1" allowOverlap="1" wp14:anchorId="3FEC2918" wp14:editId="24CABFAD">
                <wp:simplePos x="0" y="0"/>
                <wp:positionH relativeFrom="page">
                  <wp:posOffset>21590</wp:posOffset>
                </wp:positionH>
                <wp:positionV relativeFrom="page">
                  <wp:posOffset>3124200</wp:posOffset>
                </wp:positionV>
                <wp:extent cx="8132445" cy="7467600"/>
                <wp:effectExtent l="0" t="0" r="0" b="0"/>
                <wp:wrapNone/>
                <wp:docPr id="621"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32445" cy="7467600"/>
                          <a:chOff x="34" y="4920"/>
                          <a:chExt cx="12807" cy="11760"/>
                        </a:xfrm>
                      </wpg:grpSpPr>
                      <wps:wsp>
                        <wps:cNvPr id="622" name="docshape2"/>
                        <wps:cNvSpPr>
                          <a:spLocks/>
                        </wps:cNvSpPr>
                        <wps:spPr bwMode="auto">
                          <a:xfrm>
                            <a:off x="4471" y="6378"/>
                            <a:ext cx="3605" cy="4100"/>
                          </a:xfrm>
                          <a:custGeom>
                            <a:avLst/>
                            <a:gdLst>
                              <a:gd name="T0" fmla="+- 0 4702 4471"/>
                              <a:gd name="T1" fmla="*/ T0 w 3605"/>
                              <a:gd name="T2" fmla="+- 0 9499 6379"/>
                              <a:gd name="T3" fmla="*/ 9499 h 4100"/>
                              <a:gd name="T4" fmla="+- 0 4472 4471"/>
                              <a:gd name="T5" fmla="*/ T4 w 3605"/>
                              <a:gd name="T6" fmla="+- 0 9779 6379"/>
                              <a:gd name="T7" fmla="*/ 9779 h 4100"/>
                              <a:gd name="T8" fmla="+- 0 5457 4471"/>
                              <a:gd name="T9" fmla="*/ T8 w 3605"/>
                              <a:gd name="T10" fmla="+- 0 10319 6379"/>
                              <a:gd name="T11" fmla="*/ 10319 h 4100"/>
                              <a:gd name="T12" fmla="+- 0 4962 4471"/>
                              <a:gd name="T13" fmla="*/ T12 w 3605"/>
                              <a:gd name="T14" fmla="+- 0 9479 6379"/>
                              <a:gd name="T15" fmla="*/ 9479 h 4100"/>
                              <a:gd name="T16" fmla="+- 0 5133 4471"/>
                              <a:gd name="T17" fmla="*/ T16 w 3605"/>
                              <a:gd name="T18" fmla="+- 0 9339 6379"/>
                              <a:gd name="T19" fmla="*/ 9339 h 4100"/>
                              <a:gd name="T20" fmla="+- 0 5219 4471"/>
                              <a:gd name="T21" fmla="*/ T20 w 3605"/>
                              <a:gd name="T22" fmla="+- 0 9539 6379"/>
                              <a:gd name="T23" fmla="*/ 9539 h 4100"/>
                              <a:gd name="T24" fmla="+- 0 5453 4471"/>
                              <a:gd name="T25" fmla="*/ T24 w 3605"/>
                              <a:gd name="T26" fmla="+- 0 9759 6379"/>
                              <a:gd name="T27" fmla="*/ 9759 h 4100"/>
                              <a:gd name="T28" fmla="+- 0 5507 4471"/>
                              <a:gd name="T29" fmla="*/ T28 w 3605"/>
                              <a:gd name="T30" fmla="+- 0 9979 6379"/>
                              <a:gd name="T31" fmla="*/ 9979 h 4100"/>
                              <a:gd name="T32" fmla="+- 0 5388 4471"/>
                              <a:gd name="T33" fmla="*/ T32 w 3605"/>
                              <a:gd name="T34" fmla="+- 0 10199 6379"/>
                              <a:gd name="T35" fmla="*/ 10199 h 4100"/>
                              <a:gd name="T36" fmla="+- 0 5587 4471"/>
                              <a:gd name="T37" fmla="*/ T36 w 3605"/>
                              <a:gd name="T38" fmla="+- 0 10139 6379"/>
                              <a:gd name="T39" fmla="*/ 10139 h 4100"/>
                              <a:gd name="T40" fmla="+- 0 5641 4471"/>
                              <a:gd name="T41" fmla="*/ T40 w 3605"/>
                              <a:gd name="T42" fmla="+- 0 9839 6379"/>
                              <a:gd name="T43" fmla="*/ 9839 h 4100"/>
                              <a:gd name="T44" fmla="+- 0 5472 4471"/>
                              <a:gd name="T45" fmla="*/ T44 w 3605"/>
                              <a:gd name="T46" fmla="+- 0 9539 6379"/>
                              <a:gd name="T47" fmla="*/ 9539 h 4100"/>
                              <a:gd name="T48" fmla="+- 0 5207 4471"/>
                              <a:gd name="T49" fmla="*/ T48 w 3605"/>
                              <a:gd name="T50" fmla="+- 0 8919 6379"/>
                              <a:gd name="T51" fmla="*/ 8919 h 4100"/>
                              <a:gd name="T52" fmla="+- 0 5196 4471"/>
                              <a:gd name="T53" fmla="*/ T52 w 3605"/>
                              <a:gd name="T54" fmla="+- 0 8979 6379"/>
                              <a:gd name="T55" fmla="*/ 8979 h 4100"/>
                              <a:gd name="T56" fmla="+- 0 6010 4471"/>
                              <a:gd name="T57" fmla="*/ T56 w 3605"/>
                              <a:gd name="T58" fmla="+- 0 9679 6379"/>
                              <a:gd name="T59" fmla="*/ 9679 h 4100"/>
                              <a:gd name="T60" fmla="+- 0 6082 4471"/>
                              <a:gd name="T61" fmla="*/ T60 w 3605"/>
                              <a:gd name="T62" fmla="+- 0 9619 6379"/>
                              <a:gd name="T63" fmla="*/ 9619 h 4100"/>
                              <a:gd name="T64" fmla="+- 0 5795 4471"/>
                              <a:gd name="T65" fmla="*/ T64 w 3605"/>
                              <a:gd name="T66" fmla="+- 0 9179 6379"/>
                              <a:gd name="T67" fmla="*/ 9179 h 4100"/>
                              <a:gd name="T68" fmla="+- 0 5481 4471"/>
                              <a:gd name="T69" fmla="*/ T68 w 3605"/>
                              <a:gd name="T70" fmla="+- 0 8799 6379"/>
                              <a:gd name="T71" fmla="*/ 8799 h 4100"/>
                              <a:gd name="T72" fmla="+- 0 5589 4471"/>
                              <a:gd name="T73" fmla="*/ T72 w 3605"/>
                              <a:gd name="T74" fmla="+- 0 8739 6379"/>
                              <a:gd name="T75" fmla="*/ 8739 h 4100"/>
                              <a:gd name="T76" fmla="+- 0 6395 4471"/>
                              <a:gd name="T77" fmla="*/ T76 w 3605"/>
                              <a:gd name="T78" fmla="+- 0 9259 6379"/>
                              <a:gd name="T79" fmla="*/ 9259 h 4100"/>
                              <a:gd name="T80" fmla="+- 0 6461 4471"/>
                              <a:gd name="T81" fmla="*/ T80 w 3605"/>
                              <a:gd name="T82" fmla="+- 0 9199 6379"/>
                              <a:gd name="T83" fmla="*/ 9199 h 4100"/>
                              <a:gd name="T84" fmla="+- 0 5771 4471"/>
                              <a:gd name="T85" fmla="*/ T84 w 3605"/>
                              <a:gd name="T86" fmla="+- 0 8599 6379"/>
                              <a:gd name="T87" fmla="*/ 8599 h 4100"/>
                              <a:gd name="T88" fmla="+- 0 5412 4471"/>
                              <a:gd name="T89" fmla="*/ T88 w 3605"/>
                              <a:gd name="T90" fmla="+- 0 8699 6379"/>
                              <a:gd name="T91" fmla="*/ 8699 h 4100"/>
                              <a:gd name="T92" fmla="+- 0 5721 4471"/>
                              <a:gd name="T93" fmla="*/ T92 w 3605"/>
                              <a:gd name="T94" fmla="+- 0 8759 6379"/>
                              <a:gd name="T95" fmla="*/ 8759 h 4100"/>
                              <a:gd name="T96" fmla="+- 0 5800 4471"/>
                              <a:gd name="T97" fmla="*/ T96 w 3605"/>
                              <a:gd name="T98" fmla="+- 0 8859 6379"/>
                              <a:gd name="T99" fmla="*/ 8859 h 4100"/>
                              <a:gd name="T100" fmla="+- 0 5800 4471"/>
                              <a:gd name="T101" fmla="*/ T100 w 3605"/>
                              <a:gd name="T102" fmla="+- 0 8959 6379"/>
                              <a:gd name="T103" fmla="*/ 8959 h 4100"/>
                              <a:gd name="T104" fmla="+- 0 5640 4471"/>
                              <a:gd name="T105" fmla="*/ T104 w 3605"/>
                              <a:gd name="T106" fmla="+- 0 9179 6379"/>
                              <a:gd name="T107" fmla="*/ 9179 h 4100"/>
                              <a:gd name="T108" fmla="+- 0 6418 4471"/>
                              <a:gd name="T109" fmla="*/ T108 w 3605"/>
                              <a:gd name="T110" fmla="+- 0 9099 6379"/>
                              <a:gd name="T111" fmla="*/ 9099 h 4100"/>
                              <a:gd name="T112" fmla="+- 0 5927 4471"/>
                              <a:gd name="T113" fmla="*/ T112 w 3605"/>
                              <a:gd name="T114" fmla="+- 0 8919 6379"/>
                              <a:gd name="T115" fmla="*/ 8919 h 4100"/>
                              <a:gd name="T116" fmla="+- 0 5928 4471"/>
                              <a:gd name="T117" fmla="*/ T116 w 3605"/>
                              <a:gd name="T118" fmla="+- 0 8799 6379"/>
                              <a:gd name="T119" fmla="*/ 8799 h 4100"/>
                              <a:gd name="T120" fmla="+- 0 5858 4471"/>
                              <a:gd name="T121" fmla="*/ T120 w 3605"/>
                              <a:gd name="T122" fmla="+- 0 8679 6379"/>
                              <a:gd name="T123" fmla="*/ 8679 h 4100"/>
                              <a:gd name="T124" fmla="+- 0 6036 4471"/>
                              <a:gd name="T125" fmla="*/ T124 w 3605"/>
                              <a:gd name="T126" fmla="+- 0 9119 6379"/>
                              <a:gd name="T127" fmla="*/ 9119 h 4100"/>
                              <a:gd name="T128" fmla="+- 0 6536 4471"/>
                              <a:gd name="T129" fmla="*/ T128 w 3605"/>
                              <a:gd name="T130" fmla="+- 0 9059 6379"/>
                              <a:gd name="T131" fmla="*/ 9059 h 4100"/>
                              <a:gd name="T132" fmla="+- 0 6064 4471"/>
                              <a:gd name="T133" fmla="*/ T132 w 3605"/>
                              <a:gd name="T134" fmla="+- 0 7959 6379"/>
                              <a:gd name="T135" fmla="*/ 7959 h 4100"/>
                              <a:gd name="T136" fmla="+- 0 6006 4471"/>
                              <a:gd name="T137" fmla="*/ T136 w 3605"/>
                              <a:gd name="T138" fmla="+- 0 8019 6379"/>
                              <a:gd name="T139" fmla="*/ 8019 h 4100"/>
                              <a:gd name="T140" fmla="+- 0 6524 4471"/>
                              <a:gd name="T141" fmla="*/ T140 w 3605"/>
                              <a:gd name="T142" fmla="+- 0 9039 6379"/>
                              <a:gd name="T143" fmla="*/ 9039 h 4100"/>
                              <a:gd name="T144" fmla="+- 0 6644 4471"/>
                              <a:gd name="T145" fmla="*/ T144 w 3605"/>
                              <a:gd name="T146" fmla="+- 0 8979 6379"/>
                              <a:gd name="T147" fmla="*/ 8979 h 4100"/>
                              <a:gd name="T148" fmla="+- 0 6438 4471"/>
                              <a:gd name="T149" fmla="*/ T148 w 3605"/>
                              <a:gd name="T150" fmla="+- 0 8599 6379"/>
                              <a:gd name="T151" fmla="*/ 8599 h 4100"/>
                              <a:gd name="T152" fmla="+- 0 5918 4471"/>
                              <a:gd name="T153" fmla="*/ T152 w 3605"/>
                              <a:gd name="T154" fmla="+- 0 8999 6379"/>
                              <a:gd name="T155" fmla="*/ 8999 h 4100"/>
                              <a:gd name="T156" fmla="+- 0 5748 4471"/>
                              <a:gd name="T157" fmla="*/ T156 w 3605"/>
                              <a:gd name="T158" fmla="+- 0 8599 6379"/>
                              <a:gd name="T159" fmla="*/ 8599 h 4100"/>
                              <a:gd name="T160" fmla="+- 0 6592 4471"/>
                              <a:gd name="T161" fmla="*/ T160 w 3605"/>
                              <a:gd name="T162" fmla="+- 0 8599 6379"/>
                              <a:gd name="T163" fmla="*/ 8599 h 4100"/>
                              <a:gd name="T164" fmla="+- 0 6535 4471"/>
                              <a:gd name="T165" fmla="*/ T164 w 3605"/>
                              <a:gd name="T166" fmla="+- 0 8079 6379"/>
                              <a:gd name="T167" fmla="*/ 8079 h 4100"/>
                              <a:gd name="T168" fmla="+- 0 7135 4471"/>
                              <a:gd name="T169" fmla="*/ T168 w 3605"/>
                              <a:gd name="T170" fmla="+- 0 8439 6379"/>
                              <a:gd name="T171" fmla="*/ 8439 h 4100"/>
                              <a:gd name="T172" fmla="+- 0 7184 4471"/>
                              <a:gd name="T173" fmla="*/ T172 w 3605"/>
                              <a:gd name="T174" fmla="+- 0 8379 6379"/>
                              <a:gd name="T175" fmla="*/ 8379 h 4100"/>
                              <a:gd name="T176" fmla="+- 0 6510 4471"/>
                              <a:gd name="T177" fmla="*/ T176 w 3605"/>
                              <a:gd name="T178" fmla="+- 0 7459 6379"/>
                              <a:gd name="T179" fmla="*/ 7459 h 4100"/>
                              <a:gd name="T180" fmla="+- 0 6528 4471"/>
                              <a:gd name="T181" fmla="*/ T180 w 3605"/>
                              <a:gd name="T182" fmla="+- 0 7519 6379"/>
                              <a:gd name="T183" fmla="*/ 7519 h 4100"/>
                              <a:gd name="T184" fmla="+- 0 7376 4471"/>
                              <a:gd name="T185" fmla="*/ T184 w 3605"/>
                              <a:gd name="T186" fmla="+- 0 8159 6379"/>
                              <a:gd name="T187" fmla="*/ 8159 h 4100"/>
                              <a:gd name="T188" fmla="+- 0 7400 4471"/>
                              <a:gd name="T189" fmla="*/ T188 w 3605"/>
                              <a:gd name="T190" fmla="+- 0 8099 6379"/>
                              <a:gd name="T191" fmla="*/ 8099 h 4100"/>
                              <a:gd name="T192" fmla="+- 0 6946 4471"/>
                              <a:gd name="T193" fmla="*/ T192 w 3605"/>
                              <a:gd name="T194" fmla="+- 0 7159 6379"/>
                              <a:gd name="T195" fmla="*/ 7159 h 4100"/>
                              <a:gd name="T196" fmla="+- 0 6934 4471"/>
                              <a:gd name="T197" fmla="*/ T196 w 3605"/>
                              <a:gd name="T198" fmla="+- 0 7099 6379"/>
                              <a:gd name="T199" fmla="*/ 7099 h 4100"/>
                              <a:gd name="T200" fmla="+- 0 7213 4471"/>
                              <a:gd name="T201" fmla="*/ T200 w 3605"/>
                              <a:gd name="T202" fmla="+- 0 7419 6379"/>
                              <a:gd name="T203" fmla="*/ 7419 h 4100"/>
                              <a:gd name="T204" fmla="+- 0 7306 4471"/>
                              <a:gd name="T205" fmla="*/ T204 w 3605"/>
                              <a:gd name="T206" fmla="+- 0 7479 6379"/>
                              <a:gd name="T207" fmla="*/ 7479 h 4100"/>
                              <a:gd name="T208" fmla="+- 0 7484 4471"/>
                              <a:gd name="T209" fmla="*/ T208 w 3605"/>
                              <a:gd name="T210" fmla="+- 0 6819 6379"/>
                              <a:gd name="T211" fmla="*/ 6819 h 4100"/>
                              <a:gd name="T212" fmla="+- 0 8041 4471"/>
                              <a:gd name="T213" fmla="*/ T212 w 3605"/>
                              <a:gd name="T214" fmla="+- 0 7419 6379"/>
                              <a:gd name="T215" fmla="*/ 7419 h 4100"/>
                              <a:gd name="T216" fmla="+- 0 8076 4471"/>
                              <a:gd name="T217" fmla="*/ T216 w 3605"/>
                              <a:gd name="T218" fmla="+- 0 7359 6379"/>
                              <a:gd name="T219" fmla="*/ 7359 h 4100"/>
                              <a:gd name="T220" fmla="+- 0 7013 4471"/>
                              <a:gd name="T221" fmla="*/ T220 w 3605"/>
                              <a:gd name="T222" fmla="+- 0 7059 6379"/>
                              <a:gd name="T223" fmla="*/ 7059 h 4100"/>
                              <a:gd name="T224" fmla="+- 0 6944 4471"/>
                              <a:gd name="T225" fmla="*/ T224 w 3605"/>
                              <a:gd name="T226" fmla="+- 0 6959 6379"/>
                              <a:gd name="T227" fmla="*/ 6959 h 4100"/>
                              <a:gd name="T228" fmla="+- 0 6968 4471"/>
                              <a:gd name="T229" fmla="*/ T228 w 3605"/>
                              <a:gd name="T230" fmla="+- 0 7019 6379"/>
                              <a:gd name="T231" fmla="*/ 7019 h 4100"/>
                              <a:gd name="T232" fmla="+- 0 7556 4471"/>
                              <a:gd name="T233" fmla="*/ T232 w 3605"/>
                              <a:gd name="T234" fmla="+- 0 6459 6379"/>
                              <a:gd name="T235" fmla="*/ 6459 h 4100"/>
                              <a:gd name="T236" fmla="+- 0 7530 4471"/>
                              <a:gd name="T237" fmla="*/ T236 w 3605"/>
                              <a:gd name="T238" fmla="+- 0 6399 6379"/>
                              <a:gd name="T239" fmla="*/ 6399 h 41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605" h="4100">
                                <a:moveTo>
                                  <a:pt x="662" y="2960"/>
                                </a:moveTo>
                                <a:lnTo>
                                  <a:pt x="468" y="2960"/>
                                </a:lnTo>
                                <a:lnTo>
                                  <a:pt x="373" y="3000"/>
                                </a:lnTo>
                                <a:lnTo>
                                  <a:pt x="326" y="3040"/>
                                </a:lnTo>
                                <a:lnTo>
                                  <a:pt x="278" y="3060"/>
                                </a:lnTo>
                                <a:lnTo>
                                  <a:pt x="231" y="3120"/>
                                </a:lnTo>
                                <a:lnTo>
                                  <a:pt x="183" y="3160"/>
                                </a:lnTo>
                                <a:lnTo>
                                  <a:pt x="16" y="3360"/>
                                </a:lnTo>
                                <a:lnTo>
                                  <a:pt x="7" y="3360"/>
                                </a:lnTo>
                                <a:lnTo>
                                  <a:pt x="1" y="3380"/>
                                </a:lnTo>
                                <a:lnTo>
                                  <a:pt x="0" y="3380"/>
                                </a:lnTo>
                                <a:lnTo>
                                  <a:pt x="1" y="3400"/>
                                </a:lnTo>
                                <a:lnTo>
                                  <a:pt x="5" y="3420"/>
                                </a:lnTo>
                                <a:lnTo>
                                  <a:pt x="13" y="3420"/>
                                </a:lnTo>
                                <a:lnTo>
                                  <a:pt x="24" y="3440"/>
                                </a:lnTo>
                                <a:lnTo>
                                  <a:pt x="766" y="4100"/>
                                </a:lnTo>
                                <a:lnTo>
                                  <a:pt x="847" y="4100"/>
                                </a:lnTo>
                                <a:lnTo>
                                  <a:pt x="986" y="3940"/>
                                </a:lnTo>
                                <a:lnTo>
                                  <a:pt x="816" y="3940"/>
                                </a:lnTo>
                                <a:lnTo>
                                  <a:pt x="169" y="3360"/>
                                </a:lnTo>
                                <a:lnTo>
                                  <a:pt x="269" y="3260"/>
                                </a:lnTo>
                                <a:lnTo>
                                  <a:pt x="307" y="3220"/>
                                </a:lnTo>
                                <a:lnTo>
                                  <a:pt x="345" y="3180"/>
                                </a:lnTo>
                                <a:lnTo>
                                  <a:pt x="491" y="3100"/>
                                </a:lnTo>
                                <a:lnTo>
                                  <a:pt x="927" y="3100"/>
                                </a:lnTo>
                                <a:lnTo>
                                  <a:pt x="856" y="3040"/>
                                </a:lnTo>
                                <a:lnTo>
                                  <a:pt x="808" y="3020"/>
                                </a:lnTo>
                                <a:lnTo>
                                  <a:pt x="760" y="2980"/>
                                </a:lnTo>
                                <a:lnTo>
                                  <a:pt x="711" y="2980"/>
                                </a:lnTo>
                                <a:lnTo>
                                  <a:pt x="662" y="2960"/>
                                </a:lnTo>
                                <a:close/>
                                <a:moveTo>
                                  <a:pt x="927" y="3100"/>
                                </a:moveTo>
                                <a:lnTo>
                                  <a:pt x="601" y="3100"/>
                                </a:lnTo>
                                <a:lnTo>
                                  <a:pt x="638" y="3120"/>
                                </a:lnTo>
                                <a:lnTo>
                                  <a:pt x="675" y="3120"/>
                                </a:lnTo>
                                <a:lnTo>
                                  <a:pt x="712" y="3140"/>
                                </a:lnTo>
                                <a:lnTo>
                                  <a:pt x="748" y="3160"/>
                                </a:lnTo>
                                <a:lnTo>
                                  <a:pt x="818" y="3200"/>
                                </a:lnTo>
                                <a:lnTo>
                                  <a:pt x="852" y="3240"/>
                                </a:lnTo>
                                <a:lnTo>
                                  <a:pt x="892" y="3260"/>
                                </a:lnTo>
                                <a:lnTo>
                                  <a:pt x="927" y="3300"/>
                                </a:lnTo>
                                <a:lnTo>
                                  <a:pt x="957" y="3340"/>
                                </a:lnTo>
                                <a:lnTo>
                                  <a:pt x="982" y="3380"/>
                                </a:lnTo>
                                <a:lnTo>
                                  <a:pt x="1003" y="3420"/>
                                </a:lnTo>
                                <a:lnTo>
                                  <a:pt x="1019" y="3460"/>
                                </a:lnTo>
                                <a:lnTo>
                                  <a:pt x="1030" y="3500"/>
                                </a:lnTo>
                                <a:lnTo>
                                  <a:pt x="1037" y="3520"/>
                                </a:lnTo>
                                <a:lnTo>
                                  <a:pt x="1039" y="3560"/>
                                </a:lnTo>
                                <a:lnTo>
                                  <a:pt x="1036" y="3600"/>
                                </a:lnTo>
                                <a:lnTo>
                                  <a:pt x="1029" y="3640"/>
                                </a:lnTo>
                                <a:lnTo>
                                  <a:pt x="1017" y="3680"/>
                                </a:lnTo>
                                <a:lnTo>
                                  <a:pt x="1000" y="3700"/>
                                </a:lnTo>
                                <a:lnTo>
                                  <a:pt x="977" y="3740"/>
                                </a:lnTo>
                                <a:lnTo>
                                  <a:pt x="950" y="3780"/>
                                </a:lnTo>
                                <a:lnTo>
                                  <a:pt x="917" y="3820"/>
                                </a:lnTo>
                                <a:lnTo>
                                  <a:pt x="816" y="3940"/>
                                </a:lnTo>
                                <a:lnTo>
                                  <a:pt x="986" y="3940"/>
                                </a:lnTo>
                                <a:lnTo>
                                  <a:pt x="1003" y="3920"/>
                                </a:lnTo>
                                <a:lnTo>
                                  <a:pt x="1048" y="3860"/>
                                </a:lnTo>
                                <a:lnTo>
                                  <a:pt x="1085" y="3800"/>
                                </a:lnTo>
                                <a:lnTo>
                                  <a:pt x="1116" y="3760"/>
                                </a:lnTo>
                                <a:lnTo>
                                  <a:pt x="1140" y="3700"/>
                                </a:lnTo>
                                <a:lnTo>
                                  <a:pt x="1159" y="3660"/>
                                </a:lnTo>
                                <a:lnTo>
                                  <a:pt x="1171" y="3600"/>
                                </a:lnTo>
                                <a:lnTo>
                                  <a:pt x="1177" y="3560"/>
                                </a:lnTo>
                                <a:lnTo>
                                  <a:pt x="1176" y="3500"/>
                                </a:lnTo>
                                <a:lnTo>
                                  <a:pt x="1170" y="3460"/>
                                </a:lnTo>
                                <a:lnTo>
                                  <a:pt x="1158" y="3400"/>
                                </a:lnTo>
                                <a:lnTo>
                                  <a:pt x="1140" y="3360"/>
                                </a:lnTo>
                                <a:lnTo>
                                  <a:pt x="1115" y="3300"/>
                                </a:lnTo>
                                <a:lnTo>
                                  <a:pt x="1084" y="3260"/>
                                </a:lnTo>
                                <a:lnTo>
                                  <a:pt x="1046" y="3200"/>
                                </a:lnTo>
                                <a:lnTo>
                                  <a:pt x="1001" y="3160"/>
                                </a:lnTo>
                                <a:lnTo>
                                  <a:pt x="951" y="3120"/>
                                </a:lnTo>
                                <a:lnTo>
                                  <a:pt x="927" y="3100"/>
                                </a:lnTo>
                                <a:close/>
                                <a:moveTo>
                                  <a:pt x="1146" y="2340"/>
                                </a:moveTo>
                                <a:lnTo>
                                  <a:pt x="906" y="2340"/>
                                </a:lnTo>
                                <a:lnTo>
                                  <a:pt x="893" y="2360"/>
                                </a:lnTo>
                                <a:lnTo>
                                  <a:pt x="736" y="2540"/>
                                </a:lnTo>
                                <a:lnTo>
                                  <a:pt x="730" y="2540"/>
                                </a:lnTo>
                                <a:lnTo>
                                  <a:pt x="725" y="2560"/>
                                </a:lnTo>
                                <a:lnTo>
                                  <a:pt x="722" y="2560"/>
                                </a:lnTo>
                                <a:lnTo>
                                  <a:pt x="720" y="2580"/>
                                </a:lnTo>
                                <a:lnTo>
                                  <a:pt x="721" y="2580"/>
                                </a:lnTo>
                                <a:lnTo>
                                  <a:pt x="725" y="2600"/>
                                </a:lnTo>
                                <a:lnTo>
                                  <a:pt x="733" y="2620"/>
                                </a:lnTo>
                                <a:lnTo>
                                  <a:pt x="744" y="2620"/>
                                </a:lnTo>
                                <a:lnTo>
                                  <a:pt x="1513" y="3300"/>
                                </a:lnTo>
                                <a:lnTo>
                                  <a:pt x="1521" y="3320"/>
                                </a:lnTo>
                                <a:lnTo>
                                  <a:pt x="1534" y="3320"/>
                                </a:lnTo>
                                <a:lnTo>
                                  <a:pt x="1539" y="3300"/>
                                </a:lnTo>
                                <a:lnTo>
                                  <a:pt x="1551" y="3300"/>
                                </a:lnTo>
                                <a:lnTo>
                                  <a:pt x="1565" y="3280"/>
                                </a:lnTo>
                                <a:lnTo>
                                  <a:pt x="1573" y="3280"/>
                                </a:lnTo>
                                <a:lnTo>
                                  <a:pt x="1593" y="3260"/>
                                </a:lnTo>
                                <a:lnTo>
                                  <a:pt x="1600" y="3240"/>
                                </a:lnTo>
                                <a:lnTo>
                                  <a:pt x="1611" y="3240"/>
                                </a:lnTo>
                                <a:lnTo>
                                  <a:pt x="1617" y="3220"/>
                                </a:lnTo>
                                <a:lnTo>
                                  <a:pt x="1619" y="3220"/>
                                </a:lnTo>
                                <a:lnTo>
                                  <a:pt x="1618" y="3200"/>
                                </a:lnTo>
                                <a:lnTo>
                                  <a:pt x="1612" y="3200"/>
                                </a:lnTo>
                                <a:lnTo>
                                  <a:pt x="1258" y="2880"/>
                                </a:lnTo>
                                <a:lnTo>
                                  <a:pt x="1324" y="2800"/>
                                </a:lnTo>
                                <a:lnTo>
                                  <a:pt x="1169" y="2800"/>
                                </a:lnTo>
                                <a:lnTo>
                                  <a:pt x="888" y="2560"/>
                                </a:lnTo>
                                <a:lnTo>
                                  <a:pt x="971" y="2460"/>
                                </a:lnTo>
                                <a:lnTo>
                                  <a:pt x="985" y="2440"/>
                                </a:lnTo>
                                <a:lnTo>
                                  <a:pt x="998" y="2440"/>
                                </a:lnTo>
                                <a:lnTo>
                                  <a:pt x="1010" y="2420"/>
                                </a:lnTo>
                                <a:lnTo>
                                  <a:pt x="1020" y="2400"/>
                                </a:lnTo>
                                <a:lnTo>
                                  <a:pt x="1040" y="2400"/>
                                </a:lnTo>
                                <a:lnTo>
                                  <a:pt x="1049" y="2380"/>
                                </a:lnTo>
                                <a:lnTo>
                                  <a:pt x="1059" y="2380"/>
                                </a:lnTo>
                                <a:lnTo>
                                  <a:pt x="1089" y="2360"/>
                                </a:lnTo>
                                <a:lnTo>
                                  <a:pt x="1118" y="2360"/>
                                </a:lnTo>
                                <a:lnTo>
                                  <a:pt x="1146" y="2340"/>
                                </a:lnTo>
                                <a:close/>
                                <a:moveTo>
                                  <a:pt x="2015" y="2760"/>
                                </a:moveTo>
                                <a:lnTo>
                                  <a:pt x="1631" y="2760"/>
                                </a:lnTo>
                                <a:lnTo>
                                  <a:pt x="1895" y="2860"/>
                                </a:lnTo>
                                <a:lnTo>
                                  <a:pt x="1907" y="2880"/>
                                </a:lnTo>
                                <a:lnTo>
                                  <a:pt x="1924" y="2880"/>
                                </a:lnTo>
                                <a:lnTo>
                                  <a:pt x="1936" y="2860"/>
                                </a:lnTo>
                                <a:lnTo>
                                  <a:pt x="1942" y="2860"/>
                                </a:lnTo>
                                <a:lnTo>
                                  <a:pt x="1956" y="2840"/>
                                </a:lnTo>
                                <a:lnTo>
                                  <a:pt x="1965" y="2840"/>
                                </a:lnTo>
                                <a:lnTo>
                                  <a:pt x="1974" y="2820"/>
                                </a:lnTo>
                                <a:lnTo>
                                  <a:pt x="1990" y="2820"/>
                                </a:lnTo>
                                <a:lnTo>
                                  <a:pt x="1996" y="2800"/>
                                </a:lnTo>
                                <a:lnTo>
                                  <a:pt x="2001" y="2800"/>
                                </a:lnTo>
                                <a:lnTo>
                                  <a:pt x="2007" y="2780"/>
                                </a:lnTo>
                                <a:lnTo>
                                  <a:pt x="2015" y="2780"/>
                                </a:lnTo>
                                <a:lnTo>
                                  <a:pt x="2015" y="2760"/>
                                </a:lnTo>
                                <a:close/>
                                <a:moveTo>
                                  <a:pt x="1300" y="2220"/>
                                </a:moveTo>
                                <a:lnTo>
                                  <a:pt x="1054" y="2220"/>
                                </a:lnTo>
                                <a:lnTo>
                                  <a:pt x="978" y="2280"/>
                                </a:lnTo>
                                <a:lnTo>
                                  <a:pt x="969" y="2280"/>
                                </a:lnTo>
                                <a:lnTo>
                                  <a:pt x="960" y="2300"/>
                                </a:lnTo>
                                <a:lnTo>
                                  <a:pt x="951" y="2300"/>
                                </a:lnTo>
                                <a:lnTo>
                                  <a:pt x="941" y="2320"/>
                                </a:lnTo>
                                <a:lnTo>
                                  <a:pt x="930" y="2320"/>
                                </a:lnTo>
                                <a:lnTo>
                                  <a:pt x="919" y="2340"/>
                                </a:lnTo>
                                <a:lnTo>
                                  <a:pt x="1173" y="2340"/>
                                </a:lnTo>
                                <a:lnTo>
                                  <a:pt x="1199" y="2360"/>
                                </a:lnTo>
                                <a:lnTo>
                                  <a:pt x="1225" y="2360"/>
                                </a:lnTo>
                                <a:lnTo>
                                  <a:pt x="1250" y="2380"/>
                                </a:lnTo>
                                <a:lnTo>
                                  <a:pt x="1275" y="2400"/>
                                </a:lnTo>
                                <a:lnTo>
                                  <a:pt x="1289" y="2420"/>
                                </a:lnTo>
                                <a:lnTo>
                                  <a:pt x="1302" y="2420"/>
                                </a:lnTo>
                                <a:lnTo>
                                  <a:pt x="1312" y="2440"/>
                                </a:lnTo>
                                <a:lnTo>
                                  <a:pt x="1321" y="2460"/>
                                </a:lnTo>
                                <a:lnTo>
                                  <a:pt x="1329" y="2480"/>
                                </a:lnTo>
                                <a:lnTo>
                                  <a:pt x="1334" y="2500"/>
                                </a:lnTo>
                                <a:lnTo>
                                  <a:pt x="1337" y="2520"/>
                                </a:lnTo>
                                <a:lnTo>
                                  <a:pt x="1338" y="2520"/>
                                </a:lnTo>
                                <a:lnTo>
                                  <a:pt x="1337" y="2540"/>
                                </a:lnTo>
                                <a:lnTo>
                                  <a:pt x="1334" y="2560"/>
                                </a:lnTo>
                                <a:lnTo>
                                  <a:pt x="1329" y="2580"/>
                                </a:lnTo>
                                <a:lnTo>
                                  <a:pt x="1321" y="2600"/>
                                </a:lnTo>
                                <a:lnTo>
                                  <a:pt x="1311" y="2620"/>
                                </a:lnTo>
                                <a:lnTo>
                                  <a:pt x="1298" y="2660"/>
                                </a:lnTo>
                                <a:lnTo>
                                  <a:pt x="1283" y="2680"/>
                                </a:lnTo>
                                <a:lnTo>
                                  <a:pt x="1265" y="2700"/>
                                </a:lnTo>
                                <a:lnTo>
                                  <a:pt x="1169" y="2800"/>
                                </a:lnTo>
                                <a:lnTo>
                                  <a:pt x="1341" y="2800"/>
                                </a:lnTo>
                                <a:lnTo>
                                  <a:pt x="1375" y="2760"/>
                                </a:lnTo>
                                <a:lnTo>
                                  <a:pt x="1392" y="2760"/>
                                </a:lnTo>
                                <a:lnTo>
                                  <a:pt x="1410" y="2740"/>
                                </a:lnTo>
                                <a:lnTo>
                                  <a:pt x="1961" y="2740"/>
                                </a:lnTo>
                                <a:lnTo>
                                  <a:pt x="1947" y="2720"/>
                                </a:lnTo>
                                <a:lnTo>
                                  <a:pt x="1698" y="2640"/>
                                </a:lnTo>
                                <a:lnTo>
                                  <a:pt x="1677" y="2620"/>
                                </a:lnTo>
                                <a:lnTo>
                                  <a:pt x="1433" y="2620"/>
                                </a:lnTo>
                                <a:lnTo>
                                  <a:pt x="1442" y="2600"/>
                                </a:lnTo>
                                <a:lnTo>
                                  <a:pt x="1450" y="2580"/>
                                </a:lnTo>
                                <a:lnTo>
                                  <a:pt x="1456" y="2540"/>
                                </a:lnTo>
                                <a:lnTo>
                                  <a:pt x="1461" y="2520"/>
                                </a:lnTo>
                                <a:lnTo>
                                  <a:pt x="1463" y="2500"/>
                                </a:lnTo>
                                <a:lnTo>
                                  <a:pt x="1464" y="2480"/>
                                </a:lnTo>
                                <a:lnTo>
                                  <a:pt x="1464" y="2460"/>
                                </a:lnTo>
                                <a:lnTo>
                                  <a:pt x="1462" y="2440"/>
                                </a:lnTo>
                                <a:lnTo>
                                  <a:pt x="1457" y="2420"/>
                                </a:lnTo>
                                <a:lnTo>
                                  <a:pt x="1451" y="2400"/>
                                </a:lnTo>
                                <a:lnTo>
                                  <a:pt x="1442" y="2380"/>
                                </a:lnTo>
                                <a:lnTo>
                                  <a:pt x="1432" y="2360"/>
                                </a:lnTo>
                                <a:lnTo>
                                  <a:pt x="1419" y="2340"/>
                                </a:lnTo>
                                <a:lnTo>
                                  <a:pt x="1404" y="2320"/>
                                </a:lnTo>
                                <a:lnTo>
                                  <a:pt x="1387" y="2300"/>
                                </a:lnTo>
                                <a:lnTo>
                                  <a:pt x="1367" y="2280"/>
                                </a:lnTo>
                                <a:lnTo>
                                  <a:pt x="1345" y="2260"/>
                                </a:lnTo>
                                <a:lnTo>
                                  <a:pt x="1323" y="2240"/>
                                </a:lnTo>
                                <a:lnTo>
                                  <a:pt x="1300" y="2220"/>
                                </a:lnTo>
                                <a:close/>
                                <a:moveTo>
                                  <a:pt x="2003" y="2740"/>
                                </a:moveTo>
                                <a:lnTo>
                                  <a:pt x="1565" y="2740"/>
                                </a:lnTo>
                                <a:lnTo>
                                  <a:pt x="1586" y="2760"/>
                                </a:lnTo>
                                <a:lnTo>
                                  <a:pt x="2007" y="2760"/>
                                </a:lnTo>
                                <a:lnTo>
                                  <a:pt x="2003" y="2740"/>
                                </a:lnTo>
                                <a:close/>
                                <a:moveTo>
                                  <a:pt x="2115" y="2660"/>
                                </a:moveTo>
                                <a:lnTo>
                                  <a:pt x="2059" y="2660"/>
                                </a:lnTo>
                                <a:lnTo>
                                  <a:pt x="2065" y="2680"/>
                                </a:lnTo>
                                <a:lnTo>
                                  <a:pt x="2109" y="2680"/>
                                </a:lnTo>
                                <a:lnTo>
                                  <a:pt x="2115" y="2660"/>
                                </a:lnTo>
                                <a:close/>
                                <a:moveTo>
                                  <a:pt x="1654" y="1540"/>
                                </a:moveTo>
                                <a:lnTo>
                                  <a:pt x="1617" y="1540"/>
                                </a:lnTo>
                                <a:lnTo>
                                  <a:pt x="1608" y="1560"/>
                                </a:lnTo>
                                <a:lnTo>
                                  <a:pt x="1593" y="1580"/>
                                </a:lnTo>
                                <a:lnTo>
                                  <a:pt x="1577" y="1580"/>
                                </a:lnTo>
                                <a:lnTo>
                                  <a:pt x="1569" y="1600"/>
                                </a:lnTo>
                                <a:lnTo>
                                  <a:pt x="1561" y="1600"/>
                                </a:lnTo>
                                <a:lnTo>
                                  <a:pt x="1553" y="1620"/>
                                </a:lnTo>
                                <a:lnTo>
                                  <a:pt x="1541" y="1620"/>
                                </a:lnTo>
                                <a:lnTo>
                                  <a:pt x="1535" y="1640"/>
                                </a:lnTo>
                                <a:lnTo>
                                  <a:pt x="1530" y="1640"/>
                                </a:lnTo>
                                <a:lnTo>
                                  <a:pt x="1527" y="1660"/>
                                </a:lnTo>
                                <a:lnTo>
                                  <a:pt x="1523" y="1660"/>
                                </a:lnTo>
                                <a:lnTo>
                                  <a:pt x="1523" y="1680"/>
                                </a:lnTo>
                                <a:lnTo>
                                  <a:pt x="1529" y="1680"/>
                                </a:lnTo>
                                <a:lnTo>
                                  <a:pt x="2053" y="2660"/>
                                </a:lnTo>
                                <a:lnTo>
                                  <a:pt x="2130" y="2660"/>
                                </a:lnTo>
                                <a:lnTo>
                                  <a:pt x="2137" y="2640"/>
                                </a:lnTo>
                                <a:lnTo>
                                  <a:pt x="2148" y="2640"/>
                                </a:lnTo>
                                <a:lnTo>
                                  <a:pt x="2157" y="2620"/>
                                </a:lnTo>
                                <a:lnTo>
                                  <a:pt x="2169" y="2600"/>
                                </a:lnTo>
                                <a:lnTo>
                                  <a:pt x="2173" y="2600"/>
                                </a:lnTo>
                                <a:lnTo>
                                  <a:pt x="2176" y="2580"/>
                                </a:lnTo>
                                <a:lnTo>
                                  <a:pt x="2172" y="2580"/>
                                </a:lnTo>
                                <a:lnTo>
                                  <a:pt x="2170" y="2560"/>
                                </a:lnTo>
                                <a:lnTo>
                                  <a:pt x="2031" y="2320"/>
                                </a:lnTo>
                                <a:lnTo>
                                  <a:pt x="2121" y="2220"/>
                                </a:lnTo>
                                <a:lnTo>
                                  <a:pt x="1967" y="2220"/>
                                </a:lnTo>
                                <a:lnTo>
                                  <a:pt x="1680" y="1700"/>
                                </a:lnTo>
                                <a:lnTo>
                                  <a:pt x="2064" y="1700"/>
                                </a:lnTo>
                                <a:lnTo>
                                  <a:pt x="1654" y="1540"/>
                                </a:lnTo>
                                <a:close/>
                                <a:moveTo>
                                  <a:pt x="1600" y="2600"/>
                                </a:moveTo>
                                <a:lnTo>
                                  <a:pt x="1461" y="2600"/>
                                </a:lnTo>
                                <a:lnTo>
                                  <a:pt x="1447" y="2620"/>
                                </a:lnTo>
                                <a:lnTo>
                                  <a:pt x="1618" y="2620"/>
                                </a:lnTo>
                                <a:lnTo>
                                  <a:pt x="1600" y="2600"/>
                                </a:lnTo>
                                <a:close/>
                                <a:moveTo>
                                  <a:pt x="1253" y="2200"/>
                                </a:moveTo>
                                <a:lnTo>
                                  <a:pt x="1105" y="2200"/>
                                </a:lnTo>
                                <a:lnTo>
                                  <a:pt x="1080" y="2220"/>
                                </a:lnTo>
                                <a:lnTo>
                                  <a:pt x="1277" y="2220"/>
                                </a:lnTo>
                                <a:lnTo>
                                  <a:pt x="1253" y="2200"/>
                                </a:lnTo>
                                <a:close/>
                                <a:moveTo>
                                  <a:pt x="2064" y="1700"/>
                                </a:moveTo>
                                <a:lnTo>
                                  <a:pt x="1680" y="1700"/>
                                </a:lnTo>
                                <a:lnTo>
                                  <a:pt x="2224" y="1920"/>
                                </a:lnTo>
                                <a:lnTo>
                                  <a:pt x="1967" y="2220"/>
                                </a:lnTo>
                                <a:lnTo>
                                  <a:pt x="2121" y="2220"/>
                                </a:lnTo>
                                <a:lnTo>
                                  <a:pt x="2338" y="1980"/>
                                </a:lnTo>
                                <a:lnTo>
                                  <a:pt x="2717" y="1980"/>
                                </a:lnTo>
                                <a:lnTo>
                                  <a:pt x="2713" y="1960"/>
                                </a:lnTo>
                                <a:lnTo>
                                  <a:pt x="2693" y="1960"/>
                                </a:lnTo>
                                <a:lnTo>
                                  <a:pt x="2680" y="1940"/>
                                </a:lnTo>
                                <a:lnTo>
                                  <a:pt x="2064" y="1700"/>
                                </a:lnTo>
                                <a:close/>
                                <a:moveTo>
                                  <a:pt x="2717" y="1980"/>
                                </a:moveTo>
                                <a:lnTo>
                                  <a:pt x="2338" y="1980"/>
                                </a:lnTo>
                                <a:lnTo>
                                  <a:pt x="2603" y="2080"/>
                                </a:lnTo>
                                <a:lnTo>
                                  <a:pt x="2644" y="2080"/>
                                </a:lnTo>
                                <a:lnTo>
                                  <a:pt x="2651" y="2060"/>
                                </a:lnTo>
                                <a:lnTo>
                                  <a:pt x="2664" y="2060"/>
                                </a:lnTo>
                                <a:lnTo>
                                  <a:pt x="2672" y="2040"/>
                                </a:lnTo>
                                <a:lnTo>
                                  <a:pt x="2680" y="2040"/>
                                </a:lnTo>
                                <a:lnTo>
                                  <a:pt x="2688" y="2020"/>
                                </a:lnTo>
                                <a:lnTo>
                                  <a:pt x="2702" y="2020"/>
                                </a:lnTo>
                                <a:lnTo>
                                  <a:pt x="2707" y="2000"/>
                                </a:lnTo>
                                <a:lnTo>
                                  <a:pt x="2713" y="2000"/>
                                </a:lnTo>
                                <a:lnTo>
                                  <a:pt x="2717" y="1980"/>
                                </a:lnTo>
                                <a:close/>
                                <a:moveTo>
                                  <a:pt x="2418" y="680"/>
                                </a:moveTo>
                                <a:lnTo>
                                  <a:pt x="2383" y="680"/>
                                </a:lnTo>
                                <a:lnTo>
                                  <a:pt x="2381" y="700"/>
                                </a:lnTo>
                                <a:lnTo>
                                  <a:pt x="2049" y="1060"/>
                                </a:lnTo>
                                <a:lnTo>
                                  <a:pt x="2039" y="1080"/>
                                </a:lnTo>
                                <a:lnTo>
                                  <a:pt x="2034" y="1080"/>
                                </a:lnTo>
                                <a:lnTo>
                                  <a:pt x="2033" y="1100"/>
                                </a:lnTo>
                                <a:lnTo>
                                  <a:pt x="2034" y="1120"/>
                                </a:lnTo>
                                <a:lnTo>
                                  <a:pt x="2038" y="1120"/>
                                </a:lnTo>
                                <a:lnTo>
                                  <a:pt x="2046" y="1140"/>
                                </a:lnTo>
                                <a:lnTo>
                                  <a:pt x="2057" y="1140"/>
                                </a:lnTo>
                                <a:lnTo>
                                  <a:pt x="2826" y="1840"/>
                                </a:lnTo>
                                <a:lnTo>
                                  <a:pt x="2851" y="1840"/>
                                </a:lnTo>
                                <a:lnTo>
                                  <a:pt x="2856" y="1820"/>
                                </a:lnTo>
                                <a:lnTo>
                                  <a:pt x="2871" y="1820"/>
                                </a:lnTo>
                                <a:lnTo>
                                  <a:pt x="2896" y="1800"/>
                                </a:lnTo>
                                <a:lnTo>
                                  <a:pt x="2905" y="1780"/>
                                </a:lnTo>
                                <a:lnTo>
                                  <a:pt x="2913" y="1780"/>
                                </a:lnTo>
                                <a:lnTo>
                                  <a:pt x="2919" y="1760"/>
                                </a:lnTo>
                                <a:lnTo>
                                  <a:pt x="2927" y="1760"/>
                                </a:lnTo>
                                <a:lnTo>
                                  <a:pt x="2929" y="1740"/>
                                </a:lnTo>
                                <a:lnTo>
                                  <a:pt x="2931" y="1740"/>
                                </a:lnTo>
                                <a:lnTo>
                                  <a:pt x="2929" y="1720"/>
                                </a:lnTo>
                                <a:lnTo>
                                  <a:pt x="2925" y="1720"/>
                                </a:lnTo>
                                <a:lnTo>
                                  <a:pt x="2578" y="1420"/>
                                </a:lnTo>
                                <a:lnTo>
                                  <a:pt x="2646" y="1340"/>
                                </a:lnTo>
                                <a:lnTo>
                                  <a:pt x="2487" y="1340"/>
                                </a:lnTo>
                                <a:lnTo>
                                  <a:pt x="2203" y="1080"/>
                                </a:lnTo>
                                <a:lnTo>
                                  <a:pt x="2475" y="780"/>
                                </a:lnTo>
                                <a:lnTo>
                                  <a:pt x="2477" y="780"/>
                                </a:lnTo>
                                <a:lnTo>
                                  <a:pt x="2479" y="760"/>
                                </a:lnTo>
                                <a:lnTo>
                                  <a:pt x="2481" y="760"/>
                                </a:lnTo>
                                <a:lnTo>
                                  <a:pt x="2478" y="740"/>
                                </a:lnTo>
                                <a:lnTo>
                                  <a:pt x="2472" y="740"/>
                                </a:lnTo>
                                <a:lnTo>
                                  <a:pt x="2463" y="720"/>
                                </a:lnTo>
                                <a:lnTo>
                                  <a:pt x="2447" y="720"/>
                                </a:lnTo>
                                <a:lnTo>
                                  <a:pt x="2440" y="700"/>
                                </a:lnTo>
                                <a:lnTo>
                                  <a:pt x="2424" y="700"/>
                                </a:lnTo>
                                <a:lnTo>
                                  <a:pt x="2418" y="680"/>
                                </a:lnTo>
                                <a:close/>
                                <a:moveTo>
                                  <a:pt x="2790" y="1040"/>
                                </a:moveTo>
                                <a:lnTo>
                                  <a:pt x="2742" y="1040"/>
                                </a:lnTo>
                                <a:lnTo>
                                  <a:pt x="2487" y="1340"/>
                                </a:lnTo>
                                <a:lnTo>
                                  <a:pt x="2646" y="1340"/>
                                </a:lnTo>
                                <a:lnTo>
                                  <a:pt x="2833" y="1120"/>
                                </a:lnTo>
                                <a:lnTo>
                                  <a:pt x="2838" y="1120"/>
                                </a:lnTo>
                                <a:lnTo>
                                  <a:pt x="2839" y="1100"/>
                                </a:lnTo>
                                <a:lnTo>
                                  <a:pt x="2835" y="1100"/>
                                </a:lnTo>
                                <a:lnTo>
                                  <a:pt x="2832" y="1080"/>
                                </a:lnTo>
                                <a:lnTo>
                                  <a:pt x="2821" y="1080"/>
                                </a:lnTo>
                                <a:lnTo>
                                  <a:pt x="2815" y="1060"/>
                                </a:lnTo>
                                <a:lnTo>
                                  <a:pt x="2799" y="1060"/>
                                </a:lnTo>
                                <a:lnTo>
                                  <a:pt x="2790" y="1040"/>
                                </a:lnTo>
                                <a:close/>
                                <a:moveTo>
                                  <a:pt x="3013" y="440"/>
                                </a:moveTo>
                                <a:lnTo>
                                  <a:pt x="2779" y="440"/>
                                </a:lnTo>
                                <a:lnTo>
                                  <a:pt x="3501" y="1080"/>
                                </a:lnTo>
                                <a:lnTo>
                                  <a:pt x="3531" y="1080"/>
                                </a:lnTo>
                                <a:lnTo>
                                  <a:pt x="3538" y="1060"/>
                                </a:lnTo>
                                <a:lnTo>
                                  <a:pt x="3545" y="1060"/>
                                </a:lnTo>
                                <a:lnTo>
                                  <a:pt x="3570" y="1040"/>
                                </a:lnTo>
                                <a:lnTo>
                                  <a:pt x="3580" y="1020"/>
                                </a:lnTo>
                                <a:lnTo>
                                  <a:pt x="3587" y="1020"/>
                                </a:lnTo>
                                <a:lnTo>
                                  <a:pt x="3592" y="1000"/>
                                </a:lnTo>
                                <a:lnTo>
                                  <a:pt x="3601" y="1000"/>
                                </a:lnTo>
                                <a:lnTo>
                                  <a:pt x="3604" y="980"/>
                                </a:lnTo>
                                <a:lnTo>
                                  <a:pt x="3605" y="980"/>
                                </a:lnTo>
                                <a:lnTo>
                                  <a:pt x="3604" y="960"/>
                                </a:lnTo>
                                <a:lnTo>
                                  <a:pt x="3599" y="960"/>
                                </a:lnTo>
                                <a:lnTo>
                                  <a:pt x="3013" y="440"/>
                                </a:lnTo>
                                <a:close/>
                                <a:moveTo>
                                  <a:pt x="2568" y="660"/>
                                </a:moveTo>
                                <a:lnTo>
                                  <a:pt x="2536" y="660"/>
                                </a:lnTo>
                                <a:lnTo>
                                  <a:pt x="2542" y="680"/>
                                </a:lnTo>
                                <a:lnTo>
                                  <a:pt x="2565" y="680"/>
                                </a:lnTo>
                                <a:lnTo>
                                  <a:pt x="2568" y="660"/>
                                </a:lnTo>
                                <a:close/>
                                <a:moveTo>
                                  <a:pt x="3029" y="0"/>
                                </a:moveTo>
                                <a:lnTo>
                                  <a:pt x="2992" y="0"/>
                                </a:lnTo>
                                <a:lnTo>
                                  <a:pt x="2478" y="580"/>
                                </a:lnTo>
                                <a:lnTo>
                                  <a:pt x="2473" y="580"/>
                                </a:lnTo>
                                <a:lnTo>
                                  <a:pt x="2472" y="600"/>
                                </a:lnTo>
                                <a:lnTo>
                                  <a:pt x="2475" y="600"/>
                                </a:lnTo>
                                <a:lnTo>
                                  <a:pt x="2477" y="620"/>
                                </a:lnTo>
                                <a:lnTo>
                                  <a:pt x="2485" y="620"/>
                                </a:lnTo>
                                <a:lnTo>
                                  <a:pt x="2491" y="640"/>
                                </a:lnTo>
                                <a:lnTo>
                                  <a:pt x="2497" y="640"/>
                                </a:lnTo>
                                <a:lnTo>
                                  <a:pt x="2514" y="660"/>
                                </a:lnTo>
                                <a:lnTo>
                                  <a:pt x="2572" y="660"/>
                                </a:lnTo>
                                <a:lnTo>
                                  <a:pt x="2779" y="440"/>
                                </a:lnTo>
                                <a:lnTo>
                                  <a:pt x="3013" y="440"/>
                                </a:lnTo>
                                <a:lnTo>
                                  <a:pt x="2878" y="320"/>
                                </a:lnTo>
                                <a:lnTo>
                                  <a:pt x="3085" y="80"/>
                                </a:lnTo>
                                <a:lnTo>
                                  <a:pt x="3093" y="80"/>
                                </a:lnTo>
                                <a:lnTo>
                                  <a:pt x="3090" y="60"/>
                                </a:lnTo>
                                <a:lnTo>
                                  <a:pt x="3084" y="60"/>
                                </a:lnTo>
                                <a:lnTo>
                                  <a:pt x="3079" y="40"/>
                                </a:lnTo>
                                <a:lnTo>
                                  <a:pt x="3067" y="40"/>
                                </a:lnTo>
                                <a:lnTo>
                                  <a:pt x="3059" y="20"/>
                                </a:lnTo>
                                <a:lnTo>
                                  <a:pt x="3043" y="20"/>
                                </a:lnTo>
                                <a:lnTo>
                                  <a:pt x="3029"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3" name="docshape3"/>
                        <wps:cNvSpPr>
                          <a:spLocks noChangeArrowheads="1"/>
                        </wps:cNvSpPr>
                        <wps:spPr bwMode="auto">
                          <a:xfrm>
                            <a:off x="648" y="7680"/>
                            <a:ext cx="11664" cy="1800"/>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4" name="docshape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48" y="7920"/>
                            <a:ext cx="11664" cy="7931"/>
                          </a:xfrm>
                          <a:prstGeom prst="rect">
                            <a:avLst/>
                          </a:prstGeom>
                          <a:noFill/>
                          <a:extLst>
                            <a:ext uri="{909E8E84-426E-40DD-AFC4-6F175D3DCCD1}">
                              <a14:hiddenFill xmlns:a14="http://schemas.microsoft.com/office/drawing/2010/main">
                                <a:solidFill>
                                  <a:srgbClr val="FFFFFF"/>
                                </a:solidFill>
                              </a14:hiddenFill>
                            </a:ext>
                          </a:extLst>
                        </pic:spPr>
                      </pic:pic>
                      <wps:wsp>
                        <wps:cNvPr id="625" name="docshape5"/>
                        <wps:cNvSpPr>
                          <a:spLocks/>
                        </wps:cNvSpPr>
                        <wps:spPr bwMode="auto">
                          <a:xfrm>
                            <a:off x="2064" y="5400"/>
                            <a:ext cx="8834" cy="3816"/>
                          </a:xfrm>
                          <a:custGeom>
                            <a:avLst/>
                            <a:gdLst>
                              <a:gd name="T0" fmla="+- 0 6173 2064"/>
                              <a:gd name="T1" fmla="*/ T0 w 8834"/>
                              <a:gd name="T2" fmla="+- 0 5405 5400"/>
                              <a:gd name="T3" fmla="*/ 5405 h 3816"/>
                              <a:gd name="T4" fmla="+- 0 5774 2064"/>
                              <a:gd name="T5" fmla="*/ T4 w 8834"/>
                              <a:gd name="T6" fmla="+- 0 5424 5400"/>
                              <a:gd name="T7" fmla="*/ 5424 h 3816"/>
                              <a:gd name="T8" fmla="+- 0 5385 2064"/>
                              <a:gd name="T9" fmla="*/ T8 w 8834"/>
                              <a:gd name="T10" fmla="+- 0 5459 5400"/>
                              <a:gd name="T11" fmla="*/ 5459 h 3816"/>
                              <a:gd name="T12" fmla="+- 0 5011 2064"/>
                              <a:gd name="T13" fmla="*/ T12 w 8834"/>
                              <a:gd name="T14" fmla="+- 0 5508 5400"/>
                              <a:gd name="T15" fmla="*/ 5508 h 3816"/>
                              <a:gd name="T16" fmla="+- 0 4650 2064"/>
                              <a:gd name="T17" fmla="*/ T16 w 8834"/>
                              <a:gd name="T18" fmla="+- 0 5571 5400"/>
                              <a:gd name="T19" fmla="*/ 5571 h 3816"/>
                              <a:gd name="T20" fmla="+- 0 4307 2064"/>
                              <a:gd name="T21" fmla="*/ T20 w 8834"/>
                              <a:gd name="T22" fmla="+- 0 5647 5400"/>
                              <a:gd name="T23" fmla="*/ 5647 h 3816"/>
                              <a:gd name="T24" fmla="+- 0 3981 2064"/>
                              <a:gd name="T25" fmla="*/ T24 w 8834"/>
                              <a:gd name="T26" fmla="+- 0 5735 5400"/>
                              <a:gd name="T27" fmla="*/ 5735 h 3816"/>
                              <a:gd name="T28" fmla="+- 0 3676 2064"/>
                              <a:gd name="T29" fmla="*/ T28 w 8834"/>
                              <a:gd name="T30" fmla="+- 0 5834 5400"/>
                              <a:gd name="T31" fmla="*/ 5834 h 3816"/>
                              <a:gd name="T32" fmla="+- 0 3392 2064"/>
                              <a:gd name="T33" fmla="*/ T32 w 8834"/>
                              <a:gd name="T34" fmla="+- 0 5944 5400"/>
                              <a:gd name="T35" fmla="*/ 5944 h 3816"/>
                              <a:gd name="T36" fmla="+- 0 3130 2064"/>
                              <a:gd name="T37" fmla="*/ T36 w 8834"/>
                              <a:gd name="T38" fmla="+- 0 6065 5400"/>
                              <a:gd name="T39" fmla="*/ 6065 h 3816"/>
                              <a:gd name="T40" fmla="+- 0 2894 2064"/>
                              <a:gd name="T41" fmla="*/ T40 w 8834"/>
                              <a:gd name="T42" fmla="+- 0 6195 5400"/>
                              <a:gd name="T43" fmla="*/ 6195 h 3816"/>
                              <a:gd name="T44" fmla="+- 0 2683 2064"/>
                              <a:gd name="T45" fmla="*/ T44 w 8834"/>
                              <a:gd name="T46" fmla="+- 0 6333 5400"/>
                              <a:gd name="T47" fmla="*/ 6333 h 3816"/>
                              <a:gd name="T48" fmla="+- 0 2383 2064"/>
                              <a:gd name="T49" fmla="*/ T48 w 8834"/>
                              <a:gd name="T50" fmla="+- 0 6594 5400"/>
                              <a:gd name="T51" fmla="*/ 6594 h 3816"/>
                              <a:gd name="T52" fmla="+- 0 2156 2064"/>
                              <a:gd name="T53" fmla="*/ T52 w 8834"/>
                              <a:gd name="T54" fmla="+- 0 6918 5400"/>
                              <a:gd name="T55" fmla="*/ 6918 h 3816"/>
                              <a:gd name="T56" fmla="+- 0 2065 2064"/>
                              <a:gd name="T57" fmla="*/ T56 w 8834"/>
                              <a:gd name="T58" fmla="+- 0 7264 5400"/>
                              <a:gd name="T59" fmla="*/ 7264 h 3816"/>
                              <a:gd name="T60" fmla="+- 0 2093 2064"/>
                              <a:gd name="T61" fmla="*/ T60 w 8834"/>
                              <a:gd name="T62" fmla="+- 0 7527 5400"/>
                              <a:gd name="T63" fmla="*/ 7527 h 3816"/>
                              <a:gd name="T64" fmla="+- 0 2254 2064"/>
                              <a:gd name="T65" fmla="*/ T64 w 8834"/>
                              <a:gd name="T66" fmla="+- 0 7863 5400"/>
                              <a:gd name="T67" fmla="*/ 7863 h 3816"/>
                              <a:gd name="T68" fmla="+- 0 2544 2064"/>
                              <a:gd name="T69" fmla="*/ T68 w 8834"/>
                              <a:gd name="T70" fmla="+- 0 8174 5400"/>
                              <a:gd name="T71" fmla="*/ 8174 h 3816"/>
                              <a:gd name="T72" fmla="+- 0 2785 2064"/>
                              <a:gd name="T73" fmla="*/ T72 w 8834"/>
                              <a:gd name="T74" fmla="+- 0 8353 5400"/>
                              <a:gd name="T75" fmla="*/ 8353 h 3816"/>
                              <a:gd name="T76" fmla="+- 0 3009 2064"/>
                              <a:gd name="T77" fmla="*/ T76 w 8834"/>
                              <a:gd name="T78" fmla="+- 0 8487 5400"/>
                              <a:gd name="T79" fmla="*/ 8487 h 3816"/>
                              <a:gd name="T80" fmla="+- 0 3258 2064"/>
                              <a:gd name="T81" fmla="*/ T80 w 8834"/>
                              <a:gd name="T82" fmla="+- 0 8613 5400"/>
                              <a:gd name="T83" fmla="*/ 8613 h 3816"/>
                              <a:gd name="T84" fmla="+- 0 3531 2064"/>
                              <a:gd name="T85" fmla="*/ T84 w 8834"/>
                              <a:gd name="T86" fmla="+- 0 8728 5400"/>
                              <a:gd name="T87" fmla="*/ 8728 h 3816"/>
                              <a:gd name="T88" fmla="+- 0 3826 2064"/>
                              <a:gd name="T89" fmla="*/ T88 w 8834"/>
                              <a:gd name="T90" fmla="+- 0 8833 5400"/>
                              <a:gd name="T91" fmla="*/ 8833 h 3816"/>
                              <a:gd name="T92" fmla="+- 0 4142 2064"/>
                              <a:gd name="T93" fmla="*/ T92 w 8834"/>
                              <a:gd name="T94" fmla="+- 0 8927 5400"/>
                              <a:gd name="T95" fmla="*/ 8927 h 3816"/>
                              <a:gd name="T96" fmla="+- 0 4477 2064"/>
                              <a:gd name="T97" fmla="*/ T96 w 8834"/>
                              <a:gd name="T98" fmla="+- 0 9009 5400"/>
                              <a:gd name="T99" fmla="*/ 9009 h 3816"/>
                              <a:gd name="T100" fmla="+- 0 4829 2064"/>
                              <a:gd name="T101" fmla="*/ T100 w 8834"/>
                              <a:gd name="T102" fmla="+- 0 9078 5400"/>
                              <a:gd name="T103" fmla="*/ 9078 h 3816"/>
                              <a:gd name="T104" fmla="+- 0 5196 2064"/>
                              <a:gd name="T105" fmla="*/ T104 w 8834"/>
                              <a:gd name="T106" fmla="+- 0 9134 5400"/>
                              <a:gd name="T107" fmla="*/ 9134 h 3816"/>
                              <a:gd name="T108" fmla="+- 0 5578 2064"/>
                              <a:gd name="T109" fmla="*/ T108 w 8834"/>
                              <a:gd name="T110" fmla="+- 0 9176 5400"/>
                              <a:gd name="T111" fmla="*/ 9176 h 3816"/>
                              <a:gd name="T112" fmla="+- 0 5972 2064"/>
                              <a:gd name="T113" fmla="*/ T112 w 8834"/>
                              <a:gd name="T114" fmla="+- 0 9204 5400"/>
                              <a:gd name="T115" fmla="*/ 9204 h 3816"/>
                              <a:gd name="T116" fmla="+- 0 6377 2064"/>
                              <a:gd name="T117" fmla="*/ T116 w 8834"/>
                              <a:gd name="T118" fmla="+- 0 9215 5400"/>
                              <a:gd name="T119" fmla="*/ 9215 h 3816"/>
                              <a:gd name="T120" fmla="+- 0 6787 2064"/>
                              <a:gd name="T121" fmla="*/ T120 w 8834"/>
                              <a:gd name="T122" fmla="+- 0 9211 5400"/>
                              <a:gd name="T123" fmla="*/ 9211 h 3816"/>
                              <a:gd name="T124" fmla="+- 0 7187 2064"/>
                              <a:gd name="T125" fmla="*/ T124 w 8834"/>
                              <a:gd name="T126" fmla="+- 0 9192 5400"/>
                              <a:gd name="T127" fmla="*/ 9192 h 3816"/>
                              <a:gd name="T128" fmla="+- 0 7575 2064"/>
                              <a:gd name="T129" fmla="*/ T128 w 8834"/>
                              <a:gd name="T130" fmla="+- 0 9157 5400"/>
                              <a:gd name="T131" fmla="*/ 9157 h 3816"/>
                              <a:gd name="T132" fmla="+- 0 7950 2064"/>
                              <a:gd name="T133" fmla="*/ T132 w 8834"/>
                              <a:gd name="T134" fmla="+- 0 9108 5400"/>
                              <a:gd name="T135" fmla="*/ 9108 h 3816"/>
                              <a:gd name="T136" fmla="+- 0 8310 2064"/>
                              <a:gd name="T137" fmla="*/ T136 w 8834"/>
                              <a:gd name="T138" fmla="+- 0 9045 5400"/>
                              <a:gd name="T139" fmla="*/ 9045 h 3816"/>
                              <a:gd name="T140" fmla="+- 0 8654 2064"/>
                              <a:gd name="T141" fmla="*/ T140 w 8834"/>
                              <a:gd name="T142" fmla="+- 0 8969 5400"/>
                              <a:gd name="T143" fmla="*/ 8969 h 3816"/>
                              <a:gd name="T144" fmla="+- 0 8979 2064"/>
                              <a:gd name="T145" fmla="*/ T144 w 8834"/>
                              <a:gd name="T146" fmla="+- 0 8881 5400"/>
                              <a:gd name="T147" fmla="*/ 8881 h 3816"/>
                              <a:gd name="T148" fmla="+- 0 9285 2064"/>
                              <a:gd name="T149" fmla="*/ T148 w 8834"/>
                              <a:gd name="T150" fmla="+- 0 8782 5400"/>
                              <a:gd name="T151" fmla="*/ 8782 h 3816"/>
                              <a:gd name="T152" fmla="+- 0 9569 2064"/>
                              <a:gd name="T153" fmla="*/ T152 w 8834"/>
                              <a:gd name="T154" fmla="+- 0 8672 5400"/>
                              <a:gd name="T155" fmla="*/ 8672 h 3816"/>
                              <a:gd name="T156" fmla="+- 0 9831 2064"/>
                              <a:gd name="T157" fmla="*/ T156 w 8834"/>
                              <a:gd name="T158" fmla="+- 0 8551 5400"/>
                              <a:gd name="T159" fmla="*/ 8551 h 3816"/>
                              <a:gd name="T160" fmla="+- 0 10067 2064"/>
                              <a:gd name="T161" fmla="*/ T160 w 8834"/>
                              <a:gd name="T162" fmla="+- 0 8421 5400"/>
                              <a:gd name="T163" fmla="*/ 8421 h 3816"/>
                              <a:gd name="T164" fmla="+- 0 10278 2064"/>
                              <a:gd name="T165" fmla="*/ T164 w 8834"/>
                              <a:gd name="T166" fmla="+- 0 8283 5400"/>
                              <a:gd name="T167" fmla="*/ 8283 h 3816"/>
                              <a:gd name="T168" fmla="+- 0 10578 2064"/>
                              <a:gd name="T169" fmla="*/ T168 w 8834"/>
                              <a:gd name="T170" fmla="+- 0 8022 5400"/>
                              <a:gd name="T171" fmla="*/ 8022 h 3816"/>
                              <a:gd name="T172" fmla="+- 0 10805 2064"/>
                              <a:gd name="T173" fmla="*/ T172 w 8834"/>
                              <a:gd name="T174" fmla="+- 0 7698 5400"/>
                              <a:gd name="T175" fmla="*/ 7698 h 3816"/>
                              <a:gd name="T176" fmla="+- 0 10896 2064"/>
                              <a:gd name="T177" fmla="*/ T176 w 8834"/>
                              <a:gd name="T178" fmla="+- 0 7352 5400"/>
                              <a:gd name="T179" fmla="*/ 7352 h 3816"/>
                              <a:gd name="T180" fmla="+- 0 10868 2064"/>
                              <a:gd name="T181" fmla="*/ T180 w 8834"/>
                              <a:gd name="T182" fmla="+- 0 7089 5400"/>
                              <a:gd name="T183" fmla="*/ 7089 h 3816"/>
                              <a:gd name="T184" fmla="+- 0 10708 2064"/>
                              <a:gd name="T185" fmla="*/ T184 w 8834"/>
                              <a:gd name="T186" fmla="+- 0 6753 5400"/>
                              <a:gd name="T187" fmla="*/ 6753 h 3816"/>
                              <a:gd name="T188" fmla="+- 0 10417 2064"/>
                              <a:gd name="T189" fmla="*/ T188 w 8834"/>
                              <a:gd name="T190" fmla="+- 0 6442 5400"/>
                              <a:gd name="T191" fmla="*/ 6442 h 3816"/>
                              <a:gd name="T192" fmla="+- 0 10176 2064"/>
                              <a:gd name="T193" fmla="*/ T192 w 8834"/>
                              <a:gd name="T194" fmla="+- 0 6263 5400"/>
                              <a:gd name="T195" fmla="*/ 6263 h 3816"/>
                              <a:gd name="T196" fmla="+- 0 9952 2064"/>
                              <a:gd name="T197" fmla="*/ T196 w 8834"/>
                              <a:gd name="T198" fmla="+- 0 6129 5400"/>
                              <a:gd name="T199" fmla="*/ 6129 h 3816"/>
                              <a:gd name="T200" fmla="+- 0 9703 2064"/>
                              <a:gd name="T201" fmla="*/ T200 w 8834"/>
                              <a:gd name="T202" fmla="+- 0 6003 5400"/>
                              <a:gd name="T203" fmla="*/ 6003 h 3816"/>
                              <a:gd name="T204" fmla="+- 0 9430 2064"/>
                              <a:gd name="T205" fmla="*/ T204 w 8834"/>
                              <a:gd name="T206" fmla="+- 0 5888 5400"/>
                              <a:gd name="T207" fmla="*/ 5888 h 3816"/>
                              <a:gd name="T208" fmla="+- 0 9135 2064"/>
                              <a:gd name="T209" fmla="*/ T208 w 8834"/>
                              <a:gd name="T210" fmla="+- 0 5783 5400"/>
                              <a:gd name="T211" fmla="*/ 5783 h 3816"/>
                              <a:gd name="T212" fmla="+- 0 8819 2064"/>
                              <a:gd name="T213" fmla="*/ T212 w 8834"/>
                              <a:gd name="T214" fmla="+- 0 5689 5400"/>
                              <a:gd name="T215" fmla="*/ 5689 h 3816"/>
                              <a:gd name="T216" fmla="+- 0 8484 2064"/>
                              <a:gd name="T217" fmla="*/ T216 w 8834"/>
                              <a:gd name="T218" fmla="+- 0 5607 5400"/>
                              <a:gd name="T219" fmla="*/ 5607 h 3816"/>
                              <a:gd name="T220" fmla="+- 0 8132 2064"/>
                              <a:gd name="T221" fmla="*/ T220 w 8834"/>
                              <a:gd name="T222" fmla="+- 0 5538 5400"/>
                              <a:gd name="T223" fmla="*/ 5538 h 3816"/>
                              <a:gd name="T224" fmla="+- 0 7764 2064"/>
                              <a:gd name="T225" fmla="*/ T224 w 8834"/>
                              <a:gd name="T226" fmla="+- 0 5482 5400"/>
                              <a:gd name="T227" fmla="*/ 5482 h 3816"/>
                              <a:gd name="T228" fmla="+- 0 7382 2064"/>
                              <a:gd name="T229" fmla="*/ T228 w 8834"/>
                              <a:gd name="T230" fmla="+- 0 5440 5400"/>
                              <a:gd name="T231" fmla="*/ 5440 h 3816"/>
                              <a:gd name="T232" fmla="+- 0 6988 2064"/>
                              <a:gd name="T233" fmla="*/ T232 w 8834"/>
                              <a:gd name="T234" fmla="+- 0 5412 5400"/>
                              <a:gd name="T235" fmla="*/ 5412 h 3816"/>
                              <a:gd name="T236" fmla="+- 0 6583 2064"/>
                              <a:gd name="T237" fmla="*/ T236 w 8834"/>
                              <a:gd name="T238" fmla="+- 0 5401 5400"/>
                              <a:gd name="T239" fmla="*/ 5401 h 38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8834" h="3816">
                                <a:moveTo>
                                  <a:pt x="4416" y="0"/>
                                </a:moveTo>
                                <a:lnTo>
                                  <a:pt x="4313" y="1"/>
                                </a:lnTo>
                                <a:lnTo>
                                  <a:pt x="4211" y="2"/>
                                </a:lnTo>
                                <a:lnTo>
                                  <a:pt x="4109" y="5"/>
                                </a:lnTo>
                                <a:lnTo>
                                  <a:pt x="4009" y="8"/>
                                </a:lnTo>
                                <a:lnTo>
                                  <a:pt x="3908" y="12"/>
                                </a:lnTo>
                                <a:lnTo>
                                  <a:pt x="3809" y="18"/>
                                </a:lnTo>
                                <a:lnTo>
                                  <a:pt x="3710" y="24"/>
                                </a:lnTo>
                                <a:lnTo>
                                  <a:pt x="3611" y="32"/>
                                </a:lnTo>
                                <a:lnTo>
                                  <a:pt x="3514" y="40"/>
                                </a:lnTo>
                                <a:lnTo>
                                  <a:pt x="3417" y="49"/>
                                </a:lnTo>
                                <a:lnTo>
                                  <a:pt x="3321" y="59"/>
                                </a:lnTo>
                                <a:lnTo>
                                  <a:pt x="3226" y="70"/>
                                </a:lnTo>
                                <a:lnTo>
                                  <a:pt x="3132" y="82"/>
                                </a:lnTo>
                                <a:lnTo>
                                  <a:pt x="3039" y="95"/>
                                </a:lnTo>
                                <a:lnTo>
                                  <a:pt x="2947" y="108"/>
                                </a:lnTo>
                                <a:lnTo>
                                  <a:pt x="2855" y="123"/>
                                </a:lnTo>
                                <a:lnTo>
                                  <a:pt x="2765" y="138"/>
                                </a:lnTo>
                                <a:lnTo>
                                  <a:pt x="2675" y="154"/>
                                </a:lnTo>
                                <a:lnTo>
                                  <a:pt x="2586" y="171"/>
                                </a:lnTo>
                                <a:lnTo>
                                  <a:pt x="2499" y="189"/>
                                </a:lnTo>
                                <a:lnTo>
                                  <a:pt x="2413" y="207"/>
                                </a:lnTo>
                                <a:lnTo>
                                  <a:pt x="2327" y="227"/>
                                </a:lnTo>
                                <a:lnTo>
                                  <a:pt x="2243" y="247"/>
                                </a:lnTo>
                                <a:lnTo>
                                  <a:pt x="2160" y="268"/>
                                </a:lnTo>
                                <a:lnTo>
                                  <a:pt x="2078" y="289"/>
                                </a:lnTo>
                                <a:lnTo>
                                  <a:pt x="1997" y="312"/>
                                </a:lnTo>
                                <a:lnTo>
                                  <a:pt x="1917" y="335"/>
                                </a:lnTo>
                                <a:lnTo>
                                  <a:pt x="1839" y="358"/>
                                </a:lnTo>
                                <a:lnTo>
                                  <a:pt x="1762" y="383"/>
                                </a:lnTo>
                                <a:lnTo>
                                  <a:pt x="1686" y="408"/>
                                </a:lnTo>
                                <a:lnTo>
                                  <a:pt x="1612" y="434"/>
                                </a:lnTo>
                                <a:lnTo>
                                  <a:pt x="1539" y="461"/>
                                </a:lnTo>
                                <a:lnTo>
                                  <a:pt x="1467" y="488"/>
                                </a:lnTo>
                                <a:lnTo>
                                  <a:pt x="1397" y="516"/>
                                </a:lnTo>
                                <a:lnTo>
                                  <a:pt x="1328" y="544"/>
                                </a:lnTo>
                                <a:lnTo>
                                  <a:pt x="1260" y="574"/>
                                </a:lnTo>
                                <a:lnTo>
                                  <a:pt x="1194" y="603"/>
                                </a:lnTo>
                                <a:lnTo>
                                  <a:pt x="1129" y="634"/>
                                </a:lnTo>
                                <a:lnTo>
                                  <a:pt x="1066" y="665"/>
                                </a:lnTo>
                                <a:lnTo>
                                  <a:pt x="1005" y="696"/>
                                </a:lnTo>
                                <a:lnTo>
                                  <a:pt x="945" y="729"/>
                                </a:lnTo>
                                <a:lnTo>
                                  <a:pt x="886" y="761"/>
                                </a:lnTo>
                                <a:lnTo>
                                  <a:pt x="830" y="795"/>
                                </a:lnTo>
                                <a:lnTo>
                                  <a:pt x="775" y="828"/>
                                </a:lnTo>
                                <a:lnTo>
                                  <a:pt x="721" y="863"/>
                                </a:lnTo>
                                <a:lnTo>
                                  <a:pt x="669" y="898"/>
                                </a:lnTo>
                                <a:lnTo>
                                  <a:pt x="619" y="933"/>
                                </a:lnTo>
                                <a:lnTo>
                                  <a:pt x="571" y="969"/>
                                </a:lnTo>
                                <a:lnTo>
                                  <a:pt x="480" y="1042"/>
                                </a:lnTo>
                                <a:lnTo>
                                  <a:pt x="396" y="1118"/>
                                </a:lnTo>
                                <a:lnTo>
                                  <a:pt x="319" y="1194"/>
                                </a:lnTo>
                                <a:lnTo>
                                  <a:pt x="251" y="1273"/>
                                </a:lnTo>
                                <a:lnTo>
                                  <a:pt x="190" y="1353"/>
                                </a:lnTo>
                                <a:lnTo>
                                  <a:pt x="137" y="1435"/>
                                </a:lnTo>
                                <a:lnTo>
                                  <a:pt x="92" y="1518"/>
                                </a:lnTo>
                                <a:lnTo>
                                  <a:pt x="56" y="1603"/>
                                </a:lnTo>
                                <a:lnTo>
                                  <a:pt x="29" y="1689"/>
                                </a:lnTo>
                                <a:lnTo>
                                  <a:pt x="10" y="1776"/>
                                </a:lnTo>
                                <a:lnTo>
                                  <a:pt x="1" y="1864"/>
                                </a:lnTo>
                                <a:lnTo>
                                  <a:pt x="0" y="1908"/>
                                </a:lnTo>
                                <a:lnTo>
                                  <a:pt x="1" y="1952"/>
                                </a:lnTo>
                                <a:lnTo>
                                  <a:pt x="10" y="2040"/>
                                </a:lnTo>
                                <a:lnTo>
                                  <a:pt x="29" y="2127"/>
                                </a:lnTo>
                                <a:lnTo>
                                  <a:pt x="56" y="2213"/>
                                </a:lnTo>
                                <a:lnTo>
                                  <a:pt x="92" y="2298"/>
                                </a:lnTo>
                                <a:lnTo>
                                  <a:pt x="137" y="2381"/>
                                </a:lnTo>
                                <a:lnTo>
                                  <a:pt x="190" y="2463"/>
                                </a:lnTo>
                                <a:lnTo>
                                  <a:pt x="251" y="2543"/>
                                </a:lnTo>
                                <a:lnTo>
                                  <a:pt x="319" y="2622"/>
                                </a:lnTo>
                                <a:lnTo>
                                  <a:pt x="396" y="2698"/>
                                </a:lnTo>
                                <a:lnTo>
                                  <a:pt x="480" y="2774"/>
                                </a:lnTo>
                                <a:lnTo>
                                  <a:pt x="571" y="2847"/>
                                </a:lnTo>
                                <a:lnTo>
                                  <a:pt x="619" y="2883"/>
                                </a:lnTo>
                                <a:lnTo>
                                  <a:pt x="669" y="2918"/>
                                </a:lnTo>
                                <a:lnTo>
                                  <a:pt x="721" y="2953"/>
                                </a:lnTo>
                                <a:lnTo>
                                  <a:pt x="775" y="2988"/>
                                </a:lnTo>
                                <a:lnTo>
                                  <a:pt x="830" y="3021"/>
                                </a:lnTo>
                                <a:lnTo>
                                  <a:pt x="886" y="3055"/>
                                </a:lnTo>
                                <a:lnTo>
                                  <a:pt x="945" y="3087"/>
                                </a:lnTo>
                                <a:lnTo>
                                  <a:pt x="1005" y="3120"/>
                                </a:lnTo>
                                <a:lnTo>
                                  <a:pt x="1066" y="3151"/>
                                </a:lnTo>
                                <a:lnTo>
                                  <a:pt x="1129" y="3182"/>
                                </a:lnTo>
                                <a:lnTo>
                                  <a:pt x="1194" y="3213"/>
                                </a:lnTo>
                                <a:lnTo>
                                  <a:pt x="1260" y="3242"/>
                                </a:lnTo>
                                <a:lnTo>
                                  <a:pt x="1328" y="3272"/>
                                </a:lnTo>
                                <a:lnTo>
                                  <a:pt x="1397" y="3300"/>
                                </a:lnTo>
                                <a:lnTo>
                                  <a:pt x="1467" y="3328"/>
                                </a:lnTo>
                                <a:lnTo>
                                  <a:pt x="1539" y="3355"/>
                                </a:lnTo>
                                <a:lnTo>
                                  <a:pt x="1612" y="3382"/>
                                </a:lnTo>
                                <a:lnTo>
                                  <a:pt x="1686" y="3408"/>
                                </a:lnTo>
                                <a:lnTo>
                                  <a:pt x="1762" y="3433"/>
                                </a:lnTo>
                                <a:lnTo>
                                  <a:pt x="1839" y="3458"/>
                                </a:lnTo>
                                <a:lnTo>
                                  <a:pt x="1917" y="3481"/>
                                </a:lnTo>
                                <a:lnTo>
                                  <a:pt x="1997" y="3504"/>
                                </a:lnTo>
                                <a:lnTo>
                                  <a:pt x="2078" y="3527"/>
                                </a:lnTo>
                                <a:lnTo>
                                  <a:pt x="2160" y="3548"/>
                                </a:lnTo>
                                <a:lnTo>
                                  <a:pt x="2243" y="3569"/>
                                </a:lnTo>
                                <a:lnTo>
                                  <a:pt x="2327" y="3589"/>
                                </a:lnTo>
                                <a:lnTo>
                                  <a:pt x="2413" y="3609"/>
                                </a:lnTo>
                                <a:lnTo>
                                  <a:pt x="2499" y="3627"/>
                                </a:lnTo>
                                <a:lnTo>
                                  <a:pt x="2586" y="3645"/>
                                </a:lnTo>
                                <a:lnTo>
                                  <a:pt x="2675" y="3662"/>
                                </a:lnTo>
                                <a:lnTo>
                                  <a:pt x="2765" y="3678"/>
                                </a:lnTo>
                                <a:lnTo>
                                  <a:pt x="2855" y="3693"/>
                                </a:lnTo>
                                <a:lnTo>
                                  <a:pt x="2947" y="3708"/>
                                </a:lnTo>
                                <a:lnTo>
                                  <a:pt x="3039" y="3721"/>
                                </a:lnTo>
                                <a:lnTo>
                                  <a:pt x="3132" y="3734"/>
                                </a:lnTo>
                                <a:lnTo>
                                  <a:pt x="3226" y="3746"/>
                                </a:lnTo>
                                <a:lnTo>
                                  <a:pt x="3321" y="3757"/>
                                </a:lnTo>
                                <a:lnTo>
                                  <a:pt x="3417" y="3767"/>
                                </a:lnTo>
                                <a:lnTo>
                                  <a:pt x="3514" y="3776"/>
                                </a:lnTo>
                                <a:lnTo>
                                  <a:pt x="3611" y="3784"/>
                                </a:lnTo>
                                <a:lnTo>
                                  <a:pt x="3710" y="3792"/>
                                </a:lnTo>
                                <a:lnTo>
                                  <a:pt x="3809" y="3798"/>
                                </a:lnTo>
                                <a:lnTo>
                                  <a:pt x="3908" y="3804"/>
                                </a:lnTo>
                                <a:lnTo>
                                  <a:pt x="4009" y="3808"/>
                                </a:lnTo>
                                <a:lnTo>
                                  <a:pt x="4109" y="3811"/>
                                </a:lnTo>
                                <a:lnTo>
                                  <a:pt x="4211" y="3814"/>
                                </a:lnTo>
                                <a:lnTo>
                                  <a:pt x="4313" y="3815"/>
                                </a:lnTo>
                                <a:lnTo>
                                  <a:pt x="4416" y="3816"/>
                                </a:lnTo>
                                <a:lnTo>
                                  <a:pt x="4519" y="3815"/>
                                </a:lnTo>
                                <a:lnTo>
                                  <a:pt x="4621" y="3814"/>
                                </a:lnTo>
                                <a:lnTo>
                                  <a:pt x="4723" y="3811"/>
                                </a:lnTo>
                                <a:lnTo>
                                  <a:pt x="4824" y="3808"/>
                                </a:lnTo>
                                <a:lnTo>
                                  <a:pt x="4924" y="3804"/>
                                </a:lnTo>
                                <a:lnTo>
                                  <a:pt x="5024" y="3798"/>
                                </a:lnTo>
                                <a:lnTo>
                                  <a:pt x="5123" y="3792"/>
                                </a:lnTo>
                                <a:lnTo>
                                  <a:pt x="5221" y="3784"/>
                                </a:lnTo>
                                <a:lnTo>
                                  <a:pt x="5318" y="3776"/>
                                </a:lnTo>
                                <a:lnTo>
                                  <a:pt x="5415" y="3767"/>
                                </a:lnTo>
                                <a:lnTo>
                                  <a:pt x="5511" y="3757"/>
                                </a:lnTo>
                                <a:lnTo>
                                  <a:pt x="5606" y="3746"/>
                                </a:lnTo>
                                <a:lnTo>
                                  <a:pt x="5700" y="3734"/>
                                </a:lnTo>
                                <a:lnTo>
                                  <a:pt x="5794" y="3721"/>
                                </a:lnTo>
                                <a:lnTo>
                                  <a:pt x="5886" y="3708"/>
                                </a:lnTo>
                                <a:lnTo>
                                  <a:pt x="5978" y="3693"/>
                                </a:lnTo>
                                <a:lnTo>
                                  <a:pt x="6068" y="3678"/>
                                </a:lnTo>
                                <a:lnTo>
                                  <a:pt x="6158" y="3662"/>
                                </a:lnTo>
                                <a:lnTo>
                                  <a:pt x="6246" y="3645"/>
                                </a:lnTo>
                                <a:lnTo>
                                  <a:pt x="6334" y="3627"/>
                                </a:lnTo>
                                <a:lnTo>
                                  <a:pt x="6420" y="3609"/>
                                </a:lnTo>
                                <a:lnTo>
                                  <a:pt x="6506" y="3589"/>
                                </a:lnTo>
                                <a:lnTo>
                                  <a:pt x="6590" y="3569"/>
                                </a:lnTo>
                                <a:lnTo>
                                  <a:pt x="6673" y="3548"/>
                                </a:lnTo>
                                <a:lnTo>
                                  <a:pt x="6755" y="3527"/>
                                </a:lnTo>
                                <a:lnTo>
                                  <a:pt x="6836" y="3504"/>
                                </a:lnTo>
                                <a:lnTo>
                                  <a:pt x="6915" y="3481"/>
                                </a:lnTo>
                                <a:lnTo>
                                  <a:pt x="6994" y="3458"/>
                                </a:lnTo>
                                <a:lnTo>
                                  <a:pt x="7071" y="3433"/>
                                </a:lnTo>
                                <a:lnTo>
                                  <a:pt x="7147" y="3408"/>
                                </a:lnTo>
                                <a:lnTo>
                                  <a:pt x="7221" y="3382"/>
                                </a:lnTo>
                                <a:lnTo>
                                  <a:pt x="7294" y="3355"/>
                                </a:lnTo>
                                <a:lnTo>
                                  <a:pt x="7366" y="3328"/>
                                </a:lnTo>
                                <a:lnTo>
                                  <a:pt x="7437" y="3300"/>
                                </a:lnTo>
                                <a:lnTo>
                                  <a:pt x="7505" y="3272"/>
                                </a:lnTo>
                                <a:lnTo>
                                  <a:pt x="7573" y="3242"/>
                                </a:lnTo>
                                <a:lnTo>
                                  <a:pt x="7639" y="3213"/>
                                </a:lnTo>
                                <a:lnTo>
                                  <a:pt x="7704" y="3182"/>
                                </a:lnTo>
                                <a:lnTo>
                                  <a:pt x="7767" y="3151"/>
                                </a:lnTo>
                                <a:lnTo>
                                  <a:pt x="7828" y="3120"/>
                                </a:lnTo>
                                <a:lnTo>
                                  <a:pt x="7888" y="3087"/>
                                </a:lnTo>
                                <a:lnTo>
                                  <a:pt x="7947" y="3055"/>
                                </a:lnTo>
                                <a:lnTo>
                                  <a:pt x="8003" y="3021"/>
                                </a:lnTo>
                                <a:lnTo>
                                  <a:pt x="8059" y="2988"/>
                                </a:lnTo>
                                <a:lnTo>
                                  <a:pt x="8112" y="2953"/>
                                </a:lnTo>
                                <a:lnTo>
                                  <a:pt x="8164" y="2918"/>
                                </a:lnTo>
                                <a:lnTo>
                                  <a:pt x="8214" y="2883"/>
                                </a:lnTo>
                                <a:lnTo>
                                  <a:pt x="8262" y="2847"/>
                                </a:lnTo>
                                <a:lnTo>
                                  <a:pt x="8353" y="2774"/>
                                </a:lnTo>
                                <a:lnTo>
                                  <a:pt x="8437" y="2698"/>
                                </a:lnTo>
                                <a:lnTo>
                                  <a:pt x="8514" y="2622"/>
                                </a:lnTo>
                                <a:lnTo>
                                  <a:pt x="8583" y="2543"/>
                                </a:lnTo>
                                <a:lnTo>
                                  <a:pt x="8644" y="2463"/>
                                </a:lnTo>
                                <a:lnTo>
                                  <a:pt x="8696" y="2381"/>
                                </a:lnTo>
                                <a:lnTo>
                                  <a:pt x="8741" y="2298"/>
                                </a:lnTo>
                                <a:lnTo>
                                  <a:pt x="8777" y="2213"/>
                                </a:lnTo>
                                <a:lnTo>
                                  <a:pt x="8804" y="2127"/>
                                </a:lnTo>
                                <a:lnTo>
                                  <a:pt x="8823" y="2040"/>
                                </a:lnTo>
                                <a:lnTo>
                                  <a:pt x="8832" y="1952"/>
                                </a:lnTo>
                                <a:lnTo>
                                  <a:pt x="8833" y="1908"/>
                                </a:lnTo>
                                <a:lnTo>
                                  <a:pt x="8832" y="1864"/>
                                </a:lnTo>
                                <a:lnTo>
                                  <a:pt x="8823" y="1776"/>
                                </a:lnTo>
                                <a:lnTo>
                                  <a:pt x="8804" y="1689"/>
                                </a:lnTo>
                                <a:lnTo>
                                  <a:pt x="8777" y="1603"/>
                                </a:lnTo>
                                <a:lnTo>
                                  <a:pt x="8741" y="1518"/>
                                </a:lnTo>
                                <a:lnTo>
                                  <a:pt x="8696" y="1435"/>
                                </a:lnTo>
                                <a:lnTo>
                                  <a:pt x="8644" y="1353"/>
                                </a:lnTo>
                                <a:lnTo>
                                  <a:pt x="8583" y="1273"/>
                                </a:lnTo>
                                <a:lnTo>
                                  <a:pt x="8514" y="1194"/>
                                </a:lnTo>
                                <a:lnTo>
                                  <a:pt x="8437" y="1118"/>
                                </a:lnTo>
                                <a:lnTo>
                                  <a:pt x="8353" y="1042"/>
                                </a:lnTo>
                                <a:lnTo>
                                  <a:pt x="8262" y="969"/>
                                </a:lnTo>
                                <a:lnTo>
                                  <a:pt x="8214" y="933"/>
                                </a:lnTo>
                                <a:lnTo>
                                  <a:pt x="8164" y="898"/>
                                </a:lnTo>
                                <a:lnTo>
                                  <a:pt x="8112" y="863"/>
                                </a:lnTo>
                                <a:lnTo>
                                  <a:pt x="8059" y="828"/>
                                </a:lnTo>
                                <a:lnTo>
                                  <a:pt x="8003" y="795"/>
                                </a:lnTo>
                                <a:lnTo>
                                  <a:pt x="7947" y="761"/>
                                </a:lnTo>
                                <a:lnTo>
                                  <a:pt x="7888" y="729"/>
                                </a:lnTo>
                                <a:lnTo>
                                  <a:pt x="7828" y="696"/>
                                </a:lnTo>
                                <a:lnTo>
                                  <a:pt x="7767" y="665"/>
                                </a:lnTo>
                                <a:lnTo>
                                  <a:pt x="7704" y="634"/>
                                </a:lnTo>
                                <a:lnTo>
                                  <a:pt x="7639" y="603"/>
                                </a:lnTo>
                                <a:lnTo>
                                  <a:pt x="7573" y="574"/>
                                </a:lnTo>
                                <a:lnTo>
                                  <a:pt x="7505" y="544"/>
                                </a:lnTo>
                                <a:lnTo>
                                  <a:pt x="7437" y="516"/>
                                </a:lnTo>
                                <a:lnTo>
                                  <a:pt x="7366" y="488"/>
                                </a:lnTo>
                                <a:lnTo>
                                  <a:pt x="7294" y="461"/>
                                </a:lnTo>
                                <a:lnTo>
                                  <a:pt x="7221" y="434"/>
                                </a:lnTo>
                                <a:lnTo>
                                  <a:pt x="7147" y="408"/>
                                </a:lnTo>
                                <a:lnTo>
                                  <a:pt x="7071" y="383"/>
                                </a:lnTo>
                                <a:lnTo>
                                  <a:pt x="6994" y="358"/>
                                </a:lnTo>
                                <a:lnTo>
                                  <a:pt x="6915" y="335"/>
                                </a:lnTo>
                                <a:lnTo>
                                  <a:pt x="6836" y="312"/>
                                </a:lnTo>
                                <a:lnTo>
                                  <a:pt x="6755" y="289"/>
                                </a:lnTo>
                                <a:lnTo>
                                  <a:pt x="6673" y="268"/>
                                </a:lnTo>
                                <a:lnTo>
                                  <a:pt x="6590" y="247"/>
                                </a:lnTo>
                                <a:lnTo>
                                  <a:pt x="6506" y="227"/>
                                </a:lnTo>
                                <a:lnTo>
                                  <a:pt x="6420" y="207"/>
                                </a:lnTo>
                                <a:lnTo>
                                  <a:pt x="6334" y="189"/>
                                </a:lnTo>
                                <a:lnTo>
                                  <a:pt x="6246" y="171"/>
                                </a:lnTo>
                                <a:lnTo>
                                  <a:pt x="6158" y="154"/>
                                </a:lnTo>
                                <a:lnTo>
                                  <a:pt x="6068" y="138"/>
                                </a:lnTo>
                                <a:lnTo>
                                  <a:pt x="5978" y="123"/>
                                </a:lnTo>
                                <a:lnTo>
                                  <a:pt x="5886" y="108"/>
                                </a:lnTo>
                                <a:lnTo>
                                  <a:pt x="5794" y="95"/>
                                </a:lnTo>
                                <a:lnTo>
                                  <a:pt x="5700" y="82"/>
                                </a:lnTo>
                                <a:lnTo>
                                  <a:pt x="5606" y="70"/>
                                </a:lnTo>
                                <a:lnTo>
                                  <a:pt x="5511" y="59"/>
                                </a:lnTo>
                                <a:lnTo>
                                  <a:pt x="5415" y="49"/>
                                </a:lnTo>
                                <a:lnTo>
                                  <a:pt x="5318" y="40"/>
                                </a:lnTo>
                                <a:lnTo>
                                  <a:pt x="5221" y="32"/>
                                </a:lnTo>
                                <a:lnTo>
                                  <a:pt x="5123" y="24"/>
                                </a:lnTo>
                                <a:lnTo>
                                  <a:pt x="5024" y="18"/>
                                </a:lnTo>
                                <a:lnTo>
                                  <a:pt x="4924" y="12"/>
                                </a:lnTo>
                                <a:lnTo>
                                  <a:pt x="4824" y="8"/>
                                </a:lnTo>
                                <a:lnTo>
                                  <a:pt x="4723" y="5"/>
                                </a:lnTo>
                                <a:lnTo>
                                  <a:pt x="4621" y="2"/>
                                </a:lnTo>
                                <a:lnTo>
                                  <a:pt x="4519" y="1"/>
                                </a:lnTo>
                                <a:lnTo>
                                  <a:pt x="4416" y="0"/>
                                </a:lnTo>
                                <a:close/>
                              </a:path>
                            </a:pathLst>
                          </a:custGeom>
                          <a:solidFill>
                            <a:srgbClr val="FDBA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6" name="docshape6"/>
                        <wps:cNvSpPr>
                          <a:spLocks/>
                        </wps:cNvSpPr>
                        <wps:spPr bwMode="auto">
                          <a:xfrm>
                            <a:off x="33" y="4920"/>
                            <a:ext cx="12807" cy="4056"/>
                          </a:xfrm>
                          <a:custGeom>
                            <a:avLst/>
                            <a:gdLst>
                              <a:gd name="T0" fmla="+- 0 34 34"/>
                              <a:gd name="T1" fmla="*/ T0 w 12807"/>
                              <a:gd name="T2" fmla="+- 0 4920 4920"/>
                              <a:gd name="T3" fmla="*/ 4920 h 4056"/>
                              <a:gd name="T4" fmla="+- 0 2417 34"/>
                              <a:gd name="T5" fmla="*/ T4 w 12807"/>
                              <a:gd name="T6" fmla="+- 0 7680 4920"/>
                              <a:gd name="T7" fmla="*/ 7680 h 4056"/>
                              <a:gd name="T8" fmla="+- 0 2489 34"/>
                              <a:gd name="T9" fmla="*/ T8 w 12807"/>
                              <a:gd name="T10" fmla="+- 0 7777 4920"/>
                              <a:gd name="T11" fmla="*/ 7777 h 4056"/>
                              <a:gd name="T12" fmla="+- 0 2636 34"/>
                              <a:gd name="T13" fmla="*/ T12 w 12807"/>
                              <a:gd name="T14" fmla="+- 0 7932 4920"/>
                              <a:gd name="T15" fmla="*/ 7932 h 4056"/>
                              <a:gd name="T16" fmla="+- 0 2815 34"/>
                              <a:gd name="T17" fmla="*/ T16 w 12807"/>
                              <a:gd name="T18" fmla="+- 0 8079 4920"/>
                              <a:gd name="T19" fmla="*/ 8079 h 4056"/>
                              <a:gd name="T20" fmla="+- 0 2916 34"/>
                              <a:gd name="T21" fmla="*/ T20 w 12807"/>
                              <a:gd name="T22" fmla="+- 0 8149 4920"/>
                              <a:gd name="T23" fmla="*/ 8149 h 4056"/>
                              <a:gd name="T24" fmla="+- 0 3025 34"/>
                              <a:gd name="T25" fmla="*/ T24 w 12807"/>
                              <a:gd name="T26" fmla="+- 0 8217 4920"/>
                              <a:gd name="T27" fmla="*/ 8217 h 4056"/>
                              <a:gd name="T28" fmla="+- 0 3140 34"/>
                              <a:gd name="T29" fmla="*/ T28 w 12807"/>
                              <a:gd name="T30" fmla="+- 0 8283 4920"/>
                              <a:gd name="T31" fmla="*/ 8283 h 4056"/>
                              <a:gd name="T32" fmla="+- 0 3262 34"/>
                              <a:gd name="T33" fmla="*/ T32 w 12807"/>
                              <a:gd name="T34" fmla="+- 0 8347 4920"/>
                              <a:gd name="T35" fmla="*/ 8347 h 4056"/>
                              <a:gd name="T36" fmla="+- 0 3391 34"/>
                              <a:gd name="T37" fmla="*/ T36 w 12807"/>
                              <a:gd name="T38" fmla="+- 0 8408 4920"/>
                              <a:gd name="T39" fmla="*/ 8408 h 4056"/>
                              <a:gd name="T40" fmla="+- 0 3527 34"/>
                              <a:gd name="T41" fmla="*/ T40 w 12807"/>
                              <a:gd name="T42" fmla="+- 0 8467 4920"/>
                              <a:gd name="T43" fmla="*/ 8467 h 4056"/>
                              <a:gd name="T44" fmla="+- 0 3668 34"/>
                              <a:gd name="T45" fmla="*/ T44 w 12807"/>
                              <a:gd name="T46" fmla="+- 0 8523 4920"/>
                              <a:gd name="T47" fmla="*/ 8523 h 4056"/>
                              <a:gd name="T48" fmla="+- 0 3816 34"/>
                              <a:gd name="T49" fmla="*/ T48 w 12807"/>
                              <a:gd name="T50" fmla="+- 0 8576 4920"/>
                              <a:gd name="T51" fmla="*/ 8576 h 4056"/>
                              <a:gd name="T52" fmla="+- 0 3969 34"/>
                              <a:gd name="T53" fmla="*/ T52 w 12807"/>
                              <a:gd name="T54" fmla="+- 0 8626 4920"/>
                              <a:gd name="T55" fmla="*/ 8626 h 4056"/>
                              <a:gd name="T56" fmla="+- 0 4128 34"/>
                              <a:gd name="T57" fmla="*/ T56 w 12807"/>
                              <a:gd name="T58" fmla="+- 0 8674 4920"/>
                              <a:gd name="T59" fmla="*/ 8674 h 4056"/>
                              <a:gd name="T60" fmla="+- 0 4291 34"/>
                              <a:gd name="T61" fmla="*/ T60 w 12807"/>
                              <a:gd name="T62" fmla="+- 0 8718 4920"/>
                              <a:gd name="T63" fmla="*/ 8718 h 4056"/>
                              <a:gd name="T64" fmla="+- 0 4460 34"/>
                              <a:gd name="T65" fmla="*/ T64 w 12807"/>
                              <a:gd name="T66" fmla="+- 0 8759 4920"/>
                              <a:gd name="T67" fmla="*/ 8759 h 4056"/>
                              <a:gd name="T68" fmla="+- 0 4634 34"/>
                              <a:gd name="T69" fmla="*/ T68 w 12807"/>
                              <a:gd name="T70" fmla="+- 0 8797 4920"/>
                              <a:gd name="T71" fmla="*/ 8797 h 4056"/>
                              <a:gd name="T72" fmla="+- 0 4813 34"/>
                              <a:gd name="T73" fmla="*/ T72 w 12807"/>
                              <a:gd name="T74" fmla="+- 0 8831 4920"/>
                              <a:gd name="T75" fmla="*/ 8831 h 4056"/>
                              <a:gd name="T76" fmla="+- 0 4995 34"/>
                              <a:gd name="T77" fmla="*/ T76 w 12807"/>
                              <a:gd name="T78" fmla="+- 0 8863 4920"/>
                              <a:gd name="T79" fmla="*/ 8863 h 4056"/>
                              <a:gd name="T80" fmla="+- 0 5182 34"/>
                              <a:gd name="T81" fmla="*/ T80 w 12807"/>
                              <a:gd name="T82" fmla="+- 0 8890 4920"/>
                              <a:gd name="T83" fmla="*/ 8890 h 4056"/>
                              <a:gd name="T84" fmla="+- 0 5373 34"/>
                              <a:gd name="T85" fmla="*/ T84 w 12807"/>
                              <a:gd name="T86" fmla="+- 0 8914 4920"/>
                              <a:gd name="T87" fmla="*/ 8914 h 4056"/>
                              <a:gd name="T88" fmla="+- 0 5567 34"/>
                              <a:gd name="T89" fmla="*/ T88 w 12807"/>
                              <a:gd name="T90" fmla="+- 0 8934 4920"/>
                              <a:gd name="T91" fmla="*/ 8934 h 4056"/>
                              <a:gd name="T92" fmla="+- 0 5765 34"/>
                              <a:gd name="T93" fmla="*/ T92 w 12807"/>
                              <a:gd name="T94" fmla="+- 0 8950 4920"/>
                              <a:gd name="T95" fmla="*/ 8950 h 4056"/>
                              <a:gd name="T96" fmla="+- 0 5965 34"/>
                              <a:gd name="T97" fmla="*/ T96 w 12807"/>
                              <a:gd name="T98" fmla="+- 0 8963 4920"/>
                              <a:gd name="T99" fmla="*/ 8963 h 4056"/>
                              <a:gd name="T100" fmla="+- 0 6169 34"/>
                              <a:gd name="T101" fmla="*/ T100 w 12807"/>
                              <a:gd name="T102" fmla="+- 0 8971 4920"/>
                              <a:gd name="T103" fmla="*/ 8971 h 4056"/>
                              <a:gd name="T104" fmla="+- 0 6376 34"/>
                              <a:gd name="T105" fmla="*/ T104 w 12807"/>
                              <a:gd name="T106" fmla="+- 0 8975 4920"/>
                              <a:gd name="T107" fmla="*/ 8975 h 4056"/>
                              <a:gd name="T108" fmla="+- 0 6584 34"/>
                              <a:gd name="T109" fmla="*/ T108 w 12807"/>
                              <a:gd name="T110" fmla="+- 0 8975 4920"/>
                              <a:gd name="T111" fmla="*/ 8975 h 4056"/>
                              <a:gd name="T112" fmla="+- 0 6791 34"/>
                              <a:gd name="T113" fmla="*/ T112 w 12807"/>
                              <a:gd name="T114" fmla="+- 0 8971 4920"/>
                              <a:gd name="T115" fmla="*/ 8971 h 4056"/>
                              <a:gd name="T116" fmla="+- 0 6995 34"/>
                              <a:gd name="T117" fmla="*/ T116 w 12807"/>
                              <a:gd name="T118" fmla="+- 0 8963 4920"/>
                              <a:gd name="T119" fmla="*/ 8963 h 4056"/>
                              <a:gd name="T120" fmla="+- 0 7195 34"/>
                              <a:gd name="T121" fmla="*/ T120 w 12807"/>
                              <a:gd name="T122" fmla="+- 0 8950 4920"/>
                              <a:gd name="T123" fmla="*/ 8950 h 4056"/>
                              <a:gd name="T124" fmla="+- 0 7393 34"/>
                              <a:gd name="T125" fmla="*/ T124 w 12807"/>
                              <a:gd name="T126" fmla="+- 0 8934 4920"/>
                              <a:gd name="T127" fmla="*/ 8934 h 4056"/>
                              <a:gd name="T128" fmla="+- 0 7587 34"/>
                              <a:gd name="T129" fmla="*/ T128 w 12807"/>
                              <a:gd name="T130" fmla="+- 0 8914 4920"/>
                              <a:gd name="T131" fmla="*/ 8914 h 4056"/>
                              <a:gd name="T132" fmla="+- 0 7778 34"/>
                              <a:gd name="T133" fmla="*/ T132 w 12807"/>
                              <a:gd name="T134" fmla="+- 0 8890 4920"/>
                              <a:gd name="T135" fmla="*/ 8890 h 4056"/>
                              <a:gd name="T136" fmla="+- 0 7965 34"/>
                              <a:gd name="T137" fmla="*/ T136 w 12807"/>
                              <a:gd name="T138" fmla="+- 0 8863 4920"/>
                              <a:gd name="T139" fmla="*/ 8863 h 4056"/>
                              <a:gd name="T140" fmla="+- 0 8148 34"/>
                              <a:gd name="T141" fmla="*/ T140 w 12807"/>
                              <a:gd name="T142" fmla="+- 0 8831 4920"/>
                              <a:gd name="T143" fmla="*/ 8831 h 4056"/>
                              <a:gd name="T144" fmla="+- 0 8326 34"/>
                              <a:gd name="T145" fmla="*/ T144 w 12807"/>
                              <a:gd name="T146" fmla="+- 0 8797 4920"/>
                              <a:gd name="T147" fmla="*/ 8797 h 4056"/>
                              <a:gd name="T148" fmla="+- 0 8500 34"/>
                              <a:gd name="T149" fmla="*/ T148 w 12807"/>
                              <a:gd name="T150" fmla="+- 0 8759 4920"/>
                              <a:gd name="T151" fmla="*/ 8759 h 4056"/>
                              <a:gd name="T152" fmla="+- 0 8669 34"/>
                              <a:gd name="T153" fmla="*/ T152 w 12807"/>
                              <a:gd name="T154" fmla="+- 0 8718 4920"/>
                              <a:gd name="T155" fmla="*/ 8718 h 4056"/>
                              <a:gd name="T156" fmla="+- 0 8833 34"/>
                              <a:gd name="T157" fmla="*/ T156 w 12807"/>
                              <a:gd name="T158" fmla="+- 0 8674 4920"/>
                              <a:gd name="T159" fmla="*/ 8674 h 4056"/>
                              <a:gd name="T160" fmla="+- 0 8992 34"/>
                              <a:gd name="T161" fmla="*/ T160 w 12807"/>
                              <a:gd name="T162" fmla="+- 0 8626 4920"/>
                              <a:gd name="T163" fmla="*/ 8626 h 4056"/>
                              <a:gd name="T164" fmla="+- 0 9145 34"/>
                              <a:gd name="T165" fmla="*/ T164 w 12807"/>
                              <a:gd name="T166" fmla="+- 0 8576 4920"/>
                              <a:gd name="T167" fmla="*/ 8576 h 4056"/>
                              <a:gd name="T168" fmla="+- 0 9292 34"/>
                              <a:gd name="T169" fmla="*/ T168 w 12807"/>
                              <a:gd name="T170" fmla="+- 0 8523 4920"/>
                              <a:gd name="T171" fmla="*/ 8523 h 4056"/>
                              <a:gd name="T172" fmla="+- 0 9434 34"/>
                              <a:gd name="T173" fmla="*/ T172 w 12807"/>
                              <a:gd name="T174" fmla="+- 0 8467 4920"/>
                              <a:gd name="T175" fmla="*/ 8467 h 4056"/>
                              <a:gd name="T176" fmla="+- 0 9569 34"/>
                              <a:gd name="T177" fmla="*/ T176 w 12807"/>
                              <a:gd name="T178" fmla="+- 0 8408 4920"/>
                              <a:gd name="T179" fmla="*/ 8408 h 4056"/>
                              <a:gd name="T180" fmla="+- 0 9698 34"/>
                              <a:gd name="T181" fmla="*/ T180 w 12807"/>
                              <a:gd name="T182" fmla="+- 0 8347 4920"/>
                              <a:gd name="T183" fmla="*/ 8347 h 4056"/>
                              <a:gd name="T184" fmla="+- 0 9821 34"/>
                              <a:gd name="T185" fmla="*/ T184 w 12807"/>
                              <a:gd name="T186" fmla="+- 0 8283 4920"/>
                              <a:gd name="T187" fmla="*/ 8283 h 4056"/>
                              <a:gd name="T188" fmla="+- 0 9936 34"/>
                              <a:gd name="T189" fmla="*/ T188 w 12807"/>
                              <a:gd name="T190" fmla="+- 0 8217 4920"/>
                              <a:gd name="T191" fmla="*/ 8217 h 4056"/>
                              <a:gd name="T192" fmla="+- 0 10045 34"/>
                              <a:gd name="T193" fmla="*/ T192 w 12807"/>
                              <a:gd name="T194" fmla="+- 0 8149 4920"/>
                              <a:gd name="T195" fmla="*/ 8149 h 4056"/>
                              <a:gd name="T196" fmla="+- 0 10146 34"/>
                              <a:gd name="T197" fmla="*/ T196 w 12807"/>
                              <a:gd name="T198" fmla="+- 0 8079 4920"/>
                              <a:gd name="T199" fmla="*/ 8079 h 4056"/>
                              <a:gd name="T200" fmla="+- 0 10325 34"/>
                              <a:gd name="T201" fmla="*/ T200 w 12807"/>
                              <a:gd name="T202" fmla="+- 0 7932 4920"/>
                              <a:gd name="T203" fmla="*/ 7932 h 4056"/>
                              <a:gd name="T204" fmla="+- 0 10472 34"/>
                              <a:gd name="T205" fmla="*/ T204 w 12807"/>
                              <a:gd name="T206" fmla="+- 0 7777 4920"/>
                              <a:gd name="T207" fmla="*/ 7777 h 4056"/>
                              <a:gd name="T208" fmla="+- 0 10544 34"/>
                              <a:gd name="T209" fmla="*/ T208 w 12807"/>
                              <a:gd name="T210" fmla="+- 0 7680 4920"/>
                              <a:gd name="T211" fmla="*/ 7680 h 4056"/>
                              <a:gd name="T212" fmla="+- 0 12840 34"/>
                              <a:gd name="T213" fmla="*/ T212 w 12807"/>
                              <a:gd name="T214" fmla="+- 0 4920 4920"/>
                              <a:gd name="T215" fmla="*/ 4920 h 40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2807" h="4056">
                                <a:moveTo>
                                  <a:pt x="12806" y="0"/>
                                </a:moveTo>
                                <a:lnTo>
                                  <a:pt x="0" y="0"/>
                                </a:lnTo>
                                <a:lnTo>
                                  <a:pt x="0" y="2760"/>
                                </a:lnTo>
                                <a:lnTo>
                                  <a:pt x="2383" y="2760"/>
                                </a:lnTo>
                                <a:lnTo>
                                  <a:pt x="2394" y="2777"/>
                                </a:lnTo>
                                <a:lnTo>
                                  <a:pt x="2455" y="2857"/>
                                </a:lnTo>
                                <a:lnTo>
                                  <a:pt x="2525" y="2935"/>
                                </a:lnTo>
                                <a:lnTo>
                                  <a:pt x="2602" y="3012"/>
                                </a:lnTo>
                                <a:lnTo>
                                  <a:pt x="2688" y="3086"/>
                                </a:lnTo>
                                <a:lnTo>
                                  <a:pt x="2781" y="3159"/>
                                </a:lnTo>
                                <a:lnTo>
                                  <a:pt x="2831" y="3194"/>
                                </a:lnTo>
                                <a:lnTo>
                                  <a:pt x="2882" y="3229"/>
                                </a:lnTo>
                                <a:lnTo>
                                  <a:pt x="2935" y="3263"/>
                                </a:lnTo>
                                <a:lnTo>
                                  <a:pt x="2991" y="3297"/>
                                </a:lnTo>
                                <a:lnTo>
                                  <a:pt x="3047" y="3331"/>
                                </a:lnTo>
                                <a:lnTo>
                                  <a:pt x="3106" y="3363"/>
                                </a:lnTo>
                                <a:lnTo>
                                  <a:pt x="3166" y="3395"/>
                                </a:lnTo>
                                <a:lnTo>
                                  <a:pt x="3228" y="3427"/>
                                </a:lnTo>
                                <a:lnTo>
                                  <a:pt x="3292" y="3458"/>
                                </a:lnTo>
                                <a:lnTo>
                                  <a:pt x="3357" y="3488"/>
                                </a:lnTo>
                                <a:lnTo>
                                  <a:pt x="3424" y="3518"/>
                                </a:lnTo>
                                <a:lnTo>
                                  <a:pt x="3493" y="3547"/>
                                </a:lnTo>
                                <a:lnTo>
                                  <a:pt x="3563" y="3575"/>
                                </a:lnTo>
                                <a:lnTo>
                                  <a:pt x="3634" y="3603"/>
                                </a:lnTo>
                                <a:lnTo>
                                  <a:pt x="3707" y="3630"/>
                                </a:lnTo>
                                <a:lnTo>
                                  <a:pt x="3782" y="3656"/>
                                </a:lnTo>
                                <a:lnTo>
                                  <a:pt x="3858" y="3681"/>
                                </a:lnTo>
                                <a:lnTo>
                                  <a:pt x="3935" y="3706"/>
                                </a:lnTo>
                                <a:lnTo>
                                  <a:pt x="4013" y="3730"/>
                                </a:lnTo>
                                <a:lnTo>
                                  <a:pt x="4094" y="3754"/>
                                </a:lnTo>
                                <a:lnTo>
                                  <a:pt x="4175" y="3776"/>
                                </a:lnTo>
                                <a:lnTo>
                                  <a:pt x="4257" y="3798"/>
                                </a:lnTo>
                                <a:lnTo>
                                  <a:pt x="4341" y="3819"/>
                                </a:lnTo>
                                <a:lnTo>
                                  <a:pt x="4426" y="3839"/>
                                </a:lnTo>
                                <a:lnTo>
                                  <a:pt x="4513" y="3858"/>
                                </a:lnTo>
                                <a:lnTo>
                                  <a:pt x="4600" y="3877"/>
                                </a:lnTo>
                                <a:lnTo>
                                  <a:pt x="4689" y="3895"/>
                                </a:lnTo>
                                <a:lnTo>
                                  <a:pt x="4779" y="3911"/>
                                </a:lnTo>
                                <a:lnTo>
                                  <a:pt x="4869" y="3927"/>
                                </a:lnTo>
                                <a:lnTo>
                                  <a:pt x="4961" y="3943"/>
                                </a:lnTo>
                                <a:lnTo>
                                  <a:pt x="5054" y="3957"/>
                                </a:lnTo>
                                <a:lnTo>
                                  <a:pt x="5148" y="3970"/>
                                </a:lnTo>
                                <a:lnTo>
                                  <a:pt x="5243" y="3982"/>
                                </a:lnTo>
                                <a:lnTo>
                                  <a:pt x="5339" y="3994"/>
                                </a:lnTo>
                                <a:lnTo>
                                  <a:pt x="5435" y="4005"/>
                                </a:lnTo>
                                <a:lnTo>
                                  <a:pt x="5533" y="4014"/>
                                </a:lnTo>
                                <a:lnTo>
                                  <a:pt x="5631" y="4023"/>
                                </a:lnTo>
                                <a:lnTo>
                                  <a:pt x="5731" y="4030"/>
                                </a:lnTo>
                                <a:lnTo>
                                  <a:pt x="5831" y="4037"/>
                                </a:lnTo>
                                <a:lnTo>
                                  <a:pt x="5931" y="4043"/>
                                </a:lnTo>
                                <a:lnTo>
                                  <a:pt x="6033" y="4048"/>
                                </a:lnTo>
                                <a:lnTo>
                                  <a:pt x="6135" y="4051"/>
                                </a:lnTo>
                                <a:lnTo>
                                  <a:pt x="6238" y="4054"/>
                                </a:lnTo>
                                <a:lnTo>
                                  <a:pt x="6342" y="4055"/>
                                </a:lnTo>
                                <a:lnTo>
                                  <a:pt x="6446" y="4056"/>
                                </a:lnTo>
                                <a:lnTo>
                                  <a:pt x="6550" y="4055"/>
                                </a:lnTo>
                                <a:lnTo>
                                  <a:pt x="6654" y="4054"/>
                                </a:lnTo>
                                <a:lnTo>
                                  <a:pt x="6757" y="4051"/>
                                </a:lnTo>
                                <a:lnTo>
                                  <a:pt x="6859" y="4048"/>
                                </a:lnTo>
                                <a:lnTo>
                                  <a:pt x="6961" y="4043"/>
                                </a:lnTo>
                                <a:lnTo>
                                  <a:pt x="7061" y="4037"/>
                                </a:lnTo>
                                <a:lnTo>
                                  <a:pt x="7161" y="4030"/>
                                </a:lnTo>
                                <a:lnTo>
                                  <a:pt x="7261" y="4023"/>
                                </a:lnTo>
                                <a:lnTo>
                                  <a:pt x="7359" y="4014"/>
                                </a:lnTo>
                                <a:lnTo>
                                  <a:pt x="7457" y="4005"/>
                                </a:lnTo>
                                <a:lnTo>
                                  <a:pt x="7553" y="3994"/>
                                </a:lnTo>
                                <a:lnTo>
                                  <a:pt x="7649" y="3982"/>
                                </a:lnTo>
                                <a:lnTo>
                                  <a:pt x="7744" y="3970"/>
                                </a:lnTo>
                                <a:lnTo>
                                  <a:pt x="7838" y="3957"/>
                                </a:lnTo>
                                <a:lnTo>
                                  <a:pt x="7931" y="3943"/>
                                </a:lnTo>
                                <a:lnTo>
                                  <a:pt x="8023" y="3927"/>
                                </a:lnTo>
                                <a:lnTo>
                                  <a:pt x="8114" y="3911"/>
                                </a:lnTo>
                                <a:lnTo>
                                  <a:pt x="8203" y="3895"/>
                                </a:lnTo>
                                <a:lnTo>
                                  <a:pt x="8292" y="3877"/>
                                </a:lnTo>
                                <a:lnTo>
                                  <a:pt x="8380" y="3858"/>
                                </a:lnTo>
                                <a:lnTo>
                                  <a:pt x="8466" y="3839"/>
                                </a:lnTo>
                                <a:lnTo>
                                  <a:pt x="8551" y="3819"/>
                                </a:lnTo>
                                <a:lnTo>
                                  <a:pt x="8635" y="3798"/>
                                </a:lnTo>
                                <a:lnTo>
                                  <a:pt x="8718" y="3776"/>
                                </a:lnTo>
                                <a:lnTo>
                                  <a:pt x="8799" y="3754"/>
                                </a:lnTo>
                                <a:lnTo>
                                  <a:pt x="8879" y="3730"/>
                                </a:lnTo>
                                <a:lnTo>
                                  <a:pt x="8958" y="3706"/>
                                </a:lnTo>
                                <a:lnTo>
                                  <a:pt x="9035" y="3681"/>
                                </a:lnTo>
                                <a:lnTo>
                                  <a:pt x="9111" y="3656"/>
                                </a:lnTo>
                                <a:lnTo>
                                  <a:pt x="9185" y="3630"/>
                                </a:lnTo>
                                <a:lnTo>
                                  <a:pt x="9258" y="3603"/>
                                </a:lnTo>
                                <a:lnTo>
                                  <a:pt x="9330" y="3575"/>
                                </a:lnTo>
                                <a:lnTo>
                                  <a:pt x="9400" y="3547"/>
                                </a:lnTo>
                                <a:lnTo>
                                  <a:pt x="9469" y="3518"/>
                                </a:lnTo>
                                <a:lnTo>
                                  <a:pt x="9535" y="3488"/>
                                </a:lnTo>
                                <a:lnTo>
                                  <a:pt x="9601" y="3458"/>
                                </a:lnTo>
                                <a:lnTo>
                                  <a:pt x="9664" y="3427"/>
                                </a:lnTo>
                                <a:lnTo>
                                  <a:pt x="9726" y="3395"/>
                                </a:lnTo>
                                <a:lnTo>
                                  <a:pt x="9787" y="3363"/>
                                </a:lnTo>
                                <a:lnTo>
                                  <a:pt x="9845" y="3331"/>
                                </a:lnTo>
                                <a:lnTo>
                                  <a:pt x="9902" y="3297"/>
                                </a:lnTo>
                                <a:lnTo>
                                  <a:pt x="9957" y="3263"/>
                                </a:lnTo>
                                <a:lnTo>
                                  <a:pt x="10011" y="3229"/>
                                </a:lnTo>
                                <a:lnTo>
                                  <a:pt x="10062" y="3194"/>
                                </a:lnTo>
                                <a:lnTo>
                                  <a:pt x="10112" y="3159"/>
                                </a:lnTo>
                                <a:lnTo>
                                  <a:pt x="10205" y="3086"/>
                                </a:lnTo>
                                <a:lnTo>
                                  <a:pt x="10291" y="3012"/>
                                </a:lnTo>
                                <a:lnTo>
                                  <a:pt x="10368" y="2935"/>
                                </a:lnTo>
                                <a:lnTo>
                                  <a:pt x="10438" y="2857"/>
                                </a:lnTo>
                                <a:lnTo>
                                  <a:pt x="10499" y="2777"/>
                                </a:lnTo>
                                <a:lnTo>
                                  <a:pt x="10510" y="2760"/>
                                </a:lnTo>
                                <a:lnTo>
                                  <a:pt x="12806" y="2760"/>
                                </a:lnTo>
                                <a:lnTo>
                                  <a:pt x="128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7" name="docshape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209" y="7022"/>
                            <a:ext cx="2542" cy="1508"/>
                          </a:xfrm>
                          <a:prstGeom prst="rect">
                            <a:avLst/>
                          </a:prstGeom>
                          <a:noFill/>
                          <a:extLst>
                            <a:ext uri="{909E8E84-426E-40DD-AFC4-6F175D3DCCD1}">
                              <a14:hiddenFill xmlns:a14="http://schemas.microsoft.com/office/drawing/2010/main">
                                <a:solidFill>
                                  <a:srgbClr val="FFFFFF"/>
                                </a:solidFill>
                              </a14:hiddenFill>
                            </a:ext>
                          </a:extLst>
                        </pic:spPr>
                      </pic:pic>
                      <wps:wsp>
                        <wps:cNvPr id="628" name="docshape8"/>
                        <wps:cNvSpPr>
                          <a:spLocks noChangeArrowheads="1"/>
                        </wps:cNvSpPr>
                        <wps:spPr bwMode="auto">
                          <a:xfrm>
                            <a:off x="648" y="16080"/>
                            <a:ext cx="11664" cy="60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9" name="docshape9"/>
                        <wps:cNvSpPr>
                          <a:spLocks noChangeArrowheads="1"/>
                        </wps:cNvSpPr>
                        <wps:spPr bwMode="auto">
                          <a:xfrm>
                            <a:off x="648" y="15840"/>
                            <a:ext cx="11664" cy="240"/>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73F48" id="docshapegroup1" o:spid="_x0000_s1026" style="position:absolute;margin-left:1.7pt;margin-top:246pt;width:640.35pt;height:588pt;z-index:-17869312;mso-position-horizontal-relative:page;mso-position-vertical-relative:page" coordorigin="34,4920" coordsize="12807,117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">
                <v:shape id="docshape2" o:spid="_x0000_s1027" style="position:absolute;left:4471;top:6378;width:3605;height:4100;visibility:visible;mso-wrap-style:square;v-text-anchor:top" coordsize="3605,4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" path="m662,2960r-194,l373,3000r-47,40l278,3060r-47,60l183,3160,16,3360r-9,l1,3380r-1,l1,3400r4,20l13,3420r11,20l766,4100r81,l986,3940r-170,l169,3360,269,3260r38,-40l345,3180r146,-80l927,3100r-71,-60l808,3020r-48,-40l711,2980r-49,-20xm927,3100r-326,l638,3120r37,l712,3140r36,20l818,3200r34,40l892,3260r35,40l957,3340r25,40l1003,3420r16,40l1030,3500r7,20l1039,3560r-3,40l1029,3640r-12,40l1000,3700r-23,40l950,3780r-33,40l816,3940r170,l1003,3920r45,-60l1085,3800r31,-40l1140,3700r19,-40l1171,3600r6,-40l1176,3500r-6,-40l1158,3400r-18,-40l1115,3300r-31,-40l1046,3200r-45,-40l951,3120r-24,-20xm1146,2340r-240,l893,2360,736,2540r-6,l725,2560r-3,l720,2580r1,l725,2600r8,20l744,2620r769,680l1521,3320r13,l1539,3300r12,l1565,3280r8,l1593,3260r7,-20l1611,3240r6,-20l1619,3220r-1,-20l1612,3200,1258,2880r66,-80l1169,2800,888,2560r83,-100l985,2440r13,l1010,2420r10,-20l1040,2400r9,-20l1059,2380r30,-20l1118,2360r28,-20xm2015,2760r-384,l1895,2860r12,20l1924,2880r12,-20l1942,2860r14,-20l1965,2840r9,-20l1990,2820r6,-20l2001,2800r6,-20l2015,2780r,-20xm1300,2220r-246,l978,2280r-9,l960,2300r-9,l941,2320r-11,l919,2340r254,l1199,2360r26,l1250,2380r25,20l1289,2420r13,l1312,2440r9,20l1329,2480r5,20l1337,2520r1,l1337,2540r-3,20l1329,2580r-8,20l1311,2620r-13,40l1283,2680r-18,20l1169,2800r172,l1375,2760r17,l1410,2740r551,l1947,2720r-249,-80l1677,2620r-244,l1442,2600r8,-20l1456,2540r5,-20l1463,2500r1,-20l1464,2460r-2,-20l1457,2420r-6,-20l1442,2380r-10,-20l1419,2340r-15,-20l1387,2300r-20,-20l1345,2260r-22,-20l1300,2220xm2003,2740r-438,l1586,2760r421,l2003,2740xm2115,2660r-56,l2065,2680r44,l2115,2660xm1654,1540r-37,l1608,1560r-15,20l1577,1580r-8,20l1561,1600r-8,20l1541,1620r-6,20l1530,1640r-3,20l1523,1660r,20l1529,1680r524,980l2130,2660r7,-20l2148,2640r9,-20l2169,2600r4,l2176,2580r-4,l2170,2560,2031,2320r90,-100l1967,2220,1680,1700r384,l1654,1540xm1600,2600r-139,l1447,2620r171,l1600,2600xm1253,2200r-148,l1080,2220r197,l1253,2200xm2064,1700r-384,l2224,1920r-257,300l2121,2220r217,-240l2717,1980r-4,-20l2693,1960r-13,-20l2064,1700xm2717,1980r-379,l2603,2080r41,l2651,2060r13,l2672,2040r8,l2688,2020r14,l2707,2000r6,l2717,1980xm2418,680r-35,l2381,700r-332,360l2039,1080r-5,l2033,1100r1,20l2038,1120r8,20l2057,1140r769,700l2851,1840r5,-20l2871,1820r25,-20l2905,1780r8,l2919,1760r8,l2929,1740r2,l2929,1720r-4,l2578,1420r68,-80l2487,1340,2203,1080,2475,780r2,l2479,760r2,l2478,740r-6,l2463,720r-16,l2440,700r-16,l2418,680xm2790,1040r-48,l2487,1340r159,l2833,1120r5,l2839,1100r-4,l2832,1080r-11,l2815,1060r-16,l2790,1040xm3013,440r-234,l3501,1080r30,l3538,1060r7,l3570,1040r10,-20l3587,1020r5,-20l3601,1000r3,-20l3605,980r-1,-20l3599,960,3013,440xm2568,660r-32,l2542,680r23,l2568,660xm3029,r-37,l2478,580r-5,l2472,600r3,l2477,620r8,l2491,640r6,l2514,660r58,l2779,440r234,l2878,320,3085,80r8,l3090,60r-6,l3079,40r-12,l3059,20r-16,l3029,xe" fillcolor="#d9d9d9" stroked="f">
                  <v:path arrowok="t" o:connecttype="custom" o:connectlocs="231,9499;1,9779;986,10319;491,9479;662,9339;748,9539;982,9759;1036,9979;917,10199;1116,10139;1170,9839;1001,9539;736,8919;725,8979;1539,9679;1611,9619;1324,9179;1010,8799;1118,8739;1924,9259;1990,9199;1300,8599;941,8699;1250,8759;1329,8859;1329,8959;1169,9179;1947,9099;1456,8919;1457,8799;1387,8679;1565,9119;2065,9059;1593,7959;1535,8019;2053,9039;2173,8979;1967,8599;1447,8999;1277,8599;2121,8599;2064,8079;2664,8439;2713,8379;2039,7459;2057,7519;2905,8159;2929,8099;2475,7159;2463,7099;2742,7419;2835,7479;3013,6819;3570,7419;3605,7359;2542,7059;2473,6959;2497,7019;3085,6459;3059,6399" o:connectangles="0,0,0,0,0,0,0,0,0,0,0,0,0,0,0,0,0,0,0,0,0,0,0,0,0,0,0,0,0,0,0,0,0,0,0,0,0,0,0,0,0,0,0,0,0,0,0,0,0,0,0,0,0,0,0,0,0,0,0,0"/>
                </v:shape>
                <v:rect id="docshape3" o:spid="_x0000_s1028" style="position:absolute;left:648;top:7680;width:11664;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" fillcolor="#fdba16"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9" type="#_x0000_t75" style="position:absolute;left:648;top:7920;width:11664;height:7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">
                  <v:imagedata r:id="rId10" o:title=""/>
                </v:shape>
                <v:shape id="docshape5" o:spid="_x0000_s1030" style="position:absolute;left:2064;top:5400;width:8834;height:3816;visibility:visible;mso-wrap-style:square;v-text-anchor:top" coordsize="8834,3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" path="m4416,l4313,1,4211,2,4109,5,4009,8r-101,4l3809,18r-99,6l3611,32r-97,8l3417,49r-96,10l3226,70r-94,12l3039,95r-92,13l2855,123r-90,15l2675,154r-89,17l2499,189r-86,18l2327,227r-84,20l2160,268r-82,21l1997,312r-80,23l1839,358r-77,25l1686,408r-74,26l1539,461r-72,27l1397,516r-69,28l1260,574r-66,29l1129,634r-63,31l1005,696r-60,33l886,761r-56,34l775,828r-54,35l669,898r-50,35l571,969r-91,73l396,1118r-77,76l251,1273r-61,80l137,1435r-45,83l56,1603r-27,86l10,1776r-9,88l,1908r1,44l10,2040r19,87l56,2213r36,85l137,2381r53,82l251,2543r68,79l396,2698r84,76l571,2847r48,36l669,2918r52,35l775,2988r55,33l886,3055r59,32l1005,3120r61,31l1129,3182r65,31l1260,3242r68,30l1397,3300r70,28l1539,3355r73,27l1686,3408r76,25l1839,3458r78,23l1997,3504r81,23l2160,3548r83,21l2327,3589r86,20l2499,3627r87,18l2675,3662r90,16l2855,3693r92,15l3039,3721r93,13l3226,3746r95,11l3417,3767r97,9l3611,3784r99,8l3809,3798r99,6l4009,3808r100,3l4211,3814r102,1l4416,3816r103,-1l4621,3814r102,-3l4824,3808r100,-4l5024,3798r99,-6l5221,3784r97,-8l5415,3767r96,-10l5606,3746r94,-12l5794,3721r92,-13l5978,3693r90,-15l6158,3662r88,-17l6334,3627r86,-18l6506,3589r84,-20l6673,3548r82,-21l6836,3504r79,-23l6994,3458r77,-25l7147,3408r74,-26l7294,3355r72,-27l7437,3300r68,-28l7573,3242r66,-29l7704,3182r63,-31l7828,3120r60,-33l7947,3055r56,-34l8059,2988r53,-35l8164,2918r50,-35l8262,2847r91,-73l8437,2698r77,-76l8583,2543r61,-80l8696,2381r45,-83l8777,2213r27,-86l8823,2040r9,-88l8833,1908r-1,-44l8823,1776r-19,-87l8777,1603r-36,-85l8696,1435r-52,-82l8583,1273r-69,-79l8437,1118r-84,-76l8262,969r-48,-36l8164,898r-52,-35l8059,828r-56,-33l7947,761r-59,-32l7828,696r-61,-31l7704,634r-65,-31l7573,574r-68,-30l7437,516r-71,-28l7294,461r-73,-27l7147,408r-76,-25l6994,358r-79,-23l6836,312r-81,-23l6673,268r-83,-21l6506,227r-86,-20l6334,189r-88,-18l6158,154r-90,-16l5978,123r-92,-15l5794,95,5700,82,5606,70,5511,59,5415,49r-97,-9l5221,32r-98,-8l5024,18,4924,12,4824,8,4723,5,4621,2,4519,1,4416,xe" fillcolor="#fdba16" stroked="f">
                  <v:path arrowok="t" o:connecttype="custom" o:connectlocs="4109,5405;3710,5424;3321,5459;2947,5508;2586,5571;2243,5647;1917,5735;1612,5834;1328,5944;1066,6065;830,6195;619,6333;319,6594;92,6918;1,7264;29,7527;190,7863;480,8174;721,8353;945,8487;1194,8613;1467,8728;1762,8833;2078,8927;2413,9009;2765,9078;3132,9134;3514,9176;3908,9204;4313,9215;4723,9211;5123,9192;5511,9157;5886,9108;6246,9045;6590,8969;6915,8881;7221,8782;7505,8672;7767,8551;8003,8421;8214,8283;8514,8022;8741,7698;8832,7352;8804,7089;8644,6753;8353,6442;8112,6263;7888,6129;7639,6003;7366,5888;7071,5783;6755,5689;6420,5607;6068,5538;5700,5482;5318,5440;4924,5412;4519,5401" o:connectangles="0,0,0,0,0,0,0,0,0,0,0,0,0,0,0,0,0,0,0,0,0,0,0,0,0,0,0,0,0,0,0,0,0,0,0,0,0,0,0,0,0,0,0,0,0,0,0,0,0,0,0,0,0,0,0,0,0,0,0,0"/>
                </v:shape>
                <v:shape id="docshape6" o:spid="_x0000_s1031" style="position:absolute;left:33;top:4920;width:12807;height:4056;visibility:visible;mso-wrap-style:square;v-text-anchor:top" coordsize="12807,4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" path="m12806,l,,,2760r2383,l2394,2777r61,80l2525,2935r77,77l2688,3086r93,73l2831,3194r51,35l2935,3263r56,34l3047,3331r59,32l3166,3395r62,32l3292,3458r65,30l3424,3518r69,29l3563,3575r71,28l3707,3630r75,26l3858,3681r77,25l4013,3730r81,24l4175,3776r82,22l4341,3819r85,20l4513,3858r87,19l4689,3895r90,16l4869,3927r92,16l5054,3957r94,13l5243,3982r96,12l5435,4005r98,9l5631,4023r100,7l5831,4037r100,6l6033,4048r102,3l6238,4054r104,1l6446,4056r104,-1l6654,4054r103,-3l6859,4048r102,-5l7061,4037r100,-7l7261,4023r98,-9l7457,4005r96,-11l7649,3982r95,-12l7838,3957r93,-14l8023,3927r91,-16l8203,3895r89,-18l8380,3858r86,-19l8551,3819r84,-21l8718,3776r81,-22l8879,3730r79,-24l9035,3681r76,-25l9185,3630r73,-27l9330,3575r70,-28l9469,3518r66,-30l9601,3458r63,-31l9726,3395r61,-32l9845,3331r57,-34l9957,3263r54,-34l10062,3194r50,-35l10205,3086r86,-74l10368,2935r70,-78l10499,2777r11,-17l12806,2760,12806,xe" stroked="f">
                  <v:path arrowok="t" o:connecttype="custom" o:connectlocs="0,4920;2383,7680;2455,7777;2602,7932;2781,8079;2882,8149;2991,8217;3106,8283;3228,8347;3357,8408;3493,8467;3634,8523;3782,8576;3935,8626;4094,8674;4257,8718;4426,8759;4600,8797;4779,8831;4961,8863;5148,8890;5339,8914;5533,8934;5731,8950;5931,8963;6135,8971;6342,8975;6550,8975;6757,8971;6961,8963;7161,8950;7359,8934;7553,8914;7744,8890;7931,8863;8114,8831;8292,8797;8466,8759;8635,8718;8799,8674;8958,8626;9111,8576;9258,8523;9400,8467;9535,8408;9664,8347;9787,8283;9902,8217;10011,8149;10112,8079;10291,7932;10438,7777;10510,7680;12806,4920" o:connectangles="0,0,0,0,0,0,0,0,0,0,0,0,0,0,0,0,0,0,0,0,0,0,0,0,0,0,0,0,0,0,0,0,0,0,0,0,0,0,0,0,0,0,0,0,0,0,0,0,0,0,0,0,0,0"/>
                </v:shape>
                <v:shape id="docshape7" o:spid="_x0000_s1032" type="#_x0000_t75" style="position:absolute;left:5209;top:7022;width:2542;height:1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">
                  <v:imagedata r:id="rId11" o:title=""/>
                </v:shape>
                <v:rect id="docshape8" o:spid="_x0000_s1033" style="position:absolute;left:648;top:16080;width:11664;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" fillcolor="#171595" stroked="f"/>
                <v:rect id="docshape9" o:spid="_x0000_s1034" style="position:absolute;left:648;top:15840;width:11664;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" fillcolor="#fdba16" stroked="f"/>
                <w10:wrap anchorx="page" anchory="page"/>
              </v:group>
            </w:pict>
          </mc:Fallback>
        </mc:AlternateContent>
      </w:r>
      <w:r w:rsidRPr="00B24249">
        <w:rPr>
          <w:rFonts w:ascii="Times New Roman"/>
          <w:sz w:val="20"/>
          <w:lang w:val="es-US"/>
        </w:rPr>
        <w:t xml:space="preserve"> </w:t>
      </w:r>
      <w:r w:rsidRPr="00B24249">
        <w:rPr>
          <w:rFonts w:ascii="Times New Roman"/>
          <w:noProof/>
          <w:sz w:val="20"/>
          <w:lang w:val="es-US"/>
        </w:rPr>
        <mc:AlternateContent>
          <mc:Choice Requires="wpg">
            <w:drawing>
              <wp:inline distT="0" distB="0" distL="0" distR="0" wp14:anchorId="004ED66E" wp14:editId="1128268B">
                <wp:extent cx="7406640" cy="914400"/>
                <wp:effectExtent l="0" t="0" r="0" b="0"/>
                <wp:docPr id="618" name="docshapegroup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6640" cy="914400"/>
                          <a:chOff x="0" y="0"/>
                          <a:chExt cx="11664" cy="1440"/>
                        </a:xfrm>
                      </wpg:grpSpPr>
                      <wps:wsp>
                        <wps:cNvPr id="619" name="docshape11"/>
                        <wps:cNvSpPr>
                          <a:spLocks noChangeArrowheads="1"/>
                        </wps:cNvSpPr>
                        <wps:spPr bwMode="auto">
                          <a:xfrm>
                            <a:off x="0" y="0"/>
                            <a:ext cx="11664" cy="120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0" name="docshape12"/>
                        <wps:cNvSpPr>
                          <a:spLocks noChangeArrowheads="1"/>
                        </wps:cNvSpPr>
                        <wps:spPr bwMode="auto">
                          <a:xfrm>
                            <a:off x="0" y="1200"/>
                            <a:ext cx="11664" cy="240"/>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64FAF9A" id="docshapegroup10" o:spid="_x0000_s1026" style="width:583.2pt;height:1in;mso-position-horizontal-relative:char;mso-position-vertical-relative:line" coordsize="11664,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">
                <v:rect id="docshape11" o:spid="_x0000_s1027" style="position:absolute;width:11664;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" fillcolor="#171595" stroked="f"/>
                <v:rect id="docshape12" o:spid="_x0000_s1028" style="position:absolute;top:1200;width:11664;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" fillcolor="#fdba16" stroked="f"/>
                <w10:anchorlock/>
              </v:group>
            </w:pict>
          </mc:Fallback>
        </mc:AlternateContent>
      </w:r>
    </w:p>
    <w:p w14:paraId="2B2F59E3" w14:textId="77777777" w:rsidR="0039380E" w:rsidRPr="00B24249" w:rsidRDefault="0039380E">
      <w:pPr>
        <w:pStyle w:val="BodyText"/>
        <w:spacing w:before="6"/>
        <w:rPr>
          <w:rFonts w:ascii="Times New Roman"/>
          <w:sz w:val="16"/>
          <w:lang w:val="es-US"/>
        </w:rPr>
      </w:pPr>
    </w:p>
    <w:p w14:paraId="5298309B" w14:textId="5AD57E7B" w:rsidR="0039380E" w:rsidRPr="00B24249" w:rsidRDefault="000A545B" w:rsidP="007C4501">
      <w:pPr>
        <w:pStyle w:val="Title"/>
        <w:spacing w:line="172" w:lineRule="auto"/>
        <w:ind w:left="180" w:right="20" w:firstLine="0"/>
        <w:rPr>
          <w:lang w:val="es-US"/>
        </w:rPr>
      </w:pPr>
      <w:r w:rsidRPr="00B24249">
        <w:rPr>
          <w:lang w:val="es-US"/>
        </w:rPr>
        <w:t>Manual del cuidador</w:t>
      </w:r>
    </w:p>
    <w:p w14:paraId="338D8DAA" w14:textId="77777777" w:rsidR="0039380E" w:rsidRPr="00B24249" w:rsidRDefault="000A545B" w:rsidP="007C4501">
      <w:pPr>
        <w:pStyle w:val="P68B1DB1-Normal1"/>
        <w:spacing w:before="337"/>
        <w:ind w:left="270" w:right="110"/>
        <w:jc w:val="center"/>
        <w:rPr>
          <w:sz w:val="36"/>
          <w:szCs w:val="36"/>
          <w:lang w:val="es-US"/>
        </w:rPr>
      </w:pPr>
      <w:r w:rsidRPr="00B24249">
        <w:rPr>
          <w:sz w:val="36"/>
          <w:szCs w:val="36"/>
          <w:lang w:val="es-US"/>
        </w:rPr>
        <w:t>Una herramienta informativa para respaldar su trayectoria como cuidador</w:t>
      </w:r>
    </w:p>
    <w:p w14:paraId="5880870D" w14:textId="77777777" w:rsidR="0039380E" w:rsidRPr="00B24249" w:rsidRDefault="0039380E">
      <w:pPr>
        <w:jc w:val="center"/>
        <w:rPr>
          <w:sz w:val="40"/>
          <w:lang w:val="es-US"/>
        </w:rPr>
        <w:sectPr w:rsidR="0039380E" w:rsidRPr="00B24249">
          <w:type w:val="continuous"/>
          <w:pgSz w:w="12960" w:h="17280"/>
          <w:pgMar w:top="600" w:right="520" w:bottom="280" w:left="540" w:header="720" w:footer="720" w:gutter="0"/>
          <w:cols w:space="720"/>
        </w:sectPr>
      </w:pPr>
    </w:p>
    <w:p w14:paraId="55C9E4D3" w14:textId="77777777" w:rsidR="0039380E" w:rsidRPr="00B24249" w:rsidRDefault="0039380E">
      <w:pPr>
        <w:pStyle w:val="BodyText"/>
        <w:rPr>
          <w:b/>
          <w:sz w:val="20"/>
          <w:lang w:val="es-US"/>
        </w:rPr>
      </w:pPr>
    </w:p>
    <w:p w14:paraId="3D5C4A18" w14:textId="77777777" w:rsidR="0039380E" w:rsidRPr="00B24249" w:rsidRDefault="0039380E">
      <w:pPr>
        <w:pStyle w:val="BodyText"/>
        <w:rPr>
          <w:b/>
          <w:sz w:val="20"/>
          <w:lang w:val="es-US"/>
        </w:rPr>
      </w:pPr>
    </w:p>
    <w:p w14:paraId="18935396" w14:textId="77777777" w:rsidR="0039380E" w:rsidRPr="00B24249" w:rsidRDefault="0039380E">
      <w:pPr>
        <w:pStyle w:val="BodyText"/>
        <w:rPr>
          <w:b/>
          <w:sz w:val="20"/>
          <w:lang w:val="es-US"/>
        </w:rPr>
      </w:pPr>
    </w:p>
    <w:p w14:paraId="66FA654D" w14:textId="77777777" w:rsidR="0039380E" w:rsidRPr="00B24249" w:rsidRDefault="0039380E">
      <w:pPr>
        <w:pStyle w:val="BodyText"/>
        <w:rPr>
          <w:b/>
          <w:sz w:val="20"/>
          <w:lang w:val="es-US"/>
        </w:rPr>
      </w:pPr>
    </w:p>
    <w:p w14:paraId="2F0D2393" w14:textId="77777777" w:rsidR="0039380E" w:rsidRPr="00B24249" w:rsidRDefault="0039380E">
      <w:pPr>
        <w:pStyle w:val="BodyText"/>
        <w:rPr>
          <w:b/>
          <w:sz w:val="20"/>
          <w:lang w:val="es-US"/>
        </w:rPr>
      </w:pPr>
    </w:p>
    <w:p w14:paraId="261A87C2" w14:textId="77777777" w:rsidR="0039380E" w:rsidRPr="00B24249" w:rsidRDefault="0039380E">
      <w:pPr>
        <w:pStyle w:val="BodyText"/>
        <w:rPr>
          <w:b/>
          <w:sz w:val="20"/>
          <w:lang w:val="es-US"/>
        </w:rPr>
      </w:pPr>
    </w:p>
    <w:p w14:paraId="62D6F0A5" w14:textId="77777777" w:rsidR="0039380E" w:rsidRPr="00B24249" w:rsidRDefault="0039380E">
      <w:pPr>
        <w:pStyle w:val="BodyText"/>
        <w:rPr>
          <w:b/>
          <w:sz w:val="20"/>
          <w:lang w:val="es-US"/>
        </w:rPr>
      </w:pPr>
    </w:p>
    <w:p w14:paraId="6ADADB9B" w14:textId="77777777" w:rsidR="0039380E" w:rsidRPr="00B24249" w:rsidRDefault="0039380E">
      <w:pPr>
        <w:pStyle w:val="BodyText"/>
        <w:rPr>
          <w:b/>
          <w:sz w:val="20"/>
          <w:lang w:val="es-US"/>
        </w:rPr>
      </w:pPr>
    </w:p>
    <w:p w14:paraId="6927B833" w14:textId="77777777" w:rsidR="0039380E" w:rsidRPr="00B24249" w:rsidRDefault="0039380E">
      <w:pPr>
        <w:pStyle w:val="BodyText"/>
        <w:rPr>
          <w:b/>
          <w:sz w:val="20"/>
          <w:lang w:val="es-US"/>
        </w:rPr>
      </w:pPr>
    </w:p>
    <w:p w14:paraId="33D27623" w14:textId="77777777" w:rsidR="0039380E" w:rsidRPr="00B24249" w:rsidRDefault="0039380E">
      <w:pPr>
        <w:pStyle w:val="BodyText"/>
        <w:rPr>
          <w:b/>
          <w:sz w:val="20"/>
          <w:lang w:val="es-US"/>
        </w:rPr>
      </w:pPr>
    </w:p>
    <w:p w14:paraId="2C0AEEFD" w14:textId="77777777" w:rsidR="0039380E" w:rsidRPr="00B24249" w:rsidRDefault="0039380E">
      <w:pPr>
        <w:pStyle w:val="BodyText"/>
        <w:rPr>
          <w:b/>
          <w:sz w:val="20"/>
          <w:lang w:val="es-US"/>
        </w:rPr>
      </w:pPr>
    </w:p>
    <w:p w14:paraId="3A7F2452" w14:textId="77777777" w:rsidR="0039380E" w:rsidRPr="00B24249" w:rsidRDefault="0039380E">
      <w:pPr>
        <w:pStyle w:val="BodyText"/>
        <w:rPr>
          <w:b/>
          <w:sz w:val="20"/>
          <w:lang w:val="es-US"/>
        </w:rPr>
      </w:pPr>
    </w:p>
    <w:p w14:paraId="3AA13169" w14:textId="77777777" w:rsidR="0039380E" w:rsidRPr="00B24249" w:rsidRDefault="0039380E">
      <w:pPr>
        <w:pStyle w:val="BodyText"/>
        <w:rPr>
          <w:b/>
          <w:sz w:val="20"/>
          <w:lang w:val="es-US"/>
        </w:rPr>
      </w:pPr>
    </w:p>
    <w:p w14:paraId="54F157E5" w14:textId="77777777" w:rsidR="0039380E" w:rsidRPr="00B24249" w:rsidRDefault="0039380E">
      <w:pPr>
        <w:pStyle w:val="BodyText"/>
        <w:rPr>
          <w:b/>
          <w:sz w:val="20"/>
          <w:lang w:val="es-US"/>
        </w:rPr>
      </w:pPr>
    </w:p>
    <w:p w14:paraId="49C5C25C" w14:textId="77777777" w:rsidR="0039380E" w:rsidRPr="00B24249" w:rsidRDefault="0039380E">
      <w:pPr>
        <w:pStyle w:val="BodyText"/>
        <w:rPr>
          <w:b/>
          <w:sz w:val="20"/>
          <w:lang w:val="es-US"/>
        </w:rPr>
      </w:pPr>
    </w:p>
    <w:p w14:paraId="42BE18EA" w14:textId="77777777" w:rsidR="0039380E" w:rsidRPr="00B24249" w:rsidRDefault="0039380E">
      <w:pPr>
        <w:pStyle w:val="BodyText"/>
        <w:rPr>
          <w:b/>
          <w:sz w:val="20"/>
          <w:lang w:val="es-US"/>
        </w:rPr>
      </w:pPr>
    </w:p>
    <w:p w14:paraId="11CEAC84" w14:textId="77777777" w:rsidR="0039380E" w:rsidRPr="00B24249" w:rsidRDefault="0039380E">
      <w:pPr>
        <w:pStyle w:val="BodyText"/>
        <w:rPr>
          <w:b/>
          <w:sz w:val="20"/>
          <w:lang w:val="es-US"/>
        </w:rPr>
      </w:pPr>
    </w:p>
    <w:p w14:paraId="40BCFFD2" w14:textId="32853114" w:rsidR="0039380E" w:rsidRPr="00B24249" w:rsidRDefault="0039380E">
      <w:pPr>
        <w:pStyle w:val="BodyText"/>
        <w:rPr>
          <w:b/>
          <w:sz w:val="20"/>
          <w:lang w:val="es-US"/>
        </w:rPr>
      </w:pPr>
    </w:p>
    <w:p w14:paraId="3AB8ABCD" w14:textId="59A3A1A7" w:rsidR="007C4501" w:rsidRPr="00B24249" w:rsidRDefault="007C4501">
      <w:pPr>
        <w:pStyle w:val="BodyText"/>
        <w:rPr>
          <w:b/>
          <w:sz w:val="20"/>
          <w:lang w:val="es-US"/>
        </w:rPr>
      </w:pPr>
    </w:p>
    <w:p w14:paraId="757D56C3" w14:textId="64766189" w:rsidR="007C4501" w:rsidRPr="00B24249" w:rsidRDefault="007C4501">
      <w:pPr>
        <w:pStyle w:val="BodyText"/>
        <w:rPr>
          <w:b/>
          <w:sz w:val="20"/>
          <w:lang w:val="es-US"/>
        </w:rPr>
      </w:pPr>
    </w:p>
    <w:p w14:paraId="2C88B7C9" w14:textId="13FF6CE5" w:rsidR="007C4501" w:rsidRPr="00B24249" w:rsidRDefault="007C4501">
      <w:pPr>
        <w:pStyle w:val="BodyText"/>
        <w:rPr>
          <w:b/>
          <w:sz w:val="20"/>
          <w:lang w:val="es-US"/>
        </w:rPr>
      </w:pPr>
    </w:p>
    <w:p w14:paraId="49013C9F" w14:textId="4F7F78C7" w:rsidR="007C4501" w:rsidRPr="00B24249" w:rsidRDefault="007C4501">
      <w:pPr>
        <w:pStyle w:val="BodyText"/>
        <w:rPr>
          <w:b/>
          <w:sz w:val="20"/>
          <w:lang w:val="es-US"/>
        </w:rPr>
      </w:pPr>
    </w:p>
    <w:p w14:paraId="68493C0A" w14:textId="5C912BFD" w:rsidR="007C4501" w:rsidRPr="00B24249" w:rsidRDefault="007C4501">
      <w:pPr>
        <w:pStyle w:val="BodyText"/>
        <w:rPr>
          <w:b/>
          <w:sz w:val="20"/>
          <w:lang w:val="es-US"/>
        </w:rPr>
      </w:pPr>
    </w:p>
    <w:p w14:paraId="2DAEFA26" w14:textId="77777777" w:rsidR="0039380E" w:rsidRPr="00B24249" w:rsidRDefault="0039380E">
      <w:pPr>
        <w:pStyle w:val="BodyText"/>
        <w:rPr>
          <w:b/>
          <w:sz w:val="20"/>
          <w:lang w:val="es-US"/>
        </w:rPr>
      </w:pPr>
    </w:p>
    <w:p w14:paraId="5983135C" w14:textId="77777777" w:rsidR="0039380E" w:rsidRPr="00B24249" w:rsidRDefault="0039380E">
      <w:pPr>
        <w:pStyle w:val="BodyText"/>
        <w:rPr>
          <w:b/>
          <w:sz w:val="20"/>
          <w:lang w:val="es-US"/>
        </w:rPr>
      </w:pPr>
    </w:p>
    <w:p w14:paraId="148AA34A" w14:textId="77777777" w:rsidR="0039380E" w:rsidRPr="00B24249" w:rsidRDefault="0039380E">
      <w:pPr>
        <w:pStyle w:val="BodyText"/>
        <w:rPr>
          <w:b/>
          <w:sz w:val="20"/>
          <w:lang w:val="es-US"/>
        </w:rPr>
      </w:pPr>
    </w:p>
    <w:p w14:paraId="35531109" w14:textId="77777777" w:rsidR="0039380E" w:rsidRPr="00B24249" w:rsidRDefault="0039380E">
      <w:pPr>
        <w:pStyle w:val="BodyText"/>
        <w:rPr>
          <w:b/>
          <w:sz w:val="20"/>
          <w:lang w:val="es-US"/>
        </w:rPr>
      </w:pPr>
    </w:p>
    <w:p w14:paraId="4EC1662D" w14:textId="77777777" w:rsidR="0039380E" w:rsidRPr="00B24249" w:rsidRDefault="0039380E">
      <w:pPr>
        <w:pStyle w:val="BodyText"/>
        <w:rPr>
          <w:b/>
          <w:sz w:val="20"/>
          <w:lang w:val="es-US"/>
        </w:rPr>
      </w:pPr>
    </w:p>
    <w:p w14:paraId="6C79B95E" w14:textId="77777777" w:rsidR="0039380E" w:rsidRPr="00B24249" w:rsidRDefault="0039380E">
      <w:pPr>
        <w:pStyle w:val="BodyText"/>
        <w:rPr>
          <w:b/>
          <w:sz w:val="16"/>
          <w:lang w:val="es-US"/>
        </w:rPr>
      </w:pPr>
    </w:p>
    <w:p w14:paraId="14C93001" w14:textId="3FB62B7F" w:rsidR="0039380E" w:rsidRPr="00B24249" w:rsidRDefault="000A545B">
      <w:pPr>
        <w:pStyle w:val="P68B1DB1-BodyText2"/>
        <w:ind w:left="113"/>
        <w:rPr>
          <w:lang w:val="es-US"/>
        </w:rPr>
      </w:pPr>
      <w:r w:rsidRPr="00B24249">
        <w:rPr>
          <w:noProof/>
          <w:lang w:val="es-US"/>
        </w:rPr>
        <mc:AlternateContent>
          <mc:Choice Requires="wpg">
            <w:drawing>
              <wp:inline distT="0" distB="0" distL="0" distR="0" wp14:anchorId="66114DCC" wp14:editId="4C5B5C0A">
                <wp:extent cx="7409815" cy="210185"/>
                <wp:effectExtent l="0" t="2540" r="0" b="0"/>
                <wp:docPr id="616" name="docshapegroup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9815" cy="210185"/>
                          <a:chOff x="0" y="0"/>
                          <a:chExt cx="11669" cy="331"/>
                        </a:xfrm>
                      </wpg:grpSpPr>
                      <wps:wsp>
                        <wps:cNvPr id="617" name="docshape14"/>
                        <wps:cNvSpPr>
                          <a:spLocks noChangeArrowheads="1"/>
                        </wps:cNvSpPr>
                        <wps:spPr bwMode="auto">
                          <a:xfrm>
                            <a:off x="0" y="0"/>
                            <a:ext cx="11669" cy="331"/>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2017057" id="docshapegroup13" o:spid="_x0000_s1026" style="width:583.45pt;height:16.55pt;mso-position-horizontal-relative:char;mso-position-vertical-relative:line" coordsize="11669,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">
                <v:rect id="docshape14" o:spid="_x0000_s1027" style="position:absolute;width:11669;height: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" fillcolor="#171595" stroked="f"/>
                <w10:anchorlock/>
              </v:group>
            </w:pict>
          </mc:Fallback>
        </mc:AlternateContent>
      </w:r>
    </w:p>
    <w:p w14:paraId="05435CBA" w14:textId="77777777" w:rsidR="0039380E" w:rsidRPr="00B24249" w:rsidRDefault="0039380E">
      <w:pPr>
        <w:pStyle w:val="BodyText"/>
        <w:spacing w:before="1"/>
        <w:rPr>
          <w:b/>
          <w:sz w:val="19"/>
          <w:lang w:val="es-US"/>
        </w:rPr>
      </w:pPr>
    </w:p>
    <w:p w14:paraId="0448EE31" w14:textId="77777777" w:rsidR="0039380E" w:rsidRPr="00B24249" w:rsidRDefault="000A545B">
      <w:pPr>
        <w:pStyle w:val="P68B1DB1-Normal3"/>
        <w:spacing w:before="100"/>
        <w:ind w:left="540"/>
        <w:rPr>
          <w:lang w:val="es-US"/>
        </w:rPr>
      </w:pPr>
      <w:r w:rsidRPr="00B24249">
        <w:rPr>
          <w:lang w:val="es-US"/>
        </w:rPr>
        <w:t>Agradecimientos</w:t>
      </w:r>
    </w:p>
    <w:p w14:paraId="7CE67E20" w14:textId="1622D296" w:rsidR="0039380E" w:rsidRPr="00B24249" w:rsidRDefault="000A545B">
      <w:pPr>
        <w:pStyle w:val="P68B1DB1-Normal4"/>
        <w:spacing w:before="45"/>
        <w:ind w:left="540"/>
        <w:rPr>
          <w:lang w:val="es-US"/>
        </w:rPr>
      </w:pPr>
      <w:r w:rsidRPr="00B24249">
        <w:rPr>
          <w:lang w:val="es-US"/>
        </w:rPr>
        <w:t xml:space="preserve">Contenido del manual </w:t>
      </w:r>
      <w:r w:rsidR="007F4F8A" w:rsidRPr="00B24249">
        <w:rPr>
          <w:lang w:val="es-US"/>
        </w:rPr>
        <w:t>depurad</w:t>
      </w:r>
      <w:r w:rsidRPr="00B24249">
        <w:rPr>
          <w:lang w:val="es-US"/>
        </w:rPr>
        <w:t>o, editado, revisado y escrito por:</w:t>
      </w:r>
    </w:p>
    <w:p w14:paraId="6907ADF0" w14:textId="12E8B00E" w:rsidR="0039380E" w:rsidRPr="00B24249" w:rsidRDefault="000A545B" w:rsidP="007C4501">
      <w:pPr>
        <w:spacing w:before="26" w:line="264" w:lineRule="auto"/>
        <w:ind w:left="899" w:right="650"/>
        <w:rPr>
          <w:lang w:val="es-US"/>
        </w:rPr>
      </w:pPr>
      <w:r w:rsidRPr="00B24249">
        <w:rPr>
          <w:lang w:val="es-US"/>
        </w:rPr>
        <w:t xml:space="preserve">Samantha </w:t>
      </w:r>
      <w:proofErr w:type="spellStart"/>
      <w:r w:rsidRPr="00B24249">
        <w:rPr>
          <w:lang w:val="es-US"/>
        </w:rPr>
        <w:t>Betten</w:t>
      </w:r>
      <w:proofErr w:type="spellEnd"/>
      <w:r w:rsidRPr="00B24249">
        <w:rPr>
          <w:lang w:val="es-US"/>
        </w:rPr>
        <w:t>, San Diego</w:t>
      </w:r>
      <w:r w:rsidR="007F4F8A" w:rsidRPr="00B24249">
        <w:rPr>
          <w:lang w:val="es-US"/>
        </w:rPr>
        <w:t xml:space="preserve"> Funeral </w:t>
      </w:r>
      <w:proofErr w:type="spellStart"/>
      <w:r w:rsidR="007F4F8A" w:rsidRPr="00B24249">
        <w:rPr>
          <w:lang w:val="es-US"/>
        </w:rPr>
        <w:t>Service</w:t>
      </w:r>
      <w:proofErr w:type="spellEnd"/>
    </w:p>
    <w:p w14:paraId="318197E6" w14:textId="63B87409" w:rsidR="0039380E" w:rsidRPr="00B24249" w:rsidRDefault="000A545B" w:rsidP="007C4501">
      <w:pPr>
        <w:spacing w:before="26" w:line="264" w:lineRule="auto"/>
        <w:ind w:left="899" w:right="650"/>
        <w:rPr>
          <w:lang w:val="es-US"/>
        </w:rPr>
      </w:pPr>
      <w:r w:rsidRPr="00B24249">
        <w:rPr>
          <w:lang w:val="es-US"/>
        </w:rPr>
        <w:t xml:space="preserve">Judi Bonilla, </w:t>
      </w:r>
      <w:proofErr w:type="spellStart"/>
      <w:r w:rsidR="007F4F8A" w:rsidRPr="00B24249">
        <w:rPr>
          <w:lang w:val="es-US"/>
        </w:rPr>
        <w:t>Advocates</w:t>
      </w:r>
      <w:proofErr w:type="spellEnd"/>
      <w:r w:rsidR="007F4F8A" w:rsidRPr="00B24249">
        <w:rPr>
          <w:lang w:val="es-US"/>
        </w:rPr>
        <w:t xml:space="preserve"> </w:t>
      </w:r>
      <w:proofErr w:type="spellStart"/>
      <w:r w:rsidR="007F4F8A" w:rsidRPr="00B24249">
        <w:rPr>
          <w:lang w:val="es-US"/>
        </w:rPr>
        <w:t>for</w:t>
      </w:r>
      <w:proofErr w:type="spellEnd"/>
      <w:r w:rsidR="007F4F8A" w:rsidRPr="00B24249">
        <w:rPr>
          <w:lang w:val="es-US"/>
        </w:rPr>
        <w:t xml:space="preserve"> </w:t>
      </w:r>
      <w:proofErr w:type="spellStart"/>
      <w:r w:rsidR="007F4F8A" w:rsidRPr="00B24249">
        <w:rPr>
          <w:lang w:val="es-US"/>
        </w:rPr>
        <w:t>Aging</w:t>
      </w:r>
      <w:proofErr w:type="spellEnd"/>
      <w:r w:rsidR="007F4F8A" w:rsidRPr="00B24249">
        <w:rPr>
          <w:lang w:val="es-US"/>
        </w:rPr>
        <w:t xml:space="preserve"> </w:t>
      </w:r>
    </w:p>
    <w:p w14:paraId="28552DF4" w14:textId="0D530BFA" w:rsidR="0039380E" w:rsidRPr="00B24249" w:rsidRDefault="000A545B" w:rsidP="007C4501">
      <w:pPr>
        <w:spacing w:line="264" w:lineRule="auto"/>
        <w:ind w:left="899" w:right="650"/>
        <w:rPr>
          <w:lang w:val="es-US"/>
        </w:rPr>
      </w:pPr>
      <w:r w:rsidRPr="00B24249">
        <w:rPr>
          <w:lang w:val="es-US"/>
        </w:rPr>
        <w:t xml:space="preserve">Alma </w:t>
      </w:r>
      <w:proofErr w:type="spellStart"/>
      <w:r w:rsidRPr="00B24249">
        <w:rPr>
          <w:lang w:val="es-US"/>
        </w:rPr>
        <w:t>Detten</w:t>
      </w:r>
      <w:proofErr w:type="spellEnd"/>
      <w:r w:rsidRPr="00B24249">
        <w:rPr>
          <w:lang w:val="es-US"/>
        </w:rPr>
        <w:t xml:space="preserve">, Agencia de Servicios Humanos y de Salud del Condado de San Diego, Servicios para </w:t>
      </w:r>
      <w:r w:rsidR="007F4F8A" w:rsidRPr="00B24249">
        <w:rPr>
          <w:lang w:val="es-US"/>
        </w:rPr>
        <w:t>la Vejez</w:t>
      </w:r>
      <w:r w:rsidRPr="00B24249">
        <w:rPr>
          <w:lang w:val="es-US"/>
        </w:rPr>
        <w:t xml:space="preserve"> e Independencia</w:t>
      </w:r>
    </w:p>
    <w:p w14:paraId="5EF50D16" w14:textId="77777777" w:rsidR="0039380E" w:rsidRPr="00B24249" w:rsidRDefault="000A545B" w:rsidP="007C4501">
      <w:pPr>
        <w:spacing w:line="264" w:lineRule="auto"/>
        <w:ind w:left="899" w:right="650"/>
        <w:rPr>
          <w:lang w:val="es-US"/>
        </w:rPr>
      </w:pPr>
      <w:proofErr w:type="spellStart"/>
      <w:r w:rsidRPr="00B24249">
        <w:rPr>
          <w:lang w:val="es-US"/>
        </w:rPr>
        <w:t>Dalija</w:t>
      </w:r>
      <w:proofErr w:type="spellEnd"/>
      <w:r w:rsidRPr="00B24249">
        <w:rPr>
          <w:lang w:val="es-US"/>
        </w:rPr>
        <w:t xml:space="preserve"> </w:t>
      </w:r>
      <w:proofErr w:type="spellStart"/>
      <w:r w:rsidRPr="00B24249">
        <w:rPr>
          <w:lang w:val="es-US"/>
        </w:rPr>
        <w:t>Dragisic</w:t>
      </w:r>
      <w:proofErr w:type="spellEnd"/>
      <w:r w:rsidRPr="00B24249">
        <w:rPr>
          <w:lang w:val="es-US"/>
        </w:rPr>
        <w:t>, Agencia de Servicios Humanos y de Salud del Condado de San Diego, Servicios para la Vejez e Independencia</w:t>
      </w:r>
    </w:p>
    <w:p w14:paraId="53AD1936" w14:textId="6CCF1211" w:rsidR="0039380E" w:rsidRPr="00B24249" w:rsidRDefault="000A545B" w:rsidP="007C4501">
      <w:pPr>
        <w:spacing w:line="264" w:lineRule="auto"/>
        <w:ind w:left="899" w:right="650"/>
        <w:rPr>
          <w:lang w:val="es-US"/>
        </w:rPr>
      </w:pPr>
      <w:r w:rsidRPr="00B24249">
        <w:rPr>
          <w:lang w:val="es-US"/>
        </w:rPr>
        <w:t xml:space="preserve">Jessica Empeño, </w:t>
      </w:r>
      <w:proofErr w:type="spellStart"/>
      <w:r w:rsidRPr="00B24249">
        <w:rPr>
          <w:lang w:val="es-US"/>
        </w:rPr>
        <w:t>Alzheimer's</w:t>
      </w:r>
      <w:proofErr w:type="spellEnd"/>
      <w:r w:rsidRPr="00B24249">
        <w:rPr>
          <w:lang w:val="es-US"/>
        </w:rPr>
        <w:t xml:space="preserve"> San Diego</w:t>
      </w:r>
    </w:p>
    <w:p w14:paraId="7DB50464" w14:textId="77777777" w:rsidR="0039380E" w:rsidRPr="00B24249" w:rsidRDefault="000A545B" w:rsidP="007C4501">
      <w:pPr>
        <w:spacing w:line="264" w:lineRule="auto"/>
        <w:ind w:left="899" w:right="650"/>
        <w:rPr>
          <w:lang w:val="es-US"/>
        </w:rPr>
      </w:pPr>
      <w:r w:rsidRPr="00EA3056">
        <w:rPr>
          <w:lang w:val="es-US"/>
        </w:rPr>
        <w:t>Anita Fisher, Alianza Nacional de Enfermedades Mentales (NAMI) San Diego</w:t>
      </w:r>
    </w:p>
    <w:p w14:paraId="32AD1179" w14:textId="030F5177" w:rsidR="0039380E" w:rsidRPr="00EA3056" w:rsidRDefault="000A545B" w:rsidP="007C4501">
      <w:pPr>
        <w:spacing w:line="264" w:lineRule="auto"/>
        <w:ind w:left="899" w:right="650"/>
      </w:pPr>
      <w:r w:rsidRPr="00EA3056">
        <w:t xml:space="preserve">Kevin </w:t>
      </w:r>
      <w:proofErr w:type="spellStart"/>
      <w:r w:rsidRPr="00EA3056">
        <w:t>Hannahoe</w:t>
      </w:r>
      <w:proofErr w:type="spellEnd"/>
      <w:r w:rsidRPr="00EA3056">
        <w:t>, Love 2 Live Care Services</w:t>
      </w:r>
    </w:p>
    <w:p w14:paraId="34BD300C" w14:textId="634492A5" w:rsidR="0039380E" w:rsidRPr="00EA3056" w:rsidRDefault="000A545B" w:rsidP="007C4501">
      <w:pPr>
        <w:spacing w:line="264" w:lineRule="auto"/>
        <w:ind w:left="899" w:right="650"/>
      </w:pPr>
      <w:r w:rsidRPr="00EA3056">
        <w:t xml:space="preserve">Andrea Holmberg, Sharp HealthCare </w:t>
      </w:r>
      <w:r w:rsidR="007F4F8A" w:rsidRPr="00EA3056">
        <w:t>Senior Resource Center</w:t>
      </w:r>
    </w:p>
    <w:p w14:paraId="3484152A" w14:textId="1C93BA94" w:rsidR="0039380E" w:rsidRPr="00EA3056" w:rsidRDefault="007F4F8A" w:rsidP="007C4501">
      <w:pPr>
        <w:spacing w:line="264" w:lineRule="auto"/>
        <w:ind w:left="899" w:right="650"/>
      </w:pPr>
      <w:r w:rsidRPr="00EA3056">
        <w:t>Ja</w:t>
      </w:r>
      <w:r w:rsidR="000A545B" w:rsidRPr="00EA3056">
        <w:t xml:space="preserve">nine </w:t>
      </w:r>
      <w:proofErr w:type="spellStart"/>
      <w:r w:rsidR="000A545B" w:rsidRPr="00EA3056">
        <w:t>Lortscher</w:t>
      </w:r>
      <w:proofErr w:type="spellEnd"/>
      <w:r w:rsidR="000A545B" w:rsidRPr="00EA3056">
        <w:t xml:space="preserve">, Sharp </w:t>
      </w:r>
      <w:proofErr w:type="spellStart"/>
      <w:r w:rsidR="000A545B" w:rsidRPr="00EA3056">
        <w:t>HospiceCare</w:t>
      </w:r>
      <w:proofErr w:type="spellEnd"/>
    </w:p>
    <w:p w14:paraId="129152D9" w14:textId="77777777" w:rsidR="0039380E" w:rsidRPr="00EA3056" w:rsidRDefault="000A545B" w:rsidP="007C4501">
      <w:pPr>
        <w:spacing w:line="264" w:lineRule="auto"/>
        <w:ind w:left="899" w:right="650"/>
      </w:pPr>
      <w:r w:rsidRPr="00EA3056">
        <w:t xml:space="preserve">Kevin </w:t>
      </w:r>
      <w:proofErr w:type="spellStart"/>
      <w:r w:rsidRPr="00EA3056">
        <w:t>McAninch</w:t>
      </w:r>
      <w:proofErr w:type="spellEnd"/>
      <w:r w:rsidRPr="00EA3056">
        <w:t xml:space="preserve">, </w:t>
      </w:r>
      <w:proofErr w:type="spellStart"/>
      <w:r w:rsidRPr="00EA3056">
        <w:t>AgeWell</w:t>
      </w:r>
      <w:proofErr w:type="spellEnd"/>
      <w:r w:rsidRPr="00EA3056">
        <w:t xml:space="preserve"> Care Solutions</w:t>
      </w:r>
    </w:p>
    <w:p w14:paraId="4A2CCDAA" w14:textId="2019D47B" w:rsidR="0039380E" w:rsidRPr="00EA3056" w:rsidRDefault="000A545B" w:rsidP="007C4501">
      <w:pPr>
        <w:spacing w:line="264" w:lineRule="auto"/>
        <w:ind w:left="899" w:right="650"/>
      </w:pPr>
      <w:r w:rsidRPr="00EA3056">
        <w:t xml:space="preserve">Cindy Sawyer, </w:t>
      </w:r>
      <w:r w:rsidR="007F4F8A" w:rsidRPr="00EA3056">
        <w:t>Philips Southwest Lifeline</w:t>
      </w:r>
    </w:p>
    <w:p w14:paraId="564FC971" w14:textId="174DD8D3" w:rsidR="0039380E" w:rsidRPr="00EA3056" w:rsidRDefault="000A545B" w:rsidP="007C4501">
      <w:pPr>
        <w:spacing w:line="264" w:lineRule="auto"/>
        <w:ind w:left="899" w:right="650"/>
      </w:pPr>
      <w:r w:rsidRPr="00EA3056">
        <w:t xml:space="preserve">Ana González Seda, </w:t>
      </w:r>
      <w:r w:rsidR="00212C80" w:rsidRPr="00EA3056">
        <w:t>Alzheimer’s Association-San Diego/Imperial Chapter</w:t>
      </w:r>
    </w:p>
    <w:p w14:paraId="33DAD1B1" w14:textId="79C6C465" w:rsidR="0039380E" w:rsidRPr="00EA3056" w:rsidRDefault="00212C80" w:rsidP="007C4501">
      <w:pPr>
        <w:spacing w:line="264" w:lineRule="auto"/>
        <w:ind w:left="899" w:right="650"/>
      </w:pPr>
      <w:r w:rsidRPr="00EA3056">
        <w:t>S</w:t>
      </w:r>
      <w:r w:rsidR="000A545B" w:rsidRPr="00EA3056">
        <w:t xml:space="preserve">cott Stewart, </w:t>
      </w:r>
      <w:r w:rsidRPr="00EA3056">
        <w:t>California Estate and Elder Law</w:t>
      </w:r>
    </w:p>
    <w:p w14:paraId="6CAB5275" w14:textId="77777777" w:rsidR="0039380E" w:rsidRPr="00EA3056" w:rsidRDefault="000A545B" w:rsidP="007C4501">
      <w:pPr>
        <w:spacing w:line="250" w:lineRule="exact"/>
        <w:ind w:left="899" w:right="650"/>
      </w:pPr>
      <w:r w:rsidRPr="00EA3056">
        <w:t xml:space="preserve">John </w:t>
      </w:r>
      <w:proofErr w:type="spellStart"/>
      <w:r w:rsidRPr="00EA3056">
        <w:t>Tastad</w:t>
      </w:r>
      <w:proofErr w:type="spellEnd"/>
      <w:r w:rsidRPr="00EA3056">
        <w:t>, Sharp Advance Care Planning</w:t>
      </w:r>
    </w:p>
    <w:p w14:paraId="03874692" w14:textId="77777777" w:rsidR="0039380E" w:rsidRPr="00EA3056" w:rsidRDefault="0039380E" w:rsidP="007C4501">
      <w:pPr>
        <w:pStyle w:val="BodyText"/>
        <w:ind w:right="650"/>
        <w:rPr>
          <w:sz w:val="33"/>
        </w:rPr>
      </w:pPr>
    </w:p>
    <w:p w14:paraId="77AB1073" w14:textId="77777777" w:rsidR="0039380E" w:rsidRPr="00B24249" w:rsidRDefault="000A545B">
      <w:pPr>
        <w:pStyle w:val="P68B1DB1-Normal4"/>
        <w:ind w:left="540"/>
        <w:rPr>
          <w:lang w:val="es-US"/>
        </w:rPr>
      </w:pPr>
      <w:r w:rsidRPr="00B24249">
        <w:rPr>
          <w:lang w:val="es-US"/>
        </w:rPr>
        <w:t xml:space="preserve">Para obtener una lista de todos los miembros actuales de la Coalición de Cuidadores de San Diego, visite </w:t>
      </w:r>
      <w:hyperlink r:id="rId12">
        <w:r w:rsidRPr="00B24249">
          <w:rPr>
            <w:color w:val="0563C1"/>
            <w:u w:val="single" w:color="0563C1"/>
            <w:lang w:val="es-US"/>
          </w:rPr>
          <w:t>www.CaregiverCoalitionSD.org.</w:t>
        </w:r>
      </w:hyperlink>
    </w:p>
    <w:p w14:paraId="78A2FB91" w14:textId="77777777" w:rsidR="0039380E" w:rsidRPr="00B24249" w:rsidRDefault="0039380E">
      <w:pPr>
        <w:pStyle w:val="BodyText"/>
        <w:rPr>
          <w:b/>
          <w:sz w:val="21"/>
          <w:lang w:val="es-US"/>
        </w:rPr>
      </w:pPr>
    </w:p>
    <w:p w14:paraId="1F99EA2E" w14:textId="75BA18C3" w:rsidR="0039380E" w:rsidRPr="00B24249" w:rsidRDefault="000A545B" w:rsidP="007C4501">
      <w:pPr>
        <w:pStyle w:val="P68B1DB1-Normal5"/>
        <w:spacing w:before="134" w:line="204" w:lineRule="auto"/>
        <w:ind w:left="540" w:right="721"/>
        <w:jc w:val="center"/>
        <w:rPr>
          <w:rFonts w:hAnsi="Arial Black"/>
          <w:lang w:val="es-US"/>
        </w:rPr>
      </w:pPr>
      <w:r w:rsidRPr="00B24249">
        <w:rPr>
          <w:rFonts w:hAnsi="Arial Black"/>
          <w:lang w:val="es-US"/>
        </w:rPr>
        <w:t xml:space="preserve">Financiamiento proporcionado por el Programa Nacional de Apoyo para Cuidadores Familiares a través de la Agencia de Servicios Humanos y de Salud del Condado de San Diego, </w:t>
      </w:r>
      <w:r w:rsidR="00212C80" w:rsidRPr="00B24249">
        <w:rPr>
          <w:rFonts w:hAnsi="Arial Black"/>
          <w:lang w:val="es-US"/>
        </w:rPr>
        <w:t>Servicios para la Vejez e Independencia</w:t>
      </w:r>
    </w:p>
    <w:p w14:paraId="6EB9ADF7" w14:textId="77777777" w:rsidR="0039380E" w:rsidRPr="00B24249" w:rsidRDefault="0039380E">
      <w:pPr>
        <w:spacing w:line="204" w:lineRule="auto"/>
        <w:rPr>
          <w:rFonts w:ascii="Arial Black"/>
          <w:sz w:val="20"/>
          <w:lang w:val="es-US"/>
        </w:rPr>
        <w:sectPr w:rsidR="0039380E" w:rsidRPr="00B24249">
          <w:pgSz w:w="12960" w:h="17280"/>
          <w:pgMar w:top="1640" w:right="520" w:bottom="280" w:left="540" w:header="720" w:footer="720" w:gutter="0"/>
          <w:cols w:space="720"/>
        </w:sectPr>
      </w:pPr>
    </w:p>
    <w:p w14:paraId="6453D2F7" w14:textId="77777777" w:rsidR="0039380E" w:rsidRPr="00B24249" w:rsidRDefault="000A545B">
      <w:pPr>
        <w:pStyle w:val="BodyText"/>
        <w:spacing w:before="81"/>
        <w:ind w:left="540"/>
        <w:rPr>
          <w:lang w:val="es-US"/>
        </w:rPr>
      </w:pPr>
      <w:bookmarkStart w:id="0" w:name="Front_Letter_to_PG_52REVISED"/>
      <w:bookmarkEnd w:id="0"/>
      <w:r w:rsidRPr="00B24249">
        <w:rPr>
          <w:lang w:val="es-US"/>
        </w:rPr>
        <w:lastRenderedPageBreak/>
        <w:t>Estimados cuidadores de San Diego:</w:t>
      </w:r>
    </w:p>
    <w:p w14:paraId="7ED13FD8" w14:textId="77777777" w:rsidR="0039380E" w:rsidRPr="00B24249" w:rsidRDefault="0039380E">
      <w:pPr>
        <w:pStyle w:val="BodyText"/>
        <w:spacing w:before="6"/>
        <w:rPr>
          <w:sz w:val="33"/>
          <w:lang w:val="es-US"/>
        </w:rPr>
      </w:pPr>
    </w:p>
    <w:p w14:paraId="3C8B33CF" w14:textId="77777777" w:rsidR="0039380E" w:rsidRPr="00B24249" w:rsidRDefault="000A545B">
      <w:pPr>
        <w:pStyle w:val="BodyText"/>
        <w:spacing w:line="264" w:lineRule="auto"/>
        <w:ind w:left="540" w:right="721"/>
        <w:rPr>
          <w:lang w:val="es-US"/>
        </w:rPr>
      </w:pPr>
      <w:r w:rsidRPr="00B24249">
        <w:rPr>
          <w:lang w:val="es-US"/>
        </w:rPr>
        <w:t>La Coalición de Cuidadores de San Diego (Coalición de Cuidadores) está aquí para ayudarlo a encontrar respuestas a todas sus preguntas sobre la prestación de cuidados. Los miembros incluyen representantes de organizaciones sin fines de lucro, empresas y agencias gubernamentales, así como otros profesionales que son expertos en cuidados, cuidado de personas mayores, envejecimiento y problemas relacionados con el final de la vida. Nuestro propósito es hacer que el trabajo de cuidar a sus seres queridos sea menos estresante ayudándolo a convertirse en un cuidador más informado.</w:t>
      </w:r>
    </w:p>
    <w:p w14:paraId="434F6D3B" w14:textId="77777777" w:rsidR="0039380E" w:rsidRPr="00B24249" w:rsidRDefault="0039380E">
      <w:pPr>
        <w:pStyle w:val="BodyText"/>
        <w:spacing w:before="9"/>
        <w:rPr>
          <w:sz w:val="30"/>
          <w:lang w:val="es-US"/>
        </w:rPr>
      </w:pPr>
    </w:p>
    <w:p w14:paraId="591E52E3" w14:textId="08E9EF89" w:rsidR="0039380E" w:rsidRPr="00B24249" w:rsidRDefault="002274FF">
      <w:pPr>
        <w:pStyle w:val="P68B1DB1-Normal6"/>
        <w:ind w:left="540"/>
        <w:rPr>
          <w:lang w:val="es-US"/>
        </w:rPr>
      </w:pPr>
      <w:r w:rsidRPr="00B24249">
        <w:rPr>
          <w:lang w:val="es-US"/>
        </w:rPr>
        <w:t>La</w:t>
      </w:r>
      <w:r w:rsidR="000A545B" w:rsidRPr="00B24249">
        <w:rPr>
          <w:lang w:val="es-US"/>
        </w:rPr>
        <w:t xml:space="preserve"> </w:t>
      </w:r>
      <w:r w:rsidRPr="00B24249">
        <w:rPr>
          <w:lang w:val="es-US"/>
        </w:rPr>
        <w:t xml:space="preserve">Coalición de Cuidadores </w:t>
      </w:r>
      <w:r w:rsidR="000A545B" w:rsidRPr="00B24249">
        <w:rPr>
          <w:lang w:val="es-US"/>
        </w:rPr>
        <w:t>ofrece:</w:t>
      </w:r>
    </w:p>
    <w:p w14:paraId="7B5EC23A" w14:textId="77777777" w:rsidR="0039380E" w:rsidRPr="00B24249" w:rsidRDefault="000A545B">
      <w:pPr>
        <w:pStyle w:val="P68B1DB1-ListParagraph7"/>
        <w:numPr>
          <w:ilvl w:val="0"/>
          <w:numId w:val="20"/>
        </w:numPr>
        <w:tabs>
          <w:tab w:val="left" w:pos="1260"/>
          <w:tab w:val="left" w:pos="1261"/>
        </w:tabs>
        <w:spacing w:before="209" w:line="261" w:lineRule="auto"/>
        <w:ind w:right="606"/>
        <w:rPr>
          <w:lang w:val="es-US"/>
        </w:rPr>
      </w:pPr>
      <w:r w:rsidRPr="00B24249">
        <w:rPr>
          <w:b/>
          <w:lang w:val="es-US"/>
        </w:rPr>
        <w:t xml:space="preserve">Conferencias gratuitas: </w:t>
      </w:r>
      <w:r w:rsidRPr="00B24249">
        <w:rPr>
          <w:lang w:val="es-US"/>
        </w:rPr>
        <w:t>se llevan a cabo en varios lugares del condado de San Diego. Las conferencias incluyen presentaciones de profesionales altamente capacitados sobre temas de interés para los cuidadores. Cada conferencia incluye una feria de recursos y cuidado de relevo gratuito.</w:t>
      </w:r>
    </w:p>
    <w:p w14:paraId="7D4E1D42" w14:textId="77777777" w:rsidR="0039380E" w:rsidRPr="00B24249" w:rsidRDefault="0039380E">
      <w:pPr>
        <w:pStyle w:val="BodyText"/>
        <w:spacing w:before="3"/>
        <w:rPr>
          <w:sz w:val="31"/>
          <w:lang w:val="es-US"/>
        </w:rPr>
      </w:pPr>
    </w:p>
    <w:p w14:paraId="38C56649" w14:textId="77777777" w:rsidR="0039380E" w:rsidRPr="00B24249" w:rsidRDefault="000A545B">
      <w:pPr>
        <w:pStyle w:val="P68B1DB1-ListParagraph7"/>
        <w:numPr>
          <w:ilvl w:val="0"/>
          <w:numId w:val="20"/>
        </w:numPr>
        <w:tabs>
          <w:tab w:val="left" w:pos="1261"/>
          <w:tab w:val="left" w:pos="1262"/>
        </w:tabs>
        <w:spacing w:line="261" w:lineRule="auto"/>
        <w:ind w:left="1261" w:right="810"/>
        <w:rPr>
          <w:lang w:val="es-US"/>
        </w:rPr>
      </w:pPr>
      <w:r w:rsidRPr="00B24249">
        <w:rPr>
          <w:b/>
          <w:lang w:val="es-US"/>
        </w:rPr>
        <w:t xml:space="preserve">Seminarios web: </w:t>
      </w:r>
      <w:r w:rsidRPr="00B24249">
        <w:rPr>
          <w:lang w:val="es-US"/>
        </w:rPr>
        <w:t>acceda a seminarios web educativos gratuitos de 30 minutos desde su computadora o dispositivo móvil.</w:t>
      </w:r>
    </w:p>
    <w:p w14:paraId="07F1DB5C" w14:textId="77777777" w:rsidR="0039380E" w:rsidRPr="00B24249" w:rsidRDefault="0039380E">
      <w:pPr>
        <w:pStyle w:val="BodyText"/>
        <w:spacing w:before="3"/>
        <w:rPr>
          <w:sz w:val="31"/>
          <w:lang w:val="es-US"/>
        </w:rPr>
      </w:pPr>
    </w:p>
    <w:p w14:paraId="64790DEB" w14:textId="33EB4570" w:rsidR="0039380E" w:rsidRPr="00B24249" w:rsidRDefault="001B5BE0">
      <w:pPr>
        <w:pStyle w:val="P68B1DB1-ListParagraph7"/>
        <w:numPr>
          <w:ilvl w:val="0"/>
          <w:numId w:val="20"/>
        </w:numPr>
        <w:tabs>
          <w:tab w:val="left" w:pos="1261"/>
          <w:tab w:val="left" w:pos="1262"/>
        </w:tabs>
        <w:spacing w:line="264" w:lineRule="auto"/>
        <w:ind w:left="1261" w:right="663"/>
        <w:rPr>
          <w:lang w:val="es-US"/>
        </w:rPr>
      </w:pPr>
      <w:r w:rsidRPr="00B24249">
        <w:rPr>
          <w:b/>
          <w:lang w:val="es-US"/>
        </w:rPr>
        <w:t>Presentado</w:t>
      </w:r>
      <w:r w:rsidR="000A545B" w:rsidRPr="00B24249">
        <w:rPr>
          <w:b/>
          <w:lang w:val="es-US"/>
        </w:rPr>
        <w:t xml:space="preserve">res: </w:t>
      </w:r>
      <w:r w:rsidR="000A545B" w:rsidRPr="00B24249">
        <w:rPr>
          <w:lang w:val="es-US"/>
        </w:rPr>
        <w:t>Los miembros de la Coalición de cuidadores y los asociados están disponibles para hablar con varios grupos en todo el condado de San Diego. Elija entre una variedad de temas de interés para los adultos mayores.</w:t>
      </w:r>
    </w:p>
    <w:p w14:paraId="1317E4BD" w14:textId="77777777" w:rsidR="0039380E" w:rsidRPr="00B24249" w:rsidRDefault="0039380E">
      <w:pPr>
        <w:pStyle w:val="BodyText"/>
        <w:spacing w:before="7"/>
        <w:rPr>
          <w:sz w:val="30"/>
          <w:lang w:val="es-US"/>
        </w:rPr>
      </w:pPr>
    </w:p>
    <w:p w14:paraId="16AEDD83" w14:textId="4FFA930E" w:rsidR="0039380E" w:rsidRPr="00B24249" w:rsidRDefault="000A545B">
      <w:pPr>
        <w:pStyle w:val="P68B1DB1-ListParagraph7"/>
        <w:numPr>
          <w:ilvl w:val="0"/>
          <w:numId w:val="20"/>
        </w:numPr>
        <w:tabs>
          <w:tab w:val="left" w:pos="1261"/>
          <w:tab w:val="left" w:pos="1262"/>
        </w:tabs>
        <w:spacing w:line="261" w:lineRule="auto"/>
        <w:ind w:left="1261" w:right="694"/>
        <w:rPr>
          <w:lang w:val="es-US"/>
        </w:rPr>
      </w:pPr>
      <w:r w:rsidRPr="00B24249">
        <w:rPr>
          <w:b/>
          <w:lang w:val="es-US"/>
        </w:rPr>
        <w:t>Re</w:t>
      </w:r>
      <w:r w:rsidR="001B5BE0" w:rsidRPr="00B24249">
        <w:rPr>
          <w:b/>
          <w:lang w:val="es-US"/>
        </w:rPr>
        <w:t>misiones</w:t>
      </w:r>
      <w:r w:rsidRPr="00B24249">
        <w:rPr>
          <w:b/>
          <w:lang w:val="es-US"/>
        </w:rPr>
        <w:t xml:space="preserve">: </w:t>
      </w:r>
      <w:r w:rsidRPr="00B24249">
        <w:rPr>
          <w:lang w:val="es-US"/>
        </w:rPr>
        <w:t>nuestros miembros pueden ayudarlo a encontrar los recursos comunitarios que mejor se adapten a sus necesidades.</w:t>
      </w:r>
    </w:p>
    <w:p w14:paraId="4D749C91" w14:textId="77777777" w:rsidR="0039380E" w:rsidRPr="00B24249" w:rsidRDefault="0039380E">
      <w:pPr>
        <w:pStyle w:val="BodyText"/>
        <w:spacing w:before="2"/>
        <w:rPr>
          <w:sz w:val="31"/>
          <w:lang w:val="es-US"/>
        </w:rPr>
      </w:pPr>
    </w:p>
    <w:p w14:paraId="0DA74670" w14:textId="77777777" w:rsidR="0039380E" w:rsidRPr="00B24249" w:rsidRDefault="000A545B">
      <w:pPr>
        <w:pStyle w:val="P68B1DB1-ListParagraph7"/>
        <w:numPr>
          <w:ilvl w:val="0"/>
          <w:numId w:val="20"/>
        </w:numPr>
        <w:tabs>
          <w:tab w:val="left" w:pos="1262"/>
          <w:tab w:val="left" w:pos="1263"/>
        </w:tabs>
        <w:spacing w:line="261" w:lineRule="auto"/>
        <w:ind w:left="1262" w:right="1105"/>
        <w:rPr>
          <w:lang w:val="es-US"/>
        </w:rPr>
      </w:pPr>
      <w:r w:rsidRPr="00B24249">
        <w:rPr>
          <w:b/>
          <w:lang w:val="es-US"/>
        </w:rPr>
        <w:t xml:space="preserve">Manual del cuidador: </w:t>
      </w:r>
      <w:r w:rsidRPr="00B24249">
        <w:rPr>
          <w:lang w:val="es-US"/>
        </w:rPr>
        <w:t>Nuestros miembros han reunido, compilado y contribuido con sus conocimientos y recursos para crear este libro.</w:t>
      </w:r>
    </w:p>
    <w:p w14:paraId="6545EF68" w14:textId="77777777" w:rsidR="0039380E" w:rsidRPr="00B24249" w:rsidRDefault="0039380E">
      <w:pPr>
        <w:pStyle w:val="BodyText"/>
        <w:spacing w:before="1"/>
        <w:rPr>
          <w:sz w:val="31"/>
          <w:lang w:val="es-US"/>
        </w:rPr>
      </w:pPr>
    </w:p>
    <w:p w14:paraId="46FE55E0" w14:textId="6F6A8ADF" w:rsidR="0039380E" w:rsidRPr="00B24249" w:rsidRDefault="000A545B">
      <w:pPr>
        <w:pStyle w:val="BodyText"/>
        <w:ind w:left="884" w:right="539"/>
        <w:jc w:val="center"/>
        <w:rPr>
          <w:lang w:val="es-US"/>
        </w:rPr>
      </w:pPr>
      <w:r w:rsidRPr="00B24249">
        <w:rPr>
          <w:lang w:val="es-US"/>
        </w:rPr>
        <w:t xml:space="preserve">¡Le deseamos éxito y una sensación de satisfacción a lo largo de su </w:t>
      </w:r>
      <w:r w:rsidR="001B5BE0" w:rsidRPr="00B24249">
        <w:rPr>
          <w:lang w:val="es-US"/>
        </w:rPr>
        <w:t>trayectoria</w:t>
      </w:r>
      <w:r w:rsidRPr="00B24249">
        <w:rPr>
          <w:lang w:val="es-US"/>
        </w:rPr>
        <w:t xml:space="preserve"> como cuidador!</w:t>
      </w:r>
    </w:p>
    <w:p w14:paraId="26315E33" w14:textId="77777777" w:rsidR="0039380E" w:rsidRPr="00B24249" w:rsidRDefault="0039380E">
      <w:pPr>
        <w:pStyle w:val="BodyText"/>
        <w:rPr>
          <w:sz w:val="32"/>
          <w:lang w:val="es-US"/>
        </w:rPr>
      </w:pPr>
    </w:p>
    <w:p w14:paraId="09DA44D2" w14:textId="26BE7F14" w:rsidR="0039380E" w:rsidRPr="00B24249" w:rsidRDefault="000A545B">
      <w:pPr>
        <w:pStyle w:val="BodyText"/>
        <w:spacing w:line="266" w:lineRule="auto"/>
        <w:ind w:left="1193" w:right="852"/>
        <w:jc w:val="center"/>
        <w:rPr>
          <w:lang w:val="es-US"/>
        </w:rPr>
      </w:pPr>
      <w:r w:rsidRPr="00B24249">
        <w:rPr>
          <w:b/>
          <w:lang w:val="es-US"/>
        </w:rPr>
        <w:t>Para obtener más información sobre la Coalición de Cuidadores de San Diego y conectarse con nosotros: Visite nuestro sitio web</w:t>
      </w:r>
      <w:r w:rsidRPr="00B24249">
        <w:rPr>
          <w:lang w:val="es-US"/>
        </w:rPr>
        <w:t xml:space="preserve">: </w:t>
      </w:r>
      <w:hyperlink r:id="rId13">
        <w:r w:rsidRPr="00B24249">
          <w:rPr>
            <w:color w:val="0563C1"/>
            <w:u w:val="single" w:color="0563C1"/>
            <w:lang w:val="es-US"/>
          </w:rPr>
          <w:t>www.CaregiverCoalitionSD.org</w:t>
        </w:r>
      </w:hyperlink>
    </w:p>
    <w:p w14:paraId="158EE157" w14:textId="77777777" w:rsidR="0039380E" w:rsidRPr="00B24249" w:rsidRDefault="000A545B">
      <w:pPr>
        <w:pStyle w:val="BodyText"/>
        <w:spacing w:line="316" w:lineRule="exact"/>
        <w:ind w:left="884" w:right="543"/>
        <w:jc w:val="center"/>
        <w:rPr>
          <w:lang w:val="es-US"/>
        </w:rPr>
      </w:pPr>
      <w:r w:rsidRPr="00B24249">
        <w:rPr>
          <w:b/>
          <w:lang w:val="es-US"/>
        </w:rPr>
        <w:t>Envíenos un correo electrónico</w:t>
      </w:r>
      <w:r w:rsidRPr="00B24249">
        <w:rPr>
          <w:lang w:val="es-US"/>
        </w:rPr>
        <w:t xml:space="preserve">: </w:t>
      </w:r>
      <w:hyperlink r:id="rId14">
        <w:r w:rsidRPr="00B24249">
          <w:rPr>
            <w:color w:val="0563C1"/>
            <w:u w:val="single" w:color="0563C1"/>
            <w:lang w:val="es-US"/>
          </w:rPr>
          <w:t>InfoSDCaregiverCoalition@gmail.com</w:t>
        </w:r>
      </w:hyperlink>
    </w:p>
    <w:p w14:paraId="25679129" w14:textId="404683E5" w:rsidR="0039380E" w:rsidRPr="00B24249" w:rsidRDefault="000A545B" w:rsidP="007C4501">
      <w:pPr>
        <w:spacing w:before="209"/>
        <w:ind w:left="1425" w:right="456"/>
        <w:jc w:val="center"/>
        <w:rPr>
          <w:b/>
          <w:sz w:val="28"/>
          <w:lang w:val="es-US"/>
        </w:rPr>
      </w:pPr>
      <w:r w:rsidRPr="00B24249">
        <w:rPr>
          <w:noProof/>
          <w:lang w:val="es-US"/>
        </w:rPr>
        <w:drawing>
          <wp:anchor distT="0" distB="0" distL="0" distR="0" simplePos="0" relativeHeight="251423232" behindDoc="0" locked="0" layoutInCell="1" allowOverlap="1" wp14:anchorId="40E28192" wp14:editId="67E6D8A7">
            <wp:simplePos x="0" y="0"/>
            <wp:positionH relativeFrom="page">
              <wp:posOffset>2966085</wp:posOffset>
            </wp:positionH>
            <wp:positionV relativeFrom="paragraph">
              <wp:posOffset>92075</wp:posOffset>
            </wp:positionV>
            <wp:extent cx="296449" cy="296436"/>
            <wp:effectExtent l="0" t="0" r="0" b="0"/>
            <wp:wrapNone/>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5" cstate="print"/>
                    <a:stretch>
                      <a:fillRect/>
                    </a:stretch>
                  </pic:blipFill>
                  <pic:spPr>
                    <a:xfrm>
                      <a:off x="0" y="0"/>
                      <a:ext cx="296449" cy="296436"/>
                    </a:xfrm>
                    <a:prstGeom prst="rect">
                      <a:avLst/>
                    </a:prstGeom>
                  </pic:spPr>
                </pic:pic>
              </a:graphicData>
            </a:graphic>
          </wp:anchor>
        </w:drawing>
      </w:r>
      <w:r w:rsidR="001B5BE0" w:rsidRPr="00B24249">
        <w:rPr>
          <w:b/>
          <w:sz w:val="28"/>
          <w:lang w:val="es-US"/>
        </w:rPr>
        <w:t xml:space="preserve">     </w:t>
      </w:r>
      <w:r w:rsidR="007C4501" w:rsidRPr="00B24249">
        <w:rPr>
          <w:b/>
          <w:sz w:val="28"/>
          <w:lang w:val="es-US"/>
        </w:rPr>
        <w:t>¡</w:t>
      </w:r>
      <w:r w:rsidR="001B5BE0" w:rsidRPr="00B24249">
        <w:rPr>
          <w:b/>
          <w:sz w:val="28"/>
          <w:lang w:val="es-US"/>
        </w:rPr>
        <w:t xml:space="preserve">Denos </w:t>
      </w:r>
      <w:r w:rsidR="00B76105">
        <w:rPr>
          <w:b/>
          <w:sz w:val="28"/>
          <w:lang w:val="es-US"/>
        </w:rPr>
        <w:t>“</w:t>
      </w:r>
      <w:r w:rsidR="001B5BE0" w:rsidRPr="00B24249">
        <w:rPr>
          <w:b/>
          <w:sz w:val="28"/>
          <w:lang w:val="es-US"/>
        </w:rPr>
        <w:t>me gusta</w:t>
      </w:r>
      <w:r w:rsidR="00B76105">
        <w:rPr>
          <w:b/>
          <w:sz w:val="28"/>
          <w:lang w:val="es-US"/>
        </w:rPr>
        <w:t>”</w:t>
      </w:r>
      <w:r w:rsidR="001B5BE0" w:rsidRPr="00B24249">
        <w:rPr>
          <w:b/>
          <w:sz w:val="28"/>
          <w:lang w:val="es-US"/>
        </w:rPr>
        <w:t xml:space="preserve"> </w:t>
      </w:r>
      <w:r w:rsidR="00653862" w:rsidRPr="00B24249">
        <w:rPr>
          <w:b/>
          <w:sz w:val="28"/>
          <w:lang w:val="es-US"/>
        </w:rPr>
        <w:t>en F</w:t>
      </w:r>
      <w:r w:rsidR="007C4501" w:rsidRPr="00B24249">
        <w:rPr>
          <w:b/>
          <w:sz w:val="28"/>
          <w:lang w:val="es-US"/>
        </w:rPr>
        <w:t>acebook!</w:t>
      </w:r>
    </w:p>
    <w:p w14:paraId="1138A179" w14:textId="77777777" w:rsidR="0039380E" w:rsidRPr="00B24249" w:rsidRDefault="000A545B">
      <w:pPr>
        <w:pStyle w:val="BodyText"/>
        <w:rPr>
          <w:b/>
          <w:sz w:val="29"/>
          <w:lang w:val="es-US"/>
        </w:rPr>
      </w:pPr>
      <w:r w:rsidRPr="00B24249">
        <w:rPr>
          <w:noProof/>
          <w:lang w:val="es-US"/>
        </w:rPr>
        <w:drawing>
          <wp:anchor distT="0" distB="0" distL="0" distR="0" simplePos="0" relativeHeight="251442688" behindDoc="0" locked="0" layoutInCell="1" allowOverlap="1" wp14:anchorId="097C38E7" wp14:editId="1E126386">
            <wp:simplePos x="0" y="0"/>
            <wp:positionH relativeFrom="page">
              <wp:posOffset>1764664</wp:posOffset>
            </wp:positionH>
            <wp:positionV relativeFrom="paragraph">
              <wp:posOffset>308557</wp:posOffset>
            </wp:positionV>
            <wp:extent cx="2148935" cy="1261491"/>
            <wp:effectExtent l="0" t="0" r="0" b="0"/>
            <wp:wrapTopAndBottom/>
            <wp:docPr id="3"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16" cstate="print"/>
                    <a:stretch>
                      <a:fillRect/>
                    </a:stretch>
                  </pic:blipFill>
                  <pic:spPr>
                    <a:xfrm>
                      <a:off x="0" y="0"/>
                      <a:ext cx="2148935" cy="1261491"/>
                    </a:xfrm>
                    <a:prstGeom prst="rect">
                      <a:avLst/>
                    </a:prstGeom>
                  </pic:spPr>
                </pic:pic>
              </a:graphicData>
            </a:graphic>
          </wp:anchor>
        </w:drawing>
      </w:r>
      <w:r w:rsidRPr="00B24249">
        <w:rPr>
          <w:noProof/>
          <w:lang w:val="es-US"/>
        </w:rPr>
        <w:drawing>
          <wp:anchor distT="0" distB="0" distL="0" distR="0" simplePos="0" relativeHeight="251443712" behindDoc="0" locked="0" layoutInCell="1" allowOverlap="1" wp14:anchorId="73A7DD0A" wp14:editId="4280D1E3">
            <wp:simplePos x="0" y="0"/>
            <wp:positionH relativeFrom="page">
              <wp:posOffset>4829811</wp:posOffset>
            </wp:positionH>
            <wp:positionV relativeFrom="paragraph">
              <wp:posOffset>226957</wp:posOffset>
            </wp:positionV>
            <wp:extent cx="1583539" cy="1396650"/>
            <wp:effectExtent l="0" t="0" r="0" b="0"/>
            <wp:wrapTopAndBottom/>
            <wp:docPr id="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7" cstate="print"/>
                    <a:stretch>
                      <a:fillRect/>
                    </a:stretch>
                  </pic:blipFill>
                  <pic:spPr>
                    <a:xfrm>
                      <a:off x="0" y="0"/>
                      <a:ext cx="1583539" cy="1396650"/>
                    </a:xfrm>
                    <a:prstGeom prst="rect">
                      <a:avLst/>
                    </a:prstGeom>
                  </pic:spPr>
                </pic:pic>
              </a:graphicData>
            </a:graphic>
          </wp:anchor>
        </w:drawing>
      </w:r>
    </w:p>
    <w:p w14:paraId="44974EB0" w14:textId="77777777" w:rsidR="0039380E" w:rsidRPr="00B24249" w:rsidRDefault="0039380E">
      <w:pPr>
        <w:rPr>
          <w:sz w:val="29"/>
          <w:lang w:val="es-US"/>
        </w:rPr>
        <w:sectPr w:rsidR="0039380E" w:rsidRPr="00B24249">
          <w:pgSz w:w="12960" w:h="17280"/>
          <w:pgMar w:top="1340" w:right="520" w:bottom="280" w:left="540" w:header="720" w:footer="720" w:gutter="0"/>
          <w:cols w:space="720"/>
        </w:sectPr>
      </w:pPr>
    </w:p>
    <w:p w14:paraId="7BB28476" w14:textId="77777777" w:rsidR="0039380E" w:rsidRPr="00B24249" w:rsidRDefault="0039380E">
      <w:pPr>
        <w:pStyle w:val="BodyText"/>
        <w:rPr>
          <w:b/>
          <w:sz w:val="20"/>
          <w:lang w:val="es-US"/>
        </w:rPr>
      </w:pPr>
    </w:p>
    <w:p w14:paraId="0A908A7F" w14:textId="77777777" w:rsidR="0039380E" w:rsidRPr="00B24249" w:rsidRDefault="0039380E">
      <w:pPr>
        <w:pStyle w:val="BodyText"/>
        <w:rPr>
          <w:b/>
          <w:sz w:val="20"/>
          <w:lang w:val="es-US"/>
        </w:rPr>
      </w:pPr>
    </w:p>
    <w:p w14:paraId="661DE5B4" w14:textId="72BC2031" w:rsidR="0039380E" w:rsidRPr="00B24249" w:rsidRDefault="000A545B" w:rsidP="00765842">
      <w:pPr>
        <w:pStyle w:val="P68B1DB1-Normal3"/>
        <w:tabs>
          <w:tab w:val="left" w:pos="9990"/>
        </w:tabs>
        <w:spacing w:before="269"/>
        <w:ind w:left="540"/>
        <w:rPr>
          <w:lang w:val="es-US"/>
        </w:rPr>
      </w:pPr>
      <w:r w:rsidRPr="00B24249">
        <w:rPr>
          <w:rFonts w:hAnsi="Arial Black"/>
          <w:lang w:val="es-US"/>
        </w:rPr>
        <w:t>Sección</w:t>
      </w:r>
      <w:r w:rsidR="00765842">
        <w:rPr>
          <w:lang w:val="es-US"/>
        </w:rPr>
        <w:tab/>
      </w:r>
      <w:r w:rsidRPr="00B24249">
        <w:rPr>
          <w:rFonts w:hAnsi="Arial Black"/>
          <w:lang w:val="es-US"/>
        </w:rPr>
        <w:t>Página</w:t>
      </w:r>
      <w:r w:rsidRPr="00B24249">
        <w:rPr>
          <w:lang w:val="es-US"/>
        </w:rPr>
        <w:t xml:space="preserve"> </w:t>
      </w:r>
    </w:p>
    <w:p w14:paraId="240213BE" w14:textId="77777777" w:rsidR="0039380E" w:rsidRPr="00B24249" w:rsidRDefault="0039380E">
      <w:pPr>
        <w:pStyle w:val="BodyText"/>
        <w:spacing w:before="6"/>
        <w:rPr>
          <w:rFonts w:ascii="Arial Black"/>
          <w:sz w:val="8"/>
          <w:lang w:val="es-US"/>
        </w:rPr>
      </w:pPr>
    </w:p>
    <w:tbl>
      <w:tblPr>
        <w:tblW w:w="0" w:type="auto"/>
        <w:tblInd w:w="347" w:type="dxa"/>
        <w:tblLayout w:type="fixed"/>
        <w:tblCellMar>
          <w:left w:w="0" w:type="dxa"/>
          <w:right w:w="0" w:type="dxa"/>
        </w:tblCellMar>
        <w:tblLook w:val="01E0" w:firstRow="1" w:lastRow="1" w:firstColumn="1" w:lastColumn="1" w:noHBand="0" w:noVBand="0"/>
      </w:tblPr>
      <w:tblGrid>
        <w:gridCol w:w="8400"/>
        <w:gridCol w:w="2311"/>
      </w:tblGrid>
      <w:tr w:rsidR="0039380E" w:rsidRPr="00B24249" w14:paraId="08DB42BB" w14:textId="77777777">
        <w:trPr>
          <w:trHeight w:val="370"/>
        </w:trPr>
        <w:tc>
          <w:tcPr>
            <w:tcW w:w="8400" w:type="dxa"/>
          </w:tcPr>
          <w:p w14:paraId="7EBC2255" w14:textId="77777777" w:rsidR="0039380E" w:rsidRPr="00B24249" w:rsidRDefault="000A545B">
            <w:pPr>
              <w:pStyle w:val="P68B1DB1-TableParagraph8"/>
              <w:spacing w:line="319" w:lineRule="exact"/>
              <w:ind w:left="200"/>
              <w:rPr>
                <w:lang w:val="es-US"/>
              </w:rPr>
            </w:pPr>
            <w:r w:rsidRPr="00B24249">
              <w:rPr>
                <w:lang w:val="es-US"/>
              </w:rPr>
              <w:t>Introducción</w:t>
            </w:r>
          </w:p>
        </w:tc>
        <w:tc>
          <w:tcPr>
            <w:tcW w:w="2311" w:type="dxa"/>
          </w:tcPr>
          <w:p w14:paraId="127E0D92" w14:textId="77777777" w:rsidR="0039380E" w:rsidRPr="00B24249" w:rsidRDefault="000A545B">
            <w:pPr>
              <w:pStyle w:val="P68B1DB1-TableParagraph9"/>
              <w:ind w:right="302"/>
              <w:jc w:val="right"/>
              <w:rPr>
                <w:lang w:val="es-US"/>
              </w:rPr>
            </w:pPr>
            <w:r w:rsidRPr="00B24249">
              <w:rPr>
                <w:lang w:val="es-US"/>
              </w:rPr>
              <w:t>5</w:t>
            </w:r>
          </w:p>
        </w:tc>
      </w:tr>
      <w:tr w:rsidR="0039380E" w:rsidRPr="00B24249" w14:paraId="0FE3C1FC" w14:textId="77777777">
        <w:trPr>
          <w:trHeight w:val="460"/>
        </w:trPr>
        <w:tc>
          <w:tcPr>
            <w:tcW w:w="8400" w:type="dxa"/>
          </w:tcPr>
          <w:p w14:paraId="5E9BA53F" w14:textId="77777777" w:rsidR="0039380E" w:rsidRPr="00B24249" w:rsidRDefault="000A545B">
            <w:pPr>
              <w:pStyle w:val="P68B1DB1-TableParagraph8"/>
              <w:spacing w:before="52"/>
              <w:ind w:left="200"/>
              <w:rPr>
                <w:lang w:val="es-US"/>
              </w:rPr>
            </w:pPr>
            <w:r w:rsidRPr="00B24249">
              <w:rPr>
                <w:lang w:val="es-US"/>
              </w:rPr>
              <w:t>Sección 1: Cómo encontrar ayuda</w:t>
            </w:r>
          </w:p>
        </w:tc>
        <w:tc>
          <w:tcPr>
            <w:tcW w:w="2311" w:type="dxa"/>
          </w:tcPr>
          <w:p w14:paraId="141F4D43" w14:textId="77777777" w:rsidR="0039380E" w:rsidRPr="00B24249" w:rsidRDefault="000A545B">
            <w:pPr>
              <w:pStyle w:val="P68B1DB1-TableParagraph9"/>
              <w:spacing w:before="52"/>
              <w:ind w:right="290"/>
              <w:jc w:val="right"/>
              <w:rPr>
                <w:lang w:val="es-US"/>
              </w:rPr>
            </w:pPr>
            <w:r w:rsidRPr="00B24249">
              <w:rPr>
                <w:lang w:val="es-US"/>
              </w:rPr>
              <w:t>8</w:t>
            </w:r>
          </w:p>
        </w:tc>
      </w:tr>
      <w:tr w:rsidR="0039380E" w:rsidRPr="00B24249" w14:paraId="7220C3E4" w14:textId="77777777">
        <w:trPr>
          <w:trHeight w:val="495"/>
        </w:trPr>
        <w:tc>
          <w:tcPr>
            <w:tcW w:w="8400" w:type="dxa"/>
          </w:tcPr>
          <w:p w14:paraId="2F958E54" w14:textId="77777777" w:rsidR="0039380E" w:rsidRPr="00B24249" w:rsidRDefault="000A545B">
            <w:pPr>
              <w:pStyle w:val="P68B1DB1-TableParagraph9"/>
              <w:spacing w:before="88"/>
              <w:ind w:left="723"/>
              <w:rPr>
                <w:lang w:val="es-US"/>
              </w:rPr>
            </w:pPr>
            <w:r w:rsidRPr="00B24249">
              <w:rPr>
                <w:lang w:val="es-US"/>
              </w:rPr>
              <w:t>Primeros pasos</w:t>
            </w:r>
          </w:p>
        </w:tc>
        <w:tc>
          <w:tcPr>
            <w:tcW w:w="2311" w:type="dxa"/>
          </w:tcPr>
          <w:p w14:paraId="178205AF" w14:textId="77777777" w:rsidR="0039380E" w:rsidRPr="00B24249" w:rsidRDefault="000A545B">
            <w:pPr>
              <w:pStyle w:val="P68B1DB1-TableParagraph9"/>
              <w:spacing w:before="88"/>
              <w:ind w:right="293"/>
              <w:jc w:val="right"/>
              <w:rPr>
                <w:lang w:val="es-US"/>
              </w:rPr>
            </w:pPr>
            <w:r w:rsidRPr="00B24249">
              <w:rPr>
                <w:lang w:val="es-US"/>
              </w:rPr>
              <w:t>9</w:t>
            </w:r>
          </w:p>
        </w:tc>
      </w:tr>
      <w:tr w:rsidR="0039380E" w:rsidRPr="00B24249" w14:paraId="674289BE" w14:textId="77777777">
        <w:trPr>
          <w:trHeight w:val="496"/>
        </w:trPr>
        <w:tc>
          <w:tcPr>
            <w:tcW w:w="8400" w:type="dxa"/>
          </w:tcPr>
          <w:p w14:paraId="6E08004E" w14:textId="608D50EF" w:rsidR="0039380E" w:rsidRPr="00B24249" w:rsidRDefault="00AA0224">
            <w:pPr>
              <w:pStyle w:val="P68B1DB1-TableParagraph9"/>
              <w:spacing w:before="89"/>
              <w:ind w:left="723"/>
              <w:rPr>
                <w:lang w:val="es-US"/>
              </w:rPr>
            </w:pPr>
            <w:r w:rsidRPr="00B24249">
              <w:rPr>
                <w:lang w:val="es-US"/>
              </w:rPr>
              <w:t>Centros de i</w:t>
            </w:r>
            <w:r w:rsidR="000A545B" w:rsidRPr="00B24249">
              <w:rPr>
                <w:lang w:val="es-US"/>
              </w:rPr>
              <w:t>nformación general y</w:t>
            </w:r>
            <w:r w:rsidRPr="00B24249">
              <w:rPr>
                <w:lang w:val="es-US"/>
              </w:rPr>
              <w:t xml:space="preserve"> </w:t>
            </w:r>
            <w:r w:rsidR="000A545B" w:rsidRPr="00B24249">
              <w:rPr>
                <w:lang w:val="es-US"/>
              </w:rPr>
              <w:t>asistencia</w:t>
            </w:r>
          </w:p>
        </w:tc>
        <w:tc>
          <w:tcPr>
            <w:tcW w:w="2311" w:type="dxa"/>
          </w:tcPr>
          <w:p w14:paraId="4400A18D" w14:textId="77777777" w:rsidR="0039380E" w:rsidRPr="00B24249" w:rsidRDefault="000A545B">
            <w:pPr>
              <w:pStyle w:val="P68B1DB1-TableParagraph9"/>
              <w:spacing w:before="89"/>
              <w:ind w:right="234"/>
              <w:jc w:val="right"/>
              <w:rPr>
                <w:lang w:val="es-US"/>
              </w:rPr>
            </w:pPr>
            <w:r w:rsidRPr="00B24249">
              <w:rPr>
                <w:lang w:val="es-US"/>
              </w:rPr>
              <w:t>10</w:t>
            </w:r>
          </w:p>
        </w:tc>
      </w:tr>
      <w:tr w:rsidR="0039380E" w:rsidRPr="00B24249" w14:paraId="07D003D8" w14:textId="77777777">
        <w:trPr>
          <w:trHeight w:val="495"/>
        </w:trPr>
        <w:tc>
          <w:tcPr>
            <w:tcW w:w="8400" w:type="dxa"/>
          </w:tcPr>
          <w:p w14:paraId="7EAB30F6" w14:textId="77777777" w:rsidR="0039380E" w:rsidRPr="00B24249" w:rsidRDefault="000A545B">
            <w:pPr>
              <w:pStyle w:val="P68B1DB1-TableParagraph9"/>
              <w:spacing w:before="89"/>
              <w:ind w:left="723"/>
              <w:rPr>
                <w:lang w:val="es-US"/>
              </w:rPr>
            </w:pPr>
            <w:r w:rsidRPr="00B24249">
              <w:rPr>
                <w:lang w:val="es-US"/>
              </w:rPr>
              <w:t>Sitios web para cuidadores</w:t>
            </w:r>
          </w:p>
        </w:tc>
        <w:tc>
          <w:tcPr>
            <w:tcW w:w="2311" w:type="dxa"/>
          </w:tcPr>
          <w:p w14:paraId="08823FA3" w14:textId="77777777" w:rsidR="0039380E" w:rsidRPr="00B24249" w:rsidRDefault="000A545B">
            <w:pPr>
              <w:pStyle w:val="P68B1DB1-TableParagraph9"/>
              <w:spacing w:before="89"/>
              <w:ind w:right="292"/>
              <w:jc w:val="right"/>
              <w:rPr>
                <w:lang w:val="es-US"/>
              </w:rPr>
            </w:pPr>
            <w:r w:rsidRPr="00B24249">
              <w:rPr>
                <w:lang w:val="es-US"/>
              </w:rPr>
              <w:t>11</w:t>
            </w:r>
          </w:p>
        </w:tc>
      </w:tr>
      <w:tr w:rsidR="0039380E" w:rsidRPr="00B24249" w14:paraId="5D9B3676" w14:textId="77777777">
        <w:trPr>
          <w:trHeight w:val="496"/>
        </w:trPr>
        <w:tc>
          <w:tcPr>
            <w:tcW w:w="8400" w:type="dxa"/>
          </w:tcPr>
          <w:p w14:paraId="52302EB7" w14:textId="77777777" w:rsidR="0039380E" w:rsidRPr="00B24249" w:rsidRDefault="000A545B">
            <w:pPr>
              <w:pStyle w:val="P68B1DB1-TableParagraph8"/>
              <w:spacing w:before="88"/>
              <w:ind w:left="200"/>
              <w:rPr>
                <w:lang w:val="es-US"/>
              </w:rPr>
            </w:pPr>
            <w:r w:rsidRPr="00B24249">
              <w:rPr>
                <w:lang w:val="es-US"/>
              </w:rPr>
              <w:t>Sección 2: Directorio de recursos</w:t>
            </w:r>
          </w:p>
        </w:tc>
        <w:tc>
          <w:tcPr>
            <w:tcW w:w="2311" w:type="dxa"/>
          </w:tcPr>
          <w:p w14:paraId="1D7CF3A1" w14:textId="77777777" w:rsidR="0039380E" w:rsidRPr="00B24249" w:rsidRDefault="000A545B">
            <w:pPr>
              <w:pStyle w:val="P68B1DB1-TableParagraph9"/>
              <w:spacing w:before="88"/>
              <w:ind w:right="231"/>
              <w:jc w:val="right"/>
              <w:rPr>
                <w:lang w:val="es-US"/>
              </w:rPr>
            </w:pPr>
            <w:r w:rsidRPr="00B24249">
              <w:rPr>
                <w:lang w:val="es-US"/>
              </w:rPr>
              <w:t>14</w:t>
            </w:r>
          </w:p>
        </w:tc>
      </w:tr>
      <w:tr w:rsidR="0039380E" w:rsidRPr="00B24249" w14:paraId="5F41B4D7" w14:textId="77777777">
        <w:trPr>
          <w:trHeight w:val="495"/>
        </w:trPr>
        <w:tc>
          <w:tcPr>
            <w:tcW w:w="8400" w:type="dxa"/>
          </w:tcPr>
          <w:p w14:paraId="268537F1" w14:textId="7454D7BF" w:rsidR="0039380E" w:rsidRPr="00B24249" w:rsidRDefault="000A545B">
            <w:pPr>
              <w:pStyle w:val="P68B1DB1-TableParagraph9"/>
              <w:spacing w:before="88"/>
              <w:ind w:left="723"/>
              <w:rPr>
                <w:lang w:val="es-US"/>
              </w:rPr>
            </w:pPr>
            <w:r w:rsidRPr="00B24249">
              <w:rPr>
                <w:lang w:val="es-US"/>
              </w:rPr>
              <w:t>Servicios</w:t>
            </w:r>
            <w:r w:rsidR="00084E70" w:rsidRPr="00B24249">
              <w:rPr>
                <w:lang w:val="es-US"/>
              </w:rPr>
              <w:t xml:space="preserve"> para la Vejez</w:t>
            </w:r>
            <w:r w:rsidRPr="00B24249">
              <w:rPr>
                <w:lang w:val="es-US"/>
              </w:rPr>
              <w:t xml:space="preserve"> e </w:t>
            </w:r>
            <w:r w:rsidR="00084E70" w:rsidRPr="00B24249">
              <w:rPr>
                <w:lang w:val="es-US"/>
              </w:rPr>
              <w:t>I</w:t>
            </w:r>
            <w:r w:rsidRPr="00B24249">
              <w:rPr>
                <w:lang w:val="es-US"/>
              </w:rPr>
              <w:t>ndependencia</w:t>
            </w:r>
          </w:p>
        </w:tc>
        <w:tc>
          <w:tcPr>
            <w:tcW w:w="2311" w:type="dxa"/>
          </w:tcPr>
          <w:p w14:paraId="5FBFE1AE" w14:textId="77777777" w:rsidR="0039380E" w:rsidRPr="00B24249" w:rsidRDefault="000A545B">
            <w:pPr>
              <w:pStyle w:val="P68B1DB1-TableParagraph9"/>
              <w:spacing w:before="88"/>
              <w:ind w:right="254"/>
              <w:jc w:val="right"/>
              <w:rPr>
                <w:lang w:val="es-US"/>
              </w:rPr>
            </w:pPr>
            <w:r w:rsidRPr="00B24249">
              <w:rPr>
                <w:lang w:val="es-US"/>
              </w:rPr>
              <w:t>15</w:t>
            </w:r>
          </w:p>
        </w:tc>
      </w:tr>
      <w:tr w:rsidR="0039380E" w:rsidRPr="00B24249" w14:paraId="1EF3D321" w14:textId="77777777">
        <w:trPr>
          <w:trHeight w:val="496"/>
        </w:trPr>
        <w:tc>
          <w:tcPr>
            <w:tcW w:w="8400" w:type="dxa"/>
          </w:tcPr>
          <w:p w14:paraId="76C373C5" w14:textId="77777777" w:rsidR="0039380E" w:rsidRPr="00B24249" w:rsidRDefault="000A545B">
            <w:pPr>
              <w:pStyle w:val="P68B1DB1-TableParagraph9"/>
              <w:spacing w:before="89"/>
              <w:ind w:left="723"/>
              <w:rPr>
                <w:lang w:val="es-US"/>
              </w:rPr>
            </w:pPr>
            <w:r w:rsidRPr="00B24249">
              <w:rPr>
                <w:lang w:val="es-US"/>
              </w:rPr>
              <w:t>Beneficios públicos</w:t>
            </w:r>
          </w:p>
        </w:tc>
        <w:tc>
          <w:tcPr>
            <w:tcW w:w="2311" w:type="dxa"/>
          </w:tcPr>
          <w:p w14:paraId="433D3A56" w14:textId="77777777" w:rsidR="0039380E" w:rsidRPr="00B24249" w:rsidRDefault="000A545B">
            <w:pPr>
              <w:pStyle w:val="P68B1DB1-TableParagraph9"/>
              <w:spacing w:before="89"/>
              <w:ind w:right="244"/>
              <w:jc w:val="right"/>
              <w:rPr>
                <w:lang w:val="es-US"/>
              </w:rPr>
            </w:pPr>
            <w:r w:rsidRPr="00B24249">
              <w:rPr>
                <w:lang w:val="es-US"/>
              </w:rPr>
              <w:t>16</w:t>
            </w:r>
          </w:p>
        </w:tc>
      </w:tr>
      <w:tr w:rsidR="0039380E" w:rsidRPr="00B24249" w14:paraId="472099F6" w14:textId="77777777">
        <w:trPr>
          <w:trHeight w:val="496"/>
        </w:trPr>
        <w:tc>
          <w:tcPr>
            <w:tcW w:w="8400" w:type="dxa"/>
          </w:tcPr>
          <w:p w14:paraId="0AF76352" w14:textId="77777777" w:rsidR="0039380E" w:rsidRPr="00B24249" w:rsidRDefault="000A545B">
            <w:pPr>
              <w:pStyle w:val="P68B1DB1-TableParagraph9"/>
              <w:spacing w:before="89"/>
              <w:ind w:left="723"/>
              <w:rPr>
                <w:lang w:val="es-US"/>
              </w:rPr>
            </w:pPr>
            <w:r w:rsidRPr="00B24249">
              <w:rPr>
                <w:lang w:val="es-US"/>
              </w:rPr>
              <w:t>Agencias locales sin fines de lucro</w:t>
            </w:r>
          </w:p>
        </w:tc>
        <w:tc>
          <w:tcPr>
            <w:tcW w:w="2311" w:type="dxa"/>
          </w:tcPr>
          <w:p w14:paraId="4FA9FB75" w14:textId="77777777" w:rsidR="0039380E" w:rsidRPr="00B24249" w:rsidRDefault="000A545B">
            <w:pPr>
              <w:pStyle w:val="P68B1DB1-TableParagraph9"/>
              <w:spacing w:before="89"/>
              <w:ind w:right="242"/>
              <w:jc w:val="right"/>
              <w:rPr>
                <w:lang w:val="es-US"/>
              </w:rPr>
            </w:pPr>
            <w:r w:rsidRPr="00B24249">
              <w:rPr>
                <w:lang w:val="es-US"/>
              </w:rPr>
              <w:t>18</w:t>
            </w:r>
          </w:p>
        </w:tc>
      </w:tr>
      <w:tr w:rsidR="0039380E" w:rsidRPr="00B24249" w14:paraId="122CD9A4" w14:textId="77777777">
        <w:trPr>
          <w:trHeight w:val="496"/>
        </w:trPr>
        <w:tc>
          <w:tcPr>
            <w:tcW w:w="8400" w:type="dxa"/>
          </w:tcPr>
          <w:p w14:paraId="48BF3FC5" w14:textId="05F54A0E" w:rsidR="0039380E" w:rsidRPr="00B24249" w:rsidRDefault="00084E70">
            <w:pPr>
              <w:pStyle w:val="P68B1DB1-TableParagraph9"/>
              <w:spacing w:before="89"/>
              <w:ind w:left="723"/>
              <w:rPr>
                <w:lang w:val="es-US"/>
              </w:rPr>
            </w:pPr>
            <w:r w:rsidRPr="00B24249">
              <w:rPr>
                <w:lang w:val="es-US"/>
              </w:rPr>
              <w:t>Manejo</w:t>
            </w:r>
            <w:r w:rsidR="000A545B" w:rsidRPr="00B24249">
              <w:rPr>
                <w:lang w:val="es-US"/>
              </w:rPr>
              <w:t xml:space="preserve"> de cuidados geriátricos</w:t>
            </w:r>
          </w:p>
        </w:tc>
        <w:tc>
          <w:tcPr>
            <w:tcW w:w="2311" w:type="dxa"/>
          </w:tcPr>
          <w:p w14:paraId="6BFE3464" w14:textId="77777777" w:rsidR="0039380E" w:rsidRPr="00B24249" w:rsidRDefault="000A545B">
            <w:pPr>
              <w:pStyle w:val="P68B1DB1-TableParagraph9"/>
              <w:spacing w:before="89"/>
              <w:ind w:right="197"/>
              <w:jc w:val="right"/>
              <w:rPr>
                <w:lang w:val="es-US"/>
              </w:rPr>
            </w:pPr>
            <w:r w:rsidRPr="00B24249">
              <w:rPr>
                <w:lang w:val="es-US"/>
              </w:rPr>
              <w:t>20</w:t>
            </w:r>
          </w:p>
        </w:tc>
      </w:tr>
      <w:tr w:rsidR="0039380E" w:rsidRPr="00B24249" w14:paraId="6F69757D" w14:textId="77777777">
        <w:trPr>
          <w:trHeight w:val="496"/>
        </w:trPr>
        <w:tc>
          <w:tcPr>
            <w:tcW w:w="8400" w:type="dxa"/>
          </w:tcPr>
          <w:p w14:paraId="5DA61F0D" w14:textId="77777777" w:rsidR="0039380E" w:rsidRPr="00B24249" w:rsidRDefault="000A545B">
            <w:pPr>
              <w:pStyle w:val="P68B1DB1-TableParagraph8"/>
              <w:spacing w:before="89"/>
              <w:ind w:left="200"/>
              <w:rPr>
                <w:lang w:val="es-US"/>
              </w:rPr>
            </w:pPr>
            <w:r w:rsidRPr="00B24249">
              <w:rPr>
                <w:lang w:val="es-US"/>
              </w:rPr>
              <w:t>Sección 3: Necesidades comunes</w:t>
            </w:r>
          </w:p>
        </w:tc>
        <w:tc>
          <w:tcPr>
            <w:tcW w:w="2311" w:type="dxa"/>
          </w:tcPr>
          <w:p w14:paraId="49021196" w14:textId="77777777" w:rsidR="0039380E" w:rsidRPr="00B24249" w:rsidRDefault="000A545B">
            <w:pPr>
              <w:pStyle w:val="P68B1DB1-TableParagraph9"/>
              <w:spacing w:before="89"/>
              <w:ind w:right="202"/>
              <w:jc w:val="right"/>
              <w:rPr>
                <w:lang w:val="es-US"/>
              </w:rPr>
            </w:pPr>
            <w:r w:rsidRPr="00B24249">
              <w:rPr>
                <w:lang w:val="es-US"/>
              </w:rPr>
              <w:t>22</w:t>
            </w:r>
          </w:p>
        </w:tc>
      </w:tr>
      <w:tr w:rsidR="0039380E" w:rsidRPr="00B24249" w14:paraId="7C3CAA38" w14:textId="77777777">
        <w:trPr>
          <w:trHeight w:val="494"/>
        </w:trPr>
        <w:tc>
          <w:tcPr>
            <w:tcW w:w="8400" w:type="dxa"/>
          </w:tcPr>
          <w:p w14:paraId="3BCD3FFC" w14:textId="77777777" w:rsidR="0039380E" w:rsidRPr="00B24249" w:rsidRDefault="000A545B">
            <w:pPr>
              <w:pStyle w:val="P68B1DB1-TableParagraph9"/>
              <w:spacing w:before="87"/>
              <w:ind w:left="723"/>
              <w:rPr>
                <w:lang w:val="es-US"/>
              </w:rPr>
            </w:pPr>
            <w:r w:rsidRPr="00B24249">
              <w:rPr>
                <w:lang w:val="es-US"/>
              </w:rPr>
              <w:t>Transporte</w:t>
            </w:r>
          </w:p>
        </w:tc>
        <w:tc>
          <w:tcPr>
            <w:tcW w:w="2311" w:type="dxa"/>
          </w:tcPr>
          <w:p w14:paraId="4C1C7EE3" w14:textId="77777777" w:rsidR="0039380E" w:rsidRPr="00B24249" w:rsidRDefault="000A545B">
            <w:pPr>
              <w:pStyle w:val="P68B1DB1-TableParagraph9"/>
              <w:spacing w:before="87"/>
              <w:ind w:right="235"/>
              <w:jc w:val="right"/>
              <w:rPr>
                <w:lang w:val="es-US"/>
              </w:rPr>
            </w:pPr>
            <w:r w:rsidRPr="00B24249">
              <w:rPr>
                <w:lang w:val="es-US"/>
              </w:rPr>
              <w:t>23</w:t>
            </w:r>
          </w:p>
        </w:tc>
      </w:tr>
      <w:tr w:rsidR="0039380E" w:rsidRPr="00B24249" w14:paraId="3C930103" w14:textId="77777777">
        <w:trPr>
          <w:trHeight w:val="496"/>
        </w:trPr>
        <w:tc>
          <w:tcPr>
            <w:tcW w:w="8400" w:type="dxa"/>
          </w:tcPr>
          <w:p w14:paraId="3E5B2BCB" w14:textId="287E79E7" w:rsidR="0039380E" w:rsidRPr="00B24249" w:rsidRDefault="00E57997">
            <w:pPr>
              <w:pStyle w:val="P68B1DB1-TableParagraph9"/>
              <w:spacing w:before="89"/>
              <w:ind w:left="723"/>
              <w:rPr>
                <w:lang w:val="es-US"/>
              </w:rPr>
            </w:pPr>
            <w:r w:rsidRPr="00B24249">
              <w:rPr>
                <w:lang w:val="es-US"/>
              </w:rPr>
              <w:t>Cuidado en el hogar</w:t>
            </w:r>
          </w:p>
        </w:tc>
        <w:tc>
          <w:tcPr>
            <w:tcW w:w="2311" w:type="dxa"/>
          </w:tcPr>
          <w:p w14:paraId="4AABD18E" w14:textId="77777777" w:rsidR="0039380E" w:rsidRPr="00B24249" w:rsidRDefault="000A545B">
            <w:pPr>
              <w:pStyle w:val="P68B1DB1-TableParagraph9"/>
              <w:spacing w:before="89"/>
              <w:ind w:right="225"/>
              <w:jc w:val="right"/>
              <w:rPr>
                <w:lang w:val="es-US"/>
              </w:rPr>
            </w:pPr>
            <w:r w:rsidRPr="00B24249">
              <w:rPr>
                <w:lang w:val="es-US"/>
              </w:rPr>
              <w:t>26</w:t>
            </w:r>
          </w:p>
        </w:tc>
      </w:tr>
      <w:tr w:rsidR="0039380E" w:rsidRPr="00B24249" w14:paraId="19CC9796" w14:textId="77777777">
        <w:trPr>
          <w:trHeight w:val="496"/>
        </w:trPr>
        <w:tc>
          <w:tcPr>
            <w:tcW w:w="8400" w:type="dxa"/>
          </w:tcPr>
          <w:p w14:paraId="6E9AB46B" w14:textId="5C2B8F75" w:rsidR="0039380E" w:rsidRPr="00B24249" w:rsidRDefault="000A545B">
            <w:pPr>
              <w:pStyle w:val="P68B1DB1-TableParagraph9"/>
              <w:spacing w:before="89"/>
              <w:ind w:left="723"/>
              <w:rPr>
                <w:lang w:val="es-US"/>
              </w:rPr>
            </w:pPr>
            <w:r w:rsidRPr="00B24249">
              <w:rPr>
                <w:lang w:val="es-US"/>
              </w:rPr>
              <w:t xml:space="preserve">Opciones de </w:t>
            </w:r>
            <w:r w:rsidR="00084E70" w:rsidRPr="00B24249">
              <w:rPr>
                <w:lang w:val="es-US"/>
              </w:rPr>
              <w:t>v</w:t>
            </w:r>
            <w:r w:rsidRPr="00B24249">
              <w:rPr>
                <w:lang w:val="es-US"/>
              </w:rPr>
              <w:t>ivienda</w:t>
            </w:r>
          </w:p>
        </w:tc>
        <w:tc>
          <w:tcPr>
            <w:tcW w:w="2311" w:type="dxa"/>
          </w:tcPr>
          <w:p w14:paraId="40084F07" w14:textId="77777777" w:rsidR="0039380E" w:rsidRPr="00B24249" w:rsidRDefault="000A545B">
            <w:pPr>
              <w:pStyle w:val="P68B1DB1-TableParagraph9"/>
              <w:spacing w:before="89"/>
              <w:ind w:right="220"/>
              <w:jc w:val="right"/>
              <w:rPr>
                <w:lang w:val="es-US"/>
              </w:rPr>
            </w:pPr>
            <w:r w:rsidRPr="00B24249">
              <w:rPr>
                <w:lang w:val="es-US"/>
              </w:rPr>
              <w:t>28</w:t>
            </w:r>
          </w:p>
        </w:tc>
      </w:tr>
      <w:tr w:rsidR="0039380E" w:rsidRPr="00B24249" w14:paraId="639F45A5" w14:textId="77777777">
        <w:trPr>
          <w:trHeight w:val="496"/>
        </w:trPr>
        <w:tc>
          <w:tcPr>
            <w:tcW w:w="8400" w:type="dxa"/>
          </w:tcPr>
          <w:p w14:paraId="58E01960" w14:textId="7F9037D1" w:rsidR="0039380E" w:rsidRPr="00B24249" w:rsidRDefault="00084E70">
            <w:pPr>
              <w:pStyle w:val="P68B1DB1-TableParagraph9"/>
              <w:spacing w:before="89"/>
              <w:ind w:left="723"/>
              <w:rPr>
                <w:lang w:val="es-US"/>
              </w:rPr>
            </w:pPr>
            <w:r w:rsidRPr="00B24249">
              <w:rPr>
                <w:lang w:val="es-US"/>
              </w:rPr>
              <w:t xml:space="preserve">Cuidado diurno </w:t>
            </w:r>
            <w:r w:rsidR="000A545B" w:rsidRPr="00B24249">
              <w:rPr>
                <w:lang w:val="es-US"/>
              </w:rPr>
              <w:t>para adultos</w:t>
            </w:r>
          </w:p>
        </w:tc>
        <w:tc>
          <w:tcPr>
            <w:tcW w:w="2311" w:type="dxa"/>
          </w:tcPr>
          <w:p w14:paraId="283A6772" w14:textId="77777777" w:rsidR="0039380E" w:rsidRPr="00B24249" w:rsidRDefault="000A545B">
            <w:pPr>
              <w:pStyle w:val="P68B1DB1-TableParagraph9"/>
              <w:spacing w:before="89"/>
              <w:ind w:right="223"/>
              <w:jc w:val="right"/>
              <w:rPr>
                <w:lang w:val="es-US"/>
              </w:rPr>
            </w:pPr>
            <w:r w:rsidRPr="00B24249">
              <w:rPr>
                <w:lang w:val="es-US"/>
              </w:rPr>
              <w:t>29</w:t>
            </w:r>
          </w:p>
        </w:tc>
      </w:tr>
      <w:tr w:rsidR="0039380E" w:rsidRPr="00B24249" w14:paraId="2B659F43" w14:textId="77777777">
        <w:trPr>
          <w:trHeight w:val="495"/>
        </w:trPr>
        <w:tc>
          <w:tcPr>
            <w:tcW w:w="8400" w:type="dxa"/>
          </w:tcPr>
          <w:p w14:paraId="703FC4D9" w14:textId="77777777" w:rsidR="0039380E" w:rsidRPr="00B24249" w:rsidRDefault="000A545B">
            <w:pPr>
              <w:pStyle w:val="P68B1DB1-TableParagraph9"/>
              <w:spacing w:before="89"/>
              <w:ind w:left="723"/>
              <w:rPr>
                <w:lang w:val="es-US"/>
              </w:rPr>
            </w:pPr>
            <w:r w:rsidRPr="00B24249">
              <w:rPr>
                <w:lang w:val="es-US"/>
              </w:rPr>
              <w:t>Cuidado de relevo</w:t>
            </w:r>
          </w:p>
        </w:tc>
        <w:tc>
          <w:tcPr>
            <w:tcW w:w="2311" w:type="dxa"/>
          </w:tcPr>
          <w:p w14:paraId="596FA6FA" w14:textId="77777777" w:rsidR="0039380E" w:rsidRPr="00B24249" w:rsidRDefault="000A545B">
            <w:pPr>
              <w:pStyle w:val="P68B1DB1-TableParagraph9"/>
              <w:spacing w:before="89"/>
              <w:ind w:right="223"/>
              <w:jc w:val="right"/>
              <w:rPr>
                <w:lang w:val="es-US"/>
              </w:rPr>
            </w:pPr>
            <w:r w:rsidRPr="00B24249">
              <w:rPr>
                <w:lang w:val="es-US"/>
              </w:rPr>
              <w:t>29</w:t>
            </w:r>
          </w:p>
        </w:tc>
      </w:tr>
      <w:tr w:rsidR="0039380E" w:rsidRPr="00B24249" w14:paraId="5ECADE99" w14:textId="77777777">
        <w:trPr>
          <w:trHeight w:val="495"/>
        </w:trPr>
        <w:tc>
          <w:tcPr>
            <w:tcW w:w="8400" w:type="dxa"/>
          </w:tcPr>
          <w:p w14:paraId="749B8A07" w14:textId="01A90239" w:rsidR="0039380E" w:rsidRPr="00B24249" w:rsidRDefault="00084E70">
            <w:pPr>
              <w:pStyle w:val="P68B1DB1-TableParagraph9"/>
              <w:spacing w:before="88"/>
              <w:ind w:left="723"/>
              <w:rPr>
                <w:lang w:val="es-US"/>
              </w:rPr>
            </w:pPr>
            <w:r w:rsidRPr="00B24249">
              <w:rPr>
                <w:lang w:val="es-US"/>
              </w:rPr>
              <w:t xml:space="preserve">Programas de nutrición </w:t>
            </w:r>
          </w:p>
        </w:tc>
        <w:tc>
          <w:tcPr>
            <w:tcW w:w="2311" w:type="dxa"/>
          </w:tcPr>
          <w:p w14:paraId="0E0B33B2" w14:textId="77777777" w:rsidR="0039380E" w:rsidRPr="00B24249" w:rsidRDefault="000A545B">
            <w:pPr>
              <w:pStyle w:val="P68B1DB1-TableParagraph9"/>
              <w:spacing w:before="88"/>
              <w:ind w:right="234"/>
              <w:jc w:val="right"/>
              <w:rPr>
                <w:lang w:val="es-US"/>
              </w:rPr>
            </w:pPr>
            <w:r w:rsidRPr="00B24249">
              <w:rPr>
                <w:lang w:val="es-US"/>
              </w:rPr>
              <w:t>30</w:t>
            </w:r>
          </w:p>
        </w:tc>
      </w:tr>
      <w:tr w:rsidR="0039380E" w:rsidRPr="00B24249" w14:paraId="6F68282F" w14:textId="77777777">
        <w:trPr>
          <w:trHeight w:val="496"/>
        </w:trPr>
        <w:tc>
          <w:tcPr>
            <w:tcW w:w="8400" w:type="dxa"/>
          </w:tcPr>
          <w:p w14:paraId="27CA707F" w14:textId="77777777" w:rsidR="0039380E" w:rsidRPr="00B24249" w:rsidRDefault="000A545B">
            <w:pPr>
              <w:pStyle w:val="P68B1DB1-TableParagraph9"/>
              <w:spacing w:before="89"/>
              <w:ind w:left="723"/>
              <w:rPr>
                <w:lang w:val="es-US"/>
              </w:rPr>
            </w:pPr>
            <w:r w:rsidRPr="00B24249">
              <w:rPr>
                <w:lang w:val="es-US"/>
              </w:rPr>
              <w:t>Compañerismo y necesidades emocionales</w:t>
            </w:r>
          </w:p>
        </w:tc>
        <w:tc>
          <w:tcPr>
            <w:tcW w:w="2311" w:type="dxa"/>
          </w:tcPr>
          <w:p w14:paraId="1C4A749B" w14:textId="77777777" w:rsidR="0039380E" w:rsidRPr="00B24249" w:rsidRDefault="000A545B">
            <w:pPr>
              <w:pStyle w:val="P68B1DB1-TableParagraph9"/>
              <w:spacing w:before="89"/>
              <w:ind w:right="234"/>
              <w:jc w:val="right"/>
              <w:rPr>
                <w:lang w:val="es-US"/>
              </w:rPr>
            </w:pPr>
            <w:r w:rsidRPr="00B24249">
              <w:rPr>
                <w:lang w:val="es-US"/>
              </w:rPr>
              <w:t>30</w:t>
            </w:r>
          </w:p>
        </w:tc>
      </w:tr>
      <w:tr w:rsidR="0039380E" w:rsidRPr="00B24249" w14:paraId="3FEA2906" w14:textId="77777777">
        <w:trPr>
          <w:trHeight w:val="496"/>
        </w:trPr>
        <w:tc>
          <w:tcPr>
            <w:tcW w:w="8400" w:type="dxa"/>
          </w:tcPr>
          <w:p w14:paraId="09DA9707" w14:textId="6D39DD3D" w:rsidR="0039380E" w:rsidRPr="00B24249" w:rsidRDefault="000A545B">
            <w:pPr>
              <w:pStyle w:val="P68B1DB1-TableParagraph9"/>
              <w:spacing w:before="89"/>
              <w:ind w:left="723"/>
              <w:rPr>
                <w:lang w:val="es-US"/>
              </w:rPr>
            </w:pPr>
            <w:r w:rsidRPr="00B24249">
              <w:rPr>
                <w:lang w:val="es-US"/>
              </w:rPr>
              <w:t>Tecnología y equipo médico</w:t>
            </w:r>
          </w:p>
        </w:tc>
        <w:tc>
          <w:tcPr>
            <w:tcW w:w="2311" w:type="dxa"/>
          </w:tcPr>
          <w:p w14:paraId="21E09613" w14:textId="77777777" w:rsidR="0039380E" w:rsidRPr="00B24249" w:rsidRDefault="000A545B">
            <w:pPr>
              <w:pStyle w:val="P68B1DB1-TableParagraph9"/>
              <w:spacing w:before="89"/>
              <w:ind w:right="275"/>
              <w:jc w:val="right"/>
              <w:rPr>
                <w:lang w:val="es-US"/>
              </w:rPr>
            </w:pPr>
            <w:r w:rsidRPr="00B24249">
              <w:rPr>
                <w:lang w:val="es-US"/>
              </w:rPr>
              <w:t>31</w:t>
            </w:r>
          </w:p>
        </w:tc>
      </w:tr>
      <w:tr w:rsidR="0039380E" w:rsidRPr="00B24249" w14:paraId="4CBA5A6D" w14:textId="77777777">
        <w:trPr>
          <w:trHeight w:val="497"/>
        </w:trPr>
        <w:tc>
          <w:tcPr>
            <w:tcW w:w="8400" w:type="dxa"/>
          </w:tcPr>
          <w:p w14:paraId="1534A805" w14:textId="77777777" w:rsidR="0039380E" w:rsidRPr="00B24249" w:rsidRDefault="000A545B">
            <w:pPr>
              <w:pStyle w:val="P68B1DB1-TableParagraph8"/>
              <w:spacing w:before="89"/>
              <w:ind w:left="200"/>
              <w:rPr>
                <w:lang w:val="es-US"/>
              </w:rPr>
            </w:pPr>
            <w:r w:rsidRPr="00B24249">
              <w:rPr>
                <w:lang w:val="es-US"/>
              </w:rPr>
              <w:t>Sección 4 – Comunicaciones</w:t>
            </w:r>
          </w:p>
        </w:tc>
        <w:tc>
          <w:tcPr>
            <w:tcW w:w="2311" w:type="dxa"/>
          </w:tcPr>
          <w:p w14:paraId="201E7D51" w14:textId="77777777" w:rsidR="0039380E" w:rsidRPr="00B24249" w:rsidRDefault="000A545B">
            <w:pPr>
              <w:pStyle w:val="P68B1DB1-TableParagraph9"/>
              <w:spacing w:before="89"/>
              <w:ind w:right="215"/>
              <w:jc w:val="right"/>
              <w:rPr>
                <w:lang w:val="es-US"/>
              </w:rPr>
            </w:pPr>
            <w:r w:rsidRPr="00B24249">
              <w:rPr>
                <w:lang w:val="es-US"/>
              </w:rPr>
              <w:t>34</w:t>
            </w:r>
          </w:p>
        </w:tc>
      </w:tr>
      <w:tr w:rsidR="0039380E" w:rsidRPr="00B24249" w14:paraId="66A8DAE4" w14:textId="77777777">
        <w:trPr>
          <w:trHeight w:val="495"/>
        </w:trPr>
        <w:tc>
          <w:tcPr>
            <w:tcW w:w="8400" w:type="dxa"/>
          </w:tcPr>
          <w:p w14:paraId="242BE4CF" w14:textId="48F29A31" w:rsidR="0039380E" w:rsidRPr="00B24249" w:rsidRDefault="00084E70">
            <w:pPr>
              <w:pStyle w:val="P68B1DB1-TableParagraph9"/>
              <w:spacing w:before="88"/>
              <w:ind w:left="723"/>
              <w:rPr>
                <w:lang w:val="es-US"/>
              </w:rPr>
            </w:pPr>
            <w:r w:rsidRPr="00B24249">
              <w:rPr>
                <w:lang w:val="es-US"/>
              </w:rPr>
              <w:t>C</w:t>
            </w:r>
            <w:r w:rsidR="000A545B" w:rsidRPr="00B24249">
              <w:rPr>
                <w:lang w:val="es-US"/>
              </w:rPr>
              <w:t>onversaciones cruciales tempran</w:t>
            </w:r>
            <w:r w:rsidRPr="00B24249">
              <w:rPr>
                <w:lang w:val="es-US"/>
              </w:rPr>
              <w:t>as</w:t>
            </w:r>
          </w:p>
        </w:tc>
        <w:tc>
          <w:tcPr>
            <w:tcW w:w="2311" w:type="dxa"/>
          </w:tcPr>
          <w:p w14:paraId="42F5B18A" w14:textId="77777777" w:rsidR="0039380E" w:rsidRPr="00B24249" w:rsidRDefault="000A545B">
            <w:pPr>
              <w:pStyle w:val="P68B1DB1-TableParagraph9"/>
              <w:spacing w:before="88"/>
              <w:ind w:right="237"/>
              <w:jc w:val="right"/>
              <w:rPr>
                <w:lang w:val="es-US"/>
              </w:rPr>
            </w:pPr>
            <w:r w:rsidRPr="00B24249">
              <w:rPr>
                <w:lang w:val="es-US"/>
              </w:rPr>
              <w:t>35</w:t>
            </w:r>
          </w:p>
        </w:tc>
      </w:tr>
      <w:tr w:rsidR="0039380E" w:rsidRPr="00B24249" w14:paraId="77A3AC7B" w14:textId="77777777">
        <w:trPr>
          <w:trHeight w:val="495"/>
        </w:trPr>
        <w:tc>
          <w:tcPr>
            <w:tcW w:w="8400" w:type="dxa"/>
          </w:tcPr>
          <w:p w14:paraId="76E23BE9" w14:textId="77777777" w:rsidR="0039380E" w:rsidRPr="00B24249" w:rsidRDefault="000A545B">
            <w:pPr>
              <w:pStyle w:val="P68B1DB1-TableParagraph9"/>
              <w:spacing w:before="89"/>
              <w:ind w:left="720"/>
              <w:rPr>
                <w:lang w:val="es-US"/>
              </w:rPr>
            </w:pPr>
            <w:r w:rsidRPr="00B24249">
              <w:rPr>
                <w:lang w:val="es-US"/>
              </w:rPr>
              <w:t>Cómo hablar con los proveedores de atención médica</w:t>
            </w:r>
          </w:p>
        </w:tc>
        <w:tc>
          <w:tcPr>
            <w:tcW w:w="2311" w:type="dxa"/>
          </w:tcPr>
          <w:p w14:paraId="602146BD" w14:textId="77777777" w:rsidR="0039380E" w:rsidRPr="00B24249" w:rsidRDefault="000A545B">
            <w:pPr>
              <w:pStyle w:val="P68B1DB1-TableParagraph9"/>
              <w:spacing w:before="89"/>
              <w:ind w:right="229"/>
              <w:jc w:val="right"/>
              <w:rPr>
                <w:lang w:val="es-US"/>
              </w:rPr>
            </w:pPr>
            <w:r w:rsidRPr="00B24249">
              <w:rPr>
                <w:lang w:val="es-US"/>
              </w:rPr>
              <w:t>36</w:t>
            </w:r>
          </w:p>
        </w:tc>
      </w:tr>
      <w:tr w:rsidR="0039380E" w:rsidRPr="00B24249" w14:paraId="6C243081" w14:textId="77777777">
        <w:trPr>
          <w:trHeight w:val="408"/>
        </w:trPr>
        <w:tc>
          <w:tcPr>
            <w:tcW w:w="8400" w:type="dxa"/>
          </w:tcPr>
          <w:p w14:paraId="5D1CD322" w14:textId="77777777" w:rsidR="0039380E" w:rsidRPr="00B24249" w:rsidRDefault="000A545B">
            <w:pPr>
              <w:pStyle w:val="P68B1DB1-TableParagraph8"/>
              <w:spacing w:before="88" w:line="301" w:lineRule="exact"/>
              <w:ind w:left="200"/>
              <w:rPr>
                <w:lang w:val="es-US"/>
              </w:rPr>
            </w:pPr>
            <w:r w:rsidRPr="00B24249">
              <w:rPr>
                <w:lang w:val="es-US"/>
              </w:rPr>
              <w:t>Sección 5: Asuntos financieros y legales</w:t>
            </w:r>
          </w:p>
        </w:tc>
        <w:tc>
          <w:tcPr>
            <w:tcW w:w="2311" w:type="dxa"/>
          </w:tcPr>
          <w:p w14:paraId="35DCA149" w14:textId="77777777" w:rsidR="0039380E" w:rsidRPr="00B24249" w:rsidRDefault="000A545B">
            <w:pPr>
              <w:pStyle w:val="P68B1DB1-TableParagraph9"/>
              <w:spacing w:before="88" w:line="300" w:lineRule="exact"/>
              <w:ind w:right="225"/>
              <w:jc w:val="right"/>
              <w:rPr>
                <w:lang w:val="es-US"/>
              </w:rPr>
            </w:pPr>
            <w:r w:rsidRPr="00B24249">
              <w:rPr>
                <w:lang w:val="es-US"/>
              </w:rPr>
              <w:t>38</w:t>
            </w:r>
          </w:p>
        </w:tc>
      </w:tr>
    </w:tbl>
    <w:p w14:paraId="4365AD8A" w14:textId="77777777" w:rsidR="0039380E" w:rsidRPr="00B24249" w:rsidRDefault="0039380E">
      <w:pPr>
        <w:spacing w:line="300" w:lineRule="exact"/>
        <w:jc w:val="right"/>
        <w:rPr>
          <w:sz w:val="28"/>
          <w:lang w:val="es-US"/>
        </w:rPr>
        <w:sectPr w:rsidR="0039380E" w:rsidRPr="00B24249">
          <w:headerReference w:type="default" r:id="rId18"/>
          <w:footerReference w:type="default" r:id="rId19"/>
          <w:pgSz w:w="12960" w:h="17280"/>
          <w:pgMar w:top="2540" w:right="520" w:bottom="1320" w:left="540" w:header="586" w:footer="1127" w:gutter="0"/>
          <w:pgNumType w:start="2"/>
          <w:cols w:space="720"/>
        </w:sectPr>
      </w:pPr>
    </w:p>
    <w:p w14:paraId="2EBF5788" w14:textId="77777777" w:rsidR="0039380E" w:rsidRPr="00B24249" w:rsidRDefault="0039380E">
      <w:pPr>
        <w:pStyle w:val="BodyText"/>
        <w:rPr>
          <w:rFonts w:ascii="Arial Black"/>
          <w:sz w:val="20"/>
          <w:lang w:val="es-US"/>
        </w:rPr>
      </w:pPr>
    </w:p>
    <w:p w14:paraId="7D8DD26C" w14:textId="77777777" w:rsidR="0039380E" w:rsidRPr="00B24249" w:rsidRDefault="0039380E">
      <w:pPr>
        <w:pStyle w:val="BodyText"/>
        <w:spacing w:before="4"/>
        <w:rPr>
          <w:rFonts w:ascii="Arial Black"/>
          <w:sz w:val="21"/>
          <w:lang w:val="es-US"/>
        </w:rPr>
      </w:pPr>
    </w:p>
    <w:p w14:paraId="44CE6727" w14:textId="77777777" w:rsidR="0039380E" w:rsidRPr="00B24249" w:rsidRDefault="000A545B" w:rsidP="000F502C">
      <w:pPr>
        <w:pStyle w:val="P68B1DB1-Normal3"/>
        <w:tabs>
          <w:tab w:val="left" w:pos="9990"/>
        </w:tabs>
        <w:spacing w:before="100"/>
        <w:ind w:left="540"/>
        <w:rPr>
          <w:lang w:val="es-US"/>
        </w:rPr>
      </w:pPr>
      <w:r w:rsidRPr="00B24249">
        <w:rPr>
          <w:rFonts w:hAnsi="Arial Black"/>
          <w:lang w:val="es-US"/>
        </w:rPr>
        <w:t>Sección</w:t>
      </w:r>
      <w:r w:rsidRPr="00B24249">
        <w:rPr>
          <w:lang w:val="es-US"/>
        </w:rPr>
        <w:tab/>
      </w:r>
      <w:r w:rsidRPr="00B24249">
        <w:rPr>
          <w:rFonts w:hAnsi="Arial Black"/>
          <w:lang w:val="es-US"/>
        </w:rPr>
        <w:t>Página</w:t>
      </w:r>
      <w:r w:rsidRPr="00B24249">
        <w:rPr>
          <w:lang w:val="es-US"/>
        </w:rPr>
        <w:t xml:space="preserve"> </w:t>
      </w:r>
    </w:p>
    <w:p w14:paraId="3D582EFE" w14:textId="77777777" w:rsidR="0039380E" w:rsidRPr="00B24249" w:rsidRDefault="0039380E">
      <w:pPr>
        <w:pStyle w:val="BodyText"/>
        <w:spacing w:before="6"/>
        <w:rPr>
          <w:rFonts w:ascii="Arial Black"/>
          <w:sz w:val="8"/>
          <w:lang w:val="es-US"/>
        </w:rPr>
      </w:pPr>
    </w:p>
    <w:tbl>
      <w:tblPr>
        <w:tblW w:w="0" w:type="auto"/>
        <w:tblInd w:w="347" w:type="dxa"/>
        <w:tblLayout w:type="fixed"/>
        <w:tblCellMar>
          <w:left w:w="0" w:type="dxa"/>
          <w:right w:w="0" w:type="dxa"/>
        </w:tblCellMar>
        <w:tblLook w:val="01E0" w:firstRow="1" w:lastRow="1" w:firstColumn="1" w:lastColumn="1" w:noHBand="0" w:noVBand="0"/>
      </w:tblPr>
      <w:tblGrid>
        <w:gridCol w:w="9434"/>
        <w:gridCol w:w="1234"/>
      </w:tblGrid>
      <w:tr w:rsidR="0039380E" w:rsidRPr="00B24249" w14:paraId="77C08D60" w14:textId="77777777">
        <w:trPr>
          <w:trHeight w:val="370"/>
        </w:trPr>
        <w:tc>
          <w:tcPr>
            <w:tcW w:w="9434" w:type="dxa"/>
          </w:tcPr>
          <w:p w14:paraId="7B0F885B" w14:textId="77777777" w:rsidR="0039380E" w:rsidRPr="00B24249" w:rsidRDefault="000A545B">
            <w:pPr>
              <w:pStyle w:val="P68B1DB1-TableParagraph8"/>
              <w:spacing w:line="319" w:lineRule="exact"/>
              <w:ind w:left="200"/>
              <w:rPr>
                <w:lang w:val="es-US"/>
              </w:rPr>
            </w:pPr>
            <w:r w:rsidRPr="00B24249">
              <w:rPr>
                <w:lang w:val="es-US"/>
              </w:rPr>
              <w:t>Sección 6: Seguridad</w:t>
            </w:r>
          </w:p>
        </w:tc>
        <w:tc>
          <w:tcPr>
            <w:tcW w:w="1234" w:type="dxa"/>
          </w:tcPr>
          <w:p w14:paraId="1DEF1335" w14:textId="77777777" w:rsidR="0039380E" w:rsidRPr="00B24249" w:rsidRDefault="000A545B">
            <w:pPr>
              <w:pStyle w:val="P68B1DB1-TableParagraph9"/>
              <w:ind w:right="207"/>
              <w:jc w:val="right"/>
              <w:rPr>
                <w:lang w:val="es-US"/>
              </w:rPr>
            </w:pPr>
            <w:r w:rsidRPr="00B24249">
              <w:rPr>
                <w:lang w:val="es-US"/>
              </w:rPr>
              <w:t>42</w:t>
            </w:r>
          </w:p>
        </w:tc>
      </w:tr>
      <w:tr w:rsidR="0039380E" w:rsidRPr="00B24249" w14:paraId="51C9F2B6" w14:textId="77777777">
        <w:trPr>
          <w:trHeight w:val="459"/>
        </w:trPr>
        <w:tc>
          <w:tcPr>
            <w:tcW w:w="9434" w:type="dxa"/>
          </w:tcPr>
          <w:p w14:paraId="30FC93C3" w14:textId="77777777" w:rsidR="0039380E" w:rsidRPr="00B24249" w:rsidRDefault="000A545B">
            <w:pPr>
              <w:pStyle w:val="P68B1DB1-TableParagraph9"/>
              <w:spacing w:before="52"/>
              <w:ind w:left="723"/>
              <w:rPr>
                <w:lang w:val="es-US"/>
              </w:rPr>
            </w:pPr>
            <w:r w:rsidRPr="00B24249">
              <w:rPr>
                <w:lang w:val="es-US"/>
              </w:rPr>
              <w:t>Preparación ante desastres</w:t>
            </w:r>
          </w:p>
        </w:tc>
        <w:tc>
          <w:tcPr>
            <w:tcW w:w="1234" w:type="dxa"/>
          </w:tcPr>
          <w:p w14:paraId="64BD6B4A" w14:textId="77777777" w:rsidR="0039380E" w:rsidRPr="00B24249" w:rsidRDefault="000A545B">
            <w:pPr>
              <w:pStyle w:val="P68B1DB1-TableParagraph9"/>
              <w:spacing w:before="52"/>
              <w:ind w:right="218"/>
              <w:jc w:val="right"/>
              <w:rPr>
                <w:lang w:val="es-US"/>
              </w:rPr>
            </w:pPr>
            <w:r w:rsidRPr="00B24249">
              <w:rPr>
                <w:lang w:val="es-US"/>
              </w:rPr>
              <w:t>43</w:t>
            </w:r>
          </w:p>
        </w:tc>
      </w:tr>
      <w:tr w:rsidR="0039380E" w:rsidRPr="00B24249" w14:paraId="7F1820E7" w14:textId="77777777">
        <w:trPr>
          <w:trHeight w:val="496"/>
        </w:trPr>
        <w:tc>
          <w:tcPr>
            <w:tcW w:w="9434" w:type="dxa"/>
          </w:tcPr>
          <w:p w14:paraId="4B71217C" w14:textId="77777777" w:rsidR="0039380E" w:rsidRPr="00B24249" w:rsidRDefault="000A545B">
            <w:pPr>
              <w:pStyle w:val="P68B1DB1-TableParagraph9"/>
              <w:spacing w:before="89"/>
              <w:ind w:left="720"/>
              <w:rPr>
                <w:lang w:val="es-US"/>
              </w:rPr>
            </w:pPr>
            <w:r w:rsidRPr="00B24249">
              <w:rPr>
                <w:lang w:val="es-US"/>
              </w:rPr>
              <w:t>Administración de medicamentos</w:t>
            </w:r>
          </w:p>
        </w:tc>
        <w:tc>
          <w:tcPr>
            <w:tcW w:w="1234" w:type="dxa"/>
          </w:tcPr>
          <w:p w14:paraId="4E1E6511" w14:textId="77777777" w:rsidR="0039380E" w:rsidRPr="00B24249" w:rsidRDefault="000A545B">
            <w:pPr>
              <w:pStyle w:val="P68B1DB1-TableParagraph9"/>
              <w:spacing w:before="89"/>
              <w:ind w:right="198"/>
              <w:jc w:val="right"/>
              <w:rPr>
                <w:lang w:val="es-US"/>
              </w:rPr>
            </w:pPr>
            <w:r w:rsidRPr="00B24249">
              <w:rPr>
                <w:lang w:val="es-US"/>
              </w:rPr>
              <w:t>44</w:t>
            </w:r>
          </w:p>
        </w:tc>
      </w:tr>
      <w:tr w:rsidR="0039380E" w:rsidRPr="00B24249" w14:paraId="7F4BE92E" w14:textId="77777777">
        <w:trPr>
          <w:trHeight w:val="495"/>
        </w:trPr>
        <w:tc>
          <w:tcPr>
            <w:tcW w:w="9434" w:type="dxa"/>
          </w:tcPr>
          <w:p w14:paraId="5BB3350D" w14:textId="77777777" w:rsidR="0039380E" w:rsidRPr="00B24249" w:rsidRDefault="000A545B">
            <w:pPr>
              <w:pStyle w:val="P68B1DB1-TableParagraph9"/>
              <w:spacing w:before="89"/>
              <w:ind w:left="740"/>
              <w:rPr>
                <w:lang w:val="es-US"/>
              </w:rPr>
            </w:pPr>
            <w:r w:rsidRPr="00B24249">
              <w:rPr>
                <w:lang w:val="es-US"/>
              </w:rPr>
              <w:t>Prevención de caídas</w:t>
            </w:r>
          </w:p>
        </w:tc>
        <w:tc>
          <w:tcPr>
            <w:tcW w:w="1234" w:type="dxa"/>
          </w:tcPr>
          <w:p w14:paraId="05072CBC" w14:textId="77777777" w:rsidR="0039380E" w:rsidRPr="00B24249" w:rsidRDefault="000A545B">
            <w:pPr>
              <w:pStyle w:val="P68B1DB1-TableParagraph9"/>
              <w:spacing w:before="89"/>
              <w:ind w:right="211"/>
              <w:jc w:val="right"/>
              <w:rPr>
                <w:lang w:val="es-US"/>
              </w:rPr>
            </w:pPr>
            <w:r w:rsidRPr="00B24249">
              <w:rPr>
                <w:lang w:val="es-US"/>
              </w:rPr>
              <w:t>45</w:t>
            </w:r>
          </w:p>
        </w:tc>
      </w:tr>
      <w:tr w:rsidR="0039380E" w:rsidRPr="00B24249" w14:paraId="50EC2AA2" w14:textId="77777777">
        <w:trPr>
          <w:trHeight w:val="496"/>
        </w:trPr>
        <w:tc>
          <w:tcPr>
            <w:tcW w:w="9434" w:type="dxa"/>
          </w:tcPr>
          <w:p w14:paraId="1E3D9574" w14:textId="5A7F5A7C" w:rsidR="0039380E" w:rsidRPr="00B24249" w:rsidRDefault="000A545B">
            <w:pPr>
              <w:pStyle w:val="P68B1DB1-TableParagraph8"/>
              <w:spacing w:before="88"/>
              <w:ind w:left="200"/>
              <w:rPr>
                <w:lang w:val="es-US"/>
              </w:rPr>
            </w:pPr>
            <w:r w:rsidRPr="00B24249">
              <w:rPr>
                <w:lang w:val="es-US"/>
              </w:rPr>
              <w:t>Sección 7: Servicios de apoyo y autocuidado</w:t>
            </w:r>
          </w:p>
        </w:tc>
        <w:tc>
          <w:tcPr>
            <w:tcW w:w="1234" w:type="dxa"/>
          </w:tcPr>
          <w:p w14:paraId="3B9B53D7" w14:textId="77777777" w:rsidR="0039380E" w:rsidRPr="00B24249" w:rsidRDefault="000A545B">
            <w:pPr>
              <w:pStyle w:val="P68B1DB1-TableParagraph9"/>
              <w:spacing w:before="88"/>
              <w:ind w:right="219"/>
              <w:jc w:val="right"/>
              <w:rPr>
                <w:lang w:val="es-US"/>
              </w:rPr>
            </w:pPr>
            <w:r w:rsidRPr="00B24249">
              <w:rPr>
                <w:lang w:val="es-US"/>
              </w:rPr>
              <w:t>50</w:t>
            </w:r>
          </w:p>
        </w:tc>
      </w:tr>
      <w:tr w:rsidR="0039380E" w:rsidRPr="00B24249" w14:paraId="48CD9199" w14:textId="77777777">
        <w:trPr>
          <w:trHeight w:val="495"/>
        </w:trPr>
        <w:tc>
          <w:tcPr>
            <w:tcW w:w="9434" w:type="dxa"/>
          </w:tcPr>
          <w:p w14:paraId="0F2C664A" w14:textId="77777777" w:rsidR="0039380E" w:rsidRPr="00B24249" w:rsidRDefault="000A545B">
            <w:pPr>
              <w:pStyle w:val="P68B1DB1-TableParagraph9"/>
              <w:spacing w:before="88"/>
              <w:ind w:left="723"/>
              <w:rPr>
                <w:lang w:val="es-US"/>
              </w:rPr>
            </w:pPr>
            <w:r w:rsidRPr="00B24249">
              <w:rPr>
                <w:lang w:val="es-US"/>
              </w:rPr>
              <w:t>Consejos de cuidado personal</w:t>
            </w:r>
          </w:p>
        </w:tc>
        <w:tc>
          <w:tcPr>
            <w:tcW w:w="1234" w:type="dxa"/>
          </w:tcPr>
          <w:p w14:paraId="355CEBC4" w14:textId="77777777" w:rsidR="0039380E" w:rsidRPr="00B24249" w:rsidRDefault="000A545B">
            <w:pPr>
              <w:pStyle w:val="P68B1DB1-TableParagraph9"/>
              <w:spacing w:before="88"/>
              <w:ind w:right="261"/>
              <w:jc w:val="right"/>
              <w:rPr>
                <w:lang w:val="es-US"/>
              </w:rPr>
            </w:pPr>
            <w:r w:rsidRPr="00B24249">
              <w:rPr>
                <w:lang w:val="es-US"/>
              </w:rPr>
              <w:t>51</w:t>
            </w:r>
          </w:p>
        </w:tc>
      </w:tr>
      <w:tr w:rsidR="0039380E" w:rsidRPr="00B24249" w14:paraId="1A67DA61" w14:textId="77777777">
        <w:trPr>
          <w:trHeight w:val="532"/>
        </w:trPr>
        <w:tc>
          <w:tcPr>
            <w:tcW w:w="9434" w:type="dxa"/>
          </w:tcPr>
          <w:p w14:paraId="11577ACB" w14:textId="599CB34A" w:rsidR="0039380E" w:rsidRPr="00B24249" w:rsidRDefault="000A545B">
            <w:pPr>
              <w:pStyle w:val="P68B1DB1-TableParagraph9"/>
              <w:spacing w:before="89"/>
              <w:ind w:left="720"/>
              <w:rPr>
                <w:lang w:val="es-US"/>
              </w:rPr>
            </w:pPr>
            <w:r w:rsidRPr="00B24249">
              <w:rPr>
                <w:lang w:val="es-US"/>
              </w:rPr>
              <w:t xml:space="preserve">Grupos de </w:t>
            </w:r>
            <w:r w:rsidR="00084E70" w:rsidRPr="00B24249">
              <w:rPr>
                <w:lang w:val="es-US"/>
              </w:rPr>
              <w:t>a</w:t>
            </w:r>
            <w:r w:rsidRPr="00B24249">
              <w:rPr>
                <w:lang w:val="es-US"/>
              </w:rPr>
              <w:t>poyo</w:t>
            </w:r>
          </w:p>
        </w:tc>
        <w:tc>
          <w:tcPr>
            <w:tcW w:w="1234" w:type="dxa"/>
          </w:tcPr>
          <w:p w14:paraId="640E79E9" w14:textId="77777777" w:rsidR="0039380E" w:rsidRPr="00B24249" w:rsidRDefault="000A545B">
            <w:pPr>
              <w:pStyle w:val="P68B1DB1-TableParagraph9"/>
              <w:spacing w:before="89"/>
              <w:ind w:right="227"/>
              <w:jc w:val="right"/>
              <w:rPr>
                <w:lang w:val="es-US"/>
              </w:rPr>
            </w:pPr>
            <w:r w:rsidRPr="00B24249">
              <w:rPr>
                <w:lang w:val="es-US"/>
              </w:rPr>
              <w:t>53</w:t>
            </w:r>
          </w:p>
        </w:tc>
      </w:tr>
      <w:tr w:rsidR="0039380E" w:rsidRPr="00B24249" w14:paraId="3C2E4409" w14:textId="77777777">
        <w:trPr>
          <w:trHeight w:val="581"/>
        </w:trPr>
        <w:tc>
          <w:tcPr>
            <w:tcW w:w="9434" w:type="dxa"/>
          </w:tcPr>
          <w:p w14:paraId="1D3182F2" w14:textId="38D95E21" w:rsidR="0039380E" w:rsidRPr="00B24249" w:rsidRDefault="000A545B">
            <w:pPr>
              <w:pStyle w:val="P68B1DB1-TableParagraph8"/>
              <w:spacing w:before="125"/>
              <w:ind w:left="200"/>
              <w:rPr>
                <w:lang w:val="es-US"/>
              </w:rPr>
            </w:pPr>
            <w:r w:rsidRPr="00B24249">
              <w:rPr>
                <w:lang w:val="es-US"/>
              </w:rPr>
              <w:t>Sección 8: Comprensión de la enfermedad de Alzheimer y demencias relacionadas</w:t>
            </w:r>
          </w:p>
        </w:tc>
        <w:tc>
          <w:tcPr>
            <w:tcW w:w="1234" w:type="dxa"/>
          </w:tcPr>
          <w:p w14:paraId="0F79513D" w14:textId="77777777" w:rsidR="0039380E" w:rsidRPr="00B24249" w:rsidRDefault="000A545B">
            <w:pPr>
              <w:pStyle w:val="P68B1DB1-TableParagraph9"/>
              <w:spacing w:before="125"/>
              <w:ind w:right="221"/>
              <w:jc w:val="right"/>
              <w:rPr>
                <w:lang w:val="es-US"/>
              </w:rPr>
            </w:pPr>
            <w:r w:rsidRPr="00B24249">
              <w:rPr>
                <w:lang w:val="es-US"/>
              </w:rPr>
              <w:t>54</w:t>
            </w:r>
          </w:p>
        </w:tc>
      </w:tr>
      <w:tr w:rsidR="0039380E" w:rsidRPr="00B24249" w14:paraId="02F162A6" w14:textId="77777777">
        <w:trPr>
          <w:trHeight w:val="532"/>
        </w:trPr>
        <w:tc>
          <w:tcPr>
            <w:tcW w:w="9434" w:type="dxa"/>
            <w:vMerge w:val="restart"/>
          </w:tcPr>
          <w:p w14:paraId="55F4F3EC" w14:textId="77777777" w:rsidR="0039380E" w:rsidRPr="00B24249" w:rsidRDefault="000A545B" w:rsidP="00C622A3">
            <w:pPr>
              <w:pStyle w:val="P68B1DB1-TableParagraph9"/>
              <w:spacing w:before="139" w:line="369" w:lineRule="auto"/>
              <w:ind w:left="728" w:right="870" w:firstLine="2"/>
              <w:rPr>
                <w:lang w:val="es-US"/>
              </w:rPr>
            </w:pPr>
            <w:r w:rsidRPr="00B24249">
              <w:rPr>
                <w:lang w:val="es-US"/>
              </w:rPr>
              <w:t>Diagnóstico de la enfermedad de Alzheimer y demencias relacionadas Etapas de la enfermedad de Alzheimer</w:t>
            </w:r>
          </w:p>
          <w:p w14:paraId="313E78BB" w14:textId="77777777" w:rsidR="0039380E" w:rsidRPr="00B24249" w:rsidRDefault="000A545B">
            <w:pPr>
              <w:pStyle w:val="P68B1DB1-TableParagraph9"/>
              <w:spacing w:line="315" w:lineRule="exact"/>
              <w:ind w:left="728"/>
              <w:rPr>
                <w:lang w:val="es-US"/>
              </w:rPr>
            </w:pPr>
            <w:r w:rsidRPr="00B24249">
              <w:rPr>
                <w:lang w:val="es-US"/>
              </w:rPr>
              <w:t>Comportamientos y desencadenantes comunes</w:t>
            </w:r>
          </w:p>
          <w:p w14:paraId="44AA6929" w14:textId="77777777" w:rsidR="0039380E" w:rsidRPr="00B24249" w:rsidRDefault="000A545B" w:rsidP="00C622A3">
            <w:pPr>
              <w:pStyle w:val="P68B1DB1-TableParagraph9"/>
              <w:spacing w:before="170" w:line="369" w:lineRule="auto"/>
              <w:ind w:left="730" w:right="780" w:hanging="3"/>
              <w:rPr>
                <w:lang w:val="es-US"/>
              </w:rPr>
            </w:pPr>
            <w:r w:rsidRPr="00B24249">
              <w:rPr>
                <w:lang w:val="es-US"/>
              </w:rPr>
              <w:t>Consejos para la comunicación y el manejo de síntomas conductuales Consideraciones de seguridad</w:t>
            </w:r>
          </w:p>
          <w:p w14:paraId="589131D2" w14:textId="21BB3307" w:rsidR="0039380E" w:rsidRPr="00B24249" w:rsidRDefault="000A545B" w:rsidP="00C622A3">
            <w:pPr>
              <w:pStyle w:val="P68B1DB1-TableParagraph8"/>
              <w:spacing w:line="364" w:lineRule="auto"/>
              <w:ind w:left="730" w:right="-480"/>
              <w:rPr>
                <w:lang w:val="es-US"/>
              </w:rPr>
            </w:pPr>
            <w:r w:rsidRPr="00B24249">
              <w:rPr>
                <w:sz w:val="26"/>
                <w:szCs w:val="26"/>
                <w:lang w:val="es-US"/>
              </w:rPr>
              <w:t xml:space="preserve">Consejos para abordar </w:t>
            </w:r>
            <w:r w:rsidR="00C622A3" w:rsidRPr="00B24249">
              <w:rPr>
                <w:sz w:val="26"/>
                <w:szCs w:val="26"/>
                <w:lang w:val="es-US"/>
              </w:rPr>
              <w:t xml:space="preserve">conductas </w:t>
            </w:r>
            <w:r w:rsidRPr="00B24249">
              <w:rPr>
                <w:sz w:val="26"/>
                <w:szCs w:val="26"/>
                <w:lang w:val="es-US"/>
              </w:rPr>
              <w:t>comunes durante las etapas de la demencia</w:t>
            </w:r>
            <w:r w:rsidRPr="00B24249">
              <w:rPr>
                <w:lang w:val="es-US"/>
              </w:rPr>
              <w:t xml:space="preserve"> Programa </w:t>
            </w:r>
            <w:r w:rsidR="00C622A3" w:rsidRPr="00B24249">
              <w:rPr>
                <w:lang w:val="es-US"/>
              </w:rPr>
              <w:t>“</w:t>
            </w:r>
            <w:r w:rsidRPr="00B24249">
              <w:rPr>
                <w:lang w:val="es-US"/>
              </w:rPr>
              <w:t>Llév</w:t>
            </w:r>
            <w:r w:rsidR="00C622A3" w:rsidRPr="00B24249">
              <w:rPr>
                <w:lang w:val="es-US"/>
              </w:rPr>
              <w:t>eme</w:t>
            </w:r>
            <w:r w:rsidRPr="00B24249">
              <w:rPr>
                <w:lang w:val="es-US"/>
              </w:rPr>
              <w:t xml:space="preserve"> a casa</w:t>
            </w:r>
            <w:r w:rsidR="00C622A3" w:rsidRPr="00B24249">
              <w:rPr>
                <w:lang w:val="es-US"/>
              </w:rPr>
              <w:t>”</w:t>
            </w:r>
          </w:p>
          <w:p w14:paraId="55311CA8" w14:textId="77777777" w:rsidR="0039380E" w:rsidRPr="00B24249" w:rsidRDefault="000A545B">
            <w:pPr>
              <w:pStyle w:val="P68B1DB1-TableParagraph8"/>
              <w:ind w:left="730"/>
              <w:rPr>
                <w:lang w:val="es-US"/>
              </w:rPr>
            </w:pPr>
            <w:r w:rsidRPr="00B24249">
              <w:rPr>
                <w:lang w:val="es-US"/>
              </w:rPr>
              <w:t>Herramientas para una mejor comunicación</w:t>
            </w:r>
          </w:p>
          <w:p w14:paraId="58252AED" w14:textId="31CA6FFD" w:rsidR="0039380E" w:rsidRPr="00B24249" w:rsidRDefault="000A545B" w:rsidP="00D10A61">
            <w:pPr>
              <w:pStyle w:val="P68B1DB1-TableParagraph8"/>
              <w:spacing w:before="162" w:line="364" w:lineRule="auto"/>
              <w:ind w:left="730" w:right="1689"/>
              <w:rPr>
                <w:lang w:val="es-US"/>
              </w:rPr>
            </w:pPr>
            <w:r w:rsidRPr="00B24249">
              <w:rPr>
                <w:lang w:val="es-US"/>
              </w:rPr>
              <w:t>Consejos para hablar sobre temas difíciles</w:t>
            </w:r>
            <w:r w:rsidR="00C622A3" w:rsidRPr="00B24249">
              <w:rPr>
                <w:lang w:val="es-US"/>
              </w:rPr>
              <w:t xml:space="preserve">                 </w:t>
            </w:r>
            <w:r w:rsidRPr="00B24249">
              <w:rPr>
                <w:lang w:val="es-US"/>
              </w:rPr>
              <w:t xml:space="preserve"> Consejos para lidiar con el estrés</w:t>
            </w:r>
          </w:p>
          <w:p w14:paraId="24ECB465" w14:textId="284AE3F0" w:rsidR="0039380E" w:rsidRPr="00B24249" w:rsidRDefault="00C622A3">
            <w:pPr>
              <w:pStyle w:val="P68B1DB1-TableParagraph8"/>
              <w:ind w:left="730"/>
              <w:rPr>
                <w:lang w:val="es-US"/>
              </w:rPr>
            </w:pPr>
            <w:r w:rsidRPr="00B24249">
              <w:rPr>
                <w:lang w:val="es-US"/>
              </w:rPr>
              <w:t xml:space="preserve">Enfermedad de </w:t>
            </w:r>
            <w:r w:rsidR="000A545B" w:rsidRPr="00B24249">
              <w:rPr>
                <w:lang w:val="es-US"/>
              </w:rPr>
              <w:t>Parkinson</w:t>
            </w:r>
          </w:p>
          <w:p w14:paraId="27D1488E" w14:textId="77777777" w:rsidR="0039380E" w:rsidRPr="00B24249" w:rsidRDefault="000A545B">
            <w:pPr>
              <w:pStyle w:val="P68B1DB1-TableParagraph8"/>
              <w:spacing w:before="168"/>
              <w:ind w:left="730"/>
              <w:rPr>
                <w:lang w:val="es-US"/>
              </w:rPr>
            </w:pPr>
            <w:r w:rsidRPr="00B24249">
              <w:rPr>
                <w:lang w:val="es-US"/>
              </w:rPr>
              <w:t>Parkinson, Alzheimer y demencia</w:t>
            </w:r>
          </w:p>
        </w:tc>
        <w:tc>
          <w:tcPr>
            <w:tcW w:w="1234" w:type="dxa"/>
          </w:tcPr>
          <w:p w14:paraId="22D93C77" w14:textId="77777777" w:rsidR="0039380E" w:rsidRPr="00B24249" w:rsidRDefault="000A545B">
            <w:pPr>
              <w:pStyle w:val="P68B1DB1-TableParagraph9"/>
              <w:spacing w:before="135"/>
              <w:ind w:right="236"/>
              <w:jc w:val="right"/>
              <w:rPr>
                <w:lang w:val="es-US"/>
              </w:rPr>
            </w:pPr>
            <w:r w:rsidRPr="00B24249">
              <w:rPr>
                <w:lang w:val="es-US"/>
              </w:rPr>
              <w:t>56</w:t>
            </w:r>
          </w:p>
        </w:tc>
      </w:tr>
      <w:tr w:rsidR="0039380E" w:rsidRPr="00B24249" w14:paraId="21B2A7D9" w14:textId="77777777">
        <w:trPr>
          <w:trHeight w:val="465"/>
        </w:trPr>
        <w:tc>
          <w:tcPr>
            <w:tcW w:w="9434" w:type="dxa"/>
            <w:vMerge/>
            <w:tcBorders>
              <w:top w:val="nil"/>
            </w:tcBorders>
          </w:tcPr>
          <w:p w14:paraId="01621D60" w14:textId="77777777" w:rsidR="0039380E" w:rsidRPr="00B24249" w:rsidRDefault="0039380E">
            <w:pPr>
              <w:rPr>
                <w:sz w:val="2"/>
                <w:lang w:val="es-US"/>
              </w:rPr>
            </w:pPr>
          </w:p>
        </w:tc>
        <w:tc>
          <w:tcPr>
            <w:tcW w:w="1234" w:type="dxa"/>
          </w:tcPr>
          <w:p w14:paraId="2C0D9FA8" w14:textId="77777777" w:rsidR="0039380E" w:rsidRPr="00B24249" w:rsidRDefault="000A545B">
            <w:pPr>
              <w:pStyle w:val="P68B1DB1-TableParagraph9"/>
              <w:spacing w:before="79"/>
              <w:ind w:right="250"/>
              <w:jc w:val="right"/>
              <w:rPr>
                <w:lang w:val="es-US"/>
              </w:rPr>
            </w:pPr>
            <w:r w:rsidRPr="00B24249">
              <w:rPr>
                <w:lang w:val="es-US"/>
              </w:rPr>
              <w:t>57</w:t>
            </w:r>
          </w:p>
        </w:tc>
      </w:tr>
      <w:tr w:rsidR="0039380E" w:rsidRPr="00B24249" w14:paraId="0DBDB1C8" w14:textId="77777777">
        <w:trPr>
          <w:trHeight w:val="495"/>
        </w:trPr>
        <w:tc>
          <w:tcPr>
            <w:tcW w:w="9434" w:type="dxa"/>
            <w:vMerge/>
            <w:tcBorders>
              <w:top w:val="nil"/>
            </w:tcBorders>
          </w:tcPr>
          <w:p w14:paraId="5DDE02E3" w14:textId="77777777" w:rsidR="0039380E" w:rsidRPr="00B24249" w:rsidRDefault="0039380E">
            <w:pPr>
              <w:rPr>
                <w:sz w:val="2"/>
                <w:lang w:val="es-US"/>
              </w:rPr>
            </w:pPr>
          </w:p>
        </w:tc>
        <w:tc>
          <w:tcPr>
            <w:tcW w:w="1234" w:type="dxa"/>
          </w:tcPr>
          <w:p w14:paraId="2921B8DD" w14:textId="77777777" w:rsidR="0039380E" w:rsidRPr="00B24249" w:rsidRDefault="000A545B">
            <w:pPr>
              <w:pStyle w:val="P68B1DB1-TableParagraph9"/>
              <w:spacing w:before="68"/>
              <w:ind w:right="250"/>
              <w:jc w:val="right"/>
              <w:rPr>
                <w:lang w:val="es-US"/>
              </w:rPr>
            </w:pPr>
            <w:r w:rsidRPr="00B24249">
              <w:rPr>
                <w:lang w:val="es-US"/>
              </w:rPr>
              <w:t>58</w:t>
            </w:r>
          </w:p>
        </w:tc>
      </w:tr>
      <w:tr w:rsidR="0039380E" w:rsidRPr="00B24249" w14:paraId="38206A1B" w14:textId="77777777">
        <w:trPr>
          <w:trHeight w:val="506"/>
        </w:trPr>
        <w:tc>
          <w:tcPr>
            <w:tcW w:w="9434" w:type="dxa"/>
            <w:vMerge/>
            <w:tcBorders>
              <w:top w:val="nil"/>
            </w:tcBorders>
          </w:tcPr>
          <w:p w14:paraId="415A01AD" w14:textId="77777777" w:rsidR="0039380E" w:rsidRPr="00B24249" w:rsidRDefault="0039380E">
            <w:pPr>
              <w:rPr>
                <w:sz w:val="2"/>
                <w:lang w:val="es-US"/>
              </w:rPr>
            </w:pPr>
          </w:p>
        </w:tc>
        <w:tc>
          <w:tcPr>
            <w:tcW w:w="1234" w:type="dxa"/>
          </w:tcPr>
          <w:p w14:paraId="34FF1048" w14:textId="77777777" w:rsidR="0039380E" w:rsidRPr="00B24249" w:rsidRDefault="000A545B">
            <w:pPr>
              <w:pStyle w:val="P68B1DB1-TableParagraph9"/>
              <w:spacing w:before="109"/>
              <w:ind w:right="233"/>
              <w:jc w:val="right"/>
              <w:rPr>
                <w:lang w:val="es-US"/>
              </w:rPr>
            </w:pPr>
            <w:r w:rsidRPr="00B24249">
              <w:rPr>
                <w:lang w:val="es-US"/>
              </w:rPr>
              <w:t>59</w:t>
            </w:r>
          </w:p>
        </w:tc>
      </w:tr>
      <w:tr w:rsidR="0039380E" w:rsidRPr="00B24249" w14:paraId="25425CD1" w14:textId="77777777">
        <w:trPr>
          <w:trHeight w:val="473"/>
        </w:trPr>
        <w:tc>
          <w:tcPr>
            <w:tcW w:w="9434" w:type="dxa"/>
            <w:vMerge/>
            <w:tcBorders>
              <w:top w:val="nil"/>
            </w:tcBorders>
          </w:tcPr>
          <w:p w14:paraId="4E936061" w14:textId="77777777" w:rsidR="0039380E" w:rsidRPr="00B24249" w:rsidRDefault="0039380E">
            <w:pPr>
              <w:rPr>
                <w:sz w:val="2"/>
                <w:lang w:val="es-US"/>
              </w:rPr>
            </w:pPr>
          </w:p>
        </w:tc>
        <w:tc>
          <w:tcPr>
            <w:tcW w:w="1234" w:type="dxa"/>
          </w:tcPr>
          <w:p w14:paraId="06E54986" w14:textId="77777777" w:rsidR="0039380E" w:rsidRPr="00B24249" w:rsidRDefault="000A545B">
            <w:pPr>
              <w:pStyle w:val="P68B1DB1-TableParagraph9"/>
              <w:spacing w:before="79"/>
              <w:ind w:right="229"/>
              <w:jc w:val="right"/>
              <w:rPr>
                <w:lang w:val="es-US"/>
              </w:rPr>
            </w:pPr>
            <w:r w:rsidRPr="00B24249">
              <w:rPr>
                <w:lang w:val="es-US"/>
              </w:rPr>
              <w:t>60</w:t>
            </w:r>
          </w:p>
        </w:tc>
      </w:tr>
      <w:tr w:rsidR="0039380E" w:rsidRPr="00B24249" w14:paraId="060577EA" w14:textId="77777777">
        <w:trPr>
          <w:trHeight w:val="493"/>
        </w:trPr>
        <w:tc>
          <w:tcPr>
            <w:tcW w:w="9434" w:type="dxa"/>
            <w:vMerge/>
            <w:tcBorders>
              <w:top w:val="nil"/>
            </w:tcBorders>
          </w:tcPr>
          <w:p w14:paraId="7DEF8E2C" w14:textId="77777777" w:rsidR="0039380E" w:rsidRPr="00B24249" w:rsidRDefault="0039380E">
            <w:pPr>
              <w:rPr>
                <w:sz w:val="2"/>
                <w:lang w:val="es-US"/>
              </w:rPr>
            </w:pPr>
          </w:p>
        </w:tc>
        <w:tc>
          <w:tcPr>
            <w:tcW w:w="1234" w:type="dxa"/>
          </w:tcPr>
          <w:p w14:paraId="6A2E1C6D" w14:textId="77777777" w:rsidR="0039380E" w:rsidRPr="00B24249" w:rsidRDefault="000A545B">
            <w:pPr>
              <w:pStyle w:val="P68B1DB1-TableParagraph9"/>
              <w:spacing w:before="76"/>
              <w:ind w:right="276"/>
              <w:jc w:val="right"/>
              <w:rPr>
                <w:lang w:val="es-US"/>
              </w:rPr>
            </w:pPr>
            <w:r w:rsidRPr="00B24249">
              <w:rPr>
                <w:lang w:val="es-US"/>
              </w:rPr>
              <w:t>61</w:t>
            </w:r>
          </w:p>
        </w:tc>
      </w:tr>
      <w:tr w:rsidR="0039380E" w:rsidRPr="00B24249" w14:paraId="264E91D7" w14:textId="77777777">
        <w:trPr>
          <w:trHeight w:val="496"/>
        </w:trPr>
        <w:tc>
          <w:tcPr>
            <w:tcW w:w="9434" w:type="dxa"/>
            <w:vMerge/>
            <w:tcBorders>
              <w:top w:val="nil"/>
            </w:tcBorders>
          </w:tcPr>
          <w:p w14:paraId="1AD5F838" w14:textId="77777777" w:rsidR="0039380E" w:rsidRPr="00B24249" w:rsidRDefault="0039380E">
            <w:pPr>
              <w:rPr>
                <w:sz w:val="2"/>
                <w:lang w:val="es-US"/>
              </w:rPr>
            </w:pPr>
          </w:p>
        </w:tc>
        <w:tc>
          <w:tcPr>
            <w:tcW w:w="1234" w:type="dxa"/>
          </w:tcPr>
          <w:p w14:paraId="1DA03644" w14:textId="77777777" w:rsidR="0039380E" w:rsidRPr="00B24249" w:rsidRDefault="000A545B">
            <w:pPr>
              <w:pStyle w:val="P68B1DB1-TableParagraph9"/>
              <w:spacing w:before="99"/>
              <w:ind w:right="234"/>
              <w:jc w:val="right"/>
              <w:rPr>
                <w:lang w:val="es-US"/>
              </w:rPr>
            </w:pPr>
            <w:r w:rsidRPr="00B24249">
              <w:rPr>
                <w:lang w:val="es-US"/>
              </w:rPr>
              <w:t>62</w:t>
            </w:r>
          </w:p>
        </w:tc>
      </w:tr>
      <w:tr w:rsidR="0039380E" w:rsidRPr="00B24249" w14:paraId="10A130E1" w14:textId="77777777">
        <w:trPr>
          <w:trHeight w:val="492"/>
        </w:trPr>
        <w:tc>
          <w:tcPr>
            <w:tcW w:w="9434" w:type="dxa"/>
            <w:vMerge/>
            <w:tcBorders>
              <w:top w:val="nil"/>
            </w:tcBorders>
          </w:tcPr>
          <w:p w14:paraId="2F3DB55B" w14:textId="77777777" w:rsidR="0039380E" w:rsidRPr="00B24249" w:rsidRDefault="0039380E">
            <w:pPr>
              <w:rPr>
                <w:sz w:val="2"/>
                <w:lang w:val="es-US"/>
              </w:rPr>
            </w:pPr>
          </w:p>
        </w:tc>
        <w:tc>
          <w:tcPr>
            <w:tcW w:w="1234" w:type="dxa"/>
          </w:tcPr>
          <w:p w14:paraId="6D632C23" w14:textId="77777777" w:rsidR="0039380E" w:rsidRPr="00B24249" w:rsidRDefault="000A545B">
            <w:pPr>
              <w:pStyle w:val="P68B1DB1-TableParagraph9"/>
              <w:spacing w:before="79"/>
              <w:ind w:right="240"/>
              <w:jc w:val="right"/>
              <w:rPr>
                <w:lang w:val="es-US"/>
              </w:rPr>
            </w:pPr>
            <w:r w:rsidRPr="00B24249">
              <w:rPr>
                <w:lang w:val="es-US"/>
              </w:rPr>
              <w:t>63</w:t>
            </w:r>
          </w:p>
        </w:tc>
      </w:tr>
      <w:tr w:rsidR="0039380E" w:rsidRPr="00B24249" w14:paraId="676068E8" w14:textId="77777777">
        <w:trPr>
          <w:trHeight w:val="492"/>
        </w:trPr>
        <w:tc>
          <w:tcPr>
            <w:tcW w:w="9434" w:type="dxa"/>
            <w:vMerge/>
            <w:tcBorders>
              <w:top w:val="nil"/>
            </w:tcBorders>
          </w:tcPr>
          <w:p w14:paraId="12DCEC73" w14:textId="77777777" w:rsidR="0039380E" w:rsidRPr="00B24249" w:rsidRDefault="0039380E">
            <w:pPr>
              <w:rPr>
                <w:sz w:val="2"/>
                <w:lang w:val="es-US"/>
              </w:rPr>
            </w:pPr>
          </w:p>
        </w:tc>
        <w:tc>
          <w:tcPr>
            <w:tcW w:w="1234" w:type="dxa"/>
          </w:tcPr>
          <w:p w14:paraId="4067C0E8" w14:textId="77777777" w:rsidR="0039380E" w:rsidRPr="00B24249" w:rsidRDefault="000A545B">
            <w:pPr>
              <w:pStyle w:val="P68B1DB1-TableParagraph9"/>
              <w:spacing w:before="95"/>
              <w:ind w:right="223"/>
              <w:jc w:val="right"/>
              <w:rPr>
                <w:lang w:val="es-US"/>
              </w:rPr>
            </w:pPr>
            <w:r w:rsidRPr="00B24249">
              <w:rPr>
                <w:lang w:val="es-US"/>
              </w:rPr>
              <w:t>64</w:t>
            </w:r>
          </w:p>
        </w:tc>
      </w:tr>
      <w:tr w:rsidR="0039380E" w:rsidRPr="00B24249" w14:paraId="0711677C" w14:textId="77777777">
        <w:trPr>
          <w:trHeight w:val="506"/>
        </w:trPr>
        <w:tc>
          <w:tcPr>
            <w:tcW w:w="9434" w:type="dxa"/>
            <w:vMerge/>
            <w:tcBorders>
              <w:top w:val="nil"/>
            </w:tcBorders>
          </w:tcPr>
          <w:p w14:paraId="78A58A4F" w14:textId="77777777" w:rsidR="0039380E" w:rsidRPr="00B24249" w:rsidRDefault="0039380E">
            <w:pPr>
              <w:rPr>
                <w:sz w:val="2"/>
                <w:lang w:val="es-US"/>
              </w:rPr>
            </w:pPr>
          </w:p>
        </w:tc>
        <w:tc>
          <w:tcPr>
            <w:tcW w:w="1234" w:type="dxa"/>
          </w:tcPr>
          <w:p w14:paraId="01B7E679" w14:textId="77777777" w:rsidR="0039380E" w:rsidRPr="00B24249" w:rsidRDefault="000A545B">
            <w:pPr>
              <w:pStyle w:val="P68B1DB1-TableParagraph9"/>
              <w:spacing w:before="79"/>
              <w:ind w:right="238"/>
              <w:jc w:val="right"/>
              <w:rPr>
                <w:lang w:val="es-US"/>
              </w:rPr>
            </w:pPr>
            <w:r w:rsidRPr="00B24249">
              <w:rPr>
                <w:lang w:val="es-US"/>
              </w:rPr>
              <w:t>65</w:t>
            </w:r>
          </w:p>
        </w:tc>
      </w:tr>
      <w:tr w:rsidR="0039380E" w:rsidRPr="00B24249" w14:paraId="6D3AEC00" w14:textId="77777777">
        <w:trPr>
          <w:trHeight w:val="496"/>
        </w:trPr>
        <w:tc>
          <w:tcPr>
            <w:tcW w:w="9434" w:type="dxa"/>
            <w:vMerge/>
            <w:tcBorders>
              <w:top w:val="nil"/>
            </w:tcBorders>
          </w:tcPr>
          <w:p w14:paraId="41BBA404" w14:textId="77777777" w:rsidR="0039380E" w:rsidRPr="00B24249" w:rsidRDefault="0039380E">
            <w:pPr>
              <w:rPr>
                <w:sz w:val="2"/>
                <w:lang w:val="es-US"/>
              </w:rPr>
            </w:pPr>
          </w:p>
        </w:tc>
        <w:tc>
          <w:tcPr>
            <w:tcW w:w="1234" w:type="dxa"/>
          </w:tcPr>
          <w:p w14:paraId="568FFF1D" w14:textId="77777777" w:rsidR="0039380E" w:rsidRPr="00B24249" w:rsidRDefault="000A545B">
            <w:pPr>
              <w:pStyle w:val="P68B1DB1-TableParagraph9"/>
              <w:spacing w:before="109"/>
              <w:ind w:right="236"/>
              <w:jc w:val="right"/>
              <w:rPr>
                <w:lang w:val="es-US"/>
              </w:rPr>
            </w:pPr>
            <w:r w:rsidRPr="00B24249">
              <w:rPr>
                <w:lang w:val="es-US"/>
              </w:rPr>
              <w:t>66</w:t>
            </w:r>
          </w:p>
        </w:tc>
      </w:tr>
      <w:tr w:rsidR="0039380E" w:rsidRPr="00B24249" w14:paraId="312D03B6" w14:textId="77777777">
        <w:trPr>
          <w:trHeight w:val="486"/>
        </w:trPr>
        <w:tc>
          <w:tcPr>
            <w:tcW w:w="9434" w:type="dxa"/>
            <w:vMerge/>
            <w:tcBorders>
              <w:top w:val="nil"/>
            </w:tcBorders>
          </w:tcPr>
          <w:p w14:paraId="087CAE7F" w14:textId="77777777" w:rsidR="0039380E" w:rsidRPr="00B24249" w:rsidRDefault="0039380E">
            <w:pPr>
              <w:rPr>
                <w:sz w:val="2"/>
                <w:lang w:val="es-US"/>
              </w:rPr>
            </w:pPr>
          </w:p>
        </w:tc>
        <w:tc>
          <w:tcPr>
            <w:tcW w:w="1234" w:type="dxa"/>
          </w:tcPr>
          <w:p w14:paraId="323EE03B" w14:textId="77777777" w:rsidR="0039380E" w:rsidRPr="00B24249" w:rsidRDefault="000A545B">
            <w:pPr>
              <w:pStyle w:val="P68B1DB1-TableParagraph9"/>
              <w:spacing w:before="69"/>
              <w:ind w:right="244"/>
              <w:jc w:val="right"/>
              <w:rPr>
                <w:lang w:val="es-US"/>
              </w:rPr>
            </w:pPr>
            <w:r w:rsidRPr="00B24249">
              <w:rPr>
                <w:lang w:val="es-US"/>
              </w:rPr>
              <w:t>67</w:t>
            </w:r>
          </w:p>
        </w:tc>
      </w:tr>
      <w:tr w:rsidR="0039380E" w:rsidRPr="00B24249" w14:paraId="314A8D45" w14:textId="77777777">
        <w:trPr>
          <w:trHeight w:val="535"/>
        </w:trPr>
        <w:tc>
          <w:tcPr>
            <w:tcW w:w="9434" w:type="dxa"/>
          </w:tcPr>
          <w:p w14:paraId="26F43383" w14:textId="22573531" w:rsidR="0039380E" w:rsidRPr="00B24249" w:rsidRDefault="000A545B">
            <w:pPr>
              <w:pStyle w:val="P68B1DB1-TableParagraph8"/>
              <w:spacing w:before="90"/>
              <w:ind w:left="200"/>
              <w:rPr>
                <w:lang w:val="es-US"/>
              </w:rPr>
            </w:pPr>
            <w:r w:rsidRPr="00B24249">
              <w:rPr>
                <w:lang w:val="es-US"/>
              </w:rPr>
              <w:t xml:space="preserve">Sección 9: </w:t>
            </w:r>
            <w:r w:rsidR="00C622A3" w:rsidRPr="00B24249">
              <w:rPr>
                <w:lang w:val="es-US"/>
              </w:rPr>
              <w:t>El c</w:t>
            </w:r>
            <w:r w:rsidRPr="00B24249">
              <w:rPr>
                <w:lang w:val="es-US"/>
              </w:rPr>
              <w:t xml:space="preserve">uidado de </w:t>
            </w:r>
            <w:r w:rsidR="00C622A3" w:rsidRPr="00B24249">
              <w:rPr>
                <w:lang w:val="es-US"/>
              </w:rPr>
              <w:t xml:space="preserve">una persona con </w:t>
            </w:r>
            <w:r w:rsidRPr="00B24249">
              <w:rPr>
                <w:lang w:val="es-US"/>
              </w:rPr>
              <w:t>problemas de salud mental</w:t>
            </w:r>
          </w:p>
        </w:tc>
        <w:tc>
          <w:tcPr>
            <w:tcW w:w="1234" w:type="dxa"/>
          </w:tcPr>
          <w:p w14:paraId="0168ECA1" w14:textId="77777777" w:rsidR="0039380E" w:rsidRPr="00B24249" w:rsidRDefault="000A545B">
            <w:pPr>
              <w:pStyle w:val="P68B1DB1-TableParagraph9"/>
              <w:spacing w:before="99"/>
              <w:ind w:right="243"/>
              <w:jc w:val="right"/>
              <w:rPr>
                <w:lang w:val="es-US"/>
              </w:rPr>
            </w:pPr>
            <w:r w:rsidRPr="00B24249">
              <w:rPr>
                <w:lang w:val="es-US"/>
              </w:rPr>
              <w:t>70</w:t>
            </w:r>
          </w:p>
        </w:tc>
      </w:tr>
      <w:tr w:rsidR="0039380E" w:rsidRPr="00B24249" w14:paraId="54ADF846" w14:textId="77777777">
        <w:trPr>
          <w:trHeight w:val="515"/>
        </w:trPr>
        <w:tc>
          <w:tcPr>
            <w:tcW w:w="9434" w:type="dxa"/>
          </w:tcPr>
          <w:p w14:paraId="141A4D10" w14:textId="031A02D1" w:rsidR="0039380E" w:rsidRPr="00B24249" w:rsidRDefault="000A545B">
            <w:pPr>
              <w:pStyle w:val="P68B1DB1-TableParagraph9"/>
              <w:spacing w:before="92"/>
              <w:ind w:left="723"/>
              <w:rPr>
                <w:lang w:val="es-US"/>
              </w:rPr>
            </w:pPr>
            <w:r w:rsidRPr="00B24249">
              <w:rPr>
                <w:lang w:val="es-US"/>
              </w:rPr>
              <w:t>Busca</w:t>
            </w:r>
            <w:r w:rsidR="00C622A3" w:rsidRPr="00B24249">
              <w:rPr>
                <w:lang w:val="es-US"/>
              </w:rPr>
              <w:t>r</w:t>
            </w:r>
            <w:r w:rsidRPr="00B24249">
              <w:rPr>
                <w:lang w:val="es-US"/>
              </w:rPr>
              <w:t xml:space="preserve"> ayuda juntos</w:t>
            </w:r>
          </w:p>
        </w:tc>
        <w:tc>
          <w:tcPr>
            <w:tcW w:w="1234" w:type="dxa"/>
          </w:tcPr>
          <w:p w14:paraId="500B183F" w14:textId="77777777" w:rsidR="0039380E" w:rsidRPr="00B24249" w:rsidRDefault="000A545B">
            <w:pPr>
              <w:pStyle w:val="P68B1DB1-TableParagraph9"/>
              <w:spacing w:before="118"/>
              <w:ind w:right="273"/>
              <w:jc w:val="right"/>
              <w:rPr>
                <w:lang w:val="es-US"/>
              </w:rPr>
            </w:pPr>
            <w:r w:rsidRPr="00B24249">
              <w:rPr>
                <w:lang w:val="es-US"/>
              </w:rPr>
              <w:t>71</w:t>
            </w:r>
          </w:p>
        </w:tc>
      </w:tr>
      <w:tr w:rsidR="0039380E" w:rsidRPr="00B24249" w14:paraId="23C9B001" w14:textId="77777777">
        <w:trPr>
          <w:trHeight w:val="397"/>
        </w:trPr>
        <w:tc>
          <w:tcPr>
            <w:tcW w:w="9434" w:type="dxa"/>
          </w:tcPr>
          <w:p w14:paraId="311A6D3F" w14:textId="77777777" w:rsidR="0039380E" w:rsidRPr="00B24249" w:rsidRDefault="000A545B">
            <w:pPr>
              <w:pStyle w:val="P68B1DB1-TableParagraph9"/>
              <w:spacing w:before="18"/>
              <w:ind w:left="717"/>
              <w:rPr>
                <w:lang w:val="es-US"/>
              </w:rPr>
            </w:pPr>
            <w:r w:rsidRPr="00B24249">
              <w:rPr>
                <w:lang w:val="es-US"/>
              </w:rPr>
              <w:t>Apoyo a la salud mental</w:t>
            </w:r>
          </w:p>
        </w:tc>
        <w:tc>
          <w:tcPr>
            <w:tcW w:w="1234" w:type="dxa"/>
          </w:tcPr>
          <w:p w14:paraId="5DDDDF3B" w14:textId="77777777" w:rsidR="0039380E" w:rsidRPr="00B24249" w:rsidRDefault="000A545B">
            <w:pPr>
              <w:pStyle w:val="P68B1DB1-TableParagraph9"/>
              <w:spacing w:before="79" w:line="298" w:lineRule="exact"/>
              <w:ind w:right="222"/>
              <w:jc w:val="right"/>
              <w:rPr>
                <w:lang w:val="es-US"/>
              </w:rPr>
            </w:pPr>
            <w:r w:rsidRPr="00B24249">
              <w:rPr>
                <w:lang w:val="es-US"/>
              </w:rPr>
              <w:t>72</w:t>
            </w:r>
          </w:p>
        </w:tc>
      </w:tr>
    </w:tbl>
    <w:p w14:paraId="0B71DA7A" w14:textId="77777777" w:rsidR="0039380E" w:rsidRPr="00B24249" w:rsidRDefault="0039380E">
      <w:pPr>
        <w:spacing w:line="298" w:lineRule="exact"/>
        <w:jc w:val="right"/>
        <w:rPr>
          <w:sz w:val="28"/>
          <w:lang w:val="es-US"/>
        </w:rPr>
        <w:sectPr w:rsidR="0039380E" w:rsidRPr="00B24249">
          <w:pgSz w:w="12960" w:h="17280"/>
          <w:pgMar w:top="2540" w:right="520" w:bottom="1320" w:left="540" w:header="586" w:footer="1127" w:gutter="0"/>
          <w:cols w:space="720"/>
        </w:sectPr>
      </w:pPr>
    </w:p>
    <w:p w14:paraId="29D73212" w14:textId="77777777" w:rsidR="0039380E" w:rsidRPr="00B24249" w:rsidRDefault="0039380E">
      <w:pPr>
        <w:pStyle w:val="BodyText"/>
        <w:rPr>
          <w:rFonts w:ascii="Arial Black"/>
          <w:sz w:val="20"/>
          <w:lang w:val="es-US"/>
        </w:rPr>
      </w:pPr>
    </w:p>
    <w:p w14:paraId="3FA89569" w14:textId="77777777" w:rsidR="0039380E" w:rsidRPr="00B24249" w:rsidRDefault="0039380E">
      <w:pPr>
        <w:pStyle w:val="BodyText"/>
        <w:spacing w:before="8"/>
        <w:rPr>
          <w:rFonts w:ascii="Arial Black"/>
          <w:lang w:val="es-US"/>
        </w:rPr>
      </w:pPr>
    </w:p>
    <w:tbl>
      <w:tblPr>
        <w:tblW w:w="0" w:type="auto"/>
        <w:tblInd w:w="349" w:type="dxa"/>
        <w:tblLayout w:type="fixed"/>
        <w:tblCellMar>
          <w:left w:w="0" w:type="dxa"/>
          <w:right w:w="0" w:type="dxa"/>
        </w:tblCellMar>
        <w:tblLook w:val="01E0" w:firstRow="1" w:lastRow="1" w:firstColumn="1" w:lastColumn="1" w:noHBand="0" w:noVBand="0"/>
      </w:tblPr>
      <w:tblGrid>
        <w:gridCol w:w="7401"/>
        <w:gridCol w:w="3262"/>
      </w:tblGrid>
      <w:tr w:rsidR="0039380E" w:rsidRPr="00B24249" w14:paraId="59A709F8" w14:textId="77777777">
        <w:trPr>
          <w:trHeight w:val="1036"/>
        </w:trPr>
        <w:tc>
          <w:tcPr>
            <w:tcW w:w="7401" w:type="dxa"/>
          </w:tcPr>
          <w:p w14:paraId="4178B1D0" w14:textId="77777777" w:rsidR="0039380E" w:rsidRPr="00B24249" w:rsidRDefault="000A545B">
            <w:pPr>
              <w:pStyle w:val="P68B1DB1-TableParagraph10"/>
              <w:spacing w:line="450" w:lineRule="exact"/>
              <w:ind w:left="200"/>
              <w:rPr>
                <w:rFonts w:hAnsi="Arial Black"/>
                <w:lang w:val="es-US"/>
              </w:rPr>
            </w:pPr>
            <w:r w:rsidRPr="00B24249">
              <w:rPr>
                <w:rFonts w:hAnsi="Arial Black"/>
                <w:lang w:val="es-US"/>
              </w:rPr>
              <w:t>Sección</w:t>
            </w:r>
          </w:p>
          <w:p w14:paraId="4E4A5C24" w14:textId="77777777" w:rsidR="0039380E" w:rsidRPr="00B24249" w:rsidRDefault="000A545B">
            <w:pPr>
              <w:pStyle w:val="P68B1DB1-TableParagraph8"/>
              <w:spacing w:before="117"/>
              <w:ind w:left="200"/>
              <w:rPr>
                <w:lang w:val="es-US"/>
              </w:rPr>
            </w:pPr>
            <w:r w:rsidRPr="00B24249">
              <w:rPr>
                <w:lang w:val="es-US"/>
              </w:rPr>
              <w:t>Sección 10: Atención al final de la vida</w:t>
            </w:r>
          </w:p>
        </w:tc>
        <w:tc>
          <w:tcPr>
            <w:tcW w:w="3262" w:type="dxa"/>
          </w:tcPr>
          <w:p w14:paraId="15BDBA48" w14:textId="19ADF92A" w:rsidR="0039380E" w:rsidRPr="00B24249" w:rsidRDefault="00C622A3" w:rsidP="00C622A3">
            <w:pPr>
              <w:pStyle w:val="P68B1DB1-TableParagraph10"/>
              <w:spacing w:line="449" w:lineRule="exact"/>
              <w:ind w:right="-202"/>
              <w:jc w:val="center"/>
              <w:rPr>
                <w:rFonts w:hAnsi="Arial Black"/>
                <w:lang w:val="es-US"/>
              </w:rPr>
            </w:pPr>
            <w:r w:rsidRPr="00B24249">
              <w:rPr>
                <w:rFonts w:hAnsi="Arial Black"/>
                <w:lang w:val="es-US"/>
              </w:rPr>
              <w:t xml:space="preserve">              </w:t>
            </w:r>
            <w:r w:rsidR="000A545B" w:rsidRPr="00B24249">
              <w:rPr>
                <w:rFonts w:hAnsi="Arial Black"/>
                <w:lang w:val="es-US"/>
              </w:rPr>
              <w:t>Página</w:t>
            </w:r>
          </w:p>
          <w:p w14:paraId="2AA01088" w14:textId="77777777" w:rsidR="0039380E" w:rsidRPr="00B24249" w:rsidRDefault="000A545B">
            <w:pPr>
              <w:pStyle w:val="P68B1DB1-TableParagraph9"/>
              <w:spacing w:before="220"/>
              <w:ind w:right="221"/>
              <w:jc w:val="right"/>
              <w:rPr>
                <w:lang w:val="es-US"/>
              </w:rPr>
            </w:pPr>
            <w:r w:rsidRPr="00B24249">
              <w:rPr>
                <w:lang w:val="es-US"/>
              </w:rPr>
              <w:t>74</w:t>
            </w:r>
          </w:p>
        </w:tc>
      </w:tr>
      <w:tr w:rsidR="0039380E" w:rsidRPr="00B24249" w14:paraId="18155863" w14:textId="77777777">
        <w:trPr>
          <w:trHeight w:val="479"/>
        </w:trPr>
        <w:tc>
          <w:tcPr>
            <w:tcW w:w="7401" w:type="dxa"/>
          </w:tcPr>
          <w:p w14:paraId="783663C1" w14:textId="7653AC31" w:rsidR="0039380E" w:rsidRPr="00B24249" w:rsidRDefault="00C622A3">
            <w:pPr>
              <w:pStyle w:val="P68B1DB1-TableParagraph9"/>
              <w:spacing w:before="50"/>
              <w:ind w:left="721"/>
              <w:rPr>
                <w:lang w:val="es-US"/>
              </w:rPr>
            </w:pPr>
            <w:r w:rsidRPr="00B24249">
              <w:rPr>
                <w:lang w:val="es-US"/>
              </w:rPr>
              <w:t xml:space="preserve">Cuidado paliativo </w:t>
            </w:r>
          </w:p>
        </w:tc>
        <w:tc>
          <w:tcPr>
            <w:tcW w:w="3262" w:type="dxa"/>
          </w:tcPr>
          <w:p w14:paraId="599DDC32" w14:textId="77777777" w:rsidR="0039380E" w:rsidRPr="00B24249" w:rsidRDefault="000A545B">
            <w:pPr>
              <w:pStyle w:val="P68B1DB1-TableParagraph9"/>
              <w:spacing w:before="95"/>
              <w:ind w:right="234"/>
              <w:jc w:val="right"/>
              <w:rPr>
                <w:lang w:val="es-US"/>
              </w:rPr>
            </w:pPr>
            <w:r w:rsidRPr="00B24249">
              <w:rPr>
                <w:lang w:val="es-US"/>
              </w:rPr>
              <w:t>75</w:t>
            </w:r>
          </w:p>
        </w:tc>
      </w:tr>
      <w:tr w:rsidR="0039380E" w:rsidRPr="00B24249" w14:paraId="05A08EC7" w14:textId="77777777">
        <w:trPr>
          <w:trHeight w:val="476"/>
        </w:trPr>
        <w:tc>
          <w:tcPr>
            <w:tcW w:w="7401" w:type="dxa"/>
          </w:tcPr>
          <w:p w14:paraId="05EC88DD" w14:textId="03292F7C" w:rsidR="0039380E" w:rsidRPr="00B24249" w:rsidRDefault="000A545B">
            <w:pPr>
              <w:pStyle w:val="P68B1DB1-TableParagraph9"/>
              <w:spacing w:before="67"/>
              <w:ind w:left="718"/>
              <w:rPr>
                <w:lang w:val="es-US"/>
              </w:rPr>
            </w:pPr>
            <w:r w:rsidRPr="00B24249">
              <w:rPr>
                <w:lang w:val="es-US"/>
              </w:rPr>
              <w:t xml:space="preserve">Atención </w:t>
            </w:r>
            <w:r w:rsidR="00C622A3" w:rsidRPr="00B24249">
              <w:rPr>
                <w:lang w:val="es-US"/>
              </w:rPr>
              <w:t>en un centr</w:t>
            </w:r>
            <w:r w:rsidR="0073455D" w:rsidRPr="00B24249">
              <w:rPr>
                <w:lang w:val="es-US"/>
              </w:rPr>
              <w:t>o</w:t>
            </w:r>
            <w:r w:rsidR="00C622A3" w:rsidRPr="00B24249">
              <w:rPr>
                <w:lang w:val="es-US"/>
              </w:rPr>
              <w:t xml:space="preserve"> de cuidado paliativo</w:t>
            </w:r>
          </w:p>
        </w:tc>
        <w:tc>
          <w:tcPr>
            <w:tcW w:w="3262" w:type="dxa"/>
          </w:tcPr>
          <w:p w14:paraId="5E4B30EB" w14:textId="77777777" w:rsidR="0039380E" w:rsidRPr="00B24249" w:rsidRDefault="000A545B">
            <w:pPr>
              <w:pStyle w:val="P68B1DB1-TableParagraph9"/>
              <w:spacing w:before="72"/>
              <w:ind w:right="234"/>
              <w:jc w:val="right"/>
              <w:rPr>
                <w:lang w:val="es-US"/>
              </w:rPr>
            </w:pPr>
            <w:r w:rsidRPr="00B24249">
              <w:rPr>
                <w:lang w:val="es-US"/>
              </w:rPr>
              <w:t>75</w:t>
            </w:r>
          </w:p>
        </w:tc>
      </w:tr>
      <w:tr w:rsidR="0039380E" w:rsidRPr="00B24249" w14:paraId="33B8A682" w14:textId="77777777">
        <w:trPr>
          <w:trHeight w:val="496"/>
        </w:trPr>
        <w:tc>
          <w:tcPr>
            <w:tcW w:w="7401" w:type="dxa"/>
          </w:tcPr>
          <w:p w14:paraId="7B920EE1" w14:textId="77777777" w:rsidR="0039380E" w:rsidRPr="00B24249" w:rsidRDefault="000A545B">
            <w:pPr>
              <w:pStyle w:val="P68B1DB1-TableParagraph9"/>
              <w:spacing w:before="87"/>
              <w:ind w:left="718"/>
              <w:rPr>
                <w:lang w:val="es-US"/>
              </w:rPr>
            </w:pPr>
            <w:r w:rsidRPr="00B24249">
              <w:rPr>
                <w:lang w:val="es-US"/>
              </w:rPr>
              <w:t>Hacer arreglos finales</w:t>
            </w:r>
          </w:p>
        </w:tc>
        <w:tc>
          <w:tcPr>
            <w:tcW w:w="3262" w:type="dxa"/>
          </w:tcPr>
          <w:p w14:paraId="2D51BC7C" w14:textId="77777777" w:rsidR="0039380E" w:rsidRPr="00B24249" w:rsidRDefault="000A545B">
            <w:pPr>
              <w:pStyle w:val="P68B1DB1-TableParagraph9"/>
              <w:spacing w:before="92"/>
              <w:ind w:right="231"/>
              <w:jc w:val="right"/>
              <w:rPr>
                <w:lang w:val="es-US"/>
              </w:rPr>
            </w:pPr>
            <w:r w:rsidRPr="00B24249">
              <w:rPr>
                <w:lang w:val="es-US"/>
              </w:rPr>
              <w:t>76</w:t>
            </w:r>
          </w:p>
        </w:tc>
      </w:tr>
      <w:tr w:rsidR="0039380E" w:rsidRPr="00B24249" w14:paraId="56CE02E1" w14:textId="77777777">
        <w:trPr>
          <w:trHeight w:val="513"/>
        </w:trPr>
        <w:tc>
          <w:tcPr>
            <w:tcW w:w="7401" w:type="dxa"/>
          </w:tcPr>
          <w:p w14:paraId="4DD88B50" w14:textId="64D10B9D" w:rsidR="0039380E" w:rsidRPr="00B24249" w:rsidRDefault="00C622A3">
            <w:pPr>
              <w:pStyle w:val="P68B1DB1-TableParagraph9"/>
              <w:spacing w:before="87"/>
              <w:ind w:left="718"/>
              <w:rPr>
                <w:lang w:val="es-US"/>
              </w:rPr>
            </w:pPr>
            <w:r w:rsidRPr="00B24249">
              <w:rPr>
                <w:lang w:val="es-US"/>
              </w:rPr>
              <w:t>Pasos para seguir</w:t>
            </w:r>
            <w:r w:rsidR="000A545B" w:rsidRPr="00B24249">
              <w:rPr>
                <w:lang w:val="es-US"/>
              </w:rPr>
              <w:t xml:space="preserve"> </w:t>
            </w:r>
            <w:r w:rsidRPr="00B24249">
              <w:rPr>
                <w:lang w:val="es-US"/>
              </w:rPr>
              <w:t>a</w:t>
            </w:r>
            <w:r w:rsidR="000A545B" w:rsidRPr="00B24249">
              <w:rPr>
                <w:lang w:val="es-US"/>
              </w:rPr>
              <w:t>l momento de la muerte</w:t>
            </w:r>
          </w:p>
        </w:tc>
        <w:tc>
          <w:tcPr>
            <w:tcW w:w="3262" w:type="dxa"/>
          </w:tcPr>
          <w:p w14:paraId="07655DD9" w14:textId="77777777" w:rsidR="0039380E" w:rsidRPr="00B24249" w:rsidRDefault="000A545B">
            <w:pPr>
              <w:pStyle w:val="P68B1DB1-TableParagraph9"/>
              <w:spacing w:before="89"/>
              <w:ind w:right="248"/>
              <w:jc w:val="right"/>
              <w:rPr>
                <w:lang w:val="es-US"/>
              </w:rPr>
            </w:pPr>
            <w:r w:rsidRPr="00B24249">
              <w:rPr>
                <w:lang w:val="es-US"/>
              </w:rPr>
              <w:t>77</w:t>
            </w:r>
          </w:p>
        </w:tc>
      </w:tr>
      <w:tr w:rsidR="0039380E" w:rsidRPr="00B24249" w14:paraId="259BD3F2" w14:textId="77777777">
        <w:trPr>
          <w:trHeight w:val="540"/>
        </w:trPr>
        <w:tc>
          <w:tcPr>
            <w:tcW w:w="7401" w:type="dxa"/>
            <w:vMerge w:val="restart"/>
          </w:tcPr>
          <w:p w14:paraId="385162A8" w14:textId="4ED826B2" w:rsidR="0039380E" w:rsidRPr="00B24249" w:rsidRDefault="00C622A3" w:rsidP="00C622A3">
            <w:pPr>
              <w:pStyle w:val="P68B1DB1-TableParagraph8"/>
              <w:spacing w:before="65" w:line="372" w:lineRule="auto"/>
              <w:ind w:left="257" w:right="4600"/>
              <w:rPr>
                <w:lang w:val="es-US"/>
              </w:rPr>
            </w:pPr>
            <w:r w:rsidRPr="00B24249">
              <w:rPr>
                <w:lang w:val="es-US"/>
              </w:rPr>
              <w:t xml:space="preserve">La vida </w:t>
            </w:r>
            <w:proofErr w:type="gramStart"/>
            <w:r w:rsidRPr="00B24249">
              <w:rPr>
                <w:lang w:val="es-US"/>
              </w:rPr>
              <w:t xml:space="preserve">después </w:t>
            </w:r>
            <w:r w:rsidR="000A545B" w:rsidRPr="00B24249">
              <w:rPr>
                <w:lang w:val="es-US"/>
              </w:rPr>
              <w:t xml:space="preserve"> </w:t>
            </w:r>
            <w:r w:rsidRPr="00B24249">
              <w:rPr>
                <w:lang w:val="es-US"/>
              </w:rPr>
              <w:t>Glosario</w:t>
            </w:r>
            <w:proofErr w:type="gramEnd"/>
            <w:r w:rsidRPr="00B24249">
              <w:rPr>
                <w:lang w:val="es-US"/>
              </w:rPr>
              <w:t xml:space="preserve"> del cuidado</w:t>
            </w:r>
          </w:p>
          <w:p w14:paraId="2542969B" w14:textId="77777777" w:rsidR="0039380E" w:rsidRPr="00B24249" w:rsidRDefault="000A545B">
            <w:pPr>
              <w:pStyle w:val="P68B1DB1-TableParagraph8"/>
              <w:spacing w:line="319" w:lineRule="exact"/>
              <w:ind w:left="257"/>
              <w:rPr>
                <w:lang w:val="es-US"/>
              </w:rPr>
            </w:pPr>
            <w:r w:rsidRPr="00B24249">
              <w:rPr>
                <w:lang w:val="es-US"/>
              </w:rPr>
              <w:t>Apéndice</w:t>
            </w:r>
          </w:p>
        </w:tc>
        <w:tc>
          <w:tcPr>
            <w:tcW w:w="3262" w:type="dxa"/>
          </w:tcPr>
          <w:p w14:paraId="06988E68" w14:textId="77777777" w:rsidR="0039380E" w:rsidRPr="00B24249" w:rsidRDefault="000A545B">
            <w:pPr>
              <w:pStyle w:val="P68B1DB1-TableParagraph9"/>
              <w:spacing w:before="113"/>
              <w:ind w:right="229"/>
              <w:jc w:val="right"/>
              <w:rPr>
                <w:lang w:val="es-US"/>
              </w:rPr>
            </w:pPr>
            <w:r w:rsidRPr="00B24249">
              <w:rPr>
                <w:lang w:val="es-US"/>
              </w:rPr>
              <w:t>78</w:t>
            </w:r>
          </w:p>
        </w:tc>
      </w:tr>
      <w:tr w:rsidR="0039380E" w:rsidRPr="00B24249" w14:paraId="0206D947" w14:textId="77777777">
        <w:trPr>
          <w:trHeight w:val="502"/>
        </w:trPr>
        <w:tc>
          <w:tcPr>
            <w:tcW w:w="7401" w:type="dxa"/>
            <w:vMerge/>
            <w:tcBorders>
              <w:top w:val="nil"/>
            </w:tcBorders>
          </w:tcPr>
          <w:p w14:paraId="661EAC2D" w14:textId="77777777" w:rsidR="0039380E" w:rsidRPr="00B24249" w:rsidRDefault="0039380E">
            <w:pPr>
              <w:rPr>
                <w:sz w:val="2"/>
                <w:lang w:val="es-US"/>
              </w:rPr>
            </w:pPr>
          </w:p>
        </w:tc>
        <w:tc>
          <w:tcPr>
            <w:tcW w:w="3262" w:type="dxa"/>
          </w:tcPr>
          <w:p w14:paraId="41C01C34" w14:textId="77777777" w:rsidR="0039380E" w:rsidRPr="00B24249" w:rsidRDefault="000A545B">
            <w:pPr>
              <w:pStyle w:val="P68B1DB1-TableParagraph9"/>
              <w:spacing w:before="109"/>
              <w:ind w:right="208"/>
              <w:jc w:val="right"/>
              <w:rPr>
                <w:lang w:val="es-US"/>
              </w:rPr>
            </w:pPr>
            <w:r w:rsidRPr="00B24249">
              <w:rPr>
                <w:lang w:val="es-US"/>
              </w:rPr>
              <w:t>80</w:t>
            </w:r>
          </w:p>
        </w:tc>
      </w:tr>
      <w:tr w:rsidR="0039380E" w:rsidRPr="00B24249" w14:paraId="797E355E" w14:textId="77777777">
        <w:trPr>
          <w:trHeight w:val="393"/>
        </w:trPr>
        <w:tc>
          <w:tcPr>
            <w:tcW w:w="7401" w:type="dxa"/>
            <w:vMerge/>
            <w:tcBorders>
              <w:top w:val="nil"/>
            </w:tcBorders>
          </w:tcPr>
          <w:p w14:paraId="5BCA18DC" w14:textId="77777777" w:rsidR="0039380E" w:rsidRPr="00B24249" w:rsidRDefault="0039380E">
            <w:pPr>
              <w:rPr>
                <w:sz w:val="2"/>
                <w:lang w:val="es-US"/>
              </w:rPr>
            </w:pPr>
          </w:p>
        </w:tc>
        <w:tc>
          <w:tcPr>
            <w:tcW w:w="3262" w:type="dxa"/>
          </w:tcPr>
          <w:p w14:paraId="7328A63C" w14:textId="77777777" w:rsidR="0039380E" w:rsidRPr="00B24249" w:rsidRDefault="000A545B">
            <w:pPr>
              <w:pStyle w:val="P68B1DB1-TableParagraph9"/>
              <w:spacing w:before="75" w:line="298" w:lineRule="exact"/>
              <w:ind w:right="197"/>
              <w:jc w:val="right"/>
              <w:rPr>
                <w:lang w:val="es-US"/>
              </w:rPr>
            </w:pPr>
            <w:r w:rsidRPr="00B24249">
              <w:rPr>
                <w:lang w:val="es-US"/>
              </w:rPr>
              <w:t>84</w:t>
            </w:r>
          </w:p>
        </w:tc>
      </w:tr>
    </w:tbl>
    <w:p w14:paraId="79D254CD" w14:textId="77777777" w:rsidR="0039380E" w:rsidRPr="00B24249" w:rsidRDefault="0039380E">
      <w:pPr>
        <w:spacing w:line="298" w:lineRule="exact"/>
        <w:jc w:val="right"/>
        <w:rPr>
          <w:sz w:val="28"/>
          <w:lang w:val="es-US"/>
        </w:rPr>
        <w:sectPr w:rsidR="0039380E" w:rsidRPr="00B24249">
          <w:pgSz w:w="12960" w:h="17280"/>
          <w:pgMar w:top="2540" w:right="520" w:bottom="1320" w:left="540" w:header="586" w:footer="1127" w:gutter="0"/>
          <w:cols w:space="720"/>
        </w:sectPr>
      </w:pPr>
    </w:p>
    <w:p w14:paraId="150C2DD8" w14:textId="77777777" w:rsidR="0039380E" w:rsidRPr="00B24249" w:rsidRDefault="0039380E">
      <w:pPr>
        <w:pStyle w:val="BodyText"/>
        <w:spacing w:before="10"/>
        <w:rPr>
          <w:rFonts w:ascii="Arial Black"/>
          <w:sz w:val="17"/>
          <w:lang w:val="es-US"/>
        </w:rPr>
      </w:pPr>
    </w:p>
    <w:p w14:paraId="0F476434" w14:textId="77777777" w:rsidR="0039380E" w:rsidRPr="00B24249" w:rsidRDefault="000A545B">
      <w:pPr>
        <w:pStyle w:val="Heading2"/>
        <w:rPr>
          <w:lang w:val="es-US"/>
        </w:rPr>
      </w:pPr>
      <w:r w:rsidRPr="00B24249">
        <w:rPr>
          <w:lang w:val="es-US"/>
        </w:rPr>
        <w:t>Introducción</w:t>
      </w:r>
    </w:p>
    <w:p w14:paraId="40DBE33A" w14:textId="10F5BE17" w:rsidR="0039380E" w:rsidRPr="00B24249" w:rsidRDefault="000A545B">
      <w:pPr>
        <w:pStyle w:val="P68B1DB1-Normal11"/>
        <w:spacing w:before="411"/>
        <w:ind w:left="540"/>
        <w:rPr>
          <w:rFonts w:hAnsi="Arial Black"/>
          <w:lang w:val="es-US"/>
        </w:rPr>
      </w:pPr>
      <w:r w:rsidRPr="00B24249">
        <w:rPr>
          <w:rFonts w:hAnsi="Arial Black"/>
          <w:lang w:val="es-US"/>
        </w:rPr>
        <w:t xml:space="preserve">¿A quién se </w:t>
      </w:r>
      <w:r w:rsidR="00F63ADD" w:rsidRPr="00B24249">
        <w:rPr>
          <w:rFonts w:hAnsi="Arial Black"/>
          <w:lang w:val="es-US"/>
        </w:rPr>
        <w:t>denomina un</w:t>
      </w:r>
      <w:r w:rsidRPr="00B24249">
        <w:rPr>
          <w:rFonts w:hAnsi="Arial Black"/>
          <w:lang w:val="es-US"/>
        </w:rPr>
        <w:t xml:space="preserve"> cuidador?</w:t>
      </w:r>
    </w:p>
    <w:p w14:paraId="4EA8F4B9" w14:textId="61E8730D" w:rsidR="0039380E" w:rsidRPr="00B24249" w:rsidRDefault="000A545B">
      <w:pPr>
        <w:pStyle w:val="BodyText"/>
        <w:spacing w:before="46" w:line="264" w:lineRule="auto"/>
        <w:ind w:left="540" w:right="562"/>
        <w:rPr>
          <w:lang w:val="es-US"/>
        </w:rPr>
      </w:pPr>
      <w:r w:rsidRPr="00B24249">
        <w:rPr>
          <w:lang w:val="es-US"/>
        </w:rPr>
        <w:t xml:space="preserve">Muchos hombres y mujeres son cuidadores sin darse cuenta. ¿Cuida a su cónyuge, lleva a su familiar mayor a las citas médicas o ayuda a sus padres con </w:t>
      </w:r>
      <w:r w:rsidR="00F63ADD" w:rsidRPr="00B24249">
        <w:rPr>
          <w:lang w:val="es-US"/>
        </w:rPr>
        <w:t>la</w:t>
      </w:r>
      <w:r w:rsidRPr="00B24249">
        <w:rPr>
          <w:lang w:val="es-US"/>
        </w:rPr>
        <w:t>s finanzas?</w:t>
      </w:r>
    </w:p>
    <w:p w14:paraId="42C13014" w14:textId="03D117F5" w:rsidR="0039380E" w:rsidRPr="00B24249" w:rsidRDefault="000A545B">
      <w:pPr>
        <w:pStyle w:val="BodyText"/>
        <w:spacing w:before="1" w:line="264" w:lineRule="auto"/>
        <w:ind w:left="540" w:right="638"/>
        <w:rPr>
          <w:lang w:val="es-US"/>
        </w:rPr>
      </w:pPr>
      <w:r w:rsidRPr="00B24249">
        <w:rPr>
          <w:lang w:val="es-US"/>
        </w:rPr>
        <w:t xml:space="preserve">¿Lleva a parientes mayores al supermercado o </w:t>
      </w:r>
      <w:r w:rsidR="00F63ADD" w:rsidRPr="00B24249">
        <w:rPr>
          <w:lang w:val="es-US"/>
        </w:rPr>
        <w:t xml:space="preserve">hace las </w:t>
      </w:r>
      <w:r w:rsidRPr="00B24249">
        <w:rPr>
          <w:lang w:val="es-US"/>
        </w:rPr>
        <w:t>compra</w:t>
      </w:r>
      <w:r w:rsidR="00F63ADD" w:rsidRPr="00B24249">
        <w:rPr>
          <w:lang w:val="es-US"/>
        </w:rPr>
        <w:t>s</w:t>
      </w:r>
      <w:r w:rsidRPr="00B24249">
        <w:rPr>
          <w:lang w:val="es-US"/>
        </w:rPr>
        <w:t xml:space="preserve"> con regularidad para un amigo? Si es así, </w:t>
      </w:r>
      <w:r w:rsidR="00F63ADD" w:rsidRPr="00B24249">
        <w:rPr>
          <w:lang w:val="es-US"/>
        </w:rPr>
        <w:t xml:space="preserve">usted </w:t>
      </w:r>
      <w:r w:rsidRPr="00B24249">
        <w:rPr>
          <w:lang w:val="es-US"/>
        </w:rPr>
        <w:t>es un cuidador. El cuidado puede ser una actividad semanal, un cuidado físico de tiempo completo o cualquier otra cosa.</w:t>
      </w:r>
    </w:p>
    <w:p w14:paraId="085E4510" w14:textId="77777777" w:rsidR="0039380E" w:rsidRPr="00B24249" w:rsidRDefault="0039380E">
      <w:pPr>
        <w:pStyle w:val="BodyText"/>
        <w:spacing w:before="9"/>
        <w:rPr>
          <w:sz w:val="30"/>
          <w:lang w:val="es-US"/>
        </w:rPr>
      </w:pPr>
    </w:p>
    <w:p w14:paraId="238C2977" w14:textId="55F8083F" w:rsidR="0039380E" w:rsidRPr="00B24249" w:rsidRDefault="000A545B">
      <w:pPr>
        <w:pStyle w:val="BodyText"/>
        <w:spacing w:line="264" w:lineRule="auto"/>
        <w:ind w:left="540" w:right="712"/>
        <w:rPr>
          <w:lang w:val="es-US"/>
        </w:rPr>
      </w:pPr>
      <w:r w:rsidRPr="00B24249">
        <w:rPr>
          <w:lang w:val="es-US"/>
        </w:rPr>
        <w:t xml:space="preserve">Si está cuidando a un ser querido, ya sea un pariente, vecino o amigo, este manual puede ayudarlo. Está diseñado como una hoja de ruta y una fuente de recursos para su </w:t>
      </w:r>
      <w:r w:rsidR="00F63ADD" w:rsidRPr="00B24249">
        <w:rPr>
          <w:lang w:val="es-US"/>
        </w:rPr>
        <w:t>trayectoria</w:t>
      </w:r>
      <w:r w:rsidRPr="00B24249">
        <w:rPr>
          <w:lang w:val="es-US"/>
        </w:rPr>
        <w:t>. Cada persona tiene diferentes necesidades y desafíos. Es eso lo que siento. ¿Qué ayuda se puede necesitar en el futuro? ¿Su ser querido estará dispuesto a aceptar ayuda? No hay una respuesta única para cada situación.</w:t>
      </w:r>
    </w:p>
    <w:p w14:paraId="531F8BFA" w14:textId="77777777" w:rsidR="0039380E" w:rsidRPr="00B24249" w:rsidRDefault="0039380E">
      <w:pPr>
        <w:pStyle w:val="BodyText"/>
        <w:spacing w:before="11"/>
        <w:rPr>
          <w:sz w:val="21"/>
          <w:lang w:val="es-US"/>
        </w:rPr>
      </w:pPr>
    </w:p>
    <w:p w14:paraId="7C49D62D" w14:textId="306DA5FA" w:rsidR="0039380E" w:rsidRPr="00B24249" w:rsidRDefault="000A545B">
      <w:pPr>
        <w:spacing w:before="99"/>
        <w:ind w:left="6456"/>
        <w:rPr>
          <w:rFonts w:ascii="Arial Black" w:hAnsi="Arial Black"/>
          <w:sz w:val="32"/>
          <w:lang w:val="es-US"/>
        </w:rPr>
      </w:pPr>
      <w:r w:rsidRPr="00B24249">
        <w:rPr>
          <w:rFonts w:ascii="Arial Black" w:hAnsi="Arial Black"/>
          <w:noProof/>
          <w:lang w:val="es-US"/>
        </w:rPr>
        <w:drawing>
          <wp:anchor distT="0" distB="0" distL="0" distR="0" simplePos="0" relativeHeight="251424256" behindDoc="0" locked="0" layoutInCell="1" allowOverlap="1" wp14:anchorId="332CEEED" wp14:editId="6300D2DF">
            <wp:simplePos x="0" y="0"/>
            <wp:positionH relativeFrom="page">
              <wp:posOffset>685800</wp:posOffset>
            </wp:positionH>
            <wp:positionV relativeFrom="paragraph">
              <wp:posOffset>292100</wp:posOffset>
            </wp:positionV>
            <wp:extent cx="3451643" cy="2442208"/>
            <wp:effectExtent l="0" t="0" r="0" b="0"/>
            <wp:wrapNone/>
            <wp:docPr id="1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jpeg"/>
                    <pic:cNvPicPr/>
                  </pic:nvPicPr>
                  <pic:blipFill>
                    <a:blip r:embed="rId20" cstate="print"/>
                    <a:stretch>
                      <a:fillRect/>
                    </a:stretch>
                  </pic:blipFill>
                  <pic:spPr>
                    <a:xfrm>
                      <a:off x="0" y="0"/>
                      <a:ext cx="3451643" cy="2442208"/>
                    </a:xfrm>
                    <a:prstGeom prst="rect">
                      <a:avLst/>
                    </a:prstGeom>
                  </pic:spPr>
                </pic:pic>
              </a:graphicData>
            </a:graphic>
          </wp:anchor>
        </w:drawing>
      </w:r>
      <w:r w:rsidRPr="00B24249">
        <w:rPr>
          <w:rFonts w:ascii="Arial Black" w:hAnsi="Arial Black"/>
          <w:color w:val="171595"/>
          <w:sz w:val="32"/>
          <w:lang w:val="es-US"/>
        </w:rPr>
        <w:t>No es el único</w:t>
      </w:r>
    </w:p>
    <w:p w14:paraId="37AA6CD1" w14:textId="663717CC" w:rsidR="0039380E" w:rsidRPr="00B24249" w:rsidRDefault="000A545B">
      <w:pPr>
        <w:pStyle w:val="BodyText"/>
        <w:spacing w:before="46" w:line="264" w:lineRule="auto"/>
        <w:ind w:left="6458" w:right="573"/>
        <w:rPr>
          <w:lang w:val="es-US"/>
        </w:rPr>
      </w:pPr>
      <w:r w:rsidRPr="00B24249">
        <w:rPr>
          <w:lang w:val="es-US"/>
        </w:rPr>
        <w:t xml:space="preserve">Hoy en día, un mayor número de personas tiene la suerte de vivir hasta una edad avanzada, pero muchas también enfrentan problemas de salud crónicos que pueden desarrollarse en años posteriores. Las familias están dando un paso al frente para ayudar. Según AARP y la </w:t>
      </w:r>
      <w:proofErr w:type="spellStart"/>
      <w:r w:rsidRPr="00B24249">
        <w:rPr>
          <w:lang w:val="es-US"/>
        </w:rPr>
        <w:t>National</w:t>
      </w:r>
      <w:proofErr w:type="spellEnd"/>
      <w:r w:rsidRPr="00B24249">
        <w:rPr>
          <w:lang w:val="es-US"/>
        </w:rPr>
        <w:t xml:space="preserve"> Alliance </w:t>
      </w:r>
      <w:proofErr w:type="spellStart"/>
      <w:r w:rsidRPr="00B24249">
        <w:rPr>
          <w:lang w:val="es-US"/>
        </w:rPr>
        <w:t>for</w:t>
      </w:r>
      <w:proofErr w:type="spellEnd"/>
      <w:r w:rsidRPr="00B24249">
        <w:rPr>
          <w:lang w:val="es-US"/>
        </w:rPr>
        <w:t xml:space="preserve"> </w:t>
      </w:r>
      <w:proofErr w:type="spellStart"/>
      <w:r w:rsidRPr="00B24249">
        <w:rPr>
          <w:lang w:val="es-US"/>
        </w:rPr>
        <w:t>Caregiving</w:t>
      </w:r>
      <w:proofErr w:type="spellEnd"/>
      <w:r w:rsidRPr="00B24249">
        <w:rPr>
          <w:lang w:val="es-US"/>
        </w:rPr>
        <w:t xml:space="preserve">, más de 34 millones de estadounidenses brindaron atención no remunerada a un adulto </w:t>
      </w:r>
      <w:r w:rsidR="0043045D" w:rsidRPr="00B24249">
        <w:rPr>
          <w:lang w:val="es-US"/>
        </w:rPr>
        <w:t xml:space="preserve">mayor </w:t>
      </w:r>
      <w:r w:rsidRPr="00B24249">
        <w:rPr>
          <w:lang w:val="es-US"/>
        </w:rPr>
        <w:t>de 50 años en los últimos 12 meses (a partir de 2015). Casi el 75</w:t>
      </w:r>
      <w:r w:rsidR="00384F92">
        <w:rPr>
          <w:lang w:val="es-US"/>
        </w:rPr>
        <w:t xml:space="preserve"> </w:t>
      </w:r>
      <w:r w:rsidRPr="00B24249">
        <w:rPr>
          <w:lang w:val="es-US"/>
        </w:rPr>
        <w:t>% de los cuidadores son mujeres, pero un número creciente de hombres se está</w:t>
      </w:r>
      <w:r w:rsidR="0043045D" w:rsidRPr="00B24249">
        <w:rPr>
          <w:lang w:val="es-US"/>
        </w:rPr>
        <w:t>n</w:t>
      </w:r>
      <w:r w:rsidRPr="00B24249">
        <w:rPr>
          <w:lang w:val="es-US"/>
        </w:rPr>
        <w:t xml:space="preserve"> involucrando </w:t>
      </w:r>
      <w:r w:rsidR="0043045D" w:rsidRPr="00B24249">
        <w:rPr>
          <w:lang w:val="es-US"/>
        </w:rPr>
        <w:t>en ser cuidadores.</w:t>
      </w:r>
    </w:p>
    <w:p w14:paraId="201D5A21" w14:textId="720DE6F8" w:rsidR="0039380E" w:rsidRPr="00B24249" w:rsidRDefault="000A545B">
      <w:pPr>
        <w:pStyle w:val="BodyText"/>
        <w:spacing w:line="264" w:lineRule="auto"/>
        <w:ind w:left="540" w:right="830"/>
        <w:rPr>
          <w:lang w:val="es-US"/>
        </w:rPr>
      </w:pPr>
      <w:r w:rsidRPr="00B24249">
        <w:rPr>
          <w:lang w:val="es-US"/>
        </w:rPr>
        <w:t>Con una edad promedio de 49</w:t>
      </w:r>
      <w:r w:rsidR="0043045D" w:rsidRPr="00B24249">
        <w:rPr>
          <w:lang w:val="es-US"/>
        </w:rPr>
        <w:t>.</w:t>
      </w:r>
      <w:r w:rsidRPr="00B24249">
        <w:rPr>
          <w:lang w:val="es-US"/>
        </w:rPr>
        <w:t xml:space="preserve">2 años, muchos cuidadores estadounidenses están "emparedados" entre el cuidado de </w:t>
      </w:r>
      <w:r w:rsidR="0043045D" w:rsidRPr="00B24249">
        <w:rPr>
          <w:lang w:val="es-US"/>
        </w:rPr>
        <w:t xml:space="preserve">sus </w:t>
      </w:r>
      <w:r w:rsidRPr="00B24249">
        <w:rPr>
          <w:lang w:val="es-US"/>
        </w:rPr>
        <w:t xml:space="preserve">niños y </w:t>
      </w:r>
      <w:r w:rsidR="0043045D" w:rsidRPr="00B24249">
        <w:rPr>
          <w:lang w:val="es-US"/>
        </w:rPr>
        <w:t xml:space="preserve">el cuidado de </w:t>
      </w:r>
      <w:r w:rsidRPr="00B24249">
        <w:rPr>
          <w:lang w:val="es-US"/>
        </w:rPr>
        <w:t xml:space="preserve">parientes mayores. Sin embargo, un número considerable de </w:t>
      </w:r>
      <w:r w:rsidR="0043045D" w:rsidRPr="00B24249">
        <w:rPr>
          <w:lang w:val="es-US"/>
        </w:rPr>
        <w:t>los mismo</w:t>
      </w:r>
      <w:r w:rsidR="005B194D" w:rsidRPr="00B24249">
        <w:rPr>
          <w:lang w:val="es-US"/>
        </w:rPr>
        <w:t xml:space="preserve">s </w:t>
      </w:r>
      <w:r w:rsidRPr="00B24249">
        <w:rPr>
          <w:lang w:val="es-US"/>
        </w:rPr>
        <w:t xml:space="preserve">cuidadores son adultos mayores, y los cuidadores </w:t>
      </w:r>
      <w:r w:rsidR="005B194D" w:rsidRPr="00B24249">
        <w:rPr>
          <w:lang w:val="es-US"/>
        </w:rPr>
        <w:t xml:space="preserve">mayores </w:t>
      </w:r>
      <w:r w:rsidRPr="00B24249">
        <w:rPr>
          <w:lang w:val="es-US"/>
        </w:rPr>
        <w:t>de 65 años constituyen un tercio de la población de cuidadores familiares.</w:t>
      </w:r>
    </w:p>
    <w:p w14:paraId="2117736A" w14:textId="77777777" w:rsidR="0039380E" w:rsidRPr="00B24249" w:rsidRDefault="0039380E">
      <w:pPr>
        <w:pStyle w:val="BodyText"/>
        <w:spacing w:before="9"/>
        <w:rPr>
          <w:sz w:val="30"/>
          <w:lang w:val="es-US"/>
        </w:rPr>
      </w:pPr>
    </w:p>
    <w:p w14:paraId="1BB371AB" w14:textId="77777777" w:rsidR="0039380E" w:rsidRPr="00B24249" w:rsidRDefault="000A545B">
      <w:pPr>
        <w:pStyle w:val="BodyText"/>
        <w:spacing w:line="264" w:lineRule="auto"/>
        <w:ind w:left="540" w:right="758"/>
        <w:rPr>
          <w:lang w:val="es-US"/>
        </w:rPr>
      </w:pPr>
      <w:r w:rsidRPr="00B24249">
        <w:rPr>
          <w:lang w:val="es-US"/>
        </w:rPr>
        <w:t>Ya sean hombres o mujeres, jóvenes, de mediana edad o mayores, los cuidadores no remunerados dedican cantidades significativas de tiempo, energía y sus propios recursos al cuidado de sus seres queridos, y desempeñan un papel importante en el fortalecimiento del tejido social de nuestras comunidades.</w:t>
      </w:r>
    </w:p>
    <w:p w14:paraId="4E1C5D86" w14:textId="77777777" w:rsidR="0039380E" w:rsidRPr="00B24249" w:rsidRDefault="0039380E">
      <w:pPr>
        <w:spacing w:line="264" w:lineRule="auto"/>
        <w:rPr>
          <w:lang w:val="es-US"/>
        </w:rPr>
        <w:sectPr w:rsidR="0039380E" w:rsidRPr="00B24249">
          <w:headerReference w:type="default" r:id="rId21"/>
          <w:footerReference w:type="default" r:id="rId22"/>
          <w:pgSz w:w="12960" w:h="17280"/>
          <w:pgMar w:top="1220" w:right="520" w:bottom="1320" w:left="540" w:header="586" w:footer="1127" w:gutter="0"/>
          <w:cols w:space="720"/>
        </w:sectPr>
      </w:pPr>
    </w:p>
    <w:p w14:paraId="313CC48F" w14:textId="77777777" w:rsidR="0039380E" w:rsidRPr="00B24249" w:rsidRDefault="0039380E">
      <w:pPr>
        <w:pStyle w:val="BodyText"/>
        <w:spacing w:before="4"/>
        <w:rPr>
          <w:sz w:val="17"/>
          <w:lang w:val="es-US"/>
        </w:rPr>
      </w:pPr>
    </w:p>
    <w:p w14:paraId="034D647D" w14:textId="77777777" w:rsidR="0039380E" w:rsidRPr="00B24249" w:rsidRDefault="000A545B">
      <w:pPr>
        <w:pStyle w:val="P68B1DB1-Normal11"/>
        <w:spacing w:before="100" w:line="444" w:lineRule="exact"/>
        <w:ind w:left="540"/>
        <w:jc w:val="both"/>
        <w:rPr>
          <w:lang w:val="es-US"/>
        </w:rPr>
      </w:pPr>
      <w:r w:rsidRPr="00B24249">
        <w:rPr>
          <w:lang w:val="es-US"/>
        </w:rPr>
        <w:t>Obtenga los recursos y el apoyo que necesita</w:t>
      </w:r>
    </w:p>
    <w:p w14:paraId="4B14CE46" w14:textId="77777777" w:rsidR="0039380E" w:rsidRPr="00B24249" w:rsidRDefault="000A545B">
      <w:pPr>
        <w:pStyle w:val="BodyText"/>
        <w:spacing w:line="264" w:lineRule="auto"/>
        <w:ind w:left="540" w:right="810"/>
        <w:jc w:val="both"/>
        <w:rPr>
          <w:lang w:val="es-US"/>
        </w:rPr>
      </w:pPr>
      <w:r w:rsidRPr="00B24249">
        <w:rPr>
          <w:lang w:val="es-US"/>
        </w:rPr>
        <w:t>Brindar asistencia a su ser querido puede no ser siempre fácil. Algunas personas están más capacitadas para brindar ayuda, como recursos financieros, tiempo y apoyo emocional, que otras. Con las herramientas y el apoyo adecuados, puede hacer que la prestación de cuidados funcione para su ser querido y su familia.</w:t>
      </w:r>
    </w:p>
    <w:p w14:paraId="783A3C7A" w14:textId="15F2D845" w:rsidR="0039380E" w:rsidRPr="00B24249" w:rsidRDefault="000A545B">
      <w:pPr>
        <w:pStyle w:val="BodyText"/>
        <w:spacing w:before="167" w:line="264" w:lineRule="auto"/>
        <w:ind w:left="540" w:right="562"/>
        <w:rPr>
          <w:lang w:val="es-US"/>
        </w:rPr>
      </w:pPr>
      <w:r w:rsidRPr="00B24249">
        <w:rPr>
          <w:lang w:val="es-US"/>
        </w:rPr>
        <w:t>Ya sea que su ser querido tenga la enfermedad de Alzheimer u otra forma de demencia, una enfermedad crónica como el Parkinson, una enfermedad cardíaca o una enfermedad pulmonar, o cualquier otro tipo de enfermedad o discapacidad que requiera la ayuda de un cuidador, la Coalición de Cuidadores de San Diego espera que este manual le ayud</w:t>
      </w:r>
      <w:r w:rsidR="005B194D" w:rsidRPr="00B24249">
        <w:rPr>
          <w:lang w:val="es-US"/>
        </w:rPr>
        <w:t xml:space="preserve">e </w:t>
      </w:r>
      <w:r w:rsidRPr="00B24249">
        <w:rPr>
          <w:lang w:val="es-US"/>
        </w:rPr>
        <w:t>a convertirse en un cuidador más seguro, capaz y equilibrado.</w:t>
      </w:r>
    </w:p>
    <w:p w14:paraId="6D2F1E7C" w14:textId="77777777" w:rsidR="0039380E" w:rsidRPr="00B24249" w:rsidRDefault="0039380E">
      <w:pPr>
        <w:pStyle w:val="BodyText"/>
        <w:rPr>
          <w:sz w:val="20"/>
          <w:lang w:val="es-US"/>
        </w:rPr>
      </w:pPr>
    </w:p>
    <w:p w14:paraId="43B17927" w14:textId="77777777" w:rsidR="0039380E" w:rsidRPr="00B24249" w:rsidRDefault="0039380E">
      <w:pPr>
        <w:pStyle w:val="BodyText"/>
        <w:rPr>
          <w:sz w:val="20"/>
          <w:lang w:val="es-US"/>
        </w:rPr>
      </w:pPr>
    </w:p>
    <w:p w14:paraId="0A819B9F" w14:textId="77777777" w:rsidR="0039380E" w:rsidRPr="00B24249" w:rsidRDefault="0039380E">
      <w:pPr>
        <w:pStyle w:val="BodyText"/>
        <w:rPr>
          <w:sz w:val="20"/>
          <w:lang w:val="es-US"/>
        </w:rPr>
      </w:pPr>
    </w:p>
    <w:p w14:paraId="293BDD0F" w14:textId="77777777" w:rsidR="0039380E" w:rsidRPr="00B24249" w:rsidRDefault="000A545B">
      <w:pPr>
        <w:pStyle w:val="BodyText"/>
        <w:spacing w:before="10"/>
        <w:rPr>
          <w:sz w:val="12"/>
          <w:lang w:val="es-US"/>
        </w:rPr>
      </w:pPr>
      <w:r w:rsidRPr="00B24249">
        <w:rPr>
          <w:noProof/>
          <w:lang w:val="es-US"/>
        </w:rPr>
        <w:drawing>
          <wp:anchor distT="0" distB="0" distL="0" distR="0" simplePos="0" relativeHeight="251444736" behindDoc="0" locked="0" layoutInCell="1" allowOverlap="1" wp14:anchorId="1345EA1E" wp14:editId="31A693F2">
            <wp:simplePos x="0" y="0"/>
            <wp:positionH relativeFrom="page">
              <wp:posOffset>1215389</wp:posOffset>
            </wp:positionH>
            <wp:positionV relativeFrom="paragraph">
              <wp:posOffset>108746</wp:posOffset>
            </wp:positionV>
            <wp:extent cx="5755609" cy="3646170"/>
            <wp:effectExtent l="0" t="0" r="0" b="0"/>
            <wp:wrapTopAndBottom/>
            <wp:docPr id="1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jpeg"/>
                    <pic:cNvPicPr/>
                  </pic:nvPicPr>
                  <pic:blipFill>
                    <a:blip r:embed="rId23" cstate="print"/>
                    <a:stretch>
                      <a:fillRect/>
                    </a:stretch>
                  </pic:blipFill>
                  <pic:spPr>
                    <a:xfrm>
                      <a:off x="0" y="0"/>
                      <a:ext cx="5755609" cy="3646170"/>
                    </a:xfrm>
                    <a:prstGeom prst="rect">
                      <a:avLst/>
                    </a:prstGeom>
                  </pic:spPr>
                </pic:pic>
              </a:graphicData>
            </a:graphic>
          </wp:anchor>
        </w:drawing>
      </w:r>
    </w:p>
    <w:p w14:paraId="789C480F" w14:textId="77777777" w:rsidR="0039380E" w:rsidRPr="00B24249" w:rsidRDefault="0039380E">
      <w:pPr>
        <w:rPr>
          <w:sz w:val="12"/>
          <w:lang w:val="es-US"/>
        </w:rPr>
        <w:sectPr w:rsidR="0039380E" w:rsidRPr="00B24249">
          <w:pgSz w:w="12960" w:h="17280"/>
          <w:pgMar w:top="1220" w:right="520" w:bottom="1320" w:left="540" w:header="586" w:footer="1127" w:gutter="0"/>
          <w:cols w:space="720"/>
        </w:sectPr>
      </w:pPr>
    </w:p>
    <w:p w14:paraId="1E856FD2" w14:textId="77777777" w:rsidR="0039380E" w:rsidRPr="00B24249" w:rsidRDefault="0039380E">
      <w:pPr>
        <w:pStyle w:val="BodyText"/>
        <w:rPr>
          <w:sz w:val="22"/>
          <w:lang w:val="es-US"/>
        </w:rPr>
      </w:pPr>
    </w:p>
    <w:p w14:paraId="001F953F" w14:textId="77777777" w:rsidR="0039380E" w:rsidRPr="00B24249" w:rsidRDefault="000A545B">
      <w:pPr>
        <w:pStyle w:val="P68B1DB1-Normal12"/>
        <w:spacing w:before="100"/>
        <w:ind w:left="830" w:right="852"/>
        <w:jc w:val="center"/>
        <w:rPr>
          <w:lang w:val="es-US"/>
        </w:rPr>
      </w:pPr>
      <w:r w:rsidRPr="00B24249">
        <w:rPr>
          <w:lang w:val="es-US"/>
        </w:rPr>
        <w:t>NOTAS</w:t>
      </w:r>
    </w:p>
    <w:p w14:paraId="56AD5013" w14:textId="77777777" w:rsidR="0039380E" w:rsidRPr="00B24249" w:rsidRDefault="0039380E">
      <w:pPr>
        <w:pStyle w:val="BodyText"/>
        <w:rPr>
          <w:rFonts w:ascii="Arial Black"/>
          <w:sz w:val="20"/>
          <w:lang w:val="es-US"/>
        </w:rPr>
      </w:pPr>
    </w:p>
    <w:p w14:paraId="51E5DFF7" w14:textId="2C41A6CE" w:rsidR="0039380E" w:rsidRPr="00B24249" w:rsidRDefault="000A545B">
      <w:pPr>
        <w:pStyle w:val="BodyText"/>
        <w:spacing w:before="3"/>
        <w:rPr>
          <w:rFonts w:ascii="Arial Black"/>
          <w:sz w:val="13"/>
          <w:lang w:val="es-US"/>
        </w:rPr>
      </w:pPr>
      <w:r w:rsidRPr="00B24249">
        <w:rPr>
          <w:noProof/>
          <w:lang w:val="es-US"/>
        </w:rPr>
        <mc:AlternateContent>
          <mc:Choice Requires="wps">
            <w:drawing>
              <wp:anchor distT="0" distB="0" distL="0" distR="0" simplePos="0" relativeHeight="251447808" behindDoc="1" locked="0" layoutInCell="1" allowOverlap="1" wp14:anchorId="523F4620" wp14:editId="5E868A12">
                <wp:simplePos x="0" y="0"/>
                <wp:positionH relativeFrom="page">
                  <wp:posOffset>685800</wp:posOffset>
                </wp:positionH>
                <wp:positionV relativeFrom="paragraph">
                  <wp:posOffset>133985</wp:posOffset>
                </wp:positionV>
                <wp:extent cx="6820535" cy="1270"/>
                <wp:effectExtent l="0" t="0" r="0" b="0"/>
                <wp:wrapTopAndBottom/>
                <wp:docPr id="615"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F8D52" id="docshape21" o:spid="_x0000_s1026" style="position:absolute;margin-left:54pt;margin-top:10.55pt;width:537.05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n3ZpAIAAKo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" path="m,l10741,e" filled="f" strokeweight=".19022mm">
                <v:path arrowok="t" o:connecttype="custom" o:connectlocs="0,0;6820535,0" o:connectangles="0,0"/>
                <w10:wrap type="topAndBottom" anchorx="page"/>
              </v:shape>
            </w:pict>
          </mc:Fallback>
        </mc:AlternateContent>
      </w:r>
    </w:p>
    <w:p w14:paraId="7ACDE0A4" w14:textId="77777777" w:rsidR="0039380E" w:rsidRPr="00B24249" w:rsidRDefault="0039380E">
      <w:pPr>
        <w:pStyle w:val="BodyText"/>
        <w:rPr>
          <w:rFonts w:ascii="Arial Black"/>
          <w:sz w:val="20"/>
          <w:lang w:val="es-US"/>
        </w:rPr>
      </w:pPr>
    </w:p>
    <w:p w14:paraId="472FF295" w14:textId="2582223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48832" behindDoc="1" locked="0" layoutInCell="1" allowOverlap="1" wp14:anchorId="60721DCD" wp14:editId="6A6BC89A">
                <wp:simplePos x="0" y="0"/>
                <wp:positionH relativeFrom="page">
                  <wp:posOffset>685800</wp:posOffset>
                </wp:positionH>
                <wp:positionV relativeFrom="paragraph">
                  <wp:posOffset>221615</wp:posOffset>
                </wp:positionV>
                <wp:extent cx="6820535" cy="1270"/>
                <wp:effectExtent l="0" t="0" r="0" b="0"/>
                <wp:wrapTopAndBottom/>
                <wp:docPr id="614"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513BD" id="docshape22" o:spid="_x0000_s1026" style="position:absolute;margin-left:54pt;margin-top:17.45pt;width:537.05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QyyoQIAAKo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JYhDLK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157A137A" w14:textId="77777777" w:rsidR="0039380E" w:rsidRPr="00B24249" w:rsidRDefault="0039380E">
      <w:pPr>
        <w:pStyle w:val="BodyText"/>
        <w:rPr>
          <w:rFonts w:ascii="Arial Black"/>
          <w:sz w:val="20"/>
          <w:lang w:val="es-US"/>
        </w:rPr>
      </w:pPr>
    </w:p>
    <w:p w14:paraId="0749DE87" w14:textId="11B3849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49856" behindDoc="1" locked="0" layoutInCell="1" allowOverlap="1" wp14:anchorId="14EE3C0F" wp14:editId="43FBA3A5">
                <wp:simplePos x="0" y="0"/>
                <wp:positionH relativeFrom="page">
                  <wp:posOffset>685800</wp:posOffset>
                </wp:positionH>
                <wp:positionV relativeFrom="paragraph">
                  <wp:posOffset>221615</wp:posOffset>
                </wp:positionV>
                <wp:extent cx="6820535" cy="1270"/>
                <wp:effectExtent l="0" t="0" r="0" b="0"/>
                <wp:wrapTopAndBottom/>
                <wp:docPr id="613"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9B015" id="docshape23" o:spid="_x0000_s1026" style="position:absolute;margin-left:54pt;margin-top:17.45pt;width:537.05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OznfW6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37EAA527" w14:textId="77777777" w:rsidR="0039380E" w:rsidRPr="00B24249" w:rsidRDefault="0039380E">
      <w:pPr>
        <w:pStyle w:val="BodyText"/>
        <w:rPr>
          <w:rFonts w:ascii="Arial Black"/>
          <w:sz w:val="20"/>
          <w:lang w:val="es-US"/>
        </w:rPr>
      </w:pPr>
    </w:p>
    <w:p w14:paraId="3FCEA747" w14:textId="4FA42FD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0880" behindDoc="1" locked="0" layoutInCell="1" allowOverlap="1" wp14:anchorId="1282C539" wp14:editId="27C1D9C5">
                <wp:simplePos x="0" y="0"/>
                <wp:positionH relativeFrom="page">
                  <wp:posOffset>685800</wp:posOffset>
                </wp:positionH>
                <wp:positionV relativeFrom="paragraph">
                  <wp:posOffset>221615</wp:posOffset>
                </wp:positionV>
                <wp:extent cx="6820535" cy="1270"/>
                <wp:effectExtent l="0" t="0" r="0" b="0"/>
                <wp:wrapTopAndBottom/>
                <wp:docPr id="612"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01085" id="docshape24" o:spid="_x0000_s1026" style="position:absolute;margin-left:54pt;margin-top:17.45pt;width:537.05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F4Kbcy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75F42E06" w14:textId="77777777" w:rsidR="0039380E" w:rsidRPr="00B24249" w:rsidRDefault="0039380E">
      <w:pPr>
        <w:pStyle w:val="BodyText"/>
        <w:rPr>
          <w:rFonts w:ascii="Arial Black"/>
          <w:sz w:val="20"/>
          <w:lang w:val="es-US"/>
        </w:rPr>
      </w:pPr>
    </w:p>
    <w:p w14:paraId="33969737" w14:textId="6209482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1904" behindDoc="1" locked="0" layoutInCell="1" allowOverlap="1" wp14:anchorId="3DD4D0E8" wp14:editId="52CC1276">
                <wp:simplePos x="0" y="0"/>
                <wp:positionH relativeFrom="page">
                  <wp:posOffset>685800</wp:posOffset>
                </wp:positionH>
                <wp:positionV relativeFrom="paragraph">
                  <wp:posOffset>221615</wp:posOffset>
                </wp:positionV>
                <wp:extent cx="6820535" cy="1270"/>
                <wp:effectExtent l="0" t="0" r="0" b="0"/>
                <wp:wrapTopAndBottom/>
                <wp:docPr id="611"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33675" id="docshape25" o:spid="_x0000_s1026" style="position:absolute;margin-left:54pt;margin-top:17.45pt;width:537.05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zyNogIAAKo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tXzyN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333D659" w14:textId="77777777" w:rsidR="0039380E" w:rsidRPr="00B24249" w:rsidRDefault="0039380E">
      <w:pPr>
        <w:pStyle w:val="BodyText"/>
        <w:rPr>
          <w:rFonts w:ascii="Arial Black"/>
          <w:sz w:val="20"/>
          <w:lang w:val="es-US"/>
        </w:rPr>
      </w:pPr>
    </w:p>
    <w:p w14:paraId="66B2E51A" w14:textId="414AC05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2928" behindDoc="1" locked="0" layoutInCell="1" allowOverlap="1" wp14:anchorId="285F2CC6" wp14:editId="79ED2609">
                <wp:simplePos x="0" y="0"/>
                <wp:positionH relativeFrom="page">
                  <wp:posOffset>685800</wp:posOffset>
                </wp:positionH>
                <wp:positionV relativeFrom="paragraph">
                  <wp:posOffset>221615</wp:posOffset>
                </wp:positionV>
                <wp:extent cx="6820535" cy="1270"/>
                <wp:effectExtent l="0" t="0" r="0" b="0"/>
                <wp:wrapTopAndBottom/>
                <wp:docPr id="610"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077D1" id="docshape26" o:spid="_x0000_s1026" style="position:absolute;margin-left:54pt;margin-top:17.45pt;width:537.05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E3moQIAAKo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ObsTea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780C0F4D" w14:textId="77777777" w:rsidR="0039380E" w:rsidRPr="00B24249" w:rsidRDefault="0039380E">
      <w:pPr>
        <w:pStyle w:val="BodyText"/>
        <w:rPr>
          <w:rFonts w:ascii="Arial Black"/>
          <w:sz w:val="20"/>
          <w:lang w:val="es-US"/>
        </w:rPr>
      </w:pPr>
    </w:p>
    <w:p w14:paraId="01B3FCA8" w14:textId="1499E73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3952" behindDoc="1" locked="0" layoutInCell="1" allowOverlap="1" wp14:anchorId="66456F42" wp14:editId="19D91A10">
                <wp:simplePos x="0" y="0"/>
                <wp:positionH relativeFrom="page">
                  <wp:posOffset>685800</wp:posOffset>
                </wp:positionH>
                <wp:positionV relativeFrom="paragraph">
                  <wp:posOffset>221615</wp:posOffset>
                </wp:positionV>
                <wp:extent cx="6820535" cy="1270"/>
                <wp:effectExtent l="0" t="0" r="0" b="0"/>
                <wp:wrapTopAndBottom/>
                <wp:docPr id="609"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4B761B" id="docshape27" o:spid="_x0000_s1026" style="position:absolute;margin-left:54pt;margin-top:17.45pt;width:537.05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If463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0F059EC" w14:textId="77777777" w:rsidR="0039380E" w:rsidRPr="00B24249" w:rsidRDefault="0039380E">
      <w:pPr>
        <w:pStyle w:val="BodyText"/>
        <w:rPr>
          <w:rFonts w:ascii="Arial Black"/>
          <w:sz w:val="20"/>
          <w:lang w:val="es-US"/>
        </w:rPr>
      </w:pPr>
    </w:p>
    <w:p w14:paraId="4FB6A8F9" w14:textId="35DB603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4976" behindDoc="1" locked="0" layoutInCell="1" allowOverlap="1" wp14:anchorId="10CA342F" wp14:editId="38C995C7">
                <wp:simplePos x="0" y="0"/>
                <wp:positionH relativeFrom="page">
                  <wp:posOffset>685800</wp:posOffset>
                </wp:positionH>
                <wp:positionV relativeFrom="paragraph">
                  <wp:posOffset>221615</wp:posOffset>
                </wp:positionV>
                <wp:extent cx="6820535" cy="1270"/>
                <wp:effectExtent l="0" t="0" r="0" b="0"/>
                <wp:wrapTopAndBottom/>
                <wp:docPr id="608"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A3648" id="docshape28" o:spid="_x0000_s1026" style="position:absolute;margin-left:54pt;margin-top:17.45pt;width:537.05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soCoQIAAKo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LBKygK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2D7D3B24" w14:textId="77777777" w:rsidR="0039380E" w:rsidRPr="00B24249" w:rsidRDefault="0039380E">
      <w:pPr>
        <w:pStyle w:val="BodyText"/>
        <w:rPr>
          <w:rFonts w:ascii="Arial Black"/>
          <w:sz w:val="20"/>
          <w:lang w:val="es-US"/>
        </w:rPr>
      </w:pPr>
    </w:p>
    <w:p w14:paraId="38529006" w14:textId="5C4E783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6000" behindDoc="1" locked="0" layoutInCell="1" allowOverlap="1" wp14:anchorId="3840B68E" wp14:editId="2883D573">
                <wp:simplePos x="0" y="0"/>
                <wp:positionH relativeFrom="page">
                  <wp:posOffset>685800</wp:posOffset>
                </wp:positionH>
                <wp:positionV relativeFrom="paragraph">
                  <wp:posOffset>221615</wp:posOffset>
                </wp:positionV>
                <wp:extent cx="6820535" cy="1270"/>
                <wp:effectExtent l="0" t="0" r="0" b="0"/>
                <wp:wrapTopAndBottom/>
                <wp:docPr id="607"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87D73B" id="docshape29" o:spid="_x0000_s1026" style="position:absolute;margin-left:54pt;margin-top:17.45pt;width:537.05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gzmxh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526BF5A5" w14:textId="77777777" w:rsidR="0039380E" w:rsidRPr="00B24249" w:rsidRDefault="0039380E">
      <w:pPr>
        <w:pStyle w:val="BodyText"/>
        <w:rPr>
          <w:rFonts w:ascii="Arial Black"/>
          <w:sz w:val="20"/>
          <w:lang w:val="es-US"/>
        </w:rPr>
      </w:pPr>
    </w:p>
    <w:p w14:paraId="12BB8F04" w14:textId="154745F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7024" behindDoc="1" locked="0" layoutInCell="1" allowOverlap="1" wp14:anchorId="25A84A5E" wp14:editId="64A074AB">
                <wp:simplePos x="0" y="0"/>
                <wp:positionH relativeFrom="page">
                  <wp:posOffset>685800</wp:posOffset>
                </wp:positionH>
                <wp:positionV relativeFrom="paragraph">
                  <wp:posOffset>221615</wp:posOffset>
                </wp:positionV>
                <wp:extent cx="6820535" cy="1270"/>
                <wp:effectExtent l="0" t="0" r="0" b="0"/>
                <wp:wrapTopAndBottom/>
                <wp:docPr id="606"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D7EA0" id="docshape30" o:spid="_x0000_s1026" style="position:absolute;margin-left:54pt;margin-top:17.45pt;width:537.05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gsrk+q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406A3849" w14:textId="77777777" w:rsidR="0039380E" w:rsidRPr="00B24249" w:rsidRDefault="0039380E">
      <w:pPr>
        <w:pStyle w:val="BodyText"/>
        <w:rPr>
          <w:rFonts w:ascii="Arial Black"/>
          <w:sz w:val="20"/>
          <w:lang w:val="es-US"/>
        </w:rPr>
      </w:pPr>
    </w:p>
    <w:p w14:paraId="45FE2C53" w14:textId="50500B0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8048" behindDoc="1" locked="0" layoutInCell="1" allowOverlap="1" wp14:anchorId="4439B763" wp14:editId="7AA8A06E">
                <wp:simplePos x="0" y="0"/>
                <wp:positionH relativeFrom="page">
                  <wp:posOffset>685800</wp:posOffset>
                </wp:positionH>
                <wp:positionV relativeFrom="paragraph">
                  <wp:posOffset>221615</wp:posOffset>
                </wp:positionV>
                <wp:extent cx="6820535" cy="1270"/>
                <wp:effectExtent l="0" t="0" r="0" b="0"/>
                <wp:wrapTopAndBottom/>
                <wp:docPr id="605"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28589B" id="docshape31" o:spid="_x0000_s1026" style="position:absolute;margin-left:54pt;margin-top:17.45pt;width:537.05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7W7pAIAAKo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HGftbukAgAAqg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42F743E5" w14:textId="77777777" w:rsidR="0039380E" w:rsidRPr="00B24249" w:rsidRDefault="0039380E">
      <w:pPr>
        <w:pStyle w:val="BodyText"/>
        <w:rPr>
          <w:rFonts w:ascii="Arial Black"/>
          <w:sz w:val="20"/>
          <w:lang w:val="es-US"/>
        </w:rPr>
      </w:pPr>
    </w:p>
    <w:p w14:paraId="22F47692" w14:textId="298FE4A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59072" behindDoc="1" locked="0" layoutInCell="1" allowOverlap="1" wp14:anchorId="753D367D" wp14:editId="321F93C6">
                <wp:simplePos x="0" y="0"/>
                <wp:positionH relativeFrom="page">
                  <wp:posOffset>685800</wp:posOffset>
                </wp:positionH>
                <wp:positionV relativeFrom="paragraph">
                  <wp:posOffset>221615</wp:posOffset>
                </wp:positionV>
                <wp:extent cx="6820535" cy="1270"/>
                <wp:effectExtent l="0" t="0" r="0" b="0"/>
                <wp:wrapTopAndBottom/>
                <wp:docPr id="604"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91FB6" id="docshape32" o:spid="_x0000_s1026" style="position:absolute;margin-left:54pt;margin-top:17.45pt;width:537.05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MTQoQIAAKo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DosxNC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1775725E" w14:textId="77777777" w:rsidR="0039380E" w:rsidRPr="00B24249" w:rsidRDefault="0039380E">
      <w:pPr>
        <w:pStyle w:val="BodyText"/>
        <w:rPr>
          <w:rFonts w:ascii="Arial Black"/>
          <w:sz w:val="20"/>
          <w:lang w:val="es-US"/>
        </w:rPr>
      </w:pPr>
    </w:p>
    <w:p w14:paraId="0FB143E3" w14:textId="0C2F273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0096" behindDoc="1" locked="0" layoutInCell="1" allowOverlap="1" wp14:anchorId="48605E55" wp14:editId="0074D77E">
                <wp:simplePos x="0" y="0"/>
                <wp:positionH relativeFrom="page">
                  <wp:posOffset>685800</wp:posOffset>
                </wp:positionH>
                <wp:positionV relativeFrom="paragraph">
                  <wp:posOffset>221615</wp:posOffset>
                </wp:positionV>
                <wp:extent cx="6820535" cy="1270"/>
                <wp:effectExtent l="0" t="0" r="0" b="0"/>
                <wp:wrapTopAndBottom/>
                <wp:docPr id="603"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A3AE33" id="docshape33" o:spid="_x0000_s1026" style="position:absolute;margin-left:54pt;margin-top:17.45pt;width:537.05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Bc5owIAAKoFAAAOAAAAZHJzL2Uyb0RvYy54bWysVNtuEzEQfUfiHyw/gtq9JE1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lzQXOa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1E8616BC" w14:textId="77777777" w:rsidR="0039380E" w:rsidRPr="00B24249" w:rsidRDefault="0039380E">
      <w:pPr>
        <w:pStyle w:val="BodyText"/>
        <w:rPr>
          <w:rFonts w:ascii="Arial Black"/>
          <w:sz w:val="20"/>
          <w:lang w:val="es-US"/>
        </w:rPr>
      </w:pPr>
    </w:p>
    <w:p w14:paraId="1922F7C7" w14:textId="3BE85C3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1120" behindDoc="1" locked="0" layoutInCell="1" allowOverlap="1" wp14:anchorId="340FC5B6" wp14:editId="1D7BB7F8">
                <wp:simplePos x="0" y="0"/>
                <wp:positionH relativeFrom="page">
                  <wp:posOffset>685800</wp:posOffset>
                </wp:positionH>
                <wp:positionV relativeFrom="paragraph">
                  <wp:posOffset>221615</wp:posOffset>
                </wp:positionV>
                <wp:extent cx="6820535" cy="1270"/>
                <wp:effectExtent l="0" t="0" r="0" b="0"/>
                <wp:wrapTopAndBottom/>
                <wp:docPr id="602" name="docshape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841CAB" id="docshape34" o:spid="_x0000_s1026" style="position:absolute;margin-left:54pt;margin-top:17.45pt;width:537.05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PIHpa6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6D8839B9" w14:textId="77777777" w:rsidR="0039380E" w:rsidRPr="00B24249" w:rsidRDefault="0039380E">
      <w:pPr>
        <w:pStyle w:val="BodyText"/>
        <w:rPr>
          <w:rFonts w:ascii="Arial Black"/>
          <w:sz w:val="20"/>
          <w:lang w:val="es-US"/>
        </w:rPr>
      </w:pPr>
    </w:p>
    <w:p w14:paraId="1E1B6366" w14:textId="3D2ED01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2144" behindDoc="1" locked="0" layoutInCell="1" allowOverlap="1" wp14:anchorId="5C20A0FF" wp14:editId="2E4D6B9B">
                <wp:simplePos x="0" y="0"/>
                <wp:positionH relativeFrom="page">
                  <wp:posOffset>685800</wp:posOffset>
                </wp:positionH>
                <wp:positionV relativeFrom="paragraph">
                  <wp:posOffset>221615</wp:posOffset>
                </wp:positionV>
                <wp:extent cx="6820535" cy="1270"/>
                <wp:effectExtent l="0" t="0" r="0" b="0"/>
                <wp:wrapTopAndBottom/>
                <wp:docPr id="601" name="docshape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B59136" id="docshape35" o:spid="_x0000_s1026" style="position:absolute;margin-left:54pt;margin-top:17.45pt;width:537.05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BUvTv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BC0F6D4" w14:textId="77777777" w:rsidR="0039380E" w:rsidRPr="00B24249" w:rsidRDefault="0039380E">
      <w:pPr>
        <w:pStyle w:val="BodyText"/>
        <w:rPr>
          <w:rFonts w:ascii="Arial Black"/>
          <w:sz w:val="20"/>
          <w:lang w:val="es-US"/>
        </w:rPr>
      </w:pPr>
    </w:p>
    <w:p w14:paraId="54C9F463" w14:textId="0BD05E0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3168" behindDoc="1" locked="0" layoutInCell="1" allowOverlap="1" wp14:anchorId="6ACD3438" wp14:editId="6B25D55C">
                <wp:simplePos x="0" y="0"/>
                <wp:positionH relativeFrom="page">
                  <wp:posOffset>685800</wp:posOffset>
                </wp:positionH>
                <wp:positionV relativeFrom="paragraph">
                  <wp:posOffset>221615</wp:posOffset>
                </wp:positionV>
                <wp:extent cx="6820535" cy="1270"/>
                <wp:effectExtent l="0" t="0" r="0" b="0"/>
                <wp:wrapTopAndBottom/>
                <wp:docPr id="600" name="docshape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72996" id="docshape36" o:spid="_x0000_s1026" style="position:absolute;margin-left:54pt;margin-top:17.45pt;width:537.05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YWEoQIAAKo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ErhhYS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62B15DD8" w14:textId="77777777" w:rsidR="0039380E" w:rsidRPr="00B24249" w:rsidRDefault="0039380E">
      <w:pPr>
        <w:pStyle w:val="BodyText"/>
        <w:rPr>
          <w:rFonts w:ascii="Arial Black"/>
          <w:sz w:val="20"/>
          <w:lang w:val="es-US"/>
        </w:rPr>
      </w:pPr>
    </w:p>
    <w:p w14:paraId="496A062E" w14:textId="045442D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4192" behindDoc="1" locked="0" layoutInCell="1" allowOverlap="1" wp14:anchorId="5D594386" wp14:editId="25772DE3">
                <wp:simplePos x="0" y="0"/>
                <wp:positionH relativeFrom="page">
                  <wp:posOffset>685800</wp:posOffset>
                </wp:positionH>
                <wp:positionV relativeFrom="paragraph">
                  <wp:posOffset>221615</wp:posOffset>
                </wp:positionV>
                <wp:extent cx="6820535" cy="1270"/>
                <wp:effectExtent l="0" t="0" r="0" b="0"/>
                <wp:wrapTopAndBottom/>
                <wp:docPr id="599" name="docshape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06F173" id="docshape37" o:spid="_x0000_s1026" style="position:absolute;margin-left:54pt;margin-top:17.45pt;width:537.05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JuQogIAAKo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OwJuQ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37BDCF8" w14:textId="77777777" w:rsidR="0039380E" w:rsidRPr="00B24249" w:rsidRDefault="0039380E">
      <w:pPr>
        <w:pStyle w:val="BodyText"/>
        <w:rPr>
          <w:rFonts w:ascii="Arial Black"/>
          <w:sz w:val="20"/>
          <w:lang w:val="es-US"/>
        </w:rPr>
      </w:pPr>
    </w:p>
    <w:p w14:paraId="41D8C9CB" w14:textId="44D064A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5216" behindDoc="1" locked="0" layoutInCell="1" allowOverlap="1" wp14:anchorId="44805D32" wp14:editId="68281848">
                <wp:simplePos x="0" y="0"/>
                <wp:positionH relativeFrom="page">
                  <wp:posOffset>685800</wp:posOffset>
                </wp:positionH>
                <wp:positionV relativeFrom="paragraph">
                  <wp:posOffset>221615</wp:posOffset>
                </wp:positionV>
                <wp:extent cx="6821170" cy="1270"/>
                <wp:effectExtent l="0" t="0" r="0" b="0"/>
                <wp:wrapTopAndBottom/>
                <wp:docPr id="598" name="docshape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1B6C4" id="docshape38" o:spid="_x0000_s1026" style="position:absolute;margin-left:54pt;margin-top:17.45pt;width:537.1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" path="m,l10742,e" filled="f" strokeweight=".19022mm">
                <v:path arrowok="t" o:connecttype="custom" o:connectlocs="0,0;6821170,0" o:connectangles="0,0"/>
                <w10:wrap type="topAndBottom" anchorx="page"/>
              </v:shape>
            </w:pict>
          </mc:Fallback>
        </mc:AlternateContent>
      </w:r>
    </w:p>
    <w:p w14:paraId="34C25753" w14:textId="77777777" w:rsidR="0039380E" w:rsidRPr="00B24249" w:rsidRDefault="0039380E">
      <w:pPr>
        <w:pStyle w:val="BodyText"/>
        <w:rPr>
          <w:rFonts w:ascii="Arial Black"/>
          <w:sz w:val="20"/>
          <w:lang w:val="es-US"/>
        </w:rPr>
      </w:pPr>
    </w:p>
    <w:p w14:paraId="1E9CD82E" w14:textId="0A0A9B7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6240" behindDoc="1" locked="0" layoutInCell="1" allowOverlap="1" wp14:anchorId="0B842820" wp14:editId="6538728C">
                <wp:simplePos x="0" y="0"/>
                <wp:positionH relativeFrom="page">
                  <wp:posOffset>685800</wp:posOffset>
                </wp:positionH>
                <wp:positionV relativeFrom="paragraph">
                  <wp:posOffset>221615</wp:posOffset>
                </wp:positionV>
                <wp:extent cx="6820535" cy="1270"/>
                <wp:effectExtent l="0" t="0" r="0" b="0"/>
                <wp:wrapTopAndBottom/>
                <wp:docPr id="597" name="docshape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3D9BF" id="docshape39" o:spid="_x0000_s1026" style="position:absolute;margin-left:54pt;margin-top:17.45pt;width:537.05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XlGogIAAKo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mcXlG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21E2C10" w14:textId="77777777" w:rsidR="0039380E" w:rsidRPr="00B24249" w:rsidRDefault="0039380E">
      <w:pPr>
        <w:pStyle w:val="BodyText"/>
        <w:rPr>
          <w:rFonts w:ascii="Arial Black"/>
          <w:sz w:val="20"/>
          <w:lang w:val="es-US"/>
        </w:rPr>
      </w:pPr>
    </w:p>
    <w:p w14:paraId="5A8D2300" w14:textId="17AE8F1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7264" behindDoc="1" locked="0" layoutInCell="1" allowOverlap="1" wp14:anchorId="680408BF" wp14:editId="418F5062">
                <wp:simplePos x="0" y="0"/>
                <wp:positionH relativeFrom="page">
                  <wp:posOffset>685800</wp:posOffset>
                </wp:positionH>
                <wp:positionV relativeFrom="paragraph">
                  <wp:posOffset>221615</wp:posOffset>
                </wp:positionV>
                <wp:extent cx="6820535" cy="1270"/>
                <wp:effectExtent l="0" t="0" r="0" b="0"/>
                <wp:wrapTopAndBottom/>
                <wp:docPr id="596" name="docshape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BD2FE8" id="docshape40" o:spid="_x0000_s1026" style="position:absolute;margin-left:54pt;margin-top:17.45pt;width:537.05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AxfdoKkAgAAqg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738491E3" w14:textId="77777777" w:rsidR="0039380E" w:rsidRPr="00B24249" w:rsidRDefault="0039380E">
      <w:pPr>
        <w:pStyle w:val="BodyText"/>
        <w:rPr>
          <w:rFonts w:ascii="Arial Black"/>
          <w:sz w:val="20"/>
          <w:lang w:val="es-US"/>
        </w:rPr>
      </w:pPr>
    </w:p>
    <w:p w14:paraId="3FDDAEF8" w14:textId="47654D0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68288" behindDoc="1" locked="0" layoutInCell="1" allowOverlap="1" wp14:anchorId="7DD07F45" wp14:editId="320B8C2E">
                <wp:simplePos x="0" y="0"/>
                <wp:positionH relativeFrom="page">
                  <wp:posOffset>685800</wp:posOffset>
                </wp:positionH>
                <wp:positionV relativeFrom="paragraph">
                  <wp:posOffset>220980</wp:posOffset>
                </wp:positionV>
                <wp:extent cx="6820535" cy="1270"/>
                <wp:effectExtent l="0" t="0" r="0" b="0"/>
                <wp:wrapTopAndBottom/>
                <wp:docPr id="595" name="docshape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CEE56" id="docshape41" o:spid="_x0000_s1026" style="position:absolute;margin-left:54pt;margin-top:17.4pt;width:537.05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fDpAIAAKo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368E4386" w14:textId="77777777" w:rsidR="0039380E" w:rsidRPr="00B24249" w:rsidRDefault="0039380E">
      <w:pPr>
        <w:rPr>
          <w:rFonts w:ascii="Arial Black"/>
          <w:sz w:val="23"/>
          <w:lang w:val="es-US"/>
        </w:rPr>
        <w:sectPr w:rsidR="0039380E" w:rsidRPr="00B24249">
          <w:pgSz w:w="12960" w:h="17280"/>
          <w:pgMar w:top="1220" w:right="520" w:bottom="1320" w:left="540" w:header="586" w:footer="1127" w:gutter="0"/>
          <w:cols w:space="720"/>
        </w:sectPr>
      </w:pPr>
    </w:p>
    <w:p w14:paraId="0AC146F2" w14:textId="77777777" w:rsidR="0039380E" w:rsidRPr="00B24249" w:rsidRDefault="0039380E">
      <w:pPr>
        <w:pStyle w:val="BodyText"/>
        <w:rPr>
          <w:rFonts w:ascii="Arial Black"/>
          <w:sz w:val="20"/>
          <w:lang w:val="es-US"/>
        </w:rPr>
      </w:pPr>
    </w:p>
    <w:p w14:paraId="33CB6E88" w14:textId="77777777" w:rsidR="0039380E" w:rsidRPr="00B24249" w:rsidRDefault="0039380E">
      <w:pPr>
        <w:pStyle w:val="BodyText"/>
        <w:rPr>
          <w:rFonts w:ascii="Arial Black"/>
          <w:sz w:val="20"/>
          <w:lang w:val="es-US"/>
        </w:rPr>
      </w:pPr>
    </w:p>
    <w:p w14:paraId="1E5C2F39" w14:textId="77777777" w:rsidR="0039380E" w:rsidRPr="00B24249" w:rsidRDefault="0039380E">
      <w:pPr>
        <w:pStyle w:val="BodyText"/>
        <w:rPr>
          <w:rFonts w:ascii="Arial Black"/>
          <w:sz w:val="20"/>
          <w:lang w:val="es-US"/>
        </w:rPr>
      </w:pPr>
    </w:p>
    <w:p w14:paraId="518C730D" w14:textId="77777777" w:rsidR="0039380E" w:rsidRPr="00B24249" w:rsidRDefault="0039380E">
      <w:pPr>
        <w:pStyle w:val="BodyText"/>
        <w:rPr>
          <w:rFonts w:ascii="Arial Black"/>
          <w:sz w:val="20"/>
          <w:lang w:val="es-US"/>
        </w:rPr>
      </w:pPr>
    </w:p>
    <w:p w14:paraId="14268F4B" w14:textId="77777777" w:rsidR="0039380E" w:rsidRPr="00B24249" w:rsidRDefault="0039380E">
      <w:pPr>
        <w:pStyle w:val="BodyText"/>
        <w:rPr>
          <w:rFonts w:ascii="Arial Black"/>
          <w:sz w:val="20"/>
          <w:lang w:val="es-US"/>
        </w:rPr>
      </w:pPr>
    </w:p>
    <w:p w14:paraId="2653F45C" w14:textId="77777777" w:rsidR="0039380E" w:rsidRPr="00B24249" w:rsidRDefault="0039380E">
      <w:pPr>
        <w:pStyle w:val="BodyText"/>
        <w:rPr>
          <w:rFonts w:ascii="Arial Black"/>
          <w:sz w:val="20"/>
          <w:lang w:val="es-US"/>
        </w:rPr>
      </w:pPr>
    </w:p>
    <w:p w14:paraId="7DD2252A" w14:textId="77777777" w:rsidR="0039380E" w:rsidRPr="00B24249" w:rsidRDefault="0039380E">
      <w:pPr>
        <w:pStyle w:val="BodyText"/>
        <w:rPr>
          <w:rFonts w:ascii="Arial Black"/>
          <w:sz w:val="20"/>
          <w:lang w:val="es-US"/>
        </w:rPr>
      </w:pPr>
    </w:p>
    <w:p w14:paraId="01E8C1DC" w14:textId="77777777" w:rsidR="0039380E" w:rsidRPr="00B24249" w:rsidRDefault="0039380E">
      <w:pPr>
        <w:pStyle w:val="BodyText"/>
        <w:rPr>
          <w:rFonts w:ascii="Arial Black"/>
          <w:sz w:val="20"/>
          <w:lang w:val="es-US"/>
        </w:rPr>
      </w:pPr>
    </w:p>
    <w:p w14:paraId="5961C34D" w14:textId="77777777" w:rsidR="0039380E" w:rsidRPr="00B24249" w:rsidRDefault="0039380E">
      <w:pPr>
        <w:pStyle w:val="BodyText"/>
        <w:rPr>
          <w:rFonts w:ascii="Arial Black"/>
          <w:sz w:val="20"/>
          <w:lang w:val="es-US"/>
        </w:rPr>
      </w:pPr>
    </w:p>
    <w:p w14:paraId="168E4B87" w14:textId="77777777" w:rsidR="0039380E" w:rsidRPr="00B24249" w:rsidRDefault="0039380E">
      <w:pPr>
        <w:pStyle w:val="BodyText"/>
        <w:rPr>
          <w:rFonts w:ascii="Arial Black"/>
          <w:sz w:val="20"/>
          <w:lang w:val="es-US"/>
        </w:rPr>
      </w:pPr>
    </w:p>
    <w:p w14:paraId="6BF42965" w14:textId="77777777" w:rsidR="0039380E" w:rsidRPr="00B24249" w:rsidRDefault="0039380E">
      <w:pPr>
        <w:pStyle w:val="BodyText"/>
        <w:rPr>
          <w:rFonts w:ascii="Arial Black"/>
          <w:sz w:val="20"/>
          <w:lang w:val="es-US"/>
        </w:rPr>
      </w:pPr>
    </w:p>
    <w:p w14:paraId="10E5001B" w14:textId="77777777" w:rsidR="0039380E" w:rsidRPr="00B24249" w:rsidRDefault="0039380E">
      <w:pPr>
        <w:pStyle w:val="BodyText"/>
        <w:rPr>
          <w:rFonts w:ascii="Arial Black"/>
          <w:sz w:val="20"/>
          <w:lang w:val="es-US"/>
        </w:rPr>
      </w:pPr>
    </w:p>
    <w:p w14:paraId="3C41BB63" w14:textId="77777777" w:rsidR="0039380E" w:rsidRPr="00B24249" w:rsidRDefault="0039380E">
      <w:pPr>
        <w:pStyle w:val="BodyText"/>
        <w:rPr>
          <w:rFonts w:ascii="Arial Black"/>
          <w:sz w:val="20"/>
          <w:lang w:val="es-US"/>
        </w:rPr>
      </w:pPr>
    </w:p>
    <w:p w14:paraId="40BEABEB" w14:textId="77777777" w:rsidR="0039380E" w:rsidRPr="00B24249" w:rsidRDefault="0039380E">
      <w:pPr>
        <w:pStyle w:val="BodyText"/>
        <w:rPr>
          <w:rFonts w:ascii="Arial Black"/>
          <w:sz w:val="20"/>
          <w:lang w:val="es-US"/>
        </w:rPr>
      </w:pPr>
    </w:p>
    <w:p w14:paraId="6DD61FE0" w14:textId="77777777" w:rsidR="0039380E" w:rsidRPr="00B24249" w:rsidRDefault="0039380E">
      <w:pPr>
        <w:pStyle w:val="BodyText"/>
        <w:rPr>
          <w:rFonts w:ascii="Arial Black"/>
          <w:sz w:val="20"/>
          <w:lang w:val="es-US"/>
        </w:rPr>
      </w:pPr>
    </w:p>
    <w:p w14:paraId="4A91B57B" w14:textId="77777777" w:rsidR="0039380E" w:rsidRPr="00B24249" w:rsidRDefault="0039380E">
      <w:pPr>
        <w:pStyle w:val="BodyText"/>
        <w:rPr>
          <w:rFonts w:ascii="Arial Black"/>
          <w:sz w:val="20"/>
          <w:lang w:val="es-US"/>
        </w:rPr>
      </w:pPr>
    </w:p>
    <w:p w14:paraId="52EC191B" w14:textId="77777777" w:rsidR="0039380E" w:rsidRPr="00B24249" w:rsidRDefault="0039380E">
      <w:pPr>
        <w:pStyle w:val="BodyText"/>
        <w:rPr>
          <w:rFonts w:ascii="Arial Black"/>
          <w:sz w:val="20"/>
          <w:lang w:val="es-US"/>
        </w:rPr>
      </w:pPr>
    </w:p>
    <w:p w14:paraId="468C1074" w14:textId="77777777" w:rsidR="0039380E" w:rsidRPr="00B24249" w:rsidRDefault="0039380E">
      <w:pPr>
        <w:pStyle w:val="BodyText"/>
        <w:rPr>
          <w:rFonts w:ascii="Arial Black"/>
          <w:sz w:val="20"/>
          <w:lang w:val="es-US"/>
        </w:rPr>
      </w:pPr>
    </w:p>
    <w:p w14:paraId="065FFE59" w14:textId="77777777" w:rsidR="0039380E" w:rsidRPr="00B24249" w:rsidRDefault="0039380E">
      <w:pPr>
        <w:pStyle w:val="BodyText"/>
        <w:rPr>
          <w:rFonts w:ascii="Arial Black"/>
          <w:sz w:val="20"/>
          <w:lang w:val="es-US"/>
        </w:rPr>
      </w:pPr>
    </w:p>
    <w:p w14:paraId="2BAD4565" w14:textId="77777777" w:rsidR="0039380E" w:rsidRPr="00B24249" w:rsidRDefault="0039380E">
      <w:pPr>
        <w:pStyle w:val="BodyText"/>
        <w:rPr>
          <w:rFonts w:ascii="Arial Black"/>
          <w:sz w:val="20"/>
          <w:lang w:val="es-US"/>
        </w:rPr>
      </w:pPr>
    </w:p>
    <w:p w14:paraId="314BFBD9" w14:textId="77777777" w:rsidR="0039380E" w:rsidRPr="00B24249" w:rsidRDefault="0039380E">
      <w:pPr>
        <w:pStyle w:val="BodyText"/>
        <w:spacing w:before="5" w:after="1"/>
        <w:rPr>
          <w:rFonts w:ascii="Arial Black"/>
          <w:sz w:val="18"/>
          <w:lang w:val="es-US"/>
        </w:rPr>
      </w:pPr>
    </w:p>
    <w:p w14:paraId="4B098A99" w14:textId="12CD34B9"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5ECA93A4" wp14:editId="000D8C9E">
                <wp:extent cx="6894830" cy="1026160"/>
                <wp:effectExtent l="635" t="0" r="635" b="0"/>
                <wp:docPr id="594"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02616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EEA90" w14:textId="77777777" w:rsidR="0039380E" w:rsidRDefault="000A545B">
                            <w:pPr>
                              <w:pStyle w:val="P68B1DB1-Normal13"/>
                              <w:spacing w:before="156"/>
                              <w:ind w:left="1559" w:right="1559"/>
                              <w:jc w:val="center"/>
                              <w:rPr>
                                <w:color w:val="000000"/>
                              </w:rPr>
                            </w:pPr>
                            <w:r>
                              <w:t>SECTION 1:</w:t>
                            </w:r>
                          </w:p>
                          <w:p w14:paraId="38399278" w14:textId="77777777" w:rsidR="0039380E" w:rsidRPr="00895AB9" w:rsidRDefault="000A545B">
                            <w:pPr>
                              <w:pStyle w:val="P68B1DB1-Normal14"/>
                              <w:spacing w:before="60"/>
                              <w:ind w:left="1560" w:right="1559"/>
                              <w:jc w:val="center"/>
                              <w:rPr>
                                <w:rFonts w:hAnsi="Arial Black"/>
                                <w:color w:val="000000"/>
                              </w:rPr>
                            </w:pPr>
                            <w:proofErr w:type="spellStart"/>
                            <w:r w:rsidRPr="00895AB9">
                              <w:rPr>
                                <w:rFonts w:hAnsi="Arial Black"/>
                              </w:rPr>
                              <w:t>Cómo</w:t>
                            </w:r>
                            <w:proofErr w:type="spellEnd"/>
                            <w:r w:rsidRPr="00895AB9">
                              <w:rPr>
                                <w:rFonts w:hAnsi="Arial Black"/>
                              </w:rPr>
                              <w:t xml:space="preserve"> </w:t>
                            </w:r>
                            <w:proofErr w:type="spellStart"/>
                            <w:r w:rsidRPr="00895AB9">
                              <w:rPr>
                                <w:rFonts w:hAnsi="Arial Black"/>
                              </w:rPr>
                              <w:t>encontrar</w:t>
                            </w:r>
                            <w:proofErr w:type="spellEnd"/>
                            <w:r w:rsidRPr="00895AB9">
                              <w:rPr>
                                <w:rFonts w:hAnsi="Arial Black"/>
                              </w:rPr>
                              <w:t xml:space="preserve"> </w:t>
                            </w:r>
                            <w:proofErr w:type="spellStart"/>
                            <w:r w:rsidRPr="00895AB9">
                              <w:rPr>
                                <w:rFonts w:hAnsi="Arial Black"/>
                              </w:rPr>
                              <w:t>ayuda</w:t>
                            </w:r>
                            <w:proofErr w:type="spellEnd"/>
                          </w:p>
                        </w:txbxContent>
                      </wps:txbx>
                      <wps:bodyPr rot="0" vert="horz" wrap="square" lIns="0" tIns="0" rIns="0" bIns="0" anchor="t" anchorCtr="0" upright="1">
                        <a:noAutofit/>
                      </wps:bodyPr>
                    </wps:wsp>
                  </a:graphicData>
                </a:graphic>
              </wp:inline>
            </w:drawing>
          </mc:Choice>
          <mc:Fallback>
            <w:pict>
              <v:shapetype w14:anchorId="5ECA93A4" id="_x0000_t202" coordsize="21600,21600" o:spt="202" path="m,l,21600r21600,l21600,xe">
                <v:stroke joinstyle="miter"/>
                <v:path gradientshapeok="t" o:connecttype="rect"/>
              </v:shapetype>
              <v:shape id="docshape42" o:spid="_x0000_s1026" type="#_x0000_t202" style="width:542.9pt;height: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" fillcolor="#171595" stroked="f">
                <v:textbox inset="0,0,0,0">
                  <w:txbxContent>
                    <w:p w14:paraId="75BEEA90" w14:textId="77777777" w:rsidR="0039380E" w:rsidRDefault="000A545B">
                      <w:pPr>
                        <w:pStyle w:val="P68B1DB1-Normal13"/>
                        <w:spacing w:before="156"/>
                        <w:ind w:left="1559" w:right="1559"/>
                        <w:jc w:val="center"/>
                        <w:rPr>
                          <w:color w:val="000000"/>
                        </w:rPr>
                      </w:pPr>
                      <w:r>
                        <w:t>SECTION 1:</w:t>
                      </w:r>
                    </w:p>
                    <w:p w14:paraId="38399278" w14:textId="77777777" w:rsidR="0039380E" w:rsidRPr="00895AB9" w:rsidRDefault="000A545B">
                      <w:pPr>
                        <w:pStyle w:val="P68B1DB1-Normal14"/>
                        <w:spacing w:before="60"/>
                        <w:ind w:left="1560" w:right="1559"/>
                        <w:jc w:val="center"/>
                        <w:rPr>
                          <w:rFonts w:hAnsi="Arial Black"/>
                          <w:color w:val="000000"/>
                        </w:rPr>
                      </w:pPr>
                      <w:proofErr w:type="spellStart"/>
                      <w:r w:rsidRPr="00895AB9">
                        <w:rPr>
                          <w:rFonts w:hAnsi="Arial Black"/>
                        </w:rPr>
                        <w:t>Cómo</w:t>
                      </w:r>
                      <w:proofErr w:type="spellEnd"/>
                      <w:r w:rsidRPr="00895AB9">
                        <w:rPr>
                          <w:rFonts w:hAnsi="Arial Black"/>
                        </w:rPr>
                        <w:t xml:space="preserve"> </w:t>
                      </w:r>
                      <w:proofErr w:type="spellStart"/>
                      <w:r w:rsidRPr="00895AB9">
                        <w:rPr>
                          <w:rFonts w:hAnsi="Arial Black"/>
                        </w:rPr>
                        <w:t>encontrar</w:t>
                      </w:r>
                      <w:proofErr w:type="spellEnd"/>
                      <w:r w:rsidRPr="00895AB9">
                        <w:rPr>
                          <w:rFonts w:hAnsi="Arial Black"/>
                        </w:rPr>
                        <w:t xml:space="preserve"> </w:t>
                      </w:r>
                      <w:proofErr w:type="spellStart"/>
                      <w:r w:rsidRPr="00895AB9">
                        <w:rPr>
                          <w:rFonts w:hAnsi="Arial Black"/>
                        </w:rPr>
                        <w:t>ayuda</w:t>
                      </w:r>
                      <w:proofErr w:type="spellEnd"/>
                    </w:p>
                  </w:txbxContent>
                </v:textbox>
                <w10:anchorlock/>
              </v:shape>
            </w:pict>
          </mc:Fallback>
        </mc:AlternateContent>
      </w:r>
    </w:p>
    <w:p w14:paraId="4816F675" w14:textId="77777777" w:rsidR="0039380E" w:rsidRPr="00B24249" w:rsidRDefault="0039380E">
      <w:pPr>
        <w:pStyle w:val="BodyText"/>
        <w:spacing w:before="9"/>
        <w:rPr>
          <w:rFonts w:ascii="Arial Black"/>
          <w:sz w:val="26"/>
          <w:lang w:val="es-US"/>
        </w:rPr>
      </w:pPr>
    </w:p>
    <w:p w14:paraId="33F9CF68" w14:textId="77777777" w:rsidR="0039380E" w:rsidRPr="00B24249" w:rsidRDefault="000A545B">
      <w:pPr>
        <w:pStyle w:val="P68B1DB1-ListParagraph16"/>
        <w:numPr>
          <w:ilvl w:val="1"/>
          <w:numId w:val="20"/>
        </w:numPr>
        <w:tabs>
          <w:tab w:val="left" w:pos="1439"/>
          <w:tab w:val="left" w:pos="1441"/>
        </w:tabs>
        <w:spacing w:before="99"/>
        <w:ind w:hanging="362"/>
        <w:rPr>
          <w:lang w:val="es-US"/>
        </w:rPr>
      </w:pPr>
      <w:r w:rsidRPr="00B24249">
        <w:rPr>
          <w:lang w:val="es-US"/>
        </w:rPr>
        <w:t>Qué encontrará en esta sección:</w:t>
      </w:r>
    </w:p>
    <w:p w14:paraId="119687A6" w14:textId="77777777" w:rsidR="0039380E" w:rsidRPr="00B24249" w:rsidRDefault="000A545B">
      <w:pPr>
        <w:pStyle w:val="P68B1DB1-ListParagraph17"/>
        <w:numPr>
          <w:ilvl w:val="2"/>
          <w:numId w:val="20"/>
        </w:numPr>
        <w:tabs>
          <w:tab w:val="left" w:pos="2159"/>
          <w:tab w:val="left" w:pos="2160"/>
        </w:tabs>
        <w:spacing w:before="45"/>
        <w:rPr>
          <w:lang w:val="es-US"/>
        </w:rPr>
      </w:pPr>
      <w:r w:rsidRPr="00B24249">
        <w:rPr>
          <w:lang w:val="es-US"/>
        </w:rPr>
        <w:t>Primeros pasos</w:t>
      </w:r>
    </w:p>
    <w:p w14:paraId="56DEADFD" w14:textId="692CB41A" w:rsidR="0039380E" w:rsidRPr="00B24249" w:rsidRDefault="000A545B">
      <w:pPr>
        <w:pStyle w:val="P68B1DB1-ListParagraph17"/>
        <w:numPr>
          <w:ilvl w:val="2"/>
          <w:numId w:val="20"/>
        </w:numPr>
        <w:tabs>
          <w:tab w:val="left" w:pos="2159"/>
          <w:tab w:val="left" w:pos="2160"/>
        </w:tabs>
        <w:spacing w:before="37"/>
        <w:rPr>
          <w:lang w:val="es-US"/>
        </w:rPr>
      </w:pPr>
      <w:r w:rsidRPr="00B24249">
        <w:rPr>
          <w:lang w:val="es-US"/>
        </w:rPr>
        <w:t xml:space="preserve">Información general y </w:t>
      </w:r>
      <w:r w:rsidR="005B194D" w:rsidRPr="00B24249">
        <w:rPr>
          <w:lang w:val="es-US"/>
        </w:rPr>
        <w:t xml:space="preserve">centros de </w:t>
      </w:r>
      <w:r w:rsidRPr="00B24249">
        <w:rPr>
          <w:lang w:val="es-US"/>
        </w:rPr>
        <w:t>asistencia</w:t>
      </w:r>
    </w:p>
    <w:p w14:paraId="37C5B613" w14:textId="77777777" w:rsidR="0039380E" w:rsidRPr="00B24249" w:rsidRDefault="000A545B">
      <w:pPr>
        <w:pStyle w:val="P68B1DB1-ListParagraph17"/>
        <w:numPr>
          <w:ilvl w:val="2"/>
          <w:numId w:val="20"/>
        </w:numPr>
        <w:tabs>
          <w:tab w:val="left" w:pos="2159"/>
          <w:tab w:val="left" w:pos="2160"/>
        </w:tabs>
        <w:spacing w:before="36"/>
        <w:rPr>
          <w:lang w:val="es-US"/>
        </w:rPr>
      </w:pPr>
      <w:r w:rsidRPr="00B24249">
        <w:rPr>
          <w:lang w:val="es-US"/>
        </w:rPr>
        <w:t>Sitios web para cuidadores</w:t>
      </w:r>
    </w:p>
    <w:p w14:paraId="36E6D7B6" w14:textId="77777777" w:rsidR="0039380E" w:rsidRPr="00B24249" w:rsidRDefault="0039380E">
      <w:pPr>
        <w:rPr>
          <w:sz w:val="32"/>
          <w:lang w:val="es-US"/>
        </w:rPr>
        <w:sectPr w:rsidR="0039380E" w:rsidRPr="00B24249">
          <w:pgSz w:w="12960" w:h="17280"/>
          <w:pgMar w:top="1220" w:right="520" w:bottom="1320" w:left="540" w:header="586" w:footer="1127" w:gutter="0"/>
          <w:cols w:space="720"/>
        </w:sectPr>
      </w:pPr>
    </w:p>
    <w:p w14:paraId="50EE2EAB" w14:textId="77777777" w:rsidR="0039380E" w:rsidRPr="00B24249" w:rsidRDefault="0039380E">
      <w:pPr>
        <w:pStyle w:val="BodyText"/>
        <w:rPr>
          <w:sz w:val="22"/>
          <w:lang w:val="es-US"/>
        </w:rPr>
      </w:pPr>
    </w:p>
    <w:p w14:paraId="5C812FE2" w14:textId="77777777" w:rsidR="0039380E" w:rsidRPr="00B24249" w:rsidRDefault="000A545B">
      <w:pPr>
        <w:pStyle w:val="Heading2"/>
        <w:rPr>
          <w:lang w:val="es-US"/>
        </w:rPr>
      </w:pPr>
      <w:r w:rsidRPr="00B24249">
        <w:rPr>
          <w:lang w:val="es-US"/>
        </w:rPr>
        <w:t>Primeros pasos</w:t>
      </w:r>
    </w:p>
    <w:p w14:paraId="6316E22B" w14:textId="77777777" w:rsidR="0039380E" w:rsidRPr="00B24249" w:rsidRDefault="000A545B">
      <w:pPr>
        <w:pStyle w:val="BodyText"/>
        <w:spacing w:before="378"/>
        <w:ind w:left="539" w:right="612"/>
        <w:rPr>
          <w:lang w:val="es-US"/>
        </w:rPr>
      </w:pPr>
      <w:r w:rsidRPr="00B24249">
        <w:rPr>
          <w:lang w:val="es-US"/>
        </w:rPr>
        <w:t>Cuidar de los demás puede ser gratificante y un honor, pero también puede ser desafiante y abrumador. A menudo tratamos con sistemas vastos, burocráticos, sanitarios, legales y gubernamentales. Puede ser difícil saber por dónde empezar o incluso qué preguntas hacer. Tomarse el tiempo para ser un consumidor informado le permitirá tomar las mejores decisiones posibles.</w:t>
      </w:r>
    </w:p>
    <w:p w14:paraId="7FEF6921" w14:textId="77777777" w:rsidR="0039380E" w:rsidRPr="00B24249" w:rsidRDefault="0039380E">
      <w:pPr>
        <w:pStyle w:val="BodyText"/>
        <w:spacing w:before="1"/>
        <w:rPr>
          <w:lang w:val="es-US"/>
        </w:rPr>
      </w:pPr>
    </w:p>
    <w:p w14:paraId="1EA10B34" w14:textId="3A67770C" w:rsidR="0039380E" w:rsidRPr="00B24249" w:rsidRDefault="000A545B">
      <w:pPr>
        <w:pStyle w:val="BodyText"/>
        <w:ind w:left="540" w:right="610" w:hanging="1"/>
        <w:rPr>
          <w:lang w:val="es-US"/>
        </w:rPr>
      </w:pPr>
      <w:r w:rsidRPr="00B24249">
        <w:rPr>
          <w:lang w:val="es-US"/>
        </w:rPr>
        <w:t>En varios puntos del proceso de prestación de cuidados, será útil detenerse y hacer lo que hacen los trabajadores sociales: una evaluación. Defina lo que su ser querido puede</w:t>
      </w:r>
      <w:r w:rsidR="005B194D" w:rsidRPr="00B24249">
        <w:rPr>
          <w:lang w:val="es-US"/>
        </w:rPr>
        <w:t xml:space="preserve"> manejar</w:t>
      </w:r>
      <w:r w:rsidRPr="00B24249">
        <w:rPr>
          <w:lang w:val="es-US"/>
        </w:rPr>
        <w:t xml:space="preserve"> y lo que no puede </w:t>
      </w:r>
      <w:r w:rsidR="005B194D" w:rsidRPr="00B24249">
        <w:rPr>
          <w:lang w:val="es-US"/>
        </w:rPr>
        <w:t>maneja</w:t>
      </w:r>
      <w:r w:rsidRPr="00B24249">
        <w:rPr>
          <w:lang w:val="es-US"/>
        </w:rPr>
        <w:t>r. ¿Qué aspectos del funcionamiento físico o mental han cambiado? ¿El cambio es cons</w:t>
      </w:r>
      <w:r w:rsidR="005B194D" w:rsidRPr="00B24249">
        <w:rPr>
          <w:lang w:val="es-US"/>
        </w:rPr>
        <w:t>tante</w:t>
      </w:r>
      <w:r w:rsidRPr="00B24249">
        <w:rPr>
          <w:lang w:val="es-US"/>
        </w:rPr>
        <w:t xml:space="preserve"> o varía? ¿Cuáles son los mejores y peores momentos del día? ¿Qué dice su ser querido sobre la situación? (A veces, nuestros seres queridos pueden y quieren </w:t>
      </w:r>
      <w:r w:rsidR="005B194D" w:rsidRPr="00B24249">
        <w:rPr>
          <w:lang w:val="es-US"/>
        </w:rPr>
        <w:t xml:space="preserve">manejar </w:t>
      </w:r>
      <w:r w:rsidRPr="00B24249">
        <w:rPr>
          <w:lang w:val="es-US"/>
        </w:rPr>
        <w:t>más de lo que esperamos). ¿Cuál es la situación financiera del anciano? ¿Hay familiares o amigos que puedan ayudar económicamente o de otra manera? ¿</w:t>
      </w:r>
      <w:r w:rsidR="005B194D" w:rsidRPr="00B24249">
        <w:rPr>
          <w:lang w:val="es-US"/>
        </w:rPr>
        <w:t xml:space="preserve">Se necesitan </w:t>
      </w:r>
      <w:r w:rsidRPr="00B24249">
        <w:rPr>
          <w:lang w:val="es-US"/>
        </w:rPr>
        <w:t>apoyos emocionales, sociales y espirituales?</w:t>
      </w:r>
    </w:p>
    <w:p w14:paraId="2337993E" w14:textId="77777777" w:rsidR="0039380E" w:rsidRPr="00B24249" w:rsidRDefault="0039380E">
      <w:pPr>
        <w:pStyle w:val="BodyText"/>
        <w:rPr>
          <w:lang w:val="es-US"/>
        </w:rPr>
      </w:pPr>
    </w:p>
    <w:p w14:paraId="26FEA0B7" w14:textId="77777777" w:rsidR="0039380E" w:rsidRPr="00B24249" w:rsidRDefault="000A545B">
      <w:pPr>
        <w:pStyle w:val="BodyText"/>
        <w:ind w:left="540" w:right="589"/>
        <w:rPr>
          <w:lang w:val="es-US"/>
        </w:rPr>
      </w:pPr>
      <w:r w:rsidRPr="00B24249">
        <w:rPr>
          <w:lang w:val="es-US"/>
        </w:rPr>
        <w:t>A medida que recopila información, es posible que desee anotar sus observaciones y las necesidades de su ser querido en un plan de cuidados. Además, querrá tener a mano información importante, como detalles sobre el historial médico de su ser querido, recursos financieros y la ubicación de documentos importantes. Consulte el Apéndice para ver una tabla que puede completar con esta información.</w:t>
      </w:r>
    </w:p>
    <w:p w14:paraId="11684102" w14:textId="77777777" w:rsidR="0039380E" w:rsidRPr="00B24249" w:rsidRDefault="0039380E">
      <w:pPr>
        <w:pStyle w:val="BodyText"/>
        <w:rPr>
          <w:lang w:val="es-US"/>
        </w:rPr>
      </w:pPr>
    </w:p>
    <w:p w14:paraId="6792A9DD" w14:textId="77777777" w:rsidR="0039380E" w:rsidRPr="00B24249" w:rsidRDefault="000A545B">
      <w:pPr>
        <w:pStyle w:val="BodyText"/>
        <w:ind w:left="539" w:right="580"/>
        <w:rPr>
          <w:lang w:val="es-US"/>
        </w:rPr>
      </w:pPr>
      <w:r w:rsidRPr="00B24249">
        <w:rPr>
          <w:lang w:val="es-US"/>
        </w:rPr>
        <w:t xml:space="preserve">El condado de San Diego tiene la suerte de contar con una gran cantidad de programas y recursos para ayudar a los adultos mayores y a los cuidadores. Sin embargo, muchas personas no conocen todo lo que está disponible. En esta sección se enumeran una variedad de agencias locales, recursos generales y programas de beneficios públicos. Los recursos específicos relacionados con temas como el transporte o la ayuda a domicilio se pueden encontrar en la sección de </w:t>
      </w:r>
      <w:r w:rsidRPr="00B24249">
        <w:rPr>
          <w:i/>
          <w:lang w:val="es-US"/>
        </w:rPr>
        <w:t xml:space="preserve">Necesidades Comunes </w:t>
      </w:r>
      <w:r w:rsidRPr="00B24249">
        <w:rPr>
          <w:lang w:val="es-US"/>
        </w:rPr>
        <w:t>de este manual.</w:t>
      </w:r>
    </w:p>
    <w:p w14:paraId="008B6FB6" w14:textId="77777777" w:rsidR="0039380E" w:rsidRPr="00B24249" w:rsidRDefault="0039380E">
      <w:pPr>
        <w:pStyle w:val="BodyText"/>
        <w:rPr>
          <w:sz w:val="20"/>
          <w:lang w:val="es-US"/>
        </w:rPr>
      </w:pPr>
    </w:p>
    <w:p w14:paraId="0049463A" w14:textId="77777777" w:rsidR="0039380E" w:rsidRPr="00B24249" w:rsidRDefault="000A545B">
      <w:pPr>
        <w:pStyle w:val="BodyText"/>
        <w:spacing w:before="2"/>
        <w:rPr>
          <w:sz w:val="22"/>
          <w:lang w:val="es-US"/>
        </w:rPr>
      </w:pPr>
      <w:r w:rsidRPr="00B24249">
        <w:rPr>
          <w:noProof/>
          <w:lang w:val="es-US"/>
        </w:rPr>
        <w:drawing>
          <wp:anchor distT="0" distB="0" distL="0" distR="0" simplePos="0" relativeHeight="251469312" behindDoc="0" locked="0" layoutInCell="1" allowOverlap="1" wp14:anchorId="1C8EF2EA" wp14:editId="22D83CF4">
            <wp:simplePos x="0" y="0"/>
            <wp:positionH relativeFrom="page">
              <wp:posOffset>685800</wp:posOffset>
            </wp:positionH>
            <wp:positionV relativeFrom="paragraph">
              <wp:posOffset>175640</wp:posOffset>
            </wp:positionV>
            <wp:extent cx="3429001" cy="2286000"/>
            <wp:effectExtent l="0" t="0" r="0" b="0"/>
            <wp:wrapTopAndBottom/>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24" cstate="print"/>
                    <a:stretch>
                      <a:fillRect/>
                    </a:stretch>
                  </pic:blipFill>
                  <pic:spPr>
                    <a:xfrm>
                      <a:off x="0" y="0"/>
                      <a:ext cx="3429001" cy="2286000"/>
                    </a:xfrm>
                    <a:prstGeom prst="rect">
                      <a:avLst/>
                    </a:prstGeom>
                  </pic:spPr>
                </pic:pic>
              </a:graphicData>
            </a:graphic>
          </wp:anchor>
        </w:drawing>
      </w:r>
      <w:r w:rsidRPr="00B24249">
        <w:rPr>
          <w:noProof/>
          <w:lang w:val="es-US"/>
        </w:rPr>
        <w:drawing>
          <wp:anchor distT="0" distB="0" distL="0" distR="0" simplePos="0" relativeHeight="251470336" behindDoc="0" locked="0" layoutInCell="1" allowOverlap="1" wp14:anchorId="1993AD63" wp14:editId="5CA70EEB">
            <wp:simplePos x="0" y="0"/>
            <wp:positionH relativeFrom="page">
              <wp:posOffset>4507229</wp:posOffset>
            </wp:positionH>
            <wp:positionV relativeFrom="paragraph">
              <wp:posOffset>863344</wp:posOffset>
            </wp:positionV>
            <wp:extent cx="2991945" cy="1994630"/>
            <wp:effectExtent l="0" t="0" r="0" b="0"/>
            <wp:wrapTopAndBottom/>
            <wp:docPr id="21"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jpeg"/>
                    <pic:cNvPicPr/>
                  </pic:nvPicPr>
                  <pic:blipFill>
                    <a:blip r:embed="rId25" cstate="print"/>
                    <a:stretch>
                      <a:fillRect/>
                    </a:stretch>
                  </pic:blipFill>
                  <pic:spPr>
                    <a:xfrm>
                      <a:off x="0" y="0"/>
                      <a:ext cx="2991945" cy="1994630"/>
                    </a:xfrm>
                    <a:prstGeom prst="rect">
                      <a:avLst/>
                    </a:prstGeom>
                  </pic:spPr>
                </pic:pic>
              </a:graphicData>
            </a:graphic>
          </wp:anchor>
        </w:drawing>
      </w:r>
    </w:p>
    <w:p w14:paraId="1617DFE3" w14:textId="77777777" w:rsidR="0039380E" w:rsidRPr="00B24249" w:rsidRDefault="0039380E">
      <w:pPr>
        <w:rPr>
          <w:lang w:val="es-US"/>
        </w:rPr>
        <w:sectPr w:rsidR="0039380E" w:rsidRPr="00B24249">
          <w:pgSz w:w="12960" w:h="17280"/>
          <w:pgMar w:top="1220" w:right="520" w:bottom="1320" w:left="540" w:header="586" w:footer="1127" w:gutter="0"/>
          <w:cols w:space="720"/>
        </w:sectPr>
      </w:pPr>
    </w:p>
    <w:p w14:paraId="2CF4CB03" w14:textId="77777777" w:rsidR="0039380E" w:rsidRPr="00B24249" w:rsidRDefault="0039380E">
      <w:pPr>
        <w:pStyle w:val="BodyText"/>
        <w:spacing w:before="8"/>
        <w:rPr>
          <w:sz w:val="19"/>
          <w:lang w:val="es-US"/>
        </w:rPr>
      </w:pPr>
    </w:p>
    <w:p w14:paraId="461D015D" w14:textId="2ECE80C6" w:rsidR="0039380E" w:rsidRPr="00B24249" w:rsidRDefault="000A545B" w:rsidP="00895AB9">
      <w:pPr>
        <w:pStyle w:val="Heading2"/>
        <w:spacing w:before="172" w:line="204" w:lineRule="auto"/>
        <w:ind w:right="290"/>
        <w:rPr>
          <w:lang w:val="es-US"/>
        </w:rPr>
      </w:pPr>
      <w:r w:rsidRPr="00B24249">
        <w:rPr>
          <w:lang w:val="es-US"/>
        </w:rPr>
        <w:t>Centros de información general y asistencia para recursos locales</w:t>
      </w:r>
    </w:p>
    <w:p w14:paraId="61CA2D5E" w14:textId="13E129EC" w:rsidR="0039380E" w:rsidRPr="00B24249" w:rsidRDefault="000A545B">
      <w:pPr>
        <w:pStyle w:val="BodyText"/>
        <w:spacing w:before="317" w:line="264" w:lineRule="auto"/>
        <w:ind w:left="539" w:right="556"/>
        <w:rPr>
          <w:lang w:val="es-US"/>
        </w:rPr>
      </w:pPr>
      <w:r w:rsidRPr="00B24249">
        <w:rPr>
          <w:lang w:val="es-US"/>
        </w:rPr>
        <w:t xml:space="preserve">Ya sea que sepa exactamente los tipos de asistencia que necesita, o si desea ayuda para identificar los programas disponibles, el 2-1-1 y </w:t>
      </w:r>
      <w:r w:rsidR="00AA0224" w:rsidRPr="00B24249">
        <w:rPr>
          <w:lang w:val="es-US"/>
        </w:rPr>
        <w:t xml:space="preserve">las operadoras del </w:t>
      </w:r>
      <w:r w:rsidRPr="00B24249">
        <w:rPr>
          <w:lang w:val="es-US"/>
        </w:rPr>
        <w:t>Centro d</w:t>
      </w:r>
      <w:r w:rsidR="00AA0224" w:rsidRPr="00B24249">
        <w:rPr>
          <w:lang w:val="es-US"/>
        </w:rPr>
        <w:t>e S</w:t>
      </w:r>
      <w:r w:rsidRPr="00B24249">
        <w:rPr>
          <w:lang w:val="es-US"/>
        </w:rPr>
        <w:t xml:space="preserve">ervicios para la </w:t>
      </w:r>
      <w:r w:rsidR="00AA0224" w:rsidRPr="00B24249">
        <w:rPr>
          <w:lang w:val="es-US"/>
        </w:rPr>
        <w:t>V</w:t>
      </w:r>
      <w:r w:rsidRPr="00B24249">
        <w:rPr>
          <w:lang w:val="es-US"/>
        </w:rPr>
        <w:t xml:space="preserve">ejez e </w:t>
      </w:r>
      <w:r w:rsidR="00AA0224" w:rsidRPr="00B24249">
        <w:rPr>
          <w:lang w:val="es-US"/>
        </w:rPr>
        <w:t>I</w:t>
      </w:r>
      <w:r w:rsidRPr="00B24249">
        <w:rPr>
          <w:lang w:val="es-US"/>
        </w:rPr>
        <w:t>ndependencia son dos buenos lugares para comenzar.</w:t>
      </w:r>
    </w:p>
    <w:p w14:paraId="243B4E29" w14:textId="77777777" w:rsidR="0039380E" w:rsidRPr="00B24249" w:rsidRDefault="0039380E">
      <w:pPr>
        <w:pStyle w:val="BodyText"/>
        <w:spacing w:before="9"/>
        <w:rPr>
          <w:sz w:val="30"/>
          <w:lang w:val="es-US"/>
        </w:rPr>
      </w:pPr>
    </w:p>
    <w:p w14:paraId="12323AA9" w14:textId="77777777" w:rsidR="0039380E" w:rsidRPr="00B24249" w:rsidRDefault="000A545B">
      <w:pPr>
        <w:pStyle w:val="P68B1DB1-Normal11"/>
        <w:ind w:left="540"/>
        <w:rPr>
          <w:lang w:val="es-US"/>
        </w:rPr>
      </w:pPr>
      <w:r w:rsidRPr="00B24249">
        <w:rPr>
          <w:lang w:val="es-US"/>
        </w:rPr>
        <w:t>2-1-1 San Diego</w:t>
      </w:r>
    </w:p>
    <w:p w14:paraId="2C012EFA" w14:textId="77777777" w:rsidR="0039380E" w:rsidRPr="00B24249" w:rsidRDefault="00A84A45">
      <w:pPr>
        <w:pStyle w:val="P68B1DB1-BodyText18"/>
        <w:spacing w:before="46"/>
        <w:ind w:left="540"/>
        <w:rPr>
          <w:lang w:val="es-US"/>
        </w:rPr>
      </w:pPr>
      <w:hyperlink r:id="rId26">
        <w:r w:rsidR="000A545B" w:rsidRPr="00B24249">
          <w:rPr>
            <w:lang w:val="es-US"/>
          </w:rPr>
          <w:t>www.211sandiego.org</w:t>
        </w:r>
      </w:hyperlink>
    </w:p>
    <w:p w14:paraId="4473EE88" w14:textId="1E80DBAC" w:rsidR="0039380E" w:rsidRPr="00B24249" w:rsidRDefault="000A545B">
      <w:pPr>
        <w:pStyle w:val="BodyText"/>
        <w:spacing w:before="32" w:line="264" w:lineRule="auto"/>
        <w:ind w:left="540" w:right="1329"/>
        <w:rPr>
          <w:lang w:val="es-US"/>
        </w:rPr>
      </w:pPr>
      <w:r w:rsidRPr="00B24249">
        <w:rPr>
          <w:lang w:val="es-US"/>
        </w:rPr>
        <w:t>Marque 2-1-1 en cualquier momento del día o de la noche para</w:t>
      </w:r>
      <w:r w:rsidR="00AA0224" w:rsidRPr="00B24249">
        <w:rPr>
          <w:lang w:val="es-US"/>
        </w:rPr>
        <w:t xml:space="preserve"> ser</w:t>
      </w:r>
      <w:r w:rsidRPr="00B24249">
        <w:rPr>
          <w:lang w:val="es-US"/>
        </w:rPr>
        <w:t xml:space="preserve"> conectado a la vasta red de programas de servicios sociales y organizaciones sin fines de lucro que satisfacen las necesidades de los habitantes de San Diego.</w:t>
      </w:r>
    </w:p>
    <w:p w14:paraId="2E92BCB6" w14:textId="77777777" w:rsidR="0039380E" w:rsidRPr="00B24249" w:rsidRDefault="0039380E">
      <w:pPr>
        <w:pStyle w:val="BodyText"/>
        <w:spacing w:before="9"/>
        <w:rPr>
          <w:sz w:val="30"/>
          <w:lang w:val="es-US"/>
        </w:rPr>
      </w:pPr>
    </w:p>
    <w:p w14:paraId="4E5E5BC5" w14:textId="5D8C781C" w:rsidR="0039380E" w:rsidRPr="00B24249" w:rsidRDefault="00AA0224">
      <w:pPr>
        <w:pStyle w:val="P68B1DB1-Normal11"/>
        <w:ind w:left="540"/>
        <w:rPr>
          <w:lang w:val="es-US"/>
        </w:rPr>
      </w:pPr>
      <w:r w:rsidRPr="00B24249">
        <w:rPr>
          <w:lang w:val="es-US"/>
        </w:rPr>
        <w:t xml:space="preserve">Operadoras del </w:t>
      </w:r>
      <w:r w:rsidR="000A545B" w:rsidRPr="00B24249">
        <w:rPr>
          <w:lang w:val="es-US"/>
        </w:rPr>
        <w:t xml:space="preserve">Centro de </w:t>
      </w:r>
      <w:r w:rsidRPr="00B24249">
        <w:rPr>
          <w:lang w:val="es-US"/>
        </w:rPr>
        <w:t>Se</w:t>
      </w:r>
      <w:r w:rsidR="000A545B" w:rsidRPr="00B24249">
        <w:rPr>
          <w:lang w:val="es-US"/>
        </w:rPr>
        <w:t xml:space="preserve">rvicios </w:t>
      </w:r>
      <w:r w:rsidRPr="00B24249">
        <w:rPr>
          <w:lang w:val="es-US"/>
        </w:rPr>
        <w:t xml:space="preserve">para la Vejez </w:t>
      </w:r>
      <w:r w:rsidR="000A545B" w:rsidRPr="00B24249">
        <w:rPr>
          <w:lang w:val="es-US"/>
        </w:rPr>
        <w:t>e</w:t>
      </w:r>
      <w:r w:rsidRPr="00B24249">
        <w:rPr>
          <w:lang w:val="es-US"/>
        </w:rPr>
        <w:t xml:space="preserve"> I</w:t>
      </w:r>
      <w:r w:rsidR="000A545B" w:rsidRPr="00B24249">
        <w:rPr>
          <w:lang w:val="es-US"/>
        </w:rPr>
        <w:t>ndependencia</w:t>
      </w:r>
    </w:p>
    <w:p w14:paraId="14F3839D" w14:textId="77777777" w:rsidR="0039380E" w:rsidRPr="00B24249" w:rsidRDefault="000A545B">
      <w:pPr>
        <w:pStyle w:val="P68B1DB1-Normal6"/>
        <w:spacing w:before="45"/>
        <w:ind w:left="540"/>
        <w:rPr>
          <w:lang w:val="es-US"/>
        </w:rPr>
      </w:pPr>
      <w:r w:rsidRPr="00B24249">
        <w:rPr>
          <w:lang w:val="es-US"/>
        </w:rPr>
        <w:t>(800) 339-4661</w:t>
      </w:r>
    </w:p>
    <w:p w14:paraId="5D0CD8DA" w14:textId="77777777" w:rsidR="0039380E" w:rsidRPr="00B24249" w:rsidRDefault="00A84A45">
      <w:pPr>
        <w:pStyle w:val="P68B1DB1-BodyText18"/>
        <w:spacing w:before="32"/>
        <w:ind w:left="540"/>
        <w:rPr>
          <w:lang w:val="es-US"/>
        </w:rPr>
      </w:pPr>
      <w:hyperlink r:id="rId27">
        <w:r w:rsidR="000A545B" w:rsidRPr="00B24249">
          <w:rPr>
            <w:lang w:val="es-US"/>
          </w:rPr>
          <w:t>www.aging.sandiegocounty.gov</w:t>
        </w:r>
      </w:hyperlink>
    </w:p>
    <w:p w14:paraId="50E81396" w14:textId="09EA3D55" w:rsidR="0039380E" w:rsidRPr="00B24249" w:rsidRDefault="000A545B">
      <w:pPr>
        <w:pStyle w:val="BodyText"/>
        <w:spacing w:before="32" w:line="264" w:lineRule="auto"/>
        <w:ind w:left="539" w:right="674"/>
        <w:rPr>
          <w:lang w:val="es-US"/>
        </w:rPr>
      </w:pPr>
      <w:r w:rsidRPr="00B24249">
        <w:rPr>
          <w:lang w:val="es-US"/>
        </w:rPr>
        <w:t>La Agencia de Salud y Servicios Humanos del Condado de San Diego, Servicios para la Vejez e Independencia (AIS) es la Agencia de</w:t>
      </w:r>
      <w:r w:rsidR="00247E56" w:rsidRPr="00B24249">
        <w:rPr>
          <w:lang w:val="es-US"/>
        </w:rPr>
        <w:t>l</w:t>
      </w:r>
      <w:r w:rsidRPr="00B24249">
        <w:rPr>
          <w:lang w:val="es-US"/>
        </w:rPr>
        <w:t xml:space="preserve"> Área para el Envejecimiento del Condado de San Diego. </w:t>
      </w:r>
      <w:r w:rsidR="00247E56" w:rsidRPr="00B24249">
        <w:rPr>
          <w:lang w:val="es-US"/>
        </w:rPr>
        <w:t>El personal del c</w:t>
      </w:r>
      <w:r w:rsidRPr="00B24249">
        <w:rPr>
          <w:lang w:val="es-US"/>
        </w:rPr>
        <w:t>entro de llamadas de AIS está formado por trabajadores sociales capacitados que pueden conectar a las personas que llaman con servicios y programas tanto del condado como fuera del condado, que incluyen: ayuda a domicilio, administración de casos, comidas y más. Consulte la página 12 para conocer algunos de los programas que ofrece AIS.</w:t>
      </w:r>
    </w:p>
    <w:p w14:paraId="72444D03" w14:textId="77777777" w:rsidR="0039380E" w:rsidRPr="00B24249" w:rsidRDefault="0039380E">
      <w:pPr>
        <w:pStyle w:val="BodyText"/>
        <w:rPr>
          <w:sz w:val="20"/>
          <w:lang w:val="es-US"/>
        </w:rPr>
      </w:pPr>
    </w:p>
    <w:p w14:paraId="414B5F08" w14:textId="77777777" w:rsidR="0039380E" w:rsidRPr="00B24249" w:rsidRDefault="0039380E">
      <w:pPr>
        <w:pStyle w:val="BodyText"/>
        <w:rPr>
          <w:sz w:val="20"/>
          <w:lang w:val="es-US"/>
        </w:rPr>
      </w:pPr>
    </w:p>
    <w:p w14:paraId="038981F6" w14:textId="77777777" w:rsidR="0039380E" w:rsidRPr="00B24249" w:rsidRDefault="000A545B">
      <w:pPr>
        <w:pStyle w:val="BodyText"/>
        <w:spacing w:before="5"/>
        <w:rPr>
          <w:sz w:val="19"/>
          <w:lang w:val="es-US"/>
        </w:rPr>
      </w:pPr>
      <w:r w:rsidRPr="00B24249">
        <w:rPr>
          <w:noProof/>
          <w:lang w:val="es-US"/>
        </w:rPr>
        <w:drawing>
          <wp:anchor distT="0" distB="0" distL="0" distR="0" simplePos="0" relativeHeight="251471360" behindDoc="0" locked="0" layoutInCell="1" allowOverlap="1" wp14:anchorId="3CFD2E3C" wp14:editId="0FF43048">
            <wp:simplePos x="0" y="0"/>
            <wp:positionH relativeFrom="page">
              <wp:posOffset>2133600</wp:posOffset>
            </wp:positionH>
            <wp:positionV relativeFrom="paragraph">
              <wp:posOffset>155522</wp:posOffset>
            </wp:positionV>
            <wp:extent cx="3918975" cy="2924365"/>
            <wp:effectExtent l="0" t="0" r="0" b="0"/>
            <wp:wrapTopAndBottom/>
            <wp:docPr id="2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28" cstate="print"/>
                    <a:stretch>
                      <a:fillRect/>
                    </a:stretch>
                  </pic:blipFill>
                  <pic:spPr>
                    <a:xfrm>
                      <a:off x="0" y="0"/>
                      <a:ext cx="3918975" cy="2924365"/>
                    </a:xfrm>
                    <a:prstGeom prst="rect">
                      <a:avLst/>
                    </a:prstGeom>
                  </pic:spPr>
                </pic:pic>
              </a:graphicData>
            </a:graphic>
          </wp:anchor>
        </w:drawing>
      </w:r>
    </w:p>
    <w:p w14:paraId="4D4B7BDB" w14:textId="77777777" w:rsidR="0039380E" w:rsidRPr="00B24249" w:rsidRDefault="0039380E">
      <w:pPr>
        <w:rPr>
          <w:sz w:val="19"/>
          <w:lang w:val="es-US"/>
        </w:rPr>
        <w:sectPr w:rsidR="0039380E" w:rsidRPr="00B24249">
          <w:pgSz w:w="12960" w:h="17280"/>
          <w:pgMar w:top="1220" w:right="520" w:bottom="1320" w:left="540" w:header="586" w:footer="1127" w:gutter="0"/>
          <w:cols w:space="720"/>
        </w:sectPr>
      </w:pPr>
    </w:p>
    <w:p w14:paraId="63DB50F4" w14:textId="77777777" w:rsidR="0039380E" w:rsidRPr="00B24249" w:rsidRDefault="0039380E">
      <w:pPr>
        <w:pStyle w:val="BodyText"/>
        <w:rPr>
          <w:sz w:val="22"/>
          <w:lang w:val="es-US"/>
        </w:rPr>
      </w:pPr>
    </w:p>
    <w:p w14:paraId="6FBD9D05" w14:textId="77777777" w:rsidR="0039380E" w:rsidRPr="00B24249" w:rsidRDefault="000A545B">
      <w:pPr>
        <w:pStyle w:val="Heading2"/>
        <w:rPr>
          <w:lang w:val="es-US"/>
        </w:rPr>
      </w:pPr>
      <w:r w:rsidRPr="00B24249">
        <w:rPr>
          <w:lang w:val="es-US"/>
        </w:rPr>
        <w:t>Sitios web para cuidadores</w:t>
      </w:r>
    </w:p>
    <w:p w14:paraId="583DB6BC" w14:textId="77777777" w:rsidR="0039380E" w:rsidRPr="00B24249" w:rsidRDefault="000A545B">
      <w:pPr>
        <w:pStyle w:val="P68B1DB1-Normal11"/>
        <w:spacing w:before="380"/>
        <w:ind w:left="540"/>
        <w:rPr>
          <w:lang w:val="es-US"/>
        </w:rPr>
      </w:pPr>
      <w:r w:rsidRPr="00B24249">
        <w:rPr>
          <w:lang w:val="es-US"/>
        </w:rPr>
        <w:t>Directorio de cuidado de ancianos de San Diego</w:t>
      </w:r>
    </w:p>
    <w:p w14:paraId="5298361E" w14:textId="77777777" w:rsidR="0039380E" w:rsidRPr="00B24249" w:rsidRDefault="00A84A45">
      <w:pPr>
        <w:pStyle w:val="P68B1DB1-BodyText18"/>
        <w:spacing w:before="46"/>
        <w:ind w:left="540"/>
        <w:rPr>
          <w:lang w:val="es-US"/>
        </w:rPr>
      </w:pPr>
      <w:hyperlink r:id="rId29">
        <w:r w:rsidR="000A545B" w:rsidRPr="00B24249">
          <w:rPr>
            <w:lang w:val="es-US"/>
          </w:rPr>
          <w:t>www.sandiegoeldercare.com</w:t>
        </w:r>
      </w:hyperlink>
    </w:p>
    <w:p w14:paraId="34610559" w14:textId="77777777" w:rsidR="0039380E" w:rsidRPr="00B24249" w:rsidRDefault="000A545B">
      <w:pPr>
        <w:pStyle w:val="BodyText"/>
        <w:spacing w:before="32" w:line="264" w:lineRule="auto"/>
        <w:ind w:left="540" w:right="839"/>
        <w:rPr>
          <w:b/>
          <w:lang w:val="es-US"/>
        </w:rPr>
      </w:pPr>
      <w:r w:rsidRPr="00B24249">
        <w:rPr>
          <w:lang w:val="es-US"/>
        </w:rPr>
        <w:t xml:space="preserve">Esta guía gratuita sobre la vida independiente, el cuidado a largo plazo y los recursos para adultos mayores y cuidadores es publicada anualmente por San Diego </w:t>
      </w:r>
      <w:proofErr w:type="spellStart"/>
      <w:r w:rsidRPr="00B24249">
        <w:rPr>
          <w:lang w:val="es-US"/>
        </w:rPr>
        <w:t>Union-Tribune</w:t>
      </w:r>
      <w:proofErr w:type="spellEnd"/>
      <w:r w:rsidRPr="00B24249">
        <w:rPr>
          <w:b/>
          <w:lang w:val="es-US"/>
        </w:rPr>
        <w:t xml:space="preserve">. </w:t>
      </w:r>
      <w:r w:rsidRPr="00B24249">
        <w:rPr>
          <w:lang w:val="es-US"/>
        </w:rPr>
        <w:t xml:space="preserve">Incluye recursos sin fines de lucro, así como negocios con fines de lucro que se especializan en servicios para adultos mayores. Para obtener una copia impresa, llame al </w:t>
      </w:r>
      <w:r w:rsidRPr="00B24249">
        <w:rPr>
          <w:b/>
          <w:lang w:val="es-US"/>
        </w:rPr>
        <w:t>(619) 293-1680.</w:t>
      </w:r>
    </w:p>
    <w:p w14:paraId="0917091E" w14:textId="77777777" w:rsidR="0039380E" w:rsidRPr="00B24249" w:rsidRDefault="0039380E">
      <w:pPr>
        <w:pStyle w:val="BodyText"/>
        <w:spacing w:before="4"/>
        <w:rPr>
          <w:b/>
          <w:sz w:val="30"/>
          <w:lang w:val="es-US"/>
        </w:rPr>
      </w:pPr>
    </w:p>
    <w:p w14:paraId="53C578F2" w14:textId="77777777" w:rsidR="0039380E" w:rsidRPr="00B24249" w:rsidRDefault="000A545B">
      <w:pPr>
        <w:pStyle w:val="P68B1DB1-Normal11"/>
        <w:ind w:left="540"/>
        <w:rPr>
          <w:lang w:val="es-US"/>
        </w:rPr>
      </w:pPr>
      <w:r w:rsidRPr="00B24249">
        <w:rPr>
          <w:lang w:val="es-US"/>
        </w:rPr>
        <w:t xml:space="preserve">Sitio de cuidado de San Diego </w:t>
      </w:r>
      <w:proofErr w:type="spellStart"/>
      <w:r w:rsidRPr="00B24249">
        <w:rPr>
          <w:lang w:val="es-US"/>
        </w:rPr>
        <w:t>Union-Tribune</w:t>
      </w:r>
      <w:proofErr w:type="spellEnd"/>
    </w:p>
    <w:p w14:paraId="59BDCCD4" w14:textId="77777777" w:rsidR="0039380E" w:rsidRPr="00B24249" w:rsidRDefault="00A84A45">
      <w:pPr>
        <w:pStyle w:val="P68B1DB1-BodyText18"/>
        <w:spacing w:before="46"/>
        <w:ind w:left="540"/>
        <w:rPr>
          <w:lang w:val="es-US"/>
        </w:rPr>
      </w:pPr>
      <w:hyperlink r:id="rId30">
        <w:r w:rsidR="000A545B" w:rsidRPr="00B24249">
          <w:rPr>
            <w:lang w:val="es-US"/>
          </w:rPr>
          <w:t>www.caregiversd.com</w:t>
        </w:r>
      </w:hyperlink>
    </w:p>
    <w:p w14:paraId="6167D6F3" w14:textId="77F4EF53" w:rsidR="0039380E" w:rsidRPr="00B24249" w:rsidRDefault="000A545B">
      <w:pPr>
        <w:pStyle w:val="BodyText"/>
        <w:spacing w:before="32" w:line="264" w:lineRule="auto"/>
        <w:ind w:left="539" w:right="737"/>
        <w:rPr>
          <w:lang w:val="es-US"/>
        </w:rPr>
      </w:pPr>
      <w:r w:rsidRPr="00B24249">
        <w:rPr>
          <w:lang w:val="es-US"/>
        </w:rPr>
        <w:t xml:space="preserve">El San Diego </w:t>
      </w:r>
      <w:proofErr w:type="spellStart"/>
      <w:r w:rsidRPr="00B24249">
        <w:rPr>
          <w:lang w:val="es-US"/>
        </w:rPr>
        <w:t>Union-Tribune</w:t>
      </w:r>
      <w:proofErr w:type="spellEnd"/>
      <w:r w:rsidRPr="00B24249">
        <w:rPr>
          <w:lang w:val="es-US"/>
        </w:rPr>
        <w:t xml:space="preserve"> recopila artículos relacionados con el cuidado, recursos locales y consejos sobre temas como </w:t>
      </w:r>
      <w:r w:rsidR="006407C7" w:rsidRPr="00B24249">
        <w:rPr>
          <w:lang w:val="es-US"/>
        </w:rPr>
        <w:t xml:space="preserve">temas </w:t>
      </w:r>
      <w:r w:rsidRPr="00B24249">
        <w:rPr>
          <w:lang w:val="es-US"/>
        </w:rPr>
        <w:t>esencial</w:t>
      </w:r>
      <w:r w:rsidR="006407C7" w:rsidRPr="00B24249">
        <w:rPr>
          <w:lang w:val="es-US"/>
        </w:rPr>
        <w:t>es</w:t>
      </w:r>
      <w:r w:rsidRPr="00B24249">
        <w:rPr>
          <w:lang w:val="es-US"/>
        </w:rPr>
        <w:t xml:space="preserve"> para el cuidado, la obtención de ayuda, el cuidado de la demencia, la salud y los asuntos financieros.</w:t>
      </w:r>
    </w:p>
    <w:p w14:paraId="67AE24BB" w14:textId="77777777" w:rsidR="0039380E" w:rsidRPr="00B24249" w:rsidRDefault="0039380E">
      <w:pPr>
        <w:pStyle w:val="BodyText"/>
        <w:spacing w:before="9"/>
        <w:rPr>
          <w:sz w:val="30"/>
          <w:lang w:val="es-US"/>
        </w:rPr>
      </w:pPr>
    </w:p>
    <w:p w14:paraId="1EC40ED3" w14:textId="77777777" w:rsidR="0039380E" w:rsidRPr="00B24249" w:rsidRDefault="000A545B">
      <w:pPr>
        <w:pStyle w:val="P68B1DB1-Normal19"/>
        <w:ind w:left="540"/>
        <w:rPr>
          <w:lang w:val="es-US"/>
        </w:rPr>
      </w:pPr>
      <w:r w:rsidRPr="00B24249">
        <w:rPr>
          <w:lang w:val="es-US"/>
        </w:rPr>
        <w:t>Centro de recursos para el cuidado de AARP®</w:t>
      </w:r>
    </w:p>
    <w:p w14:paraId="627975EA" w14:textId="77777777" w:rsidR="0039380E" w:rsidRPr="00B24249" w:rsidRDefault="00A84A45">
      <w:pPr>
        <w:pStyle w:val="P68B1DB1-BodyText18"/>
        <w:spacing w:before="46"/>
        <w:ind w:left="540"/>
        <w:rPr>
          <w:lang w:val="es-US"/>
        </w:rPr>
      </w:pPr>
      <w:hyperlink r:id="rId31">
        <w:r w:rsidR="000A545B" w:rsidRPr="00B24249">
          <w:rPr>
            <w:lang w:val="es-US"/>
          </w:rPr>
          <w:t>www.aarp.org/caregiving</w:t>
        </w:r>
      </w:hyperlink>
    </w:p>
    <w:p w14:paraId="68AD73DD" w14:textId="1C92E3C9" w:rsidR="0039380E" w:rsidRPr="00B24249" w:rsidRDefault="000A545B">
      <w:pPr>
        <w:pStyle w:val="BodyText"/>
        <w:spacing w:before="30" w:line="264" w:lineRule="auto"/>
        <w:ind w:left="540" w:right="562"/>
        <w:rPr>
          <w:lang w:val="es-US"/>
        </w:rPr>
      </w:pPr>
      <w:r w:rsidRPr="00B24249">
        <w:rPr>
          <w:lang w:val="es-US"/>
        </w:rPr>
        <w:t xml:space="preserve">Aquí encontrará muchos consejos, herramientas y recursos para los cuidadores familiares, incluidas guías descargables, como la </w:t>
      </w:r>
      <w:r w:rsidRPr="00B24249">
        <w:rPr>
          <w:i/>
          <w:lang w:val="es-US"/>
        </w:rPr>
        <w:t xml:space="preserve">Guía </w:t>
      </w:r>
      <w:r w:rsidR="006407C7" w:rsidRPr="00B24249">
        <w:rPr>
          <w:i/>
          <w:lang w:val="es-US"/>
        </w:rPr>
        <w:t>para prepararse a cuidar</w:t>
      </w:r>
      <w:r w:rsidRPr="00B24249">
        <w:rPr>
          <w:i/>
          <w:lang w:val="es-US"/>
        </w:rPr>
        <w:t xml:space="preserve">. </w:t>
      </w:r>
      <w:r w:rsidRPr="00B24249">
        <w:rPr>
          <w:lang w:val="es-US"/>
        </w:rPr>
        <w:t>Conceptos básicos de</w:t>
      </w:r>
      <w:r w:rsidR="006407C7" w:rsidRPr="00B24249">
        <w:rPr>
          <w:lang w:val="es-US"/>
        </w:rPr>
        <w:t>l</w:t>
      </w:r>
      <w:r w:rsidRPr="00B24249">
        <w:rPr>
          <w:lang w:val="es-US"/>
        </w:rPr>
        <w:t xml:space="preserve"> cuidado, </w:t>
      </w:r>
      <w:r w:rsidR="006407C7" w:rsidRPr="00B24249">
        <w:rPr>
          <w:lang w:val="es-US"/>
        </w:rPr>
        <w:t>c</w:t>
      </w:r>
      <w:r w:rsidRPr="00B24249">
        <w:rPr>
          <w:lang w:val="es-US"/>
        </w:rPr>
        <w:t xml:space="preserve">uidado en el hogar, </w:t>
      </w:r>
      <w:r w:rsidR="006407C7" w:rsidRPr="00B24249">
        <w:rPr>
          <w:lang w:val="es-US"/>
        </w:rPr>
        <w:t>f</w:t>
      </w:r>
      <w:r w:rsidRPr="00B24249">
        <w:rPr>
          <w:lang w:val="es-US"/>
        </w:rPr>
        <w:t xml:space="preserve">inanciero y legal y </w:t>
      </w:r>
      <w:r w:rsidR="006407C7" w:rsidRPr="00B24249">
        <w:rPr>
          <w:lang w:val="es-US"/>
        </w:rPr>
        <w:t>e</w:t>
      </w:r>
      <w:r w:rsidRPr="00B24249">
        <w:rPr>
          <w:lang w:val="es-US"/>
        </w:rPr>
        <w:t>quilibrio de la vida del cuidador.</w:t>
      </w:r>
    </w:p>
    <w:p w14:paraId="6142C7AA" w14:textId="77777777" w:rsidR="0039380E" w:rsidRPr="00B24249" w:rsidRDefault="0039380E">
      <w:pPr>
        <w:pStyle w:val="BodyText"/>
        <w:spacing w:before="9"/>
        <w:rPr>
          <w:sz w:val="30"/>
          <w:lang w:val="es-US"/>
        </w:rPr>
      </w:pPr>
    </w:p>
    <w:p w14:paraId="59F2B18D" w14:textId="77777777" w:rsidR="0039380E" w:rsidRPr="00B24249" w:rsidRDefault="000A545B">
      <w:pPr>
        <w:pStyle w:val="P68B1DB1-Normal19"/>
        <w:ind w:left="540"/>
        <w:rPr>
          <w:lang w:val="es-US"/>
        </w:rPr>
      </w:pPr>
      <w:r w:rsidRPr="00B24249">
        <w:rPr>
          <w:lang w:val="es-US"/>
        </w:rPr>
        <w:t>Herramienta de cuidado de AARP®</w:t>
      </w:r>
    </w:p>
    <w:p w14:paraId="4E926489" w14:textId="77777777" w:rsidR="0039380E" w:rsidRPr="00B24249" w:rsidRDefault="00A84A45">
      <w:pPr>
        <w:pStyle w:val="P68B1DB1-BodyText18"/>
        <w:spacing w:before="46"/>
        <w:ind w:left="540"/>
        <w:rPr>
          <w:lang w:val="es-US"/>
        </w:rPr>
      </w:pPr>
      <w:hyperlink r:id="rId32">
        <w:r w:rsidR="000A545B" w:rsidRPr="00B24249">
          <w:rPr>
            <w:lang w:val="es-US"/>
          </w:rPr>
          <w:t>www.aarp.org/caregivingtools</w:t>
        </w:r>
      </w:hyperlink>
    </w:p>
    <w:p w14:paraId="6127AE57" w14:textId="32A4E2BC" w:rsidR="0039380E" w:rsidRPr="00B24249" w:rsidRDefault="000A545B">
      <w:pPr>
        <w:pStyle w:val="BodyText"/>
        <w:spacing w:before="32" w:line="261" w:lineRule="auto"/>
        <w:ind w:left="539" w:right="723"/>
        <w:rPr>
          <w:lang w:val="es-US"/>
        </w:rPr>
      </w:pPr>
      <w:r w:rsidRPr="00B24249">
        <w:rPr>
          <w:lang w:val="es-US"/>
        </w:rPr>
        <w:t xml:space="preserve">Este sitio proporciona una variedad de herramientas gratuitas basadas en la web que lo ayudarán a encontrar servicios, realizar un seguimiento de los </w:t>
      </w:r>
      <w:r w:rsidR="006407C7" w:rsidRPr="00B24249">
        <w:rPr>
          <w:lang w:val="es-US"/>
        </w:rPr>
        <w:t>expediente</w:t>
      </w:r>
      <w:r w:rsidRPr="00B24249">
        <w:rPr>
          <w:lang w:val="es-US"/>
        </w:rPr>
        <w:t>s médicos, acceder a plantillas</w:t>
      </w:r>
      <w:r w:rsidR="006407C7" w:rsidRPr="00B24249">
        <w:rPr>
          <w:lang w:val="es-US"/>
        </w:rPr>
        <w:t>/formatos</w:t>
      </w:r>
      <w:r w:rsidRPr="00B24249">
        <w:rPr>
          <w:lang w:val="es-US"/>
        </w:rPr>
        <w:t xml:space="preserve"> para documentos legales y más.</w:t>
      </w:r>
    </w:p>
    <w:p w14:paraId="4A581FE3" w14:textId="77777777" w:rsidR="0039380E" w:rsidRPr="00B24249" w:rsidRDefault="0039380E">
      <w:pPr>
        <w:pStyle w:val="BodyText"/>
        <w:spacing w:before="4"/>
        <w:rPr>
          <w:sz w:val="31"/>
          <w:lang w:val="es-US"/>
        </w:rPr>
      </w:pPr>
    </w:p>
    <w:p w14:paraId="31CC30F7" w14:textId="29A30D9E" w:rsidR="0039380E" w:rsidRPr="00B24249" w:rsidRDefault="000A545B">
      <w:pPr>
        <w:pStyle w:val="P68B1DB1-Normal11"/>
        <w:ind w:left="540"/>
        <w:rPr>
          <w:rFonts w:hAnsi="Arial Black"/>
          <w:lang w:val="es-US"/>
        </w:rPr>
      </w:pPr>
      <w:r w:rsidRPr="00B24249">
        <w:rPr>
          <w:rFonts w:hAnsi="Arial Black"/>
          <w:lang w:val="es-US"/>
        </w:rPr>
        <w:t xml:space="preserve">Coalición de </w:t>
      </w:r>
      <w:r w:rsidR="006407C7" w:rsidRPr="00B24249">
        <w:rPr>
          <w:rFonts w:hAnsi="Arial Black"/>
          <w:lang w:val="es-US"/>
        </w:rPr>
        <w:t>C</w:t>
      </w:r>
      <w:r w:rsidRPr="00B24249">
        <w:rPr>
          <w:rFonts w:hAnsi="Arial Black"/>
          <w:lang w:val="es-US"/>
        </w:rPr>
        <w:t>uidadores de San Diego</w:t>
      </w:r>
    </w:p>
    <w:p w14:paraId="017F43FC" w14:textId="77777777" w:rsidR="0039380E" w:rsidRPr="00B24249" w:rsidRDefault="00A84A45">
      <w:pPr>
        <w:pStyle w:val="P68B1DB1-BodyText18"/>
        <w:spacing w:before="45"/>
        <w:ind w:left="540"/>
        <w:rPr>
          <w:lang w:val="es-US"/>
        </w:rPr>
      </w:pPr>
      <w:hyperlink r:id="rId33">
        <w:r w:rsidR="000A545B" w:rsidRPr="00B24249">
          <w:rPr>
            <w:lang w:val="es-US"/>
          </w:rPr>
          <w:t>www.caregivercoalitionsd.org</w:t>
        </w:r>
      </w:hyperlink>
    </w:p>
    <w:p w14:paraId="0A5FBC45" w14:textId="00E08E1E" w:rsidR="0039380E" w:rsidRPr="00B24249" w:rsidRDefault="000A545B">
      <w:pPr>
        <w:pStyle w:val="BodyText"/>
        <w:spacing w:before="33" w:line="261" w:lineRule="auto"/>
        <w:ind w:left="540"/>
        <w:rPr>
          <w:lang w:val="es-US"/>
        </w:rPr>
      </w:pPr>
      <w:r w:rsidRPr="00B24249">
        <w:rPr>
          <w:lang w:val="es-US"/>
        </w:rPr>
        <w:t xml:space="preserve">El sitio web de la Coalición de </w:t>
      </w:r>
      <w:r w:rsidR="006407C7" w:rsidRPr="00B24249">
        <w:rPr>
          <w:lang w:val="es-US"/>
        </w:rPr>
        <w:t>C</w:t>
      </w:r>
      <w:r w:rsidRPr="00B24249">
        <w:rPr>
          <w:lang w:val="es-US"/>
        </w:rPr>
        <w:t>uidadores proporciona a los cuidadores familiares información, recursos y</w:t>
      </w:r>
      <w:r w:rsidR="006407C7" w:rsidRPr="00B24249">
        <w:rPr>
          <w:lang w:val="es-US"/>
        </w:rPr>
        <w:t xml:space="preserve"> avisos de los</w:t>
      </w:r>
      <w:r w:rsidRPr="00B24249">
        <w:rPr>
          <w:lang w:val="es-US"/>
        </w:rPr>
        <w:t xml:space="preserve"> próximos eventos locales para los cuidadores.</w:t>
      </w:r>
    </w:p>
    <w:p w14:paraId="15C64C81" w14:textId="77777777" w:rsidR="0039380E" w:rsidRPr="00B24249" w:rsidRDefault="0039380E">
      <w:pPr>
        <w:pStyle w:val="BodyText"/>
        <w:spacing w:before="5"/>
        <w:rPr>
          <w:sz w:val="31"/>
          <w:lang w:val="es-US"/>
        </w:rPr>
      </w:pPr>
    </w:p>
    <w:p w14:paraId="7371C0FF" w14:textId="642ADECE" w:rsidR="0039380E" w:rsidRPr="00EA3056" w:rsidRDefault="000A545B">
      <w:pPr>
        <w:pStyle w:val="P68B1DB1-Normal11"/>
        <w:spacing w:before="1"/>
        <w:ind w:left="540"/>
      </w:pPr>
      <w:r w:rsidRPr="00EA3056">
        <w:t>Family Caregiver Alliance</w:t>
      </w:r>
      <w:r w:rsidR="00F77CBA" w:rsidRPr="00EA3056">
        <w:t xml:space="preserve"> (FCA)</w:t>
      </w:r>
    </w:p>
    <w:p w14:paraId="6E05EDCF" w14:textId="77777777" w:rsidR="0039380E" w:rsidRPr="00EA3056" w:rsidRDefault="00A84A45">
      <w:pPr>
        <w:pStyle w:val="P68B1DB1-BodyText18"/>
        <w:spacing w:before="45"/>
        <w:ind w:left="540"/>
      </w:pPr>
      <w:hyperlink r:id="rId34">
        <w:r w:rsidR="000A545B" w:rsidRPr="00EA3056">
          <w:t>www.CareGiver.org</w:t>
        </w:r>
      </w:hyperlink>
    </w:p>
    <w:p w14:paraId="74810778" w14:textId="2997CFE6" w:rsidR="0039380E" w:rsidRPr="00B24249" w:rsidRDefault="000A545B">
      <w:pPr>
        <w:pStyle w:val="BodyText"/>
        <w:spacing w:before="33" w:line="264" w:lineRule="auto"/>
        <w:ind w:left="539" w:right="562"/>
        <w:rPr>
          <w:lang w:val="es-US"/>
        </w:rPr>
      </w:pPr>
      <w:r w:rsidRPr="00B24249">
        <w:rPr>
          <w:lang w:val="es-US"/>
        </w:rPr>
        <w:t xml:space="preserve">Esta organización nacional tiene como objetivo mejorar la calidad de vida de los cuidadores y sus seres queridos a través de la información, los servicios y la defensa. Su sitio web ofrece información sobre una amplia variedad de temas relacionados con la prestación de cuidados </w:t>
      </w:r>
      <w:r w:rsidRPr="00B24249">
        <w:rPr>
          <w:lang w:val="es-US"/>
        </w:rPr>
        <w:lastRenderedPageBreak/>
        <w:t xml:space="preserve">(tecnología de asistencia, diversidad y </w:t>
      </w:r>
      <w:r w:rsidR="00466448" w:rsidRPr="00B24249">
        <w:rPr>
          <w:lang w:val="es-US"/>
        </w:rPr>
        <w:t>tema</w:t>
      </w:r>
      <w:r w:rsidRPr="00B24249">
        <w:rPr>
          <w:lang w:val="es-US"/>
        </w:rPr>
        <w:t xml:space="preserve">s culturales, prestación de cuidados a larga distancia) y </w:t>
      </w:r>
      <w:r w:rsidR="00466448" w:rsidRPr="00B24249">
        <w:rPr>
          <w:lang w:val="es-US"/>
        </w:rPr>
        <w:t xml:space="preserve">asuntos </w:t>
      </w:r>
      <w:r w:rsidRPr="00B24249">
        <w:rPr>
          <w:lang w:val="es-US"/>
        </w:rPr>
        <w:t>relacionados con la salud (demencia, enfermedad de Parkinson, lesión cerebral traumática).</w:t>
      </w:r>
    </w:p>
    <w:p w14:paraId="0458C427" w14:textId="77777777" w:rsidR="0039380E" w:rsidRPr="00B24249" w:rsidRDefault="0039380E">
      <w:pPr>
        <w:pStyle w:val="BodyText"/>
        <w:spacing w:before="1"/>
        <w:rPr>
          <w:sz w:val="27"/>
          <w:lang w:val="es-US"/>
        </w:rPr>
      </w:pPr>
    </w:p>
    <w:p w14:paraId="5C69B753" w14:textId="33C78596" w:rsidR="0039380E" w:rsidRPr="00B24249" w:rsidRDefault="000A545B">
      <w:pPr>
        <w:pStyle w:val="P68B1DB1-Normal11"/>
        <w:spacing w:before="99"/>
        <w:ind w:left="540"/>
        <w:rPr>
          <w:lang w:val="es-US"/>
        </w:rPr>
      </w:pPr>
      <w:r w:rsidRPr="00B24249">
        <w:rPr>
          <w:lang w:val="es-US"/>
        </w:rPr>
        <w:t xml:space="preserve">Apoyo </w:t>
      </w:r>
      <w:r w:rsidR="00466448" w:rsidRPr="00B24249">
        <w:rPr>
          <w:lang w:val="es-US"/>
        </w:rPr>
        <w:t xml:space="preserve">para el </w:t>
      </w:r>
      <w:r w:rsidRPr="00B24249">
        <w:rPr>
          <w:lang w:val="es-US"/>
        </w:rPr>
        <w:t>cuidado de la Administraci</w:t>
      </w:r>
      <w:r w:rsidRPr="00B24249">
        <w:rPr>
          <w:lang w:val="es-US"/>
        </w:rPr>
        <w:t>ó</w:t>
      </w:r>
      <w:r w:rsidRPr="00B24249">
        <w:rPr>
          <w:lang w:val="es-US"/>
        </w:rPr>
        <w:t>n de Veteranos (VA)</w:t>
      </w:r>
    </w:p>
    <w:p w14:paraId="5EAADCF8" w14:textId="77777777" w:rsidR="0039380E" w:rsidRPr="00B24249" w:rsidRDefault="00A84A45">
      <w:pPr>
        <w:pStyle w:val="P68B1DB1-BodyText18"/>
        <w:spacing w:before="46"/>
        <w:ind w:left="540"/>
        <w:rPr>
          <w:lang w:val="es-US"/>
        </w:rPr>
      </w:pPr>
      <w:hyperlink r:id="rId35"/>
      <w:hyperlink r:id="rId36"/>
      <w:hyperlink r:id="rId37">
        <w:r w:rsidR="000A545B" w:rsidRPr="00B24249">
          <w:rPr>
            <w:lang w:val="es-US"/>
          </w:rPr>
          <w:t>https://www.sandiego.va.gov/services/caregiver/index.asp</w:t>
        </w:r>
      </w:hyperlink>
    </w:p>
    <w:p w14:paraId="5BEBEC8F" w14:textId="1D43B3C7" w:rsidR="0039380E" w:rsidRPr="00B24249" w:rsidRDefault="000A545B">
      <w:pPr>
        <w:pStyle w:val="BodyText"/>
        <w:spacing w:before="32" w:line="264" w:lineRule="auto"/>
        <w:ind w:left="539" w:right="737"/>
        <w:rPr>
          <w:lang w:val="es-US"/>
        </w:rPr>
      </w:pPr>
      <w:r w:rsidRPr="00B24249">
        <w:rPr>
          <w:lang w:val="es-US"/>
        </w:rPr>
        <w:t xml:space="preserve">VA ofrece servicios y apoyo a los cuidadores de veteranos. Visite su sitio web para obtener información sobre programas especiales, como aquellos para cuidadores familiares que atienden a veteranos que resultaron heridos después del 11 de septiembre. También hay una línea de apoyo especial para cuidadores </w:t>
      </w:r>
      <w:r w:rsidRPr="00B24249">
        <w:rPr>
          <w:b/>
          <w:lang w:val="es-US"/>
        </w:rPr>
        <w:t xml:space="preserve">(855) 260-3274 </w:t>
      </w:r>
      <w:r w:rsidRPr="00B24249">
        <w:rPr>
          <w:lang w:val="es-US"/>
        </w:rPr>
        <w:t>para ayudar a vincular a los cuidadores y veteranos con los servicios.</w:t>
      </w:r>
    </w:p>
    <w:p w14:paraId="04DF1B52" w14:textId="77777777" w:rsidR="0039380E" w:rsidRPr="00B24249" w:rsidRDefault="0039380E">
      <w:pPr>
        <w:pStyle w:val="BodyText"/>
        <w:rPr>
          <w:sz w:val="20"/>
          <w:lang w:val="es-US"/>
        </w:rPr>
      </w:pPr>
    </w:p>
    <w:p w14:paraId="7E27C571" w14:textId="77777777" w:rsidR="0039380E" w:rsidRPr="00B24249" w:rsidRDefault="0039380E">
      <w:pPr>
        <w:pStyle w:val="BodyText"/>
        <w:rPr>
          <w:sz w:val="20"/>
          <w:lang w:val="es-US"/>
        </w:rPr>
      </w:pPr>
    </w:p>
    <w:p w14:paraId="56CE8A24" w14:textId="77777777" w:rsidR="0039380E" w:rsidRPr="00B24249" w:rsidRDefault="0039380E">
      <w:pPr>
        <w:pStyle w:val="BodyText"/>
        <w:rPr>
          <w:sz w:val="20"/>
          <w:lang w:val="es-US"/>
        </w:rPr>
      </w:pPr>
    </w:p>
    <w:p w14:paraId="4C967E4A" w14:textId="77777777" w:rsidR="0039380E" w:rsidRPr="00B24249" w:rsidRDefault="000A545B">
      <w:pPr>
        <w:pStyle w:val="BodyText"/>
        <w:rPr>
          <w:sz w:val="13"/>
          <w:lang w:val="es-US"/>
        </w:rPr>
      </w:pPr>
      <w:r w:rsidRPr="00B24249">
        <w:rPr>
          <w:noProof/>
          <w:lang w:val="es-US"/>
        </w:rPr>
        <w:drawing>
          <wp:anchor distT="0" distB="0" distL="0" distR="0" simplePos="0" relativeHeight="251474432" behindDoc="0" locked="0" layoutInCell="1" allowOverlap="1" wp14:anchorId="4FF1358F" wp14:editId="25ECE4A4">
            <wp:simplePos x="0" y="0"/>
            <wp:positionH relativeFrom="page">
              <wp:posOffset>1034414</wp:posOffset>
            </wp:positionH>
            <wp:positionV relativeFrom="paragraph">
              <wp:posOffset>109190</wp:posOffset>
            </wp:positionV>
            <wp:extent cx="6076884" cy="4050696"/>
            <wp:effectExtent l="0" t="0" r="0" b="0"/>
            <wp:wrapTopAndBottom/>
            <wp:docPr id="2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jpeg"/>
                    <pic:cNvPicPr/>
                  </pic:nvPicPr>
                  <pic:blipFill>
                    <a:blip r:embed="rId38" cstate="print"/>
                    <a:stretch>
                      <a:fillRect/>
                    </a:stretch>
                  </pic:blipFill>
                  <pic:spPr>
                    <a:xfrm>
                      <a:off x="0" y="0"/>
                      <a:ext cx="6076884" cy="4050696"/>
                    </a:xfrm>
                    <a:prstGeom prst="rect">
                      <a:avLst/>
                    </a:prstGeom>
                  </pic:spPr>
                </pic:pic>
              </a:graphicData>
            </a:graphic>
          </wp:anchor>
        </w:drawing>
      </w:r>
    </w:p>
    <w:p w14:paraId="4477B659" w14:textId="77777777" w:rsidR="0039380E" w:rsidRPr="00B24249" w:rsidRDefault="0039380E">
      <w:pPr>
        <w:rPr>
          <w:sz w:val="13"/>
          <w:lang w:val="es-US"/>
        </w:rPr>
        <w:sectPr w:rsidR="0039380E" w:rsidRPr="00B24249">
          <w:pgSz w:w="12960" w:h="17280"/>
          <w:pgMar w:top="1220" w:right="520" w:bottom="1320" w:left="540" w:header="586" w:footer="1127" w:gutter="0"/>
          <w:cols w:space="720"/>
        </w:sectPr>
      </w:pPr>
    </w:p>
    <w:p w14:paraId="3F9B4987" w14:textId="77777777" w:rsidR="0039380E" w:rsidRPr="00B24249" w:rsidRDefault="0039380E">
      <w:pPr>
        <w:pStyle w:val="BodyText"/>
        <w:rPr>
          <w:sz w:val="22"/>
          <w:lang w:val="es-US"/>
        </w:rPr>
      </w:pPr>
    </w:p>
    <w:p w14:paraId="436087AD" w14:textId="77777777" w:rsidR="0039380E" w:rsidRPr="00B24249" w:rsidRDefault="000A545B">
      <w:pPr>
        <w:pStyle w:val="P68B1DB1-Normal12"/>
        <w:spacing w:before="100"/>
        <w:ind w:left="830" w:right="852"/>
        <w:jc w:val="center"/>
        <w:rPr>
          <w:lang w:val="es-US"/>
        </w:rPr>
      </w:pPr>
      <w:r w:rsidRPr="00B24249">
        <w:rPr>
          <w:lang w:val="es-US"/>
        </w:rPr>
        <w:t>NOTAS</w:t>
      </w:r>
    </w:p>
    <w:p w14:paraId="6941C433" w14:textId="77777777" w:rsidR="0039380E" w:rsidRPr="00B24249" w:rsidRDefault="0039380E">
      <w:pPr>
        <w:pStyle w:val="BodyText"/>
        <w:rPr>
          <w:rFonts w:ascii="Arial Black"/>
          <w:sz w:val="20"/>
          <w:lang w:val="es-US"/>
        </w:rPr>
      </w:pPr>
    </w:p>
    <w:p w14:paraId="1B10B5E4" w14:textId="02844F13" w:rsidR="0039380E" w:rsidRPr="00B24249" w:rsidRDefault="000A545B">
      <w:pPr>
        <w:pStyle w:val="BodyText"/>
        <w:spacing w:before="3"/>
        <w:rPr>
          <w:rFonts w:ascii="Arial Black"/>
          <w:sz w:val="13"/>
          <w:lang w:val="es-US"/>
        </w:rPr>
      </w:pPr>
      <w:r w:rsidRPr="00B24249">
        <w:rPr>
          <w:noProof/>
          <w:lang w:val="es-US"/>
        </w:rPr>
        <mc:AlternateContent>
          <mc:Choice Requires="wps">
            <w:drawing>
              <wp:anchor distT="0" distB="0" distL="0" distR="0" simplePos="0" relativeHeight="251472384" behindDoc="1" locked="0" layoutInCell="1" allowOverlap="1" wp14:anchorId="70FCFB6E" wp14:editId="0C0C410C">
                <wp:simplePos x="0" y="0"/>
                <wp:positionH relativeFrom="page">
                  <wp:posOffset>685800</wp:posOffset>
                </wp:positionH>
                <wp:positionV relativeFrom="paragraph">
                  <wp:posOffset>133985</wp:posOffset>
                </wp:positionV>
                <wp:extent cx="6820535" cy="1270"/>
                <wp:effectExtent l="0" t="0" r="0" b="0"/>
                <wp:wrapTopAndBottom/>
                <wp:docPr id="593" name="docshape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BC946" id="docshape43" o:spid="_x0000_s1026" style="position:absolute;margin-left:54pt;margin-top:10.55pt;width:537.05pt;height:.1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YVBowIAAKo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6B1EABBD" w14:textId="77777777" w:rsidR="0039380E" w:rsidRPr="00B24249" w:rsidRDefault="0039380E">
      <w:pPr>
        <w:pStyle w:val="BodyText"/>
        <w:rPr>
          <w:rFonts w:ascii="Arial Black"/>
          <w:sz w:val="20"/>
          <w:lang w:val="es-US"/>
        </w:rPr>
      </w:pPr>
    </w:p>
    <w:p w14:paraId="12AF6F8B" w14:textId="1BF05F3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73408" behindDoc="1" locked="0" layoutInCell="1" allowOverlap="1" wp14:anchorId="3446AA91" wp14:editId="4D281830">
                <wp:simplePos x="0" y="0"/>
                <wp:positionH relativeFrom="page">
                  <wp:posOffset>685800</wp:posOffset>
                </wp:positionH>
                <wp:positionV relativeFrom="paragraph">
                  <wp:posOffset>221615</wp:posOffset>
                </wp:positionV>
                <wp:extent cx="6820535" cy="1270"/>
                <wp:effectExtent l="0" t="0" r="0" b="0"/>
                <wp:wrapTopAndBottom/>
                <wp:docPr id="592" name="docshape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3C4DB" id="docshape44" o:spid="_x0000_s1026" style="position:absolute;margin-left:54pt;margin-top:17.45pt;width:537.05pt;height:.1pt;z-index:-1571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8kjfW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F56E0F7" w14:textId="77777777" w:rsidR="0039380E" w:rsidRPr="00B24249" w:rsidRDefault="0039380E">
      <w:pPr>
        <w:pStyle w:val="BodyText"/>
        <w:rPr>
          <w:rFonts w:ascii="Arial Black"/>
          <w:sz w:val="20"/>
          <w:lang w:val="es-US"/>
        </w:rPr>
      </w:pPr>
    </w:p>
    <w:p w14:paraId="730149C8" w14:textId="51BD4C0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75456" behindDoc="1" locked="0" layoutInCell="1" allowOverlap="1" wp14:anchorId="160A3D0B" wp14:editId="1634D76F">
                <wp:simplePos x="0" y="0"/>
                <wp:positionH relativeFrom="page">
                  <wp:posOffset>685800</wp:posOffset>
                </wp:positionH>
                <wp:positionV relativeFrom="paragraph">
                  <wp:posOffset>221615</wp:posOffset>
                </wp:positionV>
                <wp:extent cx="6820535" cy="1270"/>
                <wp:effectExtent l="0" t="0" r="0" b="0"/>
                <wp:wrapTopAndBottom/>
                <wp:docPr id="591" name="docshape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E2625C" id="docshape45" o:spid="_x0000_s1026" style="position:absolute;margin-left:54pt;margin-top:17.45pt;width:537.05pt;height:.1pt;z-index:-15711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2aXowIAAKo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j8dml6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137866C9" w14:textId="77777777" w:rsidR="0039380E" w:rsidRPr="00B24249" w:rsidRDefault="0039380E">
      <w:pPr>
        <w:pStyle w:val="BodyText"/>
        <w:rPr>
          <w:rFonts w:ascii="Arial Black"/>
          <w:sz w:val="20"/>
          <w:lang w:val="es-US"/>
        </w:rPr>
      </w:pPr>
    </w:p>
    <w:p w14:paraId="0D0BDA81" w14:textId="4F66037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76480" behindDoc="1" locked="0" layoutInCell="1" allowOverlap="1" wp14:anchorId="21D48399" wp14:editId="043989AE">
                <wp:simplePos x="0" y="0"/>
                <wp:positionH relativeFrom="page">
                  <wp:posOffset>685800</wp:posOffset>
                </wp:positionH>
                <wp:positionV relativeFrom="paragraph">
                  <wp:posOffset>221615</wp:posOffset>
                </wp:positionV>
                <wp:extent cx="6820535" cy="1270"/>
                <wp:effectExtent l="0" t="0" r="0" b="0"/>
                <wp:wrapTopAndBottom/>
                <wp:docPr id="590" name="docshape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4CA69" id="docshape46" o:spid="_x0000_s1026" style="position:absolute;margin-left:54pt;margin-top:17.45pt;width:537.05pt;height:.1pt;z-index:-15710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Bf8ogIAAKo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EdBf8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ACA4428" w14:textId="77777777" w:rsidR="0039380E" w:rsidRPr="00B24249" w:rsidRDefault="0039380E">
      <w:pPr>
        <w:pStyle w:val="BodyText"/>
        <w:rPr>
          <w:rFonts w:ascii="Arial Black"/>
          <w:sz w:val="20"/>
          <w:lang w:val="es-US"/>
        </w:rPr>
      </w:pPr>
    </w:p>
    <w:p w14:paraId="5CA57C56" w14:textId="77F79739"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77504" behindDoc="1" locked="0" layoutInCell="1" allowOverlap="1" wp14:anchorId="70C94BB0" wp14:editId="2E638F36">
                <wp:simplePos x="0" y="0"/>
                <wp:positionH relativeFrom="page">
                  <wp:posOffset>685800</wp:posOffset>
                </wp:positionH>
                <wp:positionV relativeFrom="paragraph">
                  <wp:posOffset>221615</wp:posOffset>
                </wp:positionV>
                <wp:extent cx="6820535" cy="1270"/>
                <wp:effectExtent l="0" t="0" r="0" b="0"/>
                <wp:wrapTopAndBottom/>
                <wp:docPr id="589" name="docshape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9B2040" id="docshape47" o:spid="_x0000_s1026" style="position:absolute;margin-left:54pt;margin-top:17.45pt;width:537.05pt;height:.1pt;z-index:-15710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q59St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539FC5DC" w14:textId="77777777" w:rsidR="0039380E" w:rsidRPr="00B24249" w:rsidRDefault="0039380E">
      <w:pPr>
        <w:pStyle w:val="BodyText"/>
        <w:rPr>
          <w:rFonts w:ascii="Arial Black"/>
          <w:sz w:val="20"/>
          <w:lang w:val="es-US"/>
        </w:rPr>
      </w:pPr>
    </w:p>
    <w:p w14:paraId="337661DD" w14:textId="0AE81DF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78528" behindDoc="1" locked="0" layoutInCell="1" allowOverlap="1" wp14:anchorId="7569873C" wp14:editId="3C79CA88">
                <wp:simplePos x="0" y="0"/>
                <wp:positionH relativeFrom="page">
                  <wp:posOffset>685800</wp:posOffset>
                </wp:positionH>
                <wp:positionV relativeFrom="paragraph">
                  <wp:posOffset>221615</wp:posOffset>
                </wp:positionV>
                <wp:extent cx="6820535" cy="1270"/>
                <wp:effectExtent l="0" t="0" r="0" b="0"/>
                <wp:wrapTopAndBottom/>
                <wp:docPr id="588" name="docshape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7B63D" id="docshape48" o:spid="_x0000_s1026" style="position:absolute;margin-left:54pt;margin-top:17.45pt;width:537.05pt;height:.1pt;z-index:-1570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" path="m,l10741,e" filled="f" strokeweight=".19022mm">
                <v:path arrowok="t" o:connecttype="custom" o:connectlocs="0,0;6820535,0" o:connectangles="0,0"/>
                <w10:wrap type="topAndBottom" anchorx="page"/>
              </v:shape>
            </w:pict>
          </mc:Fallback>
        </mc:AlternateContent>
      </w:r>
    </w:p>
    <w:p w14:paraId="5F952610" w14:textId="77777777" w:rsidR="0039380E" w:rsidRPr="00B24249" w:rsidRDefault="0039380E">
      <w:pPr>
        <w:pStyle w:val="BodyText"/>
        <w:rPr>
          <w:rFonts w:ascii="Arial Black"/>
          <w:sz w:val="20"/>
          <w:lang w:val="es-US"/>
        </w:rPr>
      </w:pPr>
    </w:p>
    <w:p w14:paraId="77E2184A" w14:textId="2E25BD3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79552" behindDoc="1" locked="0" layoutInCell="1" allowOverlap="1" wp14:anchorId="6C760301" wp14:editId="275B9AED">
                <wp:simplePos x="0" y="0"/>
                <wp:positionH relativeFrom="page">
                  <wp:posOffset>685800</wp:posOffset>
                </wp:positionH>
                <wp:positionV relativeFrom="paragraph">
                  <wp:posOffset>221615</wp:posOffset>
                </wp:positionV>
                <wp:extent cx="6820535" cy="1270"/>
                <wp:effectExtent l="0" t="0" r="0" b="0"/>
                <wp:wrapTopAndBottom/>
                <wp:docPr id="587" name="docshape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8E852" id="docshape49" o:spid="_x0000_s1026" style="position:absolute;margin-left:54pt;margin-top:17.45pt;width:537.05pt;height:.1pt;z-index:-15709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CVjZ7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7CABEFA" w14:textId="77777777" w:rsidR="0039380E" w:rsidRPr="00B24249" w:rsidRDefault="0039380E">
      <w:pPr>
        <w:pStyle w:val="BodyText"/>
        <w:rPr>
          <w:rFonts w:ascii="Arial Black"/>
          <w:sz w:val="20"/>
          <w:lang w:val="es-US"/>
        </w:rPr>
      </w:pPr>
    </w:p>
    <w:p w14:paraId="780D4C77" w14:textId="5B8B856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0576" behindDoc="1" locked="0" layoutInCell="1" allowOverlap="1" wp14:anchorId="065E2119" wp14:editId="00532F92">
                <wp:simplePos x="0" y="0"/>
                <wp:positionH relativeFrom="page">
                  <wp:posOffset>685800</wp:posOffset>
                </wp:positionH>
                <wp:positionV relativeFrom="paragraph">
                  <wp:posOffset>221615</wp:posOffset>
                </wp:positionV>
                <wp:extent cx="6820535" cy="1270"/>
                <wp:effectExtent l="0" t="0" r="0" b="0"/>
                <wp:wrapTopAndBottom/>
                <wp:docPr id="586" name="docshape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D053E2" id="docshape50" o:spid="_x0000_s1026" style="position:absolute;margin-left:54pt;margin-top:17.45pt;width:537.05pt;height:.1pt;z-index:-15708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oFK+4K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313B74A8" w14:textId="77777777" w:rsidR="0039380E" w:rsidRPr="00B24249" w:rsidRDefault="0039380E">
      <w:pPr>
        <w:pStyle w:val="BodyText"/>
        <w:rPr>
          <w:rFonts w:ascii="Arial Black"/>
          <w:sz w:val="20"/>
          <w:lang w:val="es-US"/>
        </w:rPr>
      </w:pPr>
    </w:p>
    <w:p w14:paraId="50F71B96" w14:textId="4DDA958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1600" behindDoc="1" locked="0" layoutInCell="1" allowOverlap="1" wp14:anchorId="64286691" wp14:editId="1254B3BB">
                <wp:simplePos x="0" y="0"/>
                <wp:positionH relativeFrom="page">
                  <wp:posOffset>685800</wp:posOffset>
                </wp:positionH>
                <wp:positionV relativeFrom="paragraph">
                  <wp:posOffset>221615</wp:posOffset>
                </wp:positionV>
                <wp:extent cx="6820535" cy="1270"/>
                <wp:effectExtent l="0" t="0" r="0" b="0"/>
                <wp:wrapTopAndBottom/>
                <wp:docPr id="585" name="docshape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83A42" id="docshape51" o:spid="_x0000_s1026" style="position:absolute;margin-left:54pt;margin-top:17.45pt;width:537.05pt;height:.1pt;z-index:-15708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hpAIAAKo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FMH76GkAgAAqg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32EA1911" w14:textId="77777777" w:rsidR="0039380E" w:rsidRPr="00B24249" w:rsidRDefault="0039380E">
      <w:pPr>
        <w:pStyle w:val="BodyText"/>
        <w:rPr>
          <w:rFonts w:ascii="Arial Black"/>
          <w:sz w:val="20"/>
          <w:lang w:val="es-US"/>
        </w:rPr>
      </w:pPr>
    </w:p>
    <w:p w14:paraId="59D07744" w14:textId="0D1C855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2624" behindDoc="1" locked="0" layoutInCell="1" allowOverlap="1" wp14:anchorId="7CF3A223" wp14:editId="567FCF8C">
                <wp:simplePos x="0" y="0"/>
                <wp:positionH relativeFrom="page">
                  <wp:posOffset>685800</wp:posOffset>
                </wp:positionH>
                <wp:positionV relativeFrom="paragraph">
                  <wp:posOffset>221615</wp:posOffset>
                </wp:positionV>
                <wp:extent cx="6820535" cy="1270"/>
                <wp:effectExtent l="0" t="0" r="0" b="0"/>
                <wp:wrapTopAndBottom/>
                <wp:docPr id="584" name="docshape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75712" id="docshape52" o:spid="_x0000_s1026" style="position:absolute;margin-left:54pt;margin-top:17.45pt;width:537.05pt;height:.1pt;z-index:-15707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J7KoQIAAKo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Bi0nsq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2D7C6098" w14:textId="77777777" w:rsidR="0039380E" w:rsidRPr="00B24249" w:rsidRDefault="0039380E">
      <w:pPr>
        <w:pStyle w:val="BodyText"/>
        <w:rPr>
          <w:rFonts w:ascii="Arial Black"/>
          <w:sz w:val="20"/>
          <w:lang w:val="es-US"/>
        </w:rPr>
      </w:pPr>
    </w:p>
    <w:p w14:paraId="1792687C" w14:textId="6AEA225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3648" behindDoc="1" locked="0" layoutInCell="1" allowOverlap="1" wp14:anchorId="29A01446" wp14:editId="004A0210">
                <wp:simplePos x="0" y="0"/>
                <wp:positionH relativeFrom="page">
                  <wp:posOffset>685800</wp:posOffset>
                </wp:positionH>
                <wp:positionV relativeFrom="paragraph">
                  <wp:posOffset>221615</wp:posOffset>
                </wp:positionV>
                <wp:extent cx="6820535" cy="1270"/>
                <wp:effectExtent l="0" t="0" r="0" b="0"/>
                <wp:wrapTopAndBottom/>
                <wp:docPr id="583" name="docshape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87D73" id="docshape53" o:spid="_x0000_s1026" style="position:absolute;margin-left:54pt;margin-top:17.45pt;width:537.05pt;height:.1pt;z-index:-15707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taxNI6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6BF188A" w14:textId="77777777" w:rsidR="0039380E" w:rsidRPr="00B24249" w:rsidRDefault="0039380E">
      <w:pPr>
        <w:pStyle w:val="BodyText"/>
        <w:rPr>
          <w:rFonts w:ascii="Arial Black"/>
          <w:sz w:val="20"/>
          <w:lang w:val="es-US"/>
        </w:rPr>
      </w:pPr>
    </w:p>
    <w:p w14:paraId="4C1D4883" w14:textId="113DEBB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4672" behindDoc="1" locked="0" layoutInCell="1" allowOverlap="1" wp14:anchorId="7D368922" wp14:editId="323DE173">
                <wp:simplePos x="0" y="0"/>
                <wp:positionH relativeFrom="page">
                  <wp:posOffset>685800</wp:posOffset>
                </wp:positionH>
                <wp:positionV relativeFrom="paragraph">
                  <wp:posOffset>221615</wp:posOffset>
                </wp:positionV>
                <wp:extent cx="6820535" cy="1270"/>
                <wp:effectExtent l="0" t="0" r="0" b="0"/>
                <wp:wrapTopAndBottom/>
                <wp:docPr id="582" name="docshape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2E33EF" id="docshape54" o:spid="_x0000_s1026" style="position:absolute;margin-left:54pt;margin-top:17.45pt;width:537.05pt;height:.1pt;z-index:-15706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NCf/7S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1A73B663" w14:textId="77777777" w:rsidR="0039380E" w:rsidRPr="00B24249" w:rsidRDefault="0039380E">
      <w:pPr>
        <w:pStyle w:val="BodyText"/>
        <w:rPr>
          <w:rFonts w:ascii="Arial Black"/>
          <w:sz w:val="20"/>
          <w:lang w:val="es-US"/>
        </w:rPr>
      </w:pPr>
    </w:p>
    <w:p w14:paraId="6428C3E9" w14:textId="09FB349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5696" behindDoc="1" locked="0" layoutInCell="1" allowOverlap="1" wp14:anchorId="3037D709" wp14:editId="0AFED71E">
                <wp:simplePos x="0" y="0"/>
                <wp:positionH relativeFrom="page">
                  <wp:posOffset>685800</wp:posOffset>
                </wp:positionH>
                <wp:positionV relativeFrom="paragraph">
                  <wp:posOffset>221615</wp:posOffset>
                </wp:positionV>
                <wp:extent cx="6820535" cy="1270"/>
                <wp:effectExtent l="0" t="0" r="0" b="0"/>
                <wp:wrapTopAndBottom/>
                <wp:docPr id="581" name="docshape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EF0AD" id="docshape55" o:spid="_x0000_s1026" style="position:absolute;margin-left:54pt;margin-top:17.45pt;width:537.05pt;height:.1pt;z-index:-15706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jyq71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AF0BA95" w14:textId="77777777" w:rsidR="0039380E" w:rsidRPr="00B24249" w:rsidRDefault="0039380E">
      <w:pPr>
        <w:pStyle w:val="BodyText"/>
        <w:rPr>
          <w:rFonts w:ascii="Arial Black"/>
          <w:sz w:val="20"/>
          <w:lang w:val="es-US"/>
        </w:rPr>
      </w:pPr>
    </w:p>
    <w:p w14:paraId="5032A00C" w14:textId="7272808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6720" behindDoc="1" locked="0" layoutInCell="1" allowOverlap="1" wp14:anchorId="69414D82" wp14:editId="6D8F4FB2">
                <wp:simplePos x="0" y="0"/>
                <wp:positionH relativeFrom="page">
                  <wp:posOffset>685800</wp:posOffset>
                </wp:positionH>
                <wp:positionV relativeFrom="paragraph">
                  <wp:posOffset>221615</wp:posOffset>
                </wp:positionV>
                <wp:extent cx="6820535" cy="1270"/>
                <wp:effectExtent l="0" t="0" r="0" b="0"/>
                <wp:wrapTopAndBottom/>
                <wp:docPr id="580" name="docshape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13DBF" id="docshape56" o:spid="_x0000_s1026" style="position:absolute;margin-left:54pt;margin-top:17.45pt;width:537.05pt;height:.1pt;z-index:-1570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oed+e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132D5DC" w14:textId="77777777" w:rsidR="0039380E" w:rsidRPr="00B24249" w:rsidRDefault="0039380E">
      <w:pPr>
        <w:pStyle w:val="BodyText"/>
        <w:rPr>
          <w:rFonts w:ascii="Arial Black"/>
          <w:sz w:val="20"/>
          <w:lang w:val="es-US"/>
        </w:rPr>
      </w:pPr>
    </w:p>
    <w:p w14:paraId="5643292B" w14:textId="4823BE2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7744" behindDoc="1" locked="0" layoutInCell="1" allowOverlap="1" wp14:anchorId="09475AE2" wp14:editId="2DF1498A">
                <wp:simplePos x="0" y="0"/>
                <wp:positionH relativeFrom="page">
                  <wp:posOffset>685800</wp:posOffset>
                </wp:positionH>
                <wp:positionV relativeFrom="paragraph">
                  <wp:posOffset>221615</wp:posOffset>
                </wp:positionV>
                <wp:extent cx="6820535" cy="1270"/>
                <wp:effectExtent l="0" t="0" r="0" b="0"/>
                <wp:wrapTopAndBottom/>
                <wp:docPr id="579" name="docshape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345E54" id="docshape57" o:spid="_x0000_s1026" style="position:absolute;margin-left:54pt;margin-top:17.45pt;width:537.05pt;height:.1pt;z-index:-15705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zGogIAAKo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aENzG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98F4510" w14:textId="77777777" w:rsidR="0039380E" w:rsidRPr="00B24249" w:rsidRDefault="0039380E">
      <w:pPr>
        <w:pStyle w:val="BodyText"/>
        <w:rPr>
          <w:rFonts w:ascii="Arial Black"/>
          <w:sz w:val="20"/>
          <w:lang w:val="es-US"/>
        </w:rPr>
      </w:pPr>
    </w:p>
    <w:p w14:paraId="38596CFA" w14:textId="297FE51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8768" behindDoc="1" locked="0" layoutInCell="1" allowOverlap="1" wp14:anchorId="11763DBC" wp14:editId="1C9EFFF0">
                <wp:simplePos x="0" y="0"/>
                <wp:positionH relativeFrom="page">
                  <wp:posOffset>685800</wp:posOffset>
                </wp:positionH>
                <wp:positionV relativeFrom="paragraph">
                  <wp:posOffset>221615</wp:posOffset>
                </wp:positionV>
                <wp:extent cx="6820535" cy="1270"/>
                <wp:effectExtent l="0" t="0" r="0" b="0"/>
                <wp:wrapTopAndBottom/>
                <wp:docPr id="578" name="docshape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AEE6F" id="docshape58" o:spid="_x0000_s1026" style="position:absolute;margin-left:54pt;margin-top:17.45pt;width:537.05pt;height:.1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iJZhz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59B67774" w14:textId="77777777" w:rsidR="0039380E" w:rsidRPr="00B24249" w:rsidRDefault="0039380E">
      <w:pPr>
        <w:pStyle w:val="BodyText"/>
        <w:rPr>
          <w:rFonts w:ascii="Arial Black"/>
          <w:sz w:val="20"/>
          <w:lang w:val="es-US"/>
        </w:rPr>
      </w:pPr>
    </w:p>
    <w:p w14:paraId="481185AA" w14:textId="6E8EFE5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89792" behindDoc="1" locked="0" layoutInCell="1" allowOverlap="1" wp14:anchorId="002B2087" wp14:editId="1ACD54A2">
                <wp:simplePos x="0" y="0"/>
                <wp:positionH relativeFrom="page">
                  <wp:posOffset>685800</wp:posOffset>
                </wp:positionH>
                <wp:positionV relativeFrom="paragraph">
                  <wp:posOffset>221615</wp:posOffset>
                </wp:positionV>
                <wp:extent cx="6820535" cy="1270"/>
                <wp:effectExtent l="0" t="0" r="0" b="0"/>
                <wp:wrapTopAndBottom/>
                <wp:docPr id="577" name="docshape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6C797" id="docshape59" o:spid="_x0000_s1026" style="position:absolute;margin-left:54pt;margin-top:17.45pt;width:537.05pt;height:.1pt;z-index:-15704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T4QogIAAKo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yoT4Q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341B381" w14:textId="77777777" w:rsidR="0039380E" w:rsidRPr="00B24249" w:rsidRDefault="0039380E">
      <w:pPr>
        <w:pStyle w:val="BodyText"/>
        <w:rPr>
          <w:rFonts w:ascii="Arial Black"/>
          <w:sz w:val="20"/>
          <w:lang w:val="es-US"/>
        </w:rPr>
      </w:pPr>
    </w:p>
    <w:p w14:paraId="6A905984" w14:textId="581123D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90816" behindDoc="1" locked="0" layoutInCell="1" allowOverlap="1" wp14:anchorId="118B9C9C" wp14:editId="52349867">
                <wp:simplePos x="0" y="0"/>
                <wp:positionH relativeFrom="page">
                  <wp:posOffset>685800</wp:posOffset>
                </wp:positionH>
                <wp:positionV relativeFrom="paragraph">
                  <wp:posOffset>221615</wp:posOffset>
                </wp:positionV>
                <wp:extent cx="6820535" cy="1270"/>
                <wp:effectExtent l="0" t="0" r="0" b="0"/>
                <wp:wrapTopAndBottom/>
                <wp:docPr id="576" name="docshape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E35F3A" id="docshape60" o:spid="_x0000_s1026" style="position:absolute;margin-left:54pt;margin-top:17.45pt;width:537.05pt;height:.1pt;z-index:-15703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XQRsI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EC70E3F" w14:textId="77777777" w:rsidR="0039380E" w:rsidRPr="00B24249" w:rsidRDefault="0039380E">
      <w:pPr>
        <w:pStyle w:val="BodyText"/>
        <w:rPr>
          <w:rFonts w:ascii="Arial Black"/>
          <w:sz w:val="20"/>
          <w:lang w:val="es-US"/>
        </w:rPr>
      </w:pPr>
    </w:p>
    <w:p w14:paraId="757A52F0" w14:textId="27C99E8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91840" behindDoc="1" locked="0" layoutInCell="1" allowOverlap="1" wp14:anchorId="3403BDAD" wp14:editId="46C7812F">
                <wp:simplePos x="0" y="0"/>
                <wp:positionH relativeFrom="page">
                  <wp:posOffset>685800</wp:posOffset>
                </wp:positionH>
                <wp:positionV relativeFrom="paragraph">
                  <wp:posOffset>221615</wp:posOffset>
                </wp:positionV>
                <wp:extent cx="6820535" cy="1270"/>
                <wp:effectExtent l="0" t="0" r="0" b="0"/>
                <wp:wrapTopAndBottom/>
                <wp:docPr id="575" name="docshape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F00CD5" id="docshape61" o:spid="_x0000_s1026" style="position:absolute;margin-left:54pt;margin-top:17.45pt;width:537.05pt;height:.1pt;z-index:-15703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JBRKSa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70CCA909" w14:textId="77777777" w:rsidR="0039380E" w:rsidRPr="00B24249" w:rsidRDefault="0039380E">
      <w:pPr>
        <w:pStyle w:val="BodyText"/>
        <w:rPr>
          <w:rFonts w:ascii="Arial Black"/>
          <w:sz w:val="20"/>
          <w:lang w:val="es-US"/>
        </w:rPr>
      </w:pPr>
    </w:p>
    <w:p w14:paraId="767DB52E" w14:textId="2529A81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92864" behindDoc="1" locked="0" layoutInCell="1" allowOverlap="1" wp14:anchorId="0E90761D" wp14:editId="6EB3B2C6">
                <wp:simplePos x="0" y="0"/>
                <wp:positionH relativeFrom="page">
                  <wp:posOffset>685800</wp:posOffset>
                </wp:positionH>
                <wp:positionV relativeFrom="paragraph">
                  <wp:posOffset>221615</wp:posOffset>
                </wp:positionV>
                <wp:extent cx="6820535" cy="1270"/>
                <wp:effectExtent l="0" t="0" r="0" b="0"/>
                <wp:wrapTopAndBottom/>
                <wp:docPr id="574" name="docshape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9B9129" id="docshape62" o:spid="_x0000_s1026" style="position:absolute;margin-left:54pt;margin-top:17.45pt;width:537.05pt;height:.1pt;z-index:-1570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G+nOyK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4F9C89BD" w14:textId="77777777" w:rsidR="0039380E" w:rsidRPr="00B24249" w:rsidRDefault="0039380E">
      <w:pPr>
        <w:pStyle w:val="BodyText"/>
        <w:rPr>
          <w:rFonts w:ascii="Arial Black"/>
          <w:sz w:val="20"/>
          <w:lang w:val="es-US"/>
        </w:rPr>
      </w:pPr>
    </w:p>
    <w:p w14:paraId="435D0462" w14:textId="1A56E3E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93888" behindDoc="1" locked="0" layoutInCell="1" allowOverlap="1" wp14:anchorId="5710018A" wp14:editId="7EDE59CD">
                <wp:simplePos x="0" y="0"/>
                <wp:positionH relativeFrom="page">
                  <wp:posOffset>685800</wp:posOffset>
                </wp:positionH>
                <wp:positionV relativeFrom="paragraph">
                  <wp:posOffset>220980</wp:posOffset>
                </wp:positionV>
                <wp:extent cx="6820535" cy="1270"/>
                <wp:effectExtent l="0" t="0" r="0" b="0"/>
                <wp:wrapTopAndBottom/>
                <wp:docPr id="573" name="docshape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72FFF" id="docshape63" o:spid="_x0000_s1026" style="position:absolute;margin-left:54pt;margin-top:17.4pt;width:537.05pt;height:.1pt;z-index:-15702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27DEC94" w14:textId="77777777" w:rsidR="0039380E" w:rsidRPr="00B24249" w:rsidRDefault="0039380E">
      <w:pPr>
        <w:rPr>
          <w:rFonts w:ascii="Arial Black"/>
          <w:sz w:val="23"/>
          <w:lang w:val="es-US"/>
        </w:rPr>
        <w:sectPr w:rsidR="0039380E" w:rsidRPr="00B24249">
          <w:pgSz w:w="12960" w:h="17280"/>
          <w:pgMar w:top="1220" w:right="520" w:bottom="1320" w:left="540" w:header="586" w:footer="1127" w:gutter="0"/>
          <w:cols w:space="720"/>
        </w:sectPr>
      </w:pPr>
    </w:p>
    <w:p w14:paraId="13E9E6D3" w14:textId="77777777" w:rsidR="0039380E" w:rsidRPr="00B24249" w:rsidRDefault="0039380E">
      <w:pPr>
        <w:pStyle w:val="BodyText"/>
        <w:rPr>
          <w:rFonts w:ascii="Arial Black"/>
          <w:sz w:val="20"/>
          <w:lang w:val="es-US"/>
        </w:rPr>
      </w:pPr>
    </w:p>
    <w:p w14:paraId="0F48E633" w14:textId="77777777" w:rsidR="0039380E" w:rsidRPr="00B24249" w:rsidRDefault="0039380E">
      <w:pPr>
        <w:pStyle w:val="BodyText"/>
        <w:rPr>
          <w:rFonts w:ascii="Arial Black"/>
          <w:sz w:val="20"/>
          <w:lang w:val="es-US"/>
        </w:rPr>
      </w:pPr>
    </w:p>
    <w:p w14:paraId="7AB3F92E" w14:textId="77777777" w:rsidR="0039380E" w:rsidRPr="00B24249" w:rsidRDefault="0039380E">
      <w:pPr>
        <w:pStyle w:val="BodyText"/>
        <w:rPr>
          <w:rFonts w:ascii="Arial Black"/>
          <w:sz w:val="20"/>
          <w:lang w:val="es-US"/>
        </w:rPr>
      </w:pPr>
    </w:p>
    <w:p w14:paraId="656B64ED" w14:textId="77777777" w:rsidR="0039380E" w:rsidRPr="00B24249" w:rsidRDefault="0039380E">
      <w:pPr>
        <w:pStyle w:val="BodyText"/>
        <w:rPr>
          <w:rFonts w:ascii="Arial Black"/>
          <w:sz w:val="20"/>
          <w:lang w:val="es-US"/>
        </w:rPr>
      </w:pPr>
    </w:p>
    <w:p w14:paraId="640BC4D1" w14:textId="77777777" w:rsidR="0039380E" w:rsidRPr="00B24249" w:rsidRDefault="0039380E">
      <w:pPr>
        <w:pStyle w:val="BodyText"/>
        <w:rPr>
          <w:rFonts w:ascii="Arial Black"/>
          <w:sz w:val="20"/>
          <w:lang w:val="es-US"/>
        </w:rPr>
      </w:pPr>
    </w:p>
    <w:p w14:paraId="328A7545" w14:textId="77777777" w:rsidR="0039380E" w:rsidRPr="00B24249" w:rsidRDefault="0039380E">
      <w:pPr>
        <w:pStyle w:val="BodyText"/>
        <w:rPr>
          <w:rFonts w:ascii="Arial Black"/>
          <w:sz w:val="20"/>
          <w:lang w:val="es-US"/>
        </w:rPr>
      </w:pPr>
    </w:p>
    <w:p w14:paraId="04C1AEC3" w14:textId="77777777" w:rsidR="0039380E" w:rsidRPr="00B24249" w:rsidRDefault="0039380E">
      <w:pPr>
        <w:pStyle w:val="BodyText"/>
        <w:rPr>
          <w:rFonts w:ascii="Arial Black"/>
          <w:sz w:val="20"/>
          <w:lang w:val="es-US"/>
        </w:rPr>
      </w:pPr>
    </w:p>
    <w:p w14:paraId="155A2863" w14:textId="77777777" w:rsidR="0039380E" w:rsidRPr="00B24249" w:rsidRDefault="0039380E">
      <w:pPr>
        <w:pStyle w:val="BodyText"/>
        <w:rPr>
          <w:rFonts w:ascii="Arial Black"/>
          <w:sz w:val="20"/>
          <w:lang w:val="es-US"/>
        </w:rPr>
      </w:pPr>
    </w:p>
    <w:p w14:paraId="3ECC249F" w14:textId="77777777" w:rsidR="0039380E" w:rsidRPr="00B24249" w:rsidRDefault="0039380E">
      <w:pPr>
        <w:pStyle w:val="BodyText"/>
        <w:rPr>
          <w:rFonts w:ascii="Arial Black"/>
          <w:sz w:val="20"/>
          <w:lang w:val="es-US"/>
        </w:rPr>
      </w:pPr>
    </w:p>
    <w:p w14:paraId="38A5CC9E" w14:textId="77777777" w:rsidR="0039380E" w:rsidRPr="00B24249" w:rsidRDefault="0039380E">
      <w:pPr>
        <w:pStyle w:val="BodyText"/>
        <w:rPr>
          <w:rFonts w:ascii="Arial Black"/>
          <w:sz w:val="20"/>
          <w:lang w:val="es-US"/>
        </w:rPr>
      </w:pPr>
    </w:p>
    <w:p w14:paraId="4BA78F9B" w14:textId="77777777" w:rsidR="0039380E" w:rsidRPr="00B24249" w:rsidRDefault="0039380E">
      <w:pPr>
        <w:pStyle w:val="BodyText"/>
        <w:rPr>
          <w:rFonts w:ascii="Arial Black"/>
          <w:sz w:val="20"/>
          <w:lang w:val="es-US"/>
        </w:rPr>
      </w:pPr>
    </w:p>
    <w:p w14:paraId="763D0EB6" w14:textId="77777777" w:rsidR="0039380E" w:rsidRPr="00B24249" w:rsidRDefault="0039380E">
      <w:pPr>
        <w:pStyle w:val="BodyText"/>
        <w:rPr>
          <w:rFonts w:ascii="Arial Black"/>
          <w:sz w:val="20"/>
          <w:lang w:val="es-US"/>
        </w:rPr>
      </w:pPr>
    </w:p>
    <w:p w14:paraId="1F6A616B" w14:textId="77777777" w:rsidR="0039380E" w:rsidRPr="00B24249" w:rsidRDefault="0039380E">
      <w:pPr>
        <w:pStyle w:val="BodyText"/>
        <w:rPr>
          <w:rFonts w:ascii="Arial Black"/>
          <w:sz w:val="20"/>
          <w:lang w:val="es-US"/>
        </w:rPr>
      </w:pPr>
    </w:p>
    <w:p w14:paraId="4F27FEBE" w14:textId="77777777" w:rsidR="0039380E" w:rsidRPr="00B24249" w:rsidRDefault="0039380E">
      <w:pPr>
        <w:pStyle w:val="BodyText"/>
        <w:rPr>
          <w:rFonts w:ascii="Arial Black"/>
          <w:sz w:val="20"/>
          <w:lang w:val="es-US"/>
        </w:rPr>
      </w:pPr>
    </w:p>
    <w:p w14:paraId="4C6493B1" w14:textId="77777777" w:rsidR="0039380E" w:rsidRPr="00B24249" w:rsidRDefault="0039380E">
      <w:pPr>
        <w:pStyle w:val="BodyText"/>
        <w:rPr>
          <w:rFonts w:ascii="Arial Black"/>
          <w:sz w:val="20"/>
          <w:lang w:val="es-US"/>
        </w:rPr>
      </w:pPr>
    </w:p>
    <w:p w14:paraId="4982D0E1" w14:textId="77777777" w:rsidR="0039380E" w:rsidRPr="00B24249" w:rsidRDefault="0039380E">
      <w:pPr>
        <w:pStyle w:val="BodyText"/>
        <w:rPr>
          <w:rFonts w:ascii="Arial Black"/>
          <w:sz w:val="20"/>
          <w:lang w:val="es-US"/>
        </w:rPr>
      </w:pPr>
    </w:p>
    <w:p w14:paraId="3A9430F0" w14:textId="77777777" w:rsidR="0039380E" w:rsidRPr="00B24249" w:rsidRDefault="0039380E">
      <w:pPr>
        <w:pStyle w:val="BodyText"/>
        <w:rPr>
          <w:rFonts w:ascii="Arial Black"/>
          <w:sz w:val="20"/>
          <w:lang w:val="es-US"/>
        </w:rPr>
      </w:pPr>
    </w:p>
    <w:p w14:paraId="622641ED" w14:textId="77777777" w:rsidR="0039380E" w:rsidRPr="00B24249" w:rsidRDefault="0039380E">
      <w:pPr>
        <w:pStyle w:val="BodyText"/>
        <w:rPr>
          <w:rFonts w:ascii="Arial Black"/>
          <w:sz w:val="20"/>
          <w:lang w:val="es-US"/>
        </w:rPr>
      </w:pPr>
    </w:p>
    <w:p w14:paraId="70BBF9A9" w14:textId="77777777" w:rsidR="0039380E" w:rsidRPr="00B24249" w:rsidRDefault="0039380E">
      <w:pPr>
        <w:pStyle w:val="BodyText"/>
        <w:rPr>
          <w:rFonts w:ascii="Arial Black"/>
          <w:sz w:val="20"/>
          <w:lang w:val="es-US"/>
        </w:rPr>
      </w:pPr>
    </w:p>
    <w:p w14:paraId="7665BD0E" w14:textId="77777777" w:rsidR="0039380E" w:rsidRPr="00B24249" w:rsidRDefault="0039380E">
      <w:pPr>
        <w:pStyle w:val="BodyText"/>
        <w:rPr>
          <w:rFonts w:ascii="Arial Black"/>
          <w:sz w:val="20"/>
          <w:lang w:val="es-US"/>
        </w:rPr>
      </w:pPr>
    </w:p>
    <w:p w14:paraId="3812BB3F" w14:textId="77777777" w:rsidR="0039380E" w:rsidRPr="00B24249" w:rsidRDefault="0039380E">
      <w:pPr>
        <w:pStyle w:val="BodyText"/>
        <w:spacing w:before="5" w:after="1"/>
        <w:rPr>
          <w:rFonts w:ascii="Arial Black"/>
          <w:sz w:val="18"/>
          <w:lang w:val="es-US"/>
        </w:rPr>
      </w:pPr>
    </w:p>
    <w:p w14:paraId="41A62EC9" w14:textId="0DB481A9"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5AB261E5" wp14:editId="332801B0">
                <wp:extent cx="6894830" cy="1026160"/>
                <wp:effectExtent l="635" t="0" r="635" b="0"/>
                <wp:docPr id="572" name="docshape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02616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CFB84B" w14:textId="77777777" w:rsidR="0039380E" w:rsidRDefault="000A545B">
                            <w:pPr>
                              <w:pStyle w:val="P68B1DB1-Normal13"/>
                              <w:spacing w:before="156"/>
                              <w:ind w:left="1559" w:right="1559"/>
                              <w:jc w:val="center"/>
                              <w:rPr>
                                <w:color w:val="000000"/>
                              </w:rPr>
                            </w:pPr>
                            <w:r>
                              <w:t>SECTION 2:</w:t>
                            </w:r>
                          </w:p>
                          <w:p w14:paraId="67DDCB1E" w14:textId="4EC28F8B" w:rsidR="0039380E" w:rsidRDefault="000A545B">
                            <w:pPr>
                              <w:pStyle w:val="P68B1DB1-Normal14"/>
                              <w:spacing w:before="60"/>
                              <w:ind w:left="1559" w:right="1559"/>
                              <w:jc w:val="center"/>
                              <w:rPr>
                                <w:color w:val="000000"/>
                              </w:rPr>
                            </w:pPr>
                            <w:r>
                              <w:t xml:space="preserve">Directorio de </w:t>
                            </w:r>
                            <w:proofErr w:type="spellStart"/>
                            <w:r w:rsidR="00466448">
                              <w:t>r</w:t>
                            </w:r>
                            <w:r>
                              <w:t>ecursos</w:t>
                            </w:r>
                            <w:proofErr w:type="spellEnd"/>
                          </w:p>
                        </w:txbxContent>
                      </wps:txbx>
                      <wps:bodyPr rot="0" vert="horz" wrap="square" lIns="0" tIns="0" rIns="0" bIns="0" anchor="t" anchorCtr="0" upright="1">
                        <a:noAutofit/>
                      </wps:bodyPr>
                    </wps:wsp>
                  </a:graphicData>
                </a:graphic>
              </wp:inline>
            </w:drawing>
          </mc:Choice>
          <mc:Fallback>
            <w:pict>
              <v:shape w14:anchorId="5AB261E5" id="docshape64" o:spid="_x0000_s1027" type="#_x0000_t202" style="width:542.9pt;height: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" fillcolor="#171595" stroked="f">
                <v:textbox inset="0,0,0,0">
                  <w:txbxContent>
                    <w:p w14:paraId="1CCFB84B" w14:textId="77777777" w:rsidR="0039380E" w:rsidRDefault="000A545B">
                      <w:pPr>
                        <w:pStyle w:val="P68B1DB1-Normal13"/>
                        <w:spacing w:before="156"/>
                        <w:ind w:left="1559" w:right="1559"/>
                        <w:jc w:val="center"/>
                        <w:rPr>
                          <w:color w:val="000000"/>
                        </w:rPr>
                      </w:pPr>
                      <w:r>
                        <w:t>SECTION 2:</w:t>
                      </w:r>
                    </w:p>
                    <w:p w14:paraId="67DDCB1E" w14:textId="4EC28F8B" w:rsidR="0039380E" w:rsidRDefault="000A545B">
                      <w:pPr>
                        <w:pStyle w:val="P68B1DB1-Normal14"/>
                        <w:spacing w:before="60"/>
                        <w:ind w:left="1559" w:right="1559"/>
                        <w:jc w:val="center"/>
                        <w:rPr>
                          <w:color w:val="000000"/>
                        </w:rPr>
                      </w:pPr>
                      <w:r>
                        <w:t xml:space="preserve">Directorio de </w:t>
                      </w:r>
                      <w:proofErr w:type="spellStart"/>
                      <w:r w:rsidR="00466448">
                        <w:t>r</w:t>
                      </w:r>
                      <w:r>
                        <w:t>ecursos</w:t>
                      </w:r>
                      <w:proofErr w:type="spellEnd"/>
                    </w:p>
                  </w:txbxContent>
                </v:textbox>
                <w10:anchorlock/>
              </v:shape>
            </w:pict>
          </mc:Fallback>
        </mc:AlternateContent>
      </w:r>
    </w:p>
    <w:p w14:paraId="1F5DB920" w14:textId="77777777" w:rsidR="0039380E" w:rsidRPr="00B24249" w:rsidRDefault="0039380E">
      <w:pPr>
        <w:pStyle w:val="BodyText"/>
        <w:spacing w:before="9"/>
        <w:rPr>
          <w:rFonts w:ascii="Arial Black"/>
          <w:sz w:val="26"/>
          <w:lang w:val="es-US"/>
        </w:rPr>
      </w:pPr>
    </w:p>
    <w:p w14:paraId="6993CDE0" w14:textId="77777777" w:rsidR="0039380E" w:rsidRPr="00B24249" w:rsidRDefault="000A545B">
      <w:pPr>
        <w:pStyle w:val="P68B1DB1-ListParagraph16"/>
        <w:numPr>
          <w:ilvl w:val="0"/>
          <w:numId w:val="19"/>
        </w:numPr>
        <w:tabs>
          <w:tab w:val="left" w:pos="1439"/>
          <w:tab w:val="left" w:pos="1441"/>
        </w:tabs>
        <w:spacing w:before="99"/>
        <w:ind w:hanging="362"/>
        <w:rPr>
          <w:lang w:val="es-US"/>
        </w:rPr>
      </w:pPr>
      <w:r w:rsidRPr="00B24249">
        <w:rPr>
          <w:lang w:val="es-US"/>
        </w:rPr>
        <w:t>Qué encontrará en esta sección:</w:t>
      </w:r>
    </w:p>
    <w:p w14:paraId="664DEEA1" w14:textId="1B86B060" w:rsidR="0039380E" w:rsidRPr="00B24249" w:rsidRDefault="00466448">
      <w:pPr>
        <w:pStyle w:val="P68B1DB1-ListParagraph17"/>
        <w:numPr>
          <w:ilvl w:val="1"/>
          <w:numId w:val="19"/>
        </w:numPr>
        <w:tabs>
          <w:tab w:val="left" w:pos="2160"/>
          <w:tab w:val="left" w:pos="2161"/>
        </w:tabs>
        <w:spacing w:before="45"/>
        <w:rPr>
          <w:lang w:val="es-US"/>
        </w:rPr>
      </w:pPr>
      <w:r w:rsidRPr="00B24249">
        <w:rPr>
          <w:lang w:val="es-US"/>
        </w:rPr>
        <w:t>Servicios para la Vejez e Independencia</w:t>
      </w:r>
    </w:p>
    <w:p w14:paraId="56C871AD" w14:textId="77777777" w:rsidR="0039380E" w:rsidRPr="00B24249" w:rsidRDefault="000A545B">
      <w:pPr>
        <w:pStyle w:val="P68B1DB1-ListParagraph17"/>
        <w:numPr>
          <w:ilvl w:val="1"/>
          <w:numId w:val="19"/>
        </w:numPr>
        <w:tabs>
          <w:tab w:val="left" w:pos="2160"/>
          <w:tab w:val="left" w:pos="2161"/>
        </w:tabs>
        <w:spacing w:before="37"/>
        <w:rPr>
          <w:lang w:val="es-US"/>
        </w:rPr>
      </w:pPr>
      <w:r w:rsidRPr="00B24249">
        <w:rPr>
          <w:lang w:val="es-US"/>
        </w:rPr>
        <w:t>Beneficios públicos</w:t>
      </w:r>
    </w:p>
    <w:p w14:paraId="62BDD5DC" w14:textId="77777777" w:rsidR="0039380E" w:rsidRPr="00B24249" w:rsidRDefault="000A545B">
      <w:pPr>
        <w:pStyle w:val="P68B1DB1-ListParagraph17"/>
        <w:numPr>
          <w:ilvl w:val="1"/>
          <w:numId w:val="19"/>
        </w:numPr>
        <w:tabs>
          <w:tab w:val="left" w:pos="2160"/>
          <w:tab w:val="left" w:pos="2161"/>
        </w:tabs>
        <w:spacing w:before="36"/>
        <w:rPr>
          <w:lang w:val="es-US"/>
        </w:rPr>
      </w:pPr>
      <w:r w:rsidRPr="00B24249">
        <w:rPr>
          <w:lang w:val="es-US"/>
        </w:rPr>
        <w:t>Agencias locales sin fines de lucro</w:t>
      </w:r>
    </w:p>
    <w:p w14:paraId="27C234DC" w14:textId="1F4E019B" w:rsidR="0039380E" w:rsidRPr="00B24249" w:rsidRDefault="00084E70">
      <w:pPr>
        <w:pStyle w:val="P68B1DB1-ListParagraph17"/>
        <w:numPr>
          <w:ilvl w:val="1"/>
          <w:numId w:val="19"/>
        </w:numPr>
        <w:tabs>
          <w:tab w:val="left" w:pos="2159"/>
          <w:tab w:val="left" w:pos="2160"/>
        </w:tabs>
        <w:spacing w:before="36"/>
        <w:ind w:left="2159"/>
        <w:rPr>
          <w:lang w:val="es-US"/>
        </w:rPr>
      </w:pPr>
      <w:r w:rsidRPr="00B24249">
        <w:rPr>
          <w:lang w:val="es-US"/>
        </w:rPr>
        <w:t>Manejo</w:t>
      </w:r>
      <w:r w:rsidR="000A545B" w:rsidRPr="00B24249">
        <w:rPr>
          <w:lang w:val="es-US"/>
        </w:rPr>
        <w:t xml:space="preserve"> de cuidados geriátricos</w:t>
      </w:r>
    </w:p>
    <w:p w14:paraId="6072B0E4" w14:textId="77777777" w:rsidR="0039380E" w:rsidRPr="00B24249" w:rsidRDefault="0039380E">
      <w:pPr>
        <w:rPr>
          <w:sz w:val="32"/>
          <w:lang w:val="es-US"/>
        </w:rPr>
        <w:sectPr w:rsidR="0039380E" w:rsidRPr="00B24249">
          <w:pgSz w:w="12960" w:h="17280"/>
          <w:pgMar w:top="1220" w:right="520" w:bottom="1320" w:left="540" w:header="586" w:footer="1127" w:gutter="0"/>
          <w:cols w:space="720"/>
        </w:sectPr>
      </w:pPr>
    </w:p>
    <w:p w14:paraId="2AF8F3EB" w14:textId="77777777" w:rsidR="0039380E" w:rsidRPr="00B24249" w:rsidRDefault="0039380E">
      <w:pPr>
        <w:pStyle w:val="BodyText"/>
        <w:rPr>
          <w:sz w:val="22"/>
          <w:lang w:val="es-US"/>
        </w:rPr>
      </w:pPr>
    </w:p>
    <w:p w14:paraId="2BB25716" w14:textId="582D021D" w:rsidR="0039380E" w:rsidRPr="00B24249" w:rsidRDefault="00466448" w:rsidP="007044C4">
      <w:pPr>
        <w:pStyle w:val="Heading2"/>
        <w:rPr>
          <w:lang w:val="es-US"/>
        </w:rPr>
      </w:pPr>
      <w:r w:rsidRPr="00B24249">
        <w:rPr>
          <w:lang w:val="es-US"/>
        </w:rPr>
        <w:t>Servicios para la Vejez e Independencia</w:t>
      </w:r>
    </w:p>
    <w:p w14:paraId="73C3C33A" w14:textId="2BE058ED" w:rsidR="0039380E" w:rsidRPr="00B24249" w:rsidRDefault="000A545B">
      <w:pPr>
        <w:pStyle w:val="BodyText"/>
        <w:spacing w:before="380" w:line="264" w:lineRule="auto"/>
        <w:ind w:left="539" w:right="674"/>
        <w:rPr>
          <w:lang w:val="es-US"/>
        </w:rPr>
      </w:pPr>
      <w:r w:rsidRPr="00B24249">
        <w:rPr>
          <w:lang w:val="es-US"/>
        </w:rPr>
        <w:t xml:space="preserve">La Agencia de Salud y Servicios Humanos del Condado de San Diego, </w:t>
      </w:r>
      <w:r w:rsidR="00B44860" w:rsidRPr="00B24249">
        <w:rPr>
          <w:lang w:val="es-US"/>
        </w:rPr>
        <w:t xml:space="preserve">Servicios para la Vejez e Independencia </w:t>
      </w:r>
      <w:r w:rsidRPr="00B24249">
        <w:rPr>
          <w:lang w:val="es-US"/>
        </w:rPr>
        <w:t>(AIS) ofrece una variedad de programas y servicios para adultos mayores. Para obtener información general y asistencia con re</w:t>
      </w:r>
      <w:r w:rsidR="00B44860" w:rsidRPr="00B24249">
        <w:rPr>
          <w:lang w:val="es-US"/>
        </w:rPr>
        <w:t>misiones</w:t>
      </w:r>
      <w:r w:rsidRPr="00B24249">
        <w:rPr>
          <w:lang w:val="es-US"/>
        </w:rPr>
        <w:t xml:space="preserve">, así como información sobre cualquiera de los programas que se enumeran a continuación, llame al </w:t>
      </w:r>
      <w:r w:rsidR="00B44860" w:rsidRPr="00B24249">
        <w:rPr>
          <w:lang w:val="es-US"/>
        </w:rPr>
        <w:t>c</w:t>
      </w:r>
      <w:r w:rsidRPr="00B24249">
        <w:rPr>
          <w:lang w:val="es-US"/>
        </w:rPr>
        <w:t xml:space="preserve">entro de llamadas de AIS al </w:t>
      </w:r>
      <w:r w:rsidRPr="00B24249">
        <w:rPr>
          <w:b/>
          <w:lang w:val="es-US"/>
        </w:rPr>
        <w:t>(800) 339-4661</w:t>
      </w:r>
      <w:r w:rsidRPr="00B24249">
        <w:rPr>
          <w:lang w:val="es-US"/>
        </w:rPr>
        <w:t>. Los trabajadores sociales ayudan a conectar a las personas que llaman con los servicios del condado y fuera del condado, que incluyen: ayuda a domicilio, administración de casos, comidas y más.</w:t>
      </w:r>
    </w:p>
    <w:p w14:paraId="382578EA" w14:textId="77777777" w:rsidR="0039380E" w:rsidRPr="00B24249" w:rsidRDefault="0039380E">
      <w:pPr>
        <w:pStyle w:val="BodyText"/>
        <w:spacing w:before="10"/>
        <w:rPr>
          <w:sz w:val="24"/>
          <w:szCs w:val="24"/>
          <w:lang w:val="es-US"/>
        </w:rPr>
      </w:pPr>
    </w:p>
    <w:p w14:paraId="109C71C4" w14:textId="77777777" w:rsidR="0039380E" w:rsidRPr="00B24249" w:rsidRDefault="000A545B">
      <w:pPr>
        <w:pStyle w:val="P68B1DB1-BodyText20"/>
        <w:ind w:left="539"/>
        <w:rPr>
          <w:lang w:val="es-US"/>
        </w:rPr>
      </w:pPr>
      <w:r w:rsidRPr="00B24249">
        <w:rPr>
          <w:lang w:val="es-US"/>
        </w:rPr>
        <w:t>Programa de servicios de apoyo en el hogar (IHSS)</w:t>
      </w:r>
    </w:p>
    <w:p w14:paraId="5CC52DFD" w14:textId="11CA4254" w:rsidR="0039380E" w:rsidRPr="00B24249" w:rsidRDefault="000A545B">
      <w:pPr>
        <w:pStyle w:val="BodyText"/>
        <w:spacing w:before="39" w:line="264" w:lineRule="auto"/>
        <w:ind w:left="539" w:right="602"/>
        <w:rPr>
          <w:lang w:val="es-US"/>
        </w:rPr>
      </w:pPr>
      <w:r w:rsidRPr="00B24249">
        <w:rPr>
          <w:lang w:val="es-US"/>
        </w:rPr>
        <w:t xml:space="preserve">IHSS brinda cuidado personal y asistencia </w:t>
      </w:r>
      <w:r w:rsidR="00B44860" w:rsidRPr="00B24249">
        <w:rPr>
          <w:lang w:val="es-US"/>
        </w:rPr>
        <w:t>con</w:t>
      </w:r>
      <w:r w:rsidRPr="00B24249">
        <w:rPr>
          <w:lang w:val="es-US"/>
        </w:rPr>
        <w:t xml:space="preserve"> las tareas del hogar a adultos mayores de bajos ingresos (65+) y personas con discapacidades que de otra manera no podrían permanecer en sus hogares. Los servicios de IHSS son proporcionados por cuidadores independientes y son seleccionados por el cliente de IHSS. Muchos clientes eligen que un familiar o amigo de confianza les ayude, o pueden seleccionar un profesional </w:t>
      </w:r>
      <w:r w:rsidR="00B44860" w:rsidRPr="00B24249">
        <w:rPr>
          <w:lang w:val="es-US"/>
        </w:rPr>
        <w:t xml:space="preserve">escogido </w:t>
      </w:r>
      <w:r w:rsidRPr="00B24249">
        <w:rPr>
          <w:lang w:val="es-US"/>
        </w:rPr>
        <w:t>del registro de cuidadores.</w:t>
      </w:r>
    </w:p>
    <w:p w14:paraId="13822F2F" w14:textId="77777777" w:rsidR="0039380E" w:rsidRPr="00B24249" w:rsidRDefault="0039380E">
      <w:pPr>
        <w:pStyle w:val="BodyText"/>
        <w:spacing w:before="8"/>
        <w:rPr>
          <w:sz w:val="24"/>
          <w:szCs w:val="24"/>
          <w:lang w:val="es-US"/>
        </w:rPr>
      </w:pPr>
    </w:p>
    <w:p w14:paraId="0458E39D" w14:textId="77777777" w:rsidR="0039380E" w:rsidRPr="00B24249" w:rsidRDefault="000A545B">
      <w:pPr>
        <w:pStyle w:val="P68B1DB1-BodyText20"/>
        <w:spacing w:before="1"/>
        <w:ind w:left="539"/>
        <w:rPr>
          <w:rFonts w:hAnsi="Arial Black"/>
          <w:lang w:val="es-US"/>
        </w:rPr>
      </w:pPr>
      <w:r w:rsidRPr="00B24249">
        <w:rPr>
          <w:rFonts w:hAnsi="Arial Black"/>
          <w:lang w:val="es-US"/>
        </w:rPr>
        <w:t>Servicios de protección para adultos</w:t>
      </w:r>
    </w:p>
    <w:p w14:paraId="6120A0BA" w14:textId="3D6CB130" w:rsidR="0039380E" w:rsidRPr="00B24249" w:rsidRDefault="000A545B">
      <w:pPr>
        <w:pStyle w:val="BodyText"/>
        <w:spacing w:before="38" w:line="264" w:lineRule="auto"/>
        <w:ind w:left="539" w:right="559"/>
        <w:rPr>
          <w:lang w:val="es-US"/>
        </w:rPr>
      </w:pPr>
      <w:r w:rsidRPr="00B24249">
        <w:rPr>
          <w:lang w:val="es-US"/>
        </w:rPr>
        <w:t>Los Servicios de Protección para Adultos (APS) investigan informes de abuso de ancianos y adultos dependientes, incluidos casos de negligencia, abandono, abuso físico, sexual y financiero. La misión principal de APS es brindar protección</w:t>
      </w:r>
      <w:r w:rsidR="00B44860" w:rsidRPr="00B24249">
        <w:rPr>
          <w:lang w:val="es-US"/>
        </w:rPr>
        <w:t>.</w:t>
      </w:r>
      <w:r w:rsidRPr="00B24249">
        <w:rPr>
          <w:lang w:val="es-US"/>
        </w:rPr>
        <w:t xml:space="preserve"> Otro objetivo importante es preservar la independencia y la dignidad de los adultos mayores y discapacitados. Además de la investigación del abuso, APS realiza controles de bienestar y trabaja con otras agencias y socios comunitarios para mejorar la seguridad del cliente y proporcionar recursos de apoyo.</w:t>
      </w:r>
    </w:p>
    <w:p w14:paraId="3BC2DD3B" w14:textId="77777777" w:rsidR="0039380E" w:rsidRPr="00B24249" w:rsidRDefault="0039380E">
      <w:pPr>
        <w:pStyle w:val="BodyText"/>
        <w:spacing w:before="1"/>
        <w:rPr>
          <w:sz w:val="24"/>
          <w:szCs w:val="24"/>
          <w:lang w:val="es-US"/>
        </w:rPr>
      </w:pPr>
    </w:p>
    <w:p w14:paraId="3DADFC39" w14:textId="36CF0DC7" w:rsidR="0039380E" w:rsidRPr="00B24249" w:rsidRDefault="000A545B">
      <w:pPr>
        <w:pStyle w:val="P68B1DB1-BodyText20"/>
        <w:ind w:left="539"/>
        <w:rPr>
          <w:rFonts w:hAnsi="Arial Black"/>
          <w:lang w:val="es-US"/>
        </w:rPr>
      </w:pPr>
      <w:r w:rsidRPr="00B24249">
        <w:rPr>
          <w:rFonts w:hAnsi="Arial Black"/>
          <w:lang w:val="es-US"/>
        </w:rPr>
        <w:t xml:space="preserve">Programas de </w:t>
      </w:r>
      <w:r w:rsidR="00084E70" w:rsidRPr="00B24249">
        <w:rPr>
          <w:rFonts w:hAnsi="Arial Black"/>
          <w:lang w:val="es-US"/>
        </w:rPr>
        <w:t>manejo</w:t>
      </w:r>
      <w:r w:rsidRPr="00B24249">
        <w:rPr>
          <w:rFonts w:hAnsi="Arial Black"/>
          <w:lang w:val="es-US"/>
        </w:rPr>
        <w:t xml:space="preserve"> de casos</w:t>
      </w:r>
    </w:p>
    <w:p w14:paraId="56B1DDBD" w14:textId="4EC05364" w:rsidR="0039380E" w:rsidRPr="00B24249" w:rsidRDefault="000A545B">
      <w:pPr>
        <w:pStyle w:val="BodyText"/>
        <w:spacing w:before="39" w:line="264" w:lineRule="auto"/>
        <w:ind w:left="539" w:right="601"/>
        <w:rPr>
          <w:lang w:val="es-US"/>
        </w:rPr>
      </w:pPr>
      <w:r w:rsidRPr="00B24249">
        <w:rPr>
          <w:lang w:val="es-US"/>
        </w:rPr>
        <w:t xml:space="preserve">Estos programas involucran un </w:t>
      </w:r>
      <w:r w:rsidR="00084E70" w:rsidRPr="00B24249">
        <w:rPr>
          <w:lang w:val="es-US"/>
        </w:rPr>
        <w:t>manejo</w:t>
      </w:r>
      <w:r w:rsidRPr="00B24249">
        <w:rPr>
          <w:lang w:val="es-US"/>
        </w:rPr>
        <w:t xml:space="preserve"> social y sanitari</w:t>
      </w:r>
      <w:r w:rsidR="00B44860" w:rsidRPr="00B24249">
        <w:rPr>
          <w:lang w:val="es-US"/>
        </w:rPr>
        <w:t>o</w:t>
      </w:r>
      <w:r w:rsidRPr="00B24249">
        <w:rPr>
          <w:lang w:val="es-US"/>
        </w:rPr>
        <w:t xml:space="preserve"> integral, generalmente para clientes de bajos ingresos que tienen múltiples problemas de salud. Un asistente social ayuda al cliente y a la familia con una variedad de servicios, tales como: evaluación de necesidades, planificación de la atención con el cliente y la familia, defensa, coordinación de la atención con otras agencias comunitarias, organización de servicios, visitas domiciliarias trimestrales y </w:t>
      </w:r>
      <w:r w:rsidR="00B44860" w:rsidRPr="00B24249">
        <w:rPr>
          <w:lang w:val="es-US"/>
        </w:rPr>
        <w:t>chequeos mensuales.</w:t>
      </w:r>
      <w:r w:rsidRPr="00B24249">
        <w:rPr>
          <w:lang w:val="es-US"/>
        </w:rPr>
        <w:t xml:space="preserve"> Actualmente, los programas de </w:t>
      </w:r>
      <w:r w:rsidR="00084E70" w:rsidRPr="00B24249">
        <w:rPr>
          <w:lang w:val="es-US"/>
        </w:rPr>
        <w:t>manejo</w:t>
      </w:r>
      <w:r w:rsidRPr="00B24249">
        <w:rPr>
          <w:lang w:val="es-US"/>
        </w:rPr>
        <w:t xml:space="preserve"> de casos de AIS atienden a los siguientes tipos de clientes:</w:t>
      </w:r>
    </w:p>
    <w:p w14:paraId="00947CFF" w14:textId="207C4721" w:rsidR="0039380E" w:rsidRPr="00B24249" w:rsidRDefault="000A545B" w:rsidP="00B44860">
      <w:pPr>
        <w:pStyle w:val="P68B1DB1-ListParagraph7"/>
        <w:numPr>
          <w:ilvl w:val="0"/>
          <w:numId w:val="18"/>
        </w:numPr>
        <w:tabs>
          <w:tab w:val="left" w:pos="1259"/>
          <w:tab w:val="left" w:pos="1260"/>
        </w:tabs>
        <w:spacing w:line="264" w:lineRule="auto"/>
        <w:ind w:right="920"/>
        <w:rPr>
          <w:lang w:val="es-US"/>
        </w:rPr>
      </w:pPr>
      <w:r w:rsidRPr="00B24249">
        <w:rPr>
          <w:lang w:val="es-US"/>
        </w:rPr>
        <w:t xml:space="preserve">Adultos mayores de 65 años que son elegibles para </w:t>
      </w:r>
      <w:proofErr w:type="spellStart"/>
      <w:r w:rsidRPr="00B24249">
        <w:rPr>
          <w:lang w:val="es-US"/>
        </w:rPr>
        <w:t>Medi</w:t>
      </w:r>
      <w:proofErr w:type="spellEnd"/>
      <w:r w:rsidRPr="00B24249">
        <w:rPr>
          <w:lang w:val="es-US"/>
        </w:rPr>
        <w:t>-Cal y que están en riesgo de ser colocados en un centro de cuidados intermedios o de enfermería especializada.</w:t>
      </w:r>
    </w:p>
    <w:p w14:paraId="5B8BF43D" w14:textId="46BEF799" w:rsidR="0039380E" w:rsidRPr="00B24249" w:rsidRDefault="000A545B">
      <w:pPr>
        <w:pStyle w:val="P68B1DB1-ListParagraph7"/>
        <w:numPr>
          <w:ilvl w:val="0"/>
          <w:numId w:val="18"/>
        </w:numPr>
        <w:tabs>
          <w:tab w:val="left" w:pos="1259"/>
          <w:tab w:val="left" w:pos="1260"/>
        </w:tabs>
        <w:spacing w:line="264" w:lineRule="auto"/>
        <w:ind w:right="740"/>
        <w:rPr>
          <w:lang w:val="es-US"/>
        </w:rPr>
      </w:pPr>
      <w:r w:rsidRPr="00B24249">
        <w:rPr>
          <w:lang w:val="es-US"/>
        </w:rPr>
        <w:t xml:space="preserve">Adultos frágiles y discapacitados </w:t>
      </w:r>
      <w:r w:rsidR="00B44860" w:rsidRPr="00B24249">
        <w:rPr>
          <w:lang w:val="es-US"/>
        </w:rPr>
        <w:t xml:space="preserve">mayores </w:t>
      </w:r>
      <w:r w:rsidRPr="00B24249">
        <w:rPr>
          <w:lang w:val="es-US"/>
        </w:rPr>
        <w:t xml:space="preserve">de 60 años que tienen ingresos bajos o moderados (pueden o no ser elegibles para </w:t>
      </w:r>
      <w:proofErr w:type="spellStart"/>
      <w:r w:rsidRPr="00B24249">
        <w:rPr>
          <w:lang w:val="es-US"/>
        </w:rPr>
        <w:t>Medi</w:t>
      </w:r>
      <w:proofErr w:type="spellEnd"/>
      <w:r w:rsidRPr="00B24249">
        <w:rPr>
          <w:lang w:val="es-US"/>
        </w:rPr>
        <w:t>-Cal) y están en riesgo de ser colocados en un centro de enfermería especializada.</w:t>
      </w:r>
    </w:p>
    <w:p w14:paraId="2325AB72" w14:textId="77777777" w:rsidR="0039380E" w:rsidRPr="00B24249" w:rsidRDefault="000A545B">
      <w:pPr>
        <w:pStyle w:val="P68B1DB1-ListParagraph7"/>
        <w:numPr>
          <w:ilvl w:val="0"/>
          <w:numId w:val="18"/>
        </w:numPr>
        <w:tabs>
          <w:tab w:val="left" w:pos="1259"/>
          <w:tab w:val="left" w:pos="1260"/>
        </w:tabs>
        <w:ind w:hanging="361"/>
        <w:rPr>
          <w:lang w:val="es-US"/>
        </w:rPr>
      </w:pPr>
      <w:r w:rsidRPr="00B24249">
        <w:rPr>
          <w:lang w:val="es-US"/>
        </w:rPr>
        <w:t>Adultos mayores de 18 años con discapacidades que están en riesgo de institucionalización.</w:t>
      </w:r>
    </w:p>
    <w:p w14:paraId="772EE6D6" w14:textId="77777777" w:rsidR="0039380E" w:rsidRPr="00B24249" w:rsidRDefault="0039380E">
      <w:pPr>
        <w:rPr>
          <w:sz w:val="28"/>
          <w:lang w:val="es-US"/>
        </w:rPr>
        <w:sectPr w:rsidR="0039380E" w:rsidRPr="00B24249">
          <w:pgSz w:w="12960" w:h="17280"/>
          <w:pgMar w:top="1220" w:right="520" w:bottom="1320" w:left="540" w:header="586" w:footer="1127" w:gutter="0"/>
          <w:cols w:space="720"/>
        </w:sectPr>
      </w:pPr>
    </w:p>
    <w:p w14:paraId="5D5AA94F" w14:textId="77777777" w:rsidR="0039380E" w:rsidRPr="00B24249" w:rsidRDefault="0039380E">
      <w:pPr>
        <w:pStyle w:val="BodyText"/>
        <w:rPr>
          <w:sz w:val="22"/>
          <w:lang w:val="es-US"/>
        </w:rPr>
      </w:pPr>
    </w:p>
    <w:p w14:paraId="7A1E286B" w14:textId="77777777" w:rsidR="0039380E" w:rsidRPr="00B24249" w:rsidRDefault="000A545B">
      <w:pPr>
        <w:pStyle w:val="Heading2"/>
        <w:rPr>
          <w:lang w:val="es-US"/>
        </w:rPr>
      </w:pPr>
      <w:r w:rsidRPr="00B24249">
        <w:rPr>
          <w:lang w:val="es-US"/>
        </w:rPr>
        <w:t>Beneficios públicos</w:t>
      </w:r>
    </w:p>
    <w:p w14:paraId="72018036" w14:textId="77777777" w:rsidR="0039380E" w:rsidRPr="00B24249" w:rsidRDefault="000A545B">
      <w:pPr>
        <w:pStyle w:val="BodyText"/>
        <w:spacing w:before="380" w:line="264" w:lineRule="auto"/>
        <w:ind w:left="539" w:right="919"/>
        <w:rPr>
          <w:lang w:val="es-US"/>
        </w:rPr>
      </w:pPr>
      <w:r w:rsidRPr="00B24249">
        <w:rPr>
          <w:lang w:val="es-US"/>
        </w:rPr>
        <w:t>Según la edad, los ingresos, el estado de discapacidad u otros requisitos, usted o su ser querido pueden ser elegibles para los siguientes programas o beneficios.</w:t>
      </w:r>
    </w:p>
    <w:p w14:paraId="3EA094D3" w14:textId="77777777" w:rsidR="0039380E" w:rsidRPr="00B24249" w:rsidRDefault="0039380E">
      <w:pPr>
        <w:pStyle w:val="BodyText"/>
        <w:spacing w:before="9"/>
        <w:rPr>
          <w:sz w:val="30"/>
          <w:lang w:val="es-US"/>
        </w:rPr>
      </w:pPr>
    </w:p>
    <w:p w14:paraId="317A2A36" w14:textId="77777777" w:rsidR="0039380E" w:rsidRPr="00B24249" w:rsidRDefault="000A545B">
      <w:pPr>
        <w:pStyle w:val="P68B1DB1-BodyText20"/>
        <w:ind w:left="539"/>
        <w:rPr>
          <w:lang w:val="es-US"/>
        </w:rPr>
      </w:pPr>
      <w:proofErr w:type="spellStart"/>
      <w:r w:rsidRPr="00B24249">
        <w:rPr>
          <w:lang w:val="es-US"/>
        </w:rPr>
        <w:t>CalFresh</w:t>
      </w:r>
      <w:proofErr w:type="spellEnd"/>
      <w:r w:rsidRPr="00B24249">
        <w:rPr>
          <w:lang w:val="es-US"/>
        </w:rPr>
        <w:t xml:space="preserve"> (SNAP en otros estados)</w:t>
      </w:r>
    </w:p>
    <w:p w14:paraId="6A5C247B" w14:textId="474BC067" w:rsidR="0039380E" w:rsidRPr="00B24249" w:rsidRDefault="000A545B" w:rsidP="00B07DA1">
      <w:pPr>
        <w:pStyle w:val="BodyText"/>
        <w:spacing w:before="39" w:line="264" w:lineRule="auto"/>
        <w:ind w:left="539" w:right="721"/>
        <w:rPr>
          <w:lang w:val="es-US"/>
        </w:rPr>
      </w:pPr>
      <w:proofErr w:type="spellStart"/>
      <w:r w:rsidRPr="00B24249">
        <w:rPr>
          <w:lang w:val="es-US"/>
        </w:rPr>
        <w:t>CalFresh</w:t>
      </w:r>
      <w:proofErr w:type="spellEnd"/>
      <w:r w:rsidRPr="00B24249">
        <w:rPr>
          <w:lang w:val="es-US"/>
        </w:rPr>
        <w:t xml:space="preserve">, anteriormente conocido como cupones de alimentos, ayuda a las personas con recursos limitados a comprar alimentos con una tarjeta de beneficios electrónica que parece una tarjeta de crédito. Para </w:t>
      </w:r>
      <w:r w:rsidR="00B07DA1" w:rsidRPr="00B24249">
        <w:rPr>
          <w:lang w:val="es-US"/>
        </w:rPr>
        <w:t>solicitar este beneficio</w:t>
      </w:r>
      <w:r w:rsidRPr="00B24249">
        <w:rPr>
          <w:lang w:val="es-US"/>
        </w:rPr>
        <w:t xml:space="preserve">, comuníquese con el </w:t>
      </w:r>
      <w:r w:rsidR="00B07DA1" w:rsidRPr="00B24249">
        <w:rPr>
          <w:lang w:val="es-US"/>
        </w:rPr>
        <w:t>c</w:t>
      </w:r>
      <w:r w:rsidRPr="00B24249">
        <w:rPr>
          <w:lang w:val="es-US"/>
        </w:rPr>
        <w:t xml:space="preserve">entro de </w:t>
      </w:r>
      <w:r w:rsidR="00B07DA1" w:rsidRPr="00B24249">
        <w:rPr>
          <w:lang w:val="es-US"/>
        </w:rPr>
        <w:t>l</w:t>
      </w:r>
      <w:r w:rsidRPr="00B24249">
        <w:rPr>
          <w:lang w:val="es-US"/>
        </w:rPr>
        <w:t xml:space="preserve">lamadas de </w:t>
      </w:r>
      <w:r w:rsidR="00B07DA1" w:rsidRPr="00B24249">
        <w:rPr>
          <w:lang w:val="es-US"/>
        </w:rPr>
        <w:t>s</w:t>
      </w:r>
      <w:r w:rsidRPr="00B24249">
        <w:rPr>
          <w:lang w:val="es-US"/>
        </w:rPr>
        <w:t xml:space="preserve">ervicio al </w:t>
      </w:r>
      <w:r w:rsidR="00B07DA1" w:rsidRPr="00B24249">
        <w:rPr>
          <w:lang w:val="es-US"/>
        </w:rPr>
        <w:t>c</w:t>
      </w:r>
      <w:r w:rsidRPr="00B24249">
        <w:rPr>
          <w:lang w:val="es-US"/>
        </w:rPr>
        <w:t>liente de Access de la Agencia de Servicios Humanos y de Salud del Condado de San Diego al</w:t>
      </w:r>
      <w:r w:rsidR="00B07DA1" w:rsidRPr="00B24249">
        <w:rPr>
          <w:lang w:val="es-US"/>
        </w:rPr>
        <w:t xml:space="preserve"> </w:t>
      </w:r>
      <w:r w:rsidRPr="00B24249">
        <w:rPr>
          <w:b/>
          <w:lang w:val="es-US"/>
        </w:rPr>
        <w:t>(866) 262-9881</w:t>
      </w:r>
      <w:r w:rsidRPr="00B24249">
        <w:rPr>
          <w:lang w:val="es-US"/>
        </w:rPr>
        <w:t>.</w:t>
      </w:r>
    </w:p>
    <w:p w14:paraId="6BF06895" w14:textId="77777777" w:rsidR="0039380E" w:rsidRPr="00B24249" w:rsidRDefault="0039380E">
      <w:pPr>
        <w:pStyle w:val="BodyText"/>
        <w:spacing w:before="9"/>
        <w:rPr>
          <w:sz w:val="33"/>
          <w:lang w:val="es-US"/>
        </w:rPr>
      </w:pPr>
    </w:p>
    <w:p w14:paraId="00E91D89" w14:textId="77777777" w:rsidR="0039380E" w:rsidRPr="00B24249" w:rsidRDefault="000A545B">
      <w:pPr>
        <w:pStyle w:val="P68B1DB1-BodyText20"/>
        <w:ind w:left="539"/>
        <w:rPr>
          <w:lang w:val="es-US"/>
        </w:rPr>
      </w:pPr>
      <w:proofErr w:type="spellStart"/>
      <w:r w:rsidRPr="00B24249">
        <w:rPr>
          <w:lang w:val="es-US"/>
        </w:rPr>
        <w:t>Medi</w:t>
      </w:r>
      <w:proofErr w:type="spellEnd"/>
      <w:r w:rsidRPr="00B24249">
        <w:rPr>
          <w:lang w:val="es-US"/>
        </w:rPr>
        <w:t>-Cal (Medicaid en otros estados)</w:t>
      </w:r>
    </w:p>
    <w:p w14:paraId="579B0ABC" w14:textId="72D5918B" w:rsidR="0039380E" w:rsidRPr="00B24249" w:rsidRDefault="000A545B" w:rsidP="00B07DA1">
      <w:pPr>
        <w:pStyle w:val="BodyText"/>
        <w:spacing w:before="39" w:line="264" w:lineRule="auto"/>
        <w:ind w:left="539" w:right="577"/>
        <w:rPr>
          <w:lang w:val="es-US"/>
        </w:rPr>
      </w:pPr>
      <w:r w:rsidRPr="00B24249">
        <w:rPr>
          <w:lang w:val="es-US"/>
        </w:rPr>
        <w:t xml:space="preserve">Este programa de seguro médico federal y estatal ayuda a las personas con recursos limitados a recibir atención médica. Para los adultos mayores discapacitados, complementa su Medicare. Comuníquese con el </w:t>
      </w:r>
      <w:r w:rsidR="00B07DA1" w:rsidRPr="00B24249">
        <w:rPr>
          <w:lang w:val="es-US"/>
        </w:rPr>
        <w:t>c</w:t>
      </w:r>
      <w:r w:rsidRPr="00B24249">
        <w:rPr>
          <w:lang w:val="es-US"/>
        </w:rPr>
        <w:t xml:space="preserve">entro de </w:t>
      </w:r>
      <w:r w:rsidR="00B07DA1" w:rsidRPr="00B24249">
        <w:rPr>
          <w:lang w:val="es-US"/>
        </w:rPr>
        <w:t xml:space="preserve">llamadas de servicio al cliente de Access de la Agencia de Servicios Humanos y de Salud del Condado de </w:t>
      </w:r>
      <w:r w:rsidRPr="00B24249">
        <w:rPr>
          <w:b/>
          <w:lang w:val="es-US"/>
        </w:rPr>
        <w:t>(866) 262-9881</w:t>
      </w:r>
      <w:r w:rsidRPr="00B24249">
        <w:rPr>
          <w:lang w:val="es-US"/>
        </w:rPr>
        <w:t>.</w:t>
      </w:r>
    </w:p>
    <w:p w14:paraId="71F7A9E5" w14:textId="77777777" w:rsidR="0039380E" w:rsidRPr="00B24249" w:rsidRDefault="0039380E">
      <w:pPr>
        <w:pStyle w:val="BodyText"/>
        <w:spacing w:before="8"/>
        <w:rPr>
          <w:sz w:val="33"/>
          <w:lang w:val="es-US"/>
        </w:rPr>
      </w:pPr>
    </w:p>
    <w:p w14:paraId="453DA563" w14:textId="77777777" w:rsidR="0039380E" w:rsidRPr="00B24249" w:rsidRDefault="000A545B">
      <w:pPr>
        <w:pStyle w:val="P68B1DB1-BodyText20"/>
        <w:ind w:left="539"/>
        <w:rPr>
          <w:lang w:val="es-US"/>
        </w:rPr>
      </w:pPr>
      <w:r w:rsidRPr="00B24249">
        <w:rPr>
          <w:lang w:val="es-US"/>
        </w:rPr>
        <w:t>Medicare</w:t>
      </w:r>
    </w:p>
    <w:p w14:paraId="68FE8FB8" w14:textId="4F765DA2" w:rsidR="0039380E" w:rsidRPr="00B24249" w:rsidRDefault="000A545B">
      <w:pPr>
        <w:pStyle w:val="BodyText"/>
        <w:spacing w:before="39" w:line="264" w:lineRule="auto"/>
        <w:ind w:left="539" w:right="631"/>
        <w:rPr>
          <w:lang w:val="es-US"/>
        </w:rPr>
      </w:pPr>
      <w:r w:rsidRPr="00B24249">
        <w:rPr>
          <w:lang w:val="es-US"/>
        </w:rPr>
        <w:t>Medicare es un programa nacional de seguro médico que ayuda a las personas mayores de 65 años (y a algunas personas más jóvenes con discapacidades) a pagar su atención médica. Llame a Medicare al (</w:t>
      </w:r>
      <w:r w:rsidRPr="00B24249">
        <w:rPr>
          <w:b/>
          <w:lang w:val="es-US"/>
        </w:rPr>
        <w:t>800) 633-4227</w:t>
      </w:r>
      <w:r w:rsidR="00DB0C23">
        <w:rPr>
          <w:b/>
          <w:lang w:val="es-US"/>
        </w:rPr>
        <w:t xml:space="preserve"> </w:t>
      </w:r>
      <w:r w:rsidRPr="00B24249">
        <w:rPr>
          <w:b/>
          <w:lang w:val="es-US"/>
        </w:rPr>
        <w:t>o</w:t>
      </w:r>
      <w:r w:rsidRPr="00B24249">
        <w:rPr>
          <w:lang w:val="es-US"/>
        </w:rPr>
        <w:t xml:space="preserve"> visite </w:t>
      </w:r>
      <w:hyperlink r:id="rId39">
        <w:r w:rsidRPr="00B24249">
          <w:rPr>
            <w:color w:val="0563C1"/>
            <w:u w:val="single" w:color="0563C1"/>
            <w:lang w:val="es-US"/>
          </w:rPr>
          <w:t>www.medicare.gov</w:t>
        </w:r>
      </w:hyperlink>
      <w:r w:rsidRPr="00B24249">
        <w:rPr>
          <w:lang w:val="es-US"/>
        </w:rPr>
        <w:t xml:space="preserve">. </w:t>
      </w:r>
      <w:r w:rsidRPr="00B24249">
        <w:rPr>
          <w:b/>
          <w:lang w:val="es-US"/>
        </w:rPr>
        <w:t xml:space="preserve">Elder </w:t>
      </w:r>
      <w:proofErr w:type="spellStart"/>
      <w:r w:rsidRPr="00B24249">
        <w:rPr>
          <w:b/>
          <w:lang w:val="es-US"/>
        </w:rPr>
        <w:t>Law</w:t>
      </w:r>
      <w:proofErr w:type="spellEnd"/>
      <w:r w:rsidRPr="00B24249">
        <w:rPr>
          <w:b/>
          <w:lang w:val="es-US"/>
        </w:rPr>
        <w:t xml:space="preserve"> &amp; </w:t>
      </w:r>
      <w:proofErr w:type="spellStart"/>
      <w:r w:rsidRPr="00B24249">
        <w:rPr>
          <w:b/>
          <w:lang w:val="es-US"/>
        </w:rPr>
        <w:t>Advocacy</w:t>
      </w:r>
      <w:proofErr w:type="spellEnd"/>
      <w:r w:rsidRPr="00B24249">
        <w:rPr>
          <w:lang w:val="es-US"/>
        </w:rPr>
        <w:t xml:space="preserve">, una organización sin fines de </w:t>
      </w:r>
      <w:proofErr w:type="gramStart"/>
      <w:r w:rsidRPr="00B24249">
        <w:rPr>
          <w:lang w:val="es-US"/>
        </w:rPr>
        <w:t>lucro,</w:t>
      </w:r>
      <w:proofErr w:type="gramEnd"/>
      <w:r w:rsidRPr="00B24249">
        <w:rPr>
          <w:lang w:val="es-US"/>
        </w:rPr>
        <w:t xml:space="preserve"> es nuestro proveedor local del Programa nacional de asesoramiento y defensa de seguros médicos (HICAP), que proporciona información y asesoramiento gratuitos y objetivos sobre Medicare. Para obtener más información, llame a Elder </w:t>
      </w:r>
      <w:proofErr w:type="spellStart"/>
      <w:r w:rsidRPr="00B24249">
        <w:rPr>
          <w:lang w:val="es-US"/>
        </w:rPr>
        <w:t>Law</w:t>
      </w:r>
      <w:proofErr w:type="spellEnd"/>
      <w:r w:rsidRPr="00B24249">
        <w:rPr>
          <w:lang w:val="es-US"/>
        </w:rPr>
        <w:t xml:space="preserve"> &amp; </w:t>
      </w:r>
      <w:proofErr w:type="spellStart"/>
      <w:r w:rsidRPr="00B24249">
        <w:rPr>
          <w:lang w:val="es-US"/>
        </w:rPr>
        <w:t>Advocacy</w:t>
      </w:r>
      <w:proofErr w:type="spellEnd"/>
      <w:r w:rsidRPr="00B24249">
        <w:rPr>
          <w:lang w:val="es-US"/>
        </w:rPr>
        <w:t xml:space="preserve"> al </w:t>
      </w:r>
      <w:r w:rsidRPr="00B24249">
        <w:rPr>
          <w:b/>
          <w:lang w:val="es-US"/>
        </w:rPr>
        <w:t xml:space="preserve">(858) 565-1392 </w:t>
      </w:r>
      <w:r w:rsidRPr="00B24249">
        <w:rPr>
          <w:lang w:val="es-US"/>
        </w:rPr>
        <w:t xml:space="preserve">o visite </w:t>
      </w:r>
      <w:hyperlink r:id="rId40">
        <w:r w:rsidRPr="00B24249">
          <w:rPr>
            <w:color w:val="0563C1"/>
            <w:u w:val="single" w:color="0563C1"/>
            <w:lang w:val="es-US"/>
          </w:rPr>
          <w:t>www.seniorlaw-sd.org</w:t>
        </w:r>
      </w:hyperlink>
      <w:r w:rsidRPr="00B24249">
        <w:rPr>
          <w:lang w:val="es-US"/>
        </w:rPr>
        <w:t>.</w:t>
      </w:r>
    </w:p>
    <w:p w14:paraId="08DC6DFF" w14:textId="77777777" w:rsidR="0039380E" w:rsidRPr="00B24249" w:rsidRDefault="0039380E">
      <w:pPr>
        <w:pStyle w:val="BodyText"/>
        <w:spacing w:before="8"/>
        <w:rPr>
          <w:sz w:val="30"/>
          <w:lang w:val="es-US"/>
        </w:rPr>
      </w:pPr>
    </w:p>
    <w:p w14:paraId="0B74958C" w14:textId="1D05141E" w:rsidR="0039380E" w:rsidRPr="00B24249" w:rsidRDefault="000A545B">
      <w:pPr>
        <w:pStyle w:val="P68B1DB1-BodyText20"/>
        <w:ind w:left="540"/>
        <w:rPr>
          <w:lang w:val="es-US"/>
        </w:rPr>
      </w:pPr>
      <w:r w:rsidRPr="00B24249">
        <w:rPr>
          <w:lang w:val="es-US"/>
        </w:rPr>
        <w:t>Segur</w:t>
      </w:r>
      <w:r w:rsidR="00B07DA1" w:rsidRPr="00B24249">
        <w:rPr>
          <w:lang w:val="es-US"/>
        </w:rPr>
        <w:t>o</w:t>
      </w:r>
      <w:r w:rsidRPr="00B24249">
        <w:rPr>
          <w:lang w:val="es-US"/>
        </w:rPr>
        <w:t xml:space="preserve"> social</w:t>
      </w:r>
    </w:p>
    <w:p w14:paraId="3468A8BF" w14:textId="3C7FB6C2" w:rsidR="0039380E" w:rsidRPr="00B24249" w:rsidRDefault="000A545B" w:rsidP="00F77CBA">
      <w:pPr>
        <w:pStyle w:val="BodyText"/>
        <w:spacing w:before="39" w:line="264" w:lineRule="auto"/>
        <w:ind w:left="540" w:right="762"/>
        <w:rPr>
          <w:lang w:val="es-US"/>
        </w:rPr>
      </w:pPr>
      <w:r w:rsidRPr="00B24249">
        <w:rPr>
          <w:lang w:val="es-US"/>
        </w:rPr>
        <w:t>Este programa nacional proporciona ingresos mensuales a las personas a partir de los 62 años o aquellas que quedan discapacitadas y cumplen estrictos requisitos de discapacidad y elegibilidad laboral. Para poder recibir beneficios del Seguro Social, la persona deberá haber pagado impuestos de nómina para el financiamiento del Seguro Social, durante, por lo menos, 10</w:t>
      </w:r>
      <w:r w:rsidR="00B07DA1" w:rsidRPr="00B24249">
        <w:rPr>
          <w:lang w:val="es-US"/>
        </w:rPr>
        <w:t xml:space="preserve"> </w:t>
      </w:r>
      <w:r w:rsidRPr="00B24249">
        <w:rPr>
          <w:lang w:val="es-US"/>
        </w:rPr>
        <w:t xml:space="preserve">años, o reunir otros requisitos específicos. Para </w:t>
      </w:r>
      <w:r w:rsidR="00B07DA1" w:rsidRPr="00B24249">
        <w:rPr>
          <w:lang w:val="es-US"/>
        </w:rPr>
        <w:t>solicitarlo</w:t>
      </w:r>
      <w:r w:rsidRPr="00B24249">
        <w:rPr>
          <w:lang w:val="es-US"/>
        </w:rPr>
        <w:t>, visite su oficina local de la Administración del Seguro Social,</w:t>
      </w:r>
      <w:r w:rsidR="00F77CBA" w:rsidRPr="00B24249">
        <w:rPr>
          <w:lang w:val="es-US"/>
        </w:rPr>
        <w:t xml:space="preserve"> </w:t>
      </w:r>
      <w:r w:rsidRPr="00B24249">
        <w:rPr>
          <w:lang w:val="es-US"/>
        </w:rPr>
        <w:t>llame al (</w:t>
      </w:r>
      <w:r w:rsidRPr="00B24249">
        <w:rPr>
          <w:b/>
          <w:lang w:val="es-US"/>
        </w:rPr>
        <w:t>800) 772-1213</w:t>
      </w:r>
      <w:r w:rsidRPr="00B24249">
        <w:rPr>
          <w:lang w:val="es-US"/>
        </w:rPr>
        <w:t xml:space="preserve"> o visite el sitio web: </w:t>
      </w:r>
      <w:hyperlink r:id="rId41">
        <w:r w:rsidRPr="00B24249">
          <w:rPr>
            <w:color w:val="0563C1"/>
            <w:u w:val="single" w:color="0563C1"/>
            <w:lang w:val="es-US"/>
          </w:rPr>
          <w:t>www.ssa.gov</w:t>
        </w:r>
      </w:hyperlink>
      <w:r w:rsidRPr="00B24249">
        <w:rPr>
          <w:lang w:val="es-US"/>
        </w:rPr>
        <w:t>.</w:t>
      </w:r>
    </w:p>
    <w:p w14:paraId="2E1E850C" w14:textId="77777777" w:rsidR="0039380E" w:rsidRPr="00B24249" w:rsidRDefault="0039380E">
      <w:pPr>
        <w:pStyle w:val="BodyText"/>
        <w:spacing w:before="9"/>
        <w:rPr>
          <w:sz w:val="33"/>
          <w:lang w:val="es-US"/>
        </w:rPr>
      </w:pPr>
    </w:p>
    <w:p w14:paraId="63E2F925" w14:textId="48021FF3" w:rsidR="0039380E" w:rsidRPr="00B24249" w:rsidRDefault="00B07DA1">
      <w:pPr>
        <w:pStyle w:val="P68B1DB1-BodyText20"/>
        <w:ind w:left="540"/>
        <w:rPr>
          <w:lang w:val="es-US"/>
        </w:rPr>
      </w:pPr>
      <w:r w:rsidRPr="00B24249">
        <w:rPr>
          <w:lang w:val="es-US"/>
        </w:rPr>
        <w:t>I</w:t>
      </w:r>
      <w:r w:rsidR="000A545B" w:rsidRPr="00B24249">
        <w:rPr>
          <w:lang w:val="es-US"/>
        </w:rPr>
        <w:t>ngresos complementarios de seguridad (SSI)</w:t>
      </w:r>
    </w:p>
    <w:p w14:paraId="157CEDD7" w14:textId="09955F69" w:rsidR="0039380E" w:rsidRPr="00B24249" w:rsidRDefault="000A545B">
      <w:pPr>
        <w:pStyle w:val="BodyText"/>
        <w:spacing w:before="39" w:line="264" w:lineRule="auto"/>
        <w:ind w:left="540" w:right="586"/>
        <w:rPr>
          <w:lang w:val="es-US"/>
        </w:rPr>
      </w:pPr>
      <w:r w:rsidRPr="00B24249">
        <w:rPr>
          <w:lang w:val="es-US"/>
        </w:rPr>
        <w:t xml:space="preserve">SSI paga beneficios de ingresos mensuales a las personas mayores de 65 años, así como a los ciegos o discapacitados si tienen recursos limitados. Algunas personas podrán recibir tanto </w:t>
      </w:r>
      <w:r w:rsidRPr="00B24249">
        <w:rPr>
          <w:lang w:val="es-US"/>
        </w:rPr>
        <w:lastRenderedPageBreak/>
        <w:t xml:space="preserve">pagos del Seguro Social como del programa SSI, si cumplen los requisitos establecidos. Visite la oficina local del Seguro Social, llame al </w:t>
      </w:r>
      <w:r w:rsidRPr="00B24249">
        <w:rPr>
          <w:b/>
          <w:lang w:val="es-US"/>
        </w:rPr>
        <w:t>(800) 772-1213</w:t>
      </w:r>
      <w:r w:rsidR="006C479D" w:rsidRPr="00B24249">
        <w:rPr>
          <w:b/>
          <w:lang w:val="es-US"/>
        </w:rPr>
        <w:t xml:space="preserve"> </w:t>
      </w:r>
      <w:r w:rsidRPr="00B24249">
        <w:rPr>
          <w:bCs/>
          <w:lang w:val="es-US"/>
        </w:rPr>
        <w:t>o</w:t>
      </w:r>
      <w:r w:rsidRPr="00B24249">
        <w:rPr>
          <w:lang w:val="es-US"/>
        </w:rPr>
        <w:t xml:space="preserve"> visite el sitio web </w:t>
      </w:r>
      <w:hyperlink r:id="rId42" w:history="1">
        <w:r w:rsidR="00C42125" w:rsidRPr="00B24249">
          <w:rPr>
            <w:rStyle w:val="Hyperlink"/>
            <w:lang w:val="es-US"/>
          </w:rPr>
          <w:t>www.ssa.gov</w:t>
        </w:r>
      </w:hyperlink>
      <w:r w:rsidR="00C42125" w:rsidRPr="00B24249">
        <w:rPr>
          <w:lang w:val="es-US"/>
        </w:rPr>
        <w:t xml:space="preserve"> para obtener m</w:t>
      </w:r>
      <w:r w:rsidRPr="00B24249">
        <w:rPr>
          <w:lang w:val="es-US"/>
        </w:rPr>
        <w:t>ás información o presentar una solicitud.</w:t>
      </w:r>
    </w:p>
    <w:p w14:paraId="13850CDF" w14:textId="77777777" w:rsidR="0039380E" w:rsidRPr="00B24249" w:rsidRDefault="0039380E">
      <w:pPr>
        <w:pStyle w:val="BodyText"/>
        <w:spacing w:before="11"/>
        <w:rPr>
          <w:sz w:val="21"/>
          <w:lang w:val="es-US"/>
        </w:rPr>
      </w:pPr>
    </w:p>
    <w:p w14:paraId="724B8413" w14:textId="77777777" w:rsidR="0039380E" w:rsidRPr="00B24249" w:rsidRDefault="000A545B">
      <w:pPr>
        <w:pStyle w:val="P68B1DB1-BodyText20"/>
        <w:spacing w:before="101"/>
        <w:ind w:left="540"/>
        <w:rPr>
          <w:lang w:val="es-US"/>
        </w:rPr>
      </w:pPr>
      <w:r w:rsidRPr="00B24249">
        <w:rPr>
          <w:lang w:val="es-US"/>
        </w:rPr>
        <w:t>Beneficios para veteranos (VA)</w:t>
      </w:r>
    </w:p>
    <w:p w14:paraId="43FDF42C" w14:textId="6CD8C9C5" w:rsidR="0039380E" w:rsidRPr="00B24249" w:rsidRDefault="000A545B" w:rsidP="006C479D">
      <w:pPr>
        <w:pStyle w:val="BodyText"/>
        <w:spacing w:before="39" w:line="264" w:lineRule="auto"/>
        <w:ind w:left="540" w:right="699"/>
        <w:rPr>
          <w:lang w:val="es-US"/>
        </w:rPr>
      </w:pPr>
      <w:r w:rsidRPr="00B24249">
        <w:rPr>
          <w:lang w:val="es-US"/>
        </w:rPr>
        <w:t xml:space="preserve">La Administración de Veteranos (VA) ofrece una variedad de servicios para los veteranos y sus cuidadores. Visite su oficina local de Beneficios Regionales, llame al </w:t>
      </w:r>
      <w:r w:rsidRPr="00B24249">
        <w:rPr>
          <w:b/>
          <w:lang w:val="es-US"/>
        </w:rPr>
        <w:t>(800)</w:t>
      </w:r>
      <w:r w:rsidRPr="00B24249">
        <w:rPr>
          <w:lang w:val="es-US"/>
        </w:rPr>
        <w:t xml:space="preserve"> 827-1000</w:t>
      </w:r>
      <w:r w:rsidR="00C42125" w:rsidRPr="00B24249">
        <w:rPr>
          <w:lang w:val="es-US"/>
        </w:rPr>
        <w:t xml:space="preserve"> </w:t>
      </w:r>
      <w:r w:rsidRPr="00B24249">
        <w:rPr>
          <w:lang w:val="es-US"/>
        </w:rPr>
        <w:t xml:space="preserve">o visite </w:t>
      </w:r>
      <w:hyperlink r:id="rId43" w:history="1">
        <w:r w:rsidR="00015637">
          <w:rPr>
            <w:rStyle w:val="Hyperlink"/>
            <w:lang w:val="es-US"/>
          </w:rPr>
          <w:t>https://www.benefits.va.gov/sandiego/</w:t>
        </w:r>
      </w:hyperlink>
      <w:r w:rsidR="00C42125" w:rsidRPr="00B24249">
        <w:rPr>
          <w:lang w:val="es-US"/>
        </w:rPr>
        <w:t>para o</w:t>
      </w:r>
      <w:r w:rsidRPr="00B24249">
        <w:rPr>
          <w:lang w:val="es-US"/>
        </w:rPr>
        <w:t xml:space="preserve">btener más información. Además, la </w:t>
      </w:r>
      <w:r w:rsidRPr="00B24249">
        <w:rPr>
          <w:b/>
          <w:lang w:val="es-US"/>
        </w:rPr>
        <w:t xml:space="preserve">Oficina de Asuntos Militares y de Veteranos del Condado de San Diego (OMVA) </w:t>
      </w:r>
      <w:r w:rsidRPr="00B24249">
        <w:rPr>
          <w:lang w:val="es-US"/>
        </w:rPr>
        <w:t>puede ayudar con el asesoramiento integral sobre beneficios, la preparación y presentación de reclamos, y más. Para obtener información, comuníquese con OMVA en</w:t>
      </w:r>
      <w:r w:rsidR="006C479D" w:rsidRPr="00B24249">
        <w:rPr>
          <w:lang w:val="es-US"/>
        </w:rPr>
        <w:t xml:space="preserve"> </w:t>
      </w:r>
      <w:r w:rsidRPr="00B24249">
        <w:rPr>
          <w:b/>
          <w:lang w:val="es-US"/>
        </w:rPr>
        <w:t xml:space="preserve">(858) 694-3222 </w:t>
      </w:r>
      <w:r w:rsidRPr="00B24249">
        <w:rPr>
          <w:lang w:val="es-US"/>
        </w:rPr>
        <w:t>o envíe un correo</w:t>
      </w:r>
      <w:r w:rsidR="00C42125" w:rsidRPr="00B24249">
        <w:rPr>
          <w:lang w:val="es-US"/>
        </w:rPr>
        <w:t xml:space="preserve"> electrónico a</w:t>
      </w:r>
      <w:hyperlink r:id="rId44" w:history="1">
        <w:r w:rsidR="004947D5" w:rsidRPr="0050697B">
          <w:rPr>
            <w:rStyle w:val="Hyperlink"/>
            <w:lang w:val="es-US"/>
          </w:rPr>
          <w:t xml:space="preserve"> sdcvso.hhsa@sdcounty.ca.gov</w:t>
        </w:r>
      </w:hyperlink>
      <w:r w:rsidRPr="00B24249">
        <w:rPr>
          <w:lang w:val="es-US"/>
        </w:rPr>
        <w:t>.</w:t>
      </w:r>
    </w:p>
    <w:p w14:paraId="008D21BE" w14:textId="77777777" w:rsidR="0039380E" w:rsidRPr="00B24249" w:rsidRDefault="0039380E">
      <w:pPr>
        <w:pStyle w:val="BodyText"/>
        <w:rPr>
          <w:sz w:val="20"/>
          <w:lang w:val="es-US"/>
        </w:rPr>
      </w:pPr>
    </w:p>
    <w:p w14:paraId="41541CC3" w14:textId="77777777" w:rsidR="0039380E" w:rsidRPr="00B24249" w:rsidRDefault="0039380E">
      <w:pPr>
        <w:pStyle w:val="BodyText"/>
        <w:rPr>
          <w:sz w:val="20"/>
          <w:lang w:val="es-US"/>
        </w:rPr>
      </w:pPr>
    </w:p>
    <w:p w14:paraId="52E03B28" w14:textId="77777777" w:rsidR="0039380E" w:rsidRPr="00B24249" w:rsidRDefault="0039380E">
      <w:pPr>
        <w:pStyle w:val="BodyText"/>
        <w:rPr>
          <w:sz w:val="20"/>
          <w:lang w:val="es-US"/>
        </w:rPr>
      </w:pPr>
    </w:p>
    <w:p w14:paraId="7F4A5C6C" w14:textId="77777777" w:rsidR="0039380E" w:rsidRPr="00B24249" w:rsidRDefault="000A545B">
      <w:pPr>
        <w:pStyle w:val="BodyText"/>
        <w:spacing w:before="10"/>
        <w:rPr>
          <w:sz w:val="15"/>
          <w:lang w:val="es-US"/>
        </w:rPr>
      </w:pPr>
      <w:r w:rsidRPr="00B24249">
        <w:rPr>
          <w:noProof/>
          <w:lang w:val="es-US"/>
        </w:rPr>
        <w:drawing>
          <wp:anchor distT="0" distB="0" distL="0" distR="0" simplePos="0" relativeHeight="251494912" behindDoc="0" locked="0" layoutInCell="1" allowOverlap="1" wp14:anchorId="08628555" wp14:editId="20D58C4A">
            <wp:simplePos x="0" y="0"/>
            <wp:positionH relativeFrom="page">
              <wp:posOffset>1122045</wp:posOffset>
            </wp:positionH>
            <wp:positionV relativeFrom="paragraph">
              <wp:posOffset>129919</wp:posOffset>
            </wp:positionV>
            <wp:extent cx="5903383" cy="3940111"/>
            <wp:effectExtent l="0" t="0" r="0" b="0"/>
            <wp:wrapTopAndBottom/>
            <wp:docPr id="2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3.jpeg"/>
                    <pic:cNvPicPr/>
                  </pic:nvPicPr>
                  <pic:blipFill>
                    <a:blip r:embed="rId45" cstate="print"/>
                    <a:stretch>
                      <a:fillRect/>
                    </a:stretch>
                  </pic:blipFill>
                  <pic:spPr>
                    <a:xfrm>
                      <a:off x="0" y="0"/>
                      <a:ext cx="5903383" cy="3940111"/>
                    </a:xfrm>
                    <a:prstGeom prst="rect">
                      <a:avLst/>
                    </a:prstGeom>
                  </pic:spPr>
                </pic:pic>
              </a:graphicData>
            </a:graphic>
          </wp:anchor>
        </w:drawing>
      </w:r>
    </w:p>
    <w:p w14:paraId="62C894D7" w14:textId="77777777" w:rsidR="0039380E" w:rsidRPr="00B24249" w:rsidRDefault="0039380E">
      <w:pPr>
        <w:rPr>
          <w:sz w:val="15"/>
          <w:lang w:val="es-US"/>
        </w:rPr>
        <w:sectPr w:rsidR="0039380E" w:rsidRPr="00B24249">
          <w:pgSz w:w="12960" w:h="17280"/>
          <w:pgMar w:top="1220" w:right="520" w:bottom="1320" w:left="540" w:header="586" w:footer="1127" w:gutter="0"/>
          <w:cols w:space="720"/>
        </w:sectPr>
      </w:pPr>
    </w:p>
    <w:p w14:paraId="4402F4D1" w14:textId="77777777" w:rsidR="0039380E" w:rsidRPr="00B24249" w:rsidRDefault="0039380E">
      <w:pPr>
        <w:pStyle w:val="BodyText"/>
        <w:rPr>
          <w:sz w:val="22"/>
          <w:lang w:val="es-US"/>
        </w:rPr>
      </w:pPr>
    </w:p>
    <w:p w14:paraId="4076C14E" w14:textId="77777777" w:rsidR="0039380E" w:rsidRPr="00B24249" w:rsidRDefault="000A545B">
      <w:pPr>
        <w:pStyle w:val="Heading2"/>
        <w:rPr>
          <w:lang w:val="es-US"/>
        </w:rPr>
      </w:pPr>
      <w:r w:rsidRPr="00B24249">
        <w:rPr>
          <w:lang w:val="es-US"/>
        </w:rPr>
        <w:t>Agencias locales sin fines de lucro</w:t>
      </w:r>
    </w:p>
    <w:p w14:paraId="26E29CD6" w14:textId="14A0819B" w:rsidR="0039380E" w:rsidRPr="00B24249" w:rsidRDefault="000A545B">
      <w:pPr>
        <w:pStyle w:val="BodyText"/>
        <w:spacing w:before="380" w:line="264" w:lineRule="auto"/>
        <w:ind w:left="540" w:right="840" w:hanging="1"/>
        <w:rPr>
          <w:lang w:val="es-US"/>
        </w:rPr>
      </w:pPr>
      <w:r w:rsidRPr="00B24249">
        <w:rPr>
          <w:lang w:val="es-US"/>
        </w:rPr>
        <w:t>Las siguientes agencias locales sin fines de lucro brindan recursos y apoyo a los adultos mayores y/o cuidadores. Estas son algunas de las organizaciones que pueden resultar útiles.</w:t>
      </w:r>
    </w:p>
    <w:p w14:paraId="5EA78CDD" w14:textId="77777777" w:rsidR="0039380E" w:rsidRPr="00B24249" w:rsidRDefault="0039380E">
      <w:pPr>
        <w:pStyle w:val="BodyText"/>
        <w:spacing w:before="8"/>
        <w:rPr>
          <w:sz w:val="30"/>
          <w:lang w:val="es-US"/>
        </w:rPr>
      </w:pPr>
    </w:p>
    <w:p w14:paraId="5BF7081A" w14:textId="77777777" w:rsidR="000A54EB" w:rsidRPr="00EA3056" w:rsidRDefault="000A54EB">
      <w:pPr>
        <w:pStyle w:val="P68B1DB1-Normal6"/>
        <w:spacing w:before="46"/>
        <w:ind w:left="540"/>
        <w:rPr>
          <w:rFonts w:ascii="Arial Black" w:hAnsi="Arial Black"/>
          <w:b w:val="0"/>
          <w:color w:val="171595"/>
          <w:sz w:val="32"/>
        </w:rPr>
      </w:pPr>
      <w:r w:rsidRPr="00EA3056">
        <w:rPr>
          <w:rFonts w:ascii="Arial Black" w:hAnsi="Arial Black"/>
          <w:b w:val="0"/>
          <w:color w:val="171595"/>
          <w:sz w:val="32"/>
        </w:rPr>
        <w:t xml:space="preserve">Alzheimer’s Association, San Diego/Imperial Chapter </w:t>
      </w:r>
    </w:p>
    <w:p w14:paraId="4A296B7F" w14:textId="534367EE" w:rsidR="0039380E" w:rsidRPr="00B24249" w:rsidRDefault="000A545B">
      <w:pPr>
        <w:pStyle w:val="P68B1DB1-Normal6"/>
        <w:spacing w:before="46"/>
        <w:ind w:left="540"/>
        <w:rPr>
          <w:lang w:val="es-US"/>
        </w:rPr>
      </w:pPr>
      <w:r w:rsidRPr="00B24249">
        <w:rPr>
          <w:lang w:val="es-US"/>
        </w:rPr>
        <w:t>(800) 272-3900</w:t>
      </w:r>
    </w:p>
    <w:p w14:paraId="320DCC84" w14:textId="77777777" w:rsidR="0039380E" w:rsidRPr="00B24249" w:rsidRDefault="00A84A45">
      <w:pPr>
        <w:pStyle w:val="P68B1DB1-BodyText18"/>
        <w:spacing w:before="32"/>
        <w:ind w:left="540"/>
        <w:rPr>
          <w:lang w:val="es-US"/>
        </w:rPr>
      </w:pPr>
      <w:hyperlink r:id="rId46">
        <w:r w:rsidR="000A545B" w:rsidRPr="00B24249">
          <w:rPr>
            <w:lang w:val="es-US"/>
          </w:rPr>
          <w:t>www.alz.org/sandiego</w:t>
        </w:r>
      </w:hyperlink>
    </w:p>
    <w:p w14:paraId="566BB493" w14:textId="77777777" w:rsidR="0039380E" w:rsidRPr="00B24249" w:rsidRDefault="000A545B">
      <w:pPr>
        <w:pStyle w:val="BodyText"/>
        <w:spacing w:before="32" w:line="264" w:lineRule="auto"/>
        <w:ind w:left="540" w:right="919"/>
        <w:rPr>
          <w:lang w:val="es-US"/>
        </w:rPr>
      </w:pPr>
      <w:r w:rsidRPr="00B24249">
        <w:rPr>
          <w:lang w:val="es-US"/>
        </w:rPr>
        <w:t>El capítulo local de la Asociación Nacional de Alzheimer ofrece servicios tales como: programas educativos, una línea de ayuda que funciona las 24 horas del día, los 7 días de la semana, información de recursos, un grupo de apoyo telefónico mensual para cuidadores y foros de mensajes comunitarios en línea.</w:t>
      </w:r>
    </w:p>
    <w:p w14:paraId="7CFB5652" w14:textId="77777777" w:rsidR="0039380E" w:rsidRPr="00B24249" w:rsidRDefault="0039380E">
      <w:pPr>
        <w:pStyle w:val="BodyText"/>
        <w:spacing w:before="9"/>
        <w:rPr>
          <w:sz w:val="30"/>
          <w:lang w:val="es-US"/>
        </w:rPr>
      </w:pPr>
    </w:p>
    <w:p w14:paraId="512B8FB5" w14:textId="77777777" w:rsidR="0039380E" w:rsidRPr="00B24249" w:rsidRDefault="000A545B">
      <w:pPr>
        <w:pStyle w:val="P68B1DB1-Normal19"/>
        <w:ind w:left="540"/>
        <w:rPr>
          <w:lang w:val="es-US"/>
        </w:rPr>
      </w:pPr>
      <w:proofErr w:type="spellStart"/>
      <w:r w:rsidRPr="00B24249">
        <w:rPr>
          <w:lang w:val="es-US"/>
        </w:rPr>
        <w:t>Alzheimer's</w:t>
      </w:r>
      <w:proofErr w:type="spellEnd"/>
      <w:r w:rsidRPr="00B24249">
        <w:rPr>
          <w:lang w:val="es-US"/>
        </w:rPr>
        <w:t xml:space="preserve"> San Diego</w:t>
      </w:r>
    </w:p>
    <w:p w14:paraId="0F34FFC7" w14:textId="77777777" w:rsidR="0039380E" w:rsidRPr="00B24249" w:rsidRDefault="000A545B">
      <w:pPr>
        <w:pStyle w:val="P68B1DB1-Normal6"/>
        <w:spacing w:before="45"/>
        <w:ind w:left="540"/>
        <w:rPr>
          <w:lang w:val="es-US"/>
        </w:rPr>
      </w:pPr>
      <w:r w:rsidRPr="00B24249">
        <w:rPr>
          <w:lang w:val="es-US"/>
        </w:rPr>
        <w:t>(858) 492-4400</w:t>
      </w:r>
    </w:p>
    <w:p w14:paraId="7F4533C8" w14:textId="77777777" w:rsidR="0039380E" w:rsidRPr="00B24249" w:rsidRDefault="00A84A45">
      <w:pPr>
        <w:pStyle w:val="P68B1DB1-BodyText18"/>
        <w:spacing w:before="32"/>
        <w:ind w:left="540"/>
        <w:rPr>
          <w:lang w:val="es-US"/>
        </w:rPr>
      </w:pPr>
      <w:hyperlink r:id="rId47">
        <w:r w:rsidR="000A545B" w:rsidRPr="00B24249">
          <w:rPr>
            <w:lang w:val="es-US"/>
          </w:rPr>
          <w:t>www.alzsd.org</w:t>
        </w:r>
      </w:hyperlink>
    </w:p>
    <w:p w14:paraId="1CE06C3B" w14:textId="77777777" w:rsidR="0039380E" w:rsidRPr="00B24249" w:rsidRDefault="000A545B">
      <w:pPr>
        <w:pStyle w:val="BodyText"/>
        <w:spacing w:before="33" w:line="264" w:lineRule="auto"/>
        <w:ind w:left="540" w:right="782"/>
        <w:rPr>
          <w:lang w:val="es-US"/>
        </w:rPr>
      </w:pPr>
      <w:proofErr w:type="spellStart"/>
      <w:r w:rsidRPr="00B24249">
        <w:rPr>
          <w:lang w:val="es-US"/>
        </w:rPr>
        <w:t>Alzheimer's</w:t>
      </w:r>
      <w:proofErr w:type="spellEnd"/>
      <w:r w:rsidRPr="00B24249">
        <w:rPr>
          <w:lang w:val="es-US"/>
        </w:rPr>
        <w:t xml:space="preserve"> San Diego ofrece una variedad de programas y servicios innovadores, que incluyen: clases y talleres para cuidadores, grupos de apoyo y discusión, información sobre recursos, orientación de expertos profesionales en demencia, actividades sociales y cuidados de relevo.</w:t>
      </w:r>
    </w:p>
    <w:p w14:paraId="68A4CE8D" w14:textId="77777777" w:rsidR="0039380E" w:rsidRPr="00B24249" w:rsidRDefault="0039380E">
      <w:pPr>
        <w:pStyle w:val="BodyText"/>
        <w:spacing w:before="9"/>
        <w:rPr>
          <w:sz w:val="30"/>
          <w:lang w:val="es-US"/>
        </w:rPr>
      </w:pPr>
    </w:p>
    <w:p w14:paraId="1594DD21" w14:textId="79E03323" w:rsidR="0039380E" w:rsidRPr="00B24249" w:rsidRDefault="000A545B">
      <w:pPr>
        <w:pStyle w:val="P68B1DB1-Normal11"/>
        <w:ind w:left="540"/>
        <w:rPr>
          <w:rFonts w:hAnsi="Arial Black"/>
          <w:lang w:val="es-US"/>
        </w:rPr>
      </w:pPr>
      <w:r w:rsidRPr="00B24249">
        <w:rPr>
          <w:rFonts w:hAnsi="Arial Black"/>
          <w:lang w:val="es-US"/>
        </w:rPr>
        <w:t xml:space="preserve">Coalición de </w:t>
      </w:r>
      <w:r w:rsidR="000A54EB" w:rsidRPr="00B24249">
        <w:rPr>
          <w:rFonts w:hAnsi="Arial Black"/>
          <w:lang w:val="es-US"/>
        </w:rPr>
        <w:t>C</w:t>
      </w:r>
      <w:r w:rsidRPr="00B24249">
        <w:rPr>
          <w:rFonts w:hAnsi="Arial Black"/>
          <w:lang w:val="es-US"/>
        </w:rPr>
        <w:t>uidadores de San Diego</w:t>
      </w:r>
    </w:p>
    <w:p w14:paraId="0AF3EFAB" w14:textId="77777777" w:rsidR="0039380E" w:rsidRPr="00B24249" w:rsidRDefault="00A84A45">
      <w:pPr>
        <w:pStyle w:val="P68B1DB1-BodyText18"/>
        <w:spacing w:before="45"/>
        <w:ind w:left="540"/>
        <w:rPr>
          <w:lang w:val="es-US"/>
        </w:rPr>
      </w:pPr>
      <w:hyperlink r:id="rId48">
        <w:r w:rsidR="000A545B" w:rsidRPr="00B24249">
          <w:rPr>
            <w:lang w:val="es-US"/>
          </w:rPr>
          <w:t>www.caregivercoalitionsd.org</w:t>
        </w:r>
      </w:hyperlink>
    </w:p>
    <w:p w14:paraId="4B3E1AD5" w14:textId="03D9F47C" w:rsidR="0039380E" w:rsidRPr="00B24249" w:rsidRDefault="000A54EB">
      <w:pPr>
        <w:pStyle w:val="BodyText"/>
        <w:spacing w:before="30" w:line="264" w:lineRule="auto"/>
        <w:ind w:left="539" w:right="670"/>
        <w:rPr>
          <w:lang w:val="es-US"/>
        </w:rPr>
      </w:pPr>
      <w:r w:rsidRPr="00B24249">
        <w:rPr>
          <w:lang w:val="es-US"/>
        </w:rPr>
        <w:t xml:space="preserve">La Coalición de Cuidadores </w:t>
      </w:r>
      <w:r w:rsidR="000A545B" w:rsidRPr="00B24249">
        <w:rPr>
          <w:lang w:val="es-US"/>
        </w:rPr>
        <w:t>ofrece apoyo, educación y defensa a las familias que cuidan a sus seres queridos. La Coalición está formada por un grupo diverso de agencias, tanto sin fines de lucro como con fines de lucro, que sirven a las familias. Visite el sitio web para acceder a información, recursos y próximos eventos para cuidadores.</w:t>
      </w:r>
    </w:p>
    <w:p w14:paraId="2898418F" w14:textId="77777777" w:rsidR="0039380E" w:rsidRPr="00B24249" w:rsidRDefault="0039380E">
      <w:pPr>
        <w:pStyle w:val="BodyText"/>
        <w:spacing w:before="10"/>
        <w:rPr>
          <w:sz w:val="30"/>
          <w:lang w:val="es-US"/>
        </w:rPr>
      </w:pPr>
    </w:p>
    <w:p w14:paraId="7417DF2A" w14:textId="01B034A3" w:rsidR="0039380E" w:rsidRPr="00EA3056" w:rsidRDefault="000A54EB">
      <w:pPr>
        <w:pStyle w:val="P68B1DB1-Normal11"/>
        <w:ind w:left="540"/>
      </w:pPr>
      <w:r w:rsidRPr="00EA3056">
        <w:t xml:space="preserve">Elder Law &amp; Advocacy </w:t>
      </w:r>
    </w:p>
    <w:p w14:paraId="52D954C1" w14:textId="77777777" w:rsidR="0039380E" w:rsidRPr="00EA3056" w:rsidRDefault="000A545B">
      <w:pPr>
        <w:pStyle w:val="P68B1DB1-Normal6"/>
        <w:spacing w:before="45"/>
        <w:ind w:left="540"/>
      </w:pPr>
      <w:r w:rsidRPr="00EA3056">
        <w:t>(858) 565-1392</w:t>
      </w:r>
    </w:p>
    <w:p w14:paraId="76954BBF" w14:textId="77777777" w:rsidR="0039380E" w:rsidRPr="00EA3056" w:rsidRDefault="00A84A45">
      <w:pPr>
        <w:pStyle w:val="P68B1DB1-BodyText18"/>
        <w:spacing w:before="32"/>
        <w:ind w:left="540"/>
      </w:pPr>
      <w:hyperlink r:id="rId49">
        <w:r w:rsidR="000A545B" w:rsidRPr="00EA3056">
          <w:t>www.seniorlaw-sd.org</w:t>
        </w:r>
      </w:hyperlink>
    </w:p>
    <w:p w14:paraId="5887E435" w14:textId="34DFE94F" w:rsidR="0039380E" w:rsidRPr="00B24249" w:rsidRDefault="000A545B">
      <w:pPr>
        <w:pStyle w:val="BodyText"/>
        <w:spacing w:before="33" w:line="264" w:lineRule="auto"/>
        <w:ind w:left="539" w:right="599"/>
        <w:rPr>
          <w:lang w:val="es-US"/>
        </w:rPr>
      </w:pPr>
      <w:r w:rsidRPr="00B24249">
        <w:rPr>
          <w:lang w:val="es-US"/>
        </w:rPr>
        <w:t xml:space="preserve">Elder </w:t>
      </w:r>
      <w:proofErr w:type="spellStart"/>
      <w:r w:rsidRPr="00B24249">
        <w:rPr>
          <w:lang w:val="es-US"/>
        </w:rPr>
        <w:t>Law</w:t>
      </w:r>
      <w:proofErr w:type="spellEnd"/>
      <w:r w:rsidRPr="00B24249">
        <w:rPr>
          <w:lang w:val="es-US"/>
        </w:rPr>
        <w:t xml:space="preserve"> &amp; </w:t>
      </w:r>
      <w:proofErr w:type="spellStart"/>
      <w:r w:rsidRPr="00B24249">
        <w:rPr>
          <w:lang w:val="es-US"/>
        </w:rPr>
        <w:t>Advocacy</w:t>
      </w:r>
      <w:proofErr w:type="spellEnd"/>
      <w:r w:rsidRPr="00B24249">
        <w:rPr>
          <w:lang w:val="es-US"/>
        </w:rPr>
        <w:t xml:space="preserve"> brinda asistencia legal gratuita a los residentes de San Diego mayores de 60 años o que cuidan a alguien mayor de 60 años. Además, su Programa de Asesoramiento y Defensa sobre Seguros de Salud (HICAP) proporciona información y asesoramiento imparcial sobre Medicare.</w:t>
      </w:r>
    </w:p>
    <w:p w14:paraId="704AAEFA" w14:textId="77777777" w:rsidR="0039380E" w:rsidRPr="00B24249" w:rsidRDefault="0039380E">
      <w:pPr>
        <w:spacing w:line="264" w:lineRule="auto"/>
        <w:rPr>
          <w:lang w:val="es-US"/>
        </w:rPr>
        <w:sectPr w:rsidR="0039380E" w:rsidRPr="00B24249">
          <w:pgSz w:w="12960" w:h="17280"/>
          <w:pgMar w:top="1220" w:right="520" w:bottom="1320" w:left="540" w:header="586" w:footer="1127" w:gutter="0"/>
          <w:cols w:space="720"/>
        </w:sectPr>
      </w:pPr>
    </w:p>
    <w:p w14:paraId="7C2791F8" w14:textId="77777777" w:rsidR="0039380E" w:rsidRPr="00B24249" w:rsidRDefault="0039380E">
      <w:pPr>
        <w:pStyle w:val="BodyText"/>
        <w:rPr>
          <w:sz w:val="22"/>
          <w:lang w:val="es-US"/>
        </w:rPr>
      </w:pPr>
    </w:p>
    <w:p w14:paraId="1517DFB1" w14:textId="73B641DE" w:rsidR="0039380E" w:rsidRPr="00B24249" w:rsidRDefault="000A54EB">
      <w:pPr>
        <w:pStyle w:val="P68B1DB1-Normal11"/>
        <w:spacing w:before="100"/>
        <w:ind w:left="540"/>
        <w:rPr>
          <w:lang w:val="es-US"/>
        </w:rPr>
      </w:pPr>
      <w:proofErr w:type="spellStart"/>
      <w:r w:rsidRPr="00B24249">
        <w:rPr>
          <w:lang w:val="es-US"/>
        </w:rPr>
        <w:t>ElderHelp</w:t>
      </w:r>
      <w:proofErr w:type="spellEnd"/>
    </w:p>
    <w:p w14:paraId="4FED41DF" w14:textId="77777777" w:rsidR="0039380E" w:rsidRPr="00B24249" w:rsidRDefault="000A545B">
      <w:pPr>
        <w:pStyle w:val="P68B1DB1-Normal6"/>
        <w:spacing w:before="45"/>
        <w:ind w:left="540"/>
        <w:rPr>
          <w:lang w:val="es-US"/>
        </w:rPr>
      </w:pPr>
      <w:r w:rsidRPr="00B24249">
        <w:rPr>
          <w:lang w:val="es-US"/>
        </w:rPr>
        <w:t>(619) 284-9281</w:t>
      </w:r>
    </w:p>
    <w:p w14:paraId="5C04E72B" w14:textId="77777777" w:rsidR="0039380E" w:rsidRPr="00B24249" w:rsidRDefault="00A84A45">
      <w:pPr>
        <w:pStyle w:val="P68B1DB1-BodyText18"/>
        <w:spacing w:before="32"/>
        <w:ind w:left="540"/>
        <w:rPr>
          <w:lang w:val="es-US"/>
        </w:rPr>
      </w:pPr>
      <w:hyperlink r:id="rId50">
        <w:r w:rsidR="000A545B" w:rsidRPr="00B24249">
          <w:rPr>
            <w:lang w:val="es-US"/>
          </w:rPr>
          <w:t>www.elderhelpofsandiego.org</w:t>
        </w:r>
      </w:hyperlink>
    </w:p>
    <w:p w14:paraId="432550AF" w14:textId="77777777" w:rsidR="0039380E" w:rsidRPr="00B24249" w:rsidRDefault="000A545B">
      <w:pPr>
        <w:pStyle w:val="BodyText"/>
        <w:spacing w:before="32" w:line="264" w:lineRule="auto"/>
        <w:ind w:left="540" w:right="914"/>
        <w:rPr>
          <w:lang w:val="es-US"/>
        </w:rPr>
      </w:pPr>
      <w:proofErr w:type="spellStart"/>
      <w:r w:rsidRPr="00B24249">
        <w:rPr>
          <w:lang w:val="es-US"/>
        </w:rPr>
        <w:t>ElderHelp</w:t>
      </w:r>
      <w:proofErr w:type="spellEnd"/>
      <w:r w:rsidRPr="00B24249">
        <w:rPr>
          <w:lang w:val="es-US"/>
        </w:rPr>
        <w:t xml:space="preserve"> ofrece seminarios web y cursos en línea para cuidadores familiares, además de servicios para adultos mayores, como coordinación de cuidados, transporte y un programa para compartir el hogar.</w:t>
      </w:r>
    </w:p>
    <w:p w14:paraId="09953147" w14:textId="77777777" w:rsidR="0039380E" w:rsidRPr="00B24249" w:rsidRDefault="0039380E">
      <w:pPr>
        <w:pStyle w:val="BodyText"/>
        <w:spacing w:before="9"/>
        <w:rPr>
          <w:sz w:val="30"/>
          <w:lang w:val="es-US"/>
        </w:rPr>
      </w:pPr>
    </w:p>
    <w:p w14:paraId="3B903341" w14:textId="77777777" w:rsidR="0039380E" w:rsidRPr="00EA3056" w:rsidRDefault="000A545B">
      <w:pPr>
        <w:pStyle w:val="P68B1DB1-Normal11"/>
        <w:ind w:left="540"/>
      </w:pPr>
      <w:r w:rsidRPr="00EA3056">
        <w:t>Interfaith Community Services:</w:t>
      </w:r>
    </w:p>
    <w:p w14:paraId="260B22E0" w14:textId="77777777" w:rsidR="0039380E" w:rsidRPr="00EA3056" w:rsidRDefault="00A84A45">
      <w:pPr>
        <w:pStyle w:val="P68B1DB1-BodyText18"/>
        <w:spacing w:before="45"/>
        <w:ind w:left="540"/>
      </w:pPr>
      <w:hyperlink r:id="rId51">
        <w:r w:rsidR="000A545B" w:rsidRPr="00EA3056">
          <w:t>http://www.escondidocreek.org</w:t>
        </w:r>
      </w:hyperlink>
    </w:p>
    <w:p w14:paraId="1445B22F" w14:textId="77777777" w:rsidR="0039380E" w:rsidRPr="00B24249" w:rsidRDefault="000A545B">
      <w:pPr>
        <w:pStyle w:val="P68B1DB1-Normal6"/>
        <w:spacing w:before="32"/>
        <w:ind w:left="540"/>
        <w:rPr>
          <w:lang w:val="es-US"/>
        </w:rPr>
      </w:pPr>
      <w:r w:rsidRPr="00B24249">
        <w:rPr>
          <w:lang w:val="es-US"/>
        </w:rPr>
        <w:t>(760) 489-6380</w:t>
      </w:r>
    </w:p>
    <w:p w14:paraId="50D18180" w14:textId="091A4ECC" w:rsidR="0039380E" w:rsidRPr="00B24249" w:rsidRDefault="000A545B">
      <w:pPr>
        <w:pStyle w:val="BodyText"/>
        <w:spacing w:before="32" w:line="264" w:lineRule="auto"/>
        <w:ind w:left="540" w:right="593"/>
        <w:rPr>
          <w:lang w:val="es-US"/>
        </w:rPr>
      </w:pPr>
      <w:proofErr w:type="spellStart"/>
      <w:r w:rsidRPr="00B24249">
        <w:rPr>
          <w:lang w:val="es-US"/>
        </w:rPr>
        <w:t>Interfaith</w:t>
      </w:r>
      <w:proofErr w:type="spellEnd"/>
      <w:r w:rsidRPr="00B24249">
        <w:rPr>
          <w:lang w:val="es-US"/>
        </w:rPr>
        <w:t xml:space="preserve"> </w:t>
      </w:r>
      <w:proofErr w:type="spellStart"/>
      <w:r w:rsidRPr="00B24249">
        <w:rPr>
          <w:lang w:val="es-US"/>
        </w:rPr>
        <w:t>Community</w:t>
      </w:r>
      <w:proofErr w:type="spellEnd"/>
      <w:r w:rsidRPr="00B24249">
        <w:rPr>
          <w:lang w:val="es-US"/>
        </w:rPr>
        <w:t xml:space="preserve"> </w:t>
      </w:r>
      <w:proofErr w:type="spellStart"/>
      <w:r w:rsidRPr="00B24249">
        <w:rPr>
          <w:lang w:val="es-US"/>
        </w:rPr>
        <w:t>Services</w:t>
      </w:r>
      <w:proofErr w:type="spellEnd"/>
      <w:r w:rsidRPr="00B24249">
        <w:rPr>
          <w:lang w:val="es-US"/>
        </w:rPr>
        <w:t xml:space="preserve"> brinda servicios para que los adultos mayores que viven en Escondido, Oceanside y comunidades circundantes en el norte del condado vivan de manera segura en sus propios hogares durante el mayor tiempo posible.</w:t>
      </w:r>
    </w:p>
    <w:p w14:paraId="1061EFD5" w14:textId="77777777" w:rsidR="0039380E" w:rsidRPr="00B24249" w:rsidRDefault="0039380E">
      <w:pPr>
        <w:pStyle w:val="BodyText"/>
        <w:spacing w:before="9"/>
        <w:rPr>
          <w:sz w:val="30"/>
          <w:lang w:val="es-US"/>
        </w:rPr>
      </w:pPr>
    </w:p>
    <w:p w14:paraId="183A7A2D" w14:textId="12A71B31" w:rsidR="0039380E" w:rsidRPr="00EA3056" w:rsidRDefault="000A54EB">
      <w:pPr>
        <w:pStyle w:val="P68B1DB1-Normal11"/>
        <w:ind w:left="540"/>
      </w:pPr>
      <w:r w:rsidRPr="00EA3056">
        <w:t xml:space="preserve">Jewish Family Service </w:t>
      </w:r>
      <w:r w:rsidR="000A545B" w:rsidRPr="00EA3056">
        <w:t>de San Diego</w:t>
      </w:r>
    </w:p>
    <w:p w14:paraId="166DC1E1" w14:textId="77777777" w:rsidR="0039380E" w:rsidRPr="00B24249" w:rsidRDefault="000A545B">
      <w:pPr>
        <w:pStyle w:val="P68B1DB1-Normal6"/>
        <w:spacing w:before="45"/>
        <w:ind w:left="540"/>
        <w:rPr>
          <w:lang w:val="es-US"/>
        </w:rPr>
      </w:pPr>
      <w:r w:rsidRPr="00B24249">
        <w:rPr>
          <w:lang w:val="es-US"/>
        </w:rPr>
        <w:t>(858) 637-3040</w:t>
      </w:r>
    </w:p>
    <w:p w14:paraId="0BB38AB1" w14:textId="77777777" w:rsidR="0039380E" w:rsidRPr="00B24249" w:rsidRDefault="00A84A45">
      <w:pPr>
        <w:pStyle w:val="P68B1DB1-BodyText18"/>
        <w:spacing w:before="33"/>
        <w:ind w:left="540"/>
        <w:rPr>
          <w:lang w:val="es-US"/>
        </w:rPr>
      </w:pPr>
      <w:hyperlink r:id="rId52">
        <w:r w:rsidR="000A545B" w:rsidRPr="00B24249">
          <w:rPr>
            <w:lang w:val="es-US"/>
          </w:rPr>
          <w:t>www.jfssd.org</w:t>
        </w:r>
      </w:hyperlink>
    </w:p>
    <w:p w14:paraId="01DC5364" w14:textId="58E64145" w:rsidR="0039380E" w:rsidRPr="00B24249" w:rsidRDefault="000A545B">
      <w:pPr>
        <w:pStyle w:val="BodyText"/>
        <w:spacing w:before="32" w:line="264" w:lineRule="auto"/>
        <w:ind w:left="540" w:right="743"/>
        <w:rPr>
          <w:lang w:val="es-US"/>
        </w:rPr>
      </w:pPr>
      <w:r w:rsidRPr="00B24249">
        <w:rPr>
          <w:lang w:val="es-US"/>
        </w:rPr>
        <w:t xml:space="preserve">Llame a la </w:t>
      </w:r>
      <w:r w:rsidR="000A54EB" w:rsidRPr="00B24249">
        <w:rPr>
          <w:lang w:val="es-US"/>
        </w:rPr>
        <w:t>l</w:t>
      </w:r>
      <w:r w:rsidRPr="00B24249">
        <w:rPr>
          <w:lang w:val="es-US"/>
        </w:rPr>
        <w:t xml:space="preserve">ínea de ayuda para adultos mayores de JFS para obtener apoyo e información sobre los servicios para adultos mayores. El Centro para Adultos Mayores de Balboa Avenue de </w:t>
      </w:r>
      <w:proofErr w:type="spellStart"/>
      <w:r w:rsidRPr="00B24249">
        <w:rPr>
          <w:lang w:val="es-US"/>
        </w:rPr>
        <w:t>Jewish</w:t>
      </w:r>
      <w:proofErr w:type="spellEnd"/>
      <w:r w:rsidRPr="00B24249">
        <w:rPr>
          <w:lang w:val="es-US"/>
        </w:rPr>
        <w:t xml:space="preserve"> </w:t>
      </w:r>
      <w:proofErr w:type="spellStart"/>
      <w:r w:rsidRPr="00B24249">
        <w:rPr>
          <w:lang w:val="es-US"/>
        </w:rPr>
        <w:t>Family</w:t>
      </w:r>
      <w:proofErr w:type="spellEnd"/>
      <w:r w:rsidRPr="00B24249">
        <w:rPr>
          <w:lang w:val="es-US"/>
        </w:rPr>
        <w:t xml:space="preserve"> </w:t>
      </w:r>
      <w:proofErr w:type="spellStart"/>
      <w:r w:rsidRPr="00B24249">
        <w:rPr>
          <w:lang w:val="es-US"/>
        </w:rPr>
        <w:t>Service</w:t>
      </w:r>
      <w:proofErr w:type="spellEnd"/>
      <w:r w:rsidRPr="00B24249">
        <w:rPr>
          <w:lang w:val="es-US"/>
        </w:rPr>
        <w:t xml:space="preserve"> ofrece un refugio seguro para los adultos mayores que viven con un deterioro cognitivo leve, incluida la enfermedad de Alzheimer en etapa temprana y demencia, para disfrutar de medio día de actividades y socialización.</w:t>
      </w:r>
    </w:p>
    <w:p w14:paraId="7C77C172" w14:textId="77777777" w:rsidR="0039380E" w:rsidRPr="00B24249" w:rsidRDefault="0039380E">
      <w:pPr>
        <w:pStyle w:val="BodyText"/>
        <w:spacing w:before="7"/>
        <w:rPr>
          <w:sz w:val="30"/>
          <w:lang w:val="es-US"/>
        </w:rPr>
      </w:pPr>
    </w:p>
    <w:p w14:paraId="3AA7A683" w14:textId="4CABB8CB" w:rsidR="000A54EB" w:rsidRPr="00EA3056" w:rsidRDefault="000A54EB">
      <w:pPr>
        <w:pStyle w:val="P68B1DB1-Normal6"/>
        <w:spacing w:before="45"/>
        <w:ind w:left="540"/>
        <w:rPr>
          <w:rFonts w:ascii="Arial Black"/>
          <w:b w:val="0"/>
          <w:color w:val="171595"/>
          <w:sz w:val="32"/>
        </w:rPr>
      </w:pPr>
      <w:r w:rsidRPr="00EA3056">
        <w:rPr>
          <w:rFonts w:ascii="Arial Black"/>
          <w:b w:val="0"/>
          <w:color w:val="171595"/>
          <w:sz w:val="32"/>
        </w:rPr>
        <w:t xml:space="preserve">Sharp Senior Resource Centers </w:t>
      </w:r>
    </w:p>
    <w:p w14:paraId="0ED07EC9" w14:textId="037F0320" w:rsidR="0039380E" w:rsidRPr="00EA3056" w:rsidRDefault="000A545B">
      <w:pPr>
        <w:pStyle w:val="P68B1DB1-Normal6"/>
        <w:spacing w:before="45"/>
        <w:ind w:left="540"/>
      </w:pPr>
      <w:r w:rsidRPr="00EA3056">
        <w:t>(619) 740-4214</w:t>
      </w:r>
    </w:p>
    <w:p w14:paraId="6F9C8C21" w14:textId="77777777" w:rsidR="0039380E" w:rsidRPr="00EA3056" w:rsidRDefault="00A84A45">
      <w:pPr>
        <w:pStyle w:val="P68B1DB1-BodyText18"/>
        <w:spacing w:before="33"/>
        <w:ind w:left="540"/>
      </w:pPr>
      <w:hyperlink r:id="rId53">
        <w:r w:rsidR="000A545B" w:rsidRPr="00EA3056">
          <w:t>www.sharp.com/services/seniors/resource-centers.cfm</w:t>
        </w:r>
      </w:hyperlink>
    </w:p>
    <w:p w14:paraId="63B8C725" w14:textId="77777777" w:rsidR="0039380E" w:rsidRPr="00B24249" w:rsidRDefault="000A545B">
      <w:pPr>
        <w:pStyle w:val="BodyText"/>
        <w:spacing w:before="32" w:line="264" w:lineRule="auto"/>
        <w:ind w:left="540" w:right="561"/>
        <w:rPr>
          <w:lang w:val="es-US"/>
        </w:rPr>
      </w:pPr>
      <w:r w:rsidRPr="00B24249">
        <w:rPr>
          <w:lang w:val="es-US"/>
        </w:rPr>
        <w:t xml:space="preserve">Los adultos mayores y los cuidadores pueden acceder a información, recursos, exámenes médicos y educación de salud gratuita y clases para cuidadores a través de los </w:t>
      </w:r>
      <w:bookmarkStart w:id="1" w:name="_Hlk74561453"/>
      <w:r w:rsidRPr="00B24249">
        <w:rPr>
          <w:lang w:val="es-US"/>
        </w:rPr>
        <w:t xml:space="preserve">Sharp Senior </w:t>
      </w:r>
      <w:proofErr w:type="spellStart"/>
      <w:r w:rsidRPr="00B24249">
        <w:rPr>
          <w:lang w:val="es-US"/>
        </w:rPr>
        <w:t>Resource</w:t>
      </w:r>
      <w:proofErr w:type="spellEnd"/>
      <w:r w:rsidRPr="00B24249">
        <w:rPr>
          <w:lang w:val="es-US"/>
        </w:rPr>
        <w:t xml:space="preserve"> Center</w:t>
      </w:r>
      <w:bookmarkEnd w:id="1"/>
      <w:r w:rsidRPr="00B24249">
        <w:rPr>
          <w:lang w:val="es-US"/>
        </w:rPr>
        <w:t>s. Los centros son gratuitos para el público.</w:t>
      </w:r>
    </w:p>
    <w:p w14:paraId="42BCCBB4" w14:textId="77777777" w:rsidR="0039380E" w:rsidRPr="00B24249" w:rsidRDefault="0039380E">
      <w:pPr>
        <w:pStyle w:val="BodyText"/>
        <w:spacing w:before="9"/>
        <w:rPr>
          <w:sz w:val="30"/>
          <w:lang w:val="es-US"/>
        </w:rPr>
      </w:pPr>
    </w:p>
    <w:p w14:paraId="5FDF9C7E" w14:textId="296AC35D" w:rsidR="0039380E" w:rsidRPr="00B24249" w:rsidRDefault="000A54EB">
      <w:pPr>
        <w:pStyle w:val="P68B1DB1-Normal11"/>
        <w:ind w:left="540"/>
        <w:rPr>
          <w:lang w:val="es-US"/>
        </w:rPr>
      </w:pPr>
      <w:proofErr w:type="spellStart"/>
      <w:r w:rsidRPr="00B24249">
        <w:rPr>
          <w:lang w:val="es-US"/>
        </w:rPr>
        <w:t>Southern</w:t>
      </w:r>
      <w:proofErr w:type="spellEnd"/>
      <w:r w:rsidRPr="00B24249">
        <w:rPr>
          <w:lang w:val="es-US"/>
        </w:rPr>
        <w:t xml:space="preserve"> </w:t>
      </w:r>
      <w:proofErr w:type="spellStart"/>
      <w:r w:rsidRPr="00B24249">
        <w:rPr>
          <w:lang w:val="es-US"/>
        </w:rPr>
        <w:t>Caregiver</w:t>
      </w:r>
      <w:proofErr w:type="spellEnd"/>
      <w:r w:rsidRPr="00B24249">
        <w:rPr>
          <w:lang w:val="es-US"/>
        </w:rPr>
        <w:t xml:space="preserve"> </w:t>
      </w:r>
      <w:proofErr w:type="spellStart"/>
      <w:r w:rsidRPr="00B24249">
        <w:rPr>
          <w:lang w:val="es-US"/>
        </w:rPr>
        <w:t>Resource</w:t>
      </w:r>
      <w:proofErr w:type="spellEnd"/>
      <w:r w:rsidRPr="00B24249">
        <w:rPr>
          <w:lang w:val="es-US"/>
        </w:rPr>
        <w:t xml:space="preserve"> Center</w:t>
      </w:r>
      <w:r w:rsidR="000A545B" w:rsidRPr="00B24249">
        <w:rPr>
          <w:lang w:val="es-US"/>
        </w:rPr>
        <w:t xml:space="preserve"> (SCRC)</w:t>
      </w:r>
    </w:p>
    <w:p w14:paraId="20838164" w14:textId="77777777" w:rsidR="0039380E" w:rsidRPr="00B24249" w:rsidRDefault="000A545B">
      <w:pPr>
        <w:pStyle w:val="P68B1DB1-Normal6"/>
        <w:spacing w:before="45"/>
        <w:ind w:left="540"/>
        <w:rPr>
          <w:lang w:val="es-US"/>
        </w:rPr>
      </w:pPr>
      <w:r w:rsidRPr="00B24249">
        <w:rPr>
          <w:lang w:val="es-US"/>
        </w:rPr>
        <w:t>(800) 827-1008</w:t>
      </w:r>
    </w:p>
    <w:p w14:paraId="70079737" w14:textId="77777777" w:rsidR="0039380E" w:rsidRPr="00B24249" w:rsidRDefault="00A84A45">
      <w:pPr>
        <w:pStyle w:val="P68B1DB1-BodyText18"/>
        <w:spacing w:before="32"/>
        <w:ind w:left="540"/>
        <w:rPr>
          <w:lang w:val="es-US"/>
        </w:rPr>
      </w:pPr>
      <w:hyperlink r:id="rId54">
        <w:r w:rsidR="000A545B" w:rsidRPr="00B24249">
          <w:rPr>
            <w:lang w:val="es-US"/>
          </w:rPr>
          <w:t>www.caregivercenter.org</w:t>
        </w:r>
      </w:hyperlink>
    </w:p>
    <w:p w14:paraId="6E411A87" w14:textId="77777777" w:rsidR="0039380E" w:rsidRPr="00B24249" w:rsidRDefault="000A545B">
      <w:pPr>
        <w:pStyle w:val="BodyText"/>
        <w:spacing w:before="32" w:line="264" w:lineRule="auto"/>
        <w:ind w:left="539" w:right="1272"/>
        <w:rPr>
          <w:lang w:val="es-US"/>
        </w:rPr>
      </w:pPr>
      <w:r w:rsidRPr="00B24249">
        <w:rPr>
          <w:lang w:val="es-US"/>
        </w:rPr>
        <w:t>SCRC brinda servicios sin costo a los cuidadores familiares, que incluyen: consultas familiares / servicios de administración de casos, asesoramiento a corto plazo, consultas legales / financieras, educación y capacitación, grupos de apoyo y cuidado de relevo.</w:t>
      </w:r>
    </w:p>
    <w:p w14:paraId="52A3AF7E" w14:textId="77777777" w:rsidR="0039380E" w:rsidRPr="00B24249" w:rsidRDefault="0039380E">
      <w:pPr>
        <w:spacing w:line="264" w:lineRule="auto"/>
        <w:rPr>
          <w:lang w:val="es-US"/>
        </w:rPr>
        <w:sectPr w:rsidR="0039380E" w:rsidRPr="00B24249">
          <w:pgSz w:w="12960" w:h="17280"/>
          <w:pgMar w:top="1220" w:right="520" w:bottom="1320" w:left="540" w:header="586" w:footer="1127" w:gutter="0"/>
          <w:cols w:space="720"/>
        </w:sectPr>
      </w:pPr>
    </w:p>
    <w:p w14:paraId="6C9057C0" w14:textId="77777777" w:rsidR="0039380E" w:rsidRPr="00B24249" w:rsidRDefault="0039380E">
      <w:pPr>
        <w:pStyle w:val="BodyText"/>
        <w:rPr>
          <w:sz w:val="22"/>
          <w:lang w:val="es-US"/>
        </w:rPr>
      </w:pPr>
    </w:p>
    <w:p w14:paraId="78835EED" w14:textId="3DFE01F9" w:rsidR="0039380E" w:rsidRPr="00B24249" w:rsidRDefault="00084E70">
      <w:pPr>
        <w:pStyle w:val="Heading2"/>
        <w:rPr>
          <w:lang w:val="es-US"/>
        </w:rPr>
      </w:pPr>
      <w:r w:rsidRPr="00B24249">
        <w:rPr>
          <w:lang w:val="es-US"/>
        </w:rPr>
        <w:t>Manejo</w:t>
      </w:r>
      <w:r w:rsidR="000A545B" w:rsidRPr="00B24249">
        <w:rPr>
          <w:lang w:val="es-US"/>
        </w:rPr>
        <w:t xml:space="preserve"> de cuidados geriátricos</w:t>
      </w:r>
    </w:p>
    <w:p w14:paraId="62DDA5CD" w14:textId="77777777" w:rsidR="0039380E" w:rsidRPr="00B24249" w:rsidRDefault="000A545B" w:rsidP="00052CFD">
      <w:pPr>
        <w:pStyle w:val="BodyText"/>
        <w:spacing w:before="120" w:line="264" w:lineRule="auto"/>
        <w:ind w:left="547" w:right="562"/>
        <w:rPr>
          <w:lang w:val="es-US"/>
        </w:rPr>
      </w:pPr>
      <w:r w:rsidRPr="00B24249">
        <w:rPr>
          <w:lang w:val="es-US"/>
        </w:rPr>
        <w:t>La logística del cuidado puede ser extremadamente complicada y, a veces, puede tener sentido contratar a un administrador de atención geriátrica profesional para que lo ayude. Un administrador de atención geriátrica profesional (PGCM) es un experto, como un trabajador social, un consejero, un gerontólogo o una enfermera que se especializa en ayudar a los adultos mayores y sus familias a lograr la más alta calidad de vida dadas sus circunstancias. Las empresas y los profesionales de los ámbitos legal, sanitario y financiero a menudo utilizan PGCM para garantizar que sus clientes comprendan sus opciones, satisfagan sus necesidades y reciban una atención de calidad. Como cuidador, puede trabajar con un PGCM para identificar qué puede funcionar mejor para la situación de su ser querido.</w:t>
      </w:r>
    </w:p>
    <w:p w14:paraId="6C2EA57A" w14:textId="77777777" w:rsidR="0039380E" w:rsidRPr="00B24249" w:rsidRDefault="0039380E">
      <w:pPr>
        <w:pStyle w:val="BodyText"/>
        <w:spacing w:before="10"/>
        <w:rPr>
          <w:sz w:val="16"/>
          <w:szCs w:val="16"/>
          <w:lang w:val="es-US"/>
        </w:rPr>
      </w:pPr>
    </w:p>
    <w:p w14:paraId="548F2AC3" w14:textId="77777777" w:rsidR="0039380E" w:rsidRPr="00B24249" w:rsidRDefault="000A545B">
      <w:pPr>
        <w:pStyle w:val="BodyText"/>
        <w:ind w:left="540"/>
        <w:rPr>
          <w:lang w:val="es-US"/>
        </w:rPr>
      </w:pPr>
      <w:r w:rsidRPr="00B24249">
        <w:rPr>
          <w:lang w:val="es-US"/>
        </w:rPr>
        <w:t>Los PGCM ayudan a las familias y a los cuidadores de diversas formas, tales como:</w:t>
      </w:r>
    </w:p>
    <w:p w14:paraId="136854FB" w14:textId="77777777" w:rsidR="0039380E" w:rsidRPr="00B24249" w:rsidRDefault="000A545B">
      <w:pPr>
        <w:pStyle w:val="P68B1DB1-ListParagraph7"/>
        <w:numPr>
          <w:ilvl w:val="0"/>
          <w:numId w:val="17"/>
        </w:numPr>
        <w:tabs>
          <w:tab w:val="left" w:pos="1259"/>
          <w:tab w:val="left" w:pos="1261"/>
        </w:tabs>
        <w:spacing w:before="28"/>
        <w:ind w:hanging="361"/>
        <w:rPr>
          <w:lang w:val="es-US"/>
        </w:rPr>
      </w:pPr>
      <w:r w:rsidRPr="00B24249">
        <w:rPr>
          <w:lang w:val="es-US"/>
        </w:rPr>
        <w:t>Realizar evaluaciones de planificación del cuidado de ancianos para identificar problemas y brindar soluciones.</w:t>
      </w:r>
    </w:p>
    <w:p w14:paraId="2490E85E" w14:textId="2F2F9F36" w:rsidR="0039380E" w:rsidRPr="00B24249" w:rsidRDefault="000A545B">
      <w:pPr>
        <w:pStyle w:val="P68B1DB1-ListParagraph7"/>
        <w:numPr>
          <w:ilvl w:val="0"/>
          <w:numId w:val="17"/>
        </w:numPr>
        <w:tabs>
          <w:tab w:val="left" w:pos="1259"/>
          <w:tab w:val="left" w:pos="1261"/>
        </w:tabs>
        <w:spacing w:before="33"/>
        <w:ind w:hanging="361"/>
        <w:rPr>
          <w:lang w:val="es-US"/>
        </w:rPr>
      </w:pPr>
      <w:r w:rsidRPr="00B24249">
        <w:rPr>
          <w:lang w:val="es-US"/>
        </w:rPr>
        <w:t xml:space="preserve">Detección, organización y seguimiento </w:t>
      </w:r>
      <w:r w:rsidR="00EA2E6D" w:rsidRPr="00B24249">
        <w:rPr>
          <w:lang w:val="es-US"/>
        </w:rPr>
        <w:t>del cuidado</w:t>
      </w:r>
      <w:r w:rsidR="00E57997" w:rsidRPr="00B24249">
        <w:rPr>
          <w:lang w:val="es-US"/>
        </w:rPr>
        <w:t xml:space="preserve"> en el hogar</w:t>
      </w:r>
      <w:r w:rsidRPr="00B24249">
        <w:rPr>
          <w:lang w:val="es-US"/>
        </w:rPr>
        <w:t>.</w:t>
      </w:r>
    </w:p>
    <w:p w14:paraId="662F270D" w14:textId="77777777" w:rsidR="0039380E" w:rsidRPr="00B24249" w:rsidRDefault="000A545B">
      <w:pPr>
        <w:pStyle w:val="P68B1DB1-ListParagraph7"/>
        <w:numPr>
          <w:ilvl w:val="0"/>
          <w:numId w:val="17"/>
        </w:numPr>
        <w:tabs>
          <w:tab w:val="left" w:pos="1259"/>
          <w:tab w:val="left" w:pos="1261"/>
        </w:tabs>
        <w:spacing w:before="31"/>
        <w:ind w:hanging="361"/>
        <w:rPr>
          <w:lang w:val="es-US"/>
        </w:rPr>
      </w:pPr>
      <w:r w:rsidRPr="00B24249">
        <w:rPr>
          <w:lang w:val="es-US"/>
        </w:rPr>
        <w:t>Brindar asistencia a corto o largo plazo para los cuidadores que viven cerca o lejos.</w:t>
      </w:r>
    </w:p>
    <w:p w14:paraId="39FA13CF" w14:textId="77777777" w:rsidR="0039380E" w:rsidRPr="00B24249" w:rsidRDefault="000A545B">
      <w:pPr>
        <w:pStyle w:val="P68B1DB1-ListParagraph7"/>
        <w:numPr>
          <w:ilvl w:val="0"/>
          <w:numId w:val="17"/>
        </w:numPr>
        <w:tabs>
          <w:tab w:val="left" w:pos="1259"/>
          <w:tab w:val="left" w:pos="1261"/>
        </w:tabs>
        <w:spacing w:before="33" w:line="264" w:lineRule="auto"/>
        <w:ind w:right="1777"/>
        <w:rPr>
          <w:lang w:val="es-US"/>
        </w:rPr>
      </w:pPr>
      <w:r w:rsidRPr="00B24249">
        <w:rPr>
          <w:lang w:val="es-US"/>
        </w:rPr>
        <w:t>Revisar asuntos financieros, legales o médicos y ofrecer referencias a especialistas geriátricos en estos campos.</w:t>
      </w:r>
    </w:p>
    <w:p w14:paraId="49D6D03A" w14:textId="77777777" w:rsidR="0039380E" w:rsidRPr="00B24249" w:rsidRDefault="000A545B">
      <w:pPr>
        <w:pStyle w:val="P68B1DB1-ListParagraph7"/>
        <w:numPr>
          <w:ilvl w:val="0"/>
          <w:numId w:val="17"/>
        </w:numPr>
        <w:tabs>
          <w:tab w:val="left" w:pos="1259"/>
          <w:tab w:val="left" w:pos="1261"/>
        </w:tabs>
        <w:spacing w:line="333" w:lineRule="exact"/>
        <w:ind w:hanging="361"/>
        <w:rPr>
          <w:lang w:val="es-US"/>
        </w:rPr>
      </w:pPr>
      <w:r w:rsidRPr="00B24249">
        <w:rPr>
          <w:lang w:val="es-US"/>
        </w:rPr>
        <w:t>Proporcionar intervención en caso de crisis.</w:t>
      </w:r>
    </w:p>
    <w:p w14:paraId="50FF2DB7" w14:textId="77777777" w:rsidR="0039380E" w:rsidRPr="00B24249" w:rsidRDefault="000A545B">
      <w:pPr>
        <w:pStyle w:val="P68B1DB1-ListParagraph7"/>
        <w:numPr>
          <w:ilvl w:val="0"/>
          <w:numId w:val="17"/>
        </w:numPr>
        <w:tabs>
          <w:tab w:val="left" w:pos="1259"/>
          <w:tab w:val="left" w:pos="1261"/>
        </w:tabs>
        <w:spacing w:before="33"/>
        <w:ind w:hanging="361"/>
        <w:rPr>
          <w:lang w:val="es-US"/>
        </w:rPr>
      </w:pPr>
      <w:r w:rsidRPr="00B24249">
        <w:rPr>
          <w:lang w:val="es-US"/>
        </w:rPr>
        <w:t>Realización de visitas periódicas para evaluar y monitorear el bienestar de los clientes.</w:t>
      </w:r>
    </w:p>
    <w:p w14:paraId="6889ADDA" w14:textId="77777777" w:rsidR="0039380E" w:rsidRPr="00B24249" w:rsidRDefault="000A545B">
      <w:pPr>
        <w:pStyle w:val="P68B1DB1-ListParagraph7"/>
        <w:numPr>
          <w:ilvl w:val="0"/>
          <w:numId w:val="17"/>
        </w:numPr>
        <w:tabs>
          <w:tab w:val="left" w:pos="1259"/>
          <w:tab w:val="left" w:pos="1261"/>
        </w:tabs>
        <w:spacing w:before="31"/>
        <w:ind w:hanging="361"/>
        <w:rPr>
          <w:lang w:val="es-US"/>
        </w:rPr>
      </w:pPr>
      <w:r w:rsidRPr="00B24249">
        <w:rPr>
          <w:lang w:val="es-US"/>
        </w:rPr>
        <w:t>Ayudar con el traslado de clientes hacia o desde diferentes entornos de atención.</w:t>
      </w:r>
    </w:p>
    <w:p w14:paraId="04DF8560" w14:textId="3728D79F" w:rsidR="0039380E" w:rsidRPr="00B24249" w:rsidRDefault="000A545B">
      <w:pPr>
        <w:pStyle w:val="P68B1DB1-ListParagraph7"/>
        <w:numPr>
          <w:ilvl w:val="0"/>
          <w:numId w:val="17"/>
        </w:numPr>
        <w:tabs>
          <w:tab w:val="left" w:pos="1259"/>
          <w:tab w:val="left" w:pos="1261"/>
        </w:tabs>
        <w:spacing w:before="33" w:line="264" w:lineRule="auto"/>
        <w:ind w:right="611"/>
        <w:rPr>
          <w:lang w:val="es-US"/>
        </w:rPr>
      </w:pPr>
      <w:r w:rsidRPr="00B24249">
        <w:rPr>
          <w:lang w:val="es-US"/>
        </w:rPr>
        <w:t xml:space="preserve">Brindar educación y defensa al cliente y a la familia. Algunos PGCM también brindan terapia/asesoramiento familiar o individual, administración de finanzas, tutela o asistencia de </w:t>
      </w:r>
      <w:r w:rsidR="00052CFD" w:rsidRPr="00B24249">
        <w:rPr>
          <w:lang w:val="es-US"/>
        </w:rPr>
        <w:t>custodi</w:t>
      </w:r>
      <w:r w:rsidRPr="00B24249">
        <w:rPr>
          <w:lang w:val="es-US"/>
        </w:rPr>
        <w:t>a.</w:t>
      </w:r>
    </w:p>
    <w:p w14:paraId="0E0C6D0C" w14:textId="77777777" w:rsidR="0039380E" w:rsidRPr="00B24249" w:rsidRDefault="0039380E">
      <w:pPr>
        <w:pStyle w:val="BodyText"/>
        <w:spacing w:before="8"/>
        <w:rPr>
          <w:sz w:val="16"/>
          <w:szCs w:val="16"/>
          <w:lang w:val="es-US"/>
        </w:rPr>
      </w:pPr>
    </w:p>
    <w:p w14:paraId="0DC02F8B" w14:textId="4AA0DA23" w:rsidR="0039380E" w:rsidRPr="00B24249" w:rsidRDefault="000A545B">
      <w:pPr>
        <w:pStyle w:val="BodyText"/>
        <w:spacing w:before="1" w:line="264" w:lineRule="auto"/>
        <w:ind w:left="540" w:right="721"/>
        <w:rPr>
          <w:lang w:val="es-US"/>
        </w:rPr>
      </w:pPr>
      <w:r w:rsidRPr="00B24249">
        <w:rPr>
          <w:lang w:val="es-US"/>
        </w:rPr>
        <w:t>La mayoría de los administradores de cuidados se enfocan en los adultos mayores, aunque muchos tienen la capacidad y el conocimiento para atender a personas con enfermedades crónicas. Los administradores de cuidados geriátricos pueden cobrar entre $50 y</w:t>
      </w:r>
    </w:p>
    <w:p w14:paraId="20EC943B" w14:textId="17DD3D72" w:rsidR="0039380E" w:rsidRPr="00B24249" w:rsidRDefault="000A545B">
      <w:pPr>
        <w:pStyle w:val="BodyText"/>
        <w:spacing w:before="1"/>
        <w:ind w:left="540"/>
        <w:rPr>
          <w:lang w:val="es-US"/>
        </w:rPr>
      </w:pPr>
      <w:r w:rsidRPr="00B24249">
        <w:rPr>
          <w:lang w:val="es-US"/>
        </w:rPr>
        <w:t>$200 la hora. La mayoría de los planes de seguro no cubren estos costos.</w:t>
      </w:r>
    </w:p>
    <w:p w14:paraId="2EFF5FC5" w14:textId="77777777" w:rsidR="0039380E" w:rsidRPr="00B24249" w:rsidRDefault="0039380E">
      <w:pPr>
        <w:pStyle w:val="BodyText"/>
        <w:spacing w:before="5"/>
        <w:rPr>
          <w:sz w:val="16"/>
          <w:szCs w:val="16"/>
          <w:lang w:val="es-US"/>
        </w:rPr>
      </w:pPr>
    </w:p>
    <w:p w14:paraId="1609D539" w14:textId="0F2CFD2F" w:rsidR="0039380E" w:rsidRPr="00B24249" w:rsidRDefault="000A545B" w:rsidP="00052CFD">
      <w:pPr>
        <w:pStyle w:val="BodyText"/>
        <w:spacing w:line="264" w:lineRule="auto"/>
        <w:ind w:left="540" w:right="893"/>
        <w:rPr>
          <w:lang w:val="es-US"/>
        </w:rPr>
      </w:pPr>
      <w:r w:rsidRPr="00B24249">
        <w:rPr>
          <w:lang w:val="es-US"/>
        </w:rPr>
        <w:t xml:space="preserve">Para localizar un administrador de atención geriátrica cerca de usted, visite el sitio web de </w:t>
      </w:r>
      <w:proofErr w:type="spellStart"/>
      <w:r w:rsidRPr="00B24249">
        <w:rPr>
          <w:lang w:val="es-US"/>
        </w:rPr>
        <w:t>Aging</w:t>
      </w:r>
      <w:proofErr w:type="spellEnd"/>
      <w:r w:rsidRPr="00B24249">
        <w:rPr>
          <w:lang w:val="es-US"/>
        </w:rPr>
        <w:t xml:space="preserve"> </w:t>
      </w:r>
      <w:proofErr w:type="spellStart"/>
      <w:r w:rsidRPr="00B24249">
        <w:rPr>
          <w:lang w:val="es-US"/>
        </w:rPr>
        <w:t>Life</w:t>
      </w:r>
      <w:proofErr w:type="spellEnd"/>
      <w:r w:rsidRPr="00B24249">
        <w:rPr>
          <w:lang w:val="es-US"/>
        </w:rPr>
        <w:t xml:space="preserve"> </w:t>
      </w:r>
      <w:proofErr w:type="spellStart"/>
      <w:r w:rsidRPr="00B24249">
        <w:rPr>
          <w:lang w:val="es-US"/>
        </w:rPr>
        <w:t>Care</w:t>
      </w:r>
      <w:proofErr w:type="spellEnd"/>
      <w:r w:rsidRPr="00B24249">
        <w:rPr>
          <w:lang w:val="es-US"/>
        </w:rPr>
        <w:t xml:space="preserve"> </w:t>
      </w:r>
      <w:proofErr w:type="spellStart"/>
      <w:r w:rsidRPr="00B24249">
        <w:rPr>
          <w:lang w:val="es-US"/>
        </w:rPr>
        <w:t>Association</w:t>
      </w:r>
      <w:proofErr w:type="spellEnd"/>
      <w:r w:rsidRPr="00B24249">
        <w:rPr>
          <w:lang w:val="es-US"/>
        </w:rPr>
        <w:t xml:space="preserve">: </w:t>
      </w:r>
      <w:hyperlink r:id="rId55">
        <w:r w:rsidRPr="00B24249">
          <w:rPr>
            <w:color w:val="0563C1"/>
            <w:u w:val="single" w:color="0563C1"/>
            <w:lang w:val="es-US"/>
          </w:rPr>
          <w:t xml:space="preserve">www.aginglifecare.org. </w:t>
        </w:r>
      </w:hyperlink>
      <w:r w:rsidRPr="00B24249">
        <w:rPr>
          <w:lang w:val="es-US"/>
        </w:rPr>
        <w:t>Esta organización, ante</w:t>
      </w:r>
      <w:r w:rsidR="00124FD1" w:rsidRPr="00B24249">
        <w:rPr>
          <w:lang w:val="es-US"/>
        </w:rPr>
        <w:t>s</w:t>
      </w:r>
      <w:r w:rsidRPr="00B24249">
        <w:rPr>
          <w:lang w:val="es-US"/>
        </w:rPr>
        <w:t xml:space="preserve"> </w:t>
      </w:r>
      <w:proofErr w:type="spellStart"/>
      <w:r w:rsidR="00052CFD" w:rsidRPr="00B24249">
        <w:rPr>
          <w:lang w:val="es-US"/>
        </w:rPr>
        <w:t>National</w:t>
      </w:r>
      <w:proofErr w:type="spellEnd"/>
      <w:r w:rsidR="00052CFD" w:rsidRPr="00B24249">
        <w:rPr>
          <w:lang w:val="es-US"/>
        </w:rPr>
        <w:t xml:space="preserve"> </w:t>
      </w:r>
      <w:proofErr w:type="spellStart"/>
      <w:r w:rsidR="00052CFD" w:rsidRPr="00B24249">
        <w:rPr>
          <w:lang w:val="es-US"/>
        </w:rPr>
        <w:t>Association</w:t>
      </w:r>
      <w:proofErr w:type="spellEnd"/>
      <w:r w:rsidR="00052CFD" w:rsidRPr="00B24249">
        <w:rPr>
          <w:lang w:val="es-US"/>
        </w:rPr>
        <w:t xml:space="preserve"> </w:t>
      </w:r>
      <w:proofErr w:type="spellStart"/>
      <w:r w:rsidR="00052CFD" w:rsidRPr="00B24249">
        <w:rPr>
          <w:lang w:val="es-US"/>
        </w:rPr>
        <w:t>of</w:t>
      </w:r>
      <w:proofErr w:type="spellEnd"/>
      <w:r w:rsidR="00052CFD" w:rsidRPr="00B24249">
        <w:rPr>
          <w:lang w:val="es-US"/>
        </w:rPr>
        <w:t xml:space="preserve"> </w:t>
      </w:r>
      <w:proofErr w:type="spellStart"/>
      <w:r w:rsidR="00052CFD" w:rsidRPr="00B24249">
        <w:rPr>
          <w:lang w:val="es-US"/>
        </w:rPr>
        <w:t>Geriatric</w:t>
      </w:r>
      <w:proofErr w:type="spellEnd"/>
      <w:r w:rsidR="00052CFD" w:rsidRPr="00B24249">
        <w:rPr>
          <w:lang w:val="es-US"/>
        </w:rPr>
        <w:t xml:space="preserve"> </w:t>
      </w:r>
      <w:proofErr w:type="spellStart"/>
      <w:r w:rsidR="00052CFD" w:rsidRPr="00B24249">
        <w:rPr>
          <w:lang w:val="es-US"/>
        </w:rPr>
        <w:t>Care</w:t>
      </w:r>
      <w:proofErr w:type="spellEnd"/>
      <w:r w:rsidR="00052CFD" w:rsidRPr="00B24249">
        <w:rPr>
          <w:lang w:val="es-US"/>
        </w:rPr>
        <w:t xml:space="preserve"> Managers,</w:t>
      </w:r>
      <w:r w:rsidRPr="00B24249">
        <w:rPr>
          <w:lang w:val="es-US"/>
        </w:rPr>
        <w:t xml:space="preserve"> </w:t>
      </w:r>
      <w:r w:rsidR="00124FD1" w:rsidRPr="00B24249">
        <w:rPr>
          <w:lang w:val="es-US"/>
        </w:rPr>
        <w:t>d</w:t>
      </w:r>
      <w:r w:rsidRPr="00B24249">
        <w:rPr>
          <w:lang w:val="es-US"/>
        </w:rPr>
        <w:t>a información sobre servicios, cómo seleccionar un profesional con quien trabajar, estándares de ética y una lista de profesionales locales.</w:t>
      </w:r>
    </w:p>
    <w:p w14:paraId="12459838" w14:textId="77777777" w:rsidR="0039380E" w:rsidRPr="00B24249" w:rsidRDefault="0039380E">
      <w:pPr>
        <w:pStyle w:val="BodyText"/>
        <w:spacing w:before="9"/>
        <w:rPr>
          <w:sz w:val="16"/>
          <w:szCs w:val="16"/>
          <w:lang w:val="es-US"/>
        </w:rPr>
      </w:pPr>
    </w:p>
    <w:p w14:paraId="12ED4BC7" w14:textId="2D0801AB" w:rsidR="0039380E" w:rsidRPr="00B24249" w:rsidRDefault="000A545B">
      <w:pPr>
        <w:pStyle w:val="BodyText"/>
        <w:spacing w:before="1" w:line="264" w:lineRule="auto"/>
        <w:ind w:left="540" w:right="860"/>
        <w:rPr>
          <w:lang w:val="es-US"/>
        </w:rPr>
      </w:pPr>
      <w:r w:rsidRPr="00B24249">
        <w:rPr>
          <w:lang w:val="es-US"/>
        </w:rPr>
        <w:t xml:space="preserve">Los adultos mayores de bajos ingresos pueden calificar para asistencia de coordinación de atención sin costo a través de uno de los programas de administración de casos que ofrece </w:t>
      </w:r>
      <w:r w:rsidR="00124FD1" w:rsidRPr="00B24249">
        <w:rPr>
          <w:lang w:val="es-US"/>
        </w:rPr>
        <w:t>Servicios para la Vejez e Independencia</w:t>
      </w:r>
      <w:r w:rsidRPr="00B24249">
        <w:rPr>
          <w:lang w:val="es-US"/>
        </w:rPr>
        <w:t xml:space="preserve">. Llame al Centro de llamadas de AIS al </w:t>
      </w:r>
      <w:r w:rsidRPr="00B24249">
        <w:rPr>
          <w:b/>
          <w:lang w:val="es-US"/>
        </w:rPr>
        <w:t xml:space="preserve">(800) 339-4661 </w:t>
      </w:r>
      <w:r w:rsidRPr="00B24249">
        <w:rPr>
          <w:lang w:val="es-US"/>
        </w:rPr>
        <w:t>para obtener más información.</w:t>
      </w:r>
    </w:p>
    <w:p w14:paraId="3480C3F2" w14:textId="77777777" w:rsidR="0039380E" w:rsidRPr="00B24249" w:rsidRDefault="0039380E">
      <w:pPr>
        <w:pStyle w:val="BodyText"/>
        <w:spacing w:before="10"/>
        <w:rPr>
          <w:sz w:val="16"/>
          <w:szCs w:val="16"/>
          <w:lang w:val="es-US"/>
        </w:rPr>
      </w:pPr>
    </w:p>
    <w:p w14:paraId="4AE9ECA9" w14:textId="4E830B7E" w:rsidR="0039380E" w:rsidRPr="00B24249" w:rsidRDefault="000A545B" w:rsidP="00F77CBA">
      <w:pPr>
        <w:pStyle w:val="BodyText"/>
        <w:spacing w:line="261" w:lineRule="auto"/>
        <w:ind w:left="540" w:right="290" w:hanging="1"/>
        <w:rPr>
          <w:lang w:val="es-US"/>
        </w:rPr>
      </w:pPr>
      <w:r w:rsidRPr="00B24249">
        <w:rPr>
          <w:lang w:val="es-US"/>
        </w:rPr>
        <w:t xml:space="preserve">Algunas agencias comunitarias, como </w:t>
      </w:r>
      <w:proofErr w:type="spellStart"/>
      <w:r w:rsidRPr="00B24249">
        <w:rPr>
          <w:lang w:val="es-US"/>
        </w:rPr>
        <w:t>Elderhelp</w:t>
      </w:r>
      <w:proofErr w:type="spellEnd"/>
      <w:r w:rsidRPr="00B24249">
        <w:rPr>
          <w:lang w:val="es-US"/>
        </w:rPr>
        <w:t xml:space="preserve"> (</w:t>
      </w:r>
      <w:hyperlink r:id="rId56">
        <w:r w:rsidR="004947D5" w:rsidRPr="00EA3056">
          <w:rPr>
            <w:color w:val="0563C1"/>
            <w:u w:val="single" w:color="0563C1"/>
            <w:lang w:val="es-MX"/>
          </w:rPr>
          <w:t>www.elderhelpofsandiego.org</w:t>
        </w:r>
      </w:hyperlink>
      <w:r w:rsidRPr="00B24249">
        <w:rPr>
          <w:lang w:val="es-US"/>
        </w:rPr>
        <w:t>)</w:t>
      </w:r>
      <w:r w:rsidR="004947D5">
        <w:rPr>
          <w:lang w:val="es-US"/>
        </w:rPr>
        <w:t>,</w:t>
      </w:r>
      <w:r w:rsidR="004947D5" w:rsidRPr="004947D5">
        <w:rPr>
          <w:lang w:val="es-US"/>
        </w:rPr>
        <w:t xml:space="preserve"> </w:t>
      </w:r>
      <w:r w:rsidRPr="00B24249">
        <w:rPr>
          <w:lang w:val="es-US"/>
        </w:rPr>
        <w:t>también pueden brindar asistencia gratuita para la coordinación de la atención.</w:t>
      </w:r>
    </w:p>
    <w:p w14:paraId="0B28EFC2" w14:textId="77777777" w:rsidR="0039380E" w:rsidRPr="00B24249" w:rsidRDefault="0039380E">
      <w:pPr>
        <w:spacing w:line="261" w:lineRule="auto"/>
        <w:rPr>
          <w:lang w:val="es-US"/>
        </w:rPr>
        <w:sectPr w:rsidR="0039380E" w:rsidRPr="00B24249">
          <w:pgSz w:w="12960" w:h="17280"/>
          <w:pgMar w:top="1220" w:right="520" w:bottom="1320" w:left="540" w:header="586" w:footer="1127" w:gutter="0"/>
          <w:cols w:space="720"/>
        </w:sectPr>
      </w:pPr>
    </w:p>
    <w:p w14:paraId="3C828938" w14:textId="77777777" w:rsidR="0039380E" w:rsidRPr="00B24249" w:rsidRDefault="0039380E">
      <w:pPr>
        <w:pStyle w:val="BodyText"/>
        <w:rPr>
          <w:sz w:val="22"/>
          <w:lang w:val="es-US"/>
        </w:rPr>
      </w:pPr>
    </w:p>
    <w:p w14:paraId="76D6F578" w14:textId="77777777" w:rsidR="0039380E" w:rsidRPr="00B24249" w:rsidRDefault="000A545B">
      <w:pPr>
        <w:pStyle w:val="P68B1DB1-Normal12"/>
        <w:spacing w:before="100"/>
        <w:ind w:left="830" w:right="852"/>
        <w:jc w:val="center"/>
        <w:rPr>
          <w:lang w:val="es-US"/>
        </w:rPr>
      </w:pPr>
      <w:r w:rsidRPr="00B24249">
        <w:rPr>
          <w:lang w:val="es-US"/>
        </w:rPr>
        <w:t>NOTAS</w:t>
      </w:r>
    </w:p>
    <w:p w14:paraId="2F93EB6A" w14:textId="77777777" w:rsidR="0039380E" w:rsidRPr="00B24249" w:rsidRDefault="0039380E">
      <w:pPr>
        <w:pStyle w:val="BodyText"/>
        <w:rPr>
          <w:rFonts w:ascii="Arial Black"/>
          <w:sz w:val="20"/>
          <w:lang w:val="es-US"/>
        </w:rPr>
      </w:pPr>
    </w:p>
    <w:p w14:paraId="58BB0DDC" w14:textId="4454852F" w:rsidR="0039380E" w:rsidRPr="00B24249" w:rsidRDefault="000A545B">
      <w:pPr>
        <w:pStyle w:val="BodyText"/>
        <w:spacing w:before="3"/>
        <w:rPr>
          <w:rFonts w:ascii="Arial Black"/>
          <w:sz w:val="13"/>
          <w:lang w:val="es-US"/>
        </w:rPr>
      </w:pPr>
      <w:r w:rsidRPr="00B24249">
        <w:rPr>
          <w:noProof/>
          <w:lang w:val="es-US"/>
        </w:rPr>
        <mc:AlternateContent>
          <mc:Choice Requires="wps">
            <w:drawing>
              <wp:anchor distT="0" distB="0" distL="0" distR="0" simplePos="0" relativeHeight="251495936" behindDoc="1" locked="0" layoutInCell="1" allowOverlap="1" wp14:anchorId="4569DE68" wp14:editId="3B73B412">
                <wp:simplePos x="0" y="0"/>
                <wp:positionH relativeFrom="page">
                  <wp:posOffset>685800</wp:posOffset>
                </wp:positionH>
                <wp:positionV relativeFrom="paragraph">
                  <wp:posOffset>133985</wp:posOffset>
                </wp:positionV>
                <wp:extent cx="6820535" cy="1270"/>
                <wp:effectExtent l="0" t="0" r="0" b="0"/>
                <wp:wrapTopAndBottom/>
                <wp:docPr id="571" name="docshape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81ED9" id="docshape65" o:spid="_x0000_s1026" style="position:absolute;margin-left:54pt;margin-top:10.55pt;width:537.05pt;height:.1pt;z-index:-15700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1B0F8E49" w14:textId="77777777" w:rsidR="0039380E" w:rsidRPr="00B24249" w:rsidRDefault="0039380E">
      <w:pPr>
        <w:pStyle w:val="BodyText"/>
        <w:rPr>
          <w:rFonts w:ascii="Arial Black"/>
          <w:sz w:val="20"/>
          <w:lang w:val="es-US"/>
        </w:rPr>
      </w:pPr>
    </w:p>
    <w:p w14:paraId="3ED2466F" w14:textId="017D3B1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96960" behindDoc="1" locked="0" layoutInCell="1" allowOverlap="1" wp14:anchorId="0986030B" wp14:editId="60CFF16D">
                <wp:simplePos x="0" y="0"/>
                <wp:positionH relativeFrom="page">
                  <wp:posOffset>685800</wp:posOffset>
                </wp:positionH>
                <wp:positionV relativeFrom="paragraph">
                  <wp:posOffset>221615</wp:posOffset>
                </wp:positionV>
                <wp:extent cx="6820535" cy="1270"/>
                <wp:effectExtent l="0" t="0" r="0" b="0"/>
                <wp:wrapTopAndBottom/>
                <wp:docPr id="570" name="docshape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AED4F" id="docshape66" o:spid="_x0000_s1026" style="position:absolute;margin-left:54pt;margin-top:17.45pt;width:537.05pt;height:.1pt;z-index:-15699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" path="m,l10741,e" filled="f" strokeweight=".19022mm">
                <v:path arrowok="t" o:connecttype="custom" o:connectlocs="0,0;6820535,0" o:connectangles="0,0"/>
                <w10:wrap type="topAndBottom" anchorx="page"/>
              </v:shape>
            </w:pict>
          </mc:Fallback>
        </mc:AlternateContent>
      </w:r>
    </w:p>
    <w:p w14:paraId="23E4E7D8" w14:textId="77777777" w:rsidR="0039380E" w:rsidRPr="00B24249" w:rsidRDefault="0039380E">
      <w:pPr>
        <w:pStyle w:val="BodyText"/>
        <w:rPr>
          <w:rFonts w:ascii="Arial Black"/>
          <w:sz w:val="20"/>
          <w:lang w:val="es-US"/>
        </w:rPr>
      </w:pPr>
    </w:p>
    <w:p w14:paraId="1F9F02F1" w14:textId="3D3BD7A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97984" behindDoc="1" locked="0" layoutInCell="1" allowOverlap="1" wp14:anchorId="752F6681" wp14:editId="246DC91A">
                <wp:simplePos x="0" y="0"/>
                <wp:positionH relativeFrom="page">
                  <wp:posOffset>685800</wp:posOffset>
                </wp:positionH>
                <wp:positionV relativeFrom="paragraph">
                  <wp:posOffset>221615</wp:posOffset>
                </wp:positionV>
                <wp:extent cx="6820535" cy="1270"/>
                <wp:effectExtent l="0" t="0" r="0" b="0"/>
                <wp:wrapTopAndBottom/>
                <wp:docPr id="569" name="docshape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96CD6" id="docshape67" o:spid="_x0000_s1026" style="position:absolute;margin-left:54pt;margin-top:17.45pt;width:537.05pt;height:.1pt;z-index:-15699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x+bkn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240973E" w14:textId="77777777" w:rsidR="0039380E" w:rsidRPr="00B24249" w:rsidRDefault="0039380E">
      <w:pPr>
        <w:pStyle w:val="BodyText"/>
        <w:rPr>
          <w:rFonts w:ascii="Arial Black"/>
          <w:sz w:val="20"/>
          <w:lang w:val="es-US"/>
        </w:rPr>
      </w:pPr>
    </w:p>
    <w:p w14:paraId="72F6E822" w14:textId="3FDEA27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499008" behindDoc="1" locked="0" layoutInCell="1" allowOverlap="1" wp14:anchorId="367C54D5" wp14:editId="22C8B081">
                <wp:simplePos x="0" y="0"/>
                <wp:positionH relativeFrom="page">
                  <wp:posOffset>685800</wp:posOffset>
                </wp:positionH>
                <wp:positionV relativeFrom="paragraph">
                  <wp:posOffset>221615</wp:posOffset>
                </wp:positionV>
                <wp:extent cx="6820535" cy="1270"/>
                <wp:effectExtent l="0" t="0" r="0" b="0"/>
                <wp:wrapTopAndBottom/>
                <wp:docPr id="568" name="docshape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0D9F2" id="docshape68" o:spid="_x0000_s1026" style="position:absolute;margin-left:54pt;margin-top:17.45pt;width:537.05pt;height:.1pt;z-index:-15698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EnM/ZK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05344C8D" w14:textId="77777777" w:rsidR="0039380E" w:rsidRPr="00B24249" w:rsidRDefault="0039380E">
      <w:pPr>
        <w:pStyle w:val="BodyText"/>
        <w:rPr>
          <w:rFonts w:ascii="Arial Black"/>
          <w:sz w:val="20"/>
          <w:lang w:val="es-US"/>
        </w:rPr>
      </w:pPr>
    </w:p>
    <w:p w14:paraId="42697BCA" w14:textId="4A65FD8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0032" behindDoc="1" locked="0" layoutInCell="1" allowOverlap="1" wp14:anchorId="5ACF2D7E" wp14:editId="08281856">
                <wp:simplePos x="0" y="0"/>
                <wp:positionH relativeFrom="page">
                  <wp:posOffset>685800</wp:posOffset>
                </wp:positionH>
                <wp:positionV relativeFrom="paragraph">
                  <wp:posOffset>221615</wp:posOffset>
                </wp:positionV>
                <wp:extent cx="6820535" cy="1270"/>
                <wp:effectExtent l="0" t="0" r="0" b="0"/>
                <wp:wrapTopAndBottom/>
                <wp:docPr id="567" name="docshape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C578A7" id="docshape69" o:spid="_x0000_s1026" style="position:absolute;margin-left:54pt;margin-top:17.45pt;width:537.05pt;height:.1pt;z-index:-15698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ZSFvx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3BEC18F" w14:textId="77777777" w:rsidR="0039380E" w:rsidRPr="00B24249" w:rsidRDefault="0039380E">
      <w:pPr>
        <w:pStyle w:val="BodyText"/>
        <w:rPr>
          <w:rFonts w:ascii="Arial Black"/>
          <w:sz w:val="20"/>
          <w:lang w:val="es-US"/>
        </w:rPr>
      </w:pPr>
    </w:p>
    <w:p w14:paraId="2814683D" w14:textId="1ED5B8D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1056" behindDoc="1" locked="0" layoutInCell="1" allowOverlap="1" wp14:anchorId="59112ADD" wp14:editId="053A5C0F">
                <wp:simplePos x="0" y="0"/>
                <wp:positionH relativeFrom="page">
                  <wp:posOffset>685800</wp:posOffset>
                </wp:positionH>
                <wp:positionV relativeFrom="paragraph">
                  <wp:posOffset>221615</wp:posOffset>
                </wp:positionV>
                <wp:extent cx="6820535" cy="1270"/>
                <wp:effectExtent l="0" t="0" r="0" b="0"/>
                <wp:wrapTopAndBottom/>
                <wp:docPr id="566" name="docshape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09C1E7" id="docshape70" o:spid="_x0000_s1026" style="position:absolute;margin-left:54pt;margin-top:17.45pt;width:537.05pt;height:.1pt;z-index:-15697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NNqowIAAKoFAAAOAAAAZHJzL2Uyb0RvYy54bWysVNtu2zAMfR+wfxD0uKH1pU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e0zTaq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31EFA51B" w14:textId="77777777" w:rsidR="0039380E" w:rsidRPr="00B24249" w:rsidRDefault="0039380E">
      <w:pPr>
        <w:pStyle w:val="BodyText"/>
        <w:rPr>
          <w:rFonts w:ascii="Arial Black"/>
          <w:sz w:val="20"/>
          <w:lang w:val="es-US"/>
        </w:rPr>
      </w:pPr>
    </w:p>
    <w:p w14:paraId="519DD872" w14:textId="51E3936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2080" behindDoc="1" locked="0" layoutInCell="1" allowOverlap="1" wp14:anchorId="02A6564D" wp14:editId="2AEA637F">
                <wp:simplePos x="0" y="0"/>
                <wp:positionH relativeFrom="page">
                  <wp:posOffset>685800</wp:posOffset>
                </wp:positionH>
                <wp:positionV relativeFrom="paragraph">
                  <wp:posOffset>221615</wp:posOffset>
                </wp:positionV>
                <wp:extent cx="6820535" cy="1270"/>
                <wp:effectExtent l="0" t="0" r="0" b="0"/>
                <wp:wrapTopAndBottom/>
                <wp:docPr id="565" name="docshape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88ACC2" id="docshape71" o:spid="_x0000_s1026" style="position:absolute;margin-left:54pt;margin-top:17.45pt;width:537.05pt;height:.1pt;z-index:-15697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iBmCK6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2F856CE0" w14:textId="77777777" w:rsidR="0039380E" w:rsidRPr="00B24249" w:rsidRDefault="0039380E">
      <w:pPr>
        <w:pStyle w:val="BodyText"/>
        <w:rPr>
          <w:rFonts w:ascii="Arial Black"/>
          <w:sz w:val="20"/>
          <w:lang w:val="es-US"/>
        </w:rPr>
      </w:pPr>
    </w:p>
    <w:p w14:paraId="2CAE9096" w14:textId="04E900D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3104" behindDoc="1" locked="0" layoutInCell="1" allowOverlap="1" wp14:anchorId="42497EAC" wp14:editId="7CF7D3E1">
                <wp:simplePos x="0" y="0"/>
                <wp:positionH relativeFrom="page">
                  <wp:posOffset>685800</wp:posOffset>
                </wp:positionH>
                <wp:positionV relativeFrom="paragraph">
                  <wp:posOffset>221615</wp:posOffset>
                </wp:positionV>
                <wp:extent cx="6820535" cy="1270"/>
                <wp:effectExtent l="0" t="0" r="0" b="0"/>
                <wp:wrapTopAndBottom/>
                <wp:docPr id="564" name="docshape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D58BE" id="docshape72" o:spid="_x0000_s1026" style="position:absolute;margin-left:54pt;margin-top:17.45pt;width:537.05pt;height:.1pt;z-index:-15696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MOq80C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3FEDA1B6" w14:textId="77777777" w:rsidR="0039380E" w:rsidRPr="00B24249" w:rsidRDefault="0039380E">
      <w:pPr>
        <w:pStyle w:val="BodyText"/>
        <w:rPr>
          <w:rFonts w:ascii="Arial Black"/>
          <w:sz w:val="20"/>
          <w:lang w:val="es-US"/>
        </w:rPr>
      </w:pPr>
    </w:p>
    <w:p w14:paraId="1A618714" w14:textId="6608830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4128" behindDoc="1" locked="0" layoutInCell="1" allowOverlap="1" wp14:anchorId="188D56E5" wp14:editId="4A884949">
                <wp:simplePos x="0" y="0"/>
                <wp:positionH relativeFrom="page">
                  <wp:posOffset>685800</wp:posOffset>
                </wp:positionH>
                <wp:positionV relativeFrom="paragraph">
                  <wp:posOffset>221615</wp:posOffset>
                </wp:positionV>
                <wp:extent cx="6820535" cy="1270"/>
                <wp:effectExtent l="0" t="0" r="0" b="0"/>
                <wp:wrapTopAndBottom/>
                <wp:docPr id="563" name="docshape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18492" id="docshape73" o:spid="_x0000_s1026" style="position:absolute;margin-left:54pt;margin-top:17.45pt;width:537.05pt;height:.1pt;z-index:-15696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usiCp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A87DA71" w14:textId="77777777" w:rsidR="0039380E" w:rsidRPr="00B24249" w:rsidRDefault="0039380E">
      <w:pPr>
        <w:pStyle w:val="BodyText"/>
        <w:rPr>
          <w:rFonts w:ascii="Arial Black"/>
          <w:sz w:val="20"/>
          <w:lang w:val="es-US"/>
        </w:rPr>
      </w:pPr>
    </w:p>
    <w:p w14:paraId="38D3E22A" w14:textId="412B65B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5152" behindDoc="1" locked="0" layoutInCell="1" allowOverlap="1" wp14:anchorId="014B4179" wp14:editId="69705ABF">
                <wp:simplePos x="0" y="0"/>
                <wp:positionH relativeFrom="page">
                  <wp:posOffset>685800</wp:posOffset>
                </wp:positionH>
                <wp:positionV relativeFrom="paragraph">
                  <wp:posOffset>221615</wp:posOffset>
                </wp:positionV>
                <wp:extent cx="6820535" cy="1270"/>
                <wp:effectExtent l="0" t="0" r="0" b="0"/>
                <wp:wrapTopAndBottom/>
                <wp:docPr id="562" name="docshape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50F10" id="docshape74" o:spid="_x0000_s1026" style="position:absolute;margin-left:54pt;margin-top:17.45pt;width:537.05pt;height:.1pt;z-index:-15695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AuBkj6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3398392E" w14:textId="77777777" w:rsidR="0039380E" w:rsidRPr="00B24249" w:rsidRDefault="0039380E">
      <w:pPr>
        <w:pStyle w:val="BodyText"/>
        <w:rPr>
          <w:rFonts w:ascii="Arial Black"/>
          <w:sz w:val="20"/>
          <w:lang w:val="es-US"/>
        </w:rPr>
      </w:pPr>
    </w:p>
    <w:p w14:paraId="71D65DF8" w14:textId="703BCCA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6176" behindDoc="1" locked="0" layoutInCell="1" allowOverlap="1" wp14:anchorId="3F1B6DDD" wp14:editId="16563A70">
                <wp:simplePos x="0" y="0"/>
                <wp:positionH relativeFrom="page">
                  <wp:posOffset>685800</wp:posOffset>
                </wp:positionH>
                <wp:positionV relativeFrom="paragraph">
                  <wp:posOffset>221615</wp:posOffset>
                </wp:positionV>
                <wp:extent cx="6820535" cy="1270"/>
                <wp:effectExtent l="0" t="0" r="0" b="0"/>
                <wp:wrapTopAndBottom/>
                <wp:docPr id="561" name="docshape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B909B" id="docshape75" o:spid="_x0000_s1026" style="position:absolute;margin-left:54pt;margin-top:17.45pt;width:537.05pt;height:.1pt;z-index:-15695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41MN/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7DFDF24" w14:textId="77777777" w:rsidR="0039380E" w:rsidRPr="00B24249" w:rsidRDefault="0039380E">
      <w:pPr>
        <w:pStyle w:val="BodyText"/>
        <w:rPr>
          <w:rFonts w:ascii="Arial Black"/>
          <w:sz w:val="20"/>
          <w:lang w:val="es-US"/>
        </w:rPr>
      </w:pPr>
    </w:p>
    <w:p w14:paraId="72803F38" w14:textId="4AF6D5A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7200" behindDoc="1" locked="0" layoutInCell="1" allowOverlap="1" wp14:anchorId="1A5285E4" wp14:editId="050CA77E">
                <wp:simplePos x="0" y="0"/>
                <wp:positionH relativeFrom="page">
                  <wp:posOffset>685800</wp:posOffset>
                </wp:positionH>
                <wp:positionV relativeFrom="paragraph">
                  <wp:posOffset>221615</wp:posOffset>
                </wp:positionV>
                <wp:extent cx="6820535" cy="1270"/>
                <wp:effectExtent l="0" t="0" r="0" b="0"/>
                <wp:wrapTopAndBottom/>
                <wp:docPr id="560" name="docshape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EED11" id="docshape76" o:spid="_x0000_s1026" style="position:absolute;margin-left:54pt;margin-top:17.45pt;width:537.05pt;height:.1pt;z-index:-15694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LNnshS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3D062AB3" w14:textId="77777777" w:rsidR="0039380E" w:rsidRPr="00B24249" w:rsidRDefault="0039380E">
      <w:pPr>
        <w:pStyle w:val="BodyText"/>
        <w:rPr>
          <w:rFonts w:ascii="Arial Black"/>
          <w:sz w:val="20"/>
          <w:lang w:val="es-US"/>
        </w:rPr>
      </w:pPr>
    </w:p>
    <w:p w14:paraId="30A0E979" w14:textId="35EF8D4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8224" behindDoc="1" locked="0" layoutInCell="1" allowOverlap="1" wp14:anchorId="6AE72928" wp14:editId="51824737">
                <wp:simplePos x="0" y="0"/>
                <wp:positionH relativeFrom="page">
                  <wp:posOffset>685800</wp:posOffset>
                </wp:positionH>
                <wp:positionV relativeFrom="paragraph">
                  <wp:posOffset>221615</wp:posOffset>
                </wp:positionV>
                <wp:extent cx="6820535" cy="1270"/>
                <wp:effectExtent l="0" t="0" r="0" b="0"/>
                <wp:wrapTopAndBottom/>
                <wp:docPr id="559" name="docshape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7E394" id="docshape77" o:spid="_x0000_s1026" style="position:absolute;margin-left:54pt;margin-top:17.45pt;width:537.05pt;height:.1pt;z-index:-15694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0wDogIAAKo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CC0wD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82995A2" w14:textId="77777777" w:rsidR="0039380E" w:rsidRPr="00B24249" w:rsidRDefault="0039380E">
      <w:pPr>
        <w:pStyle w:val="BodyText"/>
        <w:rPr>
          <w:rFonts w:ascii="Arial Black"/>
          <w:sz w:val="20"/>
          <w:lang w:val="es-US"/>
        </w:rPr>
      </w:pPr>
    </w:p>
    <w:p w14:paraId="5E5E370D" w14:textId="139B52F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09248" behindDoc="1" locked="0" layoutInCell="1" allowOverlap="1" wp14:anchorId="4122DF9D" wp14:editId="0DF2FCE6">
                <wp:simplePos x="0" y="0"/>
                <wp:positionH relativeFrom="page">
                  <wp:posOffset>685800</wp:posOffset>
                </wp:positionH>
                <wp:positionV relativeFrom="paragraph">
                  <wp:posOffset>221615</wp:posOffset>
                </wp:positionV>
                <wp:extent cx="6820535" cy="1270"/>
                <wp:effectExtent l="0" t="0" r="0" b="0"/>
                <wp:wrapTopAndBottom/>
                <wp:docPr id="558" name="docshape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6A30E" id="docshape78" o:spid="_x0000_s1026" style="position:absolute;margin-left:54pt;margin-top:17.45pt;width:537.05pt;height:.1pt;z-index:-15693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6Pgi2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5F72C756" w14:textId="77777777" w:rsidR="0039380E" w:rsidRPr="00B24249" w:rsidRDefault="0039380E">
      <w:pPr>
        <w:pStyle w:val="BodyText"/>
        <w:rPr>
          <w:rFonts w:ascii="Arial Black"/>
          <w:sz w:val="20"/>
          <w:lang w:val="es-US"/>
        </w:rPr>
      </w:pPr>
    </w:p>
    <w:p w14:paraId="5156115F" w14:textId="1A4DADA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10272" behindDoc="1" locked="0" layoutInCell="1" allowOverlap="1" wp14:anchorId="71E95C14" wp14:editId="3DDCB6F5">
                <wp:simplePos x="0" y="0"/>
                <wp:positionH relativeFrom="page">
                  <wp:posOffset>685800</wp:posOffset>
                </wp:positionH>
                <wp:positionV relativeFrom="paragraph">
                  <wp:posOffset>221615</wp:posOffset>
                </wp:positionV>
                <wp:extent cx="6820535" cy="1270"/>
                <wp:effectExtent l="0" t="0" r="0" b="0"/>
                <wp:wrapTopAndBottom/>
                <wp:docPr id="557" name="docshape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0670A" id="docshape79" o:spid="_x0000_s1026" style="position:absolute;margin-left:54pt;margin-top:17.45pt;width:537.05pt;height:.1pt;z-index:-15693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q7VogIAAKo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quq7V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DE54F43" w14:textId="77777777" w:rsidR="0039380E" w:rsidRPr="00B24249" w:rsidRDefault="0039380E">
      <w:pPr>
        <w:pStyle w:val="BodyText"/>
        <w:rPr>
          <w:rFonts w:ascii="Arial Black"/>
          <w:sz w:val="20"/>
          <w:lang w:val="es-US"/>
        </w:rPr>
      </w:pPr>
    </w:p>
    <w:p w14:paraId="111EB0CF" w14:textId="4FB68DD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11296" behindDoc="1" locked="0" layoutInCell="1" allowOverlap="1" wp14:anchorId="207E6780" wp14:editId="57639FB5">
                <wp:simplePos x="0" y="0"/>
                <wp:positionH relativeFrom="page">
                  <wp:posOffset>685800</wp:posOffset>
                </wp:positionH>
                <wp:positionV relativeFrom="paragraph">
                  <wp:posOffset>221615</wp:posOffset>
                </wp:positionV>
                <wp:extent cx="6820535" cy="1270"/>
                <wp:effectExtent l="0" t="0" r="0" b="0"/>
                <wp:wrapTopAndBottom/>
                <wp:docPr id="556" name="docshape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672C5B" id="docshape80" o:spid="_x0000_s1026" style="position:absolute;margin-left:54pt;margin-top:17.45pt;width:537.05pt;height:.1pt;z-index:-15692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Hw6Fcq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171A53A" w14:textId="77777777" w:rsidR="0039380E" w:rsidRPr="00B24249" w:rsidRDefault="0039380E">
      <w:pPr>
        <w:pStyle w:val="BodyText"/>
        <w:rPr>
          <w:rFonts w:ascii="Arial Black"/>
          <w:sz w:val="20"/>
          <w:lang w:val="es-US"/>
        </w:rPr>
      </w:pPr>
    </w:p>
    <w:p w14:paraId="5FDC8C78" w14:textId="4C6D42B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12320" behindDoc="1" locked="0" layoutInCell="1" allowOverlap="1" wp14:anchorId="2C555345" wp14:editId="23F2C044">
                <wp:simplePos x="0" y="0"/>
                <wp:positionH relativeFrom="page">
                  <wp:posOffset>685800</wp:posOffset>
                </wp:positionH>
                <wp:positionV relativeFrom="paragraph">
                  <wp:posOffset>221615</wp:posOffset>
                </wp:positionV>
                <wp:extent cx="6820535" cy="1270"/>
                <wp:effectExtent l="0" t="0" r="0" b="0"/>
                <wp:wrapTopAndBottom/>
                <wp:docPr id="555" name="docshape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C2E66" id="docshape81" o:spid="_x0000_s1026" style="position:absolute;margin-left:54pt;margin-top:17.45pt;width:537.05pt;height:.1pt;z-index:-15692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9QzpAIAAKo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Oxb1DOkAgAAqg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2B05AEBD" w14:textId="77777777" w:rsidR="0039380E" w:rsidRPr="00B24249" w:rsidRDefault="0039380E">
      <w:pPr>
        <w:pStyle w:val="BodyText"/>
        <w:rPr>
          <w:rFonts w:ascii="Arial Black"/>
          <w:sz w:val="20"/>
          <w:lang w:val="es-US"/>
        </w:rPr>
      </w:pPr>
    </w:p>
    <w:p w14:paraId="140D45A8" w14:textId="6AE7D26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13344" behindDoc="1" locked="0" layoutInCell="1" allowOverlap="1" wp14:anchorId="606859A1" wp14:editId="32C6BE8E">
                <wp:simplePos x="0" y="0"/>
                <wp:positionH relativeFrom="page">
                  <wp:posOffset>685800</wp:posOffset>
                </wp:positionH>
                <wp:positionV relativeFrom="paragraph">
                  <wp:posOffset>221615</wp:posOffset>
                </wp:positionV>
                <wp:extent cx="6821170" cy="1270"/>
                <wp:effectExtent l="0" t="0" r="0" b="0"/>
                <wp:wrapTopAndBottom/>
                <wp:docPr id="554" name="docshape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64D54" id="docshape82" o:spid="_x0000_s1026" style="position:absolute;margin-left:54pt;margin-top:17.45pt;width:537.1pt;height:.1pt;z-index:-15691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" path="m,l10742,e" filled="f" strokeweight=".19022mm">
                <v:path arrowok="t" o:connecttype="custom" o:connectlocs="0,0;6821170,0" o:connectangles="0,0"/>
                <w10:wrap type="topAndBottom" anchorx="page"/>
              </v:shape>
            </w:pict>
          </mc:Fallback>
        </mc:AlternateContent>
      </w:r>
    </w:p>
    <w:p w14:paraId="5C35EBF6" w14:textId="77777777" w:rsidR="0039380E" w:rsidRPr="00B24249" w:rsidRDefault="0039380E">
      <w:pPr>
        <w:pStyle w:val="BodyText"/>
        <w:rPr>
          <w:rFonts w:ascii="Arial Black"/>
          <w:sz w:val="20"/>
          <w:lang w:val="es-US"/>
        </w:rPr>
      </w:pPr>
    </w:p>
    <w:p w14:paraId="1BAA2379" w14:textId="6032D959"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14368" behindDoc="1" locked="0" layoutInCell="1" allowOverlap="1" wp14:anchorId="1E434DFB" wp14:editId="0D891CDD">
                <wp:simplePos x="0" y="0"/>
                <wp:positionH relativeFrom="page">
                  <wp:posOffset>685800</wp:posOffset>
                </wp:positionH>
                <wp:positionV relativeFrom="paragraph">
                  <wp:posOffset>221615</wp:posOffset>
                </wp:positionV>
                <wp:extent cx="6820535" cy="1270"/>
                <wp:effectExtent l="0" t="0" r="0" b="0"/>
                <wp:wrapTopAndBottom/>
                <wp:docPr id="553" name="docshape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EC851" id="docshape83" o:spid="_x0000_s1026" style="position:absolute;margin-left:54pt;margin-top:17.45pt;width:537.05pt;height:.1pt;z-index:-15691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CvB2saMCAACq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91F8A08" w14:textId="77777777" w:rsidR="0039380E" w:rsidRPr="00B24249" w:rsidRDefault="0039380E">
      <w:pPr>
        <w:pStyle w:val="BodyText"/>
        <w:rPr>
          <w:rFonts w:ascii="Arial Black"/>
          <w:sz w:val="20"/>
          <w:lang w:val="es-US"/>
        </w:rPr>
      </w:pPr>
    </w:p>
    <w:p w14:paraId="79FF5422" w14:textId="266431C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15392" behindDoc="1" locked="0" layoutInCell="1" allowOverlap="1" wp14:anchorId="17135D85" wp14:editId="60250481">
                <wp:simplePos x="0" y="0"/>
                <wp:positionH relativeFrom="page">
                  <wp:posOffset>685800</wp:posOffset>
                </wp:positionH>
                <wp:positionV relativeFrom="paragraph">
                  <wp:posOffset>221615</wp:posOffset>
                </wp:positionV>
                <wp:extent cx="6820535" cy="1270"/>
                <wp:effectExtent l="0" t="0" r="0" b="0"/>
                <wp:wrapTopAndBottom/>
                <wp:docPr id="552" name="docshape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5D810" id="docshape84" o:spid="_x0000_s1026" style="position:absolute;margin-left:54pt;margin-top:17.45pt;width:537.05pt;height:.1pt;z-index:-15690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G/DxCa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534B8686" w14:textId="77777777" w:rsidR="0039380E" w:rsidRPr="00B24249" w:rsidRDefault="0039380E">
      <w:pPr>
        <w:pStyle w:val="BodyText"/>
        <w:rPr>
          <w:rFonts w:ascii="Arial Black"/>
          <w:sz w:val="20"/>
          <w:lang w:val="es-US"/>
        </w:rPr>
      </w:pPr>
    </w:p>
    <w:p w14:paraId="1374AB5C" w14:textId="68AA678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16416" behindDoc="1" locked="0" layoutInCell="1" allowOverlap="1" wp14:anchorId="5CF767CB" wp14:editId="072AA7E0">
                <wp:simplePos x="0" y="0"/>
                <wp:positionH relativeFrom="page">
                  <wp:posOffset>685800</wp:posOffset>
                </wp:positionH>
                <wp:positionV relativeFrom="paragraph">
                  <wp:posOffset>220980</wp:posOffset>
                </wp:positionV>
                <wp:extent cx="6820535" cy="1270"/>
                <wp:effectExtent l="0" t="0" r="0" b="0"/>
                <wp:wrapTopAndBottom/>
                <wp:docPr id="551" name="docshape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94C85" id="docshape85" o:spid="_x0000_s1026" style="position:absolute;margin-left:54pt;margin-top:17.4pt;width:537.05pt;height:.1pt;z-index:-15690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DDE9261" w14:textId="77777777" w:rsidR="0039380E" w:rsidRPr="00B24249" w:rsidRDefault="0039380E">
      <w:pPr>
        <w:rPr>
          <w:rFonts w:ascii="Arial Black"/>
          <w:sz w:val="23"/>
          <w:lang w:val="es-US"/>
        </w:rPr>
        <w:sectPr w:rsidR="0039380E" w:rsidRPr="00B24249">
          <w:pgSz w:w="12960" w:h="17280"/>
          <w:pgMar w:top="1220" w:right="520" w:bottom="1320" w:left="540" w:header="586" w:footer="1127" w:gutter="0"/>
          <w:cols w:space="720"/>
        </w:sectPr>
      </w:pPr>
    </w:p>
    <w:p w14:paraId="5EA288A6" w14:textId="77777777" w:rsidR="0039380E" w:rsidRPr="00B24249" w:rsidRDefault="0039380E">
      <w:pPr>
        <w:pStyle w:val="BodyText"/>
        <w:rPr>
          <w:rFonts w:ascii="Arial Black"/>
          <w:sz w:val="20"/>
          <w:lang w:val="es-US"/>
        </w:rPr>
      </w:pPr>
    </w:p>
    <w:p w14:paraId="1C613A6C" w14:textId="77777777" w:rsidR="0039380E" w:rsidRPr="00B24249" w:rsidRDefault="0039380E">
      <w:pPr>
        <w:pStyle w:val="BodyText"/>
        <w:rPr>
          <w:rFonts w:ascii="Arial Black"/>
          <w:sz w:val="20"/>
          <w:lang w:val="es-US"/>
        </w:rPr>
      </w:pPr>
    </w:p>
    <w:p w14:paraId="590B0D36" w14:textId="77777777" w:rsidR="0039380E" w:rsidRPr="00B24249" w:rsidRDefault="0039380E">
      <w:pPr>
        <w:pStyle w:val="BodyText"/>
        <w:rPr>
          <w:rFonts w:ascii="Arial Black"/>
          <w:sz w:val="20"/>
          <w:lang w:val="es-US"/>
        </w:rPr>
      </w:pPr>
    </w:p>
    <w:p w14:paraId="1806B181" w14:textId="77777777" w:rsidR="0039380E" w:rsidRPr="00B24249" w:rsidRDefault="0039380E">
      <w:pPr>
        <w:pStyle w:val="BodyText"/>
        <w:rPr>
          <w:rFonts w:ascii="Arial Black"/>
          <w:sz w:val="20"/>
          <w:lang w:val="es-US"/>
        </w:rPr>
      </w:pPr>
    </w:p>
    <w:p w14:paraId="53D45005" w14:textId="77777777" w:rsidR="0039380E" w:rsidRPr="00B24249" w:rsidRDefault="0039380E">
      <w:pPr>
        <w:pStyle w:val="BodyText"/>
        <w:rPr>
          <w:rFonts w:ascii="Arial Black"/>
          <w:sz w:val="20"/>
          <w:lang w:val="es-US"/>
        </w:rPr>
      </w:pPr>
    </w:p>
    <w:p w14:paraId="130EA576" w14:textId="77777777" w:rsidR="0039380E" w:rsidRPr="00B24249" w:rsidRDefault="0039380E">
      <w:pPr>
        <w:pStyle w:val="BodyText"/>
        <w:rPr>
          <w:rFonts w:ascii="Arial Black"/>
          <w:sz w:val="20"/>
          <w:lang w:val="es-US"/>
        </w:rPr>
      </w:pPr>
    </w:p>
    <w:p w14:paraId="33EE6AF2" w14:textId="77777777" w:rsidR="0039380E" w:rsidRPr="00B24249" w:rsidRDefault="0039380E">
      <w:pPr>
        <w:pStyle w:val="BodyText"/>
        <w:rPr>
          <w:rFonts w:ascii="Arial Black"/>
          <w:sz w:val="20"/>
          <w:lang w:val="es-US"/>
        </w:rPr>
      </w:pPr>
    </w:p>
    <w:p w14:paraId="5C899FE7" w14:textId="77777777" w:rsidR="0039380E" w:rsidRPr="00B24249" w:rsidRDefault="0039380E">
      <w:pPr>
        <w:pStyle w:val="BodyText"/>
        <w:rPr>
          <w:rFonts w:ascii="Arial Black"/>
          <w:sz w:val="20"/>
          <w:lang w:val="es-US"/>
        </w:rPr>
      </w:pPr>
    </w:p>
    <w:p w14:paraId="26C84087" w14:textId="77777777" w:rsidR="0039380E" w:rsidRPr="00B24249" w:rsidRDefault="0039380E">
      <w:pPr>
        <w:pStyle w:val="BodyText"/>
        <w:rPr>
          <w:rFonts w:ascii="Arial Black"/>
          <w:sz w:val="20"/>
          <w:lang w:val="es-US"/>
        </w:rPr>
      </w:pPr>
    </w:p>
    <w:p w14:paraId="6B604C30" w14:textId="77777777" w:rsidR="0039380E" w:rsidRPr="00B24249" w:rsidRDefault="0039380E">
      <w:pPr>
        <w:pStyle w:val="BodyText"/>
        <w:rPr>
          <w:rFonts w:ascii="Arial Black"/>
          <w:sz w:val="20"/>
          <w:lang w:val="es-US"/>
        </w:rPr>
      </w:pPr>
    </w:p>
    <w:p w14:paraId="6857C2C6" w14:textId="77777777" w:rsidR="0039380E" w:rsidRPr="00B24249" w:rsidRDefault="0039380E">
      <w:pPr>
        <w:pStyle w:val="BodyText"/>
        <w:rPr>
          <w:rFonts w:ascii="Arial Black"/>
          <w:sz w:val="20"/>
          <w:lang w:val="es-US"/>
        </w:rPr>
      </w:pPr>
    </w:p>
    <w:p w14:paraId="09D81128" w14:textId="77777777" w:rsidR="0039380E" w:rsidRPr="00B24249" w:rsidRDefault="0039380E">
      <w:pPr>
        <w:pStyle w:val="BodyText"/>
        <w:rPr>
          <w:rFonts w:ascii="Arial Black"/>
          <w:sz w:val="20"/>
          <w:lang w:val="es-US"/>
        </w:rPr>
      </w:pPr>
    </w:p>
    <w:p w14:paraId="4116DC3C" w14:textId="77777777" w:rsidR="0039380E" w:rsidRPr="00B24249" w:rsidRDefault="0039380E">
      <w:pPr>
        <w:pStyle w:val="BodyText"/>
        <w:rPr>
          <w:rFonts w:ascii="Arial Black"/>
          <w:sz w:val="20"/>
          <w:lang w:val="es-US"/>
        </w:rPr>
      </w:pPr>
    </w:p>
    <w:p w14:paraId="250BC62F" w14:textId="77777777" w:rsidR="0039380E" w:rsidRPr="00B24249" w:rsidRDefault="0039380E">
      <w:pPr>
        <w:pStyle w:val="BodyText"/>
        <w:rPr>
          <w:rFonts w:ascii="Arial Black"/>
          <w:sz w:val="20"/>
          <w:lang w:val="es-US"/>
        </w:rPr>
      </w:pPr>
    </w:p>
    <w:p w14:paraId="4FBED17D" w14:textId="77777777" w:rsidR="0039380E" w:rsidRPr="00B24249" w:rsidRDefault="0039380E">
      <w:pPr>
        <w:pStyle w:val="BodyText"/>
        <w:rPr>
          <w:rFonts w:ascii="Arial Black"/>
          <w:sz w:val="20"/>
          <w:lang w:val="es-US"/>
        </w:rPr>
      </w:pPr>
    </w:p>
    <w:p w14:paraId="66778F23" w14:textId="77777777" w:rsidR="0039380E" w:rsidRPr="00B24249" w:rsidRDefault="0039380E">
      <w:pPr>
        <w:pStyle w:val="BodyText"/>
        <w:rPr>
          <w:rFonts w:ascii="Arial Black"/>
          <w:sz w:val="20"/>
          <w:lang w:val="es-US"/>
        </w:rPr>
      </w:pPr>
    </w:p>
    <w:p w14:paraId="13BB0CAE" w14:textId="77777777" w:rsidR="0039380E" w:rsidRPr="00B24249" w:rsidRDefault="0039380E">
      <w:pPr>
        <w:pStyle w:val="BodyText"/>
        <w:rPr>
          <w:rFonts w:ascii="Arial Black"/>
          <w:sz w:val="20"/>
          <w:lang w:val="es-US"/>
        </w:rPr>
      </w:pPr>
    </w:p>
    <w:p w14:paraId="09E23652" w14:textId="77777777" w:rsidR="0039380E" w:rsidRPr="00B24249" w:rsidRDefault="0039380E">
      <w:pPr>
        <w:pStyle w:val="BodyText"/>
        <w:rPr>
          <w:rFonts w:ascii="Arial Black"/>
          <w:sz w:val="20"/>
          <w:lang w:val="es-US"/>
        </w:rPr>
      </w:pPr>
    </w:p>
    <w:p w14:paraId="464AA9BA" w14:textId="77777777" w:rsidR="0039380E" w:rsidRPr="00B24249" w:rsidRDefault="0039380E">
      <w:pPr>
        <w:pStyle w:val="BodyText"/>
        <w:rPr>
          <w:rFonts w:ascii="Arial Black"/>
          <w:sz w:val="20"/>
          <w:lang w:val="es-US"/>
        </w:rPr>
      </w:pPr>
    </w:p>
    <w:p w14:paraId="395E186A" w14:textId="77777777" w:rsidR="0039380E" w:rsidRPr="00B24249" w:rsidRDefault="0039380E">
      <w:pPr>
        <w:pStyle w:val="BodyText"/>
        <w:rPr>
          <w:rFonts w:ascii="Arial Black"/>
          <w:sz w:val="20"/>
          <w:lang w:val="es-US"/>
        </w:rPr>
      </w:pPr>
    </w:p>
    <w:p w14:paraId="69DB7E29" w14:textId="77777777" w:rsidR="0039380E" w:rsidRPr="00B24249" w:rsidRDefault="0039380E">
      <w:pPr>
        <w:pStyle w:val="BodyText"/>
        <w:spacing w:before="5" w:after="1"/>
        <w:rPr>
          <w:rFonts w:ascii="Arial Black"/>
          <w:sz w:val="18"/>
          <w:lang w:val="es-US"/>
        </w:rPr>
      </w:pPr>
    </w:p>
    <w:p w14:paraId="2483DB10" w14:textId="385B7C00"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6763B9A2" wp14:editId="0A76FC24">
                <wp:extent cx="6894830" cy="1026160"/>
                <wp:effectExtent l="635" t="0" r="635" b="0"/>
                <wp:docPr id="550" name="docshape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02616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FBF7A1" w14:textId="77777777" w:rsidR="0039380E" w:rsidRPr="006C479D" w:rsidRDefault="000A545B">
                            <w:pPr>
                              <w:pStyle w:val="P68B1DB1-Normal13"/>
                              <w:spacing w:before="156"/>
                              <w:ind w:left="1559" w:right="1559"/>
                              <w:jc w:val="center"/>
                              <w:rPr>
                                <w:rFonts w:hAnsi="Arial Black"/>
                                <w:color w:val="000000"/>
                              </w:rPr>
                            </w:pPr>
                            <w:r w:rsidRPr="006C479D">
                              <w:rPr>
                                <w:rFonts w:hAnsi="Arial Black"/>
                              </w:rPr>
                              <w:t>SECCIÓN 3:</w:t>
                            </w:r>
                          </w:p>
                          <w:p w14:paraId="2857B5B4" w14:textId="2C816295" w:rsidR="0039380E" w:rsidRDefault="000A545B">
                            <w:pPr>
                              <w:pStyle w:val="P68B1DB1-Normal14"/>
                              <w:spacing w:before="60"/>
                              <w:ind w:left="1559" w:right="1559"/>
                              <w:jc w:val="center"/>
                              <w:rPr>
                                <w:color w:val="000000"/>
                              </w:rPr>
                            </w:pPr>
                            <w:proofErr w:type="spellStart"/>
                            <w:r>
                              <w:t>Necesidades</w:t>
                            </w:r>
                            <w:proofErr w:type="spellEnd"/>
                            <w:r>
                              <w:t xml:space="preserve"> </w:t>
                            </w:r>
                            <w:proofErr w:type="spellStart"/>
                            <w:r w:rsidR="00124FD1">
                              <w:t>c</w:t>
                            </w:r>
                            <w:r>
                              <w:t>omunes</w:t>
                            </w:r>
                            <w:proofErr w:type="spellEnd"/>
                          </w:p>
                        </w:txbxContent>
                      </wps:txbx>
                      <wps:bodyPr rot="0" vert="horz" wrap="square" lIns="0" tIns="0" rIns="0" bIns="0" anchor="t" anchorCtr="0" upright="1">
                        <a:noAutofit/>
                      </wps:bodyPr>
                    </wps:wsp>
                  </a:graphicData>
                </a:graphic>
              </wp:inline>
            </w:drawing>
          </mc:Choice>
          <mc:Fallback>
            <w:pict>
              <v:shape w14:anchorId="6763B9A2" id="docshape86" o:spid="_x0000_s1028" type="#_x0000_t202" style="width:542.9pt;height: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" fillcolor="#171595" stroked="f">
                <v:textbox inset="0,0,0,0">
                  <w:txbxContent>
                    <w:p w14:paraId="47FBF7A1" w14:textId="77777777" w:rsidR="0039380E" w:rsidRPr="006C479D" w:rsidRDefault="000A545B">
                      <w:pPr>
                        <w:pStyle w:val="P68B1DB1-Normal13"/>
                        <w:spacing w:before="156"/>
                        <w:ind w:left="1559" w:right="1559"/>
                        <w:jc w:val="center"/>
                        <w:rPr>
                          <w:rFonts w:hAnsi="Arial Black"/>
                          <w:color w:val="000000"/>
                        </w:rPr>
                      </w:pPr>
                      <w:r w:rsidRPr="006C479D">
                        <w:rPr>
                          <w:rFonts w:hAnsi="Arial Black"/>
                        </w:rPr>
                        <w:t>SECCIÓN 3:</w:t>
                      </w:r>
                    </w:p>
                    <w:p w14:paraId="2857B5B4" w14:textId="2C816295" w:rsidR="0039380E" w:rsidRDefault="000A545B">
                      <w:pPr>
                        <w:pStyle w:val="P68B1DB1-Normal14"/>
                        <w:spacing w:before="60"/>
                        <w:ind w:left="1559" w:right="1559"/>
                        <w:jc w:val="center"/>
                        <w:rPr>
                          <w:color w:val="000000"/>
                        </w:rPr>
                      </w:pPr>
                      <w:proofErr w:type="spellStart"/>
                      <w:r>
                        <w:t>Necesidades</w:t>
                      </w:r>
                      <w:proofErr w:type="spellEnd"/>
                      <w:r>
                        <w:t xml:space="preserve"> </w:t>
                      </w:r>
                      <w:proofErr w:type="spellStart"/>
                      <w:r w:rsidR="00124FD1">
                        <w:t>c</w:t>
                      </w:r>
                      <w:r>
                        <w:t>omunes</w:t>
                      </w:r>
                      <w:proofErr w:type="spellEnd"/>
                    </w:p>
                  </w:txbxContent>
                </v:textbox>
                <w10:anchorlock/>
              </v:shape>
            </w:pict>
          </mc:Fallback>
        </mc:AlternateContent>
      </w:r>
    </w:p>
    <w:p w14:paraId="7177CB6D" w14:textId="77777777" w:rsidR="0039380E" w:rsidRPr="00B24249" w:rsidRDefault="0039380E">
      <w:pPr>
        <w:pStyle w:val="BodyText"/>
        <w:spacing w:before="9"/>
        <w:rPr>
          <w:rFonts w:ascii="Arial Black"/>
          <w:sz w:val="26"/>
          <w:lang w:val="es-US"/>
        </w:rPr>
      </w:pPr>
    </w:p>
    <w:p w14:paraId="1BC413E7" w14:textId="77777777" w:rsidR="0039380E" w:rsidRPr="00B24249" w:rsidRDefault="000A545B">
      <w:pPr>
        <w:pStyle w:val="P68B1DB1-ListParagraph16"/>
        <w:numPr>
          <w:ilvl w:val="1"/>
          <w:numId w:val="17"/>
        </w:numPr>
        <w:tabs>
          <w:tab w:val="left" w:pos="1439"/>
          <w:tab w:val="left" w:pos="1441"/>
        </w:tabs>
        <w:spacing w:before="99"/>
        <w:ind w:hanging="362"/>
        <w:rPr>
          <w:lang w:val="es-US"/>
        </w:rPr>
      </w:pPr>
      <w:r w:rsidRPr="00B24249">
        <w:rPr>
          <w:lang w:val="es-US"/>
        </w:rPr>
        <w:t>Qué encontrará en esta sección:</w:t>
      </w:r>
    </w:p>
    <w:p w14:paraId="4C3C4FC5" w14:textId="77777777" w:rsidR="0039380E" w:rsidRPr="00B24249" w:rsidRDefault="000A545B">
      <w:pPr>
        <w:pStyle w:val="P68B1DB1-ListParagraph17"/>
        <w:numPr>
          <w:ilvl w:val="2"/>
          <w:numId w:val="17"/>
        </w:numPr>
        <w:tabs>
          <w:tab w:val="left" w:pos="2160"/>
          <w:tab w:val="left" w:pos="2161"/>
        </w:tabs>
        <w:spacing w:before="45"/>
        <w:rPr>
          <w:lang w:val="es-US"/>
        </w:rPr>
      </w:pPr>
      <w:r w:rsidRPr="00B24249">
        <w:rPr>
          <w:lang w:val="es-US"/>
        </w:rPr>
        <w:t>Transporte</w:t>
      </w:r>
    </w:p>
    <w:p w14:paraId="40CD2404" w14:textId="75220945" w:rsidR="0039380E" w:rsidRPr="00B24249" w:rsidRDefault="00E57997">
      <w:pPr>
        <w:pStyle w:val="P68B1DB1-ListParagraph17"/>
        <w:numPr>
          <w:ilvl w:val="2"/>
          <w:numId w:val="17"/>
        </w:numPr>
        <w:tabs>
          <w:tab w:val="left" w:pos="2160"/>
          <w:tab w:val="left" w:pos="2161"/>
        </w:tabs>
        <w:spacing w:before="37"/>
        <w:rPr>
          <w:lang w:val="es-US"/>
        </w:rPr>
      </w:pPr>
      <w:r w:rsidRPr="00B24249">
        <w:rPr>
          <w:lang w:val="es-US"/>
        </w:rPr>
        <w:t>Cuidado en el hogar</w:t>
      </w:r>
    </w:p>
    <w:p w14:paraId="18EB7310" w14:textId="72FD2B38" w:rsidR="0039380E" w:rsidRPr="00B24249" w:rsidRDefault="000A545B">
      <w:pPr>
        <w:pStyle w:val="P68B1DB1-ListParagraph17"/>
        <w:numPr>
          <w:ilvl w:val="2"/>
          <w:numId w:val="17"/>
        </w:numPr>
        <w:tabs>
          <w:tab w:val="left" w:pos="2160"/>
          <w:tab w:val="left" w:pos="2161"/>
        </w:tabs>
        <w:spacing w:before="36"/>
        <w:rPr>
          <w:lang w:val="es-US"/>
        </w:rPr>
      </w:pPr>
      <w:r w:rsidRPr="00B24249">
        <w:rPr>
          <w:lang w:val="es-US"/>
        </w:rPr>
        <w:t xml:space="preserve">Opciones de </w:t>
      </w:r>
      <w:r w:rsidR="00124FD1" w:rsidRPr="00B24249">
        <w:rPr>
          <w:lang w:val="es-US"/>
        </w:rPr>
        <w:t>v</w:t>
      </w:r>
      <w:r w:rsidRPr="00B24249">
        <w:rPr>
          <w:lang w:val="es-US"/>
        </w:rPr>
        <w:t>ivienda</w:t>
      </w:r>
    </w:p>
    <w:p w14:paraId="1BA9FCD7" w14:textId="1E0A571C" w:rsidR="0039380E" w:rsidRPr="00B24249" w:rsidRDefault="00124FD1">
      <w:pPr>
        <w:pStyle w:val="P68B1DB1-ListParagraph17"/>
        <w:numPr>
          <w:ilvl w:val="2"/>
          <w:numId w:val="17"/>
        </w:numPr>
        <w:tabs>
          <w:tab w:val="left" w:pos="2160"/>
          <w:tab w:val="left" w:pos="2161"/>
        </w:tabs>
        <w:spacing w:before="36"/>
        <w:rPr>
          <w:lang w:val="es-US"/>
        </w:rPr>
      </w:pPr>
      <w:r w:rsidRPr="00B24249">
        <w:rPr>
          <w:lang w:val="es-US"/>
        </w:rPr>
        <w:t xml:space="preserve">Cuidado diurno </w:t>
      </w:r>
      <w:r w:rsidR="000A545B" w:rsidRPr="00B24249">
        <w:rPr>
          <w:lang w:val="es-US"/>
        </w:rPr>
        <w:t>para adultos</w:t>
      </w:r>
    </w:p>
    <w:p w14:paraId="63557748" w14:textId="77777777" w:rsidR="0039380E" w:rsidRPr="00B24249" w:rsidRDefault="000A545B">
      <w:pPr>
        <w:pStyle w:val="P68B1DB1-ListParagraph17"/>
        <w:numPr>
          <w:ilvl w:val="2"/>
          <w:numId w:val="17"/>
        </w:numPr>
        <w:tabs>
          <w:tab w:val="left" w:pos="2160"/>
          <w:tab w:val="left" w:pos="2161"/>
        </w:tabs>
        <w:spacing w:before="37"/>
        <w:rPr>
          <w:lang w:val="es-US"/>
        </w:rPr>
      </w:pPr>
      <w:r w:rsidRPr="00B24249">
        <w:rPr>
          <w:lang w:val="es-US"/>
        </w:rPr>
        <w:t>Cuidado de relevo</w:t>
      </w:r>
    </w:p>
    <w:p w14:paraId="1FD1FBA8" w14:textId="77777777" w:rsidR="00124FD1" w:rsidRPr="00B24249" w:rsidRDefault="00124FD1" w:rsidP="00971093">
      <w:pPr>
        <w:pStyle w:val="P68B1DB1-ListParagraph17"/>
        <w:numPr>
          <w:ilvl w:val="2"/>
          <w:numId w:val="17"/>
        </w:numPr>
        <w:tabs>
          <w:tab w:val="left" w:pos="2160"/>
          <w:tab w:val="left" w:pos="2161"/>
        </w:tabs>
        <w:spacing w:before="36"/>
        <w:rPr>
          <w:lang w:val="es-US"/>
        </w:rPr>
      </w:pPr>
      <w:r w:rsidRPr="00B24249">
        <w:rPr>
          <w:lang w:val="es-US"/>
        </w:rPr>
        <w:t xml:space="preserve">Programas de nutrición </w:t>
      </w:r>
    </w:p>
    <w:p w14:paraId="5549CA4C" w14:textId="22AE9D37" w:rsidR="0039380E" w:rsidRPr="00B24249" w:rsidRDefault="000A545B" w:rsidP="00971093">
      <w:pPr>
        <w:pStyle w:val="P68B1DB1-ListParagraph17"/>
        <w:numPr>
          <w:ilvl w:val="2"/>
          <w:numId w:val="17"/>
        </w:numPr>
        <w:tabs>
          <w:tab w:val="left" w:pos="2160"/>
          <w:tab w:val="left" w:pos="2161"/>
        </w:tabs>
        <w:spacing w:before="36"/>
        <w:rPr>
          <w:lang w:val="es-US"/>
        </w:rPr>
      </w:pPr>
      <w:r w:rsidRPr="00B24249">
        <w:rPr>
          <w:lang w:val="es-US"/>
        </w:rPr>
        <w:t>Compañerismo y necesidades emocionales</w:t>
      </w:r>
    </w:p>
    <w:p w14:paraId="0AE2B8B4" w14:textId="6EE89024" w:rsidR="0039380E" w:rsidRPr="00B24249" w:rsidRDefault="000A545B">
      <w:pPr>
        <w:pStyle w:val="P68B1DB1-ListParagraph17"/>
        <w:numPr>
          <w:ilvl w:val="2"/>
          <w:numId w:val="17"/>
        </w:numPr>
        <w:tabs>
          <w:tab w:val="left" w:pos="2160"/>
          <w:tab w:val="left" w:pos="2161"/>
        </w:tabs>
        <w:spacing w:before="39"/>
        <w:rPr>
          <w:lang w:val="es-US"/>
        </w:rPr>
      </w:pPr>
      <w:r w:rsidRPr="00B24249">
        <w:rPr>
          <w:lang w:val="es-US"/>
        </w:rPr>
        <w:t>Tecnología y equipo médico</w:t>
      </w:r>
    </w:p>
    <w:p w14:paraId="36D484DE" w14:textId="77777777" w:rsidR="0039380E" w:rsidRPr="00B24249" w:rsidRDefault="0039380E">
      <w:pPr>
        <w:rPr>
          <w:sz w:val="32"/>
          <w:lang w:val="es-US"/>
        </w:rPr>
        <w:sectPr w:rsidR="0039380E" w:rsidRPr="00B24249">
          <w:pgSz w:w="12960" w:h="17280"/>
          <w:pgMar w:top="1220" w:right="520" w:bottom="1320" w:left="540" w:header="586" w:footer="1127" w:gutter="0"/>
          <w:cols w:space="720"/>
        </w:sectPr>
      </w:pPr>
    </w:p>
    <w:p w14:paraId="11FA0A53" w14:textId="77777777" w:rsidR="0039380E" w:rsidRPr="00B24249" w:rsidRDefault="0039380E">
      <w:pPr>
        <w:pStyle w:val="BodyText"/>
        <w:rPr>
          <w:sz w:val="22"/>
          <w:lang w:val="es-US"/>
        </w:rPr>
      </w:pPr>
    </w:p>
    <w:p w14:paraId="406AC52E" w14:textId="3AF4A92E" w:rsidR="0039380E" w:rsidRPr="00B24249" w:rsidRDefault="00F77CBA">
      <w:pPr>
        <w:pStyle w:val="Heading2"/>
        <w:rPr>
          <w:lang w:val="es-US"/>
        </w:rPr>
      </w:pPr>
      <w:r w:rsidRPr="00B24249">
        <w:rPr>
          <w:noProof/>
          <w:lang w:val="es-US"/>
        </w:rPr>
        <w:drawing>
          <wp:anchor distT="0" distB="0" distL="0" distR="0" simplePos="0" relativeHeight="251517440" behindDoc="0" locked="0" layoutInCell="1" allowOverlap="1" wp14:anchorId="77D56174" wp14:editId="11B3BAA9">
            <wp:simplePos x="0" y="0"/>
            <wp:positionH relativeFrom="page">
              <wp:posOffset>1295310</wp:posOffset>
            </wp:positionH>
            <wp:positionV relativeFrom="paragraph">
              <wp:posOffset>548731</wp:posOffset>
            </wp:positionV>
            <wp:extent cx="5377180" cy="3521710"/>
            <wp:effectExtent l="0" t="0" r="0" b="2540"/>
            <wp:wrapTopAndBottom/>
            <wp:docPr id="2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4.jpeg"/>
                    <pic:cNvPicPr/>
                  </pic:nvPicPr>
                  <pic:blipFill>
                    <a:blip r:embed="rId57" cstate="print"/>
                    <a:stretch>
                      <a:fillRect/>
                    </a:stretch>
                  </pic:blipFill>
                  <pic:spPr>
                    <a:xfrm>
                      <a:off x="0" y="0"/>
                      <a:ext cx="5377180" cy="3521710"/>
                    </a:xfrm>
                    <a:prstGeom prst="rect">
                      <a:avLst/>
                    </a:prstGeom>
                  </pic:spPr>
                </pic:pic>
              </a:graphicData>
            </a:graphic>
            <wp14:sizeRelH relativeFrom="margin">
              <wp14:pctWidth>0</wp14:pctWidth>
            </wp14:sizeRelH>
            <wp14:sizeRelV relativeFrom="margin">
              <wp14:pctHeight>0</wp14:pctHeight>
            </wp14:sizeRelV>
          </wp:anchor>
        </w:drawing>
      </w:r>
      <w:r w:rsidR="000A545B" w:rsidRPr="00B24249">
        <w:rPr>
          <w:lang w:val="es-US"/>
        </w:rPr>
        <w:t>Transporte</w:t>
      </w:r>
    </w:p>
    <w:p w14:paraId="400A19F1" w14:textId="0BBD4366" w:rsidR="0039380E" w:rsidRPr="00B24249" w:rsidRDefault="000A545B">
      <w:pPr>
        <w:pStyle w:val="BodyText"/>
        <w:spacing w:before="403" w:line="264" w:lineRule="auto"/>
        <w:ind w:left="540" w:right="572"/>
        <w:rPr>
          <w:lang w:val="es-US"/>
        </w:rPr>
      </w:pPr>
      <w:r w:rsidRPr="00B24249">
        <w:rPr>
          <w:lang w:val="es-US"/>
        </w:rPr>
        <w:t xml:space="preserve">En lo que respecta al transporte, comience a planificar con anticipación y cree una red de recursos para satisfacer las necesidades de transporte de su ser querido. Si bien es posible que su ser querido aún </w:t>
      </w:r>
      <w:r w:rsidR="0062532D" w:rsidRPr="00B24249">
        <w:rPr>
          <w:lang w:val="es-US"/>
        </w:rPr>
        <w:t xml:space="preserve">pueda </w:t>
      </w:r>
      <w:r w:rsidRPr="00B24249">
        <w:rPr>
          <w:lang w:val="es-US"/>
        </w:rPr>
        <w:t xml:space="preserve">conducir </w:t>
      </w:r>
      <w:r w:rsidR="0062532D" w:rsidRPr="00B24249">
        <w:rPr>
          <w:lang w:val="es-US"/>
        </w:rPr>
        <w:t xml:space="preserve">de forma segura </w:t>
      </w:r>
      <w:r w:rsidRPr="00B24249">
        <w:rPr>
          <w:lang w:val="es-US"/>
        </w:rPr>
        <w:t>ahora, sus necesidades y habilidades podrían cambiar con el tiempo. Las opciones de transporte dependen del lugar donde viva la persona y del tipo de transporte necesario.</w:t>
      </w:r>
    </w:p>
    <w:p w14:paraId="5E91FE87" w14:textId="77777777" w:rsidR="0039380E" w:rsidRPr="00B24249" w:rsidRDefault="0039380E">
      <w:pPr>
        <w:pStyle w:val="BodyText"/>
        <w:spacing w:before="10"/>
        <w:rPr>
          <w:sz w:val="30"/>
          <w:lang w:val="es-US"/>
        </w:rPr>
      </w:pPr>
    </w:p>
    <w:p w14:paraId="21DE61ED" w14:textId="77777777" w:rsidR="0039380E" w:rsidRPr="00B24249" w:rsidRDefault="000A545B">
      <w:pPr>
        <w:pStyle w:val="P68B1DB1-Normal11"/>
        <w:ind w:left="540"/>
        <w:rPr>
          <w:lang w:val="es-US"/>
        </w:rPr>
      </w:pPr>
      <w:r w:rsidRPr="00B24249">
        <w:rPr>
          <w:lang w:val="es-US"/>
        </w:rPr>
        <w:t>Seguridad del conductor</w:t>
      </w:r>
    </w:p>
    <w:p w14:paraId="6B5F959D" w14:textId="6C9677E2" w:rsidR="0039380E" w:rsidRPr="00B24249" w:rsidRDefault="000A545B">
      <w:pPr>
        <w:pStyle w:val="BodyText"/>
        <w:spacing w:before="46" w:line="264" w:lineRule="auto"/>
        <w:ind w:left="539" w:right="624"/>
        <w:rPr>
          <w:lang w:val="es-US"/>
        </w:rPr>
      </w:pPr>
      <w:r w:rsidRPr="00B24249">
        <w:rPr>
          <w:lang w:val="es-US"/>
        </w:rPr>
        <w:t>Envejecer no significa necesariamente que una persona ya no pueda conducir de forma segura. Sin embargo, si le preocupa la seguridad de su ser querido al volante, es importante que tenga</w:t>
      </w:r>
      <w:r w:rsidR="0062532D" w:rsidRPr="00B24249">
        <w:rPr>
          <w:lang w:val="es-US"/>
        </w:rPr>
        <w:t>n</w:t>
      </w:r>
      <w:r w:rsidRPr="00B24249">
        <w:rPr>
          <w:lang w:val="es-US"/>
        </w:rPr>
        <w:t xml:space="preserve"> una conversación. La Administración Nacional de Seguridad del Tráfico en las Carreteras (NHTSA) tiene un sitio web con información sobre la seguridad de los conductores mayores y cómo iniciar una conversación sobre la seguridad del conductor</w:t>
      </w:r>
      <w:r w:rsidR="006C479D" w:rsidRPr="00B24249">
        <w:rPr>
          <w:lang w:val="es-US"/>
        </w:rPr>
        <w:t xml:space="preserve"> </w:t>
      </w:r>
      <w:hyperlink r:id="rId58">
        <w:r w:rsidRPr="00B24249">
          <w:rPr>
            <w:color w:val="0563C1"/>
            <w:u w:val="single" w:color="0563C1"/>
            <w:lang w:val="es-US"/>
          </w:rPr>
          <w:t>(www.nhtsa.gov/road-safety/older-drivers</w:t>
        </w:r>
      </w:hyperlink>
      <w:r w:rsidRPr="00B24249">
        <w:rPr>
          <w:lang w:val="es-US"/>
        </w:rPr>
        <w:t xml:space="preserve">). AARP® tiene un sitio web que </w:t>
      </w:r>
      <w:r w:rsidR="0007727F" w:rsidRPr="00B24249">
        <w:rPr>
          <w:lang w:val="es-US"/>
        </w:rPr>
        <w:t xml:space="preserve">incluye </w:t>
      </w:r>
      <w:r w:rsidRPr="00B24249">
        <w:rPr>
          <w:lang w:val="es-US"/>
        </w:rPr>
        <w:t>consejos sobre conducción segura y enlaces a cursos de Smart Driver en línea y en aula</w:t>
      </w:r>
      <w:r w:rsidR="006C479D" w:rsidRPr="00B24249">
        <w:rPr>
          <w:lang w:val="es-US"/>
        </w:rPr>
        <w:t xml:space="preserve"> </w:t>
      </w:r>
      <w:hyperlink r:id="rId59">
        <w:r w:rsidRPr="00B24249">
          <w:rPr>
            <w:color w:val="0563C1"/>
            <w:u w:val="single" w:color="0563C1"/>
            <w:lang w:val="es-US"/>
          </w:rPr>
          <w:t>(www.aarp.org/auto/driver-safety</w:t>
        </w:r>
      </w:hyperlink>
      <w:r w:rsidRPr="00B24249">
        <w:rPr>
          <w:lang w:val="es-US"/>
        </w:rPr>
        <w:t>).</w:t>
      </w:r>
    </w:p>
    <w:p w14:paraId="4CFBA40B" w14:textId="77777777" w:rsidR="0039380E" w:rsidRPr="00B24249" w:rsidRDefault="0039380E">
      <w:pPr>
        <w:pStyle w:val="BodyText"/>
        <w:spacing w:before="10"/>
        <w:rPr>
          <w:sz w:val="21"/>
          <w:lang w:val="es-US"/>
        </w:rPr>
      </w:pPr>
    </w:p>
    <w:p w14:paraId="6CD10526" w14:textId="70CD936E" w:rsidR="0039380E" w:rsidRPr="00B24249" w:rsidRDefault="000A545B">
      <w:pPr>
        <w:pStyle w:val="BodyText"/>
        <w:spacing w:before="101" w:line="264" w:lineRule="auto"/>
        <w:ind w:left="540" w:right="613"/>
        <w:rPr>
          <w:lang w:val="es-US"/>
        </w:rPr>
      </w:pPr>
      <w:r w:rsidRPr="00B24249">
        <w:rPr>
          <w:lang w:val="es-US"/>
        </w:rPr>
        <w:t xml:space="preserve">Si, después de acercarse a su ser querido, todavía tiene inquietudes, puede comunicarse con el DMV y pedir que la persona se </w:t>
      </w:r>
      <w:r w:rsidR="0007727F" w:rsidRPr="00B24249">
        <w:rPr>
          <w:lang w:val="es-US"/>
        </w:rPr>
        <w:t>someta a una</w:t>
      </w:r>
      <w:r w:rsidRPr="00B24249">
        <w:rPr>
          <w:lang w:val="es-US"/>
        </w:rPr>
        <w:t xml:space="preserve"> prueba. Los médicos también pueden notificar al DMV si sienten que su paciente ya no puede conducir de manera segura. Las personas pueden comunicarse con el Departamento de Vehículos Motorizados para obtener más información sobre la seguridad del conductor </w:t>
      </w:r>
      <w:r w:rsidR="0007727F" w:rsidRPr="00B24249">
        <w:rPr>
          <w:lang w:val="es-US"/>
        </w:rPr>
        <w:t>en</w:t>
      </w:r>
      <w:r w:rsidRPr="00B24249">
        <w:rPr>
          <w:lang w:val="es-US"/>
        </w:rPr>
        <w:t xml:space="preserve"> San Diego al (</w:t>
      </w:r>
      <w:r w:rsidRPr="00B24249">
        <w:rPr>
          <w:b/>
          <w:lang w:val="es-US"/>
        </w:rPr>
        <w:t>619) 220-5300</w:t>
      </w:r>
      <w:r w:rsidRPr="00B24249">
        <w:rPr>
          <w:lang w:val="es-US"/>
        </w:rPr>
        <w:t>.</w:t>
      </w:r>
    </w:p>
    <w:p w14:paraId="29BF63C3" w14:textId="77777777" w:rsidR="0039380E" w:rsidRPr="00B24249" w:rsidRDefault="0039380E">
      <w:pPr>
        <w:spacing w:line="264" w:lineRule="auto"/>
        <w:rPr>
          <w:lang w:val="es-US"/>
        </w:rPr>
        <w:sectPr w:rsidR="0039380E" w:rsidRPr="00B24249">
          <w:pgSz w:w="12960" w:h="17280"/>
          <w:pgMar w:top="1220" w:right="520" w:bottom="1320" w:left="540" w:header="586" w:footer="1127" w:gutter="0"/>
          <w:cols w:space="720"/>
        </w:sectPr>
      </w:pPr>
    </w:p>
    <w:p w14:paraId="2E630B7B" w14:textId="77777777" w:rsidR="0039380E" w:rsidRPr="00B24249" w:rsidRDefault="0039380E">
      <w:pPr>
        <w:pStyle w:val="BodyText"/>
        <w:rPr>
          <w:sz w:val="22"/>
          <w:lang w:val="es-US"/>
        </w:rPr>
      </w:pPr>
    </w:p>
    <w:p w14:paraId="28BC26C8" w14:textId="6A2DED3B" w:rsidR="0039380E" w:rsidRPr="00B24249" w:rsidRDefault="001461D7">
      <w:pPr>
        <w:pStyle w:val="P68B1DB1-Normal11"/>
        <w:spacing w:before="100"/>
        <w:ind w:left="540"/>
        <w:rPr>
          <w:lang w:val="es-US"/>
        </w:rPr>
      </w:pPr>
      <w:r>
        <w:rPr>
          <w:lang w:val="es-US"/>
        </w:rPr>
        <w:t>FACT</w:t>
      </w:r>
    </w:p>
    <w:p w14:paraId="552889DE" w14:textId="1EB4D001" w:rsidR="0039380E" w:rsidRPr="00B24249" w:rsidRDefault="000A545B">
      <w:pPr>
        <w:pStyle w:val="BodyText"/>
        <w:spacing w:before="45" w:line="264" w:lineRule="auto"/>
        <w:ind w:left="539" w:right="780"/>
        <w:rPr>
          <w:lang w:val="es-US"/>
        </w:rPr>
      </w:pPr>
      <w:r w:rsidRPr="00B24249">
        <w:rPr>
          <w:lang w:val="es-US"/>
        </w:rPr>
        <w:t xml:space="preserve">FACT es una agencia sin fines de lucro que se creó en 2005 para mejorar el acceso al transporte para personas mayores, personas con discapacidades, veteranos y otros. Hay numerosas personas en el condado de San Diego que no pueden acceder al transporte público debido a sus necesidades especiales, </w:t>
      </w:r>
      <w:r w:rsidR="0007727F" w:rsidRPr="00B24249">
        <w:rPr>
          <w:lang w:val="es-US"/>
        </w:rPr>
        <w:t>la</w:t>
      </w:r>
      <w:r w:rsidRPr="00B24249">
        <w:rPr>
          <w:lang w:val="es-US"/>
        </w:rPr>
        <w:t xml:space="preserve"> distancia de las rutas de tránsito o debido a la falta de servicios de transporte. FACT actúa como un administrador de movilidad para las personas que buscan transporte, </w:t>
      </w:r>
      <w:r w:rsidR="0007727F" w:rsidRPr="00B24249">
        <w:rPr>
          <w:lang w:val="es-US"/>
        </w:rPr>
        <w:t xml:space="preserve">remitiéndolas </w:t>
      </w:r>
      <w:r w:rsidRPr="00B24249">
        <w:rPr>
          <w:lang w:val="es-US"/>
        </w:rPr>
        <w:t xml:space="preserve">al modo </w:t>
      </w:r>
      <w:r w:rsidR="0007727F" w:rsidRPr="00B24249">
        <w:rPr>
          <w:lang w:val="es-US"/>
        </w:rPr>
        <w:t xml:space="preserve">que les sea </w:t>
      </w:r>
      <w:r w:rsidRPr="00B24249">
        <w:rPr>
          <w:lang w:val="es-US"/>
        </w:rPr>
        <w:t>más apropiado.</w:t>
      </w:r>
    </w:p>
    <w:p w14:paraId="0F3DE0DE" w14:textId="77777777" w:rsidR="0039380E" w:rsidRPr="00B24249" w:rsidRDefault="0039380E">
      <w:pPr>
        <w:pStyle w:val="BodyText"/>
        <w:spacing w:before="1"/>
        <w:rPr>
          <w:sz w:val="16"/>
          <w:szCs w:val="16"/>
          <w:lang w:val="es-US"/>
        </w:rPr>
      </w:pPr>
    </w:p>
    <w:p w14:paraId="53E8689C" w14:textId="2FD096C3" w:rsidR="0039380E" w:rsidRPr="00B24249" w:rsidRDefault="000A545B">
      <w:pPr>
        <w:pStyle w:val="BodyText"/>
        <w:spacing w:before="1" w:line="264" w:lineRule="auto"/>
        <w:ind w:left="539" w:right="592"/>
        <w:rPr>
          <w:lang w:val="es-US"/>
        </w:rPr>
      </w:pPr>
      <w:r w:rsidRPr="00B24249">
        <w:rPr>
          <w:b/>
          <w:lang w:val="es-US"/>
        </w:rPr>
        <w:t>Re</w:t>
      </w:r>
      <w:r w:rsidR="0007727F" w:rsidRPr="00B24249">
        <w:rPr>
          <w:b/>
          <w:lang w:val="es-US"/>
        </w:rPr>
        <w:t>misiones</w:t>
      </w:r>
      <w:r w:rsidRPr="00B24249">
        <w:rPr>
          <w:b/>
          <w:lang w:val="es-US"/>
        </w:rPr>
        <w:t xml:space="preserve">: Las </w:t>
      </w:r>
      <w:r w:rsidRPr="00B24249">
        <w:rPr>
          <w:lang w:val="es-US"/>
        </w:rPr>
        <w:t xml:space="preserve">remisiones de transporte se brindan en persona, por teléfono y a través del planificador de viajes basado en la web, </w:t>
      </w:r>
      <w:proofErr w:type="spellStart"/>
      <w:r w:rsidRPr="00B24249">
        <w:rPr>
          <w:lang w:val="es-US"/>
        </w:rPr>
        <w:t>Find</w:t>
      </w:r>
      <w:proofErr w:type="spellEnd"/>
      <w:r w:rsidRPr="00B24249">
        <w:rPr>
          <w:lang w:val="es-US"/>
        </w:rPr>
        <w:t>-A-</w:t>
      </w:r>
      <w:proofErr w:type="spellStart"/>
      <w:r w:rsidRPr="00B24249">
        <w:rPr>
          <w:lang w:val="es-US"/>
        </w:rPr>
        <w:t>Ride</w:t>
      </w:r>
      <w:proofErr w:type="spellEnd"/>
      <w:r w:rsidRPr="00B24249">
        <w:rPr>
          <w:lang w:val="es-US"/>
        </w:rPr>
        <w:t xml:space="preserve">. FACT mantiene una base de datos completa de agencias de transporte, agencias de servicios sociales, organizaciones religiosas y servicios de transporte especializados. Visite el sitio web de FACT </w:t>
      </w:r>
      <w:hyperlink r:id="rId60">
        <w:r w:rsidRPr="00B24249">
          <w:rPr>
            <w:color w:val="0563C1"/>
            <w:u w:val="single" w:color="0563C1"/>
            <w:lang w:val="es-US"/>
          </w:rPr>
          <w:t>en www.factsd.org</w:t>
        </w:r>
        <w:r w:rsidRPr="00B24249">
          <w:rPr>
            <w:color w:val="0563C1"/>
            <w:lang w:val="es-US"/>
          </w:rPr>
          <w:t xml:space="preserve"> </w:t>
        </w:r>
      </w:hyperlink>
      <w:r w:rsidRPr="00B24249">
        <w:rPr>
          <w:lang w:val="es-US"/>
        </w:rPr>
        <w:t xml:space="preserve">o llame al </w:t>
      </w:r>
      <w:r w:rsidRPr="00B24249">
        <w:rPr>
          <w:b/>
          <w:lang w:val="es-US"/>
        </w:rPr>
        <w:t>(888) 924-3228</w:t>
      </w:r>
      <w:r w:rsidRPr="00B24249">
        <w:rPr>
          <w:lang w:val="es-US"/>
        </w:rPr>
        <w:t>.</w:t>
      </w:r>
    </w:p>
    <w:p w14:paraId="1601F8D9" w14:textId="77777777" w:rsidR="0039380E" w:rsidRPr="00B24249" w:rsidRDefault="0039380E">
      <w:pPr>
        <w:pStyle w:val="BodyText"/>
        <w:spacing w:before="5"/>
        <w:rPr>
          <w:sz w:val="16"/>
          <w:szCs w:val="16"/>
          <w:lang w:val="es-US"/>
        </w:rPr>
      </w:pPr>
    </w:p>
    <w:p w14:paraId="64B45DF1" w14:textId="19E9EF42" w:rsidR="0039380E" w:rsidRPr="00B24249" w:rsidRDefault="000A545B">
      <w:pPr>
        <w:pStyle w:val="BodyText"/>
        <w:spacing w:before="98" w:line="264" w:lineRule="auto"/>
        <w:ind w:left="539" w:right="558"/>
        <w:rPr>
          <w:lang w:val="es-US"/>
        </w:rPr>
      </w:pPr>
      <w:r w:rsidRPr="00B24249">
        <w:rPr>
          <w:b/>
          <w:lang w:val="es-US"/>
        </w:rPr>
        <w:t xml:space="preserve">Viajes de bajo costo: </w:t>
      </w:r>
      <w:proofErr w:type="spellStart"/>
      <w:r w:rsidRPr="00B24249">
        <w:rPr>
          <w:lang w:val="es-US"/>
        </w:rPr>
        <w:t>RideFACT</w:t>
      </w:r>
      <w:proofErr w:type="spellEnd"/>
      <w:r w:rsidRPr="00B24249">
        <w:rPr>
          <w:lang w:val="es-US"/>
        </w:rPr>
        <w:t xml:space="preserve"> es un servicio de transporte de bajo costo que ofrece viajes de propósito general para personas mayores (60+) los 7 días de la semana, </w:t>
      </w:r>
      <w:r w:rsidR="0007727F" w:rsidRPr="00B24249">
        <w:rPr>
          <w:lang w:val="es-US"/>
        </w:rPr>
        <w:t>de</w:t>
      </w:r>
      <w:r w:rsidRPr="00B24249">
        <w:rPr>
          <w:lang w:val="es-US"/>
        </w:rPr>
        <w:t xml:space="preserve"> 7 a.</w:t>
      </w:r>
      <w:r w:rsidR="0007727F" w:rsidRPr="00B24249">
        <w:rPr>
          <w:lang w:val="es-US"/>
        </w:rPr>
        <w:t xml:space="preserve"> </w:t>
      </w:r>
      <w:r w:rsidRPr="00B24249">
        <w:rPr>
          <w:lang w:val="es-US"/>
        </w:rPr>
        <w:t>m.</w:t>
      </w:r>
      <w:r w:rsidR="0007727F" w:rsidRPr="00B24249">
        <w:rPr>
          <w:lang w:val="es-US"/>
        </w:rPr>
        <w:t>-</w:t>
      </w:r>
      <w:r w:rsidRPr="00B24249">
        <w:rPr>
          <w:lang w:val="es-US"/>
        </w:rPr>
        <w:t>8 p</w:t>
      </w:r>
      <w:r w:rsidR="0007727F" w:rsidRPr="00B24249">
        <w:rPr>
          <w:lang w:val="es-US"/>
        </w:rPr>
        <w:t xml:space="preserve">. </w:t>
      </w:r>
      <w:r w:rsidRPr="00B24249">
        <w:rPr>
          <w:lang w:val="es-US"/>
        </w:rPr>
        <w:t>m</w:t>
      </w:r>
      <w:r w:rsidR="0007727F" w:rsidRPr="00B24249">
        <w:rPr>
          <w:lang w:val="es-US"/>
        </w:rPr>
        <w:t>.</w:t>
      </w:r>
      <w:r w:rsidRPr="00B24249">
        <w:rPr>
          <w:lang w:val="es-US"/>
        </w:rPr>
        <w:t xml:space="preserve"> </w:t>
      </w:r>
      <w:proofErr w:type="spellStart"/>
      <w:r w:rsidRPr="00B24249">
        <w:rPr>
          <w:lang w:val="es-US"/>
        </w:rPr>
        <w:t>RideFACT</w:t>
      </w:r>
      <w:proofErr w:type="spellEnd"/>
      <w:r w:rsidRPr="00B24249">
        <w:rPr>
          <w:lang w:val="es-US"/>
        </w:rPr>
        <w:t xml:space="preserve"> es para personas mayores que no tienen otras opciones de transporte y está disponible para quienes residen en todas las ciudades del condado de San Diego, así como en las comunidades de Ramona y Spring Valley. Se pueden solicitar reservaciones llamando a FACT al </w:t>
      </w:r>
      <w:r w:rsidRPr="00B24249">
        <w:rPr>
          <w:b/>
          <w:lang w:val="es-US"/>
        </w:rPr>
        <w:t xml:space="preserve">(888) 924-3228 </w:t>
      </w:r>
      <w:r w:rsidRPr="00B24249">
        <w:rPr>
          <w:lang w:val="es-US"/>
        </w:rPr>
        <w:t>de 9 a</w:t>
      </w:r>
      <w:r w:rsidR="0007727F" w:rsidRPr="00B24249">
        <w:rPr>
          <w:lang w:val="es-US"/>
        </w:rPr>
        <w:t xml:space="preserve">. </w:t>
      </w:r>
      <w:r w:rsidRPr="00B24249">
        <w:rPr>
          <w:lang w:val="es-US"/>
        </w:rPr>
        <w:t>m</w:t>
      </w:r>
      <w:r w:rsidR="0007727F" w:rsidRPr="00B24249">
        <w:rPr>
          <w:lang w:val="es-US"/>
        </w:rPr>
        <w:t>.</w:t>
      </w:r>
      <w:r w:rsidRPr="00B24249">
        <w:rPr>
          <w:lang w:val="es-US"/>
        </w:rPr>
        <w:t xml:space="preserve"> a 4 </w:t>
      </w:r>
      <w:r w:rsidR="0007727F" w:rsidRPr="00B24249">
        <w:rPr>
          <w:lang w:val="es-US"/>
        </w:rPr>
        <w:t>p. m.</w:t>
      </w:r>
      <w:r w:rsidRPr="00B24249">
        <w:rPr>
          <w:lang w:val="es-US"/>
        </w:rPr>
        <w:t xml:space="preserve"> Se pueden solicitar viajes con hasta 7 días de anticipación. El costo del viaje comienza en $2.50 para viajes de ida de hasta 5 millas. Los viajes de 5 millas o más cuestan entre $4.00 y </w:t>
      </w:r>
      <w:r w:rsidR="009D0765" w:rsidRPr="00B24249">
        <w:rPr>
          <w:lang w:val="es-US"/>
        </w:rPr>
        <w:t>$</w:t>
      </w:r>
      <w:r w:rsidRPr="00B24249">
        <w:rPr>
          <w:lang w:val="es-US"/>
        </w:rPr>
        <w:t>10 dependiendo de la distancia. Los asistentes de cuidado personal pueden ser acomodados a pedido en el momento de la reserva sin cargo adicional.</w:t>
      </w:r>
    </w:p>
    <w:p w14:paraId="7684E0D5" w14:textId="77777777" w:rsidR="0039380E" w:rsidRPr="00B24249" w:rsidRDefault="000A545B">
      <w:pPr>
        <w:pStyle w:val="BodyText"/>
        <w:ind w:left="539"/>
        <w:rPr>
          <w:lang w:val="es-US"/>
        </w:rPr>
      </w:pPr>
      <w:r w:rsidRPr="00B24249">
        <w:rPr>
          <w:lang w:val="es-US"/>
        </w:rPr>
        <w:t xml:space="preserve">Para obtener más información sobre FACT, visite </w:t>
      </w:r>
      <w:hyperlink r:id="rId61">
        <w:r w:rsidRPr="00B24249">
          <w:rPr>
            <w:color w:val="0563C1"/>
            <w:u w:val="single" w:color="0563C1"/>
            <w:lang w:val="es-US"/>
          </w:rPr>
          <w:t>www.factsd.org</w:t>
        </w:r>
        <w:r w:rsidRPr="00B24249">
          <w:rPr>
            <w:color w:val="0563C1"/>
            <w:lang w:val="es-US"/>
          </w:rPr>
          <w:t xml:space="preserve"> </w:t>
        </w:r>
      </w:hyperlink>
      <w:r w:rsidRPr="00B24249">
        <w:rPr>
          <w:lang w:val="es-US"/>
        </w:rPr>
        <w:t xml:space="preserve">o llame al </w:t>
      </w:r>
      <w:r w:rsidRPr="00B24249">
        <w:rPr>
          <w:b/>
          <w:lang w:val="es-US"/>
        </w:rPr>
        <w:t>(888) 924-3228</w:t>
      </w:r>
      <w:r w:rsidRPr="00B24249">
        <w:rPr>
          <w:lang w:val="es-US"/>
        </w:rPr>
        <w:t>.</w:t>
      </w:r>
    </w:p>
    <w:p w14:paraId="62B23600" w14:textId="77777777" w:rsidR="0039380E" w:rsidRPr="00B24249" w:rsidRDefault="0039380E">
      <w:pPr>
        <w:pStyle w:val="BodyText"/>
        <w:spacing w:before="8"/>
        <w:rPr>
          <w:sz w:val="16"/>
          <w:szCs w:val="16"/>
          <w:lang w:val="es-US"/>
        </w:rPr>
      </w:pPr>
    </w:p>
    <w:p w14:paraId="69CE8A1F" w14:textId="77777777" w:rsidR="0039380E" w:rsidRPr="00B24249" w:rsidRDefault="000A545B">
      <w:pPr>
        <w:pStyle w:val="P68B1DB1-Normal11"/>
        <w:ind w:left="540"/>
        <w:rPr>
          <w:lang w:val="es-US"/>
        </w:rPr>
      </w:pPr>
      <w:r w:rsidRPr="00B24249">
        <w:rPr>
          <w:lang w:val="es-US"/>
        </w:rPr>
        <w:t>Programas de conductores voluntarios</w:t>
      </w:r>
    </w:p>
    <w:p w14:paraId="3395A539" w14:textId="73062F1F" w:rsidR="0039380E" w:rsidRPr="00B24249" w:rsidRDefault="000A545B">
      <w:pPr>
        <w:pStyle w:val="BodyText"/>
        <w:spacing w:before="43" w:line="264" w:lineRule="auto"/>
        <w:ind w:left="540" w:right="636"/>
        <w:rPr>
          <w:lang w:val="es-US"/>
        </w:rPr>
      </w:pPr>
      <w:r w:rsidRPr="00B24249">
        <w:rPr>
          <w:lang w:val="es-US"/>
        </w:rPr>
        <w:t xml:space="preserve">Muchas organizaciones locales sin fines de lucro brindan transporte para citas médicas, así como para citas de negocios, cuidado personal y compras a personas mayores de 60 años que ya no pueden conducir de forma independiente. Las organizaciones requieren una solicitud para determinar la elegibilidad y los programas individuales atienden áreas geográficas específicas por código postal. Estos programas utilizan conductores voluntarios de la comunidad y vehículos privados para llevar a los participantes del programa. Todos los conductores voluntarios se someten a una verificación de antecedentes y capacitación y deben tener una cobertura de seguro de automóvil actual. La mayoría de los programas solicitan una donación y algunos tienen una tarifa </w:t>
      </w:r>
      <w:r w:rsidR="009D0765" w:rsidRPr="00B24249">
        <w:rPr>
          <w:lang w:val="es-US"/>
        </w:rPr>
        <w:t xml:space="preserve">al hacer la </w:t>
      </w:r>
      <w:r w:rsidRPr="00B24249">
        <w:rPr>
          <w:lang w:val="es-US"/>
        </w:rPr>
        <w:t xml:space="preserve">solicitud. Además, algunas organizaciones ofrecen vales de taxi a costo reducido y transporte </w:t>
      </w:r>
      <w:r w:rsidR="00BE5901" w:rsidRPr="00B24249">
        <w:rPr>
          <w:lang w:val="es-US"/>
        </w:rPr>
        <w:t>para</w:t>
      </w:r>
      <w:r w:rsidRPr="00B24249">
        <w:rPr>
          <w:lang w:val="es-US"/>
        </w:rPr>
        <w:t xml:space="preserve"> compras. Para obtener más información, comuníquese con la Coalición de Conductores Voluntarios del Condado de San Diego en </w:t>
      </w:r>
      <w:hyperlink r:id="rId62">
        <w:r w:rsidRPr="00B24249">
          <w:rPr>
            <w:color w:val="0563C1"/>
            <w:u w:val="single" w:color="0563C1"/>
            <w:lang w:val="es-US"/>
          </w:rPr>
          <w:t>www.sdcvdc.org</w:t>
        </w:r>
      </w:hyperlink>
      <w:r w:rsidRPr="00B24249">
        <w:rPr>
          <w:lang w:val="es-US"/>
        </w:rPr>
        <w:t>.</w:t>
      </w:r>
    </w:p>
    <w:p w14:paraId="0EF04D02" w14:textId="77777777" w:rsidR="0039380E" w:rsidRPr="00B24249" w:rsidRDefault="0039380E">
      <w:pPr>
        <w:pStyle w:val="BodyText"/>
        <w:spacing w:before="10"/>
        <w:rPr>
          <w:sz w:val="16"/>
          <w:szCs w:val="16"/>
          <w:lang w:val="es-US"/>
        </w:rPr>
      </w:pPr>
    </w:p>
    <w:p w14:paraId="33C6FC47" w14:textId="77777777" w:rsidR="0039380E" w:rsidRPr="00B24249" w:rsidRDefault="000A545B">
      <w:pPr>
        <w:pStyle w:val="P68B1DB1-Normal11"/>
        <w:spacing w:before="1"/>
        <w:ind w:left="540"/>
        <w:rPr>
          <w:rFonts w:hAnsi="Arial Black"/>
          <w:lang w:val="es-US"/>
        </w:rPr>
      </w:pPr>
      <w:r w:rsidRPr="00B24249">
        <w:rPr>
          <w:rFonts w:hAnsi="Arial Black"/>
          <w:lang w:val="es-US"/>
        </w:rPr>
        <w:t>Transporte público</w:t>
      </w:r>
    </w:p>
    <w:p w14:paraId="2451EC19" w14:textId="52E3866F" w:rsidR="0039380E" w:rsidRPr="00B24249" w:rsidRDefault="000A545B" w:rsidP="00197E14">
      <w:pPr>
        <w:pStyle w:val="BodyText"/>
        <w:spacing w:before="45" w:line="261" w:lineRule="auto"/>
        <w:ind w:left="540" w:right="642"/>
        <w:rPr>
          <w:lang w:val="es-US"/>
        </w:rPr>
      </w:pPr>
      <w:r w:rsidRPr="00B24249">
        <w:rPr>
          <w:lang w:val="es-US"/>
        </w:rPr>
        <w:t xml:space="preserve">Las agencias de transporte público de San Diego ofrecen a las personas </w:t>
      </w:r>
      <w:r w:rsidR="00BE5901" w:rsidRPr="00B24249">
        <w:rPr>
          <w:lang w:val="es-US"/>
        </w:rPr>
        <w:t xml:space="preserve">mayores </w:t>
      </w:r>
      <w:r w:rsidRPr="00B24249">
        <w:rPr>
          <w:lang w:val="es-US"/>
        </w:rPr>
        <w:t xml:space="preserve">de 60 años tarifas con descuento y pases mensuales. Para solicitar un pase mensual con descuento, se </w:t>
      </w:r>
      <w:r w:rsidRPr="00B24249">
        <w:rPr>
          <w:lang w:val="es-US"/>
        </w:rPr>
        <w:lastRenderedPageBreak/>
        <w:t>requiere una solicitud junto con</w:t>
      </w:r>
      <w:r w:rsidR="00197E14" w:rsidRPr="00B24249">
        <w:rPr>
          <w:lang w:val="es-US"/>
        </w:rPr>
        <w:t xml:space="preserve"> </w:t>
      </w:r>
      <w:r w:rsidRPr="00B24249">
        <w:rPr>
          <w:lang w:val="es-US"/>
        </w:rPr>
        <w:t xml:space="preserve">prueba de elegibilidad. Visite el Distrito de Tránsito del Norte del Condado (NCTD) en </w:t>
      </w:r>
      <w:hyperlink r:id="rId63" w:history="1">
        <w:r w:rsidR="00197E14" w:rsidRPr="00B24249">
          <w:rPr>
            <w:color w:val="0563C1"/>
            <w:u w:val="single"/>
            <w:lang w:val="es-US"/>
          </w:rPr>
          <w:t>www.gonctd.com</w:t>
        </w:r>
      </w:hyperlink>
      <w:r w:rsidR="00197E14" w:rsidRPr="00B24249">
        <w:rPr>
          <w:lang w:val="es-US"/>
        </w:rPr>
        <w:t xml:space="preserve"> </w:t>
      </w:r>
      <w:r w:rsidRPr="00B24249">
        <w:rPr>
          <w:lang w:val="es-US"/>
        </w:rPr>
        <w:t xml:space="preserve">o el Sistema de Tránsito Metropolitano de San Diego (SDMTS) en </w:t>
      </w:r>
      <w:hyperlink r:id="rId64">
        <w:r w:rsidRPr="00B24249">
          <w:rPr>
            <w:color w:val="0563C1"/>
            <w:u w:val="single" w:color="0563C1"/>
            <w:lang w:val="es-US"/>
          </w:rPr>
          <w:t>www.sdmts.com.</w:t>
        </w:r>
      </w:hyperlink>
    </w:p>
    <w:p w14:paraId="75DB44F5" w14:textId="77777777" w:rsidR="0039380E" w:rsidRPr="00B24249" w:rsidRDefault="0039380E">
      <w:pPr>
        <w:pStyle w:val="BodyText"/>
        <w:spacing w:before="10"/>
        <w:rPr>
          <w:sz w:val="21"/>
          <w:lang w:val="es-US"/>
        </w:rPr>
      </w:pPr>
    </w:p>
    <w:p w14:paraId="043A5B8A" w14:textId="50B0C6AD" w:rsidR="0039380E" w:rsidRPr="00B24249" w:rsidRDefault="000A545B" w:rsidP="00197E14">
      <w:pPr>
        <w:pStyle w:val="BodyText"/>
        <w:spacing w:before="101" w:line="264" w:lineRule="auto"/>
        <w:ind w:left="540" w:right="981"/>
        <w:rPr>
          <w:lang w:val="es-US"/>
        </w:rPr>
      </w:pPr>
      <w:r w:rsidRPr="00B24249">
        <w:rPr>
          <w:lang w:val="es-US"/>
        </w:rPr>
        <w:t xml:space="preserve">Además, los sistemas de tránsito ofrecen el servicio de </w:t>
      </w:r>
      <w:proofErr w:type="spellStart"/>
      <w:r w:rsidRPr="00B24249">
        <w:rPr>
          <w:lang w:val="es-US"/>
        </w:rPr>
        <w:t>Paratránsito</w:t>
      </w:r>
      <w:proofErr w:type="spellEnd"/>
      <w:r w:rsidRPr="00B24249">
        <w:rPr>
          <w:lang w:val="es-US"/>
        </w:rPr>
        <w:t xml:space="preserve"> de acuerdo con la Ley de Estadounidenses con Discapacidades (ADA) para las personas que no pueden viajar en el sistema de autobús de ruta fija.</w:t>
      </w:r>
      <w:r w:rsidR="00197E14" w:rsidRPr="00B24249">
        <w:rPr>
          <w:lang w:val="es-US"/>
        </w:rPr>
        <w:t xml:space="preserve"> </w:t>
      </w:r>
      <w:r w:rsidRPr="00B24249">
        <w:rPr>
          <w:lang w:val="es-US"/>
        </w:rPr>
        <w:t xml:space="preserve">Las personas deben estar certificadas como elegibles para utilizar este servicio. Para obtener la certificación ADA para el Distrito de Tránsito del Norte del Condado, visite </w:t>
      </w:r>
      <w:hyperlink r:id="rId65" w:history="1">
        <w:r w:rsidR="00E03B44" w:rsidRPr="00B24249">
          <w:rPr>
            <w:rStyle w:val="Hyperlink"/>
            <w:color w:val="auto"/>
            <w:lang w:val="es-US"/>
          </w:rPr>
          <w:t>www.adaride.com</w:t>
        </w:r>
      </w:hyperlink>
      <w:r w:rsidR="00E03B44" w:rsidRPr="00B24249">
        <w:rPr>
          <w:u w:val="single"/>
          <w:lang w:val="es-US"/>
        </w:rPr>
        <w:t xml:space="preserve"> </w:t>
      </w:r>
      <w:r w:rsidRPr="00B24249">
        <w:rPr>
          <w:lang w:val="es-US"/>
        </w:rPr>
        <w:t xml:space="preserve">o el Sistema de Tránsito Metropolitano de San Diego en </w:t>
      </w:r>
      <w:hyperlink r:id="rId66">
        <w:r w:rsidRPr="00B24249">
          <w:rPr>
            <w:color w:val="0563C1"/>
            <w:u w:val="single"/>
            <w:lang w:val="es-US"/>
          </w:rPr>
          <w:t>www.rideonmts.com</w:t>
        </w:r>
        <w:r w:rsidRPr="00B24249">
          <w:rPr>
            <w:color w:val="0563C1"/>
            <w:lang w:val="es-US"/>
          </w:rPr>
          <w:t>.</w:t>
        </w:r>
      </w:hyperlink>
    </w:p>
    <w:p w14:paraId="4DD668F7" w14:textId="77777777" w:rsidR="0039380E" w:rsidRPr="00B24249" w:rsidRDefault="0039380E">
      <w:pPr>
        <w:pStyle w:val="BodyText"/>
        <w:spacing w:before="9"/>
        <w:rPr>
          <w:sz w:val="30"/>
          <w:lang w:val="es-US"/>
        </w:rPr>
      </w:pPr>
    </w:p>
    <w:p w14:paraId="3585AF89" w14:textId="77777777" w:rsidR="0039380E" w:rsidRPr="00B24249" w:rsidRDefault="000A545B">
      <w:pPr>
        <w:pStyle w:val="P68B1DB1-Normal11"/>
        <w:ind w:left="540"/>
        <w:rPr>
          <w:lang w:val="es-US"/>
        </w:rPr>
      </w:pPr>
      <w:r w:rsidRPr="00B24249">
        <w:rPr>
          <w:lang w:val="es-US"/>
        </w:rPr>
        <w:t>Transporte de veteranos</w:t>
      </w:r>
    </w:p>
    <w:p w14:paraId="338359F7" w14:textId="077D7190" w:rsidR="0039380E" w:rsidRPr="00B24249" w:rsidRDefault="000A545B" w:rsidP="00E03B44">
      <w:pPr>
        <w:pStyle w:val="BodyText"/>
        <w:spacing w:before="46" w:line="264" w:lineRule="auto"/>
        <w:ind w:left="540" w:right="721"/>
        <w:rPr>
          <w:lang w:val="es-US"/>
        </w:rPr>
      </w:pPr>
      <w:r w:rsidRPr="00B24249">
        <w:rPr>
          <w:lang w:val="es-US"/>
        </w:rPr>
        <w:t xml:space="preserve">Para las citas médicas de la Administración de Veteranos, el programa </w:t>
      </w:r>
      <w:proofErr w:type="spellStart"/>
      <w:r w:rsidRPr="00B24249">
        <w:rPr>
          <w:lang w:val="es-US"/>
        </w:rPr>
        <w:t>Veterans</w:t>
      </w:r>
      <w:proofErr w:type="spellEnd"/>
      <w:r w:rsidRPr="00B24249">
        <w:rPr>
          <w:lang w:val="es-US"/>
        </w:rPr>
        <w:t xml:space="preserve"> </w:t>
      </w:r>
      <w:proofErr w:type="spellStart"/>
      <w:r w:rsidRPr="00B24249">
        <w:rPr>
          <w:lang w:val="es-US"/>
        </w:rPr>
        <w:t>Transportation</w:t>
      </w:r>
      <w:proofErr w:type="spellEnd"/>
      <w:r w:rsidRPr="00B24249">
        <w:rPr>
          <w:lang w:val="es-US"/>
        </w:rPr>
        <w:t xml:space="preserve"> Network ofrece transporte gratuito de ida y vuelta para pacientes con una cita médica al Centro Médico VA y la Clínica VA </w:t>
      </w:r>
      <w:proofErr w:type="spellStart"/>
      <w:r w:rsidRPr="00B24249">
        <w:rPr>
          <w:lang w:val="es-US"/>
        </w:rPr>
        <w:t>Mission</w:t>
      </w:r>
      <w:proofErr w:type="spellEnd"/>
      <w:r w:rsidRPr="00B24249">
        <w:rPr>
          <w:lang w:val="es-US"/>
        </w:rPr>
        <w:t xml:space="preserve"> Valley. Para obtener más información llame a</w:t>
      </w:r>
      <w:r w:rsidRPr="00B24249">
        <w:rPr>
          <w:noProof/>
          <w:lang w:val="es-US"/>
        </w:rPr>
        <mc:AlternateContent>
          <mc:Choice Requires="wps">
            <w:drawing>
              <wp:anchor distT="0" distB="0" distL="114300" distR="114300" simplePos="0" relativeHeight="251425280" behindDoc="0" locked="0" layoutInCell="1" allowOverlap="1" wp14:anchorId="4AFD3FC3" wp14:editId="370CA71C">
                <wp:simplePos x="0" y="0"/>
                <wp:positionH relativeFrom="page">
                  <wp:posOffset>2421890</wp:posOffset>
                </wp:positionH>
                <wp:positionV relativeFrom="paragraph">
                  <wp:posOffset>180340</wp:posOffset>
                </wp:positionV>
                <wp:extent cx="1558925" cy="8890"/>
                <wp:effectExtent l="0" t="0" r="0" b="0"/>
                <wp:wrapNone/>
                <wp:docPr id="548" name="docshape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8925" cy="8890"/>
                        </a:xfrm>
                        <a:prstGeom prst="rect">
                          <a:avLst/>
                        </a:prstGeom>
                        <a:solidFill>
                          <a:srgbClr val="0563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234119" id="docshape88" o:spid="_x0000_s1026" style="position:absolute;margin-left:190.7pt;margin-top:14.2pt;width:122.75pt;height:.7pt;z-index:1576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" fillcolor="#0563c1" stroked="f">
                <w10:wrap anchorx="page"/>
              </v:rect>
            </w:pict>
          </mc:Fallback>
        </mc:AlternateContent>
      </w:r>
      <w:r w:rsidR="00BE5901" w:rsidRPr="00B24249">
        <w:rPr>
          <w:lang w:val="es-US"/>
        </w:rPr>
        <w:t xml:space="preserve">l </w:t>
      </w:r>
      <w:r w:rsidRPr="00B24249">
        <w:rPr>
          <w:b/>
          <w:lang w:val="es-US"/>
        </w:rPr>
        <w:t xml:space="preserve">(858) 552-7470 </w:t>
      </w:r>
      <w:r w:rsidRPr="00B24249">
        <w:rPr>
          <w:lang w:val="es-US"/>
        </w:rPr>
        <w:t xml:space="preserve">o visite </w:t>
      </w:r>
      <w:hyperlink r:id="rId67">
        <w:r w:rsidRPr="00B24249">
          <w:rPr>
            <w:color w:val="0563C1"/>
            <w:lang w:val="es-US"/>
          </w:rPr>
          <w:t>www.bit.ly/sdvarides</w:t>
        </w:r>
        <w:r w:rsidRPr="00B24249">
          <w:rPr>
            <w:lang w:val="es-US"/>
          </w:rPr>
          <w:t>.</w:t>
        </w:r>
      </w:hyperlink>
    </w:p>
    <w:p w14:paraId="511F326B" w14:textId="77777777" w:rsidR="0039380E" w:rsidRPr="00B24249" w:rsidRDefault="0039380E">
      <w:pPr>
        <w:pStyle w:val="BodyText"/>
        <w:rPr>
          <w:sz w:val="20"/>
          <w:lang w:val="es-US"/>
        </w:rPr>
      </w:pPr>
    </w:p>
    <w:p w14:paraId="34DE1CF8" w14:textId="77777777" w:rsidR="0039380E" w:rsidRPr="00B24249" w:rsidRDefault="0039380E">
      <w:pPr>
        <w:pStyle w:val="BodyText"/>
        <w:rPr>
          <w:sz w:val="20"/>
          <w:lang w:val="es-US"/>
        </w:rPr>
      </w:pPr>
    </w:p>
    <w:p w14:paraId="480A37BA" w14:textId="77777777" w:rsidR="0039380E" w:rsidRPr="00B24249" w:rsidRDefault="0039380E">
      <w:pPr>
        <w:pStyle w:val="BodyText"/>
        <w:rPr>
          <w:sz w:val="20"/>
          <w:lang w:val="es-US"/>
        </w:rPr>
      </w:pPr>
    </w:p>
    <w:p w14:paraId="4B08A80C" w14:textId="77777777" w:rsidR="0039380E" w:rsidRPr="00B24249" w:rsidRDefault="000A545B">
      <w:pPr>
        <w:pStyle w:val="BodyText"/>
        <w:spacing w:before="9"/>
        <w:rPr>
          <w:sz w:val="15"/>
          <w:lang w:val="es-US"/>
        </w:rPr>
      </w:pPr>
      <w:r w:rsidRPr="00B24249">
        <w:rPr>
          <w:noProof/>
          <w:lang w:val="es-US"/>
        </w:rPr>
        <w:drawing>
          <wp:anchor distT="0" distB="0" distL="0" distR="0" simplePos="0" relativeHeight="251518464" behindDoc="0" locked="0" layoutInCell="1" allowOverlap="1" wp14:anchorId="7083FA2C" wp14:editId="7B739C1C">
            <wp:simplePos x="0" y="0"/>
            <wp:positionH relativeFrom="page">
              <wp:posOffset>1053783</wp:posOffset>
            </wp:positionH>
            <wp:positionV relativeFrom="paragraph">
              <wp:posOffset>129743</wp:posOffset>
            </wp:positionV>
            <wp:extent cx="6094971" cy="3618547"/>
            <wp:effectExtent l="0" t="0" r="0" b="0"/>
            <wp:wrapTopAndBottom/>
            <wp:docPr id="3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5.jpeg"/>
                    <pic:cNvPicPr/>
                  </pic:nvPicPr>
                  <pic:blipFill>
                    <a:blip r:embed="rId68" cstate="print"/>
                    <a:stretch>
                      <a:fillRect/>
                    </a:stretch>
                  </pic:blipFill>
                  <pic:spPr>
                    <a:xfrm>
                      <a:off x="0" y="0"/>
                      <a:ext cx="6094971" cy="3618547"/>
                    </a:xfrm>
                    <a:prstGeom prst="rect">
                      <a:avLst/>
                    </a:prstGeom>
                  </pic:spPr>
                </pic:pic>
              </a:graphicData>
            </a:graphic>
          </wp:anchor>
        </w:drawing>
      </w:r>
    </w:p>
    <w:p w14:paraId="2623A728" w14:textId="77777777" w:rsidR="0039380E" w:rsidRPr="00B24249" w:rsidRDefault="0039380E">
      <w:pPr>
        <w:rPr>
          <w:sz w:val="15"/>
          <w:lang w:val="es-US"/>
        </w:rPr>
        <w:sectPr w:rsidR="0039380E" w:rsidRPr="00B24249">
          <w:pgSz w:w="12960" w:h="17280"/>
          <w:pgMar w:top="1220" w:right="520" w:bottom="1320" w:left="540" w:header="586" w:footer="1127" w:gutter="0"/>
          <w:cols w:space="720"/>
        </w:sectPr>
      </w:pPr>
    </w:p>
    <w:p w14:paraId="40D0785B" w14:textId="77777777" w:rsidR="0039380E" w:rsidRPr="00B24249" w:rsidRDefault="0039380E">
      <w:pPr>
        <w:pStyle w:val="BodyText"/>
        <w:rPr>
          <w:sz w:val="22"/>
          <w:lang w:val="es-US"/>
        </w:rPr>
      </w:pPr>
    </w:p>
    <w:p w14:paraId="18A61832" w14:textId="39B44AFC" w:rsidR="0039380E" w:rsidRPr="00B24249" w:rsidRDefault="000A545B">
      <w:pPr>
        <w:pStyle w:val="Heading2"/>
        <w:rPr>
          <w:lang w:val="es-US"/>
        </w:rPr>
      </w:pPr>
      <w:r w:rsidRPr="00B24249">
        <w:rPr>
          <w:noProof/>
          <w:lang w:val="es-US"/>
        </w:rPr>
        <mc:AlternateContent>
          <mc:Choice Requires="wpg">
            <w:drawing>
              <wp:anchor distT="0" distB="0" distL="114300" distR="114300" simplePos="0" relativeHeight="251426304" behindDoc="0" locked="0" layoutInCell="1" allowOverlap="1" wp14:anchorId="2524BA15" wp14:editId="1D38CE31">
                <wp:simplePos x="0" y="0"/>
                <wp:positionH relativeFrom="page">
                  <wp:posOffset>5060950</wp:posOffset>
                </wp:positionH>
                <wp:positionV relativeFrom="paragraph">
                  <wp:posOffset>139700</wp:posOffset>
                </wp:positionV>
                <wp:extent cx="2743200" cy="4030060"/>
                <wp:effectExtent l="0" t="0" r="0" b="8890"/>
                <wp:wrapNone/>
                <wp:docPr id="543" name="docshapegroup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3200" cy="4030060"/>
                          <a:chOff x="7968" y="217"/>
                          <a:chExt cx="4320" cy="6092"/>
                        </a:xfrm>
                      </wpg:grpSpPr>
                      <wps:wsp>
                        <wps:cNvPr id="636" name="docshape90"/>
                        <wps:cNvSpPr>
                          <a:spLocks/>
                        </wps:cNvSpPr>
                        <wps:spPr bwMode="auto">
                          <a:xfrm>
                            <a:off x="7968" y="1064"/>
                            <a:ext cx="4320" cy="5245"/>
                          </a:xfrm>
                          <a:custGeom>
                            <a:avLst/>
                            <a:gdLst>
                              <a:gd name="T0" fmla="+- 0 12288 7968"/>
                              <a:gd name="T1" fmla="*/ T0 w 4320"/>
                              <a:gd name="T2" fmla="+- 0 1064 1064"/>
                              <a:gd name="T3" fmla="*/ 1064 h 5245"/>
                              <a:gd name="T4" fmla="+- 0 7968 7968"/>
                              <a:gd name="T5" fmla="*/ T4 w 4320"/>
                              <a:gd name="T6" fmla="+- 0 1064 1064"/>
                              <a:gd name="T7" fmla="*/ 1064 h 5245"/>
                              <a:gd name="T8" fmla="+- 0 7968 7968"/>
                              <a:gd name="T9" fmla="*/ T8 w 4320"/>
                              <a:gd name="T10" fmla="+- 0 1232 1064"/>
                              <a:gd name="T11" fmla="*/ 1232 h 5245"/>
                              <a:gd name="T12" fmla="+- 0 7968 7968"/>
                              <a:gd name="T13" fmla="*/ T12 w 4320"/>
                              <a:gd name="T14" fmla="+- 0 6308 1064"/>
                              <a:gd name="T15" fmla="*/ 6308 h 5245"/>
                              <a:gd name="T16" fmla="+- 0 12288 7968"/>
                              <a:gd name="T17" fmla="*/ T16 w 4320"/>
                              <a:gd name="T18" fmla="+- 0 6308 1064"/>
                              <a:gd name="T19" fmla="*/ 6308 h 5245"/>
                              <a:gd name="T20" fmla="+- 0 12288 7968"/>
                              <a:gd name="T21" fmla="*/ T20 w 4320"/>
                              <a:gd name="T22" fmla="+- 0 1232 1064"/>
                              <a:gd name="T23" fmla="*/ 1232 h 5245"/>
                              <a:gd name="T24" fmla="+- 0 12288 7968"/>
                              <a:gd name="T25" fmla="*/ T24 w 4320"/>
                              <a:gd name="T26" fmla="+- 0 1064 1064"/>
                              <a:gd name="T27" fmla="*/ 1064 h 5245"/>
                            </a:gdLst>
                            <a:ahLst/>
                            <a:cxnLst>
                              <a:cxn ang="0">
                                <a:pos x="T1" y="T3"/>
                              </a:cxn>
                              <a:cxn ang="0">
                                <a:pos x="T5" y="T7"/>
                              </a:cxn>
                              <a:cxn ang="0">
                                <a:pos x="T9" y="T11"/>
                              </a:cxn>
                              <a:cxn ang="0">
                                <a:pos x="T13" y="T15"/>
                              </a:cxn>
                              <a:cxn ang="0">
                                <a:pos x="T17" y="T19"/>
                              </a:cxn>
                              <a:cxn ang="0">
                                <a:pos x="T21" y="T23"/>
                              </a:cxn>
                              <a:cxn ang="0">
                                <a:pos x="T25" y="T27"/>
                              </a:cxn>
                            </a:cxnLst>
                            <a:rect l="0" t="0" r="r" b="b"/>
                            <a:pathLst>
                              <a:path w="4320" h="5245">
                                <a:moveTo>
                                  <a:pt x="4320" y="0"/>
                                </a:moveTo>
                                <a:lnTo>
                                  <a:pt x="0" y="0"/>
                                </a:lnTo>
                                <a:lnTo>
                                  <a:pt x="0" y="168"/>
                                </a:lnTo>
                                <a:lnTo>
                                  <a:pt x="0" y="5244"/>
                                </a:lnTo>
                                <a:lnTo>
                                  <a:pt x="4320" y="5244"/>
                                </a:lnTo>
                                <a:lnTo>
                                  <a:pt x="4320" y="168"/>
                                </a:lnTo>
                                <a:lnTo>
                                  <a:pt x="4320" y="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7" name="docshape91"/>
                        <wps:cNvSpPr>
                          <a:spLocks/>
                        </wps:cNvSpPr>
                        <wps:spPr bwMode="auto">
                          <a:xfrm>
                            <a:off x="8352" y="217"/>
                            <a:ext cx="2526" cy="1402"/>
                          </a:xfrm>
                          <a:custGeom>
                            <a:avLst/>
                            <a:gdLst>
                              <a:gd name="T0" fmla="+- 0 10572 8352"/>
                              <a:gd name="T1" fmla="*/ T0 w 2220"/>
                              <a:gd name="T2" fmla="+- 0 237 237"/>
                              <a:gd name="T3" fmla="*/ 237 h 1383"/>
                              <a:gd name="T4" fmla="+- 0 8352 8352"/>
                              <a:gd name="T5" fmla="*/ T4 w 2220"/>
                              <a:gd name="T6" fmla="+- 0 237 237"/>
                              <a:gd name="T7" fmla="*/ 237 h 1383"/>
                              <a:gd name="T8" fmla="+- 0 8352 8352"/>
                              <a:gd name="T9" fmla="*/ T8 w 2220"/>
                              <a:gd name="T10" fmla="+- 0 1317 237"/>
                              <a:gd name="T11" fmla="*/ 1317 h 1383"/>
                              <a:gd name="T12" fmla="+- 0 8722 8352"/>
                              <a:gd name="T13" fmla="*/ T12 w 2220"/>
                              <a:gd name="T14" fmla="+- 0 1317 237"/>
                              <a:gd name="T15" fmla="*/ 1317 h 1383"/>
                              <a:gd name="T16" fmla="+- 0 8977 8352"/>
                              <a:gd name="T17" fmla="*/ T16 w 2220"/>
                              <a:gd name="T18" fmla="+- 0 1620 237"/>
                              <a:gd name="T19" fmla="*/ 1620 h 1383"/>
                              <a:gd name="T20" fmla="+- 0 9277 8352"/>
                              <a:gd name="T21" fmla="*/ T20 w 2220"/>
                              <a:gd name="T22" fmla="+- 0 1317 237"/>
                              <a:gd name="T23" fmla="*/ 1317 h 1383"/>
                              <a:gd name="T24" fmla="+- 0 10572 8352"/>
                              <a:gd name="T25" fmla="*/ T24 w 2220"/>
                              <a:gd name="T26" fmla="+- 0 1317 237"/>
                              <a:gd name="T27" fmla="*/ 1317 h 1383"/>
                              <a:gd name="T28" fmla="+- 0 10572 8352"/>
                              <a:gd name="T29" fmla="*/ T28 w 2220"/>
                              <a:gd name="T30" fmla="+- 0 237 237"/>
                              <a:gd name="T31" fmla="*/ 237 h 138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220" h="1383">
                                <a:moveTo>
                                  <a:pt x="2220" y="0"/>
                                </a:moveTo>
                                <a:lnTo>
                                  <a:pt x="0" y="0"/>
                                </a:lnTo>
                                <a:lnTo>
                                  <a:pt x="0" y="1080"/>
                                </a:lnTo>
                                <a:lnTo>
                                  <a:pt x="370" y="1080"/>
                                </a:lnTo>
                                <a:lnTo>
                                  <a:pt x="625" y="1383"/>
                                </a:lnTo>
                                <a:lnTo>
                                  <a:pt x="925" y="1080"/>
                                </a:lnTo>
                                <a:lnTo>
                                  <a:pt x="2220" y="1080"/>
                                </a:lnTo>
                                <a:lnTo>
                                  <a:pt x="2220" y="0"/>
                                </a:lnTo>
                                <a:close/>
                              </a:path>
                            </a:pathLst>
                          </a:custGeom>
                          <a:solidFill>
                            <a:srgbClr val="171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8" name="docshape92"/>
                        <wps:cNvSpPr txBox="1">
                          <a:spLocks noChangeArrowheads="1"/>
                        </wps:cNvSpPr>
                        <wps:spPr bwMode="auto">
                          <a:xfrm>
                            <a:off x="8418" y="483"/>
                            <a:ext cx="2290" cy="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9D0147" w14:textId="79FB682F" w:rsidR="0039380E" w:rsidRPr="00BE5901" w:rsidRDefault="000A545B" w:rsidP="00BE5901">
                              <w:pPr>
                                <w:pStyle w:val="P68B1DB1-Normal21"/>
                                <w:spacing w:before="52" w:line="204" w:lineRule="auto"/>
                                <w:ind w:left="57" w:right="-120" w:hanging="58"/>
                                <w:rPr>
                                  <w:rFonts w:hAnsi="Arial Black"/>
                                  <w:sz w:val="28"/>
                                  <w:szCs w:val="28"/>
                                </w:rPr>
                              </w:pPr>
                              <w:r w:rsidRPr="00BE5901">
                                <w:rPr>
                                  <w:rFonts w:hAnsi="Arial Black"/>
                                  <w:sz w:val="28"/>
                                  <w:szCs w:val="28"/>
                                </w:rPr>
                                <w:t>¿</w:t>
                              </w:r>
                              <w:proofErr w:type="spellStart"/>
                              <w:r w:rsidRPr="00BE5901">
                                <w:rPr>
                                  <w:rFonts w:hAnsi="Arial Black"/>
                                  <w:sz w:val="28"/>
                                  <w:szCs w:val="28"/>
                                </w:rPr>
                                <w:t>Sabía</w:t>
                              </w:r>
                              <w:proofErr w:type="spellEnd"/>
                              <w:r w:rsidR="00BE5901" w:rsidRPr="00BE5901">
                                <w:rPr>
                                  <w:rFonts w:hAnsi="Arial Black"/>
                                  <w:sz w:val="28"/>
                                  <w:szCs w:val="28"/>
                                </w:rPr>
                                <w:t xml:space="preserve"> que…</w:t>
                              </w:r>
                              <w:r w:rsidRPr="00BE5901">
                                <w:rPr>
                                  <w:rFonts w:hAnsi="Arial Black"/>
                                  <w:sz w:val="28"/>
                                  <w:szCs w:val="28"/>
                                </w:rPr>
                                <w:t>?</w:t>
                              </w:r>
                            </w:p>
                          </w:txbxContent>
                        </wps:txbx>
                        <wps:bodyPr rot="0" vert="horz" wrap="square" lIns="0" tIns="0" rIns="0" bIns="0" anchor="t" anchorCtr="0" upright="1">
                          <a:noAutofit/>
                        </wps:bodyPr>
                      </wps:wsp>
                      <wps:wsp>
                        <wps:cNvPr id="639" name="docshape93"/>
                        <wps:cNvSpPr txBox="1">
                          <a:spLocks noChangeArrowheads="1"/>
                        </wps:cNvSpPr>
                        <wps:spPr bwMode="auto">
                          <a:xfrm>
                            <a:off x="8299" y="1779"/>
                            <a:ext cx="3812" cy="4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3BE38" w14:textId="3A8AAF25" w:rsidR="0039380E" w:rsidRPr="00E03B44" w:rsidRDefault="000A545B" w:rsidP="00E03B44">
                              <w:pPr>
                                <w:pStyle w:val="P68B1DB1-Normal22"/>
                                <w:spacing w:line="259" w:lineRule="auto"/>
                                <w:ind w:right="116"/>
                                <w:rPr>
                                  <w:sz w:val="30"/>
                                  <w:szCs w:val="30"/>
                                  <w:lang w:val="es-US"/>
                                </w:rPr>
                              </w:pPr>
                              <w:r w:rsidRPr="00E03B44">
                                <w:rPr>
                                  <w:sz w:val="30"/>
                                  <w:szCs w:val="30"/>
                                  <w:lang w:val="es-US"/>
                                </w:rPr>
                                <w:t>El condado de San Diego ofrece un programa llamado</w:t>
                              </w:r>
                              <w:r w:rsidR="00E03B44" w:rsidRPr="00E03B44">
                                <w:rPr>
                                  <w:sz w:val="30"/>
                                  <w:szCs w:val="30"/>
                                  <w:lang w:val="es-US"/>
                                </w:rPr>
                                <w:t xml:space="preserve"> </w:t>
                              </w:r>
                              <w:r w:rsidRPr="00E03B44">
                                <w:rPr>
                                  <w:sz w:val="30"/>
                                  <w:szCs w:val="30"/>
                                  <w:lang w:val="es-US"/>
                                </w:rPr>
                                <w:t xml:space="preserve">Servicios de apoyo en el hogar (IHSS) que ayuda a brindar asistencia de atención domiciliaria a personas elegibles que califican para </w:t>
                              </w:r>
                              <w:proofErr w:type="spellStart"/>
                              <w:r w:rsidRPr="00E03B44">
                                <w:rPr>
                                  <w:sz w:val="30"/>
                                  <w:szCs w:val="30"/>
                                  <w:lang w:val="es-US"/>
                                </w:rPr>
                                <w:t>Medi</w:t>
                              </w:r>
                              <w:proofErr w:type="spellEnd"/>
                              <w:r w:rsidRPr="00E03B44">
                                <w:rPr>
                                  <w:sz w:val="30"/>
                                  <w:szCs w:val="30"/>
                                  <w:lang w:val="es-US"/>
                                </w:rPr>
                                <w:t xml:space="preserve">-Cal y necesitan ayuda para permanecer independientes en el hogar. Llame al </w:t>
                              </w:r>
                              <w:r w:rsidRPr="00E03B44">
                                <w:rPr>
                                  <w:b/>
                                  <w:sz w:val="30"/>
                                  <w:szCs w:val="30"/>
                                  <w:lang w:val="es-US"/>
                                </w:rPr>
                                <w:t xml:space="preserve">(800) 339-4661 </w:t>
                              </w:r>
                              <w:r w:rsidRPr="00E03B44">
                                <w:rPr>
                                  <w:sz w:val="30"/>
                                  <w:szCs w:val="30"/>
                                  <w:lang w:val="es-US"/>
                                </w:rPr>
                                <w:t>para</w:t>
                              </w:r>
                              <w:r w:rsidR="00E03B44" w:rsidRPr="00E03B44">
                                <w:rPr>
                                  <w:sz w:val="30"/>
                                  <w:szCs w:val="30"/>
                                  <w:lang w:val="es-US"/>
                                </w:rPr>
                                <w:t xml:space="preserve"> </w:t>
                              </w:r>
                              <w:r w:rsidRPr="00E03B44">
                                <w:rPr>
                                  <w:sz w:val="30"/>
                                  <w:szCs w:val="30"/>
                                  <w:lang w:val="es-US"/>
                                </w:rPr>
                                <w:t>más detalles</w:t>
                              </w:r>
                              <w:r w:rsidR="00E03B44" w:rsidRPr="00E03B44">
                                <w:rPr>
                                  <w:sz w:val="30"/>
                                  <w:szCs w:val="30"/>
                                  <w:lang w:val="es-US"/>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24BA15" id="docshapegroup89" o:spid="_x0000_s1029" style="position:absolute;left:0;text-align:left;margin-left:398.5pt;margin-top:11pt;width:3in;height:317.35pt;z-index:251426304;mso-position-horizontal-relative:page;mso-position-vertical-relative:text" coordorigin="7968,217" coordsize="4320,6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">
                <v:shape id="docshape90" o:spid="_x0000_s1030" style="position:absolute;left:7968;top:1064;width:4320;height:5245;visibility:visible;mso-wrap-style:square;v-text-anchor:top" coordsize="4320,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" path="m4320,l,,,168,,5244r4320,l4320,168,4320,xe" fillcolor="#dadada" stroked="f">
                  <v:path arrowok="t" o:connecttype="custom" o:connectlocs="4320,1064;0,1064;0,1232;0,6308;4320,6308;4320,1232;4320,1064" o:connectangles="0,0,0,0,0,0,0"/>
                </v:shape>
                <v:shape id="docshape91" o:spid="_x0000_s1031" style="position:absolute;left:8352;top:217;width:2526;height:1402;visibility:visible;mso-wrap-style:square;v-text-anchor:top" coordsize="222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" path="m2220,l,,,1080r370,l625,1383,925,1080r1295,l2220,xe" fillcolor="#171595" stroked="f">
                  <v:path arrowok="t" o:connecttype="custom" o:connectlocs="2526,240;0,240;0,1335;421,1335;711,1642;1053,1335;2526,1335;2526,240" o:connectangles="0,0,0,0,0,0,0,0"/>
                </v:shape>
                <v:shape id="docshape92" o:spid="_x0000_s1032" type="#_x0000_t202" style="position:absolute;left:8418;top:483;width:2290;height: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" filled="f" stroked="f">
                  <v:textbox inset="0,0,0,0">
                    <w:txbxContent>
                      <w:p w14:paraId="589D0147" w14:textId="79FB682F" w:rsidR="0039380E" w:rsidRPr="00BE5901" w:rsidRDefault="000A545B" w:rsidP="00BE5901">
                        <w:pPr>
                          <w:pStyle w:val="P68B1DB1-Normal21"/>
                          <w:spacing w:before="52" w:line="204" w:lineRule="auto"/>
                          <w:ind w:left="57" w:right="-120" w:hanging="58"/>
                          <w:rPr>
                            <w:rFonts w:hAnsi="Arial Black"/>
                            <w:sz w:val="28"/>
                            <w:szCs w:val="28"/>
                          </w:rPr>
                        </w:pPr>
                        <w:r w:rsidRPr="00BE5901">
                          <w:rPr>
                            <w:rFonts w:hAnsi="Arial Black"/>
                            <w:sz w:val="28"/>
                            <w:szCs w:val="28"/>
                          </w:rPr>
                          <w:t>¿</w:t>
                        </w:r>
                        <w:proofErr w:type="spellStart"/>
                        <w:r w:rsidRPr="00BE5901">
                          <w:rPr>
                            <w:rFonts w:hAnsi="Arial Black"/>
                            <w:sz w:val="28"/>
                            <w:szCs w:val="28"/>
                          </w:rPr>
                          <w:t>Sabía</w:t>
                        </w:r>
                        <w:proofErr w:type="spellEnd"/>
                        <w:r w:rsidR="00BE5901" w:rsidRPr="00BE5901">
                          <w:rPr>
                            <w:rFonts w:hAnsi="Arial Black"/>
                            <w:sz w:val="28"/>
                            <w:szCs w:val="28"/>
                          </w:rPr>
                          <w:t xml:space="preserve"> que…</w:t>
                        </w:r>
                        <w:r w:rsidRPr="00BE5901">
                          <w:rPr>
                            <w:rFonts w:hAnsi="Arial Black"/>
                            <w:sz w:val="28"/>
                            <w:szCs w:val="28"/>
                          </w:rPr>
                          <w:t>?</w:t>
                        </w:r>
                      </w:p>
                    </w:txbxContent>
                  </v:textbox>
                </v:shape>
                <v:shape id="docshape93" o:spid="_x0000_s1033" type="#_x0000_t202" style="position:absolute;left:8299;top:1779;width:3812;height:4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" filled="f" stroked="f">
                  <v:textbox inset="0,0,0,0">
                    <w:txbxContent>
                      <w:p w14:paraId="6BC3BE38" w14:textId="3A8AAF25" w:rsidR="0039380E" w:rsidRPr="00E03B44" w:rsidRDefault="000A545B" w:rsidP="00E03B44">
                        <w:pPr>
                          <w:pStyle w:val="P68B1DB1-Normal22"/>
                          <w:spacing w:line="259" w:lineRule="auto"/>
                          <w:ind w:right="116"/>
                          <w:rPr>
                            <w:sz w:val="30"/>
                            <w:szCs w:val="30"/>
                            <w:lang w:val="es-US"/>
                          </w:rPr>
                        </w:pPr>
                        <w:r w:rsidRPr="00E03B44">
                          <w:rPr>
                            <w:sz w:val="30"/>
                            <w:szCs w:val="30"/>
                            <w:lang w:val="es-US"/>
                          </w:rPr>
                          <w:t>El condado de San Diego ofrece un programa llamado</w:t>
                        </w:r>
                        <w:r w:rsidR="00E03B44" w:rsidRPr="00E03B44">
                          <w:rPr>
                            <w:sz w:val="30"/>
                            <w:szCs w:val="30"/>
                            <w:lang w:val="es-US"/>
                          </w:rPr>
                          <w:t xml:space="preserve"> </w:t>
                        </w:r>
                        <w:r w:rsidRPr="00E03B44">
                          <w:rPr>
                            <w:sz w:val="30"/>
                            <w:szCs w:val="30"/>
                            <w:lang w:val="es-US"/>
                          </w:rPr>
                          <w:t xml:space="preserve">Servicios de apoyo en el hogar (IHSS) que ayuda a brindar asistencia de atención domiciliaria a personas elegibles que califican para </w:t>
                        </w:r>
                        <w:proofErr w:type="spellStart"/>
                        <w:r w:rsidRPr="00E03B44">
                          <w:rPr>
                            <w:sz w:val="30"/>
                            <w:szCs w:val="30"/>
                            <w:lang w:val="es-US"/>
                          </w:rPr>
                          <w:t>Medi</w:t>
                        </w:r>
                        <w:proofErr w:type="spellEnd"/>
                        <w:r w:rsidRPr="00E03B44">
                          <w:rPr>
                            <w:sz w:val="30"/>
                            <w:szCs w:val="30"/>
                            <w:lang w:val="es-US"/>
                          </w:rPr>
                          <w:t xml:space="preserve">-Cal y necesitan ayuda para permanecer independientes en el hogar. Llame al </w:t>
                        </w:r>
                        <w:r w:rsidRPr="00E03B44">
                          <w:rPr>
                            <w:b/>
                            <w:sz w:val="30"/>
                            <w:szCs w:val="30"/>
                            <w:lang w:val="es-US"/>
                          </w:rPr>
                          <w:t xml:space="preserve">(800) 339-4661 </w:t>
                        </w:r>
                        <w:r w:rsidRPr="00E03B44">
                          <w:rPr>
                            <w:sz w:val="30"/>
                            <w:szCs w:val="30"/>
                            <w:lang w:val="es-US"/>
                          </w:rPr>
                          <w:t>para</w:t>
                        </w:r>
                        <w:r w:rsidR="00E03B44" w:rsidRPr="00E03B44">
                          <w:rPr>
                            <w:sz w:val="30"/>
                            <w:szCs w:val="30"/>
                            <w:lang w:val="es-US"/>
                          </w:rPr>
                          <w:t xml:space="preserve"> </w:t>
                        </w:r>
                        <w:r w:rsidRPr="00E03B44">
                          <w:rPr>
                            <w:sz w:val="30"/>
                            <w:szCs w:val="30"/>
                            <w:lang w:val="es-US"/>
                          </w:rPr>
                          <w:t>más detalles</w:t>
                        </w:r>
                        <w:r w:rsidR="00E03B44" w:rsidRPr="00E03B44">
                          <w:rPr>
                            <w:sz w:val="30"/>
                            <w:szCs w:val="30"/>
                            <w:lang w:val="es-US"/>
                          </w:rPr>
                          <w:t>.</w:t>
                        </w:r>
                      </w:p>
                    </w:txbxContent>
                  </v:textbox>
                </v:shape>
                <w10:wrap anchorx="page"/>
              </v:group>
            </w:pict>
          </mc:Fallback>
        </mc:AlternateContent>
      </w:r>
      <w:r w:rsidR="00E57997" w:rsidRPr="00B24249">
        <w:rPr>
          <w:lang w:val="es-US"/>
        </w:rPr>
        <w:t>Cuidado en el hogar</w:t>
      </w:r>
    </w:p>
    <w:p w14:paraId="325DB5D2" w14:textId="07870ACC" w:rsidR="0039380E" w:rsidRPr="00B24249" w:rsidRDefault="000A545B" w:rsidP="00E03B44">
      <w:pPr>
        <w:pStyle w:val="BodyText"/>
        <w:spacing w:before="380" w:line="264" w:lineRule="auto"/>
        <w:ind w:left="540" w:right="4970"/>
        <w:rPr>
          <w:lang w:val="es-US"/>
        </w:rPr>
      </w:pPr>
      <w:r w:rsidRPr="00B24249">
        <w:rPr>
          <w:lang w:val="es-US"/>
        </w:rPr>
        <w:t>La mayoría de los cuidadores profesionales en el hogar se consideran de naturaleza no médica. Si bien un cuidador no médico puede ayudar con gran parte de las necesidades de atención física y personal del cliente (bañarse, vestirse, ir al baño</w:t>
      </w:r>
      <w:r w:rsidR="00E03B44" w:rsidRPr="00B24249">
        <w:rPr>
          <w:lang w:val="es-US"/>
        </w:rPr>
        <w:t xml:space="preserve"> </w:t>
      </w:r>
      <w:r w:rsidRPr="00B24249">
        <w:rPr>
          <w:lang w:val="es-US"/>
        </w:rPr>
        <w:t>y traslado), hay ciertas tareas que un cuidador no médico no debe realizar, como</w:t>
      </w:r>
      <w:r w:rsidR="00E03B44" w:rsidRPr="00B24249">
        <w:rPr>
          <w:lang w:val="es-US"/>
        </w:rPr>
        <w:t xml:space="preserve"> </w:t>
      </w:r>
      <w:r w:rsidRPr="00B24249">
        <w:rPr>
          <w:lang w:val="es-US"/>
        </w:rPr>
        <w:t>corte de uñas, afeitado o manejo de medicamentos.</w:t>
      </w:r>
      <w:r w:rsidR="00E03B44" w:rsidRPr="00B24249">
        <w:rPr>
          <w:lang w:val="es-US"/>
        </w:rPr>
        <w:t xml:space="preserve"> </w:t>
      </w:r>
      <w:r w:rsidRPr="00B24249">
        <w:rPr>
          <w:lang w:val="es-US"/>
        </w:rPr>
        <w:t xml:space="preserve">Debido a que la mayor parte </w:t>
      </w:r>
      <w:r w:rsidR="00F71464" w:rsidRPr="00B24249">
        <w:rPr>
          <w:lang w:val="es-US"/>
        </w:rPr>
        <w:t>del cuidado</w:t>
      </w:r>
      <w:r w:rsidR="00E57997" w:rsidRPr="00B24249">
        <w:rPr>
          <w:lang w:val="es-US"/>
        </w:rPr>
        <w:t xml:space="preserve"> en el hogar</w:t>
      </w:r>
      <w:r w:rsidRPr="00B24249">
        <w:rPr>
          <w:lang w:val="es-US"/>
        </w:rPr>
        <w:t xml:space="preserve"> se clasifica como</w:t>
      </w:r>
      <w:r w:rsidR="00E03B44" w:rsidRPr="00B24249">
        <w:rPr>
          <w:lang w:val="es-US"/>
        </w:rPr>
        <w:t xml:space="preserve"> </w:t>
      </w:r>
      <w:r w:rsidRPr="00B24249">
        <w:rPr>
          <w:lang w:val="es-US"/>
        </w:rPr>
        <w:t>no médico, el seguro médico de una persona no cubre el costo de la atención. Sin embargo, existen otras opciones para que las familias complementen o cubran completamente el costo de la atención, como el seguro de atención a largo plazo y los beneficios de VA (Ayuda y Asistencia).</w:t>
      </w:r>
    </w:p>
    <w:p w14:paraId="5014F981" w14:textId="77777777" w:rsidR="0039380E" w:rsidRPr="00B24249" w:rsidRDefault="0039380E">
      <w:pPr>
        <w:pStyle w:val="BodyText"/>
        <w:spacing w:before="10"/>
        <w:rPr>
          <w:sz w:val="30"/>
          <w:lang w:val="es-US"/>
        </w:rPr>
      </w:pPr>
    </w:p>
    <w:p w14:paraId="4FB496E4" w14:textId="77777777" w:rsidR="0039380E" w:rsidRPr="00B24249" w:rsidRDefault="000A545B" w:rsidP="00E03B44">
      <w:pPr>
        <w:pStyle w:val="BodyText"/>
        <w:ind w:left="540" w:right="4610"/>
        <w:rPr>
          <w:lang w:val="es-US"/>
        </w:rPr>
      </w:pPr>
      <w:r w:rsidRPr="00B24249">
        <w:rPr>
          <w:lang w:val="es-US"/>
        </w:rPr>
        <w:t xml:space="preserve">Organizaciones de servicios sociales locales, como </w:t>
      </w:r>
      <w:proofErr w:type="spellStart"/>
      <w:r w:rsidRPr="00B24249">
        <w:rPr>
          <w:lang w:val="es-US"/>
        </w:rPr>
        <w:t>Southern</w:t>
      </w:r>
      <w:proofErr w:type="spellEnd"/>
    </w:p>
    <w:p w14:paraId="5E0D782D" w14:textId="77777777" w:rsidR="0039380E" w:rsidRPr="00B24249" w:rsidRDefault="000A545B">
      <w:pPr>
        <w:pStyle w:val="BodyText"/>
        <w:spacing w:before="30" w:line="264" w:lineRule="auto"/>
        <w:ind w:left="540" w:right="860"/>
        <w:rPr>
          <w:lang w:val="es-US"/>
        </w:rPr>
      </w:pPr>
      <w:proofErr w:type="spellStart"/>
      <w:r w:rsidRPr="00B24249">
        <w:rPr>
          <w:lang w:val="es-US"/>
        </w:rPr>
        <w:t>Caregiver</w:t>
      </w:r>
      <w:proofErr w:type="spellEnd"/>
      <w:r w:rsidRPr="00B24249">
        <w:rPr>
          <w:lang w:val="es-US"/>
        </w:rPr>
        <w:t xml:space="preserve"> </w:t>
      </w:r>
      <w:proofErr w:type="spellStart"/>
      <w:r w:rsidRPr="00B24249">
        <w:rPr>
          <w:lang w:val="es-US"/>
        </w:rPr>
        <w:t>Resource</w:t>
      </w:r>
      <w:proofErr w:type="spellEnd"/>
      <w:r w:rsidRPr="00B24249">
        <w:rPr>
          <w:lang w:val="es-US"/>
        </w:rPr>
        <w:t xml:space="preserve"> Center, </w:t>
      </w:r>
      <w:proofErr w:type="spellStart"/>
      <w:r w:rsidRPr="00B24249">
        <w:rPr>
          <w:lang w:val="es-US"/>
        </w:rPr>
        <w:t>Alzheimer's</w:t>
      </w:r>
      <w:proofErr w:type="spellEnd"/>
      <w:r w:rsidRPr="00B24249">
        <w:rPr>
          <w:lang w:val="es-US"/>
        </w:rPr>
        <w:t xml:space="preserve"> San Diego, </w:t>
      </w:r>
      <w:proofErr w:type="spellStart"/>
      <w:r w:rsidRPr="00B24249">
        <w:rPr>
          <w:lang w:val="es-US"/>
        </w:rPr>
        <w:t>Jewish</w:t>
      </w:r>
      <w:proofErr w:type="spellEnd"/>
      <w:r w:rsidRPr="00B24249">
        <w:rPr>
          <w:lang w:val="es-US"/>
        </w:rPr>
        <w:t xml:space="preserve"> </w:t>
      </w:r>
      <w:proofErr w:type="spellStart"/>
      <w:r w:rsidRPr="00B24249">
        <w:rPr>
          <w:lang w:val="es-US"/>
        </w:rPr>
        <w:t>Family</w:t>
      </w:r>
      <w:proofErr w:type="spellEnd"/>
      <w:r w:rsidRPr="00B24249">
        <w:rPr>
          <w:lang w:val="es-US"/>
        </w:rPr>
        <w:t xml:space="preserve"> </w:t>
      </w:r>
      <w:proofErr w:type="spellStart"/>
      <w:r w:rsidRPr="00B24249">
        <w:rPr>
          <w:lang w:val="es-US"/>
        </w:rPr>
        <w:t>Service</w:t>
      </w:r>
      <w:proofErr w:type="spellEnd"/>
      <w:r w:rsidRPr="00B24249">
        <w:rPr>
          <w:lang w:val="es-US"/>
        </w:rPr>
        <w:t xml:space="preserve"> o </w:t>
      </w:r>
      <w:proofErr w:type="spellStart"/>
      <w:r w:rsidRPr="00B24249">
        <w:rPr>
          <w:lang w:val="es-US"/>
        </w:rPr>
        <w:t>ElderHelp</w:t>
      </w:r>
      <w:proofErr w:type="spellEnd"/>
      <w:r w:rsidRPr="00B24249">
        <w:rPr>
          <w:lang w:val="es-US"/>
        </w:rPr>
        <w:t xml:space="preserve"> pueden ayudar con algunas tareas en el hogar.</w:t>
      </w:r>
    </w:p>
    <w:p w14:paraId="45C83DE6" w14:textId="58401A1B" w:rsidR="0039380E" w:rsidRPr="00B24249" w:rsidRDefault="000A545B">
      <w:pPr>
        <w:pStyle w:val="BodyText"/>
        <w:spacing w:before="1"/>
        <w:ind w:left="540"/>
        <w:rPr>
          <w:lang w:val="es-US"/>
        </w:rPr>
      </w:pPr>
      <w:r w:rsidRPr="00B24249">
        <w:rPr>
          <w:lang w:val="es-US"/>
        </w:rPr>
        <w:t xml:space="preserve">Los Servicios de apoyo en el hogar (IHSS) también están disponibles para personas </w:t>
      </w:r>
      <w:r w:rsidR="00BE5901" w:rsidRPr="00B24249">
        <w:rPr>
          <w:lang w:val="es-US"/>
        </w:rPr>
        <w:t>elegible</w:t>
      </w:r>
      <w:r w:rsidRPr="00B24249">
        <w:rPr>
          <w:lang w:val="es-US"/>
        </w:rPr>
        <w:t>s.</w:t>
      </w:r>
    </w:p>
    <w:p w14:paraId="2DFB7B72" w14:textId="77777777" w:rsidR="0039380E" w:rsidRPr="00B24249" w:rsidRDefault="0039380E">
      <w:pPr>
        <w:pStyle w:val="BodyText"/>
        <w:rPr>
          <w:sz w:val="20"/>
          <w:lang w:val="es-US"/>
        </w:rPr>
      </w:pPr>
    </w:p>
    <w:p w14:paraId="23BB848E" w14:textId="77777777" w:rsidR="0039380E" w:rsidRPr="00B24249" w:rsidRDefault="0039380E">
      <w:pPr>
        <w:pStyle w:val="BodyText"/>
        <w:rPr>
          <w:sz w:val="20"/>
          <w:lang w:val="es-US"/>
        </w:rPr>
      </w:pPr>
    </w:p>
    <w:p w14:paraId="6BD901A4" w14:textId="77777777" w:rsidR="0039380E" w:rsidRPr="00B24249" w:rsidRDefault="000A545B">
      <w:pPr>
        <w:pStyle w:val="BodyText"/>
        <w:spacing w:before="2"/>
        <w:rPr>
          <w:sz w:val="22"/>
          <w:lang w:val="es-US"/>
        </w:rPr>
      </w:pPr>
      <w:r w:rsidRPr="00B24249">
        <w:rPr>
          <w:noProof/>
          <w:lang w:val="es-US"/>
        </w:rPr>
        <w:drawing>
          <wp:anchor distT="0" distB="0" distL="0" distR="0" simplePos="0" relativeHeight="251519488" behindDoc="0" locked="0" layoutInCell="1" allowOverlap="1" wp14:anchorId="0D0383E9" wp14:editId="274AF68F">
            <wp:simplePos x="0" y="0"/>
            <wp:positionH relativeFrom="page">
              <wp:posOffset>893127</wp:posOffset>
            </wp:positionH>
            <wp:positionV relativeFrom="paragraph">
              <wp:posOffset>175552</wp:posOffset>
            </wp:positionV>
            <wp:extent cx="6351108" cy="3690461"/>
            <wp:effectExtent l="0" t="0" r="0" b="0"/>
            <wp:wrapTopAndBottom/>
            <wp:docPr id="3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6.png"/>
                    <pic:cNvPicPr/>
                  </pic:nvPicPr>
                  <pic:blipFill>
                    <a:blip r:embed="rId69" cstate="print"/>
                    <a:stretch>
                      <a:fillRect/>
                    </a:stretch>
                  </pic:blipFill>
                  <pic:spPr>
                    <a:xfrm>
                      <a:off x="0" y="0"/>
                      <a:ext cx="6351108" cy="3690461"/>
                    </a:xfrm>
                    <a:prstGeom prst="rect">
                      <a:avLst/>
                    </a:prstGeom>
                  </pic:spPr>
                </pic:pic>
              </a:graphicData>
            </a:graphic>
          </wp:anchor>
        </w:drawing>
      </w:r>
    </w:p>
    <w:p w14:paraId="7F20EA68" w14:textId="77777777" w:rsidR="0039380E" w:rsidRPr="00B24249" w:rsidRDefault="0039380E">
      <w:pPr>
        <w:rPr>
          <w:lang w:val="es-US"/>
        </w:rPr>
        <w:sectPr w:rsidR="0039380E" w:rsidRPr="00B24249">
          <w:pgSz w:w="12960" w:h="17280"/>
          <w:pgMar w:top="1220" w:right="520" w:bottom="1320" w:left="540" w:header="586" w:footer="1127" w:gutter="0"/>
          <w:cols w:space="720"/>
        </w:sectPr>
      </w:pPr>
    </w:p>
    <w:p w14:paraId="2CCDA579" w14:textId="77777777" w:rsidR="0039380E" w:rsidRPr="00B24249" w:rsidRDefault="0039380E">
      <w:pPr>
        <w:pStyle w:val="BodyText"/>
        <w:rPr>
          <w:sz w:val="22"/>
          <w:lang w:val="es-US"/>
        </w:rPr>
      </w:pPr>
    </w:p>
    <w:p w14:paraId="6851D903" w14:textId="35940125" w:rsidR="0039380E" w:rsidRPr="00B24249" w:rsidRDefault="000A545B">
      <w:pPr>
        <w:pStyle w:val="P68B1DB1-Normal11"/>
        <w:spacing w:before="100"/>
        <w:ind w:left="540"/>
        <w:rPr>
          <w:lang w:val="es-US"/>
        </w:rPr>
      </w:pPr>
      <w:r w:rsidRPr="00B24249">
        <w:rPr>
          <w:lang w:val="es-US"/>
        </w:rPr>
        <w:t xml:space="preserve">Empresas de cuidado </w:t>
      </w:r>
      <w:r w:rsidR="00E57997" w:rsidRPr="00B24249">
        <w:rPr>
          <w:lang w:val="es-US"/>
        </w:rPr>
        <w:t xml:space="preserve">en </w:t>
      </w:r>
      <w:r w:rsidRPr="00B24249">
        <w:rPr>
          <w:lang w:val="es-US"/>
        </w:rPr>
        <w:t>el hogar</w:t>
      </w:r>
    </w:p>
    <w:p w14:paraId="26FF41ED" w14:textId="77777777" w:rsidR="0039380E" w:rsidRPr="00B24249" w:rsidRDefault="000A545B">
      <w:pPr>
        <w:pStyle w:val="BodyText"/>
        <w:spacing w:before="45" w:line="264" w:lineRule="auto"/>
        <w:ind w:left="540" w:right="843"/>
        <w:rPr>
          <w:lang w:val="es-US"/>
        </w:rPr>
      </w:pPr>
      <w:r w:rsidRPr="00B24249">
        <w:rPr>
          <w:lang w:val="es-US"/>
        </w:rPr>
        <w:t>California ahora regula la industria del cuidado en el hogar y ha requerido que todas las empresas de cuidado en el hogar se registren en el estado. Esta regulación asegura que cada Organización de Cuidado en el Hogar (HCO) con licencia estatal contrate trabajadores que hayan pasado una verificación de antecedentes y cumplan con la capacitación anual requerida por el estado, entre otras regulaciones.</w:t>
      </w:r>
    </w:p>
    <w:p w14:paraId="2990E1EA" w14:textId="77777777" w:rsidR="0039380E" w:rsidRPr="00B24249" w:rsidRDefault="0039380E">
      <w:pPr>
        <w:pStyle w:val="BodyText"/>
        <w:spacing w:before="10"/>
        <w:rPr>
          <w:sz w:val="30"/>
          <w:lang w:val="es-US"/>
        </w:rPr>
      </w:pPr>
    </w:p>
    <w:p w14:paraId="3637860E" w14:textId="6BF22960" w:rsidR="0039380E" w:rsidRPr="00B24249" w:rsidRDefault="000A545B">
      <w:pPr>
        <w:pStyle w:val="BodyText"/>
        <w:spacing w:line="261" w:lineRule="auto"/>
        <w:ind w:left="540" w:right="687"/>
        <w:rPr>
          <w:lang w:val="es-US"/>
        </w:rPr>
      </w:pPr>
      <w:r w:rsidRPr="00B24249">
        <w:rPr>
          <w:lang w:val="es-US"/>
        </w:rPr>
        <w:t xml:space="preserve">Al elegir una empresa de </w:t>
      </w:r>
      <w:r w:rsidR="00E57997" w:rsidRPr="00B24249">
        <w:rPr>
          <w:lang w:val="es-US"/>
        </w:rPr>
        <w:t>cuidado en el hogar</w:t>
      </w:r>
      <w:r w:rsidRPr="00B24249">
        <w:rPr>
          <w:lang w:val="es-US"/>
        </w:rPr>
        <w:t xml:space="preserve"> para brindar atención a su ser querido, es de vital importancia hacer las siguientes preguntas para su protección:</w:t>
      </w:r>
    </w:p>
    <w:p w14:paraId="0B1E9BD5" w14:textId="77777777" w:rsidR="0039380E" w:rsidRPr="00B24249" w:rsidRDefault="000A545B">
      <w:pPr>
        <w:pStyle w:val="P68B1DB1-ListParagraph7"/>
        <w:numPr>
          <w:ilvl w:val="0"/>
          <w:numId w:val="3"/>
        </w:numPr>
        <w:tabs>
          <w:tab w:val="left" w:pos="1259"/>
          <w:tab w:val="left" w:pos="1260"/>
        </w:tabs>
        <w:spacing w:before="180" w:line="264" w:lineRule="auto"/>
        <w:ind w:right="1423"/>
        <w:rPr>
          <w:lang w:val="es-US"/>
        </w:rPr>
      </w:pPr>
      <w:r w:rsidRPr="00B24249">
        <w:rPr>
          <w:lang w:val="es-US"/>
        </w:rPr>
        <w:t>¿Es la empresa una HCO con licencia del Departamento de Servicios Sociales del Estado de California? Si es así, solicite su número de HCO. Visite</w:t>
      </w:r>
      <w:r w:rsidRPr="00B24249">
        <w:rPr>
          <w:color w:val="0563C1"/>
          <w:lang w:val="es-US"/>
        </w:rPr>
        <w:t xml:space="preserve"> </w:t>
      </w:r>
      <w:hyperlink r:id="rId70">
        <w:r w:rsidRPr="00B24249">
          <w:rPr>
            <w:color w:val="0563C1"/>
            <w:u w:val="single" w:color="0563C1"/>
            <w:lang w:val="es-US"/>
          </w:rPr>
          <w:t>https://secure.dss.ca.gov/CareFacilitySearch/Search/All</w:t>
        </w:r>
      </w:hyperlink>
    </w:p>
    <w:p w14:paraId="304CFE91" w14:textId="77777777" w:rsidR="0039380E" w:rsidRPr="00B24249" w:rsidRDefault="000A545B">
      <w:pPr>
        <w:pStyle w:val="P68B1DB1-ListParagraph7"/>
        <w:numPr>
          <w:ilvl w:val="0"/>
          <w:numId w:val="3"/>
        </w:numPr>
        <w:tabs>
          <w:tab w:val="left" w:pos="1260"/>
        </w:tabs>
        <w:spacing w:line="264" w:lineRule="auto"/>
        <w:ind w:right="1498"/>
        <w:rPr>
          <w:lang w:val="es-US"/>
        </w:rPr>
      </w:pPr>
      <w:r w:rsidRPr="00B24249">
        <w:rPr>
          <w:lang w:val="es-US"/>
        </w:rPr>
        <w:t>¿La empresa emplea a sus cuidadores (que emiten formularios de impuestos W2) o utilizan contratistas independientes?</w:t>
      </w:r>
    </w:p>
    <w:p w14:paraId="14CEBF65" w14:textId="77777777" w:rsidR="0039380E" w:rsidRPr="00B24249" w:rsidRDefault="000A545B">
      <w:pPr>
        <w:pStyle w:val="P68B1DB1-ListParagraph7"/>
        <w:numPr>
          <w:ilvl w:val="0"/>
          <w:numId w:val="3"/>
        </w:numPr>
        <w:tabs>
          <w:tab w:val="left" w:pos="1260"/>
        </w:tabs>
        <w:spacing w:before="1" w:line="264" w:lineRule="auto"/>
        <w:ind w:right="1401"/>
        <w:rPr>
          <w:lang w:val="es-US"/>
        </w:rPr>
      </w:pPr>
      <w:r w:rsidRPr="00B24249">
        <w:rPr>
          <w:lang w:val="es-US"/>
        </w:rPr>
        <w:t>¿Proporciona la empresa un seguro de compensación para trabajadores (si el cuidador se lesiona mientras trabaja con usted) o es responsabilidad del cliente?</w:t>
      </w:r>
    </w:p>
    <w:p w14:paraId="5A913A71" w14:textId="69FCAF65" w:rsidR="0039380E" w:rsidRPr="00B24249" w:rsidRDefault="000A545B">
      <w:pPr>
        <w:pStyle w:val="P68B1DB1-ListParagraph7"/>
        <w:numPr>
          <w:ilvl w:val="0"/>
          <w:numId w:val="3"/>
        </w:numPr>
        <w:tabs>
          <w:tab w:val="left" w:pos="1260"/>
        </w:tabs>
        <w:spacing w:line="264" w:lineRule="auto"/>
        <w:ind w:right="1172"/>
        <w:rPr>
          <w:lang w:val="es-US"/>
        </w:rPr>
      </w:pPr>
      <w:r w:rsidRPr="00B24249">
        <w:rPr>
          <w:lang w:val="es-US"/>
        </w:rPr>
        <w:t>¿Tienen pruebas de que cada uno de sus empleados/cuidadores ha pasado una verificación de antecedentes?</w:t>
      </w:r>
    </w:p>
    <w:p w14:paraId="107BD619" w14:textId="77777777" w:rsidR="0039380E" w:rsidRPr="00B24249" w:rsidRDefault="0039380E">
      <w:pPr>
        <w:pStyle w:val="BodyText"/>
        <w:spacing w:before="9"/>
        <w:rPr>
          <w:sz w:val="30"/>
          <w:lang w:val="es-US"/>
        </w:rPr>
      </w:pPr>
    </w:p>
    <w:p w14:paraId="79D136C6" w14:textId="22251B28" w:rsidR="0039380E" w:rsidRPr="00B24249" w:rsidRDefault="000A545B">
      <w:pPr>
        <w:pStyle w:val="BodyText"/>
        <w:spacing w:before="1" w:line="264" w:lineRule="auto"/>
        <w:ind w:left="540" w:right="627"/>
        <w:rPr>
          <w:lang w:val="es-US"/>
        </w:rPr>
      </w:pPr>
      <w:r w:rsidRPr="00B24249">
        <w:rPr>
          <w:lang w:val="es-US"/>
        </w:rPr>
        <w:t xml:space="preserve">La mayoría de los servicios de atención se cobran por horas. Las familias pueden esperar pagar entre $22 y $33 por hora, según el tipo de atención que estén recibiendo. Muchas empresas de </w:t>
      </w:r>
      <w:r w:rsidR="00E57997" w:rsidRPr="00B24249">
        <w:rPr>
          <w:lang w:val="es-US"/>
        </w:rPr>
        <w:t>cuidado en el hogar</w:t>
      </w:r>
      <w:r w:rsidRPr="00B24249">
        <w:rPr>
          <w:lang w:val="es-US"/>
        </w:rPr>
        <w:t xml:space="preserve"> cobran una tarifa por hora más alta si se solicita un turno corto (menos de 4 horas) o si la atención es para más de una persona.</w:t>
      </w:r>
    </w:p>
    <w:p w14:paraId="6A2F44E3" w14:textId="77777777" w:rsidR="0039380E" w:rsidRPr="00B24249" w:rsidRDefault="0039380E">
      <w:pPr>
        <w:pStyle w:val="BodyText"/>
        <w:spacing w:before="8"/>
        <w:rPr>
          <w:sz w:val="30"/>
          <w:lang w:val="es-US"/>
        </w:rPr>
      </w:pPr>
    </w:p>
    <w:p w14:paraId="32729527" w14:textId="633C16D5" w:rsidR="0039380E" w:rsidRPr="00B24249" w:rsidRDefault="000A545B">
      <w:pPr>
        <w:pStyle w:val="BodyText"/>
        <w:spacing w:before="1" w:line="264" w:lineRule="auto"/>
        <w:ind w:left="540" w:right="721"/>
        <w:rPr>
          <w:lang w:val="es-US"/>
        </w:rPr>
      </w:pPr>
      <w:r w:rsidRPr="00B24249">
        <w:rPr>
          <w:lang w:val="es-US"/>
        </w:rPr>
        <w:t xml:space="preserve">La Coalición de </w:t>
      </w:r>
      <w:r w:rsidR="00E57997" w:rsidRPr="00B24249">
        <w:rPr>
          <w:lang w:val="es-US"/>
        </w:rPr>
        <w:t>C</w:t>
      </w:r>
      <w:r w:rsidRPr="00B24249">
        <w:rPr>
          <w:lang w:val="es-US"/>
        </w:rPr>
        <w:t xml:space="preserve">uidadores de San Diego no recomienda que las familias contraten cuidadores independientes. Si decide contratar a alguien en forma privada, infórmese sobre las responsabilidades que asume como empleador. Existe una carga de responsabilidad que el cliente/familia asume al contratar a un cuidador privado en lugar de utilizar una empresa de </w:t>
      </w:r>
      <w:r w:rsidR="00E57997" w:rsidRPr="00B24249">
        <w:rPr>
          <w:lang w:val="es-US"/>
        </w:rPr>
        <w:t>cuidado en el hogar</w:t>
      </w:r>
      <w:r w:rsidRPr="00B24249">
        <w:rPr>
          <w:lang w:val="es-US"/>
        </w:rPr>
        <w:t xml:space="preserve"> calificada y con licencia estatal.</w:t>
      </w:r>
    </w:p>
    <w:p w14:paraId="70D0C717" w14:textId="77777777" w:rsidR="0039380E" w:rsidRPr="00B24249" w:rsidRDefault="0039380E">
      <w:pPr>
        <w:pStyle w:val="BodyText"/>
        <w:spacing w:before="7"/>
        <w:rPr>
          <w:sz w:val="30"/>
          <w:lang w:val="es-US"/>
        </w:rPr>
      </w:pPr>
    </w:p>
    <w:p w14:paraId="1472B9F7" w14:textId="344AD04D" w:rsidR="0039380E" w:rsidRPr="00B24249" w:rsidRDefault="000A545B">
      <w:pPr>
        <w:pStyle w:val="BodyText"/>
        <w:spacing w:line="264" w:lineRule="auto"/>
        <w:ind w:left="540" w:right="1054"/>
        <w:rPr>
          <w:lang w:val="es-US"/>
        </w:rPr>
      </w:pPr>
      <w:r w:rsidRPr="00B24249">
        <w:rPr>
          <w:lang w:val="es-US"/>
        </w:rPr>
        <w:t xml:space="preserve">Hay docenas de agencias de </w:t>
      </w:r>
      <w:r w:rsidR="00E57997" w:rsidRPr="00B24249">
        <w:rPr>
          <w:lang w:val="es-US"/>
        </w:rPr>
        <w:t>cuidado en el hogar</w:t>
      </w:r>
      <w:r w:rsidRPr="00B24249">
        <w:rPr>
          <w:lang w:val="es-US"/>
        </w:rPr>
        <w:t xml:space="preserve"> en el condado de San Diego. Consulte el San Diego </w:t>
      </w:r>
      <w:proofErr w:type="spellStart"/>
      <w:r w:rsidRPr="00B24249">
        <w:rPr>
          <w:lang w:val="es-US"/>
        </w:rPr>
        <w:t>Eldercare</w:t>
      </w:r>
      <w:proofErr w:type="spellEnd"/>
      <w:r w:rsidRPr="00B24249">
        <w:rPr>
          <w:lang w:val="es-US"/>
        </w:rPr>
        <w:t xml:space="preserve"> </w:t>
      </w:r>
      <w:proofErr w:type="spellStart"/>
      <w:r w:rsidRPr="00B24249">
        <w:rPr>
          <w:lang w:val="es-US"/>
        </w:rPr>
        <w:t>Directory</w:t>
      </w:r>
      <w:proofErr w:type="spellEnd"/>
      <w:r w:rsidRPr="00B24249">
        <w:rPr>
          <w:lang w:val="es-US"/>
        </w:rPr>
        <w:t xml:space="preserve"> para obtener una lista de empresas a considerar (</w:t>
      </w:r>
      <w:hyperlink r:id="rId71">
        <w:r w:rsidRPr="00B24249">
          <w:rPr>
            <w:color w:val="0563C1"/>
            <w:u w:val="single" w:color="0563C1"/>
            <w:lang w:val="es-US"/>
          </w:rPr>
          <w:t>www.sandiegoeldercare.com</w:t>
        </w:r>
      </w:hyperlink>
      <w:r w:rsidRPr="00B24249">
        <w:rPr>
          <w:lang w:val="es-US"/>
        </w:rPr>
        <w:t xml:space="preserve">). Las empresas que han sido certificadas por el American </w:t>
      </w:r>
      <w:proofErr w:type="spellStart"/>
      <w:r w:rsidRPr="00B24249">
        <w:rPr>
          <w:lang w:val="es-US"/>
        </w:rPr>
        <w:t>Board</w:t>
      </w:r>
      <w:proofErr w:type="spellEnd"/>
      <w:r w:rsidRPr="00B24249">
        <w:rPr>
          <w:lang w:val="es-US"/>
        </w:rPr>
        <w:t xml:space="preserve"> </w:t>
      </w:r>
      <w:proofErr w:type="spellStart"/>
      <w:r w:rsidRPr="00B24249">
        <w:rPr>
          <w:lang w:val="es-US"/>
        </w:rPr>
        <w:t>of</w:t>
      </w:r>
      <w:proofErr w:type="spellEnd"/>
      <w:r w:rsidRPr="00B24249">
        <w:rPr>
          <w:lang w:val="es-US"/>
        </w:rPr>
        <w:t xml:space="preserve"> Home </w:t>
      </w:r>
      <w:proofErr w:type="spellStart"/>
      <w:r w:rsidRPr="00B24249">
        <w:rPr>
          <w:lang w:val="es-US"/>
        </w:rPr>
        <w:t>Care</w:t>
      </w:r>
      <w:proofErr w:type="spellEnd"/>
      <w:r w:rsidR="00E57997" w:rsidRPr="00B24249">
        <w:rPr>
          <w:lang w:val="es-US"/>
        </w:rPr>
        <w:t xml:space="preserve"> </w:t>
      </w:r>
      <w:hyperlink r:id="rId72" w:history="1">
        <w:r w:rsidR="00CD12BB" w:rsidRPr="00CD12BB">
          <w:rPr>
            <w:rStyle w:val="Hyperlink"/>
            <w:lang w:val="es-US"/>
          </w:rPr>
          <w:t>http://www.americanboardofhomecare.org/</w:t>
        </w:r>
      </w:hyperlink>
      <w:r w:rsidRPr="00B24249">
        <w:rPr>
          <w:lang w:val="es-US"/>
        </w:rPr>
        <w:t>cuentan con un seguro de compensación para trabajadores y brindan cuidadores que son empleados de la empresa en lugar de contratistas independientes.</w:t>
      </w:r>
    </w:p>
    <w:p w14:paraId="1054EEE8" w14:textId="77777777" w:rsidR="0039380E" w:rsidRPr="00B24249" w:rsidRDefault="0039380E">
      <w:pPr>
        <w:spacing w:line="264" w:lineRule="auto"/>
        <w:rPr>
          <w:lang w:val="es-US"/>
        </w:rPr>
        <w:sectPr w:rsidR="0039380E" w:rsidRPr="00B24249">
          <w:pgSz w:w="12960" w:h="17280"/>
          <w:pgMar w:top="1220" w:right="520" w:bottom="1320" w:left="540" w:header="586" w:footer="1127" w:gutter="0"/>
          <w:cols w:space="720"/>
        </w:sectPr>
      </w:pPr>
    </w:p>
    <w:p w14:paraId="255DFA46" w14:textId="77777777" w:rsidR="0039380E" w:rsidRPr="00B24249" w:rsidRDefault="0039380E">
      <w:pPr>
        <w:pStyle w:val="BodyText"/>
        <w:rPr>
          <w:sz w:val="22"/>
          <w:lang w:val="es-US"/>
        </w:rPr>
      </w:pPr>
    </w:p>
    <w:p w14:paraId="2157078E" w14:textId="70D4259C" w:rsidR="0039380E" w:rsidRPr="00B24249" w:rsidRDefault="000A545B">
      <w:pPr>
        <w:pStyle w:val="Heading2"/>
        <w:rPr>
          <w:lang w:val="es-US"/>
        </w:rPr>
      </w:pPr>
      <w:r w:rsidRPr="00B24249">
        <w:rPr>
          <w:lang w:val="es-US"/>
        </w:rPr>
        <w:t xml:space="preserve">Opciones de </w:t>
      </w:r>
      <w:r w:rsidR="00E57997" w:rsidRPr="00B24249">
        <w:rPr>
          <w:lang w:val="es-US"/>
        </w:rPr>
        <w:t>v</w:t>
      </w:r>
      <w:r w:rsidRPr="00B24249">
        <w:rPr>
          <w:lang w:val="es-US"/>
        </w:rPr>
        <w:t>ivienda</w:t>
      </w:r>
    </w:p>
    <w:p w14:paraId="22C987F0" w14:textId="77777777" w:rsidR="0039380E" w:rsidRPr="00B24249" w:rsidRDefault="000A545B">
      <w:pPr>
        <w:pStyle w:val="BodyText"/>
        <w:spacing w:before="380" w:line="264" w:lineRule="auto"/>
        <w:ind w:left="539" w:right="721"/>
        <w:rPr>
          <w:lang w:val="es-US"/>
        </w:rPr>
      </w:pPr>
      <w:r w:rsidRPr="00B24249">
        <w:rPr>
          <w:lang w:val="es-US"/>
        </w:rPr>
        <w:t>Si ya no puede cuidar a su ser querido en casa, encontrar la instalación adecuada es un paso clave para hacer que la transición sea más cómoda para usted y su ser querido. Es importante comprender los distintos niveles de atención disponibles en las viviendas para personas mayores.</w:t>
      </w:r>
    </w:p>
    <w:p w14:paraId="2870C241" w14:textId="77777777" w:rsidR="0039380E" w:rsidRPr="00B24249" w:rsidRDefault="0039380E">
      <w:pPr>
        <w:pStyle w:val="BodyText"/>
        <w:spacing w:before="9"/>
        <w:rPr>
          <w:sz w:val="30"/>
          <w:lang w:val="es-US"/>
        </w:rPr>
      </w:pPr>
    </w:p>
    <w:p w14:paraId="08D8F6B5" w14:textId="77777777" w:rsidR="0039380E" w:rsidRPr="00B24249" w:rsidRDefault="000A545B">
      <w:pPr>
        <w:pStyle w:val="P68B1DB1-Normal11"/>
        <w:ind w:left="540"/>
        <w:rPr>
          <w:lang w:val="es-US"/>
        </w:rPr>
      </w:pPr>
      <w:r w:rsidRPr="00B24249">
        <w:rPr>
          <w:lang w:val="es-US"/>
        </w:rPr>
        <w:t>Tipos de servicios residenciales</w:t>
      </w:r>
    </w:p>
    <w:p w14:paraId="067D2EFC" w14:textId="77777777" w:rsidR="0039380E" w:rsidRPr="00B24249" w:rsidRDefault="000A545B">
      <w:pPr>
        <w:pStyle w:val="P68B1DB1-ListParagraph7"/>
        <w:numPr>
          <w:ilvl w:val="0"/>
          <w:numId w:val="16"/>
        </w:numPr>
        <w:tabs>
          <w:tab w:val="left" w:pos="1260"/>
          <w:tab w:val="left" w:pos="1261"/>
        </w:tabs>
        <w:spacing w:before="47" w:line="259" w:lineRule="auto"/>
        <w:ind w:right="1215"/>
        <w:rPr>
          <w:lang w:val="es-US"/>
        </w:rPr>
      </w:pPr>
      <w:r w:rsidRPr="00B24249">
        <w:rPr>
          <w:b/>
          <w:lang w:val="es-US"/>
        </w:rPr>
        <w:t xml:space="preserve">Vida independiente: </w:t>
      </w:r>
      <w:r w:rsidRPr="00B24249">
        <w:rPr>
          <w:lang w:val="es-US"/>
        </w:rPr>
        <w:t>apartamentos para personas mayores donde los residentes manejan sus propias necesidades. Algunos apartamentos ofrecen comidas, transporte y actividades.</w:t>
      </w:r>
    </w:p>
    <w:p w14:paraId="0B8039FD" w14:textId="77777777" w:rsidR="0039380E" w:rsidRPr="00B24249" w:rsidRDefault="000A545B">
      <w:pPr>
        <w:pStyle w:val="P68B1DB1-ListParagraph7"/>
        <w:numPr>
          <w:ilvl w:val="0"/>
          <w:numId w:val="16"/>
        </w:numPr>
        <w:tabs>
          <w:tab w:val="left" w:pos="1260"/>
          <w:tab w:val="left" w:pos="1261"/>
        </w:tabs>
        <w:spacing w:before="10" w:line="261" w:lineRule="auto"/>
        <w:ind w:right="913"/>
        <w:rPr>
          <w:lang w:val="es-US"/>
        </w:rPr>
      </w:pPr>
      <w:r w:rsidRPr="00B24249">
        <w:rPr>
          <w:b/>
          <w:lang w:val="es-US"/>
        </w:rPr>
        <w:t xml:space="preserve">Vida asistida: </w:t>
      </w:r>
      <w:r w:rsidRPr="00B24249">
        <w:rPr>
          <w:lang w:val="es-US"/>
        </w:rPr>
        <w:t>una residencia con licencia con unidades tipo apartamento. Proporciona comidas y ofrece asistencia con las actividades de la vida diaria, como bañarse, vestirse, administración de medicamentos, comidas, transporte y más.</w:t>
      </w:r>
    </w:p>
    <w:p w14:paraId="513D5A7A" w14:textId="77777777" w:rsidR="0039380E" w:rsidRPr="00B24249" w:rsidRDefault="000A545B">
      <w:pPr>
        <w:pStyle w:val="P68B1DB1-ListParagraph7"/>
        <w:numPr>
          <w:ilvl w:val="0"/>
          <w:numId w:val="16"/>
        </w:numPr>
        <w:tabs>
          <w:tab w:val="left" w:pos="1260"/>
          <w:tab w:val="left" w:pos="1261"/>
        </w:tabs>
        <w:spacing w:before="7" w:line="261" w:lineRule="auto"/>
        <w:ind w:right="880"/>
        <w:rPr>
          <w:lang w:val="es-US"/>
        </w:rPr>
      </w:pPr>
      <w:r w:rsidRPr="00B24249">
        <w:rPr>
          <w:b/>
          <w:lang w:val="es-US"/>
        </w:rPr>
        <w:t>Alojamiento y cuidado</w:t>
      </w:r>
      <w:r w:rsidRPr="00B24249">
        <w:rPr>
          <w:lang w:val="es-US"/>
        </w:rPr>
        <w:t>: término informal que se refiere a las instalaciones de vida asistida más pequeñas que tienen licencia para entornos hogareños que ofrecen asistencia con las actividades de la vida diaria y la administración de medicamentos.</w:t>
      </w:r>
    </w:p>
    <w:p w14:paraId="39C4E3AC" w14:textId="5A7E5E32" w:rsidR="0039380E" w:rsidRPr="00B24249" w:rsidRDefault="000A545B">
      <w:pPr>
        <w:pStyle w:val="P68B1DB1-ListParagraph7"/>
        <w:numPr>
          <w:ilvl w:val="0"/>
          <w:numId w:val="16"/>
        </w:numPr>
        <w:tabs>
          <w:tab w:val="left" w:pos="1260"/>
          <w:tab w:val="left" w:pos="1261"/>
        </w:tabs>
        <w:spacing w:before="8" w:line="261" w:lineRule="auto"/>
        <w:ind w:right="832"/>
        <w:rPr>
          <w:lang w:val="es-US"/>
        </w:rPr>
      </w:pPr>
      <w:r w:rsidRPr="00B24249">
        <w:rPr>
          <w:b/>
          <w:lang w:val="es-US"/>
        </w:rPr>
        <w:t xml:space="preserve">Cuidado de la memoria: </w:t>
      </w:r>
      <w:r w:rsidRPr="00B24249">
        <w:rPr>
          <w:lang w:val="es-US"/>
        </w:rPr>
        <w:t xml:space="preserve">instalaciones con licencia que ofrecen supervisión, orientación, actividades y más. Las instalaciones contarán con medidas de seguridad para minimizar </w:t>
      </w:r>
      <w:r w:rsidR="00314BDB" w:rsidRPr="00B24249">
        <w:rPr>
          <w:lang w:val="es-US"/>
        </w:rPr>
        <w:t>que el paciente deambule solo</w:t>
      </w:r>
      <w:r w:rsidRPr="00B24249">
        <w:rPr>
          <w:lang w:val="es-US"/>
        </w:rPr>
        <w:t>.</w:t>
      </w:r>
    </w:p>
    <w:p w14:paraId="515EFFCC" w14:textId="27B16372" w:rsidR="0039380E" w:rsidRPr="00B24249" w:rsidRDefault="000A545B">
      <w:pPr>
        <w:pStyle w:val="P68B1DB1-ListParagraph7"/>
        <w:numPr>
          <w:ilvl w:val="0"/>
          <w:numId w:val="16"/>
        </w:numPr>
        <w:tabs>
          <w:tab w:val="left" w:pos="1261"/>
          <w:tab w:val="left" w:pos="1262"/>
        </w:tabs>
        <w:spacing w:before="4" w:line="264" w:lineRule="auto"/>
        <w:ind w:left="1261" w:right="596"/>
        <w:rPr>
          <w:lang w:val="es-US"/>
        </w:rPr>
      </w:pPr>
      <w:r w:rsidRPr="00B24249">
        <w:rPr>
          <w:b/>
          <w:lang w:val="es-US"/>
        </w:rPr>
        <w:t xml:space="preserve">Centros de enfermería especializada: </w:t>
      </w:r>
      <w:r w:rsidRPr="00B24249">
        <w:rPr>
          <w:lang w:val="es-US"/>
        </w:rPr>
        <w:t xml:space="preserve">los </w:t>
      </w:r>
      <w:r w:rsidR="00314BDB" w:rsidRPr="00B24249">
        <w:rPr>
          <w:lang w:val="es-US"/>
        </w:rPr>
        <w:t xml:space="preserve">centros de enfermería </w:t>
      </w:r>
      <w:r w:rsidRPr="00B24249">
        <w:rPr>
          <w:lang w:val="es-US"/>
        </w:rPr>
        <w:t xml:space="preserve">en California están autorizados, regulados y/o certificados por una serie de agencias públicas y privadas a nivel estatal y federal. Proporcionan una gama completa de asistencia, como cuidados de enfermería, ayuda con las actividades diarias y ayuda especializada como rehabilitación. Los pacientes pueden quedarse por un período corto de tiempo mientras se recuperan de una enfermedad o procedimiento, o por un período prolongado. Los programas Medicare y Medicare </w:t>
      </w:r>
      <w:proofErr w:type="spellStart"/>
      <w:r w:rsidRPr="00B24249">
        <w:rPr>
          <w:lang w:val="es-US"/>
        </w:rPr>
        <w:t>Advantage</w:t>
      </w:r>
      <w:proofErr w:type="spellEnd"/>
      <w:r w:rsidRPr="00B24249">
        <w:rPr>
          <w:lang w:val="es-US"/>
        </w:rPr>
        <w:t xml:space="preserve"> pueden pagar un centro de enfermería especializada durante un tiempo prescrito. </w:t>
      </w:r>
      <w:proofErr w:type="spellStart"/>
      <w:r w:rsidRPr="00B24249">
        <w:rPr>
          <w:lang w:val="es-US"/>
        </w:rPr>
        <w:t>Medi</w:t>
      </w:r>
      <w:proofErr w:type="spellEnd"/>
      <w:r w:rsidRPr="00B24249">
        <w:rPr>
          <w:lang w:val="es-US"/>
        </w:rPr>
        <w:t>-Cal puede cubrir algunos costos a largo plazo.</w:t>
      </w:r>
    </w:p>
    <w:p w14:paraId="4488056F" w14:textId="1C7A5BF4" w:rsidR="0039380E" w:rsidRPr="00B24249" w:rsidRDefault="0039380E">
      <w:pPr>
        <w:pStyle w:val="BodyText"/>
        <w:spacing w:before="6"/>
        <w:rPr>
          <w:sz w:val="30"/>
          <w:lang w:val="es-US"/>
        </w:rPr>
      </w:pPr>
    </w:p>
    <w:p w14:paraId="31454260" w14:textId="3FC2A993" w:rsidR="0039380E" w:rsidRPr="00B24249" w:rsidRDefault="00314BDB" w:rsidP="00314BDB">
      <w:pPr>
        <w:pStyle w:val="P68B1DB1-Normal11"/>
        <w:ind w:left="540" w:right="20"/>
        <w:rPr>
          <w:lang w:val="es-US"/>
        </w:rPr>
      </w:pPr>
      <w:proofErr w:type="spellStart"/>
      <w:r w:rsidRPr="00B24249">
        <w:rPr>
          <w:lang w:val="es-US"/>
        </w:rPr>
        <w:t>Choose</w:t>
      </w:r>
      <w:proofErr w:type="spellEnd"/>
      <w:r w:rsidRPr="00B24249">
        <w:rPr>
          <w:lang w:val="es-US"/>
        </w:rPr>
        <w:t xml:space="preserve"> </w:t>
      </w:r>
      <w:proofErr w:type="spellStart"/>
      <w:r w:rsidRPr="00B24249">
        <w:rPr>
          <w:lang w:val="es-US"/>
        </w:rPr>
        <w:t>Well</w:t>
      </w:r>
      <w:proofErr w:type="spellEnd"/>
      <w:r w:rsidR="000A545B" w:rsidRPr="00B24249">
        <w:rPr>
          <w:lang w:val="es-US"/>
        </w:rPr>
        <w:t>: herramienta para localizar vida asistida de calidad</w:t>
      </w:r>
    </w:p>
    <w:p w14:paraId="4910288D" w14:textId="09332B2D" w:rsidR="0039380E" w:rsidRPr="00B24249" w:rsidRDefault="00314BDB" w:rsidP="00314BDB">
      <w:pPr>
        <w:pStyle w:val="BodyText"/>
        <w:spacing w:before="46" w:line="259" w:lineRule="auto"/>
        <w:ind w:left="540" w:right="3530"/>
        <w:rPr>
          <w:lang w:val="es-US"/>
        </w:rPr>
      </w:pPr>
      <w:r w:rsidRPr="00B24249">
        <w:rPr>
          <w:noProof/>
          <w:lang w:val="es-US"/>
        </w:rPr>
        <w:drawing>
          <wp:anchor distT="0" distB="0" distL="0" distR="0" simplePos="0" relativeHeight="251427328" behindDoc="1" locked="0" layoutInCell="1" allowOverlap="1" wp14:anchorId="18C67DE3" wp14:editId="01E18DBE">
            <wp:simplePos x="0" y="0"/>
            <wp:positionH relativeFrom="page">
              <wp:posOffset>5760085</wp:posOffset>
            </wp:positionH>
            <wp:positionV relativeFrom="paragraph">
              <wp:posOffset>36830</wp:posOffset>
            </wp:positionV>
            <wp:extent cx="1804035" cy="1899920"/>
            <wp:effectExtent l="0" t="0" r="5715" b="5080"/>
            <wp:wrapTight wrapText="bothSides">
              <wp:wrapPolygon edited="0">
                <wp:start x="0" y="0"/>
                <wp:lineTo x="0" y="21441"/>
                <wp:lineTo x="21440" y="21441"/>
                <wp:lineTo x="21440" y="0"/>
                <wp:lineTo x="0" y="0"/>
              </wp:wrapPolygon>
            </wp:wrapTight>
            <wp:docPr id="3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jpeg"/>
                    <pic:cNvPicPr/>
                  </pic:nvPicPr>
                  <pic:blipFill>
                    <a:blip r:embed="rId73" cstate="print"/>
                    <a:stretch>
                      <a:fillRect/>
                    </a:stretch>
                  </pic:blipFill>
                  <pic:spPr>
                    <a:xfrm>
                      <a:off x="0" y="0"/>
                      <a:ext cx="1804035" cy="189992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0A545B" w:rsidRPr="00B24249">
        <w:rPr>
          <w:lang w:val="es-US"/>
        </w:rPr>
        <w:t>Choose</w:t>
      </w:r>
      <w:proofErr w:type="spellEnd"/>
      <w:r w:rsidR="000A545B" w:rsidRPr="00B24249">
        <w:rPr>
          <w:lang w:val="es-US"/>
        </w:rPr>
        <w:t xml:space="preserve"> </w:t>
      </w:r>
      <w:proofErr w:type="spellStart"/>
      <w:r w:rsidR="000A545B" w:rsidRPr="00B24249">
        <w:rPr>
          <w:lang w:val="es-US"/>
        </w:rPr>
        <w:t>Well</w:t>
      </w:r>
      <w:proofErr w:type="spellEnd"/>
      <w:r w:rsidR="000A545B" w:rsidRPr="00B24249">
        <w:rPr>
          <w:lang w:val="es-US"/>
        </w:rPr>
        <w:t xml:space="preserve"> es un programa gratuito e innovador basado en </w:t>
      </w:r>
      <w:r w:rsidR="00F77CBA" w:rsidRPr="00B24249">
        <w:rPr>
          <w:lang w:val="es-US"/>
        </w:rPr>
        <w:t>el web patrocinado</w:t>
      </w:r>
      <w:r w:rsidR="000A545B" w:rsidRPr="00B24249">
        <w:rPr>
          <w:lang w:val="es-US"/>
        </w:rPr>
        <w:t xml:space="preserve"> por el </w:t>
      </w:r>
      <w:r w:rsidRPr="00B24249">
        <w:rPr>
          <w:lang w:val="es-US"/>
        </w:rPr>
        <w:t>c</w:t>
      </w:r>
      <w:r w:rsidR="000A545B" w:rsidRPr="00B24249">
        <w:rPr>
          <w:lang w:val="es-US"/>
        </w:rPr>
        <w:t xml:space="preserve">ondado de San Diego que ayuda a los adultos mayores y sus familias a tomar decisiones informadas al seleccionar instalaciones de vida asistida. Visite </w:t>
      </w:r>
      <w:hyperlink r:id="rId74">
        <w:r w:rsidR="000A545B" w:rsidRPr="00B24249">
          <w:rPr>
            <w:color w:val="0563C1"/>
            <w:u w:val="single" w:color="0563C1"/>
            <w:lang w:val="es-US"/>
          </w:rPr>
          <w:t>www.choosewellsandiego.org</w:t>
        </w:r>
      </w:hyperlink>
      <w:r w:rsidR="000A545B" w:rsidRPr="00B24249">
        <w:rPr>
          <w:color w:val="0563C1"/>
          <w:lang w:val="es-US"/>
        </w:rPr>
        <w:t xml:space="preserve"> </w:t>
      </w:r>
      <w:r w:rsidR="000A545B" w:rsidRPr="00B24249">
        <w:rPr>
          <w:lang w:val="es-US"/>
        </w:rPr>
        <w:t xml:space="preserve">para descubrir instalaciones de </w:t>
      </w:r>
      <w:proofErr w:type="spellStart"/>
      <w:r w:rsidR="000A545B" w:rsidRPr="00B24249">
        <w:rPr>
          <w:lang w:val="es-US"/>
        </w:rPr>
        <w:t>Choose</w:t>
      </w:r>
      <w:proofErr w:type="spellEnd"/>
      <w:r w:rsidR="000A545B" w:rsidRPr="00B24249">
        <w:rPr>
          <w:lang w:val="es-US"/>
        </w:rPr>
        <w:t xml:space="preserve"> </w:t>
      </w:r>
      <w:proofErr w:type="spellStart"/>
      <w:r w:rsidR="000A545B" w:rsidRPr="00B24249">
        <w:rPr>
          <w:lang w:val="es-US"/>
        </w:rPr>
        <w:t>Well</w:t>
      </w:r>
      <w:proofErr w:type="spellEnd"/>
      <w:r w:rsidR="000A545B" w:rsidRPr="00B24249">
        <w:rPr>
          <w:lang w:val="es-US"/>
        </w:rPr>
        <w:t xml:space="preserve"> especialmente evaluadas que han aceptado voluntariamente ser calificadas en 11 medidas de calidad. Llame al </w:t>
      </w:r>
      <w:r w:rsidR="000A545B" w:rsidRPr="00B24249">
        <w:rPr>
          <w:b/>
          <w:lang w:val="es-US"/>
        </w:rPr>
        <w:t xml:space="preserve">(619) 795-2165 </w:t>
      </w:r>
      <w:r w:rsidR="000A545B" w:rsidRPr="00B24249">
        <w:rPr>
          <w:lang w:val="es-US"/>
        </w:rPr>
        <w:t xml:space="preserve">o envíe un correo electrónico </w:t>
      </w:r>
      <w:r w:rsidR="001E59EF" w:rsidRPr="00B24249">
        <w:rPr>
          <w:lang w:val="es-US"/>
        </w:rPr>
        <w:t xml:space="preserve">a </w:t>
      </w:r>
      <w:r w:rsidRPr="00963E7F">
        <w:rPr>
          <w:color w:val="4F81BD" w:themeColor="accent1"/>
          <w:u w:val="single" w:color="0563C1"/>
          <w:lang w:val="es-US"/>
        </w:rPr>
        <w:t>choosewells</w:t>
      </w:r>
      <w:hyperlink r:id="rId75" w:history="1">
        <w:r w:rsidRPr="00963E7F">
          <w:rPr>
            <w:rStyle w:val="Hyperlink"/>
            <w:color w:val="4F81BD" w:themeColor="accent1"/>
            <w:lang w:val="es-US"/>
          </w:rPr>
          <w:t>andiego@gmail.com</w:t>
        </w:r>
        <w:r w:rsidR="000A545B" w:rsidRPr="00963E7F">
          <w:rPr>
            <w:rStyle w:val="Hyperlink"/>
            <w:color w:val="4F81BD" w:themeColor="accent1"/>
            <w:lang w:val="es-US"/>
          </w:rPr>
          <w:t xml:space="preserve"> </w:t>
        </w:r>
        <w:r w:rsidR="000A545B" w:rsidRPr="00963E7F">
          <w:rPr>
            <w:rStyle w:val="Hyperlink"/>
            <w:color w:val="auto"/>
            <w:u w:val="none"/>
            <w:lang w:val="es-US"/>
          </w:rPr>
          <w:t xml:space="preserve">para </w:t>
        </w:r>
        <w:r w:rsidR="00D22334" w:rsidRPr="00963E7F">
          <w:rPr>
            <w:rStyle w:val="Hyperlink"/>
            <w:color w:val="auto"/>
            <w:u w:val="none"/>
            <w:lang w:val="es-US"/>
          </w:rPr>
          <w:t>obtener</w:t>
        </w:r>
      </w:hyperlink>
      <w:r w:rsidR="000A545B" w:rsidRPr="00B24249">
        <w:rPr>
          <w:lang w:val="es-US"/>
        </w:rPr>
        <w:t xml:space="preserve"> más información.</w:t>
      </w:r>
    </w:p>
    <w:p w14:paraId="0BF09499" w14:textId="77777777" w:rsidR="0039380E" w:rsidRPr="00B24249" w:rsidRDefault="0039380E">
      <w:pPr>
        <w:spacing w:line="259" w:lineRule="auto"/>
        <w:rPr>
          <w:lang w:val="es-US"/>
        </w:rPr>
        <w:sectPr w:rsidR="0039380E" w:rsidRPr="00B24249">
          <w:pgSz w:w="12960" w:h="17280"/>
          <w:pgMar w:top="1220" w:right="520" w:bottom="1320" w:left="540" w:header="586" w:footer="1127" w:gutter="0"/>
          <w:cols w:space="720"/>
        </w:sectPr>
      </w:pPr>
    </w:p>
    <w:p w14:paraId="27817039" w14:textId="77777777" w:rsidR="0039380E" w:rsidRPr="00B24249" w:rsidRDefault="0039380E">
      <w:pPr>
        <w:pStyle w:val="BodyText"/>
        <w:spacing w:before="2"/>
        <w:rPr>
          <w:sz w:val="17"/>
          <w:lang w:val="es-US"/>
        </w:rPr>
      </w:pPr>
    </w:p>
    <w:p w14:paraId="3AE9F633" w14:textId="67A1C1E6" w:rsidR="004E3CEC" w:rsidRPr="00B24249" w:rsidRDefault="001E59EF">
      <w:pPr>
        <w:pStyle w:val="BodyText"/>
        <w:spacing w:before="318"/>
        <w:ind w:left="540" w:right="691"/>
        <w:rPr>
          <w:rFonts w:ascii="Arial Black" w:eastAsia="Arial Black" w:hAnsi="Arial Black" w:cs="Arial Black"/>
          <w:sz w:val="44"/>
          <w:lang w:val="es-US"/>
        </w:rPr>
      </w:pPr>
      <w:r w:rsidRPr="00B24249">
        <w:rPr>
          <w:rFonts w:ascii="Arial Black" w:eastAsia="Arial Black" w:hAnsi="Arial Black" w:cs="Arial Black"/>
          <w:sz w:val="44"/>
          <w:lang w:val="es-US"/>
        </w:rPr>
        <w:t>Cuidado diurno p</w:t>
      </w:r>
      <w:r w:rsidR="004E3CEC" w:rsidRPr="00B24249">
        <w:rPr>
          <w:rFonts w:ascii="Arial Black" w:eastAsia="Arial Black" w:hAnsi="Arial Black" w:cs="Arial Black"/>
          <w:sz w:val="44"/>
          <w:lang w:val="es-US"/>
        </w:rPr>
        <w:t>ara adultos</w:t>
      </w:r>
    </w:p>
    <w:p w14:paraId="42359A5C" w14:textId="5FAB75DC" w:rsidR="0039380E" w:rsidRPr="00B24249" w:rsidRDefault="000A545B">
      <w:pPr>
        <w:pStyle w:val="BodyText"/>
        <w:spacing w:before="318"/>
        <w:ind w:left="540" w:right="691"/>
        <w:rPr>
          <w:lang w:val="es-US"/>
        </w:rPr>
      </w:pPr>
      <w:r w:rsidRPr="00B24249">
        <w:rPr>
          <w:lang w:val="es-US"/>
        </w:rPr>
        <w:t xml:space="preserve">Los centros de atención diurna para adultos y los centros de atención médica diurna para adultos brindan un lugar seguro y protegido especialmente diseñado para brindar actividades, nutrición y un ambiente cálido. Los centros de salud diurnos para adultos pueden incluir servicios médicos como fisioterapia y terapia ocupacional. Los servicios pueden estar cubiertos por </w:t>
      </w:r>
      <w:proofErr w:type="spellStart"/>
      <w:r w:rsidRPr="00B24249">
        <w:rPr>
          <w:lang w:val="es-US"/>
        </w:rPr>
        <w:t>Medi</w:t>
      </w:r>
      <w:proofErr w:type="spellEnd"/>
      <w:r w:rsidRPr="00B24249">
        <w:rPr>
          <w:lang w:val="es-US"/>
        </w:rPr>
        <w:t>-Cal, un seguro de atención a largo plazo, beneficios de VA o pueden requerir que pague de su bolsillo. Para ubicar un</w:t>
      </w:r>
      <w:r w:rsidR="001E59EF" w:rsidRPr="00B24249">
        <w:rPr>
          <w:lang w:val="es-US"/>
        </w:rPr>
        <w:t xml:space="preserve"> centro de cuidado diurno pa</w:t>
      </w:r>
      <w:r w:rsidRPr="00B24249">
        <w:rPr>
          <w:lang w:val="es-US"/>
        </w:rPr>
        <w:t xml:space="preserve">ra adultos o un centro de salud para adultos, llame al </w:t>
      </w:r>
      <w:r w:rsidR="001E59EF" w:rsidRPr="00B24249">
        <w:rPr>
          <w:lang w:val="es-US"/>
        </w:rPr>
        <w:t>c</w:t>
      </w:r>
      <w:r w:rsidRPr="00B24249">
        <w:rPr>
          <w:lang w:val="es-US"/>
        </w:rPr>
        <w:t xml:space="preserve">entro de atención telefónica de AIS al </w:t>
      </w:r>
      <w:r w:rsidRPr="00B24249">
        <w:rPr>
          <w:b/>
          <w:lang w:val="es-US"/>
        </w:rPr>
        <w:t>(800) 339-4661</w:t>
      </w:r>
      <w:r w:rsidRPr="00B24249">
        <w:rPr>
          <w:lang w:val="es-US"/>
        </w:rPr>
        <w:t>.</w:t>
      </w:r>
    </w:p>
    <w:p w14:paraId="1D6F9B1C" w14:textId="77777777" w:rsidR="0039380E" w:rsidRPr="00B24249" w:rsidRDefault="0039380E">
      <w:pPr>
        <w:pStyle w:val="BodyText"/>
        <w:spacing w:before="5"/>
        <w:rPr>
          <w:sz w:val="44"/>
          <w:lang w:val="es-US"/>
        </w:rPr>
      </w:pPr>
    </w:p>
    <w:p w14:paraId="5D9E32EC" w14:textId="77777777" w:rsidR="0039380E" w:rsidRPr="00B24249" w:rsidRDefault="000A545B">
      <w:pPr>
        <w:pStyle w:val="Heading2"/>
        <w:spacing w:before="0"/>
        <w:rPr>
          <w:lang w:val="es-US"/>
        </w:rPr>
      </w:pPr>
      <w:r w:rsidRPr="00B24249">
        <w:rPr>
          <w:lang w:val="es-US"/>
        </w:rPr>
        <w:t>Cuidado de relevo</w:t>
      </w:r>
    </w:p>
    <w:p w14:paraId="191478F4" w14:textId="40914F30" w:rsidR="0039380E" w:rsidRPr="00B24249" w:rsidRDefault="000A545B">
      <w:pPr>
        <w:pStyle w:val="BodyText"/>
        <w:spacing w:before="411" w:line="264" w:lineRule="auto"/>
        <w:ind w:left="539" w:right="625"/>
        <w:rPr>
          <w:lang w:val="es-US"/>
        </w:rPr>
      </w:pPr>
      <w:r w:rsidRPr="00B24249">
        <w:rPr>
          <w:lang w:val="es-US"/>
        </w:rPr>
        <w:t>El re</w:t>
      </w:r>
      <w:r w:rsidR="001E59EF" w:rsidRPr="00B24249">
        <w:rPr>
          <w:lang w:val="es-US"/>
        </w:rPr>
        <w:t>levo</w:t>
      </w:r>
      <w:r w:rsidRPr="00B24249">
        <w:rPr>
          <w:lang w:val="es-US"/>
        </w:rPr>
        <w:t xml:space="preserve"> es la oportunidad de </w:t>
      </w:r>
      <w:r w:rsidR="008548D3" w:rsidRPr="00B24249">
        <w:rPr>
          <w:lang w:val="es-US"/>
        </w:rPr>
        <w:t>hacer una pausa</w:t>
      </w:r>
      <w:r w:rsidRPr="00B24249">
        <w:rPr>
          <w:lang w:val="es-US"/>
        </w:rPr>
        <w:t xml:space="preserve">, descansar y recargar energías. El </w:t>
      </w:r>
      <w:r w:rsidR="008548D3" w:rsidRPr="00B24249">
        <w:rPr>
          <w:lang w:val="es-US"/>
        </w:rPr>
        <w:t>relevo</w:t>
      </w:r>
      <w:r w:rsidRPr="00B24249">
        <w:rPr>
          <w:lang w:val="es-US"/>
        </w:rPr>
        <w:t xml:space="preserve"> es importante cuando se trata de mantener su propia salud y, por lo tanto, la salud de su ser querido. Hay muchas formas de recibir ayuda, pero es posible que deba solicitarla. Demasiados cuidadores tienden a simplemente “seguir adelante” y no considerar otras opciones o incluso no ser conscientes de ellas. Hable con familiares y amigos sobre cómo ayudarlo con las tareas de cuidado. Esto puede parecer fácil, pero los cuidadores y las personas a quienes apoyan a menudo pueden ser reacios a buscar ayuda de otros. Si alguien le pregunta si puede ayudar, diga “SÍ” y explique cómo y cuándo necesita ayuda. Si nadie se ofrece como voluntario, pida ayuda. Sea específico sobre lo que sería más útil. Lo más importante es que programe un </w:t>
      </w:r>
      <w:r w:rsidR="008548D3" w:rsidRPr="00B24249">
        <w:rPr>
          <w:lang w:val="es-US"/>
        </w:rPr>
        <w:t>relevo</w:t>
      </w:r>
      <w:r w:rsidRPr="00B24249">
        <w:rPr>
          <w:lang w:val="es-US"/>
        </w:rPr>
        <w:t xml:space="preserve"> y luego tómese ese tiempo para hacer algo por usted mismo. Deja tu culpa en casa.</w:t>
      </w:r>
    </w:p>
    <w:p w14:paraId="4170EDBA" w14:textId="77777777" w:rsidR="0039380E" w:rsidRPr="00B24249" w:rsidRDefault="0039380E">
      <w:pPr>
        <w:pStyle w:val="BodyText"/>
        <w:spacing w:before="5"/>
        <w:rPr>
          <w:sz w:val="16"/>
          <w:szCs w:val="16"/>
          <w:lang w:val="es-US"/>
        </w:rPr>
      </w:pPr>
    </w:p>
    <w:p w14:paraId="245CBE2E" w14:textId="4AF2F553" w:rsidR="0039380E" w:rsidRPr="00B24249" w:rsidRDefault="004E3CEC">
      <w:pPr>
        <w:pStyle w:val="BodyText"/>
        <w:spacing w:line="259" w:lineRule="auto"/>
        <w:ind w:left="539" w:right="734"/>
        <w:rPr>
          <w:lang w:val="es-US"/>
        </w:rPr>
      </w:pPr>
      <w:r w:rsidRPr="00B24249">
        <w:rPr>
          <w:noProof/>
          <w:lang w:val="es-US"/>
        </w:rPr>
        <w:drawing>
          <wp:anchor distT="0" distB="0" distL="0" distR="0" simplePos="0" relativeHeight="251520512" behindDoc="0" locked="0" layoutInCell="1" allowOverlap="1" wp14:anchorId="2B0D13E1" wp14:editId="45075191">
            <wp:simplePos x="0" y="0"/>
            <wp:positionH relativeFrom="page">
              <wp:posOffset>2241913</wp:posOffset>
            </wp:positionH>
            <wp:positionV relativeFrom="paragraph">
              <wp:posOffset>1444625</wp:posOffset>
            </wp:positionV>
            <wp:extent cx="3405505" cy="2049780"/>
            <wp:effectExtent l="0" t="0" r="4445" b="7620"/>
            <wp:wrapTopAndBottom/>
            <wp:docPr id="3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8.jpeg"/>
                    <pic:cNvPicPr/>
                  </pic:nvPicPr>
                  <pic:blipFill>
                    <a:blip r:embed="rId76" cstate="print"/>
                    <a:stretch>
                      <a:fillRect/>
                    </a:stretch>
                  </pic:blipFill>
                  <pic:spPr>
                    <a:xfrm>
                      <a:off x="0" y="0"/>
                      <a:ext cx="3405505" cy="2049780"/>
                    </a:xfrm>
                    <a:prstGeom prst="rect">
                      <a:avLst/>
                    </a:prstGeom>
                  </pic:spPr>
                </pic:pic>
              </a:graphicData>
            </a:graphic>
            <wp14:sizeRelH relativeFrom="margin">
              <wp14:pctWidth>0</wp14:pctWidth>
            </wp14:sizeRelH>
            <wp14:sizeRelV relativeFrom="margin">
              <wp14:pctHeight>0</wp14:pctHeight>
            </wp14:sizeRelV>
          </wp:anchor>
        </w:drawing>
      </w:r>
      <w:r w:rsidR="000A545B" w:rsidRPr="00B24249">
        <w:rPr>
          <w:lang w:val="es-US"/>
        </w:rPr>
        <w:t>Puede decidir contratar a un asistente para que le ayude en el hogar. Existen numerosas agencias y servicios entre los que elegir. Si es necesario, su ser querido también podría mudarse temporalmente a una instalación. Además de contratar a alguien, existen varios servicios de relevo gratuitos para los que su ser querido puede calificar y que le permitirían</w:t>
      </w:r>
      <w:r w:rsidR="008548D3" w:rsidRPr="00B24249">
        <w:rPr>
          <w:lang w:val="es-US"/>
        </w:rPr>
        <w:t xml:space="preserve"> a usted</w:t>
      </w:r>
      <w:r w:rsidR="000A545B" w:rsidRPr="00B24249">
        <w:rPr>
          <w:lang w:val="es-US"/>
        </w:rPr>
        <w:t xml:space="preserve"> tomar un descanso durante algunas horas de vez en cuando. Para encontrar un programa de cuidado de relevo, puede llamar al </w:t>
      </w:r>
      <w:r w:rsidR="008548D3" w:rsidRPr="00B24249">
        <w:rPr>
          <w:lang w:val="es-US"/>
        </w:rPr>
        <w:t>c</w:t>
      </w:r>
      <w:r w:rsidR="000A545B" w:rsidRPr="00B24249">
        <w:rPr>
          <w:lang w:val="es-US"/>
        </w:rPr>
        <w:t xml:space="preserve">entro de llamadas de AIS al </w:t>
      </w:r>
      <w:r w:rsidR="000A545B" w:rsidRPr="00B24249">
        <w:rPr>
          <w:b/>
          <w:lang w:val="es-US"/>
        </w:rPr>
        <w:t>(800) 339-4661</w:t>
      </w:r>
      <w:r w:rsidR="000A545B" w:rsidRPr="00B24249">
        <w:rPr>
          <w:lang w:val="es-US"/>
        </w:rPr>
        <w:t>.</w:t>
      </w:r>
    </w:p>
    <w:p w14:paraId="14F8BABD" w14:textId="567D34BF" w:rsidR="0039380E" w:rsidRPr="00B24249" w:rsidRDefault="0039380E">
      <w:pPr>
        <w:pStyle w:val="BodyText"/>
        <w:rPr>
          <w:sz w:val="20"/>
          <w:lang w:val="es-US"/>
        </w:rPr>
      </w:pPr>
    </w:p>
    <w:p w14:paraId="252097D7" w14:textId="1BD3CB61" w:rsidR="0039380E" w:rsidRPr="00B24249" w:rsidRDefault="0039380E">
      <w:pPr>
        <w:pStyle w:val="BodyText"/>
        <w:rPr>
          <w:sz w:val="20"/>
          <w:lang w:val="es-US"/>
        </w:rPr>
      </w:pPr>
    </w:p>
    <w:p w14:paraId="6E6DC8E7" w14:textId="376FC5BA" w:rsidR="0039380E" w:rsidRPr="00B24249" w:rsidRDefault="0039380E">
      <w:pPr>
        <w:pStyle w:val="BodyText"/>
        <w:spacing w:before="1"/>
        <w:rPr>
          <w:sz w:val="16"/>
          <w:lang w:val="es-US"/>
        </w:rPr>
      </w:pPr>
    </w:p>
    <w:p w14:paraId="50861AAB" w14:textId="5FED4B3C" w:rsidR="0039380E" w:rsidRPr="00B24249" w:rsidRDefault="000A545B">
      <w:pPr>
        <w:pStyle w:val="Heading2"/>
        <w:rPr>
          <w:lang w:val="es-US"/>
        </w:rPr>
      </w:pPr>
      <w:r w:rsidRPr="00B24249">
        <w:rPr>
          <w:lang w:val="es-US"/>
        </w:rPr>
        <w:t>P</w:t>
      </w:r>
      <w:r w:rsidR="008548D3" w:rsidRPr="00B24249">
        <w:rPr>
          <w:lang w:val="es-US"/>
        </w:rPr>
        <w:t xml:space="preserve">rogramas de nutrición </w:t>
      </w:r>
    </w:p>
    <w:p w14:paraId="43B9DFAD" w14:textId="6CC75738" w:rsidR="0039380E" w:rsidRPr="00B24249" w:rsidRDefault="000A545B">
      <w:pPr>
        <w:pStyle w:val="BodyText"/>
        <w:spacing w:before="318"/>
        <w:ind w:left="540" w:right="638"/>
        <w:rPr>
          <w:lang w:val="es-US"/>
        </w:rPr>
      </w:pPr>
      <w:r w:rsidRPr="00B24249">
        <w:rPr>
          <w:lang w:val="es-US"/>
        </w:rPr>
        <w:t xml:space="preserve">Los programas de nutrición pueden ayudar a simplificar las comidas y garantizar que un ser querido tenga una dieta equilibrada. Hay almuerzos congregados (grupales) en todo el condado donde los adultos mayores comparten el almuerzo juntos. Algunos de los sitios también ofrecen programas antes o después del almuerzo. El costo del almuerzo es una donación recomendada, que varía según el sitio. Si el adulto mayor no puede salir de su hogar, hay varios programas de comidas a domicilio disponibles según la ubicación geográfica. Comuníquese con el </w:t>
      </w:r>
      <w:r w:rsidR="00B555D4" w:rsidRPr="00B24249">
        <w:rPr>
          <w:b/>
          <w:lang w:val="es-US"/>
        </w:rPr>
        <w:t>c</w:t>
      </w:r>
      <w:r w:rsidRPr="00B24249">
        <w:rPr>
          <w:b/>
          <w:lang w:val="es-US"/>
        </w:rPr>
        <w:t xml:space="preserve">entro de llamadas de AIS </w:t>
      </w:r>
      <w:r w:rsidRPr="00B24249">
        <w:rPr>
          <w:lang w:val="es-US"/>
        </w:rPr>
        <w:t xml:space="preserve">al </w:t>
      </w:r>
      <w:r w:rsidRPr="00B24249">
        <w:rPr>
          <w:b/>
          <w:lang w:val="es-US"/>
        </w:rPr>
        <w:t xml:space="preserve">(800) 339-4661 </w:t>
      </w:r>
      <w:r w:rsidRPr="00B24249">
        <w:rPr>
          <w:lang w:val="es-US"/>
        </w:rPr>
        <w:t>para obtener el nombre y el número de un programa de comidas cercano.</w:t>
      </w:r>
    </w:p>
    <w:p w14:paraId="4CC6BA40" w14:textId="77777777" w:rsidR="0039380E" w:rsidRPr="00B24249" w:rsidRDefault="0039380E">
      <w:pPr>
        <w:pStyle w:val="BodyText"/>
        <w:spacing w:before="2"/>
        <w:rPr>
          <w:sz w:val="44"/>
          <w:lang w:val="es-US"/>
        </w:rPr>
      </w:pPr>
    </w:p>
    <w:p w14:paraId="7EE4113F" w14:textId="77777777" w:rsidR="0039380E" w:rsidRPr="00B24249" w:rsidRDefault="000A545B">
      <w:pPr>
        <w:pStyle w:val="Heading2"/>
        <w:spacing w:before="0"/>
        <w:rPr>
          <w:lang w:val="es-US"/>
        </w:rPr>
      </w:pPr>
      <w:r w:rsidRPr="00B24249">
        <w:rPr>
          <w:lang w:val="es-US"/>
        </w:rPr>
        <w:t>Compañerismo y necesidades emocionales</w:t>
      </w:r>
    </w:p>
    <w:p w14:paraId="78482257" w14:textId="1ADC76DA" w:rsidR="0039380E" w:rsidRPr="00B24249" w:rsidRDefault="000A545B" w:rsidP="004E3CEC">
      <w:pPr>
        <w:pStyle w:val="BodyText"/>
        <w:spacing w:before="318"/>
        <w:ind w:left="539" w:right="876"/>
        <w:jc w:val="both"/>
        <w:rPr>
          <w:lang w:val="es-US"/>
        </w:rPr>
      </w:pPr>
      <w:r w:rsidRPr="00B24249">
        <w:rPr>
          <w:lang w:val="es-US"/>
        </w:rPr>
        <w:t>Una necesidad básica de la mayoría de los seres humanos es el compañerismo. A medida que envejecemos, es probable que perdamos amigos y familiares, ya sea por muerte o reubicación. En consecuencia, algunas personas mayores se sienten solas. Además, la jubilación puede dejar a una persona mayor con un exceso de tiempo y poco que hacer.</w:t>
      </w:r>
      <w:r w:rsidR="004E3CEC" w:rsidRPr="00B24249">
        <w:rPr>
          <w:lang w:val="es-US"/>
        </w:rPr>
        <w:t xml:space="preserve"> </w:t>
      </w:r>
      <w:r w:rsidRPr="00B24249">
        <w:rPr>
          <w:lang w:val="es-US"/>
        </w:rPr>
        <w:t xml:space="preserve">Las agencias comunitarias y los centros para personas mayores ofrecen el tipo de apoyo social y compañía que necesitan los adultos mayores. Llame al </w:t>
      </w:r>
      <w:r w:rsidR="00B555D4" w:rsidRPr="00B24249">
        <w:rPr>
          <w:b/>
          <w:lang w:val="es-US"/>
        </w:rPr>
        <w:t>c</w:t>
      </w:r>
      <w:r w:rsidRPr="00B24249">
        <w:rPr>
          <w:b/>
          <w:lang w:val="es-US"/>
        </w:rPr>
        <w:t xml:space="preserve">entro de llamadas de AIS </w:t>
      </w:r>
      <w:r w:rsidRPr="00B24249">
        <w:rPr>
          <w:lang w:val="es-US"/>
        </w:rPr>
        <w:t xml:space="preserve">al </w:t>
      </w:r>
      <w:r w:rsidRPr="00B24249">
        <w:rPr>
          <w:b/>
          <w:lang w:val="es-US"/>
        </w:rPr>
        <w:t xml:space="preserve">(800) 339-4661 </w:t>
      </w:r>
      <w:r w:rsidRPr="00B24249">
        <w:rPr>
          <w:bCs/>
          <w:lang w:val="es-US"/>
        </w:rPr>
        <w:t>para obtener</w:t>
      </w:r>
      <w:r w:rsidRPr="00B24249">
        <w:rPr>
          <w:b/>
          <w:lang w:val="es-US"/>
        </w:rPr>
        <w:t xml:space="preserve"> </w:t>
      </w:r>
      <w:r w:rsidRPr="00B24249">
        <w:rPr>
          <w:lang w:val="es-US"/>
        </w:rPr>
        <w:t>una lista de los centros para personas mayores.</w:t>
      </w:r>
    </w:p>
    <w:p w14:paraId="025A593F" w14:textId="77777777" w:rsidR="0039380E" w:rsidRPr="00B24249" w:rsidRDefault="0039380E">
      <w:pPr>
        <w:pStyle w:val="BodyText"/>
        <w:spacing w:before="9"/>
        <w:rPr>
          <w:sz w:val="27"/>
          <w:lang w:val="es-US"/>
        </w:rPr>
      </w:pPr>
    </w:p>
    <w:p w14:paraId="5F1E8041" w14:textId="693FDDFE" w:rsidR="0039380E" w:rsidRPr="00B24249" w:rsidRDefault="000A545B">
      <w:pPr>
        <w:pStyle w:val="BodyText"/>
        <w:spacing w:before="1"/>
        <w:ind w:left="539" w:right="674"/>
        <w:rPr>
          <w:lang w:val="es-US"/>
        </w:rPr>
      </w:pPr>
      <w:r w:rsidRPr="00B24249">
        <w:rPr>
          <w:lang w:val="es-US"/>
        </w:rPr>
        <w:t xml:space="preserve">Es importante recordar que muchos adultos mayores y personas que necesitan asistencia </w:t>
      </w:r>
      <w:r w:rsidR="00B555D4" w:rsidRPr="00B24249">
        <w:rPr>
          <w:lang w:val="es-US"/>
        </w:rPr>
        <w:t xml:space="preserve">de un </w:t>
      </w:r>
      <w:r w:rsidR="0088120C" w:rsidRPr="00B24249">
        <w:rPr>
          <w:lang w:val="es-US"/>
        </w:rPr>
        <w:t>cuidador</w:t>
      </w:r>
      <w:r w:rsidRPr="00B24249">
        <w:rPr>
          <w:lang w:val="es-US"/>
        </w:rPr>
        <w:t xml:space="preserve"> todavía tienen mucho que dar. Anime a su ser querido a compartir su tiempo y talentos con los demás, tal vez como voluntario en una escuela u hospital, o prestando servicios en una iglesia o sinagoga. Incluso hay posibilidades para aquellos que están confinados en casa. Por ejemplo, algunos hospitales dependen de voluntarios para tejer gorros para los recién nacidos que se encuentran en la unidad de cuidados intensivos neonatales. Ayude a su ser querido a pensar en formas significativas en las que puede contribuir. Los adultos mayores que pueden hacer trabajo voluntario fuera del hogar podrían considerar aprender sobre oportunidades a través del Programa de Voluntarios Jubilados y Mayores (RSVP) del </w:t>
      </w:r>
      <w:r w:rsidR="0088120C" w:rsidRPr="00B24249">
        <w:rPr>
          <w:lang w:val="es-US"/>
        </w:rPr>
        <w:t>c</w:t>
      </w:r>
      <w:r w:rsidRPr="00B24249">
        <w:rPr>
          <w:lang w:val="es-US"/>
        </w:rPr>
        <w:t xml:space="preserve">ondado de San Diego. Para obtener más información sobre las oportunidades disponibles, llame a la oficina de programas de voluntariado para personas mayores al </w:t>
      </w:r>
      <w:r w:rsidRPr="00B24249">
        <w:rPr>
          <w:b/>
          <w:lang w:val="es-US"/>
        </w:rPr>
        <w:t>(858) 505-6399</w:t>
      </w:r>
      <w:r w:rsidRPr="00B24249">
        <w:rPr>
          <w:lang w:val="es-US"/>
        </w:rPr>
        <w:t>.</w:t>
      </w:r>
    </w:p>
    <w:p w14:paraId="302B2A90" w14:textId="77777777" w:rsidR="0039380E" w:rsidRPr="00B24249" w:rsidRDefault="0039380E">
      <w:pPr>
        <w:rPr>
          <w:lang w:val="es-US"/>
        </w:rPr>
        <w:sectPr w:rsidR="0039380E" w:rsidRPr="00B24249">
          <w:pgSz w:w="12960" w:h="17280"/>
          <w:pgMar w:top="1220" w:right="520" w:bottom="1320" w:left="540" w:header="586" w:footer="1127" w:gutter="0"/>
          <w:cols w:space="720"/>
        </w:sectPr>
      </w:pPr>
    </w:p>
    <w:p w14:paraId="030CA4D7" w14:textId="77777777" w:rsidR="0039380E" w:rsidRPr="00B24249" w:rsidRDefault="0039380E">
      <w:pPr>
        <w:pStyle w:val="BodyText"/>
        <w:rPr>
          <w:sz w:val="22"/>
          <w:lang w:val="es-US"/>
        </w:rPr>
      </w:pPr>
    </w:p>
    <w:p w14:paraId="171C8D5F" w14:textId="4D759864" w:rsidR="0039380E" w:rsidRPr="00B24249" w:rsidRDefault="000A545B">
      <w:pPr>
        <w:pStyle w:val="Heading2"/>
        <w:rPr>
          <w:lang w:val="es-US"/>
        </w:rPr>
      </w:pPr>
      <w:r w:rsidRPr="00B24249">
        <w:rPr>
          <w:lang w:val="es-US"/>
        </w:rPr>
        <w:t>Tecnología y equipo médico</w:t>
      </w:r>
    </w:p>
    <w:p w14:paraId="3D683102" w14:textId="1A7B1DDD" w:rsidR="0039380E" w:rsidRPr="00B24249" w:rsidRDefault="000A545B">
      <w:pPr>
        <w:pStyle w:val="BodyText"/>
        <w:spacing w:before="318" w:line="264" w:lineRule="auto"/>
        <w:ind w:left="539" w:right="589"/>
        <w:rPr>
          <w:lang w:val="es-US"/>
        </w:rPr>
      </w:pPr>
      <w:r w:rsidRPr="00B24249">
        <w:rPr>
          <w:lang w:val="es-US"/>
        </w:rPr>
        <w:t>La tecnología ofrece una variedad de formas de ayudar en la seguridad y el bienestar de los adultos mayores y aquellos que requieren atención. Hay productos disponibles que brindan recordatorios, vigilancia y asistencia con la comunicación. Además, hay una variedad de productos de seguridad disponibles para las personas con demencia u otros problemas de memoria. Van desde alertas de puertas y ventanas hasta apagado automático de estufas y herramientas de administración de medicamentos.</w:t>
      </w:r>
    </w:p>
    <w:p w14:paraId="612CECBF" w14:textId="77777777" w:rsidR="0039380E" w:rsidRPr="00B24249" w:rsidRDefault="0039380E">
      <w:pPr>
        <w:pStyle w:val="BodyText"/>
        <w:spacing w:before="10"/>
        <w:rPr>
          <w:sz w:val="30"/>
          <w:lang w:val="es-US"/>
        </w:rPr>
      </w:pPr>
    </w:p>
    <w:p w14:paraId="13833F1F" w14:textId="6FF01F46" w:rsidR="0039380E" w:rsidRPr="00B24249" w:rsidRDefault="000A545B">
      <w:pPr>
        <w:pStyle w:val="BodyText"/>
        <w:spacing w:line="264" w:lineRule="auto"/>
        <w:ind w:left="539" w:right="567"/>
        <w:jc w:val="both"/>
        <w:rPr>
          <w:lang w:val="es-US"/>
        </w:rPr>
      </w:pPr>
      <w:r w:rsidRPr="00B24249">
        <w:rPr>
          <w:lang w:val="es-US"/>
        </w:rPr>
        <w:t xml:space="preserve">Un sistema de alerta médica es un dispositivo de respuesta de emergencia diseñado para ayudar a las personas mayores en un momento de necesidad y brindar tranquilidad a los cuidadores. Son una forma </w:t>
      </w:r>
      <w:r w:rsidR="00502D1B" w:rsidRPr="00B24249">
        <w:rPr>
          <w:lang w:val="es-US"/>
        </w:rPr>
        <w:t xml:space="preserve">económica </w:t>
      </w:r>
      <w:r w:rsidRPr="00B24249">
        <w:rPr>
          <w:lang w:val="es-US"/>
        </w:rPr>
        <w:t>de proporcionar una red de seguridad para alguien que está solo al proporcionar una forma de pedir ayuda en caso de emergencia.</w:t>
      </w:r>
    </w:p>
    <w:p w14:paraId="2D1932AC" w14:textId="77777777" w:rsidR="0039380E" w:rsidRPr="00B24249" w:rsidRDefault="0039380E">
      <w:pPr>
        <w:pStyle w:val="BodyText"/>
        <w:spacing w:before="9"/>
        <w:rPr>
          <w:sz w:val="30"/>
          <w:lang w:val="es-US"/>
        </w:rPr>
      </w:pPr>
    </w:p>
    <w:p w14:paraId="3AB9C2FB" w14:textId="2F282901" w:rsidR="0039380E" w:rsidRPr="00B24249" w:rsidRDefault="000A545B">
      <w:pPr>
        <w:pStyle w:val="BodyText"/>
        <w:ind w:left="539"/>
        <w:rPr>
          <w:lang w:val="es-US"/>
        </w:rPr>
      </w:pPr>
      <w:proofErr w:type="gramStart"/>
      <w:r w:rsidRPr="00B24249">
        <w:rPr>
          <w:lang w:val="es-US"/>
        </w:rPr>
        <w:t>Algunas cosas importantes a considerar</w:t>
      </w:r>
      <w:proofErr w:type="gramEnd"/>
      <w:r w:rsidRPr="00B24249">
        <w:rPr>
          <w:lang w:val="es-US"/>
        </w:rPr>
        <w:t xml:space="preserve"> al comprar un sistema de alerta médica:</w:t>
      </w:r>
    </w:p>
    <w:p w14:paraId="0379F081" w14:textId="77777777" w:rsidR="0039380E" w:rsidRPr="00B24249" w:rsidRDefault="000A545B">
      <w:pPr>
        <w:pStyle w:val="P68B1DB1-ListParagraph7"/>
        <w:numPr>
          <w:ilvl w:val="0"/>
          <w:numId w:val="16"/>
        </w:numPr>
        <w:tabs>
          <w:tab w:val="left" w:pos="1259"/>
          <w:tab w:val="left" w:pos="1260"/>
        </w:tabs>
        <w:spacing w:before="29"/>
        <w:ind w:left="1259"/>
        <w:rPr>
          <w:lang w:val="es-US"/>
        </w:rPr>
      </w:pPr>
      <w:r w:rsidRPr="00B24249">
        <w:rPr>
          <w:lang w:val="es-US"/>
        </w:rPr>
        <w:t>¡El botón debe ser impermeable! La mayoría de los accidentes ocurren en el baño o en la cocina.</w:t>
      </w:r>
    </w:p>
    <w:p w14:paraId="780C25C1" w14:textId="77777777" w:rsidR="0039380E" w:rsidRPr="00B24249" w:rsidRDefault="000A545B">
      <w:pPr>
        <w:pStyle w:val="P68B1DB1-ListParagraph7"/>
        <w:numPr>
          <w:ilvl w:val="0"/>
          <w:numId w:val="16"/>
        </w:numPr>
        <w:tabs>
          <w:tab w:val="left" w:pos="1260"/>
          <w:tab w:val="left" w:pos="1261"/>
        </w:tabs>
        <w:spacing w:before="33"/>
        <w:ind w:hanging="362"/>
        <w:rPr>
          <w:lang w:val="es-US"/>
        </w:rPr>
      </w:pPr>
      <w:r w:rsidRPr="00B24249">
        <w:rPr>
          <w:lang w:val="es-US"/>
        </w:rPr>
        <w:t>No firme un contrato, ya que puede ser incierto cuánto tiempo necesitará el servicio.</w:t>
      </w:r>
    </w:p>
    <w:p w14:paraId="0511535B" w14:textId="77777777" w:rsidR="0039380E" w:rsidRPr="00B24249" w:rsidRDefault="000A545B">
      <w:pPr>
        <w:pStyle w:val="P68B1DB1-ListParagraph7"/>
        <w:numPr>
          <w:ilvl w:val="0"/>
          <w:numId w:val="16"/>
        </w:numPr>
        <w:tabs>
          <w:tab w:val="left" w:pos="1260"/>
          <w:tab w:val="left" w:pos="1261"/>
        </w:tabs>
        <w:spacing w:before="31" w:line="261" w:lineRule="auto"/>
        <w:ind w:right="884"/>
        <w:rPr>
          <w:lang w:val="es-US"/>
        </w:rPr>
      </w:pPr>
      <w:r w:rsidRPr="00B24249">
        <w:rPr>
          <w:lang w:val="es-US"/>
        </w:rPr>
        <w:t>Tenga cuidado con las empresas que ofrecen precios más bajos si paga por adelantado. Es posible que no necesite el producto durante el tiempo que haya pagado o que la empresa no siga funcionando.</w:t>
      </w:r>
    </w:p>
    <w:p w14:paraId="04B76F74" w14:textId="77777777" w:rsidR="0039380E" w:rsidRPr="00B24249" w:rsidRDefault="000A545B">
      <w:pPr>
        <w:pStyle w:val="P68B1DB1-ListParagraph7"/>
        <w:numPr>
          <w:ilvl w:val="0"/>
          <w:numId w:val="16"/>
        </w:numPr>
        <w:tabs>
          <w:tab w:val="left" w:pos="1260"/>
          <w:tab w:val="left" w:pos="1261"/>
        </w:tabs>
        <w:spacing w:before="4"/>
        <w:rPr>
          <w:lang w:val="es-US"/>
        </w:rPr>
      </w:pPr>
      <w:r w:rsidRPr="00B24249">
        <w:rPr>
          <w:lang w:val="es-US"/>
        </w:rPr>
        <w:t>Con los avances de la tecnología, ahora se pueden utilizar algunas alertas médicas fuera del hogar.</w:t>
      </w:r>
    </w:p>
    <w:p w14:paraId="0C3B5AC2" w14:textId="77777777" w:rsidR="0039380E" w:rsidRPr="00B24249" w:rsidRDefault="000A545B">
      <w:pPr>
        <w:pStyle w:val="P68B1DB1-ListParagraph7"/>
        <w:numPr>
          <w:ilvl w:val="0"/>
          <w:numId w:val="16"/>
        </w:numPr>
        <w:tabs>
          <w:tab w:val="left" w:pos="1260"/>
          <w:tab w:val="left" w:pos="1261"/>
        </w:tabs>
        <w:spacing w:before="34" w:line="261" w:lineRule="auto"/>
        <w:ind w:left="1261" w:right="576"/>
        <w:rPr>
          <w:lang w:val="es-US"/>
        </w:rPr>
      </w:pPr>
      <w:r w:rsidRPr="00B24249">
        <w:rPr>
          <w:lang w:val="es-US"/>
        </w:rPr>
        <w:t xml:space="preserve">En lo que respecta al pago, las alertas médicas pueden estar cubiertas por su </w:t>
      </w:r>
      <w:proofErr w:type="spellStart"/>
      <w:r w:rsidRPr="00B24249">
        <w:rPr>
          <w:lang w:val="es-US"/>
        </w:rPr>
        <w:t>Medi</w:t>
      </w:r>
      <w:proofErr w:type="spellEnd"/>
      <w:r w:rsidRPr="00B24249">
        <w:rPr>
          <w:lang w:val="es-US"/>
        </w:rPr>
        <w:t>-Cal o Medicare Parte B. Generalmente, también están cubiertas por un seguro privado de atención a largo plazo.</w:t>
      </w:r>
    </w:p>
    <w:p w14:paraId="5C157EFF" w14:textId="6D83CA7B" w:rsidR="0039380E" w:rsidRPr="00B24249" w:rsidRDefault="004E3CEC">
      <w:pPr>
        <w:pStyle w:val="BodyText"/>
        <w:rPr>
          <w:sz w:val="20"/>
          <w:lang w:val="es-US"/>
        </w:rPr>
      </w:pPr>
      <w:r w:rsidRPr="00B24249">
        <w:rPr>
          <w:noProof/>
          <w:lang w:val="es-US"/>
        </w:rPr>
        <w:drawing>
          <wp:anchor distT="0" distB="0" distL="0" distR="0" simplePos="0" relativeHeight="251521536" behindDoc="0" locked="0" layoutInCell="1" allowOverlap="1" wp14:anchorId="0509E103" wp14:editId="44D11393">
            <wp:simplePos x="0" y="0"/>
            <wp:positionH relativeFrom="page">
              <wp:posOffset>1806484</wp:posOffset>
            </wp:positionH>
            <wp:positionV relativeFrom="paragraph">
              <wp:posOffset>191135</wp:posOffset>
            </wp:positionV>
            <wp:extent cx="4425315" cy="2952115"/>
            <wp:effectExtent l="0" t="0" r="0" b="635"/>
            <wp:wrapTopAndBottom/>
            <wp:docPr id="39"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9.jpeg"/>
                    <pic:cNvPicPr/>
                  </pic:nvPicPr>
                  <pic:blipFill>
                    <a:blip r:embed="rId77" cstate="print"/>
                    <a:stretch>
                      <a:fillRect/>
                    </a:stretch>
                  </pic:blipFill>
                  <pic:spPr>
                    <a:xfrm>
                      <a:off x="0" y="0"/>
                      <a:ext cx="4425315" cy="2952115"/>
                    </a:xfrm>
                    <a:prstGeom prst="rect">
                      <a:avLst/>
                    </a:prstGeom>
                  </pic:spPr>
                </pic:pic>
              </a:graphicData>
            </a:graphic>
            <wp14:sizeRelH relativeFrom="margin">
              <wp14:pctWidth>0</wp14:pctWidth>
            </wp14:sizeRelH>
            <wp14:sizeRelV relativeFrom="margin">
              <wp14:pctHeight>0</wp14:pctHeight>
            </wp14:sizeRelV>
          </wp:anchor>
        </w:drawing>
      </w:r>
    </w:p>
    <w:p w14:paraId="3D25C12D" w14:textId="76150557" w:rsidR="0039380E" w:rsidRPr="00B24249" w:rsidRDefault="0039380E">
      <w:pPr>
        <w:pStyle w:val="BodyText"/>
        <w:spacing w:before="8"/>
        <w:rPr>
          <w:sz w:val="19"/>
          <w:lang w:val="es-US"/>
        </w:rPr>
      </w:pPr>
    </w:p>
    <w:p w14:paraId="72B7C32C" w14:textId="77777777" w:rsidR="0039380E" w:rsidRPr="00B24249" w:rsidRDefault="000A545B">
      <w:pPr>
        <w:pStyle w:val="BodyText"/>
        <w:spacing w:before="101"/>
        <w:ind w:left="540" w:right="562"/>
        <w:rPr>
          <w:lang w:val="es-US"/>
        </w:rPr>
      </w:pPr>
      <w:r w:rsidRPr="00B24249">
        <w:rPr>
          <w:lang w:val="es-US"/>
        </w:rPr>
        <w:t>El equipo médico puede ser muy útil para mantener la independencia de la persona que necesita atención. Una variedad de sillas de ruedas, sillas de transporte, andadores, bastones y otros dispositivos pueden ayudar a prevenir caídas y aumentar la seguridad. Los dispositivos de asistencia también pueden ayudar a las personas cuando usan el baño, se bañan, se visten, cocinan, comen y se trasladan de un lugar a otro.</w:t>
      </w:r>
    </w:p>
    <w:p w14:paraId="0EC76D77" w14:textId="77777777" w:rsidR="0039380E" w:rsidRPr="00B24249" w:rsidRDefault="0039380E">
      <w:pPr>
        <w:pStyle w:val="BodyText"/>
        <w:spacing w:before="1"/>
        <w:rPr>
          <w:lang w:val="es-US"/>
        </w:rPr>
      </w:pPr>
    </w:p>
    <w:p w14:paraId="13BF3916" w14:textId="26F1DF0D" w:rsidR="0039380E" w:rsidRPr="00B24249" w:rsidRDefault="000A545B">
      <w:pPr>
        <w:pStyle w:val="BodyText"/>
        <w:spacing w:before="1"/>
        <w:ind w:left="540" w:right="7307"/>
        <w:rPr>
          <w:lang w:val="es-US"/>
        </w:rPr>
      </w:pPr>
      <w:r w:rsidRPr="00B24249">
        <w:rPr>
          <w:noProof/>
          <w:lang w:val="es-US"/>
        </w:rPr>
        <w:drawing>
          <wp:anchor distT="0" distB="0" distL="0" distR="0" simplePos="0" relativeHeight="251429376" behindDoc="0" locked="0" layoutInCell="1" allowOverlap="1" wp14:anchorId="0110077D" wp14:editId="23E8CE76">
            <wp:simplePos x="0" y="0"/>
            <wp:positionH relativeFrom="page">
              <wp:posOffset>3648550</wp:posOffset>
            </wp:positionH>
            <wp:positionV relativeFrom="paragraph">
              <wp:posOffset>39100</wp:posOffset>
            </wp:positionV>
            <wp:extent cx="3231862" cy="2974615"/>
            <wp:effectExtent l="0" t="0" r="0" b="0"/>
            <wp:wrapNone/>
            <wp:docPr id="41"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0.jpeg"/>
                    <pic:cNvPicPr/>
                  </pic:nvPicPr>
                  <pic:blipFill>
                    <a:blip r:embed="rId78" cstate="print"/>
                    <a:stretch>
                      <a:fillRect/>
                    </a:stretch>
                  </pic:blipFill>
                  <pic:spPr>
                    <a:xfrm>
                      <a:off x="0" y="0"/>
                      <a:ext cx="3231862" cy="2974615"/>
                    </a:xfrm>
                    <a:prstGeom prst="rect">
                      <a:avLst/>
                    </a:prstGeom>
                  </pic:spPr>
                </pic:pic>
              </a:graphicData>
            </a:graphic>
          </wp:anchor>
        </w:drawing>
      </w:r>
      <w:r w:rsidRPr="00B24249">
        <w:rPr>
          <w:lang w:val="es-US"/>
        </w:rPr>
        <w:t>Algunos equipos pueden estar cubiertos por un seguro con receta médica. Las tiendas de suministros médicos pueden ser útiles para identificar el equipo más adecuado para la persona que necesita atención. La Parte B de Medicare cubre el equipo médico duradero recetado por su médico. Consulte el</w:t>
      </w:r>
      <w:r w:rsidR="00502D1B" w:rsidRPr="00B24249">
        <w:rPr>
          <w:lang w:val="es-US"/>
        </w:rPr>
        <w:t xml:space="preserve"> </w:t>
      </w:r>
      <w:r w:rsidR="00EA3CCB" w:rsidRPr="00B24249">
        <w:rPr>
          <w:lang w:val="es-US"/>
        </w:rPr>
        <w:t>Directorio</w:t>
      </w:r>
      <w:r w:rsidR="00502D1B" w:rsidRPr="00B24249">
        <w:rPr>
          <w:lang w:val="es-US"/>
        </w:rPr>
        <w:t xml:space="preserve"> de</w:t>
      </w:r>
      <w:r w:rsidRPr="00B24249">
        <w:rPr>
          <w:lang w:val="es-US"/>
        </w:rPr>
        <w:t xml:space="preserve"> </w:t>
      </w:r>
      <w:r w:rsidRPr="00B24249">
        <w:rPr>
          <w:b/>
          <w:lang w:val="es-US"/>
        </w:rPr>
        <w:t xml:space="preserve">San Diego </w:t>
      </w:r>
      <w:proofErr w:type="spellStart"/>
      <w:r w:rsidRPr="00B24249">
        <w:rPr>
          <w:b/>
          <w:lang w:val="es-US"/>
        </w:rPr>
        <w:t>Eldercare</w:t>
      </w:r>
      <w:proofErr w:type="spellEnd"/>
      <w:r w:rsidRPr="00B24249">
        <w:rPr>
          <w:b/>
          <w:lang w:val="es-US"/>
        </w:rPr>
        <w:t xml:space="preserve"> </w:t>
      </w:r>
      <w:r w:rsidRPr="00B24249">
        <w:rPr>
          <w:lang w:val="es-US"/>
        </w:rPr>
        <w:t>(</w:t>
      </w:r>
      <w:hyperlink r:id="rId79">
        <w:r w:rsidRPr="00B24249">
          <w:rPr>
            <w:color w:val="0563C1"/>
            <w:u w:val="single" w:color="0563C1"/>
            <w:lang w:val="es-US"/>
          </w:rPr>
          <w:t>www.sandiegoeldercare.com</w:t>
        </w:r>
      </w:hyperlink>
      <w:r w:rsidRPr="00B24249">
        <w:rPr>
          <w:lang w:val="es-US"/>
        </w:rPr>
        <w:t>)</w:t>
      </w:r>
    </w:p>
    <w:p w14:paraId="07A4B2E1" w14:textId="63A6E650" w:rsidR="0039380E" w:rsidRPr="00B24249" w:rsidRDefault="000A545B" w:rsidP="004E3CEC">
      <w:pPr>
        <w:pStyle w:val="BodyText"/>
        <w:ind w:left="540" w:right="7928"/>
        <w:rPr>
          <w:lang w:val="es-US"/>
        </w:rPr>
      </w:pPr>
      <w:r w:rsidRPr="00B24249">
        <w:rPr>
          <w:lang w:val="es-US"/>
        </w:rPr>
        <w:t>para obtener una lista de empresas que ofrecen equipos médicos para el hogar.</w:t>
      </w:r>
    </w:p>
    <w:p w14:paraId="546F0B66" w14:textId="77777777" w:rsidR="0039380E" w:rsidRPr="00B24249" w:rsidRDefault="0039380E">
      <w:pPr>
        <w:pStyle w:val="BodyText"/>
        <w:rPr>
          <w:sz w:val="32"/>
          <w:lang w:val="es-US"/>
        </w:rPr>
      </w:pPr>
    </w:p>
    <w:p w14:paraId="43152198" w14:textId="77777777" w:rsidR="0039380E" w:rsidRPr="00B24249" w:rsidRDefault="0039380E">
      <w:pPr>
        <w:pStyle w:val="BodyText"/>
        <w:spacing w:before="7"/>
        <w:rPr>
          <w:sz w:val="31"/>
          <w:lang w:val="es-US"/>
        </w:rPr>
      </w:pPr>
    </w:p>
    <w:p w14:paraId="1CB6A062" w14:textId="77777777" w:rsidR="0039380E" w:rsidRPr="00B24249" w:rsidRDefault="000A545B">
      <w:pPr>
        <w:pStyle w:val="P68B1DB1-Normal11"/>
        <w:ind w:left="540"/>
        <w:rPr>
          <w:rFonts w:hAnsi="Arial Black"/>
          <w:lang w:val="es-US"/>
        </w:rPr>
      </w:pPr>
      <w:r w:rsidRPr="00B24249">
        <w:rPr>
          <w:rFonts w:hAnsi="Arial Black"/>
          <w:lang w:val="es-US"/>
        </w:rPr>
        <w:t>Fraude de equipos médicos duraderos: una advertencia</w:t>
      </w:r>
    </w:p>
    <w:p w14:paraId="2533931D" w14:textId="4572ABF8" w:rsidR="0039380E" w:rsidRPr="00B24249" w:rsidRDefault="000A545B">
      <w:pPr>
        <w:pStyle w:val="BodyText"/>
        <w:spacing w:line="259" w:lineRule="auto"/>
        <w:ind w:left="540" w:right="8010"/>
        <w:rPr>
          <w:lang w:val="es-US"/>
        </w:rPr>
      </w:pPr>
      <w:r w:rsidRPr="00B24249">
        <w:rPr>
          <w:noProof/>
          <w:lang w:val="es-US"/>
        </w:rPr>
        <w:drawing>
          <wp:anchor distT="0" distB="0" distL="0" distR="0" simplePos="0" relativeHeight="251428352" behindDoc="0" locked="0" layoutInCell="1" allowOverlap="1" wp14:anchorId="0620EEF3" wp14:editId="5B3C32D1">
            <wp:simplePos x="0" y="0"/>
            <wp:positionH relativeFrom="page">
              <wp:posOffset>3081654</wp:posOffset>
            </wp:positionH>
            <wp:positionV relativeFrom="paragraph">
              <wp:posOffset>201702</wp:posOffset>
            </wp:positionV>
            <wp:extent cx="4328793" cy="2573654"/>
            <wp:effectExtent l="0" t="0" r="0" b="0"/>
            <wp:wrapNone/>
            <wp:docPr id="43"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1.jpeg"/>
                    <pic:cNvPicPr/>
                  </pic:nvPicPr>
                  <pic:blipFill>
                    <a:blip r:embed="rId80" cstate="print"/>
                    <a:stretch>
                      <a:fillRect/>
                    </a:stretch>
                  </pic:blipFill>
                  <pic:spPr>
                    <a:xfrm>
                      <a:off x="0" y="0"/>
                      <a:ext cx="4328793" cy="2573654"/>
                    </a:xfrm>
                    <a:prstGeom prst="rect">
                      <a:avLst/>
                    </a:prstGeom>
                  </pic:spPr>
                </pic:pic>
              </a:graphicData>
            </a:graphic>
          </wp:anchor>
        </w:drawing>
      </w:r>
      <w:r w:rsidRPr="00B24249">
        <w:rPr>
          <w:lang w:val="es-US"/>
        </w:rPr>
        <w:t>El fraude de equipos médicos duraderos es una de las principales formas en que los delincuentes cometen fraude en la atención médica. Lo hacen presentando reclam</w:t>
      </w:r>
      <w:r w:rsidR="00502D1B" w:rsidRPr="00B24249">
        <w:rPr>
          <w:lang w:val="es-US"/>
        </w:rPr>
        <w:t xml:space="preserve">aciones </w:t>
      </w:r>
      <w:r w:rsidRPr="00B24249">
        <w:rPr>
          <w:lang w:val="es-US"/>
        </w:rPr>
        <w:t>de seguro fals</w:t>
      </w:r>
      <w:r w:rsidR="00502D1B" w:rsidRPr="00B24249">
        <w:rPr>
          <w:lang w:val="es-US"/>
        </w:rPr>
        <w:t>as</w:t>
      </w:r>
      <w:r w:rsidRPr="00B24249">
        <w:rPr>
          <w:lang w:val="es-US"/>
        </w:rPr>
        <w:t xml:space="preserve"> ante Medicare o una compañía de seguros privada. Estos estafadores facturan pedidos duplicados, envían equipos médicos a los pacientes que su médico no les ha recetado y no otorgan créditos por los artículos que se han devuelto. Si ve un mensaje como</w:t>
      </w:r>
      <w:r w:rsidR="00D62112" w:rsidRPr="00B24249">
        <w:rPr>
          <w:lang w:val="es-US"/>
        </w:rPr>
        <w:t xml:space="preserve"> un cargo por </w:t>
      </w:r>
    </w:p>
    <w:p w14:paraId="469F8C43" w14:textId="2CD679D0" w:rsidR="0039380E" w:rsidRPr="00B24249" w:rsidRDefault="000A545B">
      <w:pPr>
        <w:pStyle w:val="BodyText"/>
        <w:spacing w:line="259" w:lineRule="auto"/>
        <w:ind w:left="540" w:right="721"/>
        <w:rPr>
          <w:i/>
          <w:lang w:val="es-US"/>
        </w:rPr>
      </w:pPr>
      <w:r w:rsidRPr="00B24249">
        <w:rPr>
          <w:lang w:val="es-US"/>
        </w:rPr>
        <w:t>equipo médico duradero que usted o su ser querido no necesite o no haya recibido, infórmelo como presunto fraude a Medicare y/o seguro privado</w:t>
      </w:r>
      <w:r w:rsidRPr="00B24249">
        <w:rPr>
          <w:i/>
          <w:lang w:val="es-US"/>
        </w:rPr>
        <w:t>.</w:t>
      </w:r>
    </w:p>
    <w:p w14:paraId="71D4C02D" w14:textId="77777777" w:rsidR="0039380E" w:rsidRPr="00B24249" w:rsidRDefault="0039380E">
      <w:pPr>
        <w:spacing w:line="259" w:lineRule="auto"/>
        <w:rPr>
          <w:lang w:val="es-US"/>
        </w:rPr>
        <w:sectPr w:rsidR="0039380E" w:rsidRPr="00B24249">
          <w:pgSz w:w="12960" w:h="17280"/>
          <w:pgMar w:top="1220" w:right="520" w:bottom="1320" w:left="540" w:header="586" w:footer="1127" w:gutter="0"/>
          <w:cols w:space="720"/>
        </w:sectPr>
      </w:pPr>
    </w:p>
    <w:p w14:paraId="09DD7663" w14:textId="77777777" w:rsidR="0039380E" w:rsidRPr="00B24249" w:rsidRDefault="0039380E">
      <w:pPr>
        <w:pStyle w:val="BodyText"/>
        <w:spacing w:before="3"/>
        <w:rPr>
          <w:i/>
          <w:sz w:val="20"/>
          <w:lang w:val="es-US"/>
        </w:rPr>
      </w:pPr>
    </w:p>
    <w:p w14:paraId="10136725" w14:textId="77777777" w:rsidR="0039380E" w:rsidRPr="00B24249" w:rsidRDefault="000A545B">
      <w:pPr>
        <w:pStyle w:val="P68B1DB1-Normal12"/>
        <w:spacing w:before="100"/>
        <w:ind w:left="830" w:right="852"/>
        <w:jc w:val="center"/>
        <w:rPr>
          <w:lang w:val="es-US"/>
        </w:rPr>
      </w:pPr>
      <w:r w:rsidRPr="00B24249">
        <w:rPr>
          <w:lang w:val="es-US"/>
        </w:rPr>
        <w:t>NOTAS</w:t>
      </w:r>
    </w:p>
    <w:p w14:paraId="5368AC3D" w14:textId="77777777" w:rsidR="0039380E" w:rsidRPr="00B24249" w:rsidRDefault="0039380E">
      <w:pPr>
        <w:pStyle w:val="BodyText"/>
        <w:rPr>
          <w:rFonts w:ascii="Arial Black"/>
          <w:sz w:val="20"/>
          <w:lang w:val="es-US"/>
        </w:rPr>
      </w:pPr>
    </w:p>
    <w:p w14:paraId="71A48A08" w14:textId="2CA70B4F" w:rsidR="0039380E" w:rsidRPr="00B24249" w:rsidRDefault="000A545B">
      <w:pPr>
        <w:pStyle w:val="BodyText"/>
        <w:spacing w:before="3"/>
        <w:rPr>
          <w:rFonts w:ascii="Arial Black"/>
          <w:sz w:val="13"/>
          <w:lang w:val="es-US"/>
        </w:rPr>
      </w:pPr>
      <w:r w:rsidRPr="00B24249">
        <w:rPr>
          <w:noProof/>
          <w:lang w:val="es-US"/>
        </w:rPr>
        <mc:AlternateContent>
          <mc:Choice Requires="wps">
            <w:drawing>
              <wp:anchor distT="0" distB="0" distL="0" distR="0" simplePos="0" relativeHeight="251522560" behindDoc="1" locked="0" layoutInCell="1" allowOverlap="1" wp14:anchorId="771F8D72" wp14:editId="6B0195A3">
                <wp:simplePos x="0" y="0"/>
                <wp:positionH relativeFrom="page">
                  <wp:posOffset>685800</wp:posOffset>
                </wp:positionH>
                <wp:positionV relativeFrom="paragraph">
                  <wp:posOffset>133985</wp:posOffset>
                </wp:positionV>
                <wp:extent cx="6820535" cy="1270"/>
                <wp:effectExtent l="0" t="0" r="0" b="0"/>
                <wp:wrapTopAndBottom/>
                <wp:docPr id="542" name="docshape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7BCCC8" id="docshape94" o:spid="_x0000_s1026" style="position:absolute;margin-left:54pt;margin-top:10.55pt;width:537.05pt;height:.1pt;z-index:-15683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505047FF" w14:textId="77777777" w:rsidR="0039380E" w:rsidRPr="00B24249" w:rsidRDefault="0039380E">
      <w:pPr>
        <w:pStyle w:val="BodyText"/>
        <w:rPr>
          <w:rFonts w:ascii="Arial Black"/>
          <w:sz w:val="20"/>
          <w:lang w:val="es-US"/>
        </w:rPr>
      </w:pPr>
    </w:p>
    <w:p w14:paraId="32E6DB7A" w14:textId="0647089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23584" behindDoc="1" locked="0" layoutInCell="1" allowOverlap="1" wp14:anchorId="108255BD" wp14:editId="36D68EF1">
                <wp:simplePos x="0" y="0"/>
                <wp:positionH relativeFrom="page">
                  <wp:posOffset>685800</wp:posOffset>
                </wp:positionH>
                <wp:positionV relativeFrom="paragraph">
                  <wp:posOffset>221615</wp:posOffset>
                </wp:positionV>
                <wp:extent cx="6820535" cy="1270"/>
                <wp:effectExtent l="0" t="0" r="0" b="0"/>
                <wp:wrapTopAndBottom/>
                <wp:docPr id="541" name="docshape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3133E" id="docshape95" o:spid="_x0000_s1026" style="position:absolute;margin-left:54pt;margin-top:17.45pt;width:537.05pt;height:.1pt;z-index:-15683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10FpQIAAKo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" path="m,l10741,e" filled="f" strokeweight=".19022mm">
                <v:path arrowok="t" o:connecttype="custom" o:connectlocs="0,0;6820535,0" o:connectangles="0,0"/>
                <w10:wrap type="topAndBottom" anchorx="page"/>
              </v:shape>
            </w:pict>
          </mc:Fallback>
        </mc:AlternateContent>
      </w:r>
    </w:p>
    <w:p w14:paraId="5D7EA8FE" w14:textId="77777777" w:rsidR="0039380E" w:rsidRPr="00B24249" w:rsidRDefault="0039380E">
      <w:pPr>
        <w:pStyle w:val="BodyText"/>
        <w:rPr>
          <w:rFonts w:ascii="Arial Black"/>
          <w:sz w:val="20"/>
          <w:lang w:val="es-US"/>
        </w:rPr>
      </w:pPr>
    </w:p>
    <w:p w14:paraId="5F25F1A9" w14:textId="61367D4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24608" behindDoc="1" locked="0" layoutInCell="1" allowOverlap="1" wp14:anchorId="731FE8EE" wp14:editId="60368FC9">
                <wp:simplePos x="0" y="0"/>
                <wp:positionH relativeFrom="page">
                  <wp:posOffset>685800</wp:posOffset>
                </wp:positionH>
                <wp:positionV relativeFrom="paragraph">
                  <wp:posOffset>221615</wp:posOffset>
                </wp:positionV>
                <wp:extent cx="6820535" cy="1270"/>
                <wp:effectExtent l="0" t="0" r="0" b="0"/>
                <wp:wrapTopAndBottom/>
                <wp:docPr id="540" name="docshape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DBA08" id="docshape96" o:spid="_x0000_s1026" style="position:absolute;margin-left:54pt;margin-top:17.45pt;width:537.05pt;height:.1pt;z-index:-15682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CxuoQIAAKo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HsoLG6hAgAAqg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4DB4D4FC" w14:textId="77777777" w:rsidR="0039380E" w:rsidRPr="00B24249" w:rsidRDefault="0039380E">
      <w:pPr>
        <w:pStyle w:val="BodyText"/>
        <w:rPr>
          <w:rFonts w:ascii="Arial Black"/>
          <w:sz w:val="20"/>
          <w:lang w:val="es-US"/>
        </w:rPr>
      </w:pPr>
    </w:p>
    <w:p w14:paraId="2D5B934D" w14:textId="002F299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25632" behindDoc="1" locked="0" layoutInCell="1" allowOverlap="1" wp14:anchorId="2A37F849" wp14:editId="283702DD">
                <wp:simplePos x="0" y="0"/>
                <wp:positionH relativeFrom="page">
                  <wp:posOffset>685800</wp:posOffset>
                </wp:positionH>
                <wp:positionV relativeFrom="paragraph">
                  <wp:posOffset>221615</wp:posOffset>
                </wp:positionV>
                <wp:extent cx="6820535" cy="1270"/>
                <wp:effectExtent l="0" t="0" r="0" b="0"/>
                <wp:wrapTopAndBottom/>
                <wp:docPr id="539" name="docshape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082D9" id="docshape97" o:spid="_x0000_s1026" style="position:absolute;margin-left:54pt;margin-top:17.45pt;width:537.05pt;height:.1pt;z-index:-15682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qn1ogIAAKo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0uqn1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D2EBCF4" w14:textId="77777777" w:rsidR="0039380E" w:rsidRPr="00B24249" w:rsidRDefault="0039380E">
      <w:pPr>
        <w:pStyle w:val="BodyText"/>
        <w:rPr>
          <w:rFonts w:ascii="Arial Black"/>
          <w:sz w:val="20"/>
          <w:lang w:val="es-US"/>
        </w:rPr>
      </w:pPr>
    </w:p>
    <w:p w14:paraId="75139728" w14:textId="271584C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26656" behindDoc="1" locked="0" layoutInCell="1" allowOverlap="1" wp14:anchorId="403CCBE1" wp14:editId="6175A0E4">
                <wp:simplePos x="0" y="0"/>
                <wp:positionH relativeFrom="page">
                  <wp:posOffset>685800</wp:posOffset>
                </wp:positionH>
                <wp:positionV relativeFrom="paragraph">
                  <wp:posOffset>221615</wp:posOffset>
                </wp:positionV>
                <wp:extent cx="6820535" cy="1270"/>
                <wp:effectExtent l="0" t="0" r="0" b="0"/>
                <wp:wrapTopAndBottom/>
                <wp:docPr id="538" name="docshape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5E7BD" id="docshape98" o:spid="_x0000_s1026" style="position:absolute;margin-left:54pt;margin-top:17.45pt;width:537.05pt;height:.1pt;z-index:-15681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Mj+1A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B9AD46B" w14:textId="77777777" w:rsidR="0039380E" w:rsidRPr="00B24249" w:rsidRDefault="0039380E">
      <w:pPr>
        <w:pStyle w:val="BodyText"/>
        <w:rPr>
          <w:rFonts w:ascii="Arial Black"/>
          <w:sz w:val="20"/>
          <w:lang w:val="es-US"/>
        </w:rPr>
      </w:pPr>
    </w:p>
    <w:p w14:paraId="4DD3BC26" w14:textId="627C510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27680" behindDoc="1" locked="0" layoutInCell="1" allowOverlap="1" wp14:anchorId="77665BE3" wp14:editId="78AA250A">
                <wp:simplePos x="0" y="0"/>
                <wp:positionH relativeFrom="page">
                  <wp:posOffset>685800</wp:posOffset>
                </wp:positionH>
                <wp:positionV relativeFrom="paragraph">
                  <wp:posOffset>221615</wp:posOffset>
                </wp:positionV>
                <wp:extent cx="6820535" cy="1270"/>
                <wp:effectExtent l="0" t="0" r="0" b="0"/>
                <wp:wrapTopAndBottom/>
                <wp:docPr id="537" name="docshape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28372" id="docshape99" o:spid="_x0000_s1026" style="position:absolute;margin-left:54pt;margin-top:17.45pt;width:537.05pt;height:.1pt;z-index:-15681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0sjogIAAKo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cC0sjogIAAKo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EE5EF3F" w14:textId="77777777" w:rsidR="0039380E" w:rsidRPr="00B24249" w:rsidRDefault="0039380E">
      <w:pPr>
        <w:pStyle w:val="BodyText"/>
        <w:rPr>
          <w:rFonts w:ascii="Arial Black"/>
          <w:sz w:val="20"/>
          <w:lang w:val="es-US"/>
        </w:rPr>
      </w:pPr>
    </w:p>
    <w:p w14:paraId="66181DE0" w14:textId="32E5FFA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28704" behindDoc="1" locked="0" layoutInCell="1" allowOverlap="1" wp14:anchorId="2CE01BE9" wp14:editId="325BE526">
                <wp:simplePos x="0" y="0"/>
                <wp:positionH relativeFrom="page">
                  <wp:posOffset>685800</wp:posOffset>
                </wp:positionH>
                <wp:positionV relativeFrom="paragraph">
                  <wp:posOffset>221615</wp:posOffset>
                </wp:positionV>
                <wp:extent cx="6820535" cy="1270"/>
                <wp:effectExtent l="0" t="0" r="0" b="0"/>
                <wp:wrapTopAndBottom/>
                <wp:docPr id="536" name="docshape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84BEF" id="docshape100" o:spid="_x0000_s1026" style="position:absolute;margin-left:54pt;margin-top:17.45pt;width:537.05pt;height:.1pt;z-index:-15680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PAvpAIAAKsFAAAOAAAAZHJzL2Uyb0RvYy54bWysVNtu2zAMfR+wfxD0uKH1pU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HqQ8C+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463EF9FC" w14:textId="77777777" w:rsidR="0039380E" w:rsidRPr="00B24249" w:rsidRDefault="0039380E">
      <w:pPr>
        <w:pStyle w:val="BodyText"/>
        <w:rPr>
          <w:rFonts w:ascii="Arial Black"/>
          <w:sz w:val="20"/>
          <w:lang w:val="es-US"/>
        </w:rPr>
      </w:pPr>
    </w:p>
    <w:p w14:paraId="790909B1" w14:textId="4F8C1BA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29728" behindDoc="1" locked="0" layoutInCell="1" allowOverlap="1" wp14:anchorId="2C9B8AA5" wp14:editId="0A72A7AB">
                <wp:simplePos x="0" y="0"/>
                <wp:positionH relativeFrom="page">
                  <wp:posOffset>685800</wp:posOffset>
                </wp:positionH>
                <wp:positionV relativeFrom="paragraph">
                  <wp:posOffset>221615</wp:posOffset>
                </wp:positionV>
                <wp:extent cx="6820535" cy="1270"/>
                <wp:effectExtent l="0" t="0" r="0" b="0"/>
                <wp:wrapTopAndBottom/>
                <wp:docPr id="535" name="docshape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11471" id="docshape101" o:spid="_x0000_s1026" style="position:absolute;margin-left:54pt;margin-top:17.45pt;width:537.05pt;height:.1pt;z-index:-15680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gXDjd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AC5C0A3" w14:textId="77777777" w:rsidR="0039380E" w:rsidRPr="00B24249" w:rsidRDefault="0039380E">
      <w:pPr>
        <w:pStyle w:val="BodyText"/>
        <w:rPr>
          <w:rFonts w:ascii="Arial Black"/>
          <w:sz w:val="20"/>
          <w:lang w:val="es-US"/>
        </w:rPr>
      </w:pPr>
    </w:p>
    <w:p w14:paraId="3F7C1870" w14:textId="389498B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0752" behindDoc="1" locked="0" layoutInCell="1" allowOverlap="1" wp14:anchorId="66229CFA" wp14:editId="6B96FBD2">
                <wp:simplePos x="0" y="0"/>
                <wp:positionH relativeFrom="page">
                  <wp:posOffset>685800</wp:posOffset>
                </wp:positionH>
                <wp:positionV relativeFrom="paragraph">
                  <wp:posOffset>221615</wp:posOffset>
                </wp:positionV>
                <wp:extent cx="6820535" cy="1270"/>
                <wp:effectExtent l="0" t="0" r="0" b="0"/>
                <wp:wrapTopAndBottom/>
                <wp:docPr id="534" name="docshape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35311" id="docshape102" o:spid="_x0000_s1026" style="position:absolute;margin-left:54pt;margin-top:17.45pt;width:537.05pt;height:.1pt;z-index:-15679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6wXog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yr6wX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6C257D5" w14:textId="77777777" w:rsidR="0039380E" w:rsidRPr="00B24249" w:rsidRDefault="0039380E">
      <w:pPr>
        <w:pStyle w:val="BodyText"/>
        <w:rPr>
          <w:rFonts w:ascii="Arial Black"/>
          <w:sz w:val="20"/>
          <w:lang w:val="es-US"/>
        </w:rPr>
      </w:pPr>
    </w:p>
    <w:p w14:paraId="38B0435F" w14:textId="6F13224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1776" behindDoc="1" locked="0" layoutInCell="1" allowOverlap="1" wp14:anchorId="58ED1622" wp14:editId="1A47AA0B">
                <wp:simplePos x="0" y="0"/>
                <wp:positionH relativeFrom="page">
                  <wp:posOffset>685800</wp:posOffset>
                </wp:positionH>
                <wp:positionV relativeFrom="paragraph">
                  <wp:posOffset>221615</wp:posOffset>
                </wp:positionV>
                <wp:extent cx="6820535" cy="1270"/>
                <wp:effectExtent l="0" t="0" r="0" b="0"/>
                <wp:wrapTopAndBottom/>
                <wp:docPr id="533" name="docshape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A8D41" id="docshape103" o:spid="_x0000_s1026" style="position:absolute;margin-left:54pt;margin-top:17.45pt;width:537.05pt;height:.1pt;z-index:-15678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HexxMG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5D1567CE" w14:textId="77777777" w:rsidR="0039380E" w:rsidRPr="00B24249" w:rsidRDefault="0039380E">
      <w:pPr>
        <w:pStyle w:val="BodyText"/>
        <w:rPr>
          <w:rFonts w:ascii="Arial Black"/>
          <w:sz w:val="20"/>
          <w:lang w:val="es-US"/>
        </w:rPr>
      </w:pPr>
    </w:p>
    <w:p w14:paraId="193C30F1" w14:textId="416C677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2800" behindDoc="1" locked="0" layoutInCell="1" allowOverlap="1" wp14:anchorId="1A770519" wp14:editId="4A531A1F">
                <wp:simplePos x="0" y="0"/>
                <wp:positionH relativeFrom="page">
                  <wp:posOffset>685800</wp:posOffset>
                </wp:positionH>
                <wp:positionV relativeFrom="paragraph">
                  <wp:posOffset>221615</wp:posOffset>
                </wp:positionV>
                <wp:extent cx="6820535" cy="1270"/>
                <wp:effectExtent l="0" t="0" r="0" b="0"/>
                <wp:wrapTopAndBottom/>
                <wp:docPr id="532" name="docshape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98C12" id="docshape104" o:spid="_x0000_s1026" style="position:absolute;margin-left:54pt;margin-top:17.45pt;width:537.05pt;height:.1pt;z-index:-15678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khfog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q7khf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52E3EA1" w14:textId="77777777" w:rsidR="0039380E" w:rsidRPr="00B24249" w:rsidRDefault="0039380E">
      <w:pPr>
        <w:pStyle w:val="BodyText"/>
        <w:rPr>
          <w:rFonts w:ascii="Arial Black"/>
          <w:sz w:val="20"/>
          <w:lang w:val="es-US"/>
        </w:rPr>
      </w:pPr>
    </w:p>
    <w:p w14:paraId="4A257F5A" w14:textId="3580094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3824" behindDoc="1" locked="0" layoutInCell="1" allowOverlap="1" wp14:anchorId="630B5564" wp14:editId="711E04F4">
                <wp:simplePos x="0" y="0"/>
                <wp:positionH relativeFrom="page">
                  <wp:posOffset>685800</wp:posOffset>
                </wp:positionH>
                <wp:positionV relativeFrom="paragraph">
                  <wp:posOffset>221615</wp:posOffset>
                </wp:positionV>
                <wp:extent cx="6820535" cy="1270"/>
                <wp:effectExtent l="0" t="0" r="0" b="0"/>
                <wp:wrapTopAndBottom/>
                <wp:docPr id="531" name="docshape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B7503A" id="docshape105" o:spid="_x0000_s1026" style="position:absolute;margin-left:54pt;margin-top:17.45pt;width:537.05pt;height:.1pt;z-index:-15677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lsFow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EQ5bB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1B9389DF" w14:textId="77777777" w:rsidR="0039380E" w:rsidRPr="00B24249" w:rsidRDefault="0039380E">
      <w:pPr>
        <w:pStyle w:val="BodyText"/>
        <w:rPr>
          <w:rFonts w:ascii="Arial Black"/>
          <w:sz w:val="20"/>
          <w:lang w:val="es-US"/>
        </w:rPr>
      </w:pPr>
    </w:p>
    <w:p w14:paraId="061CF241" w14:textId="583FC9D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4848" behindDoc="1" locked="0" layoutInCell="1" allowOverlap="1" wp14:anchorId="44D7B7D7" wp14:editId="27B101D9">
                <wp:simplePos x="0" y="0"/>
                <wp:positionH relativeFrom="page">
                  <wp:posOffset>685800</wp:posOffset>
                </wp:positionH>
                <wp:positionV relativeFrom="paragraph">
                  <wp:posOffset>221615</wp:posOffset>
                </wp:positionV>
                <wp:extent cx="6820535" cy="1270"/>
                <wp:effectExtent l="0" t="0" r="0" b="0"/>
                <wp:wrapTopAndBottom/>
                <wp:docPr id="530" name="docshape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FEEB91" id="docshape106" o:spid="_x0000_s1026" style="position:absolute;margin-left:54pt;margin-top:17.45pt;width:537.05pt;height:.1pt;z-index:-15677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RRnogIAAKsFAAAOAAAAZHJzL2Uyb0RvYy54bWysVNtuEzEQfUfiHyw/gtq9NEl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i0RRn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F864A9B" w14:textId="77777777" w:rsidR="0039380E" w:rsidRPr="00B24249" w:rsidRDefault="0039380E">
      <w:pPr>
        <w:pStyle w:val="BodyText"/>
        <w:rPr>
          <w:rFonts w:ascii="Arial Black"/>
          <w:sz w:val="20"/>
          <w:lang w:val="es-US"/>
        </w:rPr>
      </w:pPr>
    </w:p>
    <w:p w14:paraId="7DE8EF7A" w14:textId="09D9506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5872" behindDoc="1" locked="0" layoutInCell="1" allowOverlap="1" wp14:anchorId="22B49D22" wp14:editId="4CA0A963">
                <wp:simplePos x="0" y="0"/>
                <wp:positionH relativeFrom="page">
                  <wp:posOffset>685800</wp:posOffset>
                </wp:positionH>
                <wp:positionV relativeFrom="paragraph">
                  <wp:posOffset>221615</wp:posOffset>
                </wp:positionV>
                <wp:extent cx="6820535" cy="1270"/>
                <wp:effectExtent l="0" t="0" r="0" b="0"/>
                <wp:wrapTopAndBottom/>
                <wp:docPr id="529" name="docshape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DCF2B" id="docshape107" o:spid="_x0000_s1026" style="position:absolute;margin-left:54pt;margin-top:17.45pt;width:537.05pt;height:.1pt;z-index:-15676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XXFow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9g11x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C380CFC" w14:textId="77777777" w:rsidR="0039380E" w:rsidRPr="00B24249" w:rsidRDefault="0039380E">
      <w:pPr>
        <w:pStyle w:val="BodyText"/>
        <w:rPr>
          <w:rFonts w:ascii="Arial Black"/>
          <w:sz w:val="20"/>
          <w:lang w:val="es-US"/>
        </w:rPr>
      </w:pPr>
    </w:p>
    <w:p w14:paraId="3D570E84" w14:textId="5EF9ADD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6896" behindDoc="1" locked="0" layoutInCell="1" allowOverlap="1" wp14:anchorId="05FCD5A8" wp14:editId="4A8F26B6">
                <wp:simplePos x="0" y="0"/>
                <wp:positionH relativeFrom="page">
                  <wp:posOffset>685800</wp:posOffset>
                </wp:positionH>
                <wp:positionV relativeFrom="paragraph">
                  <wp:posOffset>221615</wp:posOffset>
                </wp:positionV>
                <wp:extent cx="6820535" cy="1270"/>
                <wp:effectExtent l="0" t="0" r="0" b="0"/>
                <wp:wrapTopAndBottom/>
                <wp:docPr id="528" name="docshape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1228F" id="docshape108" o:spid="_x0000_s1026" style="position:absolute;margin-left:54pt;margin-top:17.45pt;width:537.05pt;height:.1pt;z-index:-15676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A95oQ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HZUD3mhAgAAqw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4FD4B83E" w14:textId="77777777" w:rsidR="0039380E" w:rsidRPr="00B24249" w:rsidRDefault="0039380E">
      <w:pPr>
        <w:pStyle w:val="BodyText"/>
        <w:rPr>
          <w:rFonts w:ascii="Arial Black"/>
          <w:sz w:val="20"/>
          <w:lang w:val="es-US"/>
        </w:rPr>
      </w:pPr>
    </w:p>
    <w:p w14:paraId="2EACF7A5" w14:textId="1CECEDD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7920" behindDoc="1" locked="0" layoutInCell="1" allowOverlap="1" wp14:anchorId="4F9D3944" wp14:editId="70CCF599">
                <wp:simplePos x="0" y="0"/>
                <wp:positionH relativeFrom="page">
                  <wp:posOffset>685800</wp:posOffset>
                </wp:positionH>
                <wp:positionV relativeFrom="paragraph">
                  <wp:posOffset>221615</wp:posOffset>
                </wp:positionV>
                <wp:extent cx="6820535" cy="1270"/>
                <wp:effectExtent l="0" t="0" r="0" b="0"/>
                <wp:wrapTopAndBottom/>
                <wp:docPr id="527" name="docshape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B3D8A8" id="docshape109" o:spid="_x0000_s1026" style="position:absolute;margin-left:54pt;margin-top:17.45pt;width:537.05pt;height:.1pt;z-index:-15675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eFsow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DrHhbK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3CA5359B" w14:textId="77777777" w:rsidR="0039380E" w:rsidRPr="00B24249" w:rsidRDefault="0039380E">
      <w:pPr>
        <w:pStyle w:val="BodyText"/>
        <w:rPr>
          <w:rFonts w:ascii="Arial Black"/>
          <w:sz w:val="20"/>
          <w:lang w:val="es-US"/>
        </w:rPr>
      </w:pPr>
    </w:p>
    <w:p w14:paraId="29064BC9" w14:textId="573F591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8944" behindDoc="1" locked="0" layoutInCell="1" allowOverlap="1" wp14:anchorId="5DAAB81F" wp14:editId="01F6D47D">
                <wp:simplePos x="0" y="0"/>
                <wp:positionH relativeFrom="page">
                  <wp:posOffset>685800</wp:posOffset>
                </wp:positionH>
                <wp:positionV relativeFrom="paragraph">
                  <wp:posOffset>221615</wp:posOffset>
                </wp:positionV>
                <wp:extent cx="6820535" cy="1270"/>
                <wp:effectExtent l="0" t="0" r="0" b="0"/>
                <wp:wrapTopAndBottom/>
                <wp:docPr id="526" name="docshape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FD104" id="docshape110" o:spid="_x0000_s1026" style="position:absolute;margin-left:54pt;margin-top:17.45pt;width:537.05pt;height:.1pt;z-index:-15675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Vf+pAIAAKsFAAAOAAAAZHJzL2Uyb0RvYy54bWysVNtu2zAMfR+wfxD0uKH1pU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JTZV/6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719614A4" w14:textId="77777777" w:rsidR="0039380E" w:rsidRPr="00B24249" w:rsidRDefault="0039380E">
      <w:pPr>
        <w:pStyle w:val="BodyText"/>
        <w:rPr>
          <w:rFonts w:ascii="Arial Black"/>
          <w:sz w:val="20"/>
          <w:lang w:val="es-US"/>
        </w:rPr>
      </w:pPr>
    </w:p>
    <w:p w14:paraId="25A2C161" w14:textId="14ADEE0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39968" behindDoc="1" locked="0" layoutInCell="1" allowOverlap="1" wp14:anchorId="796675F8" wp14:editId="75427415">
                <wp:simplePos x="0" y="0"/>
                <wp:positionH relativeFrom="page">
                  <wp:posOffset>685800</wp:posOffset>
                </wp:positionH>
                <wp:positionV relativeFrom="paragraph">
                  <wp:posOffset>221615</wp:posOffset>
                </wp:positionV>
                <wp:extent cx="6821170" cy="1270"/>
                <wp:effectExtent l="0" t="0" r="0" b="0"/>
                <wp:wrapTopAndBottom/>
                <wp:docPr id="525" name="docshape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E0DF0" id="docshape111" o:spid="_x0000_s1026" style="position:absolute;margin-left:54pt;margin-top:17.45pt;width:537.1pt;height:.1pt;z-index:-15674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" path="m,l10742,e" filled="f" strokeweight=".19022mm">
                <v:path arrowok="t" o:connecttype="custom" o:connectlocs="0,0;6821170,0" o:connectangles="0,0"/>
                <w10:wrap type="topAndBottom" anchorx="page"/>
              </v:shape>
            </w:pict>
          </mc:Fallback>
        </mc:AlternateContent>
      </w:r>
    </w:p>
    <w:p w14:paraId="6FE16BFE" w14:textId="77777777" w:rsidR="0039380E" w:rsidRPr="00B24249" w:rsidRDefault="0039380E">
      <w:pPr>
        <w:pStyle w:val="BodyText"/>
        <w:rPr>
          <w:rFonts w:ascii="Arial Black"/>
          <w:sz w:val="20"/>
          <w:lang w:val="es-US"/>
        </w:rPr>
      </w:pPr>
    </w:p>
    <w:p w14:paraId="35F8F399" w14:textId="1C91137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40992" behindDoc="1" locked="0" layoutInCell="1" allowOverlap="1" wp14:anchorId="6AC89CD5" wp14:editId="116C3E13">
                <wp:simplePos x="0" y="0"/>
                <wp:positionH relativeFrom="page">
                  <wp:posOffset>685800</wp:posOffset>
                </wp:positionH>
                <wp:positionV relativeFrom="paragraph">
                  <wp:posOffset>221615</wp:posOffset>
                </wp:positionV>
                <wp:extent cx="6820535" cy="1270"/>
                <wp:effectExtent l="0" t="0" r="0" b="0"/>
                <wp:wrapTopAndBottom/>
                <wp:docPr id="524" name="docshape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966DC" id="docshape112" o:spid="_x0000_s1026" style="position:absolute;margin-left:54pt;margin-top:17.45pt;width:537.05pt;height:.1pt;z-index:-15674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gvGog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c5gvG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AA60608" w14:textId="77777777" w:rsidR="0039380E" w:rsidRPr="00B24249" w:rsidRDefault="0039380E">
      <w:pPr>
        <w:pStyle w:val="BodyText"/>
        <w:rPr>
          <w:rFonts w:ascii="Arial Black"/>
          <w:sz w:val="20"/>
          <w:lang w:val="es-US"/>
        </w:rPr>
      </w:pPr>
    </w:p>
    <w:p w14:paraId="3E422564" w14:textId="2C1B774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42016" behindDoc="1" locked="0" layoutInCell="1" allowOverlap="1" wp14:anchorId="2D358D64" wp14:editId="00960D70">
                <wp:simplePos x="0" y="0"/>
                <wp:positionH relativeFrom="page">
                  <wp:posOffset>685800</wp:posOffset>
                </wp:positionH>
                <wp:positionV relativeFrom="paragraph">
                  <wp:posOffset>221615</wp:posOffset>
                </wp:positionV>
                <wp:extent cx="6820535" cy="1270"/>
                <wp:effectExtent l="0" t="0" r="0" b="0"/>
                <wp:wrapTopAndBottom/>
                <wp:docPr id="523" name="docshape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58E8E" id="docshape113" o:spid="_x0000_s1026" style="position:absolute;margin-left:54pt;margin-top:17.45pt;width:537.05pt;height:.1pt;z-index:-15673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MQpA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Jn4YxC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0AA147EC" w14:textId="77777777" w:rsidR="0039380E" w:rsidRPr="00B24249" w:rsidRDefault="0039380E">
      <w:pPr>
        <w:pStyle w:val="BodyText"/>
        <w:rPr>
          <w:rFonts w:ascii="Arial Black"/>
          <w:sz w:val="20"/>
          <w:lang w:val="es-US"/>
        </w:rPr>
      </w:pPr>
    </w:p>
    <w:p w14:paraId="6850CCFF" w14:textId="5BA98ED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43040" behindDoc="1" locked="0" layoutInCell="1" allowOverlap="1" wp14:anchorId="7A7E1276" wp14:editId="178E2D73">
                <wp:simplePos x="0" y="0"/>
                <wp:positionH relativeFrom="page">
                  <wp:posOffset>685800</wp:posOffset>
                </wp:positionH>
                <wp:positionV relativeFrom="paragraph">
                  <wp:posOffset>220980</wp:posOffset>
                </wp:positionV>
                <wp:extent cx="6820535" cy="1270"/>
                <wp:effectExtent l="0" t="0" r="0" b="0"/>
                <wp:wrapTopAndBottom/>
                <wp:docPr id="522" name="docshape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B0DC8" id="docshape114" o:spid="_x0000_s1026" style="position:absolute;margin-left:54pt;margin-top:17.4pt;width:537.05pt;height:.1pt;z-index:-15673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Oog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ED54F8A" w14:textId="77777777" w:rsidR="0039380E" w:rsidRPr="00B24249" w:rsidRDefault="0039380E">
      <w:pPr>
        <w:rPr>
          <w:rFonts w:ascii="Arial Black"/>
          <w:sz w:val="23"/>
          <w:lang w:val="es-US"/>
        </w:rPr>
        <w:sectPr w:rsidR="0039380E" w:rsidRPr="00B24249">
          <w:pgSz w:w="12960" w:h="17280"/>
          <w:pgMar w:top="1220" w:right="520" w:bottom="1320" w:left="540" w:header="586" w:footer="1127" w:gutter="0"/>
          <w:cols w:space="720"/>
        </w:sectPr>
      </w:pPr>
    </w:p>
    <w:p w14:paraId="58595977" w14:textId="77777777" w:rsidR="0039380E" w:rsidRPr="00B24249" w:rsidRDefault="0039380E">
      <w:pPr>
        <w:pStyle w:val="BodyText"/>
        <w:rPr>
          <w:rFonts w:ascii="Arial Black"/>
          <w:sz w:val="20"/>
          <w:lang w:val="es-US"/>
        </w:rPr>
      </w:pPr>
    </w:p>
    <w:p w14:paraId="76CA1FA4" w14:textId="77777777" w:rsidR="0039380E" w:rsidRPr="00B24249" w:rsidRDefault="0039380E">
      <w:pPr>
        <w:pStyle w:val="BodyText"/>
        <w:rPr>
          <w:rFonts w:ascii="Arial Black"/>
          <w:sz w:val="20"/>
          <w:lang w:val="es-US"/>
        </w:rPr>
      </w:pPr>
    </w:p>
    <w:p w14:paraId="432CC89E" w14:textId="77777777" w:rsidR="0039380E" w:rsidRPr="00B24249" w:rsidRDefault="0039380E">
      <w:pPr>
        <w:pStyle w:val="BodyText"/>
        <w:rPr>
          <w:rFonts w:ascii="Arial Black"/>
          <w:sz w:val="20"/>
          <w:lang w:val="es-US"/>
        </w:rPr>
      </w:pPr>
    </w:p>
    <w:p w14:paraId="281940EC" w14:textId="77777777" w:rsidR="0039380E" w:rsidRPr="00B24249" w:rsidRDefault="0039380E">
      <w:pPr>
        <w:pStyle w:val="BodyText"/>
        <w:rPr>
          <w:rFonts w:ascii="Arial Black"/>
          <w:sz w:val="20"/>
          <w:lang w:val="es-US"/>
        </w:rPr>
      </w:pPr>
    </w:p>
    <w:p w14:paraId="6BDC6A4F" w14:textId="77777777" w:rsidR="0039380E" w:rsidRPr="00B24249" w:rsidRDefault="0039380E">
      <w:pPr>
        <w:pStyle w:val="BodyText"/>
        <w:rPr>
          <w:rFonts w:ascii="Arial Black"/>
          <w:sz w:val="20"/>
          <w:lang w:val="es-US"/>
        </w:rPr>
      </w:pPr>
    </w:p>
    <w:p w14:paraId="01E74AF8" w14:textId="77777777" w:rsidR="0039380E" w:rsidRPr="00B24249" w:rsidRDefault="0039380E">
      <w:pPr>
        <w:pStyle w:val="BodyText"/>
        <w:rPr>
          <w:rFonts w:ascii="Arial Black"/>
          <w:sz w:val="20"/>
          <w:lang w:val="es-US"/>
        </w:rPr>
      </w:pPr>
    </w:p>
    <w:p w14:paraId="2133BFB9" w14:textId="77777777" w:rsidR="0039380E" w:rsidRPr="00B24249" w:rsidRDefault="0039380E">
      <w:pPr>
        <w:pStyle w:val="BodyText"/>
        <w:rPr>
          <w:rFonts w:ascii="Arial Black"/>
          <w:sz w:val="20"/>
          <w:lang w:val="es-US"/>
        </w:rPr>
      </w:pPr>
    </w:p>
    <w:p w14:paraId="594ED574" w14:textId="77777777" w:rsidR="0039380E" w:rsidRPr="00B24249" w:rsidRDefault="0039380E">
      <w:pPr>
        <w:pStyle w:val="BodyText"/>
        <w:rPr>
          <w:rFonts w:ascii="Arial Black"/>
          <w:sz w:val="20"/>
          <w:lang w:val="es-US"/>
        </w:rPr>
      </w:pPr>
    </w:p>
    <w:p w14:paraId="405FAB4B" w14:textId="77777777" w:rsidR="0039380E" w:rsidRPr="00B24249" w:rsidRDefault="0039380E">
      <w:pPr>
        <w:pStyle w:val="BodyText"/>
        <w:rPr>
          <w:rFonts w:ascii="Arial Black"/>
          <w:sz w:val="20"/>
          <w:lang w:val="es-US"/>
        </w:rPr>
      </w:pPr>
    </w:p>
    <w:p w14:paraId="313B2228" w14:textId="77777777" w:rsidR="0039380E" w:rsidRPr="00B24249" w:rsidRDefault="0039380E">
      <w:pPr>
        <w:pStyle w:val="BodyText"/>
        <w:rPr>
          <w:rFonts w:ascii="Arial Black"/>
          <w:sz w:val="20"/>
          <w:lang w:val="es-US"/>
        </w:rPr>
      </w:pPr>
    </w:p>
    <w:p w14:paraId="449A1E11" w14:textId="77777777" w:rsidR="0039380E" w:rsidRPr="00B24249" w:rsidRDefault="0039380E">
      <w:pPr>
        <w:pStyle w:val="BodyText"/>
        <w:rPr>
          <w:rFonts w:ascii="Arial Black"/>
          <w:sz w:val="20"/>
          <w:lang w:val="es-US"/>
        </w:rPr>
      </w:pPr>
    </w:p>
    <w:p w14:paraId="67803B3B" w14:textId="77777777" w:rsidR="0039380E" w:rsidRPr="00B24249" w:rsidRDefault="0039380E">
      <w:pPr>
        <w:pStyle w:val="BodyText"/>
        <w:rPr>
          <w:rFonts w:ascii="Arial Black"/>
          <w:sz w:val="20"/>
          <w:lang w:val="es-US"/>
        </w:rPr>
      </w:pPr>
    </w:p>
    <w:p w14:paraId="3D6D2418" w14:textId="77777777" w:rsidR="0039380E" w:rsidRPr="00B24249" w:rsidRDefault="0039380E">
      <w:pPr>
        <w:pStyle w:val="BodyText"/>
        <w:rPr>
          <w:rFonts w:ascii="Arial Black"/>
          <w:sz w:val="20"/>
          <w:lang w:val="es-US"/>
        </w:rPr>
      </w:pPr>
    </w:p>
    <w:p w14:paraId="1F0E8882" w14:textId="77777777" w:rsidR="0039380E" w:rsidRPr="00B24249" w:rsidRDefault="0039380E">
      <w:pPr>
        <w:pStyle w:val="BodyText"/>
        <w:rPr>
          <w:rFonts w:ascii="Arial Black"/>
          <w:sz w:val="20"/>
          <w:lang w:val="es-US"/>
        </w:rPr>
      </w:pPr>
    </w:p>
    <w:p w14:paraId="0B97AA43" w14:textId="77777777" w:rsidR="0039380E" w:rsidRPr="00B24249" w:rsidRDefault="0039380E">
      <w:pPr>
        <w:pStyle w:val="BodyText"/>
        <w:rPr>
          <w:rFonts w:ascii="Arial Black"/>
          <w:sz w:val="20"/>
          <w:lang w:val="es-US"/>
        </w:rPr>
      </w:pPr>
    </w:p>
    <w:p w14:paraId="546B874F" w14:textId="77777777" w:rsidR="0039380E" w:rsidRPr="00B24249" w:rsidRDefault="0039380E">
      <w:pPr>
        <w:pStyle w:val="BodyText"/>
        <w:rPr>
          <w:rFonts w:ascii="Arial Black"/>
          <w:sz w:val="20"/>
          <w:lang w:val="es-US"/>
        </w:rPr>
      </w:pPr>
    </w:p>
    <w:p w14:paraId="3C32B9AA" w14:textId="77777777" w:rsidR="0039380E" w:rsidRPr="00B24249" w:rsidRDefault="0039380E">
      <w:pPr>
        <w:pStyle w:val="BodyText"/>
        <w:rPr>
          <w:rFonts w:ascii="Arial Black"/>
          <w:sz w:val="20"/>
          <w:lang w:val="es-US"/>
        </w:rPr>
      </w:pPr>
    </w:p>
    <w:p w14:paraId="0109920B" w14:textId="77777777" w:rsidR="0039380E" w:rsidRPr="00B24249" w:rsidRDefault="0039380E">
      <w:pPr>
        <w:pStyle w:val="BodyText"/>
        <w:rPr>
          <w:rFonts w:ascii="Arial Black"/>
          <w:sz w:val="20"/>
          <w:lang w:val="es-US"/>
        </w:rPr>
      </w:pPr>
    </w:p>
    <w:p w14:paraId="673456F5" w14:textId="77777777" w:rsidR="0039380E" w:rsidRPr="00B24249" w:rsidRDefault="0039380E">
      <w:pPr>
        <w:pStyle w:val="BodyText"/>
        <w:rPr>
          <w:rFonts w:ascii="Arial Black"/>
          <w:sz w:val="20"/>
          <w:lang w:val="es-US"/>
        </w:rPr>
      </w:pPr>
    </w:p>
    <w:p w14:paraId="5DF8E03A" w14:textId="77777777" w:rsidR="0039380E" w:rsidRPr="00B24249" w:rsidRDefault="0039380E">
      <w:pPr>
        <w:pStyle w:val="BodyText"/>
        <w:rPr>
          <w:rFonts w:ascii="Arial Black"/>
          <w:sz w:val="20"/>
          <w:lang w:val="es-US"/>
        </w:rPr>
      </w:pPr>
    </w:p>
    <w:p w14:paraId="2FBEF39A" w14:textId="77777777" w:rsidR="0039380E" w:rsidRPr="00B24249" w:rsidRDefault="0039380E">
      <w:pPr>
        <w:pStyle w:val="BodyText"/>
        <w:spacing w:before="5" w:after="1"/>
        <w:rPr>
          <w:rFonts w:ascii="Arial Black"/>
          <w:sz w:val="18"/>
          <w:lang w:val="es-US"/>
        </w:rPr>
      </w:pPr>
    </w:p>
    <w:p w14:paraId="4B942F50" w14:textId="2EA97952"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303067FA" wp14:editId="44724B40">
                <wp:extent cx="6894830" cy="1026160"/>
                <wp:effectExtent l="635" t="0" r="635" b="0"/>
                <wp:docPr id="521" name="docshape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02616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372B50" w14:textId="77777777" w:rsidR="0039380E" w:rsidRDefault="000A545B">
                            <w:pPr>
                              <w:pStyle w:val="P68B1DB1-Normal13"/>
                              <w:spacing w:before="156"/>
                              <w:ind w:left="1559" w:right="1559"/>
                              <w:jc w:val="center"/>
                              <w:rPr>
                                <w:color w:val="000000"/>
                              </w:rPr>
                            </w:pPr>
                            <w:r>
                              <w:t>SECTION 4:</w:t>
                            </w:r>
                          </w:p>
                          <w:p w14:paraId="25859CF1" w14:textId="77777777" w:rsidR="0039380E" w:rsidRPr="004E3CEC" w:rsidRDefault="000A545B">
                            <w:pPr>
                              <w:pStyle w:val="P68B1DB1-Normal14"/>
                              <w:spacing w:before="60"/>
                              <w:ind w:left="1559" w:right="1559"/>
                              <w:jc w:val="center"/>
                              <w:rPr>
                                <w:rFonts w:hAnsi="Arial Black"/>
                                <w:color w:val="000000"/>
                              </w:rPr>
                            </w:pPr>
                            <w:proofErr w:type="spellStart"/>
                            <w:r w:rsidRPr="004E3CEC">
                              <w:rPr>
                                <w:rFonts w:hAnsi="Arial Black"/>
                              </w:rPr>
                              <w:t>Comunicación</w:t>
                            </w:r>
                            <w:proofErr w:type="spellEnd"/>
                          </w:p>
                        </w:txbxContent>
                      </wps:txbx>
                      <wps:bodyPr rot="0" vert="horz" wrap="square" lIns="0" tIns="0" rIns="0" bIns="0" anchor="t" anchorCtr="0" upright="1">
                        <a:noAutofit/>
                      </wps:bodyPr>
                    </wps:wsp>
                  </a:graphicData>
                </a:graphic>
              </wp:inline>
            </w:drawing>
          </mc:Choice>
          <mc:Fallback>
            <w:pict>
              <v:shape w14:anchorId="303067FA" id="docshape115" o:spid="_x0000_s1034" type="#_x0000_t202" style="width:542.9pt;height: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" fillcolor="#171595" stroked="f">
                <v:textbox inset="0,0,0,0">
                  <w:txbxContent>
                    <w:p w14:paraId="7E372B50" w14:textId="77777777" w:rsidR="0039380E" w:rsidRDefault="000A545B">
                      <w:pPr>
                        <w:pStyle w:val="P68B1DB1-Normal13"/>
                        <w:spacing w:before="156"/>
                        <w:ind w:left="1559" w:right="1559"/>
                        <w:jc w:val="center"/>
                        <w:rPr>
                          <w:color w:val="000000"/>
                        </w:rPr>
                      </w:pPr>
                      <w:r>
                        <w:t>SECTION 4:</w:t>
                      </w:r>
                    </w:p>
                    <w:p w14:paraId="25859CF1" w14:textId="77777777" w:rsidR="0039380E" w:rsidRPr="004E3CEC" w:rsidRDefault="000A545B">
                      <w:pPr>
                        <w:pStyle w:val="P68B1DB1-Normal14"/>
                        <w:spacing w:before="60"/>
                        <w:ind w:left="1559" w:right="1559"/>
                        <w:jc w:val="center"/>
                        <w:rPr>
                          <w:rFonts w:hAnsi="Arial Black"/>
                          <w:color w:val="000000"/>
                        </w:rPr>
                      </w:pPr>
                      <w:proofErr w:type="spellStart"/>
                      <w:r w:rsidRPr="004E3CEC">
                        <w:rPr>
                          <w:rFonts w:hAnsi="Arial Black"/>
                        </w:rPr>
                        <w:t>Comunicación</w:t>
                      </w:r>
                      <w:proofErr w:type="spellEnd"/>
                    </w:p>
                  </w:txbxContent>
                </v:textbox>
                <w10:anchorlock/>
              </v:shape>
            </w:pict>
          </mc:Fallback>
        </mc:AlternateContent>
      </w:r>
    </w:p>
    <w:p w14:paraId="0EE7FE23" w14:textId="77777777" w:rsidR="0039380E" w:rsidRPr="00B24249" w:rsidRDefault="0039380E">
      <w:pPr>
        <w:pStyle w:val="BodyText"/>
        <w:spacing w:before="9"/>
        <w:rPr>
          <w:rFonts w:ascii="Arial Black"/>
          <w:sz w:val="26"/>
          <w:lang w:val="es-US"/>
        </w:rPr>
      </w:pPr>
    </w:p>
    <w:p w14:paraId="750D31AB" w14:textId="77777777" w:rsidR="0039380E" w:rsidRPr="00B24249" w:rsidRDefault="000A545B">
      <w:pPr>
        <w:pStyle w:val="P68B1DB1-ListParagraph16"/>
        <w:numPr>
          <w:ilvl w:val="1"/>
          <w:numId w:val="16"/>
        </w:numPr>
        <w:tabs>
          <w:tab w:val="left" w:pos="1439"/>
          <w:tab w:val="left" w:pos="1441"/>
        </w:tabs>
        <w:spacing w:before="99"/>
        <w:ind w:hanging="362"/>
        <w:rPr>
          <w:lang w:val="es-US"/>
        </w:rPr>
      </w:pPr>
      <w:r w:rsidRPr="00B24249">
        <w:rPr>
          <w:lang w:val="es-US"/>
        </w:rPr>
        <w:t>Qué encontrará en esta sección:</w:t>
      </w:r>
    </w:p>
    <w:p w14:paraId="16376CBA" w14:textId="7E37CB21" w:rsidR="0039380E" w:rsidRPr="00B24249" w:rsidRDefault="00D62112">
      <w:pPr>
        <w:pStyle w:val="P68B1DB1-ListParagraph17"/>
        <w:numPr>
          <w:ilvl w:val="2"/>
          <w:numId w:val="16"/>
        </w:numPr>
        <w:tabs>
          <w:tab w:val="left" w:pos="2160"/>
          <w:tab w:val="left" w:pos="2161"/>
        </w:tabs>
        <w:spacing w:before="45"/>
        <w:rPr>
          <w:lang w:val="es-US"/>
        </w:rPr>
      </w:pPr>
      <w:r w:rsidRPr="00B24249">
        <w:rPr>
          <w:lang w:val="es-US"/>
        </w:rPr>
        <w:t>C</w:t>
      </w:r>
      <w:r w:rsidR="000A545B" w:rsidRPr="00B24249">
        <w:rPr>
          <w:lang w:val="es-US"/>
        </w:rPr>
        <w:t>onversaciones cruciales tempran</w:t>
      </w:r>
      <w:r w:rsidRPr="00B24249">
        <w:rPr>
          <w:lang w:val="es-US"/>
        </w:rPr>
        <w:t>as</w:t>
      </w:r>
    </w:p>
    <w:p w14:paraId="6752DBEF" w14:textId="77777777" w:rsidR="0039380E" w:rsidRPr="00B24249" w:rsidRDefault="000A545B">
      <w:pPr>
        <w:pStyle w:val="P68B1DB1-ListParagraph17"/>
        <w:numPr>
          <w:ilvl w:val="2"/>
          <w:numId w:val="16"/>
        </w:numPr>
        <w:tabs>
          <w:tab w:val="left" w:pos="2160"/>
          <w:tab w:val="left" w:pos="2161"/>
        </w:tabs>
        <w:spacing w:before="37"/>
        <w:rPr>
          <w:lang w:val="es-US"/>
        </w:rPr>
      </w:pPr>
      <w:r w:rsidRPr="00B24249">
        <w:rPr>
          <w:lang w:val="es-US"/>
        </w:rPr>
        <w:t>Cómo hablar con los proveedores de atención médica</w:t>
      </w:r>
    </w:p>
    <w:p w14:paraId="70CC3AC9" w14:textId="77777777" w:rsidR="0039380E" w:rsidRPr="00B24249" w:rsidRDefault="0039380E">
      <w:pPr>
        <w:rPr>
          <w:sz w:val="32"/>
          <w:lang w:val="es-US"/>
        </w:rPr>
        <w:sectPr w:rsidR="0039380E" w:rsidRPr="00B24249">
          <w:pgSz w:w="12960" w:h="17280"/>
          <w:pgMar w:top="1220" w:right="520" w:bottom="1320" w:left="540" w:header="586" w:footer="1127" w:gutter="0"/>
          <w:cols w:space="720"/>
        </w:sectPr>
      </w:pPr>
    </w:p>
    <w:p w14:paraId="65F81E7D" w14:textId="77777777" w:rsidR="0039380E" w:rsidRPr="00B24249" w:rsidRDefault="0039380E">
      <w:pPr>
        <w:pStyle w:val="BodyText"/>
        <w:spacing w:before="2"/>
        <w:rPr>
          <w:sz w:val="17"/>
          <w:lang w:val="es-US"/>
        </w:rPr>
      </w:pPr>
    </w:p>
    <w:p w14:paraId="7AB689C8" w14:textId="77777777" w:rsidR="0039380E" w:rsidRPr="00B24249" w:rsidRDefault="000A545B">
      <w:pPr>
        <w:pStyle w:val="Heading2"/>
        <w:spacing w:before="99"/>
        <w:rPr>
          <w:lang w:val="es-US"/>
        </w:rPr>
      </w:pPr>
      <w:r w:rsidRPr="00B24249">
        <w:rPr>
          <w:lang w:val="es-US"/>
        </w:rPr>
        <w:t>Tener conversaciones cruciales temprano</w:t>
      </w:r>
    </w:p>
    <w:p w14:paraId="47D0BED5" w14:textId="2752E4A0" w:rsidR="0039380E" w:rsidRPr="00B24249" w:rsidRDefault="000A545B">
      <w:pPr>
        <w:pStyle w:val="BodyText"/>
        <w:spacing w:before="321" w:line="264" w:lineRule="auto"/>
        <w:ind w:left="540" w:right="638"/>
        <w:rPr>
          <w:lang w:val="es-US"/>
        </w:rPr>
      </w:pPr>
      <w:r w:rsidRPr="00B24249">
        <w:rPr>
          <w:lang w:val="es-US"/>
        </w:rPr>
        <w:t xml:space="preserve">Los temas relacionados con la prestación de cuidados a veces son incómodos o </w:t>
      </w:r>
      <w:r w:rsidR="00EA3CCB" w:rsidRPr="00B24249">
        <w:rPr>
          <w:lang w:val="es-US"/>
        </w:rPr>
        <w:t>difíciles</w:t>
      </w:r>
      <w:r w:rsidRPr="00B24249">
        <w:rPr>
          <w:lang w:val="es-US"/>
        </w:rPr>
        <w:t xml:space="preserve"> para hablar. Quizás le preocupa que su ser querido ya no pueda conducir de manera segura. O tal vez haya notado algunos cambios en el funcionamiento cognitivo y crea que es hora de que usted y su ser querido tengan una conversación sobre cómo manejar sus propios asuntos. Estos temas son </w:t>
      </w:r>
      <w:r w:rsidR="004A2AE2" w:rsidRPr="00B24249">
        <w:rPr>
          <w:lang w:val="es-US"/>
        </w:rPr>
        <w:t xml:space="preserve">difíciles </w:t>
      </w:r>
      <w:r w:rsidRPr="00B24249">
        <w:rPr>
          <w:lang w:val="es-US"/>
        </w:rPr>
        <w:t>porque pueden resultar en una pérdida de independencia o cambios significativos en el estilo de vida.</w:t>
      </w:r>
    </w:p>
    <w:p w14:paraId="2E35D0EA" w14:textId="77777777" w:rsidR="0039380E" w:rsidRPr="00B24249" w:rsidRDefault="0039380E">
      <w:pPr>
        <w:pStyle w:val="BodyText"/>
        <w:spacing w:before="7"/>
        <w:rPr>
          <w:sz w:val="30"/>
          <w:lang w:val="es-US"/>
        </w:rPr>
      </w:pPr>
    </w:p>
    <w:p w14:paraId="619C6B2F" w14:textId="2233E34C" w:rsidR="0039380E" w:rsidRPr="00B24249" w:rsidRDefault="000A545B">
      <w:pPr>
        <w:pStyle w:val="BodyText"/>
        <w:spacing w:before="1" w:line="264" w:lineRule="auto"/>
        <w:ind w:left="540" w:right="544" w:hanging="1"/>
        <w:rPr>
          <w:lang w:val="es-US"/>
        </w:rPr>
      </w:pPr>
      <w:r w:rsidRPr="00B24249">
        <w:rPr>
          <w:lang w:val="es-US"/>
        </w:rPr>
        <w:t>Para algunos, las discusiones sobre las preferencias de atención y las opciones para el final de la vida se encuentran entre las más difíciles. Es fácil posponer tareas molestas, pero la demora a menudo conduce a una dificultad mucho mayor. Es mejor compartir nuestros pensamientos e inquietudes con aquellos a quienes amamos y en quienes confiamos para que es</w:t>
      </w:r>
      <w:r w:rsidR="004A2AE2" w:rsidRPr="00B24249">
        <w:rPr>
          <w:lang w:val="es-US"/>
        </w:rPr>
        <w:t>tar</w:t>
      </w:r>
      <w:r w:rsidRPr="00B24249">
        <w:rPr>
          <w:lang w:val="es-US"/>
        </w:rPr>
        <w:t xml:space="preserve"> preparados en momentos de necesidad y podamos respetar las preferencias de nuestro ser querido. Es esencial iniciar la conversación sobre las necesidades de cuidado, las preferencias de atención médica y las preocupaciones sobre el final de la vida.</w:t>
      </w:r>
    </w:p>
    <w:p w14:paraId="48C8E388" w14:textId="77777777" w:rsidR="0039380E" w:rsidRPr="00B24249" w:rsidRDefault="0039380E">
      <w:pPr>
        <w:pStyle w:val="BodyText"/>
        <w:spacing w:before="10"/>
        <w:rPr>
          <w:sz w:val="30"/>
          <w:lang w:val="es-US"/>
        </w:rPr>
      </w:pPr>
    </w:p>
    <w:p w14:paraId="5DCDC31A" w14:textId="7987B77B" w:rsidR="0039380E" w:rsidRPr="00B24249" w:rsidRDefault="000A545B">
      <w:pPr>
        <w:pStyle w:val="BodyText"/>
        <w:spacing w:line="264" w:lineRule="auto"/>
        <w:ind w:left="539" w:right="638"/>
        <w:rPr>
          <w:lang w:val="es-US"/>
        </w:rPr>
      </w:pPr>
      <w:r w:rsidRPr="00B24249">
        <w:rPr>
          <w:lang w:val="es-US"/>
        </w:rPr>
        <w:t>Un buen lugar para buscar consejos para iniciar una conversación y temas a cubrir e</w:t>
      </w:r>
      <w:r w:rsidR="004A2AE2" w:rsidRPr="00B24249">
        <w:rPr>
          <w:lang w:val="es-US"/>
        </w:rPr>
        <w:t>s</w:t>
      </w:r>
      <w:r w:rsidRPr="00B24249">
        <w:rPr>
          <w:lang w:val="es-US"/>
        </w:rPr>
        <w:t xml:space="preserve"> el sitio web de </w:t>
      </w:r>
      <w:proofErr w:type="spellStart"/>
      <w:r w:rsidRPr="00B24249">
        <w:rPr>
          <w:lang w:val="es-US"/>
        </w:rPr>
        <w:t>The</w:t>
      </w:r>
      <w:proofErr w:type="spellEnd"/>
      <w:r w:rsidRPr="00B24249">
        <w:rPr>
          <w:lang w:val="es-US"/>
        </w:rPr>
        <w:t xml:space="preserve"> </w:t>
      </w:r>
      <w:proofErr w:type="spellStart"/>
      <w:r w:rsidRPr="00B24249">
        <w:rPr>
          <w:lang w:val="es-US"/>
        </w:rPr>
        <w:t>Conversation</w:t>
      </w:r>
      <w:proofErr w:type="spellEnd"/>
      <w:r w:rsidRPr="00B24249">
        <w:rPr>
          <w:lang w:val="es-US"/>
        </w:rPr>
        <w:t xml:space="preserve"> Project: </w:t>
      </w:r>
      <w:hyperlink r:id="rId81">
        <w:r w:rsidRPr="00B24249">
          <w:rPr>
            <w:color w:val="0563C1"/>
            <w:u w:val="single" w:color="0563C1"/>
            <w:lang w:val="es-US"/>
          </w:rPr>
          <w:t>www.theconversationproject.org</w:t>
        </w:r>
      </w:hyperlink>
      <w:r w:rsidRPr="00B24249">
        <w:rPr>
          <w:lang w:val="es-US"/>
        </w:rPr>
        <w:t xml:space="preserve">. </w:t>
      </w:r>
      <w:proofErr w:type="spellStart"/>
      <w:r w:rsidRPr="00B24249">
        <w:rPr>
          <w:lang w:val="es-US"/>
        </w:rPr>
        <w:t>The</w:t>
      </w:r>
      <w:proofErr w:type="spellEnd"/>
      <w:r w:rsidRPr="00B24249">
        <w:rPr>
          <w:lang w:val="es-US"/>
        </w:rPr>
        <w:t xml:space="preserve"> </w:t>
      </w:r>
      <w:proofErr w:type="spellStart"/>
      <w:r w:rsidRPr="00B24249">
        <w:rPr>
          <w:lang w:val="es-US"/>
        </w:rPr>
        <w:t>Conversation</w:t>
      </w:r>
      <w:proofErr w:type="spellEnd"/>
      <w:r w:rsidRPr="00B24249">
        <w:rPr>
          <w:lang w:val="es-US"/>
        </w:rPr>
        <w:t xml:space="preserve"> Project se dedica a ayudar a las personas a hablar sobre sus deseos de cuidados al final de la vida y es una iniciativa del </w:t>
      </w:r>
      <w:proofErr w:type="spellStart"/>
      <w:r w:rsidRPr="00B24249">
        <w:rPr>
          <w:lang w:val="es-US"/>
        </w:rPr>
        <w:t>Institute</w:t>
      </w:r>
      <w:proofErr w:type="spellEnd"/>
      <w:r w:rsidRPr="00B24249">
        <w:rPr>
          <w:lang w:val="es-US"/>
        </w:rPr>
        <w:t xml:space="preserve"> </w:t>
      </w:r>
      <w:proofErr w:type="spellStart"/>
      <w:r w:rsidRPr="00B24249">
        <w:rPr>
          <w:lang w:val="es-US"/>
        </w:rPr>
        <w:t>for</w:t>
      </w:r>
      <w:proofErr w:type="spellEnd"/>
      <w:r w:rsidRPr="00B24249">
        <w:rPr>
          <w:lang w:val="es-US"/>
        </w:rPr>
        <w:t xml:space="preserve"> </w:t>
      </w:r>
      <w:proofErr w:type="spellStart"/>
      <w:r w:rsidRPr="00B24249">
        <w:rPr>
          <w:lang w:val="es-US"/>
        </w:rPr>
        <w:t>Healthcare</w:t>
      </w:r>
      <w:proofErr w:type="spellEnd"/>
      <w:r w:rsidRPr="00B24249">
        <w:rPr>
          <w:lang w:val="es-US"/>
        </w:rPr>
        <w:t xml:space="preserve"> </w:t>
      </w:r>
      <w:proofErr w:type="spellStart"/>
      <w:r w:rsidRPr="00B24249">
        <w:rPr>
          <w:lang w:val="es-US"/>
        </w:rPr>
        <w:t>Improvement</w:t>
      </w:r>
      <w:proofErr w:type="spellEnd"/>
      <w:r w:rsidRPr="00B24249">
        <w:rPr>
          <w:lang w:val="es-US"/>
        </w:rPr>
        <w:t>. Algunos de los elementos de discusión y consejos sugeridos se encuentran a continuación.</w:t>
      </w:r>
    </w:p>
    <w:p w14:paraId="39C2AF76" w14:textId="77777777" w:rsidR="0039380E" w:rsidRPr="00B24249" w:rsidRDefault="0039380E">
      <w:pPr>
        <w:pStyle w:val="BodyText"/>
        <w:spacing w:before="10"/>
        <w:rPr>
          <w:sz w:val="30"/>
          <w:lang w:val="es-US"/>
        </w:rPr>
      </w:pPr>
    </w:p>
    <w:p w14:paraId="7CD214BC" w14:textId="77777777" w:rsidR="0039380E" w:rsidRPr="00B24249" w:rsidRDefault="000A545B">
      <w:pPr>
        <w:pStyle w:val="P68B1DB1-Normal6"/>
        <w:ind w:left="540"/>
        <w:rPr>
          <w:lang w:val="es-US"/>
        </w:rPr>
      </w:pPr>
      <w:r w:rsidRPr="00B24249">
        <w:rPr>
          <w:lang w:val="es-US"/>
        </w:rPr>
        <w:t>Cosas que podría discutir con su ser querido:</w:t>
      </w:r>
    </w:p>
    <w:p w14:paraId="22726C75" w14:textId="77777777" w:rsidR="0039380E" w:rsidRPr="00B24249" w:rsidRDefault="000A545B">
      <w:pPr>
        <w:pStyle w:val="P68B1DB1-ListParagraph7"/>
        <w:numPr>
          <w:ilvl w:val="0"/>
          <w:numId w:val="16"/>
        </w:numPr>
        <w:tabs>
          <w:tab w:val="left" w:pos="1260"/>
          <w:tab w:val="left" w:pos="1261"/>
        </w:tabs>
        <w:spacing w:before="33"/>
        <w:ind w:hanging="362"/>
        <w:rPr>
          <w:lang w:val="es-US"/>
        </w:rPr>
      </w:pPr>
      <w:r w:rsidRPr="00B24249">
        <w:rPr>
          <w:lang w:val="es-US"/>
        </w:rPr>
        <w:t>¿Tiene alguna preocupación particular sobre su salud?</w:t>
      </w:r>
    </w:p>
    <w:p w14:paraId="1AB7773C" w14:textId="77777777" w:rsidR="0039380E" w:rsidRPr="00B24249" w:rsidRDefault="000A545B">
      <w:pPr>
        <w:pStyle w:val="P68B1DB1-ListParagraph7"/>
        <w:numPr>
          <w:ilvl w:val="0"/>
          <w:numId w:val="16"/>
        </w:numPr>
        <w:tabs>
          <w:tab w:val="left" w:pos="1260"/>
          <w:tab w:val="left" w:pos="1261"/>
        </w:tabs>
        <w:spacing w:before="31" w:line="261" w:lineRule="auto"/>
        <w:ind w:right="1022"/>
        <w:rPr>
          <w:lang w:val="es-US"/>
        </w:rPr>
      </w:pPr>
      <w:r w:rsidRPr="00B24249">
        <w:rPr>
          <w:lang w:val="es-US"/>
        </w:rPr>
        <w:t>¿Preferiría participar activamente en las decisiones sobre su atención? ¿O prefiere que sus médicos hagan lo que creen que es mejor?</w:t>
      </w:r>
    </w:p>
    <w:p w14:paraId="0B65EB27" w14:textId="77777777" w:rsidR="0039380E" w:rsidRPr="00B24249" w:rsidRDefault="000A545B">
      <w:pPr>
        <w:pStyle w:val="P68B1DB1-ListParagraph7"/>
        <w:numPr>
          <w:ilvl w:val="0"/>
          <w:numId w:val="16"/>
        </w:numPr>
        <w:tabs>
          <w:tab w:val="left" w:pos="1260"/>
          <w:tab w:val="left" w:pos="1261"/>
        </w:tabs>
        <w:spacing w:before="4" w:line="261" w:lineRule="auto"/>
        <w:ind w:right="822"/>
        <w:rPr>
          <w:lang w:val="es-US"/>
        </w:rPr>
      </w:pPr>
      <w:r w:rsidRPr="00B24249">
        <w:rPr>
          <w:lang w:val="es-US"/>
        </w:rPr>
        <w:t>¿Quién quiere (o no quiere) que participe en su atención? ¿Quién le gustaría que tomara decisiones en su nombre si usted no puede hacerlo?</w:t>
      </w:r>
    </w:p>
    <w:p w14:paraId="5FFAED0A" w14:textId="77777777" w:rsidR="0039380E" w:rsidRPr="00B24249" w:rsidRDefault="000A545B">
      <w:pPr>
        <w:pStyle w:val="P68B1DB1-ListParagraph7"/>
        <w:numPr>
          <w:ilvl w:val="0"/>
          <w:numId w:val="16"/>
        </w:numPr>
        <w:tabs>
          <w:tab w:val="left" w:pos="1261"/>
          <w:tab w:val="left" w:pos="1262"/>
        </w:tabs>
        <w:spacing w:before="4"/>
        <w:ind w:left="1261" w:hanging="362"/>
        <w:rPr>
          <w:lang w:val="es-US"/>
        </w:rPr>
      </w:pPr>
      <w:r w:rsidRPr="00B24249">
        <w:rPr>
          <w:lang w:val="es-US"/>
        </w:rPr>
        <w:t>¿Hay algún tipo de tratamiento que le gustaría (o no)?</w:t>
      </w:r>
    </w:p>
    <w:p w14:paraId="3864897A" w14:textId="77777777" w:rsidR="0039380E" w:rsidRPr="00B24249" w:rsidRDefault="000A545B">
      <w:pPr>
        <w:pStyle w:val="P68B1DB1-ListParagraph7"/>
        <w:numPr>
          <w:ilvl w:val="0"/>
          <w:numId w:val="16"/>
        </w:numPr>
        <w:tabs>
          <w:tab w:val="left" w:pos="1261"/>
          <w:tab w:val="left" w:pos="1262"/>
        </w:tabs>
        <w:spacing w:before="34"/>
        <w:ind w:left="1261"/>
        <w:rPr>
          <w:lang w:val="es-US"/>
        </w:rPr>
      </w:pPr>
      <w:r w:rsidRPr="00B24249">
        <w:rPr>
          <w:lang w:val="es-US"/>
        </w:rPr>
        <w:t>¿Hay algún desacuerdo o tensión familiar que le preocupe?</w:t>
      </w:r>
    </w:p>
    <w:p w14:paraId="03FAD5EE" w14:textId="77777777" w:rsidR="0039380E" w:rsidRPr="00B24249" w:rsidRDefault="000A545B">
      <w:pPr>
        <w:pStyle w:val="P68B1DB1-ListParagraph7"/>
        <w:numPr>
          <w:ilvl w:val="0"/>
          <w:numId w:val="16"/>
        </w:numPr>
        <w:tabs>
          <w:tab w:val="left" w:pos="1261"/>
          <w:tab w:val="left" w:pos="1262"/>
        </w:tabs>
        <w:spacing w:before="31"/>
        <w:ind w:left="1261"/>
        <w:rPr>
          <w:lang w:val="es-US"/>
        </w:rPr>
      </w:pPr>
      <w:r w:rsidRPr="00B24249">
        <w:rPr>
          <w:lang w:val="es-US"/>
        </w:rPr>
        <w:t>¿Qué asuntos necesita poner en orden o hablar con sus seres queridos?</w:t>
      </w:r>
    </w:p>
    <w:p w14:paraId="48EDBF50" w14:textId="77777777" w:rsidR="0039380E" w:rsidRPr="00B24249" w:rsidRDefault="000A545B">
      <w:pPr>
        <w:pStyle w:val="P68B1DB1-ListParagraph7"/>
        <w:numPr>
          <w:ilvl w:val="0"/>
          <w:numId w:val="16"/>
        </w:numPr>
        <w:tabs>
          <w:tab w:val="left" w:pos="1261"/>
          <w:tab w:val="left" w:pos="1262"/>
        </w:tabs>
        <w:spacing w:before="31" w:line="264" w:lineRule="auto"/>
        <w:ind w:left="1261" w:right="817"/>
        <w:rPr>
          <w:lang w:val="es-US"/>
        </w:rPr>
      </w:pPr>
      <w:r w:rsidRPr="00B24249">
        <w:rPr>
          <w:lang w:val="es-US"/>
        </w:rPr>
        <w:t>¿Cuándo estaría bien pasar de un enfoque en la atención curativa a un enfoque solo en la atención de confort?</w:t>
      </w:r>
    </w:p>
    <w:p w14:paraId="63D12E36" w14:textId="34986CE2" w:rsidR="0039380E" w:rsidRPr="00B24249" w:rsidRDefault="000A545B">
      <w:pPr>
        <w:pStyle w:val="P68B1DB1-ListParagraph7"/>
        <w:numPr>
          <w:ilvl w:val="0"/>
          <w:numId w:val="16"/>
        </w:numPr>
        <w:tabs>
          <w:tab w:val="left" w:pos="1262"/>
          <w:tab w:val="left" w:pos="1263"/>
        </w:tabs>
        <w:spacing w:line="264" w:lineRule="auto"/>
        <w:ind w:left="1262" w:right="843"/>
        <w:rPr>
          <w:lang w:val="es-US"/>
        </w:rPr>
      </w:pPr>
      <w:r w:rsidRPr="00B24249">
        <w:rPr>
          <w:lang w:val="es-US"/>
        </w:rPr>
        <w:t xml:space="preserve">Cuando piensa en la última fase de </w:t>
      </w:r>
      <w:r w:rsidR="004A2AE2" w:rsidRPr="00B24249">
        <w:rPr>
          <w:lang w:val="es-US"/>
        </w:rPr>
        <w:t>s</w:t>
      </w:r>
      <w:r w:rsidRPr="00B24249">
        <w:rPr>
          <w:lang w:val="es-US"/>
        </w:rPr>
        <w:t xml:space="preserve">u vida, ¿qué es lo más importante para </w:t>
      </w:r>
      <w:r w:rsidR="004A2AE2" w:rsidRPr="00B24249">
        <w:rPr>
          <w:lang w:val="es-US"/>
        </w:rPr>
        <w:t>usted</w:t>
      </w:r>
      <w:r w:rsidRPr="00B24249">
        <w:rPr>
          <w:lang w:val="es-US"/>
        </w:rPr>
        <w:t>? ¿Cómo imagina que será esta fase?</w:t>
      </w:r>
    </w:p>
    <w:p w14:paraId="6AE6B8C3" w14:textId="77777777" w:rsidR="0039380E" w:rsidRPr="00B24249" w:rsidRDefault="0039380E">
      <w:pPr>
        <w:spacing w:line="264" w:lineRule="auto"/>
        <w:rPr>
          <w:sz w:val="28"/>
          <w:lang w:val="es-US"/>
        </w:rPr>
        <w:sectPr w:rsidR="0039380E" w:rsidRPr="00B24249">
          <w:pgSz w:w="12960" w:h="17280"/>
          <w:pgMar w:top="1220" w:right="520" w:bottom="1320" w:left="540" w:header="586" w:footer="1127" w:gutter="0"/>
          <w:cols w:space="720"/>
        </w:sectPr>
      </w:pPr>
    </w:p>
    <w:p w14:paraId="304B074E" w14:textId="77777777" w:rsidR="0039380E" w:rsidRPr="00B24249" w:rsidRDefault="0039380E">
      <w:pPr>
        <w:pStyle w:val="BodyText"/>
        <w:spacing w:before="2"/>
        <w:rPr>
          <w:sz w:val="17"/>
          <w:lang w:val="es-US"/>
        </w:rPr>
      </w:pPr>
    </w:p>
    <w:p w14:paraId="4963F58E" w14:textId="77777777" w:rsidR="0039380E" w:rsidRPr="00B24249" w:rsidRDefault="000A545B">
      <w:pPr>
        <w:pStyle w:val="Heading2"/>
        <w:spacing w:before="99"/>
        <w:rPr>
          <w:lang w:val="es-US"/>
        </w:rPr>
      </w:pPr>
      <w:r w:rsidRPr="00B24249">
        <w:rPr>
          <w:lang w:val="es-US"/>
        </w:rPr>
        <w:t>Cómo hablar con los proveedores de atención médica</w:t>
      </w:r>
    </w:p>
    <w:p w14:paraId="1AD02799" w14:textId="32199AC7" w:rsidR="0039380E" w:rsidRPr="00B24249" w:rsidRDefault="000A545B">
      <w:pPr>
        <w:pStyle w:val="BodyText"/>
        <w:spacing w:before="321" w:line="264" w:lineRule="auto"/>
        <w:ind w:left="540" w:right="562"/>
        <w:rPr>
          <w:lang w:val="es-US"/>
        </w:rPr>
      </w:pPr>
      <w:r w:rsidRPr="00B24249">
        <w:rPr>
          <w:lang w:val="es-US"/>
        </w:rPr>
        <w:t>Antes de la cita, asegúrese de tener un historial médico completo y mantener un registro de los síntomas y medicamentos actuales. Decida qué problemas le preocupan más y asegúrese de discutirlos primero. Como cuidador, puede ser difícil hablar con el proveedor de atención médica sobre su ser querido. Es importante estar informado sobre cualquier problema de salud y ser asertivo e involucrado.</w:t>
      </w:r>
    </w:p>
    <w:p w14:paraId="3E8BD859" w14:textId="77777777" w:rsidR="0039380E" w:rsidRPr="00B24249" w:rsidRDefault="0039380E">
      <w:pPr>
        <w:pStyle w:val="BodyText"/>
        <w:spacing w:before="7"/>
        <w:rPr>
          <w:sz w:val="30"/>
          <w:lang w:val="es-US"/>
        </w:rPr>
      </w:pPr>
    </w:p>
    <w:p w14:paraId="15F797EA" w14:textId="77777777" w:rsidR="0039380E" w:rsidRPr="00B24249" w:rsidRDefault="000A545B">
      <w:pPr>
        <w:pStyle w:val="BodyText"/>
        <w:spacing w:before="1"/>
        <w:ind w:left="540"/>
        <w:rPr>
          <w:lang w:val="es-US"/>
        </w:rPr>
      </w:pPr>
      <w:r w:rsidRPr="00B24249">
        <w:rPr>
          <w:lang w:val="es-US"/>
        </w:rPr>
        <w:t>La siguiente información debe discutirse con el proveedor de atención médica de su ser querido:</w:t>
      </w:r>
    </w:p>
    <w:p w14:paraId="568BADB8" w14:textId="77777777" w:rsidR="0039380E" w:rsidRPr="00B24249" w:rsidRDefault="000A545B">
      <w:pPr>
        <w:pStyle w:val="P68B1DB1-ListParagraph7"/>
        <w:numPr>
          <w:ilvl w:val="0"/>
          <w:numId w:val="16"/>
        </w:numPr>
        <w:tabs>
          <w:tab w:val="left" w:pos="1260"/>
          <w:tab w:val="left" w:pos="1261"/>
        </w:tabs>
        <w:spacing w:before="31" w:line="261" w:lineRule="auto"/>
        <w:ind w:right="1066"/>
        <w:rPr>
          <w:lang w:val="es-US"/>
        </w:rPr>
      </w:pPr>
      <w:r w:rsidRPr="00B24249">
        <w:rPr>
          <w:lang w:val="es-US"/>
        </w:rPr>
        <w:t>Cualquier síntoma nuevo o recurrente, incluidos los detalles de cuándo ocurrieron los síntomas, cuánto aumento de la incomodidad causaron y la ubicación específica de las partes del cuerpo afectadas.</w:t>
      </w:r>
    </w:p>
    <w:p w14:paraId="47945126" w14:textId="77777777" w:rsidR="0039380E" w:rsidRPr="00B24249" w:rsidRDefault="000A545B">
      <w:pPr>
        <w:pStyle w:val="P68B1DB1-ListParagraph7"/>
        <w:numPr>
          <w:ilvl w:val="0"/>
          <w:numId w:val="16"/>
        </w:numPr>
        <w:tabs>
          <w:tab w:val="left" w:pos="1260"/>
          <w:tab w:val="left" w:pos="1261"/>
        </w:tabs>
        <w:spacing w:before="4"/>
        <w:rPr>
          <w:lang w:val="es-US"/>
        </w:rPr>
      </w:pPr>
      <w:r w:rsidRPr="00B24249">
        <w:rPr>
          <w:lang w:val="es-US"/>
        </w:rPr>
        <w:t>Información personal, incluidos sentimientos de estrés, depresión o pérdida de memoria.</w:t>
      </w:r>
    </w:p>
    <w:p w14:paraId="1FF9E876" w14:textId="77777777" w:rsidR="0039380E" w:rsidRPr="00B24249" w:rsidRDefault="000A545B">
      <w:pPr>
        <w:pStyle w:val="P68B1DB1-ListParagraph7"/>
        <w:numPr>
          <w:ilvl w:val="0"/>
          <w:numId w:val="16"/>
        </w:numPr>
        <w:tabs>
          <w:tab w:val="left" w:pos="1260"/>
          <w:tab w:val="left" w:pos="1261"/>
        </w:tabs>
        <w:spacing w:before="31" w:line="264" w:lineRule="auto"/>
        <w:ind w:right="942"/>
        <w:rPr>
          <w:lang w:val="es-US"/>
        </w:rPr>
      </w:pPr>
      <w:r w:rsidRPr="00B24249">
        <w:rPr>
          <w:lang w:val="es-US"/>
        </w:rPr>
        <w:t>Sea honesto con respecto a los hábitos de salud, como fumar, consumir alcohol y cafeína, comer, hacer ejercicio, dormir, etc.</w:t>
      </w:r>
    </w:p>
    <w:p w14:paraId="5157BF8C" w14:textId="77777777" w:rsidR="0039380E" w:rsidRPr="00B24249" w:rsidRDefault="000A545B">
      <w:pPr>
        <w:pStyle w:val="P68B1DB1-ListParagraph7"/>
        <w:numPr>
          <w:ilvl w:val="0"/>
          <w:numId w:val="16"/>
        </w:numPr>
        <w:tabs>
          <w:tab w:val="left" w:pos="1261"/>
          <w:tab w:val="left" w:pos="1262"/>
        </w:tabs>
        <w:spacing w:line="264" w:lineRule="auto"/>
        <w:ind w:left="1261" w:right="590"/>
        <w:rPr>
          <w:lang w:val="es-US"/>
        </w:rPr>
      </w:pPr>
      <w:r w:rsidRPr="00B24249">
        <w:rPr>
          <w:lang w:val="es-US"/>
        </w:rPr>
        <w:t>Proporcione una lista de todos los medicamentos, incluidos los de venta libre, vitaminas, hierbas, suplementos y gotas para los ojos, y cualquier efecto secundario experimentado. Enumere los medicamentos que ya no toma.</w:t>
      </w:r>
    </w:p>
    <w:p w14:paraId="2E5C3F0B" w14:textId="77777777" w:rsidR="0039380E" w:rsidRPr="00B24249" w:rsidRDefault="000A545B">
      <w:pPr>
        <w:pStyle w:val="P68B1DB1-ListParagraph7"/>
        <w:numPr>
          <w:ilvl w:val="0"/>
          <w:numId w:val="16"/>
        </w:numPr>
        <w:tabs>
          <w:tab w:val="left" w:pos="1261"/>
          <w:tab w:val="left" w:pos="1262"/>
        </w:tabs>
        <w:spacing w:line="264" w:lineRule="auto"/>
        <w:ind w:left="1261" w:right="776"/>
        <w:rPr>
          <w:lang w:val="es-US"/>
        </w:rPr>
      </w:pPr>
      <w:r w:rsidRPr="00B24249">
        <w:rPr>
          <w:lang w:val="es-US"/>
        </w:rPr>
        <w:t>Proporcione información sobre radiografías, análisis de laboratorio, resultados de pruebas o actualizaciones médicas recibidas desde su última visita.</w:t>
      </w:r>
    </w:p>
    <w:p w14:paraId="23EB5307" w14:textId="77777777" w:rsidR="0039380E" w:rsidRPr="00B24249" w:rsidRDefault="000A545B">
      <w:pPr>
        <w:pStyle w:val="P68B1DB1-ListParagraph7"/>
        <w:numPr>
          <w:ilvl w:val="0"/>
          <w:numId w:val="16"/>
        </w:numPr>
        <w:tabs>
          <w:tab w:val="left" w:pos="1261"/>
          <w:tab w:val="left" w:pos="1262"/>
        </w:tabs>
        <w:spacing w:line="350" w:lineRule="exact"/>
        <w:ind w:left="1261"/>
        <w:rPr>
          <w:lang w:val="es-US"/>
        </w:rPr>
      </w:pPr>
      <w:r w:rsidRPr="00B24249">
        <w:rPr>
          <w:lang w:val="es-US"/>
        </w:rPr>
        <w:t>Hable con el médico sobre las caídas recientes y sus circunstancias.</w:t>
      </w:r>
    </w:p>
    <w:p w14:paraId="15DCF8B4" w14:textId="3AB4B794" w:rsidR="0039380E" w:rsidRPr="00B24249" w:rsidRDefault="006E3C1B">
      <w:pPr>
        <w:pStyle w:val="BodyText"/>
        <w:rPr>
          <w:sz w:val="20"/>
          <w:lang w:val="es-US"/>
        </w:rPr>
      </w:pPr>
      <w:r w:rsidRPr="00B24249">
        <w:rPr>
          <w:noProof/>
          <w:lang w:val="es-US"/>
        </w:rPr>
        <w:drawing>
          <wp:anchor distT="0" distB="0" distL="0" distR="0" simplePos="0" relativeHeight="251544064" behindDoc="0" locked="0" layoutInCell="1" allowOverlap="1" wp14:anchorId="4C11A81A" wp14:editId="6FBDBD9C">
            <wp:simplePos x="0" y="0"/>
            <wp:positionH relativeFrom="page">
              <wp:posOffset>1414780</wp:posOffset>
            </wp:positionH>
            <wp:positionV relativeFrom="paragraph">
              <wp:posOffset>283845</wp:posOffset>
            </wp:positionV>
            <wp:extent cx="5353685" cy="3569335"/>
            <wp:effectExtent l="0" t="0" r="0" b="0"/>
            <wp:wrapTopAndBottom/>
            <wp:docPr id="4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2.jpeg"/>
                    <pic:cNvPicPr/>
                  </pic:nvPicPr>
                  <pic:blipFill>
                    <a:blip r:embed="rId82" cstate="print"/>
                    <a:stretch>
                      <a:fillRect/>
                    </a:stretch>
                  </pic:blipFill>
                  <pic:spPr>
                    <a:xfrm>
                      <a:off x="0" y="0"/>
                      <a:ext cx="5353685" cy="3569335"/>
                    </a:xfrm>
                    <a:prstGeom prst="rect">
                      <a:avLst/>
                    </a:prstGeom>
                  </pic:spPr>
                </pic:pic>
              </a:graphicData>
            </a:graphic>
            <wp14:sizeRelH relativeFrom="margin">
              <wp14:pctWidth>0</wp14:pctWidth>
            </wp14:sizeRelH>
            <wp14:sizeRelV relativeFrom="margin">
              <wp14:pctHeight>0</wp14:pctHeight>
            </wp14:sizeRelV>
          </wp:anchor>
        </w:drawing>
      </w:r>
    </w:p>
    <w:p w14:paraId="35793EFF" w14:textId="77777777" w:rsidR="0039380E" w:rsidRPr="00B24249" w:rsidRDefault="0039380E">
      <w:pPr>
        <w:rPr>
          <w:sz w:val="26"/>
          <w:lang w:val="es-US"/>
        </w:rPr>
        <w:sectPr w:rsidR="0039380E" w:rsidRPr="00B24249">
          <w:pgSz w:w="12960" w:h="17280"/>
          <w:pgMar w:top="1220" w:right="520" w:bottom="1320" w:left="540" w:header="586" w:footer="1127" w:gutter="0"/>
          <w:cols w:space="720"/>
        </w:sectPr>
      </w:pPr>
    </w:p>
    <w:p w14:paraId="0772968E" w14:textId="77777777" w:rsidR="0039380E" w:rsidRPr="00B24249" w:rsidRDefault="0039380E">
      <w:pPr>
        <w:pStyle w:val="BodyText"/>
        <w:rPr>
          <w:sz w:val="22"/>
          <w:lang w:val="es-US"/>
        </w:rPr>
      </w:pPr>
    </w:p>
    <w:p w14:paraId="520677DD" w14:textId="77777777" w:rsidR="0039380E" w:rsidRPr="00B24249" w:rsidRDefault="000A545B">
      <w:pPr>
        <w:pStyle w:val="P68B1DB1-Normal12"/>
        <w:spacing w:before="100"/>
        <w:ind w:left="830" w:right="852"/>
        <w:jc w:val="center"/>
        <w:rPr>
          <w:lang w:val="es-US"/>
        </w:rPr>
      </w:pPr>
      <w:r w:rsidRPr="00B24249">
        <w:rPr>
          <w:lang w:val="es-US"/>
        </w:rPr>
        <w:t>NOTAS</w:t>
      </w:r>
    </w:p>
    <w:p w14:paraId="5D312E8D" w14:textId="77777777" w:rsidR="0039380E" w:rsidRPr="00B24249" w:rsidRDefault="0039380E">
      <w:pPr>
        <w:pStyle w:val="BodyText"/>
        <w:rPr>
          <w:rFonts w:ascii="Arial Black"/>
          <w:sz w:val="20"/>
          <w:lang w:val="es-US"/>
        </w:rPr>
      </w:pPr>
    </w:p>
    <w:p w14:paraId="42D3CC30" w14:textId="4E465372" w:rsidR="0039380E" w:rsidRPr="00B24249" w:rsidRDefault="000A545B">
      <w:pPr>
        <w:pStyle w:val="BodyText"/>
        <w:spacing w:before="3"/>
        <w:rPr>
          <w:rFonts w:ascii="Arial Black"/>
          <w:sz w:val="13"/>
          <w:lang w:val="es-US"/>
        </w:rPr>
      </w:pPr>
      <w:r w:rsidRPr="00B24249">
        <w:rPr>
          <w:noProof/>
          <w:lang w:val="es-US"/>
        </w:rPr>
        <mc:AlternateContent>
          <mc:Choice Requires="wps">
            <w:drawing>
              <wp:anchor distT="0" distB="0" distL="0" distR="0" simplePos="0" relativeHeight="251545088" behindDoc="1" locked="0" layoutInCell="1" allowOverlap="1" wp14:anchorId="0999B41B" wp14:editId="5D200CA5">
                <wp:simplePos x="0" y="0"/>
                <wp:positionH relativeFrom="page">
                  <wp:posOffset>685800</wp:posOffset>
                </wp:positionH>
                <wp:positionV relativeFrom="paragraph">
                  <wp:posOffset>133985</wp:posOffset>
                </wp:positionV>
                <wp:extent cx="6820535" cy="1270"/>
                <wp:effectExtent l="0" t="0" r="0" b="0"/>
                <wp:wrapTopAndBottom/>
                <wp:docPr id="520" name="docshape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4419A9" id="docshape116" o:spid="_x0000_s1026" style="position:absolute;margin-left:54pt;margin-top:10.55pt;width:537.05pt;height:.1pt;z-index:-15671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LO2ogIAAKsFAAAOAAAAZHJzL2Uyb0RvYy54bWysVNtuEzEQfUfiHyw/gtq9NEl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524D15AB" w14:textId="77777777" w:rsidR="0039380E" w:rsidRPr="00B24249" w:rsidRDefault="0039380E">
      <w:pPr>
        <w:pStyle w:val="BodyText"/>
        <w:rPr>
          <w:rFonts w:ascii="Arial Black"/>
          <w:sz w:val="20"/>
          <w:lang w:val="es-US"/>
        </w:rPr>
      </w:pPr>
    </w:p>
    <w:p w14:paraId="72451EDB" w14:textId="7D9EC92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46112" behindDoc="1" locked="0" layoutInCell="1" allowOverlap="1" wp14:anchorId="689F28FA" wp14:editId="31920343">
                <wp:simplePos x="0" y="0"/>
                <wp:positionH relativeFrom="page">
                  <wp:posOffset>685800</wp:posOffset>
                </wp:positionH>
                <wp:positionV relativeFrom="paragraph">
                  <wp:posOffset>221615</wp:posOffset>
                </wp:positionV>
                <wp:extent cx="6820535" cy="1270"/>
                <wp:effectExtent l="0" t="0" r="0" b="0"/>
                <wp:wrapTopAndBottom/>
                <wp:docPr id="519" name="docshape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ED2FD2" id="docshape117" o:spid="_x0000_s1026" style="position:absolute;margin-left:54pt;margin-top:17.45pt;width:537.05pt;height:.1pt;z-index:-15671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UDvow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gjVA76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0BD9A50" w14:textId="77777777" w:rsidR="0039380E" w:rsidRPr="00B24249" w:rsidRDefault="0039380E">
      <w:pPr>
        <w:pStyle w:val="BodyText"/>
        <w:rPr>
          <w:rFonts w:ascii="Arial Black"/>
          <w:sz w:val="20"/>
          <w:lang w:val="es-US"/>
        </w:rPr>
      </w:pPr>
    </w:p>
    <w:p w14:paraId="64D5D87C" w14:textId="4058436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47136" behindDoc="1" locked="0" layoutInCell="1" allowOverlap="1" wp14:anchorId="3CF3EF5D" wp14:editId="4993FBB4">
                <wp:simplePos x="0" y="0"/>
                <wp:positionH relativeFrom="page">
                  <wp:posOffset>685800</wp:posOffset>
                </wp:positionH>
                <wp:positionV relativeFrom="paragraph">
                  <wp:posOffset>221615</wp:posOffset>
                </wp:positionV>
                <wp:extent cx="6820535" cy="1270"/>
                <wp:effectExtent l="0" t="0" r="0" b="0"/>
                <wp:wrapTopAndBottom/>
                <wp:docPr id="518" name="docshape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BE3C4" id="docshape118" o:spid="_x0000_s1026" style="position:absolute;margin-left:54pt;margin-top:17.45pt;width:537.05pt;height:.1pt;z-index:-15670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CbDpT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ADEFCB0" w14:textId="77777777" w:rsidR="0039380E" w:rsidRPr="00B24249" w:rsidRDefault="0039380E">
      <w:pPr>
        <w:pStyle w:val="BodyText"/>
        <w:rPr>
          <w:rFonts w:ascii="Arial Black"/>
          <w:sz w:val="20"/>
          <w:lang w:val="es-US"/>
        </w:rPr>
      </w:pPr>
    </w:p>
    <w:p w14:paraId="5790DE80" w14:textId="2C766A7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48160" behindDoc="1" locked="0" layoutInCell="1" allowOverlap="1" wp14:anchorId="753295E1" wp14:editId="4D2C047A">
                <wp:simplePos x="0" y="0"/>
                <wp:positionH relativeFrom="page">
                  <wp:posOffset>685800</wp:posOffset>
                </wp:positionH>
                <wp:positionV relativeFrom="paragraph">
                  <wp:posOffset>221615</wp:posOffset>
                </wp:positionV>
                <wp:extent cx="6820535" cy="1270"/>
                <wp:effectExtent l="0" t="0" r="0" b="0"/>
                <wp:wrapTopAndBottom/>
                <wp:docPr id="517" name="docshape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593A5" id="docshape119" o:spid="_x0000_s1026" style="position:absolute;margin-left:54pt;margin-top:17.45pt;width:537.05pt;height:.1pt;z-index:-15670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dRGow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eonUR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BB4CA5C" w14:textId="77777777" w:rsidR="0039380E" w:rsidRPr="00B24249" w:rsidRDefault="0039380E">
      <w:pPr>
        <w:pStyle w:val="BodyText"/>
        <w:rPr>
          <w:rFonts w:ascii="Arial Black"/>
          <w:sz w:val="20"/>
          <w:lang w:val="es-US"/>
        </w:rPr>
      </w:pPr>
    </w:p>
    <w:p w14:paraId="11C420EA" w14:textId="4FABCA6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49184" behindDoc="1" locked="0" layoutInCell="1" allowOverlap="1" wp14:anchorId="30ACC370" wp14:editId="2CB49F3A">
                <wp:simplePos x="0" y="0"/>
                <wp:positionH relativeFrom="page">
                  <wp:posOffset>685800</wp:posOffset>
                </wp:positionH>
                <wp:positionV relativeFrom="paragraph">
                  <wp:posOffset>221615</wp:posOffset>
                </wp:positionV>
                <wp:extent cx="6820535" cy="1270"/>
                <wp:effectExtent l="0" t="0" r="0" b="0"/>
                <wp:wrapTopAndBottom/>
                <wp:docPr id="516" name="docshape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B415AA" id="docshape120" o:spid="_x0000_s1026" style="position:absolute;margin-left:54pt;margin-top:17.45pt;width:537.05pt;height:.1pt;z-index:-15669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c9XpAIAAKsFAAAOAAAAZHJzL2Uyb0RvYy54bWysVNtu2zAMfR+wfxD0uKH1pU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OcFz1e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2C2F5D4B" w14:textId="77777777" w:rsidR="0039380E" w:rsidRPr="00B24249" w:rsidRDefault="0039380E">
      <w:pPr>
        <w:pStyle w:val="BodyText"/>
        <w:rPr>
          <w:rFonts w:ascii="Arial Black"/>
          <w:sz w:val="20"/>
          <w:lang w:val="es-US"/>
        </w:rPr>
      </w:pPr>
    </w:p>
    <w:p w14:paraId="301AC723" w14:textId="2BA9499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0208" behindDoc="1" locked="0" layoutInCell="1" allowOverlap="1" wp14:anchorId="6ED26C56" wp14:editId="284D44EB">
                <wp:simplePos x="0" y="0"/>
                <wp:positionH relativeFrom="page">
                  <wp:posOffset>685800</wp:posOffset>
                </wp:positionH>
                <wp:positionV relativeFrom="paragraph">
                  <wp:posOffset>221615</wp:posOffset>
                </wp:positionV>
                <wp:extent cx="6820535" cy="1270"/>
                <wp:effectExtent l="0" t="0" r="0" b="0"/>
                <wp:wrapTopAndBottom/>
                <wp:docPr id="515" name="docshape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18A3D" id="docshape121" o:spid="_x0000_s1026" style="position:absolute;margin-left:54pt;margin-top:17.45pt;width:537.05pt;height:.1pt;z-index:-15669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dwNpA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Bzl3A2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0E5648BC" w14:textId="77777777" w:rsidR="0039380E" w:rsidRPr="00B24249" w:rsidRDefault="0039380E">
      <w:pPr>
        <w:pStyle w:val="BodyText"/>
        <w:rPr>
          <w:rFonts w:ascii="Arial Black"/>
          <w:sz w:val="20"/>
          <w:lang w:val="es-US"/>
        </w:rPr>
      </w:pPr>
    </w:p>
    <w:p w14:paraId="1F30FE8F" w14:textId="370ABE8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1232" behindDoc="1" locked="0" layoutInCell="1" allowOverlap="1" wp14:anchorId="1993187B" wp14:editId="3759C4D6">
                <wp:simplePos x="0" y="0"/>
                <wp:positionH relativeFrom="page">
                  <wp:posOffset>685800</wp:posOffset>
                </wp:positionH>
                <wp:positionV relativeFrom="paragraph">
                  <wp:posOffset>221615</wp:posOffset>
                </wp:positionV>
                <wp:extent cx="6820535" cy="1270"/>
                <wp:effectExtent l="0" t="0" r="0" b="0"/>
                <wp:wrapTopAndBottom/>
                <wp:docPr id="514" name="docshape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3AAEC" id="docshape122" o:spid="_x0000_s1026" style="position:absolute;margin-left:54pt;margin-top:17.45pt;width:537.05pt;height:.1pt;z-index:-15668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pNvog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vOpNv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5A27882" w14:textId="77777777" w:rsidR="0039380E" w:rsidRPr="00B24249" w:rsidRDefault="0039380E">
      <w:pPr>
        <w:pStyle w:val="BodyText"/>
        <w:rPr>
          <w:rFonts w:ascii="Arial Black"/>
          <w:sz w:val="20"/>
          <w:lang w:val="es-US"/>
        </w:rPr>
      </w:pPr>
    </w:p>
    <w:p w14:paraId="34F5F4C9" w14:textId="6B7063A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2256" behindDoc="1" locked="0" layoutInCell="1" allowOverlap="1" wp14:anchorId="3B1ED644" wp14:editId="09E11AF0">
                <wp:simplePos x="0" y="0"/>
                <wp:positionH relativeFrom="page">
                  <wp:posOffset>685800</wp:posOffset>
                </wp:positionH>
                <wp:positionV relativeFrom="paragraph">
                  <wp:posOffset>221615</wp:posOffset>
                </wp:positionV>
                <wp:extent cx="6820535" cy="1270"/>
                <wp:effectExtent l="0" t="0" r="0" b="0"/>
                <wp:wrapTopAndBottom/>
                <wp:docPr id="513" name="docshape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F4BDA" id="docshape123" o:spid="_x0000_s1026" style="position:absolute;margin-left:54pt;margin-top:17.45pt;width:537.05pt;height:.1pt;z-index:-15668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u5pA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Ook+7m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5ABC8987" w14:textId="77777777" w:rsidR="0039380E" w:rsidRPr="00B24249" w:rsidRDefault="0039380E">
      <w:pPr>
        <w:pStyle w:val="BodyText"/>
        <w:rPr>
          <w:rFonts w:ascii="Arial Black"/>
          <w:sz w:val="20"/>
          <w:lang w:val="es-US"/>
        </w:rPr>
      </w:pPr>
    </w:p>
    <w:p w14:paraId="0DF4D6F7" w14:textId="50B319E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3280" behindDoc="1" locked="0" layoutInCell="1" allowOverlap="1" wp14:anchorId="290EAF4B" wp14:editId="1BD330D2">
                <wp:simplePos x="0" y="0"/>
                <wp:positionH relativeFrom="page">
                  <wp:posOffset>685800</wp:posOffset>
                </wp:positionH>
                <wp:positionV relativeFrom="paragraph">
                  <wp:posOffset>221615</wp:posOffset>
                </wp:positionV>
                <wp:extent cx="6820535" cy="1270"/>
                <wp:effectExtent l="0" t="0" r="0" b="0"/>
                <wp:wrapTopAndBottom/>
                <wp:docPr id="512" name="docshape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0336A" id="docshape124" o:spid="_x0000_s1026" style="position:absolute;margin-left:54pt;margin-top:17.45pt;width:537.05pt;height:.1pt;z-index:-15667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3cnog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3e3cn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4E769D2" w14:textId="77777777" w:rsidR="0039380E" w:rsidRPr="00B24249" w:rsidRDefault="0039380E">
      <w:pPr>
        <w:pStyle w:val="BodyText"/>
        <w:rPr>
          <w:rFonts w:ascii="Arial Black"/>
          <w:sz w:val="20"/>
          <w:lang w:val="es-US"/>
        </w:rPr>
      </w:pPr>
    </w:p>
    <w:p w14:paraId="3CD35795" w14:textId="5428728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4304" behindDoc="1" locked="0" layoutInCell="1" allowOverlap="1" wp14:anchorId="336799C0" wp14:editId="1004B4A5">
                <wp:simplePos x="0" y="0"/>
                <wp:positionH relativeFrom="page">
                  <wp:posOffset>685800</wp:posOffset>
                </wp:positionH>
                <wp:positionV relativeFrom="paragraph">
                  <wp:posOffset>221615</wp:posOffset>
                </wp:positionV>
                <wp:extent cx="6820535" cy="1270"/>
                <wp:effectExtent l="0" t="0" r="0" b="0"/>
                <wp:wrapTopAndBottom/>
                <wp:docPr id="511" name="docshape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50D71" id="docshape125" o:spid="_x0000_s1026" style="position:absolute;margin-left:54pt;margin-top:17.45pt;width:537.05pt;height:.1pt;z-index:-15667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2R9ow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jJtkf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12D3D51C" w14:textId="77777777" w:rsidR="0039380E" w:rsidRPr="00B24249" w:rsidRDefault="0039380E">
      <w:pPr>
        <w:pStyle w:val="BodyText"/>
        <w:rPr>
          <w:rFonts w:ascii="Arial Black"/>
          <w:sz w:val="20"/>
          <w:lang w:val="es-US"/>
        </w:rPr>
      </w:pPr>
    </w:p>
    <w:p w14:paraId="63A34ED0" w14:textId="4DF1938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5328" behindDoc="1" locked="0" layoutInCell="1" allowOverlap="1" wp14:anchorId="28823BDC" wp14:editId="1F92D4F1">
                <wp:simplePos x="0" y="0"/>
                <wp:positionH relativeFrom="page">
                  <wp:posOffset>685800</wp:posOffset>
                </wp:positionH>
                <wp:positionV relativeFrom="paragraph">
                  <wp:posOffset>221615</wp:posOffset>
                </wp:positionV>
                <wp:extent cx="6820535" cy="1270"/>
                <wp:effectExtent l="0" t="0" r="0" b="0"/>
                <wp:wrapTopAndBottom/>
                <wp:docPr id="510" name="docshape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4F0A91" id="docshape126" o:spid="_x0000_s1026" style="position:absolute;margin-left:54pt;margin-top:17.45pt;width:537.05pt;height:.1pt;z-index:-15666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sfogIAAKsFAAAOAAAAZHJzL2Uyb0RvYy54bWysVNtuEzEQfUfiHyw/gtq9NEl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RCsf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B1371E2" w14:textId="77777777" w:rsidR="0039380E" w:rsidRPr="00B24249" w:rsidRDefault="0039380E">
      <w:pPr>
        <w:pStyle w:val="BodyText"/>
        <w:rPr>
          <w:rFonts w:ascii="Arial Black"/>
          <w:sz w:val="20"/>
          <w:lang w:val="es-US"/>
        </w:rPr>
      </w:pPr>
    </w:p>
    <w:p w14:paraId="0404A94C" w14:textId="4F3C0E6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6352" behindDoc="1" locked="0" layoutInCell="1" allowOverlap="1" wp14:anchorId="273F29FC" wp14:editId="5EFFE177">
                <wp:simplePos x="0" y="0"/>
                <wp:positionH relativeFrom="page">
                  <wp:posOffset>685800</wp:posOffset>
                </wp:positionH>
                <wp:positionV relativeFrom="paragraph">
                  <wp:posOffset>221615</wp:posOffset>
                </wp:positionV>
                <wp:extent cx="6820535" cy="1270"/>
                <wp:effectExtent l="0" t="0" r="0" b="0"/>
                <wp:wrapTopAndBottom/>
                <wp:docPr id="509" name="docshape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57074" id="docshape127" o:spid="_x0000_s1026" style="position:absolute;margin-left:54pt;margin-top:17.45pt;width:537.05pt;height:.1pt;z-index:-15666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Eq9ogIAAKs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rmEq9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1DF72F2" w14:textId="77777777" w:rsidR="0039380E" w:rsidRPr="00B24249" w:rsidRDefault="0039380E">
      <w:pPr>
        <w:pStyle w:val="BodyText"/>
        <w:rPr>
          <w:rFonts w:ascii="Arial Black"/>
          <w:sz w:val="20"/>
          <w:lang w:val="es-US"/>
        </w:rPr>
      </w:pPr>
    </w:p>
    <w:p w14:paraId="34497971" w14:textId="66EBFC2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7376" behindDoc="1" locked="0" layoutInCell="1" allowOverlap="1" wp14:anchorId="3D3A71D4" wp14:editId="197969C0">
                <wp:simplePos x="0" y="0"/>
                <wp:positionH relativeFrom="page">
                  <wp:posOffset>685800</wp:posOffset>
                </wp:positionH>
                <wp:positionV relativeFrom="paragraph">
                  <wp:posOffset>221615</wp:posOffset>
                </wp:positionV>
                <wp:extent cx="6820535" cy="1270"/>
                <wp:effectExtent l="0" t="0" r="0" b="0"/>
                <wp:wrapTopAndBottom/>
                <wp:docPr id="508" name="docshape1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D84BA" id="docshape128" o:spid="_x0000_s1026" style="position:absolute;margin-left:54pt;margin-top:17.45pt;width:537.05pt;height:.1pt;z-index:-15665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TABog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rwTAB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1C4C17E" w14:textId="77777777" w:rsidR="0039380E" w:rsidRPr="00B24249" w:rsidRDefault="0039380E">
      <w:pPr>
        <w:pStyle w:val="BodyText"/>
        <w:rPr>
          <w:rFonts w:ascii="Arial Black"/>
          <w:sz w:val="20"/>
          <w:lang w:val="es-US"/>
        </w:rPr>
      </w:pPr>
    </w:p>
    <w:p w14:paraId="743F9F4A" w14:textId="5D5D545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8400" behindDoc="1" locked="0" layoutInCell="1" allowOverlap="1" wp14:anchorId="062D9E39" wp14:editId="61DAA438">
                <wp:simplePos x="0" y="0"/>
                <wp:positionH relativeFrom="page">
                  <wp:posOffset>685800</wp:posOffset>
                </wp:positionH>
                <wp:positionV relativeFrom="paragraph">
                  <wp:posOffset>221615</wp:posOffset>
                </wp:positionV>
                <wp:extent cx="6820535" cy="1270"/>
                <wp:effectExtent l="0" t="0" r="0" b="0"/>
                <wp:wrapTopAndBottom/>
                <wp:docPr id="507" name="docshape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048AE" id="docshape129" o:spid="_x0000_s1026" style="position:absolute;margin-left:54pt;margin-top:17.45pt;width:537.05pt;height:.1pt;z-index:-15665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N4Uow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kyTeFK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47CED3A5" w14:textId="77777777" w:rsidR="0039380E" w:rsidRPr="00B24249" w:rsidRDefault="0039380E">
      <w:pPr>
        <w:pStyle w:val="BodyText"/>
        <w:rPr>
          <w:rFonts w:ascii="Arial Black"/>
          <w:sz w:val="20"/>
          <w:lang w:val="es-US"/>
        </w:rPr>
      </w:pPr>
    </w:p>
    <w:p w14:paraId="649A31CA" w14:textId="173904C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59424" behindDoc="1" locked="0" layoutInCell="1" allowOverlap="1" wp14:anchorId="1F1B99C5" wp14:editId="1BDADE66">
                <wp:simplePos x="0" y="0"/>
                <wp:positionH relativeFrom="page">
                  <wp:posOffset>685800</wp:posOffset>
                </wp:positionH>
                <wp:positionV relativeFrom="paragraph">
                  <wp:posOffset>221615</wp:posOffset>
                </wp:positionV>
                <wp:extent cx="6820535" cy="1270"/>
                <wp:effectExtent l="0" t="0" r="0" b="0"/>
                <wp:wrapTopAndBottom/>
                <wp:docPr id="506" name="docshape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E391DB" id="docshape130" o:spid="_x0000_s1026" style="position:absolute;margin-left:54pt;margin-top:17.45pt;width:537.05pt;height:.1pt;z-index:-15664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iGpAIAAKsFAAAOAAAAZHJzL2Uyb0RvYy54bWysVNtu2zAMfR+wfxD0uKH1pU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AlMaIa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0A74EBDA" w14:textId="77777777" w:rsidR="0039380E" w:rsidRPr="00B24249" w:rsidRDefault="0039380E">
      <w:pPr>
        <w:pStyle w:val="BodyText"/>
        <w:rPr>
          <w:rFonts w:ascii="Arial Black"/>
          <w:sz w:val="20"/>
          <w:lang w:val="es-US"/>
        </w:rPr>
      </w:pPr>
    </w:p>
    <w:p w14:paraId="4288B907" w14:textId="4DD3A26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60448" behindDoc="1" locked="0" layoutInCell="1" allowOverlap="1" wp14:anchorId="00E6E2BA" wp14:editId="3692B1AB">
                <wp:simplePos x="0" y="0"/>
                <wp:positionH relativeFrom="page">
                  <wp:posOffset>685800</wp:posOffset>
                </wp:positionH>
                <wp:positionV relativeFrom="paragraph">
                  <wp:posOffset>221615</wp:posOffset>
                </wp:positionV>
                <wp:extent cx="6820535" cy="1270"/>
                <wp:effectExtent l="0" t="0" r="0" b="0"/>
                <wp:wrapTopAndBottom/>
                <wp:docPr id="505" name="docshape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5823E2" id="docshape131" o:spid="_x0000_s1026" style="position:absolute;margin-left:54pt;margin-top:17.45pt;width:537.05pt;height:.1pt;z-index:-15664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vcpQ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" path="m,l10741,e" filled="f" strokeweight=".19022mm">
                <v:path arrowok="t" o:connecttype="custom" o:connectlocs="0,0;6820535,0" o:connectangles="0,0"/>
                <w10:wrap type="topAndBottom" anchorx="page"/>
              </v:shape>
            </w:pict>
          </mc:Fallback>
        </mc:AlternateContent>
      </w:r>
    </w:p>
    <w:p w14:paraId="122F092D" w14:textId="77777777" w:rsidR="0039380E" w:rsidRPr="00B24249" w:rsidRDefault="0039380E">
      <w:pPr>
        <w:pStyle w:val="BodyText"/>
        <w:rPr>
          <w:rFonts w:ascii="Arial Black"/>
          <w:sz w:val="20"/>
          <w:lang w:val="es-US"/>
        </w:rPr>
      </w:pPr>
    </w:p>
    <w:p w14:paraId="317FCFB3" w14:textId="27E49E4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61472" behindDoc="1" locked="0" layoutInCell="1" allowOverlap="1" wp14:anchorId="3494A9FA" wp14:editId="34B6B2F5">
                <wp:simplePos x="0" y="0"/>
                <wp:positionH relativeFrom="page">
                  <wp:posOffset>685800</wp:posOffset>
                </wp:positionH>
                <wp:positionV relativeFrom="paragraph">
                  <wp:posOffset>221615</wp:posOffset>
                </wp:positionV>
                <wp:extent cx="6820535" cy="1270"/>
                <wp:effectExtent l="0" t="0" r="0" b="0"/>
                <wp:wrapTopAndBottom/>
                <wp:docPr id="504" name="docshape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1891E" id="docshape132" o:spid="_x0000_s1026" style="position:absolute;margin-left:54pt;margin-top:17.45pt;width:537.05pt;height:.1pt;z-index:-15663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zS+og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BczS+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F4FE364" w14:textId="77777777" w:rsidR="0039380E" w:rsidRPr="00B24249" w:rsidRDefault="0039380E">
      <w:pPr>
        <w:pStyle w:val="BodyText"/>
        <w:rPr>
          <w:rFonts w:ascii="Arial Black"/>
          <w:sz w:val="20"/>
          <w:lang w:val="es-US"/>
        </w:rPr>
      </w:pPr>
    </w:p>
    <w:p w14:paraId="06D3333F" w14:textId="1B39705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62496" behindDoc="1" locked="0" layoutInCell="1" allowOverlap="1" wp14:anchorId="46499C56" wp14:editId="5FFC1F91">
                <wp:simplePos x="0" y="0"/>
                <wp:positionH relativeFrom="page">
                  <wp:posOffset>685800</wp:posOffset>
                </wp:positionH>
                <wp:positionV relativeFrom="paragraph">
                  <wp:posOffset>221615</wp:posOffset>
                </wp:positionV>
                <wp:extent cx="6821170" cy="1270"/>
                <wp:effectExtent l="0" t="0" r="0" b="0"/>
                <wp:wrapTopAndBottom/>
                <wp:docPr id="503" name="docshape1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45BB3" id="docshape133" o:spid="_x0000_s1026" style="position:absolute;margin-left:54pt;margin-top:17.45pt;width:537.1pt;height:.1pt;z-index:-15663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" path="m,l10742,e" filled="f" strokeweight=".19022mm">
                <v:path arrowok="t" o:connecttype="custom" o:connectlocs="0,0;6821170,0" o:connectangles="0,0"/>
                <w10:wrap type="topAndBottom" anchorx="page"/>
              </v:shape>
            </w:pict>
          </mc:Fallback>
        </mc:AlternateContent>
      </w:r>
    </w:p>
    <w:p w14:paraId="6F61A90A" w14:textId="77777777" w:rsidR="0039380E" w:rsidRPr="00B24249" w:rsidRDefault="0039380E">
      <w:pPr>
        <w:pStyle w:val="BodyText"/>
        <w:rPr>
          <w:rFonts w:ascii="Arial Black"/>
          <w:sz w:val="20"/>
          <w:lang w:val="es-US"/>
        </w:rPr>
      </w:pPr>
    </w:p>
    <w:p w14:paraId="109EC478" w14:textId="0E5ED9B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63520" behindDoc="1" locked="0" layoutInCell="1" allowOverlap="1" wp14:anchorId="10FF5D48" wp14:editId="6653F137">
                <wp:simplePos x="0" y="0"/>
                <wp:positionH relativeFrom="page">
                  <wp:posOffset>685800</wp:posOffset>
                </wp:positionH>
                <wp:positionV relativeFrom="paragraph">
                  <wp:posOffset>221615</wp:posOffset>
                </wp:positionV>
                <wp:extent cx="6820535" cy="1270"/>
                <wp:effectExtent l="0" t="0" r="0" b="0"/>
                <wp:wrapTopAndBottom/>
                <wp:docPr id="502" name="docshape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07B32" id="docshape134" o:spid="_x0000_s1026" style="position:absolute;margin-left:54pt;margin-top:17.45pt;width:537.05pt;height:.1pt;z-index:-15662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tD2og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ZMtD2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5E3EF5C" w14:textId="77777777" w:rsidR="0039380E" w:rsidRPr="00B24249" w:rsidRDefault="0039380E">
      <w:pPr>
        <w:pStyle w:val="BodyText"/>
        <w:rPr>
          <w:rFonts w:ascii="Arial Black"/>
          <w:sz w:val="20"/>
          <w:lang w:val="es-US"/>
        </w:rPr>
      </w:pPr>
    </w:p>
    <w:p w14:paraId="04626601" w14:textId="5D876D9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64544" behindDoc="1" locked="0" layoutInCell="1" allowOverlap="1" wp14:anchorId="2FAA60A2" wp14:editId="3D59A844">
                <wp:simplePos x="0" y="0"/>
                <wp:positionH relativeFrom="page">
                  <wp:posOffset>685800</wp:posOffset>
                </wp:positionH>
                <wp:positionV relativeFrom="paragraph">
                  <wp:posOffset>221615</wp:posOffset>
                </wp:positionV>
                <wp:extent cx="6820535" cy="1270"/>
                <wp:effectExtent l="0" t="0" r="0" b="0"/>
                <wp:wrapTopAndBottom/>
                <wp:docPr id="501" name="docshape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0E661" id="docshape135" o:spid="_x0000_s1026" style="position:absolute;margin-left:54pt;margin-top:17.45pt;width:537.05pt;height:.1pt;z-index:-15662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sOsog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i0sOs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DEFF613" w14:textId="77777777" w:rsidR="0039380E" w:rsidRPr="00B24249" w:rsidRDefault="0039380E">
      <w:pPr>
        <w:pStyle w:val="BodyText"/>
        <w:rPr>
          <w:rFonts w:ascii="Arial Black"/>
          <w:sz w:val="20"/>
          <w:lang w:val="es-US"/>
        </w:rPr>
      </w:pPr>
    </w:p>
    <w:p w14:paraId="09C01C36" w14:textId="4E02961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565568" behindDoc="1" locked="0" layoutInCell="1" allowOverlap="1" wp14:anchorId="3649F9A6" wp14:editId="33991803">
                <wp:simplePos x="0" y="0"/>
                <wp:positionH relativeFrom="page">
                  <wp:posOffset>685800</wp:posOffset>
                </wp:positionH>
                <wp:positionV relativeFrom="paragraph">
                  <wp:posOffset>220980</wp:posOffset>
                </wp:positionV>
                <wp:extent cx="6820535" cy="1270"/>
                <wp:effectExtent l="0" t="0" r="0" b="0"/>
                <wp:wrapTopAndBottom/>
                <wp:docPr id="500" name="docshape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6C50CA" id="docshape136" o:spid="_x0000_s1026" style="position:absolute;margin-left:54pt;margin-top:17.4pt;width:537.05pt;height:.1pt;z-index:-15661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YzOogIAAKsFAAAOAAAAZHJzL2Uyb0RvYy54bWysVNtuEzEQfUfiHyw/gtq9NEl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A06E6E9" w14:textId="77777777" w:rsidR="0039380E" w:rsidRPr="00B24249" w:rsidRDefault="0039380E">
      <w:pPr>
        <w:rPr>
          <w:rFonts w:ascii="Arial Black"/>
          <w:sz w:val="23"/>
          <w:lang w:val="es-US"/>
        </w:rPr>
        <w:sectPr w:rsidR="0039380E" w:rsidRPr="00B24249">
          <w:pgSz w:w="12960" w:h="17280"/>
          <w:pgMar w:top="1220" w:right="520" w:bottom="1320" w:left="540" w:header="586" w:footer="1127" w:gutter="0"/>
          <w:cols w:space="720"/>
        </w:sectPr>
      </w:pPr>
    </w:p>
    <w:p w14:paraId="65D54153" w14:textId="77777777" w:rsidR="0039380E" w:rsidRPr="00B24249" w:rsidRDefault="0039380E">
      <w:pPr>
        <w:pStyle w:val="BodyText"/>
        <w:rPr>
          <w:rFonts w:ascii="Arial Black"/>
          <w:sz w:val="20"/>
          <w:lang w:val="es-US"/>
        </w:rPr>
      </w:pPr>
    </w:p>
    <w:p w14:paraId="4137EE56" w14:textId="77777777" w:rsidR="0039380E" w:rsidRPr="00B24249" w:rsidRDefault="0039380E">
      <w:pPr>
        <w:pStyle w:val="BodyText"/>
        <w:rPr>
          <w:rFonts w:ascii="Arial Black"/>
          <w:sz w:val="20"/>
          <w:lang w:val="es-US"/>
        </w:rPr>
      </w:pPr>
    </w:p>
    <w:p w14:paraId="19BF2346" w14:textId="77777777" w:rsidR="0039380E" w:rsidRPr="00B24249" w:rsidRDefault="0039380E">
      <w:pPr>
        <w:pStyle w:val="BodyText"/>
        <w:rPr>
          <w:rFonts w:ascii="Arial Black"/>
          <w:sz w:val="20"/>
          <w:lang w:val="es-US"/>
        </w:rPr>
      </w:pPr>
    </w:p>
    <w:p w14:paraId="54B8F996" w14:textId="77777777" w:rsidR="0039380E" w:rsidRPr="00B24249" w:rsidRDefault="0039380E">
      <w:pPr>
        <w:pStyle w:val="BodyText"/>
        <w:rPr>
          <w:rFonts w:ascii="Arial Black"/>
          <w:sz w:val="20"/>
          <w:lang w:val="es-US"/>
        </w:rPr>
      </w:pPr>
    </w:p>
    <w:p w14:paraId="574BE26E" w14:textId="77777777" w:rsidR="0039380E" w:rsidRPr="00B24249" w:rsidRDefault="0039380E">
      <w:pPr>
        <w:pStyle w:val="BodyText"/>
        <w:rPr>
          <w:rFonts w:ascii="Arial Black"/>
          <w:sz w:val="20"/>
          <w:lang w:val="es-US"/>
        </w:rPr>
      </w:pPr>
    </w:p>
    <w:p w14:paraId="153A883B" w14:textId="77777777" w:rsidR="0039380E" w:rsidRPr="00B24249" w:rsidRDefault="0039380E">
      <w:pPr>
        <w:pStyle w:val="BodyText"/>
        <w:rPr>
          <w:rFonts w:ascii="Arial Black"/>
          <w:sz w:val="20"/>
          <w:lang w:val="es-US"/>
        </w:rPr>
      </w:pPr>
    </w:p>
    <w:p w14:paraId="0188F2FD" w14:textId="77777777" w:rsidR="0039380E" w:rsidRPr="00B24249" w:rsidRDefault="0039380E">
      <w:pPr>
        <w:pStyle w:val="BodyText"/>
        <w:rPr>
          <w:rFonts w:ascii="Arial Black"/>
          <w:sz w:val="20"/>
          <w:lang w:val="es-US"/>
        </w:rPr>
      </w:pPr>
    </w:p>
    <w:p w14:paraId="7DDE862F" w14:textId="77777777" w:rsidR="0039380E" w:rsidRPr="00B24249" w:rsidRDefault="0039380E">
      <w:pPr>
        <w:pStyle w:val="BodyText"/>
        <w:rPr>
          <w:rFonts w:ascii="Arial Black"/>
          <w:sz w:val="20"/>
          <w:lang w:val="es-US"/>
        </w:rPr>
      </w:pPr>
    </w:p>
    <w:p w14:paraId="5CCEB4B5" w14:textId="77777777" w:rsidR="0039380E" w:rsidRPr="00B24249" w:rsidRDefault="0039380E">
      <w:pPr>
        <w:pStyle w:val="BodyText"/>
        <w:rPr>
          <w:rFonts w:ascii="Arial Black"/>
          <w:sz w:val="20"/>
          <w:lang w:val="es-US"/>
        </w:rPr>
      </w:pPr>
    </w:p>
    <w:p w14:paraId="00F75DE6" w14:textId="77777777" w:rsidR="0039380E" w:rsidRPr="00B24249" w:rsidRDefault="0039380E">
      <w:pPr>
        <w:pStyle w:val="BodyText"/>
        <w:rPr>
          <w:rFonts w:ascii="Arial Black"/>
          <w:sz w:val="20"/>
          <w:lang w:val="es-US"/>
        </w:rPr>
      </w:pPr>
    </w:p>
    <w:p w14:paraId="2CD9E160" w14:textId="77777777" w:rsidR="0039380E" w:rsidRPr="00B24249" w:rsidRDefault="0039380E">
      <w:pPr>
        <w:pStyle w:val="BodyText"/>
        <w:rPr>
          <w:rFonts w:ascii="Arial Black"/>
          <w:sz w:val="20"/>
          <w:lang w:val="es-US"/>
        </w:rPr>
      </w:pPr>
    </w:p>
    <w:p w14:paraId="3DA7E8C8" w14:textId="77777777" w:rsidR="0039380E" w:rsidRPr="00B24249" w:rsidRDefault="0039380E">
      <w:pPr>
        <w:pStyle w:val="BodyText"/>
        <w:rPr>
          <w:rFonts w:ascii="Arial Black"/>
          <w:sz w:val="20"/>
          <w:lang w:val="es-US"/>
        </w:rPr>
      </w:pPr>
    </w:p>
    <w:p w14:paraId="6D9A1BE1" w14:textId="77777777" w:rsidR="0039380E" w:rsidRPr="00B24249" w:rsidRDefault="0039380E">
      <w:pPr>
        <w:pStyle w:val="BodyText"/>
        <w:rPr>
          <w:rFonts w:ascii="Arial Black"/>
          <w:sz w:val="20"/>
          <w:lang w:val="es-US"/>
        </w:rPr>
      </w:pPr>
    </w:p>
    <w:p w14:paraId="4C2C7961" w14:textId="77777777" w:rsidR="0039380E" w:rsidRPr="00B24249" w:rsidRDefault="0039380E">
      <w:pPr>
        <w:pStyle w:val="BodyText"/>
        <w:rPr>
          <w:rFonts w:ascii="Arial Black"/>
          <w:sz w:val="20"/>
          <w:lang w:val="es-US"/>
        </w:rPr>
      </w:pPr>
    </w:p>
    <w:p w14:paraId="613954C7" w14:textId="77777777" w:rsidR="0039380E" w:rsidRPr="00B24249" w:rsidRDefault="0039380E">
      <w:pPr>
        <w:pStyle w:val="BodyText"/>
        <w:rPr>
          <w:rFonts w:ascii="Arial Black"/>
          <w:sz w:val="20"/>
          <w:lang w:val="es-US"/>
        </w:rPr>
      </w:pPr>
    </w:p>
    <w:p w14:paraId="6F764EA0" w14:textId="77777777" w:rsidR="0039380E" w:rsidRPr="00B24249" w:rsidRDefault="0039380E">
      <w:pPr>
        <w:pStyle w:val="BodyText"/>
        <w:rPr>
          <w:rFonts w:ascii="Arial Black"/>
          <w:sz w:val="20"/>
          <w:lang w:val="es-US"/>
        </w:rPr>
      </w:pPr>
    </w:p>
    <w:p w14:paraId="28B34564" w14:textId="77777777" w:rsidR="0039380E" w:rsidRPr="00B24249" w:rsidRDefault="0039380E">
      <w:pPr>
        <w:pStyle w:val="BodyText"/>
        <w:rPr>
          <w:rFonts w:ascii="Arial Black"/>
          <w:sz w:val="20"/>
          <w:lang w:val="es-US"/>
        </w:rPr>
      </w:pPr>
    </w:p>
    <w:p w14:paraId="0079CB26" w14:textId="77777777" w:rsidR="0039380E" w:rsidRPr="00B24249" w:rsidRDefault="0039380E">
      <w:pPr>
        <w:pStyle w:val="BodyText"/>
        <w:rPr>
          <w:rFonts w:ascii="Arial Black"/>
          <w:sz w:val="20"/>
          <w:lang w:val="es-US"/>
        </w:rPr>
      </w:pPr>
    </w:p>
    <w:p w14:paraId="5B731EA9" w14:textId="77777777" w:rsidR="0039380E" w:rsidRPr="00B24249" w:rsidRDefault="0039380E">
      <w:pPr>
        <w:pStyle w:val="BodyText"/>
        <w:rPr>
          <w:rFonts w:ascii="Arial Black"/>
          <w:sz w:val="20"/>
          <w:lang w:val="es-US"/>
        </w:rPr>
      </w:pPr>
    </w:p>
    <w:p w14:paraId="6A6C1987" w14:textId="77777777" w:rsidR="0039380E" w:rsidRPr="00B24249" w:rsidRDefault="0039380E">
      <w:pPr>
        <w:pStyle w:val="BodyText"/>
        <w:rPr>
          <w:rFonts w:ascii="Arial Black"/>
          <w:sz w:val="20"/>
          <w:lang w:val="es-US"/>
        </w:rPr>
      </w:pPr>
    </w:p>
    <w:p w14:paraId="501C3712" w14:textId="77777777" w:rsidR="0039380E" w:rsidRPr="00B24249" w:rsidRDefault="0039380E">
      <w:pPr>
        <w:pStyle w:val="BodyText"/>
        <w:spacing w:before="5" w:after="1"/>
        <w:rPr>
          <w:rFonts w:ascii="Arial Black"/>
          <w:sz w:val="18"/>
          <w:lang w:val="es-US"/>
        </w:rPr>
      </w:pPr>
    </w:p>
    <w:p w14:paraId="65797E03" w14:textId="7D3B9930"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13A5E321" wp14:editId="133B06BB">
                <wp:extent cx="6894830" cy="1026160"/>
                <wp:effectExtent l="635" t="0" r="635" b="0"/>
                <wp:docPr id="499" name="docshape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02616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502B48" w14:textId="77777777" w:rsidR="0039380E" w:rsidRPr="006E3C1B" w:rsidRDefault="000A545B">
                            <w:pPr>
                              <w:pStyle w:val="P68B1DB1-Normal13"/>
                              <w:spacing w:before="156"/>
                              <w:ind w:left="1559" w:right="1559"/>
                              <w:jc w:val="center"/>
                              <w:rPr>
                                <w:rFonts w:hAnsi="Arial Black"/>
                                <w:color w:val="000000"/>
                              </w:rPr>
                            </w:pPr>
                            <w:r w:rsidRPr="006E3C1B">
                              <w:rPr>
                                <w:rFonts w:hAnsi="Arial Black"/>
                              </w:rPr>
                              <w:t>SECCIÓN 5:</w:t>
                            </w:r>
                          </w:p>
                          <w:p w14:paraId="0D993AC2" w14:textId="77777777" w:rsidR="0039380E" w:rsidRDefault="000A545B">
                            <w:pPr>
                              <w:pStyle w:val="P68B1DB1-Normal14"/>
                              <w:spacing w:before="60"/>
                              <w:ind w:left="1559" w:right="1559"/>
                              <w:jc w:val="center"/>
                              <w:rPr>
                                <w:color w:val="000000"/>
                              </w:rPr>
                            </w:pPr>
                            <w:proofErr w:type="spellStart"/>
                            <w:r>
                              <w:t>Asuntos</w:t>
                            </w:r>
                            <w:proofErr w:type="spellEnd"/>
                            <w:r>
                              <w:t xml:space="preserve"> </w:t>
                            </w:r>
                            <w:proofErr w:type="spellStart"/>
                            <w:r>
                              <w:t>financieros</w:t>
                            </w:r>
                            <w:proofErr w:type="spellEnd"/>
                            <w:r>
                              <w:t xml:space="preserve"> y </w:t>
                            </w:r>
                            <w:proofErr w:type="spellStart"/>
                            <w:r>
                              <w:t>legales</w:t>
                            </w:r>
                            <w:proofErr w:type="spellEnd"/>
                          </w:p>
                        </w:txbxContent>
                      </wps:txbx>
                      <wps:bodyPr rot="0" vert="horz" wrap="square" lIns="0" tIns="0" rIns="0" bIns="0" anchor="t" anchorCtr="0" upright="1">
                        <a:noAutofit/>
                      </wps:bodyPr>
                    </wps:wsp>
                  </a:graphicData>
                </a:graphic>
              </wp:inline>
            </w:drawing>
          </mc:Choice>
          <mc:Fallback>
            <w:pict>
              <v:shape w14:anchorId="13A5E321" id="docshape137" o:spid="_x0000_s1035" type="#_x0000_t202" style="width:542.9pt;height: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" fillcolor="#171595" stroked="f">
                <v:textbox inset="0,0,0,0">
                  <w:txbxContent>
                    <w:p w14:paraId="3B502B48" w14:textId="77777777" w:rsidR="0039380E" w:rsidRPr="006E3C1B" w:rsidRDefault="000A545B">
                      <w:pPr>
                        <w:pStyle w:val="P68B1DB1-Normal13"/>
                        <w:spacing w:before="156"/>
                        <w:ind w:left="1559" w:right="1559"/>
                        <w:jc w:val="center"/>
                        <w:rPr>
                          <w:rFonts w:hAnsi="Arial Black"/>
                          <w:color w:val="000000"/>
                        </w:rPr>
                      </w:pPr>
                      <w:r w:rsidRPr="006E3C1B">
                        <w:rPr>
                          <w:rFonts w:hAnsi="Arial Black"/>
                        </w:rPr>
                        <w:t>SECCIÓN 5:</w:t>
                      </w:r>
                    </w:p>
                    <w:p w14:paraId="0D993AC2" w14:textId="77777777" w:rsidR="0039380E" w:rsidRDefault="000A545B">
                      <w:pPr>
                        <w:pStyle w:val="P68B1DB1-Normal14"/>
                        <w:spacing w:before="60"/>
                        <w:ind w:left="1559" w:right="1559"/>
                        <w:jc w:val="center"/>
                        <w:rPr>
                          <w:color w:val="000000"/>
                        </w:rPr>
                      </w:pPr>
                      <w:proofErr w:type="spellStart"/>
                      <w:r>
                        <w:t>Asuntos</w:t>
                      </w:r>
                      <w:proofErr w:type="spellEnd"/>
                      <w:r>
                        <w:t xml:space="preserve"> </w:t>
                      </w:r>
                      <w:proofErr w:type="spellStart"/>
                      <w:r>
                        <w:t>financieros</w:t>
                      </w:r>
                      <w:proofErr w:type="spellEnd"/>
                      <w:r>
                        <w:t xml:space="preserve"> y </w:t>
                      </w:r>
                      <w:proofErr w:type="spellStart"/>
                      <w:r>
                        <w:t>legales</w:t>
                      </w:r>
                      <w:proofErr w:type="spellEnd"/>
                    </w:p>
                  </w:txbxContent>
                </v:textbox>
                <w10:anchorlock/>
              </v:shape>
            </w:pict>
          </mc:Fallback>
        </mc:AlternateContent>
      </w:r>
    </w:p>
    <w:p w14:paraId="00E41614" w14:textId="77777777" w:rsidR="0039380E" w:rsidRPr="00B24249" w:rsidRDefault="0039380E">
      <w:pPr>
        <w:pStyle w:val="BodyText"/>
        <w:spacing w:before="9"/>
        <w:rPr>
          <w:rFonts w:ascii="Arial Black"/>
          <w:sz w:val="26"/>
          <w:lang w:val="es-US"/>
        </w:rPr>
      </w:pPr>
    </w:p>
    <w:p w14:paraId="492FC0B3" w14:textId="77777777" w:rsidR="0039380E" w:rsidRPr="00B24249" w:rsidRDefault="000A545B">
      <w:pPr>
        <w:pStyle w:val="P68B1DB1-ListParagraph16"/>
        <w:numPr>
          <w:ilvl w:val="1"/>
          <w:numId w:val="16"/>
        </w:numPr>
        <w:tabs>
          <w:tab w:val="left" w:pos="1439"/>
          <w:tab w:val="left" w:pos="1441"/>
        </w:tabs>
        <w:spacing w:before="99"/>
        <w:ind w:hanging="362"/>
        <w:rPr>
          <w:lang w:val="es-US"/>
        </w:rPr>
      </w:pPr>
      <w:r w:rsidRPr="00B24249">
        <w:rPr>
          <w:lang w:val="es-US"/>
        </w:rPr>
        <w:t>Qué encontrará en esta sección:</w:t>
      </w:r>
    </w:p>
    <w:p w14:paraId="48007F26" w14:textId="77777777" w:rsidR="0039380E" w:rsidRPr="00B24249" w:rsidRDefault="000A545B">
      <w:pPr>
        <w:pStyle w:val="P68B1DB1-ListParagraph17"/>
        <w:numPr>
          <w:ilvl w:val="2"/>
          <w:numId w:val="16"/>
        </w:numPr>
        <w:tabs>
          <w:tab w:val="left" w:pos="2160"/>
          <w:tab w:val="left" w:pos="2161"/>
        </w:tabs>
        <w:spacing w:before="45"/>
        <w:rPr>
          <w:lang w:val="es-US"/>
        </w:rPr>
      </w:pPr>
      <w:r w:rsidRPr="00B24249">
        <w:rPr>
          <w:lang w:val="es-US"/>
        </w:rPr>
        <w:t>Documentos financieros y legales clave</w:t>
      </w:r>
    </w:p>
    <w:p w14:paraId="561ABE3A" w14:textId="77777777" w:rsidR="0039380E" w:rsidRPr="00B24249" w:rsidRDefault="000A545B">
      <w:pPr>
        <w:pStyle w:val="P68B1DB1-ListParagraph17"/>
        <w:numPr>
          <w:ilvl w:val="2"/>
          <w:numId w:val="16"/>
        </w:numPr>
        <w:tabs>
          <w:tab w:val="left" w:pos="2160"/>
          <w:tab w:val="left" w:pos="2161"/>
        </w:tabs>
        <w:spacing w:before="37"/>
        <w:rPr>
          <w:lang w:val="es-US"/>
        </w:rPr>
      </w:pPr>
      <w:r w:rsidRPr="00B24249">
        <w:rPr>
          <w:lang w:val="es-US"/>
        </w:rPr>
        <w:t>Recursos para ayudar</w:t>
      </w:r>
    </w:p>
    <w:p w14:paraId="5B00A6B6" w14:textId="77777777" w:rsidR="0039380E" w:rsidRPr="00B24249" w:rsidRDefault="0039380E">
      <w:pPr>
        <w:rPr>
          <w:sz w:val="32"/>
          <w:lang w:val="es-US"/>
        </w:rPr>
        <w:sectPr w:rsidR="0039380E" w:rsidRPr="00B24249">
          <w:pgSz w:w="12960" w:h="17280"/>
          <w:pgMar w:top="1220" w:right="520" w:bottom="1320" w:left="540" w:header="586" w:footer="1127" w:gutter="0"/>
          <w:cols w:space="720"/>
        </w:sectPr>
      </w:pPr>
    </w:p>
    <w:p w14:paraId="430886AF" w14:textId="77777777" w:rsidR="0039380E" w:rsidRPr="00B24249" w:rsidRDefault="0039380E">
      <w:pPr>
        <w:pStyle w:val="BodyText"/>
        <w:spacing w:before="2"/>
        <w:rPr>
          <w:sz w:val="17"/>
          <w:lang w:val="es-US"/>
        </w:rPr>
      </w:pPr>
    </w:p>
    <w:p w14:paraId="3923B700" w14:textId="77777777" w:rsidR="0039380E" w:rsidRPr="00B24249" w:rsidRDefault="000A545B">
      <w:pPr>
        <w:pStyle w:val="Heading2"/>
        <w:spacing w:before="99"/>
        <w:rPr>
          <w:lang w:val="es-US"/>
        </w:rPr>
      </w:pPr>
      <w:r w:rsidRPr="00B24249">
        <w:rPr>
          <w:lang w:val="es-US"/>
        </w:rPr>
        <w:t>Documentos financieros y legales clave</w:t>
      </w:r>
    </w:p>
    <w:p w14:paraId="2A304328" w14:textId="77777777" w:rsidR="0039380E" w:rsidRPr="00B24249" w:rsidRDefault="000A545B">
      <w:pPr>
        <w:pStyle w:val="BodyText"/>
        <w:spacing w:before="318"/>
        <w:ind w:left="540" w:right="1309"/>
        <w:rPr>
          <w:lang w:val="es-US"/>
        </w:rPr>
      </w:pPr>
      <w:r w:rsidRPr="00B24249">
        <w:rPr>
          <w:lang w:val="es-US"/>
        </w:rPr>
        <w:t>Uno de los pasos más importantes que puede tomar como cuidador al ayudar a un ser querido es comprender los derechos y obligaciones legales provistos por varios documentos legales:</w:t>
      </w:r>
    </w:p>
    <w:p w14:paraId="188D2C4D" w14:textId="152DC428" w:rsidR="0039380E" w:rsidRPr="00B24249" w:rsidRDefault="000A545B" w:rsidP="007B01BA">
      <w:pPr>
        <w:pStyle w:val="P68B1DB1-ListParagraph7"/>
        <w:numPr>
          <w:ilvl w:val="0"/>
          <w:numId w:val="16"/>
        </w:numPr>
        <w:tabs>
          <w:tab w:val="left" w:pos="1260"/>
          <w:tab w:val="left" w:pos="1261"/>
        </w:tabs>
        <w:spacing w:line="353" w:lineRule="exact"/>
        <w:ind w:left="1253" w:hanging="360"/>
        <w:rPr>
          <w:lang w:val="es-US"/>
        </w:rPr>
      </w:pPr>
      <w:r w:rsidRPr="00B24249">
        <w:rPr>
          <w:lang w:val="es-US"/>
        </w:rPr>
        <w:t>Directiva avanzada</w:t>
      </w:r>
      <w:r w:rsidR="004A2AE2" w:rsidRPr="00B24249">
        <w:rPr>
          <w:lang w:val="es-US"/>
        </w:rPr>
        <w:t xml:space="preserve"> de atención médica </w:t>
      </w:r>
    </w:p>
    <w:p w14:paraId="7AE9467C" w14:textId="77777777" w:rsidR="0039380E" w:rsidRPr="00B24249" w:rsidRDefault="000A545B">
      <w:pPr>
        <w:pStyle w:val="P68B1DB1-ListParagraph7"/>
        <w:numPr>
          <w:ilvl w:val="0"/>
          <w:numId w:val="16"/>
        </w:numPr>
        <w:tabs>
          <w:tab w:val="left" w:pos="1260"/>
          <w:tab w:val="left" w:pos="1261"/>
        </w:tabs>
        <w:spacing w:line="353" w:lineRule="exact"/>
        <w:rPr>
          <w:lang w:val="es-US"/>
        </w:rPr>
      </w:pPr>
      <w:r w:rsidRPr="00B24249">
        <w:rPr>
          <w:lang w:val="es-US"/>
        </w:rPr>
        <w:t>Poder legal</w:t>
      </w:r>
    </w:p>
    <w:p w14:paraId="6241EBF2" w14:textId="77777777" w:rsidR="0039380E" w:rsidRPr="00B24249" w:rsidRDefault="000A545B">
      <w:pPr>
        <w:pStyle w:val="P68B1DB1-ListParagraph7"/>
        <w:numPr>
          <w:ilvl w:val="0"/>
          <w:numId w:val="16"/>
        </w:numPr>
        <w:tabs>
          <w:tab w:val="left" w:pos="1260"/>
          <w:tab w:val="left" w:pos="1261"/>
        </w:tabs>
        <w:spacing w:line="353" w:lineRule="exact"/>
        <w:rPr>
          <w:lang w:val="es-US"/>
        </w:rPr>
      </w:pPr>
      <w:r w:rsidRPr="00B24249">
        <w:rPr>
          <w:lang w:val="es-US"/>
        </w:rPr>
        <w:t>Poder financiero</w:t>
      </w:r>
    </w:p>
    <w:p w14:paraId="16058825" w14:textId="0910EF28" w:rsidR="0039380E" w:rsidRPr="00B24249" w:rsidRDefault="00FB121E">
      <w:pPr>
        <w:pStyle w:val="P68B1DB1-ListParagraph7"/>
        <w:numPr>
          <w:ilvl w:val="0"/>
          <w:numId w:val="16"/>
        </w:numPr>
        <w:tabs>
          <w:tab w:val="left" w:pos="1261"/>
          <w:tab w:val="left" w:pos="1262"/>
        </w:tabs>
        <w:spacing w:line="353" w:lineRule="exact"/>
        <w:ind w:left="1261" w:hanging="362"/>
        <w:rPr>
          <w:lang w:val="es-US"/>
        </w:rPr>
      </w:pPr>
      <w:r w:rsidRPr="00B24249">
        <w:rPr>
          <w:lang w:val="es-US"/>
        </w:rPr>
        <w:t>O</w:t>
      </w:r>
      <w:r w:rsidR="000A545B" w:rsidRPr="00B24249">
        <w:rPr>
          <w:lang w:val="es-US"/>
        </w:rPr>
        <w:t xml:space="preserve">rden </w:t>
      </w:r>
      <w:r w:rsidRPr="00B24249">
        <w:rPr>
          <w:lang w:val="es-US"/>
        </w:rPr>
        <w:t xml:space="preserve">para los </w:t>
      </w:r>
      <w:r w:rsidR="000A545B" w:rsidRPr="00B24249">
        <w:rPr>
          <w:lang w:val="es-US"/>
        </w:rPr>
        <w:t>médic</w:t>
      </w:r>
      <w:r w:rsidRPr="00B24249">
        <w:rPr>
          <w:lang w:val="es-US"/>
        </w:rPr>
        <w:t xml:space="preserve">os sobre </w:t>
      </w:r>
      <w:r w:rsidR="000A545B" w:rsidRPr="00B24249">
        <w:rPr>
          <w:lang w:val="es-US"/>
        </w:rPr>
        <w:t>el tratamiento de soporte vital (POLST)</w:t>
      </w:r>
    </w:p>
    <w:p w14:paraId="6D44B620" w14:textId="7D1ADFE0" w:rsidR="0039380E" w:rsidRPr="00B24249" w:rsidRDefault="00FB121E">
      <w:pPr>
        <w:pStyle w:val="P68B1DB1-ListParagraph7"/>
        <w:numPr>
          <w:ilvl w:val="0"/>
          <w:numId w:val="16"/>
        </w:numPr>
        <w:tabs>
          <w:tab w:val="left" w:pos="1261"/>
          <w:tab w:val="left" w:pos="1262"/>
        </w:tabs>
        <w:spacing w:line="353" w:lineRule="exact"/>
        <w:ind w:left="1261" w:hanging="362"/>
        <w:rPr>
          <w:lang w:val="es-US"/>
        </w:rPr>
      </w:pPr>
      <w:r w:rsidRPr="00B24249">
        <w:rPr>
          <w:lang w:val="es-US"/>
        </w:rPr>
        <w:t>Fideicomiso</w:t>
      </w:r>
    </w:p>
    <w:p w14:paraId="000BDCCB" w14:textId="392E4E44" w:rsidR="0039380E" w:rsidRPr="00B24249" w:rsidRDefault="00FB121E">
      <w:pPr>
        <w:pStyle w:val="P68B1DB1-ListParagraph7"/>
        <w:numPr>
          <w:ilvl w:val="0"/>
          <w:numId w:val="16"/>
        </w:numPr>
        <w:tabs>
          <w:tab w:val="left" w:pos="1261"/>
          <w:tab w:val="left" w:pos="1262"/>
        </w:tabs>
        <w:ind w:left="1261"/>
        <w:rPr>
          <w:lang w:val="es-US"/>
        </w:rPr>
      </w:pPr>
      <w:r w:rsidRPr="00B24249">
        <w:rPr>
          <w:lang w:val="es-US"/>
        </w:rPr>
        <w:t>Testamento</w:t>
      </w:r>
    </w:p>
    <w:p w14:paraId="62221243" w14:textId="77777777" w:rsidR="0039380E" w:rsidRPr="00B24249" w:rsidRDefault="0039380E">
      <w:pPr>
        <w:pStyle w:val="BodyText"/>
        <w:spacing w:before="1"/>
        <w:rPr>
          <w:sz w:val="16"/>
          <w:szCs w:val="16"/>
          <w:lang w:val="es-US"/>
        </w:rPr>
      </w:pPr>
    </w:p>
    <w:p w14:paraId="50238F39" w14:textId="06B7606D" w:rsidR="0039380E" w:rsidRPr="00B24249" w:rsidRDefault="000A545B">
      <w:pPr>
        <w:pStyle w:val="BodyText"/>
        <w:ind w:left="541" w:right="617"/>
        <w:rPr>
          <w:lang w:val="es-US"/>
        </w:rPr>
      </w:pPr>
      <w:r w:rsidRPr="00B24249">
        <w:rPr>
          <w:lang w:val="es-US"/>
        </w:rPr>
        <w:t xml:space="preserve">Consulte la sección </w:t>
      </w:r>
      <w:r w:rsidRPr="00B24249">
        <w:rPr>
          <w:i/>
          <w:lang w:val="es-US"/>
        </w:rPr>
        <w:t xml:space="preserve">Glosario de documentos/términos que debe conocer </w:t>
      </w:r>
      <w:r w:rsidRPr="00B24249">
        <w:rPr>
          <w:lang w:val="es-US"/>
        </w:rPr>
        <w:t xml:space="preserve">para obtener más detalles sobre el propósito de cada documento y por qué pueden ser necesarios. Estos documentos legales permiten a los adultos mayores tomar el control de sus decisiones financieras y de atención médica al establecer sus preferencias antes de una emergencia y pérdida de capacidad. Capacidad es un término que describe si una persona tiene o no la </w:t>
      </w:r>
      <w:r w:rsidR="00FB121E" w:rsidRPr="00B24249">
        <w:rPr>
          <w:lang w:val="es-US"/>
        </w:rPr>
        <w:t xml:space="preserve">habilidad </w:t>
      </w:r>
      <w:r w:rsidRPr="00B24249">
        <w:rPr>
          <w:lang w:val="es-US"/>
        </w:rPr>
        <w:t>mental para tomar decisiones efectivas sobre su vida, incluida la creación de documentos legales. Una vez que una persona pierde su capacidad, los documentos legales no se pueden crear ni modificar en la mayoría de los casos. Del mismo modo, si los documentos no se pueden localizar, efectivamente no existen. A menudo, en una emergencia, los documentos esenciales no se pueden ubicar porque se colocaron en un lugar "seguro" y nadie sabe dónde está ese lugar seguro. Por lo tanto, no solo es importante crear estos documentos, sino que también es crucial hacerlos accesibles y fáciles de encontrar para los seres queridos.</w:t>
      </w:r>
    </w:p>
    <w:p w14:paraId="7F3A60FC" w14:textId="2AD65E75" w:rsidR="0039380E" w:rsidRPr="00B24249" w:rsidRDefault="007B01BA">
      <w:pPr>
        <w:pStyle w:val="BodyText"/>
        <w:rPr>
          <w:lang w:val="es-US"/>
        </w:rPr>
      </w:pPr>
      <w:r w:rsidRPr="00B24249">
        <w:rPr>
          <w:noProof/>
          <w:lang w:val="es-US"/>
        </w:rPr>
        <mc:AlternateContent>
          <mc:Choice Requires="wpg">
            <w:drawing>
              <wp:anchor distT="0" distB="0" distL="114300" distR="114300" simplePos="0" relativeHeight="251430400" behindDoc="0" locked="0" layoutInCell="1" allowOverlap="1" wp14:anchorId="5E0713FF" wp14:editId="5A7DED07">
                <wp:simplePos x="0" y="0"/>
                <wp:positionH relativeFrom="page">
                  <wp:posOffset>685800</wp:posOffset>
                </wp:positionH>
                <wp:positionV relativeFrom="paragraph">
                  <wp:posOffset>189865</wp:posOffset>
                </wp:positionV>
                <wp:extent cx="2311400" cy="3517900"/>
                <wp:effectExtent l="0" t="0" r="0" b="6350"/>
                <wp:wrapNone/>
                <wp:docPr id="496" name="docshapegroup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1400" cy="3517900"/>
                          <a:chOff x="1080" y="-19"/>
                          <a:chExt cx="4120" cy="6254"/>
                        </a:xfrm>
                      </wpg:grpSpPr>
                      <pic:pic xmlns:pic="http://schemas.openxmlformats.org/drawingml/2006/picture">
                        <pic:nvPicPr>
                          <pic:cNvPr id="497" name="docshape13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1080" y="876"/>
                            <a:ext cx="3696" cy="53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8" name="docshape14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3445" y="-19"/>
                            <a:ext cx="1755" cy="164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C36945" id="docshapegroup138" o:spid="_x0000_s1026" style="position:absolute;margin-left:54pt;margin-top:14.95pt;width:182pt;height:277pt;z-index:15796736;mso-position-horizontal-relative:page" coordorigin="1080,-19" coordsize="4120,62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">
                <v:shape id="docshape139" o:spid="_x0000_s1027" type="#_x0000_t75" style="position:absolute;left:1080;top:876;width:3696;height:5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">
                  <v:imagedata r:id="rId91" o:title=""/>
                </v:shape>
                <v:shape id="docshape140" o:spid="_x0000_s1028" type="#_x0000_t75" style="position:absolute;left:3445;top:-19;width:1755;height: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">
                  <v:imagedata r:id="rId92" o:title=""/>
                </v:shape>
                <w10:wrap anchorx="page"/>
              </v:group>
            </w:pict>
          </mc:Fallback>
        </mc:AlternateContent>
      </w:r>
    </w:p>
    <w:p w14:paraId="2161C405" w14:textId="4042D0D6" w:rsidR="0039380E" w:rsidRPr="00B24249" w:rsidRDefault="000A545B" w:rsidP="007B01BA">
      <w:pPr>
        <w:pStyle w:val="BodyText"/>
        <w:spacing w:before="1"/>
        <w:ind w:left="4410" w:right="927"/>
        <w:rPr>
          <w:lang w:val="es-US"/>
        </w:rPr>
      </w:pPr>
      <w:r w:rsidRPr="00B24249">
        <w:rPr>
          <w:lang w:val="es-US"/>
        </w:rPr>
        <w:t xml:space="preserve">Si su ser querido no tiene ninguno de los documentos esenciales, consulte con un abogado de derecho de la tercera edad. La organización local sin fines de lucro </w:t>
      </w:r>
      <w:r w:rsidRPr="00B24249">
        <w:rPr>
          <w:b/>
          <w:lang w:val="es-US"/>
        </w:rPr>
        <w:t xml:space="preserve">Elder </w:t>
      </w:r>
      <w:proofErr w:type="spellStart"/>
      <w:r w:rsidRPr="00B24249">
        <w:rPr>
          <w:b/>
          <w:lang w:val="es-US"/>
        </w:rPr>
        <w:t>Law</w:t>
      </w:r>
      <w:proofErr w:type="spellEnd"/>
      <w:r w:rsidRPr="00B24249">
        <w:rPr>
          <w:b/>
          <w:lang w:val="es-US"/>
        </w:rPr>
        <w:t xml:space="preserve"> &amp; </w:t>
      </w:r>
      <w:proofErr w:type="spellStart"/>
      <w:r w:rsidRPr="00B24249">
        <w:rPr>
          <w:b/>
          <w:lang w:val="es-US"/>
        </w:rPr>
        <w:t>Advocacy</w:t>
      </w:r>
      <w:proofErr w:type="spellEnd"/>
      <w:r w:rsidRPr="00B24249">
        <w:rPr>
          <w:b/>
          <w:lang w:val="es-US"/>
        </w:rPr>
        <w:t xml:space="preserve"> </w:t>
      </w:r>
      <w:r w:rsidRPr="00B24249">
        <w:rPr>
          <w:lang w:val="es-US"/>
        </w:rPr>
        <w:t>brinda servicios legales gratuitos a adultos mayores de 60 años, incluida la preparación de algunos documentos legales, como directivas y anticipad</w:t>
      </w:r>
      <w:r w:rsidR="007B01BA" w:rsidRPr="00B24249">
        <w:rPr>
          <w:lang w:val="es-US"/>
        </w:rPr>
        <w:t>a</w:t>
      </w:r>
      <w:r w:rsidRPr="00B24249">
        <w:rPr>
          <w:lang w:val="es-US"/>
        </w:rPr>
        <w:t>s de atención médica</w:t>
      </w:r>
      <w:r w:rsidR="007B01BA" w:rsidRPr="00B24249">
        <w:rPr>
          <w:lang w:val="es-US"/>
        </w:rPr>
        <w:t xml:space="preserve"> y poderes. </w:t>
      </w:r>
      <w:r w:rsidRPr="00B24249">
        <w:rPr>
          <w:lang w:val="es-US"/>
        </w:rPr>
        <w:t xml:space="preserve">Puede comunicarse con Elder </w:t>
      </w:r>
      <w:proofErr w:type="spellStart"/>
      <w:r w:rsidRPr="00B24249">
        <w:rPr>
          <w:lang w:val="es-US"/>
        </w:rPr>
        <w:t>Law</w:t>
      </w:r>
      <w:proofErr w:type="spellEnd"/>
      <w:r w:rsidRPr="00B24249">
        <w:rPr>
          <w:lang w:val="es-US"/>
        </w:rPr>
        <w:t xml:space="preserve"> &amp; </w:t>
      </w:r>
      <w:proofErr w:type="spellStart"/>
      <w:r w:rsidRPr="00B24249">
        <w:rPr>
          <w:lang w:val="es-US"/>
        </w:rPr>
        <w:t>Advocacy</w:t>
      </w:r>
      <w:proofErr w:type="spellEnd"/>
      <w:r w:rsidRPr="00B24249">
        <w:rPr>
          <w:lang w:val="es-US"/>
        </w:rPr>
        <w:t xml:space="preserve"> al </w:t>
      </w:r>
      <w:r w:rsidRPr="00B24249">
        <w:rPr>
          <w:b/>
          <w:lang w:val="es-US"/>
        </w:rPr>
        <w:t xml:space="preserve">(858) 565-1392 </w:t>
      </w:r>
      <w:r w:rsidRPr="00B24249">
        <w:rPr>
          <w:lang w:val="es-US"/>
        </w:rPr>
        <w:t xml:space="preserve">o visitar su sitio web en </w:t>
      </w:r>
      <w:hyperlink r:id="rId93">
        <w:r w:rsidRPr="00B24249">
          <w:rPr>
            <w:color w:val="0563C1"/>
            <w:u w:val="single" w:color="0563C1"/>
            <w:lang w:val="es-US"/>
          </w:rPr>
          <w:t>www.seniorlaw-sd.org/</w:t>
        </w:r>
      </w:hyperlink>
      <w:r w:rsidRPr="00B24249">
        <w:rPr>
          <w:lang w:val="es-US"/>
        </w:rPr>
        <w:t>.</w:t>
      </w:r>
    </w:p>
    <w:p w14:paraId="3EA9CAF5" w14:textId="77777777" w:rsidR="0039380E" w:rsidRPr="00B24249" w:rsidRDefault="0039380E" w:rsidP="007B01BA">
      <w:pPr>
        <w:pStyle w:val="BodyText"/>
        <w:spacing w:before="10"/>
        <w:ind w:left="4410"/>
        <w:rPr>
          <w:sz w:val="16"/>
          <w:szCs w:val="16"/>
          <w:lang w:val="es-US"/>
        </w:rPr>
      </w:pPr>
    </w:p>
    <w:p w14:paraId="12DBFC5D" w14:textId="4C83E06C" w:rsidR="0039380E" w:rsidRPr="00B24249" w:rsidRDefault="000A545B" w:rsidP="007B01BA">
      <w:pPr>
        <w:pStyle w:val="BodyText"/>
        <w:ind w:left="4410" w:right="653"/>
        <w:rPr>
          <w:lang w:val="es-US"/>
        </w:rPr>
      </w:pPr>
      <w:r w:rsidRPr="00B24249">
        <w:rPr>
          <w:lang w:val="es-US"/>
        </w:rPr>
        <w:t xml:space="preserve">Para aquellos que puedan necesitar asistencia legal más extensa, el sitio web de la </w:t>
      </w:r>
      <w:proofErr w:type="spellStart"/>
      <w:r w:rsidR="007B01BA" w:rsidRPr="00B24249">
        <w:rPr>
          <w:lang w:val="es-US"/>
        </w:rPr>
        <w:t>National</w:t>
      </w:r>
      <w:proofErr w:type="spellEnd"/>
      <w:r w:rsidR="007B01BA" w:rsidRPr="00B24249">
        <w:rPr>
          <w:lang w:val="es-US"/>
        </w:rPr>
        <w:t xml:space="preserve"> </w:t>
      </w:r>
      <w:proofErr w:type="spellStart"/>
      <w:r w:rsidR="007B01BA" w:rsidRPr="00B24249">
        <w:rPr>
          <w:lang w:val="es-US"/>
        </w:rPr>
        <w:t>Academy</w:t>
      </w:r>
      <w:proofErr w:type="spellEnd"/>
      <w:r w:rsidR="007B01BA" w:rsidRPr="00B24249">
        <w:rPr>
          <w:lang w:val="es-US"/>
        </w:rPr>
        <w:t xml:space="preserve"> </w:t>
      </w:r>
      <w:proofErr w:type="spellStart"/>
      <w:r w:rsidR="007B01BA" w:rsidRPr="00B24249">
        <w:rPr>
          <w:lang w:val="es-US"/>
        </w:rPr>
        <w:t>of</w:t>
      </w:r>
      <w:proofErr w:type="spellEnd"/>
      <w:r w:rsidR="007B01BA" w:rsidRPr="00B24249">
        <w:rPr>
          <w:lang w:val="es-US"/>
        </w:rPr>
        <w:t xml:space="preserve"> Elder </w:t>
      </w:r>
      <w:proofErr w:type="spellStart"/>
      <w:r w:rsidR="007B01BA" w:rsidRPr="00B24249">
        <w:rPr>
          <w:lang w:val="es-US"/>
        </w:rPr>
        <w:t>Law</w:t>
      </w:r>
      <w:proofErr w:type="spellEnd"/>
      <w:r w:rsidR="007B01BA" w:rsidRPr="00B24249">
        <w:rPr>
          <w:lang w:val="es-US"/>
        </w:rPr>
        <w:t xml:space="preserve"> </w:t>
      </w:r>
      <w:proofErr w:type="spellStart"/>
      <w:r w:rsidR="007B01BA" w:rsidRPr="00B24249">
        <w:rPr>
          <w:lang w:val="es-US"/>
        </w:rPr>
        <w:t>Attorneys</w:t>
      </w:r>
      <w:proofErr w:type="spellEnd"/>
      <w:r w:rsidRPr="00B24249">
        <w:rPr>
          <w:lang w:val="es-US"/>
        </w:rPr>
        <w:t xml:space="preserve"> (NAELA) proporciona una lista de abogados de la ley de la tercera edad: </w:t>
      </w:r>
      <w:hyperlink r:id="rId94">
        <w:r w:rsidRPr="00B24249">
          <w:rPr>
            <w:color w:val="0563C1"/>
            <w:u w:val="single" w:color="0563C1"/>
            <w:lang w:val="es-US"/>
          </w:rPr>
          <w:t>www.naela.org</w:t>
        </w:r>
      </w:hyperlink>
      <w:r w:rsidRPr="00B24249">
        <w:rPr>
          <w:lang w:val="es-US"/>
        </w:rPr>
        <w:t>.</w:t>
      </w:r>
    </w:p>
    <w:p w14:paraId="1C6D29B8" w14:textId="77777777" w:rsidR="0039380E" w:rsidRPr="00B24249" w:rsidRDefault="0039380E" w:rsidP="007B01BA">
      <w:pPr>
        <w:pStyle w:val="BodyText"/>
        <w:spacing w:before="1"/>
        <w:ind w:left="4410"/>
        <w:rPr>
          <w:sz w:val="16"/>
          <w:szCs w:val="16"/>
          <w:lang w:val="es-US"/>
        </w:rPr>
      </w:pPr>
    </w:p>
    <w:p w14:paraId="22E63895" w14:textId="1C0457BD" w:rsidR="0039380E" w:rsidRPr="00B24249" w:rsidRDefault="000A545B" w:rsidP="007B01BA">
      <w:pPr>
        <w:pStyle w:val="BodyText"/>
        <w:ind w:left="4410" w:right="965"/>
        <w:jc w:val="both"/>
        <w:rPr>
          <w:lang w:val="es-US"/>
        </w:rPr>
      </w:pPr>
      <w:r w:rsidRPr="00B24249">
        <w:rPr>
          <w:lang w:val="es-US"/>
        </w:rPr>
        <w:t xml:space="preserve">Para su comodidad, los formularios se encuentran en la parte posterior de esta guía para ayudarlo a </w:t>
      </w:r>
      <w:r w:rsidR="00EA3CCB" w:rsidRPr="00B24249">
        <w:rPr>
          <w:lang w:val="es-US"/>
        </w:rPr>
        <w:t>dar seguimiento</w:t>
      </w:r>
      <w:r w:rsidRPr="00B24249">
        <w:rPr>
          <w:lang w:val="es-US"/>
        </w:rPr>
        <w:t xml:space="preserve"> de los documentos que su ser querido tiene actualmente y los que puede necesitar. </w:t>
      </w:r>
      <w:r w:rsidR="007B01BA" w:rsidRPr="00B24249">
        <w:rPr>
          <w:lang w:val="es-US"/>
        </w:rPr>
        <w:t xml:space="preserve">Vea </w:t>
      </w:r>
      <w:r w:rsidRPr="00B24249">
        <w:rPr>
          <w:lang w:val="es-US"/>
        </w:rPr>
        <w:t>el Apéndice.</w:t>
      </w:r>
    </w:p>
    <w:p w14:paraId="75158391" w14:textId="77777777" w:rsidR="0039380E" w:rsidRPr="00B24249" w:rsidRDefault="0039380E">
      <w:pPr>
        <w:jc w:val="both"/>
        <w:rPr>
          <w:lang w:val="es-US"/>
        </w:rPr>
        <w:sectPr w:rsidR="0039380E" w:rsidRPr="00B24249">
          <w:pgSz w:w="12960" w:h="17280"/>
          <w:pgMar w:top="1220" w:right="520" w:bottom="1320" w:left="540" w:header="586" w:footer="1127" w:gutter="0"/>
          <w:cols w:space="720"/>
        </w:sectPr>
      </w:pPr>
    </w:p>
    <w:p w14:paraId="556550E7" w14:textId="77777777" w:rsidR="0039380E" w:rsidRPr="00B24249" w:rsidRDefault="0039380E">
      <w:pPr>
        <w:pStyle w:val="BodyText"/>
        <w:rPr>
          <w:sz w:val="20"/>
          <w:lang w:val="es-US"/>
        </w:rPr>
      </w:pPr>
    </w:p>
    <w:p w14:paraId="2ADD983E" w14:textId="77777777" w:rsidR="0039380E" w:rsidRPr="00B24249" w:rsidRDefault="0039380E">
      <w:pPr>
        <w:pStyle w:val="BodyText"/>
        <w:rPr>
          <w:sz w:val="20"/>
          <w:lang w:val="es-US"/>
        </w:rPr>
      </w:pPr>
    </w:p>
    <w:p w14:paraId="122652B3" w14:textId="77777777" w:rsidR="0039380E" w:rsidRPr="00B24249" w:rsidRDefault="0039380E">
      <w:pPr>
        <w:pStyle w:val="BodyText"/>
        <w:spacing w:before="5" w:after="1"/>
        <w:rPr>
          <w:sz w:val="15"/>
          <w:lang w:val="es-US"/>
        </w:rPr>
      </w:pPr>
    </w:p>
    <w:p w14:paraId="633F5E23" w14:textId="6912EABD" w:rsidR="0039380E" w:rsidRPr="00B24249" w:rsidRDefault="000A545B">
      <w:pPr>
        <w:pStyle w:val="P68B1DB1-BodyText23"/>
        <w:spacing w:line="20" w:lineRule="exact"/>
        <w:ind w:left="540"/>
        <w:rPr>
          <w:lang w:val="es-US"/>
        </w:rPr>
      </w:pPr>
      <w:r w:rsidRPr="00B24249">
        <w:rPr>
          <w:noProof/>
          <w:lang w:val="es-US"/>
        </w:rPr>
        <mc:AlternateContent>
          <mc:Choice Requires="wpg">
            <w:drawing>
              <wp:inline distT="0" distB="0" distL="0" distR="0" wp14:anchorId="4C2203A9" wp14:editId="2BFB0F1E">
                <wp:extent cx="6820535" cy="6985"/>
                <wp:effectExtent l="9525" t="10795" r="8890" b="1270"/>
                <wp:docPr id="494" name="docshapegroup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0535" cy="6985"/>
                          <a:chOff x="0" y="0"/>
                          <a:chExt cx="10741" cy="11"/>
                        </a:xfrm>
                      </wpg:grpSpPr>
                      <wps:wsp>
                        <wps:cNvPr id="495" name="Line 342"/>
                        <wps:cNvCnPr>
                          <a:cxnSpLocks noChangeShapeType="1"/>
                        </wps:cNvCnPr>
                        <wps:spPr bwMode="auto">
                          <a:xfrm>
                            <a:off x="0" y="5"/>
                            <a:ext cx="10741" cy="0"/>
                          </a:xfrm>
                          <a:prstGeom prst="line">
                            <a:avLst/>
                          </a:prstGeom>
                          <a:noFill/>
                          <a:ln w="68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D05282E" id="docshapegroup144" o:spid="_x0000_s1026" style="width:537.05pt;height:.55pt;mso-position-horizontal-relative:char;mso-position-vertical-relative:line" coordsize="1074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">
                <v:line id="Line 342" o:spid="_x0000_s1027" style="position:absolute;visibility:visible;mso-wrap-style:square" from="0,5" to="107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" strokeweight=".19022mm"/>
                <w10:anchorlock/>
              </v:group>
            </w:pict>
          </mc:Fallback>
        </mc:AlternateContent>
      </w:r>
    </w:p>
    <w:p w14:paraId="110B5F00" w14:textId="77777777" w:rsidR="0039380E" w:rsidRPr="00B24249" w:rsidRDefault="0039380E">
      <w:pPr>
        <w:pStyle w:val="BodyText"/>
        <w:rPr>
          <w:sz w:val="20"/>
          <w:lang w:val="es-US"/>
        </w:rPr>
      </w:pPr>
    </w:p>
    <w:p w14:paraId="7C484742" w14:textId="77777777" w:rsidR="0039380E" w:rsidRPr="00B24249" w:rsidRDefault="0039380E">
      <w:pPr>
        <w:pStyle w:val="BodyText"/>
        <w:rPr>
          <w:sz w:val="20"/>
          <w:lang w:val="es-US"/>
        </w:rPr>
      </w:pPr>
    </w:p>
    <w:p w14:paraId="7BE29B05" w14:textId="518D7D1C" w:rsidR="0039380E" w:rsidRPr="00B24249" w:rsidRDefault="000A545B">
      <w:pPr>
        <w:pStyle w:val="BodyText"/>
        <w:spacing w:before="1"/>
        <w:rPr>
          <w:sz w:val="12"/>
          <w:lang w:val="es-US"/>
        </w:rPr>
      </w:pPr>
      <w:r w:rsidRPr="00B24249">
        <w:rPr>
          <w:noProof/>
          <w:lang w:val="es-US"/>
        </w:rPr>
        <mc:AlternateContent>
          <mc:Choice Requires="wps">
            <w:drawing>
              <wp:anchor distT="0" distB="0" distL="0" distR="0" simplePos="0" relativeHeight="251566592" behindDoc="1" locked="0" layoutInCell="1" allowOverlap="1" wp14:anchorId="4FF35B03" wp14:editId="597FC91D">
                <wp:simplePos x="0" y="0"/>
                <wp:positionH relativeFrom="page">
                  <wp:posOffset>685800</wp:posOffset>
                </wp:positionH>
                <wp:positionV relativeFrom="paragraph">
                  <wp:posOffset>102870</wp:posOffset>
                </wp:positionV>
                <wp:extent cx="6820535" cy="1270"/>
                <wp:effectExtent l="0" t="0" r="0" b="0"/>
                <wp:wrapTopAndBottom/>
                <wp:docPr id="493" name="docshape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A0A65" id="docshape145" o:spid="_x0000_s1026" style="position:absolute;margin-left:54pt;margin-top:8.1pt;width:537.05pt;height:.1pt;z-index:-15659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93ZpAIAAKs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" path="m,l10741,e" filled="f" strokeweight=".19022mm">
                <v:path arrowok="t" o:connecttype="custom" o:connectlocs="0,0;6820535,0" o:connectangles="0,0"/>
                <w10:wrap type="topAndBottom" anchorx="page"/>
              </v:shape>
            </w:pict>
          </mc:Fallback>
        </mc:AlternateContent>
      </w:r>
    </w:p>
    <w:p w14:paraId="3F620C52" w14:textId="77777777" w:rsidR="0039380E" w:rsidRPr="00B24249" w:rsidRDefault="0039380E">
      <w:pPr>
        <w:pStyle w:val="BodyText"/>
        <w:rPr>
          <w:sz w:val="20"/>
          <w:lang w:val="es-US"/>
        </w:rPr>
      </w:pPr>
    </w:p>
    <w:p w14:paraId="2F7F8938" w14:textId="77777777" w:rsidR="0039380E" w:rsidRPr="00B24249" w:rsidRDefault="0039380E">
      <w:pPr>
        <w:pStyle w:val="BodyText"/>
        <w:rPr>
          <w:sz w:val="20"/>
          <w:lang w:val="es-US"/>
        </w:rPr>
      </w:pPr>
    </w:p>
    <w:p w14:paraId="4AC0049B" w14:textId="20084B89"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67616" behindDoc="1" locked="0" layoutInCell="1" allowOverlap="1" wp14:anchorId="45F75C27" wp14:editId="165347DC">
                <wp:simplePos x="0" y="0"/>
                <wp:positionH relativeFrom="page">
                  <wp:posOffset>685800</wp:posOffset>
                </wp:positionH>
                <wp:positionV relativeFrom="paragraph">
                  <wp:posOffset>111760</wp:posOffset>
                </wp:positionV>
                <wp:extent cx="6820535" cy="1270"/>
                <wp:effectExtent l="0" t="0" r="0" b="0"/>
                <wp:wrapTopAndBottom/>
                <wp:docPr id="492" name="docshape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EDE4A" id="docshape146" o:spid="_x0000_s1026" style="position:absolute;margin-left:54pt;margin-top:8.8pt;width:537.05pt;height:.1pt;z-index:-15659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437D914A" w14:textId="77777777" w:rsidR="0039380E" w:rsidRPr="00B24249" w:rsidRDefault="0039380E">
      <w:pPr>
        <w:pStyle w:val="BodyText"/>
        <w:rPr>
          <w:sz w:val="20"/>
          <w:lang w:val="es-US"/>
        </w:rPr>
      </w:pPr>
    </w:p>
    <w:p w14:paraId="433B9BB3" w14:textId="77777777" w:rsidR="0039380E" w:rsidRPr="00B24249" w:rsidRDefault="0039380E">
      <w:pPr>
        <w:pStyle w:val="BodyText"/>
        <w:rPr>
          <w:sz w:val="20"/>
          <w:lang w:val="es-US"/>
        </w:rPr>
      </w:pPr>
    </w:p>
    <w:p w14:paraId="60D0F75E" w14:textId="47E23AC3"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68640" behindDoc="1" locked="0" layoutInCell="1" allowOverlap="1" wp14:anchorId="3D972ABF" wp14:editId="13F89319">
                <wp:simplePos x="0" y="0"/>
                <wp:positionH relativeFrom="page">
                  <wp:posOffset>685800</wp:posOffset>
                </wp:positionH>
                <wp:positionV relativeFrom="paragraph">
                  <wp:posOffset>111760</wp:posOffset>
                </wp:positionV>
                <wp:extent cx="6820535" cy="1270"/>
                <wp:effectExtent l="0" t="0" r="0" b="0"/>
                <wp:wrapTopAndBottom/>
                <wp:docPr id="491" name="docshape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36C5FB" id="docshape147" o:spid="_x0000_s1026" style="position:absolute;margin-left:54pt;margin-top:8.8pt;width:537.05pt;height:.1pt;z-index:-15658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AMzIHh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4BAECD14" w14:textId="77777777" w:rsidR="0039380E" w:rsidRPr="00B24249" w:rsidRDefault="0039380E">
      <w:pPr>
        <w:pStyle w:val="BodyText"/>
        <w:rPr>
          <w:sz w:val="20"/>
          <w:lang w:val="es-US"/>
        </w:rPr>
      </w:pPr>
    </w:p>
    <w:p w14:paraId="0BFE62BE" w14:textId="77777777" w:rsidR="0039380E" w:rsidRPr="00B24249" w:rsidRDefault="0039380E">
      <w:pPr>
        <w:pStyle w:val="BodyText"/>
        <w:rPr>
          <w:sz w:val="20"/>
          <w:lang w:val="es-US"/>
        </w:rPr>
      </w:pPr>
    </w:p>
    <w:p w14:paraId="391ECAC5" w14:textId="517134E7"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69664" behindDoc="1" locked="0" layoutInCell="1" allowOverlap="1" wp14:anchorId="6B4FAE69" wp14:editId="422FE732">
                <wp:simplePos x="0" y="0"/>
                <wp:positionH relativeFrom="page">
                  <wp:posOffset>685800</wp:posOffset>
                </wp:positionH>
                <wp:positionV relativeFrom="paragraph">
                  <wp:posOffset>111760</wp:posOffset>
                </wp:positionV>
                <wp:extent cx="6820535" cy="1270"/>
                <wp:effectExtent l="0" t="0" r="0" b="0"/>
                <wp:wrapTopAndBottom/>
                <wp:docPr id="490" name="docshape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0E824" id="docshape148" o:spid="_x0000_s1026" style="position:absolute;margin-left:54pt;margin-top:8.8pt;width:537.05pt;height:.1pt;z-index:-15657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" path="m,l10741,e" filled="f" strokeweight=".19022mm">
                <v:path arrowok="t" o:connecttype="custom" o:connectlocs="0,0;6820535,0" o:connectangles="0,0"/>
                <w10:wrap type="topAndBottom" anchorx="page"/>
              </v:shape>
            </w:pict>
          </mc:Fallback>
        </mc:AlternateContent>
      </w:r>
    </w:p>
    <w:p w14:paraId="6D55C6CC" w14:textId="77777777" w:rsidR="0039380E" w:rsidRPr="00B24249" w:rsidRDefault="0039380E">
      <w:pPr>
        <w:pStyle w:val="BodyText"/>
        <w:rPr>
          <w:sz w:val="20"/>
          <w:lang w:val="es-US"/>
        </w:rPr>
      </w:pPr>
    </w:p>
    <w:p w14:paraId="0EB87B25" w14:textId="77777777" w:rsidR="0039380E" w:rsidRPr="00B24249" w:rsidRDefault="0039380E">
      <w:pPr>
        <w:pStyle w:val="BodyText"/>
        <w:rPr>
          <w:sz w:val="20"/>
          <w:lang w:val="es-US"/>
        </w:rPr>
      </w:pPr>
    </w:p>
    <w:p w14:paraId="5658F7CF" w14:textId="767336D1"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0688" behindDoc="1" locked="0" layoutInCell="1" allowOverlap="1" wp14:anchorId="6AE2E7DB" wp14:editId="42C53D15">
                <wp:simplePos x="0" y="0"/>
                <wp:positionH relativeFrom="page">
                  <wp:posOffset>685800</wp:posOffset>
                </wp:positionH>
                <wp:positionV relativeFrom="paragraph">
                  <wp:posOffset>111760</wp:posOffset>
                </wp:positionV>
                <wp:extent cx="6820535" cy="1270"/>
                <wp:effectExtent l="0" t="0" r="0" b="0"/>
                <wp:wrapTopAndBottom/>
                <wp:docPr id="489" name="docshape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337E8" id="docshape149" o:spid="_x0000_s1026" style="position:absolute;margin-left:54pt;margin-top:8.8pt;width:537.05pt;height:.1pt;z-index:-15657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DYSZr/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2E2790F9" w14:textId="77777777" w:rsidR="0039380E" w:rsidRPr="00B24249" w:rsidRDefault="0039380E">
      <w:pPr>
        <w:pStyle w:val="BodyText"/>
        <w:rPr>
          <w:sz w:val="20"/>
          <w:lang w:val="es-US"/>
        </w:rPr>
      </w:pPr>
    </w:p>
    <w:p w14:paraId="3EF172F4" w14:textId="77777777" w:rsidR="0039380E" w:rsidRPr="00B24249" w:rsidRDefault="0039380E">
      <w:pPr>
        <w:pStyle w:val="BodyText"/>
        <w:rPr>
          <w:sz w:val="20"/>
          <w:lang w:val="es-US"/>
        </w:rPr>
      </w:pPr>
    </w:p>
    <w:p w14:paraId="4FD3D3F4" w14:textId="31241A57"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1712" behindDoc="1" locked="0" layoutInCell="1" allowOverlap="1" wp14:anchorId="1DE5A430" wp14:editId="23C53941">
                <wp:simplePos x="0" y="0"/>
                <wp:positionH relativeFrom="page">
                  <wp:posOffset>685800</wp:posOffset>
                </wp:positionH>
                <wp:positionV relativeFrom="paragraph">
                  <wp:posOffset>111760</wp:posOffset>
                </wp:positionV>
                <wp:extent cx="6820535" cy="1270"/>
                <wp:effectExtent l="0" t="0" r="0" b="0"/>
                <wp:wrapTopAndBottom/>
                <wp:docPr id="488" name="docshape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CBC81" id="docshape150" o:spid="_x0000_s1026" style="position:absolute;margin-left:54pt;margin-top:8.8pt;width:537.05pt;height:.1pt;z-index:-15656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BCISxt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0C772544" w14:textId="77777777" w:rsidR="0039380E" w:rsidRPr="00B24249" w:rsidRDefault="0039380E">
      <w:pPr>
        <w:pStyle w:val="BodyText"/>
        <w:rPr>
          <w:sz w:val="20"/>
          <w:lang w:val="es-US"/>
        </w:rPr>
      </w:pPr>
    </w:p>
    <w:p w14:paraId="51DD4B36" w14:textId="77777777" w:rsidR="0039380E" w:rsidRPr="00B24249" w:rsidRDefault="0039380E">
      <w:pPr>
        <w:pStyle w:val="BodyText"/>
        <w:rPr>
          <w:sz w:val="20"/>
          <w:lang w:val="es-US"/>
        </w:rPr>
      </w:pPr>
    </w:p>
    <w:p w14:paraId="319B4896" w14:textId="4E4778C7"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2736" behindDoc="1" locked="0" layoutInCell="1" allowOverlap="1" wp14:anchorId="0DD88102" wp14:editId="6032384C">
                <wp:simplePos x="0" y="0"/>
                <wp:positionH relativeFrom="page">
                  <wp:posOffset>685800</wp:posOffset>
                </wp:positionH>
                <wp:positionV relativeFrom="paragraph">
                  <wp:posOffset>111760</wp:posOffset>
                </wp:positionV>
                <wp:extent cx="6820535" cy="1270"/>
                <wp:effectExtent l="0" t="0" r="0" b="0"/>
                <wp:wrapTopAndBottom/>
                <wp:docPr id="487" name="docshape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135A3" id="docshape151" o:spid="_x0000_s1026" style="position:absolute;margin-left:54pt;margin-top:8.8pt;width:537.05pt;height:.1pt;z-index:-15656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" path="m,l10741,e" filled="f" strokeweight=".19022mm">
                <v:path arrowok="t" o:connecttype="custom" o:connectlocs="0,0;6820535,0" o:connectangles="0,0"/>
                <w10:wrap type="topAndBottom" anchorx="page"/>
              </v:shape>
            </w:pict>
          </mc:Fallback>
        </mc:AlternateContent>
      </w:r>
    </w:p>
    <w:p w14:paraId="2D3C6089" w14:textId="77777777" w:rsidR="0039380E" w:rsidRPr="00B24249" w:rsidRDefault="0039380E">
      <w:pPr>
        <w:pStyle w:val="BodyText"/>
        <w:rPr>
          <w:sz w:val="20"/>
          <w:lang w:val="es-US"/>
        </w:rPr>
      </w:pPr>
    </w:p>
    <w:p w14:paraId="00502A89" w14:textId="77777777" w:rsidR="0039380E" w:rsidRPr="00B24249" w:rsidRDefault="0039380E">
      <w:pPr>
        <w:pStyle w:val="BodyText"/>
        <w:rPr>
          <w:sz w:val="20"/>
          <w:lang w:val="es-US"/>
        </w:rPr>
      </w:pPr>
    </w:p>
    <w:p w14:paraId="1E7C772E" w14:textId="1CCF9DEB"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3760" behindDoc="1" locked="0" layoutInCell="1" allowOverlap="1" wp14:anchorId="45D9ECB6" wp14:editId="01A6929B">
                <wp:simplePos x="0" y="0"/>
                <wp:positionH relativeFrom="page">
                  <wp:posOffset>685800</wp:posOffset>
                </wp:positionH>
                <wp:positionV relativeFrom="paragraph">
                  <wp:posOffset>111760</wp:posOffset>
                </wp:positionV>
                <wp:extent cx="6820535" cy="1270"/>
                <wp:effectExtent l="0" t="0" r="0" b="0"/>
                <wp:wrapTopAndBottom/>
                <wp:docPr id="486" name="docshape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05A8E" id="docshape152" o:spid="_x0000_s1026" style="position:absolute;margin-left:54pt;margin-top:8.8pt;width:537.05pt;height:.1pt;z-index:-15655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CJG40a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27F4D60A" w14:textId="77777777" w:rsidR="0039380E" w:rsidRPr="00B24249" w:rsidRDefault="0039380E">
      <w:pPr>
        <w:pStyle w:val="BodyText"/>
        <w:rPr>
          <w:sz w:val="20"/>
          <w:lang w:val="es-US"/>
        </w:rPr>
      </w:pPr>
    </w:p>
    <w:p w14:paraId="76C3F394" w14:textId="77777777" w:rsidR="0039380E" w:rsidRPr="00B24249" w:rsidRDefault="0039380E">
      <w:pPr>
        <w:pStyle w:val="BodyText"/>
        <w:rPr>
          <w:sz w:val="20"/>
          <w:lang w:val="es-US"/>
        </w:rPr>
      </w:pPr>
    </w:p>
    <w:p w14:paraId="56646C93" w14:textId="6A24D904"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4784" behindDoc="1" locked="0" layoutInCell="1" allowOverlap="1" wp14:anchorId="545AEACB" wp14:editId="6E52F35C">
                <wp:simplePos x="0" y="0"/>
                <wp:positionH relativeFrom="page">
                  <wp:posOffset>685800</wp:posOffset>
                </wp:positionH>
                <wp:positionV relativeFrom="paragraph">
                  <wp:posOffset>111760</wp:posOffset>
                </wp:positionV>
                <wp:extent cx="6820535" cy="1270"/>
                <wp:effectExtent l="0" t="0" r="0" b="0"/>
                <wp:wrapTopAndBottom/>
                <wp:docPr id="485"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385D66" id="docshape153" o:spid="_x0000_s1026" style="position:absolute;margin-left:54pt;margin-top:8.8pt;width:537.05pt;height:.1pt;z-index:-15655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5Aog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65A62E53" w14:textId="77777777" w:rsidR="0039380E" w:rsidRPr="00B24249" w:rsidRDefault="0039380E">
      <w:pPr>
        <w:pStyle w:val="BodyText"/>
        <w:rPr>
          <w:sz w:val="20"/>
          <w:lang w:val="es-US"/>
        </w:rPr>
      </w:pPr>
    </w:p>
    <w:p w14:paraId="334C07B6" w14:textId="77777777" w:rsidR="0039380E" w:rsidRPr="00B24249" w:rsidRDefault="0039380E">
      <w:pPr>
        <w:pStyle w:val="BodyText"/>
        <w:rPr>
          <w:sz w:val="20"/>
          <w:lang w:val="es-US"/>
        </w:rPr>
      </w:pPr>
    </w:p>
    <w:p w14:paraId="06D097A1" w14:textId="46311D3A"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5808" behindDoc="1" locked="0" layoutInCell="1" allowOverlap="1" wp14:anchorId="3EEE3E12" wp14:editId="7F4F1352">
                <wp:simplePos x="0" y="0"/>
                <wp:positionH relativeFrom="page">
                  <wp:posOffset>685800</wp:posOffset>
                </wp:positionH>
                <wp:positionV relativeFrom="paragraph">
                  <wp:posOffset>111760</wp:posOffset>
                </wp:positionV>
                <wp:extent cx="6820535" cy="1270"/>
                <wp:effectExtent l="0" t="0" r="0" b="0"/>
                <wp:wrapTopAndBottom/>
                <wp:docPr id="484" name="docshape1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120C1" id="docshape154" o:spid="_x0000_s1026" style="position:absolute;margin-left:54pt;margin-top:8.8pt;width:537.05pt;height:.1pt;z-index:-15654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0B55AC0C" w14:textId="77777777" w:rsidR="0039380E" w:rsidRPr="00B24249" w:rsidRDefault="0039380E">
      <w:pPr>
        <w:pStyle w:val="BodyText"/>
        <w:rPr>
          <w:sz w:val="20"/>
          <w:lang w:val="es-US"/>
        </w:rPr>
      </w:pPr>
    </w:p>
    <w:p w14:paraId="70B5F072" w14:textId="77777777" w:rsidR="0039380E" w:rsidRPr="00B24249" w:rsidRDefault="0039380E">
      <w:pPr>
        <w:pStyle w:val="BodyText"/>
        <w:rPr>
          <w:sz w:val="20"/>
          <w:lang w:val="es-US"/>
        </w:rPr>
      </w:pPr>
    </w:p>
    <w:p w14:paraId="0ED62613" w14:textId="5B3941E8"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6832" behindDoc="1" locked="0" layoutInCell="1" allowOverlap="1" wp14:anchorId="54D00796" wp14:editId="17A522C2">
                <wp:simplePos x="0" y="0"/>
                <wp:positionH relativeFrom="page">
                  <wp:posOffset>685800</wp:posOffset>
                </wp:positionH>
                <wp:positionV relativeFrom="paragraph">
                  <wp:posOffset>111760</wp:posOffset>
                </wp:positionV>
                <wp:extent cx="6820535" cy="1270"/>
                <wp:effectExtent l="0" t="0" r="0" b="0"/>
                <wp:wrapTopAndBottom/>
                <wp:docPr id="483" name="docshape1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51E2A" id="docshape155" o:spid="_x0000_s1026" style="position:absolute;margin-left:54pt;margin-top:8.8pt;width:537.05pt;height:.1pt;z-index:-15654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CqunoI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487F66AB" w14:textId="77777777" w:rsidR="0039380E" w:rsidRPr="00B24249" w:rsidRDefault="0039380E">
      <w:pPr>
        <w:pStyle w:val="BodyText"/>
        <w:rPr>
          <w:sz w:val="20"/>
          <w:lang w:val="es-US"/>
        </w:rPr>
      </w:pPr>
    </w:p>
    <w:p w14:paraId="5A9277B3" w14:textId="77777777" w:rsidR="0039380E" w:rsidRPr="00B24249" w:rsidRDefault="0039380E">
      <w:pPr>
        <w:pStyle w:val="BodyText"/>
        <w:rPr>
          <w:sz w:val="20"/>
          <w:lang w:val="es-US"/>
        </w:rPr>
      </w:pPr>
    </w:p>
    <w:p w14:paraId="4006F61A" w14:textId="09E216BD"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7856" behindDoc="1" locked="0" layoutInCell="1" allowOverlap="1" wp14:anchorId="4BBFF788" wp14:editId="35332A98">
                <wp:simplePos x="0" y="0"/>
                <wp:positionH relativeFrom="page">
                  <wp:posOffset>685800</wp:posOffset>
                </wp:positionH>
                <wp:positionV relativeFrom="paragraph">
                  <wp:posOffset>111760</wp:posOffset>
                </wp:positionV>
                <wp:extent cx="6820535" cy="1270"/>
                <wp:effectExtent l="0" t="0" r="0" b="0"/>
                <wp:wrapTopAndBottom/>
                <wp:docPr id="482" name="docshape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A2338" id="docshape156" o:spid="_x0000_s1026" style="position:absolute;margin-left:54pt;margin-top:8.8pt;width:537.05pt;height:.1pt;z-index:-15653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661C28BF" w14:textId="77777777" w:rsidR="0039380E" w:rsidRPr="00B24249" w:rsidRDefault="0039380E">
      <w:pPr>
        <w:pStyle w:val="BodyText"/>
        <w:rPr>
          <w:sz w:val="20"/>
          <w:lang w:val="es-US"/>
        </w:rPr>
      </w:pPr>
    </w:p>
    <w:p w14:paraId="61541767" w14:textId="77777777" w:rsidR="0039380E" w:rsidRPr="00B24249" w:rsidRDefault="0039380E">
      <w:pPr>
        <w:pStyle w:val="BodyText"/>
        <w:rPr>
          <w:sz w:val="20"/>
          <w:lang w:val="es-US"/>
        </w:rPr>
      </w:pPr>
    </w:p>
    <w:p w14:paraId="7212B975" w14:textId="21767126"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8880" behindDoc="1" locked="0" layoutInCell="1" allowOverlap="1" wp14:anchorId="1E8807C8" wp14:editId="06F5D2F4">
                <wp:simplePos x="0" y="0"/>
                <wp:positionH relativeFrom="page">
                  <wp:posOffset>685800</wp:posOffset>
                </wp:positionH>
                <wp:positionV relativeFrom="paragraph">
                  <wp:posOffset>111760</wp:posOffset>
                </wp:positionV>
                <wp:extent cx="6820535" cy="1270"/>
                <wp:effectExtent l="0" t="0" r="0" b="0"/>
                <wp:wrapTopAndBottom/>
                <wp:docPr id="481" name="docshape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A19AB" id="docshape157" o:spid="_x0000_s1026" style="position:absolute;margin-left:54pt;margin-top:8.8pt;width:537.05pt;height:.1pt;z-index:-15653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DihSYw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5361C50C" w14:textId="77777777" w:rsidR="0039380E" w:rsidRPr="00B24249" w:rsidRDefault="0039380E">
      <w:pPr>
        <w:pStyle w:val="BodyText"/>
        <w:rPr>
          <w:sz w:val="20"/>
          <w:lang w:val="es-US"/>
        </w:rPr>
      </w:pPr>
    </w:p>
    <w:p w14:paraId="68D14DD3" w14:textId="77777777" w:rsidR="0039380E" w:rsidRPr="00B24249" w:rsidRDefault="0039380E">
      <w:pPr>
        <w:pStyle w:val="BodyText"/>
        <w:rPr>
          <w:sz w:val="20"/>
          <w:lang w:val="es-US"/>
        </w:rPr>
      </w:pPr>
    </w:p>
    <w:p w14:paraId="40A38A25" w14:textId="34CAEE85"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79904" behindDoc="1" locked="0" layoutInCell="1" allowOverlap="1" wp14:anchorId="639F424B" wp14:editId="1FAA83EE">
                <wp:simplePos x="0" y="0"/>
                <wp:positionH relativeFrom="page">
                  <wp:posOffset>685800</wp:posOffset>
                </wp:positionH>
                <wp:positionV relativeFrom="paragraph">
                  <wp:posOffset>111760</wp:posOffset>
                </wp:positionV>
                <wp:extent cx="6820535" cy="1270"/>
                <wp:effectExtent l="0" t="0" r="0" b="0"/>
                <wp:wrapTopAndBottom/>
                <wp:docPr id="480" name="docshape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6DEBE" id="docshape158" o:spid="_x0000_s1026" style="position:absolute;margin-left:54pt;margin-top:8.8pt;width:537.05pt;height:.1pt;z-index:-15652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5CF775E5" w14:textId="77777777" w:rsidR="0039380E" w:rsidRPr="00B24249" w:rsidRDefault="0039380E">
      <w:pPr>
        <w:pStyle w:val="BodyText"/>
        <w:rPr>
          <w:sz w:val="20"/>
          <w:lang w:val="es-US"/>
        </w:rPr>
      </w:pPr>
    </w:p>
    <w:p w14:paraId="1C72C4D6" w14:textId="77777777" w:rsidR="0039380E" w:rsidRPr="00B24249" w:rsidRDefault="0039380E">
      <w:pPr>
        <w:pStyle w:val="BodyText"/>
        <w:rPr>
          <w:sz w:val="20"/>
          <w:lang w:val="es-US"/>
        </w:rPr>
      </w:pPr>
    </w:p>
    <w:p w14:paraId="79F5F5C5" w14:textId="4187A8C8"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80928" behindDoc="1" locked="0" layoutInCell="1" allowOverlap="1" wp14:anchorId="6FBF31C0" wp14:editId="6B93F828">
                <wp:simplePos x="0" y="0"/>
                <wp:positionH relativeFrom="page">
                  <wp:posOffset>685800</wp:posOffset>
                </wp:positionH>
                <wp:positionV relativeFrom="paragraph">
                  <wp:posOffset>111760</wp:posOffset>
                </wp:positionV>
                <wp:extent cx="6820535" cy="1270"/>
                <wp:effectExtent l="0" t="0" r="0" b="0"/>
                <wp:wrapTopAndBottom/>
                <wp:docPr id="479" name="docshape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6A695" id="docshape159" o:spid="_x0000_s1026" style="position:absolute;margin-left:54pt;margin-top:8.8pt;width:537.05pt;height:.1pt;z-index:-15652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lGhow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AzXlGh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6BE270F6" w14:textId="77777777" w:rsidR="0039380E" w:rsidRPr="00B24249" w:rsidRDefault="0039380E">
      <w:pPr>
        <w:pStyle w:val="BodyText"/>
        <w:rPr>
          <w:sz w:val="20"/>
          <w:lang w:val="es-US"/>
        </w:rPr>
      </w:pPr>
    </w:p>
    <w:p w14:paraId="69148ADF" w14:textId="77777777" w:rsidR="0039380E" w:rsidRPr="00B24249" w:rsidRDefault="0039380E">
      <w:pPr>
        <w:pStyle w:val="BodyText"/>
        <w:rPr>
          <w:sz w:val="20"/>
          <w:lang w:val="es-US"/>
        </w:rPr>
      </w:pPr>
    </w:p>
    <w:p w14:paraId="54207071" w14:textId="7AF28100"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81952" behindDoc="1" locked="0" layoutInCell="1" allowOverlap="1" wp14:anchorId="14E49248" wp14:editId="26A4074D">
                <wp:simplePos x="0" y="0"/>
                <wp:positionH relativeFrom="page">
                  <wp:posOffset>685800</wp:posOffset>
                </wp:positionH>
                <wp:positionV relativeFrom="paragraph">
                  <wp:posOffset>111760</wp:posOffset>
                </wp:positionV>
                <wp:extent cx="6820535" cy="1270"/>
                <wp:effectExtent l="0" t="0" r="0" b="0"/>
                <wp:wrapTopAndBottom/>
                <wp:docPr id="478" name="docshape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11AF7" id="docshape160" o:spid="_x0000_s1026" style="position:absolute;margin-left:54pt;margin-top:8.8pt;width:537.05pt;height:.1pt;z-index:-15651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" path="m,l10741,e" filled="f" strokeweight=".19022mm">
                <v:path arrowok="t" o:connecttype="custom" o:connectlocs="0,0;6820535,0" o:connectangles="0,0"/>
                <w10:wrap type="topAndBottom" anchorx="page"/>
              </v:shape>
            </w:pict>
          </mc:Fallback>
        </mc:AlternateContent>
      </w:r>
    </w:p>
    <w:p w14:paraId="7B867A4F" w14:textId="77777777" w:rsidR="0039380E" w:rsidRPr="00B24249" w:rsidRDefault="0039380E">
      <w:pPr>
        <w:pStyle w:val="BodyText"/>
        <w:rPr>
          <w:sz w:val="20"/>
          <w:lang w:val="es-US"/>
        </w:rPr>
      </w:pPr>
    </w:p>
    <w:p w14:paraId="710F320A" w14:textId="77777777" w:rsidR="0039380E" w:rsidRPr="00B24249" w:rsidRDefault="0039380E">
      <w:pPr>
        <w:pStyle w:val="BodyText"/>
        <w:rPr>
          <w:sz w:val="20"/>
          <w:lang w:val="es-US"/>
        </w:rPr>
      </w:pPr>
    </w:p>
    <w:p w14:paraId="6EFFA7E2" w14:textId="448E95F3"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82976" behindDoc="1" locked="0" layoutInCell="1" allowOverlap="1" wp14:anchorId="1FCC8DA1" wp14:editId="7DB8D6AE">
                <wp:simplePos x="0" y="0"/>
                <wp:positionH relativeFrom="page">
                  <wp:posOffset>685800</wp:posOffset>
                </wp:positionH>
                <wp:positionV relativeFrom="paragraph">
                  <wp:posOffset>111760</wp:posOffset>
                </wp:positionV>
                <wp:extent cx="6820535" cy="1270"/>
                <wp:effectExtent l="0" t="0" r="0" b="0"/>
                <wp:wrapTopAndBottom/>
                <wp:docPr id="477" name="docshape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293CE" id="docshape161" o:spid="_x0000_s1026" style="position:absolute;margin-left:54pt;margin-top:8.8pt;width:537.05pt;height:.1pt;z-index:-15651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" path="m,l10741,e" filled="f" strokeweight=".19022mm">
                <v:path arrowok="t" o:connecttype="custom" o:connectlocs="0,0;6820535,0" o:connectangles="0,0"/>
                <w10:wrap type="topAndBottom" anchorx="page"/>
              </v:shape>
            </w:pict>
          </mc:Fallback>
        </mc:AlternateContent>
      </w:r>
    </w:p>
    <w:p w14:paraId="60D88BDA" w14:textId="77777777" w:rsidR="0039380E" w:rsidRPr="00B24249" w:rsidRDefault="0039380E">
      <w:pPr>
        <w:pStyle w:val="BodyText"/>
        <w:rPr>
          <w:sz w:val="20"/>
          <w:lang w:val="es-US"/>
        </w:rPr>
      </w:pPr>
    </w:p>
    <w:p w14:paraId="6E7A02AF" w14:textId="77777777" w:rsidR="0039380E" w:rsidRPr="00B24249" w:rsidRDefault="0039380E">
      <w:pPr>
        <w:pStyle w:val="BodyText"/>
        <w:rPr>
          <w:sz w:val="20"/>
          <w:lang w:val="es-US"/>
        </w:rPr>
      </w:pPr>
    </w:p>
    <w:p w14:paraId="59C5E145" w14:textId="16C4C70D"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84000" behindDoc="1" locked="0" layoutInCell="1" allowOverlap="1" wp14:anchorId="0562192E" wp14:editId="3710DCE1">
                <wp:simplePos x="0" y="0"/>
                <wp:positionH relativeFrom="page">
                  <wp:posOffset>685800</wp:posOffset>
                </wp:positionH>
                <wp:positionV relativeFrom="paragraph">
                  <wp:posOffset>111760</wp:posOffset>
                </wp:positionV>
                <wp:extent cx="6820535" cy="1270"/>
                <wp:effectExtent l="0" t="0" r="0" b="0"/>
                <wp:wrapTopAndBottom/>
                <wp:docPr id="476" name="docshape1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C1CFE" id="docshape162" o:spid="_x0000_s1026" style="position:absolute;margin-left:54pt;margin-top:8.8pt;width:537.05pt;height:.1pt;z-index:-15650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Bl6OvH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175FEAE9" w14:textId="77777777" w:rsidR="0039380E" w:rsidRPr="00B24249" w:rsidRDefault="0039380E">
      <w:pPr>
        <w:rPr>
          <w:sz w:val="13"/>
          <w:lang w:val="es-US"/>
        </w:rPr>
        <w:sectPr w:rsidR="0039380E" w:rsidRPr="00B24249">
          <w:headerReference w:type="default" r:id="rId95"/>
          <w:footerReference w:type="default" r:id="rId96"/>
          <w:pgSz w:w="12960" w:h="17280"/>
          <w:pgMar w:top="2520" w:right="520" w:bottom="1960" w:left="540" w:header="586" w:footer="1761" w:gutter="0"/>
          <w:cols w:space="720"/>
        </w:sectPr>
      </w:pPr>
    </w:p>
    <w:p w14:paraId="55C3B420" w14:textId="77777777" w:rsidR="0039380E" w:rsidRPr="00B24249" w:rsidRDefault="0039380E">
      <w:pPr>
        <w:pStyle w:val="BodyText"/>
        <w:rPr>
          <w:sz w:val="20"/>
          <w:lang w:val="es-US"/>
        </w:rPr>
      </w:pPr>
    </w:p>
    <w:p w14:paraId="4FE21467" w14:textId="77777777" w:rsidR="0039380E" w:rsidRPr="00B24249" w:rsidRDefault="0039380E">
      <w:pPr>
        <w:pStyle w:val="BodyText"/>
        <w:rPr>
          <w:sz w:val="20"/>
          <w:lang w:val="es-US"/>
        </w:rPr>
      </w:pPr>
    </w:p>
    <w:p w14:paraId="2F359906" w14:textId="77777777" w:rsidR="0039380E" w:rsidRPr="00B24249" w:rsidRDefault="0039380E">
      <w:pPr>
        <w:pStyle w:val="BodyText"/>
        <w:spacing w:before="5" w:after="1"/>
        <w:rPr>
          <w:sz w:val="15"/>
          <w:lang w:val="es-US"/>
        </w:rPr>
      </w:pPr>
    </w:p>
    <w:p w14:paraId="363C3A58" w14:textId="710FF7DA" w:rsidR="0039380E" w:rsidRPr="00B24249" w:rsidRDefault="000A545B">
      <w:pPr>
        <w:pStyle w:val="P68B1DB1-BodyText23"/>
        <w:spacing w:line="20" w:lineRule="exact"/>
        <w:ind w:left="540"/>
        <w:rPr>
          <w:lang w:val="es-US"/>
        </w:rPr>
      </w:pPr>
      <w:r w:rsidRPr="00B24249">
        <w:rPr>
          <w:noProof/>
          <w:lang w:val="es-US"/>
        </w:rPr>
        <mc:AlternateContent>
          <mc:Choice Requires="wpg">
            <w:drawing>
              <wp:inline distT="0" distB="0" distL="0" distR="0" wp14:anchorId="298181FD" wp14:editId="1CF66D65">
                <wp:extent cx="6820535" cy="6985"/>
                <wp:effectExtent l="9525" t="10795" r="8890" b="1270"/>
                <wp:docPr id="474" name="docshapegroup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0535" cy="6985"/>
                          <a:chOff x="0" y="0"/>
                          <a:chExt cx="10741" cy="11"/>
                        </a:xfrm>
                      </wpg:grpSpPr>
                      <wps:wsp>
                        <wps:cNvPr id="475" name="Line 322"/>
                        <wps:cNvCnPr>
                          <a:cxnSpLocks noChangeShapeType="1"/>
                        </wps:cNvCnPr>
                        <wps:spPr bwMode="auto">
                          <a:xfrm>
                            <a:off x="0" y="5"/>
                            <a:ext cx="10741" cy="0"/>
                          </a:xfrm>
                          <a:prstGeom prst="line">
                            <a:avLst/>
                          </a:prstGeom>
                          <a:noFill/>
                          <a:ln w="68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1D577A6" id="docshapegroup163" o:spid="_x0000_s1026" style="width:537.05pt;height:.55pt;mso-position-horizontal-relative:char;mso-position-vertical-relative:line" coordsize="1074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">
                <v:line id="Line 322" o:spid="_x0000_s1027" style="position:absolute;visibility:visible;mso-wrap-style:square" from="0,5" to="107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" strokeweight=".19022mm"/>
                <w10:anchorlock/>
              </v:group>
            </w:pict>
          </mc:Fallback>
        </mc:AlternateContent>
      </w:r>
    </w:p>
    <w:p w14:paraId="3F972087" w14:textId="77777777" w:rsidR="0039380E" w:rsidRPr="00B24249" w:rsidRDefault="0039380E">
      <w:pPr>
        <w:pStyle w:val="BodyText"/>
        <w:rPr>
          <w:sz w:val="20"/>
          <w:lang w:val="es-US"/>
        </w:rPr>
      </w:pPr>
    </w:p>
    <w:p w14:paraId="23C7BDBA" w14:textId="77777777" w:rsidR="0039380E" w:rsidRPr="00B24249" w:rsidRDefault="0039380E">
      <w:pPr>
        <w:pStyle w:val="BodyText"/>
        <w:rPr>
          <w:sz w:val="20"/>
          <w:lang w:val="es-US"/>
        </w:rPr>
      </w:pPr>
    </w:p>
    <w:p w14:paraId="40C64483" w14:textId="2F49254D" w:rsidR="0039380E" w:rsidRPr="00B24249" w:rsidRDefault="000A545B">
      <w:pPr>
        <w:pStyle w:val="BodyText"/>
        <w:spacing w:before="1"/>
        <w:rPr>
          <w:sz w:val="12"/>
          <w:lang w:val="es-US"/>
        </w:rPr>
      </w:pPr>
      <w:r w:rsidRPr="00B24249">
        <w:rPr>
          <w:noProof/>
          <w:lang w:val="es-US"/>
        </w:rPr>
        <mc:AlternateContent>
          <mc:Choice Requires="wps">
            <w:drawing>
              <wp:anchor distT="0" distB="0" distL="0" distR="0" simplePos="0" relativeHeight="251585024" behindDoc="1" locked="0" layoutInCell="1" allowOverlap="1" wp14:anchorId="68648579" wp14:editId="34CF845F">
                <wp:simplePos x="0" y="0"/>
                <wp:positionH relativeFrom="page">
                  <wp:posOffset>685800</wp:posOffset>
                </wp:positionH>
                <wp:positionV relativeFrom="paragraph">
                  <wp:posOffset>102870</wp:posOffset>
                </wp:positionV>
                <wp:extent cx="6820535" cy="1270"/>
                <wp:effectExtent l="0" t="0" r="0" b="0"/>
                <wp:wrapTopAndBottom/>
                <wp:docPr id="473" name="docshape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46593" id="docshape164" o:spid="_x0000_s1026" style="position:absolute;margin-left:54pt;margin-top:8.1pt;width:537.05pt;height:.1pt;z-index:-15649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" path="m,l10741,e" filled="f" strokeweight=".19022mm">
                <v:path arrowok="t" o:connecttype="custom" o:connectlocs="0,0;6820535,0" o:connectangles="0,0"/>
                <w10:wrap type="topAndBottom" anchorx="page"/>
              </v:shape>
            </w:pict>
          </mc:Fallback>
        </mc:AlternateContent>
      </w:r>
    </w:p>
    <w:p w14:paraId="113F3B6C" w14:textId="77777777" w:rsidR="0039380E" w:rsidRPr="00B24249" w:rsidRDefault="0039380E">
      <w:pPr>
        <w:pStyle w:val="BodyText"/>
        <w:rPr>
          <w:sz w:val="20"/>
          <w:lang w:val="es-US"/>
        </w:rPr>
      </w:pPr>
    </w:p>
    <w:p w14:paraId="41D74BF1" w14:textId="77777777" w:rsidR="0039380E" w:rsidRPr="00B24249" w:rsidRDefault="0039380E">
      <w:pPr>
        <w:pStyle w:val="BodyText"/>
        <w:rPr>
          <w:sz w:val="20"/>
          <w:lang w:val="es-US"/>
        </w:rPr>
      </w:pPr>
    </w:p>
    <w:p w14:paraId="7B892EBE" w14:textId="6D59DAF1"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86048" behindDoc="1" locked="0" layoutInCell="1" allowOverlap="1" wp14:anchorId="7361667E" wp14:editId="181611B2">
                <wp:simplePos x="0" y="0"/>
                <wp:positionH relativeFrom="page">
                  <wp:posOffset>685800</wp:posOffset>
                </wp:positionH>
                <wp:positionV relativeFrom="paragraph">
                  <wp:posOffset>111760</wp:posOffset>
                </wp:positionV>
                <wp:extent cx="6820535" cy="1270"/>
                <wp:effectExtent l="0" t="0" r="0" b="0"/>
                <wp:wrapTopAndBottom/>
                <wp:docPr id="472" name="docshape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7A173" id="docshape165" o:spid="_x0000_s1026" style="position:absolute;margin-left:54pt;margin-top:8.8pt;width:537.05pt;height:.1pt;z-index:-15649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" path="m,l10741,e" filled="f" strokeweight=".19022mm">
                <v:path arrowok="t" o:connecttype="custom" o:connectlocs="0,0;6820535,0" o:connectangles="0,0"/>
                <w10:wrap type="topAndBottom" anchorx="page"/>
              </v:shape>
            </w:pict>
          </mc:Fallback>
        </mc:AlternateContent>
      </w:r>
    </w:p>
    <w:p w14:paraId="58D33931" w14:textId="77777777" w:rsidR="0039380E" w:rsidRPr="00B24249" w:rsidRDefault="0039380E">
      <w:pPr>
        <w:pStyle w:val="BodyText"/>
        <w:rPr>
          <w:sz w:val="20"/>
          <w:lang w:val="es-US"/>
        </w:rPr>
      </w:pPr>
    </w:p>
    <w:p w14:paraId="3A45E48B" w14:textId="77777777" w:rsidR="0039380E" w:rsidRPr="00B24249" w:rsidRDefault="0039380E">
      <w:pPr>
        <w:pStyle w:val="BodyText"/>
        <w:rPr>
          <w:sz w:val="20"/>
          <w:lang w:val="es-US"/>
        </w:rPr>
      </w:pPr>
    </w:p>
    <w:p w14:paraId="265D76DF" w14:textId="35207950"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87072" behindDoc="1" locked="0" layoutInCell="1" allowOverlap="1" wp14:anchorId="7AA5F36B" wp14:editId="21B1A3B2">
                <wp:simplePos x="0" y="0"/>
                <wp:positionH relativeFrom="page">
                  <wp:posOffset>685800</wp:posOffset>
                </wp:positionH>
                <wp:positionV relativeFrom="paragraph">
                  <wp:posOffset>111760</wp:posOffset>
                </wp:positionV>
                <wp:extent cx="6820535" cy="1270"/>
                <wp:effectExtent l="0" t="0" r="0" b="0"/>
                <wp:wrapTopAndBottom/>
                <wp:docPr id="471" name="docshape1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D924D4" id="docshape166" o:spid="_x0000_s1026" style="position:absolute;margin-left:54pt;margin-top:8.8pt;width:537.05pt;height:.1pt;z-index:-15648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AlFcg/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6AA622B3" w14:textId="77777777" w:rsidR="0039380E" w:rsidRPr="00B24249" w:rsidRDefault="0039380E">
      <w:pPr>
        <w:pStyle w:val="BodyText"/>
        <w:rPr>
          <w:sz w:val="20"/>
          <w:lang w:val="es-US"/>
        </w:rPr>
      </w:pPr>
    </w:p>
    <w:p w14:paraId="028E1721" w14:textId="77777777" w:rsidR="0039380E" w:rsidRPr="00B24249" w:rsidRDefault="0039380E">
      <w:pPr>
        <w:pStyle w:val="BodyText"/>
        <w:rPr>
          <w:sz w:val="20"/>
          <w:lang w:val="es-US"/>
        </w:rPr>
      </w:pPr>
    </w:p>
    <w:p w14:paraId="201A0842" w14:textId="3022A454"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88096" behindDoc="1" locked="0" layoutInCell="1" allowOverlap="1" wp14:anchorId="4B78559E" wp14:editId="36E1A8D3">
                <wp:simplePos x="0" y="0"/>
                <wp:positionH relativeFrom="page">
                  <wp:posOffset>685800</wp:posOffset>
                </wp:positionH>
                <wp:positionV relativeFrom="paragraph">
                  <wp:posOffset>111760</wp:posOffset>
                </wp:positionV>
                <wp:extent cx="6820535" cy="1270"/>
                <wp:effectExtent l="0" t="0" r="0" b="0"/>
                <wp:wrapTopAndBottom/>
                <wp:docPr id="470" name="docshape1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F984F" id="docshape167" o:spid="_x0000_s1026" style="position:absolute;margin-left:54pt;margin-top:8.8pt;width:537.05pt;height:.1pt;z-index:-15648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" path="m,l10741,e" filled="f" strokeweight=".19022mm">
                <v:path arrowok="t" o:connecttype="custom" o:connectlocs="0,0;6820535,0" o:connectangles="0,0"/>
                <w10:wrap type="topAndBottom" anchorx="page"/>
              </v:shape>
            </w:pict>
          </mc:Fallback>
        </mc:AlternateContent>
      </w:r>
    </w:p>
    <w:p w14:paraId="21BB9975" w14:textId="77777777" w:rsidR="0039380E" w:rsidRPr="00B24249" w:rsidRDefault="0039380E">
      <w:pPr>
        <w:pStyle w:val="BodyText"/>
        <w:rPr>
          <w:sz w:val="20"/>
          <w:lang w:val="es-US"/>
        </w:rPr>
      </w:pPr>
    </w:p>
    <w:p w14:paraId="34FAE0F1" w14:textId="77777777" w:rsidR="0039380E" w:rsidRPr="00B24249" w:rsidRDefault="0039380E">
      <w:pPr>
        <w:pStyle w:val="BodyText"/>
        <w:rPr>
          <w:sz w:val="20"/>
          <w:lang w:val="es-US"/>
        </w:rPr>
      </w:pPr>
    </w:p>
    <w:p w14:paraId="17944350" w14:textId="0D7B4BF1"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89120" behindDoc="1" locked="0" layoutInCell="1" allowOverlap="1" wp14:anchorId="62797114" wp14:editId="0A16733C">
                <wp:simplePos x="0" y="0"/>
                <wp:positionH relativeFrom="page">
                  <wp:posOffset>685800</wp:posOffset>
                </wp:positionH>
                <wp:positionV relativeFrom="paragraph">
                  <wp:posOffset>111760</wp:posOffset>
                </wp:positionV>
                <wp:extent cx="6820535" cy="1270"/>
                <wp:effectExtent l="0" t="0" r="0" b="0"/>
                <wp:wrapTopAndBottom/>
                <wp:docPr id="469" name="docshape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88419" id="docshape168" o:spid="_x0000_s1026" style="position:absolute;margin-left:54pt;margin-top:8.8pt;width:537.05pt;height:.1pt;z-index:-15647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DxkNMh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2DE70BA9" w14:textId="77777777" w:rsidR="0039380E" w:rsidRPr="00B24249" w:rsidRDefault="0039380E">
      <w:pPr>
        <w:pStyle w:val="BodyText"/>
        <w:rPr>
          <w:sz w:val="20"/>
          <w:lang w:val="es-US"/>
        </w:rPr>
      </w:pPr>
    </w:p>
    <w:p w14:paraId="13B723B2" w14:textId="77777777" w:rsidR="0039380E" w:rsidRPr="00B24249" w:rsidRDefault="0039380E">
      <w:pPr>
        <w:pStyle w:val="BodyText"/>
        <w:rPr>
          <w:sz w:val="20"/>
          <w:lang w:val="es-US"/>
        </w:rPr>
      </w:pPr>
    </w:p>
    <w:p w14:paraId="73E11A36" w14:textId="67CEF629"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0144" behindDoc="1" locked="0" layoutInCell="1" allowOverlap="1" wp14:anchorId="67F3EE92" wp14:editId="1A4F6A57">
                <wp:simplePos x="0" y="0"/>
                <wp:positionH relativeFrom="page">
                  <wp:posOffset>685800</wp:posOffset>
                </wp:positionH>
                <wp:positionV relativeFrom="paragraph">
                  <wp:posOffset>111760</wp:posOffset>
                </wp:positionV>
                <wp:extent cx="6820535" cy="1270"/>
                <wp:effectExtent l="0" t="0" r="0" b="0"/>
                <wp:wrapTopAndBottom/>
                <wp:docPr id="468" name="docshape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6A808E" id="docshape169" o:spid="_x0000_s1026" style="position:absolute;margin-left:54pt;margin-top:8.8pt;width:537.05pt;height:.1pt;z-index:-15647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BVj/09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1DB76C73" w14:textId="77777777" w:rsidR="0039380E" w:rsidRPr="00B24249" w:rsidRDefault="0039380E">
      <w:pPr>
        <w:pStyle w:val="BodyText"/>
        <w:rPr>
          <w:sz w:val="20"/>
          <w:lang w:val="es-US"/>
        </w:rPr>
      </w:pPr>
    </w:p>
    <w:p w14:paraId="20C841BC" w14:textId="77777777" w:rsidR="0039380E" w:rsidRPr="00B24249" w:rsidRDefault="0039380E">
      <w:pPr>
        <w:pStyle w:val="BodyText"/>
        <w:rPr>
          <w:sz w:val="20"/>
          <w:lang w:val="es-US"/>
        </w:rPr>
      </w:pPr>
    </w:p>
    <w:p w14:paraId="3D8E877D" w14:textId="28460FA9"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1168" behindDoc="1" locked="0" layoutInCell="1" allowOverlap="1" wp14:anchorId="14143CDF" wp14:editId="73AF3F27">
                <wp:simplePos x="0" y="0"/>
                <wp:positionH relativeFrom="page">
                  <wp:posOffset>685800</wp:posOffset>
                </wp:positionH>
                <wp:positionV relativeFrom="paragraph">
                  <wp:posOffset>111760</wp:posOffset>
                </wp:positionV>
                <wp:extent cx="6820535" cy="1270"/>
                <wp:effectExtent l="0" t="0" r="0" b="0"/>
                <wp:wrapTopAndBottom/>
                <wp:docPr id="467" name="docshape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A4621" id="docshape170" o:spid="_x0000_s1026" style="position:absolute;margin-left:54pt;margin-top:8.8pt;width:537.05pt;height:.1pt;z-index:-15646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ATHYum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1FF0971C" w14:textId="77777777" w:rsidR="0039380E" w:rsidRPr="00B24249" w:rsidRDefault="0039380E">
      <w:pPr>
        <w:pStyle w:val="BodyText"/>
        <w:rPr>
          <w:sz w:val="20"/>
          <w:lang w:val="es-US"/>
        </w:rPr>
      </w:pPr>
    </w:p>
    <w:p w14:paraId="6BE1D8B2" w14:textId="77777777" w:rsidR="0039380E" w:rsidRPr="00B24249" w:rsidRDefault="0039380E">
      <w:pPr>
        <w:pStyle w:val="BodyText"/>
        <w:rPr>
          <w:sz w:val="20"/>
          <w:lang w:val="es-US"/>
        </w:rPr>
      </w:pPr>
    </w:p>
    <w:p w14:paraId="52432876" w14:textId="515AD417"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2192" behindDoc="1" locked="0" layoutInCell="1" allowOverlap="1" wp14:anchorId="676FE4B7" wp14:editId="2516BA2C">
                <wp:simplePos x="0" y="0"/>
                <wp:positionH relativeFrom="page">
                  <wp:posOffset>685800</wp:posOffset>
                </wp:positionH>
                <wp:positionV relativeFrom="paragraph">
                  <wp:posOffset>111760</wp:posOffset>
                </wp:positionV>
                <wp:extent cx="6820535" cy="1270"/>
                <wp:effectExtent l="0" t="0" r="0" b="0"/>
                <wp:wrapTopAndBottom/>
                <wp:docPr id="466" name="docshape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1AD4F" id="docshape171" o:spid="_x0000_s1026" style="position:absolute;margin-left:54pt;margin-top:8.8pt;width:537.05pt;height:.1pt;z-index:-15646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" path="m,l10741,e" filled="f" strokeweight=".19022mm">
                <v:path arrowok="t" o:connecttype="custom" o:connectlocs="0,0;6820535,0" o:connectangles="0,0"/>
                <w10:wrap type="topAndBottom" anchorx="page"/>
              </v:shape>
            </w:pict>
          </mc:Fallback>
        </mc:AlternateContent>
      </w:r>
    </w:p>
    <w:p w14:paraId="7574242F" w14:textId="77777777" w:rsidR="0039380E" w:rsidRPr="00B24249" w:rsidRDefault="0039380E">
      <w:pPr>
        <w:pStyle w:val="BodyText"/>
        <w:rPr>
          <w:sz w:val="20"/>
          <w:lang w:val="es-US"/>
        </w:rPr>
      </w:pPr>
    </w:p>
    <w:p w14:paraId="039D1FCE" w14:textId="77777777" w:rsidR="0039380E" w:rsidRPr="00B24249" w:rsidRDefault="0039380E">
      <w:pPr>
        <w:pStyle w:val="BodyText"/>
        <w:rPr>
          <w:sz w:val="20"/>
          <w:lang w:val="es-US"/>
        </w:rPr>
      </w:pPr>
    </w:p>
    <w:p w14:paraId="3DD9D7B6" w14:textId="25FFC405"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3216" behindDoc="1" locked="0" layoutInCell="1" allowOverlap="1" wp14:anchorId="4AA6390A" wp14:editId="73F0FF53">
                <wp:simplePos x="0" y="0"/>
                <wp:positionH relativeFrom="page">
                  <wp:posOffset>685800</wp:posOffset>
                </wp:positionH>
                <wp:positionV relativeFrom="paragraph">
                  <wp:posOffset>111760</wp:posOffset>
                </wp:positionV>
                <wp:extent cx="6820535" cy="1270"/>
                <wp:effectExtent l="0" t="0" r="0" b="0"/>
                <wp:wrapTopAndBottom/>
                <wp:docPr id="465" name="docshape1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B38B94" id="docshape172" o:spid="_x0000_s1026" style="position:absolute;margin-left:54pt;margin-top:8.8pt;width:537.05pt;height:.1pt;z-index:-15645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69352B98" w14:textId="77777777" w:rsidR="0039380E" w:rsidRPr="00B24249" w:rsidRDefault="0039380E">
      <w:pPr>
        <w:pStyle w:val="BodyText"/>
        <w:rPr>
          <w:sz w:val="20"/>
          <w:lang w:val="es-US"/>
        </w:rPr>
      </w:pPr>
    </w:p>
    <w:p w14:paraId="37D65530" w14:textId="77777777" w:rsidR="0039380E" w:rsidRPr="00B24249" w:rsidRDefault="0039380E">
      <w:pPr>
        <w:pStyle w:val="BodyText"/>
        <w:rPr>
          <w:sz w:val="20"/>
          <w:lang w:val="es-US"/>
        </w:rPr>
      </w:pPr>
    </w:p>
    <w:p w14:paraId="348EECA7" w14:textId="10D5C899"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4240" behindDoc="1" locked="0" layoutInCell="1" allowOverlap="1" wp14:anchorId="65E7186F" wp14:editId="7F800F15">
                <wp:simplePos x="0" y="0"/>
                <wp:positionH relativeFrom="page">
                  <wp:posOffset>685800</wp:posOffset>
                </wp:positionH>
                <wp:positionV relativeFrom="paragraph">
                  <wp:posOffset>111760</wp:posOffset>
                </wp:positionV>
                <wp:extent cx="6820535" cy="1270"/>
                <wp:effectExtent l="0" t="0" r="0" b="0"/>
                <wp:wrapTopAndBottom/>
                <wp:docPr id="464" name="docshape1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1079A" id="docshape173" o:spid="_x0000_s1026" style="position:absolute;margin-left:54pt;margin-top:8.8pt;width:537.05pt;height:.1pt;z-index:-15645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D/PfmC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6A1990D1" w14:textId="77777777" w:rsidR="0039380E" w:rsidRPr="00B24249" w:rsidRDefault="0039380E">
      <w:pPr>
        <w:pStyle w:val="BodyText"/>
        <w:rPr>
          <w:sz w:val="20"/>
          <w:lang w:val="es-US"/>
        </w:rPr>
      </w:pPr>
    </w:p>
    <w:p w14:paraId="71D58D12" w14:textId="77777777" w:rsidR="0039380E" w:rsidRPr="00B24249" w:rsidRDefault="0039380E">
      <w:pPr>
        <w:pStyle w:val="BodyText"/>
        <w:rPr>
          <w:sz w:val="20"/>
          <w:lang w:val="es-US"/>
        </w:rPr>
      </w:pPr>
    </w:p>
    <w:p w14:paraId="2891E201" w14:textId="6F23C0AD"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5264" behindDoc="1" locked="0" layoutInCell="1" allowOverlap="1" wp14:anchorId="6DA1586D" wp14:editId="6ECF8340">
                <wp:simplePos x="0" y="0"/>
                <wp:positionH relativeFrom="page">
                  <wp:posOffset>685800</wp:posOffset>
                </wp:positionH>
                <wp:positionV relativeFrom="paragraph">
                  <wp:posOffset>111760</wp:posOffset>
                </wp:positionV>
                <wp:extent cx="6820535" cy="1270"/>
                <wp:effectExtent l="0" t="0" r="0" b="0"/>
                <wp:wrapTopAndBottom/>
                <wp:docPr id="463" name="docshape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94FCBE" id="docshape174" o:spid="_x0000_s1026" style="position:absolute;margin-left:54pt;margin-top:8.8pt;width:537.05pt;height:.1pt;z-index:-15644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" path="m,l10741,e" filled="f" strokeweight=".19022mm">
                <v:path arrowok="t" o:connecttype="custom" o:connectlocs="0,0;6820535,0" o:connectangles="0,0"/>
                <w10:wrap type="topAndBottom" anchorx="page"/>
              </v:shape>
            </w:pict>
          </mc:Fallback>
        </mc:AlternateContent>
      </w:r>
    </w:p>
    <w:p w14:paraId="7F97FA94" w14:textId="77777777" w:rsidR="0039380E" w:rsidRPr="00B24249" w:rsidRDefault="0039380E">
      <w:pPr>
        <w:pStyle w:val="BodyText"/>
        <w:rPr>
          <w:sz w:val="20"/>
          <w:lang w:val="es-US"/>
        </w:rPr>
      </w:pPr>
    </w:p>
    <w:p w14:paraId="04750524" w14:textId="77777777" w:rsidR="0039380E" w:rsidRPr="00B24249" w:rsidRDefault="0039380E">
      <w:pPr>
        <w:pStyle w:val="BodyText"/>
        <w:rPr>
          <w:sz w:val="20"/>
          <w:lang w:val="es-US"/>
        </w:rPr>
      </w:pPr>
    </w:p>
    <w:p w14:paraId="1852F5D8" w14:textId="0FEF84D4"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6288" behindDoc="1" locked="0" layoutInCell="1" allowOverlap="1" wp14:anchorId="61CA4256" wp14:editId="29EB1A60">
                <wp:simplePos x="0" y="0"/>
                <wp:positionH relativeFrom="page">
                  <wp:posOffset>685800</wp:posOffset>
                </wp:positionH>
                <wp:positionV relativeFrom="paragraph">
                  <wp:posOffset>111760</wp:posOffset>
                </wp:positionV>
                <wp:extent cx="6820535" cy="1270"/>
                <wp:effectExtent l="0" t="0" r="0" b="0"/>
                <wp:wrapTopAndBottom/>
                <wp:docPr id="462" name="docshape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EE321" id="docshape175" o:spid="_x0000_s1026" style="position:absolute;margin-left:54pt;margin-top:8.8pt;width:537.05pt;height:.1pt;z-index:-15644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" path="m,l10741,e" filled="f" strokeweight=".19022mm">
                <v:path arrowok="t" o:connecttype="custom" o:connectlocs="0,0;6820535,0" o:connectangles="0,0"/>
                <w10:wrap type="topAndBottom" anchorx="page"/>
              </v:shape>
            </w:pict>
          </mc:Fallback>
        </mc:AlternateContent>
      </w:r>
    </w:p>
    <w:p w14:paraId="41AE290C" w14:textId="77777777" w:rsidR="0039380E" w:rsidRPr="00B24249" w:rsidRDefault="0039380E">
      <w:pPr>
        <w:pStyle w:val="BodyText"/>
        <w:rPr>
          <w:sz w:val="20"/>
          <w:lang w:val="es-US"/>
        </w:rPr>
      </w:pPr>
    </w:p>
    <w:p w14:paraId="5169996F" w14:textId="77777777" w:rsidR="0039380E" w:rsidRPr="00B24249" w:rsidRDefault="0039380E">
      <w:pPr>
        <w:pStyle w:val="BodyText"/>
        <w:rPr>
          <w:sz w:val="20"/>
          <w:lang w:val="es-US"/>
        </w:rPr>
      </w:pPr>
    </w:p>
    <w:p w14:paraId="5B301CA0" w14:textId="1157631B"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7312" behindDoc="1" locked="0" layoutInCell="1" allowOverlap="1" wp14:anchorId="275FB715" wp14:editId="3B5F8C8C">
                <wp:simplePos x="0" y="0"/>
                <wp:positionH relativeFrom="page">
                  <wp:posOffset>685800</wp:posOffset>
                </wp:positionH>
                <wp:positionV relativeFrom="paragraph">
                  <wp:posOffset>111760</wp:posOffset>
                </wp:positionV>
                <wp:extent cx="6820535" cy="1270"/>
                <wp:effectExtent l="0" t="0" r="0" b="0"/>
                <wp:wrapTopAndBottom/>
                <wp:docPr id="461" name="docshape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717A86" id="docshape176" o:spid="_x0000_s1026" style="position:absolute;margin-left:54pt;margin-top:8.8pt;width:537.05pt;height:.1pt;z-index:-15643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DLXG/u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5FC71624" w14:textId="77777777" w:rsidR="0039380E" w:rsidRPr="00B24249" w:rsidRDefault="0039380E">
      <w:pPr>
        <w:pStyle w:val="BodyText"/>
        <w:rPr>
          <w:sz w:val="20"/>
          <w:lang w:val="es-US"/>
        </w:rPr>
      </w:pPr>
    </w:p>
    <w:p w14:paraId="73A9521E" w14:textId="77777777" w:rsidR="0039380E" w:rsidRPr="00B24249" w:rsidRDefault="0039380E">
      <w:pPr>
        <w:pStyle w:val="BodyText"/>
        <w:rPr>
          <w:sz w:val="20"/>
          <w:lang w:val="es-US"/>
        </w:rPr>
      </w:pPr>
    </w:p>
    <w:p w14:paraId="41C05072" w14:textId="592AEE03"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8336" behindDoc="1" locked="0" layoutInCell="1" allowOverlap="1" wp14:anchorId="1DFF724E" wp14:editId="5B9FAF20">
                <wp:simplePos x="0" y="0"/>
                <wp:positionH relativeFrom="page">
                  <wp:posOffset>685800</wp:posOffset>
                </wp:positionH>
                <wp:positionV relativeFrom="paragraph">
                  <wp:posOffset>111760</wp:posOffset>
                </wp:positionV>
                <wp:extent cx="6820535" cy="1270"/>
                <wp:effectExtent l="0" t="0" r="0" b="0"/>
                <wp:wrapTopAndBottom/>
                <wp:docPr id="460" name="docshape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B696D" id="docshape177" o:spid="_x0000_s1026" style="position:absolute;margin-left:54pt;margin-top:8.8pt;width:537.05pt;height:.1pt;z-index:-15643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09DAEF86" w14:textId="77777777" w:rsidR="0039380E" w:rsidRPr="00B24249" w:rsidRDefault="0039380E">
      <w:pPr>
        <w:pStyle w:val="BodyText"/>
        <w:rPr>
          <w:sz w:val="20"/>
          <w:lang w:val="es-US"/>
        </w:rPr>
      </w:pPr>
    </w:p>
    <w:p w14:paraId="2F238D72" w14:textId="77777777" w:rsidR="0039380E" w:rsidRPr="00B24249" w:rsidRDefault="0039380E">
      <w:pPr>
        <w:pStyle w:val="BodyText"/>
        <w:rPr>
          <w:sz w:val="20"/>
          <w:lang w:val="es-US"/>
        </w:rPr>
      </w:pPr>
    </w:p>
    <w:p w14:paraId="01F616E0" w14:textId="644A933F"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599360" behindDoc="1" locked="0" layoutInCell="1" allowOverlap="1" wp14:anchorId="6BD0CD5C" wp14:editId="180E376B">
                <wp:simplePos x="0" y="0"/>
                <wp:positionH relativeFrom="page">
                  <wp:posOffset>685800</wp:posOffset>
                </wp:positionH>
                <wp:positionV relativeFrom="paragraph">
                  <wp:posOffset>111760</wp:posOffset>
                </wp:positionV>
                <wp:extent cx="6820535" cy="1270"/>
                <wp:effectExtent l="0" t="0" r="0" b="0"/>
                <wp:wrapTopAndBottom/>
                <wp:docPr id="459" name="docshape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70ED3" id="docshape178" o:spid="_x0000_s1026" style="position:absolute;margin-left:54pt;margin-top:8.8pt;width:537.05pt;height:.1pt;z-index:-15642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CFqOYL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58D8354A" w14:textId="77777777" w:rsidR="0039380E" w:rsidRPr="00B24249" w:rsidRDefault="0039380E">
      <w:pPr>
        <w:pStyle w:val="BodyText"/>
        <w:rPr>
          <w:sz w:val="20"/>
          <w:lang w:val="es-US"/>
        </w:rPr>
      </w:pPr>
    </w:p>
    <w:p w14:paraId="79812E46" w14:textId="77777777" w:rsidR="0039380E" w:rsidRPr="00B24249" w:rsidRDefault="0039380E">
      <w:pPr>
        <w:pStyle w:val="BodyText"/>
        <w:rPr>
          <w:sz w:val="20"/>
          <w:lang w:val="es-US"/>
        </w:rPr>
      </w:pPr>
    </w:p>
    <w:p w14:paraId="6BD934D4" w14:textId="1FF6DC07"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600384" behindDoc="1" locked="0" layoutInCell="1" allowOverlap="1" wp14:anchorId="44633703" wp14:editId="7470C0B6">
                <wp:simplePos x="0" y="0"/>
                <wp:positionH relativeFrom="page">
                  <wp:posOffset>685800</wp:posOffset>
                </wp:positionH>
                <wp:positionV relativeFrom="paragraph">
                  <wp:posOffset>111760</wp:posOffset>
                </wp:positionV>
                <wp:extent cx="6821170" cy="1270"/>
                <wp:effectExtent l="0" t="0" r="0" b="0"/>
                <wp:wrapTopAndBottom/>
                <wp:docPr id="458" name="docshape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9864F" id="docshape179" o:spid="_x0000_s1026" style="position:absolute;margin-left:54pt;margin-top:8.8pt;width:537.1pt;height:.1pt;z-index:-15642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" path="m,l10742,e" filled="f" strokeweight=".19022mm">
                <v:path arrowok="t" o:connecttype="custom" o:connectlocs="0,0;6821170,0" o:connectangles="0,0"/>
                <w10:wrap type="topAndBottom" anchorx="page"/>
              </v:shape>
            </w:pict>
          </mc:Fallback>
        </mc:AlternateContent>
      </w:r>
    </w:p>
    <w:p w14:paraId="06CC9D88" w14:textId="77777777" w:rsidR="0039380E" w:rsidRPr="00B24249" w:rsidRDefault="0039380E">
      <w:pPr>
        <w:pStyle w:val="BodyText"/>
        <w:rPr>
          <w:sz w:val="20"/>
          <w:lang w:val="es-US"/>
        </w:rPr>
      </w:pPr>
    </w:p>
    <w:p w14:paraId="72C42F43" w14:textId="77777777" w:rsidR="0039380E" w:rsidRPr="00B24249" w:rsidRDefault="0039380E">
      <w:pPr>
        <w:pStyle w:val="BodyText"/>
        <w:rPr>
          <w:sz w:val="20"/>
          <w:lang w:val="es-US"/>
        </w:rPr>
      </w:pPr>
    </w:p>
    <w:p w14:paraId="6B561AC4" w14:textId="2F856C1A"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601408" behindDoc="1" locked="0" layoutInCell="1" allowOverlap="1" wp14:anchorId="2D4239D8" wp14:editId="249DF2D7">
                <wp:simplePos x="0" y="0"/>
                <wp:positionH relativeFrom="page">
                  <wp:posOffset>685800</wp:posOffset>
                </wp:positionH>
                <wp:positionV relativeFrom="paragraph">
                  <wp:posOffset>111760</wp:posOffset>
                </wp:positionV>
                <wp:extent cx="6820535" cy="1270"/>
                <wp:effectExtent l="0" t="0" r="0" b="0"/>
                <wp:wrapTopAndBottom/>
                <wp:docPr id="457" name="docshape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437D5E" id="docshape180" o:spid="_x0000_s1026" style="position:absolute;margin-left:54pt;margin-top:8.8pt;width:537.05pt;height:.1pt;z-index:-15641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614DD41A" w14:textId="77777777" w:rsidR="0039380E" w:rsidRPr="00B24249" w:rsidRDefault="0039380E">
      <w:pPr>
        <w:pStyle w:val="BodyText"/>
        <w:rPr>
          <w:sz w:val="20"/>
          <w:lang w:val="es-US"/>
        </w:rPr>
      </w:pPr>
    </w:p>
    <w:p w14:paraId="01CECFE0" w14:textId="77777777" w:rsidR="0039380E" w:rsidRPr="00B24249" w:rsidRDefault="0039380E">
      <w:pPr>
        <w:pStyle w:val="BodyText"/>
        <w:rPr>
          <w:sz w:val="20"/>
          <w:lang w:val="es-US"/>
        </w:rPr>
      </w:pPr>
    </w:p>
    <w:p w14:paraId="76098376" w14:textId="4D262985"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602432" behindDoc="1" locked="0" layoutInCell="1" allowOverlap="1" wp14:anchorId="60B1DF72" wp14:editId="5A79EB29">
                <wp:simplePos x="0" y="0"/>
                <wp:positionH relativeFrom="page">
                  <wp:posOffset>685800</wp:posOffset>
                </wp:positionH>
                <wp:positionV relativeFrom="paragraph">
                  <wp:posOffset>111760</wp:posOffset>
                </wp:positionV>
                <wp:extent cx="6820535" cy="1270"/>
                <wp:effectExtent l="0" t="0" r="0" b="0"/>
                <wp:wrapTopAndBottom/>
                <wp:docPr id="456" name="docshape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3DAB2" id="docshape181" o:spid="_x0000_s1026" style="position:absolute;margin-left:54pt;margin-top:8.8pt;width:537.05pt;height:.1pt;z-index:-15641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" path="m,l10741,e" filled="f" strokeweight=".19022mm">
                <v:path arrowok="t" o:connecttype="custom" o:connectlocs="0,0;6820535,0" o:connectangles="0,0"/>
                <w10:wrap type="topAndBottom" anchorx="page"/>
              </v:shape>
            </w:pict>
          </mc:Fallback>
        </mc:AlternateContent>
      </w:r>
    </w:p>
    <w:p w14:paraId="660543D2" w14:textId="77777777" w:rsidR="0039380E" w:rsidRPr="00B24249" w:rsidRDefault="0039380E">
      <w:pPr>
        <w:rPr>
          <w:sz w:val="13"/>
          <w:lang w:val="es-US"/>
        </w:rPr>
        <w:sectPr w:rsidR="0039380E" w:rsidRPr="00B24249">
          <w:pgSz w:w="12960" w:h="17280"/>
          <w:pgMar w:top="2520" w:right="520" w:bottom="1960" w:left="540" w:header="586" w:footer="1761" w:gutter="0"/>
          <w:cols w:space="720"/>
        </w:sectPr>
      </w:pPr>
    </w:p>
    <w:p w14:paraId="7307CD17" w14:textId="77777777" w:rsidR="0039380E" w:rsidRPr="00B24249" w:rsidRDefault="0039380E">
      <w:pPr>
        <w:pStyle w:val="BodyText"/>
        <w:rPr>
          <w:sz w:val="20"/>
          <w:lang w:val="es-US"/>
        </w:rPr>
      </w:pPr>
    </w:p>
    <w:p w14:paraId="0D53EA96" w14:textId="77777777" w:rsidR="0039380E" w:rsidRPr="00B24249" w:rsidRDefault="0039380E">
      <w:pPr>
        <w:pStyle w:val="BodyText"/>
        <w:rPr>
          <w:sz w:val="20"/>
          <w:lang w:val="es-US"/>
        </w:rPr>
      </w:pPr>
    </w:p>
    <w:p w14:paraId="675B4073" w14:textId="77777777" w:rsidR="0039380E" w:rsidRPr="00B24249" w:rsidRDefault="0039380E">
      <w:pPr>
        <w:pStyle w:val="BodyText"/>
        <w:rPr>
          <w:sz w:val="20"/>
          <w:lang w:val="es-US"/>
        </w:rPr>
      </w:pPr>
    </w:p>
    <w:p w14:paraId="32C47251" w14:textId="77777777" w:rsidR="0039380E" w:rsidRPr="00B24249" w:rsidRDefault="0039380E">
      <w:pPr>
        <w:pStyle w:val="BodyText"/>
        <w:rPr>
          <w:sz w:val="20"/>
          <w:lang w:val="es-US"/>
        </w:rPr>
      </w:pPr>
    </w:p>
    <w:p w14:paraId="35624E8A" w14:textId="77777777" w:rsidR="0039380E" w:rsidRPr="00B24249" w:rsidRDefault="0039380E">
      <w:pPr>
        <w:pStyle w:val="BodyText"/>
        <w:rPr>
          <w:sz w:val="20"/>
          <w:lang w:val="es-US"/>
        </w:rPr>
      </w:pPr>
    </w:p>
    <w:p w14:paraId="176BD80E" w14:textId="77777777" w:rsidR="0039380E" w:rsidRPr="00B24249" w:rsidRDefault="0039380E">
      <w:pPr>
        <w:pStyle w:val="BodyText"/>
        <w:rPr>
          <w:sz w:val="20"/>
          <w:lang w:val="es-US"/>
        </w:rPr>
      </w:pPr>
    </w:p>
    <w:p w14:paraId="1F4C5559" w14:textId="77777777" w:rsidR="0039380E" w:rsidRPr="00B24249" w:rsidRDefault="0039380E">
      <w:pPr>
        <w:pStyle w:val="BodyText"/>
        <w:rPr>
          <w:sz w:val="20"/>
          <w:lang w:val="es-US"/>
        </w:rPr>
      </w:pPr>
    </w:p>
    <w:p w14:paraId="4E72FD04" w14:textId="77777777" w:rsidR="0039380E" w:rsidRPr="00B24249" w:rsidRDefault="0039380E">
      <w:pPr>
        <w:pStyle w:val="BodyText"/>
        <w:rPr>
          <w:sz w:val="20"/>
          <w:lang w:val="es-US"/>
        </w:rPr>
      </w:pPr>
    </w:p>
    <w:p w14:paraId="2C615972" w14:textId="77777777" w:rsidR="0039380E" w:rsidRPr="00B24249" w:rsidRDefault="0039380E">
      <w:pPr>
        <w:pStyle w:val="BodyText"/>
        <w:rPr>
          <w:sz w:val="20"/>
          <w:lang w:val="es-US"/>
        </w:rPr>
      </w:pPr>
    </w:p>
    <w:p w14:paraId="2DB13FD5" w14:textId="77777777" w:rsidR="0039380E" w:rsidRPr="00B24249" w:rsidRDefault="0039380E">
      <w:pPr>
        <w:pStyle w:val="BodyText"/>
        <w:rPr>
          <w:sz w:val="20"/>
          <w:lang w:val="es-US"/>
        </w:rPr>
      </w:pPr>
    </w:p>
    <w:p w14:paraId="03EAAAEB" w14:textId="77777777" w:rsidR="0039380E" w:rsidRPr="00B24249" w:rsidRDefault="0039380E">
      <w:pPr>
        <w:pStyle w:val="BodyText"/>
        <w:rPr>
          <w:sz w:val="20"/>
          <w:lang w:val="es-US"/>
        </w:rPr>
      </w:pPr>
    </w:p>
    <w:p w14:paraId="5CABB95C" w14:textId="77777777" w:rsidR="0039380E" w:rsidRPr="00B24249" w:rsidRDefault="0039380E">
      <w:pPr>
        <w:pStyle w:val="BodyText"/>
        <w:rPr>
          <w:sz w:val="20"/>
          <w:lang w:val="es-US"/>
        </w:rPr>
      </w:pPr>
    </w:p>
    <w:p w14:paraId="42F2DCE8" w14:textId="77777777" w:rsidR="0039380E" w:rsidRPr="00B24249" w:rsidRDefault="0039380E">
      <w:pPr>
        <w:pStyle w:val="BodyText"/>
        <w:rPr>
          <w:sz w:val="20"/>
          <w:lang w:val="es-US"/>
        </w:rPr>
      </w:pPr>
    </w:p>
    <w:p w14:paraId="7A118BFE" w14:textId="77777777" w:rsidR="0039380E" w:rsidRPr="00B24249" w:rsidRDefault="0039380E">
      <w:pPr>
        <w:pStyle w:val="BodyText"/>
        <w:rPr>
          <w:sz w:val="20"/>
          <w:lang w:val="es-US"/>
        </w:rPr>
      </w:pPr>
    </w:p>
    <w:p w14:paraId="0E3475B4" w14:textId="77777777" w:rsidR="0039380E" w:rsidRPr="00B24249" w:rsidRDefault="0039380E">
      <w:pPr>
        <w:pStyle w:val="BodyText"/>
        <w:rPr>
          <w:sz w:val="20"/>
          <w:lang w:val="es-US"/>
        </w:rPr>
      </w:pPr>
    </w:p>
    <w:p w14:paraId="0D94398F" w14:textId="77777777" w:rsidR="0039380E" w:rsidRPr="00B24249" w:rsidRDefault="0039380E">
      <w:pPr>
        <w:pStyle w:val="BodyText"/>
        <w:rPr>
          <w:sz w:val="20"/>
          <w:lang w:val="es-US"/>
        </w:rPr>
      </w:pPr>
    </w:p>
    <w:p w14:paraId="0A70DB26" w14:textId="77777777" w:rsidR="0039380E" w:rsidRPr="00B24249" w:rsidRDefault="0039380E">
      <w:pPr>
        <w:pStyle w:val="BodyText"/>
        <w:rPr>
          <w:sz w:val="20"/>
          <w:lang w:val="es-US"/>
        </w:rPr>
      </w:pPr>
    </w:p>
    <w:p w14:paraId="2693FD20" w14:textId="77777777" w:rsidR="0039380E" w:rsidRPr="00B24249" w:rsidRDefault="0039380E">
      <w:pPr>
        <w:pStyle w:val="BodyText"/>
        <w:rPr>
          <w:sz w:val="20"/>
          <w:lang w:val="es-US"/>
        </w:rPr>
      </w:pPr>
    </w:p>
    <w:p w14:paraId="16627092" w14:textId="77777777" w:rsidR="0039380E" w:rsidRPr="00B24249" w:rsidRDefault="0039380E">
      <w:pPr>
        <w:pStyle w:val="BodyText"/>
        <w:rPr>
          <w:sz w:val="20"/>
          <w:lang w:val="es-US"/>
        </w:rPr>
      </w:pPr>
    </w:p>
    <w:p w14:paraId="59855081" w14:textId="77777777" w:rsidR="0039380E" w:rsidRPr="00B24249" w:rsidRDefault="0039380E">
      <w:pPr>
        <w:pStyle w:val="BodyText"/>
        <w:rPr>
          <w:sz w:val="20"/>
          <w:lang w:val="es-US"/>
        </w:rPr>
      </w:pPr>
    </w:p>
    <w:p w14:paraId="6A6E38EE" w14:textId="77777777" w:rsidR="0039380E" w:rsidRPr="00B24249" w:rsidRDefault="0039380E">
      <w:pPr>
        <w:pStyle w:val="BodyText"/>
        <w:rPr>
          <w:sz w:val="20"/>
          <w:lang w:val="es-US"/>
        </w:rPr>
      </w:pPr>
    </w:p>
    <w:p w14:paraId="218AFB06" w14:textId="77777777" w:rsidR="0039380E" w:rsidRPr="00B24249" w:rsidRDefault="0039380E">
      <w:pPr>
        <w:pStyle w:val="BodyText"/>
        <w:rPr>
          <w:sz w:val="20"/>
          <w:lang w:val="es-US"/>
        </w:rPr>
      </w:pPr>
    </w:p>
    <w:p w14:paraId="6BCCD29E" w14:textId="77777777" w:rsidR="0039380E" w:rsidRPr="00B24249" w:rsidRDefault="0039380E">
      <w:pPr>
        <w:pStyle w:val="BodyText"/>
        <w:rPr>
          <w:sz w:val="20"/>
          <w:lang w:val="es-US"/>
        </w:rPr>
      </w:pPr>
    </w:p>
    <w:p w14:paraId="2BB8F581" w14:textId="77777777" w:rsidR="0039380E" w:rsidRPr="00B24249" w:rsidRDefault="0039380E">
      <w:pPr>
        <w:pStyle w:val="BodyText"/>
        <w:rPr>
          <w:sz w:val="20"/>
          <w:lang w:val="es-US"/>
        </w:rPr>
      </w:pPr>
    </w:p>
    <w:p w14:paraId="71AF244F" w14:textId="77777777" w:rsidR="0039380E" w:rsidRPr="00B24249" w:rsidRDefault="0039380E">
      <w:pPr>
        <w:pStyle w:val="BodyText"/>
        <w:spacing w:before="3"/>
        <w:rPr>
          <w:sz w:val="20"/>
          <w:lang w:val="es-US"/>
        </w:rPr>
      </w:pPr>
    </w:p>
    <w:p w14:paraId="6710F1B8" w14:textId="3A91D96D" w:rsidR="0039380E" w:rsidRPr="00B24249" w:rsidRDefault="000A545B">
      <w:pPr>
        <w:pStyle w:val="P68B1DB1-BodyText2"/>
        <w:ind w:left="511"/>
        <w:rPr>
          <w:lang w:val="es-US"/>
        </w:rPr>
      </w:pPr>
      <w:r w:rsidRPr="00B24249">
        <w:rPr>
          <w:noProof/>
          <w:lang w:val="es-US"/>
        </w:rPr>
        <mc:AlternateContent>
          <mc:Choice Requires="wps">
            <w:drawing>
              <wp:inline distT="0" distB="0" distL="0" distR="0" wp14:anchorId="05C9AD22" wp14:editId="123F618F">
                <wp:extent cx="6894830" cy="1026160"/>
                <wp:effectExtent l="635" t="1270" r="635" b="1270"/>
                <wp:docPr id="455" name="docshape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02616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9FEA1E" w14:textId="77777777" w:rsidR="0039380E" w:rsidRPr="006E3C1B" w:rsidRDefault="000A545B">
                            <w:pPr>
                              <w:pStyle w:val="P68B1DB1-Normal13"/>
                              <w:spacing w:before="156"/>
                              <w:ind w:left="1559" w:right="1559"/>
                              <w:jc w:val="center"/>
                              <w:rPr>
                                <w:rFonts w:hAnsi="Arial Black"/>
                                <w:color w:val="000000"/>
                              </w:rPr>
                            </w:pPr>
                            <w:r w:rsidRPr="006E3C1B">
                              <w:rPr>
                                <w:rFonts w:hAnsi="Arial Black"/>
                              </w:rPr>
                              <w:t>SECCIÓN 6:</w:t>
                            </w:r>
                          </w:p>
                          <w:p w14:paraId="17E54C47" w14:textId="77777777" w:rsidR="0039380E" w:rsidRDefault="000A545B">
                            <w:pPr>
                              <w:pStyle w:val="P68B1DB1-Normal14"/>
                              <w:spacing w:before="60"/>
                              <w:ind w:left="1559" w:right="1559"/>
                              <w:jc w:val="center"/>
                              <w:rPr>
                                <w:color w:val="000000"/>
                              </w:rPr>
                            </w:pPr>
                            <w:proofErr w:type="spellStart"/>
                            <w:r>
                              <w:t>Seguridad</w:t>
                            </w:r>
                            <w:proofErr w:type="spellEnd"/>
                          </w:p>
                        </w:txbxContent>
                      </wps:txbx>
                      <wps:bodyPr rot="0" vert="horz" wrap="square" lIns="0" tIns="0" rIns="0" bIns="0" anchor="t" anchorCtr="0" upright="1">
                        <a:noAutofit/>
                      </wps:bodyPr>
                    </wps:wsp>
                  </a:graphicData>
                </a:graphic>
              </wp:inline>
            </w:drawing>
          </mc:Choice>
          <mc:Fallback>
            <w:pict>
              <v:shape w14:anchorId="05C9AD22" id="docshape184" o:spid="_x0000_s1036" type="#_x0000_t202" style="width:542.9pt;height: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" fillcolor="#171595" stroked="f">
                <v:textbox inset="0,0,0,0">
                  <w:txbxContent>
                    <w:p w14:paraId="3E9FEA1E" w14:textId="77777777" w:rsidR="0039380E" w:rsidRPr="006E3C1B" w:rsidRDefault="000A545B">
                      <w:pPr>
                        <w:pStyle w:val="P68B1DB1-Normal13"/>
                        <w:spacing w:before="156"/>
                        <w:ind w:left="1559" w:right="1559"/>
                        <w:jc w:val="center"/>
                        <w:rPr>
                          <w:rFonts w:hAnsi="Arial Black"/>
                          <w:color w:val="000000"/>
                        </w:rPr>
                      </w:pPr>
                      <w:r w:rsidRPr="006E3C1B">
                        <w:rPr>
                          <w:rFonts w:hAnsi="Arial Black"/>
                        </w:rPr>
                        <w:t>SECCIÓN 6:</w:t>
                      </w:r>
                    </w:p>
                    <w:p w14:paraId="17E54C47" w14:textId="77777777" w:rsidR="0039380E" w:rsidRDefault="000A545B">
                      <w:pPr>
                        <w:pStyle w:val="P68B1DB1-Normal14"/>
                        <w:spacing w:before="60"/>
                        <w:ind w:left="1559" w:right="1559"/>
                        <w:jc w:val="center"/>
                        <w:rPr>
                          <w:color w:val="000000"/>
                        </w:rPr>
                      </w:pPr>
                      <w:proofErr w:type="spellStart"/>
                      <w:r>
                        <w:t>Seguridad</w:t>
                      </w:r>
                      <w:proofErr w:type="spellEnd"/>
                    </w:p>
                  </w:txbxContent>
                </v:textbox>
                <w10:anchorlock/>
              </v:shape>
            </w:pict>
          </mc:Fallback>
        </mc:AlternateContent>
      </w:r>
    </w:p>
    <w:p w14:paraId="101605F9" w14:textId="77777777" w:rsidR="0039380E" w:rsidRPr="00B24249" w:rsidRDefault="0039380E">
      <w:pPr>
        <w:pStyle w:val="BodyText"/>
        <w:rPr>
          <w:sz w:val="20"/>
          <w:lang w:val="es-US"/>
        </w:rPr>
      </w:pPr>
    </w:p>
    <w:p w14:paraId="37EFEB0A" w14:textId="77777777" w:rsidR="0039380E" w:rsidRPr="00B24249" w:rsidRDefault="000A545B">
      <w:pPr>
        <w:pStyle w:val="P68B1DB1-ListParagraph16"/>
        <w:numPr>
          <w:ilvl w:val="1"/>
          <w:numId w:val="16"/>
        </w:numPr>
        <w:tabs>
          <w:tab w:val="left" w:pos="1439"/>
          <w:tab w:val="left" w:pos="1441"/>
        </w:tabs>
        <w:spacing w:before="248"/>
        <w:ind w:hanging="362"/>
        <w:rPr>
          <w:lang w:val="es-US"/>
        </w:rPr>
      </w:pPr>
      <w:r w:rsidRPr="00B24249">
        <w:rPr>
          <w:lang w:val="es-US"/>
        </w:rPr>
        <w:t>Qué encontrará en esta sección:</w:t>
      </w:r>
    </w:p>
    <w:p w14:paraId="0A18A059" w14:textId="77777777" w:rsidR="0039380E" w:rsidRPr="00B24249" w:rsidRDefault="000A545B">
      <w:pPr>
        <w:pStyle w:val="P68B1DB1-ListParagraph17"/>
        <w:numPr>
          <w:ilvl w:val="2"/>
          <w:numId w:val="16"/>
        </w:numPr>
        <w:tabs>
          <w:tab w:val="left" w:pos="2160"/>
          <w:tab w:val="left" w:pos="2161"/>
        </w:tabs>
        <w:spacing w:before="45"/>
        <w:rPr>
          <w:lang w:val="es-US"/>
        </w:rPr>
      </w:pPr>
      <w:r w:rsidRPr="00B24249">
        <w:rPr>
          <w:lang w:val="es-US"/>
        </w:rPr>
        <w:t>Preparación ante desastres</w:t>
      </w:r>
    </w:p>
    <w:p w14:paraId="6DCC3545" w14:textId="77777777" w:rsidR="0039380E" w:rsidRPr="00B24249" w:rsidRDefault="000A545B">
      <w:pPr>
        <w:pStyle w:val="P68B1DB1-ListParagraph17"/>
        <w:numPr>
          <w:ilvl w:val="2"/>
          <w:numId w:val="16"/>
        </w:numPr>
        <w:tabs>
          <w:tab w:val="left" w:pos="2160"/>
          <w:tab w:val="left" w:pos="2161"/>
        </w:tabs>
        <w:spacing w:before="36"/>
        <w:rPr>
          <w:lang w:val="es-US"/>
        </w:rPr>
      </w:pPr>
      <w:r w:rsidRPr="00B24249">
        <w:rPr>
          <w:lang w:val="es-US"/>
        </w:rPr>
        <w:t>Administración de medicamentos</w:t>
      </w:r>
    </w:p>
    <w:p w14:paraId="4E248815" w14:textId="77777777" w:rsidR="0039380E" w:rsidRPr="00B24249" w:rsidRDefault="000A545B">
      <w:pPr>
        <w:pStyle w:val="P68B1DB1-ListParagraph17"/>
        <w:numPr>
          <w:ilvl w:val="2"/>
          <w:numId w:val="16"/>
        </w:numPr>
        <w:tabs>
          <w:tab w:val="left" w:pos="2160"/>
          <w:tab w:val="left" w:pos="2161"/>
        </w:tabs>
        <w:spacing w:before="37"/>
        <w:rPr>
          <w:lang w:val="es-US"/>
        </w:rPr>
      </w:pPr>
      <w:r w:rsidRPr="00B24249">
        <w:rPr>
          <w:lang w:val="es-US"/>
        </w:rPr>
        <w:t>Prevención de caídas</w:t>
      </w:r>
    </w:p>
    <w:p w14:paraId="6A857CBF" w14:textId="77777777" w:rsidR="0039380E" w:rsidRPr="00B24249" w:rsidRDefault="0039380E">
      <w:pPr>
        <w:rPr>
          <w:sz w:val="32"/>
          <w:lang w:val="es-US"/>
        </w:rPr>
        <w:sectPr w:rsidR="0039380E" w:rsidRPr="00B24249">
          <w:headerReference w:type="default" r:id="rId97"/>
          <w:footerReference w:type="default" r:id="rId98"/>
          <w:pgSz w:w="12960" w:h="17280"/>
          <w:pgMar w:top="1220" w:right="520" w:bottom="1200" w:left="540" w:header="586" w:footer="1004" w:gutter="0"/>
          <w:cols w:space="720"/>
        </w:sectPr>
      </w:pPr>
    </w:p>
    <w:p w14:paraId="1E0F938A" w14:textId="77777777" w:rsidR="0039380E" w:rsidRPr="00B24249" w:rsidRDefault="0039380E">
      <w:pPr>
        <w:pStyle w:val="BodyText"/>
        <w:spacing w:before="2"/>
        <w:rPr>
          <w:sz w:val="17"/>
          <w:lang w:val="es-US"/>
        </w:rPr>
      </w:pPr>
    </w:p>
    <w:p w14:paraId="569BDB0A" w14:textId="77777777" w:rsidR="0039380E" w:rsidRPr="00B24249" w:rsidRDefault="000A545B">
      <w:pPr>
        <w:pStyle w:val="Heading2"/>
        <w:spacing w:before="99"/>
        <w:rPr>
          <w:lang w:val="es-US"/>
        </w:rPr>
      </w:pPr>
      <w:r w:rsidRPr="00B24249">
        <w:rPr>
          <w:lang w:val="es-US"/>
        </w:rPr>
        <w:t>Preparación ante desastres</w:t>
      </w:r>
    </w:p>
    <w:p w14:paraId="342EFA88" w14:textId="77777777" w:rsidR="0039380E" w:rsidRPr="00B24249" w:rsidRDefault="000A545B">
      <w:pPr>
        <w:pStyle w:val="BodyText"/>
        <w:spacing w:before="318"/>
        <w:ind w:left="539" w:right="648"/>
        <w:rPr>
          <w:lang w:val="es-US"/>
        </w:rPr>
      </w:pPr>
      <w:r w:rsidRPr="00B24249">
        <w:rPr>
          <w:lang w:val="es-US"/>
        </w:rPr>
        <w:t>Hay medidas que todos pueden tomar para comenzar a prepararse para las emergencias antes de que sucedan. Es esencial que los cuidadores tengan su propio plan de preparación para desastres. Si no cuenta con su propio plan, será difícil ayudar a su ser querido con sus necesidades durante un desastre.</w:t>
      </w:r>
    </w:p>
    <w:p w14:paraId="094DFC77" w14:textId="77777777" w:rsidR="0039380E" w:rsidRPr="00B24249" w:rsidRDefault="0039380E">
      <w:pPr>
        <w:pStyle w:val="BodyText"/>
        <w:spacing w:before="1"/>
        <w:rPr>
          <w:lang w:val="es-US"/>
        </w:rPr>
      </w:pPr>
    </w:p>
    <w:p w14:paraId="0FDB1888" w14:textId="2C6133D8" w:rsidR="0039380E" w:rsidRPr="00B24249" w:rsidRDefault="000A545B">
      <w:pPr>
        <w:pStyle w:val="BodyText"/>
        <w:spacing w:before="1"/>
        <w:ind w:left="539" w:right="1019"/>
        <w:rPr>
          <w:lang w:val="es-US"/>
        </w:rPr>
      </w:pPr>
      <w:r w:rsidRPr="00B24249">
        <w:rPr>
          <w:lang w:val="es-US"/>
        </w:rPr>
        <w:t xml:space="preserve">Puede acceder a una guía útil de preparación para desastres para personas que puedan necesitar ayuda y sus cuidadores en el sitio web de la Coalición de </w:t>
      </w:r>
      <w:r w:rsidR="00155EDA" w:rsidRPr="00B24249">
        <w:rPr>
          <w:lang w:val="es-US"/>
        </w:rPr>
        <w:t>C</w:t>
      </w:r>
      <w:r w:rsidRPr="00B24249">
        <w:rPr>
          <w:lang w:val="es-US"/>
        </w:rPr>
        <w:t xml:space="preserve">uidadores en </w:t>
      </w:r>
      <w:hyperlink r:id="rId99">
        <w:r w:rsidRPr="00B24249">
          <w:rPr>
            <w:color w:val="0563C1"/>
            <w:u w:val="single" w:color="0563C1"/>
            <w:lang w:val="es-US"/>
          </w:rPr>
          <w:t>www.caregivercoalitionsd.org</w:t>
        </w:r>
      </w:hyperlink>
      <w:r w:rsidRPr="00B24249">
        <w:rPr>
          <w:lang w:val="es-US"/>
        </w:rPr>
        <w:t>.</w:t>
      </w:r>
    </w:p>
    <w:p w14:paraId="280EB844" w14:textId="77777777" w:rsidR="00155EDA" w:rsidRPr="00B24249" w:rsidRDefault="00155EDA">
      <w:pPr>
        <w:pStyle w:val="BodyText"/>
        <w:spacing w:before="1"/>
        <w:ind w:left="539" w:right="1019"/>
        <w:rPr>
          <w:lang w:val="es-US"/>
        </w:rPr>
      </w:pPr>
    </w:p>
    <w:p w14:paraId="6348CED4" w14:textId="423C6458" w:rsidR="0039380E" w:rsidRPr="00B24249" w:rsidRDefault="000A545B">
      <w:pPr>
        <w:pStyle w:val="BodyText"/>
        <w:ind w:left="539" w:right="721"/>
        <w:rPr>
          <w:lang w:val="es-US"/>
        </w:rPr>
      </w:pPr>
      <w:r w:rsidRPr="00B24249">
        <w:rPr>
          <w:lang w:val="es-US"/>
        </w:rPr>
        <w:t xml:space="preserve">En la sección de </w:t>
      </w:r>
      <w:r w:rsidRPr="00B24249">
        <w:rPr>
          <w:i/>
          <w:lang w:val="es-US"/>
        </w:rPr>
        <w:t>Recursos</w:t>
      </w:r>
      <w:r w:rsidRPr="00B24249">
        <w:rPr>
          <w:lang w:val="es-US"/>
        </w:rPr>
        <w:t xml:space="preserve">, desplácese hacia abajo hasta </w:t>
      </w:r>
      <w:r w:rsidRPr="00B24249">
        <w:rPr>
          <w:i/>
          <w:lang w:val="es-US"/>
        </w:rPr>
        <w:t>Oficina de Servicios de Emergencia: Plan de Preparación para Desastres</w:t>
      </w:r>
      <w:r w:rsidRPr="00B24249">
        <w:rPr>
          <w:lang w:val="es-US"/>
        </w:rPr>
        <w:t xml:space="preserve">. Este manual describe las formas de prepararse para los diferentes tipos de desastres, qué hacer durante un desastre y una sección personalizada del plan de desastre personal diseñada para las personas que reciben asistencia para brindar cuidados. Para obtener información adicional sobre preparación para desastres y para inscribirse para recibir alertas de emergencia, visite </w:t>
      </w:r>
      <w:hyperlink r:id="rId100">
        <w:r w:rsidRPr="00B24249">
          <w:rPr>
            <w:color w:val="0563C1"/>
            <w:u w:val="single" w:color="0563C1"/>
            <w:lang w:val="es-US"/>
          </w:rPr>
          <w:t>www.readysandiego.org</w:t>
        </w:r>
      </w:hyperlink>
      <w:r w:rsidRPr="00B24249">
        <w:rPr>
          <w:lang w:val="es-US"/>
        </w:rPr>
        <w:t>.</w:t>
      </w:r>
    </w:p>
    <w:p w14:paraId="7B338868" w14:textId="77777777" w:rsidR="0039380E" w:rsidRPr="00B24249" w:rsidRDefault="0039380E">
      <w:pPr>
        <w:pStyle w:val="BodyText"/>
        <w:rPr>
          <w:sz w:val="20"/>
          <w:lang w:val="es-US"/>
        </w:rPr>
      </w:pPr>
    </w:p>
    <w:p w14:paraId="0305057B" w14:textId="77777777" w:rsidR="0039380E" w:rsidRPr="00B24249" w:rsidRDefault="0039380E">
      <w:pPr>
        <w:pStyle w:val="BodyText"/>
        <w:rPr>
          <w:sz w:val="20"/>
          <w:lang w:val="es-US"/>
        </w:rPr>
      </w:pPr>
    </w:p>
    <w:p w14:paraId="72AFF15C" w14:textId="77777777" w:rsidR="0039380E" w:rsidRPr="00B24249" w:rsidRDefault="000A545B">
      <w:pPr>
        <w:pStyle w:val="BodyText"/>
        <w:spacing w:before="9"/>
        <w:rPr>
          <w:sz w:val="13"/>
          <w:lang w:val="es-US"/>
        </w:rPr>
      </w:pPr>
      <w:r w:rsidRPr="00B24249">
        <w:rPr>
          <w:noProof/>
          <w:lang w:val="es-US"/>
        </w:rPr>
        <w:drawing>
          <wp:anchor distT="0" distB="0" distL="0" distR="0" simplePos="0" relativeHeight="251603456" behindDoc="0" locked="0" layoutInCell="1" allowOverlap="1" wp14:anchorId="2503A0A2" wp14:editId="248E6060">
            <wp:simplePos x="0" y="0"/>
            <wp:positionH relativeFrom="page">
              <wp:posOffset>922655</wp:posOffset>
            </wp:positionH>
            <wp:positionV relativeFrom="paragraph">
              <wp:posOffset>115133</wp:posOffset>
            </wp:positionV>
            <wp:extent cx="6297216" cy="4198143"/>
            <wp:effectExtent l="0" t="0" r="0" b="0"/>
            <wp:wrapTopAndBottom/>
            <wp:docPr id="55"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5.jpeg"/>
                    <pic:cNvPicPr/>
                  </pic:nvPicPr>
                  <pic:blipFill>
                    <a:blip r:embed="rId101" cstate="print"/>
                    <a:stretch>
                      <a:fillRect/>
                    </a:stretch>
                  </pic:blipFill>
                  <pic:spPr>
                    <a:xfrm>
                      <a:off x="0" y="0"/>
                      <a:ext cx="6297216" cy="4198143"/>
                    </a:xfrm>
                    <a:prstGeom prst="rect">
                      <a:avLst/>
                    </a:prstGeom>
                  </pic:spPr>
                </pic:pic>
              </a:graphicData>
            </a:graphic>
          </wp:anchor>
        </w:drawing>
      </w:r>
    </w:p>
    <w:p w14:paraId="62CB40AC" w14:textId="77777777" w:rsidR="0039380E" w:rsidRPr="00B24249" w:rsidRDefault="0039380E">
      <w:pPr>
        <w:rPr>
          <w:sz w:val="13"/>
          <w:lang w:val="es-US"/>
        </w:rPr>
        <w:sectPr w:rsidR="0039380E" w:rsidRPr="00B24249">
          <w:pgSz w:w="12960" w:h="17280"/>
          <w:pgMar w:top="1220" w:right="520" w:bottom="1320" w:left="540" w:header="586" w:footer="1004" w:gutter="0"/>
          <w:cols w:space="720"/>
        </w:sectPr>
      </w:pPr>
    </w:p>
    <w:p w14:paraId="2A7CE6C5" w14:textId="77777777" w:rsidR="0039380E" w:rsidRPr="00B24249" w:rsidRDefault="0039380E">
      <w:pPr>
        <w:pStyle w:val="BodyText"/>
        <w:spacing w:before="2"/>
        <w:rPr>
          <w:sz w:val="17"/>
          <w:lang w:val="es-US"/>
        </w:rPr>
      </w:pPr>
    </w:p>
    <w:p w14:paraId="14ADD6B5" w14:textId="77777777" w:rsidR="0039380E" w:rsidRPr="00B24249" w:rsidRDefault="000A545B">
      <w:pPr>
        <w:pStyle w:val="Heading2"/>
        <w:spacing w:before="99"/>
        <w:rPr>
          <w:lang w:val="es-US"/>
        </w:rPr>
      </w:pPr>
      <w:r w:rsidRPr="00B24249">
        <w:rPr>
          <w:lang w:val="es-US"/>
        </w:rPr>
        <w:t>Administración de medicamentos</w:t>
      </w:r>
    </w:p>
    <w:p w14:paraId="6C1287A3" w14:textId="77777777" w:rsidR="0039380E" w:rsidRPr="00B24249" w:rsidRDefault="000A545B">
      <w:pPr>
        <w:pStyle w:val="BodyText"/>
        <w:spacing w:before="318"/>
        <w:ind w:left="540" w:right="593"/>
        <w:rPr>
          <w:lang w:val="es-US"/>
        </w:rPr>
      </w:pPr>
      <w:r w:rsidRPr="00B24249">
        <w:rPr>
          <w:lang w:val="es-US"/>
        </w:rPr>
        <w:t>El seguimiento de las recetas puede ser un desafío. No solo la mayoría de los nombres son desconocidos, sino que las diferentes instrucciones para las dosis y los tiempos pueden confundirse fácilmente. Es una buena práctica indicar el nombre del medicamento, el médico que lo recetó, la concentración del medicamento (por ejemplo, 150 mg), para qué se recetó y cuántas veces al día se debe tomar, en una hoja de papel o un dispositivo electrónico, como su teléfono. Si tiene alguna pregunta sobre sus medicamentos o cualquier posible interacción entre ellos, los farmacéuticos pueden revisar su lista de medicamentos de forma gratuita.</w:t>
      </w:r>
    </w:p>
    <w:p w14:paraId="1DEA66A9" w14:textId="77777777" w:rsidR="0039380E" w:rsidRPr="00B24249" w:rsidRDefault="0039380E">
      <w:pPr>
        <w:pStyle w:val="BodyText"/>
        <w:spacing w:before="2"/>
        <w:rPr>
          <w:lang w:val="es-US"/>
        </w:rPr>
      </w:pPr>
    </w:p>
    <w:p w14:paraId="44713158" w14:textId="13AF7AB4" w:rsidR="0039380E" w:rsidRPr="00B24249" w:rsidRDefault="000A545B">
      <w:pPr>
        <w:pStyle w:val="BodyText"/>
        <w:ind w:left="540" w:right="644"/>
        <w:rPr>
          <w:lang w:val="es-US"/>
        </w:rPr>
      </w:pPr>
      <w:r w:rsidRPr="00B24249">
        <w:rPr>
          <w:lang w:val="es-US"/>
        </w:rPr>
        <w:t xml:space="preserve">Puede completar un formulario </w:t>
      </w:r>
      <w:r w:rsidRPr="006B6F0C">
        <w:rPr>
          <w:bCs/>
          <w:lang w:val="es-US"/>
        </w:rPr>
        <w:t>de</w:t>
      </w:r>
      <w:r w:rsidRPr="00B24249">
        <w:rPr>
          <w:b/>
          <w:lang w:val="es-US"/>
        </w:rPr>
        <w:t xml:space="preserve"> Vial </w:t>
      </w:r>
      <w:proofErr w:type="spellStart"/>
      <w:r w:rsidRPr="00B24249">
        <w:rPr>
          <w:b/>
          <w:lang w:val="es-US"/>
        </w:rPr>
        <w:t>of</w:t>
      </w:r>
      <w:proofErr w:type="spellEnd"/>
      <w:r w:rsidRPr="00B24249">
        <w:rPr>
          <w:b/>
          <w:lang w:val="es-US"/>
        </w:rPr>
        <w:t xml:space="preserve"> </w:t>
      </w:r>
      <w:proofErr w:type="spellStart"/>
      <w:r w:rsidRPr="00B24249">
        <w:rPr>
          <w:b/>
          <w:lang w:val="es-US"/>
        </w:rPr>
        <w:t>Life</w:t>
      </w:r>
      <w:proofErr w:type="spellEnd"/>
      <w:r w:rsidRPr="00B24249">
        <w:rPr>
          <w:b/>
          <w:lang w:val="es-US"/>
        </w:rPr>
        <w:t xml:space="preserve"> </w:t>
      </w:r>
      <w:r w:rsidRPr="00B24249">
        <w:rPr>
          <w:lang w:val="es-US"/>
        </w:rPr>
        <w:t xml:space="preserve">para ayudarlo a realizar un seguimiento de sus medicamentos (consulte el Apéndice para obtener un formulario de muestra). Vial </w:t>
      </w:r>
      <w:proofErr w:type="spellStart"/>
      <w:r w:rsidRPr="00B24249">
        <w:rPr>
          <w:lang w:val="es-US"/>
        </w:rPr>
        <w:t>of</w:t>
      </w:r>
      <w:proofErr w:type="spellEnd"/>
      <w:r w:rsidRPr="00B24249">
        <w:rPr>
          <w:lang w:val="es-US"/>
        </w:rPr>
        <w:t xml:space="preserve"> </w:t>
      </w:r>
      <w:proofErr w:type="spellStart"/>
      <w:r w:rsidRPr="00B24249">
        <w:rPr>
          <w:lang w:val="es-US"/>
        </w:rPr>
        <w:t>Life</w:t>
      </w:r>
      <w:proofErr w:type="spellEnd"/>
      <w:r w:rsidRPr="00B24249">
        <w:rPr>
          <w:lang w:val="es-US"/>
        </w:rPr>
        <w:t xml:space="preserve"> es una herramienta que permite a las personas tener lista su información médica completa en su hogar para que el personal de emergencia pueda consultarla durante una emergencia. Esta herramienta se utiliza para proporcionar la información médica del paciente cuando un paciente no puede hablar o recordar esta información.</w:t>
      </w:r>
    </w:p>
    <w:p w14:paraId="457ECF8A" w14:textId="77777777" w:rsidR="0039380E" w:rsidRPr="00B24249" w:rsidRDefault="0039380E">
      <w:pPr>
        <w:pStyle w:val="BodyText"/>
        <w:rPr>
          <w:lang w:val="es-US"/>
        </w:rPr>
      </w:pPr>
    </w:p>
    <w:p w14:paraId="2CECC16B" w14:textId="19D634FF" w:rsidR="0039380E" w:rsidRPr="00B24249" w:rsidRDefault="006E3C1B">
      <w:pPr>
        <w:pStyle w:val="BodyText"/>
        <w:ind w:left="540" w:right="627" w:hanging="1"/>
        <w:rPr>
          <w:lang w:val="es-US"/>
        </w:rPr>
      </w:pPr>
      <w:r w:rsidRPr="00B24249">
        <w:rPr>
          <w:noProof/>
          <w:lang w:val="es-US"/>
        </w:rPr>
        <w:drawing>
          <wp:anchor distT="0" distB="0" distL="0" distR="0" simplePos="0" relativeHeight="251604480" behindDoc="0" locked="0" layoutInCell="1" allowOverlap="1" wp14:anchorId="15265174" wp14:editId="051409E9">
            <wp:simplePos x="0" y="0"/>
            <wp:positionH relativeFrom="page">
              <wp:posOffset>1382214</wp:posOffset>
            </wp:positionH>
            <wp:positionV relativeFrom="paragraph">
              <wp:posOffset>1753417</wp:posOffset>
            </wp:positionV>
            <wp:extent cx="2601789" cy="3772185"/>
            <wp:effectExtent l="0" t="0" r="0" b="0"/>
            <wp:wrapTopAndBottom/>
            <wp:docPr id="57"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6.jpeg"/>
                    <pic:cNvPicPr/>
                  </pic:nvPicPr>
                  <pic:blipFill>
                    <a:blip r:embed="rId102" cstate="print"/>
                    <a:stretch>
                      <a:fillRect/>
                    </a:stretch>
                  </pic:blipFill>
                  <pic:spPr>
                    <a:xfrm>
                      <a:off x="0" y="0"/>
                      <a:ext cx="2601789" cy="3772185"/>
                    </a:xfrm>
                    <a:prstGeom prst="rect">
                      <a:avLst/>
                    </a:prstGeom>
                  </pic:spPr>
                </pic:pic>
              </a:graphicData>
            </a:graphic>
          </wp:anchor>
        </w:drawing>
      </w:r>
      <w:r w:rsidRPr="00B24249">
        <w:rPr>
          <w:noProof/>
          <w:lang w:val="es-US"/>
        </w:rPr>
        <w:drawing>
          <wp:anchor distT="0" distB="0" distL="0" distR="0" simplePos="0" relativeHeight="251605504" behindDoc="0" locked="0" layoutInCell="1" allowOverlap="1" wp14:anchorId="40F00F1D" wp14:editId="6CCCEA9C">
            <wp:simplePos x="0" y="0"/>
            <wp:positionH relativeFrom="page">
              <wp:posOffset>4561658</wp:posOffset>
            </wp:positionH>
            <wp:positionV relativeFrom="paragraph">
              <wp:posOffset>1476284</wp:posOffset>
            </wp:positionV>
            <wp:extent cx="2033745" cy="4066032"/>
            <wp:effectExtent l="0" t="0" r="0" b="0"/>
            <wp:wrapTopAndBottom/>
            <wp:docPr id="59"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jpeg"/>
                    <pic:cNvPicPr/>
                  </pic:nvPicPr>
                  <pic:blipFill>
                    <a:blip r:embed="rId103" cstate="print"/>
                    <a:stretch>
                      <a:fillRect/>
                    </a:stretch>
                  </pic:blipFill>
                  <pic:spPr>
                    <a:xfrm>
                      <a:off x="0" y="0"/>
                      <a:ext cx="2033745" cy="4066032"/>
                    </a:xfrm>
                    <a:prstGeom prst="rect">
                      <a:avLst/>
                    </a:prstGeom>
                  </pic:spPr>
                </pic:pic>
              </a:graphicData>
            </a:graphic>
          </wp:anchor>
        </w:drawing>
      </w:r>
      <w:r w:rsidR="000A545B" w:rsidRPr="00B24249">
        <w:rPr>
          <w:lang w:val="es-US"/>
        </w:rPr>
        <w:t xml:space="preserve">Imprima toda la información en la tabla para que cualquiera pueda leerla fácilmente. Siempre que cambie una receta, asegúrese de actualizar la lista. Será muy útil tener esta herramienta con usted cada vez que visite al médico, así que téngala a mano y manténgala actualizada. Mantenga una lista actualizada con usted y un Vial </w:t>
      </w:r>
      <w:proofErr w:type="spellStart"/>
      <w:r w:rsidR="000A545B" w:rsidRPr="00B24249">
        <w:rPr>
          <w:lang w:val="es-US"/>
        </w:rPr>
        <w:t>of</w:t>
      </w:r>
      <w:proofErr w:type="spellEnd"/>
      <w:r w:rsidR="000A545B" w:rsidRPr="00B24249">
        <w:rPr>
          <w:lang w:val="es-US"/>
        </w:rPr>
        <w:t xml:space="preserve"> </w:t>
      </w:r>
      <w:proofErr w:type="spellStart"/>
      <w:r w:rsidR="000A545B" w:rsidRPr="00B24249">
        <w:rPr>
          <w:lang w:val="es-US"/>
        </w:rPr>
        <w:t>Life</w:t>
      </w:r>
      <w:proofErr w:type="spellEnd"/>
      <w:r w:rsidR="000A545B" w:rsidRPr="00B24249">
        <w:rPr>
          <w:lang w:val="es-US"/>
        </w:rPr>
        <w:t xml:space="preserve"> en su refrigerador y el de su ser querido. Llévelo cuando viaje y entregue una copia al agente de atención médica y a otros familiares que puedan estar involucrados en la atención. Para solicitar un Vial </w:t>
      </w:r>
      <w:proofErr w:type="spellStart"/>
      <w:r w:rsidR="000A545B" w:rsidRPr="00B24249">
        <w:rPr>
          <w:lang w:val="es-US"/>
        </w:rPr>
        <w:t>of</w:t>
      </w:r>
      <w:proofErr w:type="spellEnd"/>
      <w:r w:rsidR="000A545B" w:rsidRPr="00B24249">
        <w:rPr>
          <w:lang w:val="es-US"/>
        </w:rPr>
        <w:t xml:space="preserve"> </w:t>
      </w:r>
      <w:proofErr w:type="spellStart"/>
      <w:r w:rsidR="000A545B" w:rsidRPr="00B24249">
        <w:rPr>
          <w:lang w:val="es-US"/>
        </w:rPr>
        <w:t>Life</w:t>
      </w:r>
      <w:proofErr w:type="spellEnd"/>
      <w:r w:rsidR="000A545B" w:rsidRPr="00B24249">
        <w:rPr>
          <w:lang w:val="es-US"/>
        </w:rPr>
        <w:t xml:space="preserve">, llame a AIS al </w:t>
      </w:r>
      <w:r w:rsidR="000A545B" w:rsidRPr="00B24249">
        <w:rPr>
          <w:b/>
          <w:lang w:val="es-US"/>
        </w:rPr>
        <w:t>(800) 339-4661</w:t>
      </w:r>
      <w:r w:rsidR="000A545B" w:rsidRPr="00B24249">
        <w:rPr>
          <w:lang w:val="es-US"/>
        </w:rPr>
        <w:t>.</w:t>
      </w:r>
    </w:p>
    <w:p w14:paraId="4A2BC1F9" w14:textId="77777777" w:rsidR="0039380E" w:rsidRPr="00B24249" w:rsidRDefault="0039380E">
      <w:pPr>
        <w:rPr>
          <w:sz w:val="10"/>
          <w:lang w:val="es-US"/>
        </w:rPr>
        <w:sectPr w:rsidR="0039380E" w:rsidRPr="00B24249">
          <w:pgSz w:w="12960" w:h="17280"/>
          <w:pgMar w:top="1220" w:right="520" w:bottom="1320" w:left="540" w:header="586" w:footer="1004" w:gutter="0"/>
          <w:cols w:space="720"/>
        </w:sectPr>
      </w:pPr>
    </w:p>
    <w:p w14:paraId="0BBD5BE8" w14:textId="58C1006F" w:rsidR="0039380E" w:rsidRPr="00B24249" w:rsidRDefault="000A545B">
      <w:pPr>
        <w:pStyle w:val="Heading2"/>
        <w:spacing w:before="54"/>
        <w:rPr>
          <w:lang w:val="es-US"/>
        </w:rPr>
      </w:pPr>
      <w:r w:rsidRPr="00B24249">
        <w:rPr>
          <w:noProof/>
          <w:lang w:val="es-US"/>
        </w:rPr>
        <w:lastRenderedPageBreak/>
        <mc:AlternateContent>
          <mc:Choice Requires="wpg">
            <w:drawing>
              <wp:anchor distT="0" distB="0" distL="114300" distR="114300" simplePos="0" relativeHeight="251431424" behindDoc="1" locked="0" layoutInCell="1" allowOverlap="1" wp14:anchorId="64B7382B" wp14:editId="0C516101">
                <wp:simplePos x="0" y="0"/>
                <wp:positionH relativeFrom="page">
                  <wp:posOffset>5061585</wp:posOffset>
                </wp:positionH>
                <wp:positionV relativeFrom="paragraph">
                  <wp:posOffset>117475</wp:posOffset>
                </wp:positionV>
                <wp:extent cx="2743200" cy="2905125"/>
                <wp:effectExtent l="0" t="0" r="0" b="9525"/>
                <wp:wrapTight wrapText="bothSides">
                  <wp:wrapPolygon edited="0">
                    <wp:start x="1650" y="0"/>
                    <wp:lineTo x="1650" y="4532"/>
                    <wp:lineTo x="0" y="4532"/>
                    <wp:lineTo x="0" y="21529"/>
                    <wp:lineTo x="21450" y="21529"/>
                    <wp:lineTo x="21450" y="4532"/>
                    <wp:lineTo x="13200" y="4532"/>
                    <wp:lineTo x="13200" y="0"/>
                    <wp:lineTo x="1650" y="0"/>
                  </wp:wrapPolygon>
                </wp:wrapTight>
                <wp:docPr id="450" name="docshapegroup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3200" cy="2905125"/>
                          <a:chOff x="7973" y="190"/>
                          <a:chExt cx="4320" cy="3842"/>
                        </a:xfrm>
                      </wpg:grpSpPr>
                      <wps:wsp>
                        <wps:cNvPr id="683" name="docshape186"/>
                        <wps:cNvSpPr>
                          <a:spLocks/>
                        </wps:cNvSpPr>
                        <wps:spPr bwMode="auto">
                          <a:xfrm>
                            <a:off x="7973" y="1019"/>
                            <a:ext cx="4320" cy="3013"/>
                          </a:xfrm>
                          <a:custGeom>
                            <a:avLst/>
                            <a:gdLst>
                              <a:gd name="T0" fmla="+- 0 12293 7973"/>
                              <a:gd name="T1" fmla="*/ T0 w 4320"/>
                              <a:gd name="T2" fmla="+- 0 1019 1019"/>
                              <a:gd name="T3" fmla="*/ 1019 h 3013"/>
                              <a:gd name="T4" fmla="+- 0 7973 7973"/>
                              <a:gd name="T5" fmla="*/ T4 w 4320"/>
                              <a:gd name="T6" fmla="+- 0 1019 1019"/>
                              <a:gd name="T7" fmla="*/ 1019 h 3013"/>
                              <a:gd name="T8" fmla="+- 0 7973 7973"/>
                              <a:gd name="T9" fmla="*/ T8 w 4320"/>
                              <a:gd name="T10" fmla="+- 0 1189 1019"/>
                              <a:gd name="T11" fmla="*/ 1189 h 3013"/>
                              <a:gd name="T12" fmla="+- 0 7973 7973"/>
                              <a:gd name="T13" fmla="*/ T12 w 4320"/>
                              <a:gd name="T14" fmla="+- 0 4032 1019"/>
                              <a:gd name="T15" fmla="*/ 4032 h 3013"/>
                              <a:gd name="T16" fmla="+- 0 12293 7973"/>
                              <a:gd name="T17" fmla="*/ T16 w 4320"/>
                              <a:gd name="T18" fmla="+- 0 4032 1019"/>
                              <a:gd name="T19" fmla="*/ 4032 h 3013"/>
                              <a:gd name="T20" fmla="+- 0 12293 7973"/>
                              <a:gd name="T21" fmla="*/ T20 w 4320"/>
                              <a:gd name="T22" fmla="+- 0 1189 1019"/>
                              <a:gd name="T23" fmla="*/ 1189 h 3013"/>
                              <a:gd name="T24" fmla="+- 0 12293 7973"/>
                              <a:gd name="T25" fmla="*/ T24 w 4320"/>
                              <a:gd name="T26" fmla="+- 0 1019 1019"/>
                              <a:gd name="T27" fmla="*/ 1019 h 3013"/>
                            </a:gdLst>
                            <a:ahLst/>
                            <a:cxnLst>
                              <a:cxn ang="0">
                                <a:pos x="T1" y="T3"/>
                              </a:cxn>
                              <a:cxn ang="0">
                                <a:pos x="T5" y="T7"/>
                              </a:cxn>
                              <a:cxn ang="0">
                                <a:pos x="T9" y="T11"/>
                              </a:cxn>
                              <a:cxn ang="0">
                                <a:pos x="T13" y="T15"/>
                              </a:cxn>
                              <a:cxn ang="0">
                                <a:pos x="T17" y="T19"/>
                              </a:cxn>
                              <a:cxn ang="0">
                                <a:pos x="T21" y="T23"/>
                              </a:cxn>
                              <a:cxn ang="0">
                                <a:pos x="T25" y="T27"/>
                              </a:cxn>
                            </a:cxnLst>
                            <a:rect l="0" t="0" r="r" b="b"/>
                            <a:pathLst>
                              <a:path w="4320" h="3013">
                                <a:moveTo>
                                  <a:pt x="4320" y="0"/>
                                </a:moveTo>
                                <a:lnTo>
                                  <a:pt x="0" y="0"/>
                                </a:lnTo>
                                <a:lnTo>
                                  <a:pt x="0" y="170"/>
                                </a:lnTo>
                                <a:lnTo>
                                  <a:pt x="0" y="3013"/>
                                </a:lnTo>
                                <a:lnTo>
                                  <a:pt x="4320" y="3013"/>
                                </a:lnTo>
                                <a:lnTo>
                                  <a:pt x="4320" y="170"/>
                                </a:lnTo>
                                <a:lnTo>
                                  <a:pt x="4320" y="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docshape187"/>
                        <wps:cNvSpPr>
                          <a:spLocks/>
                        </wps:cNvSpPr>
                        <wps:spPr bwMode="auto">
                          <a:xfrm>
                            <a:off x="8352" y="190"/>
                            <a:ext cx="2220" cy="1383"/>
                          </a:xfrm>
                          <a:custGeom>
                            <a:avLst/>
                            <a:gdLst>
                              <a:gd name="T0" fmla="+- 0 10572 8352"/>
                              <a:gd name="T1" fmla="*/ T0 w 2220"/>
                              <a:gd name="T2" fmla="+- 0 190 190"/>
                              <a:gd name="T3" fmla="*/ 190 h 1383"/>
                              <a:gd name="T4" fmla="+- 0 8352 8352"/>
                              <a:gd name="T5" fmla="*/ T4 w 2220"/>
                              <a:gd name="T6" fmla="+- 0 190 190"/>
                              <a:gd name="T7" fmla="*/ 190 h 1383"/>
                              <a:gd name="T8" fmla="+- 0 8352 8352"/>
                              <a:gd name="T9" fmla="*/ T8 w 2220"/>
                              <a:gd name="T10" fmla="+- 0 1270 190"/>
                              <a:gd name="T11" fmla="*/ 1270 h 1383"/>
                              <a:gd name="T12" fmla="+- 0 8722 8352"/>
                              <a:gd name="T13" fmla="*/ T12 w 2220"/>
                              <a:gd name="T14" fmla="+- 0 1270 190"/>
                              <a:gd name="T15" fmla="*/ 1270 h 1383"/>
                              <a:gd name="T16" fmla="+- 0 8977 8352"/>
                              <a:gd name="T17" fmla="*/ T16 w 2220"/>
                              <a:gd name="T18" fmla="+- 0 1573 190"/>
                              <a:gd name="T19" fmla="*/ 1573 h 1383"/>
                              <a:gd name="T20" fmla="+- 0 9277 8352"/>
                              <a:gd name="T21" fmla="*/ T20 w 2220"/>
                              <a:gd name="T22" fmla="+- 0 1270 190"/>
                              <a:gd name="T23" fmla="*/ 1270 h 1383"/>
                              <a:gd name="T24" fmla="+- 0 10572 8352"/>
                              <a:gd name="T25" fmla="*/ T24 w 2220"/>
                              <a:gd name="T26" fmla="+- 0 1270 190"/>
                              <a:gd name="T27" fmla="*/ 1270 h 1383"/>
                              <a:gd name="T28" fmla="+- 0 10572 8352"/>
                              <a:gd name="T29" fmla="*/ T28 w 2220"/>
                              <a:gd name="T30" fmla="+- 0 190 190"/>
                              <a:gd name="T31" fmla="*/ 190 h 138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220" h="1383">
                                <a:moveTo>
                                  <a:pt x="2220" y="0"/>
                                </a:moveTo>
                                <a:lnTo>
                                  <a:pt x="0" y="0"/>
                                </a:lnTo>
                                <a:lnTo>
                                  <a:pt x="0" y="1080"/>
                                </a:lnTo>
                                <a:lnTo>
                                  <a:pt x="370" y="1080"/>
                                </a:lnTo>
                                <a:lnTo>
                                  <a:pt x="625" y="1383"/>
                                </a:lnTo>
                                <a:lnTo>
                                  <a:pt x="925" y="1080"/>
                                </a:lnTo>
                                <a:lnTo>
                                  <a:pt x="2220" y="1080"/>
                                </a:lnTo>
                                <a:lnTo>
                                  <a:pt x="2220" y="0"/>
                                </a:lnTo>
                                <a:close/>
                              </a:path>
                            </a:pathLst>
                          </a:custGeom>
                          <a:solidFill>
                            <a:srgbClr val="171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5" name="docshape188"/>
                        <wps:cNvSpPr txBox="1">
                          <a:spLocks noChangeArrowheads="1"/>
                        </wps:cNvSpPr>
                        <wps:spPr bwMode="auto">
                          <a:xfrm>
                            <a:off x="8573" y="392"/>
                            <a:ext cx="1749" cy="7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37F5F" w14:textId="05BE766F" w:rsidR="0039380E" w:rsidRPr="006E3C1B" w:rsidRDefault="00367B69">
                              <w:pPr>
                                <w:pStyle w:val="P68B1DB1-Normal21"/>
                                <w:spacing w:before="52" w:line="204" w:lineRule="auto"/>
                                <w:ind w:left="57" w:right="14" w:hanging="58"/>
                                <w:rPr>
                                  <w:rFonts w:hAnsi="Arial Black"/>
                                  <w:sz w:val="36"/>
                                </w:rPr>
                              </w:pPr>
                              <w:r>
                                <w:rPr>
                                  <w:rFonts w:hAnsi="Arial Black"/>
                                  <w:sz w:val="32"/>
                                </w:rPr>
                                <w:t>¿</w:t>
                              </w:r>
                              <w:proofErr w:type="spellStart"/>
                              <w:r>
                                <w:rPr>
                                  <w:rFonts w:hAnsi="Arial Black"/>
                                  <w:sz w:val="32"/>
                                </w:rPr>
                                <w:t>Sabía</w:t>
                              </w:r>
                              <w:proofErr w:type="spellEnd"/>
                              <w:r>
                                <w:rPr>
                                  <w:rFonts w:hAnsi="Arial Black"/>
                                  <w:sz w:val="32"/>
                                </w:rPr>
                                <w:t xml:space="preserve"> que...?</w:t>
                              </w:r>
                            </w:p>
                          </w:txbxContent>
                        </wps:txbx>
                        <wps:bodyPr rot="0" vert="horz" wrap="square" lIns="0" tIns="0" rIns="0" bIns="0" anchor="t" anchorCtr="0" upright="1">
                          <a:noAutofit/>
                        </wps:bodyPr>
                      </wps:wsp>
                      <wps:wsp>
                        <wps:cNvPr id="686" name="docshape189"/>
                        <wps:cNvSpPr txBox="1">
                          <a:spLocks noChangeArrowheads="1"/>
                        </wps:cNvSpPr>
                        <wps:spPr bwMode="auto">
                          <a:xfrm>
                            <a:off x="8304" y="1733"/>
                            <a:ext cx="3701" cy="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30FC8" w14:textId="76AA049F" w:rsidR="0039380E" w:rsidRPr="007C4501" w:rsidRDefault="000A545B">
                              <w:pPr>
                                <w:pStyle w:val="P68B1DB1-Normal22"/>
                                <w:spacing w:line="259" w:lineRule="auto"/>
                                <w:rPr>
                                  <w:lang w:val="es-US"/>
                                </w:rPr>
                              </w:pPr>
                              <w:r w:rsidRPr="007C4501">
                                <w:rPr>
                                  <w:lang w:val="es-US"/>
                                </w:rPr>
                                <w:t xml:space="preserve">Uno de cada cuatro adultos mayores se cae cada año. Las caídas son la causa principal de lesiones fatales y no fatales para las personas </w:t>
                              </w:r>
                              <w:r w:rsidR="00367B69">
                                <w:rPr>
                                  <w:lang w:val="es-US"/>
                                </w:rPr>
                                <w:t xml:space="preserve">mayores </w:t>
                              </w:r>
                              <w:r w:rsidRPr="007C4501">
                                <w:rPr>
                                  <w:lang w:val="es-US"/>
                                </w:rPr>
                                <w:t>de 65 año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B7382B" id="docshapegroup185" o:spid="_x0000_s1037" style="position:absolute;left:0;text-align:left;margin-left:398.55pt;margin-top:9.25pt;width:3in;height:228.75pt;z-index:-251885056;mso-position-horizontal-relative:page;mso-position-vertical-relative:text" coordorigin="7973,190" coordsize="4320,3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">
                <v:shape id="docshape186" o:spid="_x0000_s1038" style="position:absolute;left:7973;top:1019;width:4320;height:3013;visibility:visible;mso-wrap-style:square;v-text-anchor:top" coordsize="4320,3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" path="m4320,l,,,170,,3013r4320,l4320,170,4320,xe" fillcolor="#dadada" stroked="f">
                  <v:path arrowok="t" o:connecttype="custom" o:connectlocs="4320,1019;0,1019;0,1189;0,4032;4320,4032;4320,1189;4320,1019" o:connectangles="0,0,0,0,0,0,0"/>
                </v:shape>
                <v:shape id="docshape187" o:spid="_x0000_s1039" style="position:absolute;left:8352;top:190;width:2220;height:1383;visibility:visible;mso-wrap-style:square;v-text-anchor:top" coordsize="222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" path="m2220,l,,,1080r370,l625,1383,925,1080r1295,l2220,xe" fillcolor="#171595" stroked="f">
                  <v:path arrowok="t" o:connecttype="custom" o:connectlocs="2220,190;0,190;0,1270;370,1270;625,1573;925,1270;2220,1270;2220,190" o:connectangles="0,0,0,0,0,0,0,0"/>
                </v:shape>
                <v:shape id="docshape188" o:spid="_x0000_s1040" type="#_x0000_t202" style="position:absolute;left:8573;top:392;width:1749;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" filled="f" stroked="f">
                  <v:textbox inset="0,0,0,0">
                    <w:txbxContent>
                      <w:p w14:paraId="2DD37F5F" w14:textId="05BE766F" w:rsidR="0039380E" w:rsidRPr="006E3C1B" w:rsidRDefault="00367B69">
                        <w:pPr>
                          <w:pStyle w:val="P68B1DB1-Normal21"/>
                          <w:spacing w:before="52" w:line="204" w:lineRule="auto"/>
                          <w:ind w:left="57" w:right="14" w:hanging="58"/>
                          <w:rPr>
                            <w:rFonts w:hAnsi="Arial Black"/>
                            <w:sz w:val="36"/>
                          </w:rPr>
                        </w:pPr>
                        <w:r>
                          <w:rPr>
                            <w:rFonts w:hAnsi="Arial Black"/>
                            <w:sz w:val="32"/>
                          </w:rPr>
                          <w:t>¿</w:t>
                        </w:r>
                        <w:proofErr w:type="spellStart"/>
                        <w:r>
                          <w:rPr>
                            <w:rFonts w:hAnsi="Arial Black"/>
                            <w:sz w:val="32"/>
                          </w:rPr>
                          <w:t>Sabía</w:t>
                        </w:r>
                        <w:proofErr w:type="spellEnd"/>
                        <w:r>
                          <w:rPr>
                            <w:rFonts w:hAnsi="Arial Black"/>
                            <w:sz w:val="32"/>
                          </w:rPr>
                          <w:t xml:space="preserve"> que...?</w:t>
                        </w:r>
                      </w:p>
                    </w:txbxContent>
                  </v:textbox>
                </v:shape>
                <v:shape id="docshape189" o:spid="_x0000_s1041" type="#_x0000_t202" style="position:absolute;left:8304;top:1733;width:3701;height:19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" filled="f" stroked="f">
                  <v:textbox inset="0,0,0,0">
                    <w:txbxContent>
                      <w:p w14:paraId="58F30FC8" w14:textId="76AA049F" w:rsidR="0039380E" w:rsidRPr="007C4501" w:rsidRDefault="000A545B">
                        <w:pPr>
                          <w:pStyle w:val="P68B1DB1-Normal22"/>
                          <w:spacing w:line="259" w:lineRule="auto"/>
                          <w:rPr>
                            <w:lang w:val="es-US"/>
                          </w:rPr>
                        </w:pPr>
                        <w:r w:rsidRPr="007C4501">
                          <w:rPr>
                            <w:lang w:val="es-US"/>
                          </w:rPr>
                          <w:t xml:space="preserve">Uno de cada cuatro adultos mayores se cae cada año. Las caídas son la causa principal de lesiones fatales y no fatales para las personas </w:t>
                        </w:r>
                        <w:r w:rsidR="00367B69">
                          <w:rPr>
                            <w:lang w:val="es-US"/>
                          </w:rPr>
                          <w:t xml:space="preserve">mayores </w:t>
                        </w:r>
                        <w:r w:rsidRPr="007C4501">
                          <w:rPr>
                            <w:lang w:val="es-US"/>
                          </w:rPr>
                          <w:t>de 65 años.</w:t>
                        </w:r>
                      </w:p>
                    </w:txbxContent>
                  </v:textbox>
                </v:shape>
                <w10:wrap type="tight" anchorx="page"/>
              </v:group>
            </w:pict>
          </mc:Fallback>
        </mc:AlternateContent>
      </w:r>
      <w:r w:rsidRPr="00B24249">
        <w:rPr>
          <w:lang w:val="es-US"/>
        </w:rPr>
        <w:t>Prevención de caídas</w:t>
      </w:r>
    </w:p>
    <w:p w14:paraId="4F3127D8" w14:textId="167A1A44" w:rsidR="0039380E" w:rsidRPr="00B24249" w:rsidRDefault="000A545B" w:rsidP="00BB209D">
      <w:pPr>
        <w:pStyle w:val="BodyText"/>
        <w:spacing w:before="378"/>
        <w:ind w:left="540" w:right="650"/>
        <w:rPr>
          <w:lang w:val="es-US"/>
        </w:rPr>
      </w:pPr>
      <w:r w:rsidRPr="00B24249">
        <w:rPr>
          <w:lang w:val="es-US"/>
        </w:rPr>
        <w:t xml:space="preserve">Cada 11 segundos, un adulto mayor recibe tratamiento en una sala de emergencias por una caída. Las caídas representan una amenaza significativa para la seguridad, la independencia, la seguridad financiera y las actividades físicas de los adultos mayores. Además, varias implicaciones psicológicas pueden surgir de una caída, como ansiedad, depresión y sentimientos de impotencia, que a su vez pueden conducir a </w:t>
      </w:r>
      <w:r w:rsidR="00367B69" w:rsidRPr="00B24249">
        <w:rPr>
          <w:lang w:val="es-US"/>
        </w:rPr>
        <w:t>evitar estar activo</w:t>
      </w:r>
      <w:r w:rsidRPr="00B24249">
        <w:rPr>
          <w:lang w:val="es-US"/>
        </w:rPr>
        <w:t>, el aislamiento y la desconexión social.</w:t>
      </w:r>
      <w:r w:rsidR="00BB209D" w:rsidRPr="00B24249">
        <w:rPr>
          <w:lang w:val="es-US"/>
        </w:rPr>
        <w:t xml:space="preserve"> </w:t>
      </w:r>
      <w:r w:rsidRPr="00B24249">
        <w:rPr>
          <w:lang w:val="es-US"/>
        </w:rPr>
        <w:t>Si bien gran parte de la conversación sobre las caídas se centra en los adultos mayores, los cuidadores también pueden verse afectados negativamente por el evento. Los cuidadores pueden</w:t>
      </w:r>
      <w:r w:rsidR="00BB209D" w:rsidRPr="00B24249">
        <w:rPr>
          <w:lang w:val="es-US"/>
        </w:rPr>
        <w:t xml:space="preserve"> </w:t>
      </w:r>
      <w:r w:rsidRPr="00B24249">
        <w:rPr>
          <w:lang w:val="es-US"/>
        </w:rPr>
        <w:t>experimenta</w:t>
      </w:r>
      <w:r w:rsidR="00367B69" w:rsidRPr="00B24249">
        <w:rPr>
          <w:lang w:val="es-US"/>
        </w:rPr>
        <w:t>r</w:t>
      </w:r>
      <w:r w:rsidRPr="00B24249">
        <w:rPr>
          <w:lang w:val="es-US"/>
        </w:rPr>
        <w:t xml:space="preserve"> un miedo excesivo ante la posibilidad de que el beneficiario de su cuidado se caiga o experimente dolor</w:t>
      </w:r>
      <w:r w:rsidR="00367B69" w:rsidRPr="00B24249">
        <w:rPr>
          <w:lang w:val="es-US"/>
        </w:rPr>
        <w:t>.</w:t>
      </w:r>
      <w:r w:rsidRPr="00B24249">
        <w:rPr>
          <w:lang w:val="es-US"/>
        </w:rPr>
        <w:t xml:space="preserve"> Además, cuando los cuidadores presencian una caída, puede ser un evento igualmente traumático con importantes consecuencias para la salud mental.</w:t>
      </w:r>
    </w:p>
    <w:p w14:paraId="2BD2724C" w14:textId="77777777" w:rsidR="0039380E" w:rsidRPr="00B24249" w:rsidRDefault="0039380E">
      <w:pPr>
        <w:pStyle w:val="BodyText"/>
        <w:spacing w:before="9"/>
        <w:rPr>
          <w:sz w:val="30"/>
          <w:lang w:val="es-US"/>
        </w:rPr>
      </w:pPr>
    </w:p>
    <w:p w14:paraId="43778582" w14:textId="20E2A2B3" w:rsidR="0039380E" w:rsidRPr="00B24249" w:rsidRDefault="000A545B">
      <w:pPr>
        <w:pStyle w:val="BodyText"/>
        <w:ind w:left="539" w:right="716"/>
        <w:rPr>
          <w:lang w:val="es-US"/>
        </w:rPr>
      </w:pPr>
      <w:r w:rsidRPr="00B24249">
        <w:rPr>
          <w:lang w:val="es-US"/>
        </w:rPr>
        <w:t>Aunque las caídas son la principal causa de lesiones mortales y de ingresos hospitalarios relacionados con traumas no mortales entre los adultos mayores, no son un resultado inevitable del envejecimiento. De hecho, a través de ajustes prácticos en el estilo de vida, la participación en programas comunitarios que mejoran el equilibrio y la fuerza y la adopción de prácticas de prevención de caídas, los adultos mayores pueden reducir el riesgo de caídas. Como cuidador, es importante que conozca los factores de riesgo comunes de caídas, los pasos adecuados que puede tomar para prevenir caídas y los recursos comunitarios a los que puede re</w:t>
      </w:r>
      <w:r w:rsidR="00367B69" w:rsidRPr="00B24249">
        <w:rPr>
          <w:lang w:val="es-US"/>
        </w:rPr>
        <w:t>mitirse</w:t>
      </w:r>
      <w:r w:rsidRPr="00B24249">
        <w:rPr>
          <w:lang w:val="es-US"/>
        </w:rPr>
        <w:t xml:space="preserve"> para obtener información adicional.</w:t>
      </w:r>
    </w:p>
    <w:p w14:paraId="5B499308" w14:textId="77777777" w:rsidR="0039380E" w:rsidRPr="00B24249" w:rsidRDefault="0039380E">
      <w:pPr>
        <w:pStyle w:val="BodyText"/>
        <w:rPr>
          <w:sz w:val="20"/>
          <w:lang w:val="es-US"/>
        </w:rPr>
      </w:pPr>
    </w:p>
    <w:p w14:paraId="309A8CB3" w14:textId="254F9D85" w:rsidR="0039380E" w:rsidRPr="00B24249" w:rsidRDefault="000A545B">
      <w:pPr>
        <w:pStyle w:val="BodyText"/>
        <w:spacing w:before="8"/>
        <w:rPr>
          <w:sz w:val="29"/>
          <w:lang w:val="es-US"/>
        </w:rPr>
      </w:pPr>
      <w:r w:rsidRPr="00B24249">
        <w:rPr>
          <w:noProof/>
          <w:lang w:val="es-US"/>
        </w:rPr>
        <w:drawing>
          <wp:anchor distT="0" distB="0" distL="0" distR="0" simplePos="0" relativeHeight="251606528" behindDoc="0" locked="0" layoutInCell="1" allowOverlap="1" wp14:anchorId="63F2B4FE" wp14:editId="7A5AC158">
            <wp:simplePos x="0" y="0"/>
            <wp:positionH relativeFrom="page">
              <wp:posOffset>1762125</wp:posOffset>
            </wp:positionH>
            <wp:positionV relativeFrom="paragraph">
              <wp:posOffset>229550</wp:posOffset>
            </wp:positionV>
            <wp:extent cx="4639353" cy="3092291"/>
            <wp:effectExtent l="0" t="0" r="0" b="0"/>
            <wp:wrapTopAndBottom/>
            <wp:docPr id="61"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8.jpeg"/>
                    <pic:cNvPicPr/>
                  </pic:nvPicPr>
                  <pic:blipFill>
                    <a:blip r:embed="rId104" cstate="print"/>
                    <a:stretch>
                      <a:fillRect/>
                    </a:stretch>
                  </pic:blipFill>
                  <pic:spPr>
                    <a:xfrm>
                      <a:off x="0" y="0"/>
                      <a:ext cx="4639353" cy="3092291"/>
                    </a:xfrm>
                    <a:prstGeom prst="rect">
                      <a:avLst/>
                    </a:prstGeom>
                  </pic:spPr>
                </pic:pic>
              </a:graphicData>
            </a:graphic>
          </wp:anchor>
        </w:drawing>
      </w:r>
    </w:p>
    <w:p w14:paraId="34146CFE" w14:textId="77777777" w:rsidR="0039380E" w:rsidRPr="00B24249" w:rsidRDefault="0039380E">
      <w:pPr>
        <w:rPr>
          <w:sz w:val="29"/>
          <w:lang w:val="es-US"/>
        </w:rPr>
        <w:sectPr w:rsidR="0039380E" w:rsidRPr="00B24249">
          <w:pgSz w:w="12960" w:h="17280"/>
          <w:pgMar w:top="1220" w:right="520" w:bottom="1320" w:left="540" w:header="586" w:footer="1004" w:gutter="0"/>
          <w:cols w:space="720"/>
        </w:sectPr>
      </w:pPr>
    </w:p>
    <w:p w14:paraId="0EA62E6F" w14:textId="77777777" w:rsidR="0039380E" w:rsidRPr="00B24249" w:rsidRDefault="0039380E">
      <w:pPr>
        <w:pStyle w:val="BodyText"/>
        <w:rPr>
          <w:sz w:val="20"/>
          <w:lang w:val="es-US"/>
        </w:rPr>
      </w:pPr>
    </w:p>
    <w:p w14:paraId="185009DB" w14:textId="77777777" w:rsidR="0039380E" w:rsidRPr="00B24249" w:rsidRDefault="000A545B">
      <w:pPr>
        <w:pStyle w:val="P68B1DB1-Normal11"/>
        <w:spacing w:before="214"/>
        <w:ind w:left="540"/>
        <w:rPr>
          <w:rFonts w:hAnsi="Arial Black"/>
          <w:lang w:val="es-US"/>
        </w:rPr>
      </w:pPr>
      <w:r w:rsidRPr="00B24249">
        <w:rPr>
          <w:rFonts w:hAnsi="Arial Black"/>
          <w:lang w:val="es-US"/>
        </w:rPr>
        <w:t>Pasos para prevenir una caída</w:t>
      </w:r>
    </w:p>
    <w:p w14:paraId="5196CC82" w14:textId="77777777" w:rsidR="0039380E" w:rsidRPr="00B24249" w:rsidRDefault="000A545B">
      <w:pPr>
        <w:pStyle w:val="P68B1DB1-ListParagraph7"/>
        <w:numPr>
          <w:ilvl w:val="0"/>
          <w:numId w:val="16"/>
        </w:numPr>
        <w:tabs>
          <w:tab w:val="left" w:pos="1260"/>
          <w:tab w:val="left" w:pos="1261"/>
        </w:tabs>
        <w:spacing w:before="46" w:line="261" w:lineRule="auto"/>
        <w:ind w:right="746"/>
        <w:rPr>
          <w:lang w:val="es-US"/>
        </w:rPr>
      </w:pPr>
      <w:r w:rsidRPr="00B24249">
        <w:rPr>
          <w:b/>
          <w:lang w:val="es-US"/>
        </w:rPr>
        <w:t xml:space="preserve">Actividad física: </w:t>
      </w:r>
      <w:r w:rsidRPr="00B24249">
        <w:rPr>
          <w:lang w:val="es-US"/>
        </w:rPr>
        <w:t>Identifique oportunidades para involucrar a su beneficiario de cuidados en actividades que mejoren su desempeño físico. Se ha demostrado que los programas de acondicionamiento físico que fortalecen los músculos de las piernas y mejoran el equilibrio reducen el riesgo de caídas.</w:t>
      </w:r>
    </w:p>
    <w:p w14:paraId="213068AD" w14:textId="71004FDA" w:rsidR="0039380E" w:rsidRPr="00B24249" w:rsidRDefault="000A545B">
      <w:pPr>
        <w:pStyle w:val="P68B1DB1-ListParagraph7"/>
        <w:numPr>
          <w:ilvl w:val="0"/>
          <w:numId w:val="16"/>
        </w:numPr>
        <w:tabs>
          <w:tab w:val="left" w:pos="1260"/>
          <w:tab w:val="left" w:pos="1261"/>
        </w:tabs>
        <w:spacing w:before="8" w:line="264" w:lineRule="auto"/>
        <w:ind w:right="713"/>
        <w:rPr>
          <w:lang w:val="es-US"/>
        </w:rPr>
      </w:pPr>
      <w:r w:rsidRPr="00B24249">
        <w:rPr>
          <w:b/>
          <w:lang w:val="es-US"/>
        </w:rPr>
        <w:t xml:space="preserve">Medicamentos y manejo de enfermedades crónicas: </w:t>
      </w:r>
      <w:r w:rsidRPr="00B24249">
        <w:rPr>
          <w:lang w:val="es-US"/>
        </w:rPr>
        <w:t>a muchos adultos mayores se les prescriben varios tipos de medicamentos para ayudar a aliviar el dolor y otros síntomas asociados con enfermedades crónicas como artritis, diabetes y enfermedades cardíacas. Una revisión minuciosa de la medicación por parte del médico o farmacéutico del beneficiario de la atención puede resultar en cambios que pueden reducir el riesgo de caídas.</w:t>
      </w:r>
    </w:p>
    <w:p w14:paraId="592C7955" w14:textId="6A98D4E2" w:rsidR="0039380E" w:rsidRPr="00B24249" w:rsidRDefault="000A545B">
      <w:pPr>
        <w:pStyle w:val="P68B1DB1-ListParagraph7"/>
        <w:numPr>
          <w:ilvl w:val="0"/>
          <w:numId w:val="16"/>
        </w:numPr>
        <w:tabs>
          <w:tab w:val="left" w:pos="1260"/>
          <w:tab w:val="left" w:pos="1261"/>
        </w:tabs>
        <w:spacing w:line="264" w:lineRule="auto"/>
        <w:ind w:right="566"/>
        <w:rPr>
          <w:lang w:val="es-US"/>
        </w:rPr>
      </w:pPr>
      <w:r w:rsidRPr="00B24249">
        <w:rPr>
          <w:b/>
          <w:lang w:val="es-US"/>
        </w:rPr>
        <w:t xml:space="preserve">Seguridad en el hogar: </w:t>
      </w:r>
      <w:r w:rsidRPr="00B24249">
        <w:rPr>
          <w:lang w:val="es-US"/>
        </w:rPr>
        <w:t>más de la mitad (55</w:t>
      </w:r>
      <w:r w:rsidR="00384F92">
        <w:rPr>
          <w:lang w:val="es-US"/>
        </w:rPr>
        <w:t xml:space="preserve"> </w:t>
      </w:r>
      <w:r w:rsidRPr="00B24249">
        <w:rPr>
          <w:lang w:val="es-US"/>
        </w:rPr>
        <w:t>%) de las lesiones relacionadas con caídas entre los adultos mayores ocurren dentro del hogar; por lo tanto, es importante inspeccionar el hogar de la persona que recibe cuidados para detectar riesgos de caídas. Las modificaciones en el hogar, como la instalación de barras de apoyo en el baño, el uso de cinta adhesiva de doble cara para evitar que las alfombras se resbalen y la limpieza del desorden, son métodos simples para hacer un hogar más seguro y reducir la posibilidad de tropiezos y resbalones. Además, necesitamos una iluminación más brillante a medida que envejecemos, así que revise sus bombillas. Para obtener asistencia profesional, consulte a un terapeuta ocupacional.</w:t>
      </w:r>
    </w:p>
    <w:p w14:paraId="12A03B41" w14:textId="63EA32AB" w:rsidR="0039380E" w:rsidRPr="00B24249" w:rsidRDefault="00F3558C" w:rsidP="00F3558C">
      <w:pPr>
        <w:pStyle w:val="P68B1DB1-ListParagraph7"/>
        <w:numPr>
          <w:ilvl w:val="0"/>
          <w:numId w:val="16"/>
        </w:numPr>
        <w:tabs>
          <w:tab w:val="left" w:pos="1261"/>
          <w:tab w:val="left" w:pos="1262"/>
        </w:tabs>
        <w:spacing w:line="264" w:lineRule="auto"/>
        <w:ind w:right="668" w:hanging="359"/>
        <w:rPr>
          <w:lang w:val="es-US"/>
        </w:rPr>
      </w:pPr>
      <w:r w:rsidRPr="00B24249">
        <w:rPr>
          <w:noProof/>
          <w:lang w:val="es-US"/>
        </w:rPr>
        <w:drawing>
          <wp:anchor distT="0" distB="0" distL="0" distR="0" simplePos="0" relativeHeight="251607552" behindDoc="0" locked="0" layoutInCell="1" allowOverlap="1" wp14:anchorId="21F7F841" wp14:editId="31BC28B0">
            <wp:simplePos x="0" y="0"/>
            <wp:positionH relativeFrom="page">
              <wp:posOffset>4560570</wp:posOffset>
            </wp:positionH>
            <wp:positionV relativeFrom="paragraph">
              <wp:posOffset>2662464</wp:posOffset>
            </wp:positionV>
            <wp:extent cx="2543810" cy="1892300"/>
            <wp:effectExtent l="0" t="0" r="8890" b="0"/>
            <wp:wrapTopAndBottom/>
            <wp:docPr id="65"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0.jpeg"/>
                    <pic:cNvPicPr/>
                  </pic:nvPicPr>
                  <pic:blipFill>
                    <a:blip r:embed="rId105" cstate="print"/>
                    <a:stretch>
                      <a:fillRect/>
                    </a:stretch>
                  </pic:blipFill>
                  <pic:spPr>
                    <a:xfrm>
                      <a:off x="0" y="0"/>
                      <a:ext cx="2543810" cy="1892300"/>
                    </a:xfrm>
                    <a:prstGeom prst="rect">
                      <a:avLst/>
                    </a:prstGeom>
                  </pic:spPr>
                </pic:pic>
              </a:graphicData>
            </a:graphic>
            <wp14:sizeRelH relativeFrom="margin">
              <wp14:pctWidth>0</wp14:pctWidth>
            </wp14:sizeRelH>
            <wp14:sizeRelV relativeFrom="margin">
              <wp14:pctHeight>0</wp14:pctHeight>
            </wp14:sizeRelV>
          </wp:anchor>
        </w:drawing>
      </w:r>
      <w:r w:rsidRPr="00B24249">
        <w:rPr>
          <w:noProof/>
          <w:lang w:val="es-US"/>
        </w:rPr>
        <w:drawing>
          <wp:anchor distT="0" distB="0" distL="0" distR="0" simplePos="0" relativeHeight="251608576" behindDoc="0" locked="0" layoutInCell="1" allowOverlap="1" wp14:anchorId="016BCCF1" wp14:editId="1A71BFD5">
            <wp:simplePos x="0" y="0"/>
            <wp:positionH relativeFrom="page">
              <wp:posOffset>1060958</wp:posOffset>
            </wp:positionH>
            <wp:positionV relativeFrom="paragraph">
              <wp:posOffset>2532199</wp:posOffset>
            </wp:positionV>
            <wp:extent cx="2601686" cy="1767797"/>
            <wp:effectExtent l="0" t="0" r="8255" b="4445"/>
            <wp:wrapTopAndBottom/>
            <wp:docPr id="63"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9.jpeg"/>
                    <pic:cNvPicPr/>
                  </pic:nvPicPr>
                  <pic:blipFill>
                    <a:blip r:embed="rId106" cstate="print"/>
                    <a:stretch>
                      <a:fillRect/>
                    </a:stretch>
                  </pic:blipFill>
                  <pic:spPr>
                    <a:xfrm>
                      <a:off x="0" y="0"/>
                      <a:ext cx="2601686" cy="1767797"/>
                    </a:xfrm>
                    <a:prstGeom prst="rect">
                      <a:avLst/>
                    </a:prstGeom>
                  </pic:spPr>
                </pic:pic>
              </a:graphicData>
            </a:graphic>
            <wp14:sizeRelH relativeFrom="margin">
              <wp14:pctWidth>0</wp14:pctWidth>
            </wp14:sizeRelH>
            <wp14:sizeRelV relativeFrom="margin">
              <wp14:pctHeight>0</wp14:pctHeight>
            </wp14:sizeRelV>
          </wp:anchor>
        </w:drawing>
      </w:r>
      <w:r w:rsidR="000A545B" w:rsidRPr="00B24249">
        <w:rPr>
          <w:b/>
          <w:bCs/>
          <w:lang w:val="es-US"/>
        </w:rPr>
        <w:t xml:space="preserve">Examen </w:t>
      </w:r>
      <w:r w:rsidRPr="00B24249">
        <w:rPr>
          <w:b/>
          <w:bCs/>
          <w:lang w:val="es-US"/>
        </w:rPr>
        <w:t>de la</w:t>
      </w:r>
      <w:r w:rsidR="000A545B" w:rsidRPr="00B24249">
        <w:rPr>
          <w:b/>
          <w:bCs/>
          <w:lang w:val="es-US"/>
        </w:rPr>
        <w:t xml:space="preserve"> vista</w:t>
      </w:r>
      <w:r w:rsidR="000A545B" w:rsidRPr="00B24249">
        <w:rPr>
          <w:b/>
          <w:lang w:val="es-US"/>
        </w:rPr>
        <w:t xml:space="preserve">: </w:t>
      </w:r>
      <w:r w:rsidR="000A545B" w:rsidRPr="00B24249">
        <w:rPr>
          <w:lang w:val="es-US"/>
        </w:rPr>
        <w:t xml:space="preserve">la discapacidad visual es uno de los principales factores que contribuyen a las caídas entre los adultos mayores; por lo tanto, es fundamental asegurarse de que el beneficiario de su atención reciba un examen de la vista anual. Si el beneficiario de su cuidado usa lentes que cambian de tinte, se recomienda que cambie los lentes cuando pase de un sol brillante a edificios y hogares oscurecidos o deje de moverse hasta que los lentes se ajusten. Los bifocales pueden ser problemáticos al subir y bajar escaleras, así que proceda con precaución. </w:t>
      </w:r>
      <w:r w:rsidR="005746AE" w:rsidRPr="00B24249">
        <w:rPr>
          <w:lang w:val="es-US"/>
        </w:rPr>
        <w:t>Las personas c</w:t>
      </w:r>
      <w:r w:rsidR="000A545B" w:rsidRPr="00B24249">
        <w:rPr>
          <w:lang w:val="es-US"/>
        </w:rPr>
        <w:t xml:space="preserve">on mala visión deben consultar con un especialista en baja visión para maximizar la seguridad. El </w:t>
      </w:r>
      <w:r w:rsidR="005746AE" w:rsidRPr="00B24249">
        <w:rPr>
          <w:lang w:val="es-US"/>
        </w:rPr>
        <w:t xml:space="preserve">San Diego Center </w:t>
      </w:r>
      <w:proofErr w:type="spellStart"/>
      <w:r w:rsidR="005746AE" w:rsidRPr="00B24249">
        <w:rPr>
          <w:lang w:val="es-US"/>
        </w:rPr>
        <w:t>for</w:t>
      </w:r>
      <w:proofErr w:type="spellEnd"/>
      <w:r w:rsidR="005746AE" w:rsidRPr="00B24249">
        <w:rPr>
          <w:lang w:val="es-US"/>
        </w:rPr>
        <w:t xml:space="preserve"> </w:t>
      </w:r>
      <w:proofErr w:type="spellStart"/>
      <w:r w:rsidR="005746AE" w:rsidRPr="00B24249">
        <w:rPr>
          <w:lang w:val="es-US"/>
        </w:rPr>
        <w:t>the</w:t>
      </w:r>
      <w:proofErr w:type="spellEnd"/>
      <w:r w:rsidR="005746AE" w:rsidRPr="00B24249">
        <w:rPr>
          <w:lang w:val="es-US"/>
        </w:rPr>
        <w:t xml:space="preserve"> </w:t>
      </w:r>
      <w:proofErr w:type="spellStart"/>
      <w:r w:rsidR="005746AE" w:rsidRPr="00B24249">
        <w:rPr>
          <w:lang w:val="es-US"/>
        </w:rPr>
        <w:t>Blind</w:t>
      </w:r>
      <w:proofErr w:type="spellEnd"/>
      <w:r w:rsidR="005746AE" w:rsidRPr="00B24249">
        <w:rPr>
          <w:lang w:val="es-US"/>
        </w:rPr>
        <w:t xml:space="preserve"> </w:t>
      </w:r>
      <w:r w:rsidR="000A545B" w:rsidRPr="00B24249">
        <w:rPr>
          <w:lang w:val="es-US"/>
        </w:rPr>
        <w:t>(</w:t>
      </w:r>
      <w:hyperlink r:id="rId107">
        <w:r w:rsidR="000A545B" w:rsidRPr="00B24249">
          <w:rPr>
            <w:color w:val="0563C1"/>
            <w:u w:val="single" w:color="0563C1"/>
            <w:lang w:val="es-US"/>
          </w:rPr>
          <w:t>www.sdcb.org;</w:t>
        </w:r>
      </w:hyperlink>
      <w:r w:rsidR="000A545B" w:rsidRPr="00B24249">
        <w:rPr>
          <w:lang w:val="es-US"/>
        </w:rPr>
        <w:t xml:space="preserve"> </w:t>
      </w:r>
      <w:r w:rsidR="000A545B" w:rsidRPr="00B24249">
        <w:rPr>
          <w:b/>
          <w:lang w:val="es-US"/>
        </w:rPr>
        <w:t>(619) 583-1542</w:t>
      </w:r>
      <w:r w:rsidR="000A545B" w:rsidRPr="00B24249">
        <w:rPr>
          <w:lang w:val="es-US"/>
        </w:rPr>
        <w:t xml:space="preserve">) y el </w:t>
      </w:r>
      <w:r w:rsidR="005746AE" w:rsidRPr="00B24249">
        <w:rPr>
          <w:lang w:val="es-US"/>
        </w:rPr>
        <w:t xml:space="preserve">Braille </w:t>
      </w:r>
      <w:proofErr w:type="spellStart"/>
      <w:r w:rsidR="005746AE" w:rsidRPr="00B24249">
        <w:rPr>
          <w:lang w:val="es-US"/>
        </w:rPr>
        <w:t>Institute</w:t>
      </w:r>
      <w:proofErr w:type="spellEnd"/>
      <w:r w:rsidR="005746AE" w:rsidRPr="00B24249">
        <w:rPr>
          <w:lang w:val="es-US"/>
        </w:rPr>
        <w:t xml:space="preserve"> </w:t>
      </w:r>
      <w:r w:rsidR="000A545B" w:rsidRPr="00B24249">
        <w:rPr>
          <w:lang w:val="es-US"/>
        </w:rPr>
        <w:t>(</w:t>
      </w:r>
      <w:hyperlink r:id="rId108">
        <w:r w:rsidR="000A545B" w:rsidRPr="00B24249">
          <w:rPr>
            <w:color w:val="0563C1"/>
            <w:u w:val="single" w:color="0563C1"/>
            <w:lang w:val="es-US"/>
          </w:rPr>
          <w:t>www.brailleinstitute.org/sandiego</w:t>
        </w:r>
      </w:hyperlink>
      <w:r w:rsidR="000A545B" w:rsidRPr="00B24249">
        <w:rPr>
          <w:lang w:val="es-US"/>
        </w:rPr>
        <w:t xml:space="preserve">; </w:t>
      </w:r>
      <w:r w:rsidR="000A545B" w:rsidRPr="00B24249">
        <w:rPr>
          <w:b/>
          <w:lang w:val="es-US"/>
        </w:rPr>
        <w:t>(858) 452-1111</w:t>
      </w:r>
      <w:r w:rsidR="000A545B" w:rsidRPr="00B24249">
        <w:rPr>
          <w:lang w:val="es-US"/>
        </w:rPr>
        <w:t>) son dos organizaciones que pueden ayudar a las personas con discapacidad visual.</w:t>
      </w:r>
    </w:p>
    <w:p w14:paraId="362CD19C" w14:textId="77777777" w:rsidR="0039380E" w:rsidRPr="00B24249" w:rsidRDefault="0039380E">
      <w:pPr>
        <w:rPr>
          <w:sz w:val="18"/>
          <w:lang w:val="es-US"/>
        </w:rPr>
        <w:sectPr w:rsidR="0039380E" w:rsidRPr="00B24249">
          <w:pgSz w:w="12960" w:h="17280"/>
          <w:pgMar w:top="1220" w:right="520" w:bottom="1200" w:left="540" w:header="586" w:footer="1004" w:gutter="0"/>
          <w:cols w:space="720"/>
        </w:sectPr>
      </w:pPr>
    </w:p>
    <w:p w14:paraId="70720B69" w14:textId="77777777" w:rsidR="0039380E" w:rsidRPr="00B24249" w:rsidRDefault="0039380E">
      <w:pPr>
        <w:pStyle w:val="BodyText"/>
        <w:rPr>
          <w:sz w:val="20"/>
          <w:lang w:val="es-US"/>
        </w:rPr>
      </w:pPr>
    </w:p>
    <w:p w14:paraId="622CAEC2" w14:textId="77777777" w:rsidR="0039380E" w:rsidRPr="00B24249" w:rsidRDefault="000A545B">
      <w:pPr>
        <w:pStyle w:val="P68B1DB1-Normal11"/>
        <w:spacing w:before="214"/>
        <w:ind w:left="540"/>
        <w:rPr>
          <w:rFonts w:hAnsi="Arial Black"/>
          <w:lang w:val="es-US"/>
        </w:rPr>
      </w:pPr>
      <w:r w:rsidRPr="00B24249">
        <w:rPr>
          <w:rFonts w:hAnsi="Arial Black"/>
          <w:lang w:val="es-US"/>
        </w:rPr>
        <w:t>Plan de acción para la prevención de caídas</w:t>
      </w:r>
    </w:p>
    <w:p w14:paraId="67392CCE" w14:textId="77777777" w:rsidR="0039380E" w:rsidRPr="00B24249" w:rsidRDefault="000A545B">
      <w:pPr>
        <w:pStyle w:val="BodyText"/>
        <w:spacing w:before="45" w:line="264" w:lineRule="auto"/>
        <w:ind w:left="539" w:right="640"/>
        <w:rPr>
          <w:lang w:val="es-US"/>
        </w:rPr>
      </w:pPr>
      <w:r w:rsidRPr="00B24249">
        <w:rPr>
          <w:lang w:val="es-US"/>
        </w:rPr>
        <w:t>A continuación, presentamos algunos pasos sencillos que puede tomar hoy como cuidador para reducir el riesgo de caídas de la persona que recibe cuidados, mantener su salud y seguridad y promover su independencia.</w:t>
      </w:r>
    </w:p>
    <w:p w14:paraId="1778BCFF" w14:textId="77777777" w:rsidR="0039380E" w:rsidRPr="00B24249" w:rsidRDefault="0039380E">
      <w:pPr>
        <w:pStyle w:val="BodyText"/>
        <w:spacing w:before="1"/>
        <w:rPr>
          <w:sz w:val="31"/>
          <w:lang w:val="es-US"/>
        </w:rPr>
      </w:pPr>
    </w:p>
    <w:p w14:paraId="0DF7342B" w14:textId="77777777" w:rsidR="0039380E" w:rsidRPr="00B24249" w:rsidRDefault="000A545B">
      <w:pPr>
        <w:pStyle w:val="BodyText"/>
        <w:spacing w:line="264" w:lineRule="auto"/>
        <w:ind w:left="540" w:right="721"/>
        <w:rPr>
          <w:lang w:val="es-US"/>
        </w:rPr>
      </w:pPr>
      <w:r w:rsidRPr="00B24249">
        <w:rPr>
          <w:b/>
          <w:lang w:val="es-US"/>
        </w:rPr>
        <w:t xml:space="preserve">Discuta las condiciones de salud actuales: </w:t>
      </w:r>
      <w:r w:rsidRPr="00B24249">
        <w:rPr>
          <w:lang w:val="es-US"/>
        </w:rPr>
        <w:t xml:space="preserve">determine si el beneficiario de su atención tiene dificultades para controlar su propia salud. Las señales de advertencia pueden </w:t>
      </w:r>
      <w:proofErr w:type="gramStart"/>
      <w:r w:rsidRPr="00B24249">
        <w:rPr>
          <w:lang w:val="es-US"/>
        </w:rPr>
        <w:t>ser olvidar tomar</w:t>
      </w:r>
      <w:proofErr w:type="gramEnd"/>
      <w:r w:rsidRPr="00B24249">
        <w:rPr>
          <w:lang w:val="es-US"/>
        </w:rPr>
        <w:t xml:space="preserve"> medicamentos o tener dificultades para trasladarse desde y hacia una silla. Si sospecha que el beneficiario de su atención está experimentando cambios en su estado de salud, ayúdelo a programar una visita de bienestar anual con su proveedor de atención médica. Estas visitas están cubiertas como beneficio preventivo por Medicare.</w:t>
      </w:r>
    </w:p>
    <w:p w14:paraId="5F990B91" w14:textId="77777777" w:rsidR="0039380E" w:rsidRPr="00B24249" w:rsidRDefault="0039380E">
      <w:pPr>
        <w:pStyle w:val="BodyText"/>
        <w:spacing w:before="1"/>
        <w:rPr>
          <w:sz w:val="31"/>
          <w:lang w:val="es-US"/>
        </w:rPr>
      </w:pPr>
    </w:p>
    <w:p w14:paraId="0D5DB17D" w14:textId="35356C45" w:rsidR="0039380E" w:rsidRPr="00B24249" w:rsidRDefault="000A545B">
      <w:pPr>
        <w:pStyle w:val="BodyText"/>
        <w:spacing w:line="264" w:lineRule="auto"/>
        <w:ind w:left="540" w:right="585"/>
        <w:rPr>
          <w:lang w:val="es-US"/>
        </w:rPr>
      </w:pPr>
      <w:r w:rsidRPr="00B24249">
        <w:rPr>
          <w:b/>
          <w:lang w:val="es-US"/>
        </w:rPr>
        <w:t xml:space="preserve">Observe si el beneficiario de su cuidado se está agarrando a las paredes, muebles u otra persona al caminar, o si tiene dificultades para levantarse de una silla: </w:t>
      </w:r>
      <w:r w:rsidRPr="00B24249">
        <w:rPr>
          <w:lang w:val="es-US"/>
        </w:rPr>
        <w:t>Todas estas acciones indican que el beneficiario de su cuidado puede necesitar consultar con un fisioterapeuta que esté capacitado para mejorar el equilibrio</w:t>
      </w:r>
      <w:r w:rsidR="00F03F0B" w:rsidRPr="00B24249">
        <w:rPr>
          <w:lang w:val="es-US"/>
        </w:rPr>
        <w:t>,</w:t>
      </w:r>
      <w:r w:rsidRPr="00B24249">
        <w:rPr>
          <w:lang w:val="es-US"/>
        </w:rPr>
        <w:t xml:space="preserve"> fuerza y marcha a través del ejercicio. Dependiendo de las necesidades únicas de su beneficiario de la atención, un fisioterapeuta puede recomendar el uso de un dispositivo de asistencia, como un andador o un bastón, y brindar orientación sobre cómo usar estos dispositivos.</w:t>
      </w:r>
    </w:p>
    <w:p w14:paraId="5E6ECCE5" w14:textId="77777777" w:rsidR="0039380E" w:rsidRPr="00B24249" w:rsidRDefault="0039380E">
      <w:pPr>
        <w:pStyle w:val="BodyText"/>
        <w:spacing w:before="10"/>
        <w:rPr>
          <w:sz w:val="25"/>
          <w:lang w:val="es-US"/>
        </w:rPr>
      </w:pPr>
    </w:p>
    <w:p w14:paraId="5BB747C7" w14:textId="7386AFEE" w:rsidR="0039380E" w:rsidRPr="00B24249" w:rsidRDefault="000A545B">
      <w:pPr>
        <w:pStyle w:val="BodyText"/>
        <w:spacing w:before="1" w:line="264" w:lineRule="auto"/>
        <w:ind w:left="540" w:right="781"/>
        <w:rPr>
          <w:lang w:val="es-US"/>
        </w:rPr>
      </w:pPr>
      <w:r w:rsidRPr="00B24249">
        <w:rPr>
          <w:b/>
          <w:lang w:val="es-US"/>
        </w:rPr>
        <w:t xml:space="preserve">Encuentre un programa apropiado de prevención de caídas basado en la comunidad: </w:t>
      </w:r>
      <w:r w:rsidRPr="00B24249">
        <w:rPr>
          <w:lang w:val="es-US"/>
        </w:rPr>
        <w:t xml:space="preserve">Hay varios programas de prevención de caídas en el condado de San Diego que han demostrado ayudar a las personas a reducir el riesgo y miedo a las caídas. A </w:t>
      </w:r>
      <w:r w:rsidR="00F77CBA" w:rsidRPr="00B24249">
        <w:rPr>
          <w:lang w:val="es-US"/>
        </w:rPr>
        <w:t>continuación,</w:t>
      </w:r>
      <w:r w:rsidRPr="00B24249">
        <w:rPr>
          <w:lang w:val="es-US"/>
        </w:rPr>
        <w:t xml:space="preserve"> se presentan dos programas que tienen como objetivo reducir las caídas mediante la actividad física:</w:t>
      </w:r>
    </w:p>
    <w:p w14:paraId="21498E49" w14:textId="7BC52CCA" w:rsidR="0039380E" w:rsidRPr="00B24249" w:rsidRDefault="000A545B">
      <w:pPr>
        <w:pStyle w:val="P68B1DB1-ListParagraph7"/>
        <w:numPr>
          <w:ilvl w:val="0"/>
          <w:numId w:val="16"/>
        </w:numPr>
        <w:tabs>
          <w:tab w:val="left" w:pos="1260"/>
          <w:tab w:val="left" w:pos="1261"/>
        </w:tabs>
        <w:spacing w:before="178" w:line="264" w:lineRule="auto"/>
        <w:ind w:right="588"/>
        <w:rPr>
          <w:lang w:val="es-US"/>
        </w:rPr>
      </w:pPr>
      <w:proofErr w:type="spellStart"/>
      <w:r w:rsidRPr="00B24249">
        <w:rPr>
          <w:b/>
          <w:lang w:val="es-US"/>
        </w:rPr>
        <w:t>Feeling</w:t>
      </w:r>
      <w:proofErr w:type="spellEnd"/>
      <w:r w:rsidRPr="00B24249">
        <w:rPr>
          <w:b/>
          <w:lang w:val="es-US"/>
        </w:rPr>
        <w:t xml:space="preserve"> </w:t>
      </w:r>
      <w:proofErr w:type="spellStart"/>
      <w:r w:rsidRPr="00B24249">
        <w:rPr>
          <w:b/>
          <w:lang w:val="es-US"/>
        </w:rPr>
        <w:t>Fit</w:t>
      </w:r>
      <w:proofErr w:type="spellEnd"/>
      <w:r w:rsidRPr="00B24249">
        <w:rPr>
          <w:b/>
          <w:lang w:val="es-US"/>
        </w:rPr>
        <w:t xml:space="preserve"> Club: </w:t>
      </w:r>
      <w:r w:rsidRPr="00B24249">
        <w:rPr>
          <w:lang w:val="es-US"/>
        </w:rPr>
        <w:t xml:space="preserve">este es un programa de acondicionamiento físico funcional gratuito diseñado para adultos mayores de todas las capacidades. Los objetivos del </w:t>
      </w:r>
      <w:proofErr w:type="spellStart"/>
      <w:r w:rsidRPr="00B24249">
        <w:rPr>
          <w:lang w:val="es-US"/>
        </w:rPr>
        <w:t>Feeling</w:t>
      </w:r>
      <w:proofErr w:type="spellEnd"/>
      <w:r w:rsidRPr="00B24249">
        <w:rPr>
          <w:lang w:val="es-US"/>
        </w:rPr>
        <w:t xml:space="preserve"> </w:t>
      </w:r>
      <w:proofErr w:type="spellStart"/>
      <w:r w:rsidRPr="00B24249">
        <w:rPr>
          <w:lang w:val="es-US"/>
        </w:rPr>
        <w:t>Fit</w:t>
      </w:r>
      <w:proofErr w:type="spellEnd"/>
      <w:r w:rsidRPr="00B24249">
        <w:rPr>
          <w:lang w:val="es-US"/>
        </w:rPr>
        <w:t xml:space="preserve"> Club son ofrecer un entorno seguro y cómodo para que los adultos mayores realicen actividad física, así como ayudar a las personas mayores a desarrollar y mantener su nivel de aptitud física. Las clases de </w:t>
      </w:r>
      <w:proofErr w:type="spellStart"/>
      <w:r w:rsidRPr="00B24249">
        <w:rPr>
          <w:lang w:val="es-US"/>
        </w:rPr>
        <w:t>Feeling</w:t>
      </w:r>
      <w:proofErr w:type="spellEnd"/>
      <w:r w:rsidRPr="00B24249">
        <w:rPr>
          <w:lang w:val="es-US"/>
        </w:rPr>
        <w:t xml:space="preserve"> </w:t>
      </w:r>
      <w:proofErr w:type="spellStart"/>
      <w:r w:rsidRPr="00B24249">
        <w:rPr>
          <w:lang w:val="es-US"/>
        </w:rPr>
        <w:t>Fit</w:t>
      </w:r>
      <w:proofErr w:type="spellEnd"/>
      <w:r w:rsidRPr="00B24249">
        <w:rPr>
          <w:lang w:val="es-US"/>
        </w:rPr>
        <w:t xml:space="preserve"> también fomentan la interacción social, la diversión y el desarrollo de la autoestima. Todos los movimientos y ejercicios están diseñados para adaptarse a diversas habilidades físicas y pueden realizarse desde una posición sentada o de pie. El </w:t>
      </w:r>
      <w:proofErr w:type="spellStart"/>
      <w:r w:rsidRPr="00B24249">
        <w:rPr>
          <w:lang w:val="es-US"/>
        </w:rPr>
        <w:t>Feeling</w:t>
      </w:r>
      <w:proofErr w:type="spellEnd"/>
      <w:r w:rsidRPr="00B24249">
        <w:rPr>
          <w:lang w:val="es-US"/>
        </w:rPr>
        <w:t xml:space="preserve"> </w:t>
      </w:r>
      <w:proofErr w:type="spellStart"/>
      <w:r w:rsidRPr="00B24249">
        <w:rPr>
          <w:lang w:val="es-US"/>
        </w:rPr>
        <w:t>Fit</w:t>
      </w:r>
      <w:proofErr w:type="spellEnd"/>
      <w:r w:rsidRPr="00B24249">
        <w:rPr>
          <w:lang w:val="es-US"/>
        </w:rPr>
        <w:t xml:space="preserve"> Club se ofrece a través de cuatro métodos diferentes en todo el condado de San Diego:</w:t>
      </w:r>
    </w:p>
    <w:p w14:paraId="1DE45D10" w14:textId="77777777" w:rsidR="0039380E" w:rsidRPr="00B24249" w:rsidRDefault="000A545B">
      <w:pPr>
        <w:pStyle w:val="P68B1DB1-ListParagraph7"/>
        <w:numPr>
          <w:ilvl w:val="0"/>
          <w:numId w:val="15"/>
        </w:numPr>
        <w:tabs>
          <w:tab w:val="left" w:pos="1981"/>
        </w:tabs>
        <w:spacing w:line="252" w:lineRule="auto"/>
        <w:ind w:right="1274"/>
        <w:rPr>
          <w:lang w:val="es-US"/>
        </w:rPr>
      </w:pPr>
      <w:r w:rsidRPr="00B24249">
        <w:rPr>
          <w:lang w:val="es-US"/>
        </w:rPr>
        <w:t>Clases en el sitio dos o tres veces por semana con instructores capacitados en más de 30 sitios comunitarios</w:t>
      </w:r>
    </w:p>
    <w:p w14:paraId="5CD300C8" w14:textId="7B1E1C02" w:rsidR="0039380E" w:rsidRPr="00B24249" w:rsidRDefault="00F03F0B">
      <w:pPr>
        <w:pStyle w:val="P68B1DB1-ListParagraph7"/>
        <w:numPr>
          <w:ilvl w:val="0"/>
          <w:numId w:val="15"/>
        </w:numPr>
        <w:tabs>
          <w:tab w:val="left" w:pos="1981"/>
        </w:tabs>
        <w:spacing w:before="15"/>
        <w:ind w:hanging="361"/>
        <w:rPr>
          <w:lang w:val="es-US"/>
        </w:rPr>
      </w:pPr>
      <w:r w:rsidRPr="00B24249">
        <w:rPr>
          <w:lang w:val="es-US"/>
        </w:rPr>
        <w:t xml:space="preserve">Transmisión </w:t>
      </w:r>
      <w:r w:rsidR="000A545B" w:rsidRPr="00B24249">
        <w:rPr>
          <w:lang w:val="es-US"/>
        </w:rPr>
        <w:t>tres veces al día en los siguientes canales: Canales 19 o 24 de Cox,</w:t>
      </w:r>
    </w:p>
    <w:p w14:paraId="25D1EDEC" w14:textId="77777777" w:rsidR="0039380E" w:rsidRPr="00B24249" w:rsidRDefault="000A545B">
      <w:pPr>
        <w:pStyle w:val="BodyText"/>
        <w:spacing w:before="20"/>
        <w:ind w:left="1980"/>
        <w:rPr>
          <w:lang w:val="es-US"/>
        </w:rPr>
      </w:pPr>
      <w:proofErr w:type="spellStart"/>
      <w:r w:rsidRPr="00B24249">
        <w:rPr>
          <w:lang w:val="es-US"/>
        </w:rPr>
        <w:t>TimeWarner</w:t>
      </w:r>
      <w:proofErr w:type="spellEnd"/>
      <w:r w:rsidRPr="00B24249">
        <w:rPr>
          <w:lang w:val="es-US"/>
        </w:rPr>
        <w:t xml:space="preserve"> canal 83 y U-Verse canal 99</w:t>
      </w:r>
    </w:p>
    <w:p w14:paraId="01A1347B" w14:textId="77777777" w:rsidR="0039380E" w:rsidRPr="00B24249" w:rsidRDefault="000A545B">
      <w:pPr>
        <w:pStyle w:val="P68B1DB1-ListParagraph7"/>
        <w:numPr>
          <w:ilvl w:val="0"/>
          <w:numId w:val="15"/>
        </w:numPr>
        <w:tabs>
          <w:tab w:val="left" w:pos="1981"/>
        </w:tabs>
        <w:spacing w:before="32"/>
        <w:ind w:hanging="361"/>
        <w:rPr>
          <w:lang w:val="es-US"/>
        </w:rPr>
      </w:pPr>
      <w:r w:rsidRPr="00B24249">
        <w:rPr>
          <w:lang w:val="es-US"/>
        </w:rPr>
        <w:t>En línea en</w:t>
      </w:r>
      <w:r w:rsidRPr="00B24249">
        <w:rPr>
          <w:color w:val="0563C1"/>
          <w:lang w:val="es-US"/>
        </w:rPr>
        <w:t xml:space="preserve"> </w:t>
      </w:r>
      <w:hyperlink r:id="rId109">
        <w:r w:rsidRPr="00B24249">
          <w:rPr>
            <w:color w:val="0563C1"/>
            <w:u w:val="single" w:color="0563C1"/>
            <w:lang w:val="es-US"/>
          </w:rPr>
          <w:t>www.CountyNewsCenter.com</w:t>
        </w:r>
      </w:hyperlink>
    </w:p>
    <w:p w14:paraId="29813A4C" w14:textId="54F683EC" w:rsidR="0039380E" w:rsidRPr="00B24249" w:rsidRDefault="000A545B" w:rsidP="00CD32E6">
      <w:pPr>
        <w:pStyle w:val="P68B1DB1-ListParagraph7"/>
        <w:numPr>
          <w:ilvl w:val="0"/>
          <w:numId w:val="15"/>
        </w:numPr>
        <w:tabs>
          <w:tab w:val="left" w:pos="1980"/>
        </w:tabs>
        <w:spacing w:before="19"/>
        <w:ind w:left="1979"/>
        <w:rPr>
          <w:lang w:val="es-US"/>
        </w:rPr>
      </w:pPr>
      <w:r w:rsidRPr="00B24249">
        <w:rPr>
          <w:lang w:val="es-US"/>
        </w:rPr>
        <w:t xml:space="preserve">Programa de video/DVD para uso </w:t>
      </w:r>
      <w:r w:rsidR="00F03F0B" w:rsidRPr="00B24249">
        <w:rPr>
          <w:lang w:val="es-US"/>
        </w:rPr>
        <w:t>en casa</w:t>
      </w:r>
      <w:r w:rsidRPr="00B24249">
        <w:rPr>
          <w:lang w:val="es-US"/>
        </w:rPr>
        <w:t xml:space="preserve"> (se pueden solicitar copias gratuitas llamando al</w:t>
      </w:r>
      <w:r w:rsidR="00F3558C" w:rsidRPr="00B24249">
        <w:rPr>
          <w:lang w:val="es-US"/>
        </w:rPr>
        <w:t xml:space="preserve"> </w:t>
      </w:r>
      <w:r w:rsidRPr="00B24249">
        <w:rPr>
          <w:lang w:val="es-US"/>
        </w:rPr>
        <w:t>(858) 495-5500</w:t>
      </w:r>
    </w:p>
    <w:p w14:paraId="7F35FD5B" w14:textId="0A46A6A4" w:rsidR="0039380E" w:rsidRPr="00B24249" w:rsidRDefault="000A545B">
      <w:pPr>
        <w:pStyle w:val="P68B1DB1-ListParagraph7"/>
        <w:numPr>
          <w:ilvl w:val="0"/>
          <w:numId w:val="16"/>
        </w:numPr>
        <w:tabs>
          <w:tab w:val="left" w:pos="1260"/>
          <w:tab w:val="left" w:pos="1261"/>
        </w:tabs>
        <w:spacing w:before="101" w:line="261" w:lineRule="auto"/>
        <w:ind w:right="689"/>
        <w:rPr>
          <w:lang w:val="es-US"/>
        </w:rPr>
      </w:pPr>
      <w:proofErr w:type="spellStart"/>
      <w:r w:rsidRPr="00B24249">
        <w:rPr>
          <w:b/>
          <w:lang w:val="es-US"/>
        </w:rPr>
        <w:lastRenderedPageBreak/>
        <w:t>Tai</w:t>
      </w:r>
      <w:proofErr w:type="spellEnd"/>
      <w:r w:rsidRPr="00B24249">
        <w:rPr>
          <w:b/>
          <w:lang w:val="es-US"/>
        </w:rPr>
        <w:t xml:space="preserve"> Chi: moverse para un mejor equilibrio: </w:t>
      </w:r>
      <w:r w:rsidRPr="00B24249">
        <w:rPr>
          <w:lang w:val="es-US"/>
        </w:rPr>
        <w:t xml:space="preserve">este programa gratuito </w:t>
      </w:r>
      <w:r w:rsidR="00F03F0B" w:rsidRPr="00B24249">
        <w:rPr>
          <w:lang w:val="es-US"/>
        </w:rPr>
        <w:t xml:space="preserve">está modificado y </w:t>
      </w:r>
      <w:r w:rsidRPr="00B24249">
        <w:rPr>
          <w:lang w:val="es-US"/>
        </w:rPr>
        <w:t>especialmente diseñado para adultos mayores para reducir el miedo y el riesgo de caídas. Se ofrecen clases en varios sitios en todo el condado de San Diego.</w:t>
      </w:r>
    </w:p>
    <w:p w14:paraId="554583DE" w14:textId="77777777" w:rsidR="0039380E" w:rsidRPr="00B24249" w:rsidRDefault="0039380E">
      <w:pPr>
        <w:pStyle w:val="BodyText"/>
        <w:rPr>
          <w:sz w:val="20"/>
          <w:lang w:val="es-US"/>
        </w:rPr>
      </w:pPr>
    </w:p>
    <w:p w14:paraId="66E0C692" w14:textId="77777777" w:rsidR="0039380E" w:rsidRPr="00B24249" w:rsidRDefault="000A545B">
      <w:pPr>
        <w:pStyle w:val="BodyText"/>
        <w:spacing w:before="3"/>
        <w:rPr>
          <w:sz w:val="23"/>
          <w:lang w:val="es-US"/>
        </w:rPr>
      </w:pPr>
      <w:r w:rsidRPr="00B24249">
        <w:rPr>
          <w:noProof/>
          <w:lang w:val="es-US"/>
        </w:rPr>
        <w:drawing>
          <wp:anchor distT="0" distB="0" distL="0" distR="0" simplePos="0" relativeHeight="251609600" behindDoc="0" locked="0" layoutInCell="1" allowOverlap="1" wp14:anchorId="0DA00F44" wp14:editId="18D90454">
            <wp:simplePos x="0" y="0"/>
            <wp:positionH relativeFrom="page">
              <wp:posOffset>723900</wp:posOffset>
            </wp:positionH>
            <wp:positionV relativeFrom="paragraph">
              <wp:posOffset>211801</wp:posOffset>
            </wp:positionV>
            <wp:extent cx="2200541" cy="1761744"/>
            <wp:effectExtent l="0" t="0" r="0" b="0"/>
            <wp:wrapTopAndBottom/>
            <wp:docPr id="67"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1.jpeg"/>
                    <pic:cNvPicPr/>
                  </pic:nvPicPr>
                  <pic:blipFill>
                    <a:blip r:embed="rId110" cstate="print"/>
                    <a:stretch>
                      <a:fillRect/>
                    </a:stretch>
                  </pic:blipFill>
                  <pic:spPr>
                    <a:xfrm>
                      <a:off x="0" y="0"/>
                      <a:ext cx="2200541" cy="1761744"/>
                    </a:xfrm>
                    <a:prstGeom prst="rect">
                      <a:avLst/>
                    </a:prstGeom>
                  </pic:spPr>
                </pic:pic>
              </a:graphicData>
            </a:graphic>
          </wp:anchor>
        </w:drawing>
      </w:r>
      <w:r w:rsidRPr="00B24249">
        <w:rPr>
          <w:noProof/>
          <w:lang w:val="es-US"/>
        </w:rPr>
        <w:drawing>
          <wp:anchor distT="0" distB="0" distL="0" distR="0" simplePos="0" relativeHeight="251612672" behindDoc="0" locked="0" layoutInCell="1" allowOverlap="1" wp14:anchorId="6926186C" wp14:editId="5887DBF6">
            <wp:simplePos x="0" y="0"/>
            <wp:positionH relativeFrom="page">
              <wp:posOffset>3380600</wp:posOffset>
            </wp:positionH>
            <wp:positionV relativeFrom="paragraph">
              <wp:posOffset>183554</wp:posOffset>
            </wp:positionV>
            <wp:extent cx="1672701" cy="1761744"/>
            <wp:effectExtent l="0" t="0" r="0" b="0"/>
            <wp:wrapTopAndBottom/>
            <wp:docPr id="69"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2.jpeg"/>
                    <pic:cNvPicPr/>
                  </pic:nvPicPr>
                  <pic:blipFill>
                    <a:blip r:embed="rId111" cstate="print"/>
                    <a:stretch>
                      <a:fillRect/>
                    </a:stretch>
                  </pic:blipFill>
                  <pic:spPr>
                    <a:xfrm>
                      <a:off x="0" y="0"/>
                      <a:ext cx="1672701" cy="1761744"/>
                    </a:xfrm>
                    <a:prstGeom prst="rect">
                      <a:avLst/>
                    </a:prstGeom>
                  </pic:spPr>
                </pic:pic>
              </a:graphicData>
            </a:graphic>
          </wp:anchor>
        </w:drawing>
      </w:r>
      <w:r w:rsidRPr="00B24249">
        <w:rPr>
          <w:noProof/>
          <w:lang w:val="es-US"/>
        </w:rPr>
        <w:drawing>
          <wp:anchor distT="0" distB="0" distL="0" distR="0" simplePos="0" relativeHeight="251615744" behindDoc="0" locked="0" layoutInCell="1" allowOverlap="1" wp14:anchorId="5C0B56A2" wp14:editId="6F0E5736">
            <wp:simplePos x="0" y="0"/>
            <wp:positionH relativeFrom="page">
              <wp:posOffset>5491264</wp:posOffset>
            </wp:positionH>
            <wp:positionV relativeFrom="paragraph">
              <wp:posOffset>232424</wp:posOffset>
            </wp:positionV>
            <wp:extent cx="2008259" cy="1712976"/>
            <wp:effectExtent l="0" t="0" r="0" b="0"/>
            <wp:wrapTopAndBottom/>
            <wp:docPr id="71"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3.jpeg"/>
                    <pic:cNvPicPr/>
                  </pic:nvPicPr>
                  <pic:blipFill>
                    <a:blip r:embed="rId112" cstate="print"/>
                    <a:stretch>
                      <a:fillRect/>
                    </a:stretch>
                  </pic:blipFill>
                  <pic:spPr>
                    <a:xfrm>
                      <a:off x="0" y="0"/>
                      <a:ext cx="2008259" cy="1712976"/>
                    </a:xfrm>
                    <a:prstGeom prst="rect">
                      <a:avLst/>
                    </a:prstGeom>
                  </pic:spPr>
                </pic:pic>
              </a:graphicData>
            </a:graphic>
          </wp:anchor>
        </w:drawing>
      </w:r>
    </w:p>
    <w:p w14:paraId="582EB098" w14:textId="77777777" w:rsidR="0039380E" w:rsidRPr="00B24249" w:rsidRDefault="0039380E">
      <w:pPr>
        <w:pStyle w:val="BodyText"/>
        <w:rPr>
          <w:sz w:val="32"/>
          <w:lang w:val="es-US"/>
        </w:rPr>
      </w:pPr>
    </w:p>
    <w:p w14:paraId="1239A418" w14:textId="77777777" w:rsidR="0039380E" w:rsidRPr="00B24249" w:rsidRDefault="0039380E">
      <w:pPr>
        <w:pStyle w:val="BodyText"/>
        <w:spacing w:before="11"/>
        <w:rPr>
          <w:sz w:val="29"/>
          <w:lang w:val="es-US"/>
        </w:rPr>
      </w:pPr>
    </w:p>
    <w:p w14:paraId="4858DD46" w14:textId="5373AAEF" w:rsidR="0039380E" w:rsidRPr="00B24249" w:rsidRDefault="000A545B">
      <w:pPr>
        <w:pStyle w:val="BodyText"/>
        <w:spacing w:line="261" w:lineRule="auto"/>
        <w:ind w:left="540" w:right="562"/>
        <w:rPr>
          <w:lang w:val="es-US"/>
        </w:rPr>
      </w:pPr>
      <w:r w:rsidRPr="00B24249">
        <w:rPr>
          <w:lang w:val="es-US"/>
        </w:rPr>
        <w:t xml:space="preserve">Para obtener información adicional sobre estos programas y otras actividades relacionadas con la prevención de caídas, llame al </w:t>
      </w:r>
      <w:r w:rsidRPr="00B24249">
        <w:rPr>
          <w:b/>
          <w:lang w:val="es-US"/>
        </w:rPr>
        <w:t>(858)</w:t>
      </w:r>
      <w:r w:rsidRPr="00B24249">
        <w:rPr>
          <w:lang w:val="es-US"/>
        </w:rPr>
        <w:t xml:space="preserve"> 495-5500</w:t>
      </w:r>
      <w:r w:rsidR="00F03F0B" w:rsidRPr="00B24249">
        <w:rPr>
          <w:lang w:val="es-US"/>
        </w:rPr>
        <w:t xml:space="preserve"> </w:t>
      </w:r>
      <w:r w:rsidRPr="00B24249">
        <w:rPr>
          <w:lang w:val="es-US"/>
        </w:rPr>
        <w:t>o visite los siguientes sitios web:</w:t>
      </w:r>
    </w:p>
    <w:p w14:paraId="142D94E2" w14:textId="77777777" w:rsidR="0039380E" w:rsidRPr="00B24249" w:rsidRDefault="00A84A45">
      <w:pPr>
        <w:pStyle w:val="P68B1DB1-ListParagraph7"/>
        <w:numPr>
          <w:ilvl w:val="0"/>
          <w:numId w:val="16"/>
        </w:numPr>
        <w:tabs>
          <w:tab w:val="left" w:pos="1260"/>
          <w:tab w:val="left" w:pos="1261"/>
        </w:tabs>
        <w:spacing w:before="163" w:line="264" w:lineRule="auto"/>
        <w:ind w:right="561" w:hanging="360"/>
        <w:rPr>
          <w:lang w:val="es-US"/>
        </w:rPr>
      </w:pPr>
      <w:hyperlink r:id="rId113">
        <w:r w:rsidR="000A545B" w:rsidRPr="00B24249">
          <w:rPr>
            <w:color w:val="0563C1"/>
            <w:u w:val="single" w:color="0563C1"/>
            <w:lang w:val="es-US"/>
          </w:rPr>
          <w:t>www.SanDiegoFallPrevention.org</w:t>
        </w:r>
        <w:r w:rsidR="000A545B" w:rsidRPr="00B24249">
          <w:rPr>
            <w:color w:val="0563C1"/>
            <w:lang w:val="es-US"/>
          </w:rPr>
          <w:t xml:space="preserve"> </w:t>
        </w:r>
      </w:hyperlink>
      <w:r w:rsidR="000A545B" w:rsidRPr="00B24249">
        <w:rPr>
          <w:lang w:val="es-US"/>
        </w:rPr>
        <w:t>: videos, recursos locales (clases de ejercicios, fisioterapeutas locales, información sobre modificaciones en el hogar, alertas médicas), kit de herramientas y más.</w:t>
      </w:r>
    </w:p>
    <w:p w14:paraId="33B55C66" w14:textId="177165FF" w:rsidR="0039380E" w:rsidRPr="00B24249" w:rsidRDefault="00A84A45">
      <w:pPr>
        <w:pStyle w:val="P68B1DB1-ListParagraph7"/>
        <w:numPr>
          <w:ilvl w:val="0"/>
          <w:numId w:val="16"/>
        </w:numPr>
        <w:tabs>
          <w:tab w:val="left" w:pos="1260"/>
          <w:tab w:val="left" w:pos="1261"/>
        </w:tabs>
        <w:spacing w:line="350" w:lineRule="exact"/>
        <w:rPr>
          <w:lang w:val="es-US"/>
        </w:rPr>
      </w:pPr>
      <w:hyperlink r:id="rId114">
        <w:r w:rsidR="000A545B" w:rsidRPr="00B24249">
          <w:rPr>
            <w:color w:val="0563C1"/>
            <w:u w:val="single" w:color="0563C1"/>
            <w:lang w:val="es-US"/>
          </w:rPr>
          <w:t>www.HealthierLivingSD.org</w:t>
        </w:r>
      </w:hyperlink>
      <w:r w:rsidR="000A545B" w:rsidRPr="00B24249">
        <w:rPr>
          <w:lang w:val="es-US"/>
        </w:rPr>
        <w:t>: incluye horarios para programas y clases</w:t>
      </w:r>
    </w:p>
    <w:p w14:paraId="4FA674AB" w14:textId="77777777" w:rsidR="0039380E" w:rsidRPr="00B24249" w:rsidRDefault="0039380E">
      <w:pPr>
        <w:pStyle w:val="BodyText"/>
        <w:rPr>
          <w:sz w:val="20"/>
          <w:lang w:val="es-US"/>
        </w:rPr>
      </w:pPr>
    </w:p>
    <w:p w14:paraId="3FD6A621" w14:textId="77777777" w:rsidR="0039380E" w:rsidRPr="00B24249" w:rsidRDefault="0039380E">
      <w:pPr>
        <w:pStyle w:val="BodyText"/>
        <w:rPr>
          <w:sz w:val="20"/>
          <w:lang w:val="es-US"/>
        </w:rPr>
      </w:pPr>
    </w:p>
    <w:p w14:paraId="28B009F2" w14:textId="77777777" w:rsidR="0039380E" w:rsidRPr="00B24249" w:rsidRDefault="0039380E">
      <w:pPr>
        <w:pStyle w:val="BodyText"/>
        <w:rPr>
          <w:sz w:val="20"/>
          <w:lang w:val="es-US"/>
        </w:rPr>
      </w:pPr>
    </w:p>
    <w:p w14:paraId="047A471C" w14:textId="77777777" w:rsidR="0039380E" w:rsidRPr="00B24249" w:rsidRDefault="000A545B">
      <w:pPr>
        <w:pStyle w:val="BodyText"/>
        <w:spacing w:before="6"/>
        <w:rPr>
          <w:sz w:val="16"/>
          <w:lang w:val="es-US"/>
        </w:rPr>
      </w:pPr>
      <w:r w:rsidRPr="00B24249">
        <w:rPr>
          <w:noProof/>
          <w:lang w:val="es-US"/>
        </w:rPr>
        <w:drawing>
          <wp:anchor distT="0" distB="0" distL="0" distR="0" simplePos="0" relativeHeight="251618816" behindDoc="0" locked="0" layoutInCell="1" allowOverlap="1" wp14:anchorId="474FC367" wp14:editId="1434B392">
            <wp:simplePos x="0" y="0"/>
            <wp:positionH relativeFrom="page">
              <wp:posOffset>685800</wp:posOffset>
            </wp:positionH>
            <wp:positionV relativeFrom="paragraph">
              <wp:posOffset>134441</wp:posOffset>
            </wp:positionV>
            <wp:extent cx="2912513" cy="1482852"/>
            <wp:effectExtent l="0" t="0" r="0" b="0"/>
            <wp:wrapTopAndBottom/>
            <wp:docPr id="73"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4.jpeg"/>
                    <pic:cNvPicPr/>
                  </pic:nvPicPr>
                  <pic:blipFill>
                    <a:blip r:embed="rId115" cstate="print"/>
                    <a:stretch>
                      <a:fillRect/>
                    </a:stretch>
                  </pic:blipFill>
                  <pic:spPr>
                    <a:xfrm>
                      <a:off x="0" y="0"/>
                      <a:ext cx="2912513" cy="1482852"/>
                    </a:xfrm>
                    <a:prstGeom prst="rect">
                      <a:avLst/>
                    </a:prstGeom>
                  </pic:spPr>
                </pic:pic>
              </a:graphicData>
            </a:graphic>
          </wp:anchor>
        </w:drawing>
      </w:r>
      <w:r w:rsidRPr="00B24249">
        <w:rPr>
          <w:noProof/>
          <w:lang w:val="es-US"/>
        </w:rPr>
        <w:drawing>
          <wp:anchor distT="0" distB="0" distL="0" distR="0" simplePos="0" relativeHeight="251621888" behindDoc="0" locked="0" layoutInCell="1" allowOverlap="1" wp14:anchorId="07AA348B" wp14:editId="44D9B2BE">
            <wp:simplePos x="0" y="0"/>
            <wp:positionH relativeFrom="page">
              <wp:posOffset>4210806</wp:posOffset>
            </wp:positionH>
            <wp:positionV relativeFrom="paragraph">
              <wp:posOffset>450084</wp:posOffset>
            </wp:positionV>
            <wp:extent cx="3246296" cy="1084611"/>
            <wp:effectExtent l="0" t="0" r="0" b="0"/>
            <wp:wrapTopAndBottom/>
            <wp:docPr id="75"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5.jpeg"/>
                    <pic:cNvPicPr/>
                  </pic:nvPicPr>
                  <pic:blipFill>
                    <a:blip r:embed="rId116" cstate="print"/>
                    <a:stretch>
                      <a:fillRect/>
                    </a:stretch>
                  </pic:blipFill>
                  <pic:spPr>
                    <a:xfrm>
                      <a:off x="0" y="0"/>
                      <a:ext cx="3246296" cy="1084611"/>
                    </a:xfrm>
                    <a:prstGeom prst="rect">
                      <a:avLst/>
                    </a:prstGeom>
                  </pic:spPr>
                </pic:pic>
              </a:graphicData>
            </a:graphic>
          </wp:anchor>
        </w:drawing>
      </w:r>
    </w:p>
    <w:p w14:paraId="6206A781" w14:textId="77777777" w:rsidR="0039380E" w:rsidRPr="00B24249" w:rsidRDefault="0039380E">
      <w:pPr>
        <w:rPr>
          <w:sz w:val="16"/>
          <w:lang w:val="es-US"/>
        </w:rPr>
        <w:sectPr w:rsidR="0039380E" w:rsidRPr="00B24249">
          <w:pgSz w:w="12960" w:h="17280"/>
          <w:pgMar w:top="1220" w:right="520" w:bottom="1320" w:left="540" w:header="586" w:footer="1004" w:gutter="0"/>
          <w:cols w:space="720"/>
        </w:sectPr>
      </w:pPr>
    </w:p>
    <w:p w14:paraId="3454F1C1" w14:textId="77777777" w:rsidR="0039380E" w:rsidRPr="00B24249" w:rsidRDefault="0039380E">
      <w:pPr>
        <w:pStyle w:val="BodyText"/>
        <w:rPr>
          <w:sz w:val="22"/>
          <w:lang w:val="es-US"/>
        </w:rPr>
      </w:pPr>
    </w:p>
    <w:p w14:paraId="39CB568D" w14:textId="77777777" w:rsidR="0039380E" w:rsidRPr="00B24249" w:rsidRDefault="000A545B">
      <w:pPr>
        <w:pStyle w:val="P68B1DB1-Normal12"/>
        <w:spacing w:before="100"/>
        <w:ind w:left="830" w:right="852"/>
        <w:jc w:val="center"/>
        <w:rPr>
          <w:lang w:val="es-US"/>
        </w:rPr>
      </w:pPr>
      <w:r w:rsidRPr="00B24249">
        <w:rPr>
          <w:lang w:val="es-US"/>
        </w:rPr>
        <w:t>NOTAS</w:t>
      </w:r>
    </w:p>
    <w:p w14:paraId="48C4261B" w14:textId="77777777" w:rsidR="0039380E" w:rsidRPr="00B24249" w:rsidRDefault="0039380E">
      <w:pPr>
        <w:pStyle w:val="BodyText"/>
        <w:rPr>
          <w:rFonts w:ascii="Arial Black"/>
          <w:sz w:val="20"/>
          <w:lang w:val="es-US"/>
        </w:rPr>
      </w:pPr>
    </w:p>
    <w:p w14:paraId="27F6AD35" w14:textId="74BEECC1" w:rsidR="0039380E" w:rsidRPr="00B24249" w:rsidRDefault="000A545B">
      <w:pPr>
        <w:pStyle w:val="BodyText"/>
        <w:spacing w:before="3"/>
        <w:rPr>
          <w:rFonts w:ascii="Arial Black"/>
          <w:sz w:val="13"/>
          <w:lang w:val="es-US"/>
        </w:rPr>
      </w:pPr>
      <w:r w:rsidRPr="00B24249">
        <w:rPr>
          <w:noProof/>
          <w:lang w:val="es-US"/>
        </w:rPr>
        <mc:AlternateContent>
          <mc:Choice Requires="wps">
            <w:drawing>
              <wp:anchor distT="0" distB="0" distL="0" distR="0" simplePos="0" relativeHeight="251610624" behindDoc="1" locked="0" layoutInCell="1" allowOverlap="1" wp14:anchorId="6C3FA0CC" wp14:editId="6EAB0088">
                <wp:simplePos x="0" y="0"/>
                <wp:positionH relativeFrom="page">
                  <wp:posOffset>685800</wp:posOffset>
                </wp:positionH>
                <wp:positionV relativeFrom="paragraph">
                  <wp:posOffset>133985</wp:posOffset>
                </wp:positionV>
                <wp:extent cx="6820535" cy="1270"/>
                <wp:effectExtent l="0" t="0" r="0" b="0"/>
                <wp:wrapTopAndBottom/>
                <wp:docPr id="449" name="docshape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EC4C2" id="docshape190" o:spid="_x0000_s1026" style="position:absolute;margin-left:54pt;margin-top:10.55pt;width:537.05pt;height:.1pt;z-index:-15633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" path="m,l10741,e" filled="f" strokeweight=".19022mm">
                <v:path arrowok="t" o:connecttype="custom" o:connectlocs="0,0;6820535,0" o:connectangles="0,0"/>
                <w10:wrap type="topAndBottom" anchorx="page"/>
              </v:shape>
            </w:pict>
          </mc:Fallback>
        </mc:AlternateContent>
      </w:r>
    </w:p>
    <w:p w14:paraId="3D5F8419" w14:textId="77777777" w:rsidR="0039380E" w:rsidRPr="00B24249" w:rsidRDefault="0039380E">
      <w:pPr>
        <w:pStyle w:val="BodyText"/>
        <w:rPr>
          <w:rFonts w:ascii="Arial Black"/>
          <w:sz w:val="20"/>
          <w:lang w:val="es-US"/>
        </w:rPr>
      </w:pPr>
    </w:p>
    <w:p w14:paraId="145B959E" w14:textId="145C5A4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11648" behindDoc="1" locked="0" layoutInCell="1" allowOverlap="1" wp14:anchorId="6008910B" wp14:editId="3140559F">
                <wp:simplePos x="0" y="0"/>
                <wp:positionH relativeFrom="page">
                  <wp:posOffset>685800</wp:posOffset>
                </wp:positionH>
                <wp:positionV relativeFrom="paragraph">
                  <wp:posOffset>221615</wp:posOffset>
                </wp:positionV>
                <wp:extent cx="6820535" cy="1270"/>
                <wp:effectExtent l="0" t="0" r="0" b="0"/>
                <wp:wrapTopAndBottom/>
                <wp:docPr id="448" name="docshape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2F1B6" id="docshape191" o:spid="_x0000_s1026" style="position:absolute;margin-left:54pt;margin-top:17.45pt;width:537.05pt;height:.1pt;z-index:-15633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GY5VHS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18877C68" w14:textId="77777777" w:rsidR="0039380E" w:rsidRPr="00B24249" w:rsidRDefault="0039380E">
      <w:pPr>
        <w:pStyle w:val="BodyText"/>
        <w:rPr>
          <w:rFonts w:ascii="Arial Black"/>
          <w:sz w:val="20"/>
          <w:lang w:val="es-US"/>
        </w:rPr>
      </w:pPr>
    </w:p>
    <w:p w14:paraId="20BC697D" w14:textId="2861C22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13696" behindDoc="1" locked="0" layoutInCell="1" allowOverlap="1" wp14:anchorId="43B1323B" wp14:editId="0C21841D">
                <wp:simplePos x="0" y="0"/>
                <wp:positionH relativeFrom="page">
                  <wp:posOffset>685800</wp:posOffset>
                </wp:positionH>
                <wp:positionV relativeFrom="paragraph">
                  <wp:posOffset>221615</wp:posOffset>
                </wp:positionV>
                <wp:extent cx="6820535" cy="1270"/>
                <wp:effectExtent l="0" t="0" r="0" b="0"/>
                <wp:wrapTopAndBottom/>
                <wp:docPr id="447" name="docshape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A923B" id="docshape192" o:spid="_x0000_s1026" style="position:absolute;margin-left:54pt;margin-top:17.45pt;width:537.05pt;height:.1pt;z-index:-15632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CRzbH6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7727B3BA" w14:textId="77777777" w:rsidR="0039380E" w:rsidRPr="00B24249" w:rsidRDefault="0039380E">
      <w:pPr>
        <w:pStyle w:val="BodyText"/>
        <w:rPr>
          <w:rFonts w:ascii="Arial Black"/>
          <w:sz w:val="20"/>
          <w:lang w:val="es-US"/>
        </w:rPr>
      </w:pPr>
    </w:p>
    <w:p w14:paraId="4926E62C" w14:textId="0D15854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14720" behindDoc="1" locked="0" layoutInCell="1" allowOverlap="1" wp14:anchorId="7FE0D619" wp14:editId="7CD60DB8">
                <wp:simplePos x="0" y="0"/>
                <wp:positionH relativeFrom="page">
                  <wp:posOffset>685800</wp:posOffset>
                </wp:positionH>
                <wp:positionV relativeFrom="paragraph">
                  <wp:posOffset>221615</wp:posOffset>
                </wp:positionV>
                <wp:extent cx="6820535" cy="1270"/>
                <wp:effectExtent l="0" t="0" r="0" b="0"/>
                <wp:wrapTopAndBottom/>
                <wp:docPr id="446" name="docshape1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1B106" id="docshape193" o:spid="_x0000_s1026" style="position:absolute;margin-left:54pt;margin-top:17.45pt;width:537.05pt;height:.1pt;z-index:-15632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rQP1A6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74590CB5" w14:textId="77777777" w:rsidR="0039380E" w:rsidRPr="00B24249" w:rsidRDefault="0039380E">
      <w:pPr>
        <w:pStyle w:val="BodyText"/>
        <w:rPr>
          <w:rFonts w:ascii="Arial Black"/>
          <w:sz w:val="20"/>
          <w:lang w:val="es-US"/>
        </w:rPr>
      </w:pPr>
    </w:p>
    <w:p w14:paraId="17497D15" w14:textId="0A6E495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16768" behindDoc="1" locked="0" layoutInCell="1" allowOverlap="1" wp14:anchorId="6F828706" wp14:editId="3AD94D18">
                <wp:simplePos x="0" y="0"/>
                <wp:positionH relativeFrom="page">
                  <wp:posOffset>685800</wp:posOffset>
                </wp:positionH>
                <wp:positionV relativeFrom="paragraph">
                  <wp:posOffset>221615</wp:posOffset>
                </wp:positionV>
                <wp:extent cx="6820535" cy="1270"/>
                <wp:effectExtent l="0" t="0" r="0" b="0"/>
                <wp:wrapTopAndBottom/>
                <wp:docPr id="445" name="docshape1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871CC" id="docshape194" o:spid="_x0000_s1026" style="position:absolute;margin-left:54pt;margin-top:17.45pt;width:537.05pt;height:.1pt;z-index:-15631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vo0Tb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95055E2" w14:textId="77777777" w:rsidR="0039380E" w:rsidRPr="00B24249" w:rsidRDefault="0039380E">
      <w:pPr>
        <w:pStyle w:val="BodyText"/>
        <w:rPr>
          <w:rFonts w:ascii="Arial Black"/>
          <w:sz w:val="20"/>
          <w:lang w:val="es-US"/>
        </w:rPr>
      </w:pPr>
    </w:p>
    <w:p w14:paraId="19FBB557" w14:textId="57F124E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17792" behindDoc="1" locked="0" layoutInCell="1" allowOverlap="1" wp14:anchorId="7D82DA73" wp14:editId="3D6F784C">
                <wp:simplePos x="0" y="0"/>
                <wp:positionH relativeFrom="page">
                  <wp:posOffset>685800</wp:posOffset>
                </wp:positionH>
                <wp:positionV relativeFrom="paragraph">
                  <wp:posOffset>221615</wp:posOffset>
                </wp:positionV>
                <wp:extent cx="6820535" cy="1270"/>
                <wp:effectExtent l="0" t="0" r="0" b="0"/>
                <wp:wrapTopAndBottom/>
                <wp:docPr id="444" name="docshape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1BCDA" id="docshape195" o:spid="_x0000_s1026" style="position:absolute;margin-left:54pt;margin-top:17.45pt;width:537.05pt;height:.1pt;z-index:-15631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y7xqx6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868965B" w14:textId="77777777" w:rsidR="0039380E" w:rsidRPr="00B24249" w:rsidRDefault="0039380E">
      <w:pPr>
        <w:pStyle w:val="BodyText"/>
        <w:rPr>
          <w:rFonts w:ascii="Arial Black"/>
          <w:sz w:val="20"/>
          <w:lang w:val="es-US"/>
        </w:rPr>
      </w:pPr>
    </w:p>
    <w:p w14:paraId="0F5D1367" w14:textId="6ADDA52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19840" behindDoc="1" locked="0" layoutInCell="1" allowOverlap="1" wp14:anchorId="200375ED" wp14:editId="7866C8A2">
                <wp:simplePos x="0" y="0"/>
                <wp:positionH relativeFrom="page">
                  <wp:posOffset>685800</wp:posOffset>
                </wp:positionH>
                <wp:positionV relativeFrom="paragraph">
                  <wp:posOffset>221615</wp:posOffset>
                </wp:positionV>
                <wp:extent cx="6820535" cy="1270"/>
                <wp:effectExtent l="0" t="0" r="0" b="0"/>
                <wp:wrapTopAndBottom/>
                <wp:docPr id="443" name="docshape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DEEC8" id="docshape196" o:spid="_x0000_s1026" style="position:absolute;margin-left:54pt;margin-top:17.45pt;width:537.05pt;height:.1pt;z-index:-15630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JliY2+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00BE10F1" w14:textId="77777777" w:rsidR="0039380E" w:rsidRPr="00B24249" w:rsidRDefault="0039380E">
      <w:pPr>
        <w:pStyle w:val="BodyText"/>
        <w:rPr>
          <w:rFonts w:ascii="Arial Black"/>
          <w:sz w:val="20"/>
          <w:lang w:val="es-US"/>
        </w:rPr>
      </w:pPr>
    </w:p>
    <w:p w14:paraId="169C9BB6" w14:textId="72B6378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20864" behindDoc="1" locked="0" layoutInCell="1" allowOverlap="1" wp14:anchorId="3FCFBA39" wp14:editId="1A2BE491">
                <wp:simplePos x="0" y="0"/>
                <wp:positionH relativeFrom="page">
                  <wp:posOffset>685800</wp:posOffset>
                </wp:positionH>
                <wp:positionV relativeFrom="paragraph">
                  <wp:posOffset>221615</wp:posOffset>
                </wp:positionV>
                <wp:extent cx="6820535" cy="1270"/>
                <wp:effectExtent l="0" t="0" r="0" b="0"/>
                <wp:wrapTopAndBottom/>
                <wp:docPr id="442" name="docshape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59F5C" id="docshape197" o:spid="_x0000_s1026" style="position:absolute;margin-left:54pt;margin-top:17.45pt;width:537.05pt;height:.1pt;z-index:-15630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9fU1z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10E4467" w14:textId="77777777" w:rsidR="0039380E" w:rsidRPr="00B24249" w:rsidRDefault="0039380E">
      <w:pPr>
        <w:pStyle w:val="BodyText"/>
        <w:rPr>
          <w:rFonts w:ascii="Arial Black"/>
          <w:sz w:val="20"/>
          <w:lang w:val="es-US"/>
        </w:rPr>
      </w:pPr>
    </w:p>
    <w:p w14:paraId="6B62D3A2" w14:textId="4278610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22912" behindDoc="1" locked="0" layoutInCell="1" allowOverlap="1" wp14:anchorId="1F27EE3B" wp14:editId="20EC4FF1">
                <wp:simplePos x="0" y="0"/>
                <wp:positionH relativeFrom="page">
                  <wp:posOffset>685800</wp:posOffset>
                </wp:positionH>
                <wp:positionV relativeFrom="paragraph">
                  <wp:posOffset>221615</wp:posOffset>
                </wp:positionV>
                <wp:extent cx="6820535" cy="1270"/>
                <wp:effectExtent l="0" t="0" r="0" b="0"/>
                <wp:wrapTopAndBottom/>
                <wp:docPr id="441" name="docshape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BC23D" id="docshape198" o:spid="_x0000_s1026" style="position:absolute;margin-left:54pt;margin-top:17.45pt;width:537.05pt;height:.1pt;z-index:-15629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" path="m,l10741,e" filled="f" strokeweight=".19022mm">
                <v:path arrowok="t" o:connecttype="custom" o:connectlocs="0,0;6820535,0" o:connectangles="0,0"/>
                <w10:wrap type="topAndBottom" anchorx="page"/>
              </v:shape>
            </w:pict>
          </mc:Fallback>
        </mc:AlternateContent>
      </w:r>
    </w:p>
    <w:p w14:paraId="495DD67D" w14:textId="77777777" w:rsidR="0039380E" w:rsidRPr="00B24249" w:rsidRDefault="0039380E">
      <w:pPr>
        <w:pStyle w:val="BodyText"/>
        <w:rPr>
          <w:rFonts w:ascii="Arial Black"/>
          <w:sz w:val="20"/>
          <w:lang w:val="es-US"/>
        </w:rPr>
      </w:pPr>
    </w:p>
    <w:p w14:paraId="2FFA598B" w14:textId="141D63C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23936" behindDoc="1" locked="0" layoutInCell="1" allowOverlap="1" wp14:anchorId="59EB18E3" wp14:editId="24C38C0C">
                <wp:simplePos x="0" y="0"/>
                <wp:positionH relativeFrom="page">
                  <wp:posOffset>685800</wp:posOffset>
                </wp:positionH>
                <wp:positionV relativeFrom="paragraph">
                  <wp:posOffset>221615</wp:posOffset>
                </wp:positionV>
                <wp:extent cx="6820535" cy="1270"/>
                <wp:effectExtent l="0" t="0" r="0" b="0"/>
                <wp:wrapTopAndBottom/>
                <wp:docPr id="440" name="docshape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1312C" id="docshape199" o:spid="_x0000_s1026" style="position:absolute;margin-left:54pt;margin-top:17.45pt;width:537.05pt;height:.1pt;z-index:-15629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GxCSV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24A050F" w14:textId="77777777" w:rsidR="0039380E" w:rsidRPr="00B24249" w:rsidRDefault="0039380E">
      <w:pPr>
        <w:pStyle w:val="BodyText"/>
        <w:rPr>
          <w:rFonts w:ascii="Arial Black"/>
          <w:sz w:val="20"/>
          <w:lang w:val="es-US"/>
        </w:rPr>
      </w:pPr>
    </w:p>
    <w:p w14:paraId="5CB0E8F0" w14:textId="54E26F8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24960" behindDoc="1" locked="0" layoutInCell="1" allowOverlap="1" wp14:anchorId="2B2692EF" wp14:editId="7CE06460">
                <wp:simplePos x="0" y="0"/>
                <wp:positionH relativeFrom="page">
                  <wp:posOffset>685800</wp:posOffset>
                </wp:positionH>
                <wp:positionV relativeFrom="paragraph">
                  <wp:posOffset>221615</wp:posOffset>
                </wp:positionV>
                <wp:extent cx="6820535" cy="1270"/>
                <wp:effectExtent l="0" t="0" r="0" b="0"/>
                <wp:wrapTopAndBottom/>
                <wp:docPr id="439" name="docshape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CB730F" id="docshape200" o:spid="_x0000_s1026" style="position:absolute;margin-left:54pt;margin-top:17.45pt;width:537.05pt;height:.1pt;z-index:-15628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YRhIx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9E52CE3" w14:textId="77777777" w:rsidR="0039380E" w:rsidRPr="00B24249" w:rsidRDefault="0039380E">
      <w:pPr>
        <w:pStyle w:val="BodyText"/>
        <w:rPr>
          <w:rFonts w:ascii="Arial Black"/>
          <w:sz w:val="20"/>
          <w:lang w:val="es-US"/>
        </w:rPr>
      </w:pPr>
    </w:p>
    <w:p w14:paraId="37F7B0F2" w14:textId="6362960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25984" behindDoc="1" locked="0" layoutInCell="1" allowOverlap="1" wp14:anchorId="01DFA5D5" wp14:editId="4777A3AC">
                <wp:simplePos x="0" y="0"/>
                <wp:positionH relativeFrom="page">
                  <wp:posOffset>685800</wp:posOffset>
                </wp:positionH>
                <wp:positionV relativeFrom="paragraph">
                  <wp:posOffset>221615</wp:posOffset>
                </wp:positionV>
                <wp:extent cx="6820535" cy="1270"/>
                <wp:effectExtent l="0" t="0" r="0" b="0"/>
                <wp:wrapTopAndBottom/>
                <wp:docPr id="438" name="docshape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640520" id="docshape201" o:spid="_x0000_s1026" style="position:absolute;margin-left:54pt;margin-top:17.45pt;width:537.05pt;height:.1pt;z-index:-15628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" path="m,l10741,e" filled="f" strokeweight=".19022mm">
                <v:path arrowok="t" o:connecttype="custom" o:connectlocs="0,0;6820535,0" o:connectangles="0,0"/>
                <w10:wrap type="topAndBottom" anchorx="page"/>
              </v:shape>
            </w:pict>
          </mc:Fallback>
        </mc:AlternateContent>
      </w:r>
    </w:p>
    <w:p w14:paraId="344BFB66" w14:textId="77777777" w:rsidR="0039380E" w:rsidRPr="00B24249" w:rsidRDefault="0039380E">
      <w:pPr>
        <w:pStyle w:val="BodyText"/>
        <w:rPr>
          <w:rFonts w:ascii="Arial Black"/>
          <w:sz w:val="20"/>
          <w:lang w:val="es-US"/>
        </w:rPr>
      </w:pPr>
    </w:p>
    <w:p w14:paraId="61F83678" w14:textId="1D3DDDC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27008" behindDoc="1" locked="0" layoutInCell="1" allowOverlap="1" wp14:anchorId="7BE98908" wp14:editId="53CECD6F">
                <wp:simplePos x="0" y="0"/>
                <wp:positionH relativeFrom="page">
                  <wp:posOffset>685800</wp:posOffset>
                </wp:positionH>
                <wp:positionV relativeFrom="paragraph">
                  <wp:posOffset>221615</wp:posOffset>
                </wp:positionV>
                <wp:extent cx="6820535" cy="1270"/>
                <wp:effectExtent l="0" t="0" r="0" b="0"/>
                <wp:wrapTopAndBottom/>
                <wp:docPr id="437" name="docshape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113E47" id="docshape202" o:spid="_x0000_s1026" style="position:absolute;margin-left:54pt;margin-top:17.45pt;width:537.05pt;height:.1pt;z-index:-15627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TfLNG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A4E7F33" w14:textId="77777777" w:rsidR="0039380E" w:rsidRPr="00B24249" w:rsidRDefault="0039380E">
      <w:pPr>
        <w:pStyle w:val="BodyText"/>
        <w:rPr>
          <w:rFonts w:ascii="Arial Black"/>
          <w:sz w:val="20"/>
          <w:lang w:val="es-US"/>
        </w:rPr>
      </w:pPr>
    </w:p>
    <w:p w14:paraId="007286B2" w14:textId="73B14A9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28032" behindDoc="1" locked="0" layoutInCell="1" allowOverlap="1" wp14:anchorId="493B0200" wp14:editId="3FABEDE5">
                <wp:simplePos x="0" y="0"/>
                <wp:positionH relativeFrom="page">
                  <wp:posOffset>685800</wp:posOffset>
                </wp:positionH>
                <wp:positionV relativeFrom="paragraph">
                  <wp:posOffset>221615</wp:posOffset>
                </wp:positionV>
                <wp:extent cx="6820535" cy="1270"/>
                <wp:effectExtent l="0" t="0" r="0" b="0"/>
                <wp:wrapTopAndBottom/>
                <wp:docPr id="436" name="docshape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C95AF" id="docshape203" o:spid="_x0000_s1026" style="position:absolute;margin-left:54pt;margin-top:17.45pt;width:537.05pt;height:.1pt;z-index:-15627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51aowIAAKsFAAAOAAAAZHJzL2Uyb0RvYy54bWysVNtuEzEQfUfiHyw/gtq9JE1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N2OdW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44A612DC" w14:textId="77777777" w:rsidR="0039380E" w:rsidRPr="00B24249" w:rsidRDefault="0039380E">
      <w:pPr>
        <w:pStyle w:val="BodyText"/>
        <w:rPr>
          <w:rFonts w:ascii="Arial Black"/>
          <w:sz w:val="20"/>
          <w:lang w:val="es-US"/>
        </w:rPr>
      </w:pPr>
    </w:p>
    <w:p w14:paraId="322E649B" w14:textId="19335E2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29056" behindDoc="1" locked="0" layoutInCell="1" allowOverlap="1" wp14:anchorId="77C8A1C6" wp14:editId="41D24A79">
                <wp:simplePos x="0" y="0"/>
                <wp:positionH relativeFrom="page">
                  <wp:posOffset>685800</wp:posOffset>
                </wp:positionH>
                <wp:positionV relativeFrom="paragraph">
                  <wp:posOffset>221615</wp:posOffset>
                </wp:positionV>
                <wp:extent cx="6820535" cy="1270"/>
                <wp:effectExtent l="0" t="0" r="0" b="0"/>
                <wp:wrapTopAndBottom/>
                <wp:docPr id="435" name="docshape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6BBB7" id="docshape204" o:spid="_x0000_s1026" style="position:absolute;margin-left:54pt;margin-top:17.45pt;width:537.05pt;height:.1pt;z-index:-15626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PXDLIKhAgAAqw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38D655B7" w14:textId="77777777" w:rsidR="0039380E" w:rsidRPr="00B24249" w:rsidRDefault="0039380E">
      <w:pPr>
        <w:pStyle w:val="BodyText"/>
        <w:rPr>
          <w:rFonts w:ascii="Arial Black"/>
          <w:sz w:val="20"/>
          <w:lang w:val="es-US"/>
        </w:rPr>
      </w:pPr>
    </w:p>
    <w:p w14:paraId="11A32B4B" w14:textId="503A202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30080" behindDoc="1" locked="0" layoutInCell="1" allowOverlap="1" wp14:anchorId="66F318B8" wp14:editId="3B7FED75">
                <wp:simplePos x="0" y="0"/>
                <wp:positionH relativeFrom="page">
                  <wp:posOffset>685800</wp:posOffset>
                </wp:positionH>
                <wp:positionV relativeFrom="paragraph">
                  <wp:posOffset>221615</wp:posOffset>
                </wp:positionV>
                <wp:extent cx="6820535" cy="1270"/>
                <wp:effectExtent l="0" t="0" r="0" b="0"/>
                <wp:wrapTopAndBottom/>
                <wp:docPr id="434" name="docshape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737F7" id="docshape205" o:spid="_x0000_s1026" style="position:absolute;margin-left:54pt;margin-top:17.45pt;width:537.05pt;height:.1pt;z-index:-15626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R3AKe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BC09F9B" w14:textId="77777777" w:rsidR="0039380E" w:rsidRPr="00B24249" w:rsidRDefault="0039380E">
      <w:pPr>
        <w:pStyle w:val="BodyText"/>
        <w:rPr>
          <w:rFonts w:ascii="Arial Black"/>
          <w:sz w:val="20"/>
          <w:lang w:val="es-US"/>
        </w:rPr>
      </w:pPr>
    </w:p>
    <w:p w14:paraId="67B7E276" w14:textId="11EF365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31104" behindDoc="1" locked="0" layoutInCell="1" allowOverlap="1" wp14:anchorId="17084B59" wp14:editId="35C571C1">
                <wp:simplePos x="0" y="0"/>
                <wp:positionH relativeFrom="page">
                  <wp:posOffset>685800</wp:posOffset>
                </wp:positionH>
                <wp:positionV relativeFrom="paragraph">
                  <wp:posOffset>221615</wp:posOffset>
                </wp:positionV>
                <wp:extent cx="6820535" cy="1270"/>
                <wp:effectExtent l="0" t="0" r="0" b="0"/>
                <wp:wrapTopAndBottom/>
                <wp:docPr id="433" name="docshape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55917" id="docshape206" o:spid="_x0000_s1026" style="position:absolute;margin-left:54pt;margin-top:17.45pt;width:537.05pt;height:.1pt;z-index:-15625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AMCCza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1477AAF4" w14:textId="77777777" w:rsidR="0039380E" w:rsidRPr="00B24249" w:rsidRDefault="0039380E">
      <w:pPr>
        <w:pStyle w:val="BodyText"/>
        <w:rPr>
          <w:rFonts w:ascii="Arial Black"/>
          <w:sz w:val="20"/>
          <w:lang w:val="es-US"/>
        </w:rPr>
      </w:pPr>
    </w:p>
    <w:p w14:paraId="4DE5FD33" w14:textId="0195663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32128" behindDoc="1" locked="0" layoutInCell="1" allowOverlap="1" wp14:anchorId="343F5C84" wp14:editId="72A9C131">
                <wp:simplePos x="0" y="0"/>
                <wp:positionH relativeFrom="page">
                  <wp:posOffset>685800</wp:posOffset>
                </wp:positionH>
                <wp:positionV relativeFrom="paragraph">
                  <wp:posOffset>221615</wp:posOffset>
                </wp:positionV>
                <wp:extent cx="6821170" cy="1270"/>
                <wp:effectExtent l="0" t="0" r="0" b="0"/>
                <wp:wrapTopAndBottom/>
                <wp:docPr id="432" name="docshape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12154" id="docshape207" o:spid="_x0000_s1026" style="position:absolute;margin-left:54pt;margin-top:17.45pt;width:537.1pt;height:.1pt;z-index:-15625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" path="m,l10742,e" filled="f" strokeweight=".19022mm">
                <v:path arrowok="t" o:connecttype="custom" o:connectlocs="0,0;6821170,0" o:connectangles="0,0"/>
                <w10:wrap type="topAndBottom" anchorx="page"/>
              </v:shape>
            </w:pict>
          </mc:Fallback>
        </mc:AlternateContent>
      </w:r>
    </w:p>
    <w:p w14:paraId="0B2F6DF7" w14:textId="77777777" w:rsidR="0039380E" w:rsidRPr="00B24249" w:rsidRDefault="0039380E">
      <w:pPr>
        <w:pStyle w:val="BodyText"/>
        <w:rPr>
          <w:rFonts w:ascii="Arial Black"/>
          <w:sz w:val="20"/>
          <w:lang w:val="es-US"/>
        </w:rPr>
      </w:pPr>
    </w:p>
    <w:p w14:paraId="359A4771" w14:textId="38A8ADB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33152" behindDoc="1" locked="0" layoutInCell="1" allowOverlap="1" wp14:anchorId="7DCCFCDB" wp14:editId="75656AF6">
                <wp:simplePos x="0" y="0"/>
                <wp:positionH relativeFrom="page">
                  <wp:posOffset>685800</wp:posOffset>
                </wp:positionH>
                <wp:positionV relativeFrom="paragraph">
                  <wp:posOffset>221615</wp:posOffset>
                </wp:positionV>
                <wp:extent cx="6820535" cy="1270"/>
                <wp:effectExtent l="0" t="0" r="0" b="0"/>
                <wp:wrapTopAndBottom/>
                <wp:docPr id="431" name="docshape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BB7960" id="docshape208" o:spid="_x0000_s1026" style="position:absolute;margin-left:54pt;margin-top:17.45pt;width:537.05pt;height:.1pt;z-index:-15624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eLti0K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7AB3820E" w14:textId="77777777" w:rsidR="0039380E" w:rsidRPr="00B24249" w:rsidRDefault="0039380E">
      <w:pPr>
        <w:pStyle w:val="BodyText"/>
        <w:rPr>
          <w:rFonts w:ascii="Arial Black"/>
          <w:sz w:val="20"/>
          <w:lang w:val="es-US"/>
        </w:rPr>
      </w:pPr>
    </w:p>
    <w:p w14:paraId="53914247" w14:textId="14B3379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34176" behindDoc="1" locked="0" layoutInCell="1" allowOverlap="1" wp14:anchorId="3C0D53A5" wp14:editId="4EC54A70">
                <wp:simplePos x="0" y="0"/>
                <wp:positionH relativeFrom="page">
                  <wp:posOffset>685800</wp:posOffset>
                </wp:positionH>
                <wp:positionV relativeFrom="paragraph">
                  <wp:posOffset>221615</wp:posOffset>
                </wp:positionV>
                <wp:extent cx="6820535" cy="1270"/>
                <wp:effectExtent l="0" t="0" r="0" b="0"/>
                <wp:wrapTopAndBottom/>
                <wp:docPr id="430" name="docshape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A92DE" id="docshape209" o:spid="_x0000_s1026" style="position:absolute;margin-left:54pt;margin-top:17.45pt;width:537.05pt;height:.1pt;z-index:-15624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cpEzM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6A88CEA" w14:textId="77777777" w:rsidR="0039380E" w:rsidRPr="00B24249" w:rsidRDefault="0039380E">
      <w:pPr>
        <w:pStyle w:val="BodyText"/>
        <w:rPr>
          <w:rFonts w:ascii="Arial Black"/>
          <w:sz w:val="20"/>
          <w:lang w:val="es-US"/>
        </w:rPr>
      </w:pPr>
    </w:p>
    <w:p w14:paraId="0B32AECC" w14:textId="16D13AE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35200" behindDoc="1" locked="0" layoutInCell="1" allowOverlap="1" wp14:anchorId="664EC4F8" wp14:editId="01C59A43">
                <wp:simplePos x="0" y="0"/>
                <wp:positionH relativeFrom="page">
                  <wp:posOffset>685800</wp:posOffset>
                </wp:positionH>
                <wp:positionV relativeFrom="paragraph">
                  <wp:posOffset>220980</wp:posOffset>
                </wp:positionV>
                <wp:extent cx="6820535" cy="1270"/>
                <wp:effectExtent l="0" t="0" r="0" b="0"/>
                <wp:wrapTopAndBottom/>
                <wp:docPr id="429" name="docshape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BE602" id="docshape210" o:spid="_x0000_s1026" style="position:absolute;margin-left:54pt;margin-top:17.4pt;width:537.05pt;height:.1pt;z-index:-15623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32688E05" w14:textId="77777777" w:rsidR="0039380E" w:rsidRPr="00B24249" w:rsidRDefault="0039380E">
      <w:pPr>
        <w:rPr>
          <w:rFonts w:ascii="Arial Black"/>
          <w:sz w:val="23"/>
          <w:lang w:val="es-US"/>
        </w:rPr>
        <w:sectPr w:rsidR="0039380E" w:rsidRPr="00B24249">
          <w:pgSz w:w="12960" w:h="17280"/>
          <w:pgMar w:top="1220" w:right="520" w:bottom="1320" w:left="540" w:header="586" w:footer="1004" w:gutter="0"/>
          <w:cols w:space="720"/>
        </w:sectPr>
      </w:pPr>
    </w:p>
    <w:p w14:paraId="701D1B59" w14:textId="77777777" w:rsidR="0039380E" w:rsidRPr="00B24249" w:rsidRDefault="0039380E">
      <w:pPr>
        <w:pStyle w:val="BodyText"/>
        <w:rPr>
          <w:rFonts w:ascii="Arial Black"/>
          <w:sz w:val="20"/>
          <w:lang w:val="es-US"/>
        </w:rPr>
      </w:pPr>
    </w:p>
    <w:p w14:paraId="27AF14C1" w14:textId="77777777" w:rsidR="0039380E" w:rsidRPr="00B24249" w:rsidRDefault="0039380E">
      <w:pPr>
        <w:pStyle w:val="BodyText"/>
        <w:rPr>
          <w:rFonts w:ascii="Arial Black"/>
          <w:sz w:val="20"/>
          <w:lang w:val="es-US"/>
        </w:rPr>
      </w:pPr>
    </w:p>
    <w:p w14:paraId="02BBE77D" w14:textId="77777777" w:rsidR="0039380E" w:rsidRPr="00B24249" w:rsidRDefault="0039380E">
      <w:pPr>
        <w:pStyle w:val="BodyText"/>
        <w:rPr>
          <w:rFonts w:ascii="Arial Black"/>
          <w:sz w:val="20"/>
          <w:lang w:val="es-US"/>
        </w:rPr>
      </w:pPr>
    </w:p>
    <w:p w14:paraId="7DAC62CD" w14:textId="77777777" w:rsidR="0039380E" w:rsidRPr="00B24249" w:rsidRDefault="0039380E">
      <w:pPr>
        <w:pStyle w:val="BodyText"/>
        <w:rPr>
          <w:rFonts w:ascii="Arial Black"/>
          <w:sz w:val="20"/>
          <w:lang w:val="es-US"/>
        </w:rPr>
      </w:pPr>
    </w:p>
    <w:p w14:paraId="59573BBF" w14:textId="77777777" w:rsidR="0039380E" w:rsidRPr="00B24249" w:rsidRDefault="0039380E">
      <w:pPr>
        <w:pStyle w:val="BodyText"/>
        <w:rPr>
          <w:rFonts w:ascii="Arial Black"/>
          <w:sz w:val="20"/>
          <w:lang w:val="es-US"/>
        </w:rPr>
      </w:pPr>
    </w:p>
    <w:p w14:paraId="029C071A" w14:textId="77777777" w:rsidR="0039380E" w:rsidRPr="00B24249" w:rsidRDefault="0039380E">
      <w:pPr>
        <w:pStyle w:val="BodyText"/>
        <w:rPr>
          <w:rFonts w:ascii="Arial Black"/>
          <w:sz w:val="20"/>
          <w:lang w:val="es-US"/>
        </w:rPr>
      </w:pPr>
    </w:p>
    <w:p w14:paraId="36C91576" w14:textId="77777777" w:rsidR="0039380E" w:rsidRPr="00B24249" w:rsidRDefault="0039380E">
      <w:pPr>
        <w:pStyle w:val="BodyText"/>
        <w:rPr>
          <w:rFonts w:ascii="Arial Black"/>
          <w:sz w:val="20"/>
          <w:lang w:val="es-US"/>
        </w:rPr>
      </w:pPr>
    </w:p>
    <w:p w14:paraId="5B491F5E" w14:textId="77777777" w:rsidR="0039380E" w:rsidRPr="00B24249" w:rsidRDefault="0039380E">
      <w:pPr>
        <w:pStyle w:val="BodyText"/>
        <w:rPr>
          <w:rFonts w:ascii="Arial Black"/>
          <w:sz w:val="20"/>
          <w:lang w:val="es-US"/>
        </w:rPr>
      </w:pPr>
    </w:p>
    <w:p w14:paraId="1F453F47" w14:textId="77777777" w:rsidR="0039380E" w:rsidRPr="00B24249" w:rsidRDefault="0039380E">
      <w:pPr>
        <w:pStyle w:val="BodyText"/>
        <w:rPr>
          <w:rFonts w:ascii="Arial Black"/>
          <w:sz w:val="20"/>
          <w:lang w:val="es-US"/>
        </w:rPr>
      </w:pPr>
    </w:p>
    <w:p w14:paraId="3E99505F" w14:textId="77777777" w:rsidR="0039380E" w:rsidRPr="00B24249" w:rsidRDefault="0039380E">
      <w:pPr>
        <w:pStyle w:val="BodyText"/>
        <w:rPr>
          <w:rFonts w:ascii="Arial Black"/>
          <w:sz w:val="20"/>
          <w:lang w:val="es-US"/>
        </w:rPr>
      </w:pPr>
    </w:p>
    <w:p w14:paraId="1AAD3497" w14:textId="77777777" w:rsidR="0039380E" w:rsidRPr="00B24249" w:rsidRDefault="0039380E">
      <w:pPr>
        <w:pStyle w:val="BodyText"/>
        <w:rPr>
          <w:rFonts w:ascii="Arial Black"/>
          <w:sz w:val="20"/>
          <w:lang w:val="es-US"/>
        </w:rPr>
      </w:pPr>
    </w:p>
    <w:p w14:paraId="01C743CD" w14:textId="77777777" w:rsidR="0039380E" w:rsidRPr="00B24249" w:rsidRDefault="0039380E">
      <w:pPr>
        <w:pStyle w:val="BodyText"/>
        <w:rPr>
          <w:rFonts w:ascii="Arial Black"/>
          <w:sz w:val="20"/>
          <w:lang w:val="es-US"/>
        </w:rPr>
      </w:pPr>
    </w:p>
    <w:p w14:paraId="5480B2C3" w14:textId="77777777" w:rsidR="0039380E" w:rsidRPr="00B24249" w:rsidRDefault="0039380E">
      <w:pPr>
        <w:pStyle w:val="BodyText"/>
        <w:rPr>
          <w:rFonts w:ascii="Arial Black"/>
          <w:sz w:val="20"/>
          <w:lang w:val="es-US"/>
        </w:rPr>
      </w:pPr>
    </w:p>
    <w:p w14:paraId="6856D1E2" w14:textId="77777777" w:rsidR="0039380E" w:rsidRPr="00B24249" w:rsidRDefault="0039380E">
      <w:pPr>
        <w:pStyle w:val="BodyText"/>
        <w:rPr>
          <w:rFonts w:ascii="Arial Black"/>
          <w:sz w:val="20"/>
          <w:lang w:val="es-US"/>
        </w:rPr>
      </w:pPr>
    </w:p>
    <w:p w14:paraId="65BEC349" w14:textId="77777777" w:rsidR="0039380E" w:rsidRPr="00B24249" w:rsidRDefault="0039380E">
      <w:pPr>
        <w:pStyle w:val="BodyText"/>
        <w:rPr>
          <w:rFonts w:ascii="Arial Black"/>
          <w:sz w:val="20"/>
          <w:lang w:val="es-US"/>
        </w:rPr>
      </w:pPr>
    </w:p>
    <w:p w14:paraId="6256AED8" w14:textId="77777777" w:rsidR="0039380E" w:rsidRPr="00B24249" w:rsidRDefault="0039380E">
      <w:pPr>
        <w:pStyle w:val="BodyText"/>
        <w:rPr>
          <w:rFonts w:ascii="Arial Black"/>
          <w:sz w:val="20"/>
          <w:lang w:val="es-US"/>
        </w:rPr>
      </w:pPr>
    </w:p>
    <w:p w14:paraId="327E80D1" w14:textId="77777777" w:rsidR="0039380E" w:rsidRPr="00B24249" w:rsidRDefault="0039380E">
      <w:pPr>
        <w:pStyle w:val="BodyText"/>
        <w:rPr>
          <w:rFonts w:ascii="Arial Black"/>
          <w:sz w:val="20"/>
          <w:lang w:val="es-US"/>
        </w:rPr>
      </w:pPr>
    </w:p>
    <w:p w14:paraId="3A209E6E" w14:textId="77777777" w:rsidR="0039380E" w:rsidRPr="00B24249" w:rsidRDefault="0039380E">
      <w:pPr>
        <w:pStyle w:val="BodyText"/>
        <w:rPr>
          <w:rFonts w:ascii="Arial Black"/>
          <w:sz w:val="20"/>
          <w:lang w:val="es-US"/>
        </w:rPr>
      </w:pPr>
    </w:p>
    <w:p w14:paraId="106AA6E6" w14:textId="77777777" w:rsidR="0039380E" w:rsidRPr="00B24249" w:rsidRDefault="0039380E">
      <w:pPr>
        <w:pStyle w:val="BodyText"/>
        <w:rPr>
          <w:rFonts w:ascii="Arial Black"/>
          <w:sz w:val="20"/>
          <w:lang w:val="es-US"/>
        </w:rPr>
      </w:pPr>
    </w:p>
    <w:p w14:paraId="66917D39" w14:textId="77777777" w:rsidR="0039380E" w:rsidRPr="00B24249" w:rsidRDefault="0039380E">
      <w:pPr>
        <w:pStyle w:val="BodyText"/>
        <w:rPr>
          <w:rFonts w:ascii="Arial Black"/>
          <w:sz w:val="20"/>
          <w:lang w:val="es-US"/>
        </w:rPr>
      </w:pPr>
    </w:p>
    <w:p w14:paraId="767DF255" w14:textId="77777777" w:rsidR="0039380E" w:rsidRPr="00B24249" w:rsidRDefault="0039380E">
      <w:pPr>
        <w:pStyle w:val="BodyText"/>
        <w:spacing w:before="5" w:after="1"/>
        <w:rPr>
          <w:rFonts w:ascii="Arial Black"/>
          <w:sz w:val="18"/>
          <w:lang w:val="es-US"/>
        </w:rPr>
      </w:pPr>
    </w:p>
    <w:p w14:paraId="58C6A608" w14:textId="1A35786C"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222B1D0A" wp14:editId="14BB9B37">
                <wp:extent cx="6894830" cy="1026160"/>
                <wp:effectExtent l="635" t="0" r="635" b="0"/>
                <wp:docPr id="428" name="docshape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02616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7E96E4" w14:textId="77777777" w:rsidR="0039380E" w:rsidRPr="00FC2094" w:rsidRDefault="000A545B">
                            <w:pPr>
                              <w:pStyle w:val="P68B1DB1-Normal13"/>
                              <w:spacing w:before="156"/>
                              <w:ind w:left="1559" w:right="1559"/>
                              <w:jc w:val="center"/>
                              <w:rPr>
                                <w:rFonts w:hAnsi="Arial Black"/>
                                <w:color w:val="000000"/>
                                <w:lang w:val="es-US"/>
                              </w:rPr>
                            </w:pPr>
                            <w:r w:rsidRPr="00FC2094">
                              <w:rPr>
                                <w:rFonts w:hAnsi="Arial Black"/>
                                <w:lang w:val="es-US"/>
                              </w:rPr>
                              <w:t>SECCIÓN 7:</w:t>
                            </w:r>
                          </w:p>
                          <w:p w14:paraId="236F93C1" w14:textId="584D4267" w:rsidR="0039380E" w:rsidRPr="00FC2094" w:rsidRDefault="00F03F0B">
                            <w:pPr>
                              <w:pStyle w:val="P68B1DB1-Normal14"/>
                              <w:spacing w:before="60"/>
                              <w:ind w:left="1559" w:right="1559"/>
                              <w:jc w:val="center"/>
                              <w:rPr>
                                <w:rFonts w:hAnsi="Arial Black"/>
                                <w:color w:val="000000"/>
                                <w:lang w:val="es-US"/>
                              </w:rPr>
                            </w:pPr>
                            <w:r>
                              <w:rPr>
                                <w:rFonts w:hAnsi="Arial Black"/>
                                <w:lang w:val="es-US"/>
                              </w:rPr>
                              <w:t>S</w:t>
                            </w:r>
                            <w:r w:rsidR="000A545B" w:rsidRPr="00FC2094">
                              <w:rPr>
                                <w:rFonts w:hAnsi="Arial Black"/>
                                <w:lang w:val="es-US"/>
                              </w:rPr>
                              <w:t>ervicios de atención y ayuda.</w:t>
                            </w:r>
                          </w:p>
                        </w:txbxContent>
                      </wps:txbx>
                      <wps:bodyPr rot="0" vert="horz" wrap="square" lIns="0" tIns="0" rIns="0" bIns="0" anchor="t" anchorCtr="0" upright="1">
                        <a:noAutofit/>
                      </wps:bodyPr>
                    </wps:wsp>
                  </a:graphicData>
                </a:graphic>
              </wp:inline>
            </w:drawing>
          </mc:Choice>
          <mc:Fallback>
            <w:pict>
              <v:shape w14:anchorId="222B1D0A" id="docshape211" o:spid="_x0000_s1042" type="#_x0000_t202" style="width:542.9pt;height: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" fillcolor="#171595" stroked="f">
                <v:textbox inset="0,0,0,0">
                  <w:txbxContent>
                    <w:p w14:paraId="507E96E4" w14:textId="77777777" w:rsidR="0039380E" w:rsidRPr="00FC2094" w:rsidRDefault="000A545B">
                      <w:pPr>
                        <w:pStyle w:val="P68B1DB1-Normal13"/>
                        <w:spacing w:before="156"/>
                        <w:ind w:left="1559" w:right="1559"/>
                        <w:jc w:val="center"/>
                        <w:rPr>
                          <w:rFonts w:hAnsi="Arial Black"/>
                          <w:color w:val="000000"/>
                          <w:lang w:val="es-US"/>
                        </w:rPr>
                      </w:pPr>
                      <w:r w:rsidRPr="00FC2094">
                        <w:rPr>
                          <w:rFonts w:hAnsi="Arial Black"/>
                          <w:lang w:val="es-US"/>
                        </w:rPr>
                        <w:t>SECCIÓN 7:</w:t>
                      </w:r>
                    </w:p>
                    <w:p w14:paraId="236F93C1" w14:textId="584D4267" w:rsidR="0039380E" w:rsidRPr="00FC2094" w:rsidRDefault="00F03F0B">
                      <w:pPr>
                        <w:pStyle w:val="P68B1DB1-Normal14"/>
                        <w:spacing w:before="60"/>
                        <w:ind w:left="1559" w:right="1559"/>
                        <w:jc w:val="center"/>
                        <w:rPr>
                          <w:rFonts w:hAnsi="Arial Black"/>
                          <w:color w:val="000000"/>
                          <w:lang w:val="es-US"/>
                        </w:rPr>
                      </w:pPr>
                      <w:r>
                        <w:rPr>
                          <w:rFonts w:hAnsi="Arial Black"/>
                          <w:lang w:val="es-US"/>
                        </w:rPr>
                        <w:t>S</w:t>
                      </w:r>
                      <w:r w:rsidR="000A545B" w:rsidRPr="00FC2094">
                        <w:rPr>
                          <w:rFonts w:hAnsi="Arial Black"/>
                          <w:lang w:val="es-US"/>
                        </w:rPr>
                        <w:t>ervicios de atención y ayuda.</w:t>
                      </w:r>
                    </w:p>
                  </w:txbxContent>
                </v:textbox>
                <w10:anchorlock/>
              </v:shape>
            </w:pict>
          </mc:Fallback>
        </mc:AlternateContent>
      </w:r>
    </w:p>
    <w:p w14:paraId="57DC642F" w14:textId="77777777" w:rsidR="0039380E" w:rsidRPr="00B24249" w:rsidRDefault="0039380E">
      <w:pPr>
        <w:pStyle w:val="BodyText"/>
        <w:spacing w:before="9"/>
        <w:rPr>
          <w:rFonts w:ascii="Arial Black"/>
          <w:sz w:val="26"/>
          <w:lang w:val="es-US"/>
        </w:rPr>
      </w:pPr>
    </w:p>
    <w:p w14:paraId="3CFC52C4" w14:textId="77777777" w:rsidR="0039380E" w:rsidRPr="00B24249" w:rsidRDefault="000A545B">
      <w:pPr>
        <w:pStyle w:val="P68B1DB1-ListParagraph16"/>
        <w:numPr>
          <w:ilvl w:val="1"/>
          <w:numId w:val="16"/>
        </w:numPr>
        <w:tabs>
          <w:tab w:val="left" w:pos="1439"/>
          <w:tab w:val="left" w:pos="1441"/>
        </w:tabs>
        <w:spacing w:before="99"/>
        <w:ind w:hanging="362"/>
        <w:rPr>
          <w:lang w:val="es-US"/>
        </w:rPr>
      </w:pPr>
      <w:r w:rsidRPr="00B24249">
        <w:rPr>
          <w:lang w:val="es-US"/>
        </w:rPr>
        <w:t>Qué encontrará en esta sección:</w:t>
      </w:r>
    </w:p>
    <w:p w14:paraId="36FFEE10" w14:textId="77777777" w:rsidR="0039380E" w:rsidRPr="00B24249" w:rsidRDefault="000A545B">
      <w:pPr>
        <w:pStyle w:val="P68B1DB1-ListParagraph17"/>
        <w:numPr>
          <w:ilvl w:val="2"/>
          <w:numId w:val="16"/>
        </w:numPr>
        <w:tabs>
          <w:tab w:val="left" w:pos="2160"/>
          <w:tab w:val="left" w:pos="2161"/>
        </w:tabs>
        <w:spacing w:before="45"/>
        <w:rPr>
          <w:lang w:val="es-US"/>
        </w:rPr>
      </w:pPr>
      <w:r w:rsidRPr="00B24249">
        <w:rPr>
          <w:lang w:val="es-US"/>
        </w:rPr>
        <w:t>Consejos de cuidado personal</w:t>
      </w:r>
    </w:p>
    <w:p w14:paraId="135CB2E2" w14:textId="42BB967A" w:rsidR="0039380E" w:rsidRPr="00B24249" w:rsidRDefault="000A545B">
      <w:pPr>
        <w:pStyle w:val="P68B1DB1-ListParagraph17"/>
        <w:numPr>
          <w:ilvl w:val="2"/>
          <w:numId w:val="16"/>
        </w:numPr>
        <w:tabs>
          <w:tab w:val="left" w:pos="2160"/>
          <w:tab w:val="left" w:pos="2161"/>
        </w:tabs>
        <w:spacing w:before="37"/>
        <w:rPr>
          <w:lang w:val="es-US"/>
        </w:rPr>
      </w:pPr>
      <w:r w:rsidRPr="00B24249">
        <w:rPr>
          <w:lang w:val="es-US"/>
        </w:rPr>
        <w:t xml:space="preserve">Grupos de </w:t>
      </w:r>
      <w:r w:rsidR="00F03F0B" w:rsidRPr="00B24249">
        <w:rPr>
          <w:lang w:val="es-US"/>
        </w:rPr>
        <w:t>a</w:t>
      </w:r>
      <w:r w:rsidRPr="00B24249">
        <w:rPr>
          <w:lang w:val="es-US"/>
        </w:rPr>
        <w:t>poyo</w:t>
      </w:r>
    </w:p>
    <w:p w14:paraId="66473E1F" w14:textId="77777777" w:rsidR="0039380E" w:rsidRPr="00B24249" w:rsidRDefault="0039380E">
      <w:pPr>
        <w:rPr>
          <w:sz w:val="32"/>
          <w:lang w:val="es-US"/>
        </w:rPr>
        <w:sectPr w:rsidR="0039380E" w:rsidRPr="00B24249">
          <w:pgSz w:w="12960" w:h="17280"/>
          <w:pgMar w:top="1220" w:right="520" w:bottom="1320" w:left="540" w:header="586" w:footer="1004" w:gutter="0"/>
          <w:cols w:space="720"/>
        </w:sectPr>
      </w:pPr>
    </w:p>
    <w:p w14:paraId="56272A0A" w14:textId="77777777" w:rsidR="0039380E" w:rsidRPr="00B24249" w:rsidRDefault="0039380E">
      <w:pPr>
        <w:pStyle w:val="BodyText"/>
        <w:spacing w:before="6"/>
        <w:rPr>
          <w:sz w:val="19"/>
          <w:lang w:val="es-US"/>
        </w:rPr>
      </w:pPr>
    </w:p>
    <w:p w14:paraId="3784A85C" w14:textId="77777777" w:rsidR="0039380E" w:rsidRPr="00B24249" w:rsidRDefault="000A545B">
      <w:pPr>
        <w:pStyle w:val="Heading2"/>
        <w:spacing w:before="99"/>
        <w:rPr>
          <w:lang w:val="es-US"/>
        </w:rPr>
      </w:pPr>
      <w:r w:rsidRPr="00B24249">
        <w:rPr>
          <w:lang w:val="es-US"/>
        </w:rPr>
        <w:t>Consejos de cuidado personal</w:t>
      </w:r>
    </w:p>
    <w:p w14:paraId="773BAC62" w14:textId="77777777" w:rsidR="0039380E" w:rsidRPr="00B24249" w:rsidRDefault="000A545B">
      <w:pPr>
        <w:pStyle w:val="BodyText"/>
        <w:spacing w:before="318"/>
        <w:ind w:left="540"/>
        <w:rPr>
          <w:lang w:val="es-US"/>
        </w:rPr>
      </w:pPr>
      <w:r w:rsidRPr="00B24249">
        <w:rPr>
          <w:lang w:val="es-US"/>
        </w:rPr>
        <w:t>Cuidar a otra persona puede tener altos costos físicos, emocionales y económicos. Es importante estar bien informado y crear un sistema de apoyo.</w:t>
      </w:r>
    </w:p>
    <w:p w14:paraId="47511912" w14:textId="77777777" w:rsidR="0039380E" w:rsidRPr="00B24249" w:rsidRDefault="0039380E">
      <w:pPr>
        <w:pStyle w:val="BodyText"/>
        <w:spacing w:before="1"/>
        <w:rPr>
          <w:lang w:val="es-US"/>
        </w:rPr>
      </w:pPr>
    </w:p>
    <w:p w14:paraId="0D3BAFEB" w14:textId="0422FAFC" w:rsidR="0039380E" w:rsidRPr="00B24249" w:rsidRDefault="000A545B">
      <w:pPr>
        <w:pStyle w:val="BodyText"/>
        <w:ind w:left="540" w:right="589"/>
        <w:rPr>
          <w:lang w:val="es-US"/>
        </w:rPr>
      </w:pPr>
      <w:r w:rsidRPr="00B24249">
        <w:rPr>
          <w:lang w:val="es-US"/>
        </w:rPr>
        <w:t xml:space="preserve">Cuidar su propia salud emocional es una de las cosas más importantes que puede hacer por la persona a la que cuida. Es normal que un cuidador ocasionalmente se sienta desanimado, culpable, triste, solo, frustrado, confundido o enojado. Con demasiada frecuencia, los cuidadores </w:t>
      </w:r>
      <w:r w:rsidR="007A05B9" w:rsidRPr="00B24249">
        <w:rPr>
          <w:lang w:val="es-US"/>
        </w:rPr>
        <w:t xml:space="preserve">sufren de </w:t>
      </w:r>
      <w:r w:rsidRPr="00B24249">
        <w:rPr>
          <w:lang w:val="es-US"/>
        </w:rPr>
        <w:t xml:space="preserve">mala salud, </w:t>
      </w:r>
      <w:r w:rsidR="007A05B9" w:rsidRPr="00B24249">
        <w:rPr>
          <w:lang w:val="es-US"/>
        </w:rPr>
        <w:t xml:space="preserve">se sienten </w:t>
      </w:r>
      <w:r w:rsidRPr="00B24249">
        <w:rPr>
          <w:lang w:val="es-US"/>
        </w:rPr>
        <w:t>abrumados y agotados física y emocionalmente. No hay mejor momento que el presente para empezar a cuidarse.</w:t>
      </w:r>
    </w:p>
    <w:p w14:paraId="45D87ED2" w14:textId="77777777" w:rsidR="0039380E" w:rsidRPr="00B24249" w:rsidRDefault="0039380E">
      <w:pPr>
        <w:pStyle w:val="BodyText"/>
        <w:rPr>
          <w:lang w:val="es-US"/>
        </w:rPr>
      </w:pPr>
    </w:p>
    <w:p w14:paraId="1D861DD3" w14:textId="1459E2BB" w:rsidR="0039380E" w:rsidRPr="00B24249" w:rsidRDefault="000A545B">
      <w:pPr>
        <w:pStyle w:val="BodyText"/>
        <w:ind w:left="540" w:right="548"/>
        <w:rPr>
          <w:lang w:val="es-US"/>
        </w:rPr>
      </w:pPr>
      <w:r w:rsidRPr="00B24249">
        <w:rPr>
          <w:lang w:val="es-US"/>
        </w:rPr>
        <w:t xml:space="preserve">Pedir ayuda puede ser difícil, especialmente si siempre ha hecho todo por su cuenta, no está seguro de en qué pueden ayudar los demás o siente que se está imponiendo. La Coalición de </w:t>
      </w:r>
      <w:r w:rsidR="007A05B9" w:rsidRPr="00B24249">
        <w:rPr>
          <w:lang w:val="es-US"/>
        </w:rPr>
        <w:t>C</w:t>
      </w:r>
      <w:r w:rsidRPr="00B24249">
        <w:rPr>
          <w:lang w:val="es-US"/>
        </w:rPr>
        <w:t>uidadores lo alienta a buscar ayuda; ¡su salud depende de ello!</w:t>
      </w:r>
    </w:p>
    <w:p w14:paraId="3D32F1D5" w14:textId="77777777" w:rsidR="0039380E" w:rsidRPr="00B24249" w:rsidRDefault="0039380E">
      <w:pPr>
        <w:pStyle w:val="BodyText"/>
        <w:rPr>
          <w:lang w:val="es-US"/>
        </w:rPr>
      </w:pPr>
    </w:p>
    <w:p w14:paraId="66744B79" w14:textId="77777777" w:rsidR="0039380E" w:rsidRPr="00B24249" w:rsidRDefault="000A545B">
      <w:pPr>
        <w:pStyle w:val="P68B1DB1-Normal11"/>
        <w:spacing w:line="451" w:lineRule="exact"/>
        <w:ind w:left="540"/>
        <w:rPr>
          <w:lang w:val="es-US"/>
        </w:rPr>
      </w:pPr>
      <w:r w:rsidRPr="00B24249">
        <w:rPr>
          <w:lang w:val="es-US"/>
        </w:rPr>
        <w:t>Consejos de cuidado personal</w:t>
      </w:r>
    </w:p>
    <w:p w14:paraId="16804BA8" w14:textId="56E6BB1D" w:rsidR="0039380E" w:rsidRPr="00B24249" w:rsidRDefault="000A545B">
      <w:pPr>
        <w:pStyle w:val="P68B1DB1-ListParagraph7"/>
        <w:numPr>
          <w:ilvl w:val="0"/>
          <w:numId w:val="16"/>
        </w:numPr>
        <w:tabs>
          <w:tab w:val="left" w:pos="1260"/>
          <w:tab w:val="left" w:pos="1261"/>
        </w:tabs>
        <w:ind w:right="1556"/>
        <w:rPr>
          <w:lang w:val="es-US"/>
        </w:rPr>
      </w:pPr>
      <w:r w:rsidRPr="00B24249">
        <w:rPr>
          <w:b/>
          <w:lang w:val="es-US"/>
        </w:rPr>
        <w:t xml:space="preserve">Únase a un grupo de apoyo o de discusión. </w:t>
      </w:r>
      <w:r w:rsidRPr="00B24249">
        <w:rPr>
          <w:lang w:val="es-US"/>
        </w:rPr>
        <w:t xml:space="preserve">Estos grupos ofrecen una gran cantidad de información, apoyo, soluciones y nuevos conocimientos para ayudarlo en su </w:t>
      </w:r>
      <w:r w:rsidR="00F63ADD" w:rsidRPr="00B24249">
        <w:rPr>
          <w:lang w:val="es-US"/>
        </w:rPr>
        <w:t>trayectoria</w:t>
      </w:r>
      <w:r w:rsidRPr="00B24249">
        <w:rPr>
          <w:lang w:val="es-US"/>
        </w:rPr>
        <w:t xml:space="preserve"> como cuidador.</w:t>
      </w:r>
    </w:p>
    <w:p w14:paraId="52E338AF" w14:textId="69622BF3" w:rsidR="0039380E" w:rsidRPr="00B24249" w:rsidRDefault="000A545B">
      <w:pPr>
        <w:pStyle w:val="P68B1DB1-ListParagraph7"/>
        <w:numPr>
          <w:ilvl w:val="0"/>
          <w:numId w:val="16"/>
        </w:numPr>
        <w:tabs>
          <w:tab w:val="left" w:pos="1260"/>
          <w:tab w:val="left" w:pos="1261"/>
        </w:tabs>
        <w:ind w:right="802"/>
        <w:rPr>
          <w:lang w:val="es-US"/>
        </w:rPr>
      </w:pPr>
      <w:r w:rsidRPr="00B24249">
        <w:rPr>
          <w:b/>
          <w:lang w:val="es-US"/>
        </w:rPr>
        <w:t xml:space="preserve">Encuentra tiempo para </w:t>
      </w:r>
      <w:r w:rsidR="007A05B9" w:rsidRPr="00B24249">
        <w:rPr>
          <w:b/>
          <w:lang w:val="es-US"/>
        </w:rPr>
        <w:t>usted</w:t>
      </w:r>
      <w:r w:rsidRPr="00B24249">
        <w:rPr>
          <w:b/>
          <w:lang w:val="es-US"/>
        </w:rPr>
        <w:t xml:space="preserve">. </w:t>
      </w:r>
      <w:r w:rsidR="007A05B9" w:rsidRPr="00B24249">
        <w:rPr>
          <w:lang w:val="es-US"/>
        </w:rPr>
        <w:t xml:space="preserve">Tómese </w:t>
      </w:r>
      <w:r w:rsidRPr="00B24249">
        <w:rPr>
          <w:lang w:val="es-US"/>
        </w:rPr>
        <w:t>un descanso de vez en cuando. Pídale a familiares o amigos de confianza que le ayuden con las tareas de cuidado para que pueda concentrarse en sus propias necesidades por un tiempo. También se encuentran disponibles programas de relevo</w:t>
      </w:r>
      <w:r w:rsidR="00F77CBA" w:rsidRPr="00B24249">
        <w:rPr>
          <w:lang w:val="es-US"/>
        </w:rPr>
        <w:t>.</w:t>
      </w:r>
    </w:p>
    <w:p w14:paraId="72026471" w14:textId="0A7C524F" w:rsidR="0039380E" w:rsidRPr="00B24249" w:rsidRDefault="00FC2094">
      <w:pPr>
        <w:pStyle w:val="P68B1DB1-ListParagraph7"/>
        <w:numPr>
          <w:ilvl w:val="0"/>
          <w:numId w:val="16"/>
        </w:numPr>
        <w:tabs>
          <w:tab w:val="left" w:pos="1260"/>
          <w:tab w:val="left" w:pos="1261"/>
        </w:tabs>
        <w:ind w:right="584"/>
        <w:rPr>
          <w:lang w:val="es-US"/>
        </w:rPr>
      </w:pPr>
      <w:r w:rsidRPr="00B24249">
        <w:rPr>
          <w:noProof/>
          <w:lang w:val="es-US"/>
        </w:rPr>
        <w:drawing>
          <wp:anchor distT="0" distB="0" distL="0" distR="0" simplePos="0" relativeHeight="251636224" behindDoc="0" locked="0" layoutInCell="1" allowOverlap="1" wp14:anchorId="6B05BD28" wp14:editId="7C3E3A29">
            <wp:simplePos x="0" y="0"/>
            <wp:positionH relativeFrom="page">
              <wp:posOffset>1671411</wp:posOffset>
            </wp:positionH>
            <wp:positionV relativeFrom="paragraph">
              <wp:posOffset>970915</wp:posOffset>
            </wp:positionV>
            <wp:extent cx="4792343" cy="3194685"/>
            <wp:effectExtent l="0" t="0" r="0" b="0"/>
            <wp:wrapTopAndBottom/>
            <wp:docPr id="77"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6.jpeg"/>
                    <pic:cNvPicPr/>
                  </pic:nvPicPr>
                  <pic:blipFill>
                    <a:blip r:embed="rId117" cstate="print"/>
                    <a:stretch>
                      <a:fillRect/>
                    </a:stretch>
                  </pic:blipFill>
                  <pic:spPr>
                    <a:xfrm>
                      <a:off x="0" y="0"/>
                      <a:ext cx="4792343" cy="3194685"/>
                    </a:xfrm>
                    <a:prstGeom prst="rect">
                      <a:avLst/>
                    </a:prstGeom>
                  </pic:spPr>
                </pic:pic>
              </a:graphicData>
            </a:graphic>
          </wp:anchor>
        </w:drawing>
      </w:r>
      <w:r w:rsidR="000A545B" w:rsidRPr="00B24249">
        <w:rPr>
          <w:b/>
          <w:lang w:val="es-US"/>
        </w:rPr>
        <w:t>Manej</w:t>
      </w:r>
      <w:r w:rsidR="007A05B9" w:rsidRPr="00B24249">
        <w:rPr>
          <w:b/>
          <w:lang w:val="es-US"/>
        </w:rPr>
        <w:t>e s</w:t>
      </w:r>
      <w:r w:rsidR="000A545B" w:rsidRPr="00B24249">
        <w:rPr>
          <w:b/>
          <w:lang w:val="es-US"/>
        </w:rPr>
        <w:t xml:space="preserve">u nivel de estrés. </w:t>
      </w:r>
      <w:r w:rsidR="000A545B" w:rsidRPr="00B24249">
        <w:rPr>
          <w:lang w:val="es-US"/>
        </w:rPr>
        <w:t>La fatiga puede causar problemas físicos (vista borrosa, irritación estomacal, alta presión arterial) y cambios del comportamiento (irritabilidad, falta de concentración, pérdida de apetito). Anote sus síntomas y hable con su médico según sea necesario. Trate de encontrar técnicas de relajación que funcionen para usted.</w:t>
      </w:r>
    </w:p>
    <w:p w14:paraId="4989AD58" w14:textId="77777777" w:rsidR="0039380E" w:rsidRPr="00B24249" w:rsidRDefault="0039380E">
      <w:pPr>
        <w:rPr>
          <w:sz w:val="26"/>
          <w:lang w:val="es-US"/>
        </w:rPr>
        <w:sectPr w:rsidR="0039380E" w:rsidRPr="00B24249">
          <w:pgSz w:w="12960" w:h="17280"/>
          <w:pgMar w:top="1220" w:right="520" w:bottom="1320" w:left="540" w:header="586" w:footer="1004" w:gutter="0"/>
          <w:cols w:space="720"/>
        </w:sectPr>
      </w:pPr>
    </w:p>
    <w:p w14:paraId="41CBE1AF" w14:textId="77777777" w:rsidR="0039380E" w:rsidRPr="00B24249" w:rsidRDefault="0039380E">
      <w:pPr>
        <w:pStyle w:val="BodyText"/>
        <w:spacing w:before="4"/>
        <w:rPr>
          <w:sz w:val="21"/>
          <w:lang w:val="es-US"/>
        </w:rPr>
      </w:pPr>
    </w:p>
    <w:p w14:paraId="459DD2D0" w14:textId="27369AC2" w:rsidR="0039380E" w:rsidRPr="00B24249" w:rsidRDefault="000A545B">
      <w:pPr>
        <w:pStyle w:val="ListParagraph"/>
        <w:numPr>
          <w:ilvl w:val="0"/>
          <w:numId w:val="16"/>
        </w:numPr>
        <w:tabs>
          <w:tab w:val="left" w:pos="1260"/>
          <w:tab w:val="left" w:pos="1261"/>
        </w:tabs>
        <w:spacing w:before="101"/>
        <w:ind w:right="6495"/>
        <w:rPr>
          <w:sz w:val="28"/>
          <w:lang w:val="es-US"/>
        </w:rPr>
      </w:pPr>
      <w:r w:rsidRPr="00B24249">
        <w:rPr>
          <w:noProof/>
          <w:lang w:val="es-US"/>
        </w:rPr>
        <w:drawing>
          <wp:anchor distT="0" distB="0" distL="0" distR="0" simplePos="0" relativeHeight="251432448" behindDoc="0" locked="0" layoutInCell="1" allowOverlap="1" wp14:anchorId="05F3B555" wp14:editId="7A4A3C0A">
            <wp:simplePos x="0" y="0"/>
            <wp:positionH relativeFrom="page">
              <wp:posOffset>4046221</wp:posOffset>
            </wp:positionH>
            <wp:positionV relativeFrom="paragraph">
              <wp:posOffset>209109</wp:posOffset>
            </wp:positionV>
            <wp:extent cx="3449318" cy="2296793"/>
            <wp:effectExtent l="0" t="0" r="0" b="0"/>
            <wp:wrapNone/>
            <wp:docPr id="79"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37.jpeg"/>
                    <pic:cNvPicPr/>
                  </pic:nvPicPr>
                  <pic:blipFill>
                    <a:blip r:embed="rId118" cstate="print"/>
                    <a:stretch>
                      <a:fillRect/>
                    </a:stretch>
                  </pic:blipFill>
                  <pic:spPr>
                    <a:xfrm>
                      <a:off x="0" y="0"/>
                      <a:ext cx="3449318" cy="2296793"/>
                    </a:xfrm>
                    <a:prstGeom prst="rect">
                      <a:avLst/>
                    </a:prstGeom>
                  </pic:spPr>
                </pic:pic>
              </a:graphicData>
            </a:graphic>
          </wp:anchor>
        </w:drawing>
      </w:r>
      <w:r w:rsidRPr="00B24249">
        <w:rPr>
          <w:b/>
          <w:sz w:val="28"/>
          <w:lang w:val="es-US"/>
        </w:rPr>
        <w:t>Pas</w:t>
      </w:r>
      <w:r w:rsidR="007A05B9" w:rsidRPr="00B24249">
        <w:rPr>
          <w:b/>
          <w:sz w:val="28"/>
          <w:lang w:val="es-US"/>
        </w:rPr>
        <w:t xml:space="preserve">e </w:t>
      </w:r>
      <w:r w:rsidRPr="00B24249">
        <w:rPr>
          <w:b/>
          <w:sz w:val="28"/>
          <w:lang w:val="es-US"/>
        </w:rPr>
        <w:t xml:space="preserve">tiempo con los amigos </w:t>
      </w:r>
      <w:r w:rsidRPr="00B24249">
        <w:rPr>
          <w:sz w:val="28"/>
          <w:lang w:val="es-US"/>
        </w:rPr>
        <w:t>Conectarse con los demás, estimular su cerebro y tener un</w:t>
      </w:r>
      <w:r w:rsidR="007A05B9" w:rsidRPr="00B24249">
        <w:rPr>
          <w:sz w:val="28"/>
          <w:lang w:val="es-US"/>
        </w:rPr>
        <w:t xml:space="preserve"> escape para recargarse </w:t>
      </w:r>
      <w:r w:rsidRPr="00B24249">
        <w:rPr>
          <w:sz w:val="28"/>
          <w:lang w:val="es-US"/>
        </w:rPr>
        <w:t>son formas de reducir el estrés y mantener un estilo de vida saludable.</w:t>
      </w:r>
    </w:p>
    <w:p w14:paraId="52AD400A" w14:textId="3EC4AE92" w:rsidR="0039380E" w:rsidRPr="00B24249" w:rsidRDefault="000A545B">
      <w:pPr>
        <w:pStyle w:val="P68B1DB1-ListParagraph7"/>
        <w:numPr>
          <w:ilvl w:val="0"/>
          <w:numId w:val="16"/>
        </w:numPr>
        <w:tabs>
          <w:tab w:val="left" w:pos="1260"/>
          <w:tab w:val="left" w:pos="1261"/>
        </w:tabs>
        <w:spacing w:before="1"/>
        <w:ind w:right="6590"/>
        <w:rPr>
          <w:lang w:val="es-US"/>
        </w:rPr>
      </w:pPr>
      <w:r w:rsidRPr="00B24249">
        <w:rPr>
          <w:b/>
          <w:lang w:val="es-US"/>
        </w:rPr>
        <w:t xml:space="preserve">Programe tiempo para sus pasatiempos e intereses. </w:t>
      </w:r>
      <w:r w:rsidRPr="00B24249">
        <w:rPr>
          <w:lang w:val="es-US"/>
        </w:rPr>
        <w:t xml:space="preserve">Hacer las cosas que ama aumentará </w:t>
      </w:r>
      <w:r w:rsidR="007A05B9" w:rsidRPr="00B24249">
        <w:rPr>
          <w:lang w:val="es-US"/>
        </w:rPr>
        <w:t>s</w:t>
      </w:r>
      <w:r w:rsidRPr="00B24249">
        <w:rPr>
          <w:lang w:val="es-US"/>
        </w:rPr>
        <w:t xml:space="preserve">us niveles de energía y </w:t>
      </w:r>
      <w:r w:rsidR="007A05B9" w:rsidRPr="00B24249">
        <w:rPr>
          <w:lang w:val="es-US"/>
        </w:rPr>
        <w:t>l</w:t>
      </w:r>
      <w:r w:rsidRPr="00B24249">
        <w:rPr>
          <w:lang w:val="es-US"/>
        </w:rPr>
        <w:t>e ayudará a mantener la positividad y la paciencia.</w:t>
      </w:r>
    </w:p>
    <w:p w14:paraId="25FD2429" w14:textId="65286AA3" w:rsidR="0039380E" w:rsidRPr="00B24249" w:rsidRDefault="000A545B" w:rsidP="00C4401B">
      <w:pPr>
        <w:pStyle w:val="P68B1DB1-ListParagraph7"/>
        <w:numPr>
          <w:ilvl w:val="0"/>
          <w:numId w:val="16"/>
        </w:numPr>
        <w:tabs>
          <w:tab w:val="left" w:pos="1260"/>
          <w:tab w:val="left" w:pos="1261"/>
        </w:tabs>
        <w:spacing w:before="1"/>
        <w:ind w:right="661"/>
        <w:rPr>
          <w:lang w:val="es-US"/>
        </w:rPr>
      </w:pPr>
      <w:r w:rsidRPr="00B24249">
        <w:rPr>
          <w:b/>
          <w:lang w:val="es-US"/>
        </w:rPr>
        <w:t>Com</w:t>
      </w:r>
      <w:r w:rsidR="007A05B9" w:rsidRPr="00B24249">
        <w:rPr>
          <w:b/>
          <w:lang w:val="es-US"/>
        </w:rPr>
        <w:t>a</w:t>
      </w:r>
      <w:r w:rsidRPr="00B24249">
        <w:rPr>
          <w:b/>
          <w:lang w:val="es-US"/>
        </w:rPr>
        <w:t xml:space="preserve"> alimentos nutritivos. </w:t>
      </w:r>
      <w:r w:rsidRPr="00B24249">
        <w:rPr>
          <w:lang w:val="es-US"/>
        </w:rPr>
        <w:t>Es tentador comer alimentos reconfortantes, pero pueden</w:t>
      </w:r>
      <w:r w:rsidRPr="00B24249">
        <w:rPr>
          <w:noProof/>
          <w:lang w:val="es-US"/>
        </w:rPr>
        <w:drawing>
          <wp:anchor distT="0" distB="0" distL="0" distR="0" simplePos="0" relativeHeight="251445760" behindDoc="1" locked="0" layoutInCell="1" allowOverlap="1" wp14:anchorId="5CFDECB9" wp14:editId="0CEE434C">
            <wp:simplePos x="0" y="0"/>
            <wp:positionH relativeFrom="page">
              <wp:posOffset>4691380</wp:posOffset>
            </wp:positionH>
            <wp:positionV relativeFrom="paragraph">
              <wp:posOffset>770890</wp:posOffset>
            </wp:positionV>
            <wp:extent cx="2800985" cy="3735070"/>
            <wp:effectExtent l="0" t="0" r="0" b="0"/>
            <wp:wrapTight wrapText="bothSides">
              <wp:wrapPolygon edited="0">
                <wp:start x="0" y="0"/>
                <wp:lineTo x="0" y="21482"/>
                <wp:lineTo x="21448" y="21482"/>
                <wp:lineTo x="21448" y="0"/>
                <wp:lineTo x="0" y="0"/>
              </wp:wrapPolygon>
            </wp:wrapTight>
            <wp:docPr id="81"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38.jpeg"/>
                    <pic:cNvPicPr/>
                  </pic:nvPicPr>
                  <pic:blipFill>
                    <a:blip r:embed="rId119" cstate="print"/>
                    <a:stretch>
                      <a:fillRect/>
                    </a:stretch>
                  </pic:blipFill>
                  <pic:spPr>
                    <a:xfrm>
                      <a:off x="0" y="0"/>
                      <a:ext cx="2800985" cy="3735070"/>
                    </a:xfrm>
                    <a:prstGeom prst="rect">
                      <a:avLst/>
                    </a:prstGeom>
                  </pic:spPr>
                </pic:pic>
              </a:graphicData>
            </a:graphic>
          </wp:anchor>
        </w:drawing>
      </w:r>
      <w:r w:rsidR="00FC2094" w:rsidRPr="00B24249">
        <w:rPr>
          <w:lang w:val="es-US"/>
        </w:rPr>
        <w:t xml:space="preserve"> </w:t>
      </w:r>
      <w:r w:rsidRPr="00B24249">
        <w:rPr>
          <w:lang w:val="es-US"/>
        </w:rPr>
        <w:t>suma</w:t>
      </w:r>
      <w:r w:rsidR="007A05B9" w:rsidRPr="00B24249">
        <w:rPr>
          <w:lang w:val="es-US"/>
        </w:rPr>
        <w:t>r</w:t>
      </w:r>
      <w:r w:rsidRPr="00B24249">
        <w:rPr>
          <w:lang w:val="es-US"/>
        </w:rPr>
        <w:t xml:space="preserve"> a la fatiga, la mala salud y otros problemas médicos. Mantenerse con energía y alerta ayudará con el funcionamiento cognitivo y un corazón más saludable. Las dietas como la mediterránea y los enfoques dietéticos para detener la hipertensión (DASH) han demostrado ser dietas eficaces para mantener un cerebro y un cuerpo sanos.</w:t>
      </w:r>
    </w:p>
    <w:p w14:paraId="7B61070B" w14:textId="4FABE335" w:rsidR="0039380E" w:rsidRPr="00B24249" w:rsidRDefault="000A545B">
      <w:pPr>
        <w:pStyle w:val="P68B1DB1-ListParagraph7"/>
        <w:numPr>
          <w:ilvl w:val="0"/>
          <w:numId w:val="16"/>
        </w:numPr>
        <w:tabs>
          <w:tab w:val="left" w:pos="1261"/>
          <w:tab w:val="left" w:pos="1262"/>
        </w:tabs>
        <w:ind w:left="1261" w:right="5781"/>
        <w:rPr>
          <w:lang w:val="es-US"/>
        </w:rPr>
      </w:pPr>
      <w:r w:rsidRPr="00B24249">
        <w:rPr>
          <w:b/>
          <w:lang w:val="es-US"/>
        </w:rPr>
        <w:t xml:space="preserve">Haga ejercicio con tanta frecuencia como pueda. </w:t>
      </w:r>
      <w:r w:rsidRPr="00B24249">
        <w:rPr>
          <w:lang w:val="es-US"/>
        </w:rPr>
        <w:t xml:space="preserve">Si no puede salir de la casa todos los días, busque formas de mantenerse activo en el hogar. Considere usar el DVD </w:t>
      </w:r>
      <w:proofErr w:type="spellStart"/>
      <w:r w:rsidRPr="00B24249">
        <w:rPr>
          <w:lang w:val="es-US"/>
        </w:rPr>
        <w:t>Feeling</w:t>
      </w:r>
      <w:proofErr w:type="spellEnd"/>
      <w:r w:rsidRPr="00B24249">
        <w:rPr>
          <w:lang w:val="es-US"/>
        </w:rPr>
        <w:t xml:space="preserve"> </w:t>
      </w:r>
      <w:proofErr w:type="spellStart"/>
      <w:r w:rsidRPr="00B24249">
        <w:rPr>
          <w:lang w:val="es-US"/>
        </w:rPr>
        <w:t>Fit</w:t>
      </w:r>
      <w:proofErr w:type="spellEnd"/>
      <w:r w:rsidRPr="00B24249">
        <w:rPr>
          <w:lang w:val="es-US"/>
        </w:rPr>
        <w:t xml:space="preserve"> o seguir un </w:t>
      </w:r>
      <w:r w:rsidR="000D1AD4" w:rsidRPr="00B24249">
        <w:rPr>
          <w:lang w:val="es-US"/>
        </w:rPr>
        <w:t xml:space="preserve">programa de ejercicio </w:t>
      </w:r>
      <w:r w:rsidRPr="00B24249">
        <w:rPr>
          <w:lang w:val="es-US"/>
        </w:rPr>
        <w:t>en el canal de ejercicios de la televisión.</w:t>
      </w:r>
    </w:p>
    <w:p w14:paraId="54581C25" w14:textId="77777777" w:rsidR="0039380E" w:rsidRPr="00B24249" w:rsidRDefault="000A545B">
      <w:pPr>
        <w:pStyle w:val="P68B1DB1-ListParagraph7"/>
        <w:numPr>
          <w:ilvl w:val="0"/>
          <w:numId w:val="16"/>
        </w:numPr>
        <w:tabs>
          <w:tab w:val="left" w:pos="1261"/>
          <w:tab w:val="left" w:pos="1262"/>
        </w:tabs>
        <w:ind w:left="1261" w:right="5619"/>
        <w:rPr>
          <w:lang w:val="es-US"/>
        </w:rPr>
      </w:pPr>
      <w:r w:rsidRPr="00B24249">
        <w:rPr>
          <w:b/>
          <w:lang w:val="es-US"/>
        </w:rPr>
        <w:t xml:space="preserve">Consulte a su médico con regularidad. </w:t>
      </w:r>
      <w:r w:rsidRPr="00B24249">
        <w:rPr>
          <w:lang w:val="es-US"/>
        </w:rPr>
        <w:t>Los chequeos regulares son una buena manera de monitorear su salud en general y de alertarlo si se necesita una intervención médica temprana.</w:t>
      </w:r>
    </w:p>
    <w:p w14:paraId="533C87B0" w14:textId="77777777" w:rsidR="0039380E" w:rsidRPr="00B24249" w:rsidRDefault="000A545B" w:rsidP="002727F9">
      <w:pPr>
        <w:pStyle w:val="P68B1DB1-ListParagraph7"/>
        <w:numPr>
          <w:ilvl w:val="0"/>
          <w:numId w:val="16"/>
        </w:numPr>
        <w:tabs>
          <w:tab w:val="left" w:pos="1261"/>
          <w:tab w:val="left" w:pos="1262"/>
        </w:tabs>
        <w:ind w:left="1261" w:right="830"/>
        <w:rPr>
          <w:lang w:val="es-US"/>
        </w:rPr>
      </w:pPr>
      <w:r w:rsidRPr="00B24249">
        <w:rPr>
          <w:b/>
          <w:lang w:val="es-US"/>
        </w:rPr>
        <w:t xml:space="preserve">Obtenga más información sobre los recursos comunitarios. </w:t>
      </w:r>
      <w:r w:rsidRPr="00B24249">
        <w:rPr>
          <w:lang w:val="es-US"/>
        </w:rPr>
        <w:t>Los programas diurnos para adultos, la asistencia en el hogar, el cuidado de un acompañante y la entrega de comidas son solo algunos de los servicios que pueden ayudarlo a administrar las tareas diarias. Explore este manual y los sitios web en la página 10.</w:t>
      </w:r>
    </w:p>
    <w:p w14:paraId="1127D467" w14:textId="4592DD15" w:rsidR="0039380E" w:rsidRPr="00B24249" w:rsidRDefault="000A545B" w:rsidP="00313130">
      <w:pPr>
        <w:pStyle w:val="P68B1DB1-ListParagraph7"/>
        <w:numPr>
          <w:ilvl w:val="0"/>
          <w:numId w:val="16"/>
        </w:numPr>
        <w:tabs>
          <w:tab w:val="left" w:pos="1261"/>
          <w:tab w:val="left" w:pos="1262"/>
        </w:tabs>
        <w:ind w:left="1261" w:right="955"/>
        <w:rPr>
          <w:lang w:val="es-US"/>
        </w:rPr>
      </w:pPr>
      <w:r w:rsidRPr="00B24249">
        <w:rPr>
          <w:b/>
          <w:lang w:val="es-US"/>
        </w:rPr>
        <w:t xml:space="preserve">Conviértase en un cuidador educado. </w:t>
      </w:r>
      <w:r w:rsidRPr="00B24249">
        <w:rPr>
          <w:lang w:val="es-US"/>
        </w:rPr>
        <w:t xml:space="preserve">Si la condición de su ser querido empeora, puede ser necesario adoptar </w:t>
      </w:r>
      <w:r w:rsidR="005A60DE" w:rsidRPr="00B24249">
        <w:rPr>
          <w:lang w:val="es-US"/>
        </w:rPr>
        <w:t>unas nuevas habilidades</w:t>
      </w:r>
      <w:r w:rsidR="000D1AD4" w:rsidRPr="00B24249">
        <w:rPr>
          <w:lang w:val="es-US"/>
        </w:rPr>
        <w:t xml:space="preserve"> de cuidador</w:t>
      </w:r>
      <w:r w:rsidRPr="00B24249">
        <w:rPr>
          <w:lang w:val="es-US"/>
        </w:rPr>
        <w:t xml:space="preserve">. Busque seminarios educativos gratuitos ofrecidos por </w:t>
      </w:r>
      <w:proofErr w:type="spellStart"/>
      <w:r w:rsidRPr="00B24249">
        <w:rPr>
          <w:lang w:val="es-US"/>
        </w:rPr>
        <w:t>Caregiver</w:t>
      </w:r>
      <w:proofErr w:type="spellEnd"/>
      <w:r w:rsidRPr="00B24249">
        <w:rPr>
          <w:lang w:val="es-US"/>
        </w:rPr>
        <w:t xml:space="preserve"> </w:t>
      </w:r>
      <w:proofErr w:type="spellStart"/>
      <w:r w:rsidRPr="00B24249">
        <w:rPr>
          <w:lang w:val="es-US"/>
        </w:rPr>
        <w:t>Coalition</w:t>
      </w:r>
      <w:proofErr w:type="spellEnd"/>
      <w:r w:rsidRPr="00B24249">
        <w:rPr>
          <w:lang w:val="es-US"/>
        </w:rPr>
        <w:t xml:space="preserve"> y otras organizaciones comunitarias.</w:t>
      </w:r>
    </w:p>
    <w:p w14:paraId="400C380D" w14:textId="1FE8BB6A" w:rsidR="0039380E" w:rsidRPr="00B24249" w:rsidRDefault="000A545B">
      <w:pPr>
        <w:pStyle w:val="P68B1DB1-ListParagraph7"/>
        <w:numPr>
          <w:ilvl w:val="0"/>
          <w:numId w:val="16"/>
        </w:numPr>
        <w:tabs>
          <w:tab w:val="left" w:pos="1262"/>
          <w:tab w:val="left" w:pos="1263"/>
        </w:tabs>
        <w:ind w:left="1262" w:right="740"/>
        <w:rPr>
          <w:lang w:val="es-US"/>
        </w:rPr>
      </w:pPr>
      <w:r w:rsidRPr="00B24249">
        <w:rPr>
          <w:b/>
          <w:lang w:val="es-US"/>
        </w:rPr>
        <w:t xml:space="preserve">Mantenga actualizada su información médica, legal y financiera. </w:t>
      </w:r>
      <w:r w:rsidRPr="00B24249">
        <w:rPr>
          <w:lang w:val="es-US"/>
        </w:rPr>
        <w:t>Tener un plan en marcha en caso de que algo le suceda garantizará la seguridad de la persona que está cuidando y puede evitar estrés innecesario para la familia.</w:t>
      </w:r>
    </w:p>
    <w:p w14:paraId="2FCF3340" w14:textId="77777777" w:rsidR="0039380E" w:rsidRPr="00B24249" w:rsidRDefault="0039380E">
      <w:pPr>
        <w:rPr>
          <w:sz w:val="28"/>
          <w:lang w:val="es-US"/>
        </w:rPr>
        <w:sectPr w:rsidR="0039380E" w:rsidRPr="00B24249">
          <w:pgSz w:w="12960" w:h="17280"/>
          <w:pgMar w:top="1220" w:right="520" w:bottom="1320" w:left="540" w:header="586" w:footer="1004" w:gutter="0"/>
          <w:cols w:space="720"/>
        </w:sectPr>
      </w:pPr>
    </w:p>
    <w:p w14:paraId="3AEDE0A3" w14:textId="77777777" w:rsidR="0039380E" w:rsidRPr="00B24249" w:rsidRDefault="0039380E">
      <w:pPr>
        <w:pStyle w:val="BodyText"/>
        <w:rPr>
          <w:sz w:val="22"/>
          <w:lang w:val="es-US"/>
        </w:rPr>
      </w:pPr>
    </w:p>
    <w:p w14:paraId="52CFA481" w14:textId="1A11AB7A" w:rsidR="0039380E" w:rsidRPr="00B24249" w:rsidRDefault="000A545B">
      <w:pPr>
        <w:pStyle w:val="P68B1DB1-Normal11"/>
        <w:spacing w:before="100"/>
        <w:ind w:left="540"/>
        <w:rPr>
          <w:lang w:val="es-US"/>
        </w:rPr>
      </w:pPr>
      <w:r w:rsidRPr="00B24249">
        <w:rPr>
          <w:lang w:val="es-US"/>
        </w:rPr>
        <w:t xml:space="preserve">Grupos de </w:t>
      </w:r>
      <w:r w:rsidR="000D1AD4" w:rsidRPr="00B24249">
        <w:rPr>
          <w:lang w:val="es-US"/>
        </w:rPr>
        <w:t>a</w:t>
      </w:r>
      <w:r w:rsidRPr="00B24249">
        <w:rPr>
          <w:lang w:val="es-US"/>
        </w:rPr>
        <w:t>poyo</w:t>
      </w:r>
    </w:p>
    <w:p w14:paraId="6D4BFC95" w14:textId="3AE136DF" w:rsidR="0039380E" w:rsidRPr="00B24249" w:rsidRDefault="000A545B" w:rsidP="002727F9">
      <w:pPr>
        <w:pStyle w:val="BodyText"/>
        <w:spacing w:before="45" w:line="264" w:lineRule="auto"/>
        <w:ind w:left="539" w:right="920"/>
        <w:rPr>
          <w:lang w:val="es-US"/>
        </w:rPr>
      </w:pPr>
      <w:r w:rsidRPr="00B24249">
        <w:rPr>
          <w:noProof/>
          <w:lang w:val="es-US"/>
        </w:rPr>
        <w:drawing>
          <wp:anchor distT="0" distB="0" distL="114300" distR="114300" simplePos="0" relativeHeight="251868672" behindDoc="1" locked="0" layoutInCell="1" allowOverlap="1" wp14:anchorId="0DEA8904" wp14:editId="2B98713C">
            <wp:simplePos x="0" y="0"/>
            <wp:positionH relativeFrom="column">
              <wp:posOffset>4098290</wp:posOffset>
            </wp:positionH>
            <wp:positionV relativeFrom="paragraph">
              <wp:posOffset>87720</wp:posOffset>
            </wp:positionV>
            <wp:extent cx="2807335" cy="1871345"/>
            <wp:effectExtent l="0" t="0" r="0" b="0"/>
            <wp:wrapTight wrapText="bothSides">
              <wp:wrapPolygon edited="0">
                <wp:start x="0" y="0"/>
                <wp:lineTo x="0" y="21329"/>
                <wp:lineTo x="21400" y="21329"/>
                <wp:lineTo x="21400" y="0"/>
                <wp:lineTo x="0" y="0"/>
              </wp:wrapPolygon>
            </wp:wrapTight>
            <wp:docPr id="83"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39.jpe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807335" cy="1871345"/>
                    </a:xfrm>
                    <a:prstGeom prst="rect">
                      <a:avLst/>
                    </a:prstGeom>
                  </pic:spPr>
                </pic:pic>
              </a:graphicData>
            </a:graphic>
          </wp:anchor>
        </w:drawing>
      </w:r>
      <w:r w:rsidRPr="00B24249">
        <w:rPr>
          <w:lang w:val="es-US"/>
        </w:rPr>
        <w:t>Unirse a un grupo de apoyo puede ser un paso importante para cuidarse. Los grupos de apoyo pueden ser una gran oportunidad para que usted pueda decir libremente lo que piensa y siente a otras personas que se encuentran en situaciones similares. Los otros miembros pueden ofrecer sugerencias, contar sus propias historias y ayudarlo a darse cuenta de que no es el único que se siente abrumado o ansioso.</w:t>
      </w:r>
      <w:r w:rsidR="002727F9" w:rsidRPr="00B24249">
        <w:rPr>
          <w:lang w:val="es-US"/>
        </w:rPr>
        <w:t xml:space="preserve"> </w:t>
      </w:r>
      <w:r w:rsidRPr="00B24249">
        <w:rPr>
          <w:lang w:val="es-US"/>
        </w:rPr>
        <w:t>Ya sea que los grupos sean “específicos de una enfermedad” o se enfoquen en la prestación de cuidados en general, pueden ser un lugar excelente para educarse a sí mismo o encontrar un hombro en el que apoyarse en un entorno de apoyo.</w:t>
      </w:r>
    </w:p>
    <w:p w14:paraId="1725C7FC" w14:textId="77777777" w:rsidR="0039380E" w:rsidRPr="00B24249" w:rsidRDefault="0039380E">
      <w:pPr>
        <w:pStyle w:val="BodyText"/>
        <w:spacing w:before="11"/>
        <w:rPr>
          <w:sz w:val="16"/>
          <w:szCs w:val="16"/>
          <w:lang w:val="es-US"/>
        </w:rPr>
      </w:pPr>
    </w:p>
    <w:p w14:paraId="05AC5A51" w14:textId="22CDC34E" w:rsidR="0039380E" w:rsidRPr="00B24249" w:rsidRDefault="000A545B" w:rsidP="002727F9">
      <w:pPr>
        <w:pStyle w:val="BodyText"/>
        <w:spacing w:before="101" w:line="264" w:lineRule="auto"/>
        <w:ind w:left="539" w:right="580"/>
        <w:rPr>
          <w:lang w:val="es-US"/>
        </w:rPr>
      </w:pPr>
      <w:r w:rsidRPr="00B24249">
        <w:rPr>
          <w:lang w:val="es-US"/>
        </w:rPr>
        <w:t xml:space="preserve">Si escucha a alguien decir: "Probé un grupo de apoyo una vez y no era para mí...", </w:t>
      </w:r>
      <w:proofErr w:type="gramStart"/>
      <w:r w:rsidR="002727F9" w:rsidRPr="00B24249">
        <w:rPr>
          <w:lang w:val="es-US"/>
        </w:rPr>
        <w:t>consider</w:t>
      </w:r>
      <w:r w:rsidR="000D1AD4" w:rsidRPr="00B24249">
        <w:rPr>
          <w:lang w:val="es-US"/>
        </w:rPr>
        <w:t>e</w:t>
      </w:r>
      <w:proofErr w:type="gramEnd"/>
      <w:r w:rsidRPr="00B24249">
        <w:rPr>
          <w:lang w:val="es-US"/>
        </w:rPr>
        <w:t xml:space="preserve"> que cada grupo es tan único como las personas involucradas. Ningún grupo es adecuado para todas las personas en todo momento.</w:t>
      </w:r>
      <w:r w:rsidR="002727F9" w:rsidRPr="00B24249">
        <w:rPr>
          <w:lang w:val="es-US"/>
        </w:rPr>
        <w:t xml:space="preserve"> </w:t>
      </w:r>
      <w:r w:rsidRPr="00B24249">
        <w:rPr>
          <w:lang w:val="es-US"/>
        </w:rPr>
        <w:t>Es probable que haya un grupo que se adapte a usted y a sus circunstancias. Si no puede asistir a un grupo en persona, hay grupos y foros de mensajes disponibles en línea.</w:t>
      </w:r>
    </w:p>
    <w:p w14:paraId="401199B0" w14:textId="77777777" w:rsidR="0039380E" w:rsidRPr="00B24249" w:rsidRDefault="0039380E">
      <w:pPr>
        <w:pStyle w:val="BodyText"/>
        <w:spacing w:before="9"/>
        <w:rPr>
          <w:sz w:val="16"/>
          <w:szCs w:val="16"/>
          <w:lang w:val="es-US"/>
        </w:rPr>
      </w:pPr>
    </w:p>
    <w:p w14:paraId="7E41BA9E" w14:textId="77777777" w:rsidR="0039380E" w:rsidRPr="00B24249" w:rsidRDefault="000A545B">
      <w:pPr>
        <w:pStyle w:val="BodyText"/>
        <w:ind w:left="539"/>
        <w:rPr>
          <w:lang w:val="es-US"/>
        </w:rPr>
      </w:pPr>
      <w:r w:rsidRPr="00B24249">
        <w:rPr>
          <w:lang w:val="es-US"/>
        </w:rPr>
        <w:t>Si tiene problemas para pedir ayuda, pruebe estos consejos:</w:t>
      </w:r>
    </w:p>
    <w:p w14:paraId="3AA13CC1" w14:textId="16FC0F59" w:rsidR="0039380E" w:rsidRPr="00B24249" w:rsidRDefault="000A545B">
      <w:pPr>
        <w:pStyle w:val="P68B1DB1-ListParagraph7"/>
        <w:numPr>
          <w:ilvl w:val="0"/>
          <w:numId w:val="16"/>
        </w:numPr>
        <w:tabs>
          <w:tab w:val="left" w:pos="1260"/>
          <w:tab w:val="left" w:pos="1261"/>
        </w:tabs>
        <w:spacing w:before="29" w:line="264" w:lineRule="auto"/>
        <w:ind w:right="1018"/>
        <w:rPr>
          <w:lang w:val="es-US"/>
        </w:rPr>
      </w:pPr>
      <w:r w:rsidRPr="00B24249">
        <w:rPr>
          <w:lang w:val="es-US"/>
        </w:rPr>
        <w:t xml:space="preserve">Pida a las personas que le ayuden de maneras específicas, como preparar una comida, recoger </w:t>
      </w:r>
      <w:r w:rsidR="000D1AD4" w:rsidRPr="00B24249">
        <w:rPr>
          <w:lang w:val="es-US"/>
        </w:rPr>
        <w:t>medicinas</w:t>
      </w:r>
      <w:r w:rsidRPr="00B24249">
        <w:rPr>
          <w:lang w:val="es-US"/>
        </w:rPr>
        <w:t>, visitar a la persona que está cuidando o sacar a la persona por un tiempo breve.</w:t>
      </w:r>
    </w:p>
    <w:p w14:paraId="56A48D9B" w14:textId="4E90AFA7" w:rsidR="0039380E" w:rsidRPr="00B24249" w:rsidRDefault="000A545B">
      <w:pPr>
        <w:pStyle w:val="P68B1DB1-ListParagraph7"/>
        <w:numPr>
          <w:ilvl w:val="0"/>
          <w:numId w:val="16"/>
        </w:numPr>
        <w:tabs>
          <w:tab w:val="left" w:pos="1260"/>
          <w:tab w:val="left" w:pos="1261"/>
        </w:tabs>
        <w:spacing w:line="264" w:lineRule="auto"/>
        <w:ind w:right="634" w:hanging="360"/>
        <w:rPr>
          <w:lang w:val="es-US"/>
        </w:rPr>
      </w:pPr>
      <w:r w:rsidRPr="00B24249">
        <w:rPr>
          <w:lang w:val="es-US"/>
        </w:rPr>
        <w:t xml:space="preserve">Utilice la ayuda de proveedores de </w:t>
      </w:r>
      <w:r w:rsidR="00E57997" w:rsidRPr="00B24249">
        <w:rPr>
          <w:lang w:val="es-US"/>
        </w:rPr>
        <w:t>cuidado en el hogar</w:t>
      </w:r>
      <w:r w:rsidRPr="00B24249">
        <w:rPr>
          <w:lang w:val="es-US"/>
        </w:rPr>
        <w:t xml:space="preserve">, programas de relevo, cuidado diurno para adultos y/o servicios de atención residencial cuando los necesite. Para comenzar a ubicar recursos cerca de usted, comuníquese con </w:t>
      </w:r>
      <w:r w:rsidRPr="00B24249">
        <w:rPr>
          <w:b/>
          <w:lang w:val="es-US"/>
        </w:rPr>
        <w:t xml:space="preserve">2-1-1 San Diego </w:t>
      </w:r>
      <w:r w:rsidRPr="00B24249">
        <w:rPr>
          <w:lang w:val="es-US"/>
        </w:rPr>
        <w:t>(</w:t>
      </w:r>
      <w:hyperlink r:id="rId121">
        <w:r w:rsidRPr="00B24249">
          <w:rPr>
            <w:color w:val="0563C1"/>
            <w:u w:val="single" w:color="0563C1"/>
            <w:lang w:val="es-US"/>
          </w:rPr>
          <w:t>www.211sandiego.org</w:t>
        </w:r>
      </w:hyperlink>
      <w:r w:rsidRPr="00B24249">
        <w:rPr>
          <w:lang w:val="es-US"/>
        </w:rPr>
        <w:t xml:space="preserve">), visite el sitio web para cuidadores de </w:t>
      </w:r>
      <w:proofErr w:type="spellStart"/>
      <w:r w:rsidRPr="00B24249">
        <w:rPr>
          <w:lang w:val="es-US"/>
        </w:rPr>
        <w:t>The</w:t>
      </w:r>
      <w:proofErr w:type="spellEnd"/>
      <w:r w:rsidRPr="00B24249">
        <w:rPr>
          <w:lang w:val="es-US"/>
        </w:rPr>
        <w:t xml:space="preserve"> San Diego </w:t>
      </w:r>
      <w:proofErr w:type="spellStart"/>
      <w:r w:rsidRPr="00B24249">
        <w:rPr>
          <w:lang w:val="es-US"/>
        </w:rPr>
        <w:t>Union</w:t>
      </w:r>
      <w:proofErr w:type="spellEnd"/>
      <w:r w:rsidRPr="00B24249">
        <w:rPr>
          <w:lang w:val="es-US"/>
        </w:rPr>
        <w:t xml:space="preserve"> </w:t>
      </w:r>
      <w:proofErr w:type="spellStart"/>
      <w:r w:rsidRPr="00B24249">
        <w:rPr>
          <w:lang w:val="es-US"/>
        </w:rPr>
        <w:t>Tribune</w:t>
      </w:r>
      <w:proofErr w:type="spellEnd"/>
      <w:r w:rsidRPr="00B24249">
        <w:rPr>
          <w:lang w:val="es-US"/>
        </w:rPr>
        <w:t xml:space="preserve"> (</w:t>
      </w:r>
      <w:hyperlink r:id="rId122">
        <w:r w:rsidRPr="00B24249">
          <w:rPr>
            <w:color w:val="0563C1"/>
            <w:u w:val="single" w:color="0563C1"/>
            <w:lang w:val="es-US"/>
          </w:rPr>
          <w:t>www.caregiverSD.com</w:t>
        </w:r>
      </w:hyperlink>
      <w:r w:rsidRPr="00B24249">
        <w:rPr>
          <w:lang w:val="es-US"/>
        </w:rPr>
        <w:t xml:space="preserve">), o comuníquese con el </w:t>
      </w:r>
      <w:r w:rsidRPr="00B24249">
        <w:rPr>
          <w:b/>
          <w:lang w:val="es-US"/>
        </w:rPr>
        <w:t xml:space="preserve">Centro de Llamadas de </w:t>
      </w:r>
      <w:r w:rsidR="00212C80" w:rsidRPr="00B24249">
        <w:rPr>
          <w:b/>
          <w:lang w:val="es-US"/>
        </w:rPr>
        <w:t>Servicios para la Vejez e Independencia</w:t>
      </w:r>
      <w:r w:rsidRPr="00B24249">
        <w:rPr>
          <w:b/>
          <w:lang w:val="es-US"/>
        </w:rPr>
        <w:t xml:space="preserve"> </w:t>
      </w:r>
      <w:r w:rsidRPr="00B24249">
        <w:rPr>
          <w:lang w:val="es-US"/>
        </w:rPr>
        <w:t xml:space="preserve">al </w:t>
      </w:r>
      <w:r w:rsidRPr="00B24249">
        <w:rPr>
          <w:b/>
          <w:lang w:val="es-US"/>
        </w:rPr>
        <w:t>(800) 339-4661</w:t>
      </w:r>
      <w:r w:rsidRPr="00B24249">
        <w:rPr>
          <w:lang w:val="es-US"/>
        </w:rPr>
        <w:t>.</w:t>
      </w:r>
    </w:p>
    <w:p w14:paraId="330537A5" w14:textId="30B8816E" w:rsidR="0039380E" w:rsidRPr="00B24249" w:rsidRDefault="002727F9" w:rsidP="002727F9">
      <w:pPr>
        <w:pStyle w:val="P68B1DB1-ListParagraph7"/>
        <w:numPr>
          <w:ilvl w:val="0"/>
          <w:numId w:val="16"/>
        </w:numPr>
        <w:tabs>
          <w:tab w:val="left" w:pos="1260"/>
          <w:tab w:val="left" w:pos="1261"/>
        </w:tabs>
        <w:spacing w:line="264" w:lineRule="auto"/>
        <w:ind w:right="669" w:hanging="360"/>
        <w:rPr>
          <w:lang w:val="es-US"/>
        </w:rPr>
        <w:sectPr w:rsidR="0039380E" w:rsidRPr="00B24249">
          <w:pgSz w:w="12960" w:h="17280"/>
          <w:pgMar w:top="1220" w:right="520" w:bottom="1320" w:left="540" w:header="586" w:footer="1004" w:gutter="0"/>
          <w:cols w:space="720"/>
        </w:sectPr>
      </w:pPr>
      <w:r w:rsidRPr="00B24249">
        <w:rPr>
          <w:noProof/>
          <w:lang w:val="es-US"/>
        </w:rPr>
        <w:drawing>
          <wp:anchor distT="0" distB="0" distL="0" distR="0" simplePos="0" relativeHeight="251869696" behindDoc="0" locked="0" layoutInCell="1" allowOverlap="1" wp14:anchorId="357A9368" wp14:editId="123CCE3C">
            <wp:simplePos x="0" y="0"/>
            <wp:positionH relativeFrom="page">
              <wp:posOffset>1162050</wp:posOffset>
            </wp:positionH>
            <wp:positionV relativeFrom="paragraph">
              <wp:posOffset>1584960</wp:posOffset>
            </wp:positionV>
            <wp:extent cx="1504950" cy="742950"/>
            <wp:effectExtent l="0" t="0" r="0" b="0"/>
            <wp:wrapTopAndBottom/>
            <wp:docPr id="85" name="image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0.jpeg"/>
                    <pic:cNvPicPr/>
                  </pic:nvPicPr>
                  <pic:blipFill>
                    <a:blip r:embed="rId123" cstate="print"/>
                    <a:stretch>
                      <a:fillRect/>
                    </a:stretch>
                  </pic:blipFill>
                  <pic:spPr>
                    <a:xfrm>
                      <a:off x="0" y="0"/>
                      <a:ext cx="1504950" cy="742950"/>
                    </a:xfrm>
                    <a:prstGeom prst="rect">
                      <a:avLst/>
                    </a:prstGeom>
                  </pic:spPr>
                </pic:pic>
              </a:graphicData>
            </a:graphic>
          </wp:anchor>
        </w:drawing>
      </w:r>
      <w:r w:rsidRPr="00B24249">
        <w:rPr>
          <w:noProof/>
          <w:lang w:val="es-US"/>
        </w:rPr>
        <w:drawing>
          <wp:anchor distT="0" distB="0" distL="0" distR="0" simplePos="0" relativeHeight="251871744" behindDoc="0" locked="0" layoutInCell="1" allowOverlap="1" wp14:anchorId="5566E70E" wp14:editId="41C0998E">
            <wp:simplePos x="0" y="0"/>
            <wp:positionH relativeFrom="page">
              <wp:posOffset>3123565</wp:posOffset>
            </wp:positionH>
            <wp:positionV relativeFrom="paragraph">
              <wp:posOffset>1117600</wp:posOffset>
            </wp:positionV>
            <wp:extent cx="1210310" cy="1210310"/>
            <wp:effectExtent l="0" t="0" r="0" b="0"/>
            <wp:wrapTopAndBottom/>
            <wp:docPr id="87" name="image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1.jpeg"/>
                    <pic:cNvPicPr/>
                  </pic:nvPicPr>
                  <pic:blipFill>
                    <a:blip r:embed="rId124" cstate="print"/>
                    <a:stretch>
                      <a:fillRect/>
                    </a:stretch>
                  </pic:blipFill>
                  <pic:spPr>
                    <a:xfrm>
                      <a:off x="0" y="0"/>
                      <a:ext cx="1210310" cy="1210310"/>
                    </a:xfrm>
                    <a:prstGeom prst="rect">
                      <a:avLst/>
                    </a:prstGeom>
                  </pic:spPr>
                </pic:pic>
              </a:graphicData>
            </a:graphic>
          </wp:anchor>
        </w:drawing>
      </w:r>
      <w:r w:rsidRPr="00B24249">
        <w:rPr>
          <w:noProof/>
          <w:lang w:val="es-US"/>
        </w:rPr>
        <w:drawing>
          <wp:anchor distT="0" distB="0" distL="0" distR="0" simplePos="0" relativeHeight="251872768" behindDoc="0" locked="0" layoutInCell="1" allowOverlap="1" wp14:anchorId="06DADF08" wp14:editId="14CFBA8D">
            <wp:simplePos x="0" y="0"/>
            <wp:positionH relativeFrom="page">
              <wp:posOffset>4836160</wp:posOffset>
            </wp:positionH>
            <wp:positionV relativeFrom="paragraph">
              <wp:posOffset>1642292</wp:posOffset>
            </wp:positionV>
            <wp:extent cx="2468893" cy="685800"/>
            <wp:effectExtent l="0" t="0" r="0" b="0"/>
            <wp:wrapTopAndBottom/>
            <wp:docPr id="89"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2.png"/>
                    <pic:cNvPicPr/>
                  </pic:nvPicPr>
                  <pic:blipFill>
                    <a:blip r:embed="rId125" cstate="print"/>
                    <a:stretch>
                      <a:fillRect/>
                    </a:stretch>
                  </pic:blipFill>
                  <pic:spPr>
                    <a:xfrm>
                      <a:off x="0" y="0"/>
                      <a:ext cx="2468893" cy="685800"/>
                    </a:xfrm>
                    <a:prstGeom prst="rect">
                      <a:avLst/>
                    </a:prstGeom>
                  </pic:spPr>
                </pic:pic>
              </a:graphicData>
            </a:graphic>
          </wp:anchor>
        </w:drawing>
      </w:r>
      <w:r w:rsidR="000A545B" w:rsidRPr="00B24249">
        <w:rPr>
          <w:lang w:val="es-US"/>
        </w:rPr>
        <w:t>Si es un veterano o está a cargo de uno, varios recursos pueden ayuda</w:t>
      </w:r>
      <w:r w:rsidR="000D1AD4" w:rsidRPr="00B24249">
        <w:rPr>
          <w:lang w:val="es-US"/>
        </w:rPr>
        <w:t>rle</w:t>
      </w:r>
      <w:r w:rsidR="000A545B" w:rsidRPr="00B24249">
        <w:rPr>
          <w:lang w:val="es-US"/>
        </w:rPr>
        <w:t>. El Departamento de Asuntos de Veteranos de EE. UU. (VA) tiene un sitio web de Asistencia para cuidadores de VA en</w:t>
      </w:r>
      <w:r w:rsidR="000A545B" w:rsidRPr="00B24249">
        <w:rPr>
          <w:color w:val="0563C1"/>
          <w:lang w:val="es-US"/>
        </w:rPr>
        <w:t xml:space="preserve"> </w:t>
      </w:r>
      <w:hyperlink r:id="rId126">
        <w:r w:rsidR="000A545B" w:rsidRPr="00B24249">
          <w:rPr>
            <w:color w:val="0563C1"/>
            <w:u w:val="single" w:color="0563C1"/>
            <w:lang w:val="es-US"/>
          </w:rPr>
          <w:t>www.caregiver.va.gov</w:t>
        </w:r>
        <w:r w:rsidR="000A545B" w:rsidRPr="00B24249">
          <w:rPr>
            <w:color w:val="0563C1"/>
            <w:lang w:val="es-US"/>
          </w:rPr>
          <w:t xml:space="preserve"> </w:t>
        </w:r>
      </w:hyperlink>
      <w:r w:rsidR="000A545B" w:rsidRPr="00B24249">
        <w:rPr>
          <w:lang w:val="es-US"/>
        </w:rPr>
        <w:t xml:space="preserve">o comuníquese con la </w:t>
      </w:r>
      <w:r w:rsidR="000A545B" w:rsidRPr="00B24249">
        <w:rPr>
          <w:b/>
          <w:lang w:val="es-US"/>
        </w:rPr>
        <w:t xml:space="preserve">Oficina de Asuntos Militares y Veteranos del Condado de San Diego </w:t>
      </w:r>
      <w:r w:rsidR="000A545B" w:rsidRPr="00B24249">
        <w:rPr>
          <w:lang w:val="es-US"/>
        </w:rPr>
        <w:t xml:space="preserve">al </w:t>
      </w:r>
      <w:r w:rsidR="000A545B" w:rsidRPr="00B24249">
        <w:rPr>
          <w:b/>
          <w:lang w:val="es-US"/>
        </w:rPr>
        <w:t>(858) 694-3222</w:t>
      </w:r>
      <w:r w:rsidR="000A545B" w:rsidRPr="00B24249">
        <w:rPr>
          <w:lang w:val="es-US"/>
        </w:rPr>
        <w:t>.</w:t>
      </w:r>
    </w:p>
    <w:p w14:paraId="6A348B4B" w14:textId="77777777" w:rsidR="0039380E" w:rsidRPr="00B24249" w:rsidRDefault="0039380E">
      <w:pPr>
        <w:pStyle w:val="BodyText"/>
        <w:rPr>
          <w:sz w:val="20"/>
          <w:lang w:val="es-US"/>
        </w:rPr>
      </w:pPr>
    </w:p>
    <w:p w14:paraId="7CD0B657" w14:textId="77777777" w:rsidR="0039380E" w:rsidRPr="00B24249" w:rsidRDefault="0039380E">
      <w:pPr>
        <w:pStyle w:val="BodyText"/>
        <w:rPr>
          <w:sz w:val="20"/>
          <w:lang w:val="es-US"/>
        </w:rPr>
      </w:pPr>
    </w:p>
    <w:p w14:paraId="6DF013F3" w14:textId="77777777" w:rsidR="0039380E" w:rsidRPr="00B24249" w:rsidRDefault="0039380E">
      <w:pPr>
        <w:pStyle w:val="BodyText"/>
        <w:rPr>
          <w:sz w:val="20"/>
          <w:lang w:val="es-US"/>
        </w:rPr>
      </w:pPr>
    </w:p>
    <w:p w14:paraId="2E3A444B" w14:textId="77777777" w:rsidR="0039380E" w:rsidRPr="00B24249" w:rsidRDefault="0039380E">
      <w:pPr>
        <w:pStyle w:val="BodyText"/>
        <w:rPr>
          <w:sz w:val="20"/>
          <w:lang w:val="es-US"/>
        </w:rPr>
      </w:pPr>
    </w:p>
    <w:p w14:paraId="0C5AC432" w14:textId="77777777" w:rsidR="0039380E" w:rsidRPr="00B24249" w:rsidRDefault="0039380E">
      <w:pPr>
        <w:pStyle w:val="BodyText"/>
        <w:rPr>
          <w:sz w:val="20"/>
          <w:lang w:val="es-US"/>
        </w:rPr>
      </w:pPr>
    </w:p>
    <w:p w14:paraId="11256891" w14:textId="77777777" w:rsidR="0039380E" w:rsidRPr="00B24249" w:rsidRDefault="0039380E">
      <w:pPr>
        <w:pStyle w:val="BodyText"/>
        <w:rPr>
          <w:sz w:val="20"/>
          <w:lang w:val="es-US"/>
        </w:rPr>
      </w:pPr>
    </w:p>
    <w:p w14:paraId="63293134" w14:textId="77777777" w:rsidR="0039380E" w:rsidRPr="00B24249" w:rsidRDefault="0039380E">
      <w:pPr>
        <w:pStyle w:val="BodyText"/>
        <w:rPr>
          <w:sz w:val="20"/>
          <w:lang w:val="es-US"/>
        </w:rPr>
      </w:pPr>
    </w:p>
    <w:p w14:paraId="3E519060" w14:textId="77777777" w:rsidR="0039380E" w:rsidRPr="00B24249" w:rsidRDefault="0039380E">
      <w:pPr>
        <w:pStyle w:val="BodyText"/>
        <w:rPr>
          <w:sz w:val="20"/>
          <w:lang w:val="es-US"/>
        </w:rPr>
      </w:pPr>
    </w:p>
    <w:p w14:paraId="5A1C8FB6" w14:textId="77777777" w:rsidR="0039380E" w:rsidRPr="00B24249" w:rsidRDefault="0039380E">
      <w:pPr>
        <w:pStyle w:val="BodyText"/>
        <w:rPr>
          <w:sz w:val="20"/>
          <w:lang w:val="es-US"/>
        </w:rPr>
      </w:pPr>
    </w:p>
    <w:p w14:paraId="14C214FB" w14:textId="77777777" w:rsidR="0039380E" w:rsidRPr="00B24249" w:rsidRDefault="0039380E">
      <w:pPr>
        <w:pStyle w:val="BodyText"/>
        <w:rPr>
          <w:sz w:val="20"/>
          <w:lang w:val="es-US"/>
        </w:rPr>
      </w:pPr>
    </w:p>
    <w:p w14:paraId="74ABAF2E" w14:textId="77777777" w:rsidR="0039380E" w:rsidRPr="00B24249" w:rsidRDefault="0039380E">
      <w:pPr>
        <w:pStyle w:val="BodyText"/>
        <w:rPr>
          <w:sz w:val="20"/>
          <w:lang w:val="es-US"/>
        </w:rPr>
      </w:pPr>
    </w:p>
    <w:p w14:paraId="796C7B48" w14:textId="77777777" w:rsidR="0039380E" w:rsidRPr="00B24249" w:rsidRDefault="0039380E">
      <w:pPr>
        <w:pStyle w:val="BodyText"/>
        <w:rPr>
          <w:sz w:val="20"/>
          <w:lang w:val="es-US"/>
        </w:rPr>
      </w:pPr>
    </w:p>
    <w:p w14:paraId="51C277DC" w14:textId="77777777" w:rsidR="0039380E" w:rsidRPr="00B24249" w:rsidRDefault="0039380E">
      <w:pPr>
        <w:pStyle w:val="BodyText"/>
        <w:rPr>
          <w:sz w:val="20"/>
          <w:lang w:val="es-US"/>
        </w:rPr>
      </w:pPr>
    </w:p>
    <w:p w14:paraId="2C7D12C2" w14:textId="77777777" w:rsidR="0039380E" w:rsidRPr="00B24249" w:rsidRDefault="0039380E">
      <w:pPr>
        <w:pStyle w:val="BodyText"/>
        <w:rPr>
          <w:sz w:val="20"/>
          <w:lang w:val="es-US"/>
        </w:rPr>
      </w:pPr>
    </w:p>
    <w:p w14:paraId="55455C2A" w14:textId="77777777" w:rsidR="0039380E" w:rsidRPr="00B24249" w:rsidRDefault="0039380E">
      <w:pPr>
        <w:pStyle w:val="BodyText"/>
        <w:rPr>
          <w:sz w:val="20"/>
          <w:lang w:val="es-US"/>
        </w:rPr>
      </w:pPr>
    </w:p>
    <w:p w14:paraId="60EDA03B" w14:textId="77777777" w:rsidR="0039380E" w:rsidRPr="00B24249" w:rsidRDefault="0039380E">
      <w:pPr>
        <w:pStyle w:val="BodyText"/>
        <w:rPr>
          <w:sz w:val="20"/>
          <w:lang w:val="es-US"/>
        </w:rPr>
      </w:pPr>
    </w:p>
    <w:p w14:paraId="1728E3A2" w14:textId="77777777" w:rsidR="0039380E" w:rsidRPr="00B24249" w:rsidRDefault="0039380E">
      <w:pPr>
        <w:pStyle w:val="BodyText"/>
        <w:rPr>
          <w:sz w:val="20"/>
          <w:lang w:val="es-US"/>
        </w:rPr>
      </w:pPr>
    </w:p>
    <w:p w14:paraId="16B17C6B" w14:textId="77777777" w:rsidR="0039380E" w:rsidRPr="00B24249" w:rsidRDefault="0039380E">
      <w:pPr>
        <w:pStyle w:val="BodyText"/>
        <w:rPr>
          <w:sz w:val="20"/>
          <w:lang w:val="es-US"/>
        </w:rPr>
      </w:pPr>
    </w:p>
    <w:p w14:paraId="31FEE20C" w14:textId="77777777" w:rsidR="0039380E" w:rsidRPr="00B24249" w:rsidRDefault="0039380E">
      <w:pPr>
        <w:pStyle w:val="BodyText"/>
        <w:rPr>
          <w:sz w:val="20"/>
          <w:lang w:val="es-US"/>
        </w:rPr>
      </w:pPr>
    </w:p>
    <w:p w14:paraId="1A32C3A6" w14:textId="77777777" w:rsidR="0039380E" w:rsidRPr="00B24249" w:rsidRDefault="0039380E">
      <w:pPr>
        <w:pStyle w:val="BodyText"/>
        <w:rPr>
          <w:sz w:val="20"/>
          <w:lang w:val="es-US"/>
        </w:rPr>
      </w:pPr>
    </w:p>
    <w:p w14:paraId="28887040" w14:textId="77777777" w:rsidR="0039380E" w:rsidRPr="00B24249" w:rsidRDefault="0039380E">
      <w:pPr>
        <w:pStyle w:val="BodyText"/>
        <w:rPr>
          <w:sz w:val="20"/>
          <w:lang w:val="es-US"/>
        </w:rPr>
      </w:pPr>
    </w:p>
    <w:p w14:paraId="154722E4" w14:textId="77777777" w:rsidR="0039380E" w:rsidRPr="00B24249" w:rsidRDefault="0039380E">
      <w:pPr>
        <w:pStyle w:val="BodyText"/>
        <w:rPr>
          <w:sz w:val="20"/>
          <w:lang w:val="es-US"/>
        </w:rPr>
      </w:pPr>
    </w:p>
    <w:p w14:paraId="65123DEC" w14:textId="77777777" w:rsidR="0039380E" w:rsidRPr="00B24249" w:rsidRDefault="0039380E">
      <w:pPr>
        <w:pStyle w:val="BodyText"/>
        <w:rPr>
          <w:sz w:val="20"/>
          <w:lang w:val="es-US"/>
        </w:rPr>
      </w:pPr>
    </w:p>
    <w:p w14:paraId="07DE7050" w14:textId="77777777" w:rsidR="0039380E" w:rsidRPr="00B24249" w:rsidRDefault="0039380E">
      <w:pPr>
        <w:pStyle w:val="BodyText"/>
        <w:rPr>
          <w:sz w:val="20"/>
          <w:lang w:val="es-US"/>
        </w:rPr>
      </w:pPr>
    </w:p>
    <w:p w14:paraId="7B875DEA" w14:textId="77777777" w:rsidR="0039380E" w:rsidRPr="00B24249" w:rsidRDefault="0039380E">
      <w:pPr>
        <w:pStyle w:val="BodyText"/>
        <w:rPr>
          <w:sz w:val="20"/>
          <w:lang w:val="es-US"/>
        </w:rPr>
      </w:pPr>
    </w:p>
    <w:p w14:paraId="132AC456" w14:textId="77777777" w:rsidR="0039380E" w:rsidRPr="00B24249" w:rsidRDefault="0039380E">
      <w:pPr>
        <w:pStyle w:val="BodyText"/>
        <w:spacing w:before="4"/>
        <w:rPr>
          <w:sz w:val="19"/>
          <w:lang w:val="es-US"/>
        </w:rPr>
      </w:pPr>
    </w:p>
    <w:p w14:paraId="6ABAC120" w14:textId="2FFD3A79" w:rsidR="0039380E" w:rsidRPr="00B24249" w:rsidRDefault="000A545B">
      <w:pPr>
        <w:pStyle w:val="P68B1DB1-BodyText2"/>
        <w:ind w:left="511"/>
        <w:rPr>
          <w:lang w:val="es-US"/>
        </w:rPr>
      </w:pPr>
      <w:r w:rsidRPr="00B24249">
        <w:rPr>
          <w:noProof/>
          <w:lang w:val="es-US"/>
        </w:rPr>
        <mc:AlternateContent>
          <mc:Choice Requires="wps">
            <w:drawing>
              <wp:inline distT="0" distB="0" distL="0" distR="0" wp14:anchorId="5E0C2972" wp14:editId="00345E29">
                <wp:extent cx="6894830" cy="1221105"/>
                <wp:effectExtent l="635" t="2540" r="635" b="0"/>
                <wp:docPr id="427" name="docshape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221105"/>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25B336" w14:textId="77777777" w:rsidR="0039380E" w:rsidRPr="002727F9" w:rsidRDefault="000A545B">
                            <w:pPr>
                              <w:pStyle w:val="P68B1DB1-Normal13"/>
                              <w:spacing w:before="144" w:line="577" w:lineRule="exact"/>
                              <w:ind w:left="1559" w:right="1559"/>
                              <w:jc w:val="center"/>
                              <w:rPr>
                                <w:rFonts w:hAnsi="Arial Black"/>
                                <w:color w:val="000000"/>
                                <w:lang w:val="es-US"/>
                              </w:rPr>
                            </w:pPr>
                            <w:bookmarkStart w:id="2" w:name="PG_53-58REVISED"/>
                            <w:bookmarkEnd w:id="2"/>
                            <w:r w:rsidRPr="002727F9">
                              <w:rPr>
                                <w:rFonts w:hAnsi="Arial Black"/>
                                <w:lang w:val="es-US"/>
                              </w:rPr>
                              <w:t>SECCIÓN 8:</w:t>
                            </w:r>
                          </w:p>
                          <w:p w14:paraId="4C58CF2C" w14:textId="1DB8EBCC" w:rsidR="0039380E" w:rsidRPr="007C4501" w:rsidRDefault="000A545B" w:rsidP="002727F9">
                            <w:pPr>
                              <w:pStyle w:val="P68B1DB1-Normal24"/>
                              <w:spacing w:before="23" w:line="204" w:lineRule="auto"/>
                              <w:ind w:left="90" w:right="68"/>
                              <w:jc w:val="center"/>
                              <w:rPr>
                                <w:color w:val="000000"/>
                                <w:lang w:val="es-US"/>
                              </w:rPr>
                            </w:pPr>
                            <w:r w:rsidRPr="007C4501">
                              <w:rPr>
                                <w:lang w:val="es-US"/>
                              </w:rPr>
                              <w:t>Sección 8: Comprensión de la enfermedad de Alzheimer y demencias relacionadas</w:t>
                            </w:r>
                          </w:p>
                        </w:txbxContent>
                      </wps:txbx>
                      <wps:bodyPr rot="0" vert="horz" wrap="square" lIns="0" tIns="0" rIns="0" bIns="0" anchor="t" anchorCtr="0" upright="1">
                        <a:noAutofit/>
                      </wps:bodyPr>
                    </wps:wsp>
                  </a:graphicData>
                </a:graphic>
              </wp:inline>
            </w:drawing>
          </mc:Choice>
          <mc:Fallback>
            <w:pict>
              <v:shape w14:anchorId="5E0C2972" id="docshape212" o:spid="_x0000_s1043" type="#_x0000_t202" style="width:542.9pt;height:9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" fillcolor="#171595" stroked="f">
                <v:textbox inset="0,0,0,0">
                  <w:txbxContent>
                    <w:p w14:paraId="0725B336" w14:textId="77777777" w:rsidR="0039380E" w:rsidRPr="002727F9" w:rsidRDefault="000A545B">
                      <w:pPr>
                        <w:pStyle w:val="P68B1DB1-Normal13"/>
                        <w:spacing w:before="144" w:line="577" w:lineRule="exact"/>
                        <w:ind w:left="1559" w:right="1559"/>
                        <w:jc w:val="center"/>
                        <w:rPr>
                          <w:rFonts w:hAnsi="Arial Black"/>
                          <w:color w:val="000000"/>
                          <w:lang w:val="es-US"/>
                        </w:rPr>
                      </w:pPr>
                      <w:bookmarkStart w:id="3" w:name="PG_53-58REVISED"/>
                      <w:bookmarkEnd w:id="3"/>
                      <w:r w:rsidRPr="002727F9">
                        <w:rPr>
                          <w:rFonts w:hAnsi="Arial Black"/>
                          <w:lang w:val="es-US"/>
                        </w:rPr>
                        <w:t>SECCIÓN 8:</w:t>
                      </w:r>
                    </w:p>
                    <w:p w14:paraId="4C58CF2C" w14:textId="1DB8EBCC" w:rsidR="0039380E" w:rsidRPr="007C4501" w:rsidRDefault="000A545B" w:rsidP="002727F9">
                      <w:pPr>
                        <w:pStyle w:val="P68B1DB1-Normal24"/>
                        <w:spacing w:before="23" w:line="204" w:lineRule="auto"/>
                        <w:ind w:left="90" w:right="68"/>
                        <w:jc w:val="center"/>
                        <w:rPr>
                          <w:color w:val="000000"/>
                          <w:lang w:val="es-US"/>
                        </w:rPr>
                      </w:pPr>
                      <w:r w:rsidRPr="007C4501">
                        <w:rPr>
                          <w:lang w:val="es-US"/>
                        </w:rPr>
                        <w:t>Sección 8: Comprensión de la enfermedad de Alzheimer y demencias relacionadas</w:t>
                      </w:r>
                    </w:p>
                  </w:txbxContent>
                </v:textbox>
                <w10:anchorlock/>
              </v:shape>
            </w:pict>
          </mc:Fallback>
        </mc:AlternateContent>
      </w:r>
    </w:p>
    <w:p w14:paraId="198FD712" w14:textId="77777777" w:rsidR="0039380E" w:rsidRPr="00B24249" w:rsidRDefault="0039380E">
      <w:pPr>
        <w:pStyle w:val="BodyText"/>
        <w:rPr>
          <w:sz w:val="20"/>
          <w:lang w:val="es-US"/>
        </w:rPr>
      </w:pPr>
    </w:p>
    <w:p w14:paraId="3E3A9D57" w14:textId="77777777" w:rsidR="0039380E" w:rsidRPr="00B24249" w:rsidRDefault="000A545B">
      <w:pPr>
        <w:pStyle w:val="P68B1DB1-ListParagraph16"/>
        <w:numPr>
          <w:ilvl w:val="1"/>
          <w:numId w:val="16"/>
        </w:numPr>
        <w:tabs>
          <w:tab w:val="left" w:pos="1439"/>
          <w:tab w:val="left" w:pos="1441"/>
        </w:tabs>
        <w:spacing w:before="240"/>
        <w:ind w:hanging="362"/>
        <w:rPr>
          <w:lang w:val="es-US"/>
        </w:rPr>
      </w:pPr>
      <w:r w:rsidRPr="00B24249">
        <w:rPr>
          <w:lang w:val="es-US"/>
        </w:rPr>
        <w:t>Qué encontrará en esta sección:</w:t>
      </w:r>
    </w:p>
    <w:p w14:paraId="69B2D73D" w14:textId="77777777" w:rsidR="0039380E" w:rsidRPr="00B24249" w:rsidRDefault="000A545B">
      <w:pPr>
        <w:pStyle w:val="P68B1DB1-ListParagraph17"/>
        <w:numPr>
          <w:ilvl w:val="2"/>
          <w:numId w:val="16"/>
        </w:numPr>
        <w:tabs>
          <w:tab w:val="left" w:pos="2160"/>
          <w:tab w:val="left" w:pos="2161"/>
        </w:tabs>
        <w:spacing w:before="45"/>
        <w:rPr>
          <w:lang w:val="es-US"/>
        </w:rPr>
      </w:pPr>
      <w:r w:rsidRPr="00B24249">
        <w:rPr>
          <w:lang w:val="es-US"/>
        </w:rPr>
        <w:t>Diagnóstico de la enfermedad de Alzheimer y demencias relacionadas</w:t>
      </w:r>
    </w:p>
    <w:p w14:paraId="0CF827B0" w14:textId="6AE73CDA" w:rsidR="0039380E" w:rsidRPr="00B24249" w:rsidRDefault="000A545B">
      <w:pPr>
        <w:pStyle w:val="P68B1DB1-ListParagraph17"/>
        <w:numPr>
          <w:ilvl w:val="2"/>
          <w:numId w:val="16"/>
        </w:numPr>
        <w:tabs>
          <w:tab w:val="left" w:pos="2160"/>
          <w:tab w:val="left" w:pos="2161"/>
        </w:tabs>
        <w:spacing w:before="36"/>
        <w:rPr>
          <w:lang w:val="es-US"/>
        </w:rPr>
      </w:pPr>
      <w:r w:rsidRPr="00B24249">
        <w:rPr>
          <w:lang w:val="es-US"/>
        </w:rPr>
        <w:t>Etapa</w:t>
      </w:r>
      <w:r w:rsidR="00864802" w:rsidRPr="00B24249">
        <w:rPr>
          <w:lang w:val="es-US"/>
        </w:rPr>
        <w:t xml:space="preserve"> </w:t>
      </w:r>
      <w:r w:rsidRPr="00B24249">
        <w:rPr>
          <w:lang w:val="es-US"/>
        </w:rPr>
        <w:t xml:space="preserve">de la </w:t>
      </w:r>
      <w:r w:rsidR="00864802" w:rsidRPr="00B24249">
        <w:rPr>
          <w:lang w:val="es-US"/>
        </w:rPr>
        <w:t>e</w:t>
      </w:r>
      <w:r w:rsidRPr="00B24249">
        <w:rPr>
          <w:lang w:val="es-US"/>
        </w:rPr>
        <w:t>nfermedad de Alzheimer</w:t>
      </w:r>
    </w:p>
    <w:p w14:paraId="27174D53" w14:textId="77777777" w:rsidR="0039380E" w:rsidRPr="00B24249" w:rsidRDefault="000A545B">
      <w:pPr>
        <w:pStyle w:val="P68B1DB1-ListParagraph17"/>
        <w:numPr>
          <w:ilvl w:val="2"/>
          <w:numId w:val="16"/>
        </w:numPr>
        <w:tabs>
          <w:tab w:val="left" w:pos="2160"/>
          <w:tab w:val="left" w:pos="2161"/>
        </w:tabs>
        <w:spacing w:before="37"/>
        <w:rPr>
          <w:lang w:val="es-US"/>
        </w:rPr>
      </w:pPr>
      <w:r w:rsidRPr="00B24249">
        <w:rPr>
          <w:lang w:val="es-US"/>
        </w:rPr>
        <w:t>Comportamientos y desencadenantes comunes</w:t>
      </w:r>
    </w:p>
    <w:p w14:paraId="43FE4072" w14:textId="77777777" w:rsidR="0039380E" w:rsidRPr="00B24249" w:rsidRDefault="000A545B">
      <w:pPr>
        <w:pStyle w:val="P68B1DB1-ListParagraph17"/>
        <w:numPr>
          <w:ilvl w:val="2"/>
          <w:numId w:val="16"/>
        </w:numPr>
        <w:tabs>
          <w:tab w:val="left" w:pos="2160"/>
          <w:tab w:val="left" w:pos="2161"/>
        </w:tabs>
        <w:spacing w:before="36"/>
        <w:rPr>
          <w:lang w:val="es-US"/>
        </w:rPr>
      </w:pPr>
      <w:r w:rsidRPr="00B24249">
        <w:rPr>
          <w:lang w:val="es-US"/>
        </w:rPr>
        <w:t>Consejos para la comunicación y el manejo de síntomas conductuales</w:t>
      </w:r>
    </w:p>
    <w:p w14:paraId="0BFB2059" w14:textId="77777777" w:rsidR="0039380E" w:rsidRPr="00B24249" w:rsidRDefault="000A545B">
      <w:pPr>
        <w:pStyle w:val="P68B1DB1-ListParagraph17"/>
        <w:numPr>
          <w:ilvl w:val="2"/>
          <w:numId w:val="16"/>
        </w:numPr>
        <w:tabs>
          <w:tab w:val="left" w:pos="2160"/>
          <w:tab w:val="left" w:pos="2161"/>
        </w:tabs>
        <w:spacing w:before="36"/>
        <w:rPr>
          <w:lang w:val="es-US"/>
        </w:rPr>
      </w:pPr>
      <w:r w:rsidRPr="00B24249">
        <w:rPr>
          <w:lang w:val="es-US"/>
        </w:rPr>
        <w:t>Consideraciones de seguridad</w:t>
      </w:r>
    </w:p>
    <w:p w14:paraId="2A713283" w14:textId="77777777" w:rsidR="00864802" w:rsidRPr="00B24249" w:rsidRDefault="000A545B" w:rsidP="002727F9">
      <w:pPr>
        <w:pStyle w:val="P68B1DB1-ListParagraph17"/>
        <w:numPr>
          <w:ilvl w:val="2"/>
          <w:numId w:val="16"/>
        </w:numPr>
        <w:tabs>
          <w:tab w:val="left" w:pos="2160"/>
          <w:tab w:val="left" w:pos="2161"/>
        </w:tabs>
        <w:spacing w:before="37" w:line="252" w:lineRule="auto"/>
        <w:ind w:right="830"/>
        <w:rPr>
          <w:lang w:val="es-US"/>
        </w:rPr>
      </w:pPr>
      <w:r w:rsidRPr="00B24249">
        <w:rPr>
          <w:lang w:val="es-US"/>
        </w:rPr>
        <w:t xml:space="preserve">Consejos para abordar los comportamientos comunes durante las etapas de la demencia </w:t>
      </w:r>
    </w:p>
    <w:p w14:paraId="3C149C06" w14:textId="7B101D77" w:rsidR="0039380E" w:rsidRPr="00B24249" w:rsidRDefault="000A545B" w:rsidP="002727F9">
      <w:pPr>
        <w:pStyle w:val="P68B1DB1-ListParagraph17"/>
        <w:numPr>
          <w:ilvl w:val="2"/>
          <w:numId w:val="16"/>
        </w:numPr>
        <w:tabs>
          <w:tab w:val="left" w:pos="2160"/>
          <w:tab w:val="left" w:pos="2161"/>
        </w:tabs>
        <w:spacing w:before="37" w:line="252" w:lineRule="auto"/>
        <w:ind w:right="830"/>
        <w:rPr>
          <w:lang w:val="es-US"/>
        </w:rPr>
      </w:pPr>
      <w:r w:rsidRPr="00B24249">
        <w:rPr>
          <w:lang w:val="es-US"/>
        </w:rPr>
        <w:t>Programa Llév</w:t>
      </w:r>
      <w:r w:rsidR="00864802" w:rsidRPr="00B24249">
        <w:rPr>
          <w:lang w:val="es-US"/>
        </w:rPr>
        <w:t>e</w:t>
      </w:r>
      <w:r w:rsidRPr="00B24249">
        <w:rPr>
          <w:lang w:val="es-US"/>
        </w:rPr>
        <w:t>me a casa</w:t>
      </w:r>
    </w:p>
    <w:p w14:paraId="3D409785" w14:textId="77777777" w:rsidR="0039380E" w:rsidRPr="00B24249" w:rsidRDefault="000A545B">
      <w:pPr>
        <w:pStyle w:val="P68B1DB1-ListParagraph17"/>
        <w:numPr>
          <w:ilvl w:val="2"/>
          <w:numId w:val="16"/>
        </w:numPr>
        <w:tabs>
          <w:tab w:val="left" w:pos="2160"/>
          <w:tab w:val="left" w:pos="2161"/>
        </w:tabs>
        <w:spacing w:before="37"/>
        <w:rPr>
          <w:lang w:val="es-US"/>
        </w:rPr>
      </w:pPr>
      <w:r w:rsidRPr="00B24249">
        <w:rPr>
          <w:lang w:val="es-US"/>
        </w:rPr>
        <w:t>Herramientas para una mejor comunicación</w:t>
      </w:r>
    </w:p>
    <w:p w14:paraId="72019F68" w14:textId="77777777" w:rsidR="0039380E" w:rsidRPr="00B24249" w:rsidRDefault="000A545B">
      <w:pPr>
        <w:pStyle w:val="P68B1DB1-ListParagraph17"/>
        <w:numPr>
          <w:ilvl w:val="2"/>
          <w:numId w:val="16"/>
        </w:numPr>
        <w:tabs>
          <w:tab w:val="left" w:pos="2160"/>
          <w:tab w:val="left" w:pos="2161"/>
        </w:tabs>
        <w:spacing w:before="36"/>
        <w:rPr>
          <w:lang w:val="es-US"/>
        </w:rPr>
      </w:pPr>
      <w:r w:rsidRPr="00B24249">
        <w:rPr>
          <w:lang w:val="es-US"/>
        </w:rPr>
        <w:t>Consejos para hablar sobre temas difíciles</w:t>
      </w:r>
    </w:p>
    <w:p w14:paraId="434D4DAB" w14:textId="77777777" w:rsidR="0039380E" w:rsidRPr="00B24249" w:rsidRDefault="000A545B">
      <w:pPr>
        <w:pStyle w:val="P68B1DB1-ListParagraph17"/>
        <w:numPr>
          <w:ilvl w:val="2"/>
          <w:numId w:val="16"/>
        </w:numPr>
        <w:tabs>
          <w:tab w:val="left" w:pos="2160"/>
          <w:tab w:val="left" w:pos="2161"/>
        </w:tabs>
        <w:spacing w:before="36"/>
        <w:rPr>
          <w:lang w:val="es-US"/>
        </w:rPr>
      </w:pPr>
      <w:r w:rsidRPr="00B24249">
        <w:rPr>
          <w:lang w:val="es-US"/>
        </w:rPr>
        <w:t>Consejos para manejar el estrés</w:t>
      </w:r>
    </w:p>
    <w:p w14:paraId="07A980C0" w14:textId="40BEEDF7" w:rsidR="0039380E" w:rsidRPr="00B24249" w:rsidRDefault="00864802">
      <w:pPr>
        <w:pStyle w:val="P68B1DB1-ListParagraph17"/>
        <w:numPr>
          <w:ilvl w:val="2"/>
          <w:numId w:val="16"/>
        </w:numPr>
        <w:tabs>
          <w:tab w:val="left" w:pos="2160"/>
          <w:tab w:val="left" w:pos="2161"/>
        </w:tabs>
        <w:spacing w:before="37"/>
        <w:rPr>
          <w:lang w:val="es-US"/>
        </w:rPr>
      </w:pPr>
      <w:r w:rsidRPr="00B24249">
        <w:rPr>
          <w:lang w:val="es-US"/>
        </w:rPr>
        <w:t xml:space="preserve">Enfermedad de </w:t>
      </w:r>
      <w:r w:rsidR="000A545B" w:rsidRPr="00B24249">
        <w:rPr>
          <w:lang w:val="es-US"/>
        </w:rPr>
        <w:t>Parkinson, Alzheimer y demencia</w:t>
      </w:r>
    </w:p>
    <w:p w14:paraId="0CBD013F" w14:textId="77777777" w:rsidR="0039380E" w:rsidRPr="00B24249" w:rsidRDefault="0039380E">
      <w:pPr>
        <w:rPr>
          <w:sz w:val="32"/>
          <w:lang w:val="es-US"/>
        </w:rPr>
        <w:sectPr w:rsidR="0039380E" w:rsidRPr="00B24249">
          <w:pgSz w:w="12960" w:h="17280"/>
          <w:pgMar w:top="1320" w:right="520" w:bottom="1340" w:left="540" w:header="586" w:footer="1004" w:gutter="0"/>
          <w:cols w:space="720"/>
        </w:sectPr>
      </w:pPr>
    </w:p>
    <w:p w14:paraId="49E589E7" w14:textId="77777777" w:rsidR="0039380E" w:rsidRPr="00B24249" w:rsidRDefault="0039380E">
      <w:pPr>
        <w:pStyle w:val="BodyText"/>
        <w:rPr>
          <w:sz w:val="20"/>
          <w:lang w:val="es-US"/>
        </w:rPr>
      </w:pPr>
    </w:p>
    <w:p w14:paraId="05E84FB8" w14:textId="77777777" w:rsidR="0039380E" w:rsidRPr="00B24249" w:rsidRDefault="0039380E">
      <w:pPr>
        <w:pStyle w:val="BodyText"/>
        <w:spacing w:before="7"/>
        <w:rPr>
          <w:sz w:val="10"/>
          <w:lang w:val="es-US"/>
        </w:rPr>
      </w:pPr>
    </w:p>
    <w:p w14:paraId="3C46EF6E" w14:textId="77777777" w:rsidR="0039380E" w:rsidRPr="00B24249" w:rsidRDefault="000A545B">
      <w:pPr>
        <w:pStyle w:val="P68B1DB1-BodyText2"/>
        <w:ind w:left="540"/>
        <w:rPr>
          <w:lang w:val="es-US"/>
        </w:rPr>
      </w:pPr>
      <w:r w:rsidRPr="00B24249">
        <w:rPr>
          <w:noProof/>
          <w:lang w:val="es-US"/>
        </w:rPr>
        <w:drawing>
          <wp:inline distT="0" distB="0" distL="0" distR="0" wp14:anchorId="139EEF9B" wp14:editId="740D0171">
            <wp:extent cx="6824671" cy="4049077"/>
            <wp:effectExtent l="0" t="0" r="0" b="0"/>
            <wp:docPr id="91" name="image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3.jpeg"/>
                    <pic:cNvPicPr/>
                  </pic:nvPicPr>
                  <pic:blipFill>
                    <a:blip r:embed="rId127" cstate="print"/>
                    <a:stretch>
                      <a:fillRect/>
                    </a:stretch>
                  </pic:blipFill>
                  <pic:spPr>
                    <a:xfrm>
                      <a:off x="0" y="0"/>
                      <a:ext cx="6824671" cy="4049077"/>
                    </a:xfrm>
                    <a:prstGeom prst="rect">
                      <a:avLst/>
                    </a:prstGeom>
                  </pic:spPr>
                </pic:pic>
              </a:graphicData>
            </a:graphic>
          </wp:inline>
        </w:drawing>
      </w:r>
    </w:p>
    <w:p w14:paraId="085C2189" w14:textId="77777777" w:rsidR="0039380E" w:rsidRPr="00B24249" w:rsidRDefault="0039380E">
      <w:pPr>
        <w:pStyle w:val="BodyText"/>
        <w:spacing w:before="10"/>
        <w:rPr>
          <w:sz w:val="26"/>
          <w:lang w:val="es-US"/>
        </w:rPr>
      </w:pPr>
    </w:p>
    <w:p w14:paraId="1994CF70" w14:textId="64D188D8" w:rsidR="0039380E" w:rsidRPr="00B24249" w:rsidRDefault="000A545B" w:rsidP="002727F9">
      <w:pPr>
        <w:pStyle w:val="BodyText"/>
        <w:spacing w:before="100" w:line="264" w:lineRule="auto"/>
        <w:ind w:left="539" w:right="4946"/>
        <w:rPr>
          <w:lang w:val="es-US"/>
        </w:rPr>
      </w:pPr>
      <w:r w:rsidRPr="00B24249">
        <w:rPr>
          <w:noProof/>
          <w:lang w:val="es-US"/>
        </w:rPr>
        <mc:AlternateContent>
          <mc:Choice Requires="wpg">
            <w:drawing>
              <wp:anchor distT="0" distB="0" distL="114300" distR="114300" simplePos="0" relativeHeight="251433472" behindDoc="0" locked="0" layoutInCell="1" allowOverlap="1" wp14:anchorId="5C212B00" wp14:editId="31FD2EE2">
                <wp:simplePos x="0" y="0"/>
                <wp:positionH relativeFrom="page">
                  <wp:posOffset>5061857</wp:posOffset>
                </wp:positionH>
                <wp:positionV relativeFrom="paragraph">
                  <wp:posOffset>152128</wp:posOffset>
                </wp:positionV>
                <wp:extent cx="2743200" cy="3331028"/>
                <wp:effectExtent l="0" t="0" r="0" b="3175"/>
                <wp:wrapNone/>
                <wp:docPr id="422" name="docshapegroup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3200" cy="3331028"/>
                          <a:chOff x="7975" y="235"/>
                          <a:chExt cx="4320" cy="4508"/>
                        </a:xfrm>
                      </wpg:grpSpPr>
                      <wps:wsp>
                        <wps:cNvPr id="423" name="docshape214"/>
                        <wps:cNvSpPr>
                          <a:spLocks/>
                        </wps:cNvSpPr>
                        <wps:spPr bwMode="auto">
                          <a:xfrm>
                            <a:off x="7975" y="1077"/>
                            <a:ext cx="4320" cy="3666"/>
                          </a:xfrm>
                          <a:custGeom>
                            <a:avLst/>
                            <a:gdLst>
                              <a:gd name="T0" fmla="+- 0 12295 7975"/>
                              <a:gd name="T1" fmla="*/ T0 w 4320"/>
                              <a:gd name="T2" fmla="+- 0 1077 1077"/>
                              <a:gd name="T3" fmla="*/ 1077 h 3666"/>
                              <a:gd name="T4" fmla="+- 0 7975 7975"/>
                              <a:gd name="T5" fmla="*/ T4 w 4320"/>
                              <a:gd name="T6" fmla="+- 0 1077 1077"/>
                              <a:gd name="T7" fmla="*/ 1077 h 3666"/>
                              <a:gd name="T8" fmla="+- 0 7975 7975"/>
                              <a:gd name="T9" fmla="*/ T8 w 4320"/>
                              <a:gd name="T10" fmla="+- 0 1232 1077"/>
                              <a:gd name="T11" fmla="*/ 1232 h 3666"/>
                              <a:gd name="T12" fmla="+- 0 7975 7975"/>
                              <a:gd name="T13" fmla="*/ T12 w 4320"/>
                              <a:gd name="T14" fmla="+- 0 4743 1077"/>
                              <a:gd name="T15" fmla="*/ 4743 h 3666"/>
                              <a:gd name="T16" fmla="+- 0 12295 7975"/>
                              <a:gd name="T17" fmla="*/ T16 w 4320"/>
                              <a:gd name="T18" fmla="+- 0 4743 1077"/>
                              <a:gd name="T19" fmla="*/ 4743 h 3666"/>
                              <a:gd name="T20" fmla="+- 0 12295 7975"/>
                              <a:gd name="T21" fmla="*/ T20 w 4320"/>
                              <a:gd name="T22" fmla="+- 0 1232 1077"/>
                              <a:gd name="T23" fmla="*/ 1232 h 3666"/>
                              <a:gd name="T24" fmla="+- 0 12295 7975"/>
                              <a:gd name="T25" fmla="*/ T24 w 4320"/>
                              <a:gd name="T26" fmla="+- 0 1077 1077"/>
                              <a:gd name="T27" fmla="*/ 1077 h 3666"/>
                            </a:gdLst>
                            <a:ahLst/>
                            <a:cxnLst>
                              <a:cxn ang="0">
                                <a:pos x="T1" y="T3"/>
                              </a:cxn>
                              <a:cxn ang="0">
                                <a:pos x="T5" y="T7"/>
                              </a:cxn>
                              <a:cxn ang="0">
                                <a:pos x="T9" y="T11"/>
                              </a:cxn>
                              <a:cxn ang="0">
                                <a:pos x="T13" y="T15"/>
                              </a:cxn>
                              <a:cxn ang="0">
                                <a:pos x="T17" y="T19"/>
                              </a:cxn>
                              <a:cxn ang="0">
                                <a:pos x="T21" y="T23"/>
                              </a:cxn>
                              <a:cxn ang="0">
                                <a:pos x="T25" y="T27"/>
                              </a:cxn>
                            </a:cxnLst>
                            <a:rect l="0" t="0" r="r" b="b"/>
                            <a:pathLst>
                              <a:path w="4320" h="3666">
                                <a:moveTo>
                                  <a:pt x="4320" y="0"/>
                                </a:moveTo>
                                <a:lnTo>
                                  <a:pt x="0" y="0"/>
                                </a:lnTo>
                                <a:lnTo>
                                  <a:pt x="0" y="155"/>
                                </a:lnTo>
                                <a:lnTo>
                                  <a:pt x="0" y="3666"/>
                                </a:lnTo>
                                <a:lnTo>
                                  <a:pt x="4320" y="3666"/>
                                </a:lnTo>
                                <a:lnTo>
                                  <a:pt x="4320" y="155"/>
                                </a:lnTo>
                                <a:lnTo>
                                  <a:pt x="4320" y="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docshape215"/>
                        <wps:cNvSpPr>
                          <a:spLocks/>
                        </wps:cNvSpPr>
                        <wps:spPr bwMode="auto">
                          <a:xfrm>
                            <a:off x="8352" y="235"/>
                            <a:ext cx="2220" cy="1383"/>
                          </a:xfrm>
                          <a:custGeom>
                            <a:avLst/>
                            <a:gdLst>
                              <a:gd name="T0" fmla="+- 0 10572 8352"/>
                              <a:gd name="T1" fmla="*/ T0 w 2220"/>
                              <a:gd name="T2" fmla="+- 0 236 236"/>
                              <a:gd name="T3" fmla="*/ 236 h 1383"/>
                              <a:gd name="T4" fmla="+- 0 8352 8352"/>
                              <a:gd name="T5" fmla="*/ T4 w 2220"/>
                              <a:gd name="T6" fmla="+- 0 236 236"/>
                              <a:gd name="T7" fmla="*/ 236 h 1383"/>
                              <a:gd name="T8" fmla="+- 0 8352 8352"/>
                              <a:gd name="T9" fmla="*/ T8 w 2220"/>
                              <a:gd name="T10" fmla="+- 0 1316 236"/>
                              <a:gd name="T11" fmla="*/ 1316 h 1383"/>
                              <a:gd name="T12" fmla="+- 0 8722 8352"/>
                              <a:gd name="T13" fmla="*/ T12 w 2220"/>
                              <a:gd name="T14" fmla="+- 0 1316 236"/>
                              <a:gd name="T15" fmla="*/ 1316 h 1383"/>
                              <a:gd name="T16" fmla="+- 0 8977 8352"/>
                              <a:gd name="T17" fmla="*/ T16 w 2220"/>
                              <a:gd name="T18" fmla="+- 0 1619 236"/>
                              <a:gd name="T19" fmla="*/ 1619 h 1383"/>
                              <a:gd name="T20" fmla="+- 0 9277 8352"/>
                              <a:gd name="T21" fmla="*/ T20 w 2220"/>
                              <a:gd name="T22" fmla="+- 0 1316 236"/>
                              <a:gd name="T23" fmla="*/ 1316 h 1383"/>
                              <a:gd name="T24" fmla="+- 0 10572 8352"/>
                              <a:gd name="T25" fmla="*/ T24 w 2220"/>
                              <a:gd name="T26" fmla="+- 0 1316 236"/>
                              <a:gd name="T27" fmla="*/ 1316 h 1383"/>
                              <a:gd name="T28" fmla="+- 0 10572 8352"/>
                              <a:gd name="T29" fmla="*/ T28 w 2220"/>
                              <a:gd name="T30" fmla="+- 0 236 236"/>
                              <a:gd name="T31" fmla="*/ 236 h 138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220" h="1383">
                                <a:moveTo>
                                  <a:pt x="2220" y="0"/>
                                </a:moveTo>
                                <a:lnTo>
                                  <a:pt x="0" y="0"/>
                                </a:lnTo>
                                <a:lnTo>
                                  <a:pt x="0" y="1080"/>
                                </a:lnTo>
                                <a:lnTo>
                                  <a:pt x="370" y="1080"/>
                                </a:lnTo>
                                <a:lnTo>
                                  <a:pt x="625" y="1383"/>
                                </a:lnTo>
                                <a:lnTo>
                                  <a:pt x="925" y="1080"/>
                                </a:lnTo>
                                <a:lnTo>
                                  <a:pt x="2220" y="1080"/>
                                </a:lnTo>
                                <a:lnTo>
                                  <a:pt x="2220" y="0"/>
                                </a:lnTo>
                                <a:close/>
                              </a:path>
                            </a:pathLst>
                          </a:custGeom>
                          <a:solidFill>
                            <a:srgbClr val="171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docshape216"/>
                        <wps:cNvSpPr txBox="1">
                          <a:spLocks noChangeArrowheads="1"/>
                        </wps:cNvSpPr>
                        <wps:spPr bwMode="auto">
                          <a:xfrm>
                            <a:off x="8661" y="316"/>
                            <a:ext cx="1645" cy="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B17FB" w14:textId="16479461" w:rsidR="0039380E" w:rsidRPr="002727F9" w:rsidRDefault="000A545B">
                              <w:pPr>
                                <w:pStyle w:val="P68B1DB1-Normal21"/>
                                <w:spacing w:before="52" w:line="204" w:lineRule="auto"/>
                                <w:ind w:left="57" w:right="14" w:hanging="58"/>
                                <w:rPr>
                                  <w:rFonts w:hAnsi="Arial Black"/>
                                  <w:sz w:val="36"/>
                                </w:rPr>
                              </w:pPr>
                              <w:r w:rsidRPr="002727F9">
                                <w:rPr>
                                  <w:rFonts w:hAnsi="Arial Black"/>
                                  <w:sz w:val="32"/>
                                </w:rPr>
                                <w:t>¿</w:t>
                              </w:r>
                              <w:proofErr w:type="spellStart"/>
                              <w:r w:rsidRPr="002727F9">
                                <w:rPr>
                                  <w:rFonts w:hAnsi="Arial Black"/>
                                  <w:sz w:val="32"/>
                                </w:rPr>
                                <w:t>Sabía</w:t>
                              </w:r>
                              <w:proofErr w:type="spellEnd"/>
                              <w:r w:rsidRPr="002727F9">
                                <w:rPr>
                                  <w:rFonts w:hAnsi="Arial Black"/>
                                  <w:sz w:val="32"/>
                                </w:rPr>
                                <w:t xml:space="preserve"> que</w:t>
                              </w:r>
                              <w:r w:rsidR="00864802">
                                <w:rPr>
                                  <w:rFonts w:hAnsi="Arial Black"/>
                                  <w:sz w:val="32"/>
                                </w:rPr>
                                <w:t>…</w:t>
                              </w:r>
                              <w:r w:rsidRPr="002727F9">
                                <w:rPr>
                                  <w:rFonts w:hAnsi="Arial Black"/>
                                  <w:sz w:val="36"/>
                                </w:rPr>
                                <w:t>?</w:t>
                              </w:r>
                            </w:p>
                          </w:txbxContent>
                        </wps:txbx>
                        <wps:bodyPr rot="0" vert="horz" wrap="square" lIns="0" tIns="0" rIns="0" bIns="0" anchor="t" anchorCtr="0" upright="1">
                          <a:noAutofit/>
                        </wps:bodyPr>
                      </wps:wsp>
                      <wps:wsp>
                        <wps:cNvPr id="426" name="docshape217"/>
                        <wps:cNvSpPr txBox="1">
                          <a:spLocks noChangeArrowheads="1"/>
                        </wps:cNvSpPr>
                        <wps:spPr bwMode="auto">
                          <a:xfrm>
                            <a:off x="8306" y="1791"/>
                            <a:ext cx="3753" cy="27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EACE7" w14:textId="77777777" w:rsidR="0039380E" w:rsidRPr="007C4501" w:rsidRDefault="000A545B">
                              <w:pPr>
                                <w:pStyle w:val="P68B1DB1-Normal22"/>
                                <w:spacing w:line="259" w:lineRule="auto"/>
                                <w:ind w:right="11"/>
                                <w:rPr>
                                  <w:lang w:val="es-US"/>
                                </w:rPr>
                              </w:pPr>
                              <w:r w:rsidRPr="007C4501">
                                <w:rPr>
                                  <w:lang w:val="es-US"/>
                                </w:rPr>
                                <w:t>La enfermedad de Alzheimer se clasifica actualmente como la sexta causa principal de muerte en los Estados Unidos y la tercera causa principal de muerte en California y el condado de San Dieg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212B00" id="docshapegroup213" o:spid="_x0000_s1044" style="position:absolute;left:0;text-align:left;margin-left:398.55pt;margin-top:12pt;width:3in;height:262.3pt;z-index:251433472;mso-position-horizontal-relative:page;mso-position-vertical-relative:text" coordorigin="7975,235" coordsize="4320,4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">
                <v:shape id="docshape214" o:spid="_x0000_s1045" style="position:absolute;left:7975;top:1077;width:4320;height:3666;visibility:visible;mso-wrap-style:square;v-text-anchor:top" coordsize="4320,3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" path="m4320,l,,,155,,3666r4320,l4320,155,4320,xe" fillcolor="#dadada" stroked="f">
                  <v:path arrowok="t" o:connecttype="custom" o:connectlocs="4320,1077;0,1077;0,1232;0,4743;4320,4743;4320,1232;4320,1077" o:connectangles="0,0,0,0,0,0,0"/>
                </v:shape>
                <v:shape id="docshape215" o:spid="_x0000_s1046" style="position:absolute;left:8352;top:235;width:2220;height:1383;visibility:visible;mso-wrap-style:square;v-text-anchor:top" coordsize="222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" path="m2220,l,,,1080r370,l625,1383,925,1080r1295,l2220,xe" fillcolor="#171595" stroked="f">
                  <v:path arrowok="t" o:connecttype="custom" o:connectlocs="2220,236;0,236;0,1316;370,1316;625,1619;925,1316;2220,1316;2220,236" o:connectangles="0,0,0,0,0,0,0,0"/>
                </v:shape>
                <v:shape id="docshape216" o:spid="_x0000_s1047" type="#_x0000_t202" style="position:absolute;left:8661;top:316;width:1645;height: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g2TxgAAANwAAAAPAAAAZHJzL2Rvd25yZXYueG1sRI9Ba8JA&#10;FITvQv/D8gredFOx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V3INk8YAAADcAAAA&#10;DwAAAAAAAAAAAAAAAAAHAgAAZHJzL2Rvd25yZXYueG1sUEsFBgAAAAADAAMAtwAAAPoCAAAAAA==&#10;" filled="f" stroked="f">
                  <v:textbox inset="0,0,0,0">
                    <w:txbxContent>
                      <w:p w14:paraId="45DB17FB" w14:textId="16479461" w:rsidR="0039380E" w:rsidRPr="002727F9" w:rsidRDefault="000A545B">
                        <w:pPr>
                          <w:pStyle w:val="P68B1DB1-Normal21"/>
                          <w:spacing w:before="52" w:line="204" w:lineRule="auto"/>
                          <w:ind w:left="57" w:right="14" w:hanging="58"/>
                          <w:rPr>
                            <w:rFonts w:hAnsi="Arial Black"/>
                            <w:sz w:val="36"/>
                          </w:rPr>
                        </w:pPr>
                        <w:r w:rsidRPr="002727F9">
                          <w:rPr>
                            <w:rFonts w:hAnsi="Arial Black"/>
                            <w:sz w:val="32"/>
                          </w:rPr>
                          <w:t>¿</w:t>
                        </w:r>
                        <w:proofErr w:type="spellStart"/>
                        <w:r w:rsidRPr="002727F9">
                          <w:rPr>
                            <w:rFonts w:hAnsi="Arial Black"/>
                            <w:sz w:val="32"/>
                          </w:rPr>
                          <w:t>Sabía</w:t>
                        </w:r>
                        <w:proofErr w:type="spellEnd"/>
                        <w:r w:rsidRPr="002727F9">
                          <w:rPr>
                            <w:rFonts w:hAnsi="Arial Black"/>
                            <w:sz w:val="32"/>
                          </w:rPr>
                          <w:t xml:space="preserve"> que</w:t>
                        </w:r>
                        <w:r w:rsidR="00864802">
                          <w:rPr>
                            <w:rFonts w:hAnsi="Arial Black"/>
                            <w:sz w:val="32"/>
                          </w:rPr>
                          <w:t>…</w:t>
                        </w:r>
                        <w:r w:rsidRPr="002727F9">
                          <w:rPr>
                            <w:rFonts w:hAnsi="Arial Black"/>
                            <w:sz w:val="36"/>
                          </w:rPr>
                          <w:t>?</w:t>
                        </w:r>
                      </w:p>
                    </w:txbxContent>
                  </v:textbox>
                </v:shape>
                <v:shape id="docshape217" o:spid="_x0000_s1048" type="#_x0000_t202" style="position:absolute;left:8306;top:1791;width:3753;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JPk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CnoJPkxQAAANwAAAAP&#10;AAAAAAAAAAAAAAAAAAcCAABkcnMvZG93bnJldi54bWxQSwUGAAAAAAMAAwC3AAAA+QIAAAAA&#10;" filled="f" stroked="f">
                  <v:textbox inset="0,0,0,0">
                    <w:txbxContent>
                      <w:p w14:paraId="3DDEACE7" w14:textId="77777777" w:rsidR="0039380E" w:rsidRPr="007C4501" w:rsidRDefault="000A545B">
                        <w:pPr>
                          <w:pStyle w:val="P68B1DB1-Normal22"/>
                          <w:spacing w:line="259" w:lineRule="auto"/>
                          <w:ind w:right="11"/>
                          <w:rPr>
                            <w:lang w:val="es-US"/>
                          </w:rPr>
                        </w:pPr>
                        <w:r w:rsidRPr="007C4501">
                          <w:rPr>
                            <w:lang w:val="es-US"/>
                          </w:rPr>
                          <w:t>La enfermedad de Alzheimer se clasifica actualmente como la sexta causa principal de muerte en los Estados Unidos y la tercera causa principal de muerte en California y el condado de San Diego.</w:t>
                        </w:r>
                      </w:p>
                    </w:txbxContent>
                  </v:textbox>
                </v:shape>
                <w10:wrap anchorx="page"/>
              </v:group>
            </w:pict>
          </mc:Fallback>
        </mc:AlternateContent>
      </w:r>
      <w:r w:rsidRPr="00B24249">
        <w:rPr>
          <w:lang w:val="es-US"/>
        </w:rPr>
        <w:t>Los expertos sugieren que más de 5 millones de estadounidenses pueden tener algún tipo de demencia. La demencia es un trastorno cerebral progresivo e irreversible que afecta lentamente</w:t>
      </w:r>
      <w:r w:rsidR="002727F9" w:rsidRPr="00B24249">
        <w:rPr>
          <w:lang w:val="es-US"/>
        </w:rPr>
        <w:t xml:space="preserve"> </w:t>
      </w:r>
      <w:r w:rsidRPr="00B24249">
        <w:rPr>
          <w:lang w:val="es-US"/>
        </w:rPr>
        <w:t xml:space="preserve">memoria, habilidades de pensamiento y, finalmente, la capacidad de realizar las tareas más simples. Aunque los síntomas pueden variar ampliamente, el primer problema que muchas personas notan es el olvido que es lo suficientemente grave como para interferir con la vida diaria. En 2015, se estimaba que más de 84,000 habitantes de San Diego </w:t>
      </w:r>
      <w:r w:rsidR="00864802" w:rsidRPr="00B24249">
        <w:rPr>
          <w:lang w:val="es-US"/>
        </w:rPr>
        <w:t xml:space="preserve">mayores </w:t>
      </w:r>
      <w:r w:rsidRPr="00B24249">
        <w:rPr>
          <w:lang w:val="es-US"/>
        </w:rPr>
        <w:t xml:space="preserve">de 55 años vivían con alguna forma de </w:t>
      </w:r>
      <w:r w:rsidR="00864802" w:rsidRPr="00B24249">
        <w:rPr>
          <w:lang w:val="es-US"/>
        </w:rPr>
        <w:t>est</w:t>
      </w:r>
      <w:r w:rsidRPr="00B24249">
        <w:rPr>
          <w:lang w:val="es-US"/>
        </w:rPr>
        <w:t>a enfermedad.</w:t>
      </w:r>
    </w:p>
    <w:p w14:paraId="7CE6CBEF" w14:textId="77777777" w:rsidR="0039380E" w:rsidRPr="00B24249" w:rsidRDefault="0039380E">
      <w:pPr>
        <w:pStyle w:val="BodyText"/>
        <w:spacing w:before="9"/>
        <w:rPr>
          <w:sz w:val="30"/>
          <w:lang w:val="es-US"/>
        </w:rPr>
      </w:pPr>
    </w:p>
    <w:p w14:paraId="3D2A7E45" w14:textId="77777777" w:rsidR="0039380E" w:rsidRPr="00B24249" w:rsidRDefault="000A545B">
      <w:pPr>
        <w:pStyle w:val="BodyText"/>
        <w:spacing w:line="264" w:lineRule="auto"/>
        <w:ind w:left="539" w:right="5264"/>
        <w:rPr>
          <w:lang w:val="es-US"/>
        </w:rPr>
      </w:pPr>
      <w:r w:rsidRPr="00B24249">
        <w:rPr>
          <w:lang w:val="es-US"/>
        </w:rPr>
        <w:t>El tipo más común de demencia entre los adultos mayores es la enfermedad de Alzheimer; otras demencias incluyen la demencia con cuerpos de Lewy, trastornos frontotemporales,</w:t>
      </w:r>
    </w:p>
    <w:p w14:paraId="223AED04" w14:textId="77777777" w:rsidR="0039380E" w:rsidRPr="00B24249" w:rsidRDefault="000A545B">
      <w:pPr>
        <w:pStyle w:val="BodyText"/>
        <w:spacing w:line="264" w:lineRule="auto"/>
        <w:ind w:left="539" w:right="1496"/>
        <w:jc w:val="both"/>
        <w:rPr>
          <w:lang w:val="es-US"/>
        </w:rPr>
      </w:pPr>
      <w:r w:rsidRPr="00B24249">
        <w:rPr>
          <w:lang w:val="es-US"/>
        </w:rPr>
        <w:t>demencia vascular y demencia por enfermedad de Parkinson y trastornos similares. Debido a la naturaleza de la enfermedad, puede ser particularmente desafiante y estresante para las personas que brindan atención a una persona con la enfermedad de Alzheimer o un diagnóstico de demencia relacionado.</w:t>
      </w:r>
    </w:p>
    <w:p w14:paraId="49A38506" w14:textId="77777777" w:rsidR="0039380E" w:rsidRPr="00B24249" w:rsidRDefault="0039380E">
      <w:pPr>
        <w:spacing w:line="264" w:lineRule="auto"/>
        <w:jc w:val="both"/>
        <w:rPr>
          <w:lang w:val="es-US"/>
        </w:rPr>
        <w:sectPr w:rsidR="0039380E" w:rsidRPr="00B24249">
          <w:pgSz w:w="12960" w:h="17280"/>
          <w:pgMar w:top="1320" w:right="520" w:bottom="1340" w:left="540" w:header="586" w:footer="1004" w:gutter="0"/>
          <w:cols w:space="720"/>
        </w:sectPr>
      </w:pPr>
    </w:p>
    <w:p w14:paraId="21331777" w14:textId="77777777" w:rsidR="0039380E" w:rsidRPr="00B24249" w:rsidRDefault="0039380E">
      <w:pPr>
        <w:pStyle w:val="BodyText"/>
        <w:spacing w:before="10"/>
        <w:rPr>
          <w:sz w:val="21"/>
          <w:lang w:val="es-US"/>
        </w:rPr>
      </w:pPr>
    </w:p>
    <w:p w14:paraId="3EBCD468" w14:textId="48CF93EA" w:rsidR="002727F9" w:rsidRPr="00B24249" w:rsidRDefault="000A545B">
      <w:pPr>
        <w:pStyle w:val="BodyText"/>
        <w:spacing w:before="100" w:line="264" w:lineRule="auto"/>
        <w:ind w:left="539" w:right="599"/>
        <w:rPr>
          <w:rFonts w:ascii="Arial Black" w:hAnsi="Arial Black"/>
          <w:color w:val="171595"/>
          <w:sz w:val="32"/>
          <w:lang w:val="es-US"/>
        </w:rPr>
      </w:pPr>
      <w:r w:rsidRPr="00B24249">
        <w:rPr>
          <w:rFonts w:ascii="Arial Black" w:hAnsi="Arial Black"/>
          <w:color w:val="171595"/>
          <w:sz w:val="32"/>
          <w:lang w:val="es-US"/>
        </w:rPr>
        <w:t xml:space="preserve">Diagnóstico de enfermedad de Alzheimer y demencias relacionadas </w:t>
      </w:r>
    </w:p>
    <w:p w14:paraId="4017F35E" w14:textId="6F417F48" w:rsidR="0039380E" w:rsidRPr="00B24249" w:rsidRDefault="000A545B">
      <w:pPr>
        <w:pStyle w:val="BodyText"/>
        <w:spacing w:before="100" w:line="264" w:lineRule="auto"/>
        <w:ind w:left="539" w:right="599"/>
        <w:rPr>
          <w:lang w:val="es-US"/>
        </w:rPr>
      </w:pPr>
      <w:r w:rsidRPr="00B24249">
        <w:rPr>
          <w:lang w:val="es-US"/>
        </w:rPr>
        <w:t>Los médicos pueden realizar evaluaciones integrales para determinar si una persona podría tener o no la enfermedad de Alzheimer o una demencia relacionada. Estas pruebas pueden repetirse para brindarles a los médicos información sobre cómo la memoria y la función cognitiva de la persona pueden cambiar con el tiempo. La enfermedad de Alzheimer solo se puede diagnosticar definitivamente después de la muerte, al vincular las medidas clínicas con un examen del tejido cerebral en una autopsia. Los ensayos clínicos actuales están buscando formas de diagnosticar y detectar anomalías cerebrales antes de que aparezcan los síntomas.</w:t>
      </w:r>
    </w:p>
    <w:p w14:paraId="71E02D65" w14:textId="77777777" w:rsidR="0039380E" w:rsidRPr="00B24249" w:rsidRDefault="0039380E">
      <w:pPr>
        <w:pStyle w:val="BodyText"/>
        <w:spacing w:before="9"/>
        <w:rPr>
          <w:sz w:val="30"/>
          <w:lang w:val="es-US"/>
        </w:rPr>
      </w:pPr>
    </w:p>
    <w:p w14:paraId="403A6A23" w14:textId="0FC9F174" w:rsidR="0039380E" w:rsidRPr="00B24249" w:rsidRDefault="000A545B">
      <w:pPr>
        <w:pStyle w:val="BodyText"/>
        <w:spacing w:line="264" w:lineRule="auto"/>
        <w:ind w:left="539" w:right="630"/>
        <w:rPr>
          <w:lang w:val="es-US"/>
        </w:rPr>
      </w:pPr>
      <w:r w:rsidRPr="00B24249">
        <w:rPr>
          <w:lang w:val="es-US"/>
        </w:rPr>
        <w:t xml:space="preserve">Las personas con problemas de deterioro cognitivo deben hablar con su médico para averiguar si sus síntomas se deben a la enfermedad de Alzheimer u otras causas, como un accidente cerebrovascular, un tumor, la enfermedad de Parkinson, trastornos del sueño, efectos secundarios de los medicamentos, una infección, una deficiencia de vitaminas o </w:t>
      </w:r>
      <w:r w:rsidR="00864802" w:rsidRPr="00B24249">
        <w:rPr>
          <w:lang w:val="es-US"/>
        </w:rPr>
        <w:t xml:space="preserve">demencia aparte de la </w:t>
      </w:r>
      <w:r w:rsidRPr="00B24249">
        <w:rPr>
          <w:lang w:val="es-US"/>
        </w:rPr>
        <w:t>enfermedad de Alzheimer. Algunas de estas condiciones pueden ser tratables y posiblemente reversibles.</w:t>
      </w:r>
    </w:p>
    <w:p w14:paraId="1C0690AA" w14:textId="77777777" w:rsidR="0039380E" w:rsidRPr="00B24249" w:rsidRDefault="0039380E">
      <w:pPr>
        <w:pStyle w:val="BodyText"/>
        <w:spacing w:before="9"/>
        <w:rPr>
          <w:sz w:val="30"/>
          <w:lang w:val="es-US"/>
        </w:rPr>
      </w:pPr>
    </w:p>
    <w:p w14:paraId="42E89C54" w14:textId="144B0502" w:rsidR="0039380E" w:rsidRPr="00B24249" w:rsidRDefault="002727F9">
      <w:pPr>
        <w:pStyle w:val="BodyText"/>
        <w:spacing w:line="264" w:lineRule="auto"/>
        <w:ind w:left="539" w:right="552"/>
        <w:rPr>
          <w:lang w:val="es-US"/>
        </w:rPr>
      </w:pPr>
      <w:r w:rsidRPr="00B24249">
        <w:rPr>
          <w:noProof/>
          <w:lang w:val="es-US"/>
        </w:rPr>
        <w:drawing>
          <wp:anchor distT="0" distB="0" distL="0" distR="0" simplePos="0" relativeHeight="251874816" behindDoc="0" locked="0" layoutInCell="1" allowOverlap="1" wp14:anchorId="7F7B82E0" wp14:editId="58FC6C71">
            <wp:simplePos x="0" y="0"/>
            <wp:positionH relativeFrom="page">
              <wp:posOffset>1751965</wp:posOffset>
            </wp:positionH>
            <wp:positionV relativeFrom="paragraph">
              <wp:posOffset>1908175</wp:posOffset>
            </wp:positionV>
            <wp:extent cx="4658995" cy="3124835"/>
            <wp:effectExtent l="0" t="0" r="8255" b="0"/>
            <wp:wrapTopAndBottom/>
            <wp:docPr id="93" name="image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4.jpeg"/>
                    <pic:cNvPicPr/>
                  </pic:nvPicPr>
                  <pic:blipFill>
                    <a:blip r:embed="rId128" cstate="print"/>
                    <a:stretch>
                      <a:fillRect/>
                    </a:stretch>
                  </pic:blipFill>
                  <pic:spPr>
                    <a:xfrm>
                      <a:off x="0" y="0"/>
                      <a:ext cx="4658995" cy="3124835"/>
                    </a:xfrm>
                    <a:prstGeom prst="rect">
                      <a:avLst/>
                    </a:prstGeom>
                  </pic:spPr>
                </pic:pic>
              </a:graphicData>
            </a:graphic>
            <wp14:sizeRelH relativeFrom="margin">
              <wp14:pctWidth>0</wp14:pctWidth>
            </wp14:sizeRelH>
            <wp14:sizeRelV relativeFrom="margin">
              <wp14:pctHeight>0</wp14:pctHeight>
            </wp14:sizeRelV>
          </wp:anchor>
        </w:drawing>
      </w:r>
      <w:r w:rsidR="000A545B" w:rsidRPr="00B24249">
        <w:rPr>
          <w:lang w:val="es-US"/>
        </w:rPr>
        <w:t>Si el diagnóstico es enfermedad de Alzheimer, buscar apoyo temprano en el proceso de la enfermedad puede ayudar a preservar el funcionamiento diario durante algún tiempo, aunque el proceso de la enfermedad subyacente no se pueda detener ni revertir. Un diagnóstico temprano también permite a las familias planificar el futuro. Pueden ocuparse de asuntos financieros y legales, abordar posibles problemas de seguridad, aprender sobre el cuidado de la memoria y desarrollar redes de apoyo. Además, un diagnóstico temprano brinda a las personas mayores oportunidades de participar en ensayos clínicos que prueban posibles nuevos tratamientos para la enfermedad de Alzheimer.</w:t>
      </w:r>
    </w:p>
    <w:p w14:paraId="6EC2D2D0" w14:textId="77777777" w:rsidR="0039380E" w:rsidRPr="00B24249" w:rsidRDefault="0039380E">
      <w:pPr>
        <w:rPr>
          <w:sz w:val="29"/>
          <w:lang w:val="es-US"/>
        </w:rPr>
        <w:sectPr w:rsidR="0039380E" w:rsidRPr="00B24249">
          <w:pgSz w:w="12960" w:h="17280"/>
          <w:pgMar w:top="1320" w:right="520" w:bottom="1340" w:left="540" w:header="586" w:footer="1004" w:gutter="0"/>
          <w:cols w:space="720"/>
        </w:sectPr>
      </w:pPr>
    </w:p>
    <w:p w14:paraId="431E6BB9" w14:textId="77777777" w:rsidR="0039380E" w:rsidRPr="00B24249" w:rsidRDefault="0039380E">
      <w:pPr>
        <w:pStyle w:val="BodyText"/>
        <w:spacing w:before="10"/>
        <w:rPr>
          <w:sz w:val="21"/>
          <w:lang w:val="es-US"/>
        </w:rPr>
      </w:pPr>
    </w:p>
    <w:p w14:paraId="01178349" w14:textId="77777777" w:rsidR="0039380E" w:rsidRPr="00B24249" w:rsidRDefault="0039380E">
      <w:pPr>
        <w:rPr>
          <w:sz w:val="21"/>
          <w:lang w:val="es-US"/>
        </w:rPr>
        <w:sectPr w:rsidR="0039380E" w:rsidRPr="00B24249">
          <w:pgSz w:w="12960" w:h="17280"/>
          <w:pgMar w:top="1320" w:right="520" w:bottom="1340" w:left="540" w:header="586" w:footer="1004" w:gutter="0"/>
          <w:cols w:space="720"/>
        </w:sectPr>
      </w:pPr>
    </w:p>
    <w:p w14:paraId="04C84480" w14:textId="77777777" w:rsidR="002727F9" w:rsidRPr="00B24249" w:rsidRDefault="000A545B" w:rsidP="00CE4346">
      <w:pPr>
        <w:pStyle w:val="BodyText"/>
        <w:spacing w:before="100" w:line="264" w:lineRule="auto"/>
        <w:ind w:left="540" w:right="-237" w:hanging="1"/>
        <w:rPr>
          <w:rFonts w:ascii="Arial Black" w:hAnsi="Arial Black"/>
          <w:color w:val="171595"/>
          <w:sz w:val="32"/>
          <w:lang w:val="es-US"/>
        </w:rPr>
      </w:pPr>
      <w:r w:rsidRPr="00B24249">
        <w:rPr>
          <w:rFonts w:ascii="Arial Black" w:hAnsi="Arial Black"/>
          <w:color w:val="171595"/>
          <w:sz w:val="32"/>
          <w:lang w:val="es-US"/>
        </w:rPr>
        <w:t xml:space="preserve">Etapas de la enfermedad de Alzheimer </w:t>
      </w:r>
    </w:p>
    <w:p w14:paraId="7E142A48" w14:textId="11D07294" w:rsidR="0039380E" w:rsidRPr="00B24249" w:rsidRDefault="000A545B">
      <w:pPr>
        <w:pStyle w:val="BodyText"/>
        <w:spacing w:before="100" w:line="264" w:lineRule="auto"/>
        <w:ind w:left="540" w:right="-7" w:hanging="1"/>
        <w:rPr>
          <w:lang w:val="es-US"/>
        </w:rPr>
      </w:pPr>
      <w:r w:rsidRPr="00B24249">
        <w:rPr>
          <w:lang w:val="es-US"/>
        </w:rPr>
        <w:t>Si bien los primeros síntomas de la enfermedad de Alzheimer varían de persona a persona y la enfermedad avanza a diferentes velocidades, las etapas proporcionan una guía general para comprender la progresión de la enfermedad de Alzheimer. Es importante recordar que la enfermedad afectará a todos de manera diferente, el tiempo que se pasa en cada etapa varía y no todos experimentan todos los síntomas de la enfermedad de Alzheimer.</w:t>
      </w:r>
    </w:p>
    <w:p w14:paraId="66A71726" w14:textId="77777777" w:rsidR="0039380E" w:rsidRPr="00B24249" w:rsidRDefault="0039380E">
      <w:pPr>
        <w:pStyle w:val="BodyText"/>
        <w:spacing w:before="7"/>
        <w:rPr>
          <w:sz w:val="30"/>
          <w:lang w:val="es-US"/>
        </w:rPr>
      </w:pPr>
    </w:p>
    <w:p w14:paraId="332FF016" w14:textId="77777777" w:rsidR="0039380E" w:rsidRPr="00B24249" w:rsidRDefault="000A545B">
      <w:pPr>
        <w:pStyle w:val="BodyText"/>
        <w:spacing w:before="1" w:line="264" w:lineRule="auto"/>
        <w:ind w:left="540" w:right="-7"/>
        <w:rPr>
          <w:lang w:val="es-US"/>
        </w:rPr>
      </w:pPr>
      <w:r w:rsidRPr="00B24249">
        <w:rPr>
          <w:b/>
          <w:lang w:val="es-US"/>
        </w:rPr>
        <w:t xml:space="preserve">Etapa temprana: </w:t>
      </w:r>
      <w:r w:rsidRPr="00B24249">
        <w:rPr>
          <w:lang w:val="es-US"/>
        </w:rPr>
        <w:t>en la etapa temprana, las personas pueden experimentar cambios en su memoria a corto plazo, tener dificultad para recordar los nombres de las palabras, perderse con mayor frecuencia, tener problemas para manejar el dinero y pagar las facturas, repetir preguntas, tardar más en completar las tareas diarias normales, y exhibir cambios de personalidad y comportamiento. La duración media de esta etapa es de 2-3 años.</w:t>
      </w:r>
    </w:p>
    <w:p w14:paraId="511A4951" w14:textId="77777777" w:rsidR="0039380E" w:rsidRPr="00B24249" w:rsidRDefault="000A545B">
      <w:pPr>
        <w:rPr>
          <w:sz w:val="20"/>
          <w:lang w:val="es-US"/>
        </w:rPr>
      </w:pPr>
      <w:r w:rsidRPr="00B24249">
        <w:rPr>
          <w:lang w:val="es-US"/>
        </w:rPr>
        <w:br w:type="column"/>
      </w:r>
    </w:p>
    <w:p w14:paraId="787B93A5" w14:textId="77777777" w:rsidR="0039380E" w:rsidRPr="00B24249" w:rsidRDefault="0039380E">
      <w:pPr>
        <w:pStyle w:val="BodyText"/>
        <w:rPr>
          <w:sz w:val="20"/>
          <w:lang w:val="es-US"/>
        </w:rPr>
      </w:pPr>
    </w:p>
    <w:p w14:paraId="37DC1E5F" w14:textId="77777777" w:rsidR="0039380E" w:rsidRPr="00B24249" w:rsidRDefault="000A545B">
      <w:pPr>
        <w:pStyle w:val="BodyText"/>
        <w:spacing w:before="10"/>
        <w:rPr>
          <w:sz w:val="11"/>
          <w:lang w:val="es-US"/>
        </w:rPr>
      </w:pPr>
      <w:r w:rsidRPr="00B24249">
        <w:rPr>
          <w:noProof/>
          <w:lang w:val="es-US"/>
        </w:rPr>
        <w:drawing>
          <wp:anchor distT="0" distB="0" distL="0" distR="0" simplePos="0" relativeHeight="251875840" behindDoc="0" locked="0" layoutInCell="1" allowOverlap="1" wp14:anchorId="2A419608" wp14:editId="66D90ACF">
            <wp:simplePos x="0" y="0"/>
            <wp:positionH relativeFrom="page">
              <wp:posOffset>4606925</wp:posOffset>
            </wp:positionH>
            <wp:positionV relativeFrom="paragraph">
              <wp:posOffset>101090</wp:posOffset>
            </wp:positionV>
            <wp:extent cx="2901427" cy="2440971"/>
            <wp:effectExtent l="0" t="0" r="0" b="0"/>
            <wp:wrapTopAndBottom/>
            <wp:docPr id="95" name="image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5.jpeg"/>
                    <pic:cNvPicPr/>
                  </pic:nvPicPr>
                  <pic:blipFill>
                    <a:blip r:embed="rId129" cstate="print"/>
                    <a:stretch>
                      <a:fillRect/>
                    </a:stretch>
                  </pic:blipFill>
                  <pic:spPr>
                    <a:xfrm>
                      <a:off x="0" y="0"/>
                      <a:ext cx="2901427" cy="2440971"/>
                    </a:xfrm>
                    <a:prstGeom prst="rect">
                      <a:avLst/>
                    </a:prstGeom>
                  </pic:spPr>
                </pic:pic>
              </a:graphicData>
            </a:graphic>
          </wp:anchor>
        </w:drawing>
      </w:r>
    </w:p>
    <w:p w14:paraId="1285FF0D" w14:textId="77777777" w:rsidR="0039380E" w:rsidRPr="00B24249" w:rsidRDefault="0039380E">
      <w:pPr>
        <w:pStyle w:val="BodyText"/>
        <w:spacing w:before="10"/>
        <w:rPr>
          <w:sz w:val="35"/>
          <w:lang w:val="es-US"/>
        </w:rPr>
      </w:pPr>
    </w:p>
    <w:p w14:paraId="0CDAC0A9" w14:textId="3FA4E8D5" w:rsidR="0039380E" w:rsidRPr="00B24249" w:rsidRDefault="000A545B" w:rsidP="002727F9">
      <w:pPr>
        <w:pStyle w:val="P68B1DB1-Normal25"/>
        <w:spacing w:line="259" w:lineRule="auto"/>
        <w:ind w:left="540" w:right="577"/>
        <w:jc w:val="center"/>
        <w:rPr>
          <w:rFonts w:hAnsi="Georgia"/>
          <w:b w:val="0"/>
          <w:bCs/>
          <w:lang w:val="es-US"/>
        </w:rPr>
      </w:pPr>
      <w:r w:rsidRPr="00B24249">
        <w:rPr>
          <w:rFonts w:hAnsi="Georgia"/>
          <w:b w:val="0"/>
          <w:bCs/>
          <w:lang w:val="es-US"/>
        </w:rPr>
        <w:t>La enfermedad afectará a todos de manera diferente, el tiempo que pasen en</w:t>
      </w:r>
      <w:r w:rsidR="002727F9" w:rsidRPr="00B24249">
        <w:rPr>
          <w:rFonts w:hAnsi="Georgia"/>
          <w:b w:val="0"/>
          <w:bCs/>
          <w:lang w:val="es-US"/>
        </w:rPr>
        <w:t xml:space="preserve"> </w:t>
      </w:r>
      <w:r w:rsidRPr="00B24249">
        <w:rPr>
          <w:rFonts w:hAnsi="Georgia"/>
          <w:b w:val="0"/>
          <w:bCs/>
          <w:lang w:val="es-US"/>
        </w:rPr>
        <w:t>cada etapa varía, y no todos experimentan todos</w:t>
      </w:r>
      <w:r w:rsidR="002727F9" w:rsidRPr="00B24249">
        <w:rPr>
          <w:rFonts w:hAnsi="Georgia"/>
          <w:b w:val="0"/>
          <w:bCs/>
          <w:lang w:val="es-US"/>
        </w:rPr>
        <w:t xml:space="preserve"> </w:t>
      </w:r>
      <w:r w:rsidR="00D127ED" w:rsidRPr="00B24249">
        <w:rPr>
          <w:rFonts w:hAnsi="Georgia"/>
          <w:b w:val="0"/>
          <w:bCs/>
          <w:lang w:val="es-US"/>
        </w:rPr>
        <w:t>los s</w:t>
      </w:r>
      <w:r w:rsidRPr="00B24249">
        <w:rPr>
          <w:rFonts w:hAnsi="Georgia"/>
          <w:b w:val="0"/>
          <w:bCs/>
          <w:lang w:val="es-US"/>
        </w:rPr>
        <w:t>íntomas de la enfermedad de Alzheimer.</w:t>
      </w:r>
    </w:p>
    <w:p w14:paraId="3F1DD375" w14:textId="77777777" w:rsidR="0039380E" w:rsidRPr="00B24249" w:rsidRDefault="0039380E">
      <w:pPr>
        <w:spacing w:line="371" w:lineRule="exact"/>
        <w:jc w:val="center"/>
        <w:rPr>
          <w:rFonts w:ascii="Georgia" w:hAnsi="Georgia"/>
          <w:sz w:val="33"/>
          <w:lang w:val="es-US"/>
        </w:rPr>
        <w:sectPr w:rsidR="0039380E" w:rsidRPr="00B24249">
          <w:type w:val="continuous"/>
          <w:pgSz w:w="12960" w:h="17280"/>
          <w:pgMar w:top="600" w:right="520" w:bottom="280" w:left="540" w:header="586" w:footer="1004" w:gutter="0"/>
          <w:cols w:num="2" w:space="720" w:equalWidth="0">
            <w:col w:w="6243" w:space="40"/>
            <w:col w:w="5617"/>
          </w:cols>
        </w:sectPr>
      </w:pPr>
    </w:p>
    <w:p w14:paraId="799ED298" w14:textId="77777777" w:rsidR="0039380E" w:rsidRPr="00B24249" w:rsidRDefault="000A545B">
      <w:pPr>
        <w:pStyle w:val="BodyText"/>
        <w:spacing w:before="98" w:line="264" w:lineRule="auto"/>
        <w:ind w:left="540" w:right="591"/>
        <w:rPr>
          <w:lang w:val="es-US"/>
        </w:rPr>
      </w:pPr>
      <w:r w:rsidRPr="00B24249">
        <w:rPr>
          <w:b/>
          <w:lang w:val="es-US"/>
        </w:rPr>
        <w:t xml:space="preserve">Etapa intermedia: </w:t>
      </w:r>
      <w:r w:rsidRPr="00B24249">
        <w:rPr>
          <w:lang w:val="es-US"/>
        </w:rPr>
        <w:t>en la etapa intermedia, el daño ocurre en áreas del cerebro que controlan el lenguaje, el razonamiento, el procesamiento sensorial y el pensamiento consciente. Las personas pueden tener más dificultades para comunicarse o seguir la secuencia de una conversación o una historia. Es posible que no puedan aprender cosas nuevas, realizar tareas de varios pasos, como vestirse, o hacer frente a situaciones nuevas. Además, las personas en esta etapa pueden experimentar pensamientos delirantes, paranoia y pueden comportarse de manera impulsiva. La duración media de esta etapa es de 2-3 años.</w:t>
      </w:r>
    </w:p>
    <w:p w14:paraId="5D01F818" w14:textId="77777777" w:rsidR="0039380E" w:rsidRPr="00B24249" w:rsidRDefault="0039380E">
      <w:pPr>
        <w:pStyle w:val="BodyText"/>
        <w:spacing w:before="7"/>
        <w:rPr>
          <w:sz w:val="30"/>
          <w:lang w:val="es-US"/>
        </w:rPr>
      </w:pPr>
    </w:p>
    <w:p w14:paraId="2F9799B2" w14:textId="77777777" w:rsidR="0039380E" w:rsidRPr="00B24249" w:rsidRDefault="000A545B">
      <w:pPr>
        <w:pStyle w:val="BodyText"/>
        <w:spacing w:before="1" w:line="264" w:lineRule="auto"/>
        <w:ind w:left="540" w:right="696"/>
        <w:rPr>
          <w:lang w:val="es-US"/>
        </w:rPr>
      </w:pPr>
      <w:r w:rsidRPr="00B24249">
        <w:rPr>
          <w:b/>
          <w:lang w:val="es-US"/>
        </w:rPr>
        <w:t xml:space="preserve">Etapa tardía: </w:t>
      </w:r>
      <w:r w:rsidRPr="00B24249">
        <w:rPr>
          <w:lang w:val="es-US"/>
        </w:rPr>
        <w:t>en la etapa tardía, el daño continúa extendiéndose por todo el cerebro y causa más problemas y atrofia cerebral (encogimiento). A las personas les resulta difícil comunicarse y necesitarán ayuda completa con las actividades de la vida diaria (bañarse, vestirse, ir al baño, comer, deambular). El cuerpo comienza a prepararse para el final de la vida. La duración media de esta etapa es de 2-3 años.</w:t>
      </w:r>
    </w:p>
    <w:p w14:paraId="65F0077F" w14:textId="77777777" w:rsidR="0039380E" w:rsidRPr="00B24249" w:rsidRDefault="0039380E">
      <w:pPr>
        <w:spacing w:line="264" w:lineRule="auto"/>
        <w:rPr>
          <w:lang w:val="es-US"/>
        </w:rPr>
        <w:sectPr w:rsidR="0039380E" w:rsidRPr="00B24249">
          <w:type w:val="continuous"/>
          <w:pgSz w:w="12960" w:h="17280"/>
          <w:pgMar w:top="600" w:right="520" w:bottom="280" w:left="540" w:header="586" w:footer="1004" w:gutter="0"/>
          <w:cols w:space="720"/>
        </w:sectPr>
      </w:pPr>
    </w:p>
    <w:p w14:paraId="445C7811" w14:textId="77777777" w:rsidR="0039380E" w:rsidRPr="00B24249" w:rsidRDefault="0039380E">
      <w:pPr>
        <w:pStyle w:val="BodyText"/>
        <w:spacing w:before="10"/>
        <w:rPr>
          <w:sz w:val="21"/>
          <w:lang w:val="es-US"/>
        </w:rPr>
      </w:pPr>
    </w:p>
    <w:p w14:paraId="2A76F15B" w14:textId="77777777" w:rsidR="0039380E" w:rsidRPr="00B24249" w:rsidRDefault="000A545B">
      <w:pPr>
        <w:pStyle w:val="P68B1DB1-Normal11"/>
        <w:spacing w:before="100"/>
        <w:ind w:left="540"/>
        <w:rPr>
          <w:lang w:val="es-US"/>
        </w:rPr>
      </w:pPr>
      <w:r w:rsidRPr="00B24249">
        <w:rPr>
          <w:lang w:val="es-US"/>
        </w:rPr>
        <w:t>Comportamientos y desencadenantes comunes</w:t>
      </w:r>
    </w:p>
    <w:p w14:paraId="3015E6FB" w14:textId="77777777" w:rsidR="0039380E" w:rsidRPr="00B24249" w:rsidRDefault="000A545B">
      <w:pPr>
        <w:pStyle w:val="BodyText"/>
        <w:spacing w:before="45" w:line="264" w:lineRule="auto"/>
        <w:ind w:left="540" w:right="543"/>
        <w:rPr>
          <w:lang w:val="es-US"/>
        </w:rPr>
      </w:pPr>
      <w:r w:rsidRPr="00B24249">
        <w:rPr>
          <w:lang w:val="es-US"/>
        </w:rPr>
        <w:t>Es común que las personas que viven con demencia muestren cambios en el comportamiento y en su capacidad para comunicarse. Un comportamiento es a menudo una forma de comunicación y puede ser un intento de expresar malestar. Buscar estas causas o "desencadenantes" puede ayudarlo a identificar las necesidades expresadas por los comportamientos, lo que le permite abordar el comportamiento antes de que se intensifique. Aunque las causas de los comportamientos pueden ser difíciles de resolver, es importante no ignorar el problema, sino reconocer las necesidades emocionales de su ser querido.</w:t>
      </w:r>
    </w:p>
    <w:p w14:paraId="534B0A7E" w14:textId="77777777" w:rsidR="0039380E" w:rsidRPr="00B24249" w:rsidRDefault="0039380E">
      <w:pPr>
        <w:pStyle w:val="BodyText"/>
        <w:spacing w:before="9"/>
        <w:rPr>
          <w:sz w:val="30"/>
          <w:lang w:val="es-US"/>
        </w:rPr>
      </w:pPr>
    </w:p>
    <w:p w14:paraId="00DE5F6A" w14:textId="77777777" w:rsidR="0039380E" w:rsidRPr="00B24249" w:rsidRDefault="000A545B">
      <w:pPr>
        <w:pStyle w:val="BodyText"/>
        <w:ind w:left="540"/>
        <w:rPr>
          <w:lang w:val="es-US"/>
        </w:rPr>
      </w:pPr>
      <w:r w:rsidRPr="00B24249">
        <w:rPr>
          <w:lang w:val="es-US"/>
        </w:rPr>
        <w:t>Los comportamientos comunes pueden incluir:</w:t>
      </w:r>
    </w:p>
    <w:p w14:paraId="6DFF1E9A" w14:textId="77777777" w:rsidR="0039380E" w:rsidRPr="00B24249" w:rsidRDefault="000A545B" w:rsidP="002727F9">
      <w:pPr>
        <w:pStyle w:val="ListParagraph"/>
        <w:numPr>
          <w:ilvl w:val="0"/>
          <w:numId w:val="16"/>
        </w:numPr>
        <w:tabs>
          <w:tab w:val="left" w:pos="1260"/>
          <w:tab w:val="left" w:pos="1261"/>
        </w:tabs>
        <w:spacing w:before="33" w:line="259" w:lineRule="auto"/>
        <w:ind w:right="5060"/>
        <w:rPr>
          <w:sz w:val="28"/>
          <w:lang w:val="es-US"/>
        </w:rPr>
      </w:pPr>
      <w:r w:rsidRPr="00B24249">
        <w:rPr>
          <w:noProof/>
          <w:lang w:val="es-US"/>
        </w:rPr>
        <w:drawing>
          <wp:anchor distT="0" distB="0" distL="0" distR="0" simplePos="0" relativeHeight="251434496" behindDoc="0" locked="0" layoutInCell="1" allowOverlap="1" wp14:anchorId="085132AD" wp14:editId="2F808649">
            <wp:simplePos x="0" y="0"/>
            <wp:positionH relativeFrom="page">
              <wp:posOffset>4914900</wp:posOffset>
            </wp:positionH>
            <wp:positionV relativeFrom="paragraph">
              <wp:posOffset>55977</wp:posOffset>
            </wp:positionV>
            <wp:extent cx="2571749" cy="1990724"/>
            <wp:effectExtent l="0" t="0" r="0" b="0"/>
            <wp:wrapNone/>
            <wp:docPr id="97" name="image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6.jpeg"/>
                    <pic:cNvPicPr/>
                  </pic:nvPicPr>
                  <pic:blipFill>
                    <a:blip r:embed="rId130" cstate="print"/>
                    <a:stretch>
                      <a:fillRect/>
                    </a:stretch>
                  </pic:blipFill>
                  <pic:spPr>
                    <a:xfrm>
                      <a:off x="0" y="0"/>
                      <a:ext cx="2571749" cy="1990724"/>
                    </a:xfrm>
                    <a:prstGeom prst="rect">
                      <a:avLst/>
                    </a:prstGeom>
                  </pic:spPr>
                </pic:pic>
              </a:graphicData>
            </a:graphic>
          </wp:anchor>
        </w:drawing>
      </w:r>
      <w:r w:rsidRPr="00B24249">
        <w:rPr>
          <w:b/>
          <w:sz w:val="28"/>
          <w:lang w:val="es-US"/>
        </w:rPr>
        <w:t>Agitación</w:t>
      </w:r>
      <w:r w:rsidRPr="00B24249">
        <w:rPr>
          <w:sz w:val="28"/>
          <w:lang w:val="es-US"/>
        </w:rPr>
        <w:t>: pasear por la habitación, inquietarse, molestarse fácilmente, gritar</w:t>
      </w:r>
    </w:p>
    <w:p w14:paraId="6F45E385" w14:textId="34851623" w:rsidR="0039380E" w:rsidRPr="00B24249" w:rsidRDefault="000A545B" w:rsidP="002727F9">
      <w:pPr>
        <w:pStyle w:val="P68B1DB1-ListParagraph7"/>
        <w:numPr>
          <w:ilvl w:val="0"/>
          <w:numId w:val="16"/>
        </w:numPr>
        <w:tabs>
          <w:tab w:val="left" w:pos="1260"/>
          <w:tab w:val="left" w:pos="1261"/>
        </w:tabs>
        <w:spacing w:before="10" w:line="261" w:lineRule="auto"/>
        <w:ind w:right="5060"/>
        <w:rPr>
          <w:lang w:val="es-US"/>
        </w:rPr>
      </w:pPr>
      <w:r w:rsidRPr="00B24249">
        <w:rPr>
          <w:b/>
          <w:lang w:val="es-US"/>
        </w:rPr>
        <w:t xml:space="preserve">Agresión: </w:t>
      </w:r>
      <w:r w:rsidRPr="00B24249">
        <w:rPr>
          <w:lang w:val="es-US"/>
        </w:rPr>
        <w:t>discusiones verbales, amenazar a otros, dañarse físicamente a sí mismo o</w:t>
      </w:r>
      <w:r w:rsidR="00D127ED" w:rsidRPr="00B24249">
        <w:rPr>
          <w:lang w:val="es-US"/>
        </w:rPr>
        <w:t xml:space="preserve"> </w:t>
      </w:r>
      <w:r w:rsidRPr="00B24249">
        <w:rPr>
          <w:lang w:val="es-US"/>
        </w:rPr>
        <w:t>a otros</w:t>
      </w:r>
    </w:p>
    <w:p w14:paraId="67364825" w14:textId="77777777" w:rsidR="0039380E" w:rsidRPr="00B24249" w:rsidRDefault="000A545B" w:rsidP="002727F9">
      <w:pPr>
        <w:pStyle w:val="P68B1DB1-ListParagraph7"/>
        <w:numPr>
          <w:ilvl w:val="0"/>
          <w:numId w:val="16"/>
        </w:numPr>
        <w:tabs>
          <w:tab w:val="left" w:pos="1261"/>
          <w:tab w:val="left" w:pos="1262"/>
        </w:tabs>
        <w:spacing w:before="4" w:line="261" w:lineRule="auto"/>
        <w:ind w:left="1261" w:right="5060"/>
        <w:rPr>
          <w:lang w:val="es-US"/>
        </w:rPr>
      </w:pPr>
      <w:r w:rsidRPr="00B24249">
        <w:rPr>
          <w:b/>
          <w:lang w:val="es-US"/>
        </w:rPr>
        <w:t xml:space="preserve">Alucinaciones: </w:t>
      </w:r>
      <w:r w:rsidRPr="00B24249">
        <w:rPr>
          <w:lang w:val="es-US"/>
        </w:rPr>
        <w:t>ver, oír, oler, saborear o sentir algo que no está ahí.</w:t>
      </w:r>
    </w:p>
    <w:p w14:paraId="287AA3C3" w14:textId="77777777" w:rsidR="0039380E" w:rsidRPr="00B24249" w:rsidRDefault="000A545B" w:rsidP="002727F9">
      <w:pPr>
        <w:pStyle w:val="P68B1DB1-ListParagraph7"/>
        <w:numPr>
          <w:ilvl w:val="0"/>
          <w:numId w:val="16"/>
        </w:numPr>
        <w:tabs>
          <w:tab w:val="left" w:pos="1261"/>
          <w:tab w:val="left" w:pos="1262"/>
        </w:tabs>
        <w:spacing w:before="7" w:line="259" w:lineRule="auto"/>
        <w:ind w:left="1261" w:right="5060"/>
        <w:rPr>
          <w:lang w:val="es-US"/>
        </w:rPr>
      </w:pPr>
      <w:r w:rsidRPr="00B24249">
        <w:rPr>
          <w:b/>
          <w:lang w:val="es-US"/>
        </w:rPr>
        <w:t xml:space="preserve">Delirio: </w:t>
      </w:r>
      <w:r w:rsidRPr="00B24249">
        <w:rPr>
          <w:lang w:val="es-US"/>
        </w:rPr>
        <w:t>creer que algo es verdad cuando no lo es</w:t>
      </w:r>
    </w:p>
    <w:p w14:paraId="03E92E09" w14:textId="77777777" w:rsidR="0039380E" w:rsidRPr="00B24249" w:rsidRDefault="000A545B" w:rsidP="002727F9">
      <w:pPr>
        <w:pStyle w:val="P68B1DB1-ListParagraph7"/>
        <w:numPr>
          <w:ilvl w:val="0"/>
          <w:numId w:val="16"/>
        </w:numPr>
        <w:tabs>
          <w:tab w:val="left" w:pos="1261"/>
          <w:tab w:val="left" w:pos="1262"/>
        </w:tabs>
        <w:spacing w:before="10" w:line="259" w:lineRule="auto"/>
        <w:ind w:left="1261" w:right="5060"/>
        <w:rPr>
          <w:lang w:val="es-US"/>
        </w:rPr>
      </w:pPr>
      <w:r w:rsidRPr="00B24249">
        <w:rPr>
          <w:b/>
          <w:lang w:val="es-US"/>
        </w:rPr>
        <w:t xml:space="preserve">Paranoia: </w:t>
      </w:r>
      <w:r w:rsidRPr="00B24249">
        <w:rPr>
          <w:lang w:val="es-US"/>
        </w:rPr>
        <w:t>Creer que otros les están robando o mintiendo, alegando que otros están "tratando de atraparme".</w:t>
      </w:r>
    </w:p>
    <w:p w14:paraId="2397B99B" w14:textId="77777777" w:rsidR="0039380E" w:rsidRPr="00B24249" w:rsidRDefault="000A545B">
      <w:pPr>
        <w:pStyle w:val="P68B1DB1-ListParagraph7"/>
        <w:numPr>
          <w:ilvl w:val="0"/>
          <w:numId w:val="16"/>
        </w:numPr>
        <w:tabs>
          <w:tab w:val="left" w:pos="1261"/>
          <w:tab w:val="left" w:pos="1263"/>
        </w:tabs>
        <w:spacing w:before="10" w:line="261" w:lineRule="auto"/>
        <w:ind w:left="1262" w:right="1288"/>
        <w:rPr>
          <w:lang w:val="es-US"/>
        </w:rPr>
      </w:pPr>
      <w:r w:rsidRPr="00B24249">
        <w:rPr>
          <w:b/>
          <w:lang w:val="es-US"/>
        </w:rPr>
        <w:t xml:space="preserve">Confusión y olvido: </w:t>
      </w:r>
      <w:r w:rsidRPr="00B24249">
        <w:rPr>
          <w:lang w:val="es-US"/>
        </w:rPr>
        <w:t>buscar artículos perdidos, acumular objetos para "guardarlos a salvo", clasificarlos, colocarlos en otras ubicaciones.</w:t>
      </w:r>
    </w:p>
    <w:p w14:paraId="0EB83AD7" w14:textId="77777777" w:rsidR="0039380E" w:rsidRPr="00B24249" w:rsidRDefault="000A545B">
      <w:pPr>
        <w:pStyle w:val="P68B1DB1-ListParagraph7"/>
        <w:numPr>
          <w:ilvl w:val="0"/>
          <w:numId w:val="16"/>
        </w:numPr>
        <w:tabs>
          <w:tab w:val="left" w:pos="1262"/>
          <w:tab w:val="left" w:pos="1263"/>
        </w:tabs>
        <w:spacing w:before="4"/>
        <w:ind w:left="1262"/>
        <w:rPr>
          <w:lang w:val="es-US"/>
        </w:rPr>
      </w:pPr>
      <w:r w:rsidRPr="00B24249">
        <w:rPr>
          <w:b/>
          <w:lang w:val="es-US"/>
        </w:rPr>
        <w:t xml:space="preserve">Atardecer: </w:t>
      </w:r>
      <w:r w:rsidRPr="00B24249">
        <w:rPr>
          <w:lang w:val="es-US"/>
        </w:rPr>
        <w:t>inquietud, irritabilidad o confusión al final de la tarde o temprano en la noche</w:t>
      </w:r>
    </w:p>
    <w:p w14:paraId="4CB6012D" w14:textId="77777777" w:rsidR="0039380E" w:rsidRPr="00B24249" w:rsidRDefault="000A545B">
      <w:pPr>
        <w:pStyle w:val="P68B1DB1-ListParagraph7"/>
        <w:numPr>
          <w:ilvl w:val="0"/>
          <w:numId w:val="16"/>
        </w:numPr>
        <w:tabs>
          <w:tab w:val="left" w:pos="1262"/>
          <w:tab w:val="left" w:pos="1263"/>
        </w:tabs>
        <w:spacing w:before="33" w:line="261" w:lineRule="auto"/>
        <w:ind w:left="1262" w:right="1824"/>
        <w:rPr>
          <w:lang w:val="es-US"/>
        </w:rPr>
      </w:pPr>
      <w:r w:rsidRPr="00B24249">
        <w:rPr>
          <w:b/>
          <w:lang w:val="es-US"/>
        </w:rPr>
        <w:t xml:space="preserve">Negarse a completar una tarea: </w:t>
      </w:r>
      <w:r w:rsidRPr="00B24249">
        <w:rPr>
          <w:lang w:val="es-US"/>
        </w:rPr>
        <w:t>negarse a realizar la higiene personal, comer, tomar medicamentos</w:t>
      </w:r>
    </w:p>
    <w:p w14:paraId="7D580897" w14:textId="15DDF5A0" w:rsidR="0039380E" w:rsidRPr="00B24249" w:rsidRDefault="000A545B">
      <w:pPr>
        <w:pStyle w:val="P68B1DB1-ListParagraph7"/>
        <w:numPr>
          <w:ilvl w:val="0"/>
          <w:numId w:val="16"/>
        </w:numPr>
        <w:tabs>
          <w:tab w:val="left" w:pos="1262"/>
          <w:tab w:val="left" w:pos="1263"/>
        </w:tabs>
        <w:spacing w:before="4"/>
        <w:ind w:left="1262"/>
        <w:rPr>
          <w:lang w:val="es-US"/>
        </w:rPr>
      </w:pPr>
      <w:r w:rsidRPr="00B24249">
        <w:rPr>
          <w:b/>
          <w:lang w:val="es-US"/>
        </w:rPr>
        <w:t xml:space="preserve">Repetición: </w:t>
      </w:r>
      <w:r w:rsidRPr="00B24249">
        <w:rPr>
          <w:lang w:val="es-US"/>
        </w:rPr>
        <w:t>decir algo una y otra vez, repetir palabras, preguntas o comportamientos.</w:t>
      </w:r>
    </w:p>
    <w:p w14:paraId="004AB8A7" w14:textId="77777777" w:rsidR="000136DE" w:rsidRPr="00B24249" w:rsidRDefault="000136DE" w:rsidP="000136DE">
      <w:pPr>
        <w:pStyle w:val="P68B1DB1-ListParagraph7"/>
        <w:tabs>
          <w:tab w:val="left" w:pos="1262"/>
          <w:tab w:val="left" w:pos="1263"/>
        </w:tabs>
        <w:spacing w:before="4"/>
        <w:ind w:left="540" w:firstLine="0"/>
        <w:rPr>
          <w:lang w:val="es-US"/>
        </w:rPr>
      </w:pPr>
    </w:p>
    <w:p w14:paraId="7F24A767" w14:textId="004C0AE6" w:rsidR="000136DE" w:rsidRPr="00B24249" w:rsidRDefault="000136DE" w:rsidP="000136DE">
      <w:pPr>
        <w:pStyle w:val="P68B1DB1-ListParagraph7"/>
        <w:tabs>
          <w:tab w:val="left" w:pos="1262"/>
          <w:tab w:val="left" w:pos="1263"/>
        </w:tabs>
        <w:spacing w:before="4"/>
        <w:ind w:left="540" w:firstLine="0"/>
        <w:rPr>
          <w:lang w:val="es-US"/>
        </w:rPr>
      </w:pPr>
      <w:r w:rsidRPr="00B24249">
        <w:rPr>
          <w:lang w:val="es-US"/>
        </w:rPr>
        <w:t>Algunos de los desencadenantes más frecuentes incluyen:</w:t>
      </w:r>
    </w:p>
    <w:p w14:paraId="1FF5A152" w14:textId="77777777" w:rsidR="0039380E" w:rsidRPr="00B24249" w:rsidRDefault="0039380E">
      <w:pPr>
        <w:rPr>
          <w:sz w:val="24"/>
          <w:lang w:val="es-US"/>
        </w:rPr>
        <w:sectPr w:rsidR="0039380E" w:rsidRPr="00B24249">
          <w:pgSz w:w="12960" w:h="17280"/>
          <w:pgMar w:top="1320" w:right="520" w:bottom="1340" w:left="540" w:header="586" w:footer="1004" w:gutter="0"/>
          <w:cols w:space="720"/>
        </w:sectPr>
      </w:pPr>
    </w:p>
    <w:p w14:paraId="39CA1959" w14:textId="77777777" w:rsidR="0039380E" w:rsidRPr="00B24249" w:rsidRDefault="000A545B">
      <w:pPr>
        <w:pStyle w:val="P68B1DB1-ListParagraph7"/>
        <w:numPr>
          <w:ilvl w:val="0"/>
          <w:numId w:val="16"/>
        </w:numPr>
        <w:tabs>
          <w:tab w:val="left" w:pos="1263"/>
          <w:tab w:val="left" w:pos="1264"/>
        </w:tabs>
        <w:spacing w:before="29"/>
        <w:ind w:left="1263" w:hanging="362"/>
        <w:rPr>
          <w:lang w:val="es-US"/>
        </w:rPr>
      </w:pPr>
      <w:r w:rsidRPr="00B24249">
        <w:rPr>
          <w:lang w:val="es-US"/>
        </w:rPr>
        <w:t>Dolor, depresión, miedo o estrés.</w:t>
      </w:r>
    </w:p>
    <w:p w14:paraId="193B336A" w14:textId="77777777" w:rsidR="0039380E" w:rsidRPr="00B24249" w:rsidRDefault="000A545B">
      <w:pPr>
        <w:pStyle w:val="P68B1DB1-ListParagraph7"/>
        <w:numPr>
          <w:ilvl w:val="0"/>
          <w:numId w:val="16"/>
        </w:numPr>
        <w:tabs>
          <w:tab w:val="left" w:pos="1263"/>
          <w:tab w:val="left" w:pos="1264"/>
        </w:tabs>
        <w:spacing w:before="33" w:line="261" w:lineRule="auto"/>
        <w:ind w:left="1263" w:right="38"/>
        <w:rPr>
          <w:lang w:val="es-US"/>
        </w:rPr>
      </w:pPr>
      <w:r w:rsidRPr="00B24249">
        <w:rPr>
          <w:lang w:val="es-US"/>
        </w:rPr>
        <w:t>Necesidades insatisfechas, como hambre, sed, aburrimiento, estreñimiento</w:t>
      </w:r>
    </w:p>
    <w:p w14:paraId="0F30394F" w14:textId="77777777" w:rsidR="0039380E" w:rsidRPr="00B24249" w:rsidRDefault="000A545B">
      <w:pPr>
        <w:pStyle w:val="P68B1DB1-ListParagraph7"/>
        <w:numPr>
          <w:ilvl w:val="0"/>
          <w:numId w:val="16"/>
        </w:numPr>
        <w:tabs>
          <w:tab w:val="left" w:pos="1263"/>
          <w:tab w:val="left" w:pos="1264"/>
        </w:tabs>
        <w:spacing w:before="4"/>
        <w:ind w:left="1263"/>
        <w:rPr>
          <w:lang w:val="es-US"/>
        </w:rPr>
      </w:pPr>
      <w:r w:rsidRPr="00B24249">
        <w:rPr>
          <w:lang w:val="es-US"/>
        </w:rPr>
        <w:t>Muy poco descanso o sueño</w:t>
      </w:r>
    </w:p>
    <w:p w14:paraId="48135055" w14:textId="77777777" w:rsidR="0039380E" w:rsidRPr="00B24249" w:rsidRDefault="000A545B">
      <w:pPr>
        <w:pStyle w:val="P68B1DB1-ListParagraph7"/>
        <w:numPr>
          <w:ilvl w:val="0"/>
          <w:numId w:val="16"/>
        </w:numPr>
        <w:tabs>
          <w:tab w:val="left" w:pos="1263"/>
          <w:tab w:val="left" w:pos="1265"/>
        </w:tabs>
        <w:spacing w:before="31"/>
        <w:ind w:left="1264" w:hanging="362"/>
        <w:rPr>
          <w:lang w:val="es-US"/>
        </w:rPr>
      </w:pPr>
      <w:r w:rsidRPr="00B24249">
        <w:rPr>
          <w:lang w:val="es-US"/>
        </w:rPr>
        <w:t>Ropa interior o calzoncillos sucios</w:t>
      </w:r>
    </w:p>
    <w:p w14:paraId="27FDB568" w14:textId="77777777" w:rsidR="0039380E" w:rsidRPr="00B24249" w:rsidRDefault="000A545B">
      <w:pPr>
        <w:pStyle w:val="P68B1DB1-ListParagraph7"/>
        <w:numPr>
          <w:ilvl w:val="0"/>
          <w:numId w:val="16"/>
        </w:numPr>
        <w:tabs>
          <w:tab w:val="left" w:pos="1264"/>
          <w:tab w:val="left" w:pos="1265"/>
        </w:tabs>
        <w:spacing w:before="32" w:line="264" w:lineRule="auto"/>
        <w:ind w:left="1264" w:right="674"/>
        <w:rPr>
          <w:lang w:val="es-US"/>
        </w:rPr>
      </w:pPr>
      <w:r w:rsidRPr="00B24249">
        <w:rPr>
          <w:lang w:val="es-US"/>
        </w:rPr>
        <w:t>Cambio repentino en un lugar, rutina o persona conocida</w:t>
      </w:r>
    </w:p>
    <w:p w14:paraId="4B25192B" w14:textId="77777777" w:rsidR="0039380E" w:rsidRPr="00B24249" w:rsidRDefault="000A545B">
      <w:pPr>
        <w:pStyle w:val="P68B1DB1-ListParagraph7"/>
        <w:numPr>
          <w:ilvl w:val="0"/>
          <w:numId w:val="16"/>
        </w:numPr>
        <w:tabs>
          <w:tab w:val="left" w:pos="1264"/>
          <w:tab w:val="left" w:pos="1265"/>
        </w:tabs>
        <w:spacing w:line="353" w:lineRule="exact"/>
        <w:ind w:left="1264"/>
        <w:rPr>
          <w:lang w:val="es-US"/>
        </w:rPr>
      </w:pPr>
      <w:r w:rsidRPr="00B24249">
        <w:rPr>
          <w:lang w:val="es-US"/>
        </w:rPr>
        <w:t>Interacción de medicamentos</w:t>
      </w:r>
    </w:p>
    <w:p w14:paraId="69435DE9" w14:textId="04917ED6" w:rsidR="0039380E" w:rsidRPr="00B24249" w:rsidRDefault="000A545B">
      <w:pPr>
        <w:pStyle w:val="P68B1DB1-ListParagraph7"/>
        <w:numPr>
          <w:ilvl w:val="0"/>
          <w:numId w:val="16"/>
        </w:numPr>
        <w:tabs>
          <w:tab w:val="left" w:pos="1264"/>
          <w:tab w:val="left" w:pos="1265"/>
        </w:tabs>
        <w:spacing w:before="31"/>
        <w:ind w:left="1264"/>
        <w:rPr>
          <w:lang w:val="es-US"/>
        </w:rPr>
      </w:pPr>
      <w:r w:rsidRPr="00B24249">
        <w:rPr>
          <w:lang w:val="es-US"/>
        </w:rPr>
        <w:t xml:space="preserve">Infección de las </w:t>
      </w:r>
      <w:r w:rsidR="00D127ED" w:rsidRPr="00B24249">
        <w:rPr>
          <w:lang w:val="es-US"/>
        </w:rPr>
        <w:t>vías</w:t>
      </w:r>
      <w:r w:rsidRPr="00B24249">
        <w:rPr>
          <w:lang w:val="es-US"/>
        </w:rPr>
        <w:t xml:space="preserve"> urinarias (IVU)</w:t>
      </w:r>
    </w:p>
    <w:p w14:paraId="5AA2573D" w14:textId="7D64543A" w:rsidR="0039380E" w:rsidRPr="00B24249" w:rsidRDefault="000A545B" w:rsidP="000136DE">
      <w:pPr>
        <w:pStyle w:val="P68B1DB1-ListParagraph7"/>
        <w:numPr>
          <w:ilvl w:val="0"/>
          <w:numId w:val="14"/>
        </w:numPr>
        <w:tabs>
          <w:tab w:val="left" w:pos="904"/>
        </w:tabs>
        <w:spacing w:line="264" w:lineRule="auto"/>
        <w:ind w:right="871"/>
        <w:jc w:val="both"/>
        <w:rPr>
          <w:lang w:val="es-US"/>
        </w:rPr>
      </w:pPr>
      <w:r w:rsidRPr="00B24249">
        <w:rPr>
          <w:lang w:val="es-US"/>
        </w:rPr>
        <w:br w:type="column"/>
      </w:r>
      <w:r w:rsidRPr="00B24249">
        <w:rPr>
          <w:lang w:val="es-US"/>
        </w:rPr>
        <w:t xml:space="preserve">Un sentimiento de pérdida, perder la libertad de conducir o </w:t>
      </w:r>
      <w:r w:rsidR="00D127ED" w:rsidRPr="00B24249">
        <w:rPr>
          <w:lang w:val="es-US"/>
        </w:rPr>
        <w:t xml:space="preserve">no tener </w:t>
      </w:r>
      <w:r w:rsidRPr="00B24249">
        <w:rPr>
          <w:lang w:val="es-US"/>
        </w:rPr>
        <w:t>la compañía de su cónyuge fallecido.</w:t>
      </w:r>
    </w:p>
    <w:p w14:paraId="20F9A703" w14:textId="77777777" w:rsidR="0039380E" w:rsidRPr="00B24249" w:rsidRDefault="000A545B">
      <w:pPr>
        <w:pStyle w:val="P68B1DB1-ListParagraph7"/>
        <w:numPr>
          <w:ilvl w:val="0"/>
          <w:numId w:val="14"/>
        </w:numPr>
        <w:tabs>
          <w:tab w:val="left" w:pos="904"/>
        </w:tabs>
        <w:spacing w:line="264" w:lineRule="auto"/>
        <w:ind w:right="871"/>
        <w:jc w:val="both"/>
        <w:rPr>
          <w:lang w:val="es-US"/>
        </w:rPr>
      </w:pPr>
      <w:r w:rsidRPr="00B24249">
        <w:rPr>
          <w:lang w:val="es-US"/>
        </w:rPr>
        <w:t>Demasiado ruido o confusión o demasiada gente en la habitación</w:t>
      </w:r>
    </w:p>
    <w:p w14:paraId="2488EE7D" w14:textId="77777777" w:rsidR="0039380E" w:rsidRPr="00B24249" w:rsidRDefault="000A545B">
      <w:pPr>
        <w:pStyle w:val="P68B1DB1-ListParagraph7"/>
        <w:numPr>
          <w:ilvl w:val="0"/>
          <w:numId w:val="14"/>
        </w:numPr>
        <w:tabs>
          <w:tab w:val="left" w:pos="903"/>
          <w:tab w:val="left" w:pos="904"/>
        </w:tabs>
        <w:spacing w:line="264" w:lineRule="auto"/>
        <w:ind w:right="1440"/>
        <w:rPr>
          <w:lang w:val="es-US"/>
        </w:rPr>
      </w:pPr>
      <w:r w:rsidRPr="00B24249">
        <w:rPr>
          <w:lang w:val="es-US"/>
        </w:rPr>
        <w:t>Ser forzado por otros a hacer algo, como bañarse o recordar eventos o personas.</w:t>
      </w:r>
    </w:p>
    <w:p w14:paraId="3432076E" w14:textId="77777777" w:rsidR="0039380E" w:rsidRPr="00B24249" w:rsidRDefault="000A545B">
      <w:pPr>
        <w:pStyle w:val="P68B1DB1-ListParagraph7"/>
        <w:numPr>
          <w:ilvl w:val="0"/>
          <w:numId w:val="14"/>
        </w:numPr>
        <w:tabs>
          <w:tab w:val="left" w:pos="903"/>
          <w:tab w:val="left" w:pos="905"/>
        </w:tabs>
        <w:spacing w:line="261" w:lineRule="auto"/>
        <w:ind w:left="904" w:right="1040"/>
        <w:rPr>
          <w:lang w:val="es-US"/>
        </w:rPr>
      </w:pPr>
      <w:r w:rsidRPr="00B24249">
        <w:rPr>
          <w:lang w:val="es-US"/>
        </w:rPr>
        <w:t>Sentirse solo y no tener suficiente contacto con otras personas.</w:t>
      </w:r>
    </w:p>
    <w:p w14:paraId="7E53CE84" w14:textId="77777777" w:rsidR="0039380E" w:rsidRPr="00B24249" w:rsidRDefault="0039380E">
      <w:pPr>
        <w:spacing w:line="261" w:lineRule="auto"/>
        <w:rPr>
          <w:sz w:val="28"/>
          <w:lang w:val="es-US"/>
        </w:rPr>
        <w:sectPr w:rsidR="0039380E" w:rsidRPr="00B24249">
          <w:type w:val="continuous"/>
          <w:pgSz w:w="12960" w:h="17280"/>
          <w:pgMar w:top="600" w:right="520" w:bottom="280" w:left="540" w:header="586" w:footer="1004" w:gutter="0"/>
          <w:cols w:num="2" w:space="720" w:equalWidth="0">
            <w:col w:w="5571" w:space="551"/>
            <w:col w:w="5778"/>
          </w:cols>
        </w:sectPr>
      </w:pPr>
    </w:p>
    <w:p w14:paraId="702689B3" w14:textId="3FF0F86E" w:rsidR="0039380E" w:rsidRPr="00B24249" w:rsidRDefault="0039380E">
      <w:pPr>
        <w:pStyle w:val="BodyText"/>
        <w:spacing w:before="10"/>
        <w:rPr>
          <w:sz w:val="21"/>
          <w:lang w:val="es-US"/>
        </w:rPr>
      </w:pPr>
    </w:p>
    <w:p w14:paraId="117D79A9" w14:textId="77777777" w:rsidR="0039380E" w:rsidRPr="00B24249" w:rsidRDefault="000A545B">
      <w:pPr>
        <w:pStyle w:val="P68B1DB1-Normal11"/>
        <w:spacing w:before="100"/>
        <w:ind w:left="540"/>
        <w:rPr>
          <w:rFonts w:hAnsi="Arial Black"/>
          <w:lang w:val="es-US"/>
        </w:rPr>
      </w:pPr>
      <w:r w:rsidRPr="00B24249">
        <w:rPr>
          <w:rFonts w:hAnsi="Arial Black"/>
          <w:lang w:val="es-US"/>
        </w:rPr>
        <w:t>Consejos para la comunicación y el manejo de síntomas conductuales</w:t>
      </w:r>
    </w:p>
    <w:p w14:paraId="15B115F3" w14:textId="77777777" w:rsidR="0039380E" w:rsidRPr="00B24249" w:rsidRDefault="0039380E">
      <w:pPr>
        <w:rPr>
          <w:rFonts w:ascii="Arial Black"/>
          <w:sz w:val="32"/>
          <w:lang w:val="es-US"/>
        </w:rPr>
        <w:sectPr w:rsidR="0039380E" w:rsidRPr="00B24249">
          <w:pgSz w:w="12960" w:h="17280"/>
          <w:pgMar w:top="1320" w:right="520" w:bottom="1340" w:left="540" w:header="586" w:footer="1004" w:gutter="0"/>
          <w:cols w:space="720"/>
        </w:sectPr>
      </w:pPr>
    </w:p>
    <w:p w14:paraId="45A3BEAE" w14:textId="73349F99" w:rsidR="0039380E" w:rsidRPr="00B24249" w:rsidRDefault="000A545B">
      <w:pPr>
        <w:pStyle w:val="P68B1DB1-ListParagraph7"/>
        <w:numPr>
          <w:ilvl w:val="1"/>
          <w:numId w:val="14"/>
        </w:numPr>
        <w:tabs>
          <w:tab w:val="left" w:pos="1260"/>
          <w:tab w:val="left" w:pos="1261"/>
        </w:tabs>
        <w:spacing w:before="44" w:line="261" w:lineRule="auto"/>
        <w:ind w:right="318"/>
        <w:rPr>
          <w:lang w:val="es-US"/>
        </w:rPr>
      </w:pPr>
      <w:r w:rsidRPr="00B24249">
        <w:rPr>
          <w:lang w:val="es-US"/>
        </w:rPr>
        <w:t>Dé explicaciones breves y dé más tiempo para la comprensión.</w:t>
      </w:r>
    </w:p>
    <w:p w14:paraId="35D6E3EA" w14:textId="77777777" w:rsidR="0039380E" w:rsidRPr="00B24249" w:rsidRDefault="000A545B">
      <w:pPr>
        <w:pStyle w:val="P68B1DB1-ListParagraph7"/>
        <w:numPr>
          <w:ilvl w:val="1"/>
          <w:numId w:val="14"/>
        </w:numPr>
        <w:tabs>
          <w:tab w:val="left" w:pos="1260"/>
          <w:tab w:val="left" w:pos="1261"/>
        </w:tabs>
        <w:spacing w:before="4" w:line="261" w:lineRule="auto"/>
        <w:ind w:right="391"/>
        <w:rPr>
          <w:lang w:val="es-US"/>
        </w:rPr>
      </w:pPr>
      <w:r w:rsidRPr="00B24249">
        <w:rPr>
          <w:lang w:val="es-US"/>
        </w:rPr>
        <w:t>Valide los sentimientos detrás de lo que dice su ser querido.</w:t>
      </w:r>
    </w:p>
    <w:p w14:paraId="0FF26586" w14:textId="3AAD1E28" w:rsidR="0039380E" w:rsidRPr="00B24249" w:rsidRDefault="000A545B">
      <w:pPr>
        <w:pStyle w:val="P68B1DB1-ListParagraph7"/>
        <w:numPr>
          <w:ilvl w:val="1"/>
          <w:numId w:val="14"/>
        </w:numPr>
        <w:tabs>
          <w:tab w:val="left" w:pos="1261"/>
          <w:tab w:val="left" w:pos="1262"/>
        </w:tabs>
        <w:spacing w:before="4" w:line="261" w:lineRule="auto"/>
        <w:ind w:left="1261" w:right="1017"/>
        <w:rPr>
          <w:lang w:val="es-US"/>
        </w:rPr>
      </w:pPr>
      <w:r w:rsidRPr="00B24249">
        <w:rPr>
          <w:lang w:val="es-US"/>
        </w:rPr>
        <w:t>Evite usar la razón, la lógica o la confrontación.</w:t>
      </w:r>
    </w:p>
    <w:p w14:paraId="612D6D2A" w14:textId="77777777" w:rsidR="0039380E" w:rsidRPr="00B24249" w:rsidRDefault="000A545B">
      <w:pPr>
        <w:pStyle w:val="P68B1DB1-ListParagraph7"/>
        <w:numPr>
          <w:ilvl w:val="1"/>
          <w:numId w:val="14"/>
        </w:numPr>
        <w:tabs>
          <w:tab w:val="left" w:pos="1261"/>
          <w:tab w:val="left" w:pos="1262"/>
        </w:tabs>
        <w:spacing w:before="4" w:line="261" w:lineRule="auto"/>
        <w:ind w:left="1261" w:right="38"/>
        <w:rPr>
          <w:lang w:val="es-US"/>
        </w:rPr>
      </w:pPr>
      <w:r w:rsidRPr="00B24249">
        <w:rPr>
          <w:lang w:val="es-US"/>
        </w:rPr>
        <w:t>Use el humor cuando pueda. Sea paciente y tranquilizador.</w:t>
      </w:r>
    </w:p>
    <w:p w14:paraId="26C1D9E6" w14:textId="373AC5C2" w:rsidR="0039380E" w:rsidRPr="00B24249" w:rsidRDefault="000A545B">
      <w:pPr>
        <w:pStyle w:val="P68B1DB1-ListParagraph7"/>
        <w:numPr>
          <w:ilvl w:val="1"/>
          <w:numId w:val="14"/>
        </w:numPr>
        <w:tabs>
          <w:tab w:val="left" w:pos="1261"/>
          <w:tab w:val="left" w:pos="1262"/>
        </w:tabs>
        <w:spacing w:before="4" w:line="264" w:lineRule="auto"/>
        <w:ind w:left="1261" w:right="100"/>
        <w:rPr>
          <w:lang w:val="es-US"/>
        </w:rPr>
      </w:pPr>
      <w:r w:rsidRPr="00B24249">
        <w:rPr>
          <w:lang w:val="es-US"/>
        </w:rPr>
        <w:t>Ayude a su ser querido a completar las tareas, sin dejar de considerar su independencia y autoestima.</w:t>
      </w:r>
    </w:p>
    <w:p w14:paraId="75D106C5" w14:textId="22CDD1E7" w:rsidR="0039380E" w:rsidRPr="00B24249" w:rsidRDefault="000A545B">
      <w:pPr>
        <w:pStyle w:val="P68B1DB1-ListParagraph7"/>
        <w:numPr>
          <w:ilvl w:val="1"/>
          <w:numId w:val="14"/>
        </w:numPr>
        <w:tabs>
          <w:tab w:val="left" w:pos="1262"/>
          <w:tab w:val="left" w:pos="1263"/>
        </w:tabs>
        <w:spacing w:line="264" w:lineRule="auto"/>
        <w:ind w:left="1261" w:right="132" w:hanging="360"/>
        <w:rPr>
          <w:lang w:val="es-US"/>
        </w:rPr>
      </w:pPr>
      <w:r w:rsidRPr="00B24249">
        <w:rPr>
          <w:lang w:val="es-US"/>
        </w:rPr>
        <w:t>Cree una rutina diaria para que su ser querido sepa cuándo sucederán ciertas cosas. Construya momentos tranquilos durante el día, junto con actividades.</w:t>
      </w:r>
    </w:p>
    <w:p w14:paraId="6EFDB8F0" w14:textId="730F902F" w:rsidR="0039380E" w:rsidRPr="00B24249" w:rsidRDefault="000A545B">
      <w:pPr>
        <w:pStyle w:val="P68B1DB1-ListParagraph7"/>
        <w:numPr>
          <w:ilvl w:val="1"/>
          <w:numId w:val="14"/>
        </w:numPr>
        <w:tabs>
          <w:tab w:val="left" w:pos="1261"/>
          <w:tab w:val="left" w:pos="1262"/>
        </w:tabs>
        <w:spacing w:line="264" w:lineRule="auto"/>
        <w:ind w:left="1261" w:right="488"/>
        <w:rPr>
          <w:lang w:val="es-US"/>
        </w:rPr>
      </w:pPr>
      <w:r w:rsidRPr="00B24249">
        <w:rPr>
          <w:lang w:val="es-US"/>
        </w:rPr>
        <w:t>Mantenga cerca los objetos y fotografías familiares para ayudar a su ser querido a sentirse más seguro.</w:t>
      </w:r>
    </w:p>
    <w:p w14:paraId="16ACB551" w14:textId="4F947E45" w:rsidR="0039380E" w:rsidRPr="00B24249" w:rsidRDefault="000A545B">
      <w:pPr>
        <w:pStyle w:val="P68B1DB1-ListParagraph7"/>
        <w:numPr>
          <w:ilvl w:val="1"/>
          <w:numId w:val="14"/>
        </w:numPr>
        <w:tabs>
          <w:tab w:val="left" w:pos="1260"/>
          <w:tab w:val="left" w:pos="1261"/>
        </w:tabs>
        <w:spacing w:before="45" w:line="261" w:lineRule="auto"/>
        <w:ind w:right="771"/>
        <w:rPr>
          <w:lang w:val="es-US"/>
        </w:rPr>
      </w:pPr>
      <w:r w:rsidRPr="00B24249">
        <w:rPr>
          <w:lang w:val="es-US"/>
        </w:rPr>
        <w:t xml:space="preserve">Asegúrele a su ser querido que está a salvo y que usted está </w:t>
      </w:r>
      <w:r w:rsidRPr="00B24249">
        <w:rPr>
          <w:lang w:val="es-US"/>
        </w:rPr>
        <w:t>allí para ayudarlo.</w:t>
      </w:r>
    </w:p>
    <w:p w14:paraId="7AB4AE14" w14:textId="77777777" w:rsidR="0039380E" w:rsidRPr="00B24249" w:rsidRDefault="000A545B">
      <w:pPr>
        <w:pStyle w:val="P68B1DB1-ListParagraph7"/>
        <w:numPr>
          <w:ilvl w:val="1"/>
          <w:numId w:val="14"/>
        </w:numPr>
        <w:tabs>
          <w:tab w:val="left" w:pos="1260"/>
          <w:tab w:val="left" w:pos="1261"/>
        </w:tabs>
        <w:spacing w:before="4" w:line="261" w:lineRule="auto"/>
        <w:ind w:right="753"/>
        <w:rPr>
          <w:lang w:val="es-US"/>
        </w:rPr>
      </w:pPr>
      <w:r w:rsidRPr="00B24249">
        <w:rPr>
          <w:lang w:val="es-US"/>
        </w:rPr>
        <w:t>Reduzca el ruido, el desorden o la cantidad de personas en una habitación.</w:t>
      </w:r>
    </w:p>
    <w:p w14:paraId="00872450" w14:textId="77777777" w:rsidR="0039380E" w:rsidRPr="00B24249" w:rsidRDefault="000A545B">
      <w:pPr>
        <w:pStyle w:val="P68B1DB1-ListParagraph7"/>
        <w:numPr>
          <w:ilvl w:val="1"/>
          <w:numId w:val="14"/>
        </w:numPr>
        <w:tabs>
          <w:tab w:val="left" w:pos="1260"/>
          <w:tab w:val="left" w:pos="1261"/>
        </w:tabs>
        <w:spacing w:before="4" w:line="261" w:lineRule="auto"/>
        <w:ind w:right="863" w:hanging="360"/>
        <w:rPr>
          <w:lang w:val="es-US"/>
        </w:rPr>
      </w:pPr>
      <w:r w:rsidRPr="00B24249">
        <w:rPr>
          <w:lang w:val="es-US"/>
        </w:rPr>
        <w:t>Aprenda dónde podría esconder cosas su ser querido o compre duplicados.</w:t>
      </w:r>
    </w:p>
    <w:p w14:paraId="5B88CC08" w14:textId="77777777" w:rsidR="0039380E" w:rsidRPr="00B24249" w:rsidRDefault="000A545B">
      <w:pPr>
        <w:pStyle w:val="P68B1DB1-ListParagraph7"/>
        <w:numPr>
          <w:ilvl w:val="1"/>
          <w:numId w:val="14"/>
        </w:numPr>
        <w:tabs>
          <w:tab w:val="left" w:pos="1260"/>
          <w:tab w:val="left" w:pos="1261"/>
        </w:tabs>
        <w:spacing w:before="4" w:line="264" w:lineRule="auto"/>
        <w:ind w:right="727"/>
        <w:rPr>
          <w:lang w:val="es-US"/>
        </w:rPr>
      </w:pPr>
      <w:r w:rsidRPr="00B24249">
        <w:rPr>
          <w:lang w:val="es-US"/>
        </w:rPr>
        <w:t>Encienda las luces y cierre las cortinas o persianas antes del anochecer para minimizar las sombras.</w:t>
      </w:r>
    </w:p>
    <w:p w14:paraId="2A0826E0" w14:textId="77777777" w:rsidR="0039380E" w:rsidRPr="00B24249" w:rsidRDefault="000A545B">
      <w:pPr>
        <w:pStyle w:val="P68B1DB1-ListParagraph7"/>
        <w:numPr>
          <w:ilvl w:val="1"/>
          <w:numId w:val="14"/>
        </w:numPr>
        <w:tabs>
          <w:tab w:val="left" w:pos="1261"/>
          <w:tab w:val="left" w:pos="1262"/>
        </w:tabs>
        <w:spacing w:line="264" w:lineRule="auto"/>
        <w:ind w:left="1261" w:right="771"/>
        <w:rPr>
          <w:lang w:val="es-US"/>
        </w:rPr>
      </w:pPr>
      <w:r w:rsidRPr="00B24249">
        <w:rPr>
          <w:lang w:val="es-US"/>
        </w:rPr>
        <w:t>Pregúntele al médico si se necesitan medicamentos para reducir o prevenir la agitación o la agresión.</w:t>
      </w:r>
    </w:p>
    <w:p w14:paraId="15C827C2" w14:textId="0D0038DF" w:rsidR="0039380E" w:rsidRPr="00B24249" w:rsidRDefault="000A545B">
      <w:pPr>
        <w:pStyle w:val="P68B1DB1-ListParagraph7"/>
        <w:numPr>
          <w:ilvl w:val="1"/>
          <w:numId w:val="14"/>
        </w:numPr>
        <w:tabs>
          <w:tab w:val="left" w:pos="1261"/>
          <w:tab w:val="left" w:pos="1262"/>
        </w:tabs>
        <w:spacing w:line="351" w:lineRule="exact"/>
        <w:ind w:left="1261"/>
        <w:rPr>
          <w:lang w:val="es-US"/>
        </w:rPr>
      </w:pPr>
      <w:r w:rsidRPr="00B24249">
        <w:rPr>
          <w:lang w:val="es-US"/>
        </w:rPr>
        <w:t>No discuta.</w:t>
      </w:r>
    </w:p>
    <w:p w14:paraId="3AAA02C9" w14:textId="13F521B3" w:rsidR="0039380E" w:rsidRPr="00B24249" w:rsidRDefault="00D127ED">
      <w:pPr>
        <w:pStyle w:val="P68B1DB1-ListParagraph7"/>
        <w:numPr>
          <w:ilvl w:val="1"/>
          <w:numId w:val="14"/>
        </w:numPr>
        <w:tabs>
          <w:tab w:val="left" w:pos="1261"/>
          <w:tab w:val="left" w:pos="1262"/>
        </w:tabs>
        <w:spacing w:before="30"/>
        <w:ind w:left="1261"/>
        <w:rPr>
          <w:lang w:val="es-US"/>
        </w:rPr>
      </w:pPr>
      <w:r w:rsidRPr="00B24249">
        <w:rPr>
          <w:lang w:val="es-US"/>
        </w:rPr>
        <w:t xml:space="preserve">Póngase en el mismo plano de </w:t>
      </w:r>
      <w:r w:rsidR="000A545B" w:rsidRPr="00B24249">
        <w:rPr>
          <w:lang w:val="es-US"/>
        </w:rPr>
        <w:t>realidad.</w:t>
      </w:r>
    </w:p>
    <w:p w14:paraId="2739B389" w14:textId="77777777" w:rsidR="0039380E" w:rsidRPr="00B24249" w:rsidRDefault="000A545B">
      <w:pPr>
        <w:pStyle w:val="P68B1DB1-ListParagraph7"/>
        <w:numPr>
          <w:ilvl w:val="1"/>
          <w:numId w:val="14"/>
        </w:numPr>
        <w:tabs>
          <w:tab w:val="left" w:pos="1261"/>
          <w:tab w:val="left" w:pos="1262"/>
        </w:tabs>
        <w:spacing w:before="31" w:line="264" w:lineRule="auto"/>
        <w:ind w:left="1261" w:right="1097"/>
        <w:rPr>
          <w:lang w:val="es-US"/>
        </w:rPr>
      </w:pPr>
      <w:r w:rsidRPr="00B24249">
        <w:rPr>
          <w:lang w:val="es-US"/>
        </w:rPr>
        <w:t>No es necesario corregir la percepción de la realidad de su ser querido.</w:t>
      </w:r>
    </w:p>
    <w:p w14:paraId="6BA9526D" w14:textId="0BF8EDC4" w:rsidR="0039380E" w:rsidRPr="00B24249" w:rsidRDefault="000A545B">
      <w:pPr>
        <w:pStyle w:val="P68B1DB1-ListParagraph7"/>
        <w:numPr>
          <w:ilvl w:val="1"/>
          <w:numId w:val="14"/>
        </w:numPr>
        <w:tabs>
          <w:tab w:val="left" w:pos="1262"/>
          <w:tab w:val="left" w:pos="1263"/>
        </w:tabs>
        <w:spacing w:line="261" w:lineRule="auto"/>
        <w:ind w:left="1262" w:right="1190"/>
        <w:rPr>
          <w:lang w:val="es-US"/>
        </w:rPr>
      </w:pPr>
      <w:r w:rsidRPr="00B24249">
        <w:rPr>
          <w:lang w:val="es-US"/>
        </w:rPr>
        <w:t>Ponga música relajante, lea</w:t>
      </w:r>
      <w:r w:rsidR="00EC4F97" w:rsidRPr="00B24249">
        <w:rPr>
          <w:lang w:val="es-US"/>
        </w:rPr>
        <w:t>n</w:t>
      </w:r>
      <w:r w:rsidRPr="00B24249">
        <w:rPr>
          <w:lang w:val="es-US"/>
        </w:rPr>
        <w:t xml:space="preserve"> un buen libro o d</w:t>
      </w:r>
      <w:r w:rsidR="00EC4F97" w:rsidRPr="00B24249">
        <w:rPr>
          <w:lang w:val="es-US"/>
        </w:rPr>
        <w:t xml:space="preserve">en </w:t>
      </w:r>
      <w:r w:rsidRPr="00B24249">
        <w:rPr>
          <w:lang w:val="es-US"/>
        </w:rPr>
        <w:t>un agradable paseo.</w:t>
      </w:r>
    </w:p>
    <w:p w14:paraId="59CC209F" w14:textId="77777777" w:rsidR="0039380E" w:rsidRPr="00B24249" w:rsidRDefault="0039380E">
      <w:pPr>
        <w:spacing w:line="261" w:lineRule="auto"/>
        <w:rPr>
          <w:sz w:val="28"/>
          <w:lang w:val="es-US"/>
        </w:rPr>
        <w:sectPr w:rsidR="0039380E" w:rsidRPr="00B24249">
          <w:type w:val="continuous"/>
          <w:pgSz w:w="12960" w:h="17280"/>
          <w:pgMar w:top="600" w:right="520" w:bottom="280" w:left="540" w:header="586" w:footer="1004" w:gutter="0"/>
          <w:cols w:num="2" w:space="720" w:equalWidth="0">
            <w:col w:w="5459" w:space="303"/>
            <w:col w:w="6138"/>
          </w:cols>
        </w:sectPr>
      </w:pPr>
    </w:p>
    <w:p w14:paraId="070C6BE0" w14:textId="01229751" w:rsidR="0039380E" w:rsidRPr="00B24249" w:rsidRDefault="0039380E">
      <w:pPr>
        <w:pStyle w:val="BodyText"/>
        <w:rPr>
          <w:sz w:val="20"/>
          <w:lang w:val="es-US"/>
        </w:rPr>
      </w:pPr>
    </w:p>
    <w:p w14:paraId="02932A60" w14:textId="2EC7AAD9" w:rsidR="0039380E" w:rsidRPr="00B24249" w:rsidRDefault="002727F9">
      <w:pPr>
        <w:pStyle w:val="BodyText"/>
        <w:rPr>
          <w:sz w:val="20"/>
          <w:lang w:val="es-US"/>
        </w:rPr>
      </w:pPr>
      <w:r w:rsidRPr="00B24249">
        <w:rPr>
          <w:noProof/>
          <w:lang w:val="es-US"/>
        </w:rPr>
        <mc:AlternateContent>
          <mc:Choice Requires="wpg">
            <w:drawing>
              <wp:anchor distT="0" distB="0" distL="114300" distR="114300" simplePos="0" relativeHeight="251870720" behindDoc="1" locked="0" layoutInCell="1" allowOverlap="1" wp14:anchorId="5F74BF8B" wp14:editId="70AC6540">
                <wp:simplePos x="0" y="0"/>
                <wp:positionH relativeFrom="column">
                  <wp:posOffset>1031058</wp:posOffset>
                </wp:positionH>
                <wp:positionV relativeFrom="paragraph">
                  <wp:posOffset>92710</wp:posOffset>
                </wp:positionV>
                <wp:extent cx="5420995" cy="3137535"/>
                <wp:effectExtent l="0" t="0" r="8255" b="5715"/>
                <wp:wrapTight wrapText="bothSides">
                  <wp:wrapPolygon edited="0">
                    <wp:start x="0" y="0"/>
                    <wp:lineTo x="0" y="14033"/>
                    <wp:lineTo x="11462" y="14689"/>
                    <wp:lineTo x="11462" y="21508"/>
                    <wp:lineTo x="21557" y="21508"/>
                    <wp:lineTo x="21557" y="8393"/>
                    <wp:lineTo x="12524" y="8393"/>
                    <wp:lineTo x="12524" y="0"/>
                    <wp:lineTo x="0" y="0"/>
                  </wp:wrapPolygon>
                </wp:wrapTight>
                <wp:docPr id="419" name="docshapegroup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0995" cy="3137535"/>
                          <a:chOff x="0" y="0"/>
                          <a:chExt cx="10783" cy="6056"/>
                        </a:xfrm>
                      </wpg:grpSpPr>
                      <pic:pic xmlns:pic="http://schemas.openxmlformats.org/drawingml/2006/picture">
                        <pic:nvPicPr>
                          <pic:cNvPr id="420" name="docshape21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5782" y="2375"/>
                            <a:ext cx="5001" cy="36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1" name="docshape22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226" cy="393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E891E3E" id="docshapegroup218" o:spid="_x0000_s1026" style="position:absolute;margin-left:81.2pt;margin-top:7.3pt;width:426.85pt;height:247.05pt;z-index:-15486976" coordsize="10783,60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">
                <v:shape id="docshape219" o:spid="_x0000_s1027" type="#_x0000_t75" style="position:absolute;left:5782;top:2375;width:5001;height:3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">
                  <v:imagedata r:id="rId133" o:title=""/>
                </v:shape>
                <v:shape id="docshape220" o:spid="_x0000_s1028" type="#_x0000_t75" style="position:absolute;width:6226;height:3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">
                  <v:imagedata r:id="rId134" o:title=""/>
                </v:shape>
                <w10:wrap type="tight"/>
              </v:group>
            </w:pict>
          </mc:Fallback>
        </mc:AlternateContent>
      </w:r>
    </w:p>
    <w:p w14:paraId="62CD489D" w14:textId="4BAFAFDF" w:rsidR="0039380E" w:rsidRPr="00B24249" w:rsidRDefault="0039380E">
      <w:pPr>
        <w:pStyle w:val="BodyText"/>
        <w:rPr>
          <w:sz w:val="18"/>
          <w:lang w:val="es-US"/>
        </w:rPr>
      </w:pPr>
    </w:p>
    <w:p w14:paraId="7867A186" w14:textId="2FA02C13" w:rsidR="0039380E" w:rsidRPr="00B24249" w:rsidRDefault="0039380E">
      <w:pPr>
        <w:pStyle w:val="P68B1DB1-BodyText2"/>
        <w:ind w:left="540"/>
        <w:rPr>
          <w:lang w:val="es-US"/>
        </w:rPr>
      </w:pPr>
    </w:p>
    <w:p w14:paraId="3AAC9781" w14:textId="77777777" w:rsidR="0039380E" w:rsidRPr="00B24249" w:rsidRDefault="0039380E">
      <w:pPr>
        <w:rPr>
          <w:sz w:val="20"/>
          <w:lang w:val="es-US"/>
        </w:rPr>
        <w:sectPr w:rsidR="0039380E" w:rsidRPr="00B24249">
          <w:type w:val="continuous"/>
          <w:pgSz w:w="12960" w:h="17280"/>
          <w:pgMar w:top="600" w:right="520" w:bottom="280" w:left="540" w:header="586" w:footer="1004" w:gutter="0"/>
          <w:cols w:space="720"/>
        </w:sectPr>
      </w:pPr>
    </w:p>
    <w:p w14:paraId="0A3CF33A" w14:textId="77777777" w:rsidR="0039380E" w:rsidRPr="00B24249" w:rsidRDefault="0039380E">
      <w:pPr>
        <w:pStyle w:val="BodyText"/>
        <w:spacing w:before="10"/>
        <w:rPr>
          <w:sz w:val="21"/>
          <w:lang w:val="es-US"/>
        </w:rPr>
      </w:pPr>
    </w:p>
    <w:p w14:paraId="5F4BB6DC" w14:textId="77777777" w:rsidR="0039380E" w:rsidRPr="00B24249" w:rsidRDefault="000A545B">
      <w:pPr>
        <w:pStyle w:val="P68B1DB1-Normal11"/>
        <w:spacing w:before="100"/>
        <w:ind w:left="540"/>
        <w:rPr>
          <w:lang w:val="es-US"/>
        </w:rPr>
      </w:pPr>
      <w:bookmarkStart w:id="4" w:name="PG_59-76REVISED"/>
      <w:bookmarkEnd w:id="4"/>
      <w:r w:rsidRPr="00B24249">
        <w:rPr>
          <w:lang w:val="es-US"/>
        </w:rPr>
        <w:t>Consideraciones de seguridad</w:t>
      </w:r>
    </w:p>
    <w:p w14:paraId="76B2F800" w14:textId="77777777" w:rsidR="0039380E" w:rsidRPr="00B24249" w:rsidRDefault="000A545B">
      <w:pPr>
        <w:pStyle w:val="BodyText"/>
        <w:spacing w:before="45" w:line="264" w:lineRule="auto"/>
        <w:ind w:left="540" w:right="721" w:hanging="1"/>
        <w:rPr>
          <w:lang w:val="es-US"/>
        </w:rPr>
      </w:pPr>
      <w:r w:rsidRPr="00B24249">
        <w:rPr>
          <w:lang w:val="es-US"/>
        </w:rPr>
        <w:t>Las personas que viven con deficiencias cognitivas leves de la memoria a menudo pueden vivir y quedarse solas de manera segura; sin embargo, en algún momento será necesario tener a alguien con la persona en todo momento para evitar lesiones o daños. Planear con anticipación y prevenir lesiones puede extender la independencia de la persona. Si nota algunos de los cambios que se enumeran a continuación, considere planificar más supervisión, apoyo u opciones de vivienda alternativas.</w:t>
      </w:r>
    </w:p>
    <w:p w14:paraId="4AE10F49" w14:textId="77777777" w:rsidR="0039380E" w:rsidRPr="00B24249" w:rsidRDefault="0039380E">
      <w:pPr>
        <w:pStyle w:val="BodyText"/>
        <w:spacing w:before="8"/>
        <w:rPr>
          <w:sz w:val="30"/>
          <w:lang w:val="es-US"/>
        </w:rPr>
      </w:pPr>
    </w:p>
    <w:p w14:paraId="371443F4" w14:textId="77777777" w:rsidR="0039380E" w:rsidRPr="00B24249" w:rsidRDefault="000A545B">
      <w:pPr>
        <w:pStyle w:val="BodyText"/>
        <w:ind w:left="899"/>
        <w:rPr>
          <w:lang w:val="es-US"/>
        </w:rPr>
      </w:pPr>
      <w:r w:rsidRPr="00B24249">
        <w:rPr>
          <w:lang w:val="es-US"/>
        </w:rPr>
        <w:t>Se ha convertido en un desafío:</w:t>
      </w:r>
    </w:p>
    <w:p w14:paraId="1F7FB8B7" w14:textId="4FEC34E4" w:rsidR="0039380E" w:rsidRPr="00B24249" w:rsidRDefault="000A545B">
      <w:pPr>
        <w:pStyle w:val="P68B1DB1-ListParagraph7"/>
        <w:numPr>
          <w:ilvl w:val="2"/>
          <w:numId w:val="14"/>
        </w:numPr>
        <w:tabs>
          <w:tab w:val="left" w:pos="1620"/>
          <w:tab w:val="left" w:pos="1621"/>
        </w:tabs>
        <w:spacing w:before="31"/>
        <w:rPr>
          <w:lang w:val="es-US"/>
        </w:rPr>
      </w:pPr>
      <w:r w:rsidRPr="00B24249">
        <w:rPr>
          <w:lang w:val="es-US"/>
        </w:rPr>
        <w:t>Tom</w:t>
      </w:r>
      <w:r w:rsidR="00B61278" w:rsidRPr="00B24249">
        <w:rPr>
          <w:lang w:val="es-US"/>
        </w:rPr>
        <w:t>ar</w:t>
      </w:r>
      <w:r w:rsidRPr="00B24249">
        <w:rPr>
          <w:lang w:val="es-US"/>
        </w:rPr>
        <w:t xml:space="preserve"> los medicamentos con éxito y de forma segura</w:t>
      </w:r>
    </w:p>
    <w:p w14:paraId="01DE0C7E" w14:textId="77777777" w:rsidR="0039380E" w:rsidRPr="00B24249" w:rsidRDefault="000A545B">
      <w:pPr>
        <w:pStyle w:val="P68B1DB1-ListParagraph7"/>
        <w:numPr>
          <w:ilvl w:val="2"/>
          <w:numId w:val="14"/>
        </w:numPr>
        <w:tabs>
          <w:tab w:val="left" w:pos="1620"/>
          <w:tab w:val="left" w:pos="1621"/>
        </w:tabs>
        <w:spacing w:before="31" w:line="264" w:lineRule="auto"/>
        <w:ind w:right="2323"/>
        <w:rPr>
          <w:lang w:val="es-US"/>
        </w:rPr>
      </w:pPr>
      <w:r w:rsidRPr="00B24249">
        <w:rPr>
          <w:lang w:val="es-US"/>
        </w:rPr>
        <w:t>Ir de compras, preparar comidas, pagar facturas, mantener la limpieza del hogar y las reparaciones del hogar.</w:t>
      </w:r>
    </w:p>
    <w:p w14:paraId="3E91E03E" w14:textId="77777777" w:rsidR="0039380E" w:rsidRPr="00B24249" w:rsidRDefault="000A545B">
      <w:pPr>
        <w:pStyle w:val="P68B1DB1-ListParagraph7"/>
        <w:numPr>
          <w:ilvl w:val="2"/>
          <w:numId w:val="14"/>
        </w:numPr>
        <w:tabs>
          <w:tab w:val="left" w:pos="1620"/>
          <w:tab w:val="left" w:pos="1621"/>
        </w:tabs>
        <w:spacing w:line="353" w:lineRule="exact"/>
        <w:rPr>
          <w:lang w:val="es-US"/>
        </w:rPr>
      </w:pPr>
      <w:r w:rsidRPr="00B24249">
        <w:rPr>
          <w:lang w:val="es-US"/>
        </w:rPr>
        <w:t>Usar el teléfono, la televisión u otra tecnología.</w:t>
      </w:r>
    </w:p>
    <w:p w14:paraId="7D547347" w14:textId="5F8EB560" w:rsidR="0039380E" w:rsidRPr="00B24249" w:rsidRDefault="000A545B">
      <w:pPr>
        <w:pStyle w:val="P68B1DB1-ListParagraph7"/>
        <w:numPr>
          <w:ilvl w:val="2"/>
          <w:numId w:val="14"/>
        </w:numPr>
        <w:tabs>
          <w:tab w:val="left" w:pos="1621"/>
          <w:tab w:val="left" w:pos="1622"/>
        </w:tabs>
        <w:spacing w:before="32"/>
        <w:ind w:left="1621" w:hanging="362"/>
        <w:rPr>
          <w:lang w:val="es-US"/>
        </w:rPr>
      </w:pPr>
      <w:r w:rsidRPr="00B24249">
        <w:rPr>
          <w:lang w:val="es-US"/>
        </w:rPr>
        <w:t>Rec</w:t>
      </w:r>
      <w:r w:rsidR="00B61278" w:rsidRPr="00B24249">
        <w:rPr>
          <w:lang w:val="es-US"/>
        </w:rPr>
        <w:t xml:space="preserve">ordar </w:t>
      </w:r>
      <w:r w:rsidRPr="00B24249">
        <w:rPr>
          <w:lang w:val="es-US"/>
        </w:rPr>
        <w:t>el número de teléfono actual o la dirección particular</w:t>
      </w:r>
    </w:p>
    <w:p w14:paraId="2BD769F3" w14:textId="06D25EB9" w:rsidR="0039380E" w:rsidRPr="00B24249" w:rsidRDefault="000A545B">
      <w:pPr>
        <w:pStyle w:val="P68B1DB1-ListParagraph7"/>
        <w:numPr>
          <w:ilvl w:val="2"/>
          <w:numId w:val="14"/>
        </w:numPr>
        <w:tabs>
          <w:tab w:val="left" w:pos="1621"/>
          <w:tab w:val="left" w:pos="1622"/>
        </w:tabs>
        <w:spacing w:before="31"/>
        <w:ind w:left="1621"/>
        <w:rPr>
          <w:lang w:val="es-US"/>
        </w:rPr>
      </w:pPr>
      <w:r w:rsidRPr="00B24249">
        <w:rPr>
          <w:lang w:val="es-US"/>
        </w:rPr>
        <w:t>Rec</w:t>
      </w:r>
      <w:r w:rsidR="00B61278" w:rsidRPr="00B24249">
        <w:rPr>
          <w:lang w:val="es-US"/>
        </w:rPr>
        <w:t xml:space="preserve">ordar </w:t>
      </w:r>
      <w:r w:rsidRPr="00B24249">
        <w:rPr>
          <w:lang w:val="es-US"/>
        </w:rPr>
        <w:t xml:space="preserve">apagar los cigarrillos, apagar los quemadores o el horno, </w:t>
      </w:r>
      <w:r w:rsidR="00B61278" w:rsidRPr="00B24249">
        <w:rPr>
          <w:lang w:val="es-US"/>
        </w:rPr>
        <w:t xml:space="preserve">cerrar </w:t>
      </w:r>
      <w:r w:rsidRPr="00B24249">
        <w:rPr>
          <w:lang w:val="es-US"/>
        </w:rPr>
        <w:t>o asegurar la casa.</w:t>
      </w:r>
    </w:p>
    <w:p w14:paraId="02084C33" w14:textId="1DA95F98" w:rsidR="0039380E" w:rsidRPr="00B24249" w:rsidRDefault="000A545B">
      <w:pPr>
        <w:pStyle w:val="P68B1DB1-ListParagraph7"/>
        <w:numPr>
          <w:ilvl w:val="2"/>
          <w:numId w:val="14"/>
        </w:numPr>
        <w:tabs>
          <w:tab w:val="left" w:pos="1621"/>
          <w:tab w:val="left" w:pos="1622"/>
        </w:tabs>
        <w:spacing w:before="33"/>
        <w:ind w:left="1621"/>
        <w:rPr>
          <w:lang w:val="es-US"/>
        </w:rPr>
      </w:pPr>
      <w:r w:rsidRPr="00B24249">
        <w:rPr>
          <w:lang w:val="es-US"/>
        </w:rPr>
        <w:t>Consu</w:t>
      </w:r>
      <w:r w:rsidR="00B61278" w:rsidRPr="00B24249">
        <w:rPr>
          <w:lang w:val="es-US"/>
        </w:rPr>
        <w:t xml:space="preserve">mir </w:t>
      </w:r>
      <w:r w:rsidRPr="00B24249">
        <w:rPr>
          <w:lang w:val="es-US"/>
        </w:rPr>
        <w:t>comidas bien equilibradas y beb</w:t>
      </w:r>
      <w:r w:rsidR="00B61278" w:rsidRPr="00B24249">
        <w:rPr>
          <w:lang w:val="es-US"/>
        </w:rPr>
        <w:t>er</w:t>
      </w:r>
      <w:r w:rsidRPr="00B24249">
        <w:rPr>
          <w:lang w:val="es-US"/>
        </w:rPr>
        <w:t xml:space="preserve"> cantidades adecuadas de agua.</w:t>
      </w:r>
    </w:p>
    <w:p w14:paraId="135FE77E" w14:textId="4452D47D" w:rsidR="0039380E" w:rsidRPr="00B24249" w:rsidRDefault="000A545B">
      <w:pPr>
        <w:pStyle w:val="P68B1DB1-ListParagraph7"/>
        <w:numPr>
          <w:ilvl w:val="2"/>
          <w:numId w:val="14"/>
        </w:numPr>
        <w:tabs>
          <w:tab w:val="left" w:pos="1621"/>
          <w:tab w:val="left" w:pos="1623"/>
        </w:tabs>
        <w:spacing w:before="31"/>
        <w:ind w:left="1622" w:hanging="362"/>
        <w:rPr>
          <w:lang w:val="es-US"/>
        </w:rPr>
      </w:pPr>
      <w:r w:rsidRPr="00B24249">
        <w:rPr>
          <w:lang w:val="es-US"/>
        </w:rPr>
        <w:t>Juzg</w:t>
      </w:r>
      <w:r w:rsidR="00B61278" w:rsidRPr="00B24249">
        <w:rPr>
          <w:lang w:val="es-US"/>
        </w:rPr>
        <w:t>ar</w:t>
      </w:r>
      <w:r w:rsidRPr="00B24249">
        <w:rPr>
          <w:lang w:val="es-US"/>
        </w:rPr>
        <w:t xml:space="preserve"> la temperatura adecuada para vestirse o </w:t>
      </w:r>
      <w:r w:rsidR="00B61278" w:rsidRPr="00B24249">
        <w:rPr>
          <w:lang w:val="es-US"/>
        </w:rPr>
        <w:t xml:space="preserve">saber </w:t>
      </w:r>
      <w:r w:rsidRPr="00B24249">
        <w:rPr>
          <w:lang w:val="es-US"/>
        </w:rPr>
        <w:t>usar el termostato</w:t>
      </w:r>
    </w:p>
    <w:p w14:paraId="614091A2" w14:textId="77777777" w:rsidR="0039380E" w:rsidRPr="00B24249" w:rsidRDefault="0039380E">
      <w:pPr>
        <w:pStyle w:val="BodyText"/>
        <w:spacing w:before="8"/>
        <w:rPr>
          <w:sz w:val="33"/>
          <w:lang w:val="es-US"/>
        </w:rPr>
      </w:pPr>
    </w:p>
    <w:p w14:paraId="051FE1ED" w14:textId="23AA0F48" w:rsidR="0039380E" w:rsidRPr="00B24249" w:rsidRDefault="00B61278">
      <w:pPr>
        <w:pStyle w:val="BodyText"/>
        <w:ind w:left="901"/>
        <w:rPr>
          <w:lang w:val="es-US"/>
        </w:rPr>
      </w:pPr>
      <w:r w:rsidRPr="00B24249">
        <w:rPr>
          <w:lang w:val="es-US"/>
        </w:rPr>
        <w:t xml:space="preserve">Su </w:t>
      </w:r>
      <w:r w:rsidR="000A545B" w:rsidRPr="00B24249">
        <w:rPr>
          <w:lang w:val="es-US"/>
        </w:rPr>
        <w:t>ser querido</w:t>
      </w:r>
      <w:r w:rsidRPr="00B24249">
        <w:rPr>
          <w:lang w:val="es-US"/>
        </w:rPr>
        <w:t xml:space="preserve"> experimenta</w:t>
      </w:r>
      <w:r w:rsidR="000A545B" w:rsidRPr="00B24249">
        <w:rPr>
          <w:lang w:val="es-US"/>
        </w:rPr>
        <w:t>:</w:t>
      </w:r>
    </w:p>
    <w:p w14:paraId="332AEE0E" w14:textId="77777777" w:rsidR="0039380E" w:rsidRPr="00B24249" w:rsidRDefault="000A545B">
      <w:pPr>
        <w:pStyle w:val="P68B1DB1-ListParagraph7"/>
        <w:numPr>
          <w:ilvl w:val="2"/>
          <w:numId w:val="14"/>
        </w:numPr>
        <w:tabs>
          <w:tab w:val="left" w:pos="1622"/>
          <w:tab w:val="left" w:pos="1623"/>
        </w:tabs>
        <w:spacing w:before="31"/>
        <w:ind w:left="1622"/>
        <w:rPr>
          <w:lang w:val="es-US"/>
        </w:rPr>
      </w:pPr>
      <w:r w:rsidRPr="00B24249">
        <w:rPr>
          <w:lang w:val="es-US"/>
        </w:rPr>
        <w:t>Sentirse preocupado, ansioso, aislado y solo.</w:t>
      </w:r>
    </w:p>
    <w:p w14:paraId="10FB6854" w14:textId="77777777" w:rsidR="0039380E" w:rsidRPr="00B24249" w:rsidRDefault="000A545B">
      <w:pPr>
        <w:pStyle w:val="P68B1DB1-ListParagraph7"/>
        <w:numPr>
          <w:ilvl w:val="2"/>
          <w:numId w:val="14"/>
        </w:numPr>
        <w:tabs>
          <w:tab w:val="left" w:pos="1622"/>
          <w:tab w:val="left" w:pos="1623"/>
        </w:tabs>
        <w:spacing w:before="32"/>
        <w:ind w:left="1622"/>
        <w:rPr>
          <w:lang w:val="es-US"/>
        </w:rPr>
      </w:pPr>
      <w:r w:rsidRPr="00B24249">
        <w:rPr>
          <w:lang w:val="es-US"/>
        </w:rPr>
        <w:t>Pensamientos paranoicos, alucinaciones, delirios, agresión o pensamientos suicidas.</w:t>
      </w:r>
    </w:p>
    <w:p w14:paraId="17DE1ECF" w14:textId="77777777" w:rsidR="0039380E" w:rsidRPr="00B24249" w:rsidRDefault="000A545B">
      <w:pPr>
        <w:pStyle w:val="P68B1DB1-ListParagraph7"/>
        <w:numPr>
          <w:ilvl w:val="2"/>
          <w:numId w:val="14"/>
        </w:numPr>
        <w:tabs>
          <w:tab w:val="left" w:pos="1622"/>
          <w:tab w:val="left" w:pos="1623"/>
        </w:tabs>
        <w:spacing w:before="31"/>
        <w:ind w:left="1622"/>
        <w:rPr>
          <w:lang w:val="es-US"/>
        </w:rPr>
      </w:pPr>
      <w:r w:rsidRPr="00B24249">
        <w:rPr>
          <w:lang w:val="es-US"/>
        </w:rPr>
        <w:t>Ser víctima de fraude, telemercadeo o delito.</w:t>
      </w:r>
    </w:p>
    <w:p w14:paraId="3F5098D5" w14:textId="69B02656" w:rsidR="0039380E" w:rsidRPr="00B24249" w:rsidRDefault="000A545B">
      <w:pPr>
        <w:pStyle w:val="P68B1DB1-ListParagraph7"/>
        <w:numPr>
          <w:ilvl w:val="2"/>
          <w:numId w:val="14"/>
        </w:numPr>
        <w:tabs>
          <w:tab w:val="left" w:pos="1622"/>
          <w:tab w:val="left" w:pos="1623"/>
        </w:tabs>
        <w:spacing w:before="33"/>
        <w:ind w:left="1622"/>
        <w:rPr>
          <w:lang w:val="es-US"/>
        </w:rPr>
      </w:pPr>
      <w:r w:rsidRPr="00B24249">
        <w:rPr>
          <w:lang w:val="es-US"/>
        </w:rPr>
        <w:t>Perderse al caminar y/o conducir, o estar desorientado a menudo</w:t>
      </w:r>
    </w:p>
    <w:p w14:paraId="1203EE9C" w14:textId="29267B88" w:rsidR="0039380E" w:rsidRPr="00B24249" w:rsidRDefault="000A545B">
      <w:pPr>
        <w:pStyle w:val="P68B1DB1-ListParagraph7"/>
        <w:numPr>
          <w:ilvl w:val="2"/>
          <w:numId w:val="14"/>
        </w:numPr>
        <w:tabs>
          <w:tab w:val="left" w:pos="1623"/>
          <w:tab w:val="left" w:pos="1624"/>
        </w:tabs>
        <w:spacing w:before="31"/>
        <w:ind w:left="1623" w:hanging="362"/>
        <w:rPr>
          <w:lang w:val="es-US"/>
        </w:rPr>
      </w:pPr>
      <w:r w:rsidRPr="00B24249">
        <w:rPr>
          <w:lang w:val="es-US"/>
        </w:rPr>
        <w:t>Pérdida o ganancia de peso y/o sus mascotas tienen pérdida o ganancia de peso.</w:t>
      </w:r>
    </w:p>
    <w:p w14:paraId="3BE5983C" w14:textId="77777777" w:rsidR="0039380E" w:rsidRPr="00B24249" w:rsidRDefault="0039380E">
      <w:pPr>
        <w:pStyle w:val="BodyText"/>
        <w:spacing w:before="8"/>
        <w:rPr>
          <w:sz w:val="33"/>
          <w:lang w:val="es-US"/>
        </w:rPr>
      </w:pPr>
    </w:p>
    <w:p w14:paraId="720E0D29" w14:textId="77777777" w:rsidR="0039380E" w:rsidRPr="00B24249" w:rsidRDefault="000A545B">
      <w:pPr>
        <w:pStyle w:val="BodyText"/>
        <w:ind w:left="902"/>
        <w:rPr>
          <w:lang w:val="es-US"/>
        </w:rPr>
      </w:pPr>
      <w:r w:rsidRPr="00B24249">
        <w:rPr>
          <w:lang w:val="es-US"/>
        </w:rPr>
        <w:t>Usted, como su cuidador, está notando:</w:t>
      </w:r>
    </w:p>
    <w:p w14:paraId="201BD628" w14:textId="62C0D3BB" w:rsidR="0039380E" w:rsidRPr="00B24249" w:rsidRDefault="00B61278">
      <w:pPr>
        <w:pStyle w:val="P68B1DB1-ListParagraph7"/>
        <w:numPr>
          <w:ilvl w:val="2"/>
          <w:numId w:val="14"/>
        </w:numPr>
        <w:tabs>
          <w:tab w:val="left" w:pos="1622"/>
          <w:tab w:val="left" w:pos="1623"/>
        </w:tabs>
        <w:spacing w:before="31"/>
        <w:ind w:left="1622"/>
        <w:rPr>
          <w:lang w:val="es-US"/>
        </w:rPr>
      </w:pPr>
      <w:r w:rsidRPr="00B24249">
        <w:rPr>
          <w:lang w:val="es-US"/>
        </w:rPr>
        <w:t>Que su ser querido l</w:t>
      </w:r>
      <w:r w:rsidR="000A545B" w:rsidRPr="00B24249">
        <w:rPr>
          <w:lang w:val="es-US"/>
        </w:rPr>
        <w:t>lama a otros constantemente o los vecinos llaman a la policía</w:t>
      </w:r>
    </w:p>
    <w:p w14:paraId="66F38489" w14:textId="77777777" w:rsidR="0039380E" w:rsidRPr="00B24249" w:rsidRDefault="000A545B">
      <w:pPr>
        <w:pStyle w:val="P68B1DB1-ListParagraph7"/>
        <w:numPr>
          <w:ilvl w:val="2"/>
          <w:numId w:val="14"/>
        </w:numPr>
        <w:tabs>
          <w:tab w:val="left" w:pos="1623"/>
          <w:tab w:val="left" w:pos="1624"/>
        </w:tabs>
        <w:spacing w:before="31"/>
        <w:ind w:left="1623" w:hanging="362"/>
        <w:rPr>
          <w:lang w:val="es-US"/>
        </w:rPr>
      </w:pPr>
      <w:r w:rsidRPr="00B24249">
        <w:rPr>
          <w:lang w:val="es-US"/>
        </w:rPr>
        <w:t>Faltan elementos en la casa</w:t>
      </w:r>
    </w:p>
    <w:p w14:paraId="27306AF7" w14:textId="77777777" w:rsidR="0039380E" w:rsidRPr="00B24249" w:rsidRDefault="000A545B">
      <w:pPr>
        <w:pStyle w:val="P68B1DB1-ListParagraph7"/>
        <w:numPr>
          <w:ilvl w:val="2"/>
          <w:numId w:val="14"/>
        </w:numPr>
        <w:tabs>
          <w:tab w:val="left" w:pos="1623"/>
          <w:tab w:val="left" w:pos="1624"/>
        </w:tabs>
        <w:spacing w:before="34"/>
        <w:ind w:left="1623" w:hanging="362"/>
        <w:rPr>
          <w:lang w:val="es-US"/>
        </w:rPr>
      </w:pPr>
      <w:r w:rsidRPr="00B24249">
        <w:rPr>
          <w:lang w:val="es-US"/>
        </w:rPr>
        <w:t>Su ser querido tiene moretones misteriosos, rasguños o marcas inusuales.</w:t>
      </w:r>
    </w:p>
    <w:p w14:paraId="07844E7D" w14:textId="77777777" w:rsidR="0039380E" w:rsidRPr="00B24249" w:rsidRDefault="000A545B">
      <w:pPr>
        <w:pStyle w:val="P68B1DB1-ListParagraph7"/>
        <w:numPr>
          <w:ilvl w:val="2"/>
          <w:numId w:val="14"/>
        </w:numPr>
        <w:tabs>
          <w:tab w:val="left" w:pos="1623"/>
          <w:tab w:val="left" w:pos="1624"/>
        </w:tabs>
        <w:spacing w:before="31"/>
        <w:ind w:left="1623"/>
        <w:rPr>
          <w:lang w:val="es-US"/>
        </w:rPr>
      </w:pPr>
      <w:r w:rsidRPr="00B24249">
        <w:rPr>
          <w:lang w:val="es-US"/>
        </w:rPr>
        <w:t>Su ser querido se queda fuera de casa con frecuencia</w:t>
      </w:r>
    </w:p>
    <w:p w14:paraId="79C3D332" w14:textId="609FB9AE" w:rsidR="0039380E" w:rsidRPr="00B24249" w:rsidRDefault="000A545B">
      <w:pPr>
        <w:pStyle w:val="P68B1DB1-ListParagraph7"/>
        <w:numPr>
          <w:ilvl w:val="2"/>
          <w:numId w:val="14"/>
        </w:numPr>
        <w:tabs>
          <w:tab w:val="left" w:pos="1623"/>
          <w:tab w:val="left" w:pos="1624"/>
        </w:tabs>
        <w:spacing w:before="31" w:line="264" w:lineRule="auto"/>
        <w:ind w:left="1624" w:right="1846"/>
        <w:rPr>
          <w:lang w:val="es-US"/>
        </w:rPr>
      </w:pPr>
      <w:r w:rsidRPr="00B24249">
        <w:rPr>
          <w:lang w:val="es-US"/>
        </w:rPr>
        <w:t xml:space="preserve">Se descuida el cuidado/higiene personal; </w:t>
      </w:r>
      <w:r w:rsidR="00B61278" w:rsidRPr="00B24249">
        <w:rPr>
          <w:lang w:val="es-US"/>
        </w:rPr>
        <w:t>s</w:t>
      </w:r>
      <w:r w:rsidRPr="00B24249">
        <w:rPr>
          <w:lang w:val="es-US"/>
        </w:rPr>
        <w:t>u ser querido usa la misma ropa todo el tiempo</w:t>
      </w:r>
    </w:p>
    <w:p w14:paraId="688A116F" w14:textId="6AA33621" w:rsidR="0039380E" w:rsidRPr="00B24249" w:rsidRDefault="000A545B">
      <w:pPr>
        <w:pStyle w:val="P68B1DB1-ListParagraph7"/>
        <w:numPr>
          <w:ilvl w:val="2"/>
          <w:numId w:val="14"/>
        </w:numPr>
        <w:tabs>
          <w:tab w:val="left" w:pos="1624"/>
          <w:tab w:val="left" w:pos="1625"/>
        </w:tabs>
        <w:spacing w:line="350" w:lineRule="exact"/>
        <w:ind w:left="1624"/>
        <w:rPr>
          <w:lang w:val="es-US"/>
        </w:rPr>
      </w:pPr>
      <w:r w:rsidRPr="00B24249">
        <w:rPr>
          <w:lang w:val="es-US"/>
        </w:rPr>
        <w:t>Su vehículo tiene abolladuras o rayones nuevos o comete errores de conducción frecuentes.</w:t>
      </w:r>
    </w:p>
    <w:p w14:paraId="13CBBB4D" w14:textId="77777777" w:rsidR="0039380E" w:rsidRPr="00B24249" w:rsidRDefault="0039380E">
      <w:pPr>
        <w:spacing w:line="350" w:lineRule="exact"/>
        <w:rPr>
          <w:sz w:val="28"/>
          <w:lang w:val="es-US"/>
        </w:rPr>
        <w:sectPr w:rsidR="0039380E" w:rsidRPr="00B24249">
          <w:pgSz w:w="12960" w:h="17280"/>
          <w:pgMar w:top="1320" w:right="520" w:bottom="1340" w:left="540" w:header="586" w:footer="1004" w:gutter="0"/>
          <w:cols w:space="720"/>
        </w:sectPr>
      </w:pPr>
    </w:p>
    <w:p w14:paraId="09DD22A3" w14:textId="77777777" w:rsidR="0039380E" w:rsidRPr="00B24249" w:rsidRDefault="0039380E">
      <w:pPr>
        <w:pStyle w:val="BodyText"/>
        <w:spacing w:before="1"/>
        <w:rPr>
          <w:sz w:val="14"/>
          <w:lang w:val="es-US"/>
        </w:rPr>
      </w:pPr>
    </w:p>
    <w:p w14:paraId="03867A65" w14:textId="7E920431" w:rsidR="0039380E" w:rsidRPr="00B24249" w:rsidRDefault="000A545B" w:rsidP="00B52106">
      <w:pPr>
        <w:pStyle w:val="P68B1DB1-Normal27"/>
        <w:spacing w:before="152" w:line="204" w:lineRule="auto"/>
        <w:ind w:left="180" w:right="200"/>
        <w:jc w:val="center"/>
        <w:rPr>
          <w:lang w:val="es-US"/>
        </w:rPr>
      </w:pPr>
      <w:r w:rsidRPr="00B24249">
        <w:rPr>
          <w:lang w:val="es-US"/>
        </w:rPr>
        <w:t>Consejos para abordar los comportamientos comunes durante las etapas de la demencia</w:t>
      </w:r>
    </w:p>
    <w:p w14:paraId="59122A7D" w14:textId="1C49389C" w:rsidR="0039380E" w:rsidRPr="00B24249" w:rsidRDefault="000A545B">
      <w:pPr>
        <w:pStyle w:val="BodyText"/>
        <w:spacing w:before="5"/>
        <w:rPr>
          <w:rFonts w:ascii="Arial Black"/>
          <w:sz w:val="17"/>
          <w:lang w:val="es-US"/>
        </w:rPr>
      </w:pPr>
      <w:r w:rsidRPr="00B24249">
        <w:rPr>
          <w:noProof/>
          <w:lang w:val="es-US"/>
        </w:rPr>
        <mc:AlternateContent>
          <mc:Choice Requires="wps">
            <w:drawing>
              <wp:anchor distT="0" distB="0" distL="0" distR="0" simplePos="0" relativeHeight="251637248" behindDoc="1" locked="0" layoutInCell="1" allowOverlap="1" wp14:anchorId="150674B3" wp14:editId="20B53413">
                <wp:simplePos x="0" y="0"/>
                <wp:positionH relativeFrom="page">
                  <wp:posOffset>576580</wp:posOffset>
                </wp:positionH>
                <wp:positionV relativeFrom="paragraph">
                  <wp:posOffset>174625</wp:posOffset>
                </wp:positionV>
                <wp:extent cx="7131050" cy="2459990"/>
                <wp:effectExtent l="0" t="0" r="12700" b="16510"/>
                <wp:wrapTopAndBottom/>
                <wp:docPr id="418" name="docshape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1050" cy="245999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81D207" w14:textId="77777777" w:rsidR="0039380E" w:rsidRPr="00B52106" w:rsidRDefault="000A545B">
                            <w:pPr>
                              <w:pStyle w:val="P68B1DB1-Normal6"/>
                              <w:spacing w:before="178"/>
                              <w:ind w:left="311"/>
                              <w:rPr>
                                <w:sz w:val="26"/>
                                <w:szCs w:val="26"/>
                                <w:lang w:val="es-US"/>
                              </w:rPr>
                            </w:pPr>
                            <w:r w:rsidRPr="00B52106">
                              <w:rPr>
                                <w:sz w:val="26"/>
                                <w:szCs w:val="26"/>
                                <w:lang w:val="es-US"/>
                              </w:rPr>
                              <w:t>Comportamientos que puede encontrar durante las primeras etapas de la demencia:</w:t>
                            </w:r>
                          </w:p>
                          <w:p w14:paraId="7C634595" w14:textId="77777777" w:rsidR="0039380E" w:rsidRPr="00B52106" w:rsidRDefault="000A545B">
                            <w:pPr>
                              <w:pStyle w:val="P68B1DB1-BodyText28"/>
                              <w:spacing w:before="18"/>
                              <w:ind w:left="311"/>
                              <w:rPr>
                                <w:sz w:val="26"/>
                                <w:szCs w:val="26"/>
                                <w:lang w:val="es-US"/>
                              </w:rPr>
                            </w:pPr>
                            <w:r w:rsidRPr="00B52106">
                              <w:rPr>
                                <w:sz w:val="26"/>
                                <w:szCs w:val="26"/>
                                <w:lang w:val="es-US"/>
                              </w:rPr>
                              <w:t>Problemas de memoria a corto plazo</w:t>
                            </w:r>
                          </w:p>
                          <w:p w14:paraId="07716CAE" w14:textId="77777777" w:rsidR="0039380E" w:rsidRPr="00B52106" w:rsidRDefault="000A545B">
                            <w:pPr>
                              <w:pStyle w:val="BodyText"/>
                              <w:numPr>
                                <w:ilvl w:val="0"/>
                                <w:numId w:val="13"/>
                              </w:numPr>
                              <w:tabs>
                                <w:tab w:val="left" w:pos="763"/>
                                <w:tab w:val="left" w:pos="764"/>
                              </w:tabs>
                              <w:spacing w:before="4"/>
                              <w:ind w:hanging="453"/>
                              <w:rPr>
                                <w:sz w:val="26"/>
                                <w:szCs w:val="26"/>
                                <w:lang w:val="es-US"/>
                              </w:rPr>
                            </w:pPr>
                            <w:r w:rsidRPr="00B52106">
                              <w:rPr>
                                <w:sz w:val="26"/>
                                <w:szCs w:val="26"/>
                                <w:lang w:val="es-US"/>
                              </w:rPr>
                              <w:t>Intente usar fotografías para ayudar a recordar a las personas las relaciones y lugares importantes.</w:t>
                            </w:r>
                          </w:p>
                          <w:p w14:paraId="2562F2F4" w14:textId="0B28A577" w:rsidR="0039380E" w:rsidRPr="00B52106" w:rsidRDefault="000A545B">
                            <w:pPr>
                              <w:pStyle w:val="BodyText"/>
                              <w:numPr>
                                <w:ilvl w:val="0"/>
                                <w:numId w:val="13"/>
                              </w:numPr>
                              <w:tabs>
                                <w:tab w:val="left" w:pos="763"/>
                                <w:tab w:val="left" w:pos="764"/>
                              </w:tabs>
                              <w:spacing w:before="2" w:line="254" w:lineRule="auto"/>
                              <w:ind w:right="324"/>
                              <w:rPr>
                                <w:sz w:val="26"/>
                                <w:szCs w:val="26"/>
                                <w:lang w:val="es-US"/>
                              </w:rPr>
                            </w:pPr>
                            <w:r w:rsidRPr="00B52106">
                              <w:rPr>
                                <w:sz w:val="26"/>
                                <w:szCs w:val="26"/>
                                <w:lang w:val="es-US"/>
                              </w:rPr>
                              <w:t>Si la memoria de la persona se centra en un momento particular de su vida, hable</w:t>
                            </w:r>
                            <w:r w:rsidR="00B61278">
                              <w:rPr>
                                <w:sz w:val="26"/>
                                <w:szCs w:val="26"/>
                                <w:lang w:val="es-US"/>
                              </w:rPr>
                              <w:t>n de eso</w:t>
                            </w:r>
                            <w:r w:rsidRPr="00B52106">
                              <w:rPr>
                                <w:sz w:val="26"/>
                                <w:szCs w:val="26"/>
                                <w:lang w:val="es-US"/>
                              </w:rPr>
                              <w:t xml:space="preserve"> y hágale preguntas sobre ese momento.</w:t>
                            </w:r>
                          </w:p>
                          <w:p w14:paraId="600F46C4" w14:textId="77777777" w:rsidR="0039380E" w:rsidRPr="00B52106" w:rsidRDefault="000A545B">
                            <w:pPr>
                              <w:pStyle w:val="BodyText"/>
                              <w:numPr>
                                <w:ilvl w:val="0"/>
                                <w:numId w:val="13"/>
                              </w:numPr>
                              <w:tabs>
                                <w:tab w:val="left" w:pos="763"/>
                                <w:tab w:val="left" w:pos="764"/>
                              </w:tabs>
                              <w:spacing w:line="318" w:lineRule="exact"/>
                              <w:ind w:hanging="453"/>
                              <w:rPr>
                                <w:sz w:val="26"/>
                                <w:szCs w:val="26"/>
                                <w:lang w:val="es-US"/>
                              </w:rPr>
                            </w:pPr>
                            <w:r w:rsidRPr="00B52106">
                              <w:rPr>
                                <w:sz w:val="26"/>
                                <w:szCs w:val="26"/>
                                <w:lang w:val="es-US"/>
                              </w:rPr>
                              <w:t>Use ayudas para la memoria, como notas, relojes, calendarios o fotografías, si corresponde.</w:t>
                            </w:r>
                          </w:p>
                          <w:p w14:paraId="451ABC06" w14:textId="77777777" w:rsidR="0039380E" w:rsidRPr="00B52106" w:rsidRDefault="0039380E">
                            <w:pPr>
                              <w:pStyle w:val="BodyText"/>
                              <w:spacing w:before="4"/>
                              <w:rPr>
                                <w:sz w:val="26"/>
                                <w:szCs w:val="26"/>
                                <w:lang w:val="es-US"/>
                              </w:rPr>
                            </w:pPr>
                          </w:p>
                          <w:p w14:paraId="2DABFE75" w14:textId="6092D3F7" w:rsidR="0039380E" w:rsidRPr="00B52106" w:rsidRDefault="00B61278">
                            <w:pPr>
                              <w:pStyle w:val="P68B1DB1-BodyText28"/>
                              <w:ind w:left="311"/>
                              <w:rPr>
                                <w:sz w:val="26"/>
                                <w:szCs w:val="26"/>
                              </w:rPr>
                            </w:pPr>
                            <w:proofErr w:type="spellStart"/>
                            <w:r>
                              <w:rPr>
                                <w:sz w:val="26"/>
                                <w:szCs w:val="26"/>
                              </w:rPr>
                              <w:t>R</w:t>
                            </w:r>
                            <w:r w:rsidR="000A545B" w:rsidRPr="00B52106">
                              <w:rPr>
                                <w:sz w:val="26"/>
                                <w:szCs w:val="26"/>
                              </w:rPr>
                              <w:t>epetición</w:t>
                            </w:r>
                            <w:proofErr w:type="spellEnd"/>
                          </w:p>
                          <w:p w14:paraId="3A4DA4E6" w14:textId="411CA7A4" w:rsidR="0039380E" w:rsidRPr="00B52106" w:rsidRDefault="000A545B">
                            <w:pPr>
                              <w:pStyle w:val="BodyText"/>
                              <w:numPr>
                                <w:ilvl w:val="0"/>
                                <w:numId w:val="13"/>
                              </w:numPr>
                              <w:tabs>
                                <w:tab w:val="left" w:pos="763"/>
                                <w:tab w:val="left" w:pos="764"/>
                              </w:tabs>
                              <w:spacing w:before="2" w:line="254" w:lineRule="auto"/>
                              <w:ind w:right="321"/>
                              <w:rPr>
                                <w:sz w:val="26"/>
                                <w:szCs w:val="26"/>
                                <w:lang w:val="es-US"/>
                              </w:rPr>
                            </w:pPr>
                            <w:r w:rsidRPr="00B52106">
                              <w:rPr>
                                <w:sz w:val="26"/>
                                <w:szCs w:val="26"/>
                                <w:lang w:val="es-US"/>
                              </w:rPr>
                              <w:t xml:space="preserve">Es importante tener paciencia. </w:t>
                            </w:r>
                            <w:r w:rsidR="00B61278">
                              <w:rPr>
                                <w:sz w:val="26"/>
                                <w:szCs w:val="26"/>
                                <w:lang w:val="es-US"/>
                              </w:rPr>
                              <w:t xml:space="preserve">Calme </w:t>
                            </w:r>
                            <w:r w:rsidRPr="00B52106">
                              <w:rPr>
                                <w:sz w:val="26"/>
                                <w:szCs w:val="26"/>
                                <w:lang w:val="es-US"/>
                              </w:rPr>
                              <w:t>a la persona con una voz tranquila y un toque suave. Tenga en cuenta que es posible que la persona no recuerde que ya hizo la pregunta antes.</w:t>
                            </w:r>
                          </w:p>
                          <w:p w14:paraId="4FBBCF97" w14:textId="306456E1" w:rsidR="0039380E" w:rsidRPr="00B52106" w:rsidRDefault="000A545B">
                            <w:pPr>
                              <w:pStyle w:val="BodyText"/>
                              <w:numPr>
                                <w:ilvl w:val="0"/>
                                <w:numId w:val="13"/>
                              </w:numPr>
                              <w:tabs>
                                <w:tab w:val="left" w:pos="763"/>
                                <w:tab w:val="left" w:pos="764"/>
                              </w:tabs>
                              <w:spacing w:line="318" w:lineRule="exact"/>
                              <w:ind w:hanging="453"/>
                              <w:rPr>
                                <w:sz w:val="26"/>
                                <w:szCs w:val="26"/>
                                <w:lang w:val="es-US"/>
                              </w:rPr>
                            </w:pPr>
                            <w:r w:rsidRPr="00B52106">
                              <w:rPr>
                                <w:sz w:val="26"/>
                                <w:szCs w:val="26"/>
                                <w:lang w:val="es-US"/>
                              </w:rPr>
                              <w:t>Por lo general, no es útil</w:t>
                            </w:r>
                            <w:r w:rsidR="00B61278">
                              <w:rPr>
                                <w:sz w:val="26"/>
                                <w:szCs w:val="26"/>
                                <w:lang w:val="es-US"/>
                              </w:rPr>
                              <w:t xml:space="preserve"> indicar</w:t>
                            </w:r>
                            <w:r w:rsidRPr="00B52106">
                              <w:rPr>
                                <w:sz w:val="26"/>
                                <w:szCs w:val="26"/>
                                <w:lang w:val="es-US"/>
                              </w:rPr>
                              <w:t xml:space="preserve"> que la persona </w:t>
                            </w:r>
                            <w:r w:rsidR="00B61278">
                              <w:rPr>
                                <w:sz w:val="26"/>
                                <w:szCs w:val="26"/>
                                <w:lang w:val="es-US"/>
                              </w:rPr>
                              <w:t>está repitiendo las cosas</w:t>
                            </w:r>
                            <w:r w:rsidRPr="00B52106">
                              <w:rPr>
                                <w:sz w:val="26"/>
                                <w:szCs w:val="26"/>
                                <w:lang w:val="es-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674B3" id="docshape223" o:spid="_x0000_s1049" type="#_x0000_t202" style="position:absolute;margin-left:45.4pt;margin-top:13.75pt;width:561.5pt;height:193.7pt;z-index:-251679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" filled="f" strokeweight=".96pt">
                <v:textbox inset="0,0,0,0">
                  <w:txbxContent>
                    <w:p w14:paraId="5181D207" w14:textId="77777777" w:rsidR="0039380E" w:rsidRPr="00B52106" w:rsidRDefault="000A545B">
                      <w:pPr>
                        <w:pStyle w:val="P68B1DB1-Normal6"/>
                        <w:spacing w:before="178"/>
                        <w:ind w:left="311"/>
                        <w:rPr>
                          <w:sz w:val="26"/>
                          <w:szCs w:val="26"/>
                          <w:lang w:val="es-US"/>
                        </w:rPr>
                      </w:pPr>
                      <w:r w:rsidRPr="00B52106">
                        <w:rPr>
                          <w:sz w:val="26"/>
                          <w:szCs w:val="26"/>
                          <w:lang w:val="es-US"/>
                        </w:rPr>
                        <w:t>Comportamientos que puede encontrar durante las primeras etapas de la demencia:</w:t>
                      </w:r>
                    </w:p>
                    <w:p w14:paraId="7C634595" w14:textId="77777777" w:rsidR="0039380E" w:rsidRPr="00B52106" w:rsidRDefault="000A545B">
                      <w:pPr>
                        <w:pStyle w:val="P68B1DB1-BodyText28"/>
                        <w:spacing w:before="18"/>
                        <w:ind w:left="311"/>
                        <w:rPr>
                          <w:sz w:val="26"/>
                          <w:szCs w:val="26"/>
                          <w:lang w:val="es-US"/>
                        </w:rPr>
                      </w:pPr>
                      <w:r w:rsidRPr="00B52106">
                        <w:rPr>
                          <w:sz w:val="26"/>
                          <w:szCs w:val="26"/>
                          <w:lang w:val="es-US"/>
                        </w:rPr>
                        <w:t>Problemas de memoria a corto plazo</w:t>
                      </w:r>
                    </w:p>
                    <w:p w14:paraId="07716CAE" w14:textId="77777777" w:rsidR="0039380E" w:rsidRPr="00B52106" w:rsidRDefault="000A545B">
                      <w:pPr>
                        <w:pStyle w:val="BodyText"/>
                        <w:numPr>
                          <w:ilvl w:val="0"/>
                          <w:numId w:val="13"/>
                        </w:numPr>
                        <w:tabs>
                          <w:tab w:val="left" w:pos="763"/>
                          <w:tab w:val="left" w:pos="764"/>
                        </w:tabs>
                        <w:spacing w:before="4"/>
                        <w:ind w:hanging="453"/>
                        <w:rPr>
                          <w:sz w:val="26"/>
                          <w:szCs w:val="26"/>
                          <w:lang w:val="es-US"/>
                        </w:rPr>
                      </w:pPr>
                      <w:r w:rsidRPr="00B52106">
                        <w:rPr>
                          <w:sz w:val="26"/>
                          <w:szCs w:val="26"/>
                          <w:lang w:val="es-US"/>
                        </w:rPr>
                        <w:t>Intente usar fotografías para ayudar a recordar a las personas las relaciones y lugares importantes.</w:t>
                      </w:r>
                    </w:p>
                    <w:p w14:paraId="2562F2F4" w14:textId="0B28A577" w:rsidR="0039380E" w:rsidRPr="00B52106" w:rsidRDefault="000A545B">
                      <w:pPr>
                        <w:pStyle w:val="BodyText"/>
                        <w:numPr>
                          <w:ilvl w:val="0"/>
                          <w:numId w:val="13"/>
                        </w:numPr>
                        <w:tabs>
                          <w:tab w:val="left" w:pos="763"/>
                          <w:tab w:val="left" w:pos="764"/>
                        </w:tabs>
                        <w:spacing w:before="2" w:line="254" w:lineRule="auto"/>
                        <w:ind w:right="324"/>
                        <w:rPr>
                          <w:sz w:val="26"/>
                          <w:szCs w:val="26"/>
                          <w:lang w:val="es-US"/>
                        </w:rPr>
                      </w:pPr>
                      <w:r w:rsidRPr="00B52106">
                        <w:rPr>
                          <w:sz w:val="26"/>
                          <w:szCs w:val="26"/>
                          <w:lang w:val="es-US"/>
                        </w:rPr>
                        <w:t>Si la memoria de la persona se centra en un momento particular de su vida, hable</w:t>
                      </w:r>
                      <w:r w:rsidR="00B61278">
                        <w:rPr>
                          <w:sz w:val="26"/>
                          <w:szCs w:val="26"/>
                          <w:lang w:val="es-US"/>
                        </w:rPr>
                        <w:t>n de eso</w:t>
                      </w:r>
                      <w:r w:rsidRPr="00B52106">
                        <w:rPr>
                          <w:sz w:val="26"/>
                          <w:szCs w:val="26"/>
                          <w:lang w:val="es-US"/>
                        </w:rPr>
                        <w:t xml:space="preserve"> y hágale preguntas sobre ese momento.</w:t>
                      </w:r>
                    </w:p>
                    <w:p w14:paraId="600F46C4" w14:textId="77777777" w:rsidR="0039380E" w:rsidRPr="00B52106" w:rsidRDefault="000A545B">
                      <w:pPr>
                        <w:pStyle w:val="BodyText"/>
                        <w:numPr>
                          <w:ilvl w:val="0"/>
                          <w:numId w:val="13"/>
                        </w:numPr>
                        <w:tabs>
                          <w:tab w:val="left" w:pos="763"/>
                          <w:tab w:val="left" w:pos="764"/>
                        </w:tabs>
                        <w:spacing w:line="318" w:lineRule="exact"/>
                        <w:ind w:hanging="453"/>
                        <w:rPr>
                          <w:sz w:val="26"/>
                          <w:szCs w:val="26"/>
                          <w:lang w:val="es-US"/>
                        </w:rPr>
                      </w:pPr>
                      <w:r w:rsidRPr="00B52106">
                        <w:rPr>
                          <w:sz w:val="26"/>
                          <w:szCs w:val="26"/>
                          <w:lang w:val="es-US"/>
                        </w:rPr>
                        <w:t>Use ayudas para la memoria, como notas, relojes, calendarios o fotografías, si corresponde.</w:t>
                      </w:r>
                    </w:p>
                    <w:p w14:paraId="451ABC06" w14:textId="77777777" w:rsidR="0039380E" w:rsidRPr="00B52106" w:rsidRDefault="0039380E">
                      <w:pPr>
                        <w:pStyle w:val="BodyText"/>
                        <w:spacing w:before="4"/>
                        <w:rPr>
                          <w:sz w:val="26"/>
                          <w:szCs w:val="26"/>
                          <w:lang w:val="es-US"/>
                        </w:rPr>
                      </w:pPr>
                    </w:p>
                    <w:p w14:paraId="2DABFE75" w14:textId="6092D3F7" w:rsidR="0039380E" w:rsidRPr="00B52106" w:rsidRDefault="00B61278">
                      <w:pPr>
                        <w:pStyle w:val="P68B1DB1-BodyText28"/>
                        <w:ind w:left="311"/>
                        <w:rPr>
                          <w:sz w:val="26"/>
                          <w:szCs w:val="26"/>
                        </w:rPr>
                      </w:pPr>
                      <w:proofErr w:type="spellStart"/>
                      <w:r>
                        <w:rPr>
                          <w:sz w:val="26"/>
                          <w:szCs w:val="26"/>
                        </w:rPr>
                        <w:t>R</w:t>
                      </w:r>
                      <w:r w:rsidR="000A545B" w:rsidRPr="00B52106">
                        <w:rPr>
                          <w:sz w:val="26"/>
                          <w:szCs w:val="26"/>
                        </w:rPr>
                        <w:t>epetición</w:t>
                      </w:r>
                      <w:proofErr w:type="spellEnd"/>
                    </w:p>
                    <w:p w14:paraId="3A4DA4E6" w14:textId="411CA7A4" w:rsidR="0039380E" w:rsidRPr="00B52106" w:rsidRDefault="000A545B">
                      <w:pPr>
                        <w:pStyle w:val="BodyText"/>
                        <w:numPr>
                          <w:ilvl w:val="0"/>
                          <w:numId w:val="13"/>
                        </w:numPr>
                        <w:tabs>
                          <w:tab w:val="left" w:pos="763"/>
                          <w:tab w:val="left" w:pos="764"/>
                        </w:tabs>
                        <w:spacing w:before="2" w:line="254" w:lineRule="auto"/>
                        <w:ind w:right="321"/>
                        <w:rPr>
                          <w:sz w:val="26"/>
                          <w:szCs w:val="26"/>
                          <w:lang w:val="es-US"/>
                        </w:rPr>
                      </w:pPr>
                      <w:r w:rsidRPr="00B52106">
                        <w:rPr>
                          <w:sz w:val="26"/>
                          <w:szCs w:val="26"/>
                          <w:lang w:val="es-US"/>
                        </w:rPr>
                        <w:t xml:space="preserve">Es importante tener paciencia. </w:t>
                      </w:r>
                      <w:r w:rsidR="00B61278">
                        <w:rPr>
                          <w:sz w:val="26"/>
                          <w:szCs w:val="26"/>
                          <w:lang w:val="es-US"/>
                        </w:rPr>
                        <w:t xml:space="preserve">Calme </w:t>
                      </w:r>
                      <w:r w:rsidRPr="00B52106">
                        <w:rPr>
                          <w:sz w:val="26"/>
                          <w:szCs w:val="26"/>
                          <w:lang w:val="es-US"/>
                        </w:rPr>
                        <w:t>a la persona con una voz tranquila y un toque suave. Tenga en cuenta que es posible que la persona no recuerde que ya hizo la pregunta antes.</w:t>
                      </w:r>
                    </w:p>
                    <w:p w14:paraId="4FBBCF97" w14:textId="306456E1" w:rsidR="0039380E" w:rsidRPr="00B52106" w:rsidRDefault="000A545B">
                      <w:pPr>
                        <w:pStyle w:val="BodyText"/>
                        <w:numPr>
                          <w:ilvl w:val="0"/>
                          <w:numId w:val="13"/>
                        </w:numPr>
                        <w:tabs>
                          <w:tab w:val="left" w:pos="763"/>
                          <w:tab w:val="left" w:pos="764"/>
                        </w:tabs>
                        <w:spacing w:line="318" w:lineRule="exact"/>
                        <w:ind w:hanging="453"/>
                        <w:rPr>
                          <w:sz w:val="26"/>
                          <w:szCs w:val="26"/>
                          <w:lang w:val="es-US"/>
                        </w:rPr>
                      </w:pPr>
                      <w:r w:rsidRPr="00B52106">
                        <w:rPr>
                          <w:sz w:val="26"/>
                          <w:szCs w:val="26"/>
                          <w:lang w:val="es-US"/>
                        </w:rPr>
                        <w:t>Por lo general, no es útil</w:t>
                      </w:r>
                      <w:r w:rsidR="00B61278">
                        <w:rPr>
                          <w:sz w:val="26"/>
                          <w:szCs w:val="26"/>
                          <w:lang w:val="es-US"/>
                        </w:rPr>
                        <w:t xml:space="preserve"> indicar</w:t>
                      </w:r>
                      <w:r w:rsidRPr="00B52106">
                        <w:rPr>
                          <w:sz w:val="26"/>
                          <w:szCs w:val="26"/>
                          <w:lang w:val="es-US"/>
                        </w:rPr>
                        <w:t xml:space="preserve"> que la persona </w:t>
                      </w:r>
                      <w:r w:rsidR="00B61278">
                        <w:rPr>
                          <w:sz w:val="26"/>
                          <w:szCs w:val="26"/>
                          <w:lang w:val="es-US"/>
                        </w:rPr>
                        <w:t>está repitiendo las cosas</w:t>
                      </w:r>
                      <w:r w:rsidRPr="00B52106">
                        <w:rPr>
                          <w:sz w:val="26"/>
                          <w:szCs w:val="26"/>
                          <w:lang w:val="es-US"/>
                        </w:rPr>
                        <w:t>.</w:t>
                      </w:r>
                    </w:p>
                  </w:txbxContent>
                </v:textbox>
                <w10:wrap type="topAndBottom" anchorx="page"/>
              </v:shape>
            </w:pict>
          </mc:Fallback>
        </mc:AlternateContent>
      </w:r>
      <w:r w:rsidRPr="00B24249">
        <w:rPr>
          <w:noProof/>
          <w:lang w:val="es-US"/>
        </w:rPr>
        <mc:AlternateContent>
          <mc:Choice Requires="wps">
            <w:drawing>
              <wp:anchor distT="0" distB="0" distL="0" distR="0" simplePos="0" relativeHeight="251640320" behindDoc="1" locked="0" layoutInCell="1" allowOverlap="1" wp14:anchorId="30CE8058" wp14:editId="629B7F10">
                <wp:simplePos x="0" y="0"/>
                <wp:positionH relativeFrom="page">
                  <wp:posOffset>1920240</wp:posOffset>
                </wp:positionH>
                <wp:positionV relativeFrom="paragraph">
                  <wp:posOffset>8382635</wp:posOffset>
                </wp:positionV>
                <wp:extent cx="4419600" cy="337185"/>
                <wp:effectExtent l="0" t="0" r="0" b="0"/>
                <wp:wrapTopAndBottom/>
                <wp:docPr id="415" name="docshape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337185"/>
                        </a:xfrm>
                        <a:prstGeom prst="rect">
                          <a:avLst/>
                        </a:prstGeom>
                        <a:solidFill>
                          <a:srgbClr val="DADAD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2E4815" w14:textId="77777777" w:rsidR="0039380E" w:rsidRPr="007C4501" w:rsidRDefault="000A545B" w:rsidP="00B52106">
                            <w:pPr>
                              <w:pStyle w:val="BodyText"/>
                              <w:spacing w:before="70"/>
                              <w:ind w:left="180"/>
                              <w:rPr>
                                <w:color w:val="000000"/>
                                <w:lang w:val="es-US"/>
                              </w:rPr>
                            </w:pPr>
                            <w:r w:rsidRPr="007C4501">
                              <w:rPr>
                                <w:color w:val="000000"/>
                                <w:lang w:val="es-US"/>
                              </w:rPr>
                              <w:t xml:space="preserve">Para obtener más sugerencias, visite </w:t>
                            </w:r>
                            <w:hyperlink r:id="rId135">
                              <w:r w:rsidRPr="007C4501">
                                <w:rPr>
                                  <w:color w:val="0000FF"/>
                                  <w:u w:val="single" w:color="0000FF"/>
                                  <w:lang w:val="es-US"/>
                                </w:rPr>
                                <w:t>https://www.alz.org/</w:t>
                              </w:r>
                            </w:hyperlink>
                            <w:r w:rsidRPr="007C4501">
                              <w:rPr>
                                <w:color w:val="000000"/>
                                <w:lang w:val="es-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E8058" id="docshape226" o:spid="_x0000_s1050" type="#_x0000_t202" style="position:absolute;margin-left:151.2pt;margin-top:660.05pt;width:348pt;height:26.55pt;z-index:-251676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" fillcolor="#dadada" stroked="f">
                <v:textbox inset="0,0,0,0">
                  <w:txbxContent>
                    <w:p w14:paraId="762E4815" w14:textId="77777777" w:rsidR="0039380E" w:rsidRPr="007C4501" w:rsidRDefault="000A545B" w:rsidP="00B52106">
                      <w:pPr>
                        <w:pStyle w:val="BodyText"/>
                        <w:spacing w:before="70"/>
                        <w:ind w:left="180"/>
                        <w:rPr>
                          <w:color w:val="000000"/>
                          <w:lang w:val="es-US"/>
                        </w:rPr>
                      </w:pPr>
                      <w:r w:rsidRPr="007C4501">
                        <w:rPr>
                          <w:color w:val="000000"/>
                          <w:lang w:val="es-US"/>
                        </w:rPr>
                        <w:t xml:space="preserve">Para obtener más sugerencias, visite </w:t>
                      </w:r>
                      <w:hyperlink r:id="rId136">
                        <w:r w:rsidRPr="007C4501">
                          <w:rPr>
                            <w:color w:val="0000FF"/>
                            <w:u w:val="single" w:color="0000FF"/>
                            <w:lang w:val="es-US"/>
                          </w:rPr>
                          <w:t>https://www.alz.org/</w:t>
                        </w:r>
                      </w:hyperlink>
                      <w:r w:rsidRPr="007C4501">
                        <w:rPr>
                          <w:color w:val="000000"/>
                          <w:lang w:val="es-US"/>
                        </w:rPr>
                        <w:t>.</w:t>
                      </w:r>
                    </w:p>
                  </w:txbxContent>
                </v:textbox>
                <w10:wrap type="topAndBottom" anchorx="page"/>
              </v:shape>
            </w:pict>
          </mc:Fallback>
        </mc:AlternateContent>
      </w:r>
    </w:p>
    <w:p w14:paraId="28F4E749" w14:textId="0C3A439A" w:rsidR="0039380E" w:rsidRPr="00B24249" w:rsidRDefault="00B52106">
      <w:pPr>
        <w:pStyle w:val="BodyText"/>
        <w:spacing w:before="6"/>
        <w:rPr>
          <w:rFonts w:ascii="Arial Black"/>
          <w:sz w:val="14"/>
          <w:lang w:val="es-US"/>
        </w:rPr>
      </w:pPr>
      <w:r w:rsidRPr="00B24249">
        <w:rPr>
          <w:noProof/>
          <w:lang w:val="es-US"/>
        </w:rPr>
        <mc:AlternateContent>
          <mc:Choice Requires="wps">
            <w:drawing>
              <wp:anchor distT="0" distB="0" distL="0" distR="0" simplePos="0" relativeHeight="251638272" behindDoc="1" locked="0" layoutInCell="1" allowOverlap="1" wp14:anchorId="33B7C51B" wp14:editId="02667191">
                <wp:simplePos x="0" y="0"/>
                <wp:positionH relativeFrom="page">
                  <wp:posOffset>565785</wp:posOffset>
                </wp:positionH>
                <wp:positionV relativeFrom="paragraph">
                  <wp:posOffset>2740660</wp:posOffset>
                </wp:positionV>
                <wp:extent cx="7131050" cy="2917190"/>
                <wp:effectExtent l="0" t="0" r="12700" b="16510"/>
                <wp:wrapTopAndBottom/>
                <wp:docPr id="417" name="docshape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1050" cy="291719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07DBFD" w14:textId="1107BF6B" w:rsidR="0039380E" w:rsidRPr="00B52106" w:rsidRDefault="000A545B">
                            <w:pPr>
                              <w:pStyle w:val="P68B1DB1-Normal6"/>
                              <w:spacing w:before="121"/>
                              <w:ind w:left="326"/>
                              <w:rPr>
                                <w:sz w:val="26"/>
                                <w:szCs w:val="26"/>
                                <w:lang w:val="es-US"/>
                              </w:rPr>
                            </w:pPr>
                            <w:r w:rsidRPr="00B52106">
                              <w:rPr>
                                <w:sz w:val="26"/>
                                <w:szCs w:val="26"/>
                                <w:lang w:val="es-US"/>
                              </w:rPr>
                              <w:t xml:space="preserve">Comportamientos que puede encontrar durante las etapas </w:t>
                            </w:r>
                            <w:r w:rsidR="005740A5">
                              <w:rPr>
                                <w:sz w:val="26"/>
                                <w:szCs w:val="26"/>
                                <w:lang w:val="es-US"/>
                              </w:rPr>
                              <w:t xml:space="preserve">medias </w:t>
                            </w:r>
                            <w:r w:rsidRPr="00B52106">
                              <w:rPr>
                                <w:sz w:val="26"/>
                                <w:szCs w:val="26"/>
                                <w:lang w:val="es-US"/>
                              </w:rPr>
                              <w:t>de la demencia:</w:t>
                            </w:r>
                          </w:p>
                          <w:p w14:paraId="3E8F73B8" w14:textId="77777777" w:rsidR="0039380E" w:rsidRPr="00B52106" w:rsidRDefault="000A545B">
                            <w:pPr>
                              <w:pStyle w:val="P68B1DB1-BodyText28"/>
                              <w:spacing w:before="17"/>
                              <w:ind w:left="326"/>
                              <w:rPr>
                                <w:sz w:val="26"/>
                                <w:szCs w:val="26"/>
                              </w:rPr>
                            </w:pPr>
                            <w:proofErr w:type="spellStart"/>
                            <w:r w:rsidRPr="00B52106">
                              <w:rPr>
                                <w:sz w:val="26"/>
                                <w:szCs w:val="26"/>
                              </w:rPr>
                              <w:t>Sospecha</w:t>
                            </w:r>
                            <w:proofErr w:type="spellEnd"/>
                            <w:r w:rsidRPr="00B52106">
                              <w:rPr>
                                <w:sz w:val="26"/>
                                <w:szCs w:val="26"/>
                              </w:rPr>
                              <w:t xml:space="preserve"> y </w:t>
                            </w:r>
                            <w:proofErr w:type="spellStart"/>
                            <w:r w:rsidRPr="00B52106">
                              <w:rPr>
                                <w:sz w:val="26"/>
                                <w:szCs w:val="26"/>
                              </w:rPr>
                              <w:t>delirios</w:t>
                            </w:r>
                            <w:proofErr w:type="spellEnd"/>
                          </w:p>
                          <w:p w14:paraId="20572898" w14:textId="77777777" w:rsidR="0039380E" w:rsidRPr="00B52106" w:rsidRDefault="000A545B">
                            <w:pPr>
                              <w:pStyle w:val="BodyText"/>
                              <w:numPr>
                                <w:ilvl w:val="0"/>
                                <w:numId w:val="12"/>
                              </w:numPr>
                              <w:tabs>
                                <w:tab w:val="left" w:pos="777"/>
                                <w:tab w:val="left" w:pos="778"/>
                              </w:tabs>
                              <w:spacing w:before="2" w:line="252" w:lineRule="auto"/>
                              <w:ind w:right="310"/>
                              <w:rPr>
                                <w:sz w:val="26"/>
                                <w:szCs w:val="26"/>
                                <w:lang w:val="es-US"/>
                              </w:rPr>
                            </w:pPr>
                            <w:r w:rsidRPr="00B52106">
                              <w:rPr>
                                <w:sz w:val="26"/>
                                <w:szCs w:val="26"/>
                                <w:lang w:val="es-US"/>
                              </w:rPr>
                              <w:t>Evite discutir con el individuo. Permítales compartir sus preocupaciones y reconocer sus sentimientos.</w:t>
                            </w:r>
                          </w:p>
                          <w:p w14:paraId="4ABD2563" w14:textId="77777777" w:rsidR="0039380E" w:rsidRPr="00B52106" w:rsidRDefault="000A545B">
                            <w:pPr>
                              <w:pStyle w:val="BodyText"/>
                              <w:numPr>
                                <w:ilvl w:val="0"/>
                                <w:numId w:val="12"/>
                              </w:numPr>
                              <w:tabs>
                                <w:tab w:val="left" w:pos="777"/>
                                <w:tab w:val="left" w:pos="778"/>
                              </w:tabs>
                              <w:spacing w:line="322" w:lineRule="exact"/>
                              <w:rPr>
                                <w:sz w:val="26"/>
                                <w:szCs w:val="26"/>
                                <w:lang w:val="es-US"/>
                              </w:rPr>
                            </w:pPr>
                            <w:r w:rsidRPr="00B52106">
                              <w:rPr>
                                <w:sz w:val="26"/>
                                <w:szCs w:val="26"/>
                                <w:lang w:val="es-US"/>
                              </w:rPr>
                              <w:t>Proporcione explicaciones sencillas para no abrumar a la persona.</w:t>
                            </w:r>
                          </w:p>
                          <w:p w14:paraId="55501C75" w14:textId="77777777" w:rsidR="0039380E" w:rsidRPr="00B52106" w:rsidRDefault="000A545B">
                            <w:pPr>
                              <w:pStyle w:val="BodyText"/>
                              <w:numPr>
                                <w:ilvl w:val="0"/>
                                <w:numId w:val="12"/>
                              </w:numPr>
                              <w:tabs>
                                <w:tab w:val="left" w:pos="777"/>
                                <w:tab w:val="left" w:pos="778"/>
                              </w:tabs>
                              <w:spacing w:before="2" w:line="252" w:lineRule="auto"/>
                              <w:ind w:right="309"/>
                              <w:rPr>
                                <w:sz w:val="26"/>
                                <w:szCs w:val="26"/>
                                <w:lang w:val="es-US"/>
                              </w:rPr>
                            </w:pPr>
                            <w:r w:rsidRPr="00B52106">
                              <w:rPr>
                                <w:sz w:val="26"/>
                                <w:szCs w:val="26"/>
                                <w:lang w:val="es-US"/>
                              </w:rPr>
                              <w:t>Trate de cambiar el enfoque de la persona pidiéndole ayuda con una tarea o involucrándola en una actividad.</w:t>
                            </w:r>
                          </w:p>
                          <w:p w14:paraId="7D609801" w14:textId="77777777" w:rsidR="0039380E" w:rsidRPr="00B52106" w:rsidRDefault="0039380E">
                            <w:pPr>
                              <w:pStyle w:val="BodyText"/>
                              <w:spacing w:before="11"/>
                              <w:rPr>
                                <w:sz w:val="26"/>
                                <w:szCs w:val="26"/>
                                <w:lang w:val="es-US"/>
                              </w:rPr>
                            </w:pPr>
                          </w:p>
                          <w:p w14:paraId="7DB466F4" w14:textId="77777777" w:rsidR="0039380E" w:rsidRPr="00B52106" w:rsidRDefault="000A545B">
                            <w:pPr>
                              <w:pStyle w:val="P68B1DB1-BodyText28"/>
                              <w:ind w:left="326"/>
                              <w:rPr>
                                <w:sz w:val="26"/>
                                <w:szCs w:val="26"/>
                              </w:rPr>
                            </w:pPr>
                            <w:proofErr w:type="spellStart"/>
                            <w:r w:rsidRPr="00B52106">
                              <w:rPr>
                                <w:sz w:val="26"/>
                                <w:szCs w:val="26"/>
                              </w:rPr>
                              <w:t>Alucinaciones</w:t>
                            </w:r>
                            <w:proofErr w:type="spellEnd"/>
                          </w:p>
                          <w:p w14:paraId="0CDEA3F1" w14:textId="172635FC" w:rsidR="0039380E" w:rsidRPr="00B52106" w:rsidRDefault="000A545B">
                            <w:pPr>
                              <w:pStyle w:val="BodyText"/>
                              <w:numPr>
                                <w:ilvl w:val="0"/>
                                <w:numId w:val="12"/>
                              </w:numPr>
                              <w:tabs>
                                <w:tab w:val="left" w:pos="778"/>
                              </w:tabs>
                              <w:spacing w:before="2" w:line="254" w:lineRule="auto"/>
                              <w:ind w:right="308"/>
                              <w:jc w:val="both"/>
                              <w:rPr>
                                <w:sz w:val="26"/>
                                <w:szCs w:val="26"/>
                                <w:lang w:val="es-US"/>
                              </w:rPr>
                            </w:pPr>
                            <w:r w:rsidRPr="00B52106">
                              <w:rPr>
                                <w:sz w:val="26"/>
                                <w:szCs w:val="26"/>
                                <w:lang w:val="es-US"/>
                              </w:rPr>
                              <w:t xml:space="preserve">Responda de manera calmada y solidaria y reconozca los sentimientos detrás de la alucinación. </w:t>
                            </w:r>
                            <w:r w:rsidR="005740A5">
                              <w:rPr>
                                <w:sz w:val="26"/>
                                <w:szCs w:val="26"/>
                                <w:lang w:val="es-US"/>
                              </w:rPr>
                              <w:t>Puede de</w:t>
                            </w:r>
                            <w:r w:rsidRPr="00B52106">
                              <w:rPr>
                                <w:sz w:val="26"/>
                                <w:szCs w:val="26"/>
                                <w:lang w:val="es-US"/>
                              </w:rPr>
                              <w:t>cir: "Parece que está preocupado" o "Sé que esto le asusta".</w:t>
                            </w:r>
                          </w:p>
                          <w:p w14:paraId="54440D6C" w14:textId="691ED97A" w:rsidR="0039380E" w:rsidRPr="00B52106" w:rsidRDefault="000A545B">
                            <w:pPr>
                              <w:pStyle w:val="BodyText"/>
                              <w:numPr>
                                <w:ilvl w:val="0"/>
                                <w:numId w:val="12"/>
                              </w:numPr>
                              <w:tabs>
                                <w:tab w:val="left" w:pos="778"/>
                              </w:tabs>
                              <w:spacing w:line="315" w:lineRule="exact"/>
                              <w:jc w:val="both"/>
                              <w:rPr>
                                <w:sz w:val="26"/>
                                <w:szCs w:val="26"/>
                                <w:lang w:val="es-US"/>
                              </w:rPr>
                            </w:pPr>
                            <w:r w:rsidRPr="00B52106">
                              <w:rPr>
                                <w:sz w:val="26"/>
                                <w:szCs w:val="26"/>
                                <w:lang w:val="es-US"/>
                              </w:rPr>
                              <w:t>Modifique el entorno escuchando los sonidos que puedan malinterpretarse o la iluminación</w:t>
                            </w:r>
                            <w:r w:rsidR="005740A5">
                              <w:rPr>
                                <w:sz w:val="26"/>
                                <w:szCs w:val="26"/>
                                <w:lang w:val="es-US"/>
                              </w:rPr>
                              <w:t xml:space="preserve"> </w:t>
                            </w:r>
                          </w:p>
                          <w:p w14:paraId="51C3BCE7" w14:textId="77777777" w:rsidR="0039380E" w:rsidRPr="00B52106" w:rsidRDefault="000A545B">
                            <w:pPr>
                              <w:pStyle w:val="BodyText"/>
                              <w:spacing w:before="18"/>
                              <w:ind w:left="777"/>
                              <w:jc w:val="both"/>
                              <w:rPr>
                                <w:sz w:val="26"/>
                                <w:szCs w:val="26"/>
                                <w:lang w:val="es-US"/>
                              </w:rPr>
                            </w:pPr>
                            <w:r w:rsidRPr="00B52106">
                              <w:rPr>
                                <w:sz w:val="26"/>
                                <w:szCs w:val="26"/>
                                <w:lang w:val="es-US"/>
                              </w:rPr>
                              <w:t>que proyecta sombras, reflejos o distorsiones en las superficies de pisos o pared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7C51B" id="docshape224" o:spid="_x0000_s1051" type="#_x0000_t202" style="position:absolute;margin-left:44.55pt;margin-top:215.8pt;width:561.5pt;height:229.7pt;z-index:-251678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" filled="f" strokeweight=".96pt">
                <v:textbox inset="0,0,0,0">
                  <w:txbxContent>
                    <w:p w14:paraId="6E07DBFD" w14:textId="1107BF6B" w:rsidR="0039380E" w:rsidRPr="00B52106" w:rsidRDefault="000A545B">
                      <w:pPr>
                        <w:pStyle w:val="P68B1DB1-Normal6"/>
                        <w:spacing w:before="121"/>
                        <w:ind w:left="326"/>
                        <w:rPr>
                          <w:sz w:val="26"/>
                          <w:szCs w:val="26"/>
                          <w:lang w:val="es-US"/>
                        </w:rPr>
                      </w:pPr>
                      <w:r w:rsidRPr="00B52106">
                        <w:rPr>
                          <w:sz w:val="26"/>
                          <w:szCs w:val="26"/>
                          <w:lang w:val="es-US"/>
                        </w:rPr>
                        <w:t xml:space="preserve">Comportamientos que puede encontrar durante las etapas </w:t>
                      </w:r>
                      <w:r w:rsidR="005740A5">
                        <w:rPr>
                          <w:sz w:val="26"/>
                          <w:szCs w:val="26"/>
                          <w:lang w:val="es-US"/>
                        </w:rPr>
                        <w:t xml:space="preserve">medias </w:t>
                      </w:r>
                      <w:r w:rsidRPr="00B52106">
                        <w:rPr>
                          <w:sz w:val="26"/>
                          <w:szCs w:val="26"/>
                          <w:lang w:val="es-US"/>
                        </w:rPr>
                        <w:t>de la demencia:</w:t>
                      </w:r>
                    </w:p>
                    <w:p w14:paraId="3E8F73B8" w14:textId="77777777" w:rsidR="0039380E" w:rsidRPr="00B52106" w:rsidRDefault="000A545B">
                      <w:pPr>
                        <w:pStyle w:val="P68B1DB1-BodyText28"/>
                        <w:spacing w:before="17"/>
                        <w:ind w:left="326"/>
                        <w:rPr>
                          <w:sz w:val="26"/>
                          <w:szCs w:val="26"/>
                        </w:rPr>
                      </w:pPr>
                      <w:proofErr w:type="spellStart"/>
                      <w:r w:rsidRPr="00B52106">
                        <w:rPr>
                          <w:sz w:val="26"/>
                          <w:szCs w:val="26"/>
                        </w:rPr>
                        <w:t>Sospecha</w:t>
                      </w:r>
                      <w:proofErr w:type="spellEnd"/>
                      <w:r w:rsidRPr="00B52106">
                        <w:rPr>
                          <w:sz w:val="26"/>
                          <w:szCs w:val="26"/>
                        </w:rPr>
                        <w:t xml:space="preserve"> y </w:t>
                      </w:r>
                      <w:proofErr w:type="spellStart"/>
                      <w:r w:rsidRPr="00B52106">
                        <w:rPr>
                          <w:sz w:val="26"/>
                          <w:szCs w:val="26"/>
                        </w:rPr>
                        <w:t>delirios</w:t>
                      </w:r>
                      <w:proofErr w:type="spellEnd"/>
                    </w:p>
                    <w:p w14:paraId="20572898" w14:textId="77777777" w:rsidR="0039380E" w:rsidRPr="00B52106" w:rsidRDefault="000A545B">
                      <w:pPr>
                        <w:pStyle w:val="BodyText"/>
                        <w:numPr>
                          <w:ilvl w:val="0"/>
                          <w:numId w:val="12"/>
                        </w:numPr>
                        <w:tabs>
                          <w:tab w:val="left" w:pos="777"/>
                          <w:tab w:val="left" w:pos="778"/>
                        </w:tabs>
                        <w:spacing w:before="2" w:line="252" w:lineRule="auto"/>
                        <w:ind w:right="310"/>
                        <w:rPr>
                          <w:sz w:val="26"/>
                          <w:szCs w:val="26"/>
                          <w:lang w:val="es-US"/>
                        </w:rPr>
                      </w:pPr>
                      <w:r w:rsidRPr="00B52106">
                        <w:rPr>
                          <w:sz w:val="26"/>
                          <w:szCs w:val="26"/>
                          <w:lang w:val="es-US"/>
                        </w:rPr>
                        <w:t>Evite discutir con el individuo. Permítales compartir sus preocupaciones y reconocer sus sentimientos.</w:t>
                      </w:r>
                    </w:p>
                    <w:p w14:paraId="4ABD2563" w14:textId="77777777" w:rsidR="0039380E" w:rsidRPr="00B52106" w:rsidRDefault="000A545B">
                      <w:pPr>
                        <w:pStyle w:val="BodyText"/>
                        <w:numPr>
                          <w:ilvl w:val="0"/>
                          <w:numId w:val="12"/>
                        </w:numPr>
                        <w:tabs>
                          <w:tab w:val="left" w:pos="777"/>
                          <w:tab w:val="left" w:pos="778"/>
                        </w:tabs>
                        <w:spacing w:line="322" w:lineRule="exact"/>
                        <w:rPr>
                          <w:sz w:val="26"/>
                          <w:szCs w:val="26"/>
                          <w:lang w:val="es-US"/>
                        </w:rPr>
                      </w:pPr>
                      <w:r w:rsidRPr="00B52106">
                        <w:rPr>
                          <w:sz w:val="26"/>
                          <w:szCs w:val="26"/>
                          <w:lang w:val="es-US"/>
                        </w:rPr>
                        <w:t>Proporcione explicaciones sencillas para no abrumar a la persona.</w:t>
                      </w:r>
                    </w:p>
                    <w:p w14:paraId="55501C75" w14:textId="77777777" w:rsidR="0039380E" w:rsidRPr="00B52106" w:rsidRDefault="000A545B">
                      <w:pPr>
                        <w:pStyle w:val="BodyText"/>
                        <w:numPr>
                          <w:ilvl w:val="0"/>
                          <w:numId w:val="12"/>
                        </w:numPr>
                        <w:tabs>
                          <w:tab w:val="left" w:pos="777"/>
                          <w:tab w:val="left" w:pos="778"/>
                        </w:tabs>
                        <w:spacing w:before="2" w:line="252" w:lineRule="auto"/>
                        <w:ind w:right="309"/>
                        <w:rPr>
                          <w:sz w:val="26"/>
                          <w:szCs w:val="26"/>
                          <w:lang w:val="es-US"/>
                        </w:rPr>
                      </w:pPr>
                      <w:r w:rsidRPr="00B52106">
                        <w:rPr>
                          <w:sz w:val="26"/>
                          <w:szCs w:val="26"/>
                          <w:lang w:val="es-US"/>
                        </w:rPr>
                        <w:t>Trate de cambiar el enfoque de la persona pidiéndole ayuda con una tarea o involucrándola en una actividad.</w:t>
                      </w:r>
                    </w:p>
                    <w:p w14:paraId="7D609801" w14:textId="77777777" w:rsidR="0039380E" w:rsidRPr="00B52106" w:rsidRDefault="0039380E">
                      <w:pPr>
                        <w:pStyle w:val="BodyText"/>
                        <w:spacing w:before="11"/>
                        <w:rPr>
                          <w:sz w:val="26"/>
                          <w:szCs w:val="26"/>
                          <w:lang w:val="es-US"/>
                        </w:rPr>
                      </w:pPr>
                    </w:p>
                    <w:p w14:paraId="7DB466F4" w14:textId="77777777" w:rsidR="0039380E" w:rsidRPr="00B52106" w:rsidRDefault="000A545B">
                      <w:pPr>
                        <w:pStyle w:val="P68B1DB1-BodyText28"/>
                        <w:ind w:left="326"/>
                        <w:rPr>
                          <w:sz w:val="26"/>
                          <w:szCs w:val="26"/>
                        </w:rPr>
                      </w:pPr>
                      <w:proofErr w:type="spellStart"/>
                      <w:r w:rsidRPr="00B52106">
                        <w:rPr>
                          <w:sz w:val="26"/>
                          <w:szCs w:val="26"/>
                        </w:rPr>
                        <w:t>Alucinaciones</w:t>
                      </w:r>
                      <w:proofErr w:type="spellEnd"/>
                    </w:p>
                    <w:p w14:paraId="0CDEA3F1" w14:textId="172635FC" w:rsidR="0039380E" w:rsidRPr="00B52106" w:rsidRDefault="000A545B">
                      <w:pPr>
                        <w:pStyle w:val="BodyText"/>
                        <w:numPr>
                          <w:ilvl w:val="0"/>
                          <w:numId w:val="12"/>
                        </w:numPr>
                        <w:tabs>
                          <w:tab w:val="left" w:pos="778"/>
                        </w:tabs>
                        <w:spacing w:before="2" w:line="254" w:lineRule="auto"/>
                        <w:ind w:right="308"/>
                        <w:jc w:val="both"/>
                        <w:rPr>
                          <w:sz w:val="26"/>
                          <w:szCs w:val="26"/>
                          <w:lang w:val="es-US"/>
                        </w:rPr>
                      </w:pPr>
                      <w:r w:rsidRPr="00B52106">
                        <w:rPr>
                          <w:sz w:val="26"/>
                          <w:szCs w:val="26"/>
                          <w:lang w:val="es-US"/>
                        </w:rPr>
                        <w:t xml:space="preserve">Responda de manera calmada y solidaria y reconozca los sentimientos detrás de la alucinación. </w:t>
                      </w:r>
                      <w:r w:rsidR="005740A5">
                        <w:rPr>
                          <w:sz w:val="26"/>
                          <w:szCs w:val="26"/>
                          <w:lang w:val="es-US"/>
                        </w:rPr>
                        <w:t>Puede de</w:t>
                      </w:r>
                      <w:r w:rsidRPr="00B52106">
                        <w:rPr>
                          <w:sz w:val="26"/>
                          <w:szCs w:val="26"/>
                          <w:lang w:val="es-US"/>
                        </w:rPr>
                        <w:t>cir: "Parece que está preocupado" o "Sé que esto le asusta".</w:t>
                      </w:r>
                    </w:p>
                    <w:p w14:paraId="54440D6C" w14:textId="691ED97A" w:rsidR="0039380E" w:rsidRPr="00B52106" w:rsidRDefault="000A545B">
                      <w:pPr>
                        <w:pStyle w:val="BodyText"/>
                        <w:numPr>
                          <w:ilvl w:val="0"/>
                          <w:numId w:val="12"/>
                        </w:numPr>
                        <w:tabs>
                          <w:tab w:val="left" w:pos="778"/>
                        </w:tabs>
                        <w:spacing w:line="315" w:lineRule="exact"/>
                        <w:jc w:val="both"/>
                        <w:rPr>
                          <w:sz w:val="26"/>
                          <w:szCs w:val="26"/>
                          <w:lang w:val="es-US"/>
                        </w:rPr>
                      </w:pPr>
                      <w:r w:rsidRPr="00B52106">
                        <w:rPr>
                          <w:sz w:val="26"/>
                          <w:szCs w:val="26"/>
                          <w:lang w:val="es-US"/>
                        </w:rPr>
                        <w:t>Modifique el entorno escuchando los sonidos que puedan malinterpretarse o la iluminación</w:t>
                      </w:r>
                      <w:r w:rsidR="005740A5">
                        <w:rPr>
                          <w:sz w:val="26"/>
                          <w:szCs w:val="26"/>
                          <w:lang w:val="es-US"/>
                        </w:rPr>
                        <w:t xml:space="preserve"> </w:t>
                      </w:r>
                    </w:p>
                    <w:p w14:paraId="51C3BCE7" w14:textId="77777777" w:rsidR="0039380E" w:rsidRPr="00B52106" w:rsidRDefault="000A545B">
                      <w:pPr>
                        <w:pStyle w:val="BodyText"/>
                        <w:spacing w:before="18"/>
                        <w:ind w:left="777"/>
                        <w:jc w:val="both"/>
                        <w:rPr>
                          <w:sz w:val="26"/>
                          <w:szCs w:val="26"/>
                          <w:lang w:val="es-US"/>
                        </w:rPr>
                      </w:pPr>
                      <w:r w:rsidRPr="00B52106">
                        <w:rPr>
                          <w:sz w:val="26"/>
                          <w:szCs w:val="26"/>
                          <w:lang w:val="es-US"/>
                        </w:rPr>
                        <w:t>que proyecta sombras, reflejos o distorsiones en las superficies de pisos o paredes.</w:t>
                      </w:r>
                    </w:p>
                  </w:txbxContent>
                </v:textbox>
                <w10:wrap type="topAndBottom" anchorx="page"/>
              </v:shape>
            </w:pict>
          </mc:Fallback>
        </mc:AlternateContent>
      </w:r>
    </w:p>
    <w:p w14:paraId="5659A83F" w14:textId="53AB7C4B" w:rsidR="0039380E" w:rsidRPr="00B24249" w:rsidRDefault="00B52106">
      <w:pPr>
        <w:pStyle w:val="BodyText"/>
        <w:spacing w:before="3"/>
        <w:rPr>
          <w:rFonts w:ascii="Arial Black"/>
          <w:sz w:val="14"/>
          <w:lang w:val="es-US"/>
        </w:rPr>
      </w:pPr>
      <w:r w:rsidRPr="00B24249">
        <w:rPr>
          <w:noProof/>
          <w:lang w:val="es-US"/>
        </w:rPr>
        <mc:AlternateContent>
          <mc:Choice Requires="wps">
            <w:drawing>
              <wp:anchor distT="0" distB="0" distL="0" distR="0" simplePos="0" relativeHeight="251639296" behindDoc="1" locked="0" layoutInCell="1" allowOverlap="1" wp14:anchorId="2C115AA0" wp14:editId="2F1F789B">
                <wp:simplePos x="0" y="0"/>
                <wp:positionH relativeFrom="page">
                  <wp:posOffset>572770</wp:posOffset>
                </wp:positionH>
                <wp:positionV relativeFrom="paragraph">
                  <wp:posOffset>3256915</wp:posOffset>
                </wp:positionV>
                <wp:extent cx="7131050" cy="2070100"/>
                <wp:effectExtent l="0" t="0" r="0" b="0"/>
                <wp:wrapTopAndBottom/>
                <wp:docPr id="416" name="docshape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1050" cy="207010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1026A57" w14:textId="7331D03B" w:rsidR="0039380E" w:rsidRPr="00B52106" w:rsidRDefault="000A545B">
                            <w:pPr>
                              <w:pStyle w:val="P68B1DB1-Normal6"/>
                              <w:spacing w:before="188"/>
                              <w:ind w:left="311"/>
                              <w:rPr>
                                <w:sz w:val="26"/>
                                <w:szCs w:val="26"/>
                                <w:lang w:val="es-US"/>
                              </w:rPr>
                            </w:pPr>
                            <w:r w:rsidRPr="00B52106">
                              <w:rPr>
                                <w:sz w:val="26"/>
                                <w:szCs w:val="26"/>
                                <w:lang w:val="es-US"/>
                              </w:rPr>
                              <w:t>Comportamientos que puede encontrar durante las</w:t>
                            </w:r>
                            <w:r w:rsidR="005740A5">
                              <w:rPr>
                                <w:sz w:val="26"/>
                                <w:szCs w:val="26"/>
                                <w:lang w:val="es-US"/>
                              </w:rPr>
                              <w:t xml:space="preserve"> </w:t>
                            </w:r>
                            <w:r w:rsidRPr="00B52106">
                              <w:rPr>
                                <w:sz w:val="26"/>
                                <w:szCs w:val="26"/>
                                <w:lang w:val="es-US"/>
                              </w:rPr>
                              <w:t xml:space="preserve">etapas </w:t>
                            </w:r>
                            <w:r w:rsidR="005740A5">
                              <w:rPr>
                                <w:sz w:val="26"/>
                                <w:szCs w:val="26"/>
                                <w:lang w:val="es-US"/>
                              </w:rPr>
                              <w:t xml:space="preserve">finales </w:t>
                            </w:r>
                            <w:r w:rsidRPr="00B52106">
                              <w:rPr>
                                <w:sz w:val="26"/>
                                <w:szCs w:val="26"/>
                                <w:lang w:val="es-US"/>
                              </w:rPr>
                              <w:t>de la demencia:</w:t>
                            </w:r>
                          </w:p>
                          <w:p w14:paraId="54B63FFB" w14:textId="77777777" w:rsidR="0039380E" w:rsidRPr="00B52106" w:rsidRDefault="000A545B">
                            <w:pPr>
                              <w:pStyle w:val="P68B1DB1-BodyText28"/>
                              <w:spacing w:before="18"/>
                              <w:ind w:left="311"/>
                              <w:rPr>
                                <w:sz w:val="26"/>
                                <w:szCs w:val="26"/>
                              </w:rPr>
                            </w:pPr>
                            <w:proofErr w:type="spellStart"/>
                            <w:r w:rsidRPr="00B52106">
                              <w:rPr>
                                <w:sz w:val="26"/>
                                <w:szCs w:val="26"/>
                              </w:rPr>
                              <w:t>Agresión</w:t>
                            </w:r>
                            <w:proofErr w:type="spellEnd"/>
                            <w:r w:rsidRPr="00B52106">
                              <w:rPr>
                                <w:sz w:val="26"/>
                                <w:szCs w:val="26"/>
                              </w:rPr>
                              <w:t xml:space="preserve"> e </w:t>
                            </w:r>
                            <w:proofErr w:type="spellStart"/>
                            <w:r w:rsidRPr="00B52106">
                              <w:rPr>
                                <w:sz w:val="26"/>
                                <w:szCs w:val="26"/>
                              </w:rPr>
                              <w:t>ira</w:t>
                            </w:r>
                            <w:proofErr w:type="spellEnd"/>
                          </w:p>
                          <w:p w14:paraId="6EC158BF" w14:textId="77777777" w:rsidR="0039380E" w:rsidRPr="00B52106" w:rsidRDefault="000A545B">
                            <w:pPr>
                              <w:pStyle w:val="BodyText"/>
                              <w:numPr>
                                <w:ilvl w:val="0"/>
                                <w:numId w:val="11"/>
                              </w:numPr>
                              <w:tabs>
                                <w:tab w:val="left" w:pos="763"/>
                                <w:tab w:val="left" w:pos="764"/>
                              </w:tabs>
                              <w:spacing w:before="1"/>
                              <w:ind w:hanging="453"/>
                              <w:rPr>
                                <w:sz w:val="26"/>
                                <w:szCs w:val="26"/>
                              </w:rPr>
                            </w:pPr>
                            <w:r w:rsidRPr="00B52106">
                              <w:rPr>
                                <w:sz w:val="26"/>
                                <w:szCs w:val="26"/>
                                <w:lang w:val="es-US"/>
                              </w:rPr>
                              <w:t xml:space="preserve">Trate de identificar qué pudo haber desencadenado a la persona. </w:t>
                            </w:r>
                            <w:r w:rsidRPr="00B52106">
                              <w:rPr>
                                <w:sz w:val="26"/>
                                <w:szCs w:val="26"/>
                              </w:rPr>
                              <w:t xml:space="preserve">¿Algo </w:t>
                            </w:r>
                            <w:proofErr w:type="spellStart"/>
                            <w:r w:rsidRPr="00B52106">
                              <w:rPr>
                                <w:sz w:val="26"/>
                                <w:szCs w:val="26"/>
                              </w:rPr>
                              <w:t>causó</w:t>
                            </w:r>
                            <w:proofErr w:type="spellEnd"/>
                            <w:r w:rsidRPr="00B52106">
                              <w:rPr>
                                <w:sz w:val="26"/>
                                <w:szCs w:val="26"/>
                              </w:rPr>
                              <w:t xml:space="preserve"> </w:t>
                            </w:r>
                            <w:proofErr w:type="spellStart"/>
                            <w:r w:rsidRPr="00B52106">
                              <w:rPr>
                                <w:sz w:val="26"/>
                                <w:szCs w:val="26"/>
                              </w:rPr>
                              <w:t>esta</w:t>
                            </w:r>
                            <w:proofErr w:type="spellEnd"/>
                            <w:r w:rsidRPr="00B52106">
                              <w:rPr>
                                <w:sz w:val="26"/>
                                <w:szCs w:val="26"/>
                              </w:rPr>
                              <w:t xml:space="preserve"> </w:t>
                            </w:r>
                            <w:proofErr w:type="spellStart"/>
                            <w:r w:rsidRPr="00B52106">
                              <w:rPr>
                                <w:sz w:val="26"/>
                                <w:szCs w:val="26"/>
                              </w:rPr>
                              <w:t>reacción</w:t>
                            </w:r>
                            <w:proofErr w:type="spellEnd"/>
                            <w:r w:rsidRPr="00B52106">
                              <w:rPr>
                                <w:sz w:val="26"/>
                                <w:szCs w:val="26"/>
                              </w:rPr>
                              <w:t>?</w:t>
                            </w:r>
                          </w:p>
                          <w:p w14:paraId="0A769785" w14:textId="77777777" w:rsidR="0039380E" w:rsidRPr="00B52106" w:rsidRDefault="000A545B">
                            <w:pPr>
                              <w:pStyle w:val="BodyText"/>
                              <w:numPr>
                                <w:ilvl w:val="0"/>
                                <w:numId w:val="11"/>
                              </w:numPr>
                              <w:tabs>
                                <w:tab w:val="left" w:pos="763"/>
                                <w:tab w:val="left" w:pos="764"/>
                              </w:tabs>
                              <w:spacing w:before="2"/>
                              <w:ind w:hanging="453"/>
                              <w:rPr>
                                <w:sz w:val="26"/>
                                <w:szCs w:val="26"/>
                                <w:lang w:val="es-US"/>
                              </w:rPr>
                            </w:pPr>
                            <w:r w:rsidRPr="00B52106">
                              <w:rPr>
                                <w:sz w:val="26"/>
                                <w:szCs w:val="26"/>
                                <w:lang w:val="es-US"/>
                              </w:rPr>
                              <w:t>Asegúrese de que la persona no sienta dolor ni sienta molestias.</w:t>
                            </w:r>
                          </w:p>
                          <w:p w14:paraId="029F6DD0" w14:textId="77777777" w:rsidR="0039380E" w:rsidRPr="00B52106" w:rsidRDefault="0039380E">
                            <w:pPr>
                              <w:pStyle w:val="BodyText"/>
                              <w:spacing w:before="2"/>
                              <w:rPr>
                                <w:sz w:val="26"/>
                                <w:szCs w:val="26"/>
                                <w:lang w:val="es-US"/>
                              </w:rPr>
                            </w:pPr>
                          </w:p>
                          <w:p w14:paraId="39446349" w14:textId="77777777" w:rsidR="0039380E" w:rsidRPr="00B52106" w:rsidRDefault="000A545B">
                            <w:pPr>
                              <w:pStyle w:val="P68B1DB1-BodyText28"/>
                              <w:ind w:left="311"/>
                              <w:rPr>
                                <w:sz w:val="26"/>
                                <w:szCs w:val="26"/>
                                <w:lang w:val="es-US"/>
                              </w:rPr>
                            </w:pPr>
                            <w:r w:rsidRPr="00B52106">
                              <w:rPr>
                                <w:sz w:val="26"/>
                                <w:szCs w:val="26"/>
                                <w:lang w:val="es-US"/>
                              </w:rPr>
                              <w:t>Atardecer (agitación en la última parte del día)</w:t>
                            </w:r>
                          </w:p>
                          <w:p w14:paraId="0FA1AD22" w14:textId="77777777" w:rsidR="0039380E" w:rsidRPr="00B52106" w:rsidRDefault="000A545B">
                            <w:pPr>
                              <w:pStyle w:val="BodyText"/>
                              <w:numPr>
                                <w:ilvl w:val="0"/>
                                <w:numId w:val="11"/>
                              </w:numPr>
                              <w:tabs>
                                <w:tab w:val="left" w:pos="763"/>
                                <w:tab w:val="left" w:pos="764"/>
                              </w:tabs>
                              <w:spacing w:before="2" w:line="252" w:lineRule="auto"/>
                              <w:ind w:right="321"/>
                              <w:rPr>
                                <w:sz w:val="26"/>
                                <w:szCs w:val="26"/>
                                <w:lang w:val="es-US"/>
                              </w:rPr>
                            </w:pPr>
                            <w:r w:rsidRPr="00B52106">
                              <w:rPr>
                                <w:sz w:val="26"/>
                                <w:szCs w:val="26"/>
                                <w:lang w:val="es-US"/>
                              </w:rPr>
                              <w:t>Programe actividades como viajes y baños en la mañana o en las primeras horas de la tarde cuando la persona que vive con demencia está más alerta.</w:t>
                            </w:r>
                          </w:p>
                          <w:p w14:paraId="487BB204" w14:textId="77777777" w:rsidR="0039380E" w:rsidRPr="00B52106" w:rsidRDefault="000A545B">
                            <w:pPr>
                              <w:pStyle w:val="BodyText"/>
                              <w:numPr>
                                <w:ilvl w:val="0"/>
                                <w:numId w:val="11"/>
                              </w:numPr>
                              <w:tabs>
                                <w:tab w:val="left" w:pos="763"/>
                                <w:tab w:val="left" w:pos="764"/>
                              </w:tabs>
                              <w:spacing w:line="322" w:lineRule="exact"/>
                              <w:ind w:hanging="453"/>
                              <w:rPr>
                                <w:sz w:val="26"/>
                                <w:szCs w:val="26"/>
                                <w:lang w:val="es-US"/>
                              </w:rPr>
                            </w:pPr>
                            <w:r w:rsidRPr="00B52106">
                              <w:rPr>
                                <w:sz w:val="26"/>
                                <w:szCs w:val="26"/>
                                <w:lang w:val="es-US"/>
                              </w:rPr>
                              <w:t>En la medida de lo posible, fomente una rutina regular de despertarse, comer y acostar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15AA0" id="docshape225" o:spid="_x0000_s1052" type="#_x0000_t202" style="position:absolute;margin-left:45.1pt;margin-top:256.45pt;width:561.5pt;height:163pt;z-index:-251677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" filled="f" strokeweight=".96pt">
                <v:textbox inset="0,0,0,0">
                  <w:txbxContent>
                    <w:p w14:paraId="01026A57" w14:textId="7331D03B" w:rsidR="0039380E" w:rsidRPr="00B52106" w:rsidRDefault="000A545B">
                      <w:pPr>
                        <w:pStyle w:val="P68B1DB1-Normal6"/>
                        <w:spacing w:before="188"/>
                        <w:ind w:left="311"/>
                        <w:rPr>
                          <w:sz w:val="26"/>
                          <w:szCs w:val="26"/>
                          <w:lang w:val="es-US"/>
                        </w:rPr>
                      </w:pPr>
                      <w:r w:rsidRPr="00B52106">
                        <w:rPr>
                          <w:sz w:val="26"/>
                          <w:szCs w:val="26"/>
                          <w:lang w:val="es-US"/>
                        </w:rPr>
                        <w:t>Comportamientos que puede encontrar durante las</w:t>
                      </w:r>
                      <w:r w:rsidR="005740A5">
                        <w:rPr>
                          <w:sz w:val="26"/>
                          <w:szCs w:val="26"/>
                          <w:lang w:val="es-US"/>
                        </w:rPr>
                        <w:t xml:space="preserve"> </w:t>
                      </w:r>
                      <w:r w:rsidRPr="00B52106">
                        <w:rPr>
                          <w:sz w:val="26"/>
                          <w:szCs w:val="26"/>
                          <w:lang w:val="es-US"/>
                        </w:rPr>
                        <w:t xml:space="preserve">etapas </w:t>
                      </w:r>
                      <w:r w:rsidR="005740A5">
                        <w:rPr>
                          <w:sz w:val="26"/>
                          <w:szCs w:val="26"/>
                          <w:lang w:val="es-US"/>
                        </w:rPr>
                        <w:t xml:space="preserve">finales </w:t>
                      </w:r>
                      <w:r w:rsidRPr="00B52106">
                        <w:rPr>
                          <w:sz w:val="26"/>
                          <w:szCs w:val="26"/>
                          <w:lang w:val="es-US"/>
                        </w:rPr>
                        <w:t>de la demencia:</w:t>
                      </w:r>
                    </w:p>
                    <w:p w14:paraId="54B63FFB" w14:textId="77777777" w:rsidR="0039380E" w:rsidRPr="00B52106" w:rsidRDefault="000A545B">
                      <w:pPr>
                        <w:pStyle w:val="P68B1DB1-BodyText28"/>
                        <w:spacing w:before="18"/>
                        <w:ind w:left="311"/>
                        <w:rPr>
                          <w:sz w:val="26"/>
                          <w:szCs w:val="26"/>
                        </w:rPr>
                      </w:pPr>
                      <w:proofErr w:type="spellStart"/>
                      <w:r w:rsidRPr="00B52106">
                        <w:rPr>
                          <w:sz w:val="26"/>
                          <w:szCs w:val="26"/>
                        </w:rPr>
                        <w:t>Agresión</w:t>
                      </w:r>
                      <w:proofErr w:type="spellEnd"/>
                      <w:r w:rsidRPr="00B52106">
                        <w:rPr>
                          <w:sz w:val="26"/>
                          <w:szCs w:val="26"/>
                        </w:rPr>
                        <w:t xml:space="preserve"> e </w:t>
                      </w:r>
                      <w:proofErr w:type="spellStart"/>
                      <w:r w:rsidRPr="00B52106">
                        <w:rPr>
                          <w:sz w:val="26"/>
                          <w:szCs w:val="26"/>
                        </w:rPr>
                        <w:t>ira</w:t>
                      </w:r>
                      <w:proofErr w:type="spellEnd"/>
                    </w:p>
                    <w:p w14:paraId="6EC158BF" w14:textId="77777777" w:rsidR="0039380E" w:rsidRPr="00B52106" w:rsidRDefault="000A545B">
                      <w:pPr>
                        <w:pStyle w:val="BodyText"/>
                        <w:numPr>
                          <w:ilvl w:val="0"/>
                          <w:numId w:val="11"/>
                        </w:numPr>
                        <w:tabs>
                          <w:tab w:val="left" w:pos="763"/>
                          <w:tab w:val="left" w:pos="764"/>
                        </w:tabs>
                        <w:spacing w:before="1"/>
                        <w:ind w:hanging="453"/>
                        <w:rPr>
                          <w:sz w:val="26"/>
                          <w:szCs w:val="26"/>
                        </w:rPr>
                      </w:pPr>
                      <w:r w:rsidRPr="00B52106">
                        <w:rPr>
                          <w:sz w:val="26"/>
                          <w:szCs w:val="26"/>
                          <w:lang w:val="es-US"/>
                        </w:rPr>
                        <w:t xml:space="preserve">Trate de identificar qué pudo haber desencadenado a la persona. </w:t>
                      </w:r>
                      <w:r w:rsidRPr="00B52106">
                        <w:rPr>
                          <w:sz w:val="26"/>
                          <w:szCs w:val="26"/>
                        </w:rPr>
                        <w:t xml:space="preserve">¿Algo </w:t>
                      </w:r>
                      <w:proofErr w:type="spellStart"/>
                      <w:r w:rsidRPr="00B52106">
                        <w:rPr>
                          <w:sz w:val="26"/>
                          <w:szCs w:val="26"/>
                        </w:rPr>
                        <w:t>causó</w:t>
                      </w:r>
                      <w:proofErr w:type="spellEnd"/>
                      <w:r w:rsidRPr="00B52106">
                        <w:rPr>
                          <w:sz w:val="26"/>
                          <w:szCs w:val="26"/>
                        </w:rPr>
                        <w:t xml:space="preserve"> </w:t>
                      </w:r>
                      <w:proofErr w:type="spellStart"/>
                      <w:r w:rsidRPr="00B52106">
                        <w:rPr>
                          <w:sz w:val="26"/>
                          <w:szCs w:val="26"/>
                        </w:rPr>
                        <w:t>esta</w:t>
                      </w:r>
                      <w:proofErr w:type="spellEnd"/>
                      <w:r w:rsidRPr="00B52106">
                        <w:rPr>
                          <w:sz w:val="26"/>
                          <w:szCs w:val="26"/>
                        </w:rPr>
                        <w:t xml:space="preserve"> </w:t>
                      </w:r>
                      <w:proofErr w:type="spellStart"/>
                      <w:r w:rsidRPr="00B52106">
                        <w:rPr>
                          <w:sz w:val="26"/>
                          <w:szCs w:val="26"/>
                        </w:rPr>
                        <w:t>reacción</w:t>
                      </w:r>
                      <w:proofErr w:type="spellEnd"/>
                      <w:r w:rsidRPr="00B52106">
                        <w:rPr>
                          <w:sz w:val="26"/>
                          <w:szCs w:val="26"/>
                        </w:rPr>
                        <w:t>?</w:t>
                      </w:r>
                    </w:p>
                    <w:p w14:paraId="0A769785" w14:textId="77777777" w:rsidR="0039380E" w:rsidRPr="00B52106" w:rsidRDefault="000A545B">
                      <w:pPr>
                        <w:pStyle w:val="BodyText"/>
                        <w:numPr>
                          <w:ilvl w:val="0"/>
                          <w:numId w:val="11"/>
                        </w:numPr>
                        <w:tabs>
                          <w:tab w:val="left" w:pos="763"/>
                          <w:tab w:val="left" w:pos="764"/>
                        </w:tabs>
                        <w:spacing w:before="2"/>
                        <w:ind w:hanging="453"/>
                        <w:rPr>
                          <w:sz w:val="26"/>
                          <w:szCs w:val="26"/>
                          <w:lang w:val="es-US"/>
                        </w:rPr>
                      </w:pPr>
                      <w:r w:rsidRPr="00B52106">
                        <w:rPr>
                          <w:sz w:val="26"/>
                          <w:szCs w:val="26"/>
                          <w:lang w:val="es-US"/>
                        </w:rPr>
                        <w:t>Asegúrese de que la persona no sienta dolor ni sienta molestias.</w:t>
                      </w:r>
                    </w:p>
                    <w:p w14:paraId="029F6DD0" w14:textId="77777777" w:rsidR="0039380E" w:rsidRPr="00B52106" w:rsidRDefault="0039380E">
                      <w:pPr>
                        <w:pStyle w:val="BodyText"/>
                        <w:spacing w:before="2"/>
                        <w:rPr>
                          <w:sz w:val="26"/>
                          <w:szCs w:val="26"/>
                          <w:lang w:val="es-US"/>
                        </w:rPr>
                      </w:pPr>
                    </w:p>
                    <w:p w14:paraId="39446349" w14:textId="77777777" w:rsidR="0039380E" w:rsidRPr="00B52106" w:rsidRDefault="000A545B">
                      <w:pPr>
                        <w:pStyle w:val="P68B1DB1-BodyText28"/>
                        <w:ind w:left="311"/>
                        <w:rPr>
                          <w:sz w:val="26"/>
                          <w:szCs w:val="26"/>
                          <w:lang w:val="es-US"/>
                        </w:rPr>
                      </w:pPr>
                      <w:r w:rsidRPr="00B52106">
                        <w:rPr>
                          <w:sz w:val="26"/>
                          <w:szCs w:val="26"/>
                          <w:lang w:val="es-US"/>
                        </w:rPr>
                        <w:t>Atardecer (agitación en la última parte del día)</w:t>
                      </w:r>
                    </w:p>
                    <w:p w14:paraId="0FA1AD22" w14:textId="77777777" w:rsidR="0039380E" w:rsidRPr="00B52106" w:rsidRDefault="000A545B">
                      <w:pPr>
                        <w:pStyle w:val="BodyText"/>
                        <w:numPr>
                          <w:ilvl w:val="0"/>
                          <w:numId w:val="11"/>
                        </w:numPr>
                        <w:tabs>
                          <w:tab w:val="left" w:pos="763"/>
                          <w:tab w:val="left" w:pos="764"/>
                        </w:tabs>
                        <w:spacing w:before="2" w:line="252" w:lineRule="auto"/>
                        <w:ind w:right="321"/>
                        <w:rPr>
                          <w:sz w:val="26"/>
                          <w:szCs w:val="26"/>
                          <w:lang w:val="es-US"/>
                        </w:rPr>
                      </w:pPr>
                      <w:r w:rsidRPr="00B52106">
                        <w:rPr>
                          <w:sz w:val="26"/>
                          <w:szCs w:val="26"/>
                          <w:lang w:val="es-US"/>
                        </w:rPr>
                        <w:t>Programe actividades como viajes y baños en la mañana o en las primeras horas de la tarde cuando la persona que vive con demencia está más alerta.</w:t>
                      </w:r>
                    </w:p>
                    <w:p w14:paraId="487BB204" w14:textId="77777777" w:rsidR="0039380E" w:rsidRPr="00B52106" w:rsidRDefault="000A545B">
                      <w:pPr>
                        <w:pStyle w:val="BodyText"/>
                        <w:numPr>
                          <w:ilvl w:val="0"/>
                          <w:numId w:val="11"/>
                        </w:numPr>
                        <w:tabs>
                          <w:tab w:val="left" w:pos="763"/>
                          <w:tab w:val="left" w:pos="764"/>
                        </w:tabs>
                        <w:spacing w:line="322" w:lineRule="exact"/>
                        <w:ind w:hanging="453"/>
                        <w:rPr>
                          <w:sz w:val="26"/>
                          <w:szCs w:val="26"/>
                          <w:lang w:val="es-US"/>
                        </w:rPr>
                      </w:pPr>
                      <w:r w:rsidRPr="00B52106">
                        <w:rPr>
                          <w:sz w:val="26"/>
                          <w:szCs w:val="26"/>
                          <w:lang w:val="es-US"/>
                        </w:rPr>
                        <w:t>En la medida de lo posible, fomente una rutina regular de despertarse, comer y acostarse.</w:t>
                      </w:r>
                    </w:p>
                  </w:txbxContent>
                </v:textbox>
                <w10:wrap type="topAndBottom" anchorx="page"/>
              </v:shape>
            </w:pict>
          </mc:Fallback>
        </mc:AlternateContent>
      </w:r>
    </w:p>
    <w:p w14:paraId="489852BA" w14:textId="0800A867" w:rsidR="0039380E" w:rsidRPr="00B24249" w:rsidRDefault="0039380E">
      <w:pPr>
        <w:pStyle w:val="BodyText"/>
        <w:spacing w:before="10"/>
        <w:rPr>
          <w:rFonts w:ascii="Arial Black"/>
          <w:sz w:val="10"/>
          <w:lang w:val="es-US"/>
        </w:rPr>
      </w:pPr>
    </w:p>
    <w:p w14:paraId="16AA7B3F" w14:textId="77777777" w:rsidR="0039380E" w:rsidRPr="00B24249" w:rsidRDefault="0039380E">
      <w:pPr>
        <w:rPr>
          <w:rFonts w:ascii="Arial Black"/>
          <w:sz w:val="10"/>
          <w:lang w:val="es-US"/>
        </w:rPr>
        <w:sectPr w:rsidR="0039380E" w:rsidRPr="00B24249">
          <w:headerReference w:type="default" r:id="rId137"/>
          <w:footerReference w:type="default" r:id="rId138"/>
          <w:pgSz w:w="12960" w:h="17280"/>
          <w:pgMar w:top="1320" w:right="520" w:bottom="960" w:left="540" w:header="677" w:footer="770" w:gutter="0"/>
          <w:cols w:space="720"/>
        </w:sectPr>
      </w:pPr>
    </w:p>
    <w:p w14:paraId="2546D2EA" w14:textId="77777777" w:rsidR="0039380E" w:rsidRPr="00B24249" w:rsidRDefault="0039380E">
      <w:pPr>
        <w:pStyle w:val="BodyText"/>
        <w:spacing w:before="5"/>
        <w:rPr>
          <w:rFonts w:ascii="Arial Black"/>
          <w:sz w:val="11"/>
          <w:lang w:val="es-US"/>
        </w:rPr>
      </w:pPr>
    </w:p>
    <w:p w14:paraId="2916293C" w14:textId="485FAD4B" w:rsidR="0039380E" w:rsidRPr="00B24249" w:rsidRDefault="000A545B">
      <w:pPr>
        <w:pStyle w:val="P68B1DB1-Normal27"/>
        <w:spacing w:before="99"/>
        <w:ind w:left="437"/>
        <w:rPr>
          <w:rFonts w:hAnsi="Arial Black"/>
          <w:lang w:val="es-US"/>
        </w:rPr>
      </w:pPr>
      <w:r w:rsidRPr="00B24249">
        <w:rPr>
          <w:rFonts w:hAnsi="Arial Black"/>
          <w:lang w:val="es-US"/>
        </w:rPr>
        <w:t xml:space="preserve">Programa </w:t>
      </w:r>
      <w:r w:rsidR="005740A5" w:rsidRPr="00B24249">
        <w:rPr>
          <w:rFonts w:hAnsi="Arial Black"/>
          <w:lang w:val="es-US"/>
        </w:rPr>
        <w:t>“</w:t>
      </w:r>
      <w:r w:rsidRPr="00B24249">
        <w:rPr>
          <w:rFonts w:hAnsi="Arial Black"/>
          <w:lang w:val="es-US"/>
        </w:rPr>
        <w:t>Llév</w:t>
      </w:r>
      <w:r w:rsidR="005740A5" w:rsidRPr="00B24249">
        <w:rPr>
          <w:rFonts w:hAnsi="Arial Black"/>
          <w:lang w:val="es-US"/>
        </w:rPr>
        <w:t>e</w:t>
      </w:r>
      <w:r w:rsidRPr="00B24249">
        <w:rPr>
          <w:rFonts w:hAnsi="Arial Black"/>
          <w:lang w:val="es-US"/>
        </w:rPr>
        <w:t xml:space="preserve">me a </w:t>
      </w:r>
      <w:r w:rsidR="005740A5" w:rsidRPr="00B24249">
        <w:rPr>
          <w:rFonts w:hAnsi="Arial Black"/>
          <w:lang w:val="es-US"/>
        </w:rPr>
        <w:t>c</w:t>
      </w:r>
      <w:r w:rsidRPr="00B24249">
        <w:rPr>
          <w:rFonts w:hAnsi="Arial Black"/>
          <w:lang w:val="es-US"/>
        </w:rPr>
        <w:t>asa</w:t>
      </w:r>
      <w:r w:rsidR="005740A5" w:rsidRPr="00B24249">
        <w:rPr>
          <w:rFonts w:hAnsi="Arial Black"/>
          <w:lang w:val="es-US"/>
        </w:rPr>
        <w:t>”</w:t>
      </w:r>
    </w:p>
    <w:p w14:paraId="5238AE8C" w14:textId="77777777" w:rsidR="0039380E" w:rsidRPr="00B24249" w:rsidRDefault="0039380E">
      <w:pPr>
        <w:pStyle w:val="BodyText"/>
        <w:spacing w:before="12"/>
        <w:rPr>
          <w:rFonts w:ascii="Arial Black"/>
          <w:sz w:val="27"/>
          <w:lang w:val="es-US"/>
        </w:rPr>
      </w:pPr>
    </w:p>
    <w:p w14:paraId="638D2333" w14:textId="68EA04E4" w:rsidR="0039380E" w:rsidRPr="00B24249" w:rsidRDefault="000A545B">
      <w:pPr>
        <w:pStyle w:val="P68B1DB1-Normal6"/>
        <w:spacing w:before="61" w:line="252" w:lineRule="auto"/>
        <w:ind w:left="442" w:right="462"/>
        <w:jc w:val="both"/>
        <w:rPr>
          <w:lang w:val="es-US"/>
        </w:rPr>
      </w:pPr>
      <w:r w:rsidRPr="00B24249">
        <w:rPr>
          <w:lang w:val="es-US"/>
        </w:rPr>
        <w:t xml:space="preserve">Perderse da miedo y puede ser peligroso; especialmente para alguien que vive con demencia, autismo u otras condiciones cognitivas. El programa </w:t>
      </w:r>
      <w:r w:rsidR="005740A5" w:rsidRPr="00B24249">
        <w:rPr>
          <w:lang w:val="es-US"/>
        </w:rPr>
        <w:t>“</w:t>
      </w:r>
      <w:r w:rsidRPr="00B24249">
        <w:rPr>
          <w:lang w:val="es-US"/>
        </w:rPr>
        <w:t>Llév</w:t>
      </w:r>
      <w:r w:rsidR="005740A5" w:rsidRPr="00B24249">
        <w:rPr>
          <w:lang w:val="es-US"/>
        </w:rPr>
        <w:t>e</w:t>
      </w:r>
      <w:r w:rsidRPr="00B24249">
        <w:rPr>
          <w:lang w:val="es-US"/>
        </w:rPr>
        <w:t xml:space="preserve">me a </w:t>
      </w:r>
      <w:r w:rsidR="005740A5" w:rsidRPr="00B24249">
        <w:rPr>
          <w:lang w:val="es-US"/>
        </w:rPr>
        <w:t>c</w:t>
      </w:r>
      <w:r w:rsidRPr="00B24249">
        <w:rPr>
          <w:lang w:val="es-US"/>
        </w:rPr>
        <w:t>asa</w:t>
      </w:r>
      <w:r w:rsidR="005740A5" w:rsidRPr="00B24249">
        <w:rPr>
          <w:lang w:val="es-US"/>
        </w:rPr>
        <w:t>”</w:t>
      </w:r>
      <w:r w:rsidRPr="00B24249">
        <w:rPr>
          <w:lang w:val="es-US"/>
        </w:rPr>
        <w:t xml:space="preserve"> es un registro diseñado para personas que pueden tener dificultades para comunicarse o encontrar el camino a casa.</w:t>
      </w:r>
    </w:p>
    <w:p w14:paraId="388C3C69" w14:textId="77777777" w:rsidR="0039380E" w:rsidRPr="00B24249" w:rsidRDefault="0039380E">
      <w:pPr>
        <w:pStyle w:val="BodyText"/>
        <w:spacing w:before="3"/>
        <w:rPr>
          <w:b/>
          <w:sz w:val="32"/>
          <w:lang w:val="es-US"/>
        </w:rPr>
      </w:pPr>
    </w:p>
    <w:p w14:paraId="76F65CA9" w14:textId="16B4BCE4" w:rsidR="0039380E" w:rsidRPr="00B24249" w:rsidRDefault="000A545B">
      <w:pPr>
        <w:pStyle w:val="P68B1DB1-Normal6"/>
        <w:spacing w:before="1" w:line="252" w:lineRule="auto"/>
        <w:ind w:left="442" w:right="463" w:hanging="1"/>
        <w:jc w:val="both"/>
        <w:rPr>
          <w:lang w:val="es-US"/>
        </w:rPr>
      </w:pPr>
      <w:r w:rsidRPr="00B24249">
        <w:rPr>
          <w:lang w:val="es-US"/>
        </w:rPr>
        <w:t xml:space="preserve">Puede inscribir a su ser querido en el programa </w:t>
      </w:r>
      <w:r w:rsidR="005740A5" w:rsidRPr="00B24249">
        <w:rPr>
          <w:lang w:val="es-US"/>
        </w:rPr>
        <w:t xml:space="preserve">“Lléveme a casa” </w:t>
      </w:r>
      <w:r w:rsidRPr="00B24249">
        <w:rPr>
          <w:lang w:val="es-US"/>
        </w:rPr>
        <w:t xml:space="preserve">comunicándose con su Especialista en Prevención del Crimen local en las siguientes estaciones de </w:t>
      </w:r>
      <w:r w:rsidR="005740A5" w:rsidRPr="00B24249">
        <w:rPr>
          <w:lang w:val="es-US"/>
        </w:rPr>
        <w:t>policía</w:t>
      </w:r>
      <w:r w:rsidRPr="00B24249">
        <w:rPr>
          <w:lang w:val="es-US"/>
        </w:rPr>
        <w:t>:</w:t>
      </w:r>
    </w:p>
    <w:p w14:paraId="644DBB66" w14:textId="77777777" w:rsidR="0039380E" w:rsidRPr="00B24249" w:rsidRDefault="0039380E">
      <w:pPr>
        <w:pStyle w:val="BodyText"/>
        <w:rPr>
          <w:b/>
          <w:sz w:val="20"/>
          <w:lang w:val="es-US"/>
        </w:rPr>
      </w:pPr>
    </w:p>
    <w:p w14:paraId="151B2993" w14:textId="77777777" w:rsidR="0039380E" w:rsidRPr="00B24249" w:rsidRDefault="0039380E">
      <w:pPr>
        <w:pStyle w:val="BodyText"/>
        <w:rPr>
          <w:b/>
          <w:sz w:val="20"/>
          <w:lang w:val="es-US"/>
        </w:rPr>
      </w:pPr>
    </w:p>
    <w:p w14:paraId="4E16A6FF" w14:textId="77777777" w:rsidR="0039380E" w:rsidRPr="00B24249" w:rsidRDefault="0039380E">
      <w:pPr>
        <w:pStyle w:val="BodyText"/>
        <w:rPr>
          <w:b/>
          <w:sz w:val="20"/>
          <w:lang w:val="es-US"/>
        </w:rPr>
      </w:pPr>
    </w:p>
    <w:p w14:paraId="56116020" w14:textId="77777777" w:rsidR="0039380E" w:rsidRPr="00B24249" w:rsidRDefault="0039380E">
      <w:pPr>
        <w:rPr>
          <w:sz w:val="20"/>
          <w:lang w:val="es-US"/>
        </w:rPr>
        <w:sectPr w:rsidR="0039380E" w:rsidRPr="00B24249">
          <w:pgSz w:w="12960" w:h="17280"/>
          <w:pgMar w:top="1320" w:right="520" w:bottom="960" w:left="540" w:header="677" w:footer="770" w:gutter="0"/>
          <w:cols w:space="720"/>
        </w:sectPr>
      </w:pPr>
    </w:p>
    <w:p w14:paraId="628BDAEC" w14:textId="72F13CCF" w:rsidR="005740A5" w:rsidRPr="00EA3056" w:rsidRDefault="005740A5" w:rsidP="005740A5">
      <w:pPr>
        <w:widowControl/>
        <w:adjustRightInd w:val="0"/>
        <w:ind w:left="1170"/>
        <w:rPr>
          <w:rFonts w:ascii="CalifornianFB-Bold" w:eastAsiaTheme="minorHAnsi" w:hAnsi="CalifornianFB-Bold" w:cs="CalifornianFB-Bold"/>
          <w:sz w:val="28"/>
          <w:szCs w:val="28"/>
        </w:rPr>
      </w:pPr>
      <w:r w:rsidRPr="00EA3056">
        <w:rPr>
          <w:rFonts w:ascii="ArialMT" w:eastAsiaTheme="minorHAnsi" w:hAnsi="ArialMT" w:cs="ArialMT"/>
          <w:sz w:val="28"/>
          <w:szCs w:val="28"/>
        </w:rPr>
        <w:t xml:space="preserve">• </w:t>
      </w:r>
      <w:r w:rsidRPr="00EA3056">
        <w:rPr>
          <w:rFonts w:ascii="CalifornianFB-Bold" w:eastAsiaTheme="minorHAnsi" w:hAnsi="CalifornianFB-Bold" w:cs="CalifornianFB-Bold"/>
          <w:sz w:val="28"/>
          <w:szCs w:val="28"/>
        </w:rPr>
        <w:t>4S Ranch</w:t>
      </w:r>
    </w:p>
    <w:p w14:paraId="2A5A8200" w14:textId="77777777" w:rsidR="005740A5" w:rsidRPr="00EA3056" w:rsidRDefault="005740A5" w:rsidP="005740A5">
      <w:pPr>
        <w:widowControl/>
        <w:adjustRightInd w:val="0"/>
        <w:ind w:left="1170"/>
        <w:rPr>
          <w:rFonts w:ascii="CalifornianFB-Bold" w:eastAsiaTheme="minorHAnsi" w:hAnsi="CalifornianFB-Bold" w:cs="CalifornianFB-Bold"/>
          <w:sz w:val="28"/>
          <w:szCs w:val="28"/>
        </w:rPr>
      </w:pPr>
      <w:r w:rsidRPr="00EA3056">
        <w:rPr>
          <w:rFonts w:ascii="ArialMT" w:eastAsiaTheme="minorHAnsi" w:hAnsi="ArialMT" w:cs="ArialMT"/>
          <w:sz w:val="28"/>
          <w:szCs w:val="28"/>
        </w:rPr>
        <w:t xml:space="preserve">• </w:t>
      </w:r>
      <w:r w:rsidRPr="00EA3056">
        <w:rPr>
          <w:rFonts w:ascii="CalifornianFB-Bold" w:eastAsiaTheme="minorHAnsi" w:hAnsi="CalifornianFB-Bold" w:cs="CalifornianFB-Bold"/>
          <w:sz w:val="28"/>
          <w:szCs w:val="28"/>
        </w:rPr>
        <w:t>Alpine</w:t>
      </w:r>
    </w:p>
    <w:p w14:paraId="6D3A13E9" w14:textId="77777777" w:rsidR="005740A5" w:rsidRPr="00EA3056" w:rsidRDefault="005740A5" w:rsidP="005740A5">
      <w:pPr>
        <w:widowControl/>
        <w:adjustRightInd w:val="0"/>
        <w:ind w:left="1170"/>
        <w:rPr>
          <w:rFonts w:ascii="CalifornianFB-Bold" w:eastAsiaTheme="minorHAnsi" w:hAnsi="CalifornianFB-Bold" w:cs="CalifornianFB-Bold"/>
          <w:sz w:val="28"/>
          <w:szCs w:val="28"/>
        </w:rPr>
      </w:pPr>
      <w:r w:rsidRPr="00EA3056">
        <w:rPr>
          <w:rFonts w:ascii="ArialMT" w:eastAsiaTheme="minorHAnsi" w:hAnsi="ArialMT" w:cs="ArialMT"/>
          <w:sz w:val="28"/>
          <w:szCs w:val="28"/>
        </w:rPr>
        <w:t xml:space="preserve">• </w:t>
      </w:r>
      <w:r w:rsidRPr="00EA3056">
        <w:rPr>
          <w:rFonts w:ascii="CalifornianFB-Bold" w:eastAsiaTheme="minorHAnsi" w:hAnsi="CalifornianFB-Bold" w:cs="CalifornianFB-Bold"/>
          <w:sz w:val="28"/>
          <w:szCs w:val="28"/>
        </w:rPr>
        <w:t>Borrego Springs</w:t>
      </w:r>
    </w:p>
    <w:p w14:paraId="681AD0A5" w14:textId="77777777" w:rsidR="005740A5" w:rsidRPr="00EA3056" w:rsidRDefault="005740A5" w:rsidP="005740A5">
      <w:pPr>
        <w:widowControl/>
        <w:adjustRightInd w:val="0"/>
        <w:ind w:left="1170"/>
        <w:rPr>
          <w:rFonts w:ascii="CalifornianFB-Bold" w:eastAsiaTheme="minorHAnsi" w:hAnsi="CalifornianFB-Bold" w:cs="CalifornianFB-Bold"/>
          <w:sz w:val="28"/>
          <w:szCs w:val="28"/>
        </w:rPr>
      </w:pPr>
      <w:r w:rsidRPr="00EA3056">
        <w:rPr>
          <w:rFonts w:ascii="ArialMT" w:eastAsiaTheme="minorHAnsi" w:hAnsi="ArialMT" w:cs="ArialMT"/>
          <w:sz w:val="28"/>
          <w:szCs w:val="28"/>
        </w:rPr>
        <w:t xml:space="preserve">• </w:t>
      </w:r>
      <w:r w:rsidRPr="00EA3056">
        <w:rPr>
          <w:rFonts w:ascii="CalifornianFB-Bold" w:eastAsiaTheme="minorHAnsi" w:hAnsi="CalifornianFB-Bold" w:cs="CalifornianFB-Bold"/>
          <w:sz w:val="28"/>
          <w:szCs w:val="28"/>
        </w:rPr>
        <w:t>Boulevard</w:t>
      </w:r>
    </w:p>
    <w:p w14:paraId="67C345A5" w14:textId="77777777" w:rsidR="005740A5" w:rsidRPr="00B24249" w:rsidRDefault="005740A5" w:rsidP="005740A5">
      <w:pPr>
        <w:widowControl/>
        <w:adjustRightInd w:val="0"/>
        <w:ind w:left="117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Campo</w:t>
      </w:r>
    </w:p>
    <w:p w14:paraId="4953C6DF" w14:textId="77777777" w:rsidR="005740A5" w:rsidRPr="00B24249" w:rsidRDefault="005740A5" w:rsidP="005740A5">
      <w:pPr>
        <w:widowControl/>
        <w:adjustRightInd w:val="0"/>
        <w:ind w:left="117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Dulzura</w:t>
      </w:r>
    </w:p>
    <w:p w14:paraId="2E01437C" w14:textId="77777777" w:rsidR="005740A5" w:rsidRPr="00B24249" w:rsidRDefault="005740A5" w:rsidP="005740A5">
      <w:pPr>
        <w:widowControl/>
        <w:adjustRightInd w:val="0"/>
        <w:ind w:left="117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proofErr w:type="spellStart"/>
      <w:r w:rsidRPr="00B24249">
        <w:rPr>
          <w:rFonts w:ascii="CalifornianFB-Bold" w:eastAsiaTheme="minorHAnsi" w:hAnsi="CalifornianFB-Bold" w:cs="CalifornianFB-Bold"/>
          <w:sz w:val="28"/>
          <w:szCs w:val="28"/>
          <w:lang w:val="es-US"/>
        </w:rPr>
        <w:t>Fallbrook</w:t>
      </w:r>
      <w:proofErr w:type="spellEnd"/>
    </w:p>
    <w:p w14:paraId="77F708B3" w14:textId="77777777" w:rsidR="005740A5" w:rsidRPr="00B24249" w:rsidRDefault="005740A5" w:rsidP="005740A5">
      <w:pPr>
        <w:widowControl/>
        <w:adjustRightInd w:val="0"/>
        <w:ind w:left="1440"/>
        <w:rPr>
          <w:rFonts w:ascii="ArialMT" w:eastAsiaTheme="minorHAnsi" w:hAnsi="ArialMT" w:cs="ArialMT"/>
          <w:sz w:val="28"/>
          <w:szCs w:val="28"/>
          <w:lang w:val="es-US"/>
        </w:rPr>
      </w:pPr>
    </w:p>
    <w:p w14:paraId="0186CA29" w14:textId="3C753820" w:rsidR="005740A5" w:rsidRPr="00B24249" w:rsidRDefault="005740A5" w:rsidP="005740A5">
      <w:pPr>
        <w:widowControl/>
        <w:adjustRightInd w:val="0"/>
        <w:ind w:left="117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Imperial Beach</w:t>
      </w:r>
    </w:p>
    <w:p w14:paraId="2B063FC4" w14:textId="77777777" w:rsidR="005740A5" w:rsidRPr="00B24249" w:rsidRDefault="005740A5" w:rsidP="005740A5">
      <w:pPr>
        <w:widowControl/>
        <w:adjustRightInd w:val="0"/>
        <w:ind w:left="117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proofErr w:type="spellStart"/>
      <w:r w:rsidRPr="00B24249">
        <w:rPr>
          <w:rFonts w:ascii="CalifornianFB-Bold" w:eastAsiaTheme="minorHAnsi" w:hAnsi="CalifornianFB-Bold" w:cs="CalifornianFB-Bold"/>
          <w:sz w:val="28"/>
          <w:szCs w:val="28"/>
          <w:lang w:val="es-US"/>
        </w:rPr>
        <w:t>Julian</w:t>
      </w:r>
      <w:proofErr w:type="spellEnd"/>
    </w:p>
    <w:p w14:paraId="29C916E0" w14:textId="77777777" w:rsidR="005740A5" w:rsidRPr="00EA3056" w:rsidRDefault="005740A5" w:rsidP="005740A5">
      <w:pPr>
        <w:widowControl/>
        <w:adjustRightInd w:val="0"/>
        <w:ind w:left="1170"/>
        <w:rPr>
          <w:rFonts w:ascii="CalifornianFB-Bold" w:eastAsiaTheme="minorHAnsi" w:hAnsi="CalifornianFB-Bold" w:cs="CalifornianFB-Bold"/>
          <w:sz w:val="28"/>
          <w:szCs w:val="28"/>
        </w:rPr>
      </w:pPr>
      <w:r w:rsidRPr="00EA3056">
        <w:rPr>
          <w:rFonts w:ascii="ArialMT" w:eastAsiaTheme="minorHAnsi" w:hAnsi="ArialMT" w:cs="ArialMT"/>
          <w:sz w:val="28"/>
          <w:szCs w:val="28"/>
        </w:rPr>
        <w:t xml:space="preserve">• </w:t>
      </w:r>
      <w:r w:rsidRPr="00EA3056">
        <w:rPr>
          <w:rFonts w:ascii="CalifornianFB-Bold" w:eastAsiaTheme="minorHAnsi" w:hAnsi="CalifornianFB-Bold" w:cs="CalifornianFB-Bold"/>
          <w:sz w:val="28"/>
          <w:szCs w:val="28"/>
        </w:rPr>
        <w:t>Lakeside</w:t>
      </w:r>
    </w:p>
    <w:p w14:paraId="227F5818" w14:textId="77777777" w:rsidR="005740A5" w:rsidRPr="00EA3056" w:rsidRDefault="005740A5" w:rsidP="005740A5">
      <w:pPr>
        <w:widowControl/>
        <w:adjustRightInd w:val="0"/>
        <w:ind w:left="1170"/>
        <w:rPr>
          <w:rFonts w:ascii="CalifornianFB-Bold" w:eastAsiaTheme="minorHAnsi" w:hAnsi="CalifornianFB-Bold" w:cs="CalifornianFB-Bold"/>
          <w:sz w:val="28"/>
          <w:szCs w:val="28"/>
        </w:rPr>
      </w:pPr>
      <w:r w:rsidRPr="00EA3056">
        <w:rPr>
          <w:rFonts w:ascii="ArialMT" w:eastAsiaTheme="minorHAnsi" w:hAnsi="ArialMT" w:cs="ArialMT"/>
          <w:sz w:val="28"/>
          <w:szCs w:val="28"/>
        </w:rPr>
        <w:t xml:space="preserve">• </w:t>
      </w:r>
      <w:r w:rsidRPr="00EA3056">
        <w:rPr>
          <w:rFonts w:ascii="CalifornianFB-Bold" w:eastAsiaTheme="minorHAnsi" w:hAnsi="CalifornianFB-Bold" w:cs="CalifornianFB-Bold"/>
          <w:sz w:val="28"/>
          <w:szCs w:val="28"/>
        </w:rPr>
        <w:t>Lemon Grove</w:t>
      </w:r>
    </w:p>
    <w:p w14:paraId="0A636235" w14:textId="77777777" w:rsidR="005740A5" w:rsidRPr="00EA3056" w:rsidRDefault="005740A5" w:rsidP="005740A5">
      <w:pPr>
        <w:widowControl/>
        <w:adjustRightInd w:val="0"/>
        <w:ind w:left="1170"/>
        <w:rPr>
          <w:rFonts w:ascii="CalifornianFB-Bold" w:eastAsiaTheme="minorHAnsi" w:hAnsi="CalifornianFB-Bold" w:cs="CalifornianFB-Bold"/>
          <w:sz w:val="28"/>
          <w:szCs w:val="28"/>
        </w:rPr>
      </w:pPr>
      <w:r w:rsidRPr="00EA3056">
        <w:rPr>
          <w:rFonts w:ascii="ArialMT" w:eastAsiaTheme="minorHAnsi" w:hAnsi="ArialMT" w:cs="ArialMT"/>
          <w:sz w:val="28"/>
          <w:szCs w:val="28"/>
        </w:rPr>
        <w:t xml:space="preserve">• </w:t>
      </w:r>
      <w:r w:rsidRPr="00EA3056">
        <w:rPr>
          <w:rFonts w:ascii="CalifornianFB-Bold" w:eastAsiaTheme="minorHAnsi" w:hAnsi="CalifornianFB-Bold" w:cs="CalifornianFB-Bold"/>
          <w:sz w:val="28"/>
          <w:szCs w:val="28"/>
        </w:rPr>
        <w:t>North Coastal</w:t>
      </w:r>
    </w:p>
    <w:p w14:paraId="21BB400B" w14:textId="77777777" w:rsidR="005740A5" w:rsidRPr="00EA3056" w:rsidRDefault="005740A5" w:rsidP="005740A5">
      <w:pPr>
        <w:widowControl/>
        <w:adjustRightInd w:val="0"/>
        <w:ind w:left="1170"/>
        <w:rPr>
          <w:rFonts w:ascii="CalifornianFB-Bold" w:eastAsiaTheme="minorHAnsi" w:hAnsi="CalifornianFB-Bold" w:cs="CalifornianFB-Bold"/>
          <w:sz w:val="28"/>
          <w:szCs w:val="28"/>
        </w:rPr>
      </w:pPr>
      <w:r w:rsidRPr="00EA3056">
        <w:rPr>
          <w:rFonts w:ascii="ArialMT" w:eastAsiaTheme="minorHAnsi" w:hAnsi="ArialMT" w:cs="ArialMT"/>
          <w:sz w:val="28"/>
          <w:szCs w:val="28"/>
        </w:rPr>
        <w:t xml:space="preserve">• </w:t>
      </w:r>
      <w:r w:rsidRPr="00EA3056">
        <w:rPr>
          <w:rFonts w:ascii="CalifornianFB-Bold" w:eastAsiaTheme="minorHAnsi" w:hAnsi="CalifornianFB-Bold" w:cs="CalifornianFB-Bold"/>
          <w:sz w:val="28"/>
          <w:szCs w:val="28"/>
        </w:rPr>
        <w:t>Pine Valley</w:t>
      </w:r>
    </w:p>
    <w:p w14:paraId="2794AB58" w14:textId="77777777" w:rsidR="005740A5" w:rsidRPr="00B24249" w:rsidRDefault="005740A5" w:rsidP="005740A5">
      <w:pPr>
        <w:widowControl/>
        <w:adjustRightInd w:val="0"/>
        <w:ind w:left="117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proofErr w:type="spellStart"/>
      <w:r w:rsidRPr="00B24249">
        <w:rPr>
          <w:rFonts w:ascii="CalifornianFB-Bold" w:eastAsiaTheme="minorHAnsi" w:hAnsi="CalifornianFB-Bold" w:cs="CalifornianFB-Bold"/>
          <w:sz w:val="28"/>
          <w:szCs w:val="28"/>
          <w:lang w:val="es-US"/>
        </w:rPr>
        <w:t>Poway</w:t>
      </w:r>
      <w:proofErr w:type="spellEnd"/>
    </w:p>
    <w:p w14:paraId="61D65A0F" w14:textId="77777777" w:rsidR="005740A5" w:rsidRPr="00B24249" w:rsidRDefault="005740A5" w:rsidP="005740A5">
      <w:pPr>
        <w:widowControl/>
        <w:adjustRightInd w:val="0"/>
        <w:ind w:left="1440"/>
        <w:rPr>
          <w:rFonts w:ascii="ArialMT" w:eastAsiaTheme="minorHAnsi" w:hAnsi="ArialMT" w:cs="ArialMT"/>
          <w:sz w:val="28"/>
          <w:szCs w:val="28"/>
          <w:lang w:val="es-US"/>
        </w:rPr>
      </w:pPr>
    </w:p>
    <w:p w14:paraId="0D7E19CA" w14:textId="0170DCE1" w:rsidR="005740A5" w:rsidRPr="00B24249" w:rsidRDefault="005740A5" w:rsidP="005740A5">
      <w:pPr>
        <w:widowControl/>
        <w:adjustRightInd w:val="0"/>
        <w:ind w:left="144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Ramona</w:t>
      </w:r>
    </w:p>
    <w:p w14:paraId="39B008CD" w14:textId="77777777" w:rsidR="005740A5" w:rsidRPr="00B24249" w:rsidRDefault="005740A5" w:rsidP="005740A5">
      <w:pPr>
        <w:widowControl/>
        <w:adjustRightInd w:val="0"/>
        <w:ind w:left="144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Ranchita</w:t>
      </w:r>
    </w:p>
    <w:p w14:paraId="314E7B53" w14:textId="77777777" w:rsidR="005740A5" w:rsidRPr="00B24249" w:rsidRDefault="005740A5" w:rsidP="005740A5">
      <w:pPr>
        <w:widowControl/>
        <w:adjustRightInd w:val="0"/>
        <w:ind w:left="144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Rancho San Diego</w:t>
      </w:r>
    </w:p>
    <w:p w14:paraId="2ADDEF07" w14:textId="2C5FBBFA" w:rsidR="005740A5" w:rsidRPr="00B24249" w:rsidRDefault="005740A5" w:rsidP="005740A5">
      <w:pPr>
        <w:widowControl/>
        <w:adjustRightInd w:val="0"/>
        <w:ind w:left="144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San</w:t>
      </w:r>
      <w:r w:rsidR="00C4508B">
        <w:rPr>
          <w:rFonts w:ascii="CalifornianFB-Bold" w:eastAsiaTheme="minorHAnsi" w:hAnsi="CalifornianFB-Bold" w:cs="CalifornianFB-Bold"/>
          <w:sz w:val="28"/>
          <w:szCs w:val="28"/>
          <w:lang w:val="es-US"/>
        </w:rPr>
        <w:t xml:space="preserve"> </w:t>
      </w:r>
      <w:r w:rsidRPr="00B24249">
        <w:rPr>
          <w:rFonts w:ascii="CalifornianFB-Bold" w:eastAsiaTheme="minorHAnsi" w:hAnsi="CalifornianFB-Bold" w:cs="CalifornianFB-Bold"/>
          <w:sz w:val="28"/>
          <w:szCs w:val="28"/>
          <w:lang w:val="es-US"/>
        </w:rPr>
        <w:t>Marcos</w:t>
      </w:r>
    </w:p>
    <w:p w14:paraId="1F27AB26" w14:textId="77777777" w:rsidR="005740A5" w:rsidRPr="00B24249" w:rsidRDefault="005740A5" w:rsidP="005740A5">
      <w:pPr>
        <w:widowControl/>
        <w:adjustRightInd w:val="0"/>
        <w:ind w:left="144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Santee</w:t>
      </w:r>
    </w:p>
    <w:p w14:paraId="4FDD8ED8" w14:textId="77777777" w:rsidR="005740A5" w:rsidRPr="00B24249" w:rsidRDefault="005740A5" w:rsidP="005740A5">
      <w:pPr>
        <w:widowControl/>
        <w:adjustRightInd w:val="0"/>
        <w:ind w:left="1440"/>
        <w:rPr>
          <w:rFonts w:ascii="CalifornianFB-Bold" w:eastAsiaTheme="minorHAnsi" w:hAnsi="CalifornianFB-Bold" w:cs="CalifornianFB-Bold"/>
          <w:sz w:val="28"/>
          <w:szCs w:val="28"/>
          <w:lang w:val="es-US"/>
        </w:rPr>
      </w:pPr>
      <w:r w:rsidRPr="00B24249">
        <w:rPr>
          <w:rFonts w:ascii="ArialMT" w:eastAsiaTheme="minorHAnsi" w:hAnsi="ArialMT" w:cs="ArialMT"/>
          <w:sz w:val="28"/>
          <w:szCs w:val="28"/>
          <w:lang w:val="es-US"/>
        </w:rPr>
        <w:t xml:space="preserve">• </w:t>
      </w:r>
      <w:r w:rsidRPr="00B24249">
        <w:rPr>
          <w:rFonts w:ascii="CalifornianFB-Bold" w:eastAsiaTheme="minorHAnsi" w:hAnsi="CalifornianFB-Bold" w:cs="CalifornianFB-Bold"/>
          <w:sz w:val="28"/>
          <w:szCs w:val="28"/>
          <w:lang w:val="es-US"/>
        </w:rPr>
        <w:t>Valley Center</w:t>
      </w:r>
    </w:p>
    <w:p w14:paraId="6D226638" w14:textId="39E3CB0B" w:rsidR="0039380E" w:rsidRPr="00B24249" w:rsidRDefault="005740A5" w:rsidP="005740A5">
      <w:pPr>
        <w:pStyle w:val="P68B1DB1-ListParagraph29"/>
        <w:tabs>
          <w:tab w:val="left" w:pos="1570"/>
          <w:tab w:val="left" w:pos="1571"/>
        </w:tabs>
        <w:spacing w:before="23"/>
        <w:rPr>
          <w:b w:val="0"/>
          <w:lang w:val="es-US"/>
        </w:rPr>
      </w:pPr>
      <w:r w:rsidRPr="00B24249">
        <w:rPr>
          <w:rFonts w:ascii="ArialMT" w:eastAsiaTheme="minorHAnsi" w:hAnsi="ArialMT" w:cs="ArialMT"/>
          <w:b w:val="0"/>
          <w:szCs w:val="28"/>
          <w:lang w:val="es-US"/>
        </w:rPr>
        <w:t xml:space="preserve">       • </w:t>
      </w:r>
      <w:r w:rsidRPr="00B24249">
        <w:rPr>
          <w:rFonts w:ascii="CalifornianFB-Bold" w:eastAsiaTheme="minorHAnsi" w:hAnsi="CalifornianFB-Bold" w:cs="CalifornianFB-Bold"/>
          <w:b w:val="0"/>
          <w:szCs w:val="28"/>
          <w:lang w:val="es-US"/>
        </w:rPr>
        <w:t>Vista</w:t>
      </w:r>
    </w:p>
    <w:p w14:paraId="5BB86309" w14:textId="77777777" w:rsidR="0039380E" w:rsidRPr="00B24249" w:rsidRDefault="0039380E" w:rsidP="005740A5">
      <w:pPr>
        <w:ind w:left="1440"/>
        <w:rPr>
          <w:sz w:val="28"/>
          <w:lang w:val="es-US"/>
        </w:rPr>
        <w:sectPr w:rsidR="0039380E" w:rsidRPr="00B24249">
          <w:type w:val="continuous"/>
          <w:pgSz w:w="12960" w:h="17280"/>
          <w:pgMar w:top="600" w:right="520" w:bottom="280" w:left="540" w:header="677" w:footer="770" w:gutter="0"/>
          <w:cols w:num="3" w:space="720" w:equalWidth="0">
            <w:col w:w="3478" w:space="40"/>
            <w:col w:w="3314" w:space="46"/>
            <w:col w:w="5022"/>
          </w:cols>
        </w:sectPr>
      </w:pPr>
    </w:p>
    <w:p w14:paraId="4BBC314D" w14:textId="77777777" w:rsidR="0039380E" w:rsidRPr="00B24249" w:rsidRDefault="0039380E" w:rsidP="005740A5">
      <w:pPr>
        <w:pStyle w:val="BodyText"/>
        <w:ind w:left="1440"/>
        <w:rPr>
          <w:sz w:val="20"/>
          <w:lang w:val="es-US"/>
        </w:rPr>
      </w:pPr>
    </w:p>
    <w:p w14:paraId="0DBC396F" w14:textId="77777777" w:rsidR="0039380E" w:rsidRPr="00B24249" w:rsidRDefault="0039380E">
      <w:pPr>
        <w:pStyle w:val="BodyText"/>
        <w:rPr>
          <w:b/>
          <w:sz w:val="20"/>
          <w:lang w:val="es-US"/>
        </w:rPr>
      </w:pPr>
    </w:p>
    <w:p w14:paraId="08F3FE5E" w14:textId="77777777" w:rsidR="0039380E" w:rsidRPr="00B24249" w:rsidRDefault="0039380E">
      <w:pPr>
        <w:pStyle w:val="BodyText"/>
        <w:rPr>
          <w:b/>
          <w:sz w:val="20"/>
          <w:lang w:val="es-US"/>
        </w:rPr>
      </w:pPr>
    </w:p>
    <w:p w14:paraId="1372019E" w14:textId="0753102E" w:rsidR="0039380E" w:rsidRPr="00B24249" w:rsidRDefault="000A545B">
      <w:pPr>
        <w:pStyle w:val="P68B1DB1-Normal6"/>
        <w:spacing w:before="217" w:line="252" w:lineRule="auto"/>
        <w:ind w:left="442" w:right="461"/>
        <w:jc w:val="both"/>
        <w:rPr>
          <w:lang w:val="es-US"/>
        </w:rPr>
      </w:pPr>
      <w:r w:rsidRPr="00B24249">
        <w:rPr>
          <w:lang w:val="es-US"/>
        </w:rPr>
        <w:t xml:space="preserve">Para inscribir a alguien en el registro, envíe una foto, junto con información descriptiva y de contacto en línea </w:t>
      </w:r>
      <w:r w:rsidR="005740A5" w:rsidRPr="00B24249">
        <w:rPr>
          <w:lang w:val="es-US"/>
        </w:rPr>
        <w:t>a</w:t>
      </w:r>
      <w:r w:rsidRPr="00B24249">
        <w:rPr>
          <w:lang w:val="es-US"/>
        </w:rPr>
        <w:t xml:space="preserve"> </w:t>
      </w:r>
      <w:hyperlink r:id="rId139">
        <w:r w:rsidRPr="00B24249">
          <w:rPr>
            <w:color w:val="0000FF"/>
            <w:u w:val="single" w:color="0000FF"/>
            <w:lang w:val="es-US"/>
          </w:rPr>
          <w:t>www.sdsheriff.net/tmh</w:t>
        </w:r>
      </w:hyperlink>
      <w:r w:rsidRPr="00B24249">
        <w:rPr>
          <w:lang w:val="es-US"/>
        </w:rPr>
        <w:t>. Las organizaciones policiales participantes tendrán acceso a información crítica sobre una persona registrada en caso de una emergencia.</w:t>
      </w:r>
    </w:p>
    <w:p w14:paraId="17B4B6FC" w14:textId="0D687216" w:rsidR="0039380E" w:rsidRPr="00B24249" w:rsidRDefault="00ED4126">
      <w:pPr>
        <w:pStyle w:val="BodyText"/>
        <w:rPr>
          <w:b/>
          <w:sz w:val="20"/>
          <w:lang w:val="es-US"/>
        </w:rPr>
      </w:pPr>
      <w:r>
        <w:rPr>
          <w:b/>
          <w:noProof/>
          <w:sz w:val="20"/>
          <w:lang w:val="es-US"/>
        </w:rPr>
        <mc:AlternateContent>
          <mc:Choice Requires="wps">
            <w:drawing>
              <wp:anchor distT="0" distB="0" distL="114300" distR="114300" simplePos="0" relativeHeight="251894272" behindDoc="0" locked="0" layoutInCell="1" allowOverlap="1" wp14:anchorId="7AED6A83" wp14:editId="45C71564">
                <wp:simplePos x="0" y="0"/>
                <wp:positionH relativeFrom="column">
                  <wp:posOffset>155575</wp:posOffset>
                </wp:positionH>
                <wp:positionV relativeFrom="paragraph">
                  <wp:posOffset>236220</wp:posOffset>
                </wp:positionV>
                <wp:extent cx="3657600" cy="3704590"/>
                <wp:effectExtent l="0" t="0" r="0" b="0"/>
                <wp:wrapNone/>
                <wp:docPr id="789" name="Text Box 789"/>
                <wp:cNvGraphicFramePr/>
                <a:graphic xmlns:a="http://schemas.openxmlformats.org/drawingml/2006/main">
                  <a:graphicData uri="http://schemas.microsoft.com/office/word/2010/wordprocessingShape">
                    <wps:wsp>
                      <wps:cNvSpPr txBox="1"/>
                      <wps:spPr>
                        <a:xfrm>
                          <a:off x="0" y="0"/>
                          <a:ext cx="3657600" cy="3704590"/>
                        </a:xfrm>
                        <a:prstGeom prst="rect">
                          <a:avLst/>
                        </a:prstGeom>
                        <a:solidFill>
                          <a:schemeClr val="lt1"/>
                        </a:solidFill>
                        <a:ln w="6350">
                          <a:noFill/>
                        </a:ln>
                      </wps:spPr>
                      <wps:txbx>
                        <w:txbxContent>
                          <w:p w14:paraId="4D82F052" w14:textId="018C6B68" w:rsidR="00ED4126" w:rsidRPr="00D22334" w:rsidRDefault="00ED4126">
                            <w:pPr>
                              <w:rPr>
                                <w:rFonts w:ascii="Arial" w:hAnsi="Arial" w:cs="Arial"/>
                                <w:b/>
                                <w:bCs/>
                                <w:color w:val="365F91"/>
                                <w:sz w:val="36"/>
                                <w:szCs w:val="36"/>
                                <w:shd w:val="clear" w:color="auto" w:fill="FFFFFF"/>
                                <w:lang w:val="es-MX"/>
                              </w:rPr>
                            </w:pPr>
                            <w:r w:rsidRPr="00D22334">
                              <w:rPr>
                                <w:rFonts w:ascii="Arial" w:hAnsi="Arial" w:cs="Arial"/>
                                <w:b/>
                                <w:bCs/>
                                <w:color w:val="365F91"/>
                                <w:sz w:val="36"/>
                                <w:szCs w:val="36"/>
                                <w:shd w:val="clear" w:color="auto" w:fill="FFFFFF"/>
                                <w:lang w:val="es-MX"/>
                              </w:rPr>
                              <w:t>¿Qué debo hacer si mi ser querido desaparece?</w:t>
                            </w:r>
                          </w:p>
                          <w:p w14:paraId="45A51717" w14:textId="25C119B5" w:rsidR="00ED4126" w:rsidRPr="00D22334" w:rsidRDefault="00257034">
                            <w:pPr>
                              <w:rPr>
                                <w:rFonts w:ascii="Arial" w:hAnsi="Arial" w:cs="Arial"/>
                                <w:color w:val="2F2F2F"/>
                                <w:sz w:val="28"/>
                                <w:szCs w:val="28"/>
                                <w:shd w:val="clear" w:color="auto" w:fill="FFFFFF"/>
                                <w:lang w:val="es-MX"/>
                              </w:rPr>
                            </w:pPr>
                            <w:r w:rsidRPr="00D22334">
                              <w:rPr>
                                <w:rFonts w:ascii="Arial" w:hAnsi="Arial" w:cs="Arial"/>
                                <w:color w:val="2F2F2F"/>
                                <w:sz w:val="28"/>
                                <w:szCs w:val="28"/>
                                <w:shd w:val="clear" w:color="auto" w:fill="FFFFFF"/>
                                <w:lang w:val="es-MX"/>
                              </w:rPr>
                              <w:t>Llame inmediatamente al 911 y explique que su ser querido tiene demencia u otra discapacidad. Si él o ella está inscrito en el programa "Lléveme a casa", asegúrese de hacérselo saber también al operador.</w:t>
                            </w:r>
                          </w:p>
                          <w:p w14:paraId="7C040BD1" w14:textId="424653AD" w:rsidR="00257034" w:rsidRPr="00D22334" w:rsidRDefault="00257034">
                            <w:pPr>
                              <w:rPr>
                                <w:rFonts w:ascii="Helvetica Neue" w:hAnsi="Helvetica Neue"/>
                                <w:b/>
                                <w:bCs/>
                                <w:color w:val="2F2F2F"/>
                                <w:sz w:val="23"/>
                                <w:szCs w:val="23"/>
                                <w:shd w:val="clear" w:color="auto" w:fill="FFFFFF"/>
                                <w:lang w:val="es-MX"/>
                              </w:rPr>
                            </w:pPr>
                          </w:p>
                          <w:p w14:paraId="1F04EC57" w14:textId="1AEB8CF1" w:rsidR="00257034" w:rsidRPr="00D22334" w:rsidRDefault="00257034">
                            <w:pPr>
                              <w:rPr>
                                <w:rFonts w:ascii="Helvetica Neue" w:hAnsi="Helvetica Neue"/>
                                <w:b/>
                                <w:bCs/>
                                <w:color w:val="2F2F2F"/>
                                <w:sz w:val="23"/>
                                <w:szCs w:val="23"/>
                                <w:shd w:val="clear" w:color="auto" w:fill="FFFFFF"/>
                                <w:lang w:val="es-MX"/>
                              </w:rPr>
                            </w:pPr>
                          </w:p>
                          <w:p w14:paraId="40191BF4" w14:textId="0301329A" w:rsidR="00257034" w:rsidRPr="00D22334" w:rsidRDefault="00257034">
                            <w:pPr>
                              <w:rPr>
                                <w:rFonts w:ascii="Arial" w:hAnsi="Arial" w:cs="Arial"/>
                                <w:b/>
                                <w:bCs/>
                                <w:color w:val="365F91"/>
                                <w:sz w:val="36"/>
                                <w:szCs w:val="36"/>
                                <w:shd w:val="clear" w:color="auto" w:fill="FFFFFF"/>
                                <w:lang w:val="es-MX"/>
                              </w:rPr>
                            </w:pPr>
                            <w:r w:rsidRPr="00D22334">
                              <w:rPr>
                                <w:rFonts w:ascii="Arial" w:hAnsi="Arial" w:cs="Arial"/>
                                <w:b/>
                                <w:bCs/>
                                <w:color w:val="365F91"/>
                                <w:sz w:val="36"/>
                                <w:szCs w:val="36"/>
                                <w:shd w:val="clear" w:color="auto" w:fill="FFFFFF"/>
                                <w:lang w:val="es-MX"/>
                              </w:rPr>
                              <w:t>¿Cómo ayudará esto?</w:t>
                            </w:r>
                          </w:p>
                          <w:p w14:paraId="0F524800" w14:textId="03D6A165" w:rsidR="00257034" w:rsidRPr="00D22334" w:rsidRDefault="00257034" w:rsidP="00257034">
                            <w:pPr>
                              <w:rPr>
                                <w:rFonts w:ascii="Arial" w:hAnsi="Arial" w:cs="Arial"/>
                                <w:color w:val="0B3D59"/>
                                <w:sz w:val="40"/>
                                <w:szCs w:val="36"/>
                                <w:lang w:val="es-MX"/>
                              </w:rPr>
                            </w:pPr>
                            <w:r w:rsidRPr="00D22334">
                              <w:rPr>
                                <w:rFonts w:ascii="Arial" w:hAnsi="Arial" w:cs="Arial"/>
                                <w:color w:val="2F2F2F"/>
                                <w:sz w:val="28"/>
                                <w:szCs w:val="28"/>
                                <w:shd w:val="clear" w:color="auto" w:fill="FFFFFF"/>
                                <w:lang w:val="es-MX"/>
                              </w:rPr>
                              <w:t>La información sobre su aspecto físico, los lugares más probables a los que iría, así como los desencadenantes y las técnicas de desescalada se enviarán a todas las fuerzas de seguridad de la zona para que busquen a la persona desapareci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D6A83" id="Text Box 789" o:spid="_x0000_s1053" type="#_x0000_t202" style="position:absolute;margin-left:12.25pt;margin-top:18.6pt;width:4in;height:291.7pt;z-index:2518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" fillcolor="white [3201]" stroked="f" strokeweight=".5pt">
                <v:textbox>
                  <w:txbxContent>
                    <w:p w14:paraId="4D82F052" w14:textId="018C6B68" w:rsidR="00ED4126" w:rsidRPr="00D22334" w:rsidRDefault="00ED4126">
                      <w:pPr>
                        <w:rPr>
                          <w:rFonts w:ascii="Arial" w:hAnsi="Arial" w:cs="Arial"/>
                          <w:b/>
                          <w:bCs/>
                          <w:color w:val="365F91"/>
                          <w:sz w:val="36"/>
                          <w:szCs w:val="36"/>
                          <w:shd w:val="clear" w:color="auto" w:fill="FFFFFF"/>
                          <w:lang w:val="es-MX"/>
                        </w:rPr>
                      </w:pPr>
                      <w:r w:rsidRPr="00D22334">
                        <w:rPr>
                          <w:rFonts w:ascii="Arial" w:hAnsi="Arial" w:cs="Arial"/>
                          <w:b/>
                          <w:bCs/>
                          <w:color w:val="365F91"/>
                          <w:sz w:val="36"/>
                          <w:szCs w:val="36"/>
                          <w:shd w:val="clear" w:color="auto" w:fill="FFFFFF"/>
                          <w:lang w:val="es-MX"/>
                        </w:rPr>
                        <w:t>¿Qué debo hacer si mi ser querido desaparece?</w:t>
                      </w:r>
                    </w:p>
                    <w:p w14:paraId="45A51717" w14:textId="25C119B5" w:rsidR="00ED4126" w:rsidRPr="00D22334" w:rsidRDefault="00257034">
                      <w:pPr>
                        <w:rPr>
                          <w:rFonts w:ascii="Arial" w:hAnsi="Arial" w:cs="Arial"/>
                          <w:color w:val="2F2F2F"/>
                          <w:sz w:val="28"/>
                          <w:szCs w:val="28"/>
                          <w:shd w:val="clear" w:color="auto" w:fill="FFFFFF"/>
                          <w:lang w:val="es-MX"/>
                        </w:rPr>
                      </w:pPr>
                      <w:r w:rsidRPr="00D22334">
                        <w:rPr>
                          <w:rFonts w:ascii="Arial" w:hAnsi="Arial" w:cs="Arial"/>
                          <w:color w:val="2F2F2F"/>
                          <w:sz w:val="28"/>
                          <w:szCs w:val="28"/>
                          <w:shd w:val="clear" w:color="auto" w:fill="FFFFFF"/>
                          <w:lang w:val="es-MX"/>
                        </w:rPr>
                        <w:t>Llame inmediatamente al 911 y explique que su ser querido tiene demencia u otra discapacidad. Si él o ella está inscrito en el programa "Lléveme a casa", asegúrese de hacérselo saber también al operador.</w:t>
                      </w:r>
                    </w:p>
                    <w:p w14:paraId="7C040BD1" w14:textId="424653AD" w:rsidR="00257034" w:rsidRPr="00D22334" w:rsidRDefault="00257034">
                      <w:pPr>
                        <w:rPr>
                          <w:rFonts w:ascii="Helvetica Neue" w:hAnsi="Helvetica Neue"/>
                          <w:b/>
                          <w:bCs/>
                          <w:color w:val="2F2F2F"/>
                          <w:sz w:val="23"/>
                          <w:szCs w:val="23"/>
                          <w:shd w:val="clear" w:color="auto" w:fill="FFFFFF"/>
                          <w:lang w:val="es-MX"/>
                        </w:rPr>
                      </w:pPr>
                    </w:p>
                    <w:p w14:paraId="1F04EC57" w14:textId="1AEB8CF1" w:rsidR="00257034" w:rsidRPr="00D22334" w:rsidRDefault="00257034">
                      <w:pPr>
                        <w:rPr>
                          <w:rFonts w:ascii="Helvetica Neue" w:hAnsi="Helvetica Neue"/>
                          <w:b/>
                          <w:bCs/>
                          <w:color w:val="2F2F2F"/>
                          <w:sz w:val="23"/>
                          <w:szCs w:val="23"/>
                          <w:shd w:val="clear" w:color="auto" w:fill="FFFFFF"/>
                          <w:lang w:val="es-MX"/>
                        </w:rPr>
                      </w:pPr>
                    </w:p>
                    <w:p w14:paraId="40191BF4" w14:textId="0301329A" w:rsidR="00257034" w:rsidRPr="00D22334" w:rsidRDefault="00257034">
                      <w:pPr>
                        <w:rPr>
                          <w:rFonts w:ascii="Arial" w:hAnsi="Arial" w:cs="Arial"/>
                          <w:b/>
                          <w:bCs/>
                          <w:color w:val="365F91"/>
                          <w:sz w:val="36"/>
                          <w:szCs w:val="36"/>
                          <w:shd w:val="clear" w:color="auto" w:fill="FFFFFF"/>
                          <w:lang w:val="es-MX"/>
                        </w:rPr>
                      </w:pPr>
                      <w:r w:rsidRPr="00D22334">
                        <w:rPr>
                          <w:rFonts w:ascii="Arial" w:hAnsi="Arial" w:cs="Arial"/>
                          <w:b/>
                          <w:bCs/>
                          <w:color w:val="365F91"/>
                          <w:sz w:val="36"/>
                          <w:szCs w:val="36"/>
                          <w:shd w:val="clear" w:color="auto" w:fill="FFFFFF"/>
                          <w:lang w:val="es-MX"/>
                        </w:rPr>
                        <w:t>¿Cómo ayudará esto?</w:t>
                      </w:r>
                    </w:p>
                    <w:p w14:paraId="0F524800" w14:textId="03D6A165" w:rsidR="00257034" w:rsidRPr="00D22334" w:rsidRDefault="00257034" w:rsidP="00257034">
                      <w:pPr>
                        <w:rPr>
                          <w:rFonts w:ascii="Arial" w:hAnsi="Arial" w:cs="Arial"/>
                          <w:color w:val="0B3D59"/>
                          <w:sz w:val="40"/>
                          <w:szCs w:val="36"/>
                          <w:lang w:val="es-MX"/>
                        </w:rPr>
                      </w:pPr>
                      <w:r w:rsidRPr="00D22334">
                        <w:rPr>
                          <w:rFonts w:ascii="Arial" w:hAnsi="Arial" w:cs="Arial"/>
                          <w:color w:val="2F2F2F"/>
                          <w:sz w:val="28"/>
                          <w:szCs w:val="28"/>
                          <w:shd w:val="clear" w:color="auto" w:fill="FFFFFF"/>
                          <w:lang w:val="es-MX"/>
                        </w:rPr>
                        <w:t>La información sobre su aspecto físico, los lugares más probables a los que iría, así como los desencadenantes y las técnicas de desescalada se enviarán a todas las fuerzas de seguridad de la zona para que busquen a la persona desaparecida</w:t>
                      </w:r>
                    </w:p>
                  </w:txbxContent>
                </v:textbox>
              </v:shape>
            </w:pict>
          </mc:Fallback>
        </mc:AlternateContent>
      </w:r>
    </w:p>
    <w:p w14:paraId="0ADC97F3" w14:textId="1657937B" w:rsidR="0039380E" w:rsidRPr="00B24249" w:rsidRDefault="00535AD7">
      <w:pPr>
        <w:pStyle w:val="BodyText"/>
        <w:spacing w:before="9"/>
        <w:rPr>
          <w:b/>
          <w:sz w:val="29"/>
          <w:lang w:val="es-US"/>
        </w:rPr>
      </w:pPr>
      <w:r w:rsidRPr="00B24249">
        <w:rPr>
          <w:noProof/>
          <w:lang w:val="es-US"/>
        </w:rPr>
        <w:drawing>
          <wp:anchor distT="0" distB="0" distL="0" distR="0" simplePos="0" relativeHeight="251877888" behindDoc="0" locked="0" layoutInCell="1" allowOverlap="1" wp14:anchorId="2A18525E" wp14:editId="5CD6D230">
            <wp:simplePos x="0" y="0"/>
            <wp:positionH relativeFrom="page">
              <wp:posOffset>4870450</wp:posOffset>
            </wp:positionH>
            <wp:positionV relativeFrom="paragraph">
              <wp:posOffset>78740</wp:posOffset>
            </wp:positionV>
            <wp:extent cx="2533015" cy="3469005"/>
            <wp:effectExtent l="0" t="0" r="635" b="0"/>
            <wp:wrapTopAndBottom/>
            <wp:docPr id="105" name="image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0.jpeg"/>
                    <pic:cNvPicPr/>
                  </pic:nvPicPr>
                  <pic:blipFill>
                    <a:blip r:embed="rId140" cstate="print"/>
                    <a:stretch>
                      <a:fillRect/>
                    </a:stretch>
                  </pic:blipFill>
                  <pic:spPr>
                    <a:xfrm>
                      <a:off x="0" y="0"/>
                      <a:ext cx="2533015" cy="3469005"/>
                    </a:xfrm>
                    <a:prstGeom prst="rect">
                      <a:avLst/>
                    </a:prstGeom>
                  </pic:spPr>
                </pic:pic>
              </a:graphicData>
            </a:graphic>
          </wp:anchor>
        </w:drawing>
      </w:r>
      <w:r w:rsidR="00551D22">
        <w:rPr>
          <w:noProof/>
          <w:lang w:val="es-US"/>
        </w:rPr>
        <mc:AlternateContent>
          <mc:Choice Requires="wps">
            <w:drawing>
              <wp:anchor distT="0" distB="0" distL="114300" distR="114300" simplePos="0" relativeHeight="251893248" behindDoc="0" locked="0" layoutInCell="1" allowOverlap="1" wp14:anchorId="7DBC8591" wp14:editId="09628456">
                <wp:simplePos x="0" y="0"/>
                <wp:positionH relativeFrom="column">
                  <wp:posOffset>4524375</wp:posOffset>
                </wp:positionH>
                <wp:positionV relativeFrom="paragraph">
                  <wp:posOffset>2579370</wp:posOffset>
                </wp:positionV>
                <wp:extent cx="2603500" cy="971550"/>
                <wp:effectExtent l="0" t="0" r="6350" b="0"/>
                <wp:wrapNone/>
                <wp:docPr id="788" name="Text Box 788"/>
                <wp:cNvGraphicFramePr/>
                <a:graphic xmlns:a="http://schemas.openxmlformats.org/drawingml/2006/main">
                  <a:graphicData uri="http://schemas.microsoft.com/office/word/2010/wordprocessingShape">
                    <wps:wsp>
                      <wps:cNvSpPr txBox="1"/>
                      <wps:spPr>
                        <a:xfrm>
                          <a:off x="0" y="0"/>
                          <a:ext cx="2603500" cy="971550"/>
                        </a:xfrm>
                        <a:prstGeom prst="rect">
                          <a:avLst/>
                        </a:prstGeom>
                        <a:solidFill>
                          <a:schemeClr val="lt1"/>
                        </a:solidFill>
                        <a:ln w="6350">
                          <a:noFill/>
                        </a:ln>
                      </wps:spPr>
                      <wps:txbx>
                        <w:txbxContent>
                          <w:p w14:paraId="3FD38E55" w14:textId="0A6BEE6A" w:rsidR="00551D22" w:rsidRPr="00D22334" w:rsidRDefault="00551D22" w:rsidP="00C17A3E">
                            <w:pPr>
                              <w:jc w:val="center"/>
                              <w:rPr>
                                <w:rFonts w:ascii="Arial Black" w:hAnsi="Arial Black"/>
                                <w:b/>
                                <w:bCs/>
                                <w:color w:val="0B3D59"/>
                                <w:sz w:val="24"/>
                                <w:szCs w:val="22"/>
                                <w:lang w:val="es-MX"/>
                              </w:rPr>
                            </w:pPr>
                            <w:r w:rsidRPr="00D22334">
                              <w:rPr>
                                <w:rFonts w:ascii="Arial Black" w:hAnsi="Arial Black"/>
                                <w:b/>
                                <w:bCs/>
                                <w:color w:val="0B3D59"/>
                                <w:sz w:val="24"/>
                                <w:szCs w:val="24"/>
                                <w:shd w:val="clear" w:color="auto" w:fill="FFFFFF"/>
                                <w:lang w:val="es-MX"/>
                              </w:rPr>
                              <w:t>Ayudar a los habitantes de San Diego en situación de riesgo a llegar a casa de forma segu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C8591" id="Text Box 788" o:spid="_x0000_s1054" type="#_x0000_t202" style="position:absolute;margin-left:356.25pt;margin-top:203.1pt;width:205pt;height:76.5pt;z-index:25189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" fillcolor="white [3201]" stroked="f" strokeweight=".5pt">
                <v:textbox>
                  <w:txbxContent>
                    <w:p w14:paraId="3FD38E55" w14:textId="0A6BEE6A" w:rsidR="00551D22" w:rsidRPr="00D22334" w:rsidRDefault="00551D22" w:rsidP="00C17A3E">
                      <w:pPr>
                        <w:jc w:val="center"/>
                        <w:rPr>
                          <w:rFonts w:ascii="Arial Black" w:hAnsi="Arial Black"/>
                          <w:b/>
                          <w:bCs/>
                          <w:color w:val="0B3D59"/>
                          <w:sz w:val="24"/>
                          <w:szCs w:val="22"/>
                          <w:lang w:val="es-MX"/>
                        </w:rPr>
                      </w:pPr>
                      <w:r w:rsidRPr="00D22334">
                        <w:rPr>
                          <w:rFonts w:ascii="Arial Black" w:hAnsi="Arial Black"/>
                          <w:b/>
                          <w:bCs/>
                          <w:color w:val="0B3D59"/>
                          <w:sz w:val="24"/>
                          <w:szCs w:val="24"/>
                          <w:shd w:val="clear" w:color="auto" w:fill="FFFFFF"/>
                          <w:lang w:val="es-MX"/>
                        </w:rPr>
                        <w:t>Ayudar a los habitantes de San Diego en situación de riesgo a llegar a casa de forma segura.</w:t>
                      </w:r>
                    </w:p>
                  </w:txbxContent>
                </v:textbox>
              </v:shape>
            </w:pict>
          </mc:Fallback>
        </mc:AlternateContent>
      </w:r>
      <w:r w:rsidR="000A545B" w:rsidRPr="00B24249">
        <w:rPr>
          <w:noProof/>
          <w:lang w:val="es-US"/>
        </w:rPr>
        <w:drawing>
          <wp:anchor distT="0" distB="0" distL="0" distR="0" simplePos="0" relativeHeight="251876864" behindDoc="0" locked="0" layoutInCell="1" allowOverlap="1" wp14:anchorId="7D1E9019" wp14:editId="277453F7">
            <wp:simplePos x="0" y="0"/>
            <wp:positionH relativeFrom="page">
              <wp:posOffset>651414</wp:posOffset>
            </wp:positionH>
            <wp:positionV relativeFrom="paragraph">
              <wp:posOffset>491813</wp:posOffset>
            </wp:positionV>
            <wp:extent cx="3453632" cy="2866072"/>
            <wp:effectExtent l="0" t="0" r="0" b="0"/>
            <wp:wrapTopAndBottom/>
            <wp:docPr id="103"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49.png"/>
                    <pic:cNvPicPr/>
                  </pic:nvPicPr>
                  <pic:blipFill>
                    <a:blip r:embed="rId141" cstate="print"/>
                    <a:stretch>
                      <a:fillRect/>
                    </a:stretch>
                  </pic:blipFill>
                  <pic:spPr>
                    <a:xfrm>
                      <a:off x="0" y="0"/>
                      <a:ext cx="3453632" cy="2866072"/>
                    </a:xfrm>
                    <a:prstGeom prst="rect">
                      <a:avLst/>
                    </a:prstGeom>
                  </pic:spPr>
                </pic:pic>
              </a:graphicData>
            </a:graphic>
          </wp:anchor>
        </w:drawing>
      </w:r>
    </w:p>
    <w:p w14:paraId="4BBDF3CF" w14:textId="77777777" w:rsidR="0039380E" w:rsidRPr="00B24249" w:rsidRDefault="0039380E">
      <w:pPr>
        <w:rPr>
          <w:sz w:val="29"/>
          <w:lang w:val="es-US"/>
        </w:rPr>
        <w:sectPr w:rsidR="0039380E" w:rsidRPr="00B24249">
          <w:type w:val="continuous"/>
          <w:pgSz w:w="12960" w:h="17280"/>
          <w:pgMar w:top="600" w:right="520" w:bottom="280" w:left="540" w:header="677" w:footer="770" w:gutter="0"/>
          <w:cols w:space="720"/>
        </w:sectPr>
      </w:pPr>
    </w:p>
    <w:p w14:paraId="513F1E52" w14:textId="77777777" w:rsidR="0039380E" w:rsidRPr="00B24249" w:rsidRDefault="0039380E">
      <w:pPr>
        <w:pStyle w:val="BodyText"/>
        <w:spacing w:before="5"/>
        <w:rPr>
          <w:b/>
          <w:sz w:val="9"/>
          <w:lang w:val="es-US"/>
        </w:rPr>
      </w:pPr>
    </w:p>
    <w:p w14:paraId="7D7B0C9F" w14:textId="77777777" w:rsidR="0039380E" w:rsidRPr="00B24249" w:rsidRDefault="000A545B">
      <w:pPr>
        <w:pStyle w:val="P68B1DB1-Normal3"/>
        <w:spacing w:before="99"/>
        <w:ind w:left="831" w:right="852"/>
        <w:jc w:val="center"/>
        <w:rPr>
          <w:rFonts w:hAnsi="Arial Black"/>
          <w:lang w:val="es-US"/>
        </w:rPr>
      </w:pPr>
      <w:r w:rsidRPr="00B24249">
        <w:rPr>
          <w:rFonts w:hAnsi="Arial Black"/>
          <w:lang w:val="es-US"/>
        </w:rPr>
        <w:t>Herramientas para una mejor comunicación</w:t>
      </w:r>
    </w:p>
    <w:p w14:paraId="74A031FC" w14:textId="7C5E0FFF" w:rsidR="0039380E" w:rsidRPr="00B24249" w:rsidRDefault="00D55CD3">
      <w:pPr>
        <w:spacing w:before="201"/>
        <w:ind w:left="5484"/>
        <w:jc w:val="both"/>
        <w:rPr>
          <w:rFonts w:ascii="Arial Black"/>
          <w:sz w:val="32"/>
          <w:lang w:val="es-US"/>
        </w:rPr>
      </w:pPr>
      <w:r w:rsidRPr="00B24249">
        <w:rPr>
          <w:noProof/>
          <w:lang w:val="es-US"/>
        </w:rPr>
        <mc:AlternateContent>
          <mc:Choice Requires="wps">
            <w:drawing>
              <wp:anchor distT="0" distB="0" distL="114300" distR="114300" simplePos="0" relativeHeight="251885056" behindDoc="0" locked="0" layoutInCell="1" allowOverlap="1" wp14:anchorId="6B85DB02" wp14:editId="4275ECC4">
                <wp:simplePos x="0" y="0"/>
                <wp:positionH relativeFrom="column">
                  <wp:posOffset>254082</wp:posOffset>
                </wp:positionH>
                <wp:positionV relativeFrom="paragraph">
                  <wp:posOffset>262255</wp:posOffset>
                </wp:positionV>
                <wp:extent cx="2895600" cy="684530"/>
                <wp:effectExtent l="0" t="0" r="0" b="0"/>
                <wp:wrapNone/>
                <wp:docPr id="87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684530"/>
                        </a:xfrm>
                        <a:prstGeom prst="rect">
                          <a:avLst/>
                        </a:prstGeom>
                        <a:solidFill>
                          <a:srgbClr val="FFFFFF"/>
                        </a:solidFill>
                        <a:ln w="9525">
                          <a:noFill/>
                          <a:miter lim="800000"/>
                          <a:headEnd/>
                          <a:tailEnd/>
                        </a:ln>
                      </wps:spPr>
                      <wps:txbx>
                        <w:txbxContent>
                          <w:p w14:paraId="39381F83" w14:textId="77777777" w:rsidR="00D55CD3" w:rsidRPr="00B66A8B" w:rsidRDefault="00D55CD3" w:rsidP="00D55CD3">
                            <w:pPr>
                              <w:jc w:val="center"/>
                              <w:rPr>
                                <w:rFonts w:ascii="Arial" w:hAnsi="Arial" w:cs="Arial"/>
                                <w:b/>
                                <w:bCs/>
                                <w:i/>
                                <w:iCs/>
                                <w:color w:val="548DD4" w:themeColor="text2" w:themeTint="99"/>
                                <w:sz w:val="20"/>
                                <w:lang w:val="es-419"/>
                              </w:rPr>
                            </w:pPr>
                            <w:r w:rsidRPr="00B66A8B">
                              <w:rPr>
                                <w:rFonts w:ascii="Arial" w:hAnsi="Arial" w:cs="Arial"/>
                                <w:b/>
                                <w:bCs/>
                                <w:i/>
                                <w:iCs/>
                                <w:color w:val="548DD4" w:themeColor="text2" w:themeTint="99"/>
                                <w:sz w:val="20"/>
                                <w:lang w:val="es-419"/>
                              </w:rPr>
                              <w:t>A través de la bondad y la comprensión, podemos mejorar la calidad de vida de nuestros amigos y vecinos que viven con demencia.</w:t>
                            </w:r>
                          </w:p>
                        </w:txbxContent>
                      </wps:txbx>
                      <wps:bodyPr rot="0" vert="horz" wrap="square" lIns="91440" tIns="45720" rIns="91440" bIns="45720" anchor="t" anchorCtr="0">
                        <a:spAutoFit/>
                      </wps:bodyPr>
                    </wps:wsp>
                  </a:graphicData>
                </a:graphic>
              </wp:anchor>
            </w:drawing>
          </mc:Choice>
          <mc:Fallback>
            <w:pict>
              <v:shape w14:anchorId="6B85DB02" id="Cuadro de texto 2" o:spid="_x0000_s1055" type="#_x0000_t202" style="position:absolute;left:0;text-align:left;margin-left:20pt;margin-top:20.65pt;width:228pt;height:53.9pt;z-index:25188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" stroked="f">
                <v:textbox style="mso-fit-shape-to-text:t">
                  <w:txbxContent>
                    <w:p w14:paraId="39381F83" w14:textId="77777777" w:rsidR="00D55CD3" w:rsidRPr="00B66A8B" w:rsidRDefault="00D55CD3" w:rsidP="00D55CD3">
                      <w:pPr>
                        <w:jc w:val="center"/>
                        <w:rPr>
                          <w:rFonts w:ascii="Arial" w:hAnsi="Arial" w:cs="Arial"/>
                          <w:b/>
                          <w:bCs/>
                          <w:i/>
                          <w:iCs/>
                          <w:color w:val="548DD4" w:themeColor="text2" w:themeTint="99"/>
                          <w:sz w:val="20"/>
                          <w:lang w:val="es-419"/>
                        </w:rPr>
                      </w:pPr>
                      <w:r w:rsidRPr="00B66A8B">
                        <w:rPr>
                          <w:rFonts w:ascii="Arial" w:hAnsi="Arial" w:cs="Arial"/>
                          <w:b/>
                          <w:bCs/>
                          <w:i/>
                          <w:iCs/>
                          <w:color w:val="548DD4" w:themeColor="text2" w:themeTint="99"/>
                          <w:sz w:val="20"/>
                          <w:lang w:val="es-419"/>
                        </w:rPr>
                        <w:t>A través de la bondad y la comprensión, podemos mejorar la calidad de vida de nuestros amigos y vecinos que viven con demencia.</w:t>
                      </w:r>
                    </w:p>
                  </w:txbxContent>
                </v:textbox>
              </v:shape>
            </w:pict>
          </mc:Fallback>
        </mc:AlternateContent>
      </w:r>
      <w:r w:rsidR="00DE7B8A" w:rsidRPr="00B24249">
        <w:rPr>
          <w:noProof/>
          <w:lang w:val="es-US"/>
        </w:rPr>
        <mc:AlternateContent>
          <mc:Choice Requires="wps">
            <w:drawing>
              <wp:anchor distT="0" distB="0" distL="114300" distR="114300" simplePos="0" relativeHeight="251878912" behindDoc="0" locked="0" layoutInCell="1" allowOverlap="1" wp14:anchorId="6D0A7D7D" wp14:editId="4108EC6D">
                <wp:simplePos x="0" y="0"/>
                <wp:positionH relativeFrom="column">
                  <wp:posOffset>180668</wp:posOffset>
                </wp:positionH>
                <wp:positionV relativeFrom="paragraph">
                  <wp:posOffset>181938</wp:posOffset>
                </wp:positionV>
                <wp:extent cx="3005455" cy="3615055"/>
                <wp:effectExtent l="0" t="0" r="0" b="0"/>
                <wp:wrapNone/>
                <wp:docPr id="841" name="docshape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5455" cy="361505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03084B3B" id="docshape229" o:spid="_x0000_s1026" style="position:absolute;margin-left:14.25pt;margin-top:14.35pt;width:236.65pt;height:284.65pt;z-index:48783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" filled="f" strokeweight=".72pt"/>
            </w:pict>
          </mc:Fallback>
        </mc:AlternateContent>
      </w:r>
      <w:r w:rsidR="000A545B" w:rsidRPr="00B24249">
        <w:rPr>
          <w:noProof/>
          <w:lang w:val="es-US"/>
        </w:rPr>
        <mc:AlternateContent>
          <mc:Choice Requires="wpg">
            <w:drawing>
              <wp:anchor distT="0" distB="0" distL="114300" distR="114300" simplePos="0" relativeHeight="251435520" behindDoc="0" locked="0" layoutInCell="1" allowOverlap="1" wp14:anchorId="22689879" wp14:editId="0E62E78B">
                <wp:simplePos x="0" y="0"/>
                <wp:positionH relativeFrom="page">
                  <wp:posOffset>524510</wp:posOffset>
                </wp:positionH>
                <wp:positionV relativeFrom="paragraph">
                  <wp:posOffset>182245</wp:posOffset>
                </wp:positionV>
                <wp:extent cx="3014980" cy="3624580"/>
                <wp:effectExtent l="0" t="0" r="0" b="0"/>
                <wp:wrapNone/>
                <wp:docPr id="412" name="docshapegroup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4980" cy="3624580"/>
                          <a:chOff x="826" y="287"/>
                          <a:chExt cx="4748" cy="5708"/>
                        </a:xfrm>
                      </wpg:grpSpPr>
                      <pic:pic xmlns:pic="http://schemas.openxmlformats.org/drawingml/2006/picture">
                        <pic:nvPicPr>
                          <pic:cNvPr id="413" name="docshape228"/>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925" y="414"/>
                            <a:ext cx="4511" cy="5490"/>
                          </a:xfrm>
                          <a:prstGeom prst="rect">
                            <a:avLst/>
                          </a:prstGeom>
                          <a:noFill/>
                          <a:extLst>
                            <a:ext uri="{909E8E84-426E-40DD-AFC4-6F175D3DCCD1}">
                              <a14:hiddenFill xmlns:a14="http://schemas.microsoft.com/office/drawing/2010/main">
                                <a:solidFill>
                                  <a:srgbClr val="FFFFFF"/>
                                </a:solidFill>
                              </a14:hiddenFill>
                            </a:ext>
                          </a:extLst>
                        </pic:spPr>
                      </pic:pic>
                      <wps:wsp>
                        <wps:cNvPr id="414" name="docshape229"/>
                        <wps:cNvSpPr>
                          <a:spLocks noChangeArrowheads="1"/>
                        </wps:cNvSpPr>
                        <wps:spPr bwMode="auto">
                          <a:xfrm>
                            <a:off x="832" y="293"/>
                            <a:ext cx="4733" cy="5693"/>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36337" id="docshapegroup227" o:spid="_x0000_s1026" style="position:absolute;margin-left:41.3pt;margin-top:14.35pt;width:237.4pt;height:285.4pt;z-index:15845376;mso-position-horizontal-relative:page" coordorigin="826,287" coordsize="4748,5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">
                <v:shape id="docshape228" o:spid="_x0000_s1027" type="#_x0000_t75" style="position:absolute;left:925;top:414;width:4511;height:5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">
                  <v:imagedata r:id="rId143" o:title=""/>
                </v:shape>
                <v:rect id="docshape229" o:spid="_x0000_s1028" style="position:absolute;left:832;top:293;width:4733;height:5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" filled="f" strokeweight=".72pt"/>
                <w10:wrap anchorx="page"/>
              </v:group>
            </w:pict>
          </mc:Fallback>
        </mc:AlternateContent>
      </w:r>
      <w:r w:rsidR="000A545B" w:rsidRPr="00B24249">
        <w:rPr>
          <w:rFonts w:ascii="Arial Black"/>
          <w:color w:val="161494"/>
          <w:sz w:val="32"/>
          <w:lang w:val="es-US"/>
        </w:rPr>
        <w:t xml:space="preserve">Tarjeta de </w:t>
      </w:r>
      <w:r w:rsidR="006F5F9A" w:rsidRPr="00B24249">
        <w:rPr>
          <w:rFonts w:ascii="Arial Black"/>
          <w:color w:val="161494"/>
          <w:sz w:val="32"/>
          <w:lang w:val="es-US"/>
        </w:rPr>
        <w:t>consejos</w:t>
      </w:r>
    </w:p>
    <w:p w14:paraId="40AA8510" w14:textId="3F9898C1" w:rsidR="0039380E" w:rsidRPr="00B24249" w:rsidRDefault="00D55CD3">
      <w:pPr>
        <w:pStyle w:val="BodyText"/>
        <w:spacing w:before="79" w:line="242" w:lineRule="auto"/>
        <w:ind w:left="5376" w:right="197"/>
        <w:jc w:val="both"/>
        <w:rPr>
          <w:lang w:val="es-US"/>
        </w:rPr>
      </w:pPr>
      <w:r w:rsidRPr="00B24249">
        <w:rPr>
          <w:noProof/>
          <w:lang w:val="es-US"/>
        </w:rPr>
        <mc:AlternateContent>
          <mc:Choice Requires="wps">
            <w:drawing>
              <wp:anchor distT="0" distB="0" distL="114300" distR="114300" simplePos="0" relativeHeight="251886080" behindDoc="0" locked="0" layoutInCell="1" allowOverlap="1" wp14:anchorId="79325548" wp14:editId="03598017">
                <wp:simplePos x="0" y="0"/>
                <wp:positionH relativeFrom="column">
                  <wp:posOffset>224585</wp:posOffset>
                </wp:positionH>
                <wp:positionV relativeFrom="paragraph">
                  <wp:posOffset>895206</wp:posOffset>
                </wp:positionV>
                <wp:extent cx="2952750" cy="2466975"/>
                <wp:effectExtent l="0" t="0" r="0" b="0"/>
                <wp:wrapNone/>
                <wp:docPr id="8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66975"/>
                        </a:xfrm>
                        <a:prstGeom prst="rect">
                          <a:avLst/>
                        </a:prstGeom>
                        <a:solidFill>
                          <a:srgbClr val="FFFFFF"/>
                        </a:solidFill>
                        <a:ln w="9525">
                          <a:noFill/>
                          <a:miter lim="800000"/>
                          <a:headEnd/>
                          <a:tailEnd/>
                        </a:ln>
                      </wps:spPr>
                      <wps:txbx>
                        <w:txbxContent>
                          <w:p w14:paraId="4814AC87" w14:textId="77777777" w:rsidR="00D55CD3" w:rsidRDefault="00D55CD3" w:rsidP="00D55CD3">
                            <w:pPr>
                              <w:rPr>
                                <w:rFonts w:ascii="Arial" w:hAnsi="Arial" w:cs="Arial"/>
                                <w:b/>
                                <w:bCs/>
                                <w:sz w:val="18"/>
                                <w:szCs w:val="18"/>
                                <w:lang w:val="es-419"/>
                              </w:rPr>
                            </w:pPr>
                            <w:r w:rsidRPr="00B61F23">
                              <w:rPr>
                                <w:rFonts w:ascii="Arial" w:hAnsi="Arial" w:cs="Arial"/>
                                <w:b/>
                                <w:bCs/>
                                <w:sz w:val="18"/>
                                <w:szCs w:val="18"/>
                                <w:lang w:val="es-419"/>
                              </w:rPr>
                              <w:t>Los siguientes consejos y recordatorios pueden ayudar:</w:t>
                            </w:r>
                          </w:p>
                          <w:p w14:paraId="5C2B8DE2" w14:textId="77777777" w:rsidR="00D55CD3" w:rsidRPr="00B61F23" w:rsidRDefault="00D55CD3" w:rsidP="00D55CD3">
                            <w:pPr>
                              <w:rPr>
                                <w:rFonts w:ascii="Arial" w:hAnsi="Arial" w:cs="Arial"/>
                                <w:b/>
                                <w:bCs/>
                                <w:sz w:val="18"/>
                                <w:szCs w:val="18"/>
                                <w:lang w:val="es-419"/>
                              </w:rPr>
                            </w:pPr>
                          </w:p>
                          <w:p w14:paraId="0DEF04F3" w14:textId="77777777" w:rsidR="00D55CD3" w:rsidRDefault="00D55CD3" w:rsidP="00D55CD3">
                            <w:pPr>
                              <w:jc w:val="both"/>
                              <w:rPr>
                                <w:rFonts w:ascii="Arial" w:hAnsi="Arial" w:cs="Arial"/>
                                <w:sz w:val="18"/>
                                <w:szCs w:val="18"/>
                                <w:lang w:val="es-419"/>
                              </w:rPr>
                            </w:pPr>
                            <w:r w:rsidRPr="00B61F23">
                              <w:rPr>
                                <w:rFonts w:ascii="Arial" w:hAnsi="Arial" w:cs="Arial"/>
                                <w:sz w:val="18"/>
                                <w:szCs w:val="18"/>
                                <w:lang w:val="es-419"/>
                              </w:rPr>
                              <w:t>1. La demencia provoca cambios en el pensamiento, la memoria, el razonamiento y el comportamiento, sea paciente</w:t>
                            </w:r>
                            <w:r>
                              <w:rPr>
                                <w:rFonts w:ascii="Arial" w:hAnsi="Arial" w:cs="Arial"/>
                                <w:sz w:val="18"/>
                                <w:szCs w:val="18"/>
                                <w:lang w:val="es-419"/>
                              </w:rPr>
                              <w:t>.</w:t>
                            </w:r>
                          </w:p>
                          <w:p w14:paraId="259D9CB2" w14:textId="77777777" w:rsidR="00D55CD3" w:rsidRPr="00B61F23" w:rsidRDefault="00D55CD3" w:rsidP="00D55CD3">
                            <w:pPr>
                              <w:jc w:val="both"/>
                              <w:rPr>
                                <w:rFonts w:ascii="Arial" w:hAnsi="Arial" w:cs="Arial"/>
                                <w:sz w:val="18"/>
                                <w:szCs w:val="18"/>
                                <w:lang w:val="es-419"/>
                              </w:rPr>
                            </w:pPr>
                          </w:p>
                          <w:p w14:paraId="2A9117E8" w14:textId="01047ECD" w:rsidR="00D55CD3" w:rsidRPr="00B61F23" w:rsidRDefault="00D55CD3" w:rsidP="00D55CD3">
                            <w:pPr>
                              <w:jc w:val="both"/>
                              <w:rPr>
                                <w:rFonts w:ascii="Arial" w:hAnsi="Arial" w:cs="Arial"/>
                                <w:sz w:val="18"/>
                                <w:szCs w:val="18"/>
                                <w:lang w:val="es-419"/>
                              </w:rPr>
                            </w:pPr>
                            <w:r w:rsidRPr="00B61F23">
                              <w:rPr>
                                <w:rFonts w:ascii="Arial" w:hAnsi="Arial" w:cs="Arial"/>
                                <w:sz w:val="18"/>
                                <w:szCs w:val="18"/>
                                <w:lang w:val="es-419"/>
                              </w:rPr>
                              <w:t xml:space="preserve">2. Cuando hable con alguien que vive con demencia, acérquese a </w:t>
                            </w:r>
                            <w:r w:rsidR="0009406C">
                              <w:rPr>
                                <w:rFonts w:ascii="Arial" w:hAnsi="Arial" w:cs="Arial"/>
                                <w:sz w:val="18"/>
                                <w:szCs w:val="18"/>
                                <w:lang w:val="es-419"/>
                              </w:rPr>
                              <w:t xml:space="preserve">ellos </w:t>
                            </w:r>
                            <w:r w:rsidR="0009406C" w:rsidRPr="00B61F23">
                              <w:rPr>
                                <w:rFonts w:ascii="Arial" w:hAnsi="Arial" w:cs="Arial"/>
                                <w:sz w:val="18"/>
                                <w:szCs w:val="18"/>
                                <w:lang w:val="es-419"/>
                              </w:rPr>
                              <w:t>lentamente</w:t>
                            </w:r>
                            <w:r w:rsidRPr="00B61F23">
                              <w:rPr>
                                <w:rFonts w:ascii="Arial" w:hAnsi="Arial" w:cs="Arial"/>
                                <w:sz w:val="18"/>
                                <w:szCs w:val="18"/>
                                <w:lang w:val="es-419"/>
                              </w:rPr>
                              <w:t xml:space="preserve"> desde el frente, use oraciones simples y d</w:t>
                            </w:r>
                            <w:r>
                              <w:rPr>
                                <w:rFonts w:ascii="Arial" w:hAnsi="Arial" w:cs="Arial"/>
                                <w:sz w:val="18"/>
                                <w:szCs w:val="18"/>
                                <w:lang w:val="es-419"/>
                              </w:rPr>
                              <w:t>é</w:t>
                            </w:r>
                            <w:r w:rsidRPr="00B61F23">
                              <w:rPr>
                                <w:rFonts w:ascii="Arial" w:hAnsi="Arial" w:cs="Arial"/>
                                <w:sz w:val="18"/>
                                <w:szCs w:val="18"/>
                                <w:lang w:val="es-419"/>
                              </w:rPr>
                              <w:t xml:space="preserve"> suficiente tiempo para una respuesta.</w:t>
                            </w:r>
                          </w:p>
                          <w:p w14:paraId="1B4EDE73" w14:textId="77777777" w:rsidR="00D55CD3" w:rsidRDefault="00D55CD3" w:rsidP="00D55CD3">
                            <w:pPr>
                              <w:jc w:val="both"/>
                              <w:rPr>
                                <w:rFonts w:ascii="Arial" w:hAnsi="Arial" w:cs="Arial"/>
                                <w:sz w:val="18"/>
                                <w:szCs w:val="18"/>
                                <w:lang w:val="es-419"/>
                              </w:rPr>
                            </w:pPr>
                          </w:p>
                          <w:p w14:paraId="3BB899F9" w14:textId="77777777" w:rsidR="00D55CD3" w:rsidRDefault="00D55CD3" w:rsidP="00D55CD3">
                            <w:pPr>
                              <w:jc w:val="both"/>
                              <w:rPr>
                                <w:rFonts w:ascii="Arial" w:hAnsi="Arial" w:cs="Arial"/>
                                <w:sz w:val="18"/>
                                <w:szCs w:val="18"/>
                                <w:lang w:val="es-419"/>
                              </w:rPr>
                            </w:pPr>
                            <w:r>
                              <w:rPr>
                                <w:rFonts w:ascii="Arial" w:hAnsi="Arial" w:cs="Arial"/>
                                <w:sz w:val="18"/>
                                <w:szCs w:val="18"/>
                                <w:lang w:val="es-419"/>
                              </w:rPr>
                              <w:t xml:space="preserve">3. </w:t>
                            </w:r>
                            <w:r w:rsidRPr="00B61F23">
                              <w:rPr>
                                <w:rFonts w:ascii="Arial" w:hAnsi="Arial" w:cs="Arial"/>
                                <w:sz w:val="18"/>
                                <w:szCs w:val="18"/>
                                <w:lang w:val="es-419"/>
                              </w:rPr>
                              <w:t xml:space="preserve">Si la persona no puede encontrar la palabra correcta, </w:t>
                            </w:r>
                            <w:r>
                              <w:rPr>
                                <w:rFonts w:ascii="Arial" w:hAnsi="Arial" w:cs="Arial"/>
                                <w:sz w:val="18"/>
                                <w:szCs w:val="18"/>
                                <w:lang w:val="es-419"/>
                              </w:rPr>
                              <w:t xml:space="preserve">ayude con </w:t>
                            </w:r>
                            <w:r w:rsidRPr="00B61F23">
                              <w:rPr>
                                <w:rFonts w:ascii="Arial" w:hAnsi="Arial" w:cs="Arial"/>
                                <w:sz w:val="18"/>
                                <w:szCs w:val="18"/>
                                <w:lang w:val="es-419"/>
                              </w:rPr>
                              <w:t>comunicación visual como</w:t>
                            </w:r>
                            <w:r>
                              <w:rPr>
                                <w:rFonts w:ascii="Arial" w:hAnsi="Arial" w:cs="Arial"/>
                                <w:sz w:val="18"/>
                                <w:szCs w:val="18"/>
                                <w:lang w:val="es-419"/>
                              </w:rPr>
                              <w:t xml:space="preserve"> </w:t>
                            </w:r>
                            <w:r w:rsidRPr="00B61F23">
                              <w:rPr>
                                <w:rFonts w:ascii="Arial" w:hAnsi="Arial" w:cs="Arial"/>
                                <w:sz w:val="18"/>
                                <w:szCs w:val="18"/>
                                <w:lang w:val="es-419"/>
                              </w:rPr>
                              <w:t>gestos o</w:t>
                            </w:r>
                            <w:r>
                              <w:rPr>
                                <w:rFonts w:ascii="Arial" w:hAnsi="Arial" w:cs="Arial"/>
                                <w:sz w:val="18"/>
                                <w:szCs w:val="18"/>
                                <w:lang w:val="es-419"/>
                              </w:rPr>
                              <w:t xml:space="preserve"> </w:t>
                            </w:r>
                            <w:r w:rsidRPr="00B61F23">
                              <w:rPr>
                                <w:rFonts w:ascii="Arial" w:hAnsi="Arial" w:cs="Arial"/>
                                <w:sz w:val="18"/>
                                <w:szCs w:val="18"/>
                                <w:lang w:val="es-419"/>
                              </w:rPr>
                              <w:t>imágenes. Intente adivinar la palabra correcta.</w:t>
                            </w:r>
                          </w:p>
                          <w:p w14:paraId="33F7C823" w14:textId="77777777" w:rsidR="00D55CD3" w:rsidRDefault="00D55CD3" w:rsidP="00D55CD3">
                            <w:pPr>
                              <w:jc w:val="both"/>
                              <w:rPr>
                                <w:rFonts w:ascii="Arial" w:hAnsi="Arial" w:cs="Arial"/>
                                <w:sz w:val="18"/>
                                <w:szCs w:val="18"/>
                                <w:lang w:val="es-419"/>
                              </w:rPr>
                            </w:pPr>
                          </w:p>
                          <w:p w14:paraId="43C5C905" w14:textId="77777777" w:rsidR="00D55CD3" w:rsidRPr="00B61F23" w:rsidRDefault="00D55CD3" w:rsidP="00D55CD3">
                            <w:pPr>
                              <w:jc w:val="both"/>
                              <w:rPr>
                                <w:rFonts w:ascii="Arial" w:hAnsi="Arial" w:cs="Arial"/>
                                <w:sz w:val="18"/>
                                <w:szCs w:val="18"/>
                                <w:lang w:val="es-419"/>
                              </w:rPr>
                            </w:pPr>
                            <w:r>
                              <w:rPr>
                                <w:rFonts w:ascii="Arial" w:hAnsi="Arial" w:cs="Arial"/>
                                <w:sz w:val="18"/>
                                <w:szCs w:val="18"/>
                                <w:lang w:val="es-419"/>
                              </w:rPr>
                              <w:t xml:space="preserve">4. </w:t>
                            </w:r>
                            <w:r w:rsidRPr="00B61F23">
                              <w:rPr>
                                <w:rFonts w:ascii="Arial" w:hAnsi="Arial" w:cs="Arial"/>
                                <w:sz w:val="18"/>
                                <w:szCs w:val="18"/>
                                <w:lang w:val="es-419"/>
                              </w:rPr>
                              <w:t>Cuando todo lo demás falla, una sonrisa amistosa es muy útil.</w:t>
                            </w:r>
                          </w:p>
                        </w:txbxContent>
                      </wps:txbx>
                      <wps:bodyPr rot="0" vert="horz" wrap="square" lIns="91440" tIns="45720" rIns="91440" bIns="45720" anchor="t" anchorCtr="0">
                        <a:noAutofit/>
                      </wps:bodyPr>
                    </wps:wsp>
                  </a:graphicData>
                </a:graphic>
              </wp:anchor>
            </w:drawing>
          </mc:Choice>
          <mc:Fallback>
            <w:pict>
              <v:shape w14:anchorId="79325548" id="_x0000_s1056" type="#_x0000_t202" style="position:absolute;left:0;text-align:left;margin-left:17.7pt;margin-top:70.5pt;width:232.5pt;height:194.25pt;z-index:25188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" stroked="f">
                <v:textbox>
                  <w:txbxContent>
                    <w:p w14:paraId="4814AC87" w14:textId="77777777" w:rsidR="00D55CD3" w:rsidRDefault="00D55CD3" w:rsidP="00D55CD3">
                      <w:pPr>
                        <w:rPr>
                          <w:rFonts w:ascii="Arial" w:hAnsi="Arial" w:cs="Arial"/>
                          <w:b/>
                          <w:bCs/>
                          <w:sz w:val="18"/>
                          <w:szCs w:val="18"/>
                          <w:lang w:val="es-419"/>
                        </w:rPr>
                      </w:pPr>
                      <w:r w:rsidRPr="00B61F23">
                        <w:rPr>
                          <w:rFonts w:ascii="Arial" w:hAnsi="Arial" w:cs="Arial"/>
                          <w:b/>
                          <w:bCs/>
                          <w:sz w:val="18"/>
                          <w:szCs w:val="18"/>
                          <w:lang w:val="es-419"/>
                        </w:rPr>
                        <w:t>Los siguientes consejos y recordatorios pueden ayudar:</w:t>
                      </w:r>
                    </w:p>
                    <w:p w14:paraId="5C2B8DE2" w14:textId="77777777" w:rsidR="00D55CD3" w:rsidRPr="00B61F23" w:rsidRDefault="00D55CD3" w:rsidP="00D55CD3">
                      <w:pPr>
                        <w:rPr>
                          <w:rFonts w:ascii="Arial" w:hAnsi="Arial" w:cs="Arial"/>
                          <w:b/>
                          <w:bCs/>
                          <w:sz w:val="18"/>
                          <w:szCs w:val="18"/>
                          <w:lang w:val="es-419"/>
                        </w:rPr>
                      </w:pPr>
                    </w:p>
                    <w:p w14:paraId="0DEF04F3" w14:textId="77777777" w:rsidR="00D55CD3" w:rsidRDefault="00D55CD3" w:rsidP="00D55CD3">
                      <w:pPr>
                        <w:jc w:val="both"/>
                        <w:rPr>
                          <w:rFonts w:ascii="Arial" w:hAnsi="Arial" w:cs="Arial"/>
                          <w:sz w:val="18"/>
                          <w:szCs w:val="18"/>
                          <w:lang w:val="es-419"/>
                        </w:rPr>
                      </w:pPr>
                      <w:r w:rsidRPr="00B61F23">
                        <w:rPr>
                          <w:rFonts w:ascii="Arial" w:hAnsi="Arial" w:cs="Arial"/>
                          <w:sz w:val="18"/>
                          <w:szCs w:val="18"/>
                          <w:lang w:val="es-419"/>
                        </w:rPr>
                        <w:t>1. La demencia provoca cambios en el pensamiento, la memoria, el razonamiento y el comportamiento, sea paciente</w:t>
                      </w:r>
                      <w:r>
                        <w:rPr>
                          <w:rFonts w:ascii="Arial" w:hAnsi="Arial" w:cs="Arial"/>
                          <w:sz w:val="18"/>
                          <w:szCs w:val="18"/>
                          <w:lang w:val="es-419"/>
                        </w:rPr>
                        <w:t>.</w:t>
                      </w:r>
                    </w:p>
                    <w:p w14:paraId="259D9CB2" w14:textId="77777777" w:rsidR="00D55CD3" w:rsidRPr="00B61F23" w:rsidRDefault="00D55CD3" w:rsidP="00D55CD3">
                      <w:pPr>
                        <w:jc w:val="both"/>
                        <w:rPr>
                          <w:rFonts w:ascii="Arial" w:hAnsi="Arial" w:cs="Arial"/>
                          <w:sz w:val="18"/>
                          <w:szCs w:val="18"/>
                          <w:lang w:val="es-419"/>
                        </w:rPr>
                      </w:pPr>
                    </w:p>
                    <w:p w14:paraId="2A9117E8" w14:textId="01047ECD" w:rsidR="00D55CD3" w:rsidRPr="00B61F23" w:rsidRDefault="00D55CD3" w:rsidP="00D55CD3">
                      <w:pPr>
                        <w:jc w:val="both"/>
                        <w:rPr>
                          <w:rFonts w:ascii="Arial" w:hAnsi="Arial" w:cs="Arial"/>
                          <w:sz w:val="18"/>
                          <w:szCs w:val="18"/>
                          <w:lang w:val="es-419"/>
                        </w:rPr>
                      </w:pPr>
                      <w:r w:rsidRPr="00B61F23">
                        <w:rPr>
                          <w:rFonts w:ascii="Arial" w:hAnsi="Arial" w:cs="Arial"/>
                          <w:sz w:val="18"/>
                          <w:szCs w:val="18"/>
                          <w:lang w:val="es-419"/>
                        </w:rPr>
                        <w:t xml:space="preserve">2. Cuando hable con alguien que vive con demencia, acérquese a </w:t>
                      </w:r>
                      <w:r w:rsidR="0009406C">
                        <w:rPr>
                          <w:rFonts w:ascii="Arial" w:hAnsi="Arial" w:cs="Arial"/>
                          <w:sz w:val="18"/>
                          <w:szCs w:val="18"/>
                          <w:lang w:val="es-419"/>
                        </w:rPr>
                        <w:t xml:space="preserve">ellos </w:t>
                      </w:r>
                      <w:r w:rsidR="0009406C" w:rsidRPr="00B61F23">
                        <w:rPr>
                          <w:rFonts w:ascii="Arial" w:hAnsi="Arial" w:cs="Arial"/>
                          <w:sz w:val="18"/>
                          <w:szCs w:val="18"/>
                          <w:lang w:val="es-419"/>
                        </w:rPr>
                        <w:t>lentamente</w:t>
                      </w:r>
                      <w:r w:rsidRPr="00B61F23">
                        <w:rPr>
                          <w:rFonts w:ascii="Arial" w:hAnsi="Arial" w:cs="Arial"/>
                          <w:sz w:val="18"/>
                          <w:szCs w:val="18"/>
                          <w:lang w:val="es-419"/>
                        </w:rPr>
                        <w:t xml:space="preserve"> desde el frente, use oraciones simples y d</w:t>
                      </w:r>
                      <w:r>
                        <w:rPr>
                          <w:rFonts w:ascii="Arial" w:hAnsi="Arial" w:cs="Arial"/>
                          <w:sz w:val="18"/>
                          <w:szCs w:val="18"/>
                          <w:lang w:val="es-419"/>
                        </w:rPr>
                        <w:t>é</w:t>
                      </w:r>
                      <w:r w:rsidRPr="00B61F23">
                        <w:rPr>
                          <w:rFonts w:ascii="Arial" w:hAnsi="Arial" w:cs="Arial"/>
                          <w:sz w:val="18"/>
                          <w:szCs w:val="18"/>
                          <w:lang w:val="es-419"/>
                        </w:rPr>
                        <w:t xml:space="preserve"> suficiente tiempo para una respuesta.</w:t>
                      </w:r>
                    </w:p>
                    <w:p w14:paraId="1B4EDE73" w14:textId="77777777" w:rsidR="00D55CD3" w:rsidRDefault="00D55CD3" w:rsidP="00D55CD3">
                      <w:pPr>
                        <w:jc w:val="both"/>
                        <w:rPr>
                          <w:rFonts w:ascii="Arial" w:hAnsi="Arial" w:cs="Arial"/>
                          <w:sz w:val="18"/>
                          <w:szCs w:val="18"/>
                          <w:lang w:val="es-419"/>
                        </w:rPr>
                      </w:pPr>
                    </w:p>
                    <w:p w14:paraId="3BB899F9" w14:textId="77777777" w:rsidR="00D55CD3" w:rsidRDefault="00D55CD3" w:rsidP="00D55CD3">
                      <w:pPr>
                        <w:jc w:val="both"/>
                        <w:rPr>
                          <w:rFonts w:ascii="Arial" w:hAnsi="Arial" w:cs="Arial"/>
                          <w:sz w:val="18"/>
                          <w:szCs w:val="18"/>
                          <w:lang w:val="es-419"/>
                        </w:rPr>
                      </w:pPr>
                      <w:r>
                        <w:rPr>
                          <w:rFonts w:ascii="Arial" w:hAnsi="Arial" w:cs="Arial"/>
                          <w:sz w:val="18"/>
                          <w:szCs w:val="18"/>
                          <w:lang w:val="es-419"/>
                        </w:rPr>
                        <w:t xml:space="preserve">3. </w:t>
                      </w:r>
                      <w:r w:rsidRPr="00B61F23">
                        <w:rPr>
                          <w:rFonts w:ascii="Arial" w:hAnsi="Arial" w:cs="Arial"/>
                          <w:sz w:val="18"/>
                          <w:szCs w:val="18"/>
                          <w:lang w:val="es-419"/>
                        </w:rPr>
                        <w:t xml:space="preserve">Si la persona no puede encontrar la palabra correcta, </w:t>
                      </w:r>
                      <w:r>
                        <w:rPr>
                          <w:rFonts w:ascii="Arial" w:hAnsi="Arial" w:cs="Arial"/>
                          <w:sz w:val="18"/>
                          <w:szCs w:val="18"/>
                          <w:lang w:val="es-419"/>
                        </w:rPr>
                        <w:t xml:space="preserve">ayude con </w:t>
                      </w:r>
                      <w:r w:rsidRPr="00B61F23">
                        <w:rPr>
                          <w:rFonts w:ascii="Arial" w:hAnsi="Arial" w:cs="Arial"/>
                          <w:sz w:val="18"/>
                          <w:szCs w:val="18"/>
                          <w:lang w:val="es-419"/>
                        </w:rPr>
                        <w:t>comunicación visual como</w:t>
                      </w:r>
                      <w:r>
                        <w:rPr>
                          <w:rFonts w:ascii="Arial" w:hAnsi="Arial" w:cs="Arial"/>
                          <w:sz w:val="18"/>
                          <w:szCs w:val="18"/>
                          <w:lang w:val="es-419"/>
                        </w:rPr>
                        <w:t xml:space="preserve"> </w:t>
                      </w:r>
                      <w:r w:rsidRPr="00B61F23">
                        <w:rPr>
                          <w:rFonts w:ascii="Arial" w:hAnsi="Arial" w:cs="Arial"/>
                          <w:sz w:val="18"/>
                          <w:szCs w:val="18"/>
                          <w:lang w:val="es-419"/>
                        </w:rPr>
                        <w:t>gestos o</w:t>
                      </w:r>
                      <w:r>
                        <w:rPr>
                          <w:rFonts w:ascii="Arial" w:hAnsi="Arial" w:cs="Arial"/>
                          <w:sz w:val="18"/>
                          <w:szCs w:val="18"/>
                          <w:lang w:val="es-419"/>
                        </w:rPr>
                        <w:t xml:space="preserve"> </w:t>
                      </w:r>
                      <w:r w:rsidRPr="00B61F23">
                        <w:rPr>
                          <w:rFonts w:ascii="Arial" w:hAnsi="Arial" w:cs="Arial"/>
                          <w:sz w:val="18"/>
                          <w:szCs w:val="18"/>
                          <w:lang w:val="es-419"/>
                        </w:rPr>
                        <w:t>imágenes. Intente adivinar la palabra correcta.</w:t>
                      </w:r>
                    </w:p>
                    <w:p w14:paraId="33F7C823" w14:textId="77777777" w:rsidR="00D55CD3" w:rsidRDefault="00D55CD3" w:rsidP="00D55CD3">
                      <w:pPr>
                        <w:jc w:val="both"/>
                        <w:rPr>
                          <w:rFonts w:ascii="Arial" w:hAnsi="Arial" w:cs="Arial"/>
                          <w:sz w:val="18"/>
                          <w:szCs w:val="18"/>
                          <w:lang w:val="es-419"/>
                        </w:rPr>
                      </w:pPr>
                    </w:p>
                    <w:p w14:paraId="43C5C905" w14:textId="77777777" w:rsidR="00D55CD3" w:rsidRPr="00B61F23" w:rsidRDefault="00D55CD3" w:rsidP="00D55CD3">
                      <w:pPr>
                        <w:jc w:val="both"/>
                        <w:rPr>
                          <w:rFonts w:ascii="Arial" w:hAnsi="Arial" w:cs="Arial"/>
                          <w:sz w:val="18"/>
                          <w:szCs w:val="18"/>
                          <w:lang w:val="es-419"/>
                        </w:rPr>
                      </w:pPr>
                      <w:r>
                        <w:rPr>
                          <w:rFonts w:ascii="Arial" w:hAnsi="Arial" w:cs="Arial"/>
                          <w:sz w:val="18"/>
                          <w:szCs w:val="18"/>
                          <w:lang w:val="es-419"/>
                        </w:rPr>
                        <w:t xml:space="preserve">4. </w:t>
                      </w:r>
                      <w:r w:rsidRPr="00B61F23">
                        <w:rPr>
                          <w:rFonts w:ascii="Arial" w:hAnsi="Arial" w:cs="Arial"/>
                          <w:sz w:val="18"/>
                          <w:szCs w:val="18"/>
                          <w:lang w:val="es-419"/>
                        </w:rPr>
                        <w:t>Cuando todo lo demás falla, una sonrisa amistosa es muy útil.</w:t>
                      </w:r>
                    </w:p>
                  </w:txbxContent>
                </v:textbox>
              </v:shape>
            </w:pict>
          </mc:Fallback>
        </mc:AlternateContent>
      </w:r>
      <w:r w:rsidR="000A545B" w:rsidRPr="00B24249">
        <w:rPr>
          <w:lang w:val="es-US"/>
        </w:rPr>
        <w:t>Las personas que viven con demencia pueden tener habilidades de comunicación limitadas, lo que dificulta las interacciones sociales. El equipo amigable con la demencia desarrolló tarjetas de consejos de comunicación para usar cuando se encuentra en la comunidad con un</w:t>
      </w:r>
      <w:r w:rsidR="006F5F9A" w:rsidRPr="00B24249">
        <w:rPr>
          <w:lang w:val="es-US"/>
        </w:rPr>
        <w:t xml:space="preserve">a persona </w:t>
      </w:r>
      <w:r w:rsidR="000A545B" w:rsidRPr="00B24249">
        <w:rPr>
          <w:lang w:val="es-US"/>
        </w:rPr>
        <w:t>con demencia. La tarjeta tiene consejos y recordatorios sobre cómo interactuar con una persona que tiene demencia.</w:t>
      </w:r>
    </w:p>
    <w:p w14:paraId="68BF7BAB" w14:textId="2DBA0B39" w:rsidR="0039380E" w:rsidRPr="00B24249" w:rsidRDefault="00D55CD3">
      <w:pPr>
        <w:pStyle w:val="BodyText"/>
        <w:spacing w:before="1"/>
        <w:rPr>
          <w:sz w:val="7"/>
          <w:lang w:val="es-US"/>
        </w:rPr>
      </w:pPr>
      <w:r w:rsidRPr="00B24249">
        <w:rPr>
          <w:noProof/>
          <w:lang w:val="es-US"/>
        </w:rPr>
        <mc:AlternateContent>
          <mc:Choice Requires="wps">
            <w:drawing>
              <wp:anchor distT="0" distB="0" distL="114300" distR="114300" simplePos="0" relativeHeight="251881984" behindDoc="0" locked="0" layoutInCell="1" allowOverlap="1" wp14:anchorId="76CC00C6" wp14:editId="1B939580">
                <wp:simplePos x="0" y="0"/>
                <wp:positionH relativeFrom="column">
                  <wp:posOffset>3749203</wp:posOffset>
                </wp:positionH>
                <wp:positionV relativeFrom="paragraph">
                  <wp:posOffset>129929</wp:posOffset>
                </wp:positionV>
                <wp:extent cx="3295661" cy="290666"/>
                <wp:effectExtent l="0" t="0" r="0" b="0"/>
                <wp:wrapNone/>
                <wp:docPr id="87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61" cy="290666"/>
                        </a:xfrm>
                        <a:prstGeom prst="rect">
                          <a:avLst/>
                        </a:prstGeom>
                        <a:solidFill>
                          <a:srgbClr val="FFFFFF"/>
                        </a:solidFill>
                        <a:ln w="9525">
                          <a:noFill/>
                          <a:miter lim="800000"/>
                          <a:headEnd/>
                          <a:tailEnd/>
                        </a:ln>
                      </wps:spPr>
                      <wps:txbx>
                        <w:txbxContent>
                          <w:p w14:paraId="17BC7C6A" w14:textId="77777777" w:rsidR="00D55CD3" w:rsidRPr="00B61F23" w:rsidRDefault="00D55CD3" w:rsidP="00D55CD3">
                            <w:pPr>
                              <w:jc w:val="center"/>
                              <w:rPr>
                                <w:rFonts w:ascii="Arial" w:hAnsi="Arial" w:cs="Arial"/>
                                <w:b/>
                                <w:bCs/>
                                <w:sz w:val="26"/>
                                <w:szCs w:val="26"/>
                                <w:lang w:val="es-419"/>
                              </w:rPr>
                            </w:pPr>
                            <w:r w:rsidRPr="00B61F23">
                              <w:rPr>
                                <w:rFonts w:ascii="Arial" w:hAnsi="Arial" w:cs="Arial"/>
                                <w:b/>
                                <w:bCs/>
                                <w:sz w:val="26"/>
                                <w:szCs w:val="26"/>
                                <w:lang w:val="es-419"/>
                              </w:rPr>
                              <w:t>Mi compañero vive con demencia</w:t>
                            </w:r>
                          </w:p>
                        </w:txbxContent>
                      </wps:txbx>
                      <wps:bodyPr rot="0" vert="horz" wrap="square" lIns="91440" tIns="45720" rIns="91440" bIns="45720" anchor="t" anchorCtr="0">
                        <a:spAutoFit/>
                      </wps:bodyPr>
                    </wps:wsp>
                  </a:graphicData>
                </a:graphic>
              </wp:anchor>
            </w:drawing>
          </mc:Choice>
          <mc:Fallback>
            <w:pict>
              <v:shape w14:anchorId="76CC00C6" id="_x0000_s1057" type="#_x0000_t202" style="position:absolute;margin-left:295.2pt;margin-top:10.25pt;width:259.5pt;height:22.9pt;z-index:25188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" stroked="f">
                <v:textbox style="mso-fit-shape-to-text:t">
                  <w:txbxContent>
                    <w:p w14:paraId="17BC7C6A" w14:textId="77777777" w:rsidR="00D55CD3" w:rsidRPr="00B61F23" w:rsidRDefault="00D55CD3" w:rsidP="00D55CD3">
                      <w:pPr>
                        <w:jc w:val="center"/>
                        <w:rPr>
                          <w:rFonts w:ascii="Arial" w:hAnsi="Arial" w:cs="Arial"/>
                          <w:b/>
                          <w:bCs/>
                          <w:sz w:val="26"/>
                          <w:szCs w:val="26"/>
                          <w:lang w:val="es-419"/>
                        </w:rPr>
                      </w:pPr>
                      <w:r w:rsidRPr="00B61F23">
                        <w:rPr>
                          <w:rFonts w:ascii="Arial" w:hAnsi="Arial" w:cs="Arial"/>
                          <w:b/>
                          <w:bCs/>
                          <w:sz w:val="26"/>
                          <w:szCs w:val="26"/>
                          <w:lang w:val="es-419"/>
                        </w:rPr>
                        <w:t>Mi compañero vive con demencia</w:t>
                      </w:r>
                    </w:p>
                  </w:txbxContent>
                </v:textbox>
              </v:shape>
            </w:pict>
          </mc:Fallback>
        </mc:AlternateContent>
      </w:r>
      <w:r w:rsidRPr="00B24249">
        <w:rPr>
          <w:noProof/>
          <w:lang w:val="es-US"/>
        </w:rPr>
        <mc:AlternateContent>
          <mc:Choice Requires="wps">
            <w:drawing>
              <wp:anchor distT="0" distB="0" distL="114300" distR="114300" simplePos="0" relativeHeight="251884032" behindDoc="0" locked="0" layoutInCell="1" allowOverlap="1" wp14:anchorId="6C72318E" wp14:editId="07DB0A3F">
                <wp:simplePos x="0" y="0"/>
                <wp:positionH relativeFrom="column">
                  <wp:posOffset>3808218</wp:posOffset>
                </wp:positionH>
                <wp:positionV relativeFrom="paragraph">
                  <wp:posOffset>1089148</wp:posOffset>
                </wp:positionV>
                <wp:extent cx="3295026" cy="217682"/>
                <wp:effectExtent l="0" t="0" r="0" b="0"/>
                <wp:wrapNone/>
                <wp:docPr id="87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026" cy="217682"/>
                        </a:xfrm>
                        <a:prstGeom prst="rect">
                          <a:avLst/>
                        </a:prstGeom>
                        <a:solidFill>
                          <a:srgbClr val="FFFFFF"/>
                        </a:solidFill>
                        <a:ln w="9525">
                          <a:noFill/>
                          <a:miter lim="800000"/>
                          <a:headEnd/>
                          <a:tailEnd/>
                        </a:ln>
                      </wps:spPr>
                      <wps:txbx>
                        <w:txbxContent>
                          <w:p w14:paraId="692F0A3C" w14:textId="77777777" w:rsidR="00D55CD3" w:rsidRPr="00157A2E" w:rsidRDefault="00D55CD3" w:rsidP="00D55CD3">
                            <w:pPr>
                              <w:jc w:val="right"/>
                              <w:rPr>
                                <w:rFonts w:ascii="Arial" w:hAnsi="Arial" w:cs="Arial"/>
                                <w:i/>
                                <w:iCs/>
                                <w:sz w:val="16"/>
                                <w:szCs w:val="16"/>
                                <w:lang w:val="es-419"/>
                              </w:rPr>
                            </w:pPr>
                            <w:r w:rsidRPr="00157A2E">
                              <w:rPr>
                                <w:rFonts w:ascii="Arial" w:hAnsi="Arial" w:cs="Arial"/>
                                <w:i/>
                                <w:iCs/>
                                <w:sz w:val="16"/>
                                <w:szCs w:val="16"/>
                                <w:lang w:val="es-419"/>
                              </w:rPr>
                              <w:t>Ábralo para recibir sugerencias y recordatorios de comunicación</w:t>
                            </w:r>
                          </w:p>
                        </w:txbxContent>
                      </wps:txbx>
                      <wps:bodyPr rot="0" vert="horz" wrap="square" lIns="91440" tIns="45720" rIns="91440" bIns="45720" anchor="t" anchorCtr="0">
                        <a:spAutoFit/>
                      </wps:bodyPr>
                    </wps:wsp>
                  </a:graphicData>
                </a:graphic>
              </wp:anchor>
            </w:drawing>
          </mc:Choice>
          <mc:Fallback>
            <w:pict>
              <v:shape w14:anchorId="6C72318E" id="_x0000_s1058" type="#_x0000_t202" style="position:absolute;margin-left:299.85pt;margin-top:85.75pt;width:259.45pt;height:17.15pt;z-index:25188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" stroked="f">
                <v:textbox style="mso-fit-shape-to-text:t">
                  <w:txbxContent>
                    <w:p w14:paraId="692F0A3C" w14:textId="77777777" w:rsidR="00D55CD3" w:rsidRPr="00157A2E" w:rsidRDefault="00D55CD3" w:rsidP="00D55CD3">
                      <w:pPr>
                        <w:jc w:val="right"/>
                        <w:rPr>
                          <w:rFonts w:ascii="Arial" w:hAnsi="Arial" w:cs="Arial"/>
                          <w:i/>
                          <w:iCs/>
                          <w:sz w:val="16"/>
                          <w:szCs w:val="16"/>
                          <w:lang w:val="es-419"/>
                        </w:rPr>
                      </w:pPr>
                      <w:r w:rsidRPr="00157A2E">
                        <w:rPr>
                          <w:rFonts w:ascii="Arial" w:hAnsi="Arial" w:cs="Arial"/>
                          <w:i/>
                          <w:iCs/>
                          <w:sz w:val="16"/>
                          <w:szCs w:val="16"/>
                          <w:lang w:val="es-419"/>
                        </w:rPr>
                        <w:t>Ábralo para recibir sugerencias y recordatorios de comunicación</w:t>
                      </w:r>
                    </w:p>
                  </w:txbxContent>
                </v:textbox>
              </v:shape>
            </w:pict>
          </mc:Fallback>
        </mc:AlternateContent>
      </w:r>
      <w:r w:rsidRPr="00B24249">
        <w:rPr>
          <w:noProof/>
          <w:lang w:val="es-US"/>
        </w:rPr>
        <mc:AlternateContent>
          <mc:Choice Requires="wps">
            <w:drawing>
              <wp:anchor distT="0" distB="0" distL="114300" distR="114300" simplePos="0" relativeHeight="251883008" behindDoc="0" locked="0" layoutInCell="1" allowOverlap="1" wp14:anchorId="5ECDC7AB" wp14:editId="7924D5F2">
                <wp:simplePos x="0" y="0"/>
                <wp:positionH relativeFrom="column">
                  <wp:posOffset>3771347</wp:posOffset>
                </wp:positionH>
                <wp:positionV relativeFrom="paragraph">
                  <wp:posOffset>587703</wp:posOffset>
                </wp:positionV>
                <wp:extent cx="3295026" cy="290666"/>
                <wp:effectExtent l="0" t="0" r="0" b="0"/>
                <wp:wrapNone/>
                <wp:docPr id="87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026" cy="290666"/>
                        </a:xfrm>
                        <a:prstGeom prst="rect">
                          <a:avLst/>
                        </a:prstGeom>
                        <a:solidFill>
                          <a:srgbClr val="FFFFFF"/>
                        </a:solidFill>
                        <a:ln w="9525">
                          <a:noFill/>
                          <a:miter lim="800000"/>
                          <a:headEnd/>
                          <a:tailEnd/>
                        </a:ln>
                      </wps:spPr>
                      <wps:txbx>
                        <w:txbxContent>
                          <w:p w14:paraId="30B37A93" w14:textId="77777777" w:rsidR="00D55CD3" w:rsidRPr="00B61F23" w:rsidRDefault="00D55CD3" w:rsidP="00D55CD3">
                            <w:pPr>
                              <w:jc w:val="center"/>
                              <w:rPr>
                                <w:rFonts w:ascii="Arial" w:hAnsi="Arial" w:cs="Arial"/>
                                <w:b/>
                                <w:bCs/>
                                <w:sz w:val="26"/>
                                <w:szCs w:val="26"/>
                                <w:lang w:val="es-419"/>
                              </w:rPr>
                            </w:pPr>
                            <w:r>
                              <w:rPr>
                                <w:rFonts w:ascii="Arial" w:hAnsi="Arial" w:cs="Arial"/>
                                <w:b/>
                                <w:bCs/>
                                <w:sz w:val="26"/>
                                <w:szCs w:val="26"/>
                                <w:lang w:val="es-419"/>
                              </w:rPr>
                              <w:t>¡</w:t>
                            </w:r>
                            <w:r w:rsidRPr="00B61F23">
                              <w:rPr>
                                <w:rFonts w:ascii="Arial" w:hAnsi="Arial" w:cs="Arial"/>
                                <w:b/>
                                <w:bCs/>
                                <w:sz w:val="26"/>
                                <w:szCs w:val="26"/>
                                <w:lang w:val="es-419"/>
                              </w:rPr>
                              <w:t>Su comprensión es apreciada</w:t>
                            </w:r>
                            <w:r>
                              <w:rPr>
                                <w:rFonts w:ascii="Arial" w:hAnsi="Arial" w:cs="Arial"/>
                                <w:b/>
                                <w:bCs/>
                                <w:sz w:val="26"/>
                                <w:szCs w:val="26"/>
                                <w:lang w:val="es-419"/>
                              </w:rPr>
                              <w:t>!</w:t>
                            </w:r>
                          </w:p>
                        </w:txbxContent>
                      </wps:txbx>
                      <wps:bodyPr rot="0" vert="horz" wrap="square" lIns="91440" tIns="45720" rIns="91440" bIns="45720" anchor="t" anchorCtr="0">
                        <a:spAutoFit/>
                      </wps:bodyPr>
                    </wps:wsp>
                  </a:graphicData>
                </a:graphic>
              </wp:anchor>
            </w:drawing>
          </mc:Choice>
          <mc:Fallback>
            <w:pict>
              <v:shape w14:anchorId="5ECDC7AB" id="_x0000_s1059" type="#_x0000_t202" style="position:absolute;margin-left:296.95pt;margin-top:46.3pt;width:259.45pt;height:22.9pt;z-index:25188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" stroked="f">
                <v:textbox style="mso-fit-shape-to-text:t">
                  <w:txbxContent>
                    <w:p w14:paraId="30B37A93" w14:textId="77777777" w:rsidR="00D55CD3" w:rsidRPr="00B61F23" w:rsidRDefault="00D55CD3" w:rsidP="00D55CD3">
                      <w:pPr>
                        <w:jc w:val="center"/>
                        <w:rPr>
                          <w:rFonts w:ascii="Arial" w:hAnsi="Arial" w:cs="Arial"/>
                          <w:b/>
                          <w:bCs/>
                          <w:sz w:val="26"/>
                          <w:szCs w:val="26"/>
                          <w:lang w:val="es-419"/>
                        </w:rPr>
                      </w:pPr>
                      <w:r>
                        <w:rPr>
                          <w:rFonts w:ascii="Arial" w:hAnsi="Arial" w:cs="Arial"/>
                          <w:b/>
                          <w:bCs/>
                          <w:sz w:val="26"/>
                          <w:szCs w:val="26"/>
                          <w:lang w:val="es-419"/>
                        </w:rPr>
                        <w:t>¡</w:t>
                      </w:r>
                      <w:r w:rsidRPr="00B61F23">
                        <w:rPr>
                          <w:rFonts w:ascii="Arial" w:hAnsi="Arial" w:cs="Arial"/>
                          <w:b/>
                          <w:bCs/>
                          <w:sz w:val="26"/>
                          <w:szCs w:val="26"/>
                          <w:lang w:val="es-419"/>
                        </w:rPr>
                        <w:t>Su comprensión es apreciada</w:t>
                      </w:r>
                      <w:r>
                        <w:rPr>
                          <w:rFonts w:ascii="Arial" w:hAnsi="Arial" w:cs="Arial"/>
                          <w:b/>
                          <w:bCs/>
                          <w:sz w:val="26"/>
                          <w:szCs w:val="26"/>
                          <w:lang w:val="es-419"/>
                        </w:rPr>
                        <w:t>!</w:t>
                      </w:r>
                    </w:p>
                  </w:txbxContent>
                </v:textbox>
              </v:shape>
            </w:pict>
          </mc:Fallback>
        </mc:AlternateContent>
      </w:r>
      <w:r w:rsidR="000A545B" w:rsidRPr="00B24249">
        <w:rPr>
          <w:noProof/>
          <w:lang w:val="es-US"/>
        </w:rPr>
        <mc:AlternateContent>
          <mc:Choice Requires="wpg">
            <w:drawing>
              <wp:anchor distT="0" distB="0" distL="0" distR="0" simplePos="0" relativeHeight="251641344" behindDoc="1" locked="0" layoutInCell="1" allowOverlap="1" wp14:anchorId="21AE2231" wp14:editId="1530948F">
                <wp:simplePos x="0" y="0"/>
                <wp:positionH relativeFrom="page">
                  <wp:posOffset>4038600</wp:posOffset>
                </wp:positionH>
                <wp:positionV relativeFrom="paragraph">
                  <wp:posOffset>67310</wp:posOffset>
                </wp:positionV>
                <wp:extent cx="3453765" cy="1426845"/>
                <wp:effectExtent l="0" t="0" r="0" b="0"/>
                <wp:wrapTopAndBottom/>
                <wp:docPr id="409" name="docshapegroup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53765" cy="1426845"/>
                          <a:chOff x="6360" y="106"/>
                          <a:chExt cx="5439" cy="2247"/>
                        </a:xfrm>
                      </wpg:grpSpPr>
                      <pic:pic xmlns:pic="http://schemas.openxmlformats.org/drawingml/2006/picture">
                        <pic:nvPicPr>
                          <pic:cNvPr id="410" name="docshape23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6512" y="373"/>
                            <a:ext cx="5085" cy="1775"/>
                          </a:xfrm>
                          <a:prstGeom prst="rect">
                            <a:avLst/>
                          </a:prstGeom>
                          <a:noFill/>
                          <a:extLst>
                            <a:ext uri="{909E8E84-426E-40DD-AFC4-6F175D3DCCD1}">
                              <a14:hiddenFill xmlns:a14="http://schemas.microsoft.com/office/drawing/2010/main">
                                <a:solidFill>
                                  <a:srgbClr val="FFFFFF"/>
                                </a:solidFill>
                              </a14:hiddenFill>
                            </a:ext>
                          </a:extLst>
                        </pic:spPr>
                      </pic:pic>
                      <wps:wsp>
                        <wps:cNvPr id="411" name="docshape232"/>
                        <wps:cNvSpPr>
                          <a:spLocks noChangeArrowheads="1"/>
                        </wps:cNvSpPr>
                        <wps:spPr bwMode="auto">
                          <a:xfrm>
                            <a:off x="6367" y="113"/>
                            <a:ext cx="5424" cy="2232"/>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9B35B4" id="docshapegroup230" o:spid="_x0000_s1026" style="position:absolute;margin-left:318pt;margin-top:5.3pt;width:271.95pt;height:112.35pt;z-index:-15612928;mso-wrap-distance-left:0;mso-wrap-distance-right:0;mso-position-horizontal-relative:page" coordorigin="6360,106" coordsize="5439,2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">
                <v:shape id="docshape231" o:spid="_x0000_s1027" type="#_x0000_t75" style="position:absolute;left:6512;top:373;width:5085;height:1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">
                  <v:imagedata r:id="rId145" o:title=""/>
                </v:shape>
                <v:rect id="docshape232" o:spid="_x0000_s1028" style="position:absolute;left:6367;top:113;width:5424;height:2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" filled="f" strokeweight=".72pt"/>
                <w10:wrap type="topAndBottom" anchorx="page"/>
              </v:group>
            </w:pict>
          </mc:Fallback>
        </mc:AlternateContent>
      </w:r>
    </w:p>
    <w:p w14:paraId="14F84C8E" w14:textId="0FF2B5BF" w:rsidR="0039380E" w:rsidRPr="00B24249" w:rsidRDefault="000A545B" w:rsidP="00CE1AF9">
      <w:pPr>
        <w:pStyle w:val="P68B1DB1-Normal4"/>
        <w:spacing w:before="104" w:line="252" w:lineRule="auto"/>
        <w:ind w:left="5310" w:right="110"/>
        <w:jc w:val="center"/>
        <w:rPr>
          <w:lang w:val="es-US"/>
        </w:rPr>
      </w:pPr>
      <w:r w:rsidRPr="00B24249">
        <w:rPr>
          <w:lang w:val="es-US"/>
        </w:rPr>
        <w:t>Para descargar una copia de la tarjeta de consejos imprimi</w:t>
      </w:r>
      <w:r w:rsidR="006F5F9A" w:rsidRPr="00B24249">
        <w:rPr>
          <w:lang w:val="es-US"/>
        </w:rPr>
        <w:t xml:space="preserve">ble </w:t>
      </w:r>
      <w:r w:rsidRPr="00B24249">
        <w:rPr>
          <w:lang w:val="es-US"/>
        </w:rPr>
        <w:t xml:space="preserve">o para unirse al Equipo </w:t>
      </w:r>
      <w:r w:rsidR="006F5F9A" w:rsidRPr="00B24249">
        <w:rPr>
          <w:lang w:val="es-US"/>
        </w:rPr>
        <w:t>Amigable con la D</w:t>
      </w:r>
      <w:r w:rsidRPr="00B24249">
        <w:rPr>
          <w:lang w:val="es-US"/>
        </w:rPr>
        <w:t xml:space="preserve">emencia, visite: </w:t>
      </w:r>
      <w:hyperlink r:id="rId146">
        <w:r w:rsidRPr="00B24249">
          <w:rPr>
            <w:color w:val="0000FF"/>
            <w:u w:val="single" w:color="0000FF"/>
            <w:lang w:val="es-US"/>
          </w:rPr>
          <w:t>www.LiveWellSD.org/DementiaFriendly</w:t>
        </w:r>
      </w:hyperlink>
    </w:p>
    <w:p w14:paraId="149D999D" w14:textId="0CFF7BB3" w:rsidR="0039380E" w:rsidRPr="00B24249" w:rsidRDefault="000A545B">
      <w:pPr>
        <w:spacing w:before="38"/>
        <w:ind w:left="552"/>
        <w:rPr>
          <w:rFonts w:ascii="Arial Black"/>
          <w:sz w:val="32"/>
          <w:lang w:val="es-US"/>
        </w:rPr>
      </w:pPr>
      <w:r w:rsidRPr="00B24249">
        <w:rPr>
          <w:noProof/>
          <w:lang w:val="es-US"/>
        </w:rPr>
        <w:drawing>
          <wp:anchor distT="0" distB="0" distL="0" distR="0" simplePos="0" relativeHeight="251436544" behindDoc="0" locked="0" layoutInCell="1" allowOverlap="1" wp14:anchorId="3062802D" wp14:editId="03BFFE4E">
            <wp:simplePos x="0" y="0"/>
            <wp:positionH relativeFrom="page">
              <wp:posOffset>533400</wp:posOffset>
            </wp:positionH>
            <wp:positionV relativeFrom="paragraph">
              <wp:posOffset>469858</wp:posOffset>
            </wp:positionV>
            <wp:extent cx="2689859" cy="3361943"/>
            <wp:effectExtent l="0" t="0" r="0" b="0"/>
            <wp:wrapNone/>
            <wp:docPr id="107"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3.png"/>
                    <pic:cNvPicPr/>
                  </pic:nvPicPr>
                  <pic:blipFill>
                    <a:blip r:embed="rId147" cstate="print"/>
                    <a:stretch>
                      <a:fillRect/>
                    </a:stretch>
                  </pic:blipFill>
                  <pic:spPr>
                    <a:xfrm>
                      <a:off x="0" y="0"/>
                      <a:ext cx="2689859" cy="3361943"/>
                    </a:xfrm>
                    <a:prstGeom prst="rect">
                      <a:avLst/>
                    </a:prstGeom>
                  </pic:spPr>
                </pic:pic>
              </a:graphicData>
            </a:graphic>
          </wp:anchor>
        </w:drawing>
      </w:r>
      <w:r w:rsidRPr="00B24249">
        <w:rPr>
          <w:rFonts w:ascii="Arial Black"/>
          <w:color w:val="161494"/>
          <w:sz w:val="32"/>
          <w:lang w:val="es-US"/>
        </w:rPr>
        <w:t>Kit de herramientas de actividades favorables a la demencia</w:t>
      </w:r>
    </w:p>
    <w:p w14:paraId="086108B9" w14:textId="1CF1A92B" w:rsidR="0039380E" w:rsidRPr="00B24249" w:rsidRDefault="00D55CD3" w:rsidP="00B52106">
      <w:pPr>
        <w:pStyle w:val="P68B1DB1-ListParagraph7"/>
        <w:numPr>
          <w:ilvl w:val="1"/>
          <w:numId w:val="9"/>
        </w:numPr>
        <w:tabs>
          <w:tab w:val="left" w:pos="5456"/>
        </w:tabs>
        <w:spacing w:line="242" w:lineRule="auto"/>
        <w:ind w:right="290" w:hanging="451"/>
        <w:jc w:val="both"/>
        <w:rPr>
          <w:lang w:val="es-US"/>
        </w:rPr>
      </w:pPr>
      <w:r w:rsidRPr="00B24249">
        <w:rPr>
          <w:noProof/>
          <w:lang w:val="es-US"/>
        </w:rPr>
        <mc:AlternateContent>
          <mc:Choice Requires="wps">
            <w:drawing>
              <wp:anchor distT="0" distB="0" distL="114300" distR="114300" simplePos="0" relativeHeight="251880960" behindDoc="0" locked="0" layoutInCell="1" allowOverlap="1" wp14:anchorId="3D30BAA8" wp14:editId="778BAD55">
                <wp:simplePos x="0" y="0"/>
                <wp:positionH relativeFrom="column">
                  <wp:posOffset>419100</wp:posOffset>
                </wp:positionH>
                <wp:positionV relativeFrom="paragraph">
                  <wp:posOffset>332741</wp:posOffset>
                </wp:positionV>
                <wp:extent cx="2219325" cy="552450"/>
                <wp:effectExtent l="0" t="0" r="9525" b="0"/>
                <wp:wrapNone/>
                <wp:docPr id="88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552450"/>
                        </a:xfrm>
                        <a:prstGeom prst="rect">
                          <a:avLst/>
                        </a:prstGeom>
                        <a:solidFill>
                          <a:srgbClr val="FFFFFF"/>
                        </a:solidFill>
                        <a:ln w="9525">
                          <a:noFill/>
                          <a:miter lim="800000"/>
                          <a:headEnd/>
                          <a:tailEnd/>
                        </a:ln>
                      </wps:spPr>
                      <wps:txbx>
                        <w:txbxContent>
                          <w:p w14:paraId="505FC621" w14:textId="77777777" w:rsidR="00D55CD3" w:rsidRPr="00157A2E" w:rsidRDefault="00D55CD3" w:rsidP="00D55CD3">
                            <w:pPr>
                              <w:jc w:val="center"/>
                              <w:rPr>
                                <w:rFonts w:ascii="Arial" w:hAnsi="Arial" w:cs="Arial"/>
                                <w:b/>
                                <w:bCs/>
                                <w:lang w:val="es-419"/>
                              </w:rPr>
                            </w:pPr>
                            <w:r>
                              <w:rPr>
                                <w:rFonts w:ascii="Arial" w:hAnsi="Arial" w:cs="Arial"/>
                                <w:b/>
                                <w:bCs/>
                                <w:lang w:val="es-419"/>
                              </w:rPr>
                              <w:t>Conjunto</w:t>
                            </w:r>
                            <w:r w:rsidRPr="00157A2E">
                              <w:rPr>
                                <w:rFonts w:ascii="Arial" w:hAnsi="Arial" w:cs="Arial"/>
                                <w:b/>
                                <w:bCs/>
                                <w:lang w:val="es-419"/>
                              </w:rPr>
                              <w:t xml:space="preserve"> de herramientas de actividades </w:t>
                            </w:r>
                            <w:r>
                              <w:rPr>
                                <w:rFonts w:ascii="Arial" w:hAnsi="Arial" w:cs="Arial"/>
                                <w:b/>
                                <w:bCs/>
                                <w:lang w:val="es-419"/>
                              </w:rPr>
                              <w:t>amigables</w:t>
                            </w:r>
                            <w:r w:rsidRPr="00157A2E">
                              <w:rPr>
                                <w:rFonts w:ascii="Arial" w:hAnsi="Arial" w:cs="Arial"/>
                                <w:b/>
                                <w:bCs/>
                                <w:lang w:val="es-419"/>
                              </w:rPr>
                              <w:t xml:space="preserve"> </w:t>
                            </w:r>
                            <w:r>
                              <w:rPr>
                                <w:rFonts w:ascii="Arial" w:hAnsi="Arial" w:cs="Arial"/>
                                <w:b/>
                                <w:bCs/>
                                <w:lang w:val="es-419"/>
                              </w:rPr>
                              <w:t xml:space="preserve">con </w:t>
                            </w:r>
                            <w:r w:rsidRPr="00157A2E">
                              <w:rPr>
                                <w:rFonts w:ascii="Arial" w:hAnsi="Arial" w:cs="Arial"/>
                                <w:b/>
                                <w:bCs/>
                                <w:lang w:val="es-419"/>
                              </w:rPr>
                              <w:t>la demenc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0BAA8" id="_x0000_s1060" type="#_x0000_t202" style="position:absolute;left:0;text-align:left;margin-left:33pt;margin-top:26.2pt;width:174.75pt;height:43.5pt;z-index:2518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" stroked="f">
                <v:textbox>
                  <w:txbxContent>
                    <w:p w14:paraId="505FC621" w14:textId="77777777" w:rsidR="00D55CD3" w:rsidRPr="00157A2E" w:rsidRDefault="00D55CD3" w:rsidP="00D55CD3">
                      <w:pPr>
                        <w:jc w:val="center"/>
                        <w:rPr>
                          <w:rFonts w:ascii="Arial" w:hAnsi="Arial" w:cs="Arial"/>
                          <w:b/>
                          <w:bCs/>
                          <w:lang w:val="es-419"/>
                        </w:rPr>
                      </w:pPr>
                      <w:r>
                        <w:rPr>
                          <w:rFonts w:ascii="Arial" w:hAnsi="Arial" w:cs="Arial"/>
                          <w:b/>
                          <w:bCs/>
                          <w:lang w:val="es-419"/>
                        </w:rPr>
                        <w:t>Conjunto</w:t>
                      </w:r>
                      <w:r w:rsidRPr="00157A2E">
                        <w:rPr>
                          <w:rFonts w:ascii="Arial" w:hAnsi="Arial" w:cs="Arial"/>
                          <w:b/>
                          <w:bCs/>
                          <w:lang w:val="es-419"/>
                        </w:rPr>
                        <w:t xml:space="preserve"> de herramientas de actividades </w:t>
                      </w:r>
                      <w:r>
                        <w:rPr>
                          <w:rFonts w:ascii="Arial" w:hAnsi="Arial" w:cs="Arial"/>
                          <w:b/>
                          <w:bCs/>
                          <w:lang w:val="es-419"/>
                        </w:rPr>
                        <w:t>amigables</w:t>
                      </w:r>
                      <w:r w:rsidRPr="00157A2E">
                        <w:rPr>
                          <w:rFonts w:ascii="Arial" w:hAnsi="Arial" w:cs="Arial"/>
                          <w:b/>
                          <w:bCs/>
                          <w:lang w:val="es-419"/>
                        </w:rPr>
                        <w:t xml:space="preserve"> </w:t>
                      </w:r>
                      <w:r>
                        <w:rPr>
                          <w:rFonts w:ascii="Arial" w:hAnsi="Arial" w:cs="Arial"/>
                          <w:b/>
                          <w:bCs/>
                          <w:lang w:val="es-419"/>
                        </w:rPr>
                        <w:t xml:space="preserve">con </w:t>
                      </w:r>
                      <w:r w:rsidRPr="00157A2E">
                        <w:rPr>
                          <w:rFonts w:ascii="Arial" w:hAnsi="Arial" w:cs="Arial"/>
                          <w:b/>
                          <w:bCs/>
                          <w:lang w:val="es-419"/>
                        </w:rPr>
                        <w:t>la demencia</w:t>
                      </w:r>
                    </w:p>
                  </w:txbxContent>
                </v:textbox>
              </v:shape>
            </w:pict>
          </mc:Fallback>
        </mc:AlternateContent>
      </w:r>
      <w:r w:rsidR="000A545B" w:rsidRPr="00B24249">
        <w:rPr>
          <w:lang w:val="es-US"/>
        </w:rPr>
        <w:t xml:space="preserve">El Kit de herramientas de actividades favorables a la demencia proporciona recursos, orientación e ideas para actividades que ayudan a mantener </w:t>
      </w:r>
      <w:r w:rsidR="006F5F9A" w:rsidRPr="00B24249">
        <w:rPr>
          <w:lang w:val="es-US"/>
        </w:rPr>
        <w:t xml:space="preserve">integrados a </w:t>
      </w:r>
      <w:r w:rsidR="000A545B" w:rsidRPr="00B24249">
        <w:rPr>
          <w:lang w:val="es-US"/>
        </w:rPr>
        <w:t>quienes viven con demencia.</w:t>
      </w:r>
    </w:p>
    <w:p w14:paraId="28238D2E" w14:textId="6D7371D6" w:rsidR="0039380E" w:rsidRPr="00B24249" w:rsidRDefault="00D55CD3" w:rsidP="002B0950">
      <w:pPr>
        <w:pStyle w:val="P68B1DB1-ListParagraph7"/>
        <w:numPr>
          <w:ilvl w:val="1"/>
          <w:numId w:val="9"/>
        </w:numPr>
        <w:tabs>
          <w:tab w:val="left" w:pos="5456"/>
        </w:tabs>
        <w:spacing w:before="2" w:line="312" w:lineRule="exact"/>
        <w:ind w:left="5455" w:right="290" w:hanging="453"/>
        <w:jc w:val="both"/>
        <w:rPr>
          <w:lang w:val="es-US"/>
        </w:rPr>
      </w:pPr>
      <w:r w:rsidRPr="00B24249">
        <w:rPr>
          <w:noProof/>
          <w:lang w:val="es-US"/>
        </w:rPr>
        <mc:AlternateContent>
          <mc:Choice Requires="wps">
            <w:drawing>
              <wp:anchor distT="0" distB="0" distL="114300" distR="114300" simplePos="0" relativeHeight="251879936" behindDoc="0" locked="0" layoutInCell="1" allowOverlap="1" wp14:anchorId="75725A4F" wp14:editId="1D24459C">
                <wp:simplePos x="0" y="0"/>
                <wp:positionH relativeFrom="column">
                  <wp:posOffset>506095</wp:posOffset>
                </wp:positionH>
                <wp:positionV relativeFrom="paragraph">
                  <wp:posOffset>31115</wp:posOffset>
                </wp:positionV>
                <wp:extent cx="1960245" cy="426720"/>
                <wp:effectExtent l="0" t="0" r="1905" b="0"/>
                <wp:wrapNone/>
                <wp:docPr id="88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0245" cy="426720"/>
                        </a:xfrm>
                        <a:prstGeom prst="rect">
                          <a:avLst/>
                        </a:prstGeom>
                        <a:solidFill>
                          <a:srgbClr val="FFFFFF"/>
                        </a:solidFill>
                        <a:ln w="9525">
                          <a:noFill/>
                          <a:miter lim="800000"/>
                          <a:headEnd/>
                          <a:tailEnd/>
                        </a:ln>
                      </wps:spPr>
                      <wps:txbx>
                        <w:txbxContent>
                          <w:p w14:paraId="788AC3C1" w14:textId="77777777" w:rsidR="00D55CD3" w:rsidRPr="00157A2E" w:rsidRDefault="00D55CD3" w:rsidP="00D55CD3">
                            <w:pPr>
                              <w:jc w:val="center"/>
                              <w:rPr>
                                <w:rFonts w:ascii="Arial" w:hAnsi="Arial" w:cs="Arial"/>
                                <w:sz w:val="16"/>
                                <w:szCs w:val="16"/>
                                <w:lang w:val="es-419"/>
                              </w:rPr>
                            </w:pPr>
                            <w:r w:rsidRPr="00157A2E">
                              <w:rPr>
                                <w:rFonts w:ascii="Arial" w:hAnsi="Arial" w:cs="Arial"/>
                                <w:sz w:val="16"/>
                                <w:szCs w:val="16"/>
                                <w:lang w:val="es-419"/>
                              </w:rPr>
                              <w:t>Una guía para involucrar a las personas que viven con demenc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25A4F" id="_x0000_s1061" type="#_x0000_t202" style="position:absolute;left:0;text-align:left;margin-left:39.85pt;margin-top:2.45pt;width:154.35pt;height:33.6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" stroked="f">
                <v:textbox>
                  <w:txbxContent>
                    <w:p w14:paraId="788AC3C1" w14:textId="77777777" w:rsidR="00D55CD3" w:rsidRPr="00157A2E" w:rsidRDefault="00D55CD3" w:rsidP="00D55CD3">
                      <w:pPr>
                        <w:jc w:val="center"/>
                        <w:rPr>
                          <w:rFonts w:ascii="Arial" w:hAnsi="Arial" w:cs="Arial"/>
                          <w:sz w:val="16"/>
                          <w:szCs w:val="16"/>
                          <w:lang w:val="es-419"/>
                        </w:rPr>
                      </w:pPr>
                      <w:r w:rsidRPr="00157A2E">
                        <w:rPr>
                          <w:rFonts w:ascii="Arial" w:hAnsi="Arial" w:cs="Arial"/>
                          <w:sz w:val="16"/>
                          <w:szCs w:val="16"/>
                          <w:lang w:val="es-419"/>
                        </w:rPr>
                        <w:t>Una guía para involucrar a las personas que viven con demencia</w:t>
                      </w:r>
                    </w:p>
                  </w:txbxContent>
                </v:textbox>
              </v:shape>
            </w:pict>
          </mc:Fallback>
        </mc:AlternateContent>
      </w:r>
      <w:r w:rsidR="000A545B" w:rsidRPr="00B24249">
        <w:rPr>
          <w:lang w:val="es-US"/>
        </w:rPr>
        <w:t xml:space="preserve">Algunas actividades se pueden </w:t>
      </w:r>
      <w:r w:rsidR="006F5F9A" w:rsidRPr="00B24249">
        <w:rPr>
          <w:lang w:val="es-US"/>
        </w:rPr>
        <w:t>usar d</w:t>
      </w:r>
      <w:r w:rsidR="000A545B" w:rsidRPr="00B24249">
        <w:rPr>
          <w:lang w:val="es-US"/>
        </w:rPr>
        <w:t>e forma individualizada,</w:t>
      </w:r>
      <w:r w:rsidR="006F5F9A" w:rsidRPr="00B24249">
        <w:rPr>
          <w:lang w:val="es-US"/>
        </w:rPr>
        <w:t xml:space="preserve"> </w:t>
      </w:r>
      <w:r w:rsidR="000A545B" w:rsidRPr="00B24249">
        <w:rPr>
          <w:lang w:val="es-US"/>
        </w:rPr>
        <w:t>otr</w:t>
      </w:r>
      <w:r w:rsidR="006F5F9A" w:rsidRPr="00B24249">
        <w:rPr>
          <w:lang w:val="es-US"/>
        </w:rPr>
        <w:t>a</w:t>
      </w:r>
      <w:r w:rsidR="000A545B" w:rsidRPr="00B24249">
        <w:rPr>
          <w:lang w:val="es-US"/>
        </w:rPr>
        <w:t xml:space="preserve">s </w:t>
      </w:r>
      <w:r w:rsidR="006F5F9A" w:rsidRPr="00B24249">
        <w:rPr>
          <w:lang w:val="es-US"/>
        </w:rPr>
        <w:t xml:space="preserve">son </w:t>
      </w:r>
      <w:r w:rsidR="000A545B" w:rsidRPr="00B24249">
        <w:rPr>
          <w:lang w:val="es-US"/>
        </w:rPr>
        <w:t>para grupos pequeños.</w:t>
      </w:r>
    </w:p>
    <w:p w14:paraId="76EBDB86" w14:textId="77777777" w:rsidR="0039380E" w:rsidRPr="00B24249" w:rsidRDefault="000A545B">
      <w:pPr>
        <w:pStyle w:val="P68B1DB1-ListParagraph7"/>
        <w:numPr>
          <w:ilvl w:val="1"/>
          <w:numId w:val="9"/>
        </w:numPr>
        <w:tabs>
          <w:tab w:val="left" w:pos="5456"/>
        </w:tabs>
        <w:spacing w:line="242" w:lineRule="auto"/>
        <w:ind w:right="223" w:hanging="451"/>
        <w:jc w:val="both"/>
        <w:rPr>
          <w:lang w:val="es-US"/>
        </w:rPr>
      </w:pPr>
      <w:r w:rsidRPr="00B24249">
        <w:rPr>
          <w:lang w:val="es-US"/>
        </w:rPr>
        <w:t>Este conjunto de herramientas presenta “prácticas favorables a la demencia” o formas de comunicarse mejor con las personas con demencia y brindarles apoyo. Al aplicar una lente favorable a la demencia a las actividades e interacciones, la comunicación mejorará, la frustración puede disminuir y el tiempo que pasen juntos será más agradable.</w:t>
      </w:r>
    </w:p>
    <w:p w14:paraId="43315079" w14:textId="24E5D256" w:rsidR="0039380E" w:rsidRPr="00B24249" w:rsidRDefault="000A545B" w:rsidP="006F5F9A">
      <w:pPr>
        <w:pStyle w:val="P68B1DB1-ListParagraph7"/>
        <w:numPr>
          <w:ilvl w:val="1"/>
          <w:numId w:val="9"/>
        </w:numPr>
        <w:tabs>
          <w:tab w:val="left" w:pos="5456"/>
        </w:tabs>
        <w:spacing w:line="311" w:lineRule="exact"/>
        <w:ind w:left="5455" w:hanging="453"/>
        <w:rPr>
          <w:lang w:val="es-US"/>
        </w:rPr>
      </w:pPr>
      <w:r w:rsidRPr="00B24249">
        <w:rPr>
          <w:lang w:val="es-US"/>
        </w:rPr>
        <w:t xml:space="preserve">Para acceder a una versión descargable en </w:t>
      </w:r>
      <w:proofErr w:type="spellStart"/>
      <w:r w:rsidRPr="00B24249">
        <w:rPr>
          <w:lang w:val="es-US"/>
        </w:rPr>
        <w:t>pdf</w:t>
      </w:r>
      <w:proofErr w:type="spellEnd"/>
      <w:r w:rsidRPr="00B24249">
        <w:rPr>
          <w:lang w:val="es-US"/>
        </w:rPr>
        <w:t xml:space="preserve"> del </w:t>
      </w:r>
      <w:r w:rsidR="006F5F9A" w:rsidRPr="00B24249">
        <w:rPr>
          <w:lang w:val="es-US"/>
        </w:rPr>
        <w:t>kit de herramientas, v</w:t>
      </w:r>
      <w:r w:rsidRPr="00B24249">
        <w:rPr>
          <w:lang w:val="es-US"/>
        </w:rPr>
        <w:t xml:space="preserve">isite: </w:t>
      </w:r>
      <w:hyperlink r:id="rId148">
        <w:r w:rsidRPr="00B24249">
          <w:rPr>
            <w:color w:val="0000FF"/>
            <w:u w:val="single" w:color="0000FF"/>
            <w:lang w:val="es-US"/>
          </w:rPr>
          <w:t>www.LiveWellSD.org/DementiaFriendly</w:t>
        </w:r>
      </w:hyperlink>
    </w:p>
    <w:p w14:paraId="68B87FCE" w14:textId="177B4080" w:rsidR="0039380E" w:rsidRPr="00B24249" w:rsidRDefault="00983DDA" w:rsidP="00CE1AF9">
      <w:pPr>
        <w:pStyle w:val="P68B1DB1-Normal4"/>
        <w:spacing w:before="1" w:line="252" w:lineRule="auto"/>
        <w:ind w:left="5130" w:right="20" w:hanging="17"/>
        <w:jc w:val="center"/>
        <w:rPr>
          <w:lang w:val="es-US"/>
        </w:rPr>
      </w:pPr>
      <w:r w:rsidRPr="00B24249">
        <w:rPr>
          <w:noProof/>
          <w:lang w:val="es-US"/>
        </w:rPr>
        <mc:AlternateContent>
          <mc:Choice Requires="wps">
            <w:drawing>
              <wp:anchor distT="0" distB="0" distL="0" distR="0" simplePos="0" relativeHeight="251642368" behindDoc="1" locked="0" layoutInCell="1" allowOverlap="1" wp14:anchorId="0F92FB5F" wp14:editId="4FF8E21F">
                <wp:simplePos x="0" y="0"/>
                <wp:positionH relativeFrom="page">
                  <wp:posOffset>537210</wp:posOffset>
                </wp:positionH>
                <wp:positionV relativeFrom="paragraph">
                  <wp:posOffset>386352</wp:posOffset>
                </wp:positionV>
                <wp:extent cx="7294245" cy="990600"/>
                <wp:effectExtent l="0" t="0" r="0" b="0"/>
                <wp:wrapTopAndBottom/>
                <wp:docPr id="408" name="docshape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4245" cy="990600"/>
                        </a:xfrm>
                        <a:prstGeom prst="rect">
                          <a:avLst/>
                        </a:prstGeom>
                        <a:noFill/>
                        <a:ln w="12192">
                          <a:solidFill>
                            <a:srgbClr val="498DCA"/>
                          </a:solidFill>
                          <a:miter lim="800000"/>
                          <a:headEnd/>
                          <a:tailEnd/>
                        </a:ln>
                        <a:extLst>
                          <a:ext uri="{909E8E84-426E-40DD-AFC4-6F175D3DCCD1}">
                            <a14:hiddenFill xmlns:a14="http://schemas.microsoft.com/office/drawing/2010/main">
                              <a:solidFill>
                                <a:srgbClr val="FFFFFF"/>
                              </a:solidFill>
                            </a14:hiddenFill>
                          </a:ext>
                        </a:extLst>
                      </wps:spPr>
                      <wps:txbx>
                        <w:txbxContent>
                          <w:p w14:paraId="7FAB3CB7" w14:textId="6C816335" w:rsidR="0039380E" w:rsidRPr="00CE1AF9" w:rsidRDefault="006F5F9A" w:rsidP="00CE1AF9">
                            <w:pPr>
                              <w:pStyle w:val="P68B1DB1-Normal27"/>
                              <w:spacing w:before="5"/>
                              <w:ind w:left="360" w:right="292"/>
                              <w:jc w:val="center"/>
                              <w:rPr>
                                <w:rFonts w:hAnsi="Arial Black"/>
                                <w:lang w:val="es-US"/>
                              </w:rPr>
                            </w:pPr>
                            <w:r w:rsidRPr="00CE1AF9">
                              <w:rPr>
                                <w:rFonts w:hAnsi="Arial Black"/>
                                <w:lang w:val="es-US"/>
                              </w:rPr>
                              <w:t>Convi</w:t>
                            </w:r>
                            <w:r>
                              <w:rPr>
                                <w:rFonts w:hAnsi="Arial Black"/>
                                <w:lang w:val="es-US"/>
                              </w:rPr>
                              <w:t xml:space="preserve">értase en un </w:t>
                            </w:r>
                            <w:r w:rsidR="000A545B" w:rsidRPr="00CE1AF9">
                              <w:rPr>
                                <w:rFonts w:hAnsi="Arial Black"/>
                                <w:lang w:val="es-US"/>
                              </w:rPr>
                              <w:t>amigo de la demencia</w:t>
                            </w:r>
                          </w:p>
                          <w:p w14:paraId="67453CCD" w14:textId="77777777" w:rsidR="0039380E" w:rsidRPr="007C4501" w:rsidRDefault="000A545B">
                            <w:pPr>
                              <w:pStyle w:val="BodyText"/>
                              <w:spacing w:before="32" w:line="242" w:lineRule="auto"/>
                              <w:ind w:left="321" w:right="320"/>
                              <w:jc w:val="both"/>
                              <w:rPr>
                                <w:lang w:val="es-US"/>
                              </w:rPr>
                            </w:pPr>
                            <w:r w:rsidRPr="007C4501">
                              <w:rPr>
                                <w:lang w:val="es-US"/>
                              </w:rPr>
                              <w:t xml:space="preserve">¡Aprenda más sobre cómo es vivir con demencia y convierta su comprensión en acción asistiendo a un taller virtual de 60 minutos! Puede convertirse en amigo de la demencia enviando un correo electrónico </w:t>
                            </w:r>
                            <w:hyperlink r:id="rId149">
                              <w:r w:rsidRPr="007C4501">
                                <w:rPr>
                                  <w:color w:val="0000FF"/>
                                  <w:u w:val="single" w:color="0000FF"/>
                                  <w:lang w:val="es-US"/>
                                </w:rPr>
                                <w:t>a AISAlzheimer.HHSA@sdcounty.ca.gov</w:t>
                              </w:r>
                              <w:r w:rsidRPr="007C4501">
                                <w:rPr>
                                  <w:color w:val="0000FF"/>
                                  <w:lang w:val="es-US"/>
                                </w:rPr>
                                <w:t xml:space="preserve"> </w:t>
                              </w:r>
                            </w:hyperlink>
                            <w:r w:rsidRPr="007C4501">
                              <w:rPr>
                                <w:lang w:val="es-US"/>
                              </w:rPr>
                              <w:t>para obtener más detal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2FB5F" id="docshape233" o:spid="_x0000_s1062" type="#_x0000_t202" style="position:absolute;left:0;text-align:left;margin-left:42.3pt;margin-top:30.4pt;width:574.35pt;height:78pt;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" filled="f" strokecolor="#498dca" strokeweight=".96pt">
                <v:textbox inset="0,0,0,0">
                  <w:txbxContent>
                    <w:p w14:paraId="7FAB3CB7" w14:textId="6C816335" w:rsidR="0039380E" w:rsidRPr="00CE1AF9" w:rsidRDefault="006F5F9A" w:rsidP="00CE1AF9">
                      <w:pPr>
                        <w:pStyle w:val="P68B1DB1-Normal27"/>
                        <w:spacing w:before="5"/>
                        <w:ind w:left="360" w:right="292"/>
                        <w:jc w:val="center"/>
                        <w:rPr>
                          <w:rFonts w:hAnsi="Arial Black"/>
                          <w:lang w:val="es-US"/>
                        </w:rPr>
                      </w:pPr>
                      <w:r w:rsidRPr="00CE1AF9">
                        <w:rPr>
                          <w:rFonts w:hAnsi="Arial Black"/>
                          <w:lang w:val="es-US"/>
                        </w:rPr>
                        <w:t>Convi</w:t>
                      </w:r>
                      <w:r>
                        <w:rPr>
                          <w:rFonts w:hAnsi="Arial Black"/>
                          <w:lang w:val="es-US"/>
                        </w:rPr>
                        <w:t xml:space="preserve">értase en un </w:t>
                      </w:r>
                      <w:r w:rsidR="000A545B" w:rsidRPr="00CE1AF9">
                        <w:rPr>
                          <w:rFonts w:hAnsi="Arial Black"/>
                          <w:lang w:val="es-US"/>
                        </w:rPr>
                        <w:t>amigo de la demencia</w:t>
                      </w:r>
                    </w:p>
                    <w:p w14:paraId="67453CCD" w14:textId="77777777" w:rsidR="0039380E" w:rsidRPr="007C4501" w:rsidRDefault="000A545B">
                      <w:pPr>
                        <w:pStyle w:val="BodyText"/>
                        <w:spacing w:before="32" w:line="242" w:lineRule="auto"/>
                        <w:ind w:left="321" w:right="320"/>
                        <w:jc w:val="both"/>
                        <w:rPr>
                          <w:lang w:val="es-US"/>
                        </w:rPr>
                      </w:pPr>
                      <w:r w:rsidRPr="007C4501">
                        <w:rPr>
                          <w:lang w:val="es-US"/>
                        </w:rPr>
                        <w:t xml:space="preserve">¡Aprenda más sobre cómo es vivir con demencia y convierta su comprensión en acción asistiendo a un taller virtual de 60 minutos! Puede convertirse en amigo de la demencia enviando un correo electrónico </w:t>
                      </w:r>
                      <w:hyperlink r:id="rId150">
                        <w:r w:rsidRPr="007C4501">
                          <w:rPr>
                            <w:color w:val="0000FF"/>
                            <w:u w:val="single" w:color="0000FF"/>
                            <w:lang w:val="es-US"/>
                          </w:rPr>
                          <w:t>a AISAlzheimer.HHSA@sdcounty.ca.gov</w:t>
                        </w:r>
                        <w:r w:rsidRPr="007C4501">
                          <w:rPr>
                            <w:color w:val="0000FF"/>
                            <w:lang w:val="es-US"/>
                          </w:rPr>
                          <w:t xml:space="preserve"> </w:t>
                        </w:r>
                      </w:hyperlink>
                      <w:r w:rsidRPr="007C4501">
                        <w:rPr>
                          <w:lang w:val="es-US"/>
                        </w:rPr>
                        <w:t>para obtener más detalles.</w:t>
                      </w:r>
                    </w:p>
                  </w:txbxContent>
                </v:textbox>
                <w10:wrap type="topAndBottom" anchorx="page"/>
              </v:shape>
            </w:pict>
          </mc:Fallback>
        </mc:AlternateContent>
      </w:r>
      <w:r w:rsidR="000A545B" w:rsidRPr="00B24249">
        <w:rPr>
          <w:lang w:val="es-US"/>
        </w:rPr>
        <w:t xml:space="preserve">Estos recursos son presentados por el Equipo Amigable con la Demencia de Age </w:t>
      </w:r>
      <w:proofErr w:type="spellStart"/>
      <w:r w:rsidR="000A545B" w:rsidRPr="00B24249">
        <w:rPr>
          <w:lang w:val="es-US"/>
        </w:rPr>
        <w:t>Well</w:t>
      </w:r>
      <w:proofErr w:type="spellEnd"/>
      <w:r w:rsidR="000A545B" w:rsidRPr="00B24249">
        <w:rPr>
          <w:lang w:val="es-US"/>
        </w:rPr>
        <w:t xml:space="preserve"> San Diego.</w:t>
      </w:r>
    </w:p>
    <w:p w14:paraId="29F10B40" w14:textId="77777777" w:rsidR="0039380E" w:rsidRPr="00B24249" w:rsidRDefault="0039380E">
      <w:pPr>
        <w:rPr>
          <w:lang w:val="es-US"/>
        </w:rPr>
        <w:sectPr w:rsidR="0039380E" w:rsidRPr="00B24249">
          <w:pgSz w:w="12960" w:h="17280"/>
          <w:pgMar w:top="1320" w:right="520" w:bottom="960" w:left="540" w:header="677" w:footer="770" w:gutter="0"/>
          <w:cols w:space="720"/>
        </w:sectPr>
      </w:pPr>
    </w:p>
    <w:p w14:paraId="1F495DBC" w14:textId="77777777" w:rsidR="0039380E" w:rsidRPr="00B24249" w:rsidRDefault="0039380E">
      <w:pPr>
        <w:pStyle w:val="BodyText"/>
        <w:spacing w:before="4"/>
        <w:rPr>
          <w:b/>
          <w:sz w:val="16"/>
          <w:lang w:val="es-US"/>
        </w:rPr>
      </w:pPr>
    </w:p>
    <w:p w14:paraId="5C9DB3B6" w14:textId="77777777" w:rsidR="0039380E" w:rsidRPr="00B24249" w:rsidRDefault="000A545B">
      <w:pPr>
        <w:pStyle w:val="P68B1DB1-Normal27"/>
        <w:spacing w:before="100"/>
        <w:ind w:left="539"/>
        <w:jc w:val="both"/>
        <w:rPr>
          <w:lang w:val="es-US"/>
        </w:rPr>
      </w:pPr>
      <w:r w:rsidRPr="00B24249">
        <w:rPr>
          <w:lang w:val="es-US"/>
        </w:rPr>
        <w:t>Consejos para hablar sobre temas dif</w:t>
      </w:r>
      <w:r w:rsidRPr="00B24249">
        <w:rPr>
          <w:lang w:val="es-US"/>
        </w:rPr>
        <w:t>í</w:t>
      </w:r>
      <w:r w:rsidRPr="00B24249">
        <w:rPr>
          <w:lang w:val="es-US"/>
        </w:rPr>
        <w:t>ciles</w:t>
      </w:r>
    </w:p>
    <w:p w14:paraId="290432B9" w14:textId="4A39E87A" w:rsidR="0039380E" w:rsidRPr="00B24249" w:rsidRDefault="000A545B">
      <w:pPr>
        <w:pStyle w:val="BodyText"/>
        <w:spacing w:before="381" w:line="252" w:lineRule="auto"/>
        <w:ind w:left="518" w:right="537" w:firstLine="1"/>
        <w:jc w:val="both"/>
        <w:rPr>
          <w:lang w:val="es-US"/>
        </w:rPr>
      </w:pPr>
      <w:r w:rsidRPr="00B24249">
        <w:rPr>
          <w:lang w:val="es-US"/>
        </w:rPr>
        <w:t xml:space="preserve">Aunque hablar con un ser querido sobre la demencia y su impacto en su vida diaria puede ser difícil, es importante tener estas conversaciones lo antes posible. Planifique con anticipación cómo podría guiar la discusión hacia un resultado positivo. Practique lo que dirá y trate de estar lo más relajado posible. (Para obtener más consejos, </w:t>
      </w:r>
      <w:r w:rsidRPr="00B24249">
        <w:rPr>
          <w:b/>
          <w:lang w:val="es-US"/>
        </w:rPr>
        <w:t>consulte las páginas 34 y 35</w:t>
      </w:r>
      <w:r w:rsidRPr="00B24249">
        <w:rPr>
          <w:lang w:val="es-US"/>
        </w:rPr>
        <w:t xml:space="preserve">). A </w:t>
      </w:r>
      <w:r w:rsidR="001965A5" w:rsidRPr="00B24249">
        <w:rPr>
          <w:lang w:val="es-US"/>
        </w:rPr>
        <w:t>continuación,</w:t>
      </w:r>
      <w:r w:rsidRPr="00B24249">
        <w:rPr>
          <w:lang w:val="es-US"/>
        </w:rPr>
        <w:t xml:space="preserve"> puede encontrar algunas sugerencias de conversación.</w:t>
      </w:r>
    </w:p>
    <w:p w14:paraId="211AA260" w14:textId="77777777" w:rsidR="0039380E" w:rsidRPr="00B24249" w:rsidRDefault="0039380E">
      <w:pPr>
        <w:pStyle w:val="BodyText"/>
        <w:spacing w:before="3"/>
        <w:rPr>
          <w:sz w:val="34"/>
          <w:lang w:val="es-US"/>
        </w:rPr>
      </w:pPr>
    </w:p>
    <w:p w14:paraId="15D3F513" w14:textId="794554F2" w:rsidR="0039380E" w:rsidRPr="00B24249" w:rsidRDefault="001965A5">
      <w:pPr>
        <w:pStyle w:val="P68B1DB1-Normal6"/>
        <w:ind w:left="537"/>
        <w:rPr>
          <w:lang w:val="es-US"/>
        </w:rPr>
      </w:pPr>
      <w:r w:rsidRPr="00B24249">
        <w:rPr>
          <w:lang w:val="es-US"/>
        </w:rPr>
        <w:t>Ir al médico</w:t>
      </w:r>
      <w:r w:rsidR="000A545B" w:rsidRPr="00B24249">
        <w:rPr>
          <w:lang w:val="es-US"/>
        </w:rPr>
        <w:t>:</w:t>
      </w:r>
    </w:p>
    <w:p w14:paraId="7F6D9637" w14:textId="3034D391" w:rsidR="0039380E" w:rsidRPr="00B24249" w:rsidRDefault="000A545B">
      <w:pPr>
        <w:pStyle w:val="P68B1DB1-ListParagraph7"/>
        <w:numPr>
          <w:ilvl w:val="1"/>
          <w:numId w:val="14"/>
        </w:numPr>
        <w:tabs>
          <w:tab w:val="left" w:pos="1258"/>
          <w:tab w:val="left" w:pos="1260"/>
        </w:tabs>
        <w:spacing w:before="42" w:line="252" w:lineRule="auto"/>
        <w:ind w:left="1258" w:right="541" w:hanging="360"/>
        <w:rPr>
          <w:lang w:val="es-US"/>
        </w:rPr>
      </w:pPr>
      <w:r w:rsidRPr="00B24249">
        <w:rPr>
          <w:lang w:val="es-US"/>
        </w:rPr>
        <w:t>Di</w:t>
      </w:r>
      <w:r w:rsidR="001965A5" w:rsidRPr="00B24249">
        <w:rPr>
          <w:lang w:val="es-US"/>
        </w:rPr>
        <w:t>ga</w:t>
      </w:r>
      <w:r w:rsidRPr="00B24249">
        <w:rPr>
          <w:lang w:val="es-US"/>
        </w:rPr>
        <w:t xml:space="preserve"> a </w:t>
      </w:r>
      <w:r w:rsidR="001965A5" w:rsidRPr="00B24249">
        <w:rPr>
          <w:lang w:val="es-US"/>
        </w:rPr>
        <w:t>s</w:t>
      </w:r>
      <w:r w:rsidRPr="00B24249">
        <w:rPr>
          <w:lang w:val="es-US"/>
        </w:rPr>
        <w:t>u ser querido: “Me doy cuenta de que últimamente está olvidando más cosas. Hablemos con el médico al respecto para ver qué podemos hacer".</w:t>
      </w:r>
    </w:p>
    <w:p w14:paraId="2A28C4A7" w14:textId="77777777" w:rsidR="0039380E" w:rsidRPr="00B24249" w:rsidRDefault="000A545B">
      <w:pPr>
        <w:pStyle w:val="P68B1DB1-ListParagraph7"/>
        <w:numPr>
          <w:ilvl w:val="1"/>
          <w:numId w:val="14"/>
        </w:numPr>
        <w:tabs>
          <w:tab w:val="left" w:pos="1259"/>
          <w:tab w:val="left" w:pos="1260"/>
        </w:tabs>
        <w:spacing w:before="28"/>
        <w:ind w:left="1259"/>
        <w:rPr>
          <w:lang w:val="es-US"/>
        </w:rPr>
      </w:pPr>
      <w:r w:rsidRPr="00B24249">
        <w:rPr>
          <w:lang w:val="es-US"/>
        </w:rPr>
        <w:t>Sugiera combinar un viaje al médico con una salida agradable.</w:t>
      </w:r>
    </w:p>
    <w:p w14:paraId="790CFA21" w14:textId="77777777" w:rsidR="0039380E" w:rsidRPr="00B24249" w:rsidRDefault="000A545B">
      <w:pPr>
        <w:pStyle w:val="P68B1DB1-ListParagraph7"/>
        <w:numPr>
          <w:ilvl w:val="1"/>
          <w:numId w:val="14"/>
        </w:numPr>
        <w:tabs>
          <w:tab w:val="left" w:pos="1261"/>
          <w:tab w:val="left" w:pos="1262"/>
        </w:tabs>
        <w:spacing w:before="43" w:line="252" w:lineRule="auto"/>
        <w:ind w:left="1261" w:right="533" w:hanging="363"/>
        <w:rPr>
          <w:lang w:val="es-US"/>
        </w:rPr>
      </w:pPr>
      <w:r w:rsidRPr="00B24249">
        <w:rPr>
          <w:lang w:val="es-US"/>
        </w:rPr>
        <w:t>Usa un lenguaje reconfortante. Asegúrele a su ser querido que desea concentrarse en lo que puede hacer, en lugar de en lo que no puede.</w:t>
      </w:r>
    </w:p>
    <w:p w14:paraId="01E4BE6D" w14:textId="5B5411E1" w:rsidR="0039380E" w:rsidRPr="00B24249" w:rsidRDefault="000A545B">
      <w:pPr>
        <w:pStyle w:val="P68B1DB1-ListParagraph7"/>
        <w:numPr>
          <w:ilvl w:val="1"/>
          <w:numId w:val="14"/>
        </w:numPr>
        <w:tabs>
          <w:tab w:val="left" w:pos="1261"/>
          <w:tab w:val="left" w:pos="1262"/>
        </w:tabs>
        <w:spacing w:before="28" w:line="252" w:lineRule="auto"/>
        <w:ind w:left="1261" w:right="534" w:hanging="363"/>
        <w:rPr>
          <w:lang w:val="es-US"/>
        </w:rPr>
      </w:pPr>
      <w:r w:rsidRPr="00B24249">
        <w:rPr>
          <w:lang w:val="es-US"/>
        </w:rPr>
        <w:t xml:space="preserve">Aconseje a su ser querido que aproveche la </w:t>
      </w:r>
      <w:r w:rsidR="001965A5" w:rsidRPr="00B24249">
        <w:rPr>
          <w:lang w:val="es-US"/>
        </w:rPr>
        <w:t>v</w:t>
      </w:r>
      <w:r w:rsidRPr="00B24249">
        <w:rPr>
          <w:lang w:val="es-US"/>
        </w:rPr>
        <w:t>isita de bienestar anual gratuita de Medicare y sugiera salir a comer después.</w:t>
      </w:r>
    </w:p>
    <w:p w14:paraId="3F6A0795" w14:textId="77777777" w:rsidR="0039380E" w:rsidRPr="00B24249" w:rsidRDefault="0039380E">
      <w:pPr>
        <w:pStyle w:val="BodyText"/>
        <w:spacing w:before="10"/>
        <w:rPr>
          <w:sz w:val="34"/>
          <w:lang w:val="es-US"/>
        </w:rPr>
      </w:pPr>
    </w:p>
    <w:p w14:paraId="61B1AA82" w14:textId="77777777" w:rsidR="0039380E" w:rsidRPr="00B24249" w:rsidRDefault="000A545B">
      <w:pPr>
        <w:pStyle w:val="P68B1DB1-Normal6"/>
        <w:ind w:left="539"/>
        <w:rPr>
          <w:lang w:val="es-US"/>
        </w:rPr>
      </w:pPr>
      <w:r w:rsidRPr="00B24249">
        <w:rPr>
          <w:lang w:val="es-US"/>
        </w:rPr>
        <w:t>Decidir cuándo dejar de conducir:</w:t>
      </w:r>
    </w:p>
    <w:p w14:paraId="77E723BA" w14:textId="77777777" w:rsidR="0039380E" w:rsidRPr="00B24249" w:rsidRDefault="000A545B">
      <w:pPr>
        <w:pStyle w:val="P68B1DB1-ListParagraph7"/>
        <w:numPr>
          <w:ilvl w:val="1"/>
          <w:numId w:val="14"/>
        </w:numPr>
        <w:tabs>
          <w:tab w:val="left" w:pos="1258"/>
          <w:tab w:val="left" w:pos="1260"/>
        </w:tabs>
        <w:spacing w:before="43"/>
        <w:ind w:left="1259"/>
        <w:rPr>
          <w:lang w:val="es-US"/>
        </w:rPr>
      </w:pPr>
      <w:r w:rsidRPr="00B24249">
        <w:rPr>
          <w:lang w:val="es-US"/>
        </w:rPr>
        <w:t>Exprese su preocupación por los cambios en las habilidades de conducción que haya notado.</w:t>
      </w:r>
    </w:p>
    <w:p w14:paraId="795282FD" w14:textId="77777777" w:rsidR="0039380E" w:rsidRPr="00B24249" w:rsidRDefault="000A545B">
      <w:pPr>
        <w:pStyle w:val="P68B1DB1-ListParagraph7"/>
        <w:numPr>
          <w:ilvl w:val="1"/>
          <w:numId w:val="14"/>
        </w:numPr>
        <w:tabs>
          <w:tab w:val="left" w:pos="1259"/>
          <w:tab w:val="left" w:pos="1260"/>
        </w:tabs>
        <w:spacing w:before="43" w:line="252" w:lineRule="auto"/>
        <w:ind w:left="1259" w:right="535" w:hanging="360"/>
        <w:rPr>
          <w:lang w:val="es-US"/>
        </w:rPr>
      </w:pPr>
      <w:r w:rsidRPr="00B24249">
        <w:rPr>
          <w:lang w:val="es-US"/>
        </w:rPr>
        <w:t>Pruebe este mensaje de conversación: "¿Le gustaría saber si noté algún cambio en su forma de conducir?"</w:t>
      </w:r>
    </w:p>
    <w:p w14:paraId="6D781DD1" w14:textId="629FEF41" w:rsidR="0039380E" w:rsidRPr="00B24249" w:rsidRDefault="000A545B">
      <w:pPr>
        <w:pStyle w:val="P68B1DB1-ListParagraph7"/>
        <w:numPr>
          <w:ilvl w:val="1"/>
          <w:numId w:val="14"/>
        </w:numPr>
        <w:tabs>
          <w:tab w:val="left" w:pos="1259"/>
          <w:tab w:val="left" w:pos="1260"/>
        </w:tabs>
        <w:spacing w:before="28" w:line="252" w:lineRule="auto"/>
        <w:ind w:left="1258" w:right="535" w:hanging="360"/>
        <w:rPr>
          <w:lang w:val="es-US"/>
        </w:rPr>
      </w:pPr>
      <w:r w:rsidRPr="00B24249">
        <w:rPr>
          <w:lang w:val="es-US"/>
        </w:rPr>
        <w:t>Dígale a su ser querido: "Sé que no le gustaría que ocurriera un accidente, o que usted u otra persona result</w:t>
      </w:r>
      <w:r w:rsidR="001965A5" w:rsidRPr="00B24249">
        <w:rPr>
          <w:lang w:val="es-US"/>
        </w:rPr>
        <w:t>ara</w:t>
      </w:r>
      <w:r w:rsidRPr="00B24249">
        <w:rPr>
          <w:lang w:val="es-US"/>
        </w:rPr>
        <w:t>n heridos".</w:t>
      </w:r>
    </w:p>
    <w:p w14:paraId="341CC925" w14:textId="77777777" w:rsidR="0039380E" w:rsidRPr="00B24249" w:rsidRDefault="000A545B">
      <w:pPr>
        <w:pStyle w:val="P68B1DB1-ListParagraph7"/>
        <w:numPr>
          <w:ilvl w:val="1"/>
          <w:numId w:val="14"/>
        </w:numPr>
        <w:tabs>
          <w:tab w:val="left" w:pos="1259"/>
          <w:tab w:val="left" w:pos="1260"/>
        </w:tabs>
        <w:spacing w:before="28"/>
        <w:ind w:left="1259"/>
        <w:rPr>
          <w:lang w:val="es-US"/>
        </w:rPr>
      </w:pPr>
      <w:r w:rsidRPr="00B24249">
        <w:rPr>
          <w:lang w:val="es-US"/>
        </w:rPr>
        <w:t xml:space="preserve">Ofrezca otras opciones de transporte, </w:t>
      </w:r>
      <w:r w:rsidRPr="00B24249">
        <w:rPr>
          <w:b/>
          <w:lang w:val="es-US"/>
        </w:rPr>
        <w:t>consulte la página 22</w:t>
      </w:r>
      <w:r w:rsidRPr="00B24249">
        <w:rPr>
          <w:lang w:val="es-US"/>
        </w:rPr>
        <w:t>.</w:t>
      </w:r>
    </w:p>
    <w:p w14:paraId="4F5D71C6" w14:textId="77777777" w:rsidR="0039380E" w:rsidRPr="00B24249" w:rsidRDefault="0039380E">
      <w:pPr>
        <w:pStyle w:val="BodyText"/>
        <w:spacing w:before="1"/>
        <w:rPr>
          <w:sz w:val="36"/>
          <w:lang w:val="es-US"/>
        </w:rPr>
      </w:pPr>
    </w:p>
    <w:p w14:paraId="4EE290E5" w14:textId="77777777" w:rsidR="0039380E" w:rsidRPr="00B24249" w:rsidRDefault="000A545B">
      <w:pPr>
        <w:pStyle w:val="P68B1DB1-Normal6"/>
        <w:spacing w:before="1"/>
        <w:ind w:left="539"/>
        <w:jc w:val="both"/>
        <w:rPr>
          <w:lang w:val="es-US"/>
        </w:rPr>
      </w:pPr>
      <w:r w:rsidRPr="00B24249">
        <w:rPr>
          <w:lang w:val="es-US"/>
        </w:rPr>
        <w:t>Realización de planes legales y financieros:</w:t>
      </w:r>
    </w:p>
    <w:p w14:paraId="64DD8478" w14:textId="77777777" w:rsidR="0039380E" w:rsidRPr="00B24249" w:rsidRDefault="000A545B">
      <w:pPr>
        <w:pStyle w:val="P68B1DB1-ListParagraph7"/>
        <w:numPr>
          <w:ilvl w:val="1"/>
          <w:numId w:val="14"/>
        </w:numPr>
        <w:tabs>
          <w:tab w:val="left" w:pos="1260"/>
        </w:tabs>
        <w:spacing w:before="42" w:line="252" w:lineRule="auto"/>
        <w:ind w:left="1258" w:right="536" w:hanging="360"/>
        <w:jc w:val="both"/>
        <w:rPr>
          <w:lang w:val="es-US"/>
        </w:rPr>
      </w:pPr>
      <w:r w:rsidRPr="00B24249">
        <w:rPr>
          <w:lang w:val="es-US"/>
        </w:rPr>
        <w:t>Explíqueles que están juntos en esto y que hacer planes ayuda a asegurar que su ser querido sea cuidado de la manera que desearía.</w:t>
      </w:r>
    </w:p>
    <w:p w14:paraId="212FE349" w14:textId="77777777" w:rsidR="0039380E" w:rsidRPr="00B24249" w:rsidRDefault="000A545B">
      <w:pPr>
        <w:pStyle w:val="P68B1DB1-ListParagraph7"/>
        <w:numPr>
          <w:ilvl w:val="1"/>
          <w:numId w:val="14"/>
        </w:numPr>
        <w:tabs>
          <w:tab w:val="left" w:pos="1260"/>
        </w:tabs>
        <w:spacing w:before="28" w:line="252" w:lineRule="auto"/>
        <w:ind w:left="1259" w:right="535"/>
        <w:jc w:val="both"/>
        <w:rPr>
          <w:lang w:val="es-US"/>
        </w:rPr>
      </w:pPr>
      <w:r w:rsidRPr="00B24249">
        <w:rPr>
          <w:lang w:val="es-US"/>
        </w:rPr>
        <w:t>Enfatice que todas las personas deben completar las directivas médicas y los documentos relacionados a medida que envejecen.</w:t>
      </w:r>
    </w:p>
    <w:p w14:paraId="452F2C61" w14:textId="2CAA7E3C" w:rsidR="0039380E" w:rsidRPr="00B24249" w:rsidRDefault="000A545B">
      <w:pPr>
        <w:pStyle w:val="P68B1DB1-ListParagraph7"/>
        <w:numPr>
          <w:ilvl w:val="1"/>
          <w:numId w:val="14"/>
        </w:numPr>
        <w:tabs>
          <w:tab w:val="left" w:pos="1260"/>
        </w:tabs>
        <w:spacing w:before="28" w:line="252" w:lineRule="auto"/>
        <w:ind w:left="1259" w:right="536"/>
        <w:jc w:val="both"/>
        <w:rPr>
          <w:lang w:val="es-US"/>
        </w:rPr>
      </w:pPr>
      <w:r w:rsidRPr="00B24249">
        <w:rPr>
          <w:lang w:val="es-US"/>
        </w:rPr>
        <w:t>Dígale a su ser querido: “Al hacer todo este papeleo necesario ahora, podemos relajarnos y concentrarnos en disfrutar del tiempo juntos. Sería mucho más difícil hacer planes en una crisis”.</w:t>
      </w:r>
    </w:p>
    <w:p w14:paraId="3DC65C4E" w14:textId="77777777" w:rsidR="0039380E" w:rsidRPr="00B24249" w:rsidRDefault="000A545B">
      <w:pPr>
        <w:pStyle w:val="P68B1DB1-ListParagraph7"/>
        <w:numPr>
          <w:ilvl w:val="1"/>
          <w:numId w:val="14"/>
        </w:numPr>
        <w:tabs>
          <w:tab w:val="left" w:pos="1260"/>
        </w:tabs>
        <w:spacing w:before="30" w:line="252" w:lineRule="auto"/>
        <w:ind w:left="1258" w:right="537" w:hanging="360"/>
        <w:jc w:val="both"/>
        <w:rPr>
          <w:lang w:val="es-US"/>
        </w:rPr>
      </w:pPr>
      <w:r w:rsidRPr="00B24249">
        <w:rPr>
          <w:lang w:val="es-US"/>
        </w:rPr>
        <w:t>Discuta estos temas en una serie de conversaciones porque pueden ser complicadas y difíciles.</w:t>
      </w:r>
    </w:p>
    <w:p w14:paraId="7DCFF8B8" w14:textId="77777777" w:rsidR="0039380E" w:rsidRPr="00B24249" w:rsidRDefault="000A545B">
      <w:pPr>
        <w:pStyle w:val="P68B1DB1-ListParagraph7"/>
        <w:numPr>
          <w:ilvl w:val="1"/>
          <w:numId w:val="14"/>
        </w:numPr>
        <w:tabs>
          <w:tab w:val="left" w:pos="1260"/>
        </w:tabs>
        <w:spacing w:before="28"/>
        <w:ind w:left="1259"/>
        <w:jc w:val="both"/>
        <w:rPr>
          <w:lang w:val="es-US"/>
        </w:rPr>
      </w:pPr>
      <w:r w:rsidRPr="00B24249">
        <w:rPr>
          <w:lang w:val="es-US"/>
        </w:rPr>
        <w:t>Involucre a expertos y miembros de la familia según sea necesario.</w:t>
      </w:r>
    </w:p>
    <w:p w14:paraId="2E85A9A0" w14:textId="77777777" w:rsidR="0039380E" w:rsidRPr="00B24249" w:rsidRDefault="000A545B">
      <w:pPr>
        <w:pStyle w:val="P68B1DB1-ListParagraph7"/>
        <w:numPr>
          <w:ilvl w:val="1"/>
          <w:numId w:val="14"/>
        </w:numPr>
        <w:tabs>
          <w:tab w:val="left" w:pos="1260"/>
        </w:tabs>
        <w:spacing w:before="43"/>
        <w:ind w:left="1259"/>
        <w:jc w:val="both"/>
        <w:rPr>
          <w:b/>
          <w:lang w:val="es-US"/>
        </w:rPr>
      </w:pPr>
      <w:r w:rsidRPr="00B24249">
        <w:rPr>
          <w:lang w:val="es-US"/>
        </w:rPr>
        <w:t xml:space="preserve">Para obtener más información, </w:t>
      </w:r>
      <w:r w:rsidRPr="00B24249">
        <w:rPr>
          <w:b/>
          <w:lang w:val="es-US"/>
        </w:rPr>
        <w:t>consulte la página 37.</w:t>
      </w:r>
    </w:p>
    <w:p w14:paraId="58C91F7D" w14:textId="77777777" w:rsidR="0039380E" w:rsidRPr="00B24249" w:rsidRDefault="0039380E">
      <w:pPr>
        <w:jc w:val="both"/>
        <w:rPr>
          <w:sz w:val="28"/>
          <w:lang w:val="es-US"/>
        </w:rPr>
        <w:sectPr w:rsidR="0039380E" w:rsidRPr="00B24249">
          <w:headerReference w:type="default" r:id="rId151"/>
          <w:footerReference w:type="default" r:id="rId152"/>
          <w:pgSz w:w="12960" w:h="17280"/>
          <w:pgMar w:top="1220" w:right="520" w:bottom="1300" w:left="540" w:header="586" w:footer="1118" w:gutter="0"/>
          <w:cols w:space="720"/>
        </w:sectPr>
      </w:pPr>
    </w:p>
    <w:p w14:paraId="36C9D960" w14:textId="77777777" w:rsidR="0039380E" w:rsidRPr="00B24249" w:rsidRDefault="0039380E">
      <w:pPr>
        <w:pStyle w:val="BodyText"/>
        <w:spacing w:before="4"/>
        <w:rPr>
          <w:b/>
          <w:sz w:val="16"/>
          <w:lang w:val="es-US"/>
        </w:rPr>
      </w:pPr>
    </w:p>
    <w:p w14:paraId="78A4FEFB" w14:textId="77777777" w:rsidR="0039380E" w:rsidRPr="00B24249" w:rsidRDefault="000A545B">
      <w:pPr>
        <w:pStyle w:val="P68B1DB1-Normal27"/>
        <w:spacing w:before="100"/>
        <w:ind w:left="539"/>
        <w:jc w:val="both"/>
        <w:rPr>
          <w:lang w:val="es-US"/>
        </w:rPr>
      </w:pPr>
      <w:r w:rsidRPr="00B24249">
        <w:rPr>
          <w:lang w:val="es-US"/>
        </w:rPr>
        <w:t>Consejos para manejar el estr</w:t>
      </w:r>
      <w:r w:rsidRPr="00B24249">
        <w:rPr>
          <w:rFonts w:hAnsi="Arial Black"/>
          <w:lang w:val="es-US"/>
        </w:rPr>
        <w:t>és</w:t>
      </w:r>
    </w:p>
    <w:p w14:paraId="6CD6CB7B" w14:textId="77777777" w:rsidR="0039380E" w:rsidRPr="00B24249" w:rsidRDefault="000A545B">
      <w:pPr>
        <w:pStyle w:val="P68B1DB1-Normal6"/>
        <w:spacing w:before="378" w:line="252" w:lineRule="auto"/>
        <w:ind w:left="539" w:right="536"/>
        <w:jc w:val="both"/>
        <w:rPr>
          <w:lang w:val="es-US"/>
        </w:rPr>
      </w:pPr>
      <w:r w:rsidRPr="00B24249">
        <w:rPr>
          <w:lang w:val="es-US"/>
        </w:rPr>
        <w:t>Cuidar puede ser abrumador. Puede tener un gran impacto en su salud física y mental, junto con las finanzas familiares. Consulte las páginas 50 y 51 para obtener detalles sobre la importancia del cuidado personal.</w:t>
      </w:r>
    </w:p>
    <w:p w14:paraId="074927E5" w14:textId="77777777" w:rsidR="0039380E" w:rsidRPr="00B24249" w:rsidRDefault="0039380E">
      <w:pPr>
        <w:pStyle w:val="BodyText"/>
        <w:spacing w:before="1"/>
        <w:rPr>
          <w:b/>
          <w:sz w:val="16"/>
          <w:szCs w:val="16"/>
          <w:lang w:val="es-US"/>
        </w:rPr>
      </w:pPr>
    </w:p>
    <w:p w14:paraId="1C8C398F" w14:textId="77777777" w:rsidR="0039380E" w:rsidRPr="00B24249" w:rsidRDefault="000A545B">
      <w:pPr>
        <w:pStyle w:val="P68B1DB1-Normal6"/>
        <w:ind w:left="538"/>
        <w:jc w:val="both"/>
        <w:rPr>
          <w:lang w:val="es-US"/>
        </w:rPr>
      </w:pPr>
      <w:r w:rsidRPr="00B24249">
        <w:rPr>
          <w:lang w:val="es-US"/>
        </w:rPr>
        <w:t>Aquí hay algunas sugerencias adicionales:</w:t>
      </w:r>
    </w:p>
    <w:p w14:paraId="4A88F3B9" w14:textId="6AD666AF" w:rsidR="0039380E" w:rsidRPr="00B24249" w:rsidRDefault="000A545B">
      <w:pPr>
        <w:pStyle w:val="P68B1DB1-ListParagraph7"/>
        <w:numPr>
          <w:ilvl w:val="1"/>
          <w:numId w:val="14"/>
        </w:numPr>
        <w:tabs>
          <w:tab w:val="left" w:pos="1259"/>
          <w:tab w:val="left" w:pos="1260"/>
        </w:tabs>
        <w:spacing w:before="43"/>
        <w:ind w:left="1259"/>
        <w:rPr>
          <w:lang w:val="es-US"/>
        </w:rPr>
      </w:pPr>
      <w:r w:rsidRPr="00B24249">
        <w:rPr>
          <w:lang w:val="es-US"/>
        </w:rPr>
        <w:t>Mantener un diario. Escrib</w:t>
      </w:r>
      <w:r w:rsidR="00533EC4" w:rsidRPr="00B24249">
        <w:rPr>
          <w:lang w:val="es-US"/>
        </w:rPr>
        <w:t>a</w:t>
      </w:r>
      <w:r w:rsidRPr="00B24249">
        <w:rPr>
          <w:lang w:val="es-US"/>
        </w:rPr>
        <w:t xml:space="preserve"> o dibuj</w:t>
      </w:r>
      <w:r w:rsidR="00533EC4" w:rsidRPr="00B24249">
        <w:rPr>
          <w:lang w:val="es-US"/>
        </w:rPr>
        <w:t>e</w:t>
      </w:r>
      <w:r w:rsidRPr="00B24249">
        <w:rPr>
          <w:lang w:val="es-US"/>
        </w:rPr>
        <w:t xml:space="preserve"> para expresar cómo </w:t>
      </w:r>
      <w:r w:rsidR="00533EC4" w:rsidRPr="00B24249">
        <w:rPr>
          <w:lang w:val="es-US"/>
        </w:rPr>
        <w:t>s</w:t>
      </w:r>
      <w:r w:rsidRPr="00B24249">
        <w:rPr>
          <w:lang w:val="es-US"/>
        </w:rPr>
        <w:t>e siente y qué tiene en mente.</w:t>
      </w:r>
    </w:p>
    <w:p w14:paraId="02FAD2B5" w14:textId="633DCFB0" w:rsidR="0039380E" w:rsidRPr="00B24249" w:rsidRDefault="000A545B">
      <w:pPr>
        <w:pStyle w:val="P68B1DB1-ListParagraph7"/>
        <w:numPr>
          <w:ilvl w:val="1"/>
          <w:numId w:val="14"/>
        </w:numPr>
        <w:tabs>
          <w:tab w:val="left" w:pos="1259"/>
          <w:tab w:val="left" w:pos="1260"/>
        </w:tabs>
        <w:spacing w:before="43" w:line="252" w:lineRule="auto"/>
        <w:ind w:left="1259" w:right="540" w:hanging="360"/>
        <w:rPr>
          <w:lang w:val="es-US"/>
        </w:rPr>
      </w:pPr>
      <w:r w:rsidRPr="00B24249">
        <w:rPr>
          <w:lang w:val="es-US"/>
        </w:rPr>
        <w:t>Descarg</w:t>
      </w:r>
      <w:r w:rsidR="00533EC4" w:rsidRPr="00B24249">
        <w:rPr>
          <w:lang w:val="es-US"/>
        </w:rPr>
        <w:t>ue</w:t>
      </w:r>
      <w:r w:rsidRPr="00B24249">
        <w:rPr>
          <w:lang w:val="es-US"/>
        </w:rPr>
        <w:t xml:space="preserve"> y prueb</w:t>
      </w:r>
      <w:r w:rsidR="00533EC4" w:rsidRPr="00B24249">
        <w:rPr>
          <w:lang w:val="es-US"/>
        </w:rPr>
        <w:t>e</w:t>
      </w:r>
      <w:r w:rsidRPr="00B24249">
        <w:rPr>
          <w:lang w:val="es-US"/>
        </w:rPr>
        <w:t xml:space="preserve"> una aplicación de meditación como </w:t>
      </w:r>
      <w:proofErr w:type="spellStart"/>
      <w:r w:rsidRPr="00B24249">
        <w:rPr>
          <w:lang w:val="es-US"/>
        </w:rPr>
        <w:t>Headspace</w:t>
      </w:r>
      <w:proofErr w:type="spellEnd"/>
      <w:r w:rsidRPr="00B24249">
        <w:rPr>
          <w:lang w:val="es-US"/>
        </w:rPr>
        <w:t xml:space="preserve"> o </w:t>
      </w:r>
      <w:proofErr w:type="spellStart"/>
      <w:r w:rsidRPr="00B24249">
        <w:rPr>
          <w:lang w:val="es-US"/>
        </w:rPr>
        <w:t>Calm</w:t>
      </w:r>
      <w:proofErr w:type="spellEnd"/>
      <w:r w:rsidRPr="00B24249">
        <w:rPr>
          <w:lang w:val="es-US"/>
        </w:rPr>
        <w:t xml:space="preserve">. Hay muchos disponibles para </w:t>
      </w:r>
      <w:r w:rsidR="00533EC4" w:rsidRPr="00B24249">
        <w:rPr>
          <w:lang w:val="es-US"/>
        </w:rPr>
        <w:t>s</w:t>
      </w:r>
      <w:r w:rsidRPr="00B24249">
        <w:rPr>
          <w:lang w:val="es-US"/>
        </w:rPr>
        <w:t>u celular. Algunos son gratis.</w:t>
      </w:r>
    </w:p>
    <w:p w14:paraId="6B721CB4" w14:textId="6137A239" w:rsidR="0039380E" w:rsidRPr="00B24249" w:rsidRDefault="000A545B">
      <w:pPr>
        <w:pStyle w:val="P68B1DB1-ListParagraph7"/>
        <w:numPr>
          <w:ilvl w:val="1"/>
          <w:numId w:val="14"/>
        </w:numPr>
        <w:tabs>
          <w:tab w:val="left" w:pos="1259"/>
          <w:tab w:val="left" w:pos="1260"/>
        </w:tabs>
        <w:spacing w:before="28" w:line="252" w:lineRule="auto"/>
        <w:ind w:left="1259" w:right="538" w:hanging="360"/>
        <w:rPr>
          <w:lang w:val="es-US"/>
        </w:rPr>
      </w:pPr>
      <w:r w:rsidRPr="00B24249">
        <w:rPr>
          <w:lang w:val="es-US"/>
        </w:rPr>
        <w:t>Ejercít</w:t>
      </w:r>
      <w:r w:rsidR="00533EC4" w:rsidRPr="00B24249">
        <w:rPr>
          <w:lang w:val="es-US"/>
        </w:rPr>
        <w:t>ese</w:t>
      </w:r>
      <w:r w:rsidRPr="00B24249">
        <w:rPr>
          <w:lang w:val="es-US"/>
        </w:rPr>
        <w:t>. No tiene que ser nada estricto o formal. Haga lo que crea es adecuado para usted. Por ejemplo, pued</w:t>
      </w:r>
      <w:r w:rsidR="00533EC4" w:rsidRPr="00B24249">
        <w:rPr>
          <w:lang w:val="es-US"/>
        </w:rPr>
        <w:t>e</w:t>
      </w:r>
      <w:r w:rsidRPr="00B24249">
        <w:rPr>
          <w:lang w:val="es-US"/>
        </w:rPr>
        <w:t xml:space="preserve"> salir a caminar o practicar yoga.</w:t>
      </w:r>
    </w:p>
    <w:p w14:paraId="13C41304" w14:textId="21A8DCD7" w:rsidR="0039380E" w:rsidRPr="00B24249" w:rsidRDefault="000A545B">
      <w:pPr>
        <w:pStyle w:val="P68B1DB1-ListParagraph7"/>
        <w:numPr>
          <w:ilvl w:val="1"/>
          <w:numId w:val="14"/>
        </w:numPr>
        <w:tabs>
          <w:tab w:val="left" w:pos="1259"/>
          <w:tab w:val="left" w:pos="1260"/>
        </w:tabs>
        <w:spacing w:before="28"/>
        <w:ind w:left="1259"/>
        <w:rPr>
          <w:b/>
          <w:lang w:val="es-US"/>
        </w:rPr>
      </w:pPr>
      <w:r w:rsidRPr="00B24249">
        <w:rPr>
          <w:lang w:val="es-US"/>
        </w:rPr>
        <w:t xml:space="preserve">Toma clases gratuitas de </w:t>
      </w:r>
      <w:proofErr w:type="spellStart"/>
      <w:r w:rsidRPr="00B24249">
        <w:rPr>
          <w:lang w:val="es-US"/>
        </w:rPr>
        <w:t>Feeling</w:t>
      </w:r>
      <w:proofErr w:type="spellEnd"/>
      <w:r w:rsidRPr="00B24249">
        <w:rPr>
          <w:lang w:val="es-US"/>
        </w:rPr>
        <w:t xml:space="preserve"> </w:t>
      </w:r>
      <w:proofErr w:type="spellStart"/>
      <w:r w:rsidRPr="00B24249">
        <w:rPr>
          <w:lang w:val="es-US"/>
        </w:rPr>
        <w:t>Fit</w:t>
      </w:r>
      <w:proofErr w:type="spellEnd"/>
      <w:r w:rsidRPr="00B24249">
        <w:rPr>
          <w:lang w:val="es-US"/>
        </w:rPr>
        <w:t xml:space="preserve"> desde </w:t>
      </w:r>
      <w:r w:rsidR="00533EC4" w:rsidRPr="00B24249">
        <w:rPr>
          <w:lang w:val="es-US"/>
        </w:rPr>
        <w:t>s</w:t>
      </w:r>
      <w:r w:rsidRPr="00B24249">
        <w:rPr>
          <w:lang w:val="es-US"/>
        </w:rPr>
        <w:t xml:space="preserve">u propia casa. Para obtener más información, </w:t>
      </w:r>
      <w:r w:rsidRPr="00B24249">
        <w:rPr>
          <w:b/>
          <w:lang w:val="es-US"/>
        </w:rPr>
        <w:t>consulte la página 46.</w:t>
      </w:r>
    </w:p>
    <w:p w14:paraId="641A40F7" w14:textId="64E929AF" w:rsidR="0039380E" w:rsidRPr="00B24249" w:rsidRDefault="000A545B">
      <w:pPr>
        <w:pStyle w:val="P68B1DB1-ListParagraph7"/>
        <w:numPr>
          <w:ilvl w:val="1"/>
          <w:numId w:val="14"/>
        </w:numPr>
        <w:tabs>
          <w:tab w:val="left" w:pos="1259"/>
          <w:tab w:val="left" w:pos="1260"/>
        </w:tabs>
        <w:spacing w:before="43"/>
        <w:ind w:left="1259"/>
        <w:rPr>
          <w:lang w:val="es-US"/>
        </w:rPr>
      </w:pPr>
      <w:r w:rsidRPr="00B24249">
        <w:rPr>
          <w:lang w:val="es-US"/>
        </w:rPr>
        <w:t xml:space="preserve">Siéntese afuera y tome el sol y </w:t>
      </w:r>
      <w:r w:rsidR="00533EC4" w:rsidRPr="00B24249">
        <w:rPr>
          <w:lang w:val="es-US"/>
        </w:rPr>
        <w:t xml:space="preserve">disfrute </w:t>
      </w:r>
      <w:r w:rsidRPr="00B24249">
        <w:rPr>
          <w:lang w:val="es-US"/>
        </w:rPr>
        <w:t>la naturaleza. Respire profundamente.</w:t>
      </w:r>
    </w:p>
    <w:p w14:paraId="5E3B2CA1" w14:textId="2E1FC78D" w:rsidR="0039380E" w:rsidRPr="00B24249" w:rsidRDefault="00983DDA">
      <w:pPr>
        <w:pStyle w:val="P68B1DB1-Normal6"/>
        <w:spacing w:before="75"/>
        <w:ind w:left="899"/>
        <w:rPr>
          <w:lang w:val="es-US"/>
        </w:rPr>
      </w:pPr>
      <w:r w:rsidRPr="00B24249">
        <w:rPr>
          <w:noProof/>
          <w:lang w:val="es-US"/>
        </w:rPr>
        <w:drawing>
          <wp:anchor distT="0" distB="0" distL="0" distR="0" simplePos="0" relativeHeight="251887104" behindDoc="0" locked="0" layoutInCell="1" allowOverlap="1" wp14:anchorId="14C226C8" wp14:editId="1A07A611">
            <wp:simplePos x="0" y="0"/>
            <wp:positionH relativeFrom="page">
              <wp:posOffset>1861185</wp:posOffset>
            </wp:positionH>
            <wp:positionV relativeFrom="paragraph">
              <wp:posOffset>365125</wp:posOffset>
            </wp:positionV>
            <wp:extent cx="4299585" cy="2444115"/>
            <wp:effectExtent l="0" t="0" r="5715" b="0"/>
            <wp:wrapTopAndBottom/>
            <wp:docPr id="113" name="image5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54.jpeg"/>
                    <pic:cNvPicPr/>
                  </pic:nvPicPr>
                  <pic:blipFill>
                    <a:blip r:embed="rId153" cstate="print"/>
                    <a:stretch>
                      <a:fillRect/>
                    </a:stretch>
                  </pic:blipFill>
                  <pic:spPr>
                    <a:xfrm>
                      <a:off x="0" y="0"/>
                      <a:ext cx="4299585" cy="2444115"/>
                    </a:xfrm>
                    <a:prstGeom prst="rect">
                      <a:avLst/>
                    </a:prstGeom>
                  </pic:spPr>
                </pic:pic>
              </a:graphicData>
            </a:graphic>
            <wp14:sizeRelH relativeFrom="margin">
              <wp14:pctWidth>0</wp14:pctWidth>
            </wp14:sizeRelH>
            <wp14:sizeRelV relativeFrom="margin">
              <wp14:pctHeight>0</wp14:pctHeight>
            </wp14:sizeRelV>
          </wp:anchor>
        </w:drawing>
      </w:r>
      <w:r w:rsidR="000A545B" w:rsidRPr="00B24249">
        <w:rPr>
          <w:lang w:val="es-US"/>
        </w:rPr>
        <w:t>Para obtener recursos adicionales, consulte las páginas 17 y 18.</w:t>
      </w:r>
    </w:p>
    <w:p w14:paraId="1F2C01B8" w14:textId="006B7E3F" w:rsidR="0039380E" w:rsidRPr="00B24249" w:rsidRDefault="0039380E">
      <w:pPr>
        <w:pStyle w:val="BodyText"/>
        <w:spacing w:before="6"/>
        <w:rPr>
          <w:b/>
          <w:sz w:val="18"/>
          <w:lang w:val="es-US"/>
        </w:rPr>
      </w:pPr>
    </w:p>
    <w:p w14:paraId="2AAFD836" w14:textId="77777777" w:rsidR="0039380E" w:rsidRPr="00C960C6" w:rsidRDefault="000A545B">
      <w:pPr>
        <w:pStyle w:val="P68B1DB1-Normal6"/>
        <w:spacing w:line="316" w:lineRule="exact"/>
        <w:ind w:left="539"/>
        <w:jc w:val="both"/>
        <w:rPr>
          <w:spacing w:val="-10"/>
          <w:lang w:val="es-US"/>
        </w:rPr>
      </w:pPr>
      <w:r w:rsidRPr="00C960C6">
        <w:rPr>
          <w:spacing w:val="-10"/>
          <w:lang w:val="es-US"/>
        </w:rPr>
        <w:t xml:space="preserve">Asociación de Alzheimer - (800) 272-3900 o </w:t>
      </w:r>
      <w:hyperlink r:id="rId154">
        <w:r w:rsidRPr="00C960C6">
          <w:rPr>
            <w:spacing w:val="-10"/>
            <w:lang w:val="es-US"/>
          </w:rPr>
          <w:t>www.alz.org/sandiego</w:t>
        </w:r>
      </w:hyperlink>
    </w:p>
    <w:p w14:paraId="37064A23" w14:textId="77777777" w:rsidR="0039380E" w:rsidRPr="00C960C6" w:rsidRDefault="000A545B">
      <w:pPr>
        <w:pStyle w:val="P68B1DB1-Normal30"/>
        <w:spacing w:before="3" w:line="232" w:lineRule="auto"/>
        <w:ind w:left="540" w:right="533"/>
        <w:jc w:val="both"/>
        <w:rPr>
          <w:spacing w:val="-10"/>
          <w:lang w:val="es-US"/>
        </w:rPr>
      </w:pPr>
      <w:r w:rsidRPr="00C960C6">
        <w:rPr>
          <w:spacing w:val="-10"/>
          <w:lang w:val="es-US"/>
        </w:rPr>
        <w:t>El capítulo local de la Asociación Nacional de Alzheimer ofrece servicios tales como: programas educativos, una línea de ayuda que funciona las 24 horas del día, los 7 días de la semana, información de recursos, un grupo de apoyo telefónico mensual para cuidadores y foros de mensajes comunitarios en línea.</w:t>
      </w:r>
    </w:p>
    <w:p w14:paraId="0756F53D" w14:textId="77777777" w:rsidR="0039380E" w:rsidRPr="00C960C6" w:rsidRDefault="000A545B">
      <w:pPr>
        <w:pStyle w:val="P68B1DB1-Normal6"/>
        <w:spacing w:before="270" w:line="316" w:lineRule="exact"/>
        <w:ind w:left="540"/>
        <w:jc w:val="both"/>
        <w:rPr>
          <w:spacing w:val="-10"/>
          <w:lang w:val="es-US"/>
        </w:rPr>
      </w:pPr>
      <w:proofErr w:type="spellStart"/>
      <w:r w:rsidRPr="00C960C6">
        <w:rPr>
          <w:spacing w:val="-10"/>
          <w:lang w:val="es-US"/>
        </w:rPr>
        <w:t>Alzheimer's</w:t>
      </w:r>
      <w:proofErr w:type="spellEnd"/>
      <w:r w:rsidRPr="00C960C6">
        <w:rPr>
          <w:spacing w:val="-10"/>
          <w:lang w:val="es-US"/>
        </w:rPr>
        <w:t xml:space="preserve"> San Diego - (858) 492-4400 o </w:t>
      </w:r>
      <w:hyperlink r:id="rId155">
        <w:r w:rsidRPr="00C960C6">
          <w:rPr>
            <w:spacing w:val="-10"/>
            <w:lang w:val="es-US"/>
          </w:rPr>
          <w:t>www.alzsd.org</w:t>
        </w:r>
      </w:hyperlink>
    </w:p>
    <w:p w14:paraId="2E0AD471" w14:textId="77777777" w:rsidR="0039380E" w:rsidRPr="00C960C6" w:rsidRDefault="000A545B">
      <w:pPr>
        <w:pStyle w:val="P68B1DB1-Normal30"/>
        <w:spacing w:before="4" w:line="232" w:lineRule="auto"/>
        <w:ind w:left="540" w:right="535"/>
        <w:jc w:val="both"/>
        <w:rPr>
          <w:spacing w:val="-10"/>
          <w:lang w:val="es-US"/>
        </w:rPr>
      </w:pPr>
      <w:proofErr w:type="spellStart"/>
      <w:r w:rsidRPr="00C960C6">
        <w:rPr>
          <w:spacing w:val="-10"/>
          <w:lang w:val="es-US"/>
        </w:rPr>
        <w:t>Alzheimer's</w:t>
      </w:r>
      <w:proofErr w:type="spellEnd"/>
      <w:r w:rsidRPr="00C960C6">
        <w:rPr>
          <w:spacing w:val="-10"/>
          <w:lang w:val="es-US"/>
        </w:rPr>
        <w:t xml:space="preserve"> San Diego ofrece una variedad de programas y servicios innovadores, que incluyen: clases y talleres para cuidadores, grupos de apoyo y discusión, información sobre recursos, orientación de expertos profesionales en demencia, actividades sociales y cuidados de relevo.</w:t>
      </w:r>
    </w:p>
    <w:p w14:paraId="7084BE20" w14:textId="5B28E330" w:rsidR="0039380E" w:rsidRPr="00C960C6" w:rsidRDefault="00533EC4">
      <w:pPr>
        <w:pStyle w:val="P68B1DB1-Normal6"/>
        <w:spacing w:before="270" w:line="316" w:lineRule="exact"/>
        <w:ind w:left="540"/>
        <w:jc w:val="both"/>
        <w:rPr>
          <w:spacing w:val="-10"/>
        </w:rPr>
      </w:pPr>
      <w:r w:rsidRPr="00C960C6">
        <w:rPr>
          <w:spacing w:val="-10"/>
        </w:rPr>
        <w:t>Southern Caregiver Resource Center</w:t>
      </w:r>
      <w:r w:rsidR="000A545B" w:rsidRPr="00C960C6">
        <w:rPr>
          <w:spacing w:val="-10"/>
        </w:rPr>
        <w:t xml:space="preserve">- (800) 827-1008 </w:t>
      </w:r>
      <w:proofErr w:type="spellStart"/>
      <w:r w:rsidR="000A545B" w:rsidRPr="00C960C6">
        <w:rPr>
          <w:spacing w:val="-10"/>
        </w:rPr>
        <w:t>o</w:t>
      </w:r>
      <w:proofErr w:type="spellEnd"/>
      <w:r w:rsidR="000A545B" w:rsidRPr="00C960C6">
        <w:rPr>
          <w:spacing w:val="-10"/>
        </w:rPr>
        <w:t xml:space="preserve"> </w:t>
      </w:r>
      <w:hyperlink r:id="rId156">
        <w:r w:rsidR="000A545B" w:rsidRPr="00C960C6">
          <w:rPr>
            <w:spacing w:val="-10"/>
          </w:rPr>
          <w:t>www.caregivercenter.org</w:t>
        </w:r>
      </w:hyperlink>
    </w:p>
    <w:p w14:paraId="2F7ED1FA" w14:textId="77777777" w:rsidR="0039380E" w:rsidRPr="00C960C6" w:rsidRDefault="000A545B">
      <w:pPr>
        <w:pStyle w:val="P68B1DB1-Normal30"/>
        <w:spacing w:before="4" w:line="232" w:lineRule="auto"/>
        <w:ind w:left="540" w:right="535"/>
        <w:jc w:val="both"/>
        <w:rPr>
          <w:spacing w:val="-10"/>
          <w:lang w:val="es-US"/>
        </w:rPr>
      </w:pPr>
      <w:r w:rsidRPr="00C960C6">
        <w:rPr>
          <w:spacing w:val="-10"/>
          <w:lang w:val="es-US"/>
        </w:rPr>
        <w:t>SCRC brinda servicios sin costo a los cuidadores familiares, que incluyen: consultas familiares / servicios de administración de casos, asesoramiento a corto plazo, consultas legales / financieras, educación y capacitación, grupos de apoyo y cuidado de relevo.</w:t>
      </w:r>
    </w:p>
    <w:p w14:paraId="2F4A4381" w14:textId="77777777" w:rsidR="0039380E" w:rsidRPr="00B24249" w:rsidRDefault="0039380E">
      <w:pPr>
        <w:spacing w:line="232" w:lineRule="auto"/>
        <w:jc w:val="both"/>
        <w:rPr>
          <w:sz w:val="28"/>
          <w:lang w:val="es-US"/>
        </w:rPr>
        <w:sectPr w:rsidR="0039380E" w:rsidRPr="00B24249">
          <w:pgSz w:w="12960" w:h="17280"/>
          <w:pgMar w:top="1220" w:right="520" w:bottom="1300" w:left="540" w:header="586" w:footer="1118" w:gutter="0"/>
          <w:cols w:space="720"/>
        </w:sectPr>
      </w:pPr>
    </w:p>
    <w:p w14:paraId="4F0C83FA" w14:textId="77777777" w:rsidR="0039380E" w:rsidRPr="00B24249" w:rsidRDefault="0039380E">
      <w:pPr>
        <w:pStyle w:val="BodyText"/>
        <w:spacing w:before="11"/>
        <w:rPr>
          <w:i/>
          <w:sz w:val="22"/>
          <w:lang w:val="es-US"/>
        </w:rPr>
      </w:pPr>
    </w:p>
    <w:p w14:paraId="2E2FFF0A" w14:textId="77777777" w:rsidR="0039380E" w:rsidRPr="00B24249" w:rsidRDefault="000A545B">
      <w:pPr>
        <w:pStyle w:val="P68B1DB1-BodyText2"/>
        <w:ind w:left="544"/>
        <w:rPr>
          <w:lang w:val="es-US"/>
        </w:rPr>
      </w:pPr>
      <w:r w:rsidRPr="00B24249">
        <w:rPr>
          <w:noProof/>
          <w:lang w:val="es-US"/>
        </w:rPr>
        <w:drawing>
          <wp:inline distT="0" distB="0" distL="0" distR="0" wp14:anchorId="4F7DAF26" wp14:editId="327A95BF">
            <wp:extent cx="6826529" cy="4207954"/>
            <wp:effectExtent l="0" t="0" r="0" b="0"/>
            <wp:docPr id="115" name="image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55.jpeg"/>
                    <pic:cNvPicPr/>
                  </pic:nvPicPr>
                  <pic:blipFill>
                    <a:blip r:embed="rId157" cstate="print"/>
                    <a:stretch>
                      <a:fillRect/>
                    </a:stretch>
                  </pic:blipFill>
                  <pic:spPr>
                    <a:xfrm>
                      <a:off x="0" y="0"/>
                      <a:ext cx="6826529" cy="4207954"/>
                    </a:xfrm>
                    <a:prstGeom prst="rect">
                      <a:avLst/>
                    </a:prstGeom>
                  </pic:spPr>
                </pic:pic>
              </a:graphicData>
            </a:graphic>
          </wp:inline>
        </w:drawing>
      </w:r>
    </w:p>
    <w:p w14:paraId="0257E7B9" w14:textId="77777777" w:rsidR="0039380E" w:rsidRPr="00B24249" w:rsidRDefault="0039380E">
      <w:pPr>
        <w:pStyle w:val="BodyText"/>
        <w:rPr>
          <w:i/>
          <w:sz w:val="20"/>
          <w:lang w:val="es-US"/>
        </w:rPr>
      </w:pPr>
    </w:p>
    <w:p w14:paraId="01614375" w14:textId="77777777" w:rsidR="0039380E" w:rsidRPr="00B24249" w:rsidRDefault="0039380E">
      <w:pPr>
        <w:pStyle w:val="BodyText"/>
        <w:spacing w:before="8"/>
        <w:rPr>
          <w:i/>
          <w:sz w:val="15"/>
          <w:lang w:val="es-US"/>
        </w:rPr>
      </w:pPr>
    </w:p>
    <w:p w14:paraId="0B65892B" w14:textId="77777777" w:rsidR="0039380E" w:rsidRPr="00B24249" w:rsidRDefault="000A545B">
      <w:pPr>
        <w:pStyle w:val="P68B1DB1-Normal31"/>
        <w:spacing w:before="100"/>
        <w:ind w:left="562"/>
        <w:jc w:val="both"/>
        <w:rPr>
          <w:lang w:val="es-US"/>
        </w:rPr>
      </w:pPr>
      <w:r w:rsidRPr="00B24249">
        <w:rPr>
          <w:lang w:val="es-US"/>
        </w:rPr>
        <w:t>Enfermedad de Parkinson</w:t>
      </w:r>
    </w:p>
    <w:p w14:paraId="514C00CB" w14:textId="77777777" w:rsidR="0039380E" w:rsidRPr="00B24249" w:rsidRDefault="000A545B">
      <w:pPr>
        <w:pStyle w:val="BodyText"/>
        <w:spacing w:before="307" w:line="264" w:lineRule="auto"/>
        <w:ind w:left="562" w:right="445"/>
        <w:jc w:val="both"/>
        <w:rPr>
          <w:lang w:val="es-US"/>
        </w:rPr>
      </w:pPr>
      <w:r w:rsidRPr="00B24249">
        <w:rPr>
          <w:lang w:val="es-US"/>
        </w:rPr>
        <w:t>El Parkinson es un trastorno progresivo del sistema nervioso que afecta el movimiento. Los síntomas a menudo varían de una persona a otra y pueden incluir una combinación de temblores corporales, cojera rígida, problemas de equilibrio y lentitud de movimientos. Otros posibles síntomas incluyen letra pequeña y expresiones faciales reducidas.</w:t>
      </w:r>
    </w:p>
    <w:p w14:paraId="6BC75214" w14:textId="77777777" w:rsidR="0039380E" w:rsidRPr="00B24249" w:rsidRDefault="0039380E">
      <w:pPr>
        <w:pStyle w:val="BodyText"/>
        <w:spacing w:before="7"/>
        <w:rPr>
          <w:sz w:val="30"/>
          <w:lang w:val="es-US"/>
        </w:rPr>
      </w:pPr>
    </w:p>
    <w:p w14:paraId="58A4AF9E" w14:textId="352A3CA7" w:rsidR="0039380E" w:rsidRPr="00B24249" w:rsidRDefault="00EA5FF8">
      <w:pPr>
        <w:pStyle w:val="BodyText"/>
        <w:spacing w:line="264" w:lineRule="auto"/>
        <w:ind w:left="562" w:right="446"/>
        <w:jc w:val="both"/>
        <w:rPr>
          <w:lang w:val="es-US"/>
        </w:rPr>
      </w:pPr>
      <w:r w:rsidRPr="00B24249">
        <w:rPr>
          <w:noProof/>
          <w:lang w:val="es-US"/>
        </w:rPr>
        <mc:AlternateContent>
          <mc:Choice Requires="wpg">
            <w:drawing>
              <wp:anchor distT="0" distB="0" distL="0" distR="0" simplePos="0" relativeHeight="251643392" behindDoc="1" locked="0" layoutInCell="1" allowOverlap="1" wp14:anchorId="74C1C47E" wp14:editId="23CF8360">
                <wp:simplePos x="0" y="0"/>
                <wp:positionH relativeFrom="page">
                  <wp:posOffset>424180</wp:posOffset>
                </wp:positionH>
                <wp:positionV relativeFrom="paragraph">
                  <wp:posOffset>1188085</wp:posOffset>
                </wp:positionV>
                <wp:extent cx="7120255" cy="1541780"/>
                <wp:effectExtent l="0" t="0" r="4445" b="1270"/>
                <wp:wrapTopAndBottom/>
                <wp:docPr id="401" name="docshapegroup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20255" cy="1541780"/>
                          <a:chOff x="664" y="330"/>
                          <a:chExt cx="11213" cy="2103"/>
                        </a:xfrm>
                      </wpg:grpSpPr>
                      <wps:wsp>
                        <wps:cNvPr id="402" name="docshape237"/>
                        <wps:cNvSpPr>
                          <a:spLocks/>
                        </wps:cNvSpPr>
                        <wps:spPr bwMode="auto">
                          <a:xfrm>
                            <a:off x="1084" y="808"/>
                            <a:ext cx="10793" cy="1625"/>
                          </a:xfrm>
                          <a:custGeom>
                            <a:avLst/>
                            <a:gdLst>
                              <a:gd name="T0" fmla="+- 0 11878 1085"/>
                              <a:gd name="T1" fmla="*/ T0 w 10793"/>
                              <a:gd name="T2" fmla="+- 0 808 808"/>
                              <a:gd name="T3" fmla="*/ 808 h 1625"/>
                              <a:gd name="T4" fmla="+- 0 1085 1085"/>
                              <a:gd name="T5" fmla="*/ T4 w 10793"/>
                              <a:gd name="T6" fmla="+- 0 808 808"/>
                              <a:gd name="T7" fmla="*/ 808 h 1625"/>
                              <a:gd name="T8" fmla="+- 0 1085 1085"/>
                              <a:gd name="T9" fmla="*/ T8 w 10793"/>
                              <a:gd name="T10" fmla="+- 0 1242 808"/>
                              <a:gd name="T11" fmla="*/ 1242 h 1625"/>
                              <a:gd name="T12" fmla="+- 0 1085 1085"/>
                              <a:gd name="T13" fmla="*/ T12 w 10793"/>
                              <a:gd name="T14" fmla="+- 0 2433 808"/>
                              <a:gd name="T15" fmla="*/ 2433 h 1625"/>
                              <a:gd name="T16" fmla="+- 0 11878 1085"/>
                              <a:gd name="T17" fmla="*/ T16 w 10793"/>
                              <a:gd name="T18" fmla="+- 0 2433 808"/>
                              <a:gd name="T19" fmla="*/ 2433 h 1625"/>
                              <a:gd name="T20" fmla="+- 0 11878 1085"/>
                              <a:gd name="T21" fmla="*/ T20 w 10793"/>
                              <a:gd name="T22" fmla="+- 0 1242 808"/>
                              <a:gd name="T23" fmla="*/ 1242 h 1625"/>
                              <a:gd name="T24" fmla="+- 0 11878 1085"/>
                              <a:gd name="T25" fmla="*/ T24 w 10793"/>
                              <a:gd name="T26" fmla="+- 0 808 808"/>
                              <a:gd name="T27" fmla="*/ 808 h 1625"/>
                            </a:gdLst>
                            <a:ahLst/>
                            <a:cxnLst>
                              <a:cxn ang="0">
                                <a:pos x="T1" y="T3"/>
                              </a:cxn>
                              <a:cxn ang="0">
                                <a:pos x="T5" y="T7"/>
                              </a:cxn>
                              <a:cxn ang="0">
                                <a:pos x="T9" y="T11"/>
                              </a:cxn>
                              <a:cxn ang="0">
                                <a:pos x="T13" y="T15"/>
                              </a:cxn>
                              <a:cxn ang="0">
                                <a:pos x="T17" y="T19"/>
                              </a:cxn>
                              <a:cxn ang="0">
                                <a:pos x="T21" y="T23"/>
                              </a:cxn>
                              <a:cxn ang="0">
                                <a:pos x="T25" y="T27"/>
                              </a:cxn>
                            </a:cxnLst>
                            <a:rect l="0" t="0" r="r" b="b"/>
                            <a:pathLst>
                              <a:path w="10793" h="1625">
                                <a:moveTo>
                                  <a:pt x="10793" y="0"/>
                                </a:moveTo>
                                <a:lnTo>
                                  <a:pt x="0" y="0"/>
                                </a:lnTo>
                                <a:lnTo>
                                  <a:pt x="0" y="434"/>
                                </a:lnTo>
                                <a:lnTo>
                                  <a:pt x="0" y="1625"/>
                                </a:lnTo>
                                <a:lnTo>
                                  <a:pt x="10793" y="1625"/>
                                </a:lnTo>
                                <a:lnTo>
                                  <a:pt x="10793" y="434"/>
                                </a:lnTo>
                                <a:lnTo>
                                  <a:pt x="10793" y="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3" name="docshape238"/>
                        <wps:cNvSpPr>
                          <a:spLocks/>
                        </wps:cNvSpPr>
                        <wps:spPr bwMode="auto">
                          <a:xfrm>
                            <a:off x="664" y="330"/>
                            <a:ext cx="1344" cy="1167"/>
                          </a:xfrm>
                          <a:custGeom>
                            <a:avLst/>
                            <a:gdLst>
                              <a:gd name="T0" fmla="+- 0 2009 665"/>
                              <a:gd name="T1" fmla="*/ T0 w 1344"/>
                              <a:gd name="T2" fmla="+- 0 331 331"/>
                              <a:gd name="T3" fmla="*/ 331 h 1167"/>
                              <a:gd name="T4" fmla="+- 0 665 665"/>
                              <a:gd name="T5" fmla="*/ T4 w 1344"/>
                              <a:gd name="T6" fmla="+- 0 331 331"/>
                              <a:gd name="T7" fmla="*/ 331 h 1167"/>
                              <a:gd name="T8" fmla="+- 0 665 665"/>
                              <a:gd name="T9" fmla="*/ T8 w 1344"/>
                              <a:gd name="T10" fmla="+- 0 1242 331"/>
                              <a:gd name="T11" fmla="*/ 1242 h 1167"/>
                              <a:gd name="T12" fmla="+- 0 1449 665"/>
                              <a:gd name="T13" fmla="*/ T12 w 1344"/>
                              <a:gd name="T14" fmla="+- 0 1242 331"/>
                              <a:gd name="T15" fmla="*/ 1242 h 1167"/>
                              <a:gd name="T16" fmla="+- 0 1631 665"/>
                              <a:gd name="T17" fmla="*/ T16 w 1344"/>
                              <a:gd name="T18" fmla="+- 0 1497 331"/>
                              <a:gd name="T19" fmla="*/ 1497 h 1167"/>
                              <a:gd name="T20" fmla="+- 0 1785 665"/>
                              <a:gd name="T21" fmla="*/ T20 w 1344"/>
                              <a:gd name="T22" fmla="+- 0 1242 331"/>
                              <a:gd name="T23" fmla="*/ 1242 h 1167"/>
                              <a:gd name="T24" fmla="+- 0 2009 665"/>
                              <a:gd name="T25" fmla="*/ T24 w 1344"/>
                              <a:gd name="T26" fmla="+- 0 1242 331"/>
                              <a:gd name="T27" fmla="*/ 1242 h 1167"/>
                              <a:gd name="T28" fmla="+- 0 2009 665"/>
                              <a:gd name="T29" fmla="*/ T28 w 1344"/>
                              <a:gd name="T30" fmla="+- 0 331 331"/>
                              <a:gd name="T31" fmla="*/ 331 h 116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44" h="1167">
                                <a:moveTo>
                                  <a:pt x="1344" y="0"/>
                                </a:moveTo>
                                <a:lnTo>
                                  <a:pt x="0" y="0"/>
                                </a:lnTo>
                                <a:lnTo>
                                  <a:pt x="0" y="911"/>
                                </a:lnTo>
                                <a:lnTo>
                                  <a:pt x="784" y="911"/>
                                </a:lnTo>
                                <a:lnTo>
                                  <a:pt x="966" y="1166"/>
                                </a:lnTo>
                                <a:lnTo>
                                  <a:pt x="1120" y="911"/>
                                </a:lnTo>
                                <a:lnTo>
                                  <a:pt x="1344" y="911"/>
                                </a:lnTo>
                                <a:lnTo>
                                  <a:pt x="1344" y="0"/>
                                </a:lnTo>
                                <a:close/>
                              </a:path>
                            </a:pathLst>
                          </a:custGeom>
                          <a:solidFill>
                            <a:srgbClr val="1614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4" name="docshape239"/>
                        <wps:cNvSpPr txBox="1">
                          <a:spLocks noChangeArrowheads="1"/>
                        </wps:cNvSpPr>
                        <wps:spPr bwMode="auto">
                          <a:xfrm>
                            <a:off x="664" y="330"/>
                            <a:ext cx="11213" cy="21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BEC100" w14:textId="77777777" w:rsidR="0039380E" w:rsidRDefault="0039380E">
                              <w:pPr>
                                <w:rPr>
                                  <w:sz w:val="28"/>
                                </w:rPr>
                              </w:pPr>
                            </w:p>
                            <w:p w14:paraId="6CFF1DF3" w14:textId="4ED63C10" w:rsidR="0039380E" w:rsidRPr="00EA5FF8" w:rsidRDefault="00EA5FF8" w:rsidP="00EA5FF8">
                              <w:pPr>
                                <w:spacing w:before="4"/>
                                <w:ind w:right="9861"/>
                                <w:jc w:val="center"/>
                                <w:rPr>
                                  <w:rFonts w:ascii="Arial Black" w:hAnsi="Arial Black"/>
                                  <w:color w:val="FFFFFF" w:themeColor="background1"/>
                                  <w:sz w:val="24"/>
                                  <w:szCs w:val="14"/>
                                </w:rPr>
                              </w:pPr>
                              <w:r w:rsidRPr="00EA5FF8">
                                <w:rPr>
                                  <w:rFonts w:ascii="Arial Black" w:hAnsi="Arial Black"/>
                                  <w:color w:val="FFFFFF" w:themeColor="background1"/>
                                  <w:sz w:val="24"/>
                                  <w:szCs w:val="14"/>
                                </w:rPr>
                                <w:t>¿</w:t>
                              </w:r>
                              <w:proofErr w:type="spellStart"/>
                              <w:r w:rsidRPr="00EA5FF8">
                                <w:rPr>
                                  <w:rFonts w:ascii="Arial Black" w:hAnsi="Arial Black"/>
                                  <w:color w:val="FFFFFF" w:themeColor="background1"/>
                                  <w:sz w:val="24"/>
                                  <w:szCs w:val="14"/>
                                </w:rPr>
                                <w:t>Sabía</w:t>
                              </w:r>
                              <w:proofErr w:type="spellEnd"/>
                              <w:r w:rsidR="00533EC4">
                                <w:rPr>
                                  <w:rFonts w:ascii="Arial Black" w:hAnsi="Arial Black"/>
                                  <w:color w:val="FFFFFF" w:themeColor="background1"/>
                                  <w:sz w:val="24"/>
                                  <w:szCs w:val="14"/>
                                </w:rPr>
                                <w:t xml:space="preserve"> que…</w:t>
                              </w:r>
                              <w:r w:rsidRPr="00EA5FF8">
                                <w:rPr>
                                  <w:rFonts w:ascii="Arial Black" w:hAnsi="Arial Black"/>
                                  <w:color w:val="FFFFFF" w:themeColor="background1"/>
                                  <w:sz w:val="24"/>
                                  <w:szCs w:val="14"/>
                                </w:rPr>
                                <w:t>?</w:t>
                              </w:r>
                            </w:p>
                          </w:txbxContent>
                        </wps:txbx>
                        <wps:bodyPr rot="0" vert="horz" wrap="square" lIns="0" tIns="0" rIns="0" bIns="0" anchor="t" anchorCtr="0" upright="1">
                          <a:noAutofit/>
                        </wps:bodyPr>
                      </wps:wsp>
                      <wps:wsp>
                        <wps:cNvPr id="405" name="docshape240"/>
                        <wps:cNvSpPr txBox="1">
                          <a:spLocks noChangeArrowheads="1"/>
                        </wps:cNvSpPr>
                        <wps:spPr bwMode="auto">
                          <a:xfrm>
                            <a:off x="1084" y="900"/>
                            <a:ext cx="10793" cy="1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9D967" w14:textId="679CC255" w:rsidR="0039380E" w:rsidRPr="00EA5FF8" w:rsidRDefault="00EA5FF8" w:rsidP="00EA5FF8">
                              <w:pPr>
                                <w:pStyle w:val="P68B1DB1-Normal32"/>
                                <w:numPr>
                                  <w:ilvl w:val="0"/>
                                  <w:numId w:val="7"/>
                                </w:numPr>
                                <w:tabs>
                                  <w:tab w:val="left" w:pos="1498"/>
                                  <w:tab w:val="left" w:pos="1499"/>
                                </w:tabs>
                                <w:spacing w:before="14"/>
                                <w:rPr>
                                  <w:lang w:val="es-US"/>
                                </w:rPr>
                              </w:pPr>
                              <w:r w:rsidRPr="00EA5FF8">
                                <w:rPr>
                                  <w:lang w:val="es-US"/>
                                </w:rPr>
                                <w:t>La enfermedad de Parkinson afecta aproximadamente entre 1 millón y 1</w:t>
                              </w:r>
                              <w:r w:rsidR="00533EC4">
                                <w:rPr>
                                  <w:lang w:val="es-US"/>
                                </w:rPr>
                                <w:t xml:space="preserve">.5 </w:t>
                              </w:r>
                              <w:r w:rsidRPr="00EA5FF8">
                                <w:rPr>
                                  <w:lang w:val="es-US"/>
                                </w:rPr>
                                <w:t>millones de estadounidenses, con 50</w:t>
                              </w:r>
                              <w:r w:rsidR="00533EC4">
                                <w:rPr>
                                  <w:lang w:val="es-US"/>
                                </w:rPr>
                                <w:t>,</w:t>
                              </w:r>
                              <w:r w:rsidRPr="00EA5FF8">
                                <w:rPr>
                                  <w:lang w:val="es-US"/>
                                </w:rPr>
                                <w:t>000 a 60</w:t>
                              </w:r>
                              <w:r w:rsidR="00533EC4">
                                <w:rPr>
                                  <w:lang w:val="es-US"/>
                                </w:rPr>
                                <w:t>,</w:t>
                              </w:r>
                              <w:r w:rsidRPr="00EA5FF8">
                                <w:rPr>
                                  <w:lang w:val="es-US"/>
                                </w:rPr>
                                <w:t>000 casos nuevos</w:t>
                              </w:r>
                              <w:r>
                                <w:rPr>
                                  <w:lang w:val="es-US"/>
                                </w:rPr>
                                <w:t xml:space="preserve"> </w:t>
                              </w:r>
                              <w:r w:rsidR="000A545B" w:rsidRPr="00EA5FF8">
                                <w:rPr>
                                  <w:lang w:val="es-US"/>
                                </w:rPr>
                                <w:t>reportado anualmente.</w:t>
                              </w:r>
                            </w:p>
                            <w:p w14:paraId="15B635F0" w14:textId="77777777" w:rsidR="0039380E" w:rsidRPr="007C4501" w:rsidRDefault="000A545B">
                              <w:pPr>
                                <w:pStyle w:val="P68B1DB1-Normal32"/>
                                <w:numPr>
                                  <w:ilvl w:val="0"/>
                                  <w:numId w:val="7"/>
                                </w:numPr>
                                <w:tabs>
                                  <w:tab w:val="left" w:pos="1498"/>
                                  <w:tab w:val="left" w:pos="1499"/>
                                </w:tabs>
                                <w:spacing w:before="14"/>
                                <w:rPr>
                                  <w:lang w:val="es-US"/>
                                </w:rPr>
                              </w:pPr>
                              <w:r w:rsidRPr="007C4501">
                                <w:rPr>
                                  <w:lang w:val="es-US"/>
                                </w:rPr>
                                <w:t>La mayoría de las personas diagnosticadas con Parkinson tienen más de 65 años y alrededor del 60 por ciento son hombres.</w:t>
                              </w:r>
                            </w:p>
                            <w:p w14:paraId="0A3FF2C9" w14:textId="77777777" w:rsidR="0039380E" w:rsidRPr="007C4501" w:rsidRDefault="000A545B">
                              <w:pPr>
                                <w:pStyle w:val="P68B1DB1-Normal32"/>
                                <w:numPr>
                                  <w:ilvl w:val="0"/>
                                  <w:numId w:val="7"/>
                                </w:numPr>
                                <w:tabs>
                                  <w:tab w:val="left" w:pos="1498"/>
                                  <w:tab w:val="left" w:pos="1499"/>
                                </w:tabs>
                                <w:spacing w:before="13"/>
                                <w:rPr>
                                  <w:lang w:val="es-US"/>
                                </w:rPr>
                              </w:pPr>
                              <w:r w:rsidRPr="007C4501">
                                <w:rPr>
                                  <w:lang w:val="es-US"/>
                                </w:rPr>
                                <w:t>Es la segunda después de la enfermedad de Alzheimer como la enfermedad neurodegenerativa más común en los Estados Unidos.</w:t>
                              </w:r>
                            </w:p>
                          </w:txbxContent>
                        </wps:txbx>
                        <wps:bodyPr rot="0" vert="horz" wrap="square" lIns="0" tIns="0" rIns="0" bIns="0" anchor="t" anchorCtr="0" upright="1">
                          <a:noAutofit/>
                        </wps:bodyPr>
                      </wps:wsp>
                      <wps:wsp>
                        <wps:cNvPr id="406" name="docshape241"/>
                        <wps:cNvSpPr txBox="1">
                          <a:spLocks noChangeArrowheads="1"/>
                        </wps:cNvSpPr>
                        <wps:spPr bwMode="auto">
                          <a:xfrm>
                            <a:off x="664" y="1170"/>
                            <a:ext cx="1344"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862F7" w14:textId="187B65AF" w:rsidR="0039380E" w:rsidRDefault="0039380E">
                              <w:pPr>
                                <w:pStyle w:val="P68B1DB1-Normal33"/>
                                <w:spacing w:line="300" w:lineRule="exact"/>
                                <w:ind w:left="221"/>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C1C47E" id="docshapegroup236" o:spid="_x0000_s1063" style="position:absolute;left:0;text-align:left;margin-left:33.4pt;margin-top:93.55pt;width:560.65pt;height:121.4pt;z-index:-251673088;mso-wrap-distance-left:0;mso-wrap-distance-right:0;mso-position-horizontal-relative:page;mso-position-vertical-relative:text" coordorigin="664,330" coordsize="11213,2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">
                <v:shape id="docshape237" o:spid="_x0000_s1064" style="position:absolute;left:1084;top:808;width:10793;height:1625;visibility:visible;mso-wrap-style:square;v-text-anchor:top" coordsize="10793,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" path="m10793,l,,,434,,1625r10793,l10793,434r,-434xe" fillcolor="#dadada" stroked="f">
                  <v:path arrowok="t" o:connecttype="custom" o:connectlocs="10793,808;0,808;0,1242;0,2433;10793,2433;10793,1242;10793,808" o:connectangles="0,0,0,0,0,0,0"/>
                </v:shape>
                <v:shape id="docshape238" o:spid="_x0000_s1065" style="position:absolute;left:664;top:330;width:1344;height:1167;visibility:visible;mso-wrap-style:square;v-text-anchor:top" coordsize="1344,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" path="m1344,l,,,911r784,l966,1166,1120,911r224,l1344,xe" fillcolor="#161494" stroked="f">
                  <v:path arrowok="t" o:connecttype="custom" o:connectlocs="1344,331;0,331;0,1242;784,1242;966,1497;1120,1242;1344,1242;1344,331" o:connectangles="0,0,0,0,0,0,0,0"/>
                </v:shape>
                <v:shape id="docshape239" o:spid="_x0000_s1066" type="#_x0000_t202" style="position:absolute;left:664;top:330;width:11213;height:2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" filled="f" stroked="f">
                  <v:textbox inset="0,0,0,0">
                    <w:txbxContent>
                      <w:p w14:paraId="6CBEC100" w14:textId="77777777" w:rsidR="0039380E" w:rsidRDefault="0039380E">
                        <w:pPr>
                          <w:rPr>
                            <w:sz w:val="28"/>
                          </w:rPr>
                        </w:pPr>
                      </w:p>
                      <w:p w14:paraId="6CFF1DF3" w14:textId="4ED63C10" w:rsidR="0039380E" w:rsidRPr="00EA5FF8" w:rsidRDefault="00EA5FF8" w:rsidP="00EA5FF8">
                        <w:pPr>
                          <w:spacing w:before="4"/>
                          <w:ind w:right="9861"/>
                          <w:jc w:val="center"/>
                          <w:rPr>
                            <w:rFonts w:ascii="Arial Black" w:hAnsi="Arial Black"/>
                            <w:color w:val="FFFFFF" w:themeColor="background1"/>
                            <w:sz w:val="24"/>
                            <w:szCs w:val="14"/>
                          </w:rPr>
                        </w:pPr>
                        <w:r w:rsidRPr="00EA5FF8">
                          <w:rPr>
                            <w:rFonts w:ascii="Arial Black" w:hAnsi="Arial Black"/>
                            <w:color w:val="FFFFFF" w:themeColor="background1"/>
                            <w:sz w:val="24"/>
                            <w:szCs w:val="14"/>
                          </w:rPr>
                          <w:t>¿</w:t>
                        </w:r>
                        <w:proofErr w:type="spellStart"/>
                        <w:r w:rsidRPr="00EA5FF8">
                          <w:rPr>
                            <w:rFonts w:ascii="Arial Black" w:hAnsi="Arial Black"/>
                            <w:color w:val="FFFFFF" w:themeColor="background1"/>
                            <w:sz w:val="24"/>
                            <w:szCs w:val="14"/>
                          </w:rPr>
                          <w:t>Sabía</w:t>
                        </w:r>
                        <w:proofErr w:type="spellEnd"/>
                        <w:r w:rsidR="00533EC4">
                          <w:rPr>
                            <w:rFonts w:ascii="Arial Black" w:hAnsi="Arial Black"/>
                            <w:color w:val="FFFFFF" w:themeColor="background1"/>
                            <w:sz w:val="24"/>
                            <w:szCs w:val="14"/>
                          </w:rPr>
                          <w:t xml:space="preserve"> que…</w:t>
                        </w:r>
                        <w:r w:rsidRPr="00EA5FF8">
                          <w:rPr>
                            <w:rFonts w:ascii="Arial Black" w:hAnsi="Arial Black"/>
                            <w:color w:val="FFFFFF" w:themeColor="background1"/>
                            <w:sz w:val="24"/>
                            <w:szCs w:val="14"/>
                          </w:rPr>
                          <w:t>?</w:t>
                        </w:r>
                      </w:p>
                    </w:txbxContent>
                  </v:textbox>
                </v:shape>
                <v:shape id="docshape240" o:spid="_x0000_s1067" type="#_x0000_t202" style="position:absolute;left:1084;top:900;width:10793;height:1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" filled="f" stroked="f">
                  <v:textbox inset="0,0,0,0">
                    <w:txbxContent>
                      <w:p w14:paraId="5719D967" w14:textId="679CC255" w:rsidR="0039380E" w:rsidRPr="00EA5FF8" w:rsidRDefault="00EA5FF8" w:rsidP="00EA5FF8">
                        <w:pPr>
                          <w:pStyle w:val="P68B1DB1-Normal32"/>
                          <w:numPr>
                            <w:ilvl w:val="0"/>
                            <w:numId w:val="7"/>
                          </w:numPr>
                          <w:tabs>
                            <w:tab w:val="left" w:pos="1498"/>
                            <w:tab w:val="left" w:pos="1499"/>
                          </w:tabs>
                          <w:spacing w:before="14"/>
                          <w:rPr>
                            <w:lang w:val="es-US"/>
                          </w:rPr>
                        </w:pPr>
                        <w:r w:rsidRPr="00EA5FF8">
                          <w:rPr>
                            <w:lang w:val="es-US"/>
                          </w:rPr>
                          <w:t>La enfermedad de Parkinson afecta aproximadamente entre 1 millón y 1</w:t>
                        </w:r>
                        <w:r w:rsidR="00533EC4">
                          <w:rPr>
                            <w:lang w:val="es-US"/>
                          </w:rPr>
                          <w:t xml:space="preserve">.5 </w:t>
                        </w:r>
                        <w:r w:rsidRPr="00EA5FF8">
                          <w:rPr>
                            <w:lang w:val="es-US"/>
                          </w:rPr>
                          <w:t>millones de estadounidenses, con 50</w:t>
                        </w:r>
                        <w:r w:rsidR="00533EC4">
                          <w:rPr>
                            <w:lang w:val="es-US"/>
                          </w:rPr>
                          <w:t>,</w:t>
                        </w:r>
                        <w:r w:rsidRPr="00EA5FF8">
                          <w:rPr>
                            <w:lang w:val="es-US"/>
                          </w:rPr>
                          <w:t>000 a 60</w:t>
                        </w:r>
                        <w:r w:rsidR="00533EC4">
                          <w:rPr>
                            <w:lang w:val="es-US"/>
                          </w:rPr>
                          <w:t>,</w:t>
                        </w:r>
                        <w:r w:rsidRPr="00EA5FF8">
                          <w:rPr>
                            <w:lang w:val="es-US"/>
                          </w:rPr>
                          <w:t>000 casos nuevos</w:t>
                        </w:r>
                        <w:r>
                          <w:rPr>
                            <w:lang w:val="es-US"/>
                          </w:rPr>
                          <w:t xml:space="preserve"> </w:t>
                        </w:r>
                        <w:r w:rsidR="000A545B" w:rsidRPr="00EA5FF8">
                          <w:rPr>
                            <w:lang w:val="es-US"/>
                          </w:rPr>
                          <w:t>reportado anualmente.</w:t>
                        </w:r>
                      </w:p>
                      <w:p w14:paraId="15B635F0" w14:textId="77777777" w:rsidR="0039380E" w:rsidRPr="007C4501" w:rsidRDefault="000A545B">
                        <w:pPr>
                          <w:pStyle w:val="P68B1DB1-Normal32"/>
                          <w:numPr>
                            <w:ilvl w:val="0"/>
                            <w:numId w:val="7"/>
                          </w:numPr>
                          <w:tabs>
                            <w:tab w:val="left" w:pos="1498"/>
                            <w:tab w:val="left" w:pos="1499"/>
                          </w:tabs>
                          <w:spacing w:before="14"/>
                          <w:rPr>
                            <w:lang w:val="es-US"/>
                          </w:rPr>
                        </w:pPr>
                        <w:r w:rsidRPr="007C4501">
                          <w:rPr>
                            <w:lang w:val="es-US"/>
                          </w:rPr>
                          <w:t>La mayoría de las personas diagnosticadas con Parkinson tienen más de 65 años y alrededor del 60 por ciento son hombres.</w:t>
                        </w:r>
                      </w:p>
                      <w:p w14:paraId="0A3FF2C9" w14:textId="77777777" w:rsidR="0039380E" w:rsidRPr="007C4501" w:rsidRDefault="000A545B">
                        <w:pPr>
                          <w:pStyle w:val="P68B1DB1-Normal32"/>
                          <w:numPr>
                            <w:ilvl w:val="0"/>
                            <w:numId w:val="7"/>
                          </w:numPr>
                          <w:tabs>
                            <w:tab w:val="left" w:pos="1498"/>
                            <w:tab w:val="left" w:pos="1499"/>
                          </w:tabs>
                          <w:spacing w:before="13"/>
                          <w:rPr>
                            <w:lang w:val="es-US"/>
                          </w:rPr>
                        </w:pPr>
                        <w:r w:rsidRPr="007C4501">
                          <w:rPr>
                            <w:lang w:val="es-US"/>
                          </w:rPr>
                          <w:t>Es la segunda después de la enfermedad de Alzheimer como la enfermedad neurodegenerativa más común en los Estados Unidos.</w:t>
                        </w:r>
                      </w:p>
                    </w:txbxContent>
                  </v:textbox>
                </v:shape>
                <v:shape id="docshape241" o:spid="_x0000_s1068" type="#_x0000_t202" style="position:absolute;left:664;top:1170;width:1344;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" filled="f" stroked="f">
                  <v:textbox inset="0,0,0,0">
                    <w:txbxContent>
                      <w:p w14:paraId="24F862F7" w14:textId="187B65AF" w:rsidR="0039380E" w:rsidRDefault="0039380E">
                        <w:pPr>
                          <w:pStyle w:val="P68B1DB1-Normal33"/>
                          <w:spacing w:line="300" w:lineRule="exact"/>
                          <w:ind w:left="221"/>
                        </w:pPr>
                      </w:p>
                    </w:txbxContent>
                  </v:textbox>
                </v:shape>
                <w10:wrap type="topAndBottom" anchorx="page"/>
              </v:group>
            </w:pict>
          </mc:Fallback>
        </mc:AlternateContent>
      </w:r>
      <w:r w:rsidR="000A545B" w:rsidRPr="00B24249">
        <w:rPr>
          <w:lang w:val="es-US"/>
        </w:rPr>
        <w:t>La causa de la enfermedad sigue siendo en gran parte desconocida, pero los investigadores creen que puede ser una combinación de factores ambientales y de estilo de vida, junto con genes. No existe una cura conocida. El tratamiento generalmente incluye una combinación de medicamentos, ejercicio y fisioterapia y terapia del habla. Si bien el Parkinson en sí no es fatal, las complicaciones de la enfermedad pueden ser graves.</w:t>
      </w:r>
    </w:p>
    <w:p w14:paraId="40F21F08" w14:textId="3140B8C5" w:rsidR="0039380E" w:rsidRPr="00B24249" w:rsidRDefault="0039380E">
      <w:pPr>
        <w:pStyle w:val="BodyText"/>
        <w:rPr>
          <w:sz w:val="20"/>
          <w:lang w:val="es-US"/>
        </w:rPr>
      </w:pPr>
    </w:p>
    <w:p w14:paraId="6767A8C5" w14:textId="77777777" w:rsidR="0039380E" w:rsidRPr="00B24249" w:rsidRDefault="0039380E">
      <w:pPr>
        <w:rPr>
          <w:sz w:val="27"/>
          <w:lang w:val="es-US"/>
        </w:rPr>
        <w:sectPr w:rsidR="0039380E" w:rsidRPr="00B24249">
          <w:pgSz w:w="12960" w:h="17280"/>
          <w:pgMar w:top="1320" w:right="520" w:bottom="1300" w:left="540" w:header="586" w:footer="1118" w:gutter="0"/>
          <w:cols w:space="720"/>
        </w:sectPr>
      </w:pPr>
    </w:p>
    <w:p w14:paraId="0EC273C6" w14:textId="77777777" w:rsidR="0039380E" w:rsidRPr="00B24249" w:rsidRDefault="0039380E">
      <w:pPr>
        <w:pStyle w:val="BodyText"/>
        <w:spacing w:before="6"/>
        <w:rPr>
          <w:sz w:val="22"/>
          <w:lang w:val="es-US"/>
        </w:rPr>
      </w:pPr>
    </w:p>
    <w:p w14:paraId="54E01D1D" w14:textId="77777777" w:rsidR="0039380E" w:rsidRPr="00B24249" w:rsidRDefault="000A545B">
      <w:pPr>
        <w:pStyle w:val="BodyText"/>
        <w:spacing w:before="101" w:line="242" w:lineRule="auto"/>
        <w:ind w:left="183" w:right="362" w:hanging="1"/>
        <w:jc w:val="both"/>
        <w:rPr>
          <w:lang w:val="es-US"/>
        </w:rPr>
      </w:pPr>
      <w:r w:rsidRPr="00B24249">
        <w:rPr>
          <w:lang w:val="es-US"/>
        </w:rPr>
        <w:t>La mayoría de las personas con Parkinson eventualmente desarrollan algún deterioro cognitivo, pero el deterioro cognitivo no suele aparecer hasta las últimas etapas de la enfermedad. Estas deficiencias se caracterizan por un pensamiento lento, junto con dificultad para resistir los impulsos y combinar pensamientos en una nueva idea o plan.</w:t>
      </w:r>
    </w:p>
    <w:p w14:paraId="34C9C57E" w14:textId="77777777" w:rsidR="0039380E" w:rsidRPr="00B24249" w:rsidRDefault="0039380E">
      <w:pPr>
        <w:pStyle w:val="BodyText"/>
        <w:spacing w:before="4"/>
        <w:rPr>
          <w:sz w:val="31"/>
          <w:lang w:val="es-US"/>
        </w:rPr>
      </w:pPr>
    </w:p>
    <w:p w14:paraId="3BAA3217" w14:textId="77777777" w:rsidR="0039380E" w:rsidRPr="00B24249" w:rsidRDefault="000A545B">
      <w:pPr>
        <w:pStyle w:val="BodyText"/>
        <w:spacing w:before="1"/>
        <w:ind w:left="183" w:right="364"/>
        <w:jc w:val="both"/>
        <w:rPr>
          <w:lang w:val="es-US"/>
        </w:rPr>
      </w:pPr>
      <w:r w:rsidRPr="00B24249">
        <w:rPr>
          <w:lang w:val="es-US"/>
        </w:rPr>
        <w:t>La lentitud del pensamiento puede causar problemas importantes a las personas con Parkinson, lo que dificulta la participación en una conversación. También pueden parecer que pierden interés en su entorno, creando la impresión de pérdida de capacidad de pensamiento.</w:t>
      </w:r>
    </w:p>
    <w:p w14:paraId="0B50627E" w14:textId="77777777" w:rsidR="0039380E" w:rsidRPr="00B24249" w:rsidRDefault="0039380E">
      <w:pPr>
        <w:pStyle w:val="BodyText"/>
        <w:rPr>
          <w:sz w:val="20"/>
          <w:lang w:val="es-US"/>
        </w:rPr>
      </w:pPr>
    </w:p>
    <w:p w14:paraId="25DF2FDA" w14:textId="77777777" w:rsidR="0039380E" w:rsidRPr="00B24249" w:rsidRDefault="0039380E">
      <w:pPr>
        <w:pStyle w:val="BodyText"/>
        <w:rPr>
          <w:sz w:val="20"/>
          <w:lang w:val="es-US"/>
        </w:rPr>
      </w:pPr>
    </w:p>
    <w:p w14:paraId="7E3B7AE2" w14:textId="77777777" w:rsidR="0039380E" w:rsidRPr="00B24249" w:rsidRDefault="000A545B">
      <w:pPr>
        <w:pStyle w:val="BodyText"/>
        <w:spacing w:before="7"/>
        <w:rPr>
          <w:sz w:val="25"/>
          <w:lang w:val="es-US"/>
        </w:rPr>
      </w:pPr>
      <w:r w:rsidRPr="00B24249">
        <w:rPr>
          <w:noProof/>
          <w:lang w:val="es-US"/>
        </w:rPr>
        <w:drawing>
          <wp:anchor distT="0" distB="0" distL="0" distR="0" simplePos="0" relativeHeight="251888128" behindDoc="0" locked="0" layoutInCell="1" allowOverlap="1" wp14:anchorId="489C0963" wp14:editId="6AEFBC2F">
            <wp:simplePos x="0" y="0"/>
            <wp:positionH relativeFrom="page">
              <wp:posOffset>638555</wp:posOffset>
            </wp:positionH>
            <wp:positionV relativeFrom="paragraph">
              <wp:posOffset>200132</wp:posOffset>
            </wp:positionV>
            <wp:extent cx="2888026" cy="2452973"/>
            <wp:effectExtent l="0" t="0" r="0" b="0"/>
            <wp:wrapTopAndBottom/>
            <wp:docPr id="121" name="image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56.jpeg"/>
                    <pic:cNvPicPr/>
                  </pic:nvPicPr>
                  <pic:blipFill>
                    <a:blip r:embed="rId158" cstate="print"/>
                    <a:stretch>
                      <a:fillRect/>
                    </a:stretch>
                  </pic:blipFill>
                  <pic:spPr>
                    <a:xfrm>
                      <a:off x="0" y="0"/>
                      <a:ext cx="2888026" cy="2452973"/>
                    </a:xfrm>
                    <a:prstGeom prst="rect">
                      <a:avLst/>
                    </a:prstGeom>
                  </pic:spPr>
                </pic:pic>
              </a:graphicData>
            </a:graphic>
          </wp:anchor>
        </w:drawing>
      </w:r>
      <w:r w:rsidRPr="00B24249">
        <w:rPr>
          <w:noProof/>
          <w:lang w:val="es-US"/>
        </w:rPr>
        <w:drawing>
          <wp:anchor distT="0" distB="0" distL="0" distR="0" simplePos="0" relativeHeight="251889152" behindDoc="0" locked="0" layoutInCell="1" allowOverlap="1" wp14:anchorId="7DEEC266" wp14:editId="0A134DC4">
            <wp:simplePos x="0" y="0"/>
            <wp:positionH relativeFrom="page">
              <wp:posOffset>3645408</wp:posOffset>
            </wp:positionH>
            <wp:positionV relativeFrom="paragraph">
              <wp:posOffset>200132</wp:posOffset>
            </wp:positionV>
            <wp:extent cx="3992425" cy="2477738"/>
            <wp:effectExtent l="0" t="0" r="0" b="0"/>
            <wp:wrapTopAndBottom/>
            <wp:docPr id="123" name="image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57.jpeg"/>
                    <pic:cNvPicPr/>
                  </pic:nvPicPr>
                  <pic:blipFill>
                    <a:blip r:embed="rId159" cstate="print"/>
                    <a:stretch>
                      <a:fillRect/>
                    </a:stretch>
                  </pic:blipFill>
                  <pic:spPr>
                    <a:xfrm>
                      <a:off x="0" y="0"/>
                      <a:ext cx="3992425" cy="2477738"/>
                    </a:xfrm>
                    <a:prstGeom prst="rect">
                      <a:avLst/>
                    </a:prstGeom>
                  </pic:spPr>
                </pic:pic>
              </a:graphicData>
            </a:graphic>
          </wp:anchor>
        </w:drawing>
      </w:r>
    </w:p>
    <w:p w14:paraId="14963CC6" w14:textId="77777777" w:rsidR="0039380E" w:rsidRPr="00B24249" w:rsidRDefault="000A545B">
      <w:pPr>
        <w:pStyle w:val="P68B1DB1-Normal27"/>
        <w:spacing w:before="99"/>
        <w:ind w:left="327"/>
        <w:rPr>
          <w:lang w:val="es-US"/>
        </w:rPr>
      </w:pPr>
      <w:r w:rsidRPr="00B24249">
        <w:rPr>
          <w:lang w:val="es-US"/>
        </w:rPr>
        <w:t>13 consejos para los cuidadores</w:t>
      </w:r>
    </w:p>
    <w:p w14:paraId="62A63465" w14:textId="77777777" w:rsidR="0039380E" w:rsidRPr="00B24249" w:rsidRDefault="000A545B">
      <w:pPr>
        <w:pStyle w:val="P68B1DB1-ListParagraph7"/>
        <w:numPr>
          <w:ilvl w:val="0"/>
          <w:numId w:val="2"/>
        </w:numPr>
        <w:tabs>
          <w:tab w:val="left" w:pos="1047"/>
          <w:tab w:val="left" w:pos="1048"/>
        </w:tabs>
        <w:spacing w:before="8"/>
        <w:ind w:right="201"/>
        <w:rPr>
          <w:lang w:val="es-US"/>
        </w:rPr>
      </w:pPr>
      <w:r w:rsidRPr="00B24249">
        <w:rPr>
          <w:lang w:val="es-US"/>
        </w:rPr>
        <w:t>Poco después de que su ser querido reciba un diagnóstico, hable con él sobre cómo compartir la noticia con familiares y amigos.</w:t>
      </w:r>
    </w:p>
    <w:p w14:paraId="1D34F6F0" w14:textId="77777777" w:rsidR="0039380E" w:rsidRPr="00B24249" w:rsidRDefault="000A545B">
      <w:pPr>
        <w:pStyle w:val="P68B1DB1-ListParagraph7"/>
        <w:numPr>
          <w:ilvl w:val="0"/>
          <w:numId w:val="2"/>
        </w:numPr>
        <w:tabs>
          <w:tab w:val="left" w:pos="1047"/>
          <w:tab w:val="left" w:pos="1048"/>
        </w:tabs>
        <w:spacing w:before="30"/>
        <w:ind w:hanging="361"/>
        <w:rPr>
          <w:lang w:val="es-US"/>
        </w:rPr>
      </w:pPr>
      <w:r w:rsidRPr="00B24249">
        <w:rPr>
          <w:lang w:val="es-US"/>
        </w:rPr>
        <w:t>Únase a un grupo de apoyo para la enfermedad de Parkinson en su área.</w:t>
      </w:r>
    </w:p>
    <w:p w14:paraId="13F20C6A" w14:textId="77777777" w:rsidR="0039380E" w:rsidRPr="00B24249" w:rsidRDefault="000A545B">
      <w:pPr>
        <w:pStyle w:val="P68B1DB1-ListParagraph7"/>
        <w:numPr>
          <w:ilvl w:val="0"/>
          <w:numId w:val="2"/>
        </w:numPr>
        <w:tabs>
          <w:tab w:val="left" w:pos="1047"/>
          <w:tab w:val="left" w:pos="1048"/>
        </w:tabs>
        <w:spacing w:before="26"/>
        <w:ind w:hanging="361"/>
        <w:rPr>
          <w:lang w:val="es-US"/>
        </w:rPr>
      </w:pPr>
      <w:r w:rsidRPr="00B24249">
        <w:rPr>
          <w:lang w:val="es-US"/>
        </w:rPr>
        <w:t>Hable con un médico con experiencia en la enfermedad de Parkinson. Pueden proporcionar perspectiva y tranquilidad.</w:t>
      </w:r>
    </w:p>
    <w:p w14:paraId="47D2ECF7" w14:textId="77777777" w:rsidR="0039380E" w:rsidRPr="00B24249" w:rsidRDefault="000A545B">
      <w:pPr>
        <w:pStyle w:val="P68B1DB1-ListParagraph7"/>
        <w:numPr>
          <w:ilvl w:val="0"/>
          <w:numId w:val="2"/>
        </w:numPr>
        <w:tabs>
          <w:tab w:val="left" w:pos="1047"/>
          <w:tab w:val="left" w:pos="1048"/>
        </w:tabs>
        <w:spacing w:before="27" w:line="242" w:lineRule="auto"/>
        <w:ind w:left="1046" w:right="208"/>
        <w:rPr>
          <w:lang w:val="es-US"/>
        </w:rPr>
      </w:pPr>
      <w:r w:rsidRPr="00B24249">
        <w:rPr>
          <w:lang w:val="es-US"/>
        </w:rPr>
        <w:t>Esté preparado para recibir muchos consejos bien intencionados de amigos y familiares que pueden promover “curas milagrosas” que vieron en línea o en otros lugares.</w:t>
      </w:r>
    </w:p>
    <w:p w14:paraId="01D98AE3" w14:textId="77777777" w:rsidR="0039380E" w:rsidRPr="00B24249" w:rsidRDefault="000A545B">
      <w:pPr>
        <w:pStyle w:val="P68B1DB1-ListParagraph7"/>
        <w:numPr>
          <w:ilvl w:val="0"/>
          <w:numId w:val="2"/>
        </w:numPr>
        <w:tabs>
          <w:tab w:val="left" w:pos="1047"/>
          <w:tab w:val="left" w:pos="1048"/>
        </w:tabs>
        <w:spacing w:before="23"/>
        <w:ind w:right="204"/>
        <w:rPr>
          <w:lang w:val="es-US"/>
        </w:rPr>
      </w:pPr>
      <w:r w:rsidRPr="00B24249">
        <w:rPr>
          <w:lang w:val="es-US"/>
        </w:rPr>
        <w:t>Tenga una conversación honesta con su ser querido sobre cuándo realmente quiere o necesita ayuda. Un cuidador a veces asume responsabilidades que la persona con Parkinson puede hacer.</w:t>
      </w:r>
    </w:p>
    <w:p w14:paraId="11B1E110" w14:textId="77777777" w:rsidR="0039380E" w:rsidRPr="00B24249" w:rsidRDefault="000A545B">
      <w:pPr>
        <w:pStyle w:val="P68B1DB1-ListParagraph7"/>
        <w:numPr>
          <w:ilvl w:val="0"/>
          <w:numId w:val="2"/>
        </w:numPr>
        <w:tabs>
          <w:tab w:val="left" w:pos="1047"/>
          <w:tab w:val="left" w:pos="1048"/>
        </w:tabs>
        <w:spacing w:before="30"/>
        <w:ind w:hanging="361"/>
        <w:rPr>
          <w:lang w:val="es-US"/>
        </w:rPr>
      </w:pPr>
      <w:r w:rsidRPr="00B24249">
        <w:rPr>
          <w:lang w:val="es-US"/>
        </w:rPr>
        <w:t>Infórmese sobre la enfermedad y su probable progresión.</w:t>
      </w:r>
    </w:p>
    <w:p w14:paraId="7013D7F0" w14:textId="77777777" w:rsidR="0039380E" w:rsidRPr="00B24249" w:rsidRDefault="000A545B">
      <w:pPr>
        <w:pStyle w:val="P68B1DB1-ListParagraph7"/>
        <w:numPr>
          <w:ilvl w:val="0"/>
          <w:numId w:val="2"/>
        </w:numPr>
        <w:tabs>
          <w:tab w:val="left" w:pos="1047"/>
          <w:tab w:val="left" w:pos="1048"/>
        </w:tabs>
        <w:spacing w:before="26"/>
        <w:ind w:left="1046" w:right="203"/>
        <w:rPr>
          <w:lang w:val="es-US"/>
        </w:rPr>
      </w:pPr>
      <w:r w:rsidRPr="00B24249">
        <w:rPr>
          <w:lang w:val="es-US"/>
        </w:rPr>
        <w:t>Asista a las citas médicas de su ser querido. Esté preparado para hacer preguntas y defender sus necesidades.</w:t>
      </w:r>
    </w:p>
    <w:p w14:paraId="444FFAB6" w14:textId="77777777" w:rsidR="0039380E" w:rsidRPr="00B24249" w:rsidRDefault="000A545B">
      <w:pPr>
        <w:pStyle w:val="P68B1DB1-ListParagraph7"/>
        <w:numPr>
          <w:ilvl w:val="0"/>
          <w:numId w:val="2"/>
        </w:numPr>
        <w:tabs>
          <w:tab w:val="left" w:pos="1047"/>
          <w:tab w:val="left" w:pos="1048"/>
        </w:tabs>
        <w:spacing w:before="30"/>
        <w:ind w:hanging="361"/>
        <w:rPr>
          <w:lang w:val="es-US"/>
        </w:rPr>
      </w:pPr>
      <w:r w:rsidRPr="00B24249">
        <w:rPr>
          <w:lang w:val="es-US"/>
        </w:rPr>
        <w:t>Adapte o modifique la casa para que sea segura y accesible.</w:t>
      </w:r>
    </w:p>
    <w:p w14:paraId="4B5200F1" w14:textId="77777777" w:rsidR="0039380E" w:rsidRPr="00B24249" w:rsidRDefault="000A545B">
      <w:pPr>
        <w:pStyle w:val="P68B1DB1-ListParagraph7"/>
        <w:numPr>
          <w:ilvl w:val="0"/>
          <w:numId w:val="2"/>
        </w:numPr>
        <w:tabs>
          <w:tab w:val="left" w:pos="1047"/>
          <w:tab w:val="left" w:pos="1048"/>
        </w:tabs>
        <w:spacing w:before="26"/>
        <w:ind w:hanging="361"/>
        <w:rPr>
          <w:lang w:val="es-US"/>
        </w:rPr>
      </w:pPr>
      <w:r w:rsidRPr="00B24249">
        <w:rPr>
          <w:lang w:val="es-US"/>
        </w:rPr>
        <w:t>Manténgase al tanto de cualquier seguro y otros problemas relacionados con la cobertura de atención médica.</w:t>
      </w:r>
    </w:p>
    <w:p w14:paraId="23FAFBD0" w14:textId="77777777" w:rsidR="0039380E" w:rsidRPr="00B24249" w:rsidRDefault="0039380E">
      <w:pPr>
        <w:rPr>
          <w:sz w:val="28"/>
          <w:lang w:val="es-US"/>
        </w:rPr>
        <w:sectPr w:rsidR="0039380E" w:rsidRPr="00B24249">
          <w:headerReference w:type="default" r:id="rId160"/>
          <w:footerReference w:type="default" r:id="rId161"/>
          <w:pgSz w:w="12960" w:h="17280"/>
          <w:pgMar w:top="1960" w:right="520" w:bottom="1300" w:left="540" w:header="586" w:footer="1109" w:gutter="0"/>
          <w:cols w:space="720"/>
        </w:sectPr>
      </w:pPr>
    </w:p>
    <w:p w14:paraId="6E9B215E" w14:textId="77777777" w:rsidR="0039380E" w:rsidRPr="00B24249" w:rsidRDefault="0039380E">
      <w:pPr>
        <w:pStyle w:val="BodyText"/>
        <w:rPr>
          <w:sz w:val="20"/>
          <w:lang w:val="es-US"/>
        </w:rPr>
      </w:pPr>
    </w:p>
    <w:p w14:paraId="505C05F0" w14:textId="77777777" w:rsidR="0039380E" w:rsidRPr="00B24249" w:rsidRDefault="000A545B">
      <w:pPr>
        <w:pStyle w:val="P68B1DB1-Normal27"/>
        <w:spacing w:before="223"/>
        <w:ind w:left="343"/>
        <w:rPr>
          <w:lang w:val="es-US"/>
        </w:rPr>
      </w:pPr>
      <w:r w:rsidRPr="00B24249">
        <w:rPr>
          <w:lang w:val="es-US"/>
        </w:rPr>
        <w:t>13 consejos para los cuidadores</w:t>
      </w:r>
    </w:p>
    <w:p w14:paraId="755CAC83" w14:textId="77777777" w:rsidR="0039380E" w:rsidRPr="00B24249" w:rsidRDefault="000A545B">
      <w:pPr>
        <w:pStyle w:val="P68B1DB1-ListParagraph29"/>
        <w:numPr>
          <w:ilvl w:val="0"/>
          <w:numId w:val="1"/>
        </w:numPr>
        <w:tabs>
          <w:tab w:val="left" w:pos="1063"/>
          <w:tab w:val="left" w:pos="1064"/>
        </w:tabs>
        <w:spacing w:before="9"/>
        <w:ind w:left="1063" w:hanging="361"/>
        <w:rPr>
          <w:lang w:val="es-US"/>
        </w:rPr>
      </w:pPr>
      <w:r w:rsidRPr="00B24249">
        <w:rPr>
          <w:lang w:val="es-US"/>
        </w:rPr>
        <w:t>Asegúrese de que se tomen los medicamentos.</w:t>
      </w:r>
    </w:p>
    <w:p w14:paraId="7F53261B" w14:textId="77777777" w:rsidR="0039380E" w:rsidRPr="00B24249" w:rsidRDefault="000A545B">
      <w:pPr>
        <w:pStyle w:val="P68B1DB1-ListParagraph29"/>
        <w:numPr>
          <w:ilvl w:val="0"/>
          <w:numId w:val="1"/>
        </w:numPr>
        <w:tabs>
          <w:tab w:val="left" w:pos="1063"/>
          <w:tab w:val="left" w:pos="1064"/>
        </w:tabs>
        <w:spacing w:before="26"/>
        <w:ind w:right="509"/>
        <w:rPr>
          <w:lang w:val="es-US"/>
        </w:rPr>
      </w:pPr>
      <w:r w:rsidRPr="00B24249">
        <w:rPr>
          <w:lang w:val="es-US"/>
        </w:rPr>
        <w:t>Esté atento a los cambios en los síntomas, las habilidades y el estado de ánimo. Todos pueden verse afectados por cambios en la medicación o la terapia.</w:t>
      </w:r>
    </w:p>
    <w:p w14:paraId="33E9D837" w14:textId="77777777" w:rsidR="0039380E" w:rsidRPr="00B24249" w:rsidRDefault="000A545B">
      <w:pPr>
        <w:pStyle w:val="P68B1DB1-ListParagraph29"/>
        <w:numPr>
          <w:ilvl w:val="0"/>
          <w:numId w:val="1"/>
        </w:numPr>
        <w:tabs>
          <w:tab w:val="left" w:pos="1063"/>
          <w:tab w:val="left" w:pos="1064"/>
        </w:tabs>
        <w:spacing w:before="26"/>
        <w:ind w:left="1063" w:hanging="361"/>
        <w:rPr>
          <w:lang w:val="es-US"/>
        </w:rPr>
      </w:pPr>
      <w:r w:rsidRPr="00B24249">
        <w:rPr>
          <w:lang w:val="es-US"/>
        </w:rPr>
        <w:t>Aproveche los servicios de cuidado de relevo para ayudar a evitar el agotamiento.</w:t>
      </w:r>
    </w:p>
    <w:p w14:paraId="2D1879F1" w14:textId="03B9F71F" w:rsidR="0039380E" w:rsidRPr="00B24249" w:rsidRDefault="000A545B">
      <w:pPr>
        <w:pStyle w:val="P68B1DB1-ListParagraph29"/>
        <w:numPr>
          <w:ilvl w:val="0"/>
          <w:numId w:val="1"/>
        </w:numPr>
        <w:tabs>
          <w:tab w:val="left" w:pos="1063"/>
          <w:tab w:val="left" w:pos="1064"/>
        </w:tabs>
        <w:spacing w:before="26"/>
        <w:ind w:left="1063" w:hanging="361"/>
        <w:rPr>
          <w:lang w:val="es-US"/>
        </w:rPr>
      </w:pPr>
      <w:r w:rsidRPr="00B24249">
        <w:rPr>
          <w:lang w:val="es-US"/>
        </w:rPr>
        <w:t>Cuid</w:t>
      </w:r>
      <w:r w:rsidR="00F730D5">
        <w:rPr>
          <w:lang w:val="es-US"/>
        </w:rPr>
        <w:t>e su</w:t>
      </w:r>
      <w:r w:rsidRPr="00B24249">
        <w:rPr>
          <w:lang w:val="es-US"/>
        </w:rPr>
        <w:t xml:space="preserve"> propio bienestar físico y mental.</w:t>
      </w:r>
    </w:p>
    <w:p w14:paraId="1F0AE2BA" w14:textId="77777777" w:rsidR="0039380E" w:rsidRPr="00B24249" w:rsidRDefault="0039380E">
      <w:pPr>
        <w:pStyle w:val="BodyText"/>
        <w:rPr>
          <w:b/>
          <w:sz w:val="20"/>
          <w:lang w:val="es-US"/>
        </w:rPr>
      </w:pPr>
    </w:p>
    <w:p w14:paraId="7FA8BAAE" w14:textId="77777777" w:rsidR="0039380E" w:rsidRPr="00B24249" w:rsidRDefault="000A545B">
      <w:pPr>
        <w:pStyle w:val="BodyText"/>
        <w:spacing w:before="5"/>
        <w:rPr>
          <w:b/>
          <w:lang w:val="es-US"/>
        </w:rPr>
      </w:pPr>
      <w:r w:rsidRPr="00B24249">
        <w:rPr>
          <w:noProof/>
          <w:lang w:val="es-US"/>
        </w:rPr>
        <w:drawing>
          <wp:anchor distT="0" distB="0" distL="0" distR="0" simplePos="0" relativeHeight="251890176" behindDoc="0" locked="0" layoutInCell="1" allowOverlap="1" wp14:anchorId="0A98D017" wp14:editId="219B00E4">
            <wp:simplePos x="0" y="0"/>
            <wp:positionH relativeFrom="page">
              <wp:posOffset>673608</wp:posOffset>
            </wp:positionH>
            <wp:positionV relativeFrom="paragraph">
              <wp:posOffset>222671</wp:posOffset>
            </wp:positionV>
            <wp:extent cx="6906322" cy="2294477"/>
            <wp:effectExtent l="0" t="0" r="0" b="0"/>
            <wp:wrapTopAndBottom/>
            <wp:docPr id="125" name="image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58.jpeg"/>
                    <pic:cNvPicPr/>
                  </pic:nvPicPr>
                  <pic:blipFill>
                    <a:blip r:embed="rId162" cstate="print"/>
                    <a:stretch>
                      <a:fillRect/>
                    </a:stretch>
                  </pic:blipFill>
                  <pic:spPr>
                    <a:xfrm>
                      <a:off x="0" y="0"/>
                      <a:ext cx="6906322" cy="2294477"/>
                    </a:xfrm>
                    <a:prstGeom prst="rect">
                      <a:avLst/>
                    </a:prstGeom>
                  </pic:spPr>
                </pic:pic>
              </a:graphicData>
            </a:graphic>
          </wp:anchor>
        </w:drawing>
      </w:r>
    </w:p>
    <w:p w14:paraId="070E9F7F" w14:textId="77777777" w:rsidR="0039380E" w:rsidRPr="00B24249" w:rsidRDefault="0039380E">
      <w:pPr>
        <w:pStyle w:val="BodyText"/>
        <w:rPr>
          <w:b/>
          <w:sz w:val="20"/>
          <w:lang w:val="es-US"/>
        </w:rPr>
      </w:pPr>
    </w:p>
    <w:p w14:paraId="57098F65" w14:textId="35BA12A4" w:rsidR="0039380E" w:rsidRPr="00B24249" w:rsidRDefault="000A545B">
      <w:pPr>
        <w:pStyle w:val="BodyText"/>
        <w:spacing w:before="8"/>
        <w:rPr>
          <w:b/>
          <w:sz w:val="17"/>
          <w:lang w:val="es-US"/>
        </w:rPr>
      </w:pPr>
      <w:r w:rsidRPr="00B24249">
        <w:rPr>
          <w:noProof/>
          <w:lang w:val="es-US"/>
        </w:rPr>
        <mc:AlternateContent>
          <mc:Choice Requires="wps">
            <w:drawing>
              <wp:anchor distT="0" distB="0" distL="0" distR="0" simplePos="0" relativeHeight="251644416" behindDoc="1" locked="0" layoutInCell="1" allowOverlap="1" wp14:anchorId="28DCE082" wp14:editId="527DF681">
                <wp:simplePos x="0" y="0"/>
                <wp:positionH relativeFrom="page">
                  <wp:posOffset>587375</wp:posOffset>
                </wp:positionH>
                <wp:positionV relativeFrom="paragraph">
                  <wp:posOffset>151130</wp:posOffset>
                </wp:positionV>
                <wp:extent cx="6998335" cy="1600200"/>
                <wp:effectExtent l="0" t="0" r="12065" b="19050"/>
                <wp:wrapTopAndBottom/>
                <wp:docPr id="400" name="docshape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8335" cy="160020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907A86" w14:textId="77777777" w:rsidR="0039380E" w:rsidRDefault="000A545B">
                            <w:pPr>
                              <w:pStyle w:val="P68B1DB1-Normal6"/>
                              <w:spacing w:before="174"/>
                              <w:ind w:left="380"/>
                            </w:pPr>
                            <w:r>
                              <w:t xml:space="preserve">Para </w:t>
                            </w:r>
                            <w:proofErr w:type="spellStart"/>
                            <w:r>
                              <w:t>recursos</w:t>
                            </w:r>
                            <w:proofErr w:type="spellEnd"/>
                            <w:r>
                              <w:t xml:space="preserve"> </w:t>
                            </w:r>
                            <w:proofErr w:type="spellStart"/>
                            <w:r>
                              <w:t>adicionales</w:t>
                            </w:r>
                            <w:proofErr w:type="spellEnd"/>
                          </w:p>
                          <w:p w14:paraId="54B9240C" w14:textId="5EFE3CF8" w:rsidR="0039380E" w:rsidRPr="007C4501" w:rsidRDefault="000A545B">
                            <w:pPr>
                              <w:pStyle w:val="BodyText"/>
                              <w:numPr>
                                <w:ilvl w:val="0"/>
                                <w:numId w:val="6"/>
                              </w:numPr>
                              <w:tabs>
                                <w:tab w:val="left" w:pos="739"/>
                                <w:tab w:val="left" w:pos="740"/>
                              </w:tabs>
                              <w:spacing w:before="27"/>
                              <w:ind w:hanging="361"/>
                              <w:rPr>
                                <w:lang w:val="es-US"/>
                              </w:rPr>
                            </w:pPr>
                            <w:r w:rsidRPr="007C4501">
                              <w:rPr>
                                <w:lang w:val="es-US"/>
                              </w:rPr>
                              <w:t xml:space="preserve">Asociación de Parkinson de San Diego </w:t>
                            </w:r>
                            <w:r w:rsidR="007D2486" w:rsidRPr="007D2486">
                              <w:rPr>
                                <w:lang w:val="es-US"/>
                              </w:rPr>
                              <w:t xml:space="preserve">– </w:t>
                            </w:r>
                            <w:r w:rsidRPr="007C4501">
                              <w:rPr>
                                <w:lang w:val="es-US"/>
                              </w:rPr>
                              <w:t xml:space="preserve">(858) 999-5671 o </w:t>
                            </w:r>
                            <w:hyperlink r:id="rId163">
                              <w:r w:rsidRPr="007C4501">
                                <w:rPr>
                                  <w:lang w:val="es-US"/>
                                </w:rPr>
                                <w:t>www.parkinsonsassociation.org</w:t>
                              </w:r>
                            </w:hyperlink>
                          </w:p>
                          <w:p w14:paraId="5DA8BCA2" w14:textId="0A719A06" w:rsidR="0039380E" w:rsidRPr="007C4501" w:rsidRDefault="000A545B">
                            <w:pPr>
                              <w:pStyle w:val="BodyText"/>
                              <w:numPr>
                                <w:ilvl w:val="0"/>
                                <w:numId w:val="6"/>
                              </w:numPr>
                              <w:tabs>
                                <w:tab w:val="left" w:pos="739"/>
                                <w:tab w:val="left" w:pos="740"/>
                              </w:tabs>
                              <w:spacing w:before="28"/>
                              <w:ind w:hanging="361"/>
                              <w:rPr>
                                <w:lang w:val="es-US"/>
                              </w:rPr>
                            </w:pPr>
                            <w:r w:rsidRPr="007C4501">
                              <w:rPr>
                                <w:lang w:val="es-US"/>
                              </w:rPr>
                              <w:t xml:space="preserve">Fundación de Parkinson </w:t>
                            </w:r>
                            <w:r w:rsidR="007D2486" w:rsidRPr="007D2486">
                              <w:rPr>
                                <w:lang w:val="es-US"/>
                              </w:rPr>
                              <w:t xml:space="preserve">– </w:t>
                            </w:r>
                            <w:r w:rsidRPr="007C4501">
                              <w:rPr>
                                <w:lang w:val="es-US"/>
                              </w:rPr>
                              <w:t xml:space="preserve">(800) 473-4636 o </w:t>
                            </w:r>
                            <w:hyperlink r:id="rId164">
                              <w:r w:rsidRPr="007C4501">
                                <w:rPr>
                                  <w:lang w:val="es-US"/>
                                </w:rPr>
                                <w:t xml:space="preserve">www.parkinson.org </w:t>
                              </w:r>
                            </w:hyperlink>
                            <w:r w:rsidRPr="007C4501">
                              <w:rPr>
                                <w:lang w:val="es-US"/>
                              </w:rPr>
                              <w:t>(866) 358-0285</w:t>
                            </w:r>
                          </w:p>
                          <w:p w14:paraId="2D5973F6" w14:textId="341E7B17" w:rsidR="0039380E" w:rsidRDefault="000A545B">
                            <w:pPr>
                              <w:pStyle w:val="BodyText"/>
                              <w:numPr>
                                <w:ilvl w:val="0"/>
                                <w:numId w:val="6"/>
                              </w:numPr>
                              <w:tabs>
                                <w:tab w:val="left" w:pos="739"/>
                                <w:tab w:val="left" w:pos="740"/>
                              </w:tabs>
                              <w:spacing w:before="26"/>
                              <w:ind w:hanging="361"/>
                            </w:pPr>
                            <w:r>
                              <w:t xml:space="preserve">Fundación Davis Phinney para </w:t>
                            </w:r>
                            <w:proofErr w:type="spellStart"/>
                            <w:r>
                              <w:t>el</w:t>
                            </w:r>
                            <w:proofErr w:type="spellEnd"/>
                            <w:r>
                              <w:t xml:space="preserve"> Parkinson </w:t>
                            </w:r>
                            <w:r w:rsidR="007D2486" w:rsidRPr="007D2486">
                              <w:t xml:space="preserve">– </w:t>
                            </w:r>
                            <w:r>
                              <w:t>o davisphinneyfoundation.org</w:t>
                            </w:r>
                          </w:p>
                          <w:p w14:paraId="5BC2676D" w14:textId="51570497" w:rsidR="0039380E" w:rsidRPr="007C4501" w:rsidRDefault="000A545B">
                            <w:pPr>
                              <w:pStyle w:val="BodyText"/>
                              <w:numPr>
                                <w:ilvl w:val="0"/>
                                <w:numId w:val="6"/>
                              </w:numPr>
                              <w:tabs>
                                <w:tab w:val="left" w:pos="739"/>
                                <w:tab w:val="left" w:pos="740"/>
                              </w:tabs>
                              <w:spacing w:before="27"/>
                              <w:ind w:hanging="361"/>
                              <w:rPr>
                                <w:lang w:val="es-US"/>
                              </w:rPr>
                            </w:pPr>
                            <w:r w:rsidRPr="007C4501">
                              <w:rPr>
                                <w:lang w:val="es-US"/>
                              </w:rPr>
                              <w:t xml:space="preserve">Asociación Americana de Enfermedad de Parkinson </w:t>
                            </w:r>
                            <w:r w:rsidR="007D2486" w:rsidRPr="007D2486">
                              <w:rPr>
                                <w:lang w:val="es-US"/>
                              </w:rPr>
                              <w:t xml:space="preserve">– </w:t>
                            </w:r>
                            <w:r w:rsidRPr="007C4501">
                              <w:rPr>
                                <w:lang w:val="es-US"/>
                              </w:rPr>
                              <w:t xml:space="preserve">(800) 223-2732 o </w:t>
                            </w:r>
                            <w:hyperlink r:id="rId165">
                              <w:r w:rsidRPr="007C4501">
                                <w:rPr>
                                  <w:lang w:val="es-US"/>
                                </w:rPr>
                                <w:t>www.apdaparkinson.org</w:t>
                              </w:r>
                            </w:hyperlink>
                            <w:r w:rsidR="007D2486">
                              <w:rPr>
                                <w:lang w:val="es-US"/>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CE082" id="docshape246" o:spid="_x0000_s1069" type="#_x0000_t202" style="position:absolute;margin-left:46.25pt;margin-top:11.9pt;width:551.05pt;height:126pt;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" filled="f" strokeweight=".96pt">
                <v:textbox inset="0,0,0,0">
                  <w:txbxContent>
                    <w:p w14:paraId="2F907A86" w14:textId="77777777" w:rsidR="0039380E" w:rsidRDefault="000A545B">
                      <w:pPr>
                        <w:pStyle w:val="P68B1DB1-Normal6"/>
                        <w:spacing w:before="174"/>
                        <w:ind w:left="380"/>
                      </w:pPr>
                      <w:r>
                        <w:t xml:space="preserve">Para </w:t>
                      </w:r>
                      <w:proofErr w:type="spellStart"/>
                      <w:r>
                        <w:t>recursos</w:t>
                      </w:r>
                      <w:proofErr w:type="spellEnd"/>
                      <w:r>
                        <w:t xml:space="preserve"> </w:t>
                      </w:r>
                      <w:proofErr w:type="spellStart"/>
                      <w:r>
                        <w:t>adicionales</w:t>
                      </w:r>
                      <w:proofErr w:type="spellEnd"/>
                    </w:p>
                    <w:p w14:paraId="54B9240C" w14:textId="5EFE3CF8" w:rsidR="0039380E" w:rsidRPr="007C4501" w:rsidRDefault="000A545B">
                      <w:pPr>
                        <w:pStyle w:val="BodyText"/>
                        <w:numPr>
                          <w:ilvl w:val="0"/>
                          <w:numId w:val="6"/>
                        </w:numPr>
                        <w:tabs>
                          <w:tab w:val="left" w:pos="739"/>
                          <w:tab w:val="left" w:pos="740"/>
                        </w:tabs>
                        <w:spacing w:before="27"/>
                        <w:ind w:hanging="361"/>
                        <w:rPr>
                          <w:lang w:val="es-US"/>
                        </w:rPr>
                      </w:pPr>
                      <w:r w:rsidRPr="007C4501">
                        <w:rPr>
                          <w:lang w:val="es-US"/>
                        </w:rPr>
                        <w:t xml:space="preserve">Asociación de Parkinson de San Diego </w:t>
                      </w:r>
                      <w:r w:rsidR="007D2486" w:rsidRPr="007D2486">
                        <w:rPr>
                          <w:lang w:val="es-US"/>
                        </w:rPr>
                        <w:t xml:space="preserve">– </w:t>
                      </w:r>
                      <w:r w:rsidRPr="007C4501">
                        <w:rPr>
                          <w:lang w:val="es-US"/>
                        </w:rPr>
                        <w:t xml:space="preserve">(858) 999-5671 o </w:t>
                      </w:r>
                      <w:hyperlink r:id="rId166">
                        <w:r w:rsidRPr="007C4501">
                          <w:rPr>
                            <w:lang w:val="es-US"/>
                          </w:rPr>
                          <w:t>www.parkinsonsassociation.org</w:t>
                        </w:r>
                      </w:hyperlink>
                    </w:p>
                    <w:p w14:paraId="5DA8BCA2" w14:textId="0A719A06" w:rsidR="0039380E" w:rsidRPr="007C4501" w:rsidRDefault="000A545B">
                      <w:pPr>
                        <w:pStyle w:val="BodyText"/>
                        <w:numPr>
                          <w:ilvl w:val="0"/>
                          <w:numId w:val="6"/>
                        </w:numPr>
                        <w:tabs>
                          <w:tab w:val="left" w:pos="739"/>
                          <w:tab w:val="left" w:pos="740"/>
                        </w:tabs>
                        <w:spacing w:before="28"/>
                        <w:ind w:hanging="361"/>
                        <w:rPr>
                          <w:lang w:val="es-US"/>
                        </w:rPr>
                      </w:pPr>
                      <w:r w:rsidRPr="007C4501">
                        <w:rPr>
                          <w:lang w:val="es-US"/>
                        </w:rPr>
                        <w:t xml:space="preserve">Fundación de Parkinson </w:t>
                      </w:r>
                      <w:r w:rsidR="007D2486" w:rsidRPr="007D2486">
                        <w:rPr>
                          <w:lang w:val="es-US"/>
                        </w:rPr>
                        <w:t xml:space="preserve">– </w:t>
                      </w:r>
                      <w:r w:rsidRPr="007C4501">
                        <w:rPr>
                          <w:lang w:val="es-US"/>
                        </w:rPr>
                        <w:t xml:space="preserve">(800) 473-4636 o </w:t>
                      </w:r>
                      <w:hyperlink r:id="rId167">
                        <w:r w:rsidRPr="007C4501">
                          <w:rPr>
                            <w:lang w:val="es-US"/>
                          </w:rPr>
                          <w:t xml:space="preserve">www.parkinson.org </w:t>
                        </w:r>
                      </w:hyperlink>
                      <w:r w:rsidRPr="007C4501">
                        <w:rPr>
                          <w:lang w:val="es-US"/>
                        </w:rPr>
                        <w:t>(866) 358-0285</w:t>
                      </w:r>
                    </w:p>
                    <w:p w14:paraId="2D5973F6" w14:textId="341E7B17" w:rsidR="0039380E" w:rsidRDefault="000A545B">
                      <w:pPr>
                        <w:pStyle w:val="BodyText"/>
                        <w:numPr>
                          <w:ilvl w:val="0"/>
                          <w:numId w:val="6"/>
                        </w:numPr>
                        <w:tabs>
                          <w:tab w:val="left" w:pos="739"/>
                          <w:tab w:val="left" w:pos="740"/>
                        </w:tabs>
                        <w:spacing w:before="26"/>
                        <w:ind w:hanging="361"/>
                      </w:pPr>
                      <w:r>
                        <w:t xml:space="preserve">Fundación Davis Phinney para </w:t>
                      </w:r>
                      <w:proofErr w:type="spellStart"/>
                      <w:r>
                        <w:t>el</w:t>
                      </w:r>
                      <w:proofErr w:type="spellEnd"/>
                      <w:r>
                        <w:t xml:space="preserve"> Parkinson </w:t>
                      </w:r>
                      <w:r w:rsidR="007D2486" w:rsidRPr="007D2486">
                        <w:t xml:space="preserve">– </w:t>
                      </w:r>
                      <w:r>
                        <w:t>o davisphinneyfoundation.org</w:t>
                      </w:r>
                    </w:p>
                    <w:p w14:paraId="5BC2676D" w14:textId="51570497" w:rsidR="0039380E" w:rsidRPr="007C4501" w:rsidRDefault="000A545B">
                      <w:pPr>
                        <w:pStyle w:val="BodyText"/>
                        <w:numPr>
                          <w:ilvl w:val="0"/>
                          <w:numId w:val="6"/>
                        </w:numPr>
                        <w:tabs>
                          <w:tab w:val="left" w:pos="739"/>
                          <w:tab w:val="left" w:pos="740"/>
                        </w:tabs>
                        <w:spacing w:before="27"/>
                        <w:ind w:hanging="361"/>
                        <w:rPr>
                          <w:lang w:val="es-US"/>
                        </w:rPr>
                      </w:pPr>
                      <w:r w:rsidRPr="007C4501">
                        <w:rPr>
                          <w:lang w:val="es-US"/>
                        </w:rPr>
                        <w:t xml:space="preserve">Asociación Americana de Enfermedad de Parkinson </w:t>
                      </w:r>
                      <w:r w:rsidR="007D2486" w:rsidRPr="007D2486">
                        <w:rPr>
                          <w:lang w:val="es-US"/>
                        </w:rPr>
                        <w:t xml:space="preserve">– </w:t>
                      </w:r>
                      <w:r w:rsidRPr="007C4501">
                        <w:rPr>
                          <w:lang w:val="es-US"/>
                        </w:rPr>
                        <w:t xml:space="preserve">(800) 223-2732 o </w:t>
                      </w:r>
                      <w:hyperlink r:id="rId168">
                        <w:r w:rsidRPr="007C4501">
                          <w:rPr>
                            <w:lang w:val="es-US"/>
                          </w:rPr>
                          <w:t>www.apdaparkinson.org</w:t>
                        </w:r>
                      </w:hyperlink>
                      <w:r w:rsidR="007D2486">
                        <w:rPr>
                          <w:lang w:val="es-US"/>
                        </w:rPr>
                        <w:t xml:space="preserve"> </w:t>
                      </w:r>
                    </w:p>
                  </w:txbxContent>
                </v:textbox>
                <w10:wrap type="topAndBottom" anchorx="page"/>
              </v:shape>
            </w:pict>
          </mc:Fallback>
        </mc:AlternateContent>
      </w:r>
    </w:p>
    <w:p w14:paraId="24CF01BD" w14:textId="77777777" w:rsidR="0039380E" w:rsidRPr="00B24249" w:rsidRDefault="0039380E">
      <w:pPr>
        <w:rPr>
          <w:sz w:val="17"/>
          <w:lang w:val="es-US"/>
        </w:rPr>
        <w:sectPr w:rsidR="0039380E" w:rsidRPr="00B24249">
          <w:pgSz w:w="12960" w:h="17280"/>
          <w:pgMar w:top="1960" w:right="520" w:bottom="1300" w:left="540" w:header="586" w:footer="1109" w:gutter="0"/>
          <w:cols w:space="720"/>
        </w:sectPr>
      </w:pPr>
    </w:p>
    <w:p w14:paraId="348286A7" w14:textId="77777777" w:rsidR="0039380E" w:rsidRPr="00B24249" w:rsidRDefault="0039380E">
      <w:pPr>
        <w:pStyle w:val="BodyText"/>
        <w:spacing w:before="8"/>
        <w:rPr>
          <w:b/>
          <w:sz w:val="21"/>
          <w:lang w:val="es-US"/>
        </w:rPr>
      </w:pPr>
    </w:p>
    <w:p w14:paraId="0E748A17" w14:textId="77777777" w:rsidR="0039380E" w:rsidRPr="00B24249" w:rsidRDefault="000A545B">
      <w:pPr>
        <w:pStyle w:val="P68B1DB1-Normal12"/>
        <w:spacing w:before="99"/>
        <w:ind w:left="830" w:right="852"/>
        <w:jc w:val="center"/>
        <w:rPr>
          <w:lang w:val="es-US"/>
        </w:rPr>
      </w:pPr>
      <w:r w:rsidRPr="00B24249">
        <w:rPr>
          <w:lang w:val="es-US"/>
        </w:rPr>
        <w:t>NOTAS</w:t>
      </w:r>
    </w:p>
    <w:p w14:paraId="27E24A88" w14:textId="77777777" w:rsidR="0039380E" w:rsidRPr="00B24249" w:rsidRDefault="0039380E">
      <w:pPr>
        <w:pStyle w:val="BodyText"/>
        <w:rPr>
          <w:rFonts w:ascii="Arial Black"/>
          <w:sz w:val="20"/>
          <w:lang w:val="es-US"/>
        </w:rPr>
      </w:pPr>
    </w:p>
    <w:p w14:paraId="2F520365" w14:textId="27C82000" w:rsidR="0039380E" w:rsidRPr="00B24249" w:rsidRDefault="000A545B">
      <w:pPr>
        <w:pStyle w:val="BodyText"/>
        <w:spacing w:before="1"/>
        <w:rPr>
          <w:rFonts w:ascii="Arial Black"/>
          <w:sz w:val="13"/>
          <w:lang w:val="es-US"/>
        </w:rPr>
      </w:pPr>
      <w:r w:rsidRPr="00B24249">
        <w:rPr>
          <w:noProof/>
          <w:lang w:val="es-US"/>
        </w:rPr>
        <mc:AlternateContent>
          <mc:Choice Requires="wps">
            <w:drawing>
              <wp:anchor distT="0" distB="0" distL="0" distR="0" simplePos="0" relativeHeight="251645440" behindDoc="1" locked="0" layoutInCell="1" allowOverlap="1" wp14:anchorId="3C9DB631" wp14:editId="45669E3C">
                <wp:simplePos x="0" y="0"/>
                <wp:positionH relativeFrom="page">
                  <wp:posOffset>685800</wp:posOffset>
                </wp:positionH>
                <wp:positionV relativeFrom="paragraph">
                  <wp:posOffset>132715</wp:posOffset>
                </wp:positionV>
                <wp:extent cx="6820535" cy="1270"/>
                <wp:effectExtent l="0" t="0" r="0" b="0"/>
                <wp:wrapTopAndBottom/>
                <wp:docPr id="399" name="docshape2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CEE3B" id="docshape249" o:spid="_x0000_s1026" style="position:absolute;margin-left:54pt;margin-top:10.45pt;width:537.05pt;height:.1pt;z-index:-15607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7859182C" w14:textId="77777777" w:rsidR="0039380E" w:rsidRPr="00B24249" w:rsidRDefault="0039380E">
      <w:pPr>
        <w:pStyle w:val="BodyText"/>
        <w:rPr>
          <w:rFonts w:ascii="Arial Black"/>
          <w:sz w:val="20"/>
          <w:lang w:val="es-US"/>
        </w:rPr>
      </w:pPr>
    </w:p>
    <w:p w14:paraId="0D015210" w14:textId="11737B1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46464" behindDoc="1" locked="0" layoutInCell="1" allowOverlap="1" wp14:anchorId="09633CE9" wp14:editId="0CD148CE">
                <wp:simplePos x="0" y="0"/>
                <wp:positionH relativeFrom="page">
                  <wp:posOffset>685800</wp:posOffset>
                </wp:positionH>
                <wp:positionV relativeFrom="paragraph">
                  <wp:posOffset>221615</wp:posOffset>
                </wp:positionV>
                <wp:extent cx="6820535" cy="1270"/>
                <wp:effectExtent l="0" t="0" r="0" b="0"/>
                <wp:wrapTopAndBottom/>
                <wp:docPr id="398" name="docshape2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AF06AE" id="docshape250" o:spid="_x0000_s1026" style="position:absolute;margin-left:54pt;margin-top:17.45pt;width:537.05pt;height:.1pt;z-index:-15607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INxA/m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06B5EFE1" w14:textId="77777777" w:rsidR="0039380E" w:rsidRPr="00B24249" w:rsidRDefault="0039380E">
      <w:pPr>
        <w:pStyle w:val="BodyText"/>
        <w:rPr>
          <w:rFonts w:ascii="Arial Black"/>
          <w:sz w:val="20"/>
          <w:lang w:val="es-US"/>
        </w:rPr>
      </w:pPr>
    </w:p>
    <w:p w14:paraId="0CC049D5" w14:textId="4576014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47488" behindDoc="1" locked="0" layoutInCell="1" allowOverlap="1" wp14:anchorId="3F247895" wp14:editId="53E2B49E">
                <wp:simplePos x="0" y="0"/>
                <wp:positionH relativeFrom="page">
                  <wp:posOffset>685800</wp:posOffset>
                </wp:positionH>
                <wp:positionV relativeFrom="paragraph">
                  <wp:posOffset>221615</wp:posOffset>
                </wp:positionV>
                <wp:extent cx="6820535" cy="1270"/>
                <wp:effectExtent l="0" t="0" r="0" b="0"/>
                <wp:wrapTopAndBottom/>
                <wp:docPr id="397" name="docshape2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4B2D0" id="docshape251" o:spid="_x0000_s1026" style="position:absolute;margin-left:54pt;margin-top:17.45pt;width:537.05pt;height:.1pt;z-index:-15606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O3spg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" path="m,l10741,e" filled="f" strokeweight=".19022mm">
                <v:path arrowok="t" o:connecttype="custom" o:connectlocs="0,0;6820535,0" o:connectangles="0,0"/>
                <w10:wrap type="topAndBottom" anchorx="page"/>
              </v:shape>
            </w:pict>
          </mc:Fallback>
        </mc:AlternateContent>
      </w:r>
    </w:p>
    <w:p w14:paraId="47DD219B" w14:textId="77777777" w:rsidR="0039380E" w:rsidRPr="00B24249" w:rsidRDefault="0039380E">
      <w:pPr>
        <w:pStyle w:val="BodyText"/>
        <w:rPr>
          <w:rFonts w:ascii="Arial Black"/>
          <w:sz w:val="20"/>
          <w:lang w:val="es-US"/>
        </w:rPr>
      </w:pPr>
    </w:p>
    <w:p w14:paraId="095F1E1D" w14:textId="42BDA1A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48512" behindDoc="1" locked="0" layoutInCell="1" allowOverlap="1" wp14:anchorId="7532BFF9" wp14:editId="3B37EA90">
                <wp:simplePos x="0" y="0"/>
                <wp:positionH relativeFrom="page">
                  <wp:posOffset>685800</wp:posOffset>
                </wp:positionH>
                <wp:positionV relativeFrom="paragraph">
                  <wp:posOffset>221615</wp:posOffset>
                </wp:positionV>
                <wp:extent cx="6820535" cy="1270"/>
                <wp:effectExtent l="0" t="0" r="0" b="0"/>
                <wp:wrapTopAndBottom/>
                <wp:docPr id="396" name="docshape2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54DBC" id="docshape252" o:spid="_x0000_s1026" style="position:absolute;margin-left:54pt;margin-top:17.45pt;width:537.05pt;height:.1pt;z-index:-15606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6KOowIAAKs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SEuij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2112FA1B" w14:textId="77777777" w:rsidR="0039380E" w:rsidRPr="00B24249" w:rsidRDefault="0039380E">
      <w:pPr>
        <w:pStyle w:val="BodyText"/>
        <w:rPr>
          <w:rFonts w:ascii="Arial Black"/>
          <w:sz w:val="20"/>
          <w:lang w:val="es-US"/>
        </w:rPr>
      </w:pPr>
    </w:p>
    <w:p w14:paraId="7011A0CB" w14:textId="4C52807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49536" behindDoc="1" locked="0" layoutInCell="1" allowOverlap="1" wp14:anchorId="36FB971D" wp14:editId="6B2E75FE">
                <wp:simplePos x="0" y="0"/>
                <wp:positionH relativeFrom="page">
                  <wp:posOffset>685800</wp:posOffset>
                </wp:positionH>
                <wp:positionV relativeFrom="paragraph">
                  <wp:posOffset>221615</wp:posOffset>
                </wp:positionV>
                <wp:extent cx="6820535" cy="1270"/>
                <wp:effectExtent l="0" t="0" r="0" b="0"/>
                <wp:wrapTopAndBottom/>
                <wp:docPr id="395" name="docshape2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01114" id="docshape253" o:spid="_x0000_s1026" style="position:absolute;margin-left:54pt;margin-top:17.45pt;width:537.05pt;height:.1pt;z-index:-15605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zq7HU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F52746B" w14:textId="77777777" w:rsidR="0039380E" w:rsidRPr="00B24249" w:rsidRDefault="0039380E">
      <w:pPr>
        <w:pStyle w:val="BodyText"/>
        <w:rPr>
          <w:rFonts w:ascii="Arial Black"/>
          <w:sz w:val="20"/>
          <w:lang w:val="es-US"/>
        </w:rPr>
      </w:pPr>
    </w:p>
    <w:p w14:paraId="494923A2" w14:textId="1D098C1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0560" behindDoc="1" locked="0" layoutInCell="1" allowOverlap="1" wp14:anchorId="6CE0FD7D" wp14:editId="70718FC0">
                <wp:simplePos x="0" y="0"/>
                <wp:positionH relativeFrom="page">
                  <wp:posOffset>685800</wp:posOffset>
                </wp:positionH>
                <wp:positionV relativeFrom="paragraph">
                  <wp:posOffset>221615</wp:posOffset>
                </wp:positionV>
                <wp:extent cx="6820535" cy="1270"/>
                <wp:effectExtent l="0" t="0" r="0" b="0"/>
                <wp:wrapTopAndBottom/>
                <wp:docPr id="394" name="docshape2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6D747" id="docshape254" o:spid="_x0000_s1026" style="position:absolute;margin-left:54pt;margin-top:17.45pt;width:537.05pt;height:.1pt;z-index:-15605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LvQ9S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15E8D3F2" w14:textId="77777777" w:rsidR="0039380E" w:rsidRPr="00B24249" w:rsidRDefault="0039380E">
      <w:pPr>
        <w:pStyle w:val="BodyText"/>
        <w:rPr>
          <w:rFonts w:ascii="Arial Black"/>
          <w:sz w:val="20"/>
          <w:lang w:val="es-US"/>
        </w:rPr>
      </w:pPr>
    </w:p>
    <w:p w14:paraId="2017B971" w14:textId="6702748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1584" behindDoc="1" locked="0" layoutInCell="1" allowOverlap="1" wp14:anchorId="0E6988F8" wp14:editId="4FA4A9F7">
                <wp:simplePos x="0" y="0"/>
                <wp:positionH relativeFrom="page">
                  <wp:posOffset>685800</wp:posOffset>
                </wp:positionH>
                <wp:positionV relativeFrom="paragraph">
                  <wp:posOffset>221615</wp:posOffset>
                </wp:positionV>
                <wp:extent cx="6820535" cy="1270"/>
                <wp:effectExtent l="0" t="0" r="0" b="0"/>
                <wp:wrapTopAndBottom/>
                <wp:docPr id="393" name="docshape2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B0903" id="docshape255" o:spid="_x0000_s1026" style="position:absolute;margin-left:54pt;margin-top:17.45pt;width:537.05pt;height:.1pt;z-index:-15604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lWcpAIAAKs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GvqVZy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4931E550" w14:textId="77777777" w:rsidR="0039380E" w:rsidRPr="00B24249" w:rsidRDefault="0039380E">
      <w:pPr>
        <w:pStyle w:val="BodyText"/>
        <w:rPr>
          <w:rFonts w:ascii="Arial Black"/>
          <w:sz w:val="20"/>
          <w:lang w:val="es-US"/>
        </w:rPr>
      </w:pPr>
    </w:p>
    <w:p w14:paraId="1A370FEC" w14:textId="1DF24CF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2608" behindDoc="1" locked="0" layoutInCell="1" allowOverlap="1" wp14:anchorId="01B83C95" wp14:editId="7B195440">
                <wp:simplePos x="0" y="0"/>
                <wp:positionH relativeFrom="page">
                  <wp:posOffset>685800</wp:posOffset>
                </wp:positionH>
                <wp:positionV relativeFrom="paragraph">
                  <wp:posOffset>221615</wp:posOffset>
                </wp:positionV>
                <wp:extent cx="6820535" cy="1270"/>
                <wp:effectExtent l="0" t="0" r="0" b="0"/>
                <wp:wrapTopAndBottom/>
                <wp:docPr id="392" name="docshape2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5DD336" id="docshape256" o:spid="_x0000_s1026" style="position:absolute;margin-left:54pt;margin-top:17.45pt;width:537.05pt;height:.1pt;z-index:-15604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Rr+ogIAAKs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YNRr+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D6A8CC0" w14:textId="77777777" w:rsidR="0039380E" w:rsidRPr="00B24249" w:rsidRDefault="0039380E">
      <w:pPr>
        <w:pStyle w:val="BodyText"/>
        <w:rPr>
          <w:rFonts w:ascii="Arial Black"/>
          <w:sz w:val="20"/>
          <w:lang w:val="es-US"/>
        </w:rPr>
      </w:pPr>
    </w:p>
    <w:p w14:paraId="0BA68E8D" w14:textId="18ED61E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3632" behindDoc="1" locked="0" layoutInCell="1" allowOverlap="1" wp14:anchorId="13F8D33C" wp14:editId="15C20E31">
                <wp:simplePos x="0" y="0"/>
                <wp:positionH relativeFrom="page">
                  <wp:posOffset>685800</wp:posOffset>
                </wp:positionH>
                <wp:positionV relativeFrom="paragraph">
                  <wp:posOffset>221615</wp:posOffset>
                </wp:positionV>
                <wp:extent cx="6820535" cy="1270"/>
                <wp:effectExtent l="0" t="0" r="0" b="0"/>
                <wp:wrapTopAndBottom/>
                <wp:docPr id="391" name="docshape2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00677" id="docshape257" o:spid="_x0000_s1026" style="position:absolute;margin-left:54pt;margin-top:17.45pt;width:537.05pt;height:.1pt;z-index:-15603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QmkpA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CPVCaS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0FB760D0" w14:textId="77777777" w:rsidR="0039380E" w:rsidRPr="00B24249" w:rsidRDefault="0039380E">
      <w:pPr>
        <w:pStyle w:val="BodyText"/>
        <w:rPr>
          <w:rFonts w:ascii="Arial Black"/>
          <w:sz w:val="20"/>
          <w:lang w:val="es-US"/>
        </w:rPr>
      </w:pPr>
    </w:p>
    <w:p w14:paraId="0909B7C6" w14:textId="6C380C5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4656" behindDoc="1" locked="0" layoutInCell="1" allowOverlap="1" wp14:anchorId="4BCC53A1" wp14:editId="50A739DA">
                <wp:simplePos x="0" y="0"/>
                <wp:positionH relativeFrom="page">
                  <wp:posOffset>685800</wp:posOffset>
                </wp:positionH>
                <wp:positionV relativeFrom="paragraph">
                  <wp:posOffset>221615</wp:posOffset>
                </wp:positionV>
                <wp:extent cx="6820535" cy="1270"/>
                <wp:effectExtent l="0" t="0" r="0" b="0"/>
                <wp:wrapTopAndBottom/>
                <wp:docPr id="390" name="docshape2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ABD7B" id="docshape258" o:spid="_x0000_s1026" style="position:absolute;margin-left:54pt;margin-top:17.45pt;width:537.05pt;height:.1pt;z-index:-15603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o4xzGK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54DBE0D9" w14:textId="77777777" w:rsidR="0039380E" w:rsidRPr="00B24249" w:rsidRDefault="0039380E">
      <w:pPr>
        <w:pStyle w:val="BodyText"/>
        <w:rPr>
          <w:rFonts w:ascii="Arial Black"/>
          <w:sz w:val="20"/>
          <w:lang w:val="es-US"/>
        </w:rPr>
      </w:pPr>
    </w:p>
    <w:p w14:paraId="124DCE56" w14:textId="7E51EC3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5680" behindDoc="1" locked="0" layoutInCell="1" allowOverlap="1" wp14:anchorId="78B1261F" wp14:editId="3A63480C">
                <wp:simplePos x="0" y="0"/>
                <wp:positionH relativeFrom="page">
                  <wp:posOffset>685800</wp:posOffset>
                </wp:positionH>
                <wp:positionV relativeFrom="paragraph">
                  <wp:posOffset>221615</wp:posOffset>
                </wp:positionV>
                <wp:extent cx="6820535" cy="1270"/>
                <wp:effectExtent l="0" t="0" r="0" b="0"/>
                <wp:wrapTopAndBottom/>
                <wp:docPr id="389" name="docshape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0E692D" id="docshape259" o:spid="_x0000_s1026" style="position:absolute;margin-left:54pt;margin-top:17.45pt;width:537.05pt;height:.1pt;z-index:-15602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91ASu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4DF16320" w14:textId="77777777" w:rsidR="0039380E" w:rsidRPr="00B24249" w:rsidRDefault="0039380E">
      <w:pPr>
        <w:pStyle w:val="BodyText"/>
        <w:rPr>
          <w:rFonts w:ascii="Arial Black"/>
          <w:sz w:val="20"/>
          <w:lang w:val="es-US"/>
        </w:rPr>
      </w:pPr>
    </w:p>
    <w:p w14:paraId="4074B112" w14:textId="5BEC29B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6704" behindDoc="1" locked="0" layoutInCell="1" allowOverlap="1" wp14:anchorId="3F105CE9" wp14:editId="0DCFC4C3">
                <wp:simplePos x="0" y="0"/>
                <wp:positionH relativeFrom="page">
                  <wp:posOffset>685800</wp:posOffset>
                </wp:positionH>
                <wp:positionV relativeFrom="paragraph">
                  <wp:posOffset>221615</wp:posOffset>
                </wp:positionV>
                <wp:extent cx="6820535" cy="1270"/>
                <wp:effectExtent l="0" t="0" r="0" b="0"/>
                <wp:wrapTopAndBottom/>
                <wp:docPr id="388" name="docshape2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394F2" id="docshape260" o:spid="_x0000_s1026" style="position:absolute;margin-left:54pt;margin-top:17.45pt;width:537.05pt;height:.1pt;z-index:-15602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GrcCau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57B9CF56" w14:textId="77777777" w:rsidR="0039380E" w:rsidRPr="00B24249" w:rsidRDefault="0039380E">
      <w:pPr>
        <w:pStyle w:val="BodyText"/>
        <w:rPr>
          <w:rFonts w:ascii="Arial Black"/>
          <w:sz w:val="20"/>
          <w:lang w:val="es-US"/>
        </w:rPr>
      </w:pPr>
    </w:p>
    <w:p w14:paraId="0E54013E" w14:textId="792FD826" w:rsidR="0039380E" w:rsidRPr="00B24249" w:rsidRDefault="000A545B">
      <w:pPr>
        <w:pStyle w:val="BodyText"/>
        <w:spacing w:before="2"/>
        <w:rPr>
          <w:rFonts w:ascii="Arial Black"/>
          <w:sz w:val="23"/>
          <w:lang w:val="es-US"/>
        </w:rPr>
      </w:pPr>
      <w:r w:rsidRPr="00B24249">
        <w:rPr>
          <w:noProof/>
          <w:lang w:val="es-US"/>
        </w:rPr>
        <mc:AlternateContent>
          <mc:Choice Requires="wps">
            <w:drawing>
              <wp:anchor distT="0" distB="0" distL="0" distR="0" simplePos="0" relativeHeight="251657728" behindDoc="1" locked="0" layoutInCell="1" allowOverlap="1" wp14:anchorId="71C934FA" wp14:editId="76BC1C7E">
                <wp:simplePos x="0" y="0"/>
                <wp:positionH relativeFrom="page">
                  <wp:posOffset>685800</wp:posOffset>
                </wp:positionH>
                <wp:positionV relativeFrom="paragraph">
                  <wp:posOffset>222885</wp:posOffset>
                </wp:positionV>
                <wp:extent cx="6820535" cy="1270"/>
                <wp:effectExtent l="0" t="0" r="0" b="0"/>
                <wp:wrapTopAndBottom/>
                <wp:docPr id="387" name="docshape2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E0286" id="docshape261" o:spid="_x0000_s1026" style="position:absolute;margin-left:54pt;margin-top:17.55pt;width:537.05pt;height:.1pt;z-index:-15601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" path="m,l10741,e" filled="f" strokeweight=".19022mm">
                <v:path arrowok="t" o:connecttype="custom" o:connectlocs="0,0;6820535,0" o:connectangles="0,0"/>
                <w10:wrap type="topAndBottom" anchorx="page"/>
              </v:shape>
            </w:pict>
          </mc:Fallback>
        </mc:AlternateContent>
      </w:r>
    </w:p>
    <w:p w14:paraId="47C069AF" w14:textId="77777777" w:rsidR="0039380E" w:rsidRPr="00B24249" w:rsidRDefault="0039380E">
      <w:pPr>
        <w:pStyle w:val="BodyText"/>
        <w:rPr>
          <w:rFonts w:ascii="Arial Black"/>
          <w:sz w:val="20"/>
          <w:lang w:val="es-US"/>
        </w:rPr>
      </w:pPr>
    </w:p>
    <w:p w14:paraId="3BA34753" w14:textId="38FDBF2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8752" behindDoc="1" locked="0" layoutInCell="1" allowOverlap="1" wp14:anchorId="4F024EF5" wp14:editId="299DFBB2">
                <wp:simplePos x="0" y="0"/>
                <wp:positionH relativeFrom="page">
                  <wp:posOffset>685800</wp:posOffset>
                </wp:positionH>
                <wp:positionV relativeFrom="paragraph">
                  <wp:posOffset>221615</wp:posOffset>
                </wp:positionV>
                <wp:extent cx="6820535" cy="1270"/>
                <wp:effectExtent l="0" t="0" r="0" b="0"/>
                <wp:wrapTopAndBottom/>
                <wp:docPr id="386" name="docshape2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FA94E" id="docshape262" o:spid="_x0000_s1026" style="position:absolute;margin-left:54pt;margin-top:17.45pt;width:537.05pt;height:.1pt;z-index:-15601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qjcogIAAKs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h5qjc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1F41273" w14:textId="77777777" w:rsidR="0039380E" w:rsidRPr="00B24249" w:rsidRDefault="0039380E">
      <w:pPr>
        <w:pStyle w:val="BodyText"/>
        <w:rPr>
          <w:rFonts w:ascii="Arial Black"/>
          <w:sz w:val="20"/>
          <w:lang w:val="es-US"/>
        </w:rPr>
      </w:pPr>
    </w:p>
    <w:p w14:paraId="0B746A59" w14:textId="76D68E4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59776" behindDoc="1" locked="0" layoutInCell="1" allowOverlap="1" wp14:anchorId="269BFBD3" wp14:editId="2CCDA120">
                <wp:simplePos x="0" y="0"/>
                <wp:positionH relativeFrom="page">
                  <wp:posOffset>685800</wp:posOffset>
                </wp:positionH>
                <wp:positionV relativeFrom="paragraph">
                  <wp:posOffset>221615</wp:posOffset>
                </wp:positionV>
                <wp:extent cx="6820535" cy="1270"/>
                <wp:effectExtent l="0" t="0" r="0" b="0"/>
                <wp:wrapTopAndBottom/>
                <wp:docPr id="385" name="docshape2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AFADB" id="docshape263" o:spid="_x0000_s1026" style="position:absolute;margin-left:54pt;margin-top:17.45pt;width:537.05pt;height:.1pt;z-index:-15600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aBruG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C207E07" w14:textId="77777777" w:rsidR="0039380E" w:rsidRPr="00B24249" w:rsidRDefault="0039380E">
      <w:pPr>
        <w:pStyle w:val="BodyText"/>
        <w:rPr>
          <w:rFonts w:ascii="Arial Black"/>
          <w:sz w:val="20"/>
          <w:lang w:val="es-US"/>
        </w:rPr>
      </w:pPr>
    </w:p>
    <w:p w14:paraId="558F84A9" w14:textId="077D496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60800" behindDoc="1" locked="0" layoutInCell="1" allowOverlap="1" wp14:anchorId="491899EE" wp14:editId="67AB0AB6">
                <wp:simplePos x="0" y="0"/>
                <wp:positionH relativeFrom="page">
                  <wp:posOffset>685800</wp:posOffset>
                </wp:positionH>
                <wp:positionV relativeFrom="paragraph">
                  <wp:posOffset>221615</wp:posOffset>
                </wp:positionV>
                <wp:extent cx="6820535" cy="1270"/>
                <wp:effectExtent l="0" t="0" r="0" b="0"/>
                <wp:wrapTopAndBottom/>
                <wp:docPr id="384" name="docshape2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58C6A" id="docshape264" o:spid="_x0000_s1026" style="position:absolute;margin-left:54pt;margin-top:17.45pt;width:537.05pt;height:.1pt;z-index:-15600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HWTcY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DE125D4" w14:textId="77777777" w:rsidR="0039380E" w:rsidRPr="00B24249" w:rsidRDefault="0039380E">
      <w:pPr>
        <w:pStyle w:val="BodyText"/>
        <w:rPr>
          <w:rFonts w:ascii="Arial Black"/>
          <w:sz w:val="20"/>
          <w:lang w:val="es-US"/>
        </w:rPr>
      </w:pPr>
    </w:p>
    <w:p w14:paraId="4175388A" w14:textId="5269231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61824" behindDoc="1" locked="0" layoutInCell="1" allowOverlap="1" wp14:anchorId="4FD615DA" wp14:editId="27C6C9E7">
                <wp:simplePos x="0" y="0"/>
                <wp:positionH relativeFrom="page">
                  <wp:posOffset>685800</wp:posOffset>
                </wp:positionH>
                <wp:positionV relativeFrom="paragraph">
                  <wp:posOffset>221615</wp:posOffset>
                </wp:positionV>
                <wp:extent cx="6820535" cy="1270"/>
                <wp:effectExtent l="0" t="0" r="0" b="0"/>
                <wp:wrapTopAndBottom/>
                <wp:docPr id="383" name="docshape2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AB7BB" id="docshape265" o:spid="_x0000_s1026" style="position:absolute;margin-left:54pt;margin-top:17.45pt;width:537.05pt;height:.1pt;z-index:-15599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OpA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IJHX86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4906F028" w14:textId="77777777" w:rsidR="0039380E" w:rsidRPr="00B24249" w:rsidRDefault="0039380E">
      <w:pPr>
        <w:pStyle w:val="BodyText"/>
        <w:rPr>
          <w:rFonts w:ascii="Arial Black"/>
          <w:sz w:val="20"/>
          <w:lang w:val="es-US"/>
        </w:rPr>
      </w:pPr>
    </w:p>
    <w:p w14:paraId="2A380932" w14:textId="0E6E773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62848" behindDoc="1" locked="0" layoutInCell="1" allowOverlap="1" wp14:anchorId="63113697" wp14:editId="103C57F8">
                <wp:simplePos x="0" y="0"/>
                <wp:positionH relativeFrom="page">
                  <wp:posOffset>685800</wp:posOffset>
                </wp:positionH>
                <wp:positionV relativeFrom="paragraph">
                  <wp:posOffset>221615</wp:posOffset>
                </wp:positionV>
                <wp:extent cx="6820535" cy="1270"/>
                <wp:effectExtent l="0" t="0" r="0" b="0"/>
                <wp:wrapTopAndBottom/>
                <wp:docPr id="382" name="docshape2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64640" id="docshape266" o:spid="_x0000_s1026" style="position:absolute;margin-left:54pt;margin-top:17.45pt;width:537.05pt;height:.1pt;z-index:-15599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xmBCs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2C594C3" w14:textId="77777777" w:rsidR="0039380E" w:rsidRPr="00B24249" w:rsidRDefault="0039380E">
      <w:pPr>
        <w:pStyle w:val="BodyText"/>
        <w:rPr>
          <w:rFonts w:ascii="Arial Black"/>
          <w:sz w:val="20"/>
          <w:lang w:val="es-US"/>
        </w:rPr>
      </w:pPr>
    </w:p>
    <w:p w14:paraId="30E8CF43" w14:textId="4B0E864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63872" behindDoc="1" locked="0" layoutInCell="1" allowOverlap="1" wp14:anchorId="26683C5D" wp14:editId="76078FA5">
                <wp:simplePos x="0" y="0"/>
                <wp:positionH relativeFrom="page">
                  <wp:posOffset>685800</wp:posOffset>
                </wp:positionH>
                <wp:positionV relativeFrom="paragraph">
                  <wp:posOffset>221615</wp:posOffset>
                </wp:positionV>
                <wp:extent cx="6820535" cy="1270"/>
                <wp:effectExtent l="0" t="0" r="0" b="0"/>
                <wp:wrapTopAndBottom/>
                <wp:docPr id="381" name="docshape2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87CFC" id="docshape267" o:spid="_x0000_s1026" style="position:absolute;margin-left:54pt;margin-top:17.45pt;width:537.05pt;height:.1pt;z-index:-15598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yngD9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E640FAF" w14:textId="77777777" w:rsidR="0039380E" w:rsidRPr="00B24249" w:rsidRDefault="0039380E">
      <w:pPr>
        <w:pStyle w:val="BodyText"/>
        <w:rPr>
          <w:rFonts w:ascii="Arial Black"/>
          <w:sz w:val="20"/>
          <w:lang w:val="es-US"/>
        </w:rPr>
      </w:pPr>
    </w:p>
    <w:p w14:paraId="0FBA9E52" w14:textId="41FF528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64896" behindDoc="1" locked="0" layoutInCell="1" allowOverlap="1" wp14:anchorId="07E078C8" wp14:editId="1B1EA2E2">
                <wp:simplePos x="0" y="0"/>
                <wp:positionH relativeFrom="page">
                  <wp:posOffset>685800</wp:posOffset>
                </wp:positionH>
                <wp:positionV relativeFrom="paragraph">
                  <wp:posOffset>221615</wp:posOffset>
                </wp:positionV>
                <wp:extent cx="6820535" cy="1270"/>
                <wp:effectExtent l="0" t="0" r="0" b="0"/>
                <wp:wrapTopAndBottom/>
                <wp:docPr id="380" name="docshape2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FC14F" id="docshape268" o:spid="_x0000_s1026" style="position:absolute;margin-left:54pt;margin-top:17.45pt;width:537.05pt;height:.1pt;z-index:-15598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KIXlK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5585914" w14:textId="77777777" w:rsidR="0039380E" w:rsidRPr="00B24249" w:rsidRDefault="0039380E">
      <w:pPr>
        <w:pStyle w:val="BodyText"/>
        <w:rPr>
          <w:rFonts w:ascii="Arial Black"/>
          <w:sz w:val="20"/>
          <w:lang w:val="es-US"/>
        </w:rPr>
      </w:pPr>
    </w:p>
    <w:p w14:paraId="295E0AF7" w14:textId="2F30C00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65920" behindDoc="1" locked="0" layoutInCell="1" allowOverlap="1" wp14:anchorId="49863E96" wp14:editId="015B67FC">
                <wp:simplePos x="0" y="0"/>
                <wp:positionH relativeFrom="page">
                  <wp:posOffset>685800</wp:posOffset>
                </wp:positionH>
                <wp:positionV relativeFrom="paragraph">
                  <wp:posOffset>220980</wp:posOffset>
                </wp:positionV>
                <wp:extent cx="6820535" cy="1270"/>
                <wp:effectExtent l="0" t="0" r="0" b="0"/>
                <wp:wrapTopAndBottom/>
                <wp:docPr id="379" name="docshape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71E270" id="docshape269" o:spid="_x0000_s1026" style="position:absolute;margin-left:54pt;margin-top:17.4pt;width:537.05pt;height:.1pt;z-index:-15597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17D77023" w14:textId="77777777" w:rsidR="0039380E" w:rsidRPr="00B24249" w:rsidRDefault="0039380E">
      <w:pPr>
        <w:rPr>
          <w:rFonts w:ascii="Arial Black"/>
          <w:sz w:val="23"/>
          <w:lang w:val="es-US"/>
        </w:rPr>
        <w:sectPr w:rsidR="0039380E" w:rsidRPr="00B24249">
          <w:headerReference w:type="default" r:id="rId169"/>
          <w:footerReference w:type="default" r:id="rId170"/>
          <w:pgSz w:w="12960" w:h="17280"/>
          <w:pgMar w:top="1320" w:right="520" w:bottom="1340" w:left="540" w:header="676" w:footer="1148" w:gutter="0"/>
          <w:cols w:space="720"/>
        </w:sectPr>
      </w:pPr>
    </w:p>
    <w:p w14:paraId="3EF5B05A" w14:textId="77777777" w:rsidR="0039380E" w:rsidRPr="00B24249" w:rsidRDefault="0039380E">
      <w:pPr>
        <w:pStyle w:val="BodyText"/>
        <w:rPr>
          <w:rFonts w:ascii="Arial Black"/>
          <w:sz w:val="20"/>
          <w:lang w:val="es-US"/>
        </w:rPr>
      </w:pPr>
    </w:p>
    <w:p w14:paraId="727B4B07" w14:textId="77777777" w:rsidR="0039380E" w:rsidRPr="00B24249" w:rsidRDefault="0039380E">
      <w:pPr>
        <w:pStyle w:val="BodyText"/>
        <w:rPr>
          <w:rFonts w:ascii="Arial Black"/>
          <w:sz w:val="20"/>
          <w:lang w:val="es-US"/>
        </w:rPr>
      </w:pPr>
    </w:p>
    <w:p w14:paraId="7EFA3FAE" w14:textId="77777777" w:rsidR="0039380E" w:rsidRPr="00B24249" w:rsidRDefault="0039380E">
      <w:pPr>
        <w:pStyle w:val="BodyText"/>
        <w:rPr>
          <w:rFonts w:ascii="Arial Black"/>
          <w:sz w:val="20"/>
          <w:lang w:val="es-US"/>
        </w:rPr>
      </w:pPr>
    </w:p>
    <w:p w14:paraId="6169E507" w14:textId="77777777" w:rsidR="0039380E" w:rsidRPr="00B24249" w:rsidRDefault="0039380E">
      <w:pPr>
        <w:pStyle w:val="BodyText"/>
        <w:rPr>
          <w:rFonts w:ascii="Arial Black"/>
          <w:sz w:val="20"/>
          <w:lang w:val="es-US"/>
        </w:rPr>
      </w:pPr>
    </w:p>
    <w:p w14:paraId="36843042" w14:textId="77777777" w:rsidR="0039380E" w:rsidRPr="00B24249" w:rsidRDefault="0039380E">
      <w:pPr>
        <w:pStyle w:val="BodyText"/>
        <w:rPr>
          <w:rFonts w:ascii="Arial Black"/>
          <w:sz w:val="20"/>
          <w:lang w:val="es-US"/>
        </w:rPr>
      </w:pPr>
    </w:p>
    <w:p w14:paraId="083C3157" w14:textId="77777777" w:rsidR="0039380E" w:rsidRPr="00B24249" w:rsidRDefault="0039380E">
      <w:pPr>
        <w:pStyle w:val="BodyText"/>
        <w:rPr>
          <w:rFonts w:ascii="Arial Black"/>
          <w:sz w:val="20"/>
          <w:lang w:val="es-US"/>
        </w:rPr>
      </w:pPr>
    </w:p>
    <w:p w14:paraId="083D9686" w14:textId="77777777" w:rsidR="0039380E" w:rsidRPr="00B24249" w:rsidRDefault="0039380E">
      <w:pPr>
        <w:pStyle w:val="BodyText"/>
        <w:rPr>
          <w:rFonts w:ascii="Arial Black"/>
          <w:sz w:val="20"/>
          <w:lang w:val="es-US"/>
        </w:rPr>
      </w:pPr>
    </w:p>
    <w:p w14:paraId="3DC443D5" w14:textId="77777777" w:rsidR="0039380E" w:rsidRPr="00B24249" w:rsidRDefault="0039380E">
      <w:pPr>
        <w:pStyle w:val="BodyText"/>
        <w:rPr>
          <w:rFonts w:ascii="Arial Black"/>
          <w:sz w:val="20"/>
          <w:lang w:val="es-US"/>
        </w:rPr>
      </w:pPr>
    </w:p>
    <w:p w14:paraId="2D6B2237" w14:textId="77777777" w:rsidR="0039380E" w:rsidRPr="00B24249" w:rsidRDefault="0039380E">
      <w:pPr>
        <w:pStyle w:val="BodyText"/>
        <w:rPr>
          <w:rFonts w:ascii="Arial Black"/>
          <w:sz w:val="20"/>
          <w:lang w:val="es-US"/>
        </w:rPr>
      </w:pPr>
    </w:p>
    <w:p w14:paraId="020C57AC" w14:textId="77777777" w:rsidR="0039380E" w:rsidRPr="00B24249" w:rsidRDefault="0039380E">
      <w:pPr>
        <w:pStyle w:val="BodyText"/>
        <w:rPr>
          <w:rFonts w:ascii="Arial Black"/>
          <w:sz w:val="20"/>
          <w:lang w:val="es-US"/>
        </w:rPr>
      </w:pPr>
    </w:p>
    <w:p w14:paraId="2E8C2419" w14:textId="77777777" w:rsidR="0039380E" w:rsidRPr="00B24249" w:rsidRDefault="0039380E">
      <w:pPr>
        <w:pStyle w:val="BodyText"/>
        <w:rPr>
          <w:rFonts w:ascii="Arial Black"/>
          <w:sz w:val="20"/>
          <w:lang w:val="es-US"/>
        </w:rPr>
      </w:pPr>
    </w:p>
    <w:p w14:paraId="515198EB" w14:textId="77777777" w:rsidR="0039380E" w:rsidRPr="00B24249" w:rsidRDefault="0039380E">
      <w:pPr>
        <w:pStyle w:val="BodyText"/>
        <w:rPr>
          <w:rFonts w:ascii="Arial Black"/>
          <w:sz w:val="20"/>
          <w:lang w:val="es-US"/>
        </w:rPr>
      </w:pPr>
    </w:p>
    <w:p w14:paraId="426444F0" w14:textId="77777777" w:rsidR="0039380E" w:rsidRPr="00B24249" w:rsidRDefault="0039380E">
      <w:pPr>
        <w:pStyle w:val="BodyText"/>
        <w:rPr>
          <w:rFonts w:ascii="Arial Black"/>
          <w:sz w:val="20"/>
          <w:lang w:val="es-US"/>
        </w:rPr>
      </w:pPr>
    </w:p>
    <w:p w14:paraId="1BB595AA" w14:textId="77777777" w:rsidR="0039380E" w:rsidRPr="00B24249" w:rsidRDefault="0039380E">
      <w:pPr>
        <w:pStyle w:val="BodyText"/>
        <w:rPr>
          <w:rFonts w:ascii="Arial Black"/>
          <w:sz w:val="20"/>
          <w:lang w:val="es-US"/>
        </w:rPr>
      </w:pPr>
    </w:p>
    <w:p w14:paraId="203B5282" w14:textId="77777777" w:rsidR="0039380E" w:rsidRPr="00B24249" w:rsidRDefault="0039380E">
      <w:pPr>
        <w:pStyle w:val="BodyText"/>
        <w:rPr>
          <w:rFonts w:ascii="Arial Black"/>
          <w:sz w:val="20"/>
          <w:lang w:val="es-US"/>
        </w:rPr>
      </w:pPr>
    </w:p>
    <w:p w14:paraId="1ED8FE19" w14:textId="77777777" w:rsidR="0039380E" w:rsidRPr="00B24249" w:rsidRDefault="0039380E">
      <w:pPr>
        <w:pStyle w:val="BodyText"/>
        <w:rPr>
          <w:rFonts w:ascii="Arial Black"/>
          <w:sz w:val="20"/>
          <w:lang w:val="es-US"/>
        </w:rPr>
      </w:pPr>
    </w:p>
    <w:p w14:paraId="0598D9C1" w14:textId="77777777" w:rsidR="0039380E" w:rsidRPr="00B24249" w:rsidRDefault="0039380E">
      <w:pPr>
        <w:pStyle w:val="BodyText"/>
        <w:rPr>
          <w:rFonts w:ascii="Arial Black"/>
          <w:sz w:val="20"/>
          <w:lang w:val="es-US"/>
        </w:rPr>
      </w:pPr>
    </w:p>
    <w:p w14:paraId="53E67E54" w14:textId="77777777" w:rsidR="0039380E" w:rsidRPr="00B24249" w:rsidRDefault="0039380E">
      <w:pPr>
        <w:pStyle w:val="BodyText"/>
        <w:rPr>
          <w:rFonts w:ascii="Arial Black"/>
          <w:sz w:val="20"/>
          <w:lang w:val="es-US"/>
        </w:rPr>
      </w:pPr>
    </w:p>
    <w:p w14:paraId="4C8945B7" w14:textId="77777777" w:rsidR="0039380E" w:rsidRPr="00B24249" w:rsidRDefault="0039380E">
      <w:pPr>
        <w:pStyle w:val="BodyText"/>
        <w:rPr>
          <w:rFonts w:ascii="Arial Black"/>
          <w:sz w:val="20"/>
          <w:lang w:val="es-US"/>
        </w:rPr>
      </w:pPr>
    </w:p>
    <w:p w14:paraId="49445838" w14:textId="77777777" w:rsidR="0039380E" w:rsidRPr="00B24249" w:rsidRDefault="0039380E">
      <w:pPr>
        <w:pStyle w:val="BodyText"/>
        <w:rPr>
          <w:rFonts w:ascii="Arial Black"/>
          <w:sz w:val="20"/>
          <w:lang w:val="es-US"/>
        </w:rPr>
      </w:pPr>
    </w:p>
    <w:p w14:paraId="5DF934E8" w14:textId="77777777" w:rsidR="0039380E" w:rsidRPr="00B24249" w:rsidRDefault="0039380E">
      <w:pPr>
        <w:pStyle w:val="BodyText"/>
        <w:spacing w:before="3"/>
        <w:rPr>
          <w:rFonts w:ascii="Arial Black"/>
          <w:sz w:val="13"/>
          <w:lang w:val="es-US"/>
        </w:rPr>
      </w:pPr>
    </w:p>
    <w:p w14:paraId="3C6F9CF2" w14:textId="59256AB5"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4F9089A9" wp14:editId="2AB0E4A6">
                <wp:extent cx="6894830" cy="1361440"/>
                <wp:effectExtent l="635" t="4445" r="635" b="0"/>
                <wp:docPr id="378" name="docshape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1361440"/>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406BA" w14:textId="77777777" w:rsidR="0039380E" w:rsidRPr="007D2486" w:rsidRDefault="000A545B" w:rsidP="007D2486">
                            <w:pPr>
                              <w:pStyle w:val="P68B1DB1-Normal13"/>
                              <w:spacing w:before="197" w:line="620" w:lineRule="exact"/>
                              <w:ind w:left="90" w:right="68"/>
                              <w:jc w:val="center"/>
                              <w:rPr>
                                <w:rFonts w:hAnsi="Arial Black"/>
                                <w:color w:val="000000"/>
                                <w:lang w:val="es-US"/>
                              </w:rPr>
                            </w:pPr>
                            <w:r w:rsidRPr="007D2486">
                              <w:rPr>
                                <w:rFonts w:hAnsi="Arial Black"/>
                                <w:lang w:val="es-US"/>
                              </w:rPr>
                              <w:t>SECCIÓN 9:</w:t>
                            </w:r>
                          </w:p>
                          <w:p w14:paraId="2AA2DCFF" w14:textId="20EFFB44" w:rsidR="0039380E" w:rsidRPr="007D2486" w:rsidRDefault="000A545B" w:rsidP="007D2486">
                            <w:pPr>
                              <w:pStyle w:val="P68B1DB1-Normal14"/>
                              <w:ind w:left="90" w:right="68"/>
                              <w:jc w:val="center"/>
                              <w:rPr>
                                <w:rFonts w:hAnsi="Arial Black"/>
                                <w:color w:val="000000"/>
                                <w:lang w:val="es-US"/>
                              </w:rPr>
                            </w:pPr>
                            <w:r w:rsidRPr="007D2486">
                              <w:rPr>
                                <w:rFonts w:hAnsi="Arial Black"/>
                                <w:lang w:val="es-US"/>
                              </w:rPr>
                              <w:t>Sección 9: El cuidado</w:t>
                            </w:r>
                            <w:r w:rsidR="0043226B" w:rsidRPr="0043226B">
                              <w:rPr>
                                <w:rFonts w:hAnsi="Arial Black"/>
                                <w:lang w:val="es-US"/>
                              </w:rPr>
                              <w:t xml:space="preserve"> de una persona con problemas de salud mental</w:t>
                            </w:r>
                          </w:p>
                        </w:txbxContent>
                      </wps:txbx>
                      <wps:bodyPr rot="0" vert="horz" wrap="square" lIns="0" tIns="0" rIns="0" bIns="0" anchor="t" anchorCtr="0" upright="1">
                        <a:noAutofit/>
                      </wps:bodyPr>
                    </wps:wsp>
                  </a:graphicData>
                </a:graphic>
              </wp:inline>
            </w:drawing>
          </mc:Choice>
          <mc:Fallback>
            <w:pict>
              <v:shape w14:anchorId="4F9089A9" id="docshape270" o:spid="_x0000_s1070" type="#_x0000_t202" style="width:542.9pt;height:10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" fillcolor="#171595" stroked="f">
                <v:textbox inset="0,0,0,0">
                  <w:txbxContent>
                    <w:p w14:paraId="37A406BA" w14:textId="77777777" w:rsidR="0039380E" w:rsidRPr="007D2486" w:rsidRDefault="000A545B" w:rsidP="007D2486">
                      <w:pPr>
                        <w:pStyle w:val="P68B1DB1-Normal13"/>
                        <w:spacing w:before="197" w:line="620" w:lineRule="exact"/>
                        <w:ind w:left="90" w:right="68"/>
                        <w:jc w:val="center"/>
                        <w:rPr>
                          <w:rFonts w:hAnsi="Arial Black"/>
                          <w:color w:val="000000"/>
                          <w:lang w:val="es-US"/>
                        </w:rPr>
                      </w:pPr>
                      <w:r w:rsidRPr="007D2486">
                        <w:rPr>
                          <w:rFonts w:hAnsi="Arial Black"/>
                          <w:lang w:val="es-US"/>
                        </w:rPr>
                        <w:t>SECCIÓN 9:</w:t>
                      </w:r>
                    </w:p>
                    <w:p w14:paraId="2AA2DCFF" w14:textId="20EFFB44" w:rsidR="0039380E" w:rsidRPr="007D2486" w:rsidRDefault="000A545B" w:rsidP="007D2486">
                      <w:pPr>
                        <w:pStyle w:val="P68B1DB1-Normal14"/>
                        <w:ind w:left="90" w:right="68"/>
                        <w:jc w:val="center"/>
                        <w:rPr>
                          <w:rFonts w:hAnsi="Arial Black"/>
                          <w:color w:val="000000"/>
                          <w:lang w:val="es-US"/>
                        </w:rPr>
                      </w:pPr>
                      <w:r w:rsidRPr="007D2486">
                        <w:rPr>
                          <w:rFonts w:hAnsi="Arial Black"/>
                          <w:lang w:val="es-US"/>
                        </w:rPr>
                        <w:t>Sección 9: El cuidado</w:t>
                      </w:r>
                      <w:r w:rsidR="0043226B" w:rsidRPr="0043226B">
                        <w:rPr>
                          <w:rFonts w:hAnsi="Arial Black"/>
                          <w:lang w:val="es-US"/>
                        </w:rPr>
                        <w:t xml:space="preserve"> de una persona con problemas de salud mental</w:t>
                      </w:r>
                    </w:p>
                  </w:txbxContent>
                </v:textbox>
                <w10:anchorlock/>
              </v:shape>
            </w:pict>
          </mc:Fallback>
        </mc:AlternateContent>
      </w:r>
    </w:p>
    <w:p w14:paraId="20E4C2A3" w14:textId="77777777" w:rsidR="0039380E" w:rsidRPr="00B24249" w:rsidRDefault="0039380E">
      <w:pPr>
        <w:pStyle w:val="BodyText"/>
        <w:spacing w:before="11"/>
        <w:rPr>
          <w:rFonts w:ascii="Arial Black"/>
          <w:sz w:val="23"/>
          <w:lang w:val="es-US"/>
        </w:rPr>
      </w:pPr>
    </w:p>
    <w:p w14:paraId="030BAF13" w14:textId="77777777" w:rsidR="0039380E" w:rsidRPr="00B24249" w:rsidRDefault="000A545B">
      <w:pPr>
        <w:pStyle w:val="P68B1DB1-ListParagraph16"/>
        <w:numPr>
          <w:ilvl w:val="1"/>
          <w:numId w:val="1"/>
        </w:numPr>
        <w:tabs>
          <w:tab w:val="left" w:pos="1439"/>
          <w:tab w:val="left" w:pos="1441"/>
        </w:tabs>
        <w:spacing w:before="100"/>
        <w:ind w:hanging="362"/>
        <w:rPr>
          <w:lang w:val="es-US"/>
        </w:rPr>
      </w:pPr>
      <w:r w:rsidRPr="00B24249">
        <w:rPr>
          <w:lang w:val="es-US"/>
        </w:rPr>
        <w:t>Qué encontrará en esta sección:</w:t>
      </w:r>
    </w:p>
    <w:p w14:paraId="724826CB" w14:textId="77777777" w:rsidR="0039380E" w:rsidRPr="00B24249" w:rsidRDefault="000A545B">
      <w:pPr>
        <w:pStyle w:val="P68B1DB1-ListParagraph17"/>
        <w:numPr>
          <w:ilvl w:val="2"/>
          <w:numId w:val="1"/>
        </w:numPr>
        <w:tabs>
          <w:tab w:val="left" w:pos="2160"/>
          <w:tab w:val="left" w:pos="2161"/>
        </w:tabs>
        <w:rPr>
          <w:lang w:val="es-US"/>
        </w:rPr>
      </w:pPr>
      <w:r w:rsidRPr="00B24249">
        <w:rPr>
          <w:lang w:val="es-US"/>
        </w:rPr>
        <w:t>Buscando ayuda juntos</w:t>
      </w:r>
    </w:p>
    <w:p w14:paraId="5505311C" w14:textId="77777777" w:rsidR="0039380E" w:rsidRPr="00B24249" w:rsidRDefault="000A545B">
      <w:pPr>
        <w:pStyle w:val="P68B1DB1-ListParagraph17"/>
        <w:numPr>
          <w:ilvl w:val="2"/>
          <w:numId w:val="1"/>
        </w:numPr>
        <w:tabs>
          <w:tab w:val="left" w:pos="2160"/>
          <w:tab w:val="left" w:pos="2161"/>
        </w:tabs>
        <w:rPr>
          <w:lang w:val="es-US"/>
        </w:rPr>
      </w:pPr>
      <w:r w:rsidRPr="00B24249">
        <w:rPr>
          <w:lang w:val="es-US"/>
        </w:rPr>
        <w:t>Apoyo a la salud mental</w:t>
      </w:r>
    </w:p>
    <w:p w14:paraId="4339D736" w14:textId="77777777" w:rsidR="0039380E" w:rsidRPr="00B24249" w:rsidRDefault="0039380E">
      <w:pPr>
        <w:rPr>
          <w:sz w:val="32"/>
          <w:lang w:val="es-US"/>
        </w:rPr>
        <w:sectPr w:rsidR="0039380E" w:rsidRPr="00B24249">
          <w:pgSz w:w="12960" w:h="17280"/>
          <w:pgMar w:top="1320" w:right="520" w:bottom="1340" w:left="540" w:header="676" w:footer="1148" w:gutter="0"/>
          <w:cols w:space="720"/>
        </w:sectPr>
      </w:pPr>
    </w:p>
    <w:p w14:paraId="751A39DA" w14:textId="0728B136" w:rsidR="0039380E" w:rsidRPr="00B24249" w:rsidRDefault="000A545B">
      <w:pPr>
        <w:pStyle w:val="BodyText"/>
        <w:spacing w:before="101" w:line="264" w:lineRule="auto"/>
        <w:ind w:left="540" w:right="562"/>
        <w:rPr>
          <w:lang w:val="es-US"/>
        </w:rPr>
      </w:pPr>
      <w:r w:rsidRPr="00B24249">
        <w:rPr>
          <w:lang w:val="es-US"/>
        </w:rPr>
        <w:lastRenderedPageBreak/>
        <w:t xml:space="preserve">Las enfermedades mentales son afecciones médicas que pueden alterar el </w:t>
      </w:r>
      <w:r w:rsidR="00F730D5" w:rsidRPr="00B24249">
        <w:rPr>
          <w:lang w:val="es-US"/>
        </w:rPr>
        <w:t>pensamiento, sentimientos</w:t>
      </w:r>
      <w:r w:rsidRPr="00B24249">
        <w:rPr>
          <w:lang w:val="es-US"/>
        </w:rPr>
        <w:t>, estado de ánimo, capacidad de relacionarse con los demás y el funcionamiento diario de una persona. Hay más de 200 formas clasificadas de enfermedad mental e incluyen varios trastornos de ansiedad, trastornos del estado de ánimo, trastornos de la alimentación y trastornos psicóticos, entre otros. Afectan a personas de cualquier edad y, a menudo, dan como resultado una capacidad disminuida para hacer frente a las exigencias ordinarias de la vida. Puede ser difícil brindar atención a personas con enfermedades mentales, ya que cada afección de salud mental conlleva desafíos y síntomas únicos específicos del trastorno.</w:t>
      </w:r>
    </w:p>
    <w:p w14:paraId="0A2A4BCC" w14:textId="77777777" w:rsidR="0039380E" w:rsidRPr="00B24249" w:rsidRDefault="0039380E">
      <w:pPr>
        <w:pStyle w:val="BodyText"/>
        <w:spacing w:before="9"/>
        <w:rPr>
          <w:sz w:val="16"/>
          <w:szCs w:val="16"/>
          <w:lang w:val="es-US"/>
        </w:rPr>
      </w:pPr>
    </w:p>
    <w:p w14:paraId="13AA7E4B" w14:textId="042BD1E6" w:rsidR="0039380E" w:rsidRPr="00B24249" w:rsidRDefault="000A545B" w:rsidP="0043226B">
      <w:pPr>
        <w:pStyle w:val="BodyText"/>
        <w:spacing w:line="264" w:lineRule="auto"/>
        <w:ind w:left="540" w:right="5600"/>
        <w:rPr>
          <w:lang w:val="es-US"/>
        </w:rPr>
      </w:pPr>
      <w:r w:rsidRPr="00B24249">
        <w:rPr>
          <w:noProof/>
          <w:lang w:val="es-US"/>
        </w:rPr>
        <w:drawing>
          <wp:anchor distT="0" distB="0" distL="0" distR="0" simplePos="0" relativeHeight="251437568" behindDoc="0" locked="0" layoutInCell="1" allowOverlap="1" wp14:anchorId="76FDF142" wp14:editId="5F406D53">
            <wp:simplePos x="0" y="0"/>
            <wp:positionH relativeFrom="page">
              <wp:posOffset>4506119</wp:posOffset>
            </wp:positionH>
            <wp:positionV relativeFrom="paragraph">
              <wp:posOffset>82551</wp:posOffset>
            </wp:positionV>
            <wp:extent cx="2984504" cy="2286000"/>
            <wp:effectExtent l="0" t="0" r="6350" b="0"/>
            <wp:wrapNone/>
            <wp:docPr id="131" name="image5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59.jpeg"/>
                    <pic:cNvPicPr/>
                  </pic:nvPicPr>
                  <pic:blipFill>
                    <a:blip r:embed="rId171" cstate="print"/>
                    <a:stretch>
                      <a:fillRect/>
                    </a:stretch>
                  </pic:blipFill>
                  <pic:spPr>
                    <a:xfrm>
                      <a:off x="0" y="0"/>
                      <a:ext cx="2996132" cy="2294907"/>
                    </a:xfrm>
                    <a:prstGeom prst="rect">
                      <a:avLst/>
                    </a:prstGeom>
                  </pic:spPr>
                </pic:pic>
              </a:graphicData>
            </a:graphic>
            <wp14:sizeRelH relativeFrom="margin">
              <wp14:pctWidth>0</wp14:pctWidth>
            </wp14:sizeRelH>
            <wp14:sizeRelV relativeFrom="margin">
              <wp14:pctHeight>0</wp14:pctHeight>
            </wp14:sizeRelV>
          </wp:anchor>
        </w:drawing>
      </w:r>
      <w:r w:rsidRPr="00B24249">
        <w:rPr>
          <w:lang w:val="es-US"/>
        </w:rPr>
        <w:t>Cuando un amigo o familiar desarrolla una afección de salud mental, es importante saber que usted no está solo como cuidador. Un concepto erróneo entre muchas personas es que los trastornos mentales son raros cuando, de hecho, son bastante comunes y generalizados. Se estima que el 26</w:t>
      </w:r>
      <w:r w:rsidR="00384F92">
        <w:rPr>
          <w:lang w:val="es-US"/>
        </w:rPr>
        <w:t xml:space="preserve"> </w:t>
      </w:r>
      <w:r w:rsidRPr="00B24249">
        <w:rPr>
          <w:lang w:val="es-US"/>
        </w:rPr>
        <w:t>% de los estadounidenses mayores de 18 años</w:t>
      </w:r>
      <w:r w:rsidR="0043226B" w:rsidRPr="00B24249">
        <w:rPr>
          <w:lang w:val="es-US"/>
        </w:rPr>
        <w:t xml:space="preserve"> (</w:t>
      </w:r>
      <w:r w:rsidRPr="00B24249">
        <w:rPr>
          <w:lang w:val="es-US"/>
        </w:rPr>
        <w:t>aproximadamente 1 de cada 4 adultos</w:t>
      </w:r>
      <w:r w:rsidR="0043226B" w:rsidRPr="00B24249">
        <w:rPr>
          <w:lang w:val="es-US"/>
        </w:rPr>
        <w:t>)</w:t>
      </w:r>
      <w:r w:rsidRPr="00B24249">
        <w:rPr>
          <w:lang w:val="es-US"/>
        </w:rPr>
        <w:t xml:space="preserve"> </w:t>
      </w:r>
      <w:r w:rsidR="0043226B" w:rsidRPr="00B24249">
        <w:rPr>
          <w:lang w:val="es-US"/>
        </w:rPr>
        <w:t>sufre u</w:t>
      </w:r>
      <w:r w:rsidRPr="00B24249">
        <w:rPr>
          <w:lang w:val="es-US"/>
        </w:rPr>
        <w:t>n trastorno mental diagnosticable en un año determinado. Algunas personas sufrirán más de un trastorno mental al mismo tiempo.</w:t>
      </w:r>
    </w:p>
    <w:p w14:paraId="0EBBCB08" w14:textId="77777777" w:rsidR="0039380E" w:rsidRPr="00B24249" w:rsidRDefault="0039380E">
      <w:pPr>
        <w:pStyle w:val="BodyText"/>
        <w:spacing w:before="9"/>
        <w:rPr>
          <w:sz w:val="16"/>
          <w:szCs w:val="16"/>
          <w:lang w:val="es-US"/>
        </w:rPr>
      </w:pPr>
    </w:p>
    <w:p w14:paraId="5568A5D5" w14:textId="77777777" w:rsidR="0039380E" w:rsidRPr="00B24249" w:rsidRDefault="000A545B">
      <w:pPr>
        <w:pStyle w:val="P68B1DB1-Normal11"/>
        <w:ind w:left="540"/>
        <w:rPr>
          <w:lang w:val="es-US"/>
        </w:rPr>
      </w:pPr>
      <w:r w:rsidRPr="00B24249">
        <w:rPr>
          <w:lang w:val="es-US"/>
        </w:rPr>
        <w:t>Buscando ayuda juntos</w:t>
      </w:r>
    </w:p>
    <w:p w14:paraId="2AAEB180" w14:textId="75B5B179" w:rsidR="0039380E" w:rsidRPr="00B24249" w:rsidRDefault="000A545B">
      <w:pPr>
        <w:pStyle w:val="BodyText"/>
        <w:spacing w:before="46" w:line="264" w:lineRule="auto"/>
        <w:ind w:left="539" w:right="680"/>
        <w:rPr>
          <w:lang w:val="es-US"/>
        </w:rPr>
      </w:pPr>
      <w:r w:rsidRPr="00B24249">
        <w:rPr>
          <w:lang w:val="es-US"/>
        </w:rPr>
        <w:t>Los desafíos de salud mental no solo afectan al individuo, sino también a sus círculos sociales: sus vecinos, compañeros de trabajo, amigos y otros miembros de la comunidad. A pesar de la prevalencia de las enfermedades mentales, el estigma que rodea a los problemas de salud conductual puede disuadir a las personas de buscar ayuda o decírselo a sus seres queridos. Los miembros de la familia y cuidadores juegan un papel importante en ayudar y apoyar a estas personas.</w:t>
      </w:r>
    </w:p>
    <w:p w14:paraId="0ADC3C2B" w14:textId="77777777" w:rsidR="0039380E" w:rsidRPr="00B24249" w:rsidRDefault="0039380E">
      <w:pPr>
        <w:pStyle w:val="BodyText"/>
        <w:spacing w:before="8"/>
        <w:rPr>
          <w:sz w:val="16"/>
          <w:szCs w:val="16"/>
          <w:lang w:val="es-US"/>
        </w:rPr>
      </w:pPr>
    </w:p>
    <w:p w14:paraId="3DFCE7BB" w14:textId="268A144A" w:rsidR="0039380E" w:rsidRPr="00B24249" w:rsidRDefault="000A545B">
      <w:pPr>
        <w:pStyle w:val="BodyText"/>
        <w:spacing w:line="264" w:lineRule="auto"/>
        <w:ind w:left="539" w:right="721"/>
        <w:rPr>
          <w:lang w:val="es-US"/>
        </w:rPr>
      </w:pPr>
      <w:r w:rsidRPr="00B24249">
        <w:rPr>
          <w:lang w:val="es-US"/>
        </w:rPr>
        <w:t xml:space="preserve">Las enfermedades mentales se pueden tratar. Las personas diagnosticadas con una enfermedad mental grave pueden </w:t>
      </w:r>
      <w:r w:rsidR="00C622F1" w:rsidRPr="00B24249">
        <w:rPr>
          <w:lang w:val="es-US"/>
        </w:rPr>
        <w:t xml:space="preserve">sentir </w:t>
      </w:r>
      <w:r w:rsidRPr="00B24249">
        <w:rPr>
          <w:lang w:val="es-US"/>
        </w:rPr>
        <w:t xml:space="preserve">alivio de sus síntomas al participar activamente en un plan de tratamiento. Los cuidadores pueden ayudar a establecer este plan y trabajar con su ser querido para explorar tratamientos psicosociales (según corresponda), como la terapia cognitivo-conductual y la terapia interpersonal, así como conectarse con grupos de apoyo de </w:t>
      </w:r>
      <w:r w:rsidR="0043226B" w:rsidRPr="00B24249">
        <w:rPr>
          <w:lang w:val="es-US"/>
        </w:rPr>
        <w:t>personas</w:t>
      </w:r>
      <w:r w:rsidRPr="00B24249">
        <w:rPr>
          <w:lang w:val="es-US"/>
        </w:rPr>
        <w:t xml:space="preserve"> locales y otros servicios comunitarios para ayudar con la recuperación.</w:t>
      </w:r>
    </w:p>
    <w:p w14:paraId="2A52CDEC" w14:textId="77777777" w:rsidR="0039380E" w:rsidRPr="00B24249" w:rsidRDefault="0039380E">
      <w:pPr>
        <w:pStyle w:val="BodyText"/>
        <w:spacing w:before="10"/>
        <w:rPr>
          <w:sz w:val="16"/>
          <w:szCs w:val="16"/>
          <w:lang w:val="es-US"/>
        </w:rPr>
      </w:pPr>
    </w:p>
    <w:p w14:paraId="45B29A2B" w14:textId="1A39322D" w:rsidR="0039380E" w:rsidRPr="00B24249" w:rsidRDefault="000A545B">
      <w:pPr>
        <w:pStyle w:val="BodyText"/>
        <w:spacing w:line="264" w:lineRule="auto"/>
        <w:ind w:left="539" w:right="672"/>
        <w:rPr>
          <w:lang w:val="es-US"/>
        </w:rPr>
      </w:pPr>
      <w:r w:rsidRPr="00B24249">
        <w:rPr>
          <w:lang w:val="es-US"/>
        </w:rPr>
        <w:t xml:space="preserve">Se alienta a las personas que viven con problemas de salud mental y a sus cuidadores a que llamen a la </w:t>
      </w:r>
      <w:r w:rsidRPr="00B24249">
        <w:rPr>
          <w:b/>
          <w:lang w:val="es-US"/>
        </w:rPr>
        <w:t xml:space="preserve">Línea de acceso y crisis del condado de San Diego </w:t>
      </w:r>
      <w:r w:rsidRPr="00B24249">
        <w:rPr>
          <w:lang w:val="es-US"/>
        </w:rPr>
        <w:t xml:space="preserve">al </w:t>
      </w:r>
      <w:r w:rsidRPr="00B24249">
        <w:rPr>
          <w:b/>
          <w:lang w:val="es-US"/>
        </w:rPr>
        <w:t xml:space="preserve">(888) 724-7240 </w:t>
      </w:r>
      <w:r w:rsidRPr="00B24249">
        <w:rPr>
          <w:lang w:val="es-US"/>
        </w:rPr>
        <w:t>si necesitan a alguien con quien hablar y/o si desean obtener información sobre los programas y servicios disponibles para ellos. Profesionales capacitados operan la línea directa de prevención/</w:t>
      </w:r>
      <w:r w:rsidR="00C622F1" w:rsidRPr="00B24249">
        <w:rPr>
          <w:lang w:val="es-US"/>
        </w:rPr>
        <w:t xml:space="preserve"> </w:t>
      </w:r>
      <w:r w:rsidRPr="00B24249">
        <w:rPr>
          <w:lang w:val="es-US"/>
        </w:rPr>
        <w:t>intervención las 24 horas del día, los 7 días de la semana y ayudan a los residentes a identificar y navegar por los recursos de salud conductual específicos de nuestra región.</w:t>
      </w:r>
    </w:p>
    <w:p w14:paraId="4BED09FC" w14:textId="77777777" w:rsidR="0039380E" w:rsidRPr="00B24249" w:rsidRDefault="0039380E">
      <w:pPr>
        <w:pStyle w:val="BodyText"/>
        <w:spacing w:before="9"/>
        <w:rPr>
          <w:sz w:val="21"/>
          <w:lang w:val="es-US"/>
        </w:rPr>
      </w:pPr>
    </w:p>
    <w:p w14:paraId="5FA4D9FE" w14:textId="03A5B290" w:rsidR="0039380E" w:rsidRPr="00B24249" w:rsidRDefault="000A545B">
      <w:pPr>
        <w:pStyle w:val="BodyText"/>
        <w:spacing w:before="101"/>
        <w:ind w:left="540"/>
        <w:rPr>
          <w:lang w:val="es-US"/>
        </w:rPr>
      </w:pPr>
      <w:r w:rsidRPr="00B24249">
        <w:rPr>
          <w:lang w:val="es-US"/>
        </w:rPr>
        <w:lastRenderedPageBreak/>
        <w:t>Consejos para los cuidadores de personas con enfermedades mentales:</w:t>
      </w:r>
    </w:p>
    <w:p w14:paraId="417C0FDA" w14:textId="1A2606D6" w:rsidR="0039380E" w:rsidRPr="00B24249" w:rsidRDefault="007D2486" w:rsidP="00815837">
      <w:pPr>
        <w:pStyle w:val="P68B1DB1-ListParagraph7"/>
        <w:numPr>
          <w:ilvl w:val="0"/>
          <w:numId w:val="5"/>
        </w:numPr>
        <w:tabs>
          <w:tab w:val="left" w:pos="1259"/>
          <w:tab w:val="left" w:pos="1260"/>
        </w:tabs>
        <w:spacing w:before="31" w:line="317" w:lineRule="exact"/>
        <w:ind w:right="4960"/>
        <w:rPr>
          <w:lang w:val="es-US"/>
        </w:rPr>
      </w:pPr>
      <w:r w:rsidRPr="00B24249">
        <w:rPr>
          <w:noProof/>
          <w:lang w:val="es-US"/>
        </w:rPr>
        <mc:AlternateContent>
          <mc:Choice Requires="wpg">
            <w:drawing>
              <wp:anchor distT="0" distB="0" distL="114300" distR="114300" simplePos="0" relativeHeight="251438592" behindDoc="0" locked="0" layoutInCell="1" allowOverlap="1" wp14:anchorId="0C3EA97C" wp14:editId="45AEF742">
                <wp:simplePos x="0" y="0"/>
                <wp:positionH relativeFrom="page">
                  <wp:posOffset>5048250</wp:posOffset>
                </wp:positionH>
                <wp:positionV relativeFrom="paragraph">
                  <wp:posOffset>77470</wp:posOffset>
                </wp:positionV>
                <wp:extent cx="2743200" cy="5829300"/>
                <wp:effectExtent l="0" t="0" r="0" b="0"/>
                <wp:wrapNone/>
                <wp:docPr id="373" name="docshapegroup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3200" cy="5829300"/>
                          <a:chOff x="7963" y="237"/>
                          <a:chExt cx="4320" cy="8230"/>
                        </a:xfrm>
                      </wpg:grpSpPr>
                      <wps:wsp>
                        <wps:cNvPr id="374" name="docshape272"/>
                        <wps:cNvSpPr>
                          <a:spLocks/>
                        </wps:cNvSpPr>
                        <wps:spPr bwMode="auto">
                          <a:xfrm>
                            <a:off x="7963" y="1104"/>
                            <a:ext cx="4320" cy="7363"/>
                          </a:xfrm>
                          <a:custGeom>
                            <a:avLst/>
                            <a:gdLst>
                              <a:gd name="T0" fmla="+- 0 12283 7963"/>
                              <a:gd name="T1" fmla="*/ T0 w 4320"/>
                              <a:gd name="T2" fmla="+- 0 1104 1104"/>
                              <a:gd name="T3" fmla="*/ 1104 h 7363"/>
                              <a:gd name="T4" fmla="+- 0 7963 7963"/>
                              <a:gd name="T5" fmla="*/ T4 w 4320"/>
                              <a:gd name="T6" fmla="+- 0 1104 1104"/>
                              <a:gd name="T7" fmla="*/ 1104 h 7363"/>
                              <a:gd name="T8" fmla="+- 0 7963 7963"/>
                              <a:gd name="T9" fmla="*/ T8 w 4320"/>
                              <a:gd name="T10" fmla="+- 0 1236 1104"/>
                              <a:gd name="T11" fmla="*/ 1236 h 7363"/>
                              <a:gd name="T12" fmla="+- 0 7963 7963"/>
                              <a:gd name="T13" fmla="*/ T12 w 4320"/>
                              <a:gd name="T14" fmla="+- 0 8467 1104"/>
                              <a:gd name="T15" fmla="*/ 8467 h 7363"/>
                              <a:gd name="T16" fmla="+- 0 12283 7963"/>
                              <a:gd name="T17" fmla="*/ T16 w 4320"/>
                              <a:gd name="T18" fmla="+- 0 8467 1104"/>
                              <a:gd name="T19" fmla="*/ 8467 h 7363"/>
                              <a:gd name="T20" fmla="+- 0 12283 7963"/>
                              <a:gd name="T21" fmla="*/ T20 w 4320"/>
                              <a:gd name="T22" fmla="+- 0 1236 1104"/>
                              <a:gd name="T23" fmla="*/ 1236 h 7363"/>
                              <a:gd name="T24" fmla="+- 0 12283 7963"/>
                              <a:gd name="T25" fmla="*/ T24 w 4320"/>
                              <a:gd name="T26" fmla="+- 0 1104 1104"/>
                              <a:gd name="T27" fmla="*/ 1104 h 7363"/>
                            </a:gdLst>
                            <a:ahLst/>
                            <a:cxnLst>
                              <a:cxn ang="0">
                                <a:pos x="T1" y="T3"/>
                              </a:cxn>
                              <a:cxn ang="0">
                                <a:pos x="T5" y="T7"/>
                              </a:cxn>
                              <a:cxn ang="0">
                                <a:pos x="T9" y="T11"/>
                              </a:cxn>
                              <a:cxn ang="0">
                                <a:pos x="T13" y="T15"/>
                              </a:cxn>
                              <a:cxn ang="0">
                                <a:pos x="T17" y="T19"/>
                              </a:cxn>
                              <a:cxn ang="0">
                                <a:pos x="T21" y="T23"/>
                              </a:cxn>
                              <a:cxn ang="0">
                                <a:pos x="T25" y="T27"/>
                              </a:cxn>
                            </a:cxnLst>
                            <a:rect l="0" t="0" r="r" b="b"/>
                            <a:pathLst>
                              <a:path w="4320" h="7363">
                                <a:moveTo>
                                  <a:pt x="4320" y="0"/>
                                </a:moveTo>
                                <a:lnTo>
                                  <a:pt x="0" y="0"/>
                                </a:lnTo>
                                <a:lnTo>
                                  <a:pt x="0" y="132"/>
                                </a:lnTo>
                                <a:lnTo>
                                  <a:pt x="0" y="7363"/>
                                </a:lnTo>
                                <a:lnTo>
                                  <a:pt x="4320" y="7363"/>
                                </a:lnTo>
                                <a:lnTo>
                                  <a:pt x="4320" y="132"/>
                                </a:lnTo>
                                <a:lnTo>
                                  <a:pt x="4320" y="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5" name="docshape273"/>
                        <wps:cNvSpPr>
                          <a:spLocks/>
                        </wps:cNvSpPr>
                        <wps:spPr bwMode="auto">
                          <a:xfrm>
                            <a:off x="8352" y="237"/>
                            <a:ext cx="2220" cy="1383"/>
                          </a:xfrm>
                          <a:custGeom>
                            <a:avLst/>
                            <a:gdLst>
                              <a:gd name="T0" fmla="+- 0 10572 8352"/>
                              <a:gd name="T1" fmla="*/ T0 w 2220"/>
                              <a:gd name="T2" fmla="+- 0 237 237"/>
                              <a:gd name="T3" fmla="*/ 237 h 1383"/>
                              <a:gd name="T4" fmla="+- 0 8352 8352"/>
                              <a:gd name="T5" fmla="*/ T4 w 2220"/>
                              <a:gd name="T6" fmla="+- 0 237 237"/>
                              <a:gd name="T7" fmla="*/ 237 h 1383"/>
                              <a:gd name="T8" fmla="+- 0 8352 8352"/>
                              <a:gd name="T9" fmla="*/ T8 w 2220"/>
                              <a:gd name="T10" fmla="+- 0 1317 237"/>
                              <a:gd name="T11" fmla="*/ 1317 h 1383"/>
                              <a:gd name="T12" fmla="+- 0 8722 8352"/>
                              <a:gd name="T13" fmla="*/ T12 w 2220"/>
                              <a:gd name="T14" fmla="+- 0 1317 237"/>
                              <a:gd name="T15" fmla="*/ 1317 h 1383"/>
                              <a:gd name="T16" fmla="+- 0 8977 8352"/>
                              <a:gd name="T17" fmla="*/ T16 w 2220"/>
                              <a:gd name="T18" fmla="+- 0 1620 237"/>
                              <a:gd name="T19" fmla="*/ 1620 h 1383"/>
                              <a:gd name="T20" fmla="+- 0 9277 8352"/>
                              <a:gd name="T21" fmla="*/ T20 w 2220"/>
                              <a:gd name="T22" fmla="+- 0 1317 237"/>
                              <a:gd name="T23" fmla="*/ 1317 h 1383"/>
                              <a:gd name="T24" fmla="+- 0 10572 8352"/>
                              <a:gd name="T25" fmla="*/ T24 w 2220"/>
                              <a:gd name="T26" fmla="+- 0 1317 237"/>
                              <a:gd name="T27" fmla="*/ 1317 h 1383"/>
                              <a:gd name="T28" fmla="+- 0 10572 8352"/>
                              <a:gd name="T29" fmla="*/ T28 w 2220"/>
                              <a:gd name="T30" fmla="+- 0 237 237"/>
                              <a:gd name="T31" fmla="*/ 237 h 138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220" h="1383">
                                <a:moveTo>
                                  <a:pt x="2220" y="0"/>
                                </a:moveTo>
                                <a:lnTo>
                                  <a:pt x="0" y="0"/>
                                </a:lnTo>
                                <a:lnTo>
                                  <a:pt x="0" y="1080"/>
                                </a:lnTo>
                                <a:lnTo>
                                  <a:pt x="370" y="1080"/>
                                </a:lnTo>
                                <a:lnTo>
                                  <a:pt x="625" y="1383"/>
                                </a:lnTo>
                                <a:lnTo>
                                  <a:pt x="925" y="1080"/>
                                </a:lnTo>
                                <a:lnTo>
                                  <a:pt x="2220" y="1080"/>
                                </a:lnTo>
                                <a:lnTo>
                                  <a:pt x="2220" y="0"/>
                                </a:lnTo>
                                <a:close/>
                              </a:path>
                            </a:pathLst>
                          </a:custGeom>
                          <a:solidFill>
                            <a:srgbClr val="171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 name="docshape274"/>
                        <wps:cNvSpPr txBox="1">
                          <a:spLocks noChangeArrowheads="1"/>
                        </wps:cNvSpPr>
                        <wps:spPr bwMode="auto">
                          <a:xfrm>
                            <a:off x="8385" y="418"/>
                            <a:ext cx="2187" cy="7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04483" w14:textId="30EFF279" w:rsidR="0039380E" w:rsidRPr="007D2486" w:rsidRDefault="000A545B" w:rsidP="007D2486">
                              <w:pPr>
                                <w:pStyle w:val="P68B1DB1-Normal21"/>
                                <w:spacing w:before="52" w:line="204" w:lineRule="auto"/>
                                <w:ind w:left="57" w:right="14" w:hanging="58"/>
                                <w:jc w:val="center"/>
                                <w:rPr>
                                  <w:rFonts w:hAnsi="Arial Black"/>
                                  <w:sz w:val="36"/>
                                </w:rPr>
                              </w:pPr>
                              <w:r w:rsidRPr="007D2486">
                                <w:rPr>
                                  <w:rFonts w:hAnsi="Arial Black"/>
                                  <w:sz w:val="32"/>
                                </w:rPr>
                                <w:t>¿</w:t>
                              </w:r>
                              <w:proofErr w:type="spellStart"/>
                              <w:r w:rsidRPr="007D2486">
                                <w:rPr>
                                  <w:rFonts w:hAnsi="Arial Black"/>
                                  <w:sz w:val="32"/>
                                </w:rPr>
                                <w:t>Sabía</w:t>
                              </w:r>
                              <w:proofErr w:type="spellEnd"/>
                              <w:r w:rsidR="00C622F1">
                                <w:rPr>
                                  <w:rFonts w:hAnsi="Arial Black"/>
                                  <w:sz w:val="32"/>
                                </w:rPr>
                                <w:t xml:space="preserve"> que…</w:t>
                              </w:r>
                              <w:r w:rsidRPr="007D2486">
                                <w:rPr>
                                  <w:rFonts w:hAnsi="Arial Black"/>
                                  <w:sz w:val="36"/>
                                </w:rPr>
                                <w:t>?</w:t>
                              </w:r>
                            </w:p>
                          </w:txbxContent>
                        </wps:txbx>
                        <wps:bodyPr rot="0" vert="horz" wrap="square" lIns="0" tIns="0" rIns="0" bIns="0" anchor="t" anchorCtr="0" upright="1">
                          <a:noAutofit/>
                        </wps:bodyPr>
                      </wps:wsp>
                      <wps:wsp>
                        <wps:cNvPr id="377" name="docshape275"/>
                        <wps:cNvSpPr txBox="1">
                          <a:spLocks noChangeArrowheads="1"/>
                        </wps:cNvSpPr>
                        <wps:spPr bwMode="auto">
                          <a:xfrm>
                            <a:off x="8385" y="1820"/>
                            <a:ext cx="3559" cy="6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98A21" w14:textId="40C9E4E3" w:rsidR="0039380E" w:rsidRPr="007C4501" w:rsidRDefault="000A545B">
                              <w:pPr>
                                <w:pStyle w:val="P68B1DB1-Normal22"/>
                                <w:spacing w:line="264" w:lineRule="auto"/>
                                <w:ind w:right="11"/>
                                <w:rPr>
                                  <w:lang w:val="es-US"/>
                                </w:rPr>
                              </w:pPr>
                              <w:r w:rsidRPr="007C4501">
                                <w:rPr>
                                  <w:lang w:val="es-US"/>
                                </w:rPr>
                                <w:t xml:space="preserve">En caso de una emergencia relacionada con el diagnóstico de su ser querido, puede llamar al </w:t>
                              </w:r>
                              <w:r w:rsidRPr="007C4501">
                                <w:rPr>
                                  <w:b/>
                                  <w:lang w:val="es-US"/>
                                </w:rPr>
                                <w:t xml:space="preserve">9-1-1 </w:t>
                              </w:r>
                              <w:r w:rsidRPr="007C4501">
                                <w:rPr>
                                  <w:lang w:val="es-US"/>
                                </w:rPr>
                                <w:t xml:space="preserve">y solicitar específicamente ayuda del Equipo de Respuesta a Emergencias Psiquiátricas (PERT). PERT </w:t>
                              </w:r>
                              <w:r w:rsidR="00C622F1">
                                <w:rPr>
                                  <w:lang w:val="es-US"/>
                                </w:rPr>
                                <w:t xml:space="preserve">enlaza </w:t>
                              </w:r>
                              <w:r w:rsidRPr="007C4501">
                                <w:rPr>
                                  <w:lang w:val="es-US"/>
                                </w:rPr>
                                <w:t>a médicos de salud mental con licencia con la</w:t>
                              </w:r>
                              <w:r w:rsidR="00C622F1">
                                <w:rPr>
                                  <w:lang w:val="es-US"/>
                                </w:rPr>
                                <w:t xml:space="preserve"> policía</w:t>
                              </w:r>
                              <w:r w:rsidRPr="007C4501">
                                <w:rPr>
                                  <w:lang w:val="es-US"/>
                                </w:rPr>
                                <w:t>. Los miembros de PERT están capacitados específicamente para evaluar situaciones y evaluar la</w:t>
                              </w:r>
                              <w:r w:rsidR="00C622F1">
                                <w:rPr>
                                  <w:lang w:val="es-US"/>
                                </w:rPr>
                                <w:t>s condiciones y necesidades de</w:t>
                              </w:r>
                              <w:r w:rsidRPr="007C4501">
                                <w:rPr>
                                  <w:lang w:val="es-US"/>
                                </w:rPr>
                                <w:t xml:space="preserve"> salud mental de un individuo.</w:t>
                              </w:r>
                            </w:p>
                            <w:p w14:paraId="1AF4F938" w14:textId="77777777" w:rsidR="0039380E" w:rsidRDefault="000A545B">
                              <w:pPr>
                                <w:pStyle w:val="P68B1DB1-Normal22"/>
                                <w:spacing w:line="363" w:lineRule="exact"/>
                              </w:pPr>
                              <w:proofErr w:type="spellStart"/>
                              <w:r>
                                <w:t>condición</w:t>
                              </w:r>
                              <w:proofErr w:type="spellEnd"/>
                              <w:r>
                                <w:t xml:space="preserve"> y </w:t>
                              </w:r>
                              <w:proofErr w:type="spellStart"/>
                              <w:r>
                                <w:t>necesidades</w:t>
                              </w:r>
                              <w:proofErr w:type="spellEnd"/>
                              <w: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3EA97C" id="docshapegroup271" o:spid="_x0000_s1071" style="position:absolute;left:0;text-align:left;margin-left:397.5pt;margin-top:6.1pt;width:3in;height:459pt;z-index:251438592;mso-position-horizontal-relative:page;mso-position-vertical-relative:text" coordorigin="7963,237" coordsize="4320,8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">
                <v:shape id="docshape272" o:spid="_x0000_s1072" style="position:absolute;left:7963;top:1104;width:4320;height:7363;visibility:visible;mso-wrap-style:square;v-text-anchor:top" coordsize="4320,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" path="m4320,l,,,132,,7363r4320,l4320,132,4320,xe" fillcolor="#dadada" stroked="f">
                  <v:path arrowok="t" o:connecttype="custom" o:connectlocs="4320,1104;0,1104;0,1236;0,8467;4320,8467;4320,1236;4320,1104" o:connectangles="0,0,0,0,0,0,0"/>
                </v:shape>
                <v:shape id="docshape273" o:spid="_x0000_s1073" style="position:absolute;left:8352;top:237;width:2220;height:1383;visibility:visible;mso-wrap-style:square;v-text-anchor:top" coordsize="222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" path="m2220,l,,,1080r370,l625,1383,925,1080r1295,l2220,xe" fillcolor="#171595" stroked="f">
                  <v:path arrowok="t" o:connecttype="custom" o:connectlocs="2220,237;0,237;0,1317;370,1317;625,1620;925,1317;2220,1317;2220,237" o:connectangles="0,0,0,0,0,0,0,0"/>
                </v:shape>
                <v:shape id="docshape274" o:spid="_x0000_s1074" type="#_x0000_t202" style="position:absolute;left:8385;top:418;width:2187;height: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" filled="f" stroked="f">
                  <v:textbox inset="0,0,0,0">
                    <w:txbxContent>
                      <w:p w14:paraId="68B04483" w14:textId="30EFF279" w:rsidR="0039380E" w:rsidRPr="007D2486" w:rsidRDefault="000A545B" w:rsidP="007D2486">
                        <w:pPr>
                          <w:pStyle w:val="P68B1DB1-Normal21"/>
                          <w:spacing w:before="52" w:line="204" w:lineRule="auto"/>
                          <w:ind w:left="57" w:right="14" w:hanging="58"/>
                          <w:jc w:val="center"/>
                          <w:rPr>
                            <w:rFonts w:hAnsi="Arial Black"/>
                            <w:sz w:val="36"/>
                          </w:rPr>
                        </w:pPr>
                        <w:r w:rsidRPr="007D2486">
                          <w:rPr>
                            <w:rFonts w:hAnsi="Arial Black"/>
                            <w:sz w:val="32"/>
                          </w:rPr>
                          <w:t>¿</w:t>
                        </w:r>
                        <w:proofErr w:type="spellStart"/>
                        <w:r w:rsidRPr="007D2486">
                          <w:rPr>
                            <w:rFonts w:hAnsi="Arial Black"/>
                            <w:sz w:val="32"/>
                          </w:rPr>
                          <w:t>Sabía</w:t>
                        </w:r>
                        <w:proofErr w:type="spellEnd"/>
                        <w:r w:rsidR="00C622F1">
                          <w:rPr>
                            <w:rFonts w:hAnsi="Arial Black"/>
                            <w:sz w:val="32"/>
                          </w:rPr>
                          <w:t xml:space="preserve"> que…</w:t>
                        </w:r>
                        <w:r w:rsidRPr="007D2486">
                          <w:rPr>
                            <w:rFonts w:hAnsi="Arial Black"/>
                            <w:sz w:val="36"/>
                          </w:rPr>
                          <w:t>?</w:t>
                        </w:r>
                      </w:p>
                    </w:txbxContent>
                  </v:textbox>
                </v:shape>
                <v:shape id="docshape275" o:spid="_x0000_s1075" type="#_x0000_t202" style="position:absolute;left:8385;top:1820;width:3559;height:6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" filled="f" stroked="f">
                  <v:textbox inset="0,0,0,0">
                    <w:txbxContent>
                      <w:p w14:paraId="5AB98A21" w14:textId="40C9E4E3" w:rsidR="0039380E" w:rsidRPr="007C4501" w:rsidRDefault="000A545B">
                        <w:pPr>
                          <w:pStyle w:val="P68B1DB1-Normal22"/>
                          <w:spacing w:line="264" w:lineRule="auto"/>
                          <w:ind w:right="11"/>
                          <w:rPr>
                            <w:lang w:val="es-US"/>
                          </w:rPr>
                        </w:pPr>
                        <w:r w:rsidRPr="007C4501">
                          <w:rPr>
                            <w:lang w:val="es-US"/>
                          </w:rPr>
                          <w:t xml:space="preserve">En caso de una emergencia relacionada con el diagnóstico de su ser querido, puede llamar al </w:t>
                        </w:r>
                        <w:r w:rsidRPr="007C4501">
                          <w:rPr>
                            <w:b/>
                            <w:lang w:val="es-US"/>
                          </w:rPr>
                          <w:t xml:space="preserve">9-1-1 </w:t>
                        </w:r>
                        <w:r w:rsidRPr="007C4501">
                          <w:rPr>
                            <w:lang w:val="es-US"/>
                          </w:rPr>
                          <w:t xml:space="preserve">y solicitar específicamente ayuda del Equipo de Respuesta a Emergencias Psiquiátricas (PERT). PERT </w:t>
                        </w:r>
                        <w:r w:rsidR="00C622F1">
                          <w:rPr>
                            <w:lang w:val="es-US"/>
                          </w:rPr>
                          <w:t xml:space="preserve">enlaza </w:t>
                        </w:r>
                        <w:r w:rsidRPr="007C4501">
                          <w:rPr>
                            <w:lang w:val="es-US"/>
                          </w:rPr>
                          <w:t>a médicos de salud mental con licencia con la</w:t>
                        </w:r>
                        <w:r w:rsidR="00C622F1">
                          <w:rPr>
                            <w:lang w:val="es-US"/>
                          </w:rPr>
                          <w:t xml:space="preserve"> policía</w:t>
                        </w:r>
                        <w:r w:rsidRPr="007C4501">
                          <w:rPr>
                            <w:lang w:val="es-US"/>
                          </w:rPr>
                          <w:t>. Los miembros de PERT están capacitados específicamente para evaluar situaciones y evaluar la</w:t>
                        </w:r>
                        <w:r w:rsidR="00C622F1">
                          <w:rPr>
                            <w:lang w:val="es-US"/>
                          </w:rPr>
                          <w:t>s condiciones y necesidades de</w:t>
                        </w:r>
                        <w:r w:rsidRPr="007C4501">
                          <w:rPr>
                            <w:lang w:val="es-US"/>
                          </w:rPr>
                          <w:t xml:space="preserve"> salud mental de un individuo.</w:t>
                        </w:r>
                      </w:p>
                      <w:p w14:paraId="1AF4F938" w14:textId="77777777" w:rsidR="0039380E" w:rsidRDefault="000A545B">
                        <w:pPr>
                          <w:pStyle w:val="P68B1DB1-Normal22"/>
                          <w:spacing w:line="363" w:lineRule="exact"/>
                        </w:pPr>
                        <w:proofErr w:type="spellStart"/>
                        <w:r>
                          <w:t>condición</w:t>
                        </w:r>
                        <w:proofErr w:type="spellEnd"/>
                        <w:r>
                          <w:t xml:space="preserve"> y </w:t>
                        </w:r>
                        <w:proofErr w:type="spellStart"/>
                        <w:r>
                          <w:t>necesidades</w:t>
                        </w:r>
                        <w:proofErr w:type="spellEnd"/>
                        <w:r>
                          <w:t>.</w:t>
                        </w:r>
                      </w:p>
                    </w:txbxContent>
                  </v:textbox>
                </v:shape>
                <w10:wrap anchorx="page"/>
              </v:group>
            </w:pict>
          </mc:Fallback>
        </mc:AlternateContent>
      </w:r>
      <w:r w:rsidR="000A545B" w:rsidRPr="00B24249">
        <w:rPr>
          <w:lang w:val="es-US"/>
        </w:rPr>
        <w:t>Busque y asista a clases educativas para conocer la información y/o los tratamientos más recientes relacionados con la salud mental específica de su ser querido.</w:t>
      </w:r>
    </w:p>
    <w:p w14:paraId="4F78E8D3" w14:textId="77777777" w:rsidR="0039380E" w:rsidRPr="00B24249" w:rsidRDefault="000A545B">
      <w:pPr>
        <w:pStyle w:val="P68B1DB1-ListParagraph7"/>
        <w:numPr>
          <w:ilvl w:val="0"/>
          <w:numId w:val="5"/>
        </w:numPr>
        <w:tabs>
          <w:tab w:val="left" w:pos="1260"/>
          <w:tab w:val="left" w:pos="1261"/>
        </w:tabs>
        <w:spacing w:before="29" w:line="264" w:lineRule="auto"/>
        <w:ind w:left="1260" w:right="5235"/>
        <w:rPr>
          <w:lang w:val="es-US"/>
        </w:rPr>
      </w:pPr>
      <w:r w:rsidRPr="00B24249">
        <w:rPr>
          <w:lang w:val="es-US"/>
        </w:rPr>
        <w:t>Establezca una relación con el proveedor de tratamiento de su ser querido. Es importante que se sienta cómodo compartiendo información y discutiendo sus inquietudes juntos de manera confidencial.</w:t>
      </w:r>
    </w:p>
    <w:p w14:paraId="6C88BD31" w14:textId="77777777" w:rsidR="0039380E" w:rsidRPr="00B24249" w:rsidRDefault="000A545B">
      <w:pPr>
        <w:pStyle w:val="P68B1DB1-ListParagraph7"/>
        <w:numPr>
          <w:ilvl w:val="0"/>
          <w:numId w:val="5"/>
        </w:numPr>
        <w:tabs>
          <w:tab w:val="left" w:pos="1260"/>
          <w:tab w:val="left" w:pos="1261"/>
        </w:tabs>
        <w:spacing w:line="264" w:lineRule="auto"/>
        <w:ind w:left="1260" w:right="5255"/>
        <w:rPr>
          <w:lang w:val="es-US"/>
        </w:rPr>
      </w:pPr>
      <w:r w:rsidRPr="00B24249">
        <w:rPr>
          <w:lang w:val="es-US"/>
        </w:rPr>
        <w:t>Utilice cualquier conexión religiosa o espiritual. Las investigaciones indican que las personas con problemas de salud mental a menudo confían en un miembro de la iglesia o sinagoga a la que pertenecen. Muchas instituciones religiosas y espirituales tienen grupos de apoyo o ministerios de salud mental.</w:t>
      </w:r>
    </w:p>
    <w:p w14:paraId="54CEF922" w14:textId="77777777" w:rsidR="0039380E" w:rsidRPr="00B24249" w:rsidRDefault="000A545B">
      <w:pPr>
        <w:pStyle w:val="P68B1DB1-ListParagraph7"/>
        <w:numPr>
          <w:ilvl w:val="0"/>
          <w:numId w:val="5"/>
        </w:numPr>
        <w:tabs>
          <w:tab w:val="left" w:pos="1260"/>
          <w:tab w:val="left" w:pos="1261"/>
        </w:tabs>
        <w:spacing w:line="264" w:lineRule="auto"/>
        <w:ind w:left="1260" w:right="5342" w:hanging="360"/>
        <w:rPr>
          <w:lang w:val="es-US"/>
        </w:rPr>
      </w:pPr>
      <w:r w:rsidRPr="00B24249">
        <w:rPr>
          <w:lang w:val="es-US"/>
        </w:rPr>
        <w:t>Hable con otras personas que estén pasando por un proceso similar de cuidado. Esto podría ser a través de un grupo de apoyo en persona o en línea. Hablar con alguien que entienda por lo que está pasando puede aliviar el estrés de ambas partes. Ayudar a los demás evoca gratitud y la investigación ha descubierto que esto naturalmente nos infunde salud y felicidad.</w:t>
      </w:r>
    </w:p>
    <w:p w14:paraId="233882C4" w14:textId="77777777" w:rsidR="0039380E" w:rsidRPr="00B24249" w:rsidRDefault="0039380E">
      <w:pPr>
        <w:pStyle w:val="BodyText"/>
        <w:spacing w:before="6"/>
        <w:rPr>
          <w:sz w:val="16"/>
          <w:szCs w:val="16"/>
          <w:lang w:val="es-US"/>
        </w:rPr>
      </w:pPr>
    </w:p>
    <w:p w14:paraId="49FD64E1" w14:textId="77777777" w:rsidR="0039380E" w:rsidRPr="00B24249" w:rsidRDefault="000A545B">
      <w:pPr>
        <w:pStyle w:val="P68B1DB1-Normal11"/>
        <w:ind w:left="540"/>
        <w:rPr>
          <w:lang w:val="es-US"/>
        </w:rPr>
      </w:pPr>
      <w:r w:rsidRPr="00B24249">
        <w:rPr>
          <w:lang w:val="es-US"/>
        </w:rPr>
        <w:t>Apoyo a la salud mental</w:t>
      </w:r>
    </w:p>
    <w:p w14:paraId="1913F71D" w14:textId="77777777" w:rsidR="0039380E" w:rsidRPr="00B24249" w:rsidRDefault="000A545B">
      <w:pPr>
        <w:pStyle w:val="BodyText"/>
        <w:spacing w:before="45"/>
        <w:ind w:left="540"/>
        <w:rPr>
          <w:lang w:val="es-US"/>
        </w:rPr>
      </w:pPr>
      <w:r w:rsidRPr="00B24249">
        <w:rPr>
          <w:lang w:val="es-US"/>
        </w:rPr>
        <w:t>Recursos locales:</w:t>
      </w:r>
    </w:p>
    <w:p w14:paraId="2DFBD22D" w14:textId="4D5846D5" w:rsidR="0039380E" w:rsidRPr="00B24249" w:rsidRDefault="000A545B">
      <w:pPr>
        <w:pStyle w:val="P68B1DB1-ListParagraph7"/>
        <w:numPr>
          <w:ilvl w:val="0"/>
          <w:numId w:val="5"/>
        </w:numPr>
        <w:tabs>
          <w:tab w:val="left" w:pos="1260"/>
          <w:tab w:val="left" w:pos="1261"/>
        </w:tabs>
        <w:spacing w:before="32"/>
        <w:ind w:left="1260" w:hanging="362"/>
        <w:rPr>
          <w:b/>
          <w:lang w:val="es-US"/>
        </w:rPr>
      </w:pPr>
      <w:r w:rsidRPr="00B24249">
        <w:rPr>
          <w:lang w:val="es-US"/>
        </w:rPr>
        <w:t xml:space="preserve">Alianza Nacional de Enfermedades Mentales (NAMI) San Diego </w:t>
      </w:r>
      <w:r w:rsidR="00281028" w:rsidRPr="00B24249">
        <w:rPr>
          <w:lang w:val="es-US"/>
        </w:rPr>
        <w:t xml:space="preserve">– </w:t>
      </w:r>
      <w:r w:rsidRPr="00B24249">
        <w:rPr>
          <w:b/>
          <w:lang w:val="es-US"/>
        </w:rPr>
        <w:t>(800) 523-5933</w:t>
      </w:r>
    </w:p>
    <w:p w14:paraId="30BADC7E" w14:textId="36BA8D7C" w:rsidR="0039380E" w:rsidRPr="00B24249" w:rsidRDefault="000A545B">
      <w:pPr>
        <w:pStyle w:val="P68B1DB1-ListParagraph7"/>
        <w:numPr>
          <w:ilvl w:val="0"/>
          <w:numId w:val="5"/>
        </w:numPr>
        <w:tabs>
          <w:tab w:val="left" w:pos="1260"/>
          <w:tab w:val="left" w:pos="1261"/>
        </w:tabs>
        <w:spacing w:before="33"/>
        <w:ind w:left="1260"/>
        <w:rPr>
          <w:lang w:val="es-US"/>
        </w:rPr>
      </w:pPr>
      <w:r w:rsidRPr="00B24249">
        <w:rPr>
          <w:lang w:val="es-US"/>
        </w:rPr>
        <w:t xml:space="preserve">NAMI North </w:t>
      </w:r>
      <w:proofErr w:type="spellStart"/>
      <w:r w:rsidRPr="00B24249">
        <w:rPr>
          <w:lang w:val="es-US"/>
        </w:rPr>
        <w:t>Coastal</w:t>
      </w:r>
      <w:proofErr w:type="spellEnd"/>
      <w:r w:rsidRPr="00B24249">
        <w:rPr>
          <w:lang w:val="es-US"/>
        </w:rPr>
        <w:t xml:space="preserve"> </w:t>
      </w:r>
      <w:r w:rsidR="00281028" w:rsidRPr="00B24249">
        <w:rPr>
          <w:lang w:val="es-US"/>
        </w:rPr>
        <w:t xml:space="preserve">– </w:t>
      </w:r>
      <w:r w:rsidRPr="00B24249">
        <w:rPr>
          <w:b/>
          <w:lang w:val="es-US"/>
        </w:rPr>
        <w:t xml:space="preserve">(760) 722-3754 </w:t>
      </w:r>
      <w:r w:rsidRPr="00B24249">
        <w:rPr>
          <w:lang w:val="es-US"/>
        </w:rPr>
        <w:t>(no es una línea de crisis)</w:t>
      </w:r>
    </w:p>
    <w:p w14:paraId="0BA9A6F1" w14:textId="1EC07DD5" w:rsidR="0039380E" w:rsidRPr="00B24249" w:rsidRDefault="000A545B">
      <w:pPr>
        <w:pStyle w:val="P68B1DB1-ListParagraph7"/>
        <w:numPr>
          <w:ilvl w:val="0"/>
          <w:numId w:val="5"/>
        </w:numPr>
        <w:tabs>
          <w:tab w:val="left" w:pos="1260"/>
          <w:tab w:val="left" w:pos="1261"/>
        </w:tabs>
        <w:spacing w:before="31"/>
        <w:ind w:left="1260"/>
        <w:rPr>
          <w:b/>
          <w:lang w:val="es-US"/>
        </w:rPr>
      </w:pPr>
      <w:r w:rsidRPr="00B24249">
        <w:rPr>
          <w:lang w:val="es-US"/>
        </w:rPr>
        <w:t xml:space="preserve">Mental </w:t>
      </w:r>
      <w:proofErr w:type="spellStart"/>
      <w:r w:rsidRPr="00B24249">
        <w:rPr>
          <w:lang w:val="es-US"/>
        </w:rPr>
        <w:t>Health</w:t>
      </w:r>
      <w:proofErr w:type="spellEnd"/>
      <w:r w:rsidRPr="00B24249">
        <w:rPr>
          <w:lang w:val="es-US"/>
        </w:rPr>
        <w:t xml:space="preserve"> </w:t>
      </w:r>
      <w:proofErr w:type="spellStart"/>
      <w:r w:rsidRPr="00B24249">
        <w:rPr>
          <w:lang w:val="es-US"/>
        </w:rPr>
        <w:t>America</w:t>
      </w:r>
      <w:proofErr w:type="spellEnd"/>
      <w:r w:rsidRPr="00B24249">
        <w:rPr>
          <w:lang w:val="es-US"/>
        </w:rPr>
        <w:t xml:space="preserve"> del condado de San Diego </w:t>
      </w:r>
      <w:r w:rsidR="00281028" w:rsidRPr="00B24249">
        <w:rPr>
          <w:lang w:val="es-US"/>
        </w:rPr>
        <w:t xml:space="preserve">– </w:t>
      </w:r>
      <w:r w:rsidRPr="00B24249">
        <w:rPr>
          <w:b/>
          <w:lang w:val="es-US"/>
        </w:rPr>
        <w:t>(619) 543-0412</w:t>
      </w:r>
    </w:p>
    <w:p w14:paraId="067624E0" w14:textId="62571986" w:rsidR="0039380E" w:rsidRPr="00B24249" w:rsidRDefault="00C622F1">
      <w:pPr>
        <w:pStyle w:val="P68B1DB1-ListParagraph7"/>
        <w:numPr>
          <w:ilvl w:val="0"/>
          <w:numId w:val="5"/>
        </w:numPr>
        <w:tabs>
          <w:tab w:val="left" w:pos="1261"/>
          <w:tab w:val="left" w:pos="1262"/>
        </w:tabs>
        <w:spacing w:before="33" w:line="259" w:lineRule="auto"/>
        <w:ind w:left="1261" w:right="660"/>
        <w:rPr>
          <w:lang w:val="es-US"/>
        </w:rPr>
      </w:pPr>
      <w:r w:rsidRPr="00B24249">
        <w:rPr>
          <w:lang w:val="es-US"/>
        </w:rPr>
        <w:t xml:space="preserve">Llame a </w:t>
      </w:r>
      <w:r w:rsidR="000A545B" w:rsidRPr="00B24249">
        <w:rPr>
          <w:lang w:val="es-US"/>
        </w:rPr>
        <w:t xml:space="preserve">la Línea de Crisis y Acceso de San Diego al </w:t>
      </w:r>
      <w:r w:rsidR="000A545B" w:rsidRPr="00B24249">
        <w:rPr>
          <w:b/>
          <w:lang w:val="es-US"/>
        </w:rPr>
        <w:t xml:space="preserve">(888) 724-7240 </w:t>
      </w:r>
      <w:r w:rsidR="000A545B" w:rsidRPr="00B24249">
        <w:rPr>
          <w:lang w:val="es-US"/>
        </w:rPr>
        <w:t>o visite</w:t>
      </w:r>
      <w:r w:rsidR="000A545B" w:rsidRPr="00B24249">
        <w:rPr>
          <w:color w:val="0563C1"/>
          <w:lang w:val="es-US"/>
        </w:rPr>
        <w:t xml:space="preserve"> </w:t>
      </w:r>
      <w:hyperlink r:id="rId172">
        <w:r w:rsidR="000A545B" w:rsidRPr="00B24249">
          <w:rPr>
            <w:color w:val="0563C1"/>
            <w:u w:val="single" w:color="0563C1"/>
            <w:lang w:val="es-US"/>
          </w:rPr>
          <w:t>www.livewellsd.org/checkyourmood</w:t>
        </w:r>
        <w:r w:rsidR="000A545B" w:rsidRPr="00B24249">
          <w:rPr>
            <w:color w:val="0563C1"/>
            <w:lang w:val="es-US"/>
          </w:rPr>
          <w:t xml:space="preserve"> </w:t>
        </w:r>
      </w:hyperlink>
      <w:r w:rsidR="000A545B" w:rsidRPr="00B24249">
        <w:rPr>
          <w:lang w:val="es-US"/>
        </w:rPr>
        <w:t>para una lista más completa de recursos regionales</w:t>
      </w:r>
    </w:p>
    <w:p w14:paraId="7D715720" w14:textId="77777777" w:rsidR="0039380E" w:rsidRPr="00B24249" w:rsidRDefault="0039380E">
      <w:pPr>
        <w:pStyle w:val="BodyText"/>
        <w:spacing w:before="9"/>
        <w:rPr>
          <w:sz w:val="16"/>
          <w:szCs w:val="16"/>
          <w:lang w:val="es-US"/>
        </w:rPr>
      </w:pPr>
    </w:p>
    <w:p w14:paraId="002857D9" w14:textId="6D69E391" w:rsidR="0039380E" w:rsidRPr="00B24249" w:rsidRDefault="000A545B">
      <w:pPr>
        <w:pStyle w:val="BodyText"/>
        <w:spacing w:before="101"/>
        <w:ind w:left="540"/>
        <w:rPr>
          <w:lang w:val="es-US"/>
        </w:rPr>
      </w:pPr>
      <w:r w:rsidRPr="00B24249">
        <w:rPr>
          <w:lang w:val="es-US"/>
        </w:rPr>
        <w:t xml:space="preserve">Líneas de </w:t>
      </w:r>
      <w:r w:rsidR="00C622F1" w:rsidRPr="00B24249">
        <w:rPr>
          <w:lang w:val="es-US"/>
        </w:rPr>
        <w:t xml:space="preserve">auxilio </w:t>
      </w:r>
      <w:r w:rsidRPr="00B24249">
        <w:rPr>
          <w:lang w:val="es-US"/>
        </w:rPr>
        <w:t>nacionales:</w:t>
      </w:r>
    </w:p>
    <w:p w14:paraId="26BEBEA1" w14:textId="77777777" w:rsidR="0039380E" w:rsidRPr="00B24249" w:rsidRDefault="000A545B">
      <w:pPr>
        <w:pStyle w:val="P68B1DB1-ListParagraph7"/>
        <w:numPr>
          <w:ilvl w:val="0"/>
          <w:numId w:val="5"/>
        </w:numPr>
        <w:tabs>
          <w:tab w:val="left" w:pos="1259"/>
          <w:tab w:val="left" w:pos="1260"/>
        </w:tabs>
        <w:spacing w:before="33"/>
        <w:rPr>
          <w:b/>
          <w:lang w:val="es-US"/>
        </w:rPr>
      </w:pPr>
      <w:r w:rsidRPr="00B24249">
        <w:rPr>
          <w:lang w:val="es-US"/>
        </w:rPr>
        <w:t xml:space="preserve">Línea Nacional de Prevención de Suicidio: </w:t>
      </w:r>
      <w:r w:rsidRPr="00B24249">
        <w:rPr>
          <w:b/>
          <w:lang w:val="es-US"/>
        </w:rPr>
        <w:t>1-800-273-TALK (8255)</w:t>
      </w:r>
    </w:p>
    <w:p w14:paraId="7EA3F310" w14:textId="2F065CBB" w:rsidR="0039380E" w:rsidRPr="00B24249" w:rsidRDefault="000A545B">
      <w:pPr>
        <w:pStyle w:val="P68B1DB1-ListParagraph7"/>
        <w:numPr>
          <w:ilvl w:val="0"/>
          <w:numId w:val="5"/>
        </w:numPr>
        <w:tabs>
          <w:tab w:val="left" w:pos="1260"/>
          <w:tab w:val="left" w:pos="1261"/>
        </w:tabs>
        <w:spacing w:before="29" w:line="264" w:lineRule="auto"/>
        <w:ind w:left="1260" w:right="3302"/>
        <w:rPr>
          <w:b/>
          <w:lang w:val="es-US"/>
        </w:rPr>
      </w:pPr>
      <w:r w:rsidRPr="00B24249">
        <w:rPr>
          <w:lang w:val="es-US"/>
        </w:rPr>
        <w:t xml:space="preserve">Línea de ayuda nacional de la Administración de Salud Mental y Abuso de Sustancias (SAMHSA) </w:t>
      </w:r>
      <w:r w:rsidR="00281028" w:rsidRPr="00B24249">
        <w:rPr>
          <w:lang w:val="es-US"/>
        </w:rPr>
        <w:t xml:space="preserve">– </w:t>
      </w:r>
      <w:r w:rsidRPr="00B24249">
        <w:rPr>
          <w:b/>
          <w:lang w:val="es-US"/>
        </w:rPr>
        <w:t>(800) 662-4357</w:t>
      </w:r>
      <w:r w:rsidR="00281028" w:rsidRPr="00B24249">
        <w:rPr>
          <w:b/>
          <w:lang w:val="es-US"/>
        </w:rPr>
        <w:t xml:space="preserve"> </w:t>
      </w:r>
    </w:p>
    <w:p w14:paraId="72B0AD76" w14:textId="0B2BEBEB" w:rsidR="0039380E" w:rsidRPr="00B24249" w:rsidRDefault="000A545B">
      <w:pPr>
        <w:pStyle w:val="P68B1DB1-ListParagraph7"/>
        <w:numPr>
          <w:ilvl w:val="0"/>
          <w:numId w:val="5"/>
        </w:numPr>
        <w:tabs>
          <w:tab w:val="left" w:pos="1260"/>
          <w:tab w:val="left" w:pos="1261"/>
        </w:tabs>
        <w:spacing w:before="1"/>
        <w:ind w:left="1260"/>
        <w:rPr>
          <w:b/>
          <w:lang w:val="es-US"/>
        </w:rPr>
      </w:pPr>
      <w:r w:rsidRPr="00B24249">
        <w:rPr>
          <w:lang w:val="es-US"/>
        </w:rPr>
        <w:t xml:space="preserve">Línea de crisis para veteranos </w:t>
      </w:r>
      <w:r w:rsidR="00281028" w:rsidRPr="00B24249">
        <w:rPr>
          <w:lang w:val="es-US"/>
        </w:rPr>
        <w:t xml:space="preserve">– </w:t>
      </w:r>
      <w:r w:rsidRPr="00B24249">
        <w:rPr>
          <w:b/>
          <w:lang w:val="es-US"/>
        </w:rPr>
        <w:t>(800) 273-8255</w:t>
      </w:r>
      <w:r w:rsidRPr="00B24249">
        <w:rPr>
          <w:lang w:val="es-US"/>
        </w:rPr>
        <w:t xml:space="preserve">, luego </w:t>
      </w:r>
      <w:r w:rsidRPr="00B24249">
        <w:rPr>
          <w:b/>
          <w:lang w:val="es-US"/>
        </w:rPr>
        <w:t>presione 1</w:t>
      </w:r>
    </w:p>
    <w:p w14:paraId="7EFB836C" w14:textId="051AE638" w:rsidR="0039380E" w:rsidRPr="00B24249" w:rsidRDefault="000A545B">
      <w:pPr>
        <w:pStyle w:val="P68B1DB1-ListParagraph7"/>
        <w:numPr>
          <w:ilvl w:val="0"/>
          <w:numId w:val="5"/>
        </w:numPr>
        <w:tabs>
          <w:tab w:val="left" w:pos="1261"/>
          <w:tab w:val="left" w:pos="1262"/>
        </w:tabs>
        <w:spacing w:before="31"/>
        <w:ind w:left="1261" w:hanging="362"/>
        <w:rPr>
          <w:b/>
          <w:lang w:val="es-US"/>
        </w:rPr>
      </w:pPr>
      <w:r w:rsidRPr="00B24249">
        <w:rPr>
          <w:lang w:val="es-US"/>
        </w:rPr>
        <w:t xml:space="preserve">El Proyecto Trevor: Trevor </w:t>
      </w:r>
      <w:proofErr w:type="spellStart"/>
      <w:r w:rsidRPr="00B24249">
        <w:rPr>
          <w:lang w:val="es-US"/>
        </w:rPr>
        <w:t>Lifeline</w:t>
      </w:r>
      <w:proofErr w:type="spellEnd"/>
      <w:r w:rsidRPr="00B24249">
        <w:rPr>
          <w:lang w:val="es-US"/>
        </w:rPr>
        <w:t xml:space="preserve"> </w:t>
      </w:r>
      <w:r w:rsidR="00281028" w:rsidRPr="00B24249">
        <w:rPr>
          <w:lang w:val="es-US"/>
        </w:rPr>
        <w:t xml:space="preserve">– </w:t>
      </w:r>
      <w:r w:rsidRPr="00B24249">
        <w:rPr>
          <w:b/>
          <w:lang w:val="es-US"/>
        </w:rPr>
        <w:t>(866) 488-7386</w:t>
      </w:r>
    </w:p>
    <w:p w14:paraId="11EDB44F" w14:textId="77777777" w:rsidR="0039380E" w:rsidRPr="00B24249" w:rsidRDefault="0039380E">
      <w:pPr>
        <w:rPr>
          <w:sz w:val="28"/>
          <w:lang w:val="es-US"/>
        </w:rPr>
        <w:sectPr w:rsidR="0039380E" w:rsidRPr="00B24249">
          <w:pgSz w:w="12960" w:h="17280"/>
          <w:pgMar w:top="1320" w:right="520" w:bottom="1340" w:left="540" w:header="676" w:footer="1148" w:gutter="0"/>
          <w:cols w:space="720"/>
        </w:sectPr>
      </w:pPr>
    </w:p>
    <w:p w14:paraId="672AE7BB" w14:textId="77777777" w:rsidR="0039380E" w:rsidRPr="00B24249" w:rsidRDefault="0039380E">
      <w:pPr>
        <w:pStyle w:val="BodyText"/>
        <w:spacing w:before="8"/>
        <w:rPr>
          <w:b/>
          <w:sz w:val="21"/>
          <w:lang w:val="es-US"/>
        </w:rPr>
      </w:pPr>
    </w:p>
    <w:p w14:paraId="7408D123" w14:textId="0DDE1BED" w:rsidR="0039380E" w:rsidRPr="00B24249" w:rsidRDefault="00281028">
      <w:pPr>
        <w:pStyle w:val="P68B1DB1-Normal12"/>
        <w:spacing w:before="99"/>
        <w:ind w:left="830" w:right="852"/>
        <w:jc w:val="center"/>
        <w:rPr>
          <w:lang w:val="es-US"/>
        </w:rPr>
      </w:pPr>
      <w:r w:rsidRPr="00B24249">
        <w:rPr>
          <w:lang w:val="es-US"/>
        </w:rPr>
        <w:t>NOTAS</w:t>
      </w:r>
    </w:p>
    <w:p w14:paraId="114C349D" w14:textId="77777777" w:rsidR="0039380E" w:rsidRPr="00B24249" w:rsidRDefault="0039380E">
      <w:pPr>
        <w:pStyle w:val="BodyText"/>
        <w:rPr>
          <w:rFonts w:ascii="Arial Black"/>
          <w:sz w:val="20"/>
          <w:lang w:val="es-US"/>
        </w:rPr>
      </w:pPr>
    </w:p>
    <w:p w14:paraId="338B191E" w14:textId="7C38E3E0" w:rsidR="0039380E" w:rsidRPr="00B24249" w:rsidRDefault="000A545B">
      <w:pPr>
        <w:pStyle w:val="BodyText"/>
        <w:spacing w:before="1"/>
        <w:rPr>
          <w:rFonts w:ascii="Arial Black"/>
          <w:sz w:val="13"/>
          <w:lang w:val="es-US"/>
        </w:rPr>
      </w:pPr>
      <w:r w:rsidRPr="00B24249">
        <w:rPr>
          <w:noProof/>
          <w:lang w:val="es-US"/>
        </w:rPr>
        <mc:AlternateContent>
          <mc:Choice Requires="wps">
            <w:drawing>
              <wp:anchor distT="0" distB="0" distL="0" distR="0" simplePos="0" relativeHeight="251666944" behindDoc="1" locked="0" layoutInCell="1" allowOverlap="1" wp14:anchorId="5AF8A401" wp14:editId="645088EC">
                <wp:simplePos x="0" y="0"/>
                <wp:positionH relativeFrom="page">
                  <wp:posOffset>685800</wp:posOffset>
                </wp:positionH>
                <wp:positionV relativeFrom="paragraph">
                  <wp:posOffset>132715</wp:posOffset>
                </wp:positionV>
                <wp:extent cx="6820535" cy="1270"/>
                <wp:effectExtent l="0" t="0" r="0" b="0"/>
                <wp:wrapTopAndBottom/>
                <wp:docPr id="372" name="docshape2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2F4A4" id="docshape276" o:spid="_x0000_s1026" style="position:absolute;margin-left:54pt;margin-top:10.45pt;width:537.05pt;height:.1pt;z-index:-15595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7A4F6292" w14:textId="77777777" w:rsidR="0039380E" w:rsidRPr="00B24249" w:rsidRDefault="0039380E">
      <w:pPr>
        <w:pStyle w:val="BodyText"/>
        <w:rPr>
          <w:rFonts w:ascii="Arial Black"/>
          <w:sz w:val="20"/>
          <w:lang w:val="es-US"/>
        </w:rPr>
      </w:pPr>
    </w:p>
    <w:p w14:paraId="5285709A" w14:textId="44EA612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67968" behindDoc="1" locked="0" layoutInCell="1" allowOverlap="1" wp14:anchorId="0FB8AFC7" wp14:editId="00A1BFCC">
                <wp:simplePos x="0" y="0"/>
                <wp:positionH relativeFrom="page">
                  <wp:posOffset>685800</wp:posOffset>
                </wp:positionH>
                <wp:positionV relativeFrom="paragraph">
                  <wp:posOffset>221615</wp:posOffset>
                </wp:positionV>
                <wp:extent cx="6820535" cy="1270"/>
                <wp:effectExtent l="0" t="0" r="0" b="0"/>
                <wp:wrapTopAndBottom/>
                <wp:docPr id="371" name="docshape2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658ED6" id="docshape277" o:spid="_x0000_s1026" style="position:absolute;margin-left:54pt;margin-top:17.45pt;width:537.05pt;height:.1pt;z-index:-15595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IW/IqK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43D9DA2" w14:textId="77777777" w:rsidR="0039380E" w:rsidRPr="00B24249" w:rsidRDefault="0039380E">
      <w:pPr>
        <w:pStyle w:val="BodyText"/>
        <w:rPr>
          <w:rFonts w:ascii="Arial Black"/>
          <w:sz w:val="20"/>
          <w:lang w:val="es-US"/>
        </w:rPr>
      </w:pPr>
    </w:p>
    <w:p w14:paraId="2AD539F4" w14:textId="1F9BAD7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68992" behindDoc="1" locked="0" layoutInCell="1" allowOverlap="1" wp14:anchorId="3B3C30F9" wp14:editId="5847A477">
                <wp:simplePos x="0" y="0"/>
                <wp:positionH relativeFrom="page">
                  <wp:posOffset>685800</wp:posOffset>
                </wp:positionH>
                <wp:positionV relativeFrom="paragraph">
                  <wp:posOffset>221615</wp:posOffset>
                </wp:positionV>
                <wp:extent cx="6820535" cy="1270"/>
                <wp:effectExtent l="0" t="0" r="0" b="0"/>
                <wp:wrapTopAndBottom/>
                <wp:docPr id="370" name="docshape2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D991B" id="docshape278" o:spid="_x0000_s1026" style="position:absolute;margin-left:54pt;margin-top:17.45pt;width:537.05pt;height:.1pt;z-index:-15594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KE2shShAgAAqw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511D00E8" w14:textId="77777777" w:rsidR="0039380E" w:rsidRPr="00B24249" w:rsidRDefault="0039380E">
      <w:pPr>
        <w:pStyle w:val="BodyText"/>
        <w:rPr>
          <w:rFonts w:ascii="Arial Black"/>
          <w:sz w:val="20"/>
          <w:lang w:val="es-US"/>
        </w:rPr>
      </w:pPr>
    </w:p>
    <w:p w14:paraId="60B8B81E" w14:textId="0DE4981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0016" behindDoc="1" locked="0" layoutInCell="1" allowOverlap="1" wp14:anchorId="0F2F8578" wp14:editId="4F7D3B47">
                <wp:simplePos x="0" y="0"/>
                <wp:positionH relativeFrom="page">
                  <wp:posOffset>685800</wp:posOffset>
                </wp:positionH>
                <wp:positionV relativeFrom="paragraph">
                  <wp:posOffset>221615</wp:posOffset>
                </wp:positionV>
                <wp:extent cx="6820535" cy="1270"/>
                <wp:effectExtent l="0" t="0" r="0" b="0"/>
                <wp:wrapTopAndBottom/>
                <wp:docPr id="369" name="docshape2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54A82E" id="docshape279" o:spid="_x0000_s1026" style="position:absolute;margin-left:54pt;margin-top:17.45pt;width:537.05pt;height:.1pt;z-index:-15593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9erTt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297C500F" w14:textId="77777777" w:rsidR="0039380E" w:rsidRPr="00B24249" w:rsidRDefault="0039380E">
      <w:pPr>
        <w:pStyle w:val="BodyText"/>
        <w:rPr>
          <w:rFonts w:ascii="Arial Black"/>
          <w:sz w:val="20"/>
          <w:lang w:val="es-US"/>
        </w:rPr>
      </w:pPr>
    </w:p>
    <w:p w14:paraId="21181E47" w14:textId="48E20369"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1040" behindDoc="1" locked="0" layoutInCell="1" allowOverlap="1" wp14:anchorId="2D200B3C" wp14:editId="1257F421">
                <wp:simplePos x="0" y="0"/>
                <wp:positionH relativeFrom="page">
                  <wp:posOffset>685800</wp:posOffset>
                </wp:positionH>
                <wp:positionV relativeFrom="paragraph">
                  <wp:posOffset>221615</wp:posOffset>
                </wp:positionV>
                <wp:extent cx="6820535" cy="1270"/>
                <wp:effectExtent l="0" t="0" r="0" b="0"/>
                <wp:wrapTopAndBottom/>
                <wp:docPr id="368" name="docshape2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8D774" id="docshape280" o:spid="_x0000_s1026" style="position:absolute;margin-left:54pt;margin-top:17.45pt;width:537.05pt;height:.1pt;z-index:-15593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Pgyxhi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354E4091" w14:textId="77777777" w:rsidR="0039380E" w:rsidRPr="00B24249" w:rsidRDefault="0039380E">
      <w:pPr>
        <w:pStyle w:val="BodyText"/>
        <w:rPr>
          <w:rFonts w:ascii="Arial Black"/>
          <w:sz w:val="20"/>
          <w:lang w:val="es-US"/>
        </w:rPr>
      </w:pPr>
    </w:p>
    <w:p w14:paraId="160FCC0D" w14:textId="360E253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2064" behindDoc="1" locked="0" layoutInCell="1" allowOverlap="1" wp14:anchorId="415BD0F1" wp14:editId="533D4797">
                <wp:simplePos x="0" y="0"/>
                <wp:positionH relativeFrom="page">
                  <wp:posOffset>685800</wp:posOffset>
                </wp:positionH>
                <wp:positionV relativeFrom="paragraph">
                  <wp:posOffset>221615</wp:posOffset>
                </wp:positionV>
                <wp:extent cx="6820535" cy="1270"/>
                <wp:effectExtent l="0" t="0" r="0" b="0"/>
                <wp:wrapTopAndBottom/>
                <wp:docPr id="367" name="docshape2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CCCA81" id="docshape281" o:spid="_x0000_s1026" style="position:absolute;margin-left:54pt;margin-top:17.45pt;width:537.05pt;height:.1pt;z-index:-15592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" path="m,l10741,e" filled="f" strokeweight=".19022mm">
                <v:path arrowok="t" o:connecttype="custom" o:connectlocs="0,0;6820535,0" o:connectangles="0,0"/>
                <w10:wrap type="topAndBottom" anchorx="page"/>
              </v:shape>
            </w:pict>
          </mc:Fallback>
        </mc:AlternateContent>
      </w:r>
    </w:p>
    <w:p w14:paraId="7713CC3C" w14:textId="77777777" w:rsidR="0039380E" w:rsidRPr="00B24249" w:rsidRDefault="0039380E">
      <w:pPr>
        <w:pStyle w:val="BodyText"/>
        <w:rPr>
          <w:rFonts w:ascii="Arial Black"/>
          <w:sz w:val="20"/>
          <w:lang w:val="es-US"/>
        </w:rPr>
      </w:pPr>
    </w:p>
    <w:p w14:paraId="4D8F1EDE" w14:textId="410A7AD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3088" behindDoc="1" locked="0" layoutInCell="1" allowOverlap="1" wp14:anchorId="7A6B86B6" wp14:editId="70F04F22">
                <wp:simplePos x="0" y="0"/>
                <wp:positionH relativeFrom="page">
                  <wp:posOffset>685800</wp:posOffset>
                </wp:positionH>
                <wp:positionV relativeFrom="paragraph">
                  <wp:posOffset>221615</wp:posOffset>
                </wp:positionV>
                <wp:extent cx="6820535" cy="1270"/>
                <wp:effectExtent l="0" t="0" r="0" b="0"/>
                <wp:wrapTopAndBottom/>
                <wp:docPr id="366" name="docshape2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4C66D" id="docshape282" o:spid="_x0000_s1026" style="position:absolute;margin-left:54pt;margin-top:17.45pt;width:537.05pt;height:.1pt;z-index:-15592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zCGdv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6A01B45" w14:textId="77777777" w:rsidR="0039380E" w:rsidRPr="00B24249" w:rsidRDefault="0039380E">
      <w:pPr>
        <w:pStyle w:val="BodyText"/>
        <w:rPr>
          <w:rFonts w:ascii="Arial Black"/>
          <w:sz w:val="20"/>
          <w:lang w:val="es-US"/>
        </w:rPr>
      </w:pPr>
    </w:p>
    <w:p w14:paraId="4742D9C4" w14:textId="03B13F2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4112" behindDoc="1" locked="0" layoutInCell="1" allowOverlap="1" wp14:anchorId="0A1BFA2B" wp14:editId="4E18BF0A">
                <wp:simplePos x="0" y="0"/>
                <wp:positionH relativeFrom="page">
                  <wp:posOffset>685800</wp:posOffset>
                </wp:positionH>
                <wp:positionV relativeFrom="paragraph">
                  <wp:posOffset>221615</wp:posOffset>
                </wp:positionV>
                <wp:extent cx="6820535" cy="1270"/>
                <wp:effectExtent l="0" t="0" r="0" b="0"/>
                <wp:wrapTopAndBottom/>
                <wp:docPr id="365" name="docshape2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BAD65B" id="docshape283" o:spid="_x0000_s1026" style="position:absolute;margin-left:54pt;margin-top:17.45pt;width:537.05pt;height:.1pt;z-index:-15591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I6HQ1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AA91AC7" w14:textId="77777777" w:rsidR="0039380E" w:rsidRPr="00B24249" w:rsidRDefault="0039380E">
      <w:pPr>
        <w:pStyle w:val="BodyText"/>
        <w:rPr>
          <w:rFonts w:ascii="Arial Black"/>
          <w:sz w:val="20"/>
          <w:lang w:val="es-US"/>
        </w:rPr>
      </w:pPr>
    </w:p>
    <w:p w14:paraId="747537AE" w14:textId="1B2A57B9"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5136" behindDoc="1" locked="0" layoutInCell="1" allowOverlap="1" wp14:anchorId="6E58F572" wp14:editId="2665CDDB">
                <wp:simplePos x="0" y="0"/>
                <wp:positionH relativeFrom="page">
                  <wp:posOffset>685800</wp:posOffset>
                </wp:positionH>
                <wp:positionV relativeFrom="paragraph">
                  <wp:posOffset>221615</wp:posOffset>
                </wp:positionV>
                <wp:extent cx="6820535" cy="1270"/>
                <wp:effectExtent l="0" t="0" r="0" b="0"/>
                <wp:wrapTopAndBottom/>
                <wp:docPr id="364" name="docshape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2E010" id="docshape284" o:spid="_x0000_s1026" style="position:absolute;margin-left:54pt;margin-top:17.45pt;width:537.05pt;height:.1pt;z-index:-15591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Vt/ir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FE603EC" w14:textId="77777777" w:rsidR="0039380E" w:rsidRPr="00B24249" w:rsidRDefault="0039380E">
      <w:pPr>
        <w:pStyle w:val="BodyText"/>
        <w:rPr>
          <w:rFonts w:ascii="Arial Black"/>
          <w:sz w:val="20"/>
          <w:lang w:val="es-US"/>
        </w:rPr>
      </w:pPr>
    </w:p>
    <w:p w14:paraId="46315C5C" w14:textId="4279559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6160" behindDoc="1" locked="0" layoutInCell="1" allowOverlap="1" wp14:anchorId="65CD0E99" wp14:editId="2A9721A0">
                <wp:simplePos x="0" y="0"/>
                <wp:positionH relativeFrom="page">
                  <wp:posOffset>685800</wp:posOffset>
                </wp:positionH>
                <wp:positionV relativeFrom="paragraph">
                  <wp:posOffset>221615</wp:posOffset>
                </wp:positionV>
                <wp:extent cx="6820535" cy="1270"/>
                <wp:effectExtent l="0" t="0" r="0" b="0"/>
                <wp:wrapTopAndBottom/>
                <wp:docPr id="363" name="docshape2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661380" id="docshape285" o:spid="_x0000_s1026" style="position:absolute;margin-left:54pt;margin-top:17.45pt;width:537.05pt;height:.1pt;z-index:-15590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ZB9pAIAAKsFAAAOAAAAZHJzL2Uyb0RvYy54bWysVNtuEzEQfUfiHyw/gtq9NEl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BCpkH2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6EB11747" w14:textId="77777777" w:rsidR="0039380E" w:rsidRPr="00B24249" w:rsidRDefault="0039380E">
      <w:pPr>
        <w:pStyle w:val="BodyText"/>
        <w:rPr>
          <w:rFonts w:ascii="Arial Black"/>
          <w:sz w:val="20"/>
          <w:lang w:val="es-US"/>
        </w:rPr>
      </w:pPr>
    </w:p>
    <w:p w14:paraId="1AD6E12D" w14:textId="5450E02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7184" behindDoc="1" locked="0" layoutInCell="1" allowOverlap="1" wp14:anchorId="06B5EAE9" wp14:editId="02F1D384">
                <wp:simplePos x="0" y="0"/>
                <wp:positionH relativeFrom="page">
                  <wp:posOffset>685800</wp:posOffset>
                </wp:positionH>
                <wp:positionV relativeFrom="paragraph">
                  <wp:posOffset>221615</wp:posOffset>
                </wp:positionV>
                <wp:extent cx="6820535" cy="1270"/>
                <wp:effectExtent l="0" t="0" r="0" b="0"/>
                <wp:wrapTopAndBottom/>
                <wp:docPr id="362" name="docshape2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AC7A8" id="docshape286" o:spid="_x0000_s1026" style="position:absolute;margin-left:54pt;margin-top:17.45pt;width:537.05pt;height:.1pt;z-index:-15590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jdt8f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08941DB" w14:textId="77777777" w:rsidR="0039380E" w:rsidRPr="00B24249" w:rsidRDefault="0039380E">
      <w:pPr>
        <w:pStyle w:val="BodyText"/>
        <w:rPr>
          <w:rFonts w:ascii="Arial Black"/>
          <w:sz w:val="20"/>
          <w:lang w:val="es-US"/>
        </w:rPr>
      </w:pPr>
    </w:p>
    <w:p w14:paraId="6CB04579" w14:textId="699CB49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78208" behindDoc="1" locked="0" layoutInCell="1" allowOverlap="1" wp14:anchorId="0C01B2A2" wp14:editId="124C2102">
                <wp:simplePos x="0" y="0"/>
                <wp:positionH relativeFrom="page">
                  <wp:posOffset>685800</wp:posOffset>
                </wp:positionH>
                <wp:positionV relativeFrom="paragraph">
                  <wp:posOffset>221615</wp:posOffset>
                </wp:positionV>
                <wp:extent cx="6820535" cy="1270"/>
                <wp:effectExtent l="0" t="0" r="0" b="0"/>
                <wp:wrapTopAndBottom/>
                <wp:docPr id="361" name="docshape2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C14E5" id="docshape287" o:spid="_x0000_s1026" style="position:absolute;margin-left:54pt;margin-top:17.45pt;width:537.05pt;height:.1pt;z-index:-15589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WJbMR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416627C5" w14:textId="77777777" w:rsidR="0039380E" w:rsidRPr="00B24249" w:rsidRDefault="0039380E">
      <w:pPr>
        <w:pStyle w:val="BodyText"/>
        <w:rPr>
          <w:rFonts w:ascii="Arial Black"/>
          <w:sz w:val="20"/>
          <w:lang w:val="es-US"/>
        </w:rPr>
      </w:pPr>
    </w:p>
    <w:p w14:paraId="0710914D" w14:textId="6DB3D7D3" w:rsidR="0039380E" w:rsidRPr="00B24249" w:rsidRDefault="000A545B">
      <w:pPr>
        <w:pStyle w:val="BodyText"/>
        <w:spacing w:before="2"/>
        <w:rPr>
          <w:rFonts w:ascii="Arial Black"/>
          <w:sz w:val="23"/>
          <w:lang w:val="es-US"/>
        </w:rPr>
      </w:pPr>
      <w:r w:rsidRPr="00B24249">
        <w:rPr>
          <w:noProof/>
          <w:lang w:val="es-US"/>
        </w:rPr>
        <mc:AlternateContent>
          <mc:Choice Requires="wps">
            <w:drawing>
              <wp:anchor distT="0" distB="0" distL="0" distR="0" simplePos="0" relativeHeight="251679232" behindDoc="1" locked="0" layoutInCell="1" allowOverlap="1" wp14:anchorId="382E96FE" wp14:editId="0D9B0A19">
                <wp:simplePos x="0" y="0"/>
                <wp:positionH relativeFrom="page">
                  <wp:posOffset>685800</wp:posOffset>
                </wp:positionH>
                <wp:positionV relativeFrom="paragraph">
                  <wp:posOffset>222885</wp:posOffset>
                </wp:positionV>
                <wp:extent cx="6820535" cy="1270"/>
                <wp:effectExtent l="0" t="0" r="0" b="0"/>
                <wp:wrapTopAndBottom/>
                <wp:docPr id="360" name="docshape2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6C96D5" id="docshape288" o:spid="_x0000_s1026" style="position:absolute;margin-left:54pt;margin-top:17.55pt;width:537.05pt;height:.1pt;z-index:-15589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21A2FD8F" w14:textId="77777777" w:rsidR="0039380E" w:rsidRPr="00B24249" w:rsidRDefault="0039380E">
      <w:pPr>
        <w:pStyle w:val="BodyText"/>
        <w:rPr>
          <w:rFonts w:ascii="Arial Black"/>
          <w:sz w:val="20"/>
          <w:lang w:val="es-US"/>
        </w:rPr>
      </w:pPr>
    </w:p>
    <w:p w14:paraId="04E60E7A" w14:textId="650BA59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0256" behindDoc="1" locked="0" layoutInCell="1" allowOverlap="1" wp14:anchorId="6E635334" wp14:editId="0FDF0653">
                <wp:simplePos x="0" y="0"/>
                <wp:positionH relativeFrom="page">
                  <wp:posOffset>685800</wp:posOffset>
                </wp:positionH>
                <wp:positionV relativeFrom="paragraph">
                  <wp:posOffset>221615</wp:posOffset>
                </wp:positionV>
                <wp:extent cx="6820535" cy="1270"/>
                <wp:effectExtent l="0" t="0" r="0" b="0"/>
                <wp:wrapTopAndBottom/>
                <wp:docPr id="359" name="docshape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3FE66" id="docshape289" o:spid="_x0000_s1026" style="position:absolute;margin-left:54pt;margin-top:17.45pt;width:537.05pt;height:.1pt;z-index:-15588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FmJFoK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08C6024A" w14:textId="77777777" w:rsidR="0039380E" w:rsidRPr="00B24249" w:rsidRDefault="0039380E">
      <w:pPr>
        <w:pStyle w:val="BodyText"/>
        <w:rPr>
          <w:rFonts w:ascii="Arial Black"/>
          <w:sz w:val="20"/>
          <w:lang w:val="es-US"/>
        </w:rPr>
      </w:pPr>
    </w:p>
    <w:p w14:paraId="2F528B8E" w14:textId="6FC69CB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1280" behindDoc="1" locked="0" layoutInCell="1" allowOverlap="1" wp14:anchorId="737BF649" wp14:editId="7A025C31">
                <wp:simplePos x="0" y="0"/>
                <wp:positionH relativeFrom="page">
                  <wp:posOffset>685800</wp:posOffset>
                </wp:positionH>
                <wp:positionV relativeFrom="paragraph">
                  <wp:posOffset>221615</wp:posOffset>
                </wp:positionV>
                <wp:extent cx="6820535" cy="1270"/>
                <wp:effectExtent l="0" t="0" r="0" b="0"/>
                <wp:wrapTopAndBottom/>
                <wp:docPr id="358" name="docshape2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6117E" id="docshape290" o:spid="_x0000_s1026" style="position:absolute;margin-left:54pt;margin-top:17.45pt;width:537.05pt;height:.1pt;z-index:-15588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IwK8zK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0CC082AF" w14:textId="77777777" w:rsidR="0039380E" w:rsidRPr="00B24249" w:rsidRDefault="0039380E">
      <w:pPr>
        <w:pStyle w:val="BodyText"/>
        <w:rPr>
          <w:rFonts w:ascii="Arial Black"/>
          <w:sz w:val="20"/>
          <w:lang w:val="es-US"/>
        </w:rPr>
      </w:pPr>
    </w:p>
    <w:p w14:paraId="50621A9C" w14:textId="58EFB0C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2304" behindDoc="1" locked="0" layoutInCell="1" allowOverlap="1" wp14:anchorId="75A44D38" wp14:editId="4797ACED">
                <wp:simplePos x="0" y="0"/>
                <wp:positionH relativeFrom="page">
                  <wp:posOffset>685800</wp:posOffset>
                </wp:positionH>
                <wp:positionV relativeFrom="paragraph">
                  <wp:posOffset>221615</wp:posOffset>
                </wp:positionV>
                <wp:extent cx="6820535" cy="1270"/>
                <wp:effectExtent l="0" t="0" r="0" b="0"/>
                <wp:wrapTopAndBottom/>
                <wp:docPr id="357" name="docshape2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CFE4D" id="docshape291" o:spid="_x0000_s1026" style="position:absolute;margin-left:54pt;margin-top:17.45pt;width:537.05pt;height:.1pt;z-index:-15587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" path="m,l10741,e" filled="f" strokeweight=".19022mm">
                <v:path arrowok="t" o:connecttype="custom" o:connectlocs="0,0;6820535,0" o:connectangles="0,0"/>
                <w10:wrap type="topAndBottom" anchorx="page"/>
              </v:shape>
            </w:pict>
          </mc:Fallback>
        </mc:AlternateContent>
      </w:r>
    </w:p>
    <w:p w14:paraId="5EA3C4DC" w14:textId="77777777" w:rsidR="0039380E" w:rsidRPr="00B24249" w:rsidRDefault="0039380E">
      <w:pPr>
        <w:pStyle w:val="BodyText"/>
        <w:rPr>
          <w:rFonts w:ascii="Arial Black"/>
          <w:sz w:val="20"/>
          <w:lang w:val="es-US"/>
        </w:rPr>
      </w:pPr>
    </w:p>
    <w:p w14:paraId="4BC4253B" w14:textId="0BC08BE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3328" behindDoc="1" locked="0" layoutInCell="1" allowOverlap="1" wp14:anchorId="3B33638A" wp14:editId="20D1D3F2">
                <wp:simplePos x="0" y="0"/>
                <wp:positionH relativeFrom="page">
                  <wp:posOffset>685800</wp:posOffset>
                </wp:positionH>
                <wp:positionV relativeFrom="paragraph">
                  <wp:posOffset>221615</wp:posOffset>
                </wp:positionV>
                <wp:extent cx="6820535" cy="1270"/>
                <wp:effectExtent l="0" t="0" r="0" b="0"/>
                <wp:wrapTopAndBottom/>
                <wp:docPr id="356" name="docshape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7F32A" id="docshape292" o:spid="_x0000_s1026" style="position:absolute;margin-left:54pt;margin-top:17.45pt;width:537.05pt;height:.1pt;z-index:-15587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FJFowIAAKs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RzBSR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3ED52532" w14:textId="77777777" w:rsidR="0039380E" w:rsidRPr="00B24249" w:rsidRDefault="0039380E">
      <w:pPr>
        <w:pStyle w:val="BodyText"/>
        <w:rPr>
          <w:rFonts w:ascii="Arial Black"/>
          <w:sz w:val="20"/>
          <w:lang w:val="es-US"/>
        </w:rPr>
      </w:pPr>
    </w:p>
    <w:p w14:paraId="1200C410" w14:textId="2F5D487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4352" behindDoc="1" locked="0" layoutInCell="1" allowOverlap="1" wp14:anchorId="3D7E8B43" wp14:editId="2CBCA835">
                <wp:simplePos x="0" y="0"/>
                <wp:positionH relativeFrom="page">
                  <wp:posOffset>685800</wp:posOffset>
                </wp:positionH>
                <wp:positionV relativeFrom="paragraph">
                  <wp:posOffset>221615</wp:posOffset>
                </wp:positionV>
                <wp:extent cx="6821170" cy="1270"/>
                <wp:effectExtent l="0" t="0" r="0" b="0"/>
                <wp:wrapTopAndBottom/>
                <wp:docPr id="355" name="docshape2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8AD98" id="docshape293" o:spid="_x0000_s1026" style="position:absolute;margin-left:54pt;margin-top:17.45pt;width:537.1pt;height:.1pt;z-index:-15586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" path="m,l10742,e" filled="f" strokeweight=".19022mm">
                <v:path arrowok="t" o:connecttype="custom" o:connectlocs="0,0;6821170,0" o:connectangles="0,0"/>
                <w10:wrap type="topAndBottom" anchorx="page"/>
              </v:shape>
            </w:pict>
          </mc:Fallback>
        </mc:AlternateContent>
      </w:r>
    </w:p>
    <w:p w14:paraId="426E4592" w14:textId="77777777" w:rsidR="0039380E" w:rsidRPr="00B24249" w:rsidRDefault="0039380E">
      <w:pPr>
        <w:pStyle w:val="BodyText"/>
        <w:rPr>
          <w:rFonts w:ascii="Arial Black"/>
          <w:sz w:val="20"/>
          <w:lang w:val="es-US"/>
        </w:rPr>
      </w:pPr>
    </w:p>
    <w:p w14:paraId="1B6FCEE1" w14:textId="3FBEBF8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5376" behindDoc="1" locked="0" layoutInCell="1" allowOverlap="1" wp14:anchorId="3AB152EC" wp14:editId="5C8DC30F">
                <wp:simplePos x="0" y="0"/>
                <wp:positionH relativeFrom="page">
                  <wp:posOffset>685800</wp:posOffset>
                </wp:positionH>
                <wp:positionV relativeFrom="paragraph">
                  <wp:posOffset>221615</wp:posOffset>
                </wp:positionV>
                <wp:extent cx="6820535" cy="1270"/>
                <wp:effectExtent l="0" t="0" r="0" b="0"/>
                <wp:wrapTopAndBottom/>
                <wp:docPr id="354" name="docshape2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CA2CA1" id="docshape294" o:spid="_x0000_s1026" style="position:absolute;margin-left:54pt;margin-top:17.45pt;width:537.05pt;height:.1pt;z-index:-15586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IY/Ng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2B60433D" w14:textId="77777777" w:rsidR="0039380E" w:rsidRPr="00B24249" w:rsidRDefault="0039380E">
      <w:pPr>
        <w:pStyle w:val="BodyText"/>
        <w:rPr>
          <w:rFonts w:ascii="Arial Black"/>
          <w:sz w:val="20"/>
          <w:lang w:val="es-US"/>
        </w:rPr>
      </w:pPr>
    </w:p>
    <w:p w14:paraId="2700492A" w14:textId="607BCD9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6400" behindDoc="1" locked="0" layoutInCell="1" allowOverlap="1" wp14:anchorId="3FC6E972" wp14:editId="4580ED11">
                <wp:simplePos x="0" y="0"/>
                <wp:positionH relativeFrom="page">
                  <wp:posOffset>685800</wp:posOffset>
                </wp:positionH>
                <wp:positionV relativeFrom="paragraph">
                  <wp:posOffset>221615</wp:posOffset>
                </wp:positionV>
                <wp:extent cx="6820535" cy="1270"/>
                <wp:effectExtent l="0" t="0" r="0" b="0"/>
                <wp:wrapTopAndBottom/>
                <wp:docPr id="353" name="docshape2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A796A" id="docshape295" o:spid="_x0000_s1026" style="position:absolute;margin-left:54pt;margin-top:17.45pt;width:537.05pt;height:.1pt;z-index:-15585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aVXpAIAAKs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GSRpVe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5103871B" w14:textId="77777777" w:rsidR="0039380E" w:rsidRPr="00B24249" w:rsidRDefault="0039380E">
      <w:pPr>
        <w:pStyle w:val="BodyText"/>
        <w:rPr>
          <w:rFonts w:ascii="Arial Black"/>
          <w:sz w:val="20"/>
          <w:lang w:val="es-US"/>
        </w:rPr>
      </w:pPr>
    </w:p>
    <w:p w14:paraId="0F62EF27" w14:textId="61CD833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7424" behindDoc="1" locked="0" layoutInCell="1" allowOverlap="1" wp14:anchorId="4CF69FB7" wp14:editId="7E137E1D">
                <wp:simplePos x="0" y="0"/>
                <wp:positionH relativeFrom="page">
                  <wp:posOffset>685800</wp:posOffset>
                </wp:positionH>
                <wp:positionV relativeFrom="paragraph">
                  <wp:posOffset>220980</wp:posOffset>
                </wp:positionV>
                <wp:extent cx="6820535" cy="1270"/>
                <wp:effectExtent l="0" t="0" r="0" b="0"/>
                <wp:wrapTopAndBottom/>
                <wp:docPr id="352" name="docshape2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A7B4E" id="docshape296" o:spid="_x0000_s1026" style="position:absolute;margin-left:54pt;margin-top:17.4pt;width:537.05pt;height:.1pt;z-index:-15585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o1ogIAAKsFAAAOAAAAZHJzL2Uyb0RvYy54bWysVNtuEzEQfUfiHyw/gtq9NEn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17D6490" w14:textId="77777777" w:rsidR="0039380E" w:rsidRPr="00B24249" w:rsidRDefault="0039380E">
      <w:pPr>
        <w:rPr>
          <w:rFonts w:ascii="Arial Black"/>
          <w:sz w:val="23"/>
          <w:lang w:val="es-US"/>
        </w:rPr>
        <w:sectPr w:rsidR="0039380E" w:rsidRPr="00B24249">
          <w:pgSz w:w="12960" w:h="17280"/>
          <w:pgMar w:top="1320" w:right="520" w:bottom="1340" w:left="540" w:header="676" w:footer="1148" w:gutter="0"/>
          <w:cols w:space="720"/>
        </w:sectPr>
      </w:pPr>
    </w:p>
    <w:p w14:paraId="2287C766" w14:textId="77777777" w:rsidR="0039380E" w:rsidRPr="00B24249" w:rsidRDefault="0039380E">
      <w:pPr>
        <w:pStyle w:val="BodyText"/>
        <w:rPr>
          <w:rFonts w:ascii="Arial Black"/>
          <w:sz w:val="20"/>
          <w:lang w:val="es-US"/>
        </w:rPr>
      </w:pPr>
    </w:p>
    <w:p w14:paraId="4DF95AC9" w14:textId="77777777" w:rsidR="0039380E" w:rsidRPr="00B24249" w:rsidRDefault="0039380E">
      <w:pPr>
        <w:pStyle w:val="BodyText"/>
        <w:rPr>
          <w:rFonts w:ascii="Arial Black"/>
          <w:sz w:val="20"/>
          <w:lang w:val="es-US"/>
        </w:rPr>
      </w:pPr>
    </w:p>
    <w:p w14:paraId="721CBCD7" w14:textId="77777777" w:rsidR="0039380E" w:rsidRPr="00B24249" w:rsidRDefault="0039380E">
      <w:pPr>
        <w:pStyle w:val="BodyText"/>
        <w:rPr>
          <w:rFonts w:ascii="Arial Black"/>
          <w:sz w:val="20"/>
          <w:lang w:val="es-US"/>
        </w:rPr>
      </w:pPr>
    </w:p>
    <w:p w14:paraId="53856C8E" w14:textId="77777777" w:rsidR="0039380E" w:rsidRPr="00B24249" w:rsidRDefault="0039380E">
      <w:pPr>
        <w:pStyle w:val="BodyText"/>
        <w:rPr>
          <w:rFonts w:ascii="Arial Black"/>
          <w:sz w:val="20"/>
          <w:lang w:val="es-US"/>
        </w:rPr>
      </w:pPr>
    </w:p>
    <w:p w14:paraId="40A26584" w14:textId="77777777" w:rsidR="0039380E" w:rsidRPr="00B24249" w:rsidRDefault="0039380E">
      <w:pPr>
        <w:pStyle w:val="BodyText"/>
        <w:rPr>
          <w:rFonts w:ascii="Arial Black"/>
          <w:sz w:val="20"/>
          <w:lang w:val="es-US"/>
        </w:rPr>
      </w:pPr>
    </w:p>
    <w:p w14:paraId="311D624E" w14:textId="77777777" w:rsidR="0039380E" w:rsidRPr="00B24249" w:rsidRDefault="0039380E">
      <w:pPr>
        <w:pStyle w:val="BodyText"/>
        <w:rPr>
          <w:rFonts w:ascii="Arial Black"/>
          <w:sz w:val="20"/>
          <w:lang w:val="es-US"/>
        </w:rPr>
      </w:pPr>
    </w:p>
    <w:p w14:paraId="4F510CA6" w14:textId="77777777" w:rsidR="0039380E" w:rsidRPr="00B24249" w:rsidRDefault="0039380E">
      <w:pPr>
        <w:pStyle w:val="BodyText"/>
        <w:rPr>
          <w:rFonts w:ascii="Arial Black"/>
          <w:sz w:val="20"/>
          <w:lang w:val="es-US"/>
        </w:rPr>
      </w:pPr>
    </w:p>
    <w:p w14:paraId="735F0CA0" w14:textId="77777777" w:rsidR="0039380E" w:rsidRPr="00B24249" w:rsidRDefault="0039380E">
      <w:pPr>
        <w:pStyle w:val="BodyText"/>
        <w:rPr>
          <w:rFonts w:ascii="Arial Black"/>
          <w:sz w:val="20"/>
          <w:lang w:val="es-US"/>
        </w:rPr>
      </w:pPr>
    </w:p>
    <w:p w14:paraId="20744B8A" w14:textId="77777777" w:rsidR="0039380E" w:rsidRPr="00B24249" w:rsidRDefault="0039380E">
      <w:pPr>
        <w:pStyle w:val="BodyText"/>
        <w:rPr>
          <w:rFonts w:ascii="Arial Black"/>
          <w:sz w:val="20"/>
          <w:lang w:val="es-US"/>
        </w:rPr>
      </w:pPr>
    </w:p>
    <w:p w14:paraId="2882B8E3" w14:textId="77777777" w:rsidR="0039380E" w:rsidRPr="00B24249" w:rsidRDefault="0039380E">
      <w:pPr>
        <w:pStyle w:val="BodyText"/>
        <w:rPr>
          <w:rFonts w:ascii="Arial Black"/>
          <w:sz w:val="20"/>
          <w:lang w:val="es-US"/>
        </w:rPr>
      </w:pPr>
    </w:p>
    <w:p w14:paraId="39FBA871" w14:textId="77777777" w:rsidR="0039380E" w:rsidRPr="00B24249" w:rsidRDefault="0039380E">
      <w:pPr>
        <w:pStyle w:val="BodyText"/>
        <w:rPr>
          <w:rFonts w:ascii="Arial Black"/>
          <w:sz w:val="20"/>
          <w:lang w:val="es-US"/>
        </w:rPr>
      </w:pPr>
    </w:p>
    <w:p w14:paraId="0679D7F0" w14:textId="77777777" w:rsidR="0039380E" w:rsidRPr="00B24249" w:rsidRDefault="0039380E">
      <w:pPr>
        <w:pStyle w:val="BodyText"/>
        <w:rPr>
          <w:rFonts w:ascii="Arial Black"/>
          <w:sz w:val="20"/>
          <w:lang w:val="es-US"/>
        </w:rPr>
      </w:pPr>
    </w:p>
    <w:p w14:paraId="0B5DC059" w14:textId="77777777" w:rsidR="0039380E" w:rsidRPr="00B24249" w:rsidRDefault="0039380E">
      <w:pPr>
        <w:pStyle w:val="BodyText"/>
        <w:rPr>
          <w:rFonts w:ascii="Arial Black"/>
          <w:sz w:val="20"/>
          <w:lang w:val="es-US"/>
        </w:rPr>
      </w:pPr>
    </w:p>
    <w:p w14:paraId="26A8C59D" w14:textId="77777777" w:rsidR="0039380E" w:rsidRPr="00B24249" w:rsidRDefault="0039380E">
      <w:pPr>
        <w:pStyle w:val="BodyText"/>
        <w:rPr>
          <w:rFonts w:ascii="Arial Black"/>
          <w:sz w:val="20"/>
          <w:lang w:val="es-US"/>
        </w:rPr>
      </w:pPr>
    </w:p>
    <w:p w14:paraId="33B1E31D" w14:textId="77777777" w:rsidR="0039380E" w:rsidRPr="00B24249" w:rsidRDefault="0039380E">
      <w:pPr>
        <w:pStyle w:val="BodyText"/>
        <w:rPr>
          <w:rFonts w:ascii="Arial Black"/>
          <w:sz w:val="20"/>
          <w:lang w:val="es-US"/>
        </w:rPr>
      </w:pPr>
    </w:p>
    <w:p w14:paraId="4A62A986" w14:textId="77777777" w:rsidR="0039380E" w:rsidRPr="00B24249" w:rsidRDefault="0039380E">
      <w:pPr>
        <w:pStyle w:val="BodyText"/>
        <w:rPr>
          <w:rFonts w:ascii="Arial Black"/>
          <w:sz w:val="20"/>
          <w:lang w:val="es-US"/>
        </w:rPr>
      </w:pPr>
    </w:p>
    <w:p w14:paraId="460E594A" w14:textId="77777777" w:rsidR="0039380E" w:rsidRPr="00B24249" w:rsidRDefault="0039380E">
      <w:pPr>
        <w:pStyle w:val="BodyText"/>
        <w:rPr>
          <w:rFonts w:ascii="Arial Black"/>
          <w:sz w:val="20"/>
          <w:lang w:val="es-US"/>
        </w:rPr>
      </w:pPr>
    </w:p>
    <w:p w14:paraId="2F843D08" w14:textId="77777777" w:rsidR="0039380E" w:rsidRPr="00B24249" w:rsidRDefault="0039380E">
      <w:pPr>
        <w:pStyle w:val="BodyText"/>
        <w:rPr>
          <w:rFonts w:ascii="Arial Black"/>
          <w:sz w:val="20"/>
          <w:lang w:val="es-US"/>
        </w:rPr>
      </w:pPr>
    </w:p>
    <w:p w14:paraId="7F262AE1" w14:textId="77777777" w:rsidR="0039380E" w:rsidRPr="00B24249" w:rsidRDefault="0039380E">
      <w:pPr>
        <w:pStyle w:val="BodyText"/>
        <w:rPr>
          <w:rFonts w:ascii="Arial Black"/>
          <w:sz w:val="20"/>
          <w:lang w:val="es-US"/>
        </w:rPr>
      </w:pPr>
    </w:p>
    <w:p w14:paraId="7647E4CF" w14:textId="77777777" w:rsidR="0039380E" w:rsidRPr="00B24249" w:rsidRDefault="0039380E">
      <w:pPr>
        <w:pStyle w:val="BodyText"/>
        <w:rPr>
          <w:rFonts w:ascii="Arial Black"/>
          <w:sz w:val="20"/>
          <w:lang w:val="es-US"/>
        </w:rPr>
      </w:pPr>
    </w:p>
    <w:p w14:paraId="3F21C8C5" w14:textId="77777777" w:rsidR="0039380E" w:rsidRPr="00B24249" w:rsidRDefault="0039380E">
      <w:pPr>
        <w:pStyle w:val="BodyText"/>
        <w:spacing w:before="4"/>
        <w:rPr>
          <w:rFonts w:ascii="Arial Black"/>
          <w:sz w:val="18"/>
          <w:lang w:val="es-US"/>
        </w:rPr>
      </w:pPr>
    </w:p>
    <w:p w14:paraId="0E1FF2E1" w14:textId="554A9C74"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18773A2F" wp14:editId="4CDA0FAD">
                <wp:extent cx="6894830" cy="916305"/>
                <wp:effectExtent l="635" t="1905" r="635" b="0"/>
                <wp:docPr id="351" name="docshape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916305"/>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B3ABB5" w14:textId="77777777" w:rsidR="0039380E" w:rsidRPr="002425A9" w:rsidRDefault="000A545B">
                            <w:pPr>
                              <w:pStyle w:val="P68B1DB1-Normal13"/>
                              <w:spacing w:before="144" w:line="577" w:lineRule="exact"/>
                              <w:ind w:left="1557" w:right="1559"/>
                              <w:jc w:val="center"/>
                              <w:rPr>
                                <w:rFonts w:hAnsi="Arial Black"/>
                                <w:color w:val="000000"/>
                                <w:lang w:val="es-US"/>
                              </w:rPr>
                            </w:pPr>
                            <w:r w:rsidRPr="002425A9">
                              <w:rPr>
                                <w:rFonts w:hAnsi="Arial Black"/>
                                <w:lang w:val="es-US"/>
                              </w:rPr>
                              <w:t>SECCIÓN 10:</w:t>
                            </w:r>
                          </w:p>
                          <w:p w14:paraId="21CF1F90" w14:textId="77777777" w:rsidR="0039380E" w:rsidRPr="002425A9" w:rsidRDefault="000A545B">
                            <w:pPr>
                              <w:pStyle w:val="P68B1DB1-Normal14"/>
                              <w:spacing w:line="521" w:lineRule="exact"/>
                              <w:ind w:left="1558" w:right="1559"/>
                              <w:jc w:val="center"/>
                              <w:rPr>
                                <w:rFonts w:hAnsi="Arial Black"/>
                                <w:color w:val="000000"/>
                                <w:lang w:val="es-US"/>
                              </w:rPr>
                            </w:pPr>
                            <w:r w:rsidRPr="002425A9">
                              <w:rPr>
                                <w:rFonts w:hAnsi="Arial Black"/>
                                <w:lang w:val="es-US"/>
                              </w:rPr>
                              <w:t>Atención médica al final de la vida</w:t>
                            </w:r>
                          </w:p>
                        </w:txbxContent>
                      </wps:txbx>
                      <wps:bodyPr rot="0" vert="horz" wrap="square" lIns="0" tIns="0" rIns="0" bIns="0" anchor="t" anchorCtr="0" upright="1">
                        <a:noAutofit/>
                      </wps:bodyPr>
                    </wps:wsp>
                  </a:graphicData>
                </a:graphic>
              </wp:inline>
            </w:drawing>
          </mc:Choice>
          <mc:Fallback>
            <w:pict>
              <v:shape w14:anchorId="18773A2F" id="docshape297" o:spid="_x0000_s1076" type="#_x0000_t202" style="width:542.9pt;height:7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" fillcolor="#171595" stroked="f">
                <v:textbox inset="0,0,0,0">
                  <w:txbxContent>
                    <w:p w14:paraId="62B3ABB5" w14:textId="77777777" w:rsidR="0039380E" w:rsidRPr="002425A9" w:rsidRDefault="000A545B">
                      <w:pPr>
                        <w:pStyle w:val="P68B1DB1-Normal13"/>
                        <w:spacing w:before="144" w:line="577" w:lineRule="exact"/>
                        <w:ind w:left="1557" w:right="1559"/>
                        <w:jc w:val="center"/>
                        <w:rPr>
                          <w:rFonts w:hAnsi="Arial Black"/>
                          <w:color w:val="000000"/>
                          <w:lang w:val="es-US"/>
                        </w:rPr>
                      </w:pPr>
                      <w:r w:rsidRPr="002425A9">
                        <w:rPr>
                          <w:rFonts w:hAnsi="Arial Black"/>
                          <w:lang w:val="es-US"/>
                        </w:rPr>
                        <w:t>SECCIÓN 10:</w:t>
                      </w:r>
                    </w:p>
                    <w:p w14:paraId="21CF1F90" w14:textId="77777777" w:rsidR="0039380E" w:rsidRPr="002425A9" w:rsidRDefault="000A545B">
                      <w:pPr>
                        <w:pStyle w:val="P68B1DB1-Normal14"/>
                        <w:spacing w:line="521" w:lineRule="exact"/>
                        <w:ind w:left="1558" w:right="1559"/>
                        <w:jc w:val="center"/>
                        <w:rPr>
                          <w:rFonts w:hAnsi="Arial Black"/>
                          <w:color w:val="000000"/>
                          <w:lang w:val="es-US"/>
                        </w:rPr>
                      </w:pPr>
                      <w:r w:rsidRPr="002425A9">
                        <w:rPr>
                          <w:rFonts w:hAnsi="Arial Black"/>
                          <w:lang w:val="es-US"/>
                        </w:rPr>
                        <w:t>Atención médica al final de la vida</w:t>
                      </w:r>
                    </w:p>
                  </w:txbxContent>
                </v:textbox>
                <w10:anchorlock/>
              </v:shape>
            </w:pict>
          </mc:Fallback>
        </mc:AlternateContent>
      </w:r>
    </w:p>
    <w:p w14:paraId="7AB555E3" w14:textId="77777777" w:rsidR="0039380E" w:rsidRPr="00B24249" w:rsidRDefault="0039380E">
      <w:pPr>
        <w:pStyle w:val="BodyText"/>
        <w:spacing w:before="3"/>
        <w:rPr>
          <w:rFonts w:ascii="Arial Black"/>
          <w:sz w:val="26"/>
          <w:lang w:val="es-US"/>
        </w:rPr>
      </w:pPr>
    </w:p>
    <w:p w14:paraId="19ACCF7E" w14:textId="77777777" w:rsidR="0039380E" w:rsidRPr="00B24249" w:rsidRDefault="000A545B">
      <w:pPr>
        <w:pStyle w:val="P68B1DB1-ListParagraph16"/>
        <w:numPr>
          <w:ilvl w:val="1"/>
          <w:numId w:val="5"/>
        </w:numPr>
        <w:tabs>
          <w:tab w:val="left" w:pos="1439"/>
          <w:tab w:val="left" w:pos="1441"/>
        </w:tabs>
        <w:spacing w:before="100"/>
        <w:ind w:hanging="362"/>
        <w:rPr>
          <w:rFonts w:ascii="Symbol" w:hAnsi="Symbol"/>
          <w:lang w:val="es-US"/>
        </w:rPr>
      </w:pPr>
      <w:r w:rsidRPr="00B24249">
        <w:rPr>
          <w:lang w:val="es-US"/>
        </w:rPr>
        <w:t>Qué encontrará en esta sección:</w:t>
      </w:r>
    </w:p>
    <w:p w14:paraId="15A0C927" w14:textId="6110EEE7" w:rsidR="0039380E" w:rsidRPr="00B24249" w:rsidRDefault="000A545B">
      <w:pPr>
        <w:pStyle w:val="P68B1DB1-ListParagraph17"/>
        <w:numPr>
          <w:ilvl w:val="2"/>
          <w:numId w:val="5"/>
        </w:numPr>
        <w:tabs>
          <w:tab w:val="left" w:pos="2160"/>
          <w:tab w:val="left" w:pos="2161"/>
        </w:tabs>
        <w:spacing w:before="43"/>
        <w:rPr>
          <w:lang w:val="es-US"/>
        </w:rPr>
      </w:pPr>
      <w:r w:rsidRPr="00B24249">
        <w:rPr>
          <w:lang w:val="es-US"/>
        </w:rPr>
        <w:t>C</w:t>
      </w:r>
      <w:r w:rsidR="003F5310" w:rsidRPr="00B24249">
        <w:rPr>
          <w:lang w:val="es-US"/>
        </w:rPr>
        <w:t>uidado paliativo</w:t>
      </w:r>
    </w:p>
    <w:p w14:paraId="54518F5E" w14:textId="77777777" w:rsidR="0039380E" w:rsidRPr="00B24249" w:rsidRDefault="000A545B">
      <w:pPr>
        <w:pStyle w:val="P68B1DB1-ListParagraph17"/>
        <w:numPr>
          <w:ilvl w:val="2"/>
          <w:numId w:val="5"/>
        </w:numPr>
        <w:tabs>
          <w:tab w:val="left" w:pos="2160"/>
          <w:tab w:val="left" w:pos="2161"/>
        </w:tabs>
        <w:spacing w:before="36"/>
        <w:rPr>
          <w:lang w:val="es-US"/>
        </w:rPr>
      </w:pPr>
      <w:r w:rsidRPr="00B24249">
        <w:rPr>
          <w:lang w:val="es-US"/>
        </w:rPr>
        <w:t>Atención hospitalaria</w:t>
      </w:r>
    </w:p>
    <w:p w14:paraId="57F5FDD0" w14:textId="77777777" w:rsidR="0039380E" w:rsidRPr="00B24249" w:rsidRDefault="000A545B">
      <w:pPr>
        <w:pStyle w:val="P68B1DB1-ListParagraph17"/>
        <w:numPr>
          <w:ilvl w:val="2"/>
          <w:numId w:val="5"/>
        </w:numPr>
        <w:tabs>
          <w:tab w:val="left" w:pos="2160"/>
          <w:tab w:val="left" w:pos="2161"/>
        </w:tabs>
        <w:spacing w:before="36"/>
        <w:rPr>
          <w:lang w:val="es-US"/>
        </w:rPr>
      </w:pPr>
      <w:r w:rsidRPr="00B24249">
        <w:rPr>
          <w:lang w:val="es-US"/>
        </w:rPr>
        <w:t>Hacer arreglos finales</w:t>
      </w:r>
    </w:p>
    <w:p w14:paraId="1316E749" w14:textId="6FC91B97" w:rsidR="0039380E" w:rsidRPr="00B24249" w:rsidRDefault="000A545B">
      <w:pPr>
        <w:pStyle w:val="P68B1DB1-ListParagraph17"/>
        <w:numPr>
          <w:ilvl w:val="2"/>
          <w:numId w:val="5"/>
        </w:numPr>
        <w:tabs>
          <w:tab w:val="left" w:pos="2160"/>
          <w:tab w:val="left" w:pos="2161"/>
        </w:tabs>
        <w:spacing w:before="39"/>
        <w:rPr>
          <w:lang w:val="es-US"/>
        </w:rPr>
      </w:pPr>
      <w:proofErr w:type="gramStart"/>
      <w:r w:rsidRPr="00B24249">
        <w:rPr>
          <w:lang w:val="es-US"/>
        </w:rPr>
        <w:t>Pasos a seguir</w:t>
      </w:r>
      <w:proofErr w:type="gramEnd"/>
      <w:r w:rsidRPr="00B24249">
        <w:rPr>
          <w:lang w:val="es-US"/>
        </w:rPr>
        <w:t xml:space="preserve"> </w:t>
      </w:r>
      <w:r w:rsidR="003F5310" w:rsidRPr="00B24249">
        <w:rPr>
          <w:lang w:val="es-US"/>
        </w:rPr>
        <w:t>a</w:t>
      </w:r>
      <w:r w:rsidRPr="00B24249">
        <w:rPr>
          <w:lang w:val="es-US"/>
        </w:rPr>
        <w:t>l momento de la muerte</w:t>
      </w:r>
    </w:p>
    <w:p w14:paraId="70B3A360" w14:textId="77777777" w:rsidR="0039380E" w:rsidRPr="00B24249" w:rsidRDefault="0039380E">
      <w:pPr>
        <w:rPr>
          <w:sz w:val="32"/>
          <w:lang w:val="es-US"/>
        </w:rPr>
        <w:sectPr w:rsidR="0039380E" w:rsidRPr="00B24249">
          <w:pgSz w:w="12960" w:h="17280"/>
          <w:pgMar w:top="1320" w:right="520" w:bottom="1340" w:left="540" w:header="676" w:footer="1148" w:gutter="0"/>
          <w:cols w:space="720"/>
        </w:sectPr>
      </w:pPr>
    </w:p>
    <w:p w14:paraId="368F7B22" w14:textId="77777777" w:rsidR="0039380E" w:rsidRPr="00B24249" w:rsidRDefault="0039380E">
      <w:pPr>
        <w:pStyle w:val="BodyText"/>
        <w:spacing w:before="1"/>
        <w:rPr>
          <w:sz w:val="17"/>
          <w:lang w:val="es-US"/>
        </w:rPr>
      </w:pPr>
    </w:p>
    <w:p w14:paraId="39739880" w14:textId="04434C16" w:rsidR="0039380E" w:rsidRPr="00B24249" w:rsidRDefault="002425A9">
      <w:pPr>
        <w:pStyle w:val="Heading2"/>
        <w:spacing w:before="99"/>
        <w:rPr>
          <w:lang w:val="es-US"/>
        </w:rPr>
      </w:pPr>
      <w:r w:rsidRPr="00B24249">
        <w:rPr>
          <w:lang w:val="es-US"/>
        </w:rPr>
        <w:t>Cuidados paliativos</w:t>
      </w:r>
    </w:p>
    <w:p w14:paraId="22AE357A" w14:textId="0D9C3EF2" w:rsidR="0039380E" w:rsidRPr="00B24249" w:rsidRDefault="00983DDA">
      <w:pPr>
        <w:pStyle w:val="BodyText"/>
        <w:spacing w:before="318"/>
        <w:ind w:left="539" w:right="553"/>
        <w:rPr>
          <w:lang w:val="es-US"/>
        </w:rPr>
      </w:pPr>
      <w:r w:rsidRPr="00B24249">
        <w:rPr>
          <w:noProof/>
          <w:lang w:val="es-US"/>
        </w:rPr>
        <w:drawing>
          <wp:anchor distT="0" distB="0" distL="0" distR="0" simplePos="0" relativeHeight="251891200" behindDoc="0" locked="0" layoutInCell="1" allowOverlap="1" wp14:anchorId="30FFD7E5" wp14:editId="64984479">
            <wp:simplePos x="0" y="0"/>
            <wp:positionH relativeFrom="page">
              <wp:posOffset>1218565</wp:posOffset>
            </wp:positionH>
            <wp:positionV relativeFrom="paragraph">
              <wp:posOffset>1737813</wp:posOffset>
            </wp:positionV>
            <wp:extent cx="5678170" cy="3142615"/>
            <wp:effectExtent l="0" t="0" r="0" b="635"/>
            <wp:wrapTopAndBottom/>
            <wp:docPr id="133" name="image6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0.jpeg"/>
                    <pic:cNvPicPr/>
                  </pic:nvPicPr>
                  <pic:blipFill>
                    <a:blip r:embed="rId173" cstate="print"/>
                    <a:stretch>
                      <a:fillRect/>
                    </a:stretch>
                  </pic:blipFill>
                  <pic:spPr>
                    <a:xfrm>
                      <a:off x="0" y="0"/>
                      <a:ext cx="5678170" cy="3142615"/>
                    </a:xfrm>
                    <a:prstGeom prst="rect">
                      <a:avLst/>
                    </a:prstGeom>
                  </pic:spPr>
                </pic:pic>
              </a:graphicData>
            </a:graphic>
            <wp14:sizeRelH relativeFrom="margin">
              <wp14:pctWidth>0</wp14:pctWidth>
            </wp14:sizeRelH>
            <wp14:sizeRelV relativeFrom="margin">
              <wp14:pctHeight>0</wp14:pctHeight>
            </wp14:sizeRelV>
          </wp:anchor>
        </w:drawing>
      </w:r>
      <w:r w:rsidR="000A545B" w:rsidRPr="00B24249">
        <w:rPr>
          <w:lang w:val="es-US"/>
        </w:rPr>
        <w:t>Los cuidados paliativos son una forma especial de atención médica que ayuda a los pacientes con una enfermedad crónica o grave a sentir alivio del dolor, los síntomas y el estrés emocional. Los cuidados paliativos son cuidados de confort que se pueden administrar en cualquier momento durante el curso de una enfermedad. El objetivo de los cuidados paliativos es mejorar la calidad de vida tanto del paciente como de la familia. Los cuidados paliativos son apropiados a cualquier edad y en cualquier etapa de una enfermedad grave. Hable con su médico si cree que los cuidados paliativos podrían ayudar.</w:t>
      </w:r>
    </w:p>
    <w:p w14:paraId="10464E08" w14:textId="27D0BAD5" w:rsidR="0039380E" w:rsidRPr="00B24249" w:rsidRDefault="0039380E">
      <w:pPr>
        <w:pStyle w:val="BodyText"/>
        <w:rPr>
          <w:sz w:val="20"/>
          <w:lang w:val="es-US"/>
        </w:rPr>
      </w:pPr>
    </w:p>
    <w:p w14:paraId="742C5209" w14:textId="278AB6BB" w:rsidR="0039380E" w:rsidRPr="00B24249" w:rsidRDefault="0039380E">
      <w:pPr>
        <w:pStyle w:val="BodyText"/>
        <w:spacing w:before="1"/>
        <w:rPr>
          <w:sz w:val="20"/>
          <w:lang w:val="es-US"/>
        </w:rPr>
      </w:pPr>
    </w:p>
    <w:p w14:paraId="29BFDA4C" w14:textId="385E6C57" w:rsidR="0039380E" w:rsidRPr="00B24249" w:rsidRDefault="000A545B">
      <w:pPr>
        <w:pStyle w:val="Heading2"/>
        <w:spacing w:before="0"/>
        <w:rPr>
          <w:lang w:val="es-US"/>
        </w:rPr>
      </w:pPr>
      <w:r w:rsidRPr="00B24249">
        <w:rPr>
          <w:lang w:val="es-US"/>
        </w:rPr>
        <w:t xml:space="preserve">Atención </w:t>
      </w:r>
      <w:r w:rsidR="005F0A01" w:rsidRPr="00B24249">
        <w:rPr>
          <w:lang w:val="es-US"/>
        </w:rPr>
        <w:t>en un centro de cuidado paliativo</w:t>
      </w:r>
    </w:p>
    <w:p w14:paraId="402663FC" w14:textId="33DDBEA8" w:rsidR="0039380E" w:rsidRPr="00B24249" w:rsidRDefault="000A545B">
      <w:pPr>
        <w:pStyle w:val="BodyText"/>
        <w:spacing w:before="411" w:line="264" w:lineRule="auto"/>
        <w:ind w:left="539" w:right="555"/>
        <w:rPr>
          <w:lang w:val="es-US"/>
        </w:rPr>
      </w:pPr>
      <w:r w:rsidRPr="00B24249">
        <w:rPr>
          <w:lang w:val="es-US"/>
        </w:rPr>
        <w:t xml:space="preserve">El cuidado </w:t>
      </w:r>
      <w:r w:rsidR="005F0A01" w:rsidRPr="00B24249">
        <w:rPr>
          <w:lang w:val="es-US"/>
        </w:rPr>
        <w:t xml:space="preserve">en un centro de cuidado paliativo </w:t>
      </w:r>
      <w:r w:rsidRPr="00B24249">
        <w:rPr>
          <w:lang w:val="es-US"/>
        </w:rPr>
        <w:t xml:space="preserve">es un tipo especial de cuidado que se usa para pacientes que ya no buscan un tratamiento curativo. Medicare, </w:t>
      </w:r>
      <w:proofErr w:type="spellStart"/>
      <w:r w:rsidRPr="00B24249">
        <w:rPr>
          <w:lang w:val="es-US"/>
        </w:rPr>
        <w:t>Medi</w:t>
      </w:r>
      <w:proofErr w:type="spellEnd"/>
      <w:r w:rsidRPr="00B24249">
        <w:rPr>
          <w:lang w:val="es-US"/>
        </w:rPr>
        <w:t xml:space="preserve">-Cal y la mayoría de las compañías de seguros privadas brindan cuidados paliativos una vez que un médico determina que el paciente tiene alrededor de seis meses o menos de vida. Mediante el manejo del dolor, el control de los síntomas y las medidas de comodidad, el equipo de tratamiento brinda apoyo al paciente y su familia en su propio hogar. El cuidado </w:t>
      </w:r>
      <w:r w:rsidR="005F0A01" w:rsidRPr="00B24249">
        <w:rPr>
          <w:lang w:val="es-US"/>
        </w:rPr>
        <w:t>paliativo t</w:t>
      </w:r>
      <w:r w:rsidRPr="00B24249">
        <w:rPr>
          <w:lang w:val="es-US"/>
        </w:rPr>
        <w:t>ambién se puede brindar en centros de enfermería especializada, centros de vida asistida y entornos hospitalarios. E</w:t>
      </w:r>
      <w:r w:rsidR="005F0A01" w:rsidRPr="00B24249">
        <w:rPr>
          <w:lang w:val="es-US"/>
        </w:rPr>
        <w:t xml:space="preserve">ste cuidado </w:t>
      </w:r>
      <w:r w:rsidRPr="00B24249">
        <w:rPr>
          <w:lang w:val="es-US"/>
        </w:rPr>
        <w:t xml:space="preserve">puede ayudar a aliviar la carga de cuidar a un ser querido. El </w:t>
      </w:r>
      <w:r w:rsidR="005F0A01" w:rsidRPr="00B24249">
        <w:rPr>
          <w:lang w:val="es-US"/>
        </w:rPr>
        <w:t xml:space="preserve">cuidado </w:t>
      </w:r>
      <w:r w:rsidRPr="00B24249">
        <w:rPr>
          <w:lang w:val="es-US"/>
        </w:rPr>
        <w:t xml:space="preserve">se centra en la dignidad, la comodidad y el respeto al final de la vida. El apoyo por duelo se ofrece después de que su ser querido fallece, independientemente de si alguien recibió atención de una agencia de cuidados paliativos. Las familias pueden elegir su agencia de cuidados paliativos preferida. Para obtener más información, consulte con su proveedor de atención o consulte el sitio web de la Organización Nacional de Cuidados Paliativos: </w:t>
      </w:r>
      <w:hyperlink r:id="rId174">
        <w:r w:rsidRPr="00B24249">
          <w:rPr>
            <w:b/>
            <w:lang w:val="es-US"/>
          </w:rPr>
          <w:t>www.nhpco.org.</w:t>
        </w:r>
      </w:hyperlink>
    </w:p>
    <w:p w14:paraId="1BD6943D" w14:textId="77777777" w:rsidR="0039380E" w:rsidRPr="00B24249" w:rsidRDefault="0039380E">
      <w:pPr>
        <w:spacing w:line="264" w:lineRule="auto"/>
        <w:rPr>
          <w:lang w:val="es-US"/>
        </w:rPr>
        <w:sectPr w:rsidR="0039380E" w:rsidRPr="00B24249">
          <w:pgSz w:w="12960" w:h="17280"/>
          <w:pgMar w:top="1320" w:right="520" w:bottom="1340" w:left="540" w:header="676" w:footer="1148" w:gutter="0"/>
          <w:cols w:space="720"/>
        </w:sectPr>
      </w:pPr>
    </w:p>
    <w:p w14:paraId="1201ABE6" w14:textId="77777777" w:rsidR="0039380E" w:rsidRPr="00B24249" w:rsidRDefault="0039380E">
      <w:pPr>
        <w:pStyle w:val="BodyText"/>
        <w:spacing w:before="10"/>
        <w:rPr>
          <w:sz w:val="13"/>
          <w:lang w:val="es-US"/>
        </w:rPr>
      </w:pPr>
    </w:p>
    <w:p w14:paraId="652C51D2" w14:textId="77777777" w:rsidR="0039380E" w:rsidRPr="00B24249" w:rsidRDefault="000A545B">
      <w:pPr>
        <w:pStyle w:val="Heading2"/>
        <w:spacing w:before="99"/>
        <w:rPr>
          <w:lang w:val="es-US"/>
        </w:rPr>
      </w:pPr>
      <w:r w:rsidRPr="00B24249">
        <w:rPr>
          <w:lang w:val="es-US"/>
        </w:rPr>
        <w:t>Hacer arreglos finales</w:t>
      </w:r>
    </w:p>
    <w:p w14:paraId="704BD920" w14:textId="77777777" w:rsidR="0039380E" w:rsidRPr="00B24249" w:rsidRDefault="000A545B">
      <w:pPr>
        <w:pStyle w:val="BodyText"/>
        <w:spacing w:before="319" w:line="318" w:lineRule="exact"/>
        <w:ind w:left="539"/>
        <w:rPr>
          <w:lang w:val="es-US"/>
        </w:rPr>
      </w:pPr>
      <w:r w:rsidRPr="00B24249">
        <w:rPr>
          <w:lang w:val="es-US"/>
        </w:rPr>
        <w:t>Los elementos que tal vez desee analizar incluyen:</w:t>
      </w:r>
    </w:p>
    <w:p w14:paraId="28D599C9" w14:textId="56BA0D51" w:rsidR="0039380E" w:rsidRPr="00B24249" w:rsidRDefault="000A545B">
      <w:pPr>
        <w:pStyle w:val="P68B1DB1-ListParagraph7"/>
        <w:numPr>
          <w:ilvl w:val="0"/>
          <w:numId w:val="5"/>
        </w:numPr>
        <w:tabs>
          <w:tab w:val="left" w:pos="1260"/>
          <w:tab w:val="left" w:pos="1261"/>
        </w:tabs>
        <w:spacing w:line="352" w:lineRule="exact"/>
        <w:ind w:left="1260"/>
        <w:rPr>
          <w:lang w:val="es-US"/>
        </w:rPr>
      </w:pPr>
      <w:r w:rsidRPr="00B24249">
        <w:rPr>
          <w:lang w:val="es-US"/>
        </w:rPr>
        <w:t>¿Qu</w:t>
      </w:r>
      <w:r w:rsidR="00AD4A3D" w:rsidRPr="00B24249">
        <w:rPr>
          <w:lang w:val="es-US"/>
        </w:rPr>
        <w:t xml:space="preserve">iera </w:t>
      </w:r>
      <w:r w:rsidRPr="00B24249">
        <w:rPr>
          <w:lang w:val="es-US"/>
        </w:rPr>
        <w:t xml:space="preserve">la persona </w:t>
      </w:r>
      <w:r w:rsidR="00AD4A3D" w:rsidRPr="00B24249">
        <w:rPr>
          <w:lang w:val="es-US"/>
        </w:rPr>
        <w:t>un</w:t>
      </w:r>
      <w:r w:rsidRPr="00B24249">
        <w:rPr>
          <w:lang w:val="es-US"/>
        </w:rPr>
        <w:t xml:space="preserve"> entierro o cremación? ¿Dónde se realizaría el entierro?</w:t>
      </w:r>
    </w:p>
    <w:p w14:paraId="257982EC" w14:textId="77777777" w:rsidR="0039380E" w:rsidRPr="00B24249" w:rsidRDefault="000A545B">
      <w:pPr>
        <w:pStyle w:val="BodyText"/>
        <w:ind w:left="1260" w:right="699"/>
        <w:rPr>
          <w:lang w:val="es-US"/>
        </w:rPr>
      </w:pPr>
      <w:r w:rsidRPr="00B24249">
        <w:rPr>
          <w:lang w:val="es-US"/>
        </w:rPr>
        <w:t>Si se elige la cremación, ¿se devolverán las cenizas a la familia en una urna, se enterrarán en un cementerio o se esparcirán en el mar?</w:t>
      </w:r>
    </w:p>
    <w:p w14:paraId="41A0557A" w14:textId="561851F8" w:rsidR="0039380E" w:rsidRPr="00B24249" w:rsidRDefault="000A545B">
      <w:pPr>
        <w:pStyle w:val="P68B1DB1-ListParagraph7"/>
        <w:numPr>
          <w:ilvl w:val="0"/>
          <w:numId w:val="5"/>
        </w:numPr>
        <w:tabs>
          <w:tab w:val="left" w:pos="1260"/>
          <w:tab w:val="left" w:pos="1261"/>
        </w:tabs>
        <w:ind w:left="1260" w:right="1128"/>
        <w:rPr>
          <w:lang w:val="es-US"/>
        </w:rPr>
      </w:pPr>
      <w:r w:rsidRPr="00B24249">
        <w:rPr>
          <w:lang w:val="es-US"/>
        </w:rPr>
        <w:t>Elegir un ataúd, una urna, un lugar de entierro y/o un</w:t>
      </w:r>
      <w:r w:rsidR="00AD4A3D" w:rsidRPr="00B24249">
        <w:rPr>
          <w:lang w:val="es-US"/>
        </w:rPr>
        <w:t>a funeraria</w:t>
      </w:r>
      <w:r w:rsidRPr="00B24249">
        <w:rPr>
          <w:lang w:val="es-US"/>
        </w:rPr>
        <w:t xml:space="preserve"> con anticipación puede ayudar a aliviar el estrés de tomar decisiones mientras se duele una pérdida reciente.</w:t>
      </w:r>
    </w:p>
    <w:p w14:paraId="3EFBF692" w14:textId="77777777" w:rsidR="0039380E" w:rsidRPr="00B24249" w:rsidRDefault="000A545B">
      <w:pPr>
        <w:pStyle w:val="P68B1DB1-ListParagraph7"/>
        <w:numPr>
          <w:ilvl w:val="0"/>
          <w:numId w:val="5"/>
        </w:numPr>
        <w:tabs>
          <w:tab w:val="left" w:pos="1260"/>
          <w:tab w:val="left" w:pos="1262"/>
        </w:tabs>
        <w:ind w:left="1261" w:right="1330"/>
        <w:rPr>
          <w:lang w:val="es-US"/>
        </w:rPr>
      </w:pPr>
      <w:r w:rsidRPr="00B24249">
        <w:rPr>
          <w:lang w:val="es-US"/>
        </w:rPr>
        <w:t>¿Qué tipo de servicio se prefiere? ¿La persona y la familia preferirían flores o una donación caritativa?</w:t>
      </w:r>
    </w:p>
    <w:p w14:paraId="632F234B" w14:textId="77777777" w:rsidR="0039380E" w:rsidRPr="00B24249" w:rsidRDefault="000A545B">
      <w:pPr>
        <w:pStyle w:val="P68B1DB1-ListParagraph7"/>
        <w:numPr>
          <w:ilvl w:val="0"/>
          <w:numId w:val="5"/>
        </w:numPr>
        <w:tabs>
          <w:tab w:val="left" w:pos="1261"/>
          <w:tab w:val="left" w:pos="1262"/>
        </w:tabs>
        <w:spacing w:line="353" w:lineRule="exact"/>
        <w:ind w:left="1261"/>
        <w:rPr>
          <w:lang w:val="es-US"/>
        </w:rPr>
      </w:pPr>
      <w:r w:rsidRPr="00B24249">
        <w:rPr>
          <w:lang w:val="es-US"/>
        </w:rPr>
        <w:t>¿Su ser querido ya hizo un plan o pagó algún servicio funerario por adelantado?</w:t>
      </w:r>
    </w:p>
    <w:p w14:paraId="2269CF70" w14:textId="7E0D8A7B" w:rsidR="0039380E" w:rsidRPr="00B24249" w:rsidRDefault="000A545B">
      <w:pPr>
        <w:pStyle w:val="P68B1DB1-ListParagraph7"/>
        <w:numPr>
          <w:ilvl w:val="0"/>
          <w:numId w:val="5"/>
        </w:numPr>
        <w:tabs>
          <w:tab w:val="left" w:pos="1261"/>
          <w:tab w:val="left" w:pos="1262"/>
        </w:tabs>
        <w:ind w:left="1261" w:right="1597"/>
        <w:rPr>
          <w:lang w:val="es-US"/>
        </w:rPr>
      </w:pPr>
      <w:r w:rsidRPr="00B24249">
        <w:rPr>
          <w:lang w:val="es-US"/>
        </w:rPr>
        <w:t>¿Su ser querido es donante de órganos? ¿Desea donar su cuerpo para la investigación médica?</w:t>
      </w:r>
    </w:p>
    <w:p w14:paraId="5047B156" w14:textId="77777777" w:rsidR="0039380E" w:rsidRPr="00B24249" w:rsidRDefault="0039380E">
      <w:pPr>
        <w:pStyle w:val="BodyText"/>
        <w:rPr>
          <w:lang w:val="es-US"/>
        </w:rPr>
      </w:pPr>
    </w:p>
    <w:p w14:paraId="696B0C2D" w14:textId="77777777" w:rsidR="0039380E" w:rsidRPr="00B24249" w:rsidRDefault="000A545B">
      <w:pPr>
        <w:pStyle w:val="BodyText"/>
        <w:ind w:left="541" w:right="721" w:hanging="1"/>
        <w:rPr>
          <w:lang w:val="es-US"/>
        </w:rPr>
      </w:pPr>
      <w:r w:rsidRPr="00B24249">
        <w:rPr>
          <w:lang w:val="es-US"/>
        </w:rPr>
        <w:t>Considere el presupuesto y los costos involucrados al tomar decisiones. Los costos pueden pagarse por adelantado o identificarse por adelantado. Si la persona era un veterano o el cónyuge de un veterano, es posible que la Administración de Veteranos cubra algunos costos del cementerio.</w:t>
      </w:r>
    </w:p>
    <w:p w14:paraId="4ABF15AE" w14:textId="77777777" w:rsidR="0039380E" w:rsidRPr="00B24249" w:rsidRDefault="0039380E">
      <w:pPr>
        <w:pStyle w:val="BodyText"/>
        <w:rPr>
          <w:lang w:val="es-US"/>
        </w:rPr>
      </w:pPr>
    </w:p>
    <w:p w14:paraId="1FAF8D4E" w14:textId="77777777" w:rsidR="0039380E" w:rsidRPr="00B24249" w:rsidRDefault="000A545B">
      <w:pPr>
        <w:pStyle w:val="BodyText"/>
        <w:ind w:left="541" w:right="562"/>
        <w:rPr>
          <w:lang w:val="es-US"/>
        </w:rPr>
      </w:pPr>
      <w:r w:rsidRPr="00B24249">
        <w:rPr>
          <w:lang w:val="es-US"/>
        </w:rPr>
        <w:t>A muchas familias les resulta útil hablar con un ser querido sobre detalles específicos sobre el servicio funerario y las opciones de entierro o cremación antes de que ocurra la muerte. Puede ser un tema incómodo, pero al tener la conversación con anticipación, la familia experimenta menos estrés en el momento de la muerte. Puede ser reconfortante para la persona saber que ha hablado de sus deseos con sus seres queridos.</w:t>
      </w:r>
    </w:p>
    <w:p w14:paraId="2CCC9BB0" w14:textId="322EE5FF" w:rsidR="0039380E" w:rsidRPr="00B24249" w:rsidRDefault="002425A9">
      <w:pPr>
        <w:pStyle w:val="BodyText"/>
        <w:rPr>
          <w:sz w:val="20"/>
          <w:lang w:val="es-US"/>
        </w:rPr>
      </w:pPr>
      <w:r w:rsidRPr="00B24249">
        <w:rPr>
          <w:noProof/>
          <w:lang w:val="es-US"/>
        </w:rPr>
        <w:drawing>
          <wp:anchor distT="0" distB="0" distL="0" distR="0" simplePos="0" relativeHeight="251892224" behindDoc="0" locked="0" layoutInCell="1" allowOverlap="1" wp14:anchorId="3CCEEDDE" wp14:editId="4087D3FD">
            <wp:simplePos x="0" y="0"/>
            <wp:positionH relativeFrom="page">
              <wp:posOffset>1480185</wp:posOffset>
            </wp:positionH>
            <wp:positionV relativeFrom="paragraph">
              <wp:posOffset>245110</wp:posOffset>
            </wp:positionV>
            <wp:extent cx="5213985" cy="3352165"/>
            <wp:effectExtent l="0" t="0" r="5715" b="635"/>
            <wp:wrapTopAndBottom/>
            <wp:docPr id="135" name="image6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61.jpeg"/>
                    <pic:cNvPicPr/>
                  </pic:nvPicPr>
                  <pic:blipFill>
                    <a:blip r:embed="rId175" cstate="print"/>
                    <a:stretch>
                      <a:fillRect/>
                    </a:stretch>
                  </pic:blipFill>
                  <pic:spPr>
                    <a:xfrm>
                      <a:off x="0" y="0"/>
                      <a:ext cx="5213985" cy="3352165"/>
                    </a:xfrm>
                    <a:prstGeom prst="rect">
                      <a:avLst/>
                    </a:prstGeom>
                  </pic:spPr>
                </pic:pic>
              </a:graphicData>
            </a:graphic>
            <wp14:sizeRelH relativeFrom="margin">
              <wp14:pctWidth>0</wp14:pctWidth>
            </wp14:sizeRelH>
            <wp14:sizeRelV relativeFrom="margin">
              <wp14:pctHeight>0</wp14:pctHeight>
            </wp14:sizeRelV>
          </wp:anchor>
        </w:drawing>
      </w:r>
    </w:p>
    <w:p w14:paraId="2B5107D4" w14:textId="77777777" w:rsidR="0039380E" w:rsidRPr="00B24249" w:rsidRDefault="0039380E">
      <w:pPr>
        <w:rPr>
          <w:sz w:val="17"/>
          <w:lang w:val="es-US"/>
        </w:rPr>
        <w:sectPr w:rsidR="0039380E" w:rsidRPr="00B24249">
          <w:pgSz w:w="12960" w:h="17280"/>
          <w:pgMar w:top="1320" w:right="520" w:bottom="1340" w:left="540" w:header="676" w:footer="1148" w:gutter="0"/>
          <w:cols w:space="720"/>
        </w:sectPr>
      </w:pPr>
    </w:p>
    <w:p w14:paraId="5EA6189F" w14:textId="77777777" w:rsidR="0039380E" w:rsidRPr="00B24249" w:rsidRDefault="0039380E">
      <w:pPr>
        <w:pStyle w:val="BodyText"/>
        <w:spacing w:before="10"/>
        <w:rPr>
          <w:sz w:val="13"/>
          <w:lang w:val="es-US"/>
        </w:rPr>
      </w:pPr>
    </w:p>
    <w:p w14:paraId="250B65FA" w14:textId="4C53FC6A" w:rsidR="0039380E" w:rsidRPr="00B24249" w:rsidRDefault="000A545B">
      <w:pPr>
        <w:pStyle w:val="Heading2"/>
        <w:spacing w:before="99"/>
        <w:rPr>
          <w:lang w:val="es-US"/>
        </w:rPr>
      </w:pPr>
      <w:proofErr w:type="gramStart"/>
      <w:r w:rsidRPr="00B24249">
        <w:rPr>
          <w:lang w:val="es-US"/>
        </w:rPr>
        <w:t>Pasos a seguir</w:t>
      </w:r>
      <w:proofErr w:type="gramEnd"/>
      <w:r w:rsidRPr="00B24249">
        <w:rPr>
          <w:lang w:val="es-US"/>
        </w:rPr>
        <w:t xml:space="preserve"> </w:t>
      </w:r>
      <w:r w:rsidR="00AD4A3D" w:rsidRPr="00B24249">
        <w:rPr>
          <w:lang w:val="es-US"/>
        </w:rPr>
        <w:t>a</w:t>
      </w:r>
      <w:r w:rsidRPr="00B24249">
        <w:rPr>
          <w:lang w:val="es-US"/>
        </w:rPr>
        <w:t>l momento de la muerte</w:t>
      </w:r>
    </w:p>
    <w:p w14:paraId="4153F5F9" w14:textId="77777777" w:rsidR="0039380E" w:rsidRPr="00B24249" w:rsidRDefault="000A545B" w:rsidP="002425A9">
      <w:pPr>
        <w:pStyle w:val="BodyText"/>
        <w:spacing w:before="319"/>
        <w:ind w:left="540" w:right="6860"/>
        <w:rPr>
          <w:lang w:val="es-US"/>
        </w:rPr>
      </w:pPr>
      <w:r w:rsidRPr="00B24249">
        <w:rPr>
          <w:noProof/>
          <w:lang w:val="es-US"/>
        </w:rPr>
        <w:drawing>
          <wp:anchor distT="0" distB="0" distL="0" distR="0" simplePos="0" relativeHeight="251439616" behindDoc="1" locked="0" layoutInCell="1" allowOverlap="1" wp14:anchorId="27C8BEF9" wp14:editId="35DC5851">
            <wp:simplePos x="0" y="0"/>
            <wp:positionH relativeFrom="page">
              <wp:posOffset>3733800</wp:posOffset>
            </wp:positionH>
            <wp:positionV relativeFrom="paragraph">
              <wp:posOffset>150586</wp:posOffset>
            </wp:positionV>
            <wp:extent cx="3823335" cy="2732405"/>
            <wp:effectExtent l="0" t="0" r="5715" b="0"/>
            <wp:wrapTight wrapText="bothSides">
              <wp:wrapPolygon edited="0">
                <wp:start x="0" y="0"/>
                <wp:lineTo x="0" y="21384"/>
                <wp:lineTo x="21525" y="21384"/>
                <wp:lineTo x="21525" y="0"/>
                <wp:lineTo x="0" y="0"/>
              </wp:wrapPolygon>
            </wp:wrapTight>
            <wp:docPr id="137" name="image6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62.jpeg"/>
                    <pic:cNvPicPr/>
                  </pic:nvPicPr>
                  <pic:blipFill>
                    <a:blip r:embed="rId176" cstate="print"/>
                    <a:stretch>
                      <a:fillRect/>
                    </a:stretch>
                  </pic:blipFill>
                  <pic:spPr>
                    <a:xfrm>
                      <a:off x="0" y="0"/>
                      <a:ext cx="3823335" cy="2732405"/>
                    </a:xfrm>
                    <a:prstGeom prst="rect">
                      <a:avLst/>
                    </a:prstGeom>
                  </pic:spPr>
                </pic:pic>
              </a:graphicData>
            </a:graphic>
          </wp:anchor>
        </w:drawing>
      </w:r>
      <w:r w:rsidRPr="00B24249">
        <w:rPr>
          <w:lang w:val="es-US"/>
        </w:rPr>
        <w:t xml:space="preserve">Es necesario realizar una declaración legal de defunción. Esto puede hacerlo un médico o una enfermera de cuidados paliativos. Si la persona muere en casa sin cuidados paliativos, deberá llamar al </w:t>
      </w:r>
      <w:r w:rsidRPr="00B24249">
        <w:rPr>
          <w:b/>
          <w:lang w:val="es-US"/>
        </w:rPr>
        <w:t>9-1-1</w:t>
      </w:r>
      <w:r w:rsidRPr="00B24249">
        <w:rPr>
          <w:lang w:val="es-US"/>
        </w:rPr>
        <w:t>.</w:t>
      </w:r>
    </w:p>
    <w:p w14:paraId="4D10163E" w14:textId="7BF3FC92" w:rsidR="0039380E" w:rsidRPr="00B24249" w:rsidRDefault="000A545B" w:rsidP="002425A9">
      <w:pPr>
        <w:pStyle w:val="BodyText"/>
        <w:ind w:left="540" w:right="290"/>
        <w:rPr>
          <w:lang w:val="es-US"/>
        </w:rPr>
      </w:pPr>
      <w:r w:rsidRPr="00B24249">
        <w:rPr>
          <w:lang w:val="es-US"/>
        </w:rPr>
        <w:t xml:space="preserve">Los paramédicos intentarán la reanimación cardiopulmonar (RCP) a menos que tenga “Órdenes de no reanimar” (DNR). Después de administrarle RCP, los paramédicos llevarán a su ser querido a la sala de emergencias para que un médico haga la declaración legal de muerte. El </w:t>
      </w:r>
      <w:r w:rsidR="00AD4A3D" w:rsidRPr="00B24249">
        <w:rPr>
          <w:lang w:val="es-US"/>
        </w:rPr>
        <w:t xml:space="preserve">apoderado </w:t>
      </w:r>
      <w:r w:rsidRPr="00B24249">
        <w:rPr>
          <w:lang w:val="es-US"/>
        </w:rPr>
        <w:t>legal o familiar será el encargado de los arreglos finales.</w:t>
      </w:r>
    </w:p>
    <w:p w14:paraId="7D32189E" w14:textId="77777777" w:rsidR="0039380E" w:rsidRPr="00B24249" w:rsidRDefault="0039380E">
      <w:pPr>
        <w:pStyle w:val="BodyText"/>
        <w:rPr>
          <w:lang w:val="es-US"/>
        </w:rPr>
      </w:pPr>
    </w:p>
    <w:p w14:paraId="05E76C46" w14:textId="77777777" w:rsidR="0039380E" w:rsidRPr="00B24249" w:rsidRDefault="000A545B">
      <w:pPr>
        <w:pStyle w:val="P68B1DB1-Normal11"/>
        <w:ind w:left="540"/>
        <w:rPr>
          <w:lang w:val="es-US"/>
        </w:rPr>
      </w:pPr>
      <w:r w:rsidRPr="00B24249">
        <w:rPr>
          <w:lang w:val="es-US"/>
        </w:rPr>
        <w:t>Pasos siguientes</w:t>
      </w:r>
    </w:p>
    <w:p w14:paraId="1A316B1C" w14:textId="4589466C" w:rsidR="0039380E" w:rsidRPr="00B24249" w:rsidRDefault="000A545B" w:rsidP="002425A9">
      <w:pPr>
        <w:pStyle w:val="P68B1DB1-ListParagraph7"/>
        <w:numPr>
          <w:ilvl w:val="0"/>
          <w:numId w:val="5"/>
        </w:numPr>
        <w:tabs>
          <w:tab w:val="left" w:pos="1260"/>
          <w:tab w:val="left" w:pos="1261"/>
        </w:tabs>
        <w:spacing w:before="44" w:line="261" w:lineRule="auto"/>
        <w:ind w:left="1260" w:right="560"/>
        <w:rPr>
          <w:lang w:val="es-US"/>
        </w:rPr>
      </w:pPr>
      <w:r w:rsidRPr="00B24249">
        <w:rPr>
          <w:lang w:val="es-US"/>
        </w:rPr>
        <w:t>Elija un</w:t>
      </w:r>
      <w:r w:rsidR="00AD4A3D" w:rsidRPr="00B24249">
        <w:rPr>
          <w:lang w:val="es-US"/>
        </w:rPr>
        <w:t>a funeraria u</w:t>
      </w:r>
      <w:r w:rsidRPr="00B24249">
        <w:rPr>
          <w:lang w:val="es-US"/>
        </w:rPr>
        <w:t>na vez que el médico forense o el proveedor de cuidados paliativos le dé la autorización para que su ser querido pueda ser liberado.</w:t>
      </w:r>
    </w:p>
    <w:p w14:paraId="74E6D50E" w14:textId="77777777" w:rsidR="0039380E" w:rsidRPr="00B24249" w:rsidRDefault="000A545B">
      <w:pPr>
        <w:pStyle w:val="P68B1DB1-ListParagraph7"/>
        <w:numPr>
          <w:ilvl w:val="0"/>
          <w:numId w:val="5"/>
        </w:numPr>
        <w:tabs>
          <w:tab w:val="left" w:pos="1260"/>
          <w:tab w:val="left" w:pos="1261"/>
        </w:tabs>
        <w:spacing w:before="4" w:line="261" w:lineRule="auto"/>
        <w:ind w:left="1260" w:right="1001"/>
        <w:rPr>
          <w:lang w:val="es-US"/>
        </w:rPr>
      </w:pPr>
      <w:r w:rsidRPr="00B24249">
        <w:rPr>
          <w:lang w:val="es-US"/>
        </w:rPr>
        <w:t>Decida qué tipo de servicios tendrá: cremación, entierro tradicional o posiblemente arreglos en otra región.</w:t>
      </w:r>
    </w:p>
    <w:p w14:paraId="568869A7" w14:textId="77777777" w:rsidR="0039380E" w:rsidRPr="00B24249" w:rsidRDefault="0039380E">
      <w:pPr>
        <w:spacing w:line="261" w:lineRule="auto"/>
        <w:rPr>
          <w:sz w:val="28"/>
          <w:lang w:val="es-US"/>
        </w:rPr>
        <w:sectPr w:rsidR="0039380E" w:rsidRPr="00B24249">
          <w:pgSz w:w="12960" w:h="17280"/>
          <w:pgMar w:top="1320" w:right="520" w:bottom="1340" w:left="540" w:header="676" w:footer="1148" w:gutter="0"/>
          <w:cols w:space="720"/>
        </w:sectPr>
      </w:pPr>
    </w:p>
    <w:p w14:paraId="4A4A1757" w14:textId="77777777" w:rsidR="0039380E" w:rsidRPr="00B24249" w:rsidRDefault="0039380E">
      <w:pPr>
        <w:pStyle w:val="BodyText"/>
        <w:spacing w:before="1"/>
        <w:rPr>
          <w:sz w:val="17"/>
          <w:lang w:val="es-US"/>
        </w:rPr>
      </w:pPr>
    </w:p>
    <w:p w14:paraId="176E3F1F" w14:textId="77777777" w:rsidR="0039380E" w:rsidRPr="00B24249" w:rsidRDefault="000A545B">
      <w:pPr>
        <w:pStyle w:val="Heading2"/>
        <w:spacing w:before="99"/>
        <w:rPr>
          <w:lang w:val="es-US"/>
        </w:rPr>
      </w:pPr>
      <w:r w:rsidRPr="00B24249">
        <w:rPr>
          <w:lang w:val="es-US"/>
        </w:rPr>
        <w:t>La vida después del cuidado</w:t>
      </w:r>
    </w:p>
    <w:p w14:paraId="7581B182" w14:textId="77777777" w:rsidR="00856C6A" w:rsidRPr="00B24249" w:rsidRDefault="000A545B" w:rsidP="00856C6A">
      <w:pPr>
        <w:pStyle w:val="BodyText"/>
        <w:spacing w:before="120" w:line="264" w:lineRule="auto"/>
        <w:ind w:left="533" w:right="5690"/>
        <w:rPr>
          <w:lang w:val="es-US"/>
        </w:rPr>
      </w:pPr>
      <w:r w:rsidRPr="00B24249">
        <w:rPr>
          <w:noProof/>
          <w:lang w:val="es-US"/>
        </w:rPr>
        <w:drawing>
          <wp:anchor distT="0" distB="0" distL="0" distR="0" simplePos="0" relativeHeight="251440640" behindDoc="0" locked="0" layoutInCell="1" allowOverlap="1" wp14:anchorId="21738527" wp14:editId="6134F93C">
            <wp:simplePos x="0" y="0"/>
            <wp:positionH relativeFrom="page">
              <wp:posOffset>4502150</wp:posOffset>
            </wp:positionH>
            <wp:positionV relativeFrom="paragraph">
              <wp:posOffset>80010</wp:posOffset>
            </wp:positionV>
            <wp:extent cx="2876093" cy="2065707"/>
            <wp:effectExtent l="0" t="0" r="635" b="0"/>
            <wp:wrapNone/>
            <wp:docPr id="139" name="image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63.jpeg"/>
                    <pic:cNvPicPr/>
                  </pic:nvPicPr>
                  <pic:blipFill>
                    <a:blip r:embed="rId177" cstate="print"/>
                    <a:stretch>
                      <a:fillRect/>
                    </a:stretch>
                  </pic:blipFill>
                  <pic:spPr>
                    <a:xfrm>
                      <a:off x="0" y="0"/>
                      <a:ext cx="2880274" cy="2068710"/>
                    </a:xfrm>
                    <a:prstGeom prst="rect">
                      <a:avLst/>
                    </a:prstGeom>
                  </pic:spPr>
                </pic:pic>
              </a:graphicData>
            </a:graphic>
            <wp14:sizeRelH relativeFrom="margin">
              <wp14:pctWidth>0</wp14:pctWidth>
            </wp14:sizeRelH>
            <wp14:sizeRelV relativeFrom="margin">
              <wp14:pctHeight>0</wp14:pctHeight>
            </wp14:sizeRelV>
          </wp:anchor>
        </w:drawing>
      </w:r>
      <w:r w:rsidRPr="00B24249">
        <w:rPr>
          <w:lang w:val="es-US"/>
        </w:rPr>
        <w:t xml:space="preserve">En los días, semanas y meses posteriores a la muerte de su ser querido, es posible que experimente una amplia variedad de emociones. Es probable que haya dolor por la pérdida de una relación importante. Recordar momentos felices, buscar apoyo en otras personas o participar en un grupo de apoyo para el duelo puede ser sanador para muchas personas. Sin embargo, además de los sentimientos de dolor, es posible que también experimente otras emociones, algunas de las cuales quizás le incomoden. </w:t>
      </w:r>
    </w:p>
    <w:p w14:paraId="51057766" w14:textId="1C39A312" w:rsidR="0039380E" w:rsidRPr="00B24249" w:rsidRDefault="000A545B" w:rsidP="00856C6A">
      <w:pPr>
        <w:pStyle w:val="BodyText"/>
        <w:spacing w:before="120" w:line="264" w:lineRule="auto"/>
        <w:ind w:left="533" w:right="650"/>
        <w:rPr>
          <w:lang w:val="es-US"/>
        </w:rPr>
      </w:pPr>
      <w:r w:rsidRPr="00B24249">
        <w:rPr>
          <w:lang w:val="es-US"/>
        </w:rPr>
        <w:t xml:space="preserve">Por ejemplo, es bastante común que los cuidadores se sientan aliviados porque </w:t>
      </w:r>
      <w:r w:rsidR="0086324F" w:rsidRPr="00B24249">
        <w:rPr>
          <w:lang w:val="es-US"/>
        </w:rPr>
        <w:t>y</w:t>
      </w:r>
      <w:r w:rsidR="00EB645F">
        <w:rPr>
          <w:lang w:val="es-US"/>
        </w:rPr>
        <w:t>a</w:t>
      </w:r>
      <w:r w:rsidR="0086324F" w:rsidRPr="00B24249">
        <w:rPr>
          <w:lang w:val="es-US"/>
        </w:rPr>
        <w:t xml:space="preserve"> no </w:t>
      </w:r>
      <w:r w:rsidRPr="00B24249">
        <w:rPr>
          <w:lang w:val="es-US"/>
        </w:rPr>
        <w:t>están en el papel de cuidador. Esto es comprensible dado lo estresante, lento y emocionalmente agotador que puede ser el cuidado. Si se siente culpable por esto, es importante que recuerde que también se siente aliviado porque ya no tiene que presenciar el sufrimiento y el deterioro de su ser querido. Los sentimientos de culpa por el desempeño del cuidador también pueden surgir después de que su ser querido haya fallecido. Es común preocuparse porque no se hizo lo suficiente por su ser querido o recordar las ocasiones en las que pudo haber tenido poca paciencia o haber perdido los estribos. Si surgen estos sentimientos, es importante reflexionar sobre las muchas veces que se manifestó de manera positiva y cómo, en general, hizo un buen trabajo al cuidar a su ser querido.</w:t>
      </w:r>
    </w:p>
    <w:p w14:paraId="59C255CD" w14:textId="77777777" w:rsidR="0039380E" w:rsidRPr="00B24249" w:rsidRDefault="0039380E">
      <w:pPr>
        <w:pStyle w:val="BodyText"/>
        <w:spacing w:before="9"/>
        <w:rPr>
          <w:sz w:val="12"/>
          <w:szCs w:val="12"/>
          <w:lang w:val="es-US"/>
        </w:rPr>
      </w:pPr>
    </w:p>
    <w:p w14:paraId="0F6279D5" w14:textId="1C2E4EA3" w:rsidR="0039380E" w:rsidRPr="00B24249" w:rsidRDefault="000A545B">
      <w:pPr>
        <w:pStyle w:val="BodyText"/>
        <w:spacing w:line="264" w:lineRule="auto"/>
        <w:ind w:left="539" w:right="965"/>
        <w:rPr>
          <w:lang w:val="es-US"/>
        </w:rPr>
      </w:pPr>
      <w:r w:rsidRPr="00B24249">
        <w:rPr>
          <w:lang w:val="es-US"/>
        </w:rPr>
        <w:t xml:space="preserve">También es común que los cuidadores sientan un vacío en sus vidas después de la muerte de su ser querido. Para algunos, gran parte de sus vidas se consagró a satisfacer las necesidades de sus seres queridos. Ya sea para llevar a su madre enferma a todas sus citas médicas o para atender las necesidades de cuidado personal de su cónyuge, los cuidadores a menudo descubren que su mundo social se encoge. Por necesidad, su ser querido se convirtió en el centro de su vida y la mayoría de las actividades </w:t>
      </w:r>
      <w:r w:rsidR="001965A5" w:rsidRPr="00B24249">
        <w:rPr>
          <w:lang w:val="es-US"/>
        </w:rPr>
        <w:t xml:space="preserve">eran </w:t>
      </w:r>
      <w:r w:rsidRPr="00B24249">
        <w:rPr>
          <w:lang w:val="es-US"/>
        </w:rPr>
        <w:t>para satisfacer sus necesidades.</w:t>
      </w:r>
    </w:p>
    <w:p w14:paraId="4FE8AA7B" w14:textId="77777777" w:rsidR="0039380E" w:rsidRPr="00B24249" w:rsidRDefault="0039380E">
      <w:pPr>
        <w:pStyle w:val="BodyText"/>
        <w:spacing w:before="8"/>
        <w:rPr>
          <w:sz w:val="12"/>
          <w:szCs w:val="12"/>
          <w:lang w:val="es-US"/>
        </w:rPr>
      </w:pPr>
    </w:p>
    <w:p w14:paraId="2BE1232D" w14:textId="24F3FE33" w:rsidR="0039380E" w:rsidRPr="00B24249" w:rsidRDefault="000A545B">
      <w:pPr>
        <w:pStyle w:val="BodyText"/>
        <w:spacing w:line="264" w:lineRule="auto"/>
        <w:ind w:left="539" w:right="701"/>
        <w:jc w:val="both"/>
        <w:rPr>
          <w:lang w:val="es-US"/>
        </w:rPr>
      </w:pPr>
      <w:r w:rsidRPr="00B24249">
        <w:rPr>
          <w:lang w:val="es-US"/>
        </w:rPr>
        <w:t xml:space="preserve">Una vez que un ser querido ha muerto y ha pasado el frenesí de actividad que conlleva planificar </w:t>
      </w:r>
      <w:r w:rsidR="0086324F" w:rsidRPr="00B24249">
        <w:rPr>
          <w:lang w:val="es-US"/>
        </w:rPr>
        <w:t>el funeral y</w:t>
      </w:r>
      <w:r w:rsidRPr="00B24249">
        <w:rPr>
          <w:lang w:val="es-US"/>
        </w:rPr>
        <w:t xml:space="preserve"> poner sus asuntos en orden, los cuidadores también pueden descubrir que de repente tienen mucho tiempo con el que no saben qué hacer. Deberá comenzar a ponerse en contacto con sus propias necesidades y deseos nuevamente. Ya sea para hacer de su salud una prioridad mejorando los hábitos de dieta y ejercicio, buscando un nuevo interés o volviendo a conectarse con sus amigos, es importante que vuelva a concentrarse en sí mismo y encuentre nuevos roles y actividades significativas.</w:t>
      </w:r>
    </w:p>
    <w:p w14:paraId="770F3DCD" w14:textId="77777777" w:rsidR="0039380E" w:rsidRPr="00B24249" w:rsidRDefault="0039380E">
      <w:pPr>
        <w:pStyle w:val="BodyText"/>
        <w:spacing w:before="8"/>
        <w:rPr>
          <w:sz w:val="12"/>
          <w:szCs w:val="12"/>
          <w:lang w:val="es-US"/>
        </w:rPr>
      </w:pPr>
    </w:p>
    <w:p w14:paraId="1EC2D41E" w14:textId="154ED970" w:rsidR="0039380E" w:rsidRPr="00B24249" w:rsidRDefault="000A545B">
      <w:pPr>
        <w:pStyle w:val="BodyText"/>
        <w:spacing w:before="1" w:line="264" w:lineRule="auto"/>
        <w:ind w:left="539" w:right="792"/>
        <w:rPr>
          <w:lang w:val="es-US"/>
        </w:rPr>
      </w:pPr>
      <w:r w:rsidRPr="00B24249">
        <w:rPr>
          <w:lang w:val="es-US"/>
        </w:rPr>
        <w:t xml:space="preserve">Cuidar es un papel crucial y un regalo para aquellos a quienes se cuida. Cuando su </w:t>
      </w:r>
      <w:r w:rsidR="00F63ADD" w:rsidRPr="00B24249">
        <w:rPr>
          <w:lang w:val="es-US"/>
        </w:rPr>
        <w:t>trayectoria</w:t>
      </w:r>
      <w:r w:rsidRPr="00B24249">
        <w:rPr>
          <w:lang w:val="es-US"/>
        </w:rPr>
        <w:t xml:space="preserve"> como cuidador llegue a su fin, asegúrese de darse crédito por la diferencia positiva que hizo en la vida de su ser querido.</w:t>
      </w:r>
    </w:p>
    <w:p w14:paraId="33503314" w14:textId="77777777" w:rsidR="0039380E" w:rsidRPr="00B24249" w:rsidRDefault="0039380E">
      <w:pPr>
        <w:spacing w:line="264" w:lineRule="auto"/>
        <w:rPr>
          <w:lang w:val="es-US"/>
        </w:rPr>
        <w:sectPr w:rsidR="0039380E" w:rsidRPr="00B24249">
          <w:pgSz w:w="12960" w:h="17280"/>
          <w:pgMar w:top="1320" w:right="520" w:bottom="1340" w:left="540" w:header="676" w:footer="1148" w:gutter="0"/>
          <w:cols w:space="720"/>
        </w:sectPr>
      </w:pPr>
    </w:p>
    <w:p w14:paraId="26C4583D" w14:textId="77777777" w:rsidR="0039380E" w:rsidRPr="00B24249" w:rsidRDefault="0039380E">
      <w:pPr>
        <w:pStyle w:val="BodyText"/>
        <w:spacing w:before="10"/>
        <w:rPr>
          <w:sz w:val="21"/>
          <w:lang w:val="es-US"/>
        </w:rPr>
      </w:pPr>
    </w:p>
    <w:p w14:paraId="5579EB0F" w14:textId="77777777" w:rsidR="0039380E" w:rsidRPr="00B24249" w:rsidRDefault="000A545B">
      <w:pPr>
        <w:pStyle w:val="P68B1DB1-Normal12"/>
        <w:spacing w:before="100"/>
        <w:ind w:left="830" w:right="852"/>
        <w:jc w:val="center"/>
        <w:rPr>
          <w:lang w:val="es-US"/>
        </w:rPr>
      </w:pPr>
      <w:r w:rsidRPr="00B24249">
        <w:rPr>
          <w:lang w:val="es-US"/>
        </w:rPr>
        <w:t>NOTAS</w:t>
      </w:r>
    </w:p>
    <w:p w14:paraId="413B828E" w14:textId="77777777" w:rsidR="0039380E" w:rsidRPr="00B24249" w:rsidRDefault="0039380E">
      <w:pPr>
        <w:pStyle w:val="BodyText"/>
        <w:rPr>
          <w:rFonts w:ascii="Arial Black"/>
          <w:sz w:val="20"/>
          <w:lang w:val="es-US"/>
        </w:rPr>
      </w:pPr>
    </w:p>
    <w:p w14:paraId="230C4ED7" w14:textId="4FBAF65A" w:rsidR="0039380E" w:rsidRPr="00B24249" w:rsidRDefault="000A545B">
      <w:pPr>
        <w:pStyle w:val="BodyText"/>
        <w:spacing w:before="1"/>
        <w:rPr>
          <w:rFonts w:ascii="Arial Black"/>
          <w:sz w:val="13"/>
          <w:lang w:val="es-US"/>
        </w:rPr>
      </w:pPr>
      <w:r w:rsidRPr="00B24249">
        <w:rPr>
          <w:noProof/>
          <w:lang w:val="es-US"/>
        </w:rPr>
        <mc:AlternateContent>
          <mc:Choice Requires="wps">
            <w:drawing>
              <wp:anchor distT="0" distB="0" distL="0" distR="0" simplePos="0" relativeHeight="251688448" behindDoc="1" locked="0" layoutInCell="1" allowOverlap="1" wp14:anchorId="7E78DD49" wp14:editId="484A5C85">
                <wp:simplePos x="0" y="0"/>
                <wp:positionH relativeFrom="page">
                  <wp:posOffset>685800</wp:posOffset>
                </wp:positionH>
                <wp:positionV relativeFrom="paragraph">
                  <wp:posOffset>132080</wp:posOffset>
                </wp:positionV>
                <wp:extent cx="6820535" cy="1270"/>
                <wp:effectExtent l="0" t="0" r="0" b="0"/>
                <wp:wrapTopAndBottom/>
                <wp:docPr id="350" name="docshape2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EB052" id="docshape298" o:spid="_x0000_s1026" style="position:absolute;margin-left:54pt;margin-top:10.4pt;width:537.05pt;height:.1pt;z-index:-15582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" path="m,l10741,e" filled="f" strokeweight=".19022mm">
                <v:path arrowok="t" o:connecttype="custom" o:connectlocs="0,0;6820535,0" o:connectangles="0,0"/>
                <w10:wrap type="topAndBottom" anchorx="page"/>
              </v:shape>
            </w:pict>
          </mc:Fallback>
        </mc:AlternateContent>
      </w:r>
    </w:p>
    <w:p w14:paraId="2A394BFF" w14:textId="77777777" w:rsidR="0039380E" w:rsidRPr="00B24249" w:rsidRDefault="0039380E">
      <w:pPr>
        <w:pStyle w:val="BodyText"/>
        <w:rPr>
          <w:rFonts w:ascii="Arial Black"/>
          <w:sz w:val="20"/>
          <w:lang w:val="es-US"/>
        </w:rPr>
      </w:pPr>
    </w:p>
    <w:p w14:paraId="732550D2" w14:textId="2E1A4F5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89472" behindDoc="1" locked="0" layoutInCell="1" allowOverlap="1" wp14:anchorId="7DCE281C" wp14:editId="67CC3F78">
                <wp:simplePos x="0" y="0"/>
                <wp:positionH relativeFrom="page">
                  <wp:posOffset>685800</wp:posOffset>
                </wp:positionH>
                <wp:positionV relativeFrom="paragraph">
                  <wp:posOffset>221615</wp:posOffset>
                </wp:positionV>
                <wp:extent cx="6820535" cy="1270"/>
                <wp:effectExtent l="0" t="0" r="0" b="0"/>
                <wp:wrapTopAndBottom/>
                <wp:docPr id="349" name="docshape2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FF839" id="docshape299" o:spid="_x0000_s1026" style="position:absolute;margin-left:54pt;margin-top:17.45pt;width:537.05pt;height:.1pt;z-index:-15581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Cvic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799A8AA9" w14:textId="77777777" w:rsidR="0039380E" w:rsidRPr="00B24249" w:rsidRDefault="0039380E">
      <w:pPr>
        <w:pStyle w:val="BodyText"/>
        <w:rPr>
          <w:rFonts w:ascii="Arial Black"/>
          <w:sz w:val="20"/>
          <w:lang w:val="es-US"/>
        </w:rPr>
      </w:pPr>
    </w:p>
    <w:p w14:paraId="38C677B2" w14:textId="64503FE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0496" behindDoc="1" locked="0" layoutInCell="1" allowOverlap="1" wp14:anchorId="68E5BE45" wp14:editId="21ABC0AD">
                <wp:simplePos x="0" y="0"/>
                <wp:positionH relativeFrom="page">
                  <wp:posOffset>685800</wp:posOffset>
                </wp:positionH>
                <wp:positionV relativeFrom="paragraph">
                  <wp:posOffset>221615</wp:posOffset>
                </wp:positionV>
                <wp:extent cx="6820535" cy="1270"/>
                <wp:effectExtent l="0" t="0" r="0" b="0"/>
                <wp:wrapTopAndBottom/>
                <wp:docPr id="348" name="docshape3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ACFF0" id="docshape300" o:spid="_x0000_s1026" style="position:absolute;margin-left:54pt;margin-top:17.45pt;width:537.05pt;height:.1pt;z-index:-15581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xrsi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0EABCB5" w14:textId="77777777" w:rsidR="0039380E" w:rsidRPr="00B24249" w:rsidRDefault="0039380E">
      <w:pPr>
        <w:pStyle w:val="BodyText"/>
        <w:rPr>
          <w:rFonts w:ascii="Arial Black"/>
          <w:sz w:val="20"/>
          <w:lang w:val="es-US"/>
        </w:rPr>
      </w:pPr>
    </w:p>
    <w:p w14:paraId="38564BD0" w14:textId="4996979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1520" behindDoc="1" locked="0" layoutInCell="1" allowOverlap="1" wp14:anchorId="50C13FE5" wp14:editId="550B7DC5">
                <wp:simplePos x="0" y="0"/>
                <wp:positionH relativeFrom="page">
                  <wp:posOffset>685800</wp:posOffset>
                </wp:positionH>
                <wp:positionV relativeFrom="paragraph">
                  <wp:posOffset>221615</wp:posOffset>
                </wp:positionV>
                <wp:extent cx="6820535" cy="1270"/>
                <wp:effectExtent l="0" t="0" r="0" b="0"/>
                <wp:wrapTopAndBottom/>
                <wp:docPr id="347" name="docshape3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B97CE" id="docshape301" o:spid="_x0000_s1026" style="position:absolute;margin-left:54pt;margin-top:17.45pt;width:537.05pt;height:.1pt;z-index:-15580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" path="m,l10741,e" filled="f" strokeweight=".19022mm">
                <v:path arrowok="t" o:connecttype="custom" o:connectlocs="0,0;6820535,0" o:connectangles="0,0"/>
                <w10:wrap type="topAndBottom" anchorx="page"/>
              </v:shape>
            </w:pict>
          </mc:Fallback>
        </mc:AlternateContent>
      </w:r>
    </w:p>
    <w:p w14:paraId="61A73F28" w14:textId="77777777" w:rsidR="0039380E" w:rsidRPr="00B24249" w:rsidRDefault="0039380E">
      <w:pPr>
        <w:pStyle w:val="BodyText"/>
        <w:rPr>
          <w:rFonts w:ascii="Arial Black"/>
          <w:sz w:val="20"/>
          <w:lang w:val="es-US"/>
        </w:rPr>
      </w:pPr>
    </w:p>
    <w:p w14:paraId="682EBE24" w14:textId="3A06960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2544" behindDoc="1" locked="0" layoutInCell="1" allowOverlap="1" wp14:anchorId="20BD2470" wp14:editId="34E4CF00">
                <wp:simplePos x="0" y="0"/>
                <wp:positionH relativeFrom="page">
                  <wp:posOffset>685800</wp:posOffset>
                </wp:positionH>
                <wp:positionV relativeFrom="paragraph">
                  <wp:posOffset>221615</wp:posOffset>
                </wp:positionV>
                <wp:extent cx="6820535" cy="1270"/>
                <wp:effectExtent l="0" t="0" r="0" b="0"/>
                <wp:wrapTopAndBottom/>
                <wp:docPr id="346" name="docshape3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214B9" id="docshape302" o:spid="_x0000_s1026" style="position:absolute;margin-left:54pt;margin-top:17.45pt;width:537.05pt;height:.1pt;z-index:-15580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pVowIAAKsFAAAOAAAAZHJzL2Uyb0RvYy54bWysVNtuEzEQfUfiHyw/gtq9JE1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dfwaV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4415866" w14:textId="77777777" w:rsidR="0039380E" w:rsidRPr="00B24249" w:rsidRDefault="0039380E">
      <w:pPr>
        <w:pStyle w:val="BodyText"/>
        <w:rPr>
          <w:rFonts w:ascii="Arial Black"/>
          <w:sz w:val="20"/>
          <w:lang w:val="es-US"/>
        </w:rPr>
      </w:pPr>
    </w:p>
    <w:p w14:paraId="39E91B6B" w14:textId="0C69105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3568" behindDoc="1" locked="0" layoutInCell="1" allowOverlap="1" wp14:anchorId="132B93EA" wp14:editId="48E60412">
                <wp:simplePos x="0" y="0"/>
                <wp:positionH relativeFrom="page">
                  <wp:posOffset>685800</wp:posOffset>
                </wp:positionH>
                <wp:positionV relativeFrom="paragraph">
                  <wp:posOffset>221615</wp:posOffset>
                </wp:positionV>
                <wp:extent cx="6820535" cy="1270"/>
                <wp:effectExtent l="0" t="0" r="0" b="0"/>
                <wp:wrapTopAndBottom/>
                <wp:docPr id="345" name="docshape3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3FBE9" id="docshape303" o:spid="_x0000_s1026" style="position:absolute;margin-left:54pt;margin-top:17.45pt;width:537.05pt;height:.1pt;z-index:-15579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AkP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OHAkP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ECDB3F5" w14:textId="77777777" w:rsidR="0039380E" w:rsidRPr="00B24249" w:rsidRDefault="0039380E">
      <w:pPr>
        <w:pStyle w:val="BodyText"/>
        <w:rPr>
          <w:rFonts w:ascii="Arial Black"/>
          <w:sz w:val="20"/>
          <w:lang w:val="es-US"/>
        </w:rPr>
      </w:pPr>
    </w:p>
    <w:p w14:paraId="747DA0E8" w14:textId="715D934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4592" behindDoc="1" locked="0" layoutInCell="1" allowOverlap="1" wp14:anchorId="09D62678" wp14:editId="3B3714E9">
                <wp:simplePos x="0" y="0"/>
                <wp:positionH relativeFrom="page">
                  <wp:posOffset>685800</wp:posOffset>
                </wp:positionH>
                <wp:positionV relativeFrom="paragraph">
                  <wp:posOffset>221615</wp:posOffset>
                </wp:positionV>
                <wp:extent cx="6820535" cy="1270"/>
                <wp:effectExtent l="0" t="0" r="0" b="0"/>
                <wp:wrapTopAndBottom/>
                <wp:docPr id="344" name="docshape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AADB6F" id="docshape304" o:spid="_x0000_s1026" style="position:absolute;margin-left:54pt;margin-top:17.45pt;width:537.05pt;height:.1pt;z-index:-15579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TQ4WR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292DB7F" w14:textId="77777777" w:rsidR="0039380E" w:rsidRPr="00B24249" w:rsidRDefault="0039380E">
      <w:pPr>
        <w:pStyle w:val="BodyText"/>
        <w:rPr>
          <w:rFonts w:ascii="Arial Black"/>
          <w:sz w:val="20"/>
          <w:lang w:val="es-US"/>
        </w:rPr>
      </w:pPr>
    </w:p>
    <w:p w14:paraId="26FB4A51" w14:textId="0794BE2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5616" behindDoc="1" locked="0" layoutInCell="1" allowOverlap="1" wp14:anchorId="778E6E61" wp14:editId="4B29F779">
                <wp:simplePos x="0" y="0"/>
                <wp:positionH relativeFrom="page">
                  <wp:posOffset>685800</wp:posOffset>
                </wp:positionH>
                <wp:positionV relativeFrom="paragraph">
                  <wp:posOffset>221615</wp:posOffset>
                </wp:positionV>
                <wp:extent cx="6820535" cy="1270"/>
                <wp:effectExtent l="0" t="0" r="0" b="0"/>
                <wp:wrapTopAndBottom/>
                <wp:docPr id="343" name="docshape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7A04BB" id="docshape305" o:spid="_x0000_s1026" style="position:absolute;margin-left:54pt;margin-top:17.45pt;width:537.05pt;height:.1pt;z-index:-15578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FZd7Ue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115EBB3A" w14:textId="77777777" w:rsidR="0039380E" w:rsidRPr="00B24249" w:rsidRDefault="0039380E">
      <w:pPr>
        <w:pStyle w:val="BodyText"/>
        <w:rPr>
          <w:rFonts w:ascii="Arial Black"/>
          <w:sz w:val="20"/>
          <w:lang w:val="es-US"/>
        </w:rPr>
      </w:pPr>
    </w:p>
    <w:p w14:paraId="7A416394" w14:textId="6513119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6640" behindDoc="1" locked="0" layoutInCell="1" allowOverlap="1" wp14:anchorId="2E2D868F" wp14:editId="2407CC14">
                <wp:simplePos x="0" y="0"/>
                <wp:positionH relativeFrom="page">
                  <wp:posOffset>685800</wp:posOffset>
                </wp:positionH>
                <wp:positionV relativeFrom="paragraph">
                  <wp:posOffset>221615</wp:posOffset>
                </wp:positionV>
                <wp:extent cx="6820535" cy="1270"/>
                <wp:effectExtent l="0" t="0" r="0" b="0"/>
                <wp:wrapTopAndBottom/>
                <wp:docPr id="342" name="docshape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C1750" id="docshape306" o:spid="_x0000_s1026" style="position:absolute;margin-left:54pt;margin-top:17.45pt;width:537.05pt;height:.1pt;z-index:-15578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qIlogIAAKsFAAAOAAAAZHJzL2Uyb0RvYy54bWysVNtuEzEQfUfiHyw/gtq9JE1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lgqIl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99617DB" w14:textId="77777777" w:rsidR="0039380E" w:rsidRPr="00B24249" w:rsidRDefault="0039380E">
      <w:pPr>
        <w:pStyle w:val="BodyText"/>
        <w:rPr>
          <w:rFonts w:ascii="Arial Black"/>
          <w:sz w:val="20"/>
          <w:lang w:val="es-US"/>
        </w:rPr>
      </w:pPr>
    </w:p>
    <w:p w14:paraId="4E1E0666" w14:textId="72DFC2D9"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7664" behindDoc="1" locked="0" layoutInCell="1" allowOverlap="1" wp14:anchorId="238FF797" wp14:editId="5A2CDD0D">
                <wp:simplePos x="0" y="0"/>
                <wp:positionH relativeFrom="page">
                  <wp:posOffset>685800</wp:posOffset>
                </wp:positionH>
                <wp:positionV relativeFrom="paragraph">
                  <wp:posOffset>221615</wp:posOffset>
                </wp:positionV>
                <wp:extent cx="6820535" cy="1270"/>
                <wp:effectExtent l="0" t="0" r="0" b="0"/>
                <wp:wrapTopAndBottom/>
                <wp:docPr id="341" name="docshape3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69064" id="docshape307" o:spid="_x0000_s1026" style="position:absolute;margin-left:54pt;margin-top:17.45pt;width:537.05pt;height:.1pt;z-index:-15577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" path="m,l10741,e" filled="f" strokeweight=".19022mm">
                <v:path arrowok="t" o:connecttype="custom" o:connectlocs="0,0;6820535,0" o:connectangles="0,0"/>
                <w10:wrap type="topAndBottom" anchorx="page"/>
              </v:shape>
            </w:pict>
          </mc:Fallback>
        </mc:AlternateContent>
      </w:r>
    </w:p>
    <w:p w14:paraId="70E848B9" w14:textId="77777777" w:rsidR="0039380E" w:rsidRPr="00B24249" w:rsidRDefault="0039380E">
      <w:pPr>
        <w:pStyle w:val="BodyText"/>
        <w:rPr>
          <w:rFonts w:ascii="Arial Black"/>
          <w:sz w:val="20"/>
          <w:lang w:val="es-US"/>
        </w:rPr>
      </w:pPr>
    </w:p>
    <w:p w14:paraId="1A3AE0F6" w14:textId="1380802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8688" behindDoc="1" locked="0" layoutInCell="1" allowOverlap="1" wp14:anchorId="651A14F3" wp14:editId="062927FF">
                <wp:simplePos x="0" y="0"/>
                <wp:positionH relativeFrom="page">
                  <wp:posOffset>685800</wp:posOffset>
                </wp:positionH>
                <wp:positionV relativeFrom="paragraph">
                  <wp:posOffset>221615</wp:posOffset>
                </wp:positionV>
                <wp:extent cx="6820535" cy="1270"/>
                <wp:effectExtent l="0" t="0" r="0" b="0"/>
                <wp:wrapTopAndBottom/>
                <wp:docPr id="340" name="docshape3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2DA629" id="docshape308" o:spid="_x0000_s1026" style="position:absolute;margin-left:54pt;margin-top:17.45pt;width:537.05pt;height:.1pt;z-index:-15577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8vD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eO8vD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5FD50BAA" w14:textId="77777777" w:rsidR="0039380E" w:rsidRPr="00B24249" w:rsidRDefault="0039380E">
      <w:pPr>
        <w:pStyle w:val="BodyText"/>
        <w:rPr>
          <w:rFonts w:ascii="Arial Black"/>
          <w:sz w:val="20"/>
          <w:lang w:val="es-US"/>
        </w:rPr>
      </w:pPr>
    </w:p>
    <w:p w14:paraId="0B2D71D8" w14:textId="615B682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699712" behindDoc="1" locked="0" layoutInCell="1" allowOverlap="1" wp14:anchorId="34A297DA" wp14:editId="73F0272B">
                <wp:simplePos x="0" y="0"/>
                <wp:positionH relativeFrom="page">
                  <wp:posOffset>685800</wp:posOffset>
                </wp:positionH>
                <wp:positionV relativeFrom="paragraph">
                  <wp:posOffset>221615</wp:posOffset>
                </wp:positionV>
                <wp:extent cx="6820535" cy="1270"/>
                <wp:effectExtent l="0" t="0" r="0" b="0"/>
                <wp:wrapTopAndBottom/>
                <wp:docPr id="339" name="docshape3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74953" id="docshape309" o:spid="_x0000_s1026" style="position:absolute;margin-left:54pt;margin-top:17.45pt;width:537.05pt;height:.1pt;z-index:-15576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222owIAAKsFAAAOAAAAZHJzL2Uyb0RvYy54bWysVNtuEzEQfUfiHyw/gtq9JE3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JXNtt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9753353" w14:textId="77777777" w:rsidR="0039380E" w:rsidRPr="00B24249" w:rsidRDefault="0039380E">
      <w:pPr>
        <w:pStyle w:val="BodyText"/>
        <w:rPr>
          <w:rFonts w:ascii="Arial Black"/>
          <w:sz w:val="20"/>
          <w:lang w:val="es-US"/>
        </w:rPr>
      </w:pPr>
    </w:p>
    <w:p w14:paraId="503ED869" w14:textId="1E851C46" w:rsidR="0039380E" w:rsidRPr="00B24249" w:rsidRDefault="000A545B">
      <w:pPr>
        <w:pStyle w:val="BodyText"/>
        <w:spacing w:before="2"/>
        <w:rPr>
          <w:rFonts w:ascii="Arial Black"/>
          <w:sz w:val="23"/>
          <w:lang w:val="es-US"/>
        </w:rPr>
      </w:pPr>
      <w:r w:rsidRPr="00B24249">
        <w:rPr>
          <w:noProof/>
          <w:lang w:val="es-US"/>
        </w:rPr>
        <mc:AlternateContent>
          <mc:Choice Requires="wps">
            <w:drawing>
              <wp:anchor distT="0" distB="0" distL="0" distR="0" simplePos="0" relativeHeight="251700736" behindDoc="1" locked="0" layoutInCell="1" allowOverlap="1" wp14:anchorId="5CA85D69" wp14:editId="5F1B8C0A">
                <wp:simplePos x="0" y="0"/>
                <wp:positionH relativeFrom="page">
                  <wp:posOffset>685800</wp:posOffset>
                </wp:positionH>
                <wp:positionV relativeFrom="paragraph">
                  <wp:posOffset>222885</wp:posOffset>
                </wp:positionV>
                <wp:extent cx="6820535" cy="1270"/>
                <wp:effectExtent l="0" t="0" r="0" b="0"/>
                <wp:wrapTopAndBottom/>
                <wp:docPr id="338" name="docshape3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183E3" id="docshape310" o:spid="_x0000_s1026" style="position:absolute;margin-left:54pt;margin-top:17.55pt;width:537.05pt;height:.1pt;z-index:-15576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skpAIAAKsFAAAOAAAAZHJzL2Uyb0RvYy54bWysVNtu2zAMfR+wfxD0uKH1JW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" path="m,l10741,e" filled="f" strokeweight=".19022mm">
                <v:path arrowok="t" o:connecttype="custom" o:connectlocs="0,0;6820535,0" o:connectangles="0,0"/>
                <w10:wrap type="topAndBottom" anchorx="page"/>
              </v:shape>
            </w:pict>
          </mc:Fallback>
        </mc:AlternateContent>
      </w:r>
    </w:p>
    <w:p w14:paraId="16010525" w14:textId="77777777" w:rsidR="0039380E" w:rsidRPr="00B24249" w:rsidRDefault="0039380E">
      <w:pPr>
        <w:pStyle w:val="BodyText"/>
        <w:rPr>
          <w:rFonts w:ascii="Arial Black"/>
          <w:sz w:val="20"/>
          <w:lang w:val="es-US"/>
        </w:rPr>
      </w:pPr>
    </w:p>
    <w:p w14:paraId="402F1D7B" w14:textId="6B0580E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01760" behindDoc="1" locked="0" layoutInCell="1" allowOverlap="1" wp14:anchorId="42146F78" wp14:editId="3ED8395E">
                <wp:simplePos x="0" y="0"/>
                <wp:positionH relativeFrom="page">
                  <wp:posOffset>685800</wp:posOffset>
                </wp:positionH>
                <wp:positionV relativeFrom="paragraph">
                  <wp:posOffset>221615</wp:posOffset>
                </wp:positionV>
                <wp:extent cx="6820535" cy="1270"/>
                <wp:effectExtent l="0" t="0" r="0" b="0"/>
                <wp:wrapTopAndBottom/>
                <wp:docPr id="337" name="docshape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77534" id="docshape311" o:spid="_x0000_s1026" style="position:absolute;margin-left:54pt;margin-top:17.45pt;width:537.05pt;height:.1pt;z-index:-15575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" path="m,l10741,e" filled="f" strokeweight=".19022mm">
                <v:path arrowok="t" o:connecttype="custom" o:connectlocs="0,0;6820535,0" o:connectangles="0,0"/>
                <w10:wrap type="topAndBottom" anchorx="page"/>
              </v:shape>
            </w:pict>
          </mc:Fallback>
        </mc:AlternateContent>
      </w:r>
    </w:p>
    <w:p w14:paraId="6A8AC4A2" w14:textId="77777777" w:rsidR="0039380E" w:rsidRPr="00B24249" w:rsidRDefault="0039380E">
      <w:pPr>
        <w:pStyle w:val="BodyText"/>
        <w:rPr>
          <w:rFonts w:ascii="Arial Black"/>
          <w:sz w:val="20"/>
          <w:lang w:val="es-US"/>
        </w:rPr>
      </w:pPr>
    </w:p>
    <w:p w14:paraId="68A66998" w14:textId="054CF64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02784" behindDoc="1" locked="0" layoutInCell="1" allowOverlap="1" wp14:anchorId="25051EC5" wp14:editId="081DADE8">
                <wp:simplePos x="0" y="0"/>
                <wp:positionH relativeFrom="page">
                  <wp:posOffset>685800</wp:posOffset>
                </wp:positionH>
                <wp:positionV relativeFrom="paragraph">
                  <wp:posOffset>221615</wp:posOffset>
                </wp:positionV>
                <wp:extent cx="6820535" cy="1270"/>
                <wp:effectExtent l="0" t="0" r="0" b="0"/>
                <wp:wrapTopAndBottom/>
                <wp:docPr id="336" name="docshape3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A4930" id="docshape312" o:spid="_x0000_s1026" style="position:absolute;margin-left:54pt;margin-top:17.45pt;width:537.05pt;height:.1pt;z-index:-15575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XpTowIAAKsFAAAOAAAAZHJzL2Uyb0RvYy54bWysVNtuEzEQfUfiHyw/gtq9JE1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dCF6U6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532DD7E4" w14:textId="77777777" w:rsidR="0039380E" w:rsidRPr="00B24249" w:rsidRDefault="0039380E">
      <w:pPr>
        <w:pStyle w:val="BodyText"/>
        <w:rPr>
          <w:rFonts w:ascii="Arial Black"/>
          <w:sz w:val="20"/>
          <w:lang w:val="es-US"/>
        </w:rPr>
      </w:pPr>
    </w:p>
    <w:p w14:paraId="20C02058" w14:textId="42D4E46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03808" behindDoc="1" locked="0" layoutInCell="1" allowOverlap="1" wp14:anchorId="507A2CAE" wp14:editId="75A56030">
                <wp:simplePos x="0" y="0"/>
                <wp:positionH relativeFrom="page">
                  <wp:posOffset>685800</wp:posOffset>
                </wp:positionH>
                <wp:positionV relativeFrom="paragraph">
                  <wp:posOffset>221615</wp:posOffset>
                </wp:positionV>
                <wp:extent cx="6820535" cy="1270"/>
                <wp:effectExtent l="0" t="0" r="0" b="0"/>
                <wp:wrapTopAndBottom/>
                <wp:docPr id="335" name="docshape3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C89CED" id="docshape313" o:spid="_x0000_s1026" style="position:absolute;margin-left:54pt;margin-top:17.45pt;width:537.05pt;height:.1pt;z-index:-15574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WkJoQ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I/BaQmhAgAAqw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05A593A2" w14:textId="77777777" w:rsidR="0039380E" w:rsidRPr="00B24249" w:rsidRDefault="0039380E">
      <w:pPr>
        <w:pStyle w:val="BodyText"/>
        <w:rPr>
          <w:rFonts w:ascii="Arial Black"/>
          <w:sz w:val="20"/>
          <w:lang w:val="es-US"/>
        </w:rPr>
      </w:pPr>
    </w:p>
    <w:p w14:paraId="3C1D6227" w14:textId="73F0F4A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04832" behindDoc="1" locked="0" layoutInCell="1" allowOverlap="1" wp14:anchorId="7A10E321" wp14:editId="64681981">
                <wp:simplePos x="0" y="0"/>
                <wp:positionH relativeFrom="page">
                  <wp:posOffset>685800</wp:posOffset>
                </wp:positionH>
                <wp:positionV relativeFrom="paragraph">
                  <wp:posOffset>221615</wp:posOffset>
                </wp:positionV>
                <wp:extent cx="6820535" cy="1270"/>
                <wp:effectExtent l="0" t="0" r="0" b="0"/>
                <wp:wrapTopAndBottom/>
                <wp:docPr id="334" name="docshape3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5F666" id="docshape314" o:spid="_x0000_s1026" style="position:absolute;margin-left:54pt;margin-top:17.45pt;width:537.05pt;height:.1pt;z-index:-15574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WX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SnuWX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E4B43C4" w14:textId="77777777" w:rsidR="0039380E" w:rsidRPr="00B24249" w:rsidRDefault="0039380E">
      <w:pPr>
        <w:pStyle w:val="BodyText"/>
        <w:rPr>
          <w:rFonts w:ascii="Arial Black"/>
          <w:sz w:val="20"/>
          <w:lang w:val="es-US"/>
        </w:rPr>
      </w:pPr>
    </w:p>
    <w:p w14:paraId="387388A0" w14:textId="6CBCE38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05856" behindDoc="1" locked="0" layoutInCell="1" allowOverlap="1" wp14:anchorId="74E6539C" wp14:editId="08A764AD">
                <wp:simplePos x="0" y="0"/>
                <wp:positionH relativeFrom="page">
                  <wp:posOffset>685800</wp:posOffset>
                </wp:positionH>
                <wp:positionV relativeFrom="paragraph">
                  <wp:posOffset>221615</wp:posOffset>
                </wp:positionV>
                <wp:extent cx="6821170" cy="1270"/>
                <wp:effectExtent l="0" t="0" r="0" b="0"/>
                <wp:wrapTopAndBottom/>
                <wp:docPr id="333" name="docshape3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AB15C" id="docshape315" o:spid="_x0000_s1026" style="position:absolute;margin-left:54pt;margin-top:17.45pt;width:537.1pt;height:.1pt;z-index:-15573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" path="m,l10742,e" filled="f" strokeweight=".19022mm">
                <v:path arrowok="t" o:connecttype="custom" o:connectlocs="0,0;6821170,0" o:connectangles="0,0"/>
                <w10:wrap type="topAndBottom" anchorx="page"/>
              </v:shape>
            </w:pict>
          </mc:Fallback>
        </mc:AlternateContent>
      </w:r>
    </w:p>
    <w:p w14:paraId="434D3479" w14:textId="77777777" w:rsidR="0039380E" w:rsidRPr="00B24249" w:rsidRDefault="0039380E">
      <w:pPr>
        <w:pStyle w:val="BodyText"/>
        <w:rPr>
          <w:rFonts w:ascii="Arial Black"/>
          <w:sz w:val="20"/>
          <w:lang w:val="es-US"/>
        </w:rPr>
      </w:pPr>
    </w:p>
    <w:p w14:paraId="03E2D157" w14:textId="5186A67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06880" behindDoc="1" locked="0" layoutInCell="1" allowOverlap="1" wp14:anchorId="432273CB" wp14:editId="18CDE929">
                <wp:simplePos x="0" y="0"/>
                <wp:positionH relativeFrom="page">
                  <wp:posOffset>685800</wp:posOffset>
                </wp:positionH>
                <wp:positionV relativeFrom="paragraph">
                  <wp:posOffset>221615</wp:posOffset>
                </wp:positionV>
                <wp:extent cx="6820535" cy="1270"/>
                <wp:effectExtent l="0" t="0" r="0" b="0"/>
                <wp:wrapTopAndBottom/>
                <wp:docPr id="332" name="docshape3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436270" id="docshape316" o:spid="_x0000_s1026" style="position:absolute;margin-left:54pt;margin-top:17.45pt;width:537.05pt;height:.1pt;z-index:-15572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8IjogIAAKsFAAAOAAAAZHJzL2Uyb0RvYy54bWysVNtuEzEQfUfiHyw/gtq9JE1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kX8Ij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F859FBE" w14:textId="77777777" w:rsidR="0039380E" w:rsidRPr="00B24249" w:rsidRDefault="0039380E">
      <w:pPr>
        <w:pStyle w:val="BodyText"/>
        <w:rPr>
          <w:rFonts w:ascii="Arial Black"/>
          <w:sz w:val="20"/>
          <w:lang w:val="es-US"/>
        </w:rPr>
      </w:pPr>
    </w:p>
    <w:p w14:paraId="344E0B26" w14:textId="3E85EF9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07904" behindDoc="1" locked="0" layoutInCell="1" allowOverlap="1" wp14:anchorId="1BC110C9" wp14:editId="2E769918">
                <wp:simplePos x="0" y="0"/>
                <wp:positionH relativeFrom="page">
                  <wp:posOffset>685800</wp:posOffset>
                </wp:positionH>
                <wp:positionV relativeFrom="paragraph">
                  <wp:posOffset>221615</wp:posOffset>
                </wp:positionV>
                <wp:extent cx="6820535" cy="1270"/>
                <wp:effectExtent l="0" t="0" r="0" b="0"/>
                <wp:wrapTopAndBottom/>
                <wp:docPr id="331" name="docshape3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8220D" id="docshape317" o:spid="_x0000_s1026" style="position:absolute;margin-left:54pt;margin-top:17.45pt;width:537.05pt;height:.1pt;z-index:-15572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H7/Re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310E8374" w14:textId="77777777" w:rsidR="0039380E" w:rsidRPr="00B24249" w:rsidRDefault="0039380E">
      <w:pPr>
        <w:pStyle w:val="BodyText"/>
        <w:rPr>
          <w:rFonts w:ascii="Arial Black"/>
          <w:sz w:val="20"/>
          <w:lang w:val="es-US"/>
        </w:rPr>
      </w:pPr>
    </w:p>
    <w:p w14:paraId="14D5BA08" w14:textId="135A2AD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08928" behindDoc="1" locked="0" layoutInCell="1" allowOverlap="1" wp14:anchorId="58ADA0EC" wp14:editId="16DC0756">
                <wp:simplePos x="0" y="0"/>
                <wp:positionH relativeFrom="page">
                  <wp:posOffset>685800</wp:posOffset>
                </wp:positionH>
                <wp:positionV relativeFrom="paragraph">
                  <wp:posOffset>220980</wp:posOffset>
                </wp:positionV>
                <wp:extent cx="6820535" cy="1270"/>
                <wp:effectExtent l="0" t="0" r="0" b="0"/>
                <wp:wrapTopAndBottom/>
                <wp:docPr id="330" name="docshape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E0306" id="docshape318" o:spid="_x0000_s1026" style="position:absolute;margin-left:54pt;margin-top:17.4pt;width:537.05pt;height:.1pt;z-index:-15571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qvF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64E83EB" w14:textId="77777777" w:rsidR="0039380E" w:rsidRPr="00B24249" w:rsidRDefault="0039380E">
      <w:pPr>
        <w:rPr>
          <w:rFonts w:ascii="Arial Black"/>
          <w:sz w:val="23"/>
          <w:lang w:val="es-US"/>
        </w:rPr>
        <w:sectPr w:rsidR="0039380E" w:rsidRPr="00B24249">
          <w:pgSz w:w="12960" w:h="17280"/>
          <w:pgMar w:top="1320" w:right="520" w:bottom="1340" w:left="540" w:header="676" w:footer="1148" w:gutter="0"/>
          <w:cols w:space="720"/>
        </w:sectPr>
      </w:pPr>
    </w:p>
    <w:p w14:paraId="6D27C55B" w14:textId="77777777" w:rsidR="0039380E" w:rsidRPr="00B24249" w:rsidRDefault="0039380E">
      <w:pPr>
        <w:pStyle w:val="BodyText"/>
        <w:rPr>
          <w:rFonts w:ascii="Arial Black"/>
          <w:sz w:val="20"/>
          <w:lang w:val="es-US"/>
        </w:rPr>
      </w:pPr>
    </w:p>
    <w:p w14:paraId="29CB1EFC" w14:textId="77777777" w:rsidR="0039380E" w:rsidRPr="00B24249" w:rsidRDefault="0039380E">
      <w:pPr>
        <w:pStyle w:val="BodyText"/>
        <w:rPr>
          <w:rFonts w:ascii="Arial Black"/>
          <w:sz w:val="20"/>
          <w:lang w:val="es-US"/>
        </w:rPr>
      </w:pPr>
    </w:p>
    <w:p w14:paraId="707064D0" w14:textId="77777777" w:rsidR="0039380E" w:rsidRPr="00B24249" w:rsidRDefault="0039380E">
      <w:pPr>
        <w:pStyle w:val="BodyText"/>
        <w:rPr>
          <w:rFonts w:ascii="Arial Black"/>
          <w:sz w:val="20"/>
          <w:lang w:val="es-US"/>
        </w:rPr>
      </w:pPr>
    </w:p>
    <w:p w14:paraId="22D87367" w14:textId="77777777" w:rsidR="0039380E" w:rsidRPr="00B24249" w:rsidRDefault="0039380E">
      <w:pPr>
        <w:pStyle w:val="BodyText"/>
        <w:rPr>
          <w:rFonts w:ascii="Arial Black"/>
          <w:sz w:val="20"/>
          <w:lang w:val="es-US"/>
        </w:rPr>
      </w:pPr>
    </w:p>
    <w:p w14:paraId="64D0095D" w14:textId="77777777" w:rsidR="0039380E" w:rsidRPr="00B24249" w:rsidRDefault="0039380E">
      <w:pPr>
        <w:pStyle w:val="BodyText"/>
        <w:rPr>
          <w:rFonts w:ascii="Arial Black"/>
          <w:sz w:val="20"/>
          <w:lang w:val="es-US"/>
        </w:rPr>
      </w:pPr>
    </w:p>
    <w:p w14:paraId="1C04118D" w14:textId="77777777" w:rsidR="0039380E" w:rsidRPr="00B24249" w:rsidRDefault="0039380E">
      <w:pPr>
        <w:pStyle w:val="BodyText"/>
        <w:rPr>
          <w:rFonts w:ascii="Arial Black"/>
          <w:sz w:val="20"/>
          <w:lang w:val="es-US"/>
        </w:rPr>
      </w:pPr>
    </w:p>
    <w:p w14:paraId="6321FCC0" w14:textId="77777777" w:rsidR="0039380E" w:rsidRPr="00B24249" w:rsidRDefault="0039380E">
      <w:pPr>
        <w:pStyle w:val="BodyText"/>
        <w:rPr>
          <w:rFonts w:ascii="Arial Black"/>
          <w:sz w:val="20"/>
          <w:lang w:val="es-US"/>
        </w:rPr>
      </w:pPr>
    </w:p>
    <w:p w14:paraId="29EA4A3D" w14:textId="77777777" w:rsidR="0039380E" w:rsidRPr="00B24249" w:rsidRDefault="0039380E">
      <w:pPr>
        <w:pStyle w:val="BodyText"/>
        <w:rPr>
          <w:rFonts w:ascii="Arial Black"/>
          <w:sz w:val="20"/>
          <w:lang w:val="es-US"/>
        </w:rPr>
      </w:pPr>
    </w:p>
    <w:p w14:paraId="1C2EBCA3" w14:textId="77777777" w:rsidR="0039380E" w:rsidRPr="00B24249" w:rsidRDefault="0039380E">
      <w:pPr>
        <w:pStyle w:val="BodyText"/>
        <w:rPr>
          <w:rFonts w:ascii="Arial Black"/>
          <w:sz w:val="20"/>
          <w:lang w:val="es-US"/>
        </w:rPr>
      </w:pPr>
    </w:p>
    <w:p w14:paraId="48076EB7" w14:textId="77777777" w:rsidR="0039380E" w:rsidRPr="00B24249" w:rsidRDefault="0039380E">
      <w:pPr>
        <w:pStyle w:val="BodyText"/>
        <w:rPr>
          <w:rFonts w:ascii="Arial Black"/>
          <w:sz w:val="20"/>
          <w:lang w:val="es-US"/>
        </w:rPr>
      </w:pPr>
    </w:p>
    <w:p w14:paraId="602F307B" w14:textId="77777777" w:rsidR="0039380E" w:rsidRPr="00B24249" w:rsidRDefault="0039380E">
      <w:pPr>
        <w:pStyle w:val="BodyText"/>
        <w:rPr>
          <w:rFonts w:ascii="Arial Black"/>
          <w:sz w:val="20"/>
          <w:lang w:val="es-US"/>
        </w:rPr>
      </w:pPr>
    </w:p>
    <w:p w14:paraId="0D63BBE6" w14:textId="77777777" w:rsidR="0039380E" w:rsidRPr="00B24249" w:rsidRDefault="0039380E">
      <w:pPr>
        <w:pStyle w:val="BodyText"/>
        <w:rPr>
          <w:rFonts w:ascii="Arial Black"/>
          <w:sz w:val="20"/>
          <w:lang w:val="es-US"/>
        </w:rPr>
      </w:pPr>
    </w:p>
    <w:p w14:paraId="462C1888" w14:textId="77777777" w:rsidR="0039380E" w:rsidRPr="00B24249" w:rsidRDefault="0039380E">
      <w:pPr>
        <w:pStyle w:val="BodyText"/>
        <w:rPr>
          <w:rFonts w:ascii="Arial Black"/>
          <w:sz w:val="20"/>
          <w:lang w:val="es-US"/>
        </w:rPr>
      </w:pPr>
    </w:p>
    <w:p w14:paraId="24B5F92B" w14:textId="77777777" w:rsidR="0039380E" w:rsidRPr="00B24249" w:rsidRDefault="0039380E">
      <w:pPr>
        <w:pStyle w:val="BodyText"/>
        <w:rPr>
          <w:rFonts w:ascii="Arial Black"/>
          <w:sz w:val="20"/>
          <w:lang w:val="es-US"/>
        </w:rPr>
      </w:pPr>
    </w:p>
    <w:p w14:paraId="74249F57" w14:textId="77777777" w:rsidR="0039380E" w:rsidRPr="00B24249" w:rsidRDefault="0039380E">
      <w:pPr>
        <w:pStyle w:val="BodyText"/>
        <w:rPr>
          <w:rFonts w:ascii="Arial Black"/>
          <w:sz w:val="20"/>
          <w:lang w:val="es-US"/>
        </w:rPr>
      </w:pPr>
    </w:p>
    <w:p w14:paraId="3C01B9B4" w14:textId="77777777" w:rsidR="0039380E" w:rsidRPr="00B24249" w:rsidRDefault="0039380E">
      <w:pPr>
        <w:pStyle w:val="BodyText"/>
        <w:rPr>
          <w:rFonts w:ascii="Arial Black"/>
          <w:sz w:val="20"/>
          <w:lang w:val="es-US"/>
        </w:rPr>
      </w:pPr>
    </w:p>
    <w:p w14:paraId="293DF3DA" w14:textId="77777777" w:rsidR="0039380E" w:rsidRPr="00B24249" w:rsidRDefault="0039380E">
      <w:pPr>
        <w:pStyle w:val="BodyText"/>
        <w:rPr>
          <w:rFonts w:ascii="Arial Black"/>
          <w:sz w:val="20"/>
          <w:lang w:val="es-US"/>
        </w:rPr>
      </w:pPr>
    </w:p>
    <w:p w14:paraId="48C0B448" w14:textId="77777777" w:rsidR="0039380E" w:rsidRPr="00B24249" w:rsidRDefault="0039380E">
      <w:pPr>
        <w:pStyle w:val="BodyText"/>
        <w:rPr>
          <w:rFonts w:ascii="Arial Black"/>
          <w:sz w:val="20"/>
          <w:lang w:val="es-US"/>
        </w:rPr>
      </w:pPr>
    </w:p>
    <w:p w14:paraId="23D10FF1" w14:textId="77777777" w:rsidR="0039380E" w:rsidRPr="00B24249" w:rsidRDefault="0039380E">
      <w:pPr>
        <w:pStyle w:val="BodyText"/>
        <w:rPr>
          <w:rFonts w:ascii="Arial Black"/>
          <w:sz w:val="20"/>
          <w:lang w:val="es-US"/>
        </w:rPr>
      </w:pPr>
    </w:p>
    <w:p w14:paraId="265D459A" w14:textId="77777777" w:rsidR="0039380E" w:rsidRPr="00B24249" w:rsidRDefault="0039380E">
      <w:pPr>
        <w:pStyle w:val="BodyText"/>
        <w:rPr>
          <w:rFonts w:ascii="Arial Black"/>
          <w:sz w:val="20"/>
          <w:lang w:val="es-US"/>
        </w:rPr>
      </w:pPr>
    </w:p>
    <w:p w14:paraId="6343EF7F" w14:textId="77777777" w:rsidR="0039380E" w:rsidRPr="00B24249" w:rsidRDefault="0039380E">
      <w:pPr>
        <w:pStyle w:val="BodyText"/>
        <w:spacing w:before="4"/>
        <w:rPr>
          <w:rFonts w:ascii="Arial Black"/>
          <w:sz w:val="18"/>
          <w:lang w:val="es-US"/>
        </w:rPr>
      </w:pPr>
    </w:p>
    <w:p w14:paraId="4047D113" w14:textId="1014FC2F" w:rsidR="0039380E" w:rsidRPr="00B24249" w:rsidRDefault="000A545B">
      <w:pPr>
        <w:pStyle w:val="P68B1DB1-BodyText15"/>
        <w:ind w:left="511"/>
        <w:rPr>
          <w:lang w:val="es-US"/>
        </w:rPr>
      </w:pPr>
      <w:r w:rsidRPr="00B24249">
        <w:rPr>
          <w:noProof/>
          <w:lang w:val="es-US"/>
        </w:rPr>
        <mc:AlternateContent>
          <mc:Choice Requires="wps">
            <w:drawing>
              <wp:inline distT="0" distB="0" distL="0" distR="0" wp14:anchorId="531B35E2" wp14:editId="12122B03">
                <wp:extent cx="6894830" cy="611505"/>
                <wp:effectExtent l="635" t="1905" r="635" b="0"/>
                <wp:docPr id="329" name="docshape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830" cy="611505"/>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938C0D" w14:textId="77777777" w:rsidR="0039380E" w:rsidRDefault="000A545B">
                            <w:pPr>
                              <w:pStyle w:val="P68B1DB1-Normal13"/>
                              <w:spacing w:before="144"/>
                              <w:ind w:left="1558" w:right="1559"/>
                              <w:jc w:val="center"/>
                              <w:rPr>
                                <w:color w:val="000000"/>
                              </w:rPr>
                            </w:pPr>
                            <w:r>
                              <w:t>GLOSARIO</w:t>
                            </w:r>
                          </w:p>
                        </w:txbxContent>
                      </wps:txbx>
                      <wps:bodyPr rot="0" vert="horz" wrap="square" lIns="0" tIns="0" rIns="0" bIns="0" anchor="t" anchorCtr="0" upright="1">
                        <a:noAutofit/>
                      </wps:bodyPr>
                    </wps:wsp>
                  </a:graphicData>
                </a:graphic>
              </wp:inline>
            </w:drawing>
          </mc:Choice>
          <mc:Fallback>
            <w:pict>
              <v:shape w14:anchorId="531B35E2" id="docshape319" o:spid="_x0000_s1077" type="#_x0000_t202" style="width:542.9pt;height:4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" fillcolor="#171595" stroked="f">
                <v:textbox inset="0,0,0,0">
                  <w:txbxContent>
                    <w:p w14:paraId="27938C0D" w14:textId="77777777" w:rsidR="0039380E" w:rsidRDefault="000A545B">
                      <w:pPr>
                        <w:pStyle w:val="P68B1DB1-Normal13"/>
                        <w:spacing w:before="144"/>
                        <w:ind w:left="1558" w:right="1559"/>
                        <w:jc w:val="center"/>
                        <w:rPr>
                          <w:color w:val="000000"/>
                        </w:rPr>
                      </w:pPr>
                      <w:r>
                        <w:t>GLOSARIO</w:t>
                      </w:r>
                    </w:p>
                  </w:txbxContent>
                </v:textbox>
                <w10:anchorlock/>
              </v:shape>
            </w:pict>
          </mc:Fallback>
        </mc:AlternateContent>
      </w:r>
    </w:p>
    <w:p w14:paraId="0B70C915" w14:textId="77777777" w:rsidR="00854A91" w:rsidRPr="00B24249" w:rsidRDefault="00854A91">
      <w:pPr>
        <w:rPr>
          <w:rFonts w:ascii="Arial Black"/>
          <w:sz w:val="20"/>
          <w:lang w:val="es-US"/>
        </w:rPr>
        <w:sectPr w:rsidR="00854A91" w:rsidRPr="00B24249">
          <w:pgSz w:w="12960" w:h="17280"/>
          <w:pgMar w:top="1320" w:right="520" w:bottom="1340" w:left="540" w:header="676" w:footer="1148" w:gutter="0"/>
          <w:cols w:space="720"/>
        </w:sectPr>
      </w:pPr>
    </w:p>
    <w:p w14:paraId="00DECF59" w14:textId="77777777" w:rsidR="00854A91" w:rsidRPr="00B24249" w:rsidRDefault="00854A91">
      <w:pPr>
        <w:pStyle w:val="BodyText"/>
        <w:spacing w:before="10"/>
        <w:rPr>
          <w:rFonts w:ascii="Arial Black"/>
          <w:sz w:val="13"/>
          <w:lang w:val="es-US"/>
        </w:rPr>
      </w:pPr>
    </w:p>
    <w:p w14:paraId="7EC53CF4" w14:textId="77777777" w:rsidR="00854A91" w:rsidRPr="00B24249" w:rsidRDefault="00854A91">
      <w:pPr>
        <w:pStyle w:val="Heading2"/>
        <w:rPr>
          <w:lang w:val="es-US"/>
        </w:rPr>
      </w:pPr>
      <w:r w:rsidRPr="00B24249">
        <w:rPr>
          <w:lang w:val="es-US"/>
        </w:rPr>
        <w:t>Documentos y términos que debe conocer</w:t>
      </w:r>
    </w:p>
    <w:p w14:paraId="6FC0629C" w14:textId="77777777" w:rsidR="00854A91" w:rsidRPr="00B24249" w:rsidRDefault="00854A91">
      <w:pPr>
        <w:pStyle w:val="P68B1DB1-Normal11"/>
        <w:spacing w:before="320" w:line="450" w:lineRule="exact"/>
        <w:ind w:left="540"/>
        <w:rPr>
          <w:rFonts w:hAnsi="Arial Black"/>
          <w:lang w:val="es-US"/>
        </w:rPr>
      </w:pPr>
      <w:r w:rsidRPr="00B24249">
        <w:rPr>
          <w:rFonts w:hAnsi="Arial Black"/>
          <w:lang w:val="es-US"/>
        </w:rPr>
        <w:t>Directiva anticipada de atención médica (AHCD)</w:t>
      </w:r>
    </w:p>
    <w:p w14:paraId="4293FDB9" w14:textId="77777777" w:rsidR="00854A91" w:rsidRPr="00B24249" w:rsidRDefault="00854A91">
      <w:pPr>
        <w:pStyle w:val="BodyText"/>
        <w:ind w:left="539" w:right="609"/>
        <w:rPr>
          <w:lang w:val="es-US"/>
        </w:rPr>
      </w:pPr>
      <w:r w:rsidRPr="00B24249">
        <w:rPr>
          <w:lang w:val="es-US"/>
        </w:rPr>
        <w:t>Este documento describe una variedad de formas en las que usted específica y explica sus deseos de atención médica. En California, la directiva de atención médica avanzada puede reemplazar tanto el poder notarial de atención médica como el testamento vital. Este documento debe actualizarse con frecuencia. Informe a sus agentes (sus portavoces) y seres queridos dónde se guarda el documento y entregue copias de la AHCD a sus agentes, su médico y su sistema de atención médica. Si alguna vez no puede hablar por sí mismo, un AHCD se asegura de que los proveedores de atención médica hablen con la persona adecuada sobre su atención y se asegura de que comprendan sus deseos de atención médica.</w:t>
      </w:r>
    </w:p>
    <w:p w14:paraId="42797035" w14:textId="77777777" w:rsidR="00854A91" w:rsidRPr="00B24249" w:rsidRDefault="00854A91">
      <w:pPr>
        <w:pStyle w:val="BodyText"/>
        <w:spacing w:before="3"/>
        <w:rPr>
          <w:lang w:val="es-US"/>
        </w:rPr>
      </w:pPr>
    </w:p>
    <w:p w14:paraId="47D27E77" w14:textId="77777777" w:rsidR="00854A91" w:rsidRPr="00B24249" w:rsidRDefault="00854A91">
      <w:pPr>
        <w:pStyle w:val="P68B1DB1-Normal11"/>
        <w:spacing w:before="1"/>
        <w:ind w:left="540"/>
        <w:rPr>
          <w:lang w:val="es-US"/>
        </w:rPr>
      </w:pPr>
      <w:r w:rsidRPr="00B24249">
        <w:rPr>
          <w:lang w:val="es-US"/>
        </w:rPr>
        <w:t>Tutela</w:t>
      </w:r>
    </w:p>
    <w:p w14:paraId="714A7391" w14:textId="77777777" w:rsidR="00854A91" w:rsidRPr="00B24249" w:rsidRDefault="00854A91">
      <w:pPr>
        <w:pStyle w:val="BodyText"/>
        <w:ind w:left="540" w:right="640"/>
        <w:rPr>
          <w:lang w:val="es-US"/>
        </w:rPr>
      </w:pPr>
      <w:r w:rsidRPr="00B24249">
        <w:rPr>
          <w:lang w:val="es-US"/>
        </w:rPr>
        <w:t>Una tutela es el procedimiento legal utilizado para administrar los asuntos físicos o financieros de un adulto cuando él o ella ha perdido la capacidad de hacerlo por sí mismo y no ha designado previamente a otra persona para que asuma este rol. Esta designación previa se puede hacer mediante la creación de un poder notarial duradero y una directiva anticipada de atención médica.</w:t>
      </w:r>
    </w:p>
    <w:p w14:paraId="504087CC" w14:textId="77777777" w:rsidR="00854A91" w:rsidRPr="00B24249" w:rsidRDefault="00854A91">
      <w:pPr>
        <w:pStyle w:val="BodyText"/>
        <w:spacing w:before="10"/>
        <w:rPr>
          <w:sz w:val="27"/>
          <w:lang w:val="es-US"/>
        </w:rPr>
      </w:pPr>
    </w:p>
    <w:p w14:paraId="56A67C58" w14:textId="77777777" w:rsidR="00854A91" w:rsidRPr="00B24249" w:rsidRDefault="00854A91">
      <w:pPr>
        <w:pStyle w:val="BodyText"/>
        <w:ind w:left="540" w:right="749"/>
        <w:rPr>
          <w:lang w:val="es-US"/>
        </w:rPr>
      </w:pPr>
      <w:r w:rsidRPr="00B24249">
        <w:rPr>
          <w:lang w:val="es-US"/>
        </w:rPr>
        <w:t>Hay dos tipos de tutela: física y financiera. Cada uno requiere una serie de audiencias judiciales y podría requerir un juicio para determinar si la persona no puede manejar sus asuntos y quién debería estar a cargo. Este proceso judicial es supervisado por el tribunal de sucesiones y puede ser bastante costoso y llevar mucho tiempo.</w:t>
      </w:r>
    </w:p>
    <w:p w14:paraId="4BFD10A3" w14:textId="77777777" w:rsidR="00854A91" w:rsidRPr="00B24249" w:rsidRDefault="00854A91">
      <w:pPr>
        <w:pStyle w:val="BodyText"/>
        <w:spacing w:before="1"/>
        <w:rPr>
          <w:lang w:val="es-US"/>
        </w:rPr>
      </w:pPr>
    </w:p>
    <w:p w14:paraId="467420CB" w14:textId="77777777" w:rsidR="00854A91" w:rsidRPr="00B24249" w:rsidRDefault="00854A91">
      <w:pPr>
        <w:pStyle w:val="P68B1DB1-Normal11"/>
        <w:ind w:left="540"/>
        <w:rPr>
          <w:lang w:val="es-US"/>
        </w:rPr>
      </w:pPr>
      <w:r w:rsidRPr="00B24249">
        <w:rPr>
          <w:lang w:val="es-US"/>
        </w:rPr>
        <w:t>Poder legal</w:t>
      </w:r>
    </w:p>
    <w:p w14:paraId="701AF4F1" w14:textId="77777777" w:rsidR="00854A91" w:rsidRPr="00B24249" w:rsidRDefault="00854A91">
      <w:pPr>
        <w:pStyle w:val="BodyText"/>
        <w:ind w:left="539" w:right="661"/>
        <w:rPr>
          <w:lang w:val="es-US"/>
        </w:rPr>
      </w:pPr>
      <w:r w:rsidRPr="00B24249">
        <w:rPr>
          <w:lang w:val="es-US"/>
        </w:rPr>
        <w:t>Un poder notarial (POA) es un documento legal que permite al otorgante (la persona que es el sujeto del documento) designar a otra persona, llamada agente o apoderado, para actuar en su nombre. El agente debe ser una persona de confianza del otorgante. Todos los poderes notariales expiran al fallecer.</w:t>
      </w:r>
    </w:p>
    <w:p w14:paraId="5533C2A7" w14:textId="77777777" w:rsidR="00854A91" w:rsidRPr="00B24249" w:rsidRDefault="00854A91">
      <w:pPr>
        <w:pStyle w:val="BodyText"/>
        <w:spacing w:before="10"/>
        <w:rPr>
          <w:sz w:val="27"/>
          <w:lang w:val="es-US"/>
        </w:rPr>
      </w:pPr>
    </w:p>
    <w:p w14:paraId="3DBF594F" w14:textId="77777777" w:rsidR="00854A91" w:rsidRPr="00B24249" w:rsidRDefault="00854A91">
      <w:pPr>
        <w:pStyle w:val="BodyText"/>
        <w:spacing w:line="318" w:lineRule="exact"/>
        <w:ind w:left="539"/>
        <w:rPr>
          <w:lang w:val="es-US"/>
        </w:rPr>
      </w:pPr>
      <w:r w:rsidRPr="00B24249">
        <w:rPr>
          <w:lang w:val="es-US"/>
        </w:rPr>
        <w:t>Un POA puede ser "General" o "Durable".</w:t>
      </w:r>
    </w:p>
    <w:p w14:paraId="70D200F7" w14:textId="77777777" w:rsidR="00854A91" w:rsidRPr="00B24249" w:rsidRDefault="00854A91">
      <w:pPr>
        <w:pStyle w:val="P68B1DB1-ListParagraph7"/>
        <w:numPr>
          <w:ilvl w:val="0"/>
          <w:numId w:val="5"/>
        </w:numPr>
        <w:tabs>
          <w:tab w:val="left" w:pos="1260"/>
          <w:tab w:val="left" w:pos="1261"/>
        </w:tabs>
        <w:ind w:left="1260" w:right="1238"/>
        <w:rPr>
          <w:lang w:val="es-US"/>
        </w:rPr>
      </w:pPr>
      <w:r w:rsidRPr="00B24249">
        <w:rPr>
          <w:lang w:val="es-US"/>
        </w:rPr>
        <w:t>Un POA general caduca cuando el otorgante está incapacitado (es decir, cuando los cuidadores más lo necesitan).</w:t>
      </w:r>
    </w:p>
    <w:p w14:paraId="437BF8B2" w14:textId="77777777" w:rsidR="00854A91" w:rsidRPr="00B24249" w:rsidRDefault="00854A91">
      <w:pPr>
        <w:pStyle w:val="P68B1DB1-ListParagraph7"/>
        <w:numPr>
          <w:ilvl w:val="0"/>
          <w:numId w:val="5"/>
        </w:numPr>
        <w:tabs>
          <w:tab w:val="left" w:pos="1260"/>
          <w:tab w:val="left" w:pos="1261"/>
        </w:tabs>
        <w:spacing w:before="1"/>
        <w:ind w:left="1260"/>
        <w:rPr>
          <w:lang w:val="es-US"/>
        </w:rPr>
      </w:pPr>
      <w:r w:rsidRPr="00B24249">
        <w:rPr>
          <w:lang w:val="es-US"/>
        </w:rPr>
        <w:t>Un POA duradero seguirá en vigor después del inicio de la incapacidad.</w:t>
      </w:r>
    </w:p>
    <w:p w14:paraId="06008CF9" w14:textId="77777777" w:rsidR="00854A91" w:rsidRPr="00B24249" w:rsidRDefault="00854A91">
      <w:pPr>
        <w:pStyle w:val="BodyText"/>
        <w:rPr>
          <w:lang w:val="es-US"/>
        </w:rPr>
      </w:pPr>
    </w:p>
    <w:p w14:paraId="5E2CEACC" w14:textId="77777777" w:rsidR="00854A91" w:rsidRPr="00B24249" w:rsidRDefault="00854A91">
      <w:pPr>
        <w:pStyle w:val="P68B1DB1-Normal11"/>
        <w:ind w:left="540"/>
        <w:rPr>
          <w:lang w:val="es-US"/>
        </w:rPr>
      </w:pPr>
      <w:r w:rsidRPr="00B24249">
        <w:rPr>
          <w:lang w:val="es-US"/>
        </w:rPr>
        <w:t>Poder financiero</w:t>
      </w:r>
    </w:p>
    <w:p w14:paraId="7C3872BE" w14:textId="77777777" w:rsidR="00854A91" w:rsidRPr="00B24249" w:rsidRDefault="00854A91">
      <w:pPr>
        <w:pStyle w:val="BodyText"/>
        <w:ind w:left="539" w:right="1224"/>
        <w:rPr>
          <w:lang w:val="es-US"/>
        </w:rPr>
      </w:pPr>
      <w:r w:rsidRPr="00B24249">
        <w:rPr>
          <w:lang w:val="es-US"/>
        </w:rPr>
        <w:t>Un poder notarial financiero es un documento que permite a un agente administrar los recursos financieros y las obligaciones del otorgante. Los recursos incluyen activos y fuentes de ingresos, y las obligaciones incluyen deudas que están a nombre del otorgante. Un poder notarial financiero duradero continuará funcionando después del inicio de la incapacidad.</w:t>
      </w:r>
    </w:p>
    <w:p w14:paraId="1C96CCAD" w14:textId="77777777" w:rsidR="00854A91" w:rsidRPr="00B24249" w:rsidRDefault="00854A91">
      <w:pPr>
        <w:rPr>
          <w:lang w:val="es-US"/>
        </w:rPr>
        <w:sectPr w:rsidR="00854A91" w:rsidRPr="00B24249">
          <w:pgSz w:w="12960" w:h="17280"/>
          <w:pgMar w:top="1320" w:right="520" w:bottom="1340" w:left="540" w:header="676" w:footer="1148" w:gutter="0"/>
          <w:cols w:space="720"/>
        </w:sectPr>
      </w:pPr>
    </w:p>
    <w:p w14:paraId="6036C0D1" w14:textId="77777777" w:rsidR="00854A91" w:rsidRPr="00B24249" w:rsidRDefault="00854A91">
      <w:pPr>
        <w:pStyle w:val="BodyText"/>
        <w:spacing w:before="3"/>
        <w:rPr>
          <w:sz w:val="17"/>
          <w:lang w:val="es-US"/>
        </w:rPr>
      </w:pPr>
    </w:p>
    <w:p w14:paraId="2F900611" w14:textId="77777777" w:rsidR="00854A91" w:rsidRPr="00B24249" w:rsidRDefault="00854A91">
      <w:pPr>
        <w:pStyle w:val="P68B1DB1-Normal11"/>
        <w:spacing w:before="99"/>
        <w:ind w:left="540"/>
        <w:rPr>
          <w:rFonts w:hAnsi="Arial Black"/>
          <w:lang w:val="es-US"/>
        </w:rPr>
      </w:pPr>
      <w:r w:rsidRPr="00B24249">
        <w:rPr>
          <w:rFonts w:hAnsi="Arial Black"/>
          <w:lang w:val="es-US"/>
        </w:rPr>
        <w:t>Ley de Transferibilidad y Responsabilidad de los Seguros Médicos (HIPAA)</w:t>
      </w:r>
    </w:p>
    <w:p w14:paraId="4345827B" w14:textId="77777777" w:rsidR="00854A91" w:rsidRPr="00B24249" w:rsidRDefault="00854A91">
      <w:pPr>
        <w:pStyle w:val="BodyText"/>
        <w:ind w:left="539" w:right="561"/>
        <w:rPr>
          <w:lang w:val="es-US"/>
        </w:rPr>
      </w:pPr>
      <w:r w:rsidRPr="00B24249">
        <w:rPr>
          <w:lang w:val="es-US"/>
        </w:rPr>
        <w:t xml:space="preserve">HIPAA se aprobó en 1996. Significativamente, establece que la información de atención médica de una persona es privada y requiere que todos los proveedores de atención médica protejan toda la información médica. Esto, en resumen, significa que sus registros médicos son confidenciales y no deben ser revisados por nadie sin el consentimiento previo por escrito. También significa que los cónyuges no tienen derecho a ninguna información médica el uno del otro. Los padres no tienen derecho a recibir información sobre sus hijos mayores de 18 años. Los hijos adultos no tienen derecho a acceder al registro de un padre discapacitado o incluso a discutir el plan de tratamiento de los padres con el médico. El problema se puede solucionar creando una exención </w:t>
      </w:r>
      <w:r>
        <w:rPr>
          <w:lang w:val="es-US"/>
        </w:rPr>
        <w:t xml:space="preserve">de </w:t>
      </w:r>
      <w:r w:rsidRPr="00B24249">
        <w:rPr>
          <w:lang w:val="es-US"/>
        </w:rPr>
        <w:t>HIP</w:t>
      </w:r>
      <w:r>
        <w:rPr>
          <w:lang w:val="es-US"/>
        </w:rPr>
        <w:t>A</w:t>
      </w:r>
      <w:r w:rsidRPr="00B24249">
        <w:rPr>
          <w:lang w:val="es-US"/>
        </w:rPr>
        <w:t>A. Este documento autoriza específicamente a una persona o grupo de personas el derecho por escrito a acceder a los registros médicos. Este derecho de acceso puede ser amplio o limitado según lo que desee el individuo.</w:t>
      </w:r>
    </w:p>
    <w:p w14:paraId="5CAB8D63" w14:textId="77777777" w:rsidR="00854A91" w:rsidRPr="00B24249" w:rsidRDefault="00854A91">
      <w:pPr>
        <w:pStyle w:val="BodyText"/>
        <w:spacing w:before="10"/>
        <w:rPr>
          <w:sz w:val="27"/>
          <w:lang w:val="es-US"/>
        </w:rPr>
      </w:pPr>
    </w:p>
    <w:p w14:paraId="3C5BED9A" w14:textId="77777777" w:rsidR="00854A91" w:rsidRPr="00B24249" w:rsidRDefault="00854A91">
      <w:pPr>
        <w:pStyle w:val="P68B1DB1-Normal11"/>
        <w:ind w:left="540"/>
        <w:rPr>
          <w:rFonts w:hAnsi="Arial Black"/>
          <w:lang w:val="es-US"/>
        </w:rPr>
      </w:pPr>
      <w:r w:rsidRPr="00B24249">
        <w:rPr>
          <w:rFonts w:hAnsi="Arial Black"/>
          <w:lang w:val="es-US"/>
        </w:rPr>
        <w:t>Sucesión intestada</w:t>
      </w:r>
    </w:p>
    <w:p w14:paraId="2DB6F03B" w14:textId="77777777" w:rsidR="00854A91" w:rsidRPr="00B24249" w:rsidRDefault="00854A91">
      <w:pPr>
        <w:pStyle w:val="BodyText"/>
        <w:spacing w:before="1"/>
        <w:ind w:left="539" w:right="1201"/>
        <w:rPr>
          <w:lang w:val="es-US"/>
        </w:rPr>
      </w:pPr>
      <w:r w:rsidRPr="00B24249">
        <w:rPr>
          <w:lang w:val="es-US"/>
        </w:rPr>
        <w:t>Esto ocurre cuando una persona muere sin un plan patrimonial escrito. Si esto ocurre, los activos se distribuirán de acuerdo con un patrón de distribución predeterminado creado por la legislatura de California. Este proceso será supervisado por el tribunal de sucesiones.</w:t>
      </w:r>
    </w:p>
    <w:p w14:paraId="5E2AE59E" w14:textId="77777777" w:rsidR="00854A91" w:rsidRPr="00B24249" w:rsidRDefault="00854A91">
      <w:pPr>
        <w:pStyle w:val="BodyText"/>
        <w:spacing w:before="4"/>
        <w:rPr>
          <w:lang w:val="es-US"/>
        </w:rPr>
      </w:pPr>
    </w:p>
    <w:p w14:paraId="2EB7C49A" w14:textId="77777777" w:rsidR="00854A91" w:rsidRPr="00B24249" w:rsidRDefault="00854A91">
      <w:pPr>
        <w:pStyle w:val="P68B1DB1-Normal11"/>
        <w:spacing w:line="450" w:lineRule="exact"/>
        <w:ind w:left="540"/>
        <w:rPr>
          <w:lang w:val="es-US"/>
        </w:rPr>
      </w:pPr>
      <w:r w:rsidRPr="00B24249">
        <w:rPr>
          <w:lang w:val="es-US"/>
        </w:rPr>
        <w:t>Titularidad conjunta</w:t>
      </w:r>
    </w:p>
    <w:p w14:paraId="5AFE187E" w14:textId="77777777" w:rsidR="00854A91" w:rsidRPr="00B24249" w:rsidRDefault="00854A91">
      <w:pPr>
        <w:pStyle w:val="BodyText"/>
        <w:ind w:left="540" w:right="595" w:hanging="1"/>
        <w:rPr>
          <w:lang w:val="es-US"/>
        </w:rPr>
      </w:pPr>
      <w:r w:rsidRPr="00B24249">
        <w:rPr>
          <w:lang w:val="es-US"/>
        </w:rPr>
        <w:t>Los abogados a menudo se refieren a la propiedad conjunta como ‘sucesión del pobre’ porque le permite a una persona transferir la administración y distribuir los activos sin tener que pasar por el proceso de sucesión. En pocas palabras, es poner el nombre de otra persona en su propiedad. Esto se hace con mayor frecuencia con parejas casadas (es decir, una cuenta bancaria conjunta). Más allá de eso, a menudo crea más problemas de los que resuelve, ya que estos activos de propiedad conjunta ahora pertenecen a varias personas. Estos problemas incluyen la pérdida de control, la pérdida de la protección contra los acreedores y posibles problemas fiscales.</w:t>
      </w:r>
    </w:p>
    <w:p w14:paraId="60FE7DBA" w14:textId="77777777" w:rsidR="00854A91" w:rsidRPr="00B24249" w:rsidRDefault="00854A91">
      <w:pPr>
        <w:pStyle w:val="BodyText"/>
        <w:rPr>
          <w:lang w:val="es-US"/>
        </w:rPr>
      </w:pPr>
    </w:p>
    <w:p w14:paraId="1E2A2E40" w14:textId="77777777" w:rsidR="00854A91" w:rsidRPr="00B24249" w:rsidRDefault="00854A91">
      <w:pPr>
        <w:pStyle w:val="BodyText"/>
        <w:ind w:left="539" w:right="612"/>
        <w:rPr>
          <w:rFonts w:ascii="Arial Black" w:hAnsi="Arial Black"/>
          <w:color w:val="171595"/>
          <w:sz w:val="32"/>
          <w:lang w:val="es-US"/>
        </w:rPr>
      </w:pPr>
      <w:r w:rsidRPr="00B24249">
        <w:rPr>
          <w:rFonts w:ascii="Arial Black" w:hAnsi="Arial Black"/>
          <w:color w:val="171595"/>
          <w:sz w:val="32"/>
          <w:lang w:val="es-US"/>
        </w:rPr>
        <w:t xml:space="preserve">Orden para los médicos sobre el tratamiento de soporte vital (POLST) </w:t>
      </w:r>
    </w:p>
    <w:p w14:paraId="533D1362" w14:textId="77777777" w:rsidR="00854A91" w:rsidRPr="00B24249" w:rsidRDefault="00854A91">
      <w:pPr>
        <w:pStyle w:val="BodyText"/>
        <w:ind w:left="539" w:right="612"/>
        <w:rPr>
          <w:lang w:val="es-US"/>
        </w:rPr>
      </w:pPr>
      <w:r w:rsidRPr="00B24249">
        <w:rPr>
          <w:lang w:val="es-US"/>
        </w:rPr>
        <w:t xml:space="preserve">El formulario POLST es una orden para los médicos que ayuda a que los pacientes gravemente enfermos y las personas que tienen sentimientos fuertes sobre su tratamiento de atención médica tengan más control sobre su atención. Producido en una forma distintiva de color rosa brillante y firmado tanto por el médico como por el paciente, POLST especifica los tipos de tratamiento médico que una persona desea recibir hacia el final de la vida. Como resultado, POLST puede prevenir el tratamiento no deseado o médicamente ineficaz y, en algunas clínicas, puede reemplazar el formulario de No reanimar prehospitalario. Para obtener más información, visite </w:t>
      </w:r>
      <w:hyperlink r:id="rId178">
        <w:r w:rsidRPr="00B24249">
          <w:rPr>
            <w:b/>
            <w:lang w:val="es-US"/>
          </w:rPr>
          <w:t>www.capolst.org.</w:t>
        </w:r>
      </w:hyperlink>
    </w:p>
    <w:p w14:paraId="691D710A" w14:textId="77777777" w:rsidR="00854A91" w:rsidRPr="00B24249" w:rsidRDefault="00854A91">
      <w:pPr>
        <w:rPr>
          <w:lang w:val="es-US"/>
        </w:rPr>
        <w:sectPr w:rsidR="00854A91" w:rsidRPr="00B24249">
          <w:pgSz w:w="12960" w:h="17280"/>
          <w:pgMar w:top="1320" w:right="520" w:bottom="1340" w:left="540" w:header="676" w:footer="1148" w:gutter="0"/>
          <w:cols w:space="720"/>
        </w:sectPr>
      </w:pPr>
    </w:p>
    <w:p w14:paraId="29866FB1" w14:textId="77777777" w:rsidR="00854A91" w:rsidRPr="00B24249" w:rsidRDefault="00854A91">
      <w:pPr>
        <w:pStyle w:val="BodyText"/>
        <w:spacing w:before="3"/>
        <w:rPr>
          <w:sz w:val="17"/>
          <w:lang w:val="es-US"/>
        </w:rPr>
      </w:pPr>
    </w:p>
    <w:p w14:paraId="257791B9" w14:textId="77777777" w:rsidR="00854A91" w:rsidRPr="00B24249" w:rsidRDefault="00854A91">
      <w:pPr>
        <w:pStyle w:val="P68B1DB1-Normal11"/>
        <w:spacing w:before="99" w:line="450" w:lineRule="exact"/>
        <w:ind w:left="540"/>
        <w:rPr>
          <w:rFonts w:hAnsi="Arial Black"/>
          <w:lang w:val="es-US"/>
        </w:rPr>
      </w:pPr>
      <w:r w:rsidRPr="00B24249">
        <w:rPr>
          <w:rFonts w:hAnsi="Arial Black"/>
          <w:lang w:val="es-US"/>
        </w:rPr>
        <w:t xml:space="preserve">Fideicomiso </w:t>
      </w:r>
    </w:p>
    <w:p w14:paraId="771E376D" w14:textId="77777777" w:rsidR="00854A91" w:rsidRPr="00B24249" w:rsidRDefault="00854A91">
      <w:pPr>
        <w:pStyle w:val="BodyText"/>
        <w:ind w:left="539" w:right="607"/>
        <w:rPr>
          <w:lang w:val="es-US"/>
        </w:rPr>
      </w:pPr>
      <w:r w:rsidRPr="00B24249">
        <w:rPr>
          <w:lang w:val="es-US"/>
        </w:rPr>
        <w:t>Un fideicomiso es un documento que funciona de manera muy similar a un poder notarial financiero y un testamento. Los fideicomisos controlan tanto la administración como la distribución de los activos mientras una persona está viva, pero incapacitada, y continúa trabajando después de su muerte. Fundamentalmente, los fideicomisos solo administrarán activos que se mantengan a nombre del fideicomiso. Todos los activos que no se pongan específicamente a nombre del fideicomiso no se considerarán mantenidos en fideicomiso y, por lo tanto, no estarán sujetos a los términos del fideicomiso.</w:t>
      </w:r>
    </w:p>
    <w:p w14:paraId="5D414CE7" w14:textId="77777777" w:rsidR="00854A91" w:rsidRPr="00B24249" w:rsidRDefault="00854A91">
      <w:pPr>
        <w:pStyle w:val="BodyText"/>
        <w:rPr>
          <w:lang w:val="es-US"/>
        </w:rPr>
      </w:pPr>
    </w:p>
    <w:p w14:paraId="2D3020F2" w14:textId="77777777" w:rsidR="00854A91" w:rsidRPr="00B24249" w:rsidRDefault="00854A91">
      <w:pPr>
        <w:pStyle w:val="P68B1DB1-Normal11"/>
        <w:ind w:left="540"/>
        <w:rPr>
          <w:lang w:val="es-US"/>
        </w:rPr>
      </w:pPr>
      <w:r w:rsidRPr="00B24249">
        <w:rPr>
          <w:lang w:val="es-US"/>
        </w:rPr>
        <w:t>Testamento</w:t>
      </w:r>
    </w:p>
    <w:p w14:paraId="2A6CB464" w14:textId="77777777" w:rsidR="00854A91" w:rsidRPr="00B24249" w:rsidRDefault="00854A91">
      <w:pPr>
        <w:pStyle w:val="BodyText"/>
        <w:ind w:left="540" w:right="707"/>
        <w:rPr>
          <w:lang w:val="es-US"/>
        </w:rPr>
      </w:pPr>
      <w:r w:rsidRPr="00B24249">
        <w:rPr>
          <w:lang w:val="es-US"/>
        </w:rPr>
        <w:t>Un testamento es un documento que dirige la disposición de los activos de una persona después de la muerte. Todos los testamentos deben ser administrados por el Tribunal de Sucesiones y los procedimientos son públicos.</w:t>
      </w:r>
    </w:p>
    <w:p w14:paraId="7AAB7CBF" w14:textId="77777777" w:rsidR="0039380E" w:rsidRPr="00B24249" w:rsidRDefault="0039380E">
      <w:pPr>
        <w:rPr>
          <w:lang w:val="es-US"/>
        </w:rPr>
        <w:sectPr w:rsidR="0039380E" w:rsidRPr="00B24249">
          <w:pgSz w:w="12960" w:h="17280"/>
          <w:pgMar w:top="1320" w:right="520" w:bottom="1340" w:left="540" w:header="676" w:footer="1148" w:gutter="0"/>
          <w:cols w:space="720"/>
        </w:sectPr>
      </w:pPr>
    </w:p>
    <w:p w14:paraId="1FDD9E2E" w14:textId="77777777" w:rsidR="0039380E" w:rsidRPr="00B24249" w:rsidRDefault="0039380E">
      <w:pPr>
        <w:pStyle w:val="BodyText"/>
        <w:rPr>
          <w:sz w:val="20"/>
          <w:lang w:val="es-US"/>
        </w:rPr>
      </w:pPr>
    </w:p>
    <w:p w14:paraId="140A08AE" w14:textId="77777777" w:rsidR="0039380E" w:rsidRPr="00B24249" w:rsidRDefault="0039380E">
      <w:pPr>
        <w:pStyle w:val="BodyText"/>
        <w:rPr>
          <w:sz w:val="20"/>
          <w:lang w:val="es-US"/>
        </w:rPr>
      </w:pPr>
    </w:p>
    <w:p w14:paraId="5FFBB701" w14:textId="77777777" w:rsidR="0039380E" w:rsidRPr="00B24249" w:rsidRDefault="0039380E">
      <w:pPr>
        <w:pStyle w:val="BodyText"/>
        <w:rPr>
          <w:sz w:val="20"/>
          <w:lang w:val="es-US"/>
        </w:rPr>
      </w:pPr>
    </w:p>
    <w:p w14:paraId="56A87941" w14:textId="77777777" w:rsidR="0039380E" w:rsidRPr="00B24249" w:rsidRDefault="0039380E">
      <w:pPr>
        <w:pStyle w:val="BodyText"/>
        <w:rPr>
          <w:sz w:val="20"/>
          <w:lang w:val="es-US"/>
        </w:rPr>
      </w:pPr>
    </w:p>
    <w:p w14:paraId="18408EED" w14:textId="77777777" w:rsidR="0039380E" w:rsidRPr="00B24249" w:rsidRDefault="0039380E">
      <w:pPr>
        <w:pStyle w:val="BodyText"/>
        <w:rPr>
          <w:sz w:val="20"/>
          <w:lang w:val="es-US"/>
        </w:rPr>
      </w:pPr>
    </w:p>
    <w:p w14:paraId="7FB7EB8B" w14:textId="77777777" w:rsidR="0039380E" w:rsidRPr="00B24249" w:rsidRDefault="0039380E">
      <w:pPr>
        <w:pStyle w:val="BodyText"/>
        <w:rPr>
          <w:sz w:val="20"/>
          <w:lang w:val="es-US"/>
        </w:rPr>
      </w:pPr>
    </w:p>
    <w:p w14:paraId="4DD41E58" w14:textId="77777777" w:rsidR="0039380E" w:rsidRPr="00B24249" w:rsidRDefault="0039380E">
      <w:pPr>
        <w:pStyle w:val="BodyText"/>
        <w:rPr>
          <w:sz w:val="20"/>
          <w:lang w:val="es-US"/>
        </w:rPr>
      </w:pPr>
    </w:p>
    <w:p w14:paraId="5D9CF0B5" w14:textId="77777777" w:rsidR="0039380E" w:rsidRPr="00B24249" w:rsidRDefault="0039380E">
      <w:pPr>
        <w:pStyle w:val="BodyText"/>
        <w:rPr>
          <w:sz w:val="20"/>
          <w:lang w:val="es-US"/>
        </w:rPr>
      </w:pPr>
    </w:p>
    <w:p w14:paraId="68CB2851" w14:textId="77777777" w:rsidR="0039380E" w:rsidRPr="00B24249" w:rsidRDefault="0039380E">
      <w:pPr>
        <w:pStyle w:val="BodyText"/>
        <w:rPr>
          <w:sz w:val="20"/>
          <w:lang w:val="es-US"/>
        </w:rPr>
      </w:pPr>
    </w:p>
    <w:p w14:paraId="54D6A017" w14:textId="77777777" w:rsidR="0039380E" w:rsidRPr="00B24249" w:rsidRDefault="0039380E">
      <w:pPr>
        <w:pStyle w:val="BodyText"/>
        <w:rPr>
          <w:sz w:val="20"/>
          <w:lang w:val="es-US"/>
        </w:rPr>
      </w:pPr>
    </w:p>
    <w:p w14:paraId="48C86513" w14:textId="77777777" w:rsidR="0039380E" w:rsidRPr="00B24249" w:rsidRDefault="0039380E">
      <w:pPr>
        <w:pStyle w:val="BodyText"/>
        <w:rPr>
          <w:sz w:val="20"/>
          <w:lang w:val="es-US"/>
        </w:rPr>
      </w:pPr>
    </w:p>
    <w:p w14:paraId="4ADA781F" w14:textId="77777777" w:rsidR="0039380E" w:rsidRPr="00B24249" w:rsidRDefault="0039380E">
      <w:pPr>
        <w:pStyle w:val="BodyText"/>
        <w:rPr>
          <w:sz w:val="20"/>
          <w:lang w:val="es-US"/>
        </w:rPr>
      </w:pPr>
    </w:p>
    <w:p w14:paraId="3A3F1E85" w14:textId="77777777" w:rsidR="0039380E" w:rsidRPr="00B24249" w:rsidRDefault="0039380E">
      <w:pPr>
        <w:pStyle w:val="BodyText"/>
        <w:rPr>
          <w:sz w:val="20"/>
          <w:lang w:val="es-US"/>
        </w:rPr>
      </w:pPr>
    </w:p>
    <w:p w14:paraId="2282A551" w14:textId="77777777" w:rsidR="0039380E" w:rsidRPr="00B24249" w:rsidRDefault="0039380E">
      <w:pPr>
        <w:pStyle w:val="BodyText"/>
        <w:rPr>
          <w:sz w:val="20"/>
          <w:lang w:val="es-US"/>
        </w:rPr>
      </w:pPr>
    </w:p>
    <w:p w14:paraId="090CD578" w14:textId="77777777" w:rsidR="0039380E" w:rsidRPr="00B24249" w:rsidRDefault="0039380E">
      <w:pPr>
        <w:pStyle w:val="BodyText"/>
        <w:rPr>
          <w:sz w:val="20"/>
          <w:lang w:val="es-US"/>
        </w:rPr>
      </w:pPr>
    </w:p>
    <w:p w14:paraId="4C66032E" w14:textId="77777777" w:rsidR="0039380E" w:rsidRPr="00B24249" w:rsidRDefault="0039380E">
      <w:pPr>
        <w:pStyle w:val="BodyText"/>
        <w:rPr>
          <w:sz w:val="20"/>
          <w:lang w:val="es-US"/>
        </w:rPr>
      </w:pPr>
    </w:p>
    <w:p w14:paraId="0094EA76" w14:textId="77777777" w:rsidR="0039380E" w:rsidRPr="00B24249" w:rsidRDefault="0039380E">
      <w:pPr>
        <w:pStyle w:val="BodyText"/>
        <w:rPr>
          <w:sz w:val="20"/>
          <w:lang w:val="es-US"/>
        </w:rPr>
      </w:pPr>
    </w:p>
    <w:p w14:paraId="6BF34FCF" w14:textId="77777777" w:rsidR="0039380E" w:rsidRPr="00B24249" w:rsidRDefault="0039380E">
      <w:pPr>
        <w:pStyle w:val="BodyText"/>
        <w:rPr>
          <w:sz w:val="20"/>
          <w:lang w:val="es-US"/>
        </w:rPr>
      </w:pPr>
    </w:p>
    <w:p w14:paraId="7049B913" w14:textId="77777777" w:rsidR="0039380E" w:rsidRPr="00B24249" w:rsidRDefault="0039380E">
      <w:pPr>
        <w:pStyle w:val="BodyText"/>
        <w:rPr>
          <w:sz w:val="20"/>
          <w:lang w:val="es-US"/>
        </w:rPr>
      </w:pPr>
    </w:p>
    <w:p w14:paraId="574E0377" w14:textId="77777777" w:rsidR="0039380E" w:rsidRPr="00B24249" w:rsidRDefault="0039380E">
      <w:pPr>
        <w:pStyle w:val="BodyText"/>
        <w:rPr>
          <w:sz w:val="20"/>
          <w:lang w:val="es-US"/>
        </w:rPr>
      </w:pPr>
    </w:p>
    <w:p w14:paraId="66E7C5EB" w14:textId="77777777" w:rsidR="0039380E" w:rsidRPr="00B24249" w:rsidRDefault="0039380E">
      <w:pPr>
        <w:pStyle w:val="BodyText"/>
        <w:rPr>
          <w:sz w:val="20"/>
          <w:lang w:val="es-US"/>
        </w:rPr>
      </w:pPr>
    </w:p>
    <w:p w14:paraId="64A0B278" w14:textId="77777777" w:rsidR="0039380E" w:rsidRPr="00B24249" w:rsidRDefault="0039380E">
      <w:pPr>
        <w:pStyle w:val="BodyText"/>
        <w:rPr>
          <w:sz w:val="20"/>
          <w:lang w:val="es-US"/>
        </w:rPr>
      </w:pPr>
    </w:p>
    <w:p w14:paraId="03EB873B" w14:textId="77777777" w:rsidR="0039380E" w:rsidRPr="00B24249" w:rsidRDefault="0039380E">
      <w:pPr>
        <w:pStyle w:val="BodyText"/>
        <w:rPr>
          <w:sz w:val="20"/>
          <w:lang w:val="es-US"/>
        </w:rPr>
      </w:pPr>
    </w:p>
    <w:p w14:paraId="7DAF898B" w14:textId="77777777" w:rsidR="0039380E" w:rsidRPr="00B24249" w:rsidRDefault="0039380E">
      <w:pPr>
        <w:pStyle w:val="BodyText"/>
        <w:rPr>
          <w:sz w:val="20"/>
          <w:lang w:val="es-US"/>
        </w:rPr>
      </w:pPr>
    </w:p>
    <w:p w14:paraId="523C92A8" w14:textId="77777777" w:rsidR="0039380E" w:rsidRPr="00B24249" w:rsidRDefault="0039380E">
      <w:pPr>
        <w:pStyle w:val="BodyText"/>
        <w:rPr>
          <w:sz w:val="20"/>
          <w:lang w:val="es-US"/>
        </w:rPr>
      </w:pPr>
    </w:p>
    <w:p w14:paraId="78D305ED" w14:textId="77777777" w:rsidR="0039380E" w:rsidRPr="00B24249" w:rsidRDefault="0039380E">
      <w:pPr>
        <w:pStyle w:val="BodyText"/>
        <w:spacing w:before="4"/>
        <w:rPr>
          <w:sz w:val="23"/>
          <w:lang w:val="es-US"/>
        </w:rPr>
      </w:pPr>
    </w:p>
    <w:p w14:paraId="52975F90" w14:textId="6649E57A" w:rsidR="0039380E" w:rsidRPr="00B24249" w:rsidRDefault="002425A9" w:rsidP="002425A9">
      <w:pPr>
        <w:pStyle w:val="P68B1DB1-Heading134"/>
        <w:tabs>
          <w:tab w:val="left" w:pos="4679"/>
          <w:tab w:val="left" w:pos="11368"/>
        </w:tabs>
        <w:spacing w:before="100"/>
        <w:ind w:left="511" w:right="0"/>
        <w:rPr>
          <w:lang w:val="es-US"/>
        </w:rPr>
      </w:pPr>
      <w:r w:rsidRPr="00B24249">
        <w:rPr>
          <w:lang w:val="es-US"/>
        </w:rPr>
        <w:tab/>
      </w:r>
      <w:r w:rsidR="000A545B" w:rsidRPr="00B24249">
        <w:rPr>
          <w:lang w:val="es-US"/>
        </w:rPr>
        <w:t>APÉNDICE</w:t>
      </w:r>
      <w:r w:rsidRPr="00B24249">
        <w:rPr>
          <w:lang w:val="es-US"/>
        </w:rPr>
        <w:tab/>
      </w:r>
      <w:r w:rsidRPr="00B24249">
        <w:rPr>
          <w:lang w:val="es-US"/>
        </w:rPr>
        <w:tab/>
      </w:r>
    </w:p>
    <w:p w14:paraId="143A0AEE" w14:textId="77777777" w:rsidR="0039380E" w:rsidRPr="00B24249" w:rsidRDefault="0039380E">
      <w:pPr>
        <w:rPr>
          <w:lang w:val="es-US"/>
        </w:rPr>
        <w:sectPr w:rsidR="0039380E" w:rsidRPr="00B24249">
          <w:pgSz w:w="12960" w:h="17280"/>
          <w:pgMar w:top="1320" w:right="520" w:bottom="1340" w:left="540" w:header="676" w:footer="1148" w:gutter="0"/>
          <w:cols w:space="720"/>
        </w:sectPr>
      </w:pPr>
    </w:p>
    <w:p w14:paraId="11C20A5B" w14:textId="77777777" w:rsidR="0039380E" w:rsidRPr="00B24249" w:rsidRDefault="0039380E">
      <w:pPr>
        <w:pStyle w:val="BodyText"/>
        <w:spacing w:before="9"/>
        <w:rPr>
          <w:rFonts w:ascii="Arial Black"/>
          <w:sz w:val="17"/>
          <w:lang w:val="es-US"/>
        </w:rPr>
      </w:pPr>
    </w:p>
    <w:p w14:paraId="5C13F9E2" w14:textId="77777777" w:rsidR="0039380E" w:rsidRPr="00B24249" w:rsidRDefault="000A545B">
      <w:pPr>
        <w:pStyle w:val="P68B1DB1-Normal12"/>
        <w:spacing w:before="100"/>
        <w:ind w:left="830" w:right="852"/>
        <w:jc w:val="center"/>
        <w:rPr>
          <w:lang w:val="es-US"/>
        </w:rPr>
      </w:pPr>
      <w:r w:rsidRPr="00B24249">
        <w:rPr>
          <w:lang w:val="es-US"/>
        </w:rPr>
        <w:t>NOTAS</w:t>
      </w:r>
    </w:p>
    <w:p w14:paraId="05662F1E" w14:textId="77777777" w:rsidR="0039380E" w:rsidRPr="00B24249" w:rsidRDefault="0039380E">
      <w:pPr>
        <w:pStyle w:val="BodyText"/>
        <w:rPr>
          <w:rFonts w:ascii="Arial Black"/>
          <w:sz w:val="20"/>
          <w:lang w:val="es-US"/>
        </w:rPr>
      </w:pPr>
    </w:p>
    <w:p w14:paraId="3C2A4779" w14:textId="1281369B" w:rsidR="0039380E" w:rsidRPr="00B24249" w:rsidRDefault="000A545B">
      <w:pPr>
        <w:pStyle w:val="BodyText"/>
        <w:rPr>
          <w:rFonts w:ascii="Arial Black"/>
          <w:sz w:val="13"/>
          <w:lang w:val="es-US"/>
        </w:rPr>
      </w:pPr>
      <w:r w:rsidRPr="00B24249">
        <w:rPr>
          <w:noProof/>
          <w:lang w:val="es-US"/>
        </w:rPr>
        <mc:AlternateContent>
          <mc:Choice Requires="wps">
            <w:drawing>
              <wp:anchor distT="0" distB="0" distL="0" distR="0" simplePos="0" relativeHeight="251709952" behindDoc="1" locked="0" layoutInCell="1" allowOverlap="1" wp14:anchorId="55EF0BD2" wp14:editId="5E08D17A">
                <wp:simplePos x="0" y="0"/>
                <wp:positionH relativeFrom="page">
                  <wp:posOffset>685800</wp:posOffset>
                </wp:positionH>
                <wp:positionV relativeFrom="paragraph">
                  <wp:posOffset>132080</wp:posOffset>
                </wp:positionV>
                <wp:extent cx="6820535" cy="1270"/>
                <wp:effectExtent l="0" t="0" r="0" b="0"/>
                <wp:wrapTopAndBottom/>
                <wp:docPr id="328" name="docshape3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C6C17" id="docshape320" o:spid="_x0000_s1026" style="position:absolute;margin-left:54pt;margin-top:10.4pt;width:537.05pt;height:.1pt;z-index:-15570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tF2pAIAAKsFAAAOAAAAZHJzL2Uyb0RvYy54bWysVNtu2zAMfR+wfxD0uKH1JW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" path="m,l10741,e" filled="f" strokeweight=".19022mm">
                <v:path arrowok="t" o:connecttype="custom" o:connectlocs="0,0;6820535,0" o:connectangles="0,0"/>
                <w10:wrap type="topAndBottom" anchorx="page"/>
              </v:shape>
            </w:pict>
          </mc:Fallback>
        </mc:AlternateContent>
      </w:r>
    </w:p>
    <w:p w14:paraId="3D04C1ED" w14:textId="77777777" w:rsidR="0039380E" w:rsidRPr="00B24249" w:rsidRDefault="0039380E">
      <w:pPr>
        <w:pStyle w:val="BodyText"/>
        <w:rPr>
          <w:rFonts w:ascii="Arial Black"/>
          <w:sz w:val="20"/>
          <w:lang w:val="es-US"/>
        </w:rPr>
      </w:pPr>
    </w:p>
    <w:p w14:paraId="7A907A2F" w14:textId="4265B04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0976" behindDoc="1" locked="0" layoutInCell="1" allowOverlap="1" wp14:anchorId="4EA566A2" wp14:editId="135928CA">
                <wp:simplePos x="0" y="0"/>
                <wp:positionH relativeFrom="page">
                  <wp:posOffset>685800</wp:posOffset>
                </wp:positionH>
                <wp:positionV relativeFrom="paragraph">
                  <wp:posOffset>221615</wp:posOffset>
                </wp:positionV>
                <wp:extent cx="6820535" cy="1270"/>
                <wp:effectExtent l="0" t="0" r="0" b="0"/>
                <wp:wrapTopAndBottom/>
                <wp:docPr id="327" name="docshape3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C670E" id="docshape321" o:spid="_x0000_s1026" style="position:absolute;margin-left:54pt;margin-top:17.45pt;width:537.05pt;height:.1pt;z-index:-15570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" path="m,l10741,e" filled="f" strokeweight=".19022mm">
                <v:path arrowok="t" o:connecttype="custom" o:connectlocs="0,0;6820535,0" o:connectangles="0,0"/>
                <w10:wrap type="topAndBottom" anchorx="page"/>
              </v:shape>
            </w:pict>
          </mc:Fallback>
        </mc:AlternateContent>
      </w:r>
    </w:p>
    <w:p w14:paraId="13AC5C28" w14:textId="77777777" w:rsidR="0039380E" w:rsidRPr="00B24249" w:rsidRDefault="0039380E">
      <w:pPr>
        <w:pStyle w:val="BodyText"/>
        <w:rPr>
          <w:rFonts w:ascii="Arial Black"/>
          <w:sz w:val="20"/>
          <w:lang w:val="es-US"/>
        </w:rPr>
      </w:pPr>
    </w:p>
    <w:p w14:paraId="56582067" w14:textId="7B33070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2000" behindDoc="1" locked="0" layoutInCell="1" allowOverlap="1" wp14:anchorId="3A5F2B8B" wp14:editId="5E7E7D56">
                <wp:simplePos x="0" y="0"/>
                <wp:positionH relativeFrom="page">
                  <wp:posOffset>685800</wp:posOffset>
                </wp:positionH>
                <wp:positionV relativeFrom="paragraph">
                  <wp:posOffset>221615</wp:posOffset>
                </wp:positionV>
                <wp:extent cx="6820535" cy="1270"/>
                <wp:effectExtent l="0" t="0" r="0" b="0"/>
                <wp:wrapTopAndBottom/>
                <wp:docPr id="326" name="docshape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3E32BD" id="docshape322" o:spid="_x0000_s1026" style="position:absolute;margin-left:54pt;margin-top:17.45pt;width:537.05pt;height:.1pt;z-index:-15569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HABowIAAKsFAAAOAAAAZHJzL2Uyb0RvYy54bWysVNtuEzEQfUfiHyw/gtq9JE1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nYxwA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0DE00043" w14:textId="77777777" w:rsidR="0039380E" w:rsidRPr="00B24249" w:rsidRDefault="0039380E">
      <w:pPr>
        <w:pStyle w:val="BodyText"/>
        <w:rPr>
          <w:rFonts w:ascii="Arial Black"/>
          <w:sz w:val="20"/>
          <w:lang w:val="es-US"/>
        </w:rPr>
      </w:pPr>
    </w:p>
    <w:p w14:paraId="6576D2F2" w14:textId="5D39B50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3024" behindDoc="1" locked="0" layoutInCell="1" allowOverlap="1" wp14:anchorId="70165367" wp14:editId="359B2FAC">
                <wp:simplePos x="0" y="0"/>
                <wp:positionH relativeFrom="page">
                  <wp:posOffset>685800</wp:posOffset>
                </wp:positionH>
                <wp:positionV relativeFrom="paragraph">
                  <wp:posOffset>221615</wp:posOffset>
                </wp:positionV>
                <wp:extent cx="6820535" cy="1270"/>
                <wp:effectExtent l="0" t="0" r="0" b="0"/>
                <wp:wrapTopAndBottom/>
                <wp:docPr id="325" name="docshape3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263A6" id="docshape323" o:spid="_x0000_s1026" style="position:absolute;margin-left:54pt;margin-top:17.45pt;width:537.05pt;height:.1pt;z-index:-15569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GNb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mbGNb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A876821" w14:textId="77777777" w:rsidR="0039380E" w:rsidRPr="00B24249" w:rsidRDefault="0039380E">
      <w:pPr>
        <w:pStyle w:val="BodyText"/>
        <w:rPr>
          <w:rFonts w:ascii="Arial Black"/>
          <w:sz w:val="20"/>
          <w:lang w:val="es-US"/>
        </w:rPr>
      </w:pPr>
    </w:p>
    <w:p w14:paraId="57B28823" w14:textId="75C071B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4048" behindDoc="1" locked="0" layoutInCell="1" allowOverlap="1" wp14:anchorId="238A8371" wp14:editId="1D80B4C0">
                <wp:simplePos x="0" y="0"/>
                <wp:positionH relativeFrom="page">
                  <wp:posOffset>685800</wp:posOffset>
                </wp:positionH>
                <wp:positionV relativeFrom="paragraph">
                  <wp:posOffset>221615</wp:posOffset>
                </wp:positionV>
                <wp:extent cx="6820535" cy="1270"/>
                <wp:effectExtent l="0" t="0" r="0" b="0"/>
                <wp:wrapTopAndBottom/>
                <wp:docPr id="324" name="docshape3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0FAB3" id="docshape324" o:spid="_x0000_s1026" style="position:absolute;margin-left:54pt;margin-top:17.45pt;width:537.05pt;height:.1pt;z-index:-15568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7M+/F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71D91DC" w14:textId="77777777" w:rsidR="0039380E" w:rsidRPr="00B24249" w:rsidRDefault="0039380E">
      <w:pPr>
        <w:pStyle w:val="BodyText"/>
        <w:rPr>
          <w:rFonts w:ascii="Arial Black"/>
          <w:sz w:val="20"/>
          <w:lang w:val="es-US"/>
        </w:rPr>
      </w:pPr>
    </w:p>
    <w:p w14:paraId="44719B62" w14:textId="036C00E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5072" behindDoc="1" locked="0" layoutInCell="1" allowOverlap="1" wp14:anchorId="13E1449E" wp14:editId="6DA2E65D">
                <wp:simplePos x="0" y="0"/>
                <wp:positionH relativeFrom="page">
                  <wp:posOffset>685800</wp:posOffset>
                </wp:positionH>
                <wp:positionV relativeFrom="paragraph">
                  <wp:posOffset>221615</wp:posOffset>
                </wp:positionV>
                <wp:extent cx="6820535" cy="1270"/>
                <wp:effectExtent l="0" t="0" r="0" b="0"/>
                <wp:wrapTopAndBottom/>
                <wp:docPr id="323" name="docshape3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A25E9" id="docshape325" o:spid="_x0000_s1026" style="position:absolute;margin-left:54pt;margin-top:17.45pt;width:537.05pt;height:.1pt;z-index:-15568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L4thxO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5562DF2F" w14:textId="77777777" w:rsidR="0039380E" w:rsidRPr="00B24249" w:rsidRDefault="0039380E">
      <w:pPr>
        <w:pStyle w:val="BodyText"/>
        <w:rPr>
          <w:rFonts w:ascii="Arial Black"/>
          <w:sz w:val="20"/>
          <w:lang w:val="es-US"/>
        </w:rPr>
      </w:pPr>
    </w:p>
    <w:p w14:paraId="4D18ED15" w14:textId="387DCD9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6096" behindDoc="1" locked="0" layoutInCell="1" allowOverlap="1" wp14:anchorId="44122E93" wp14:editId="1D6C7BF8">
                <wp:simplePos x="0" y="0"/>
                <wp:positionH relativeFrom="page">
                  <wp:posOffset>685800</wp:posOffset>
                </wp:positionH>
                <wp:positionV relativeFrom="paragraph">
                  <wp:posOffset>221615</wp:posOffset>
                </wp:positionV>
                <wp:extent cx="6820535" cy="1270"/>
                <wp:effectExtent l="0" t="0" r="0" b="0"/>
                <wp:wrapTopAndBottom/>
                <wp:docPr id="322" name="docshape3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276FF6" id="docshape326" o:spid="_x0000_s1026" style="position:absolute;margin-left:54pt;margin-top:17.45pt;width:537.05pt;height:.1pt;z-index:-15567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shxogIAAKsFAAAOAAAAZHJzL2Uyb0RvYy54bWysVNtuEzEQfUfiHyw/gtq9JE1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N8shx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504C24C1" w14:textId="77777777" w:rsidR="0039380E" w:rsidRPr="00B24249" w:rsidRDefault="0039380E">
      <w:pPr>
        <w:pStyle w:val="BodyText"/>
        <w:rPr>
          <w:rFonts w:ascii="Arial Black"/>
          <w:sz w:val="20"/>
          <w:lang w:val="es-US"/>
        </w:rPr>
      </w:pPr>
    </w:p>
    <w:p w14:paraId="142AF00F" w14:textId="613B91B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7120" behindDoc="1" locked="0" layoutInCell="1" allowOverlap="1" wp14:anchorId="08919AB1" wp14:editId="65DC8812">
                <wp:simplePos x="0" y="0"/>
                <wp:positionH relativeFrom="page">
                  <wp:posOffset>685800</wp:posOffset>
                </wp:positionH>
                <wp:positionV relativeFrom="paragraph">
                  <wp:posOffset>221615</wp:posOffset>
                </wp:positionV>
                <wp:extent cx="6820535" cy="1270"/>
                <wp:effectExtent l="0" t="0" r="0" b="0"/>
                <wp:wrapTopAndBottom/>
                <wp:docPr id="321" name="docshape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B9291E" id="docshape327" o:spid="_x0000_s1026" style="position:absolute;margin-left:54pt;margin-top:17.45pt;width:537.05pt;height:.1pt;z-index:-15567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9hLbK6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4E483129" w14:textId="77777777" w:rsidR="0039380E" w:rsidRPr="00B24249" w:rsidRDefault="0039380E">
      <w:pPr>
        <w:pStyle w:val="BodyText"/>
        <w:rPr>
          <w:rFonts w:ascii="Arial Black"/>
          <w:sz w:val="20"/>
          <w:lang w:val="es-US"/>
        </w:rPr>
      </w:pPr>
    </w:p>
    <w:p w14:paraId="4292D733" w14:textId="3A24262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8144" behindDoc="1" locked="0" layoutInCell="1" allowOverlap="1" wp14:anchorId="54E8313F" wp14:editId="585D1678">
                <wp:simplePos x="0" y="0"/>
                <wp:positionH relativeFrom="page">
                  <wp:posOffset>685800</wp:posOffset>
                </wp:positionH>
                <wp:positionV relativeFrom="paragraph">
                  <wp:posOffset>221615</wp:posOffset>
                </wp:positionV>
                <wp:extent cx="6820535" cy="1270"/>
                <wp:effectExtent l="0" t="0" r="0" b="0"/>
                <wp:wrapTopAndBottom/>
                <wp:docPr id="320" name="docshape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42144" id="docshape328" o:spid="_x0000_s1026" style="position:absolute;margin-left:54pt;margin-top:17.45pt;width:537.05pt;height:.1pt;z-index:-15566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6GX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2S6GX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656892F" w14:textId="77777777" w:rsidR="0039380E" w:rsidRPr="00B24249" w:rsidRDefault="0039380E">
      <w:pPr>
        <w:pStyle w:val="BodyText"/>
        <w:rPr>
          <w:rFonts w:ascii="Arial Black"/>
          <w:sz w:val="20"/>
          <w:lang w:val="es-US"/>
        </w:rPr>
      </w:pPr>
    </w:p>
    <w:p w14:paraId="10D998C2" w14:textId="6276D11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19168" behindDoc="1" locked="0" layoutInCell="1" allowOverlap="1" wp14:anchorId="6AB61986" wp14:editId="0633E412">
                <wp:simplePos x="0" y="0"/>
                <wp:positionH relativeFrom="page">
                  <wp:posOffset>685800</wp:posOffset>
                </wp:positionH>
                <wp:positionV relativeFrom="paragraph">
                  <wp:posOffset>221615</wp:posOffset>
                </wp:positionV>
                <wp:extent cx="6820535" cy="1270"/>
                <wp:effectExtent l="0" t="0" r="0" b="0"/>
                <wp:wrapTopAndBottom/>
                <wp:docPr id="319" name="docshape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0142D8" id="docshape329" o:spid="_x0000_s1026" style="position:absolute;margin-left:54pt;margin-top:17.45pt;width:537.05pt;height:.1pt;z-index:-15566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lLOowIAAKsFAAAOAAAAZHJzL2Uyb0RvYy54bWysVNtuEzEQfUfiHyw/gtq9JE3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uOZSz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06C6054D" w14:textId="77777777" w:rsidR="0039380E" w:rsidRPr="00B24249" w:rsidRDefault="0039380E">
      <w:pPr>
        <w:pStyle w:val="BodyText"/>
        <w:rPr>
          <w:rFonts w:ascii="Arial Black"/>
          <w:sz w:val="20"/>
          <w:lang w:val="es-US"/>
        </w:rPr>
      </w:pPr>
    </w:p>
    <w:p w14:paraId="75C5FEA3" w14:textId="3E6F3FB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0192" behindDoc="1" locked="0" layoutInCell="1" allowOverlap="1" wp14:anchorId="66FE0923" wp14:editId="0FC13E4A">
                <wp:simplePos x="0" y="0"/>
                <wp:positionH relativeFrom="page">
                  <wp:posOffset>685800</wp:posOffset>
                </wp:positionH>
                <wp:positionV relativeFrom="paragraph">
                  <wp:posOffset>221615</wp:posOffset>
                </wp:positionV>
                <wp:extent cx="6820535" cy="1270"/>
                <wp:effectExtent l="0" t="0" r="0" b="0"/>
                <wp:wrapTopAndBottom/>
                <wp:docPr id="318" name="docshape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31EF1" id="docshape330" o:spid="_x0000_s1026" style="position:absolute;margin-left:54pt;margin-top:17.45pt;width:537.05pt;height:.1pt;z-index:-15565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uRcpAIAAKsFAAAOAAAAZHJzL2Uyb0RvYy54bWysVNtu2zAMfR+wfxD0uKH1JW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CKO5Fy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47C69EBD" w14:textId="77777777" w:rsidR="0039380E" w:rsidRPr="00B24249" w:rsidRDefault="0039380E">
      <w:pPr>
        <w:pStyle w:val="BodyText"/>
        <w:rPr>
          <w:rFonts w:ascii="Arial Black"/>
          <w:sz w:val="20"/>
          <w:lang w:val="es-US"/>
        </w:rPr>
      </w:pPr>
    </w:p>
    <w:p w14:paraId="29C48550" w14:textId="58B22CE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1216" behindDoc="1" locked="0" layoutInCell="1" allowOverlap="1" wp14:anchorId="3AB16D4A" wp14:editId="037F55C2">
                <wp:simplePos x="0" y="0"/>
                <wp:positionH relativeFrom="page">
                  <wp:posOffset>685800</wp:posOffset>
                </wp:positionH>
                <wp:positionV relativeFrom="paragraph">
                  <wp:posOffset>221615</wp:posOffset>
                </wp:positionV>
                <wp:extent cx="6820535" cy="1270"/>
                <wp:effectExtent l="0" t="0" r="0" b="0"/>
                <wp:wrapTopAndBottom/>
                <wp:docPr id="317" name="docshape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4D9B8E" id="docshape331" o:spid="_x0000_s1026" style="position:absolute;margin-left:54pt;margin-top:17.45pt;width:537.05pt;height:.1pt;z-index:-15565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" path="m,l10741,e" filled="f" strokeweight=".19022mm">
                <v:path arrowok="t" o:connecttype="custom" o:connectlocs="0,0;6820535,0" o:connectangles="0,0"/>
                <w10:wrap type="topAndBottom" anchorx="page"/>
              </v:shape>
            </w:pict>
          </mc:Fallback>
        </mc:AlternateContent>
      </w:r>
    </w:p>
    <w:p w14:paraId="733B20EE" w14:textId="77777777" w:rsidR="0039380E" w:rsidRPr="00B24249" w:rsidRDefault="0039380E">
      <w:pPr>
        <w:pStyle w:val="BodyText"/>
        <w:rPr>
          <w:rFonts w:ascii="Arial Black"/>
          <w:sz w:val="20"/>
          <w:lang w:val="es-US"/>
        </w:rPr>
      </w:pPr>
    </w:p>
    <w:p w14:paraId="3E6B469E" w14:textId="573B6040" w:rsidR="0039380E" w:rsidRPr="00B24249" w:rsidRDefault="000A545B">
      <w:pPr>
        <w:pStyle w:val="BodyText"/>
        <w:spacing w:before="2"/>
        <w:rPr>
          <w:rFonts w:ascii="Arial Black"/>
          <w:sz w:val="23"/>
          <w:lang w:val="es-US"/>
        </w:rPr>
      </w:pPr>
      <w:r w:rsidRPr="00B24249">
        <w:rPr>
          <w:noProof/>
          <w:lang w:val="es-US"/>
        </w:rPr>
        <mc:AlternateContent>
          <mc:Choice Requires="wps">
            <w:drawing>
              <wp:anchor distT="0" distB="0" distL="0" distR="0" simplePos="0" relativeHeight="251722240" behindDoc="1" locked="0" layoutInCell="1" allowOverlap="1" wp14:anchorId="43BA8719" wp14:editId="4709A1C8">
                <wp:simplePos x="0" y="0"/>
                <wp:positionH relativeFrom="page">
                  <wp:posOffset>685800</wp:posOffset>
                </wp:positionH>
                <wp:positionV relativeFrom="paragraph">
                  <wp:posOffset>222885</wp:posOffset>
                </wp:positionV>
                <wp:extent cx="6820535" cy="1270"/>
                <wp:effectExtent l="0" t="0" r="0" b="0"/>
                <wp:wrapTopAndBottom/>
                <wp:docPr id="316" name="docshape3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73FBF" id="docshape332" o:spid="_x0000_s1026" style="position:absolute;margin-left:54pt;margin-top:17.55pt;width:537.05pt;height:.1pt;z-index:-15564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" path="m,l10741,e" filled="f" strokeweight=".19022mm">
                <v:path arrowok="t" o:connecttype="custom" o:connectlocs="0,0;6820535,0" o:connectangles="0,0"/>
                <w10:wrap type="topAndBottom" anchorx="page"/>
              </v:shape>
            </w:pict>
          </mc:Fallback>
        </mc:AlternateContent>
      </w:r>
    </w:p>
    <w:p w14:paraId="3480F47D" w14:textId="77777777" w:rsidR="0039380E" w:rsidRPr="00B24249" w:rsidRDefault="0039380E">
      <w:pPr>
        <w:pStyle w:val="BodyText"/>
        <w:rPr>
          <w:rFonts w:ascii="Arial Black"/>
          <w:sz w:val="20"/>
          <w:lang w:val="es-US"/>
        </w:rPr>
      </w:pPr>
    </w:p>
    <w:p w14:paraId="52303820" w14:textId="1523235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3264" behindDoc="1" locked="0" layoutInCell="1" allowOverlap="1" wp14:anchorId="65DDB467" wp14:editId="5790593C">
                <wp:simplePos x="0" y="0"/>
                <wp:positionH relativeFrom="page">
                  <wp:posOffset>685800</wp:posOffset>
                </wp:positionH>
                <wp:positionV relativeFrom="paragraph">
                  <wp:posOffset>221615</wp:posOffset>
                </wp:positionV>
                <wp:extent cx="6820535" cy="1270"/>
                <wp:effectExtent l="0" t="0" r="0" b="0"/>
                <wp:wrapTopAndBottom/>
                <wp:docPr id="315" name="docshape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D88E4" id="docshape333" o:spid="_x0000_s1026" style="position:absolute;margin-left:54pt;margin-top:17.45pt;width:537.05pt;height:.1pt;z-index:-15564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FZx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SVFZx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EE5FFDD" w14:textId="77777777" w:rsidR="0039380E" w:rsidRPr="00B24249" w:rsidRDefault="0039380E">
      <w:pPr>
        <w:pStyle w:val="BodyText"/>
        <w:rPr>
          <w:rFonts w:ascii="Arial Black"/>
          <w:sz w:val="20"/>
          <w:lang w:val="es-US"/>
        </w:rPr>
      </w:pPr>
    </w:p>
    <w:p w14:paraId="78958BC3" w14:textId="0530D62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4288" behindDoc="1" locked="0" layoutInCell="1" allowOverlap="1" wp14:anchorId="055EC9F5" wp14:editId="57BC3BFF">
                <wp:simplePos x="0" y="0"/>
                <wp:positionH relativeFrom="page">
                  <wp:posOffset>685800</wp:posOffset>
                </wp:positionH>
                <wp:positionV relativeFrom="paragraph">
                  <wp:posOffset>221615</wp:posOffset>
                </wp:positionV>
                <wp:extent cx="6820535" cy="1270"/>
                <wp:effectExtent l="0" t="0" r="0" b="0"/>
                <wp:wrapTopAndBottom/>
                <wp:docPr id="314" name="docshape3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3BFBCB" id="docshape334" o:spid="_x0000_s1026" style="position:absolute;margin-left:54pt;margin-top:17.45pt;width:537.05pt;height:.1pt;z-index:-15563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9rv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PC9rv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C1FA6D0" w14:textId="77777777" w:rsidR="0039380E" w:rsidRPr="00B24249" w:rsidRDefault="0039380E">
      <w:pPr>
        <w:pStyle w:val="BodyText"/>
        <w:rPr>
          <w:rFonts w:ascii="Arial Black"/>
          <w:sz w:val="20"/>
          <w:lang w:val="es-US"/>
        </w:rPr>
      </w:pPr>
    </w:p>
    <w:p w14:paraId="054F2D7E" w14:textId="1578D95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5312" behindDoc="1" locked="0" layoutInCell="1" allowOverlap="1" wp14:anchorId="20767D1E" wp14:editId="6B56805F">
                <wp:simplePos x="0" y="0"/>
                <wp:positionH relativeFrom="page">
                  <wp:posOffset>685800</wp:posOffset>
                </wp:positionH>
                <wp:positionV relativeFrom="paragraph">
                  <wp:posOffset>221615</wp:posOffset>
                </wp:positionV>
                <wp:extent cx="6820535" cy="1270"/>
                <wp:effectExtent l="0" t="0" r="0" b="0"/>
                <wp:wrapTopAndBottom/>
                <wp:docPr id="313" name="docshape3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6FA8A3" id="docshape335" o:spid="_x0000_s1026" style="position:absolute;margin-left:54pt;margin-top:17.45pt;width:537.05pt;height:.1pt;z-index:-15563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I5owIAAKsFAAAOAAAAZHJzL2Uyb0RvYy54bWysVNtuEzEQfUfiHyw/gtq9JE1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yhWyO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4990E987" w14:textId="77777777" w:rsidR="0039380E" w:rsidRPr="00B24249" w:rsidRDefault="0039380E">
      <w:pPr>
        <w:pStyle w:val="BodyText"/>
        <w:rPr>
          <w:rFonts w:ascii="Arial Black"/>
          <w:sz w:val="20"/>
          <w:lang w:val="es-US"/>
        </w:rPr>
      </w:pPr>
    </w:p>
    <w:p w14:paraId="575BC711" w14:textId="7F845BA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6336" behindDoc="1" locked="0" layoutInCell="1" allowOverlap="1" wp14:anchorId="7CAABBD1" wp14:editId="7087BB70">
                <wp:simplePos x="0" y="0"/>
                <wp:positionH relativeFrom="page">
                  <wp:posOffset>685800</wp:posOffset>
                </wp:positionH>
                <wp:positionV relativeFrom="paragraph">
                  <wp:posOffset>221615</wp:posOffset>
                </wp:positionV>
                <wp:extent cx="6820535" cy="1270"/>
                <wp:effectExtent l="0" t="0" r="0" b="0"/>
                <wp:wrapTopAndBottom/>
                <wp:docPr id="312" name="docshape3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57DA5" id="docshape336" o:spid="_x0000_s1026" style="position:absolute;margin-left:54pt;margin-top:17.45pt;width:537.05pt;height:.1pt;z-index:-15562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5yv1b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6F0CE02" w14:textId="77777777" w:rsidR="0039380E" w:rsidRPr="00B24249" w:rsidRDefault="0039380E">
      <w:pPr>
        <w:pStyle w:val="BodyText"/>
        <w:rPr>
          <w:rFonts w:ascii="Arial Black"/>
          <w:sz w:val="20"/>
          <w:lang w:val="es-US"/>
        </w:rPr>
      </w:pPr>
    </w:p>
    <w:p w14:paraId="0F1C2614" w14:textId="4F4AEA9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7360" behindDoc="1" locked="0" layoutInCell="1" allowOverlap="1" wp14:anchorId="3CF42B8D" wp14:editId="222EAC81">
                <wp:simplePos x="0" y="0"/>
                <wp:positionH relativeFrom="page">
                  <wp:posOffset>685800</wp:posOffset>
                </wp:positionH>
                <wp:positionV relativeFrom="paragraph">
                  <wp:posOffset>221615</wp:posOffset>
                </wp:positionV>
                <wp:extent cx="6821170" cy="1270"/>
                <wp:effectExtent l="0" t="0" r="0" b="0"/>
                <wp:wrapTopAndBottom/>
                <wp:docPr id="311" name="docshape3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378F11" id="docshape337" o:spid="_x0000_s1026" style="position:absolute;margin-left:54pt;margin-top:17.45pt;width:537.1pt;height:.1pt;z-index:-15562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" path="m,l10742,e" filled="f" strokeweight=".19022mm">
                <v:path arrowok="t" o:connecttype="custom" o:connectlocs="0,0;6821170,0" o:connectangles="0,0"/>
                <w10:wrap type="topAndBottom" anchorx="page"/>
              </v:shape>
            </w:pict>
          </mc:Fallback>
        </mc:AlternateContent>
      </w:r>
    </w:p>
    <w:p w14:paraId="45ED90C7" w14:textId="77777777" w:rsidR="0039380E" w:rsidRPr="00B24249" w:rsidRDefault="0039380E">
      <w:pPr>
        <w:pStyle w:val="BodyText"/>
        <w:rPr>
          <w:rFonts w:ascii="Arial Black"/>
          <w:sz w:val="20"/>
          <w:lang w:val="es-US"/>
        </w:rPr>
      </w:pPr>
    </w:p>
    <w:p w14:paraId="45D7EF05" w14:textId="49D00FA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8384" behindDoc="1" locked="0" layoutInCell="1" allowOverlap="1" wp14:anchorId="7E3785FA" wp14:editId="739C8B3B">
                <wp:simplePos x="0" y="0"/>
                <wp:positionH relativeFrom="page">
                  <wp:posOffset>685800</wp:posOffset>
                </wp:positionH>
                <wp:positionV relativeFrom="paragraph">
                  <wp:posOffset>221615</wp:posOffset>
                </wp:positionV>
                <wp:extent cx="6820535" cy="1270"/>
                <wp:effectExtent l="0" t="0" r="0" b="0"/>
                <wp:wrapTopAndBottom/>
                <wp:docPr id="310" name="docshape3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98BEF" id="docshape338" o:spid="_x0000_s1026" style="position:absolute;margin-left:54pt;margin-top:17.45pt;width:537.05pt;height:.1pt;z-index:-15561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5S9ogIAAKsFAAAOAAAAZHJzL2Uyb0RvYy54bWysVF1v0zAUfUfiP1h+BLF8tNt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Cc5S9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07F96CA9" w14:textId="77777777" w:rsidR="0039380E" w:rsidRPr="00B24249" w:rsidRDefault="0039380E">
      <w:pPr>
        <w:pStyle w:val="BodyText"/>
        <w:rPr>
          <w:rFonts w:ascii="Arial Black"/>
          <w:sz w:val="20"/>
          <w:lang w:val="es-US"/>
        </w:rPr>
      </w:pPr>
    </w:p>
    <w:p w14:paraId="06CA3AB5" w14:textId="6B04F8C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29408" behindDoc="1" locked="0" layoutInCell="1" allowOverlap="1" wp14:anchorId="331BCC25" wp14:editId="57964361">
                <wp:simplePos x="0" y="0"/>
                <wp:positionH relativeFrom="page">
                  <wp:posOffset>685800</wp:posOffset>
                </wp:positionH>
                <wp:positionV relativeFrom="paragraph">
                  <wp:posOffset>221615</wp:posOffset>
                </wp:positionV>
                <wp:extent cx="6820535" cy="1270"/>
                <wp:effectExtent l="0" t="0" r="0" b="0"/>
                <wp:wrapTopAndBottom/>
                <wp:docPr id="309" name="docshape3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DFFD7" id="docshape339" o:spid="_x0000_s1026" style="position:absolute;margin-left:54pt;margin-top:17.45pt;width:537.05pt;height:.1pt;z-index:-15561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Vq/1H6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173AE4C8" w14:textId="77777777" w:rsidR="0039380E" w:rsidRPr="00B24249" w:rsidRDefault="0039380E">
      <w:pPr>
        <w:pStyle w:val="BodyText"/>
        <w:rPr>
          <w:rFonts w:ascii="Arial Black"/>
          <w:sz w:val="20"/>
          <w:lang w:val="es-US"/>
        </w:rPr>
      </w:pPr>
    </w:p>
    <w:p w14:paraId="49679AE2" w14:textId="4C43AC6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730432" behindDoc="1" locked="0" layoutInCell="1" allowOverlap="1" wp14:anchorId="4C7378E3" wp14:editId="3AA3BE46">
                <wp:simplePos x="0" y="0"/>
                <wp:positionH relativeFrom="page">
                  <wp:posOffset>685800</wp:posOffset>
                </wp:positionH>
                <wp:positionV relativeFrom="paragraph">
                  <wp:posOffset>220980</wp:posOffset>
                </wp:positionV>
                <wp:extent cx="6820535" cy="1270"/>
                <wp:effectExtent l="0" t="0" r="0" b="0"/>
                <wp:wrapTopAndBottom/>
                <wp:docPr id="308" name="docshape3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DD457B" id="docshape340" o:spid="_x0000_s1026" style="position:absolute;margin-left:54pt;margin-top:17.4pt;width:537.05pt;height:.1pt;z-index:-15560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cTSpAIAAKsFAAAOAAAAZHJzL2Uyb0RvYy54bWysVNtu2zAMfR+wfxD0uKH1JW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26AD9BDB" w14:textId="77777777" w:rsidR="0039380E" w:rsidRPr="00B24249" w:rsidRDefault="0039380E">
      <w:pPr>
        <w:rPr>
          <w:rFonts w:ascii="Arial Black"/>
          <w:sz w:val="23"/>
          <w:lang w:val="es-US"/>
        </w:rPr>
        <w:sectPr w:rsidR="0039380E" w:rsidRPr="00B24249">
          <w:pgSz w:w="12960" w:h="17280"/>
          <w:pgMar w:top="1320" w:right="520" w:bottom="1340" w:left="540" w:header="676" w:footer="1148" w:gutter="0"/>
          <w:cols w:space="720"/>
        </w:sectPr>
      </w:pPr>
    </w:p>
    <w:p w14:paraId="6D40EC89" w14:textId="77777777" w:rsidR="0039380E" w:rsidRPr="00B24249" w:rsidRDefault="0039380E">
      <w:pPr>
        <w:pStyle w:val="BodyText"/>
        <w:rPr>
          <w:rFonts w:ascii="Arial Black"/>
          <w:sz w:val="20"/>
          <w:lang w:val="es-US"/>
        </w:rPr>
      </w:pPr>
    </w:p>
    <w:p w14:paraId="6EBF24A6" w14:textId="77777777" w:rsidR="0039380E" w:rsidRPr="00B24249" w:rsidRDefault="0039380E">
      <w:pPr>
        <w:pStyle w:val="BodyText"/>
        <w:rPr>
          <w:rFonts w:ascii="Arial Black"/>
          <w:sz w:val="14"/>
          <w:lang w:val="es-US"/>
        </w:rPr>
      </w:pPr>
    </w:p>
    <w:p w14:paraId="35EDEF43" w14:textId="77777777" w:rsidR="0039380E" w:rsidRPr="00B24249" w:rsidRDefault="000A545B">
      <w:pPr>
        <w:pStyle w:val="P68B1DB1-Normal11"/>
        <w:spacing w:before="99"/>
        <w:ind w:left="720"/>
        <w:jc w:val="both"/>
        <w:rPr>
          <w:rFonts w:hAnsi="Arial Black"/>
          <w:lang w:val="es-US"/>
        </w:rPr>
      </w:pPr>
      <w:bookmarkStart w:id="5" w:name="PG_79-92REVISED"/>
      <w:bookmarkEnd w:id="5"/>
      <w:r w:rsidRPr="00B24249">
        <w:rPr>
          <w:rFonts w:hAnsi="Arial Black"/>
          <w:lang w:val="es-US"/>
        </w:rPr>
        <w:t>Información personal y familiar</w:t>
      </w:r>
    </w:p>
    <w:p w14:paraId="5F5C9092" w14:textId="6F8822B4" w:rsidR="005A41D6" w:rsidRPr="00B24249" w:rsidRDefault="000A545B" w:rsidP="005A41D6">
      <w:pPr>
        <w:pStyle w:val="BodyText"/>
        <w:tabs>
          <w:tab w:val="left" w:pos="5514"/>
          <w:tab w:val="left" w:pos="5860"/>
          <w:tab w:val="left" w:pos="6131"/>
          <w:tab w:val="left" w:pos="10141"/>
          <w:tab w:val="left" w:pos="11204"/>
        </w:tabs>
        <w:spacing w:line="300" w:lineRule="auto"/>
        <w:ind w:left="719" w:right="676"/>
        <w:jc w:val="both"/>
        <w:rPr>
          <w:u w:val="single"/>
          <w:lang w:val="es-US"/>
        </w:rPr>
      </w:pPr>
      <w:r w:rsidRPr="00B24249">
        <w:rPr>
          <w:lang w:val="es-US"/>
        </w:rPr>
        <w:t>Nombre legal:</w:t>
      </w:r>
      <w:r w:rsidRPr="00B24249">
        <w:rPr>
          <w:u w:val="single"/>
          <w:lang w:val="es-US"/>
        </w:rPr>
        <w:tab/>
      </w:r>
      <w:r w:rsidRPr="00B24249">
        <w:rPr>
          <w:u w:val="single"/>
          <w:lang w:val="es-US"/>
        </w:rPr>
        <w:tab/>
      </w:r>
      <w:r w:rsidRPr="00B24249">
        <w:rPr>
          <w:lang w:val="es-US"/>
        </w:rPr>
        <w:t>Apodo(s):</w:t>
      </w:r>
      <w:r w:rsidRPr="00B24249">
        <w:rPr>
          <w:u w:val="single"/>
          <w:lang w:val="es-US"/>
        </w:rPr>
        <w:tab/>
      </w:r>
      <w:r w:rsidRPr="00B24249">
        <w:rPr>
          <w:u w:val="single"/>
          <w:lang w:val="es-US"/>
        </w:rPr>
        <w:tab/>
      </w:r>
      <w:r w:rsidRPr="00B24249">
        <w:rPr>
          <w:lang w:val="es-US"/>
        </w:rPr>
        <w:t xml:space="preserve"> Otros nombres (soltera): </w:t>
      </w:r>
      <w:r w:rsidR="008D3C22" w:rsidRPr="00B24249">
        <w:rPr>
          <w:lang w:val="es-US"/>
        </w:rPr>
        <w:t>___________________</w:t>
      </w:r>
      <w:r w:rsidRPr="00B24249">
        <w:rPr>
          <w:lang w:val="es-US"/>
        </w:rPr>
        <w:t>Número de</w:t>
      </w:r>
      <w:r w:rsidR="008D3C22" w:rsidRPr="00B24249">
        <w:rPr>
          <w:lang w:val="es-US"/>
        </w:rPr>
        <w:t xml:space="preserve"> seguro social</w:t>
      </w:r>
      <w:r w:rsidR="003B0891">
        <w:rPr>
          <w:lang w:val="es-US"/>
        </w:rPr>
        <w:t xml:space="preserve">: </w:t>
      </w:r>
      <w:r w:rsidRPr="00B24249">
        <w:rPr>
          <w:u w:val="single"/>
          <w:lang w:val="es-US"/>
        </w:rPr>
        <w:tab/>
      </w:r>
      <w:r w:rsidR="00301F59">
        <w:rPr>
          <w:u w:val="single"/>
          <w:lang w:val="es-US"/>
        </w:rPr>
        <w:t>__________</w:t>
      </w:r>
    </w:p>
    <w:p w14:paraId="0400BA08" w14:textId="1EA5F2B3" w:rsidR="0039380E" w:rsidRPr="00B24249" w:rsidRDefault="000A545B" w:rsidP="005A41D6">
      <w:pPr>
        <w:pStyle w:val="BodyText"/>
        <w:tabs>
          <w:tab w:val="left" w:pos="5514"/>
          <w:tab w:val="left" w:pos="5860"/>
          <w:tab w:val="left" w:pos="6131"/>
          <w:tab w:val="left" w:pos="10141"/>
          <w:tab w:val="left" w:pos="11204"/>
        </w:tabs>
        <w:spacing w:line="300" w:lineRule="auto"/>
        <w:ind w:left="719" w:right="676"/>
        <w:jc w:val="both"/>
        <w:rPr>
          <w:lang w:val="es-US"/>
        </w:rPr>
      </w:pPr>
      <w:r w:rsidRPr="00B24249">
        <w:rPr>
          <w:lang w:val="es-US"/>
        </w:rPr>
        <w:t>Número de</w:t>
      </w:r>
      <w:r w:rsidR="008D3C22" w:rsidRPr="00B24249">
        <w:rPr>
          <w:lang w:val="es-US"/>
        </w:rPr>
        <w:t xml:space="preserve"> teléfono de casa:</w:t>
      </w:r>
      <w:r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Número</w:t>
      </w:r>
      <w:r w:rsidR="008D3C22" w:rsidRPr="00B24249">
        <w:rPr>
          <w:lang w:val="es-US"/>
        </w:rPr>
        <w:t xml:space="preserve"> de teléfono celular: </w:t>
      </w:r>
      <w:r w:rsidRPr="00B24249">
        <w:rPr>
          <w:u w:val="single"/>
          <w:lang w:val="es-US"/>
        </w:rPr>
        <w:tab/>
      </w:r>
      <w:r w:rsidRPr="00B24249">
        <w:rPr>
          <w:u w:val="single"/>
          <w:lang w:val="es-US"/>
        </w:rPr>
        <w:tab/>
      </w:r>
    </w:p>
    <w:p w14:paraId="2AED6C78" w14:textId="72288DC3" w:rsidR="0039380E" w:rsidRPr="00B24249" w:rsidRDefault="000A545B" w:rsidP="005A41D6">
      <w:pPr>
        <w:pStyle w:val="BodyText"/>
        <w:tabs>
          <w:tab w:val="left" w:pos="4084"/>
          <w:tab w:val="left" w:pos="7391"/>
          <w:tab w:val="left" w:pos="9464"/>
          <w:tab w:val="left" w:pos="11176"/>
        </w:tabs>
        <w:spacing w:line="300" w:lineRule="auto"/>
        <w:ind w:left="719" w:right="721"/>
        <w:jc w:val="both"/>
        <w:rPr>
          <w:lang w:val="es-US"/>
        </w:rPr>
      </w:pPr>
      <w:r w:rsidRPr="00B24249">
        <w:rPr>
          <w:lang w:val="es-US"/>
        </w:rPr>
        <w:t>Ubicación de los documentos de ciudadanía:</w:t>
      </w:r>
      <w:r w:rsidRPr="00B24249">
        <w:rPr>
          <w:u w:val="single"/>
          <w:lang w:val="es-US"/>
        </w:rPr>
        <w:tab/>
      </w:r>
      <w:r w:rsidRPr="00B24249">
        <w:rPr>
          <w:lang w:val="es-US"/>
        </w:rPr>
        <w:t>No</w:t>
      </w:r>
      <w:r w:rsidR="00362DB6" w:rsidRPr="00B24249">
        <w:rPr>
          <w:lang w:val="es-US"/>
        </w:rPr>
        <w:t>.</w:t>
      </w:r>
      <w:r w:rsidRPr="00B24249">
        <w:rPr>
          <w:lang w:val="es-US"/>
        </w:rPr>
        <w:t xml:space="preserve"> de pasaporte: </w:t>
      </w:r>
      <w:r w:rsidRPr="00B24249">
        <w:rPr>
          <w:u w:val="single"/>
          <w:lang w:val="es-US"/>
        </w:rPr>
        <w:tab/>
      </w:r>
      <w:r w:rsidRPr="00B24249">
        <w:rPr>
          <w:u w:val="single"/>
          <w:lang w:val="es-US"/>
        </w:rPr>
        <w:tab/>
      </w:r>
      <w:r w:rsidRPr="00B24249">
        <w:rPr>
          <w:lang w:val="es-US"/>
        </w:rPr>
        <w:t xml:space="preserve"> Fecha de nacimiento:</w:t>
      </w:r>
      <w:r w:rsidRPr="00B24249">
        <w:rPr>
          <w:u w:val="single"/>
          <w:lang w:val="es-US"/>
        </w:rPr>
        <w:tab/>
      </w:r>
      <w:r w:rsidR="005A41D6" w:rsidRPr="00B24249">
        <w:rPr>
          <w:u w:val="single"/>
          <w:lang w:val="es-US"/>
        </w:rPr>
        <w:t xml:space="preserve"> </w:t>
      </w:r>
      <w:r w:rsidRPr="00B24249">
        <w:rPr>
          <w:lang w:val="es-US"/>
        </w:rPr>
        <w:t xml:space="preserve">Lugar de nacimiento: </w:t>
      </w:r>
      <w:r w:rsidRPr="00B24249">
        <w:rPr>
          <w:u w:val="single"/>
          <w:lang w:val="es-US"/>
        </w:rPr>
        <w:t xml:space="preserve"> </w:t>
      </w:r>
      <w:r w:rsidRPr="00B24249">
        <w:rPr>
          <w:u w:val="single"/>
          <w:lang w:val="es-US"/>
        </w:rPr>
        <w:tab/>
      </w:r>
      <w:r w:rsidRPr="00B24249">
        <w:rPr>
          <w:u w:val="single"/>
          <w:lang w:val="es-US"/>
        </w:rPr>
        <w:tab/>
      </w:r>
      <w:r w:rsidR="00301F59">
        <w:rPr>
          <w:u w:val="single"/>
          <w:lang w:val="es-US"/>
        </w:rPr>
        <w:t>________________</w:t>
      </w:r>
    </w:p>
    <w:p w14:paraId="71670DD5" w14:textId="00D3DFE9" w:rsidR="0039380E" w:rsidRPr="00B24249" w:rsidRDefault="000A545B">
      <w:pPr>
        <w:pStyle w:val="BodyText"/>
        <w:tabs>
          <w:tab w:val="left" w:pos="7083"/>
        </w:tabs>
        <w:spacing w:line="317" w:lineRule="exact"/>
        <w:ind w:left="719"/>
        <w:rPr>
          <w:lang w:val="es-US"/>
        </w:rPr>
      </w:pPr>
      <w:r w:rsidRPr="00B24249">
        <w:rPr>
          <w:lang w:val="es-US"/>
        </w:rPr>
        <w:t>Ubicación del acta de nacimiento</w:t>
      </w:r>
      <w:r w:rsidR="00D51423">
        <w:rPr>
          <w:lang w:val="es-US"/>
        </w:rPr>
        <w:t xml:space="preserve">: </w:t>
      </w:r>
      <w:r w:rsidRPr="00B24249">
        <w:rPr>
          <w:lang w:val="es-US"/>
        </w:rPr>
        <w:t xml:space="preserve"> </w:t>
      </w:r>
      <w:r w:rsidRPr="00B24249">
        <w:rPr>
          <w:u w:val="single"/>
          <w:lang w:val="es-US"/>
        </w:rPr>
        <w:t xml:space="preserve"> </w:t>
      </w:r>
      <w:r w:rsidRPr="00B24249">
        <w:rPr>
          <w:u w:val="single"/>
          <w:lang w:val="es-US"/>
        </w:rPr>
        <w:tab/>
      </w:r>
    </w:p>
    <w:p w14:paraId="198AA735" w14:textId="4F20A941" w:rsidR="0039380E" w:rsidRPr="00B24249" w:rsidRDefault="000A545B">
      <w:pPr>
        <w:pStyle w:val="BodyText"/>
        <w:tabs>
          <w:tab w:val="left" w:pos="4696"/>
          <w:tab w:val="left" w:pos="6404"/>
          <w:tab w:val="left" w:pos="6932"/>
          <w:tab w:val="left" w:pos="7182"/>
          <w:tab w:val="left" w:pos="7568"/>
          <w:tab w:val="left" w:pos="9709"/>
          <w:tab w:val="left" w:pos="10782"/>
          <w:tab w:val="left" w:pos="11166"/>
        </w:tabs>
        <w:spacing w:before="81" w:line="300" w:lineRule="auto"/>
        <w:ind w:left="719" w:right="716"/>
        <w:rPr>
          <w:lang w:val="es-US"/>
        </w:rPr>
      </w:pPr>
      <w:r w:rsidRPr="00B24249">
        <w:rPr>
          <w:lang w:val="es-US"/>
        </w:rPr>
        <w:t>Fecha y lugar del matrimonio:</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 xml:space="preserve">Estado civil:  </w:t>
      </w:r>
      <w:r w:rsidR="005A41D6" w:rsidRPr="00B24249">
        <w:rPr>
          <w:lang w:val="es-US"/>
        </w:rPr>
        <w:t>_____________</w:t>
      </w:r>
      <w:r w:rsidR="00301F59">
        <w:rPr>
          <w:lang w:val="es-US"/>
        </w:rPr>
        <w:t>_</w:t>
      </w:r>
      <w:r w:rsidR="005A41D6" w:rsidRPr="00B24249">
        <w:rPr>
          <w:lang w:val="es-US"/>
        </w:rPr>
        <w:t>_____</w:t>
      </w:r>
      <w:r w:rsidRPr="00B24249">
        <w:rPr>
          <w:lang w:val="es-US"/>
        </w:rPr>
        <w:tab/>
        <w:t xml:space="preserve">  </w:t>
      </w:r>
      <w:r w:rsidRPr="00B24249">
        <w:rPr>
          <w:u w:val="single"/>
          <w:lang w:val="es-US"/>
        </w:rPr>
        <w:t xml:space="preserve">  </w:t>
      </w:r>
      <w:r w:rsidRPr="00B24249">
        <w:rPr>
          <w:lang w:val="es-US"/>
        </w:rPr>
        <w:t xml:space="preserve"> Ubicación de los documentos de divorcio:</w:t>
      </w:r>
      <w:r w:rsidRPr="00B24249">
        <w:rPr>
          <w:u w:val="single"/>
          <w:lang w:val="es-US"/>
        </w:rPr>
        <w:tab/>
      </w:r>
      <w:r w:rsidRPr="00B24249">
        <w:rPr>
          <w:u w:val="single"/>
          <w:lang w:val="es-US"/>
        </w:rPr>
        <w:tab/>
      </w:r>
      <w:r w:rsidRPr="00B24249">
        <w:rPr>
          <w:u w:val="single"/>
          <w:lang w:val="es-US"/>
        </w:rPr>
        <w:tab/>
      </w:r>
      <w:r w:rsidRPr="00B24249">
        <w:rPr>
          <w:lang w:val="es-US"/>
        </w:rPr>
        <w:t xml:space="preserve">Estado de jurisdicción: </w:t>
      </w:r>
      <w:r w:rsidRPr="00B24249">
        <w:rPr>
          <w:u w:val="single"/>
          <w:lang w:val="es-US"/>
        </w:rPr>
        <w:tab/>
      </w:r>
      <w:r w:rsidRPr="00B24249">
        <w:rPr>
          <w:u w:val="single"/>
          <w:lang w:val="es-US"/>
        </w:rPr>
        <w:tab/>
      </w:r>
      <w:r w:rsidRPr="00B24249">
        <w:rPr>
          <w:lang w:val="es-US"/>
        </w:rPr>
        <w:t xml:space="preserve"> Ubicación de los documentos de </w:t>
      </w:r>
      <w:r w:rsidR="00362DB6" w:rsidRPr="00B24249">
        <w:rPr>
          <w:lang w:val="es-US"/>
        </w:rPr>
        <w:t>baja</w:t>
      </w:r>
      <w:r w:rsidRPr="00B24249">
        <w:rPr>
          <w:lang w:val="es-US"/>
        </w:rPr>
        <w:t>:</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 xml:space="preserve">Último rango militar: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Fechas de servicio militar:</w:t>
      </w:r>
      <w:r w:rsidRPr="00B24249">
        <w:rPr>
          <w:u w:val="single"/>
          <w:lang w:val="es-US"/>
        </w:rPr>
        <w:tab/>
      </w:r>
      <w:r w:rsidRPr="00B24249">
        <w:rPr>
          <w:u w:val="single"/>
          <w:lang w:val="es-US"/>
        </w:rPr>
        <w:tab/>
      </w:r>
      <w:r w:rsidRPr="00B24249">
        <w:rPr>
          <w:lang w:val="es-US"/>
        </w:rPr>
        <w:t>Número de serie (servicio):</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w:t>
      </w:r>
      <w:r w:rsidR="00362DB6" w:rsidRPr="00B24249">
        <w:rPr>
          <w:lang w:val="es-US"/>
        </w:rPr>
        <w:t>Rama</w:t>
      </w:r>
      <w:r w:rsidRPr="00B24249">
        <w:rPr>
          <w:lang w:val="es-US"/>
        </w:rPr>
        <w:t>:</w:t>
      </w:r>
      <w:r w:rsidRPr="00B24249">
        <w:rPr>
          <w:u w:val="single"/>
          <w:lang w:val="es-US"/>
        </w:rPr>
        <w:tab/>
      </w:r>
      <w:r w:rsidRPr="00B24249">
        <w:rPr>
          <w:lang w:val="es-US"/>
        </w:rPr>
        <w:t xml:space="preserve">País de servici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00301F59">
        <w:rPr>
          <w:u w:val="single"/>
          <w:lang w:val="es-US"/>
        </w:rPr>
        <w:t>______________</w:t>
      </w:r>
    </w:p>
    <w:p w14:paraId="773D556C" w14:textId="4495C16A" w:rsidR="0039380E" w:rsidRPr="00B24249" w:rsidRDefault="0039380E">
      <w:pPr>
        <w:pStyle w:val="BodyText"/>
        <w:spacing w:before="11"/>
        <w:rPr>
          <w:sz w:val="25"/>
          <w:lang w:val="es-US"/>
        </w:rPr>
      </w:pPr>
    </w:p>
    <w:p w14:paraId="4029CB69" w14:textId="77777777" w:rsidR="00272206" w:rsidRPr="00B24249" w:rsidRDefault="00272206">
      <w:pPr>
        <w:pStyle w:val="BodyText"/>
        <w:spacing w:before="11"/>
        <w:rPr>
          <w:sz w:val="25"/>
          <w:lang w:val="es-US"/>
        </w:rPr>
      </w:pPr>
    </w:p>
    <w:p w14:paraId="46D81345" w14:textId="37038736" w:rsidR="005A41D6" w:rsidRPr="00B24249" w:rsidRDefault="000A545B" w:rsidP="005A41D6">
      <w:pPr>
        <w:pStyle w:val="BodyText"/>
        <w:tabs>
          <w:tab w:val="left" w:pos="5514"/>
          <w:tab w:val="left" w:pos="5814"/>
          <w:tab w:val="left" w:pos="6231"/>
          <w:tab w:val="left" w:pos="10141"/>
          <w:tab w:val="left" w:pos="10616"/>
          <w:tab w:val="left" w:pos="11170"/>
        </w:tabs>
        <w:spacing w:line="300" w:lineRule="auto"/>
        <w:ind w:left="719" w:right="715"/>
        <w:rPr>
          <w:lang w:val="es-US"/>
        </w:rPr>
      </w:pPr>
      <w:r w:rsidRPr="00B24249">
        <w:rPr>
          <w:lang w:val="es-US"/>
        </w:rPr>
        <w:t>Nombre del cónyuge:</w:t>
      </w:r>
      <w:r w:rsidRPr="00B24249">
        <w:rPr>
          <w:u w:val="single"/>
          <w:lang w:val="es-US"/>
        </w:rPr>
        <w:tab/>
      </w:r>
      <w:r w:rsidRPr="00B24249">
        <w:rPr>
          <w:u w:val="single"/>
          <w:lang w:val="es-US"/>
        </w:rPr>
        <w:tab/>
      </w:r>
      <w:r w:rsidRPr="00B24249">
        <w:rPr>
          <w:u w:val="single"/>
          <w:lang w:val="es-US"/>
        </w:rPr>
        <w:tab/>
      </w:r>
      <w:r w:rsidRPr="00B24249">
        <w:rPr>
          <w:lang w:val="es-US"/>
        </w:rPr>
        <w:t>Apodo(s):</w:t>
      </w:r>
      <w:r w:rsidRPr="00B24249">
        <w:rPr>
          <w:u w:val="single"/>
          <w:lang w:val="es-US"/>
        </w:rPr>
        <w:tab/>
      </w:r>
      <w:r w:rsidRPr="00B24249">
        <w:rPr>
          <w:u w:val="single"/>
          <w:lang w:val="es-US"/>
        </w:rPr>
        <w:tab/>
      </w:r>
      <w:r w:rsidRPr="00B24249">
        <w:rPr>
          <w:u w:val="single"/>
          <w:lang w:val="es-US"/>
        </w:rPr>
        <w:tab/>
      </w:r>
      <w:r w:rsidRPr="00B24249">
        <w:rPr>
          <w:lang w:val="es-US"/>
        </w:rPr>
        <w:t xml:space="preserve"> Otros nombres (soltera):</w:t>
      </w:r>
      <w:r w:rsidR="005A41D6" w:rsidRPr="00B24249">
        <w:rPr>
          <w:lang w:val="es-US"/>
        </w:rPr>
        <w:t xml:space="preserve"> __________________________</w:t>
      </w:r>
      <w:r w:rsidRPr="00B24249">
        <w:rPr>
          <w:lang w:val="es-US"/>
        </w:rPr>
        <w:t xml:space="preserve"> Número de</w:t>
      </w:r>
      <w:r w:rsidR="005A41D6" w:rsidRPr="00B24249">
        <w:rPr>
          <w:lang w:val="es-US"/>
        </w:rPr>
        <w:t xml:space="preserve"> seguro social: __________________</w:t>
      </w:r>
    </w:p>
    <w:p w14:paraId="49FE12B5" w14:textId="77777777" w:rsidR="00362DB6" w:rsidRPr="00B24249" w:rsidRDefault="000A545B" w:rsidP="005A41D6">
      <w:pPr>
        <w:pStyle w:val="BodyText"/>
        <w:tabs>
          <w:tab w:val="left" w:pos="5514"/>
          <w:tab w:val="left" w:pos="5814"/>
          <w:tab w:val="left" w:pos="6231"/>
          <w:tab w:val="left" w:pos="10141"/>
          <w:tab w:val="left" w:pos="10616"/>
          <w:tab w:val="left" w:pos="11170"/>
        </w:tabs>
        <w:spacing w:line="300" w:lineRule="auto"/>
        <w:ind w:left="719" w:right="715"/>
        <w:rPr>
          <w:lang w:val="es-US"/>
        </w:rPr>
      </w:pPr>
      <w:r w:rsidRPr="00B24249">
        <w:rPr>
          <w:lang w:val="es-US"/>
        </w:rPr>
        <w:t xml:space="preserve">Dirección: </w:t>
      </w:r>
      <w:r w:rsidR="005A41D6" w:rsidRPr="00B24249">
        <w:rPr>
          <w:lang w:val="es-US"/>
        </w:rPr>
        <w:t>__________________________________</w:t>
      </w:r>
    </w:p>
    <w:p w14:paraId="045B7BE9" w14:textId="78FEE0CD" w:rsidR="00362DB6" w:rsidRPr="00B24249" w:rsidRDefault="000A545B" w:rsidP="005A41D6">
      <w:pPr>
        <w:pStyle w:val="BodyText"/>
        <w:tabs>
          <w:tab w:val="left" w:pos="5514"/>
          <w:tab w:val="left" w:pos="5814"/>
          <w:tab w:val="left" w:pos="6231"/>
          <w:tab w:val="left" w:pos="10141"/>
          <w:tab w:val="left" w:pos="10616"/>
          <w:tab w:val="left" w:pos="11170"/>
        </w:tabs>
        <w:spacing w:line="300" w:lineRule="auto"/>
        <w:ind w:left="719" w:right="715"/>
        <w:rPr>
          <w:u w:val="single"/>
          <w:lang w:val="es-US"/>
        </w:rPr>
      </w:pPr>
      <w:r w:rsidRPr="00B24249">
        <w:rPr>
          <w:lang w:val="es-US"/>
        </w:rPr>
        <w:t xml:space="preserve">Número </w:t>
      </w:r>
      <w:r w:rsidR="005A41D6" w:rsidRPr="00B24249">
        <w:rPr>
          <w:lang w:val="es-US"/>
        </w:rPr>
        <w:t xml:space="preserve">de teléfono celular: </w:t>
      </w:r>
      <w:r w:rsidRPr="00B24249">
        <w:rPr>
          <w:u w:val="single"/>
          <w:lang w:val="es-US"/>
        </w:rPr>
        <w:tab/>
      </w:r>
      <w:r w:rsidR="005A41D6" w:rsidRPr="00B24249">
        <w:rPr>
          <w:u w:val="single"/>
          <w:lang w:val="es-US"/>
        </w:rPr>
        <w:t>_________</w:t>
      </w:r>
      <w:r w:rsidR="00362DB6" w:rsidRPr="00B24249">
        <w:rPr>
          <w:lang w:val="es-US"/>
        </w:rPr>
        <w:t>Número de teléfono de casa</w:t>
      </w:r>
      <w:r w:rsidR="00292506">
        <w:rPr>
          <w:lang w:val="es-US"/>
        </w:rPr>
        <w:t xml:space="preserve">: </w:t>
      </w:r>
      <w:r w:rsidRPr="00B24249">
        <w:rPr>
          <w:u w:val="single"/>
          <w:lang w:val="es-US"/>
        </w:rPr>
        <w:tab/>
      </w:r>
      <w:r w:rsidR="00301F59">
        <w:rPr>
          <w:u w:val="single"/>
          <w:lang w:val="es-US"/>
        </w:rPr>
        <w:t>_____</w:t>
      </w:r>
      <w:r w:rsidRPr="00B24249">
        <w:rPr>
          <w:u w:val="single"/>
          <w:lang w:val="es-US"/>
        </w:rPr>
        <w:tab/>
      </w:r>
    </w:p>
    <w:p w14:paraId="1941A58A" w14:textId="662EFA2B" w:rsidR="0039380E" w:rsidRPr="00B24249" w:rsidRDefault="000A545B" w:rsidP="005A41D6">
      <w:pPr>
        <w:pStyle w:val="BodyText"/>
        <w:tabs>
          <w:tab w:val="left" w:pos="5514"/>
          <w:tab w:val="left" w:pos="5814"/>
          <w:tab w:val="left" w:pos="6231"/>
          <w:tab w:val="left" w:pos="10141"/>
          <w:tab w:val="left" w:pos="10616"/>
          <w:tab w:val="left" w:pos="11170"/>
        </w:tabs>
        <w:spacing w:line="300" w:lineRule="auto"/>
        <w:ind w:left="719" w:right="715"/>
        <w:rPr>
          <w:lang w:val="es-US"/>
        </w:rPr>
      </w:pPr>
      <w:r w:rsidRPr="00B24249">
        <w:rPr>
          <w:lang w:val="es-US"/>
        </w:rPr>
        <w:t>Fecha de nacimiento:</w:t>
      </w:r>
      <w:r w:rsidRPr="00B24249">
        <w:rPr>
          <w:u w:val="single"/>
          <w:lang w:val="es-US"/>
        </w:rPr>
        <w:tab/>
      </w:r>
      <w:r w:rsidR="005A41D6" w:rsidRPr="00B24249">
        <w:rPr>
          <w:u w:val="single"/>
          <w:lang w:val="es-US"/>
        </w:rPr>
        <w:t>_______</w:t>
      </w:r>
      <w:r w:rsidRPr="00B24249">
        <w:rPr>
          <w:lang w:val="es-US"/>
        </w:rPr>
        <w:t xml:space="preserve">Lugar de nacimiento: </w:t>
      </w:r>
      <w:r w:rsidRPr="00B24249">
        <w:rPr>
          <w:u w:val="single"/>
          <w:lang w:val="es-US"/>
        </w:rPr>
        <w:t xml:space="preserve"> </w:t>
      </w:r>
      <w:r w:rsidRPr="00B24249">
        <w:rPr>
          <w:u w:val="single"/>
          <w:lang w:val="es-US"/>
        </w:rPr>
        <w:tab/>
      </w:r>
      <w:r w:rsidR="00301F59">
        <w:rPr>
          <w:u w:val="single"/>
          <w:lang w:val="es-US"/>
        </w:rPr>
        <w:t>_____</w:t>
      </w:r>
      <w:r w:rsidRPr="00B24249">
        <w:rPr>
          <w:u w:val="single"/>
          <w:lang w:val="es-US"/>
        </w:rPr>
        <w:tab/>
      </w:r>
      <w:r w:rsidRPr="00B24249">
        <w:rPr>
          <w:lang w:val="es-US"/>
        </w:rPr>
        <w:t xml:space="preserve"> </w:t>
      </w:r>
      <w:r w:rsidR="00362DB6" w:rsidRPr="00B24249">
        <w:rPr>
          <w:lang w:val="es-US"/>
        </w:rPr>
        <w:t xml:space="preserve">Ubicación del acta </w:t>
      </w:r>
      <w:r w:rsidRPr="00B24249">
        <w:rPr>
          <w:lang w:val="es-US"/>
        </w:rPr>
        <w:t>de nacimiento:</w:t>
      </w:r>
      <w:r w:rsidR="005A41D6" w:rsidRPr="00B24249">
        <w:rPr>
          <w:lang w:val="es-US"/>
        </w:rPr>
        <w:t xml:space="preserve"> </w:t>
      </w:r>
      <w:r w:rsidRPr="00B24249">
        <w:rPr>
          <w:u w:val="single"/>
          <w:lang w:val="es-US"/>
        </w:rPr>
        <w:t xml:space="preserve"> </w:t>
      </w:r>
      <w:r w:rsidRPr="00B24249">
        <w:rPr>
          <w:u w:val="single"/>
          <w:lang w:val="es-US"/>
        </w:rPr>
        <w:tab/>
      </w:r>
      <w:r w:rsidR="005A41D6" w:rsidRPr="00B24249">
        <w:rPr>
          <w:u w:val="single"/>
          <w:lang w:val="es-US"/>
        </w:rPr>
        <w:t>_____</w:t>
      </w:r>
      <w:r w:rsidR="00301F59">
        <w:rPr>
          <w:u w:val="single"/>
          <w:lang w:val="es-US"/>
        </w:rPr>
        <w:t>____________________________________________</w:t>
      </w:r>
      <w:r w:rsidR="005A41D6" w:rsidRPr="00B24249">
        <w:rPr>
          <w:u w:val="single"/>
          <w:lang w:val="es-US"/>
        </w:rPr>
        <w:t>____</w:t>
      </w:r>
    </w:p>
    <w:p w14:paraId="06787168" w14:textId="463EC60C" w:rsidR="0039380E" w:rsidRPr="00B24249" w:rsidRDefault="000A545B" w:rsidP="005A41D6">
      <w:pPr>
        <w:pStyle w:val="BodyText"/>
        <w:tabs>
          <w:tab w:val="left" w:pos="4695"/>
          <w:tab w:val="left" w:pos="6404"/>
          <w:tab w:val="left" w:pos="6932"/>
          <w:tab w:val="left" w:pos="7182"/>
          <w:tab w:val="left" w:pos="7568"/>
          <w:tab w:val="left" w:pos="9709"/>
          <w:tab w:val="left" w:pos="10782"/>
          <w:tab w:val="left" w:pos="11166"/>
        </w:tabs>
        <w:spacing w:line="300" w:lineRule="auto"/>
        <w:ind w:left="719" w:right="716"/>
        <w:rPr>
          <w:lang w:val="es-US"/>
        </w:rPr>
      </w:pPr>
      <w:r w:rsidRPr="00B24249">
        <w:rPr>
          <w:lang w:val="es-US"/>
        </w:rPr>
        <w:t>Fecha y lugar del matrimonio:</w:t>
      </w:r>
      <w:r w:rsidRPr="00B24249">
        <w:rPr>
          <w:u w:val="single"/>
          <w:lang w:val="es-US"/>
        </w:rPr>
        <w:tab/>
      </w:r>
      <w:r w:rsidRPr="00B24249">
        <w:rPr>
          <w:u w:val="single"/>
          <w:lang w:val="es-US"/>
        </w:rPr>
        <w:tab/>
      </w:r>
      <w:r w:rsidRPr="00B24249">
        <w:rPr>
          <w:u w:val="single"/>
          <w:lang w:val="es-US"/>
        </w:rPr>
        <w:tab/>
      </w:r>
      <w:r w:rsidRPr="00B24249">
        <w:rPr>
          <w:lang w:val="es-US"/>
        </w:rPr>
        <w:t xml:space="preserve">Estado civil:  </w:t>
      </w:r>
      <w:r w:rsidRPr="00B24249">
        <w:rPr>
          <w:u w:val="single"/>
          <w:lang w:val="es-US"/>
        </w:rPr>
        <w:t xml:space="preserve"> </w:t>
      </w:r>
      <w:r w:rsidRPr="00B24249">
        <w:rPr>
          <w:u w:val="single"/>
          <w:lang w:val="es-US"/>
        </w:rPr>
        <w:tab/>
      </w:r>
      <w:r w:rsidRPr="00B24249">
        <w:rPr>
          <w:u w:val="single"/>
          <w:lang w:val="es-US"/>
        </w:rPr>
        <w:tab/>
      </w:r>
      <w:r w:rsidR="00272206" w:rsidRPr="00B24249">
        <w:rPr>
          <w:u w:val="single"/>
          <w:lang w:val="es-US"/>
        </w:rPr>
        <w:tab/>
        <w:t xml:space="preserve"> </w:t>
      </w:r>
      <w:r w:rsidR="00272206" w:rsidRPr="00B24249">
        <w:rPr>
          <w:lang w:val="es-US"/>
        </w:rPr>
        <w:t>Ubicación</w:t>
      </w:r>
      <w:r w:rsidRPr="00B24249">
        <w:rPr>
          <w:lang w:val="es-US"/>
        </w:rPr>
        <w:t xml:space="preserve"> de los documentos de divorcio:</w:t>
      </w:r>
      <w:r w:rsidRPr="00B24249">
        <w:rPr>
          <w:u w:val="single"/>
          <w:lang w:val="es-US"/>
        </w:rPr>
        <w:tab/>
      </w:r>
      <w:r w:rsidRPr="00B24249">
        <w:rPr>
          <w:u w:val="single"/>
          <w:lang w:val="es-US"/>
        </w:rPr>
        <w:tab/>
      </w:r>
      <w:r w:rsidRPr="00B24249">
        <w:rPr>
          <w:u w:val="single"/>
          <w:lang w:val="es-US"/>
        </w:rPr>
        <w:tab/>
      </w:r>
      <w:r w:rsidRPr="00B24249">
        <w:rPr>
          <w:lang w:val="es-US"/>
        </w:rPr>
        <w:t xml:space="preserve">Estado de jurisdicción: </w:t>
      </w:r>
      <w:r w:rsidRPr="00B24249">
        <w:rPr>
          <w:u w:val="single"/>
          <w:lang w:val="es-US"/>
        </w:rPr>
        <w:tab/>
      </w:r>
      <w:r w:rsidRPr="00B24249">
        <w:rPr>
          <w:u w:val="single"/>
          <w:lang w:val="es-US"/>
        </w:rPr>
        <w:tab/>
      </w:r>
      <w:r w:rsidRPr="00B24249">
        <w:rPr>
          <w:lang w:val="es-US"/>
        </w:rPr>
        <w:t xml:space="preserve"> Ubicación de los documentos de </w:t>
      </w:r>
      <w:r w:rsidR="00362DB6" w:rsidRPr="00B24249">
        <w:rPr>
          <w:lang w:val="es-US"/>
        </w:rPr>
        <w:t>baja</w:t>
      </w:r>
      <w:r w:rsidRPr="00B24249">
        <w:rPr>
          <w:lang w:val="es-US"/>
        </w:rPr>
        <w:t>:</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Último rango militar:</w:t>
      </w:r>
      <w:r w:rsidR="005A41D6"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Fechas de servicio militar:</w:t>
      </w:r>
      <w:r w:rsidRPr="00B24249">
        <w:rPr>
          <w:u w:val="single"/>
          <w:lang w:val="es-US"/>
        </w:rPr>
        <w:tab/>
      </w:r>
      <w:r w:rsidRPr="00B24249">
        <w:rPr>
          <w:u w:val="single"/>
          <w:lang w:val="es-US"/>
        </w:rPr>
        <w:tab/>
      </w:r>
      <w:r w:rsidRPr="00B24249">
        <w:rPr>
          <w:lang w:val="es-US"/>
        </w:rPr>
        <w:t>Número de serie (servicio):</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w:t>
      </w:r>
      <w:r w:rsidR="00362DB6" w:rsidRPr="00B24249">
        <w:rPr>
          <w:lang w:val="es-US"/>
        </w:rPr>
        <w:t>Rama</w:t>
      </w:r>
      <w:r w:rsidRPr="00B24249">
        <w:rPr>
          <w:lang w:val="es-US"/>
        </w:rPr>
        <w:t>:</w:t>
      </w:r>
      <w:r w:rsidRPr="00B24249">
        <w:rPr>
          <w:u w:val="single"/>
          <w:lang w:val="es-US"/>
        </w:rPr>
        <w:tab/>
      </w:r>
      <w:r w:rsidRPr="00B24249">
        <w:rPr>
          <w:lang w:val="es-US"/>
        </w:rPr>
        <w:t xml:space="preserve">País de servici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00301F59">
        <w:rPr>
          <w:u w:val="single"/>
          <w:lang w:val="es-US"/>
        </w:rPr>
        <w:t>________________________</w:t>
      </w:r>
      <w:r w:rsidRPr="00B24249">
        <w:rPr>
          <w:u w:val="single"/>
          <w:lang w:val="es-US"/>
        </w:rPr>
        <w:tab/>
      </w:r>
      <w:r w:rsidR="00301F59">
        <w:rPr>
          <w:u w:val="single"/>
          <w:lang w:val="es-US"/>
        </w:rPr>
        <w:t>___</w:t>
      </w:r>
    </w:p>
    <w:p w14:paraId="55A36731" w14:textId="1DB6EBE9" w:rsidR="0039380E" w:rsidRPr="00B24249" w:rsidRDefault="0039380E">
      <w:pPr>
        <w:pStyle w:val="BodyText"/>
        <w:spacing w:before="1"/>
        <w:rPr>
          <w:sz w:val="26"/>
          <w:lang w:val="es-US"/>
        </w:rPr>
      </w:pPr>
    </w:p>
    <w:p w14:paraId="0D850ECF" w14:textId="77777777" w:rsidR="00272206" w:rsidRPr="00B24249" w:rsidRDefault="00272206">
      <w:pPr>
        <w:pStyle w:val="BodyText"/>
        <w:spacing w:before="1"/>
        <w:rPr>
          <w:sz w:val="26"/>
          <w:lang w:val="es-US"/>
        </w:rPr>
      </w:pPr>
    </w:p>
    <w:p w14:paraId="288F6598" w14:textId="537CD17A" w:rsidR="00272206" w:rsidRPr="00B24249" w:rsidRDefault="000A545B" w:rsidP="00272206">
      <w:pPr>
        <w:pStyle w:val="BodyText"/>
        <w:tabs>
          <w:tab w:val="left" w:pos="6036"/>
          <w:tab w:val="left" w:pos="6166"/>
          <w:tab w:val="left" w:pos="9090"/>
        </w:tabs>
        <w:spacing w:line="300" w:lineRule="auto"/>
        <w:ind w:left="719" w:right="740"/>
        <w:rPr>
          <w:lang w:val="es-US"/>
        </w:rPr>
      </w:pPr>
      <w:r w:rsidRPr="00B24249">
        <w:rPr>
          <w:lang w:val="es-US"/>
        </w:rPr>
        <w:t>Nombre del padre:</w:t>
      </w:r>
      <w:r w:rsidR="00272206" w:rsidRPr="00B24249">
        <w:rPr>
          <w:lang w:val="es-US"/>
        </w:rPr>
        <w:t xml:space="preserve"> ___________________________ </w:t>
      </w:r>
      <w:r w:rsidRPr="00B24249">
        <w:rPr>
          <w:lang w:val="es-US"/>
        </w:rPr>
        <w:t>Fecha de nacimiento</w:t>
      </w:r>
      <w:r w:rsidR="00272206" w:rsidRPr="00B24249">
        <w:rPr>
          <w:lang w:val="es-US"/>
        </w:rPr>
        <w:t>:</w:t>
      </w:r>
      <w:r w:rsidRPr="00B24249">
        <w:rPr>
          <w:lang w:val="es-US"/>
        </w:rPr>
        <w:t xml:space="preserve"> </w:t>
      </w:r>
      <w:r w:rsidR="00272206" w:rsidRPr="00B24249">
        <w:rPr>
          <w:lang w:val="es-US"/>
        </w:rPr>
        <w:t>_____________________</w:t>
      </w:r>
      <w:r w:rsidR="00301F59">
        <w:rPr>
          <w:lang w:val="es-US"/>
        </w:rPr>
        <w:t>__</w:t>
      </w:r>
      <w:r w:rsidR="00272206" w:rsidRPr="00B24249">
        <w:rPr>
          <w:lang w:val="es-US"/>
        </w:rPr>
        <w:t>____</w:t>
      </w:r>
    </w:p>
    <w:p w14:paraId="3985A6CB" w14:textId="2E26A27B" w:rsidR="00272206" w:rsidRPr="00B24249" w:rsidRDefault="000A545B" w:rsidP="00272206">
      <w:pPr>
        <w:pStyle w:val="BodyText"/>
        <w:tabs>
          <w:tab w:val="left" w:pos="6036"/>
          <w:tab w:val="left" w:pos="6166"/>
          <w:tab w:val="left" w:pos="9090"/>
        </w:tabs>
        <w:spacing w:line="300" w:lineRule="auto"/>
        <w:ind w:left="719" w:right="740"/>
        <w:rPr>
          <w:lang w:val="es-US"/>
        </w:rPr>
      </w:pPr>
      <w:r w:rsidRPr="00B24249">
        <w:rPr>
          <w:lang w:val="es-US"/>
        </w:rPr>
        <w:t>Lugar de nacimiento:</w:t>
      </w:r>
      <w:r w:rsidR="00272206" w:rsidRPr="00B24249">
        <w:rPr>
          <w:lang w:val="es-US"/>
        </w:rPr>
        <w:t xml:space="preserve"> _________________________ </w:t>
      </w:r>
      <w:r w:rsidRPr="00B24249">
        <w:rPr>
          <w:lang w:val="es-US"/>
        </w:rPr>
        <w:t xml:space="preserve">Fecha de fallecimiento: </w:t>
      </w:r>
      <w:r w:rsidR="00272206" w:rsidRPr="00B24249">
        <w:rPr>
          <w:lang w:val="es-US"/>
        </w:rPr>
        <w:t>_________________________</w:t>
      </w:r>
    </w:p>
    <w:p w14:paraId="78BA966B" w14:textId="0389389F" w:rsidR="0039380E" w:rsidRPr="00B24249" w:rsidRDefault="000A545B" w:rsidP="00272206">
      <w:pPr>
        <w:pStyle w:val="BodyText"/>
        <w:tabs>
          <w:tab w:val="left" w:pos="6036"/>
          <w:tab w:val="left" w:pos="6166"/>
          <w:tab w:val="left" w:pos="9090"/>
        </w:tabs>
        <w:spacing w:line="300" w:lineRule="auto"/>
        <w:ind w:left="719" w:right="740"/>
        <w:rPr>
          <w:lang w:val="es-US"/>
        </w:rPr>
      </w:pPr>
      <w:r w:rsidRPr="00B24249">
        <w:rPr>
          <w:lang w:val="es-US"/>
        </w:rPr>
        <w:t>Lugar de fallecimiento:</w:t>
      </w:r>
      <w:r w:rsidR="00272206" w:rsidRPr="00B24249">
        <w:rPr>
          <w:lang w:val="es-US"/>
        </w:rPr>
        <w:t xml:space="preserve"> _________________________</w:t>
      </w:r>
    </w:p>
    <w:p w14:paraId="29297BFC" w14:textId="77777777" w:rsidR="0039380E" w:rsidRPr="00B24249" w:rsidRDefault="0039380E" w:rsidP="00272206">
      <w:pPr>
        <w:pStyle w:val="BodyText"/>
        <w:tabs>
          <w:tab w:val="left" w:pos="9090"/>
        </w:tabs>
        <w:ind w:right="740"/>
        <w:rPr>
          <w:sz w:val="26"/>
          <w:lang w:val="es-US"/>
        </w:rPr>
      </w:pPr>
    </w:p>
    <w:p w14:paraId="6675FC6E" w14:textId="767D1BBF" w:rsidR="00272206" w:rsidRPr="00B24249" w:rsidRDefault="000A545B" w:rsidP="00272206">
      <w:pPr>
        <w:pStyle w:val="BodyText"/>
        <w:tabs>
          <w:tab w:val="left" w:pos="6036"/>
          <w:tab w:val="left" w:pos="6279"/>
          <w:tab w:val="left" w:pos="9090"/>
          <w:tab w:val="left" w:pos="9701"/>
        </w:tabs>
        <w:spacing w:line="300" w:lineRule="auto"/>
        <w:ind w:left="719" w:right="740" w:hanging="1"/>
        <w:rPr>
          <w:lang w:val="es-US"/>
        </w:rPr>
      </w:pPr>
      <w:r w:rsidRPr="00B24249">
        <w:rPr>
          <w:lang w:val="es-US"/>
        </w:rPr>
        <w:t>Nombre de la madre:</w:t>
      </w:r>
      <w:r w:rsidR="00272206" w:rsidRPr="00B24249">
        <w:rPr>
          <w:lang w:val="es-US"/>
        </w:rPr>
        <w:t xml:space="preserve"> </w:t>
      </w:r>
      <w:r w:rsidR="00272206" w:rsidRPr="00B24249">
        <w:rPr>
          <w:u w:val="single"/>
          <w:lang w:val="es-US"/>
        </w:rPr>
        <w:t xml:space="preserve">_________________________ </w:t>
      </w:r>
      <w:r w:rsidRPr="00B24249">
        <w:rPr>
          <w:lang w:val="es-US"/>
        </w:rPr>
        <w:t xml:space="preserve">Fecha de nacimiento: </w:t>
      </w:r>
      <w:r w:rsidR="00272206" w:rsidRPr="00B24249">
        <w:rPr>
          <w:lang w:val="es-US"/>
        </w:rPr>
        <w:t>______________________</w:t>
      </w:r>
      <w:r w:rsidR="00301F59">
        <w:rPr>
          <w:lang w:val="es-US"/>
        </w:rPr>
        <w:t>_</w:t>
      </w:r>
      <w:r w:rsidR="00272206" w:rsidRPr="00B24249">
        <w:rPr>
          <w:lang w:val="es-US"/>
        </w:rPr>
        <w:t>___</w:t>
      </w:r>
      <w:r w:rsidRPr="00B24249">
        <w:rPr>
          <w:lang w:val="es-US"/>
        </w:rPr>
        <w:t xml:space="preserve"> </w:t>
      </w:r>
    </w:p>
    <w:p w14:paraId="420D9947" w14:textId="25D2A955" w:rsidR="00272206" w:rsidRPr="00B24249" w:rsidRDefault="000A545B" w:rsidP="00272206">
      <w:pPr>
        <w:pStyle w:val="BodyText"/>
        <w:tabs>
          <w:tab w:val="left" w:pos="6036"/>
          <w:tab w:val="left" w:pos="6279"/>
          <w:tab w:val="left" w:pos="9090"/>
          <w:tab w:val="left" w:pos="9701"/>
        </w:tabs>
        <w:spacing w:line="300" w:lineRule="auto"/>
        <w:ind w:left="719" w:right="740" w:hanging="1"/>
        <w:rPr>
          <w:lang w:val="es-US"/>
        </w:rPr>
      </w:pPr>
      <w:r w:rsidRPr="00B24249">
        <w:rPr>
          <w:lang w:val="es-US"/>
        </w:rPr>
        <w:t>Lugar de nacimiento:</w:t>
      </w:r>
      <w:r w:rsidR="00272206" w:rsidRPr="00B24249">
        <w:rPr>
          <w:u w:val="single"/>
          <w:lang w:val="es-US"/>
        </w:rPr>
        <w:t xml:space="preserve"> _________________________</w:t>
      </w:r>
      <w:r w:rsidR="00272206" w:rsidRPr="00B24249">
        <w:rPr>
          <w:lang w:val="es-US"/>
        </w:rPr>
        <w:t xml:space="preserve"> Fecha</w:t>
      </w:r>
      <w:r w:rsidRPr="00B24249">
        <w:rPr>
          <w:lang w:val="es-US"/>
        </w:rPr>
        <w:t xml:space="preserve"> de fallecimiento</w:t>
      </w:r>
      <w:r w:rsidR="00272206" w:rsidRPr="00B24249">
        <w:rPr>
          <w:lang w:val="es-US"/>
        </w:rPr>
        <w:t>:</w:t>
      </w:r>
      <w:r w:rsidR="00272206" w:rsidRPr="00B24249">
        <w:rPr>
          <w:u w:val="single"/>
          <w:lang w:val="es-US"/>
        </w:rPr>
        <w:t xml:space="preserve"> ________________________</w:t>
      </w:r>
    </w:p>
    <w:p w14:paraId="378648CA" w14:textId="1626E51F" w:rsidR="0039380E" w:rsidRPr="00B24249" w:rsidRDefault="000A545B" w:rsidP="00272206">
      <w:pPr>
        <w:pStyle w:val="BodyText"/>
        <w:tabs>
          <w:tab w:val="left" w:pos="6036"/>
          <w:tab w:val="left" w:pos="6279"/>
          <w:tab w:val="left" w:pos="9090"/>
          <w:tab w:val="left" w:pos="9701"/>
        </w:tabs>
        <w:spacing w:line="300" w:lineRule="auto"/>
        <w:ind w:left="719" w:right="740" w:hanging="1"/>
        <w:rPr>
          <w:lang w:val="es-US"/>
        </w:rPr>
      </w:pPr>
      <w:r w:rsidRPr="00B24249">
        <w:rPr>
          <w:lang w:val="es-US"/>
        </w:rPr>
        <w:t>Lugar de fallecimiento:</w:t>
      </w:r>
      <w:r w:rsidR="00272206" w:rsidRPr="00B24249">
        <w:rPr>
          <w:lang w:val="es-US"/>
        </w:rPr>
        <w:t xml:space="preserve"> _________________________</w:t>
      </w:r>
    </w:p>
    <w:p w14:paraId="35A349D8" w14:textId="77777777" w:rsidR="0039380E" w:rsidRPr="00B24249" w:rsidRDefault="0039380E">
      <w:pPr>
        <w:spacing w:line="300" w:lineRule="auto"/>
        <w:rPr>
          <w:lang w:val="es-US"/>
        </w:rPr>
        <w:sectPr w:rsidR="0039380E" w:rsidRPr="00B24249">
          <w:headerReference w:type="default" r:id="rId179"/>
          <w:footerReference w:type="default" r:id="rId180"/>
          <w:pgSz w:w="12960" w:h="17280"/>
          <w:pgMar w:top="2120" w:right="520" w:bottom="1340" w:left="540" w:header="676" w:footer="1148" w:gutter="0"/>
          <w:cols w:space="720"/>
        </w:sectPr>
      </w:pPr>
    </w:p>
    <w:p w14:paraId="5454C2DA" w14:textId="77777777" w:rsidR="0039380E" w:rsidRPr="00B24249" w:rsidRDefault="0039380E">
      <w:pPr>
        <w:pStyle w:val="BodyText"/>
        <w:rPr>
          <w:sz w:val="20"/>
          <w:lang w:val="es-US"/>
        </w:rPr>
      </w:pPr>
    </w:p>
    <w:p w14:paraId="52C407CD" w14:textId="77777777" w:rsidR="0039380E" w:rsidRPr="00B24249" w:rsidRDefault="0039380E">
      <w:pPr>
        <w:pStyle w:val="BodyText"/>
        <w:rPr>
          <w:sz w:val="20"/>
          <w:lang w:val="es-US"/>
        </w:rPr>
      </w:pPr>
    </w:p>
    <w:p w14:paraId="456C1ECF" w14:textId="77777777" w:rsidR="0039380E" w:rsidRPr="00B24249" w:rsidRDefault="0039380E">
      <w:pPr>
        <w:pStyle w:val="BodyText"/>
        <w:spacing w:before="5"/>
        <w:rPr>
          <w:sz w:val="20"/>
          <w:lang w:val="es-US"/>
        </w:rPr>
      </w:pPr>
    </w:p>
    <w:p w14:paraId="5FE6D525" w14:textId="1401D652" w:rsidR="0039380E" w:rsidRPr="00B24249" w:rsidRDefault="000A545B">
      <w:pPr>
        <w:pStyle w:val="BodyText"/>
        <w:spacing w:before="101"/>
        <w:ind w:left="720"/>
        <w:rPr>
          <w:lang w:val="es-US"/>
        </w:rPr>
      </w:pPr>
      <w:r w:rsidRPr="00B24249">
        <w:rPr>
          <w:lang w:val="es-US"/>
        </w:rPr>
        <w:t xml:space="preserve">Nombres y direcciones de los </w:t>
      </w:r>
      <w:r w:rsidR="00362DB6" w:rsidRPr="00B24249">
        <w:rPr>
          <w:lang w:val="es-US"/>
        </w:rPr>
        <w:t>hijos</w:t>
      </w:r>
      <w:r w:rsidRPr="00B24249">
        <w:rPr>
          <w:lang w:val="es-US"/>
        </w:rPr>
        <w:t>:</w:t>
      </w:r>
    </w:p>
    <w:p w14:paraId="358BE680" w14:textId="77777777" w:rsidR="0039380E" w:rsidRPr="00B24249" w:rsidRDefault="0039380E">
      <w:pPr>
        <w:pStyle w:val="BodyText"/>
        <w:rPr>
          <w:sz w:val="20"/>
          <w:lang w:val="es-US"/>
        </w:rPr>
      </w:pPr>
    </w:p>
    <w:p w14:paraId="53169238" w14:textId="061E9FB4" w:rsidR="0039380E" w:rsidRPr="00B24249" w:rsidRDefault="000A545B">
      <w:pPr>
        <w:pStyle w:val="BodyText"/>
        <w:spacing w:before="4"/>
        <w:rPr>
          <w:sz w:val="10"/>
          <w:lang w:val="es-US"/>
        </w:rPr>
      </w:pPr>
      <w:r w:rsidRPr="00B24249">
        <w:rPr>
          <w:noProof/>
          <w:lang w:val="es-US"/>
        </w:rPr>
        <mc:AlternateContent>
          <mc:Choice Requires="wps">
            <w:drawing>
              <wp:anchor distT="0" distB="0" distL="0" distR="0" simplePos="0" relativeHeight="251731456" behindDoc="1" locked="0" layoutInCell="1" allowOverlap="1" wp14:anchorId="04F18751" wp14:editId="36C75BB2">
                <wp:simplePos x="0" y="0"/>
                <wp:positionH relativeFrom="page">
                  <wp:posOffset>800100</wp:posOffset>
                </wp:positionH>
                <wp:positionV relativeFrom="paragraph">
                  <wp:posOffset>90170</wp:posOffset>
                </wp:positionV>
                <wp:extent cx="2340610" cy="1270"/>
                <wp:effectExtent l="0" t="0" r="0" b="0"/>
                <wp:wrapTopAndBottom/>
                <wp:docPr id="307" name="docshape3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96161" id="docshape346" o:spid="_x0000_s1026" style="position:absolute;margin-left:63pt;margin-top:7.1pt;width:184.3pt;height:.1pt;z-index:-15560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32480" behindDoc="1" locked="0" layoutInCell="1" allowOverlap="1" wp14:anchorId="40E0E2A7" wp14:editId="19159475">
                <wp:simplePos x="0" y="0"/>
                <wp:positionH relativeFrom="page">
                  <wp:posOffset>3331210</wp:posOffset>
                </wp:positionH>
                <wp:positionV relativeFrom="paragraph">
                  <wp:posOffset>90170</wp:posOffset>
                </wp:positionV>
                <wp:extent cx="4145280" cy="1270"/>
                <wp:effectExtent l="0" t="0" r="0" b="0"/>
                <wp:wrapTopAndBottom/>
                <wp:docPr id="306" name="docshape3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A87C92" id="docshape347" o:spid="_x0000_s1026" style="position:absolute;margin-left:262.3pt;margin-top:7.1pt;width:326.4pt;height:.1pt;z-index:-15559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" path="m,l6528,e" filled="f" strokeweight=".19022mm">
                <v:path arrowok="t" o:connecttype="custom" o:connectlocs="0,0;4145280,0" o:connectangles="0,0"/>
                <w10:wrap type="topAndBottom" anchorx="page"/>
              </v:shape>
            </w:pict>
          </mc:Fallback>
        </mc:AlternateContent>
      </w:r>
    </w:p>
    <w:p w14:paraId="23F44064" w14:textId="77777777" w:rsidR="0039380E" w:rsidRPr="00B24249" w:rsidRDefault="0039380E">
      <w:pPr>
        <w:pStyle w:val="BodyText"/>
        <w:rPr>
          <w:sz w:val="20"/>
          <w:lang w:val="es-US"/>
        </w:rPr>
      </w:pPr>
    </w:p>
    <w:p w14:paraId="6C571232" w14:textId="6309B4DA"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33504" behindDoc="1" locked="0" layoutInCell="1" allowOverlap="1" wp14:anchorId="0E63EB4D" wp14:editId="6BED0958">
                <wp:simplePos x="0" y="0"/>
                <wp:positionH relativeFrom="page">
                  <wp:posOffset>800100</wp:posOffset>
                </wp:positionH>
                <wp:positionV relativeFrom="paragraph">
                  <wp:posOffset>105410</wp:posOffset>
                </wp:positionV>
                <wp:extent cx="2340610" cy="1270"/>
                <wp:effectExtent l="0" t="0" r="0" b="0"/>
                <wp:wrapTopAndBottom/>
                <wp:docPr id="305" name="docshape3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2925B" id="docshape348" o:spid="_x0000_s1026" style="position:absolute;margin-left:63pt;margin-top:8.3pt;width:184.3pt;height:.1pt;z-index:-15559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34528" behindDoc="1" locked="0" layoutInCell="1" allowOverlap="1" wp14:anchorId="2A469927" wp14:editId="7F8C61B0">
                <wp:simplePos x="0" y="0"/>
                <wp:positionH relativeFrom="page">
                  <wp:posOffset>3331210</wp:posOffset>
                </wp:positionH>
                <wp:positionV relativeFrom="paragraph">
                  <wp:posOffset>105410</wp:posOffset>
                </wp:positionV>
                <wp:extent cx="4145280" cy="1270"/>
                <wp:effectExtent l="0" t="0" r="0" b="0"/>
                <wp:wrapTopAndBottom/>
                <wp:docPr id="304" name="docshape3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C95F7" id="docshape349" o:spid="_x0000_s1026" style="position:absolute;margin-left:262.3pt;margin-top:8.3pt;width:326.4pt;height:.1pt;z-index:-15558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" path="m,l6528,e" filled="f" strokeweight=".19022mm">
                <v:path arrowok="t" o:connecttype="custom" o:connectlocs="0,0;4145280,0" o:connectangles="0,0"/>
                <w10:wrap type="topAndBottom" anchorx="page"/>
              </v:shape>
            </w:pict>
          </mc:Fallback>
        </mc:AlternateContent>
      </w:r>
    </w:p>
    <w:p w14:paraId="6361E825" w14:textId="77777777" w:rsidR="0039380E" w:rsidRPr="00B24249" w:rsidRDefault="0039380E">
      <w:pPr>
        <w:pStyle w:val="BodyText"/>
        <w:rPr>
          <w:sz w:val="20"/>
          <w:lang w:val="es-US"/>
        </w:rPr>
      </w:pPr>
    </w:p>
    <w:p w14:paraId="3E13C781" w14:textId="4A0B7603"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35552" behindDoc="1" locked="0" layoutInCell="1" allowOverlap="1" wp14:anchorId="716E3F23" wp14:editId="478C8C5B">
                <wp:simplePos x="0" y="0"/>
                <wp:positionH relativeFrom="page">
                  <wp:posOffset>800100</wp:posOffset>
                </wp:positionH>
                <wp:positionV relativeFrom="paragraph">
                  <wp:posOffset>105410</wp:posOffset>
                </wp:positionV>
                <wp:extent cx="2340610" cy="1270"/>
                <wp:effectExtent l="0" t="0" r="0" b="0"/>
                <wp:wrapTopAndBottom/>
                <wp:docPr id="303" name="docshape3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13E40" id="docshape350" o:spid="_x0000_s1026" style="position:absolute;margin-left:63pt;margin-top:8.3pt;width:184.3pt;height:.1pt;z-index:-15558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36576" behindDoc="1" locked="0" layoutInCell="1" allowOverlap="1" wp14:anchorId="2D7916FB" wp14:editId="75F15CCA">
                <wp:simplePos x="0" y="0"/>
                <wp:positionH relativeFrom="page">
                  <wp:posOffset>3331210</wp:posOffset>
                </wp:positionH>
                <wp:positionV relativeFrom="paragraph">
                  <wp:posOffset>105410</wp:posOffset>
                </wp:positionV>
                <wp:extent cx="4145280" cy="1270"/>
                <wp:effectExtent l="0" t="0" r="0" b="0"/>
                <wp:wrapTopAndBottom/>
                <wp:docPr id="302" name="docshape3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222487" id="docshape351" o:spid="_x0000_s1026" style="position:absolute;margin-left:262.3pt;margin-top:8.3pt;width:326.4pt;height:.1pt;z-index:-15557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" path="m,l6528,e" filled="f" strokeweight=".19022mm">
                <v:path arrowok="t" o:connecttype="custom" o:connectlocs="0,0;4145280,0" o:connectangles="0,0"/>
                <w10:wrap type="topAndBottom" anchorx="page"/>
              </v:shape>
            </w:pict>
          </mc:Fallback>
        </mc:AlternateContent>
      </w:r>
    </w:p>
    <w:p w14:paraId="17D98791" w14:textId="77777777" w:rsidR="0039380E" w:rsidRPr="00B24249" w:rsidRDefault="0039380E">
      <w:pPr>
        <w:pStyle w:val="BodyText"/>
        <w:rPr>
          <w:sz w:val="20"/>
          <w:lang w:val="es-US"/>
        </w:rPr>
      </w:pPr>
    </w:p>
    <w:p w14:paraId="0F328824" w14:textId="6B5F313F"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37600" behindDoc="1" locked="0" layoutInCell="1" allowOverlap="1" wp14:anchorId="19735901" wp14:editId="4781BA80">
                <wp:simplePos x="0" y="0"/>
                <wp:positionH relativeFrom="page">
                  <wp:posOffset>800100</wp:posOffset>
                </wp:positionH>
                <wp:positionV relativeFrom="paragraph">
                  <wp:posOffset>103505</wp:posOffset>
                </wp:positionV>
                <wp:extent cx="2340610" cy="1270"/>
                <wp:effectExtent l="0" t="0" r="0" b="0"/>
                <wp:wrapTopAndBottom/>
                <wp:docPr id="301" name="docshape3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F2560" id="docshape352" o:spid="_x0000_s1026" style="position:absolute;margin-left:63pt;margin-top:8.15pt;width:184.3pt;height:.1pt;z-index:-15557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38624" behindDoc="1" locked="0" layoutInCell="1" allowOverlap="1" wp14:anchorId="792A2937" wp14:editId="56DCA9EC">
                <wp:simplePos x="0" y="0"/>
                <wp:positionH relativeFrom="page">
                  <wp:posOffset>3331210</wp:posOffset>
                </wp:positionH>
                <wp:positionV relativeFrom="paragraph">
                  <wp:posOffset>103505</wp:posOffset>
                </wp:positionV>
                <wp:extent cx="4145280" cy="1270"/>
                <wp:effectExtent l="0" t="0" r="0" b="0"/>
                <wp:wrapTopAndBottom/>
                <wp:docPr id="300" name="docshape3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0059E" id="docshape353" o:spid="_x0000_s1026" style="position:absolute;margin-left:262.3pt;margin-top:8.15pt;width:326.4pt;height:.1pt;z-index:-15556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" path="m,l6527,e" filled="f" strokeweight=".19022mm">
                <v:path arrowok="t" o:connecttype="custom" o:connectlocs="0,0;4144645,0" o:connectangles="0,0"/>
                <w10:wrap type="topAndBottom" anchorx="page"/>
              </v:shape>
            </w:pict>
          </mc:Fallback>
        </mc:AlternateContent>
      </w:r>
    </w:p>
    <w:p w14:paraId="209D84FA" w14:textId="77777777" w:rsidR="0039380E" w:rsidRPr="00B24249" w:rsidRDefault="0039380E">
      <w:pPr>
        <w:pStyle w:val="BodyText"/>
        <w:rPr>
          <w:sz w:val="20"/>
          <w:lang w:val="es-US"/>
        </w:rPr>
      </w:pPr>
    </w:p>
    <w:p w14:paraId="560331A0" w14:textId="5ADFDBC0"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39648" behindDoc="1" locked="0" layoutInCell="1" allowOverlap="1" wp14:anchorId="617C297A" wp14:editId="6A6FB260">
                <wp:simplePos x="0" y="0"/>
                <wp:positionH relativeFrom="page">
                  <wp:posOffset>800100</wp:posOffset>
                </wp:positionH>
                <wp:positionV relativeFrom="paragraph">
                  <wp:posOffset>105410</wp:posOffset>
                </wp:positionV>
                <wp:extent cx="2340610" cy="1270"/>
                <wp:effectExtent l="0" t="0" r="0" b="0"/>
                <wp:wrapTopAndBottom/>
                <wp:docPr id="299" name="docshape3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35AFD" id="docshape354" o:spid="_x0000_s1026" style="position:absolute;margin-left:63pt;margin-top:8.3pt;width:184.3pt;height:.1pt;z-index:-15556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40672" behindDoc="1" locked="0" layoutInCell="1" allowOverlap="1" wp14:anchorId="735008F4" wp14:editId="5A1AFF70">
                <wp:simplePos x="0" y="0"/>
                <wp:positionH relativeFrom="page">
                  <wp:posOffset>3331210</wp:posOffset>
                </wp:positionH>
                <wp:positionV relativeFrom="paragraph">
                  <wp:posOffset>105410</wp:posOffset>
                </wp:positionV>
                <wp:extent cx="4145280" cy="1270"/>
                <wp:effectExtent l="0" t="0" r="0" b="0"/>
                <wp:wrapTopAndBottom/>
                <wp:docPr id="298" name="docshape3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2DE09" id="docshape355" o:spid="_x0000_s1026" style="position:absolute;margin-left:262.3pt;margin-top:8.3pt;width:326.4pt;height:.1pt;z-index:-15555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" path="m,l6527,e" filled="f" strokeweight=".19022mm">
                <v:path arrowok="t" o:connecttype="custom" o:connectlocs="0,0;4144645,0" o:connectangles="0,0"/>
                <w10:wrap type="topAndBottom" anchorx="page"/>
              </v:shape>
            </w:pict>
          </mc:Fallback>
        </mc:AlternateContent>
      </w:r>
    </w:p>
    <w:p w14:paraId="5393B9EA" w14:textId="77777777" w:rsidR="0039380E" w:rsidRPr="00B24249" w:rsidRDefault="0039380E">
      <w:pPr>
        <w:pStyle w:val="BodyText"/>
        <w:rPr>
          <w:sz w:val="20"/>
          <w:lang w:val="es-US"/>
        </w:rPr>
      </w:pPr>
    </w:p>
    <w:p w14:paraId="65502A56" w14:textId="77777777" w:rsidR="0039380E" w:rsidRPr="00B24249" w:rsidRDefault="000A545B">
      <w:pPr>
        <w:pStyle w:val="BodyText"/>
        <w:spacing w:before="270"/>
        <w:ind w:left="720"/>
        <w:rPr>
          <w:lang w:val="es-US"/>
        </w:rPr>
      </w:pPr>
      <w:r w:rsidRPr="00B24249">
        <w:rPr>
          <w:lang w:val="es-US"/>
        </w:rPr>
        <w:t>Nombres y direcciones de los hermanos:</w:t>
      </w:r>
    </w:p>
    <w:p w14:paraId="4F750766" w14:textId="77777777" w:rsidR="0039380E" w:rsidRPr="00B24249" w:rsidRDefault="0039380E">
      <w:pPr>
        <w:pStyle w:val="BodyText"/>
        <w:rPr>
          <w:sz w:val="20"/>
          <w:lang w:val="es-US"/>
        </w:rPr>
      </w:pPr>
    </w:p>
    <w:p w14:paraId="57A9ABF2" w14:textId="62970827" w:rsidR="0039380E" w:rsidRPr="00B24249" w:rsidRDefault="000A545B">
      <w:pPr>
        <w:pStyle w:val="BodyText"/>
        <w:spacing w:before="7"/>
        <w:rPr>
          <w:sz w:val="10"/>
          <w:lang w:val="es-US"/>
        </w:rPr>
      </w:pPr>
      <w:r w:rsidRPr="00B24249">
        <w:rPr>
          <w:noProof/>
          <w:lang w:val="es-US"/>
        </w:rPr>
        <mc:AlternateContent>
          <mc:Choice Requires="wps">
            <w:drawing>
              <wp:anchor distT="0" distB="0" distL="0" distR="0" simplePos="0" relativeHeight="251741696" behindDoc="1" locked="0" layoutInCell="1" allowOverlap="1" wp14:anchorId="60747E76" wp14:editId="58C66179">
                <wp:simplePos x="0" y="0"/>
                <wp:positionH relativeFrom="page">
                  <wp:posOffset>800100</wp:posOffset>
                </wp:positionH>
                <wp:positionV relativeFrom="paragraph">
                  <wp:posOffset>92075</wp:posOffset>
                </wp:positionV>
                <wp:extent cx="2340610" cy="1270"/>
                <wp:effectExtent l="0" t="0" r="0" b="0"/>
                <wp:wrapTopAndBottom/>
                <wp:docPr id="297" name="docshape3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EC1AE" id="docshape356" o:spid="_x0000_s1026" style="position:absolute;margin-left:63pt;margin-top:7.25pt;width:184.3pt;height:.1pt;z-index:-15555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42720" behindDoc="1" locked="0" layoutInCell="1" allowOverlap="1" wp14:anchorId="70245E97" wp14:editId="4D964D7A">
                <wp:simplePos x="0" y="0"/>
                <wp:positionH relativeFrom="page">
                  <wp:posOffset>3331210</wp:posOffset>
                </wp:positionH>
                <wp:positionV relativeFrom="paragraph">
                  <wp:posOffset>92075</wp:posOffset>
                </wp:positionV>
                <wp:extent cx="4145280" cy="1270"/>
                <wp:effectExtent l="0" t="0" r="0" b="0"/>
                <wp:wrapTopAndBottom/>
                <wp:docPr id="296" name="docshape3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A9C7A7" id="docshape357" o:spid="_x0000_s1026" style="position:absolute;margin-left:262.3pt;margin-top:7.25pt;width:326.4pt;height:.1pt;z-index:-15554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" path="m,l6528,e" filled="f" strokeweight=".19022mm">
                <v:path arrowok="t" o:connecttype="custom" o:connectlocs="0,0;4145280,0" o:connectangles="0,0"/>
                <w10:wrap type="topAndBottom" anchorx="page"/>
              </v:shape>
            </w:pict>
          </mc:Fallback>
        </mc:AlternateContent>
      </w:r>
    </w:p>
    <w:p w14:paraId="23363F3A" w14:textId="77777777" w:rsidR="0039380E" w:rsidRPr="00B24249" w:rsidRDefault="0039380E">
      <w:pPr>
        <w:pStyle w:val="BodyText"/>
        <w:rPr>
          <w:sz w:val="20"/>
          <w:lang w:val="es-US"/>
        </w:rPr>
      </w:pPr>
    </w:p>
    <w:p w14:paraId="73246584" w14:textId="11247CB0"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43744" behindDoc="1" locked="0" layoutInCell="1" allowOverlap="1" wp14:anchorId="3E4DAC02" wp14:editId="1A271817">
                <wp:simplePos x="0" y="0"/>
                <wp:positionH relativeFrom="page">
                  <wp:posOffset>800100</wp:posOffset>
                </wp:positionH>
                <wp:positionV relativeFrom="paragraph">
                  <wp:posOffset>105410</wp:posOffset>
                </wp:positionV>
                <wp:extent cx="2340610" cy="1270"/>
                <wp:effectExtent l="0" t="0" r="0" b="0"/>
                <wp:wrapTopAndBottom/>
                <wp:docPr id="295" name="docshape3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66D6F" id="docshape358" o:spid="_x0000_s1026" style="position:absolute;margin-left:63pt;margin-top:8.3pt;width:184.3pt;height:.1pt;z-index:-15554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44768" behindDoc="1" locked="0" layoutInCell="1" allowOverlap="1" wp14:anchorId="44CCAAF5" wp14:editId="68D3EADE">
                <wp:simplePos x="0" y="0"/>
                <wp:positionH relativeFrom="page">
                  <wp:posOffset>3331210</wp:posOffset>
                </wp:positionH>
                <wp:positionV relativeFrom="paragraph">
                  <wp:posOffset>105410</wp:posOffset>
                </wp:positionV>
                <wp:extent cx="4145280" cy="1270"/>
                <wp:effectExtent l="0" t="0" r="0" b="0"/>
                <wp:wrapTopAndBottom/>
                <wp:docPr id="294" name="docshape3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2B9C00" id="docshape359" o:spid="_x0000_s1026" style="position:absolute;margin-left:262.3pt;margin-top:8.3pt;width:326.4pt;height:.1pt;z-index:-15553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" path="m,l6528,e" filled="f" strokeweight=".19022mm">
                <v:path arrowok="t" o:connecttype="custom" o:connectlocs="0,0;4145280,0" o:connectangles="0,0"/>
                <w10:wrap type="topAndBottom" anchorx="page"/>
              </v:shape>
            </w:pict>
          </mc:Fallback>
        </mc:AlternateContent>
      </w:r>
    </w:p>
    <w:p w14:paraId="565763CD" w14:textId="77777777" w:rsidR="0039380E" w:rsidRPr="00B24249" w:rsidRDefault="0039380E">
      <w:pPr>
        <w:pStyle w:val="BodyText"/>
        <w:rPr>
          <w:sz w:val="20"/>
          <w:lang w:val="es-US"/>
        </w:rPr>
      </w:pPr>
    </w:p>
    <w:p w14:paraId="719C8A35" w14:textId="37533EB8"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45792" behindDoc="1" locked="0" layoutInCell="1" allowOverlap="1" wp14:anchorId="7AC757DC" wp14:editId="24E62F8D">
                <wp:simplePos x="0" y="0"/>
                <wp:positionH relativeFrom="page">
                  <wp:posOffset>800100</wp:posOffset>
                </wp:positionH>
                <wp:positionV relativeFrom="paragraph">
                  <wp:posOffset>103505</wp:posOffset>
                </wp:positionV>
                <wp:extent cx="2340610" cy="1270"/>
                <wp:effectExtent l="0" t="0" r="0" b="0"/>
                <wp:wrapTopAndBottom/>
                <wp:docPr id="293" name="docshape3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A9135" id="docshape360" o:spid="_x0000_s1026" style="position:absolute;margin-left:63pt;margin-top:8.15pt;width:184.3pt;height:.1pt;z-index:-15553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46816" behindDoc="1" locked="0" layoutInCell="1" allowOverlap="1" wp14:anchorId="4C82917A" wp14:editId="2DBAF317">
                <wp:simplePos x="0" y="0"/>
                <wp:positionH relativeFrom="page">
                  <wp:posOffset>3331210</wp:posOffset>
                </wp:positionH>
                <wp:positionV relativeFrom="paragraph">
                  <wp:posOffset>103505</wp:posOffset>
                </wp:positionV>
                <wp:extent cx="4145280" cy="1270"/>
                <wp:effectExtent l="0" t="0" r="0" b="0"/>
                <wp:wrapTopAndBottom/>
                <wp:docPr id="292" name="docshape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97C77" id="docshape361" o:spid="_x0000_s1026" style="position:absolute;margin-left:262.3pt;margin-top:8.15pt;width:326.4pt;height:.1pt;z-index:-15552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" path="m,l6528,e" filled="f" strokeweight=".19022mm">
                <v:path arrowok="t" o:connecttype="custom" o:connectlocs="0,0;4145280,0" o:connectangles="0,0"/>
                <w10:wrap type="topAndBottom" anchorx="page"/>
              </v:shape>
            </w:pict>
          </mc:Fallback>
        </mc:AlternateContent>
      </w:r>
    </w:p>
    <w:p w14:paraId="1D6F122F" w14:textId="77777777" w:rsidR="0039380E" w:rsidRPr="00B24249" w:rsidRDefault="0039380E">
      <w:pPr>
        <w:pStyle w:val="BodyText"/>
        <w:rPr>
          <w:sz w:val="20"/>
          <w:lang w:val="es-US"/>
        </w:rPr>
      </w:pPr>
    </w:p>
    <w:p w14:paraId="49196386" w14:textId="7FDE0029"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47840" behindDoc="1" locked="0" layoutInCell="1" allowOverlap="1" wp14:anchorId="4813C737" wp14:editId="780C7C0A">
                <wp:simplePos x="0" y="0"/>
                <wp:positionH relativeFrom="page">
                  <wp:posOffset>800100</wp:posOffset>
                </wp:positionH>
                <wp:positionV relativeFrom="paragraph">
                  <wp:posOffset>105410</wp:posOffset>
                </wp:positionV>
                <wp:extent cx="2340610" cy="1270"/>
                <wp:effectExtent l="0" t="0" r="0" b="0"/>
                <wp:wrapTopAndBottom/>
                <wp:docPr id="291" name="docshape3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45357" id="docshape362" o:spid="_x0000_s1026" style="position:absolute;margin-left:63pt;margin-top:8.3pt;width:184.3pt;height:.1pt;z-index:-15552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48864" behindDoc="1" locked="0" layoutInCell="1" allowOverlap="1" wp14:anchorId="39CE7747" wp14:editId="11FF7ECD">
                <wp:simplePos x="0" y="0"/>
                <wp:positionH relativeFrom="page">
                  <wp:posOffset>3331210</wp:posOffset>
                </wp:positionH>
                <wp:positionV relativeFrom="paragraph">
                  <wp:posOffset>105410</wp:posOffset>
                </wp:positionV>
                <wp:extent cx="4145280" cy="1270"/>
                <wp:effectExtent l="0" t="0" r="0" b="0"/>
                <wp:wrapTopAndBottom/>
                <wp:docPr id="290" name="docshape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4485A8" id="docshape363" o:spid="_x0000_s1026" style="position:absolute;margin-left:262.3pt;margin-top:8.3pt;width:326.4pt;height:.1pt;z-index:-15551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" path="m,l6527,e" filled="f" strokeweight=".19022mm">
                <v:path arrowok="t" o:connecttype="custom" o:connectlocs="0,0;4144645,0" o:connectangles="0,0"/>
                <w10:wrap type="topAndBottom" anchorx="page"/>
              </v:shape>
            </w:pict>
          </mc:Fallback>
        </mc:AlternateContent>
      </w:r>
    </w:p>
    <w:p w14:paraId="6E0BEC56" w14:textId="77777777" w:rsidR="0039380E" w:rsidRPr="00B24249" w:rsidRDefault="0039380E">
      <w:pPr>
        <w:pStyle w:val="BodyText"/>
        <w:rPr>
          <w:sz w:val="20"/>
          <w:lang w:val="es-US"/>
        </w:rPr>
      </w:pPr>
    </w:p>
    <w:p w14:paraId="5A768538" w14:textId="4424BEF1"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49888" behindDoc="1" locked="0" layoutInCell="1" allowOverlap="1" wp14:anchorId="40C2A0A8" wp14:editId="11B038FF">
                <wp:simplePos x="0" y="0"/>
                <wp:positionH relativeFrom="page">
                  <wp:posOffset>800100</wp:posOffset>
                </wp:positionH>
                <wp:positionV relativeFrom="paragraph">
                  <wp:posOffset>103505</wp:posOffset>
                </wp:positionV>
                <wp:extent cx="2340610" cy="1270"/>
                <wp:effectExtent l="0" t="0" r="0" b="0"/>
                <wp:wrapTopAndBottom/>
                <wp:docPr id="289" name="docshape3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2C8D2" id="docshape364" o:spid="_x0000_s1026" style="position:absolute;margin-left:63pt;margin-top:8.15pt;width:184.3pt;height:.1pt;z-index:-15550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50912" behindDoc="1" locked="0" layoutInCell="1" allowOverlap="1" wp14:anchorId="059A19E9" wp14:editId="30873CCB">
                <wp:simplePos x="0" y="0"/>
                <wp:positionH relativeFrom="page">
                  <wp:posOffset>3331210</wp:posOffset>
                </wp:positionH>
                <wp:positionV relativeFrom="paragraph">
                  <wp:posOffset>103505</wp:posOffset>
                </wp:positionV>
                <wp:extent cx="4145280" cy="1270"/>
                <wp:effectExtent l="0" t="0" r="0" b="0"/>
                <wp:wrapTopAndBottom/>
                <wp:docPr id="288" name="docshape3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762B" id="docshape365" o:spid="_x0000_s1026" style="position:absolute;margin-left:262.3pt;margin-top:8.15pt;width:326.4pt;height:.1pt;z-index:-15550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" path="m,l6527,e" filled="f" strokeweight=".19022mm">
                <v:path arrowok="t" o:connecttype="custom" o:connectlocs="0,0;4144645,0" o:connectangles="0,0"/>
                <w10:wrap type="topAndBottom" anchorx="page"/>
              </v:shape>
            </w:pict>
          </mc:Fallback>
        </mc:AlternateContent>
      </w:r>
    </w:p>
    <w:p w14:paraId="0FE1976E" w14:textId="77777777" w:rsidR="0039380E" w:rsidRPr="00B24249" w:rsidRDefault="0039380E">
      <w:pPr>
        <w:pStyle w:val="BodyText"/>
        <w:rPr>
          <w:sz w:val="20"/>
          <w:lang w:val="es-US"/>
        </w:rPr>
      </w:pPr>
    </w:p>
    <w:p w14:paraId="5C7B0185" w14:textId="77777777" w:rsidR="0039380E" w:rsidRPr="00B24249" w:rsidRDefault="000A545B">
      <w:pPr>
        <w:pStyle w:val="P68B1DB1-Normal11"/>
        <w:spacing w:before="273"/>
        <w:ind w:left="720"/>
        <w:rPr>
          <w:lang w:val="es-US"/>
        </w:rPr>
      </w:pPr>
      <w:r w:rsidRPr="00B24249">
        <w:rPr>
          <w:lang w:val="es-US"/>
        </w:rPr>
        <w:t>Residencia legal</w:t>
      </w:r>
    </w:p>
    <w:p w14:paraId="75F62BBF" w14:textId="2FDB04B7" w:rsidR="0039380E" w:rsidRPr="00B24249" w:rsidRDefault="000A545B">
      <w:pPr>
        <w:pStyle w:val="BodyText"/>
        <w:tabs>
          <w:tab w:val="left" w:pos="4475"/>
          <w:tab w:val="left" w:pos="7727"/>
          <w:tab w:val="left" w:pos="8187"/>
          <w:tab w:val="left" w:pos="11183"/>
        </w:tabs>
        <w:spacing w:before="113" w:line="300" w:lineRule="auto"/>
        <w:ind w:left="720" w:right="714"/>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00FB458B">
        <w:rPr>
          <w:lang w:val="es-US"/>
        </w:rPr>
        <w:t>:</w:t>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P. </w:t>
      </w:r>
      <w:r w:rsidRPr="00B24249">
        <w:rPr>
          <w:u w:val="single"/>
          <w:lang w:val="es-US"/>
        </w:rPr>
        <w:t xml:space="preserve"> </w:t>
      </w:r>
      <w:r w:rsidRPr="00B24249">
        <w:rPr>
          <w:u w:val="single"/>
          <w:lang w:val="es-US"/>
        </w:rPr>
        <w:tab/>
      </w:r>
    </w:p>
    <w:p w14:paraId="7FF935D2" w14:textId="1B5D8437" w:rsidR="0039380E" w:rsidRPr="00B24249" w:rsidRDefault="000A545B">
      <w:pPr>
        <w:pStyle w:val="BodyText"/>
        <w:tabs>
          <w:tab w:val="left" w:pos="10930"/>
        </w:tabs>
        <w:spacing w:line="317" w:lineRule="exact"/>
        <w:ind w:left="719"/>
        <w:rPr>
          <w:lang w:val="es-US"/>
        </w:rPr>
      </w:pPr>
      <w:r w:rsidRPr="00B24249">
        <w:rPr>
          <w:lang w:val="es-US"/>
        </w:rPr>
        <w:t xml:space="preserve">Si es de su propiedad, el título se encuentra a nombre(s) de:  </w:t>
      </w:r>
      <w:r w:rsidRPr="00B24249">
        <w:rPr>
          <w:u w:val="single"/>
          <w:lang w:val="es-US"/>
        </w:rPr>
        <w:t xml:space="preserve"> </w:t>
      </w:r>
      <w:r w:rsidRPr="00B24249">
        <w:rPr>
          <w:u w:val="single"/>
          <w:lang w:val="es-US"/>
        </w:rPr>
        <w:tab/>
      </w:r>
    </w:p>
    <w:p w14:paraId="1692A7D0" w14:textId="77777777" w:rsidR="0039380E" w:rsidRPr="00B24249" w:rsidRDefault="0039380E">
      <w:pPr>
        <w:pStyle w:val="BodyText"/>
        <w:rPr>
          <w:sz w:val="20"/>
          <w:lang w:val="es-US"/>
        </w:rPr>
      </w:pPr>
    </w:p>
    <w:p w14:paraId="133C870B" w14:textId="76BEED44" w:rsidR="0039380E" w:rsidRPr="00B24249" w:rsidRDefault="000A545B">
      <w:pPr>
        <w:pStyle w:val="BodyText"/>
        <w:spacing w:before="6"/>
        <w:rPr>
          <w:sz w:val="10"/>
          <w:lang w:val="es-US"/>
        </w:rPr>
      </w:pPr>
      <w:r w:rsidRPr="00B24249">
        <w:rPr>
          <w:noProof/>
          <w:lang w:val="es-US"/>
        </w:rPr>
        <mc:AlternateContent>
          <mc:Choice Requires="wps">
            <w:drawing>
              <wp:anchor distT="0" distB="0" distL="0" distR="0" simplePos="0" relativeHeight="251751936" behindDoc="1" locked="0" layoutInCell="1" allowOverlap="1" wp14:anchorId="03E0C110" wp14:editId="4F340D63">
                <wp:simplePos x="0" y="0"/>
                <wp:positionH relativeFrom="page">
                  <wp:posOffset>800100</wp:posOffset>
                </wp:positionH>
                <wp:positionV relativeFrom="paragraph">
                  <wp:posOffset>91440</wp:posOffset>
                </wp:positionV>
                <wp:extent cx="6485255" cy="1270"/>
                <wp:effectExtent l="0" t="0" r="0" b="0"/>
                <wp:wrapTopAndBottom/>
                <wp:docPr id="287" name="docshape3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60 1260"/>
                            <a:gd name="T1" fmla="*/ T0 w 10213"/>
                            <a:gd name="T2" fmla="+- 0 11472 1260"/>
                            <a:gd name="T3" fmla="*/ T2 w 10213"/>
                          </a:gdLst>
                          <a:ahLst/>
                          <a:cxnLst>
                            <a:cxn ang="0">
                              <a:pos x="T1" y="0"/>
                            </a:cxn>
                            <a:cxn ang="0">
                              <a:pos x="T3" y="0"/>
                            </a:cxn>
                          </a:cxnLst>
                          <a:rect l="0" t="0" r="r" b="b"/>
                          <a:pathLst>
                            <a:path w="10213">
                              <a:moveTo>
                                <a:pt x="0" y="0"/>
                              </a:moveTo>
                              <a:lnTo>
                                <a:pt x="1021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BDB09" id="docshape366" o:spid="_x0000_s1026" style="position:absolute;margin-left:63pt;margin-top:7.2pt;width:510.65pt;height:.1pt;z-index:-15549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" path="m,l10212,e" filled="f" strokeweight=".19022mm">
                <v:path arrowok="t" o:connecttype="custom" o:connectlocs="0,0;6484620,0" o:connectangles="0,0"/>
                <w10:wrap type="topAndBottom" anchorx="page"/>
              </v:shape>
            </w:pict>
          </mc:Fallback>
        </mc:AlternateContent>
      </w:r>
    </w:p>
    <w:p w14:paraId="1415787B" w14:textId="79006656" w:rsidR="0039380E" w:rsidRPr="00B24249" w:rsidRDefault="000A545B">
      <w:pPr>
        <w:pStyle w:val="BodyText"/>
        <w:tabs>
          <w:tab w:val="left" w:pos="4475"/>
          <w:tab w:val="left" w:pos="5560"/>
          <w:tab w:val="left" w:pos="9481"/>
          <w:tab w:val="left" w:pos="10434"/>
          <w:tab w:val="left" w:pos="10940"/>
        </w:tabs>
        <w:spacing w:before="99" w:line="300" w:lineRule="auto"/>
        <w:ind w:left="719" w:right="957"/>
        <w:rPr>
          <w:lang w:val="es-US"/>
        </w:rPr>
      </w:pPr>
      <w:r w:rsidRPr="00B24249">
        <w:rPr>
          <w:lang w:val="es-US"/>
        </w:rPr>
        <w:t>Precio de compra:</w:t>
      </w:r>
      <w:r w:rsidRPr="00B24249">
        <w:rPr>
          <w:u w:val="single"/>
          <w:lang w:val="es-US"/>
        </w:rPr>
        <w:tab/>
      </w:r>
      <w:r w:rsidRPr="00B24249">
        <w:rPr>
          <w:u w:val="single"/>
          <w:lang w:val="es-US"/>
        </w:rPr>
        <w:tab/>
      </w:r>
      <w:r w:rsidRPr="00B24249">
        <w:rPr>
          <w:lang w:val="es-US"/>
        </w:rPr>
        <w:t xml:space="preserve">Fecha de adquisición: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Ubicación de los documentos relacionados: </w:t>
      </w:r>
      <w:r w:rsidRPr="00B24249">
        <w:rPr>
          <w:u w:val="single"/>
          <w:lang w:val="es-US"/>
        </w:rPr>
        <w:tab/>
      </w:r>
      <w:r w:rsidRPr="00B24249">
        <w:rPr>
          <w:u w:val="single"/>
          <w:lang w:val="es-US"/>
        </w:rPr>
        <w:tab/>
      </w:r>
      <w:r w:rsidRPr="00B24249">
        <w:rPr>
          <w:u w:val="single"/>
          <w:lang w:val="es-US"/>
        </w:rPr>
        <w:tab/>
      </w:r>
      <w:r w:rsidRPr="00B24249">
        <w:rPr>
          <w:lang w:val="es-US"/>
        </w:rPr>
        <w:t xml:space="preserve"> Escritura:</w:t>
      </w:r>
      <w:r w:rsidRPr="00B24249">
        <w:rPr>
          <w:u w:val="single"/>
          <w:lang w:val="es-US"/>
        </w:rPr>
        <w:tab/>
      </w:r>
      <w:r w:rsidRPr="00B24249">
        <w:rPr>
          <w:lang w:val="es-US"/>
        </w:rPr>
        <w:t xml:space="preserve">Copia de la hipoteca:  </w:t>
      </w:r>
      <w:r w:rsidRPr="00B24249">
        <w:rPr>
          <w:u w:val="single"/>
          <w:lang w:val="es-US"/>
        </w:rPr>
        <w:t xml:space="preserve"> </w:t>
      </w:r>
      <w:r w:rsidRPr="00B24249">
        <w:rPr>
          <w:u w:val="single"/>
          <w:lang w:val="es-US"/>
        </w:rPr>
        <w:tab/>
      </w:r>
    </w:p>
    <w:p w14:paraId="6384D631" w14:textId="08B3DEA2" w:rsidR="00CA1CCA" w:rsidRPr="00B24249" w:rsidRDefault="000A545B">
      <w:pPr>
        <w:pStyle w:val="BodyText"/>
        <w:tabs>
          <w:tab w:val="left" w:pos="5300"/>
          <w:tab w:val="left" w:pos="6018"/>
          <w:tab w:val="left" w:pos="6373"/>
          <w:tab w:val="left" w:pos="10891"/>
          <w:tab w:val="left" w:pos="10949"/>
          <w:tab w:val="left" w:pos="11014"/>
          <w:tab w:val="left" w:pos="11163"/>
        </w:tabs>
        <w:spacing w:line="300" w:lineRule="auto"/>
        <w:ind w:left="719" w:right="699"/>
        <w:rPr>
          <w:lang w:val="es-US"/>
        </w:rPr>
      </w:pPr>
      <w:r w:rsidRPr="00B24249">
        <w:rPr>
          <w:lang w:val="es-US"/>
        </w:rPr>
        <w:t xml:space="preserve">Título </w:t>
      </w:r>
      <w:r w:rsidR="00FA2755" w:rsidRPr="00B24249">
        <w:rPr>
          <w:lang w:val="es-US"/>
        </w:rPr>
        <w:t>d</w:t>
      </w:r>
      <w:r w:rsidRPr="00B24249">
        <w:rPr>
          <w:lang w:val="es-US"/>
        </w:rPr>
        <w:t>e la póliza de seguro:</w:t>
      </w:r>
      <w:r w:rsidRPr="00B24249">
        <w:rPr>
          <w:u w:val="single"/>
          <w:lang w:val="es-US"/>
        </w:rPr>
        <w:tab/>
      </w:r>
      <w:r w:rsidRPr="00B24249">
        <w:rPr>
          <w:u w:val="single"/>
          <w:lang w:val="es-US"/>
        </w:rPr>
        <w:tab/>
      </w:r>
      <w:r w:rsidRPr="00B24249">
        <w:rPr>
          <w:u w:val="single"/>
          <w:lang w:val="es-US"/>
        </w:rPr>
        <w:tab/>
      </w:r>
      <w:r w:rsidRPr="00B24249">
        <w:rPr>
          <w:lang w:val="es-US"/>
        </w:rPr>
        <w:t xml:space="preserve">Resumen del títul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00CA1CCA" w:rsidRPr="00B24249">
        <w:rPr>
          <w:u w:val="single"/>
          <w:lang w:val="es-US"/>
        </w:rPr>
        <w:tab/>
        <w:t xml:space="preserve"> </w:t>
      </w:r>
      <w:r w:rsidR="00FA2755" w:rsidRPr="00B24249">
        <w:rPr>
          <w:lang w:val="es-US"/>
        </w:rPr>
        <w:t>Avalúos</w:t>
      </w:r>
      <w:r w:rsidRPr="00B24249">
        <w:rPr>
          <w:lang w:val="es-US"/>
        </w:rPr>
        <w:t>:</w:t>
      </w:r>
      <w:r w:rsidRPr="00B24249">
        <w:rPr>
          <w:u w:val="single"/>
          <w:lang w:val="es-US"/>
        </w:rPr>
        <w:tab/>
      </w:r>
      <w:r w:rsidRPr="00B24249">
        <w:rPr>
          <w:lang w:val="es-US"/>
        </w:rPr>
        <w:t>Declaración de cierre:</w:t>
      </w:r>
      <w:r w:rsidR="00CA1CCA" w:rsidRPr="00B24249">
        <w:rPr>
          <w:lang w:val="es-US"/>
        </w:rPr>
        <w:t xml:space="preserve"> ________________________________</w:t>
      </w:r>
    </w:p>
    <w:p w14:paraId="25225902" w14:textId="1B8CFF43" w:rsidR="00CA1CCA" w:rsidRPr="00B24249" w:rsidRDefault="000A545B">
      <w:pPr>
        <w:pStyle w:val="BodyText"/>
        <w:tabs>
          <w:tab w:val="left" w:pos="5300"/>
          <w:tab w:val="left" w:pos="6018"/>
          <w:tab w:val="left" w:pos="6373"/>
          <w:tab w:val="left" w:pos="10891"/>
          <w:tab w:val="left" w:pos="10949"/>
          <w:tab w:val="left" w:pos="11014"/>
          <w:tab w:val="left" w:pos="11163"/>
        </w:tabs>
        <w:spacing w:line="300" w:lineRule="auto"/>
        <w:ind w:left="719" w:right="699"/>
        <w:rPr>
          <w:u w:val="single"/>
          <w:lang w:val="es-US"/>
        </w:rPr>
      </w:pPr>
      <w:r w:rsidRPr="00B24249">
        <w:rPr>
          <w:lang w:val="es-US"/>
        </w:rPr>
        <w:t>Pólizas de seguro:</w:t>
      </w:r>
      <w:r w:rsidR="00CA1CCA"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00CA1CCA" w:rsidRPr="00B24249">
        <w:rPr>
          <w:u w:val="single"/>
          <w:lang w:val="es-US"/>
        </w:rPr>
        <w:t>_____________________________________________</w:t>
      </w:r>
    </w:p>
    <w:p w14:paraId="16BBC51A" w14:textId="068318C4" w:rsidR="0039380E" w:rsidRPr="00B24249" w:rsidRDefault="000A545B">
      <w:pPr>
        <w:pStyle w:val="BodyText"/>
        <w:tabs>
          <w:tab w:val="left" w:pos="5300"/>
          <w:tab w:val="left" w:pos="6018"/>
          <w:tab w:val="left" w:pos="6373"/>
          <w:tab w:val="left" w:pos="10891"/>
          <w:tab w:val="left" w:pos="10949"/>
          <w:tab w:val="left" w:pos="11014"/>
          <w:tab w:val="left" w:pos="11163"/>
        </w:tabs>
        <w:spacing w:line="300" w:lineRule="auto"/>
        <w:ind w:left="719" w:right="699"/>
        <w:rPr>
          <w:lang w:val="es-US"/>
        </w:rPr>
      </w:pPr>
      <w:r w:rsidRPr="00B24249">
        <w:rPr>
          <w:lang w:val="es-US"/>
        </w:rPr>
        <w:t>Recibos de impuestos:</w:t>
      </w:r>
      <w:r w:rsidRPr="00B24249">
        <w:rPr>
          <w:u w:val="single"/>
          <w:lang w:val="es-US"/>
        </w:rPr>
        <w:tab/>
      </w:r>
      <w:r w:rsidRPr="00B24249">
        <w:rPr>
          <w:u w:val="single"/>
          <w:lang w:val="es-US"/>
        </w:rPr>
        <w:tab/>
      </w:r>
      <w:r w:rsidRPr="00B24249">
        <w:rPr>
          <w:lang w:val="es-US"/>
        </w:rPr>
        <w:t xml:space="preserve">Cifras de costos: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Arrendamientos: </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u w:val="single"/>
          <w:lang w:val="es-US"/>
        </w:rPr>
        <w:tab/>
      </w:r>
    </w:p>
    <w:p w14:paraId="3C8535AF" w14:textId="77777777" w:rsidR="0039380E" w:rsidRPr="00B24249" w:rsidRDefault="0039380E">
      <w:pPr>
        <w:pStyle w:val="BodyText"/>
        <w:spacing w:before="2"/>
        <w:rPr>
          <w:sz w:val="26"/>
          <w:lang w:val="es-US"/>
        </w:rPr>
      </w:pPr>
    </w:p>
    <w:p w14:paraId="5D69601A" w14:textId="04173396" w:rsidR="0039380E" w:rsidRPr="00B24249" w:rsidRDefault="000A545B">
      <w:pPr>
        <w:pStyle w:val="BodyText"/>
        <w:tabs>
          <w:tab w:val="left" w:pos="4474"/>
          <w:tab w:val="left" w:pos="6294"/>
          <w:tab w:val="left" w:pos="7726"/>
          <w:tab w:val="left" w:pos="8186"/>
          <w:tab w:val="left" w:pos="10398"/>
          <w:tab w:val="left" w:pos="11182"/>
        </w:tabs>
        <w:spacing w:before="101" w:line="300" w:lineRule="auto"/>
        <w:ind w:left="719" w:right="715"/>
        <w:rPr>
          <w:lang w:val="es-US"/>
        </w:rPr>
      </w:pPr>
      <w:r w:rsidRPr="00B24249">
        <w:rPr>
          <w:lang w:val="es-US"/>
        </w:rPr>
        <w:t>Nombre del arrendador:</w:t>
      </w:r>
      <w:r w:rsidRPr="00B24249">
        <w:rPr>
          <w:u w:val="single"/>
          <w:lang w:val="es-US"/>
        </w:rPr>
        <w:tab/>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lang w:val="es-US"/>
        </w:rPr>
        <w:t xml:space="preserve"> Dirección:</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Ciudad:</w:t>
      </w:r>
      <w:r w:rsidRPr="00B24249">
        <w:rPr>
          <w:u w:val="single"/>
          <w:lang w:val="es-US"/>
        </w:rPr>
        <w:tab/>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ódigo postal:  </w:t>
      </w:r>
      <w:r w:rsidRPr="00B24249">
        <w:rPr>
          <w:lang w:val="es-US"/>
        </w:rPr>
        <w:tab/>
      </w:r>
      <w:r w:rsidRPr="00B24249">
        <w:rPr>
          <w:u w:val="single"/>
          <w:lang w:val="es-US"/>
        </w:rPr>
        <w:t xml:space="preserve"> </w:t>
      </w:r>
      <w:r w:rsidRPr="00B24249">
        <w:rPr>
          <w:u w:val="single"/>
          <w:lang w:val="es-US"/>
        </w:rPr>
        <w:tab/>
      </w:r>
      <w:r w:rsidRPr="00B24249">
        <w:rPr>
          <w:u w:val="single"/>
          <w:lang w:val="es-US"/>
        </w:rPr>
        <w:tab/>
      </w:r>
    </w:p>
    <w:p w14:paraId="2E98A402" w14:textId="77777777" w:rsidR="0039380E" w:rsidRPr="00B24249" w:rsidRDefault="0039380E">
      <w:pPr>
        <w:spacing w:line="300" w:lineRule="auto"/>
        <w:rPr>
          <w:lang w:val="es-US"/>
        </w:rPr>
        <w:sectPr w:rsidR="0039380E" w:rsidRPr="00B24249">
          <w:pgSz w:w="12960" w:h="17280"/>
          <w:pgMar w:top="2120" w:right="520" w:bottom="1340" w:left="540" w:header="676" w:footer="1148" w:gutter="0"/>
          <w:cols w:space="720"/>
        </w:sectPr>
      </w:pPr>
    </w:p>
    <w:p w14:paraId="30D89D0C" w14:textId="77777777" w:rsidR="0039380E" w:rsidRPr="00B24249" w:rsidRDefault="0039380E">
      <w:pPr>
        <w:pStyle w:val="BodyText"/>
        <w:rPr>
          <w:sz w:val="20"/>
          <w:lang w:val="es-US"/>
        </w:rPr>
      </w:pPr>
    </w:p>
    <w:p w14:paraId="010D914E" w14:textId="77777777" w:rsidR="0039380E" w:rsidRPr="00B24249" w:rsidRDefault="0039380E">
      <w:pPr>
        <w:pStyle w:val="BodyText"/>
        <w:rPr>
          <w:sz w:val="18"/>
          <w:lang w:val="es-US"/>
        </w:rPr>
      </w:pPr>
    </w:p>
    <w:p w14:paraId="008C1CCE" w14:textId="77777777" w:rsidR="0039380E" w:rsidRPr="00B24249" w:rsidRDefault="000A545B">
      <w:pPr>
        <w:pStyle w:val="P68B1DB1-Normal11"/>
        <w:spacing w:before="99"/>
        <w:ind w:left="720"/>
        <w:rPr>
          <w:lang w:val="es-US"/>
        </w:rPr>
      </w:pPr>
      <w:r w:rsidRPr="00B24249">
        <w:rPr>
          <w:lang w:val="es-US"/>
        </w:rPr>
        <w:t>Historial de empleo</w:t>
      </w:r>
    </w:p>
    <w:p w14:paraId="1A39B88C" w14:textId="7E821C7C" w:rsidR="0039380E" w:rsidRPr="00B24249" w:rsidRDefault="000A545B">
      <w:pPr>
        <w:pStyle w:val="BodyText"/>
        <w:tabs>
          <w:tab w:val="left" w:pos="4475"/>
          <w:tab w:val="left" w:pos="7727"/>
          <w:tab w:val="left" w:pos="8187"/>
          <w:tab w:val="left" w:pos="10542"/>
          <w:tab w:val="left" w:pos="11183"/>
        </w:tabs>
        <w:spacing w:line="300" w:lineRule="auto"/>
        <w:ind w:left="720" w:right="714"/>
        <w:rPr>
          <w:lang w:val="es-US"/>
        </w:rPr>
      </w:pPr>
      <w:r w:rsidRPr="00B24249">
        <w:rPr>
          <w:lang w:val="es-US"/>
        </w:rPr>
        <w:t xml:space="preserve">Nombre del último empleador: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 xml:space="preserve"> 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Pr="00B24249">
        <w:rPr>
          <w:u w:val="single"/>
          <w:lang w:val="es-US"/>
        </w:rPr>
        <w:tab/>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ódigo postal:  </w:t>
      </w:r>
      <w:r w:rsidRPr="00B24249">
        <w:rPr>
          <w:u w:val="single"/>
          <w:lang w:val="es-US"/>
        </w:rPr>
        <w:t xml:space="preserve"> </w:t>
      </w:r>
      <w:r w:rsidRPr="00B24249">
        <w:rPr>
          <w:u w:val="single"/>
          <w:lang w:val="es-US"/>
        </w:rPr>
        <w:tab/>
      </w:r>
    </w:p>
    <w:p w14:paraId="33698A31" w14:textId="7D0F29F6" w:rsidR="0039380E" w:rsidRPr="00B24249" w:rsidRDefault="000A545B">
      <w:pPr>
        <w:pStyle w:val="BodyText"/>
        <w:tabs>
          <w:tab w:val="left" w:pos="4014"/>
          <w:tab w:val="left" w:pos="8274"/>
          <w:tab w:val="left" w:pos="10158"/>
        </w:tabs>
        <w:spacing w:before="1" w:line="300" w:lineRule="auto"/>
        <w:ind w:left="719" w:right="1708"/>
        <w:jc w:val="both"/>
        <w:rPr>
          <w:lang w:val="es-US"/>
        </w:rPr>
      </w:pPr>
      <w:r w:rsidRPr="00B24249">
        <w:rPr>
          <w:lang w:val="es-US"/>
        </w:rPr>
        <w:t>Número de teléfono de la oficina de pensiones o beneficios:</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Ubicación de los documentos de jubilación: </w:t>
      </w:r>
      <w:r w:rsidRPr="00B24249">
        <w:rPr>
          <w:u w:val="single"/>
          <w:lang w:val="es-US"/>
        </w:rPr>
        <w:t xml:space="preserve"> </w:t>
      </w:r>
      <w:r w:rsidRPr="00B24249">
        <w:rPr>
          <w:u w:val="single"/>
          <w:lang w:val="es-US"/>
        </w:rPr>
        <w:tab/>
      </w:r>
      <w:r w:rsidR="00A54FAF" w:rsidRPr="00B24249">
        <w:rPr>
          <w:u w:val="single"/>
          <w:lang w:val="es-US"/>
        </w:rPr>
        <w:tab/>
        <w:t xml:space="preserve"> </w:t>
      </w:r>
      <w:r w:rsidR="00A54FAF" w:rsidRPr="00B24249">
        <w:rPr>
          <w:lang w:val="es-US"/>
        </w:rPr>
        <w:t>Fecha</w:t>
      </w:r>
      <w:r w:rsidRPr="00B24249">
        <w:rPr>
          <w:lang w:val="es-US"/>
        </w:rPr>
        <w:t xml:space="preserve"> de contratación:</w:t>
      </w:r>
      <w:r w:rsidR="00A54FAF" w:rsidRPr="00B24249">
        <w:rPr>
          <w:lang w:val="es-US"/>
        </w:rPr>
        <w:t xml:space="preserve"> ____________ </w:t>
      </w:r>
      <w:r w:rsidRPr="00B24249">
        <w:rPr>
          <w:lang w:val="es-US"/>
        </w:rPr>
        <w:t xml:space="preserve">Fecha de terminación: </w:t>
      </w:r>
      <w:r w:rsidR="009C5CC7" w:rsidRPr="00B24249">
        <w:rPr>
          <w:lang w:val="es-US"/>
        </w:rPr>
        <w:t>____________</w:t>
      </w:r>
      <w:r w:rsidRPr="00B24249">
        <w:rPr>
          <w:u w:val="single"/>
          <w:lang w:val="es-US"/>
        </w:rPr>
        <w:tab/>
      </w:r>
    </w:p>
    <w:p w14:paraId="72E7553F" w14:textId="407D1ADE" w:rsidR="0039380E" w:rsidRPr="00B24249" w:rsidRDefault="000A545B">
      <w:pPr>
        <w:pStyle w:val="BodyText"/>
        <w:tabs>
          <w:tab w:val="left" w:pos="4518"/>
          <w:tab w:val="left" w:pos="9159"/>
        </w:tabs>
        <w:ind w:left="719"/>
        <w:jc w:val="both"/>
        <w:rPr>
          <w:lang w:val="es-US"/>
        </w:rPr>
      </w:pPr>
      <w:r w:rsidRPr="00B24249">
        <w:rPr>
          <w:lang w:val="es-US"/>
        </w:rPr>
        <w:t xml:space="preserve">Salario inicial: </w:t>
      </w:r>
      <w:r w:rsidR="00A54FAF" w:rsidRPr="00B24249">
        <w:rPr>
          <w:lang w:val="es-US"/>
        </w:rPr>
        <w:t>__________</w:t>
      </w:r>
      <w:r w:rsidRPr="00B24249">
        <w:rPr>
          <w:lang w:val="es-US"/>
        </w:rPr>
        <w:t>Salario</w:t>
      </w:r>
      <w:r w:rsidR="00A54FAF" w:rsidRPr="00B24249">
        <w:rPr>
          <w:lang w:val="es-US"/>
        </w:rPr>
        <w:t xml:space="preserve"> </w:t>
      </w:r>
      <w:r w:rsidRPr="00B24249">
        <w:rPr>
          <w:lang w:val="es-US"/>
        </w:rPr>
        <w:t xml:space="preserve">al momento de la terminación: </w:t>
      </w:r>
      <w:r w:rsidRPr="00B24249">
        <w:rPr>
          <w:u w:val="single"/>
          <w:lang w:val="es-US"/>
        </w:rPr>
        <w:t xml:space="preserve"> </w:t>
      </w:r>
      <w:r w:rsidRPr="00B24249">
        <w:rPr>
          <w:u w:val="single"/>
          <w:lang w:val="es-US"/>
        </w:rPr>
        <w:tab/>
      </w:r>
      <w:r w:rsidR="009C5CC7" w:rsidRPr="00B24249">
        <w:rPr>
          <w:u w:val="single"/>
          <w:lang w:val="es-US"/>
        </w:rPr>
        <w:t>____</w:t>
      </w:r>
    </w:p>
    <w:p w14:paraId="2FBE5979" w14:textId="77777777" w:rsidR="0039380E" w:rsidRPr="00B24249" w:rsidRDefault="0039380E">
      <w:pPr>
        <w:pStyle w:val="BodyText"/>
        <w:rPr>
          <w:sz w:val="20"/>
          <w:lang w:val="es-US"/>
        </w:rPr>
      </w:pPr>
    </w:p>
    <w:p w14:paraId="347B3154" w14:textId="4654634F" w:rsidR="0039380E" w:rsidRPr="00B24249" w:rsidRDefault="000A545B">
      <w:pPr>
        <w:pStyle w:val="BodyText"/>
        <w:tabs>
          <w:tab w:val="left" w:pos="4475"/>
          <w:tab w:val="left" w:pos="7727"/>
          <w:tab w:val="left" w:pos="8187"/>
          <w:tab w:val="left" w:pos="11034"/>
          <w:tab w:val="left" w:pos="11182"/>
        </w:tabs>
        <w:spacing w:before="249" w:line="300" w:lineRule="auto"/>
        <w:ind w:left="719" w:right="715"/>
        <w:rPr>
          <w:lang w:val="es-US"/>
        </w:rPr>
      </w:pPr>
      <w:r w:rsidRPr="00B24249">
        <w:rPr>
          <w:lang w:val="es-US"/>
        </w:rPr>
        <w:t xml:space="preserve">Nombre del empleador anterior: </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 xml:space="preserve"> 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Pr="00B24249">
        <w:rPr>
          <w:u w:val="single"/>
          <w:lang w:val="es-US"/>
        </w:rPr>
        <w:tab/>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ódigo postal:  </w:t>
      </w:r>
      <w:r w:rsidRPr="00B24249">
        <w:rPr>
          <w:u w:val="single"/>
          <w:lang w:val="es-US"/>
        </w:rPr>
        <w:t xml:space="preserve"> </w:t>
      </w:r>
      <w:r w:rsidRPr="00B24249">
        <w:rPr>
          <w:u w:val="single"/>
          <w:lang w:val="es-US"/>
        </w:rPr>
        <w:tab/>
      </w:r>
    </w:p>
    <w:p w14:paraId="4E7E6413" w14:textId="77777777" w:rsidR="009C5CC7" w:rsidRPr="00B24249" w:rsidRDefault="000A545B">
      <w:pPr>
        <w:pStyle w:val="BodyText"/>
        <w:tabs>
          <w:tab w:val="left" w:pos="4014"/>
          <w:tab w:val="left" w:pos="8273"/>
          <w:tab w:val="left" w:pos="10157"/>
        </w:tabs>
        <w:spacing w:line="300" w:lineRule="auto"/>
        <w:ind w:left="718" w:right="1709"/>
        <w:jc w:val="both"/>
        <w:rPr>
          <w:lang w:val="es-US"/>
        </w:rPr>
      </w:pPr>
      <w:r w:rsidRPr="00B24249">
        <w:rPr>
          <w:lang w:val="es-US"/>
        </w:rPr>
        <w:t xml:space="preserve">Número de teléfono de la oficina de pensiones o beneficios: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Ubicación de los documentos de jubilación: </w:t>
      </w:r>
      <w:r w:rsidRPr="00B24249">
        <w:rPr>
          <w:u w:val="single"/>
          <w:lang w:val="es-US"/>
        </w:rPr>
        <w:t xml:space="preserve"> </w:t>
      </w:r>
      <w:r w:rsidRPr="00B24249">
        <w:rPr>
          <w:u w:val="single"/>
          <w:lang w:val="es-US"/>
        </w:rPr>
        <w:tab/>
      </w:r>
      <w:r w:rsidRPr="00B24249">
        <w:rPr>
          <w:u w:val="single"/>
          <w:lang w:val="es-US"/>
        </w:rPr>
        <w:tab/>
        <w:t xml:space="preserve"> </w:t>
      </w:r>
      <w:r w:rsidRPr="00B24249">
        <w:rPr>
          <w:lang w:val="es-US"/>
        </w:rPr>
        <w:t xml:space="preserve"> </w:t>
      </w:r>
    </w:p>
    <w:p w14:paraId="75202A18" w14:textId="13D0DB6B" w:rsidR="0039380E" w:rsidRPr="00B24249" w:rsidRDefault="000A545B">
      <w:pPr>
        <w:pStyle w:val="BodyText"/>
        <w:tabs>
          <w:tab w:val="left" w:pos="4014"/>
          <w:tab w:val="left" w:pos="8273"/>
          <w:tab w:val="left" w:pos="10157"/>
        </w:tabs>
        <w:spacing w:line="300" w:lineRule="auto"/>
        <w:ind w:left="718" w:right="1709"/>
        <w:jc w:val="both"/>
        <w:rPr>
          <w:lang w:val="es-US"/>
        </w:rPr>
      </w:pPr>
      <w:r w:rsidRPr="00B24249">
        <w:rPr>
          <w:lang w:val="es-US"/>
        </w:rPr>
        <w:t>Fecha de contratación:</w:t>
      </w:r>
      <w:r w:rsidRPr="00B24249">
        <w:rPr>
          <w:u w:val="single"/>
          <w:lang w:val="es-US"/>
        </w:rPr>
        <w:tab/>
      </w:r>
      <w:r w:rsidRPr="00B24249">
        <w:rPr>
          <w:lang w:val="es-US"/>
        </w:rPr>
        <w:t xml:space="preserve">Fecha de terminación:  </w:t>
      </w:r>
      <w:r w:rsidRPr="00B24249">
        <w:rPr>
          <w:u w:val="single"/>
          <w:lang w:val="es-US"/>
        </w:rPr>
        <w:t xml:space="preserve"> </w:t>
      </w:r>
      <w:r w:rsidRPr="00B24249">
        <w:rPr>
          <w:u w:val="single"/>
          <w:lang w:val="es-US"/>
        </w:rPr>
        <w:tab/>
      </w:r>
    </w:p>
    <w:p w14:paraId="6DFBDEF7" w14:textId="22B651B7" w:rsidR="0039380E" w:rsidRPr="00B24249" w:rsidRDefault="000A545B">
      <w:pPr>
        <w:pStyle w:val="BodyText"/>
        <w:tabs>
          <w:tab w:val="left" w:pos="4517"/>
          <w:tab w:val="left" w:pos="9159"/>
        </w:tabs>
        <w:spacing w:before="1"/>
        <w:ind w:left="718"/>
        <w:jc w:val="both"/>
        <w:rPr>
          <w:lang w:val="es-US"/>
        </w:rPr>
      </w:pPr>
      <w:r w:rsidRPr="00B24249">
        <w:rPr>
          <w:lang w:val="es-US"/>
        </w:rPr>
        <w:t>Salario inicial:</w:t>
      </w:r>
      <w:r w:rsidR="009C5CC7" w:rsidRPr="00B24249">
        <w:rPr>
          <w:lang w:val="es-US"/>
        </w:rPr>
        <w:t xml:space="preserve"> _______________</w:t>
      </w:r>
      <w:r w:rsidRPr="00B24249">
        <w:rPr>
          <w:lang w:val="es-US"/>
        </w:rPr>
        <w:t xml:space="preserve"> Salario</w:t>
      </w:r>
      <w:r w:rsidR="009C5CC7" w:rsidRPr="00B24249">
        <w:rPr>
          <w:lang w:val="es-US"/>
        </w:rPr>
        <w:t xml:space="preserve"> </w:t>
      </w:r>
      <w:r w:rsidRPr="00B24249">
        <w:rPr>
          <w:lang w:val="es-US"/>
        </w:rPr>
        <w:t>al momento de la terminación:</w:t>
      </w:r>
      <w:r w:rsidR="009C5CC7" w:rsidRPr="00B24249">
        <w:rPr>
          <w:lang w:val="es-US"/>
        </w:rPr>
        <w:t xml:space="preserve"> ___________</w:t>
      </w:r>
      <w:r w:rsidRPr="00B24249">
        <w:rPr>
          <w:u w:val="single"/>
          <w:lang w:val="es-US"/>
        </w:rPr>
        <w:t xml:space="preserve"> </w:t>
      </w:r>
      <w:r w:rsidRPr="00B24249">
        <w:rPr>
          <w:u w:val="single"/>
          <w:lang w:val="es-US"/>
        </w:rPr>
        <w:tab/>
      </w:r>
    </w:p>
    <w:p w14:paraId="72A59A7F" w14:textId="77777777" w:rsidR="0039380E" w:rsidRPr="00B24249" w:rsidRDefault="0039380E">
      <w:pPr>
        <w:pStyle w:val="BodyText"/>
        <w:rPr>
          <w:sz w:val="20"/>
          <w:lang w:val="es-US"/>
        </w:rPr>
      </w:pPr>
    </w:p>
    <w:p w14:paraId="5624E236" w14:textId="53893A1D" w:rsidR="0039380E" w:rsidRPr="00B24249" w:rsidRDefault="000A545B">
      <w:pPr>
        <w:pStyle w:val="BodyText"/>
        <w:tabs>
          <w:tab w:val="left" w:pos="4474"/>
          <w:tab w:val="left" w:pos="7726"/>
          <w:tab w:val="left" w:pos="8187"/>
          <w:tab w:val="left" w:pos="11033"/>
          <w:tab w:val="left" w:pos="11182"/>
        </w:tabs>
        <w:spacing w:before="249" w:line="300" w:lineRule="auto"/>
        <w:ind w:left="719" w:right="715"/>
        <w:rPr>
          <w:lang w:val="es-US"/>
        </w:rPr>
      </w:pPr>
      <w:r w:rsidRPr="00B24249">
        <w:rPr>
          <w:lang w:val="es-US"/>
        </w:rPr>
        <w:t xml:space="preserve">Nombre del empleador anterior: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 xml:space="preserve"> 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Pr="00B24249">
        <w:rPr>
          <w:u w:val="single"/>
          <w:lang w:val="es-US"/>
        </w:rPr>
        <w:tab/>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ódigo postal: </w:t>
      </w:r>
      <w:r w:rsidRPr="00B24249">
        <w:rPr>
          <w:u w:val="single"/>
          <w:lang w:val="es-US"/>
        </w:rPr>
        <w:t xml:space="preserve"> </w:t>
      </w:r>
      <w:r w:rsidRPr="00B24249">
        <w:rPr>
          <w:u w:val="single"/>
          <w:lang w:val="es-US"/>
        </w:rPr>
        <w:tab/>
      </w:r>
    </w:p>
    <w:p w14:paraId="4FC9EAAC" w14:textId="77777777" w:rsidR="009C5CC7" w:rsidRPr="00B24249" w:rsidRDefault="000A545B">
      <w:pPr>
        <w:pStyle w:val="BodyText"/>
        <w:tabs>
          <w:tab w:val="left" w:pos="4013"/>
          <w:tab w:val="left" w:pos="8273"/>
          <w:tab w:val="left" w:pos="10157"/>
        </w:tabs>
        <w:spacing w:line="300" w:lineRule="auto"/>
        <w:ind w:left="718" w:right="1709"/>
        <w:jc w:val="both"/>
        <w:rPr>
          <w:lang w:val="es-US"/>
        </w:rPr>
      </w:pPr>
      <w:r w:rsidRPr="00B24249">
        <w:rPr>
          <w:lang w:val="es-US"/>
        </w:rPr>
        <w:t xml:space="preserve">Número de teléfono de la oficina de pensiones o beneficios: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Ubicación de los documentos de jubilación:</w:t>
      </w:r>
      <w:r w:rsidR="009C5CC7"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t xml:space="preserve"> </w:t>
      </w:r>
      <w:r w:rsidRPr="00B24249">
        <w:rPr>
          <w:lang w:val="es-US"/>
        </w:rPr>
        <w:t xml:space="preserve"> </w:t>
      </w:r>
    </w:p>
    <w:p w14:paraId="600716FE" w14:textId="61D1FC53" w:rsidR="0039380E" w:rsidRPr="00B24249" w:rsidRDefault="000A545B">
      <w:pPr>
        <w:pStyle w:val="BodyText"/>
        <w:tabs>
          <w:tab w:val="left" w:pos="4013"/>
          <w:tab w:val="left" w:pos="8273"/>
          <w:tab w:val="left" w:pos="10157"/>
        </w:tabs>
        <w:spacing w:line="300" w:lineRule="auto"/>
        <w:ind w:left="718" w:right="1709"/>
        <w:jc w:val="both"/>
        <w:rPr>
          <w:lang w:val="es-US"/>
        </w:rPr>
      </w:pPr>
      <w:r w:rsidRPr="00B24249">
        <w:rPr>
          <w:lang w:val="es-US"/>
        </w:rPr>
        <w:t>Fecha de contratación:</w:t>
      </w:r>
      <w:r w:rsidRPr="00B24249">
        <w:rPr>
          <w:u w:val="single"/>
          <w:lang w:val="es-US"/>
        </w:rPr>
        <w:tab/>
      </w:r>
      <w:r w:rsidRPr="00B24249">
        <w:rPr>
          <w:lang w:val="es-US"/>
        </w:rPr>
        <w:t xml:space="preserve">Fecha de terminación:  </w:t>
      </w:r>
      <w:r w:rsidRPr="00B24249">
        <w:rPr>
          <w:u w:val="single"/>
          <w:lang w:val="es-US"/>
        </w:rPr>
        <w:t xml:space="preserve"> </w:t>
      </w:r>
      <w:r w:rsidRPr="00B24249">
        <w:rPr>
          <w:u w:val="single"/>
          <w:lang w:val="es-US"/>
        </w:rPr>
        <w:tab/>
      </w:r>
    </w:p>
    <w:p w14:paraId="0B0A0543" w14:textId="77777777" w:rsidR="0039380E" w:rsidRPr="00B24249" w:rsidRDefault="000A545B">
      <w:pPr>
        <w:pStyle w:val="BodyText"/>
        <w:tabs>
          <w:tab w:val="left" w:pos="4517"/>
          <w:tab w:val="left" w:pos="9159"/>
        </w:tabs>
        <w:spacing w:before="1"/>
        <w:ind w:left="718"/>
        <w:jc w:val="both"/>
        <w:rPr>
          <w:lang w:val="es-US"/>
        </w:rPr>
      </w:pPr>
      <w:r w:rsidRPr="00B24249">
        <w:rPr>
          <w:lang w:val="es-US"/>
        </w:rPr>
        <w:t>Salario inicial: Salario</w:t>
      </w:r>
      <w:r w:rsidRPr="00B24249">
        <w:rPr>
          <w:u w:val="single"/>
          <w:lang w:val="es-US"/>
        </w:rPr>
        <w:tab/>
      </w:r>
      <w:r w:rsidRPr="00B24249">
        <w:rPr>
          <w:lang w:val="es-US"/>
        </w:rPr>
        <w:t xml:space="preserve">al momento de la terminación:  </w:t>
      </w:r>
      <w:r w:rsidRPr="00B24249">
        <w:rPr>
          <w:u w:val="single"/>
          <w:lang w:val="es-US"/>
        </w:rPr>
        <w:t xml:space="preserve"> </w:t>
      </w:r>
      <w:r w:rsidRPr="00B24249">
        <w:rPr>
          <w:u w:val="single"/>
          <w:lang w:val="es-US"/>
        </w:rPr>
        <w:tab/>
      </w:r>
    </w:p>
    <w:p w14:paraId="1A789FE7" w14:textId="77777777" w:rsidR="0039380E" w:rsidRPr="00B24249" w:rsidRDefault="0039380E">
      <w:pPr>
        <w:pStyle w:val="BodyText"/>
        <w:rPr>
          <w:sz w:val="20"/>
          <w:lang w:val="es-US"/>
        </w:rPr>
      </w:pPr>
    </w:p>
    <w:p w14:paraId="209B1C1D" w14:textId="175604CF" w:rsidR="0039380E" w:rsidRPr="00B24249" w:rsidRDefault="000A545B">
      <w:pPr>
        <w:pStyle w:val="P68B1DB1-Normal11"/>
        <w:spacing w:before="248"/>
        <w:ind w:left="720"/>
        <w:rPr>
          <w:lang w:val="es-US"/>
        </w:rPr>
      </w:pPr>
      <w:r w:rsidRPr="00B24249">
        <w:rPr>
          <w:lang w:val="es-US"/>
        </w:rPr>
        <w:t>Beneficios de</w:t>
      </w:r>
      <w:r w:rsidR="00FA2755" w:rsidRPr="00B24249">
        <w:rPr>
          <w:lang w:val="es-US"/>
        </w:rPr>
        <w:t xml:space="preserve">l </w:t>
      </w:r>
      <w:r w:rsidRPr="00B24249">
        <w:rPr>
          <w:lang w:val="es-US"/>
        </w:rPr>
        <w:t>Segur</w:t>
      </w:r>
      <w:r w:rsidR="00FA2755" w:rsidRPr="00B24249">
        <w:rPr>
          <w:lang w:val="es-US"/>
        </w:rPr>
        <w:t>o</w:t>
      </w:r>
      <w:r w:rsidRPr="00B24249">
        <w:rPr>
          <w:lang w:val="es-US"/>
        </w:rPr>
        <w:t xml:space="preserve"> Social</w:t>
      </w:r>
    </w:p>
    <w:p w14:paraId="79924B0A" w14:textId="31EF41D7" w:rsidR="0039380E" w:rsidRPr="00B24249" w:rsidRDefault="009C5CC7">
      <w:pPr>
        <w:pStyle w:val="BodyText"/>
        <w:tabs>
          <w:tab w:val="left" w:pos="5200"/>
          <w:tab w:val="left" w:pos="6129"/>
          <w:tab w:val="left" w:pos="10307"/>
          <w:tab w:val="left" w:pos="10756"/>
          <w:tab w:val="left" w:pos="11316"/>
        </w:tabs>
        <w:spacing w:before="113" w:line="300" w:lineRule="auto"/>
        <w:ind w:left="720" w:right="581" w:hanging="1"/>
        <w:rPr>
          <w:lang w:val="es-US"/>
        </w:rPr>
      </w:pPr>
      <w:r w:rsidRPr="00B24249">
        <w:rPr>
          <w:lang w:val="es-US"/>
        </w:rPr>
        <w:t>Tipo de programa</w:t>
      </w:r>
      <w:r w:rsidR="000A545B" w:rsidRPr="00B24249">
        <w:rPr>
          <w:lang w:val="es-US"/>
        </w:rPr>
        <w:t>:</w:t>
      </w:r>
      <w:r w:rsidR="000A545B" w:rsidRPr="00B24249">
        <w:rPr>
          <w:u w:val="single"/>
          <w:lang w:val="es-US"/>
        </w:rPr>
        <w:tab/>
      </w:r>
      <w:r w:rsidRPr="00B24249">
        <w:rPr>
          <w:u w:val="single"/>
          <w:lang w:val="es-US"/>
        </w:rPr>
        <w:t xml:space="preserve"> </w:t>
      </w:r>
      <w:r w:rsidRPr="00B24249">
        <w:rPr>
          <w:lang w:val="es-US"/>
        </w:rPr>
        <w:t>Número de reclamo del Seguro Social</w:t>
      </w:r>
      <w:r w:rsidR="000A545B" w:rsidRPr="00B24249">
        <w:rPr>
          <w:lang w:val="es-US"/>
        </w:rPr>
        <w:t xml:space="preserve">: </w:t>
      </w:r>
      <w:r w:rsidR="000A545B" w:rsidRPr="00B24249">
        <w:rPr>
          <w:u w:val="single"/>
          <w:lang w:val="es-US"/>
        </w:rPr>
        <w:t xml:space="preserve"> </w:t>
      </w:r>
      <w:r w:rsidR="000A545B" w:rsidRPr="00B24249">
        <w:rPr>
          <w:u w:val="single"/>
          <w:lang w:val="es-US"/>
        </w:rPr>
        <w:tab/>
      </w:r>
      <w:r w:rsidR="000A545B" w:rsidRPr="00B24249">
        <w:rPr>
          <w:u w:val="single"/>
          <w:lang w:val="es-US"/>
        </w:rPr>
        <w:tab/>
      </w:r>
      <w:r w:rsidR="000A545B" w:rsidRPr="00B24249">
        <w:rPr>
          <w:u w:val="single"/>
          <w:lang w:val="es-US"/>
        </w:rPr>
        <w:tab/>
      </w:r>
      <w:r w:rsidR="000A545B" w:rsidRPr="00B24249">
        <w:rPr>
          <w:lang w:val="es-US"/>
        </w:rPr>
        <w:t xml:space="preserve"> </w:t>
      </w:r>
      <w:r w:rsidRPr="00B24249">
        <w:rPr>
          <w:lang w:val="es-US"/>
        </w:rPr>
        <w:t>Cantidad de ingresos</w:t>
      </w:r>
      <w:r w:rsidR="000A545B" w:rsidRPr="00B24249">
        <w:rPr>
          <w:lang w:val="es-US"/>
        </w:rPr>
        <w:t>:</w:t>
      </w:r>
      <w:r w:rsidR="000A545B" w:rsidRPr="00B24249">
        <w:rPr>
          <w:u w:val="single"/>
          <w:lang w:val="es-US"/>
        </w:rPr>
        <w:tab/>
      </w:r>
      <w:r w:rsidRPr="00B24249">
        <w:rPr>
          <w:lang w:val="es-US"/>
        </w:rPr>
        <w:t>Ingresos mensuales de pensión</w:t>
      </w:r>
      <w:r w:rsidR="000A545B" w:rsidRPr="00B24249">
        <w:rPr>
          <w:lang w:val="es-US"/>
        </w:rPr>
        <w:t xml:space="preserve">: </w:t>
      </w:r>
      <w:r w:rsidR="000A545B" w:rsidRPr="00B24249">
        <w:rPr>
          <w:u w:val="single"/>
          <w:lang w:val="es-US"/>
        </w:rPr>
        <w:t xml:space="preserve"> </w:t>
      </w:r>
      <w:r w:rsidR="000A545B" w:rsidRPr="00B24249">
        <w:rPr>
          <w:u w:val="single"/>
          <w:lang w:val="es-US"/>
        </w:rPr>
        <w:tab/>
      </w:r>
      <w:r w:rsidR="000A545B" w:rsidRPr="00B24249">
        <w:rPr>
          <w:u w:val="single"/>
          <w:lang w:val="es-US"/>
        </w:rPr>
        <w:tab/>
      </w:r>
      <w:r w:rsidR="000A545B" w:rsidRPr="00B24249">
        <w:rPr>
          <w:lang w:val="es-US"/>
        </w:rPr>
        <w:t xml:space="preserve"> </w:t>
      </w:r>
      <w:r w:rsidRPr="00B24249">
        <w:rPr>
          <w:lang w:val="es-US"/>
        </w:rPr>
        <w:t>Ubicación de los documentos relacionados</w:t>
      </w:r>
      <w:r w:rsidR="000A545B" w:rsidRPr="00B24249">
        <w:rPr>
          <w:lang w:val="es-US"/>
        </w:rPr>
        <w:t xml:space="preserve">: </w:t>
      </w:r>
      <w:r w:rsidR="000A545B" w:rsidRPr="00B24249">
        <w:rPr>
          <w:u w:val="single"/>
          <w:lang w:val="es-US"/>
        </w:rPr>
        <w:t xml:space="preserve"> </w:t>
      </w:r>
      <w:r w:rsidR="000A545B" w:rsidRPr="00B24249">
        <w:rPr>
          <w:u w:val="single"/>
          <w:lang w:val="es-US"/>
        </w:rPr>
        <w:tab/>
      </w:r>
      <w:r w:rsidR="000A545B" w:rsidRPr="00B24249">
        <w:rPr>
          <w:u w:val="single"/>
          <w:lang w:val="es-US"/>
        </w:rPr>
        <w:tab/>
      </w:r>
      <w:r w:rsidR="000A545B" w:rsidRPr="00B24249">
        <w:rPr>
          <w:u w:val="single"/>
          <w:lang w:val="es-US"/>
        </w:rPr>
        <w:tab/>
      </w:r>
    </w:p>
    <w:p w14:paraId="7C55BBE9" w14:textId="77777777" w:rsidR="0039380E" w:rsidRPr="00B24249" w:rsidRDefault="0039380E">
      <w:pPr>
        <w:spacing w:line="300" w:lineRule="auto"/>
        <w:rPr>
          <w:lang w:val="es-US"/>
        </w:rPr>
        <w:sectPr w:rsidR="0039380E" w:rsidRPr="00B24249">
          <w:pgSz w:w="12960" w:h="17280"/>
          <w:pgMar w:top="2120" w:right="520" w:bottom="1340" w:left="540" w:header="676" w:footer="1148" w:gutter="0"/>
          <w:cols w:space="720"/>
        </w:sectPr>
      </w:pPr>
    </w:p>
    <w:p w14:paraId="0016CE76" w14:textId="77777777" w:rsidR="0039380E" w:rsidRPr="00B24249" w:rsidRDefault="0039380E">
      <w:pPr>
        <w:pStyle w:val="BodyText"/>
        <w:rPr>
          <w:sz w:val="20"/>
          <w:lang w:val="es-US"/>
        </w:rPr>
      </w:pPr>
    </w:p>
    <w:p w14:paraId="05FB3F3D" w14:textId="77777777" w:rsidR="0039380E" w:rsidRPr="00B24249" w:rsidRDefault="0039380E">
      <w:pPr>
        <w:pStyle w:val="BodyText"/>
        <w:rPr>
          <w:sz w:val="18"/>
          <w:lang w:val="es-US"/>
        </w:rPr>
      </w:pPr>
    </w:p>
    <w:p w14:paraId="12B5CDBF" w14:textId="77777777" w:rsidR="0039380E" w:rsidRPr="00B24249" w:rsidRDefault="000A545B">
      <w:pPr>
        <w:pStyle w:val="P68B1DB1-Normal11"/>
        <w:spacing w:before="99"/>
        <w:ind w:left="720"/>
        <w:rPr>
          <w:lang w:val="es-US"/>
        </w:rPr>
      </w:pPr>
      <w:r w:rsidRPr="00B24249">
        <w:rPr>
          <w:lang w:val="es-US"/>
        </w:rPr>
        <w:t>Abogado</w:t>
      </w:r>
    </w:p>
    <w:p w14:paraId="63A2DD90" w14:textId="25BC381B" w:rsidR="0039380E" w:rsidRPr="00B24249" w:rsidRDefault="000A545B">
      <w:pPr>
        <w:pStyle w:val="BodyText"/>
        <w:tabs>
          <w:tab w:val="left" w:pos="5195"/>
          <w:tab w:val="left" w:pos="9299"/>
        </w:tabs>
        <w:spacing w:before="195"/>
        <w:ind w:left="720"/>
        <w:rPr>
          <w:lang w:val="es-US"/>
        </w:rPr>
      </w:pPr>
      <w:r w:rsidRPr="00B24249">
        <w:rPr>
          <w:lang w:val="es-US"/>
        </w:rPr>
        <w:t>Nombre:</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00983DDA" w:rsidRPr="00B24249">
        <w:rPr>
          <w:u w:val="single"/>
          <w:lang w:val="es-US"/>
        </w:rPr>
        <w:t>_______</w:t>
      </w:r>
    </w:p>
    <w:p w14:paraId="7A1AC867" w14:textId="77777777" w:rsidR="0039380E" w:rsidRPr="00B24249" w:rsidRDefault="000A545B">
      <w:pPr>
        <w:pStyle w:val="BodyText"/>
        <w:tabs>
          <w:tab w:val="left" w:pos="4475"/>
          <w:tab w:val="left" w:pos="7727"/>
          <w:tab w:val="left" w:pos="8187"/>
          <w:tab w:val="left" w:pos="11183"/>
        </w:tabs>
        <w:spacing w:before="80" w:line="300" w:lineRule="auto"/>
        <w:ind w:left="720" w:right="714"/>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P. </w:t>
      </w:r>
      <w:r w:rsidRPr="00B24249">
        <w:rPr>
          <w:u w:val="single"/>
          <w:lang w:val="es-US"/>
        </w:rPr>
        <w:t xml:space="preserve"> </w:t>
      </w:r>
      <w:r w:rsidRPr="00B24249">
        <w:rPr>
          <w:u w:val="single"/>
          <w:lang w:val="es-US"/>
        </w:rPr>
        <w:tab/>
      </w:r>
    </w:p>
    <w:p w14:paraId="7086FF0B" w14:textId="7E6B5B28" w:rsidR="0039380E" w:rsidRPr="00B24249" w:rsidRDefault="000A545B">
      <w:pPr>
        <w:pStyle w:val="P68B1DB1-Normal11"/>
        <w:spacing w:before="198"/>
        <w:ind w:left="720"/>
        <w:rPr>
          <w:lang w:val="es-US"/>
        </w:rPr>
      </w:pPr>
      <w:r w:rsidRPr="00B24249">
        <w:rPr>
          <w:lang w:val="es-US"/>
        </w:rPr>
        <w:t>Otros bienes inmuebles</w:t>
      </w:r>
      <w:r w:rsidR="00FA2755" w:rsidRPr="00B24249">
        <w:rPr>
          <w:lang w:val="es-US"/>
        </w:rPr>
        <w:t xml:space="preserve"> pose</w:t>
      </w:r>
      <w:r w:rsidR="00FA2755" w:rsidRPr="00B24249">
        <w:rPr>
          <w:rFonts w:hAnsi="Arial Black"/>
          <w:lang w:val="es-US"/>
        </w:rPr>
        <w:t>íd</w:t>
      </w:r>
      <w:r w:rsidR="00FA2755" w:rsidRPr="00B24249">
        <w:rPr>
          <w:lang w:val="es-US"/>
        </w:rPr>
        <w:t>os</w:t>
      </w:r>
      <w:r w:rsidRPr="00B24249">
        <w:rPr>
          <w:lang w:val="es-US"/>
        </w:rPr>
        <w:t xml:space="preserve"> </w:t>
      </w:r>
    </w:p>
    <w:p w14:paraId="05F32AEE" w14:textId="77777777" w:rsidR="0039380E" w:rsidRPr="00B24249" w:rsidRDefault="000A545B">
      <w:pPr>
        <w:pStyle w:val="BodyText"/>
        <w:tabs>
          <w:tab w:val="left" w:pos="10693"/>
        </w:tabs>
        <w:spacing w:before="1"/>
        <w:ind w:left="720"/>
        <w:rPr>
          <w:lang w:val="es-US"/>
        </w:rPr>
      </w:pPr>
      <w:r w:rsidRPr="00B24249">
        <w:rPr>
          <w:lang w:val="es-US"/>
        </w:rPr>
        <w:t xml:space="preserve">Ubicación(es): </w:t>
      </w:r>
      <w:r w:rsidRPr="00B24249">
        <w:rPr>
          <w:u w:val="single"/>
          <w:lang w:val="es-US"/>
        </w:rPr>
        <w:t xml:space="preserve"> </w:t>
      </w:r>
      <w:r w:rsidRPr="00B24249">
        <w:rPr>
          <w:u w:val="single"/>
          <w:lang w:val="es-US"/>
        </w:rPr>
        <w:tab/>
      </w:r>
    </w:p>
    <w:p w14:paraId="5CC2AF85" w14:textId="77777777" w:rsidR="0039380E" w:rsidRPr="00B24249" w:rsidRDefault="0039380E">
      <w:pPr>
        <w:pStyle w:val="BodyText"/>
        <w:rPr>
          <w:sz w:val="20"/>
          <w:lang w:val="es-US"/>
        </w:rPr>
      </w:pPr>
    </w:p>
    <w:p w14:paraId="33D470F6" w14:textId="331CCF8E" w:rsidR="0039380E" w:rsidRPr="00B24249" w:rsidRDefault="000A545B">
      <w:pPr>
        <w:pStyle w:val="BodyText"/>
        <w:spacing w:before="6"/>
        <w:rPr>
          <w:sz w:val="10"/>
          <w:lang w:val="es-US"/>
        </w:rPr>
      </w:pPr>
      <w:r w:rsidRPr="00B24249">
        <w:rPr>
          <w:noProof/>
          <w:lang w:val="es-US"/>
        </w:rPr>
        <mc:AlternateContent>
          <mc:Choice Requires="wps">
            <w:drawing>
              <wp:anchor distT="0" distB="0" distL="0" distR="0" simplePos="0" relativeHeight="251752960" behindDoc="1" locked="0" layoutInCell="1" allowOverlap="1" wp14:anchorId="605B25E1" wp14:editId="1AF28069">
                <wp:simplePos x="0" y="0"/>
                <wp:positionH relativeFrom="page">
                  <wp:posOffset>800100</wp:posOffset>
                </wp:positionH>
                <wp:positionV relativeFrom="paragraph">
                  <wp:posOffset>91440</wp:posOffset>
                </wp:positionV>
                <wp:extent cx="6351270" cy="1270"/>
                <wp:effectExtent l="0" t="0" r="0" b="0"/>
                <wp:wrapTopAndBottom/>
                <wp:docPr id="286" name="docshape3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1270" cy="1270"/>
                        </a:xfrm>
                        <a:custGeom>
                          <a:avLst/>
                          <a:gdLst>
                            <a:gd name="T0" fmla="+- 0 1260 1260"/>
                            <a:gd name="T1" fmla="*/ T0 w 10002"/>
                            <a:gd name="T2" fmla="+- 0 11262 1260"/>
                            <a:gd name="T3" fmla="*/ T2 w 10002"/>
                          </a:gdLst>
                          <a:ahLst/>
                          <a:cxnLst>
                            <a:cxn ang="0">
                              <a:pos x="T1" y="0"/>
                            </a:cxn>
                            <a:cxn ang="0">
                              <a:pos x="T3" y="0"/>
                            </a:cxn>
                          </a:cxnLst>
                          <a:rect l="0" t="0" r="r" b="b"/>
                          <a:pathLst>
                            <a:path w="10002">
                              <a:moveTo>
                                <a:pt x="0" y="0"/>
                              </a:moveTo>
                              <a:lnTo>
                                <a:pt x="1000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63862" id="docshape367" o:spid="_x0000_s1026" style="position:absolute;margin-left:63pt;margin-top:7.2pt;width:500.1pt;height:.1pt;z-index:-15549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" path="m,l10002,e" filled="f" strokeweight=".19022mm">
                <v:path arrowok="t" o:connecttype="custom" o:connectlocs="0,0;6351270,0" o:connectangles="0,0"/>
                <w10:wrap type="topAndBottom" anchorx="page"/>
              </v:shape>
            </w:pict>
          </mc:Fallback>
        </mc:AlternateContent>
      </w:r>
    </w:p>
    <w:p w14:paraId="77FE5991" w14:textId="77777777" w:rsidR="0039380E" w:rsidRPr="00B24249" w:rsidRDefault="0039380E">
      <w:pPr>
        <w:pStyle w:val="BodyText"/>
        <w:rPr>
          <w:sz w:val="20"/>
          <w:lang w:val="es-US"/>
        </w:rPr>
      </w:pPr>
    </w:p>
    <w:p w14:paraId="73BF0576" w14:textId="3FE96001"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53984" behindDoc="1" locked="0" layoutInCell="1" allowOverlap="1" wp14:anchorId="23C902E1" wp14:editId="6434EFC5">
                <wp:simplePos x="0" y="0"/>
                <wp:positionH relativeFrom="page">
                  <wp:posOffset>800100</wp:posOffset>
                </wp:positionH>
                <wp:positionV relativeFrom="paragraph">
                  <wp:posOffset>103505</wp:posOffset>
                </wp:positionV>
                <wp:extent cx="6351905" cy="1270"/>
                <wp:effectExtent l="0" t="0" r="0" b="0"/>
                <wp:wrapTopAndBottom/>
                <wp:docPr id="285" name="docshape3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1905" cy="1270"/>
                        </a:xfrm>
                        <a:custGeom>
                          <a:avLst/>
                          <a:gdLst>
                            <a:gd name="T0" fmla="+- 0 1260 1260"/>
                            <a:gd name="T1" fmla="*/ T0 w 10003"/>
                            <a:gd name="T2" fmla="+- 0 11262 1260"/>
                            <a:gd name="T3" fmla="*/ T2 w 10003"/>
                          </a:gdLst>
                          <a:ahLst/>
                          <a:cxnLst>
                            <a:cxn ang="0">
                              <a:pos x="T1" y="0"/>
                            </a:cxn>
                            <a:cxn ang="0">
                              <a:pos x="T3" y="0"/>
                            </a:cxn>
                          </a:cxnLst>
                          <a:rect l="0" t="0" r="r" b="b"/>
                          <a:pathLst>
                            <a:path w="10003">
                              <a:moveTo>
                                <a:pt x="0" y="0"/>
                              </a:moveTo>
                              <a:lnTo>
                                <a:pt x="1000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C0F2AE" id="docshape368" o:spid="_x0000_s1026" style="position:absolute;margin-left:63pt;margin-top:8.15pt;width:500.15pt;height:.1pt;z-index:-15548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0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" path="m,l10002,e" filled="f" strokeweight=".19022mm">
                <v:path arrowok="t" o:connecttype="custom" o:connectlocs="0,0;6351270,0" o:connectangles="0,0"/>
                <w10:wrap type="topAndBottom" anchorx="page"/>
              </v:shape>
            </w:pict>
          </mc:Fallback>
        </mc:AlternateContent>
      </w:r>
    </w:p>
    <w:p w14:paraId="02416E64" w14:textId="77777777" w:rsidR="0039380E" w:rsidRPr="00B24249" w:rsidRDefault="000A545B">
      <w:pPr>
        <w:pStyle w:val="BodyText"/>
        <w:tabs>
          <w:tab w:val="left" w:pos="10729"/>
        </w:tabs>
        <w:spacing w:before="102"/>
        <w:ind w:left="719"/>
        <w:rPr>
          <w:lang w:val="es-US"/>
        </w:rPr>
      </w:pPr>
      <w:r w:rsidRPr="00B24249">
        <w:rPr>
          <w:lang w:val="es-US"/>
        </w:rPr>
        <w:t xml:space="preserve">Ubicación de documentos relacionados:  </w:t>
      </w:r>
      <w:r w:rsidRPr="00B24249">
        <w:rPr>
          <w:u w:val="single"/>
          <w:lang w:val="es-US"/>
        </w:rPr>
        <w:t xml:space="preserve"> </w:t>
      </w:r>
      <w:r w:rsidRPr="00B24249">
        <w:rPr>
          <w:u w:val="single"/>
          <w:lang w:val="es-US"/>
        </w:rPr>
        <w:tab/>
      </w:r>
    </w:p>
    <w:p w14:paraId="2334A2CF" w14:textId="77777777" w:rsidR="0039380E" w:rsidRPr="00B24249" w:rsidRDefault="0039380E">
      <w:pPr>
        <w:pStyle w:val="BodyText"/>
        <w:rPr>
          <w:sz w:val="20"/>
          <w:lang w:val="es-US"/>
        </w:rPr>
      </w:pPr>
    </w:p>
    <w:p w14:paraId="3556A6AF" w14:textId="77777777" w:rsidR="0039380E" w:rsidRPr="00B24249" w:rsidRDefault="000A545B">
      <w:pPr>
        <w:pStyle w:val="P68B1DB1-Normal11"/>
        <w:spacing w:before="249"/>
        <w:ind w:left="720"/>
        <w:rPr>
          <w:lang w:val="es-US"/>
        </w:rPr>
      </w:pPr>
      <w:r w:rsidRPr="00B24249">
        <w:rPr>
          <w:lang w:val="es-US"/>
        </w:rPr>
        <w:t>Propiedad tangible pose</w:t>
      </w:r>
      <w:r w:rsidRPr="00B24249">
        <w:rPr>
          <w:rFonts w:hAnsi="Arial Black"/>
          <w:lang w:val="es-US"/>
        </w:rPr>
        <w:t>íd</w:t>
      </w:r>
      <w:r w:rsidRPr="00B24249">
        <w:rPr>
          <w:lang w:val="es-US"/>
        </w:rPr>
        <w:t>a</w:t>
      </w:r>
    </w:p>
    <w:p w14:paraId="58455CFE" w14:textId="6D853FE2" w:rsidR="0039380E" w:rsidRPr="00B24249" w:rsidRDefault="000A545B">
      <w:pPr>
        <w:pStyle w:val="BodyText"/>
        <w:tabs>
          <w:tab w:val="left" w:pos="9678"/>
        </w:tabs>
        <w:spacing w:before="113"/>
        <w:ind w:left="720"/>
        <w:rPr>
          <w:lang w:val="es-US"/>
        </w:rPr>
      </w:pPr>
      <w:r w:rsidRPr="00B24249">
        <w:rPr>
          <w:lang w:val="es-US"/>
        </w:rPr>
        <w:t xml:space="preserve">Automóvil (Marca/Modelo/Año):  </w:t>
      </w:r>
      <w:r w:rsidRPr="00B24249">
        <w:rPr>
          <w:u w:val="single"/>
          <w:lang w:val="es-US"/>
        </w:rPr>
        <w:t xml:space="preserve"> </w:t>
      </w:r>
      <w:r w:rsidRPr="00B24249">
        <w:rPr>
          <w:u w:val="single"/>
          <w:lang w:val="es-US"/>
        </w:rPr>
        <w:tab/>
      </w:r>
    </w:p>
    <w:p w14:paraId="780D58CF" w14:textId="100A36E5" w:rsidR="0039380E" w:rsidRPr="00B24249" w:rsidRDefault="000A545B">
      <w:pPr>
        <w:pStyle w:val="BodyText"/>
        <w:tabs>
          <w:tab w:val="left" w:pos="4967"/>
          <w:tab w:val="left" w:pos="10082"/>
          <w:tab w:val="left" w:pos="10729"/>
        </w:tabs>
        <w:spacing w:before="80" w:line="300" w:lineRule="auto"/>
        <w:ind w:left="720" w:right="1168"/>
        <w:rPr>
          <w:lang w:val="es-US"/>
        </w:rPr>
      </w:pPr>
      <w:r w:rsidRPr="00B24249">
        <w:rPr>
          <w:lang w:val="es-US"/>
        </w:rPr>
        <w:t>Estado de registro:</w:t>
      </w:r>
      <w:r w:rsidRPr="00B24249">
        <w:rPr>
          <w:u w:val="single"/>
          <w:lang w:val="es-US"/>
        </w:rPr>
        <w:tab/>
      </w:r>
      <w:r w:rsidRPr="00B24249">
        <w:rPr>
          <w:lang w:val="es-US"/>
        </w:rPr>
        <w:t>VIN:</w:t>
      </w:r>
      <w:r w:rsidRPr="00B24249">
        <w:rPr>
          <w:u w:val="single"/>
          <w:lang w:val="es-US"/>
        </w:rPr>
        <w:tab/>
      </w:r>
      <w:r w:rsidRPr="00B24249">
        <w:rPr>
          <w:u w:val="single"/>
          <w:lang w:val="es-US"/>
        </w:rPr>
        <w:tab/>
      </w:r>
      <w:r w:rsidRPr="00B24249">
        <w:rPr>
          <w:lang w:val="es-US"/>
        </w:rPr>
        <w:t xml:space="preserve"> Ubicación de la escritura o título:</w:t>
      </w:r>
      <w:r w:rsidR="002C1922"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p>
    <w:p w14:paraId="3314E38D" w14:textId="77777777" w:rsidR="0039380E" w:rsidRPr="00B24249" w:rsidRDefault="0039380E">
      <w:pPr>
        <w:pStyle w:val="BodyText"/>
        <w:spacing w:before="2"/>
        <w:rPr>
          <w:sz w:val="26"/>
          <w:lang w:val="es-US"/>
        </w:rPr>
      </w:pPr>
    </w:p>
    <w:p w14:paraId="436A76DB" w14:textId="6CBEC882" w:rsidR="0039380E" w:rsidRPr="00B24249" w:rsidRDefault="000A545B">
      <w:pPr>
        <w:pStyle w:val="BodyText"/>
        <w:tabs>
          <w:tab w:val="left" w:pos="9679"/>
        </w:tabs>
        <w:spacing w:before="101"/>
        <w:ind w:left="720"/>
        <w:rPr>
          <w:lang w:val="es-US"/>
        </w:rPr>
      </w:pPr>
      <w:r w:rsidRPr="00B24249">
        <w:rPr>
          <w:lang w:val="es-US"/>
        </w:rPr>
        <w:t xml:space="preserve">Automóvil (Marca/Modelo/Año):  </w:t>
      </w:r>
      <w:r w:rsidRPr="00B24249">
        <w:rPr>
          <w:u w:val="single"/>
          <w:lang w:val="es-US"/>
        </w:rPr>
        <w:t xml:space="preserve"> </w:t>
      </w:r>
      <w:r w:rsidRPr="00B24249">
        <w:rPr>
          <w:u w:val="single"/>
          <w:lang w:val="es-US"/>
        </w:rPr>
        <w:tab/>
      </w:r>
    </w:p>
    <w:p w14:paraId="665E9935" w14:textId="60061F31" w:rsidR="0039380E" w:rsidRPr="00B24249" w:rsidRDefault="000A545B">
      <w:pPr>
        <w:pStyle w:val="BodyText"/>
        <w:tabs>
          <w:tab w:val="left" w:pos="4968"/>
          <w:tab w:val="left" w:pos="10083"/>
          <w:tab w:val="left" w:pos="10730"/>
        </w:tabs>
        <w:spacing w:before="77" w:line="300" w:lineRule="auto"/>
        <w:ind w:left="720" w:right="1167"/>
        <w:rPr>
          <w:lang w:val="es-US"/>
        </w:rPr>
      </w:pPr>
      <w:r w:rsidRPr="00B24249">
        <w:rPr>
          <w:lang w:val="es-US"/>
        </w:rPr>
        <w:t>Estado de registro:</w:t>
      </w:r>
      <w:r w:rsidRPr="00B24249">
        <w:rPr>
          <w:u w:val="single"/>
          <w:lang w:val="es-US"/>
        </w:rPr>
        <w:tab/>
      </w:r>
      <w:r w:rsidRPr="00B24249">
        <w:rPr>
          <w:lang w:val="es-US"/>
        </w:rPr>
        <w:t>VIN:</w:t>
      </w:r>
      <w:r w:rsidRPr="00B24249">
        <w:rPr>
          <w:u w:val="single"/>
          <w:lang w:val="es-US"/>
        </w:rPr>
        <w:tab/>
      </w:r>
      <w:r w:rsidRPr="00B24249">
        <w:rPr>
          <w:u w:val="single"/>
          <w:lang w:val="es-US"/>
        </w:rPr>
        <w:tab/>
      </w:r>
      <w:r w:rsidRPr="00B24249">
        <w:rPr>
          <w:lang w:val="es-US"/>
        </w:rPr>
        <w:t xml:space="preserve"> Ubicación de la escritura o título: </w:t>
      </w:r>
      <w:r w:rsidRPr="00B24249">
        <w:rPr>
          <w:u w:val="single"/>
          <w:lang w:val="es-US"/>
        </w:rPr>
        <w:t xml:space="preserve"> </w:t>
      </w:r>
      <w:r w:rsidRPr="00B24249">
        <w:rPr>
          <w:u w:val="single"/>
          <w:lang w:val="es-US"/>
        </w:rPr>
        <w:tab/>
      </w:r>
      <w:r w:rsidRPr="00B24249">
        <w:rPr>
          <w:u w:val="single"/>
          <w:lang w:val="es-US"/>
        </w:rPr>
        <w:tab/>
      </w:r>
    </w:p>
    <w:p w14:paraId="56286470" w14:textId="77777777" w:rsidR="0039380E" w:rsidRPr="00B24249" w:rsidRDefault="0039380E">
      <w:pPr>
        <w:pStyle w:val="BodyText"/>
        <w:spacing w:before="2"/>
        <w:rPr>
          <w:sz w:val="26"/>
          <w:lang w:val="es-US"/>
        </w:rPr>
      </w:pPr>
    </w:p>
    <w:p w14:paraId="66A202E3" w14:textId="77777777" w:rsidR="0039380E" w:rsidRPr="00B24249" w:rsidRDefault="000A545B">
      <w:pPr>
        <w:pStyle w:val="BodyText"/>
        <w:spacing w:before="101"/>
        <w:ind w:left="721"/>
        <w:rPr>
          <w:lang w:val="es-US"/>
        </w:rPr>
      </w:pPr>
      <w:r w:rsidRPr="00B24249">
        <w:rPr>
          <w:lang w:val="es-US"/>
        </w:rPr>
        <w:t>Cree y mantenga un inventario de cualquier otra propiedad tangible valiosa, como:</w:t>
      </w:r>
    </w:p>
    <w:p w14:paraId="7055B560" w14:textId="77777777" w:rsidR="0039380E" w:rsidRPr="00B24249" w:rsidRDefault="000A545B">
      <w:pPr>
        <w:pStyle w:val="P68B1DB1-ListParagraph7"/>
        <w:numPr>
          <w:ilvl w:val="1"/>
          <w:numId w:val="5"/>
        </w:numPr>
        <w:tabs>
          <w:tab w:val="left" w:pos="1441"/>
          <w:tab w:val="left" w:pos="1442"/>
        </w:tabs>
        <w:spacing w:before="79"/>
        <w:ind w:left="1441"/>
        <w:rPr>
          <w:rFonts w:ascii="Symbol" w:hAnsi="Symbol"/>
          <w:lang w:val="es-US"/>
        </w:rPr>
      </w:pPr>
      <w:r w:rsidRPr="00B24249">
        <w:rPr>
          <w:lang w:val="es-US"/>
        </w:rPr>
        <w:t>Antigüedades</w:t>
      </w:r>
    </w:p>
    <w:p w14:paraId="231C07D5" w14:textId="77777777" w:rsidR="0039380E" w:rsidRPr="00B24249" w:rsidRDefault="000A545B">
      <w:pPr>
        <w:pStyle w:val="P68B1DB1-ListParagraph7"/>
        <w:numPr>
          <w:ilvl w:val="1"/>
          <w:numId w:val="5"/>
        </w:numPr>
        <w:tabs>
          <w:tab w:val="left" w:pos="1441"/>
          <w:tab w:val="left" w:pos="1442"/>
        </w:tabs>
        <w:spacing w:before="79"/>
        <w:ind w:left="1441"/>
        <w:rPr>
          <w:rFonts w:ascii="Symbol" w:hAnsi="Symbol"/>
          <w:lang w:val="es-US"/>
        </w:rPr>
      </w:pPr>
      <w:r w:rsidRPr="00B24249">
        <w:rPr>
          <w:lang w:val="es-US"/>
        </w:rPr>
        <w:t>Arte</w:t>
      </w:r>
    </w:p>
    <w:p w14:paraId="056535D9" w14:textId="77777777" w:rsidR="0039380E" w:rsidRPr="00B24249" w:rsidRDefault="000A545B">
      <w:pPr>
        <w:pStyle w:val="P68B1DB1-ListParagraph7"/>
        <w:numPr>
          <w:ilvl w:val="1"/>
          <w:numId w:val="5"/>
        </w:numPr>
        <w:tabs>
          <w:tab w:val="left" w:pos="1441"/>
          <w:tab w:val="left" w:pos="1442"/>
        </w:tabs>
        <w:spacing w:before="79"/>
        <w:ind w:left="1441"/>
        <w:rPr>
          <w:rFonts w:ascii="Symbol" w:hAnsi="Symbol"/>
          <w:lang w:val="es-US"/>
        </w:rPr>
      </w:pPr>
      <w:r w:rsidRPr="00B24249">
        <w:rPr>
          <w:lang w:val="es-US"/>
        </w:rPr>
        <w:t>Cámaras</w:t>
      </w:r>
    </w:p>
    <w:p w14:paraId="16CF738B" w14:textId="53001CD8" w:rsidR="0039380E" w:rsidRPr="00B24249" w:rsidRDefault="000A545B">
      <w:pPr>
        <w:pStyle w:val="P68B1DB1-ListParagraph7"/>
        <w:numPr>
          <w:ilvl w:val="1"/>
          <w:numId w:val="5"/>
        </w:numPr>
        <w:tabs>
          <w:tab w:val="left" w:pos="1442"/>
          <w:tab w:val="left" w:pos="1443"/>
        </w:tabs>
        <w:spacing w:before="81"/>
        <w:ind w:left="1442"/>
        <w:rPr>
          <w:rFonts w:ascii="Symbol" w:hAnsi="Symbol"/>
          <w:lang w:val="es-US"/>
        </w:rPr>
      </w:pPr>
      <w:r w:rsidRPr="00B24249">
        <w:rPr>
          <w:lang w:val="es-US"/>
        </w:rPr>
        <w:t>Coleccion</w:t>
      </w:r>
      <w:r w:rsidR="00FA2755" w:rsidRPr="00B24249">
        <w:rPr>
          <w:lang w:val="es-US"/>
        </w:rPr>
        <w:t>es</w:t>
      </w:r>
    </w:p>
    <w:p w14:paraId="2F904755" w14:textId="77777777" w:rsidR="0039380E" w:rsidRPr="00B24249" w:rsidRDefault="000A545B">
      <w:pPr>
        <w:pStyle w:val="P68B1DB1-ListParagraph7"/>
        <w:numPr>
          <w:ilvl w:val="1"/>
          <w:numId w:val="5"/>
        </w:numPr>
        <w:tabs>
          <w:tab w:val="left" w:pos="1442"/>
          <w:tab w:val="left" w:pos="1443"/>
        </w:tabs>
        <w:spacing w:before="79"/>
        <w:ind w:left="1442"/>
        <w:rPr>
          <w:rFonts w:ascii="Symbol" w:hAnsi="Symbol"/>
          <w:lang w:val="es-US"/>
        </w:rPr>
      </w:pPr>
      <w:r w:rsidRPr="00B24249">
        <w:rPr>
          <w:lang w:val="es-US"/>
        </w:rPr>
        <w:t>Muebles</w:t>
      </w:r>
    </w:p>
    <w:p w14:paraId="4D0D4552" w14:textId="77777777" w:rsidR="0039380E" w:rsidRPr="00B24249" w:rsidRDefault="000A545B">
      <w:pPr>
        <w:pStyle w:val="P68B1DB1-ListParagraph7"/>
        <w:numPr>
          <w:ilvl w:val="1"/>
          <w:numId w:val="5"/>
        </w:numPr>
        <w:tabs>
          <w:tab w:val="left" w:pos="1442"/>
          <w:tab w:val="left" w:pos="1444"/>
        </w:tabs>
        <w:spacing w:before="79"/>
        <w:ind w:left="1443" w:hanging="362"/>
        <w:rPr>
          <w:rFonts w:ascii="Symbol" w:hAnsi="Symbol"/>
          <w:lang w:val="es-US"/>
        </w:rPr>
      </w:pPr>
      <w:r w:rsidRPr="00B24249">
        <w:rPr>
          <w:lang w:val="es-US"/>
        </w:rPr>
        <w:t>Pieles</w:t>
      </w:r>
    </w:p>
    <w:p w14:paraId="11293289" w14:textId="77777777" w:rsidR="0039380E" w:rsidRPr="00B24249" w:rsidRDefault="000A545B">
      <w:pPr>
        <w:pStyle w:val="P68B1DB1-ListParagraph7"/>
        <w:numPr>
          <w:ilvl w:val="1"/>
          <w:numId w:val="5"/>
        </w:numPr>
        <w:tabs>
          <w:tab w:val="left" w:pos="1443"/>
          <w:tab w:val="left" w:pos="1444"/>
        </w:tabs>
        <w:spacing w:before="79"/>
        <w:ind w:left="1443"/>
        <w:rPr>
          <w:rFonts w:ascii="Symbol" w:hAnsi="Symbol"/>
          <w:lang w:val="es-US"/>
        </w:rPr>
      </w:pPr>
      <w:r w:rsidRPr="00B24249">
        <w:rPr>
          <w:lang w:val="es-US"/>
        </w:rPr>
        <w:t>Joyería</w:t>
      </w:r>
    </w:p>
    <w:p w14:paraId="748459C7" w14:textId="77777777" w:rsidR="0039380E" w:rsidRPr="00B24249" w:rsidRDefault="000A545B">
      <w:pPr>
        <w:pStyle w:val="P68B1DB1-ListParagraph7"/>
        <w:numPr>
          <w:ilvl w:val="1"/>
          <w:numId w:val="5"/>
        </w:numPr>
        <w:tabs>
          <w:tab w:val="left" w:pos="1443"/>
          <w:tab w:val="left" w:pos="1444"/>
        </w:tabs>
        <w:spacing w:before="78"/>
        <w:ind w:left="1443"/>
        <w:rPr>
          <w:rFonts w:ascii="Symbol" w:hAnsi="Symbol"/>
          <w:lang w:val="es-US"/>
        </w:rPr>
      </w:pPr>
      <w:r w:rsidRPr="00B24249">
        <w:rPr>
          <w:lang w:val="es-US"/>
        </w:rPr>
        <w:t>Otros metales preciosos</w:t>
      </w:r>
    </w:p>
    <w:p w14:paraId="14752759" w14:textId="77777777" w:rsidR="0039380E" w:rsidRPr="00B24249" w:rsidRDefault="0039380E">
      <w:pPr>
        <w:rPr>
          <w:rFonts w:ascii="Symbol" w:hAnsi="Symbol"/>
          <w:sz w:val="28"/>
          <w:lang w:val="es-US"/>
        </w:rPr>
        <w:sectPr w:rsidR="0039380E" w:rsidRPr="00B24249">
          <w:pgSz w:w="12960" w:h="17280"/>
          <w:pgMar w:top="2120" w:right="520" w:bottom="1340" w:left="540" w:header="676" w:footer="1148" w:gutter="0"/>
          <w:cols w:space="720"/>
        </w:sectPr>
      </w:pPr>
    </w:p>
    <w:p w14:paraId="6D734524" w14:textId="77777777" w:rsidR="0039380E" w:rsidRPr="00B24249" w:rsidRDefault="0039380E">
      <w:pPr>
        <w:pStyle w:val="BodyText"/>
        <w:rPr>
          <w:sz w:val="20"/>
          <w:lang w:val="es-US"/>
        </w:rPr>
      </w:pPr>
    </w:p>
    <w:p w14:paraId="7A305EAD" w14:textId="77777777" w:rsidR="0039380E" w:rsidRPr="00B24249" w:rsidRDefault="0039380E">
      <w:pPr>
        <w:pStyle w:val="BodyText"/>
        <w:spacing w:before="2"/>
        <w:rPr>
          <w:sz w:val="22"/>
          <w:lang w:val="es-US"/>
        </w:rPr>
      </w:pPr>
    </w:p>
    <w:p w14:paraId="2CAD0291" w14:textId="77777777" w:rsidR="0039380E" w:rsidRPr="00B24249" w:rsidRDefault="000A545B">
      <w:pPr>
        <w:pStyle w:val="P68B1DB1-Normal11"/>
        <w:spacing w:before="100"/>
        <w:ind w:left="720"/>
        <w:rPr>
          <w:lang w:val="es-US"/>
        </w:rPr>
      </w:pPr>
      <w:r w:rsidRPr="00B24249">
        <w:rPr>
          <w:lang w:val="es-US"/>
        </w:rPr>
        <w:t>Contador</w:t>
      </w:r>
    </w:p>
    <w:p w14:paraId="044847ED" w14:textId="77777777" w:rsidR="0039380E" w:rsidRPr="00B24249" w:rsidRDefault="000A545B">
      <w:pPr>
        <w:pStyle w:val="BodyText"/>
        <w:tabs>
          <w:tab w:val="left" w:pos="5195"/>
          <w:tab w:val="left" w:pos="9299"/>
        </w:tabs>
        <w:spacing w:before="113"/>
        <w:ind w:left="720"/>
        <w:rPr>
          <w:lang w:val="es-US"/>
        </w:rPr>
      </w:pPr>
      <w:r w:rsidRPr="00B24249">
        <w:rPr>
          <w:lang w:val="es-US"/>
        </w:rPr>
        <w:t>Nombre:</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p>
    <w:p w14:paraId="63FBFB01" w14:textId="117FC559" w:rsidR="0039380E" w:rsidRPr="00B24249" w:rsidRDefault="000A545B">
      <w:pPr>
        <w:pStyle w:val="BodyText"/>
        <w:tabs>
          <w:tab w:val="left" w:pos="4475"/>
          <w:tab w:val="left" w:pos="7727"/>
          <w:tab w:val="left" w:pos="8187"/>
          <w:tab w:val="left" w:pos="11182"/>
        </w:tabs>
        <w:spacing w:before="77" w:line="300" w:lineRule="auto"/>
        <w:ind w:left="720" w:right="715"/>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002C1922" w:rsidRPr="00B24249">
        <w:rPr>
          <w:lang w:val="es-US"/>
        </w:rPr>
        <w:t xml:space="preserve">: </w:t>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P. </w:t>
      </w:r>
      <w:r w:rsidRPr="00B24249">
        <w:rPr>
          <w:u w:val="single"/>
          <w:lang w:val="es-US"/>
        </w:rPr>
        <w:t xml:space="preserve"> </w:t>
      </w:r>
      <w:r w:rsidRPr="00B24249">
        <w:rPr>
          <w:u w:val="single"/>
          <w:lang w:val="es-US"/>
        </w:rPr>
        <w:tab/>
      </w:r>
    </w:p>
    <w:p w14:paraId="54D94023" w14:textId="77777777" w:rsidR="0039380E" w:rsidRPr="00B24249" w:rsidRDefault="000A545B">
      <w:pPr>
        <w:pStyle w:val="BodyText"/>
        <w:tabs>
          <w:tab w:val="left" w:pos="10741"/>
        </w:tabs>
        <w:spacing w:before="2"/>
        <w:ind w:left="719"/>
        <w:rPr>
          <w:lang w:val="es-US"/>
        </w:rPr>
      </w:pPr>
      <w:r w:rsidRPr="00B24249">
        <w:rPr>
          <w:lang w:val="es-US"/>
        </w:rPr>
        <w:t xml:space="preserve">Ubicación de las declaraciones de impuestos recientes:  </w:t>
      </w:r>
      <w:r w:rsidRPr="00B24249">
        <w:rPr>
          <w:u w:val="single"/>
          <w:lang w:val="es-US"/>
        </w:rPr>
        <w:t xml:space="preserve"> </w:t>
      </w:r>
      <w:r w:rsidRPr="00B24249">
        <w:rPr>
          <w:u w:val="single"/>
          <w:lang w:val="es-US"/>
        </w:rPr>
        <w:tab/>
      </w:r>
    </w:p>
    <w:p w14:paraId="2D7E5256" w14:textId="77777777" w:rsidR="0039380E" w:rsidRPr="00B24249" w:rsidRDefault="0039380E">
      <w:pPr>
        <w:pStyle w:val="BodyText"/>
        <w:rPr>
          <w:sz w:val="20"/>
          <w:lang w:val="es-US"/>
        </w:rPr>
      </w:pPr>
    </w:p>
    <w:p w14:paraId="62297BFD" w14:textId="56192B0A" w:rsidR="0039380E" w:rsidRPr="00B24249" w:rsidRDefault="000A545B">
      <w:pPr>
        <w:pStyle w:val="P68B1DB1-Normal11"/>
        <w:spacing w:before="250"/>
        <w:ind w:left="720"/>
        <w:rPr>
          <w:lang w:val="es-US"/>
        </w:rPr>
      </w:pPr>
      <w:r w:rsidRPr="00B24249">
        <w:rPr>
          <w:lang w:val="es-US"/>
        </w:rPr>
        <w:t xml:space="preserve">Cuentas </w:t>
      </w:r>
      <w:r w:rsidR="00FA2755" w:rsidRPr="00B24249">
        <w:rPr>
          <w:lang w:val="es-US"/>
        </w:rPr>
        <w:t>b</w:t>
      </w:r>
      <w:r w:rsidRPr="00B24249">
        <w:rPr>
          <w:lang w:val="es-US"/>
        </w:rPr>
        <w:t>ancarias</w:t>
      </w:r>
    </w:p>
    <w:p w14:paraId="6C869570" w14:textId="2298E3C1" w:rsidR="0039380E" w:rsidRPr="00B24249" w:rsidRDefault="000A545B">
      <w:pPr>
        <w:pStyle w:val="BodyText"/>
        <w:tabs>
          <w:tab w:val="left" w:pos="5716"/>
          <w:tab w:val="left" w:pos="10082"/>
          <w:tab w:val="left" w:pos="10518"/>
        </w:tabs>
        <w:spacing w:before="112" w:line="300" w:lineRule="auto"/>
        <w:ind w:left="720" w:right="1379" w:hanging="1"/>
        <w:rPr>
          <w:lang w:val="es-US"/>
        </w:rPr>
      </w:pPr>
      <w:r w:rsidRPr="00B24249">
        <w:rPr>
          <w:lang w:val="es-US"/>
        </w:rPr>
        <w:t>Nombre:</w:t>
      </w:r>
      <w:r w:rsidRPr="00B24249">
        <w:rPr>
          <w:u w:val="single"/>
          <w:lang w:val="es-US"/>
        </w:rPr>
        <w:tab/>
      </w:r>
      <w:r w:rsidRPr="00B24249">
        <w:rPr>
          <w:lang w:val="es-US"/>
        </w:rPr>
        <w:t xml:space="preserve">Número de cuenta: </w:t>
      </w:r>
      <w:r w:rsidRPr="00B24249">
        <w:rPr>
          <w:u w:val="single"/>
          <w:lang w:val="es-US"/>
        </w:rPr>
        <w:t xml:space="preserve"> </w:t>
      </w:r>
      <w:r w:rsidRPr="00B24249">
        <w:rPr>
          <w:u w:val="single"/>
          <w:lang w:val="es-US"/>
        </w:rPr>
        <w:tab/>
      </w:r>
      <w:r w:rsidRPr="00B24249">
        <w:rPr>
          <w:lang w:val="es-US"/>
        </w:rPr>
        <w:t xml:space="preserve"> Dirección:</w:t>
      </w:r>
      <w:r w:rsidRPr="00B24249">
        <w:rPr>
          <w:u w:val="single"/>
          <w:lang w:val="es-US"/>
        </w:rPr>
        <w:tab/>
      </w:r>
      <w:r w:rsidRPr="00B24249">
        <w:rPr>
          <w:u w:val="single"/>
          <w:lang w:val="es-US"/>
        </w:rPr>
        <w:tab/>
      </w:r>
      <w:r w:rsidRPr="00B24249">
        <w:rPr>
          <w:u w:val="single"/>
          <w:lang w:val="es-US"/>
        </w:rPr>
        <w:tab/>
      </w:r>
      <w:r w:rsidRPr="00B24249">
        <w:rPr>
          <w:lang w:val="es-US"/>
        </w:rPr>
        <w:t xml:space="preserve"> Ubicación de lo</w:t>
      </w:r>
      <w:r w:rsidR="00FA2755" w:rsidRPr="00B24249">
        <w:rPr>
          <w:lang w:val="es-US"/>
        </w:rPr>
        <w:t>s estados de cuenta</w:t>
      </w:r>
      <w:r w:rsidRPr="00B24249">
        <w:rPr>
          <w:lang w:val="es-US"/>
        </w:rPr>
        <w:t xml:space="preserve"> bancarios: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Otra firma:  </w:t>
      </w:r>
      <w:r w:rsidRPr="00B24249">
        <w:rPr>
          <w:u w:val="single"/>
          <w:lang w:val="es-US"/>
        </w:rPr>
        <w:t xml:space="preserve"> </w:t>
      </w:r>
      <w:r w:rsidRPr="00B24249">
        <w:rPr>
          <w:u w:val="single"/>
          <w:lang w:val="es-US"/>
        </w:rPr>
        <w:tab/>
      </w:r>
    </w:p>
    <w:p w14:paraId="021FE58C" w14:textId="77777777" w:rsidR="0039380E" w:rsidRPr="00B24249" w:rsidRDefault="0039380E">
      <w:pPr>
        <w:pStyle w:val="BodyText"/>
        <w:spacing w:before="1"/>
        <w:rPr>
          <w:sz w:val="26"/>
          <w:lang w:val="es-US"/>
        </w:rPr>
      </w:pPr>
    </w:p>
    <w:p w14:paraId="1CB5E914" w14:textId="05B92875" w:rsidR="0039380E" w:rsidRPr="00B24249" w:rsidRDefault="000A545B">
      <w:pPr>
        <w:pStyle w:val="BodyText"/>
        <w:tabs>
          <w:tab w:val="left" w:pos="5717"/>
          <w:tab w:val="left" w:pos="10082"/>
          <w:tab w:val="left" w:pos="10518"/>
        </w:tabs>
        <w:spacing w:before="101" w:line="300" w:lineRule="auto"/>
        <w:ind w:left="720" w:right="1379" w:hanging="1"/>
        <w:rPr>
          <w:lang w:val="es-US"/>
        </w:rPr>
      </w:pPr>
      <w:r w:rsidRPr="00B24249">
        <w:rPr>
          <w:lang w:val="es-US"/>
        </w:rPr>
        <w:t>Nombre:</w:t>
      </w:r>
      <w:r w:rsidRPr="00B24249">
        <w:rPr>
          <w:u w:val="single"/>
          <w:lang w:val="es-US"/>
        </w:rPr>
        <w:tab/>
      </w:r>
      <w:r w:rsidRPr="00B24249">
        <w:rPr>
          <w:lang w:val="es-US"/>
        </w:rPr>
        <w:t xml:space="preserve">Número de cuenta: </w:t>
      </w:r>
      <w:r w:rsidRPr="00B24249">
        <w:rPr>
          <w:u w:val="single"/>
          <w:lang w:val="es-US"/>
        </w:rPr>
        <w:t xml:space="preserve"> </w:t>
      </w:r>
      <w:r w:rsidRPr="00B24249">
        <w:rPr>
          <w:u w:val="single"/>
          <w:lang w:val="es-US"/>
        </w:rPr>
        <w:tab/>
      </w:r>
      <w:r w:rsidRPr="00B24249">
        <w:rPr>
          <w:lang w:val="es-US"/>
        </w:rPr>
        <w:t xml:space="preserve"> Dirección:</w:t>
      </w:r>
      <w:r w:rsidRPr="00B24249">
        <w:rPr>
          <w:u w:val="single"/>
          <w:lang w:val="es-US"/>
        </w:rPr>
        <w:tab/>
      </w:r>
      <w:r w:rsidRPr="00B24249">
        <w:rPr>
          <w:u w:val="single"/>
          <w:lang w:val="es-US"/>
        </w:rPr>
        <w:tab/>
      </w:r>
      <w:r w:rsidRPr="00B24249">
        <w:rPr>
          <w:u w:val="single"/>
          <w:lang w:val="es-US"/>
        </w:rPr>
        <w:tab/>
      </w:r>
      <w:r w:rsidRPr="00B24249">
        <w:rPr>
          <w:lang w:val="es-US"/>
        </w:rPr>
        <w:t xml:space="preserve"> Ubicación de los </w:t>
      </w:r>
      <w:r w:rsidR="00FA2755" w:rsidRPr="00B24249">
        <w:rPr>
          <w:lang w:val="es-US"/>
        </w:rPr>
        <w:t>estados de cuenta bancarios</w:t>
      </w:r>
      <w:r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Otra firma:  </w:t>
      </w:r>
      <w:r w:rsidRPr="00B24249">
        <w:rPr>
          <w:u w:val="single"/>
          <w:lang w:val="es-US"/>
        </w:rPr>
        <w:t xml:space="preserve"> </w:t>
      </w:r>
      <w:r w:rsidRPr="00B24249">
        <w:rPr>
          <w:u w:val="single"/>
          <w:lang w:val="es-US"/>
        </w:rPr>
        <w:tab/>
      </w:r>
    </w:p>
    <w:p w14:paraId="09BB671C" w14:textId="77777777" w:rsidR="0039380E" w:rsidRPr="00B24249" w:rsidRDefault="0039380E">
      <w:pPr>
        <w:pStyle w:val="BodyText"/>
        <w:spacing w:before="1"/>
        <w:rPr>
          <w:sz w:val="26"/>
          <w:lang w:val="es-US"/>
        </w:rPr>
      </w:pPr>
    </w:p>
    <w:p w14:paraId="756F422F" w14:textId="2B51C302" w:rsidR="0039380E" w:rsidRPr="00B24249" w:rsidRDefault="000A545B">
      <w:pPr>
        <w:pStyle w:val="BodyText"/>
        <w:tabs>
          <w:tab w:val="left" w:pos="5717"/>
          <w:tab w:val="left" w:pos="10082"/>
          <w:tab w:val="left" w:pos="10518"/>
        </w:tabs>
        <w:spacing w:before="101" w:line="300" w:lineRule="auto"/>
        <w:ind w:left="720" w:right="1379" w:hanging="1"/>
        <w:rPr>
          <w:lang w:val="es-US"/>
        </w:rPr>
      </w:pPr>
      <w:r w:rsidRPr="00B24249">
        <w:rPr>
          <w:lang w:val="es-US"/>
        </w:rPr>
        <w:t>Nombre:</w:t>
      </w:r>
      <w:r w:rsidRPr="00B24249">
        <w:rPr>
          <w:u w:val="single"/>
          <w:lang w:val="es-US"/>
        </w:rPr>
        <w:tab/>
      </w:r>
      <w:r w:rsidRPr="00B24249">
        <w:rPr>
          <w:lang w:val="es-US"/>
        </w:rPr>
        <w:t xml:space="preserve">Número de cuenta: </w:t>
      </w:r>
      <w:r w:rsidRPr="00B24249">
        <w:rPr>
          <w:u w:val="single"/>
          <w:lang w:val="es-US"/>
        </w:rPr>
        <w:t xml:space="preserve"> </w:t>
      </w:r>
      <w:r w:rsidRPr="00B24249">
        <w:rPr>
          <w:u w:val="single"/>
          <w:lang w:val="es-US"/>
        </w:rPr>
        <w:tab/>
      </w:r>
      <w:r w:rsidRPr="00B24249">
        <w:rPr>
          <w:lang w:val="es-US"/>
        </w:rPr>
        <w:t xml:space="preserve"> Dirección:</w:t>
      </w:r>
      <w:r w:rsidRPr="00B24249">
        <w:rPr>
          <w:u w:val="single"/>
          <w:lang w:val="es-US"/>
        </w:rPr>
        <w:tab/>
      </w:r>
      <w:r w:rsidRPr="00B24249">
        <w:rPr>
          <w:u w:val="single"/>
          <w:lang w:val="es-US"/>
        </w:rPr>
        <w:tab/>
      </w:r>
      <w:r w:rsidRPr="00B24249">
        <w:rPr>
          <w:u w:val="single"/>
          <w:lang w:val="es-US"/>
        </w:rPr>
        <w:tab/>
      </w:r>
      <w:r w:rsidRPr="00B24249">
        <w:rPr>
          <w:lang w:val="es-US"/>
        </w:rPr>
        <w:t xml:space="preserve"> Ubicación de los </w:t>
      </w:r>
      <w:r w:rsidR="00FA2755" w:rsidRPr="00B24249">
        <w:rPr>
          <w:lang w:val="es-US"/>
        </w:rPr>
        <w:t>estados de cuenta bancarios</w:t>
      </w:r>
      <w:r w:rsidRPr="00B24249">
        <w:rPr>
          <w:lang w:val="es-US"/>
        </w:rPr>
        <w:t>:</w:t>
      </w:r>
      <w:r w:rsidR="002C1922"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Otra firma:  </w:t>
      </w:r>
      <w:r w:rsidRPr="00B24249">
        <w:rPr>
          <w:u w:val="single"/>
          <w:lang w:val="es-US"/>
        </w:rPr>
        <w:t xml:space="preserve"> </w:t>
      </w:r>
      <w:r w:rsidRPr="00B24249">
        <w:rPr>
          <w:u w:val="single"/>
          <w:lang w:val="es-US"/>
        </w:rPr>
        <w:tab/>
      </w:r>
    </w:p>
    <w:p w14:paraId="484AFAF0" w14:textId="77777777" w:rsidR="0039380E" w:rsidRPr="00B24249" w:rsidRDefault="0039380E">
      <w:pPr>
        <w:pStyle w:val="BodyText"/>
        <w:spacing w:before="3"/>
        <w:rPr>
          <w:sz w:val="26"/>
          <w:lang w:val="es-US"/>
        </w:rPr>
      </w:pPr>
    </w:p>
    <w:p w14:paraId="7F899862" w14:textId="76D16615" w:rsidR="0039380E" w:rsidRPr="00B24249" w:rsidRDefault="000A545B">
      <w:pPr>
        <w:pStyle w:val="P68B1DB1-Normal11"/>
        <w:spacing w:before="99"/>
        <w:ind w:left="720"/>
        <w:rPr>
          <w:lang w:val="es-US"/>
        </w:rPr>
      </w:pPr>
      <w:r w:rsidRPr="00B24249">
        <w:rPr>
          <w:lang w:val="es-US"/>
        </w:rPr>
        <w:t>Caja</w:t>
      </w:r>
      <w:r w:rsidR="00FA2755" w:rsidRPr="00B24249">
        <w:rPr>
          <w:lang w:val="es-US"/>
        </w:rPr>
        <w:t xml:space="preserve"> de dep</w:t>
      </w:r>
      <w:r w:rsidR="00FA2755" w:rsidRPr="00B24249">
        <w:rPr>
          <w:lang w:val="es-US"/>
        </w:rPr>
        <w:t>ó</w:t>
      </w:r>
      <w:r w:rsidR="00FA2755" w:rsidRPr="00B24249">
        <w:rPr>
          <w:lang w:val="es-US"/>
        </w:rPr>
        <w:t xml:space="preserve">sito/caja </w:t>
      </w:r>
      <w:r w:rsidRPr="00B24249">
        <w:rPr>
          <w:lang w:val="es-US"/>
        </w:rPr>
        <w:t>fuerte</w:t>
      </w:r>
    </w:p>
    <w:p w14:paraId="6ACE9CA9" w14:textId="77777777" w:rsidR="0066635B" w:rsidRPr="00B24249" w:rsidRDefault="000A545B">
      <w:pPr>
        <w:pStyle w:val="BodyText"/>
        <w:tabs>
          <w:tab w:val="left" w:pos="6052"/>
          <w:tab w:val="left" w:pos="9887"/>
          <w:tab w:val="left" w:pos="10597"/>
        </w:tabs>
        <w:spacing w:before="113" w:line="300" w:lineRule="auto"/>
        <w:ind w:left="719" w:right="1299"/>
        <w:rPr>
          <w:lang w:val="es-US"/>
        </w:rPr>
      </w:pPr>
      <w:r w:rsidRPr="00B24249">
        <w:rPr>
          <w:lang w:val="es-US"/>
        </w:rPr>
        <w:t>Ubicación:</w:t>
      </w:r>
      <w:r w:rsidRPr="00B24249">
        <w:rPr>
          <w:u w:val="single"/>
          <w:lang w:val="es-US"/>
        </w:rPr>
        <w:tab/>
      </w:r>
      <w:r w:rsidRPr="00B24249">
        <w:rPr>
          <w:lang w:val="es-US"/>
        </w:rPr>
        <w:t xml:space="preserve">Número de casilla: </w:t>
      </w:r>
      <w:r w:rsidRPr="00B24249">
        <w:rPr>
          <w:u w:val="single"/>
          <w:lang w:val="es-US"/>
        </w:rPr>
        <w:t xml:space="preserve"> </w:t>
      </w:r>
      <w:r w:rsidRPr="00B24249">
        <w:rPr>
          <w:u w:val="single"/>
          <w:lang w:val="es-US"/>
        </w:rPr>
        <w:tab/>
      </w:r>
      <w:r w:rsidRPr="00B24249">
        <w:rPr>
          <w:lang w:val="es-US"/>
        </w:rPr>
        <w:t xml:space="preserve"> </w:t>
      </w:r>
    </w:p>
    <w:p w14:paraId="5CA7E794" w14:textId="0668774F" w:rsidR="0039380E" w:rsidRPr="00B24249" w:rsidRDefault="000A545B">
      <w:pPr>
        <w:pStyle w:val="BodyText"/>
        <w:tabs>
          <w:tab w:val="left" w:pos="6052"/>
          <w:tab w:val="left" w:pos="9887"/>
          <w:tab w:val="left" w:pos="10597"/>
        </w:tabs>
        <w:spacing w:before="113" w:line="300" w:lineRule="auto"/>
        <w:ind w:left="719" w:right="1299"/>
        <w:rPr>
          <w:lang w:val="es-US"/>
        </w:rPr>
      </w:pPr>
      <w:r w:rsidRPr="00B24249">
        <w:rPr>
          <w:lang w:val="es-US"/>
        </w:rPr>
        <w:t xml:space="preserve">Otras personas que tienen acces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p>
    <w:p w14:paraId="306BFBE6" w14:textId="26B40423" w:rsidR="0039380E" w:rsidRPr="00B24249" w:rsidRDefault="000A545B">
      <w:pPr>
        <w:pStyle w:val="BodyText"/>
        <w:spacing w:before="7"/>
        <w:rPr>
          <w:sz w:val="23"/>
          <w:lang w:val="es-US"/>
        </w:rPr>
      </w:pPr>
      <w:r w:rsidRPr="00B24249">
        <w:rPr>
          <w:noProof/>
          <w:lang w:val="es-US"/>
        </w:rPr>
        <mc:AlternateContent>
          <mc:Choice Requires="wps">
            <w:drawing>
              <wp:anchor distT="0" distB="0" distL="0" distR="0" simplePos="0" relativeHeight="251755008" behindDoc="1" locked="0" layoutInCell="1" allowOverlap="1" wp14:anchorId="718038EB" wp14:editId="5DDF382C">
                <wp:simplePos x="0" y="0"/>
                <wp:positionH relativeFrom="page">
                  <wp:posOffset>800100</wp:posOffset>
                </wp:positionH>
                <wp:positionV relativeFrom="paragraph">
                  <wp:posOffset>186055</wp:posOffset>
                </wp:positionV>
                <wp:extent cx="6284595" cy="1270"/>
                <wp:effectExtent l="0" t="0" r="0" b="0"/>
                <wp:wrapTopAndBottom/>
                <wp:docPr id="284" name="docshape3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84595" cy="1270"/>
                        </a:xfrm>
                        <a:custGeom>
                          <a:avLst/>
                          <a:gdLst>
                            <a:gd name="T0" fmla="+- 0 1260 1260"/>
                            <a:gd name="T1" fmla="*/ T0 w 9897"/>
                            <a:gd name="T2" fmla="+- 0 11156 1260"/>
                            <a:gd name="T3" fmla="*/ T2 w 9897"/>
                          </a:gdLst>
                          <a:ahLst/>
                          <a:cxnLst>
                            <a:cxn ang="0">
                              <a:pos x="T1" y="0"/>
                            </a:cxn>
                            <a:cxn ang="0">
                              <a:pos x="T3" y="0"/>
                            </a:cxn>
                          </a:cxnLst>
                          <a:rect l="0" t="0" r="r" b="b"/>
                          <a:pathLst>
                            <a:path w="9897">
                              <a:moveTo>
                                <a:pt x="0" y="0"/>
                              </a:moveTo>
                              <a:lnTo>
                                <a:pt x="989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402FF" id="docshape374" o:spid="_x0000_s1026" style="position:absolute;margin-left:63pt;margin-top:14.65pt;width:494.85pt;height:.1pt;z-index:-15548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9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" path="m,l9896,e" filled="f" strokeweight=".19022mm">
                <v:path arrowok="t" o:connecttype="custom" o:connectlocs="0,0;6283960,0" o:connectangles="0,0"/>
                <w10:wrap type="topAndBottom" anchorx="page"/>
              </v:shape>
            </w:pict>
          </mc:Fallback>
        </mc:AlternateContent>
      </w:r>
    </w:p>
    <w:p w14:paraId="39AB65F2" w14:textId="50507C43" w:rsidR="0039380E" w:rsidRPr="00B24249" w:rsidRDefault="000A545B">
      <w:pPr>
        <w:pStyle w:val="BodyText"/>
        <w:tabs>
          <w:tab w:val="left" w:pos="6939"/>
        </w:tabs>
        <w:spacing w:before="99"/>
        <w:ind w:left="719"/>
        <w:rPr>
          <w:lang w:val="es-US"/>
        </w:rPr>
      </w:pPr>
      <w:r w:rsidRPr="00B24249">
        <w:rPr>
          <w:lang w:val="es-US"/>
        </w:rPr>
        <w:t xml:space="preserve">Ubicación de las llaves: </w:t>
      </w:r>
      <w:r w:rsidRPr="00B24249">
        <w:rPr>
          <w:u w:val="single"/>
          <w:lang w:val="es-US"/>
        </w:rPr>
        <w:t xml:space="preserve"> </w:t>
      </w:r>
      <w:r w:rsidRPr="00B24249">
        <w:rPr>
          <w:u w:val="single"/>
          <w:lang w:val="es-US"/>
        </w:rPr>
        <w:tab/>
      </w:r>
    </w:p>
    <w:p w14:paraId="7F72C203" w14:textId="77777777" w:rsidR="0039380E" w:rsidRPr="00B24249" w:rsidRDefault="000A545B">
      <w:pPr>
        <w:pStyle w:val="BodyText"/>
        <w:tabs>
          <w:tab w:val="left" w:pos="10634"/>
        </w:tabs>
        <w:spacing w:before="81"/>
        <w:ind w:left="719"/>
        <w:rPr>
          <w:lang w:val="es-US"/>
        </w:rPr>
      </w:pPr>
      <w:r w:rsidRPr="00B24249">
        <w:rPr>
          <w:lang w:val="es-US"/>
        </w:rPr>
        <w:t xml:space="preserve">Contenido: </w:t>
      </w:r>
      <w:r w:rsidRPr="00B24249">
        <w:rPr>
          <w:u w:val="single"/>
          <w:lang w:val="es-US"/>
        </w:rPr>
        <w:t xml:space="preserve"> </w:t>
      </w:r>
      <w:r w:rsidRPr="00B24249">
        <w:rPr>
          <w:u w:val="single"/>
          <w:lang w:val="es-US"/>
        </w:rPr>
        <w:tab/>
      </w:r>
    </w:p>
    <w:p w14:paraId="7089E9C5" w14:textId="77777777" w:rsidR="0039380E" w:rsidRPr="00B24249" w:rsidRDefault="0039380E">
      <w:pPr>
        <w:pStyle w:val="BodyText"/>
        <w:rPr>
          <w:sz w:val="20"/>
          <w:lang w:val="es-US"/>
        </w:rPr>
      </w:pPr>
    </w:p>
    <w:p w14:paraId="75DA0DFE" w14:textId="3FBAFE21" w:rsidR="0039380E" w:rsidRPr="00B24249" w:rsidRDefault="000A545B">
      <w:pPr>
        <w:pStyle w:val="BodyText"/>
        <w:spacing w:before="6"/>
        <w:rPr>
          <w:sz w:val="10"/>
          <w:lang w:val="es-US"/>
        </w:rPr>
      </w:pPr>
      <w:r w:rsidRPr="00B24249">
        <w:rPr>
          <w:noProof/>
          <w:lang w:val="es-US"/>
        </w:rPr>
        <mc:AlternateContent>
          <mc:Choice Requires="wps">
            <w:drawing>
              <wp:anchor distT="0" distB="0" distL="0" distR="0" simplePos="0" relativeHeight="251756032" behindDoc="1" locked="0" layoutInCell="1" allowOverlap="1" wp14:anchorId="5F147EA3" wp14:editId="577AE77E">
                <wp:simplePos x="0" y="0"/>
                <wp:positionH relativeFrom="page">
                  <wp:posOffset>800100</wp:posOffset>
                </wp:positionH>
                <wp:positionV relativeFrom="paragraph">
                  <wp:posOffset>91440</wp:posOffset>
                </wp:positionV>
                <wp:extent cx="6284595" cy="1270"/>
                <wp:effectExtent l="0" t="0" r="0" b="0"/>
                <wp:wrapTopAndBottom/>
                <wp:docPr id="283" name="docshape3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84595" cy="1270"/>
                        </a:xfrm>
                        <a:custGeom>
                          <a:avLst/>
                          <a:gdLst>
                            <a:gd name="T0" fmla="+- 0 1260 1260"/>
                            <a:gd name="T1" fmla="*/ T0 w 9897"/>
                            <a:gd name="T2" fmla="+- 0 11156 1260"/>
                            <a:gd name="T3" fmla="*/ T2 w 9897"/>
                          </a:gdLst>
                          <a:ahLst/>
                          <a:cxnLst>
                            <a:cxn ang="0">
                              <a:pos x="T1" y="0"/>
                            </a:cxn>
                            <a:cxn ang="0">
                              <a:pos x="T3" y="0"/>
                            </a:cxn>
                          </a:cxnLst>
                          <a:rect l="0" t="0" r="r" b="b"/>
                          <a:pathLst>
                            <a:path w="9897">
                              <a:moveTo>
                                <a:pt x="0" y="0"/>
                              </a:moveTo>
                              <a:lnTo>
                                <a:pt x="989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B7C9EA" id="docshape375" o:spid="_x0000_s1026" style="position:absolute;margin-left:63pt;margin-top:7.2pt;width:494.85pt;height:.1pt;z-index:-15547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9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" path="m,l9896,e" filled="f" strokeweight=".19022mm">
                <v:path arrowok="t" o:connecttype="custom" o:connectlocs="0,0;6283960,0" o:connectangles="0,0"/>
                <w10:wrap type="topAndBottom" anchorx="page"/>
              </v:shape>
            </w:pict>
          </mc:Fallback>
        </mc:AlternateContent>
      </w:r>
    </w:p>
    <w:p w14:paraId="4957CAF9" w14:textId="77777777" w:rsidR="0039380E" w:rsidRPr="00B24249" w:rsidRDefault="0039380E">
      <w:pPr>
        <w:pStyle w:val="BodyText"/>
        <w:rPr>
          <w:sz w:val="20"/>
          <w:lang w:val="es-US"/>
        </w:rPr>
      </w:pPr>
    </w:p>
    <w:p w14:paraId="48129C7B" w14:textId="4A30916E"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57056" behindDoc="1" locked="0" layoutInCell="1" allowOverlap="1" wp14:anchorId="304B2961" wp14:editId="210FC21D">
                <wp:simplePos x="0" y="0"/>
                <wp:positionH relativeFrom="page">
                  <wp:posOffset>800100</wp:posOffset>
                </wp:positionH>
                <wp:positionV relativeFrom="paragraph">
                  <wp:posOffset>103505</wp:posOffset>
                </wp:positionV>
                <wp:extent cx="6284595" cy="1270"/>
                <wp:effectExtent l="0" t="0" r="0" b="0"/>
                <wp:wrapTopAndBottom/>
                <wp:docPr id="282" name="docshape3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84595" cy="1270"/>
                        </a:xfrm>
                        <a:custGeom>
                          <a:avLst/>
                          <a:gdLst>
                            <a:gd name="T0" fmla="+- 0 1260 1260"/>
                            <a:gd name="T1" fmla="*/ T0 w 9897"/>
                            <a:gd name="T2" fmla="+- 0 11156 1260"/>
                            <a:gd name="T3" fmla="*/ T2 w 9897"/>
                          </a:gdLst>
                          <a:ahLst/>
                          <a:cxnLst>
                            <a:cxn ang="0">
                              <a:pos x="T1" y="0"/>
                            </a:cxn>
                            <a:cxn ang="0">
                              <a:pos x="T3" y="0"/>
                            </a:cxn>
                          </a:cxnLst>
                          <a:rect l="0" t="0" r="r" b="b"/>
                          <a:pathLst>
                            <a:path w="9897">
                              <a:moveTo>
                                <a:pt x="0" y="0"/>
                              </a:moveTo>
                              <a:lnTo>
                                <a:pt x="989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60CE3" id="docshape376" o:spid="_x0000_s1026" style="position:absolute;margin-left:63pt;margin-top:8.15pt;width:494.85pt;height:.1pt;z-index:-15547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9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" path="m,l9896,e" filled="f" strokeweight=".19022mm">
                <v:path arrowok="t" o:connecttype="custom" o:connectlocs="0,0;6283960,0" o:connectangles="0,0"/>
                <w10:wrap type="topAndBottom" anchorx="page"/>
              </v:shape>
            </w:pict>
          </mc:Fallback>
        </mc:AlternateContent>
      </w:r>
    </w:p>
    <w:p w14:paraId="0D09F55A" w14:textId="77777777" w:rsidR="0039380E" w:rsidRPr="00B24249" w:rsidRDefault="0039380E">
      <w:pPr>
        <w:pStyle w:val="BodyText"/>
        <w:rPr>
          <w:sz w:val="20"/>
          <w:lang w:val="es-US"/>
        </w:rPr>
      </w:pPr>
    </w:p>
    <w:p w14:paraId="521628EE" w14:textId="3EE94191"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58080" behindDoc="1" locked="0" layoutInCell="1" allowOverlap="1" wp14:anchorId="4E7F32DF" wp14:editId="7496973E">
                <wp:simplePos x="0" y="0"/>
                <wp:positionH relativeFrom="page">
                  <wp:posOffset>800100</wp:posOffset>
                </wp:positionH>
                <wp:positionV relativeFrom="paragraph">
                  <wp:posOffset>104775</wp:posOffset>
                </wp:positionV>
                <wp:extent cx="6284595" cy="1270"/>
                <wp:effectExtent l="0" t="0" r="0" b="0"/>
                <wp:wrapTopAndBottom/>
                <wp:docPr id="281" name="docshape3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84595" cy="1270"/>
                        </a:xfrm>
                        <a:custGeom>
                          <a:avLst/>
                          <a:gdLst>
                            <a:gd name="T0" fmla="+- 0 1260 1260"/>
                            <a:gd name="T1" fmla="*/ T0 w 9897"/>
                            <a:gd name="T2" fmla="+- 0 11156 1260"/>
                            <a:gd name="T3" fmla="*/ T2 w 9897"/>
                          </a:gdLst>
                          <a:ahLst/>
                          <a:cxnLst>
                            <a:cxn ang="0">
                              <a:pos x="T1" y="0"/>
                            </a:cxn>
                            <a:cxn ang="0">
                              <a:pos x="T3" y="0"/>
                            </a:cxn>
                          </a:cxnLst>
                          <a:rect l="0" t="0" r="r" b="b"/>
                          <a:pathLst>
                            <a:path w="9897">
                              <a:moveTo>
                                <a:pt x="0" y="0"/>
                              </a:moveTo>
                              <a:lnTo>
                                <a:pt x="989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6942B" id="docshape377" o:spid="_x0000_s1026" style="position:absolute;margin-left:63pt;margin-top:8.25pt;width:494.85pt;height:.1pt;z-index:-15546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9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" path="m,l9896,e" filled="f" strokeweight=".19022mm">
                <v:path arrowok="t" o:connecttype="custom" o:connectlocs="0,0;6283960,0" o:connectangles="0,0"/>
                <w10:wrap type="topAndBottom" anchorx="page"/>
              </v:shape>
            </w:pict>
          </mc:Fallback>
        </mc:AlternateContent>
      </w:r>
    </w:p>
    <w:p w14:paraId="372D04E2" w14:textId="77777777" w:rsidR="0039380E" w:rsidRPr="00B24249" w:rsidRDefault="0039380E">
      <w:pPr>
        <w:rPr>
          <w:sz w:val="12"/>
          <w:lang w:val="es-US"/>
        </w:rPr>
        <w:sectPr w:rsidR="0039380E" w:rsidRPr="00B24249">
          <w:headerReference w:type="default" r:id="rId181"/>
          <w:footerReference w:type="default" r:id="rId182"/>
          <w:pgSz w:w="12960" w:h="17280"/>
          <w:pgMar w:top="2120" w:right="520" w:bottom="1340" w:left="540" w:header="676" w:footer="1148" w:gutter="0"/>
          <w:cols w:space="720"/>
        </w:sectPr>
      </w:pPr>
    </w:p>
    <w:p w14:paraId="55212472" w14:textId="77777777" w:rsidR="0039380E" w:rsidRPr="00B24249" w:rsidRDefault="0039380E">
      <w:pPr>
        <w:pStyle w:val="BodyText"/>
        <w:rPr>
          <w:sz w:val="20"/>
          <w:lang w:val="es-US"/>
        </w:rPr>
      </w:pPr>
    </w:p>
    <w:p w14:paraId="73801B27" w14:textId="77777777" w:rsidR="0039380E" w:rsidRPr="00B24249" w:rsidRDefault="0039380E">
      <w:pPr>
        <w:pStyle w:val="BodyText"/>
        <w:spacing w:before="2"/>
        <w:rPr>
          <w:sz w:val="22"/>
          <w:lang w:val="es-US"/>
        </w:rPr>
      </w:pPr>
    </w:p>
    <w:p w14:paraId="149E9D08" w14:textId="77777777" w:rsidR="0039380E" w:rsidRPr="00B24249" w:rsidRDefault="000A545B">
      <w:pPr>
        <w:pStyle w:val="P68B1DB1-Normal11"/>
        <w:spacing w:before="100"/>
        <w:ind w:left="720"/>
        <w:rPr>
          <w:lang w:val="es-US"/>
        </w:rPr>
      </w:pPr>
      <w:r w:rsidRPr="00B24249">
        <w:rPr>
          <w:lang w:val="es-US"/>
        </w:rPr>
        <w:t>Inversiones</w:t>
      </w:r>
    </w:p>
    <w:p w14:paraId="23FB0B1C" w14:textId="77777777" w:rsidR="0039380E" w:rsidRPr="00B24249" w:rsidRDefault="000A545B">
      <w:pPr>
        <w:pStyle w:val="BodyText"/>
        <w:tabs>
          <w:tab w:val="left" w:pos="5917"/>
          <w:tab w:val="left" w:pos="10022"/>
        </w:tabs>
        <w:spacing w:before="113"/>
        <w:ind w:left="720"/>
        <w:rPr>
          <w:lang w:val="es-US"/>
        </w:rPr>
      </w:pPr>
      <w:r w:rsidRPr="00B24249">
        <w:rPr>
          <w:lang w:val="es-US"/>
        </w:rPr>
        <w:t>Nombre del corredor:</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p>
    <w:p w14:paraId="70E5E46C" w14:textId="5DCD37AA" w:rsidR="0039380E" w:rsidRPr="00B24249" w:rsidRDefault="0066635B">
      <w:pPr>
        <w:pStyle w:val="BodyText"/>
        <w:tabs>
          <w:tab w:val="left" w:pos="11242"/>
        </w:tabs>
        <w:spacing w:before="77"/>
        <w:ind w:left="720"/>
        <w:rPr>
          <w:lang w:val="es-US"/>
        </w:rPr>
      </w:pPr>
      <w:r w:rsidRPr="00B24249">
        <w:rPr>
          <w:lang w:val="es-US"/>
        </w:rPr>
        <w:t>Dirección</w:t>
      </w:r>
      <w:r w:rsidR="000A545B" w:rsidRPr="00B24249">
        <w:rPr>
          <w:lang w:val="es-US"/>
        </w:rPr>
        <w:t>:</w:t>
      </w:r>
      <w:r w:rsidRPr="00B24249">
        <w:rPr>
          <w:lang w:val="es-US"/>
        </w:rPr>
        <w:t xml:space="preserve"> </w:t>
      </w:r>
      <w:r w:rsidR="000A545B" w:rsidRPr="00B24249">
        <w:rPr>
          <w:u w:val="single"/>
          <w:lang w:val="es-US"/>
        </w:rPr>
        <w:t xml:space="preserve"> </w:t>
      </w:r>
      <w:r w:rsidR="000A545B" w:rsidRPr="00B24249">
        <w:rPr>
          <w:u w:val="single"/>
          <w:lang w:val="es-US"/>
        </w:rPr>
        <w:tab/>
      </w:r>
    </w:p>
    <w:p w14:paraId="3E78E65D" w14:textId="77777777" w:rsidR="0039380E" w:rsidRPr="00B24249" w:rsidRDefault="0039380E">
      <w:pPr>
        <w:pStyle w:val="BodyText"/>
        <w:rPr>
          <w:sz w:val="20"/>
          <w:lang w:val="es-US"/>
        </w:rPr>
      </w:pPr>
    </w:p>
    <w:p w14:paraId="3F2A639D" w14:textId="5A98842E" w:rsidR="0039380E" w:rsidRPr="00B24249" w:rsidRDefault="000A545B">
      <w:pPr>
        <w:pStyle w:val="BodyText"/>
        <w:tabs>
          <w:tab w:val="left" w:pos="7151"/>
          <w:tab w:val="left" w:pos="11242"/>
        </w:tabs>
        <w:spacing w:before="252" w:line="300" w:lineRule="auto"/>
        <w:ind w:left="719" w:right="642"/>
        <w:rPr>
          <w:lang w:val="es-US"/>
        </w:rPr>
      </w:pPr>
      <w:r w:rsidRPr="00B24249">
        <w:rPr>
          <w:lang w:val="es-US"/>
        </w:rPr>
        <w:t>Nombre del asesor financiero:</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lang w:val="es-US"/>
        </w:rPr>
        <w:t xml:space="preserve"> Dirección: </w:t>
      </w:r>
      <w:r w:rsidRPr="00B24249">
        <w:rPr>
          <w:u w:val="single"/>
          <w:lang w:val="es-US"/>
        </w:rPr>
        <w:t xml:space="preserve"> </w:t>
      </w:r>
      <w:r w:rsidRPr="00B24249">
        <w:rPr>
          <w:u w:val="single"/>
          <w:lang w:val="es-US"/>
        </w:rPr>
        <w:tab/>
      </w:r>
      <w:r w:rsidRPr="00B24249">
        <w:rPr>
          <w:u w:val="single"/>
          <w:lang w:val="es-US"/>
        </w:rPr>
        <w:tab/>
      </w:r>
    </w:p>
    <w:p w14:paraId="583C521B" w14:textId="77777777" w:rsidR="0039380E" w:rsidRPr="00B24249" w:rsidRDefault="0039380E">
      <w:pPr>
        <w:pStyle w:val="BodyText"/>
        <w:spacing w:before="2"/>
        <w:rPr>
          <w:sz w:val="26"/>
          <w:lang w:val="es-US"/>
        </w:rPr>
      </w:pPr>
    </w:p>
    <w:p w14:paraId="1781EBCE" w14:textId="60962657" w:rsidR="0066635B" w:rsidRPr="00B24249" w:rsidRDefault="000A545B">
      <w:pPr>
        <w:pStyle w:val="BodyText"/>
        <w:tabs>
          <w:tab w:val="left" w:pos="5716"/>
          <w:tab w:val="left" w:pos="6652"/>
          <w:tab w:val="left" w:pos="10517"/>
          <w:tab w:val="left" w:pos="10558"/>
          <w:tab w:val="left" w:pos="11008"/>
        </w:tabs>
        <w:spacing w:before="101" w:line="300" w:lineRule="auto"/>
        <w:ind w:left="720" w:right="889" w:hanging="1"/>
        <w:rPr>
          <w:lang w:val="es-US"/>
        </w:rPr>
      </w:pPr>
      <w:r w:rsidRPr="00B24249">
        <w:rPr>
          <w:lang w:val="es-US"/>
        </w:rPr>
        <w:t>Tipo de cuenta:</w:t>
      </w:r>
      <w:r w:rsidRPr="00B24249">
        <w:rPr>
          <w:u w:val="single"/>
          <w:lang w:val="es-US"/>
        </w:rPr>
        <w:tab/>
      </w:r>
      <w:r w:rsidRPr="00B24249">
        <w:rPr>
          <w:u w:val="single"/>
          <w:lang w:val="es-US"/>
        </w:rPr>
        <w:tab/>
      </w:r>
      <w:r w:rsidRPr="00B24249">
        <w:rPr>
          <w:lang w:val="es-US"/>
        </w:rPr>
        <w:t>Número de cuenta:</w:t>
      </w:r>
      <w:r w:rsidR="0066635B" w:rsidRPr="00B24249">
        <w:rPr>
          <w:lang w:val="es-US"/>
        </w:rPr>
        <w:t xml:space="preserve"> ___________________</w:t>
      </w:r>
    </w:p>
    <w:p w14:paraId="1D26A802" w14:textId="497E07A8" w:rsidR="0039380E" w:rsidRPr="00B24249" w:rsidRDefault="000A545B" w:rsidP="0066635B">
      <w:pPr>
        <w:pStyle w:val="BodyText"/>
        <w:tabs>
          <w:tab w:val="left" w:pos="5716"/>
          <w:tab w:val="left" w:pos="6652"/>
          <w:tab w:val="left" w:pos="10517"/>
          <w:tab w:val="left" w:pos="10558"/>
          <w:tab w:val="left" w:pos="11008"/>
        </w:tabs>
        <w:spacing w:line="300" w:lineRule="auto"/>
        <w:ind w:left="720" w:right="889" w:hanging="1"/>
        <w:rPr>
          <w:lang w:val="es-US"/>
        </w:rPr>
      </w:pPr>
      <w:r w:rsidRPr="00B24249">
        <w:rPr>
          <w:lang w:val="es-US"/>
        </w:rPr>
        <w:t xml:space="preserve">Nombre de la institución: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 xml:space="preserve"> Ubicación de los </w:t>
      </w:r>
      <w:r w:rsidR="00FA2755" w:rsidRPr="00B24249">
        <w:rPr>
          <w:lang w:val="es-US"/>
        </w:rPr>
        <w:t>estados de cuenta bancarios</w:t>
      </w:r>
      <w:r w:rsidRPr="00B24249">
        <w:rPr>
          <w:lang w:val="es-US"/>
        </w:rPr>
        <w:t>:</w:t>
      </w:r>
      <w:r w:rsidR="0066635B"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Otra firma: </w:t>
      </w:r>
      <w:r w:rsidRPr="00B24249">
        <w:rPr>
          <w:u w:val="single"/>
          <w:lang w:val="es-US"/>
        </w:rPr>
        <w:t xml:space="preserve"> </w:t>
      </w:r>
      <w:r w:rsidRPr="00B24249">
        <w:rPr>
          <w:u w:val="single"/>
          <w:lang w:val="es-US"/>
        </w:rPr>
        <w:tab/>
      </w:r>
    </w:p>
    <w:p w14:paraId="6F08122A" w14:textId="77777777" w:rsidR="0039380E" w:rsidRPr="00B24249" w:rsidRDefault="0039380E">
      <w:pPr>
        <w:pStyle w:val="BodyText"/>
        <w:spacing w:before="1"/>
        <w:rPr>
          <w:sz w:val="26"/>
          <w:lang w:val="es-US"/>
        </w:rPr>
      </w:pPr>
    </w:p>
    <w:p w14:paraId="7613646D" w14:textId="7269F20B" w:rsidR="0066635B" w:rsidRPr="00B24249" w:rsidRDefault="000A545B" w:rsidP="0066635B">
      <w:pPr>
        <w:pStyle w:val="BodyText"/>
        <w:tabs>
          <w:tab w:val="left" w:pos="5641"/>
          <w:tab w:val="left" w:pos="10225"/>
        </w:tabs>
        <w:spacing w:before="101" w:line="300" w:lineRule="auto"/>
        <w:ind w:left="720" w:right="560"/>
        <w:rPr>
          <w:lang w:val="es-US"/>
        </w:rPr>
      </w:pPr>
      <w:bookmarkStart w:id="6" w:name="_Hlk74216175"/>
      <w:r w:rsidRPr="00B24249">
        <w:rPr>
          <w:lang w:val="es-US"/>
        </w:rPr>
        <w:t>Tipo de cuenta:</w:t>
      </w:r>
      <w:r w:rsidRPr="00B24249">
        <w:rPr>
          <w:u w:val="single"/>
          <w:lang w:val="es-US"/>
        </w:rPr>
        <w:tab/>
      </w:r>
      <w:r w:rsidRPr="00B24249">
        <w:rPr>
          <w:lang w:val="es-US"/>
        </w:rPr>
        <w:t>Número de cuenta</w:t>
      </w:r>
      <w:r w:rsidR="0066635B" w:rsidRPr="00B24249">
        <w:rPr>
          <w:lang w:val="es-US"/>
        </w:rPr>
        <w:t>: ____________________________</w:t>
      </w:r>
    </w:p>
    <w:p w14:paraId="23ADD35D" w14:textId="52921935" w:rsidR="0039380E" w:rsidRPr="00B24249" w:rsidRDefault="000A545B" w:rsidP="001455F5">
      <w:pPr>
        <w:pStyle w:val="BodyText"/>
        <w:tabs>
          <w:tab w:val="left" w:pos="5641"/>
          <w:tab w:val="left" w:pos="9630"/>
        </w:tabs>
        <w:spacing w:line="300" w:lineRule="auto"/>
        <w:ind w:left="720" w:right="380"/>
        <w:rPr>
          <w:lang w:val="es-US"/>
        </w:rPr>
      </w:pPr>
      <w:r w:rsidRPr="00B24249">
        <w:rPr>
          <w:lang w:val="es-US"/>
        </w:rPr>
        <w:t>Nombre de la institución:</w:t>
      </w:r>
      <w:r w:rsidRPr="00B24249">
        <w:rPr>
          <w:u w:val="single"/>
          <w:lang w:val="es-US"/>
        </w:rPr>
        <w:tab/>
      </w:r>
      <w:r w:rsidRPr="00B24249">
        <w:rPr>
          <w:lang w:val="es-US"/>
        </w:rPr>
        <w:t>Número de teléfono:</w:t>
      </w:r>
      <w:r w:rsidRPr="00B24249">
        <w:rPr>
          <w:u w:val="single"/>
          <w:lang w:val="es-US"/>
        </w:rPr>
        <w:t xml:space="preserve"> </w:t>
      </w:r>
      <w:r w:rsidRPr="00B24249">
        <w:rPr>
          <w:u w:val="single"/>
          <w:lang w:val="es-US"/>
        </w:rPr>
        <w:tab/>
      </w:r>
      <w:r w:rsidR="001455F5" w:rsidRPr="00B24249">
        <w:rPr>
          <w:u w:val="single"/>
          <w:lang w:val="es-US"/>
        </w:rPr>
        <w:t>___________</w:t>
      </w:r>
    </w:p>
    <w:p w14:paraId="5E92653C" w14:textId="77777777" w:rsidR="0039380E" w:rsidRPr="00B24249" w:rsidRDefault="000A545B">
      <w:pPr>
        <w:pStyle w:val="BodyText"/>
        <w:tabs>
          <w:tab w:val="left" w:pos="5142"/>
          <w:tab w:val="left" w:pos="9990"/>
          <w:tab w:val="left" w:pos="11242"/>
        </w:tabs>
        <w:spacing w:line="300" w:lineRule="auto"/>
        <w:ind w:left="719" w:right="655"/>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 xml:space="preserve"> Fecha de apertura de la cuenta:</w:t>
      </w:r>
      <w:r w:rsidRPr="00B24249">
        <w:rPr>
          <w:u w:val="single"/>
          <w:lang w:val="es-US"/>
        </w:rPr>
        <w:tab/>
      </w:r>
      <w:r w:rsidRPr="00B24249">
        <w:rPr>
          <w:lang w:val="es-US"/>
        </w:rPr>
        <w:t xml:space="preserve">Monto del depósito original:  </w:t>
      </w:r>
      <w:r w:rsidRPr="00B24249">
        <w:rPr>
          <w:u w:val="single"/>
          <w:lang w:val="es-US"/>
        </w:rPr>
        <w:t xml:space="preserve"> </w:t>
      </w:r>
      <w:r w:rsidRPr="00B24249">
        <w:rPr>
          <w:u w:val="single"/>
          <w:lang w:val="es-US"/>
        </w:rPr>
        <w:tab/>
      </w:r>
    </w:p>
    <w:p w14:paraId="31428F75" w14:textId="248BE34B" w:rsidR="0039380E" w:rsidRPr="00B24249" w:rsidRDefault="000A545B">
      <w:pPr>
        <w:pStyle w:val="BodyText"/>
        <w:tabs>
          <w:tab w:val="left" w:pos="4115"/>
          <w:tab w:val="left" w:pos="7710"/>
        </w:tabs>
        <w:spacing w:line="317" w:lineRule="exact"/>
        <w:ind w:left="719"/>
        <w:rPr>
          <w:lang w:val="es-US"/>
        </w:rPr>
      </w:pPr>
      <w:r w:rsidRPr="00B24249">
        <w:rPr>
          <w:lang w:val="es-US"/>
        </w:rPr>
        <w:t>Tasa de interés:</w:t>
      </w:r>
      <w:r w:rsidRPr="00B24249">
        <w:rPr>
          <w:u w:val="single"/>
          <w:lang w:val="es-US"/>
        </w:rPr>
        <w:tab/>
      </w:r>
      <w:r w:rsidRPr="00B24249">
        <w:rPr>
          <w:lang w:val="es-US"/>
        </w:rPr>
        <w:t xml:space="preserve">Fecha de vencimiento: </w:t>
      </w:r>
      <w:r w:rsidRPr="00B24249">
        <w:rPr>
          <w:u w:val="single"/>
          <w:lang w:val="es-US"/>
        </w:rPr>
        <w:t xml:space="preserve"> </w:t>
      </w:r>
      <w:r w:rsidRPr="00B24249">
        <w:rPr>
          <w:u w:val="single"/>
          <w:lang w:val="es-US"/>
        </w:rPr>
        <w:tab/>
      </w:r>
    </w:p>
    <w:bookmarkEnd w:id="6"/>
    <w:p w14:paraId="61863B1E" w14:textId="019D31F8" w:rsidR="0039380E" w:rsidRPr="00B24249" w:rsidRDefault="0039380E">
      <w:pPr>
        <w:pStyle w:val="BodyText"/>
        <w:rPr>
          <w:sz w:val="20"/>
          <w:lang w:val="es-US"/>
        </w:rPr>
      </w:pPr>
    </w:p>
    <w:p w14:paraId="0692B0DE" w14:textId="77777777" w:rsidR="0066635B" w:rsidRPr="00B24249" w:rsidRDefault="0066635B" w:rsidP="0066635B">
      <w:pPr>
        <w:pStyle w:val="BodyText"/>
        <w:spacing w:before="1"/>
        <w:rPr>
          <w:sz w:val="20"/>
          <w:lang w:val="es-US"/>
        </w:rPr>
      </w:pPr>
    </w:p>
    <w:p w14:paraId="1D423D83" w14:textId="77777777" w:rsidR="0066635B" w:rsidRPr="00B24249" w:rsidRDefault="0066635B" w:rsidP="0066635B">
      <w:pPr>
        <w:pStyle w:val="BodyText"/>
        <w:tabs>
          <w:tab w:val="left" w:pos="5641"/>
          <w:tab w:val="left" w:pos="10225"/>
        </w:tabs>
        <w:spacing w:before="101" w:line="300" w:lineRule="auto"/>
        <w:ind w:left="720" w:right="560"/>
        <w:rPr>
          <w:lang w:val="es-US"/>
        </w:rPr>
      </w:pPr>
      <w:r w:rsidRPr="00B24249">
        <w:rPr>
          <w:lang w:val="es-US"/>
        </w:rPr>
        <w:t>Tipo de cuenta:</w:t>
      </w:r>
      <w:r w:rsidRPr="00B24249">
        <w:rPr>
          <w:u w:val="single"/>
          <w:lang w:val="es-US"/>
        </w:rPr>
        <w:tab/>
      </w:r>
      <w:r w:rsidRPr="00B24249">
        <w:rPr>
          <w:lang w:val="es-US"/>
        </w:rPr>
        <w:t>Número de cuenta: ____________________________</w:t>
      </w:r>
    </w:p>
    <w:p w14:paraId="113E9E10" w14:textId="55F0B045" w:rsidR="0066635B" w:rsidRPr="00B24249" w:rsidRDefault="0066635B" w:rsidP="001455F5">
      <w:pPr>
        <w:pStyle w:val="BodyText"/>
        <w:tabs>
          <w:tab w:val="left" w:pos="5641"/>
          <w:tab w:val="left" w:pos="9720"/>
        </w:tabs>
        <w:spacing w:line="300" w:lineRule="auto"/>
        <w:ind w:left="720" w:right="470"/>
        <w:rPr>
          <w:lang w:val="es-US"/>
        </w:rPr>
      </w:pPr>
      <w:r w:rsidRPr="00B24249">
        <w:rPr>
          <w:lang w:val="es-US"/>
        </w:rPr>
        <w:t>Nombre de la institución:</w:t>
      </w:r>
      <w:r w:rsidRPr="00B24249">
        <w:rPr>
          <w:u w:val="single"/>
          <w:lang w:val="es-US"/>
        </w:rPr>
        <w:tab/>
      </w:r>
      <w:r w:rsidRPr="00B24249">
        <w:rPr>
          <w:lang w:val="es-US"/>
        </w:rPr>
        <w:t>Número de teléfono</w:t>
      </w:r>
      <w:r w:rsidR="001455F5" w:rsidRPr="00B24249">
        <w:rPr>
          <w:lang w:val="es-US"/>
        </w:rPr>
        <w:t>: ___________________________</w:t>
      </w:r>
    </w:p>
    <w:p w14:paraId="2A428CA1" w14:textId="77777777" w:rsidR="0066635B" w:rsidRPr="00B24249" w:rsidRDefault="0066635B" w:rsidP="0066635B">
      <w:pPr>
        <w:pStyle w:val="BodyText"/>
        <w:tabs>
          <w:tab w:val="left" w:pos="5142"/>
          <w:tab w:val="left" w:pos="9990"/>
          <w:tab w:val="left" w:pos="11242"/>
        </w:tabs>
        <w:spacing w:line="300" w:lineRule="auto"/>
        <w:ind w:left="719" w:right="655"/>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 xml:space="preserve"> Fecha de apertura de la cuenta:</w:t>
      </w:r>
      <w:r w:rsidRPr="00B24249">
        <w:rPr>
          <w:u w:val="single"/>
          <w:lang w:val="es-US"/>
        </w:rPr>
        <w:tab/>
      </w:r>
      <w:r w:rsidRPr="00B24249">
        <w:rPr>
          <w:lang w:val="es-US"/>
        </w:rPr>
        <w:t xml:space="preserve">Monto del depósito original:  </w:t>
      </w:r>
      <w:r w:rsidRPr="00B24249">
        <w:rPr>
          <w:u w:val="single"/>
          <w:lang w:val="es-US"/>
        </w:rPr>
        <w:t xml:space="preserve"> </w:t>
      </w:r>
      <w:r w:rsidRPr="00B24249">
        <w:rPr>
          <w:u w:val="single"/>
          <w:lang w:val="es-US"/>
        </w:rPr>
        <w:tab/>
      </w:r>
    </w:p>
    <w:p w14:paraId="5619B489" w14:textId="77777777" w:rsidR="0066635B" w:rsidRPr="00B24249" w:rsidRDefault="0066635B" w:rsidP="0066635B">
      <w:pPr>
        <w:pStyle w:val="BodyText"/>
        <w:tabs>
          <w:tab w:val="left" w:pos="4115"/>
          <w:tab w:val="left" w:pos="7710"/>
        </w:tabs>
        <w:spacing w:line="317" w:lineRule="exact"/>
        <w:ind w:left="719"/>
        <w:rPr>
          <w:lang w:val="es-US"/>
        </w:rPr>
      </w:pPr>
      <w:r w:rsidRPr="00B24249">
        <w:rPr>
          <w:lang w:val="es-US"/>
        </w:rPr>
        <w:t>Tasa de interés:</w:t>
      </w:r>
      <w:r w:rsidRPr="00B24249">
        <w:rPr>
          <w:u w:val="single"/>
          <w:lang w:val="es-US"/>
        </w:rPr>
        <w:tab/>
      </w:r>
      <w:r w:rsidRPr="00B24249">
        <w:rPr>
          <w:lang w:val="es-US"/>
        </w:rPr>
        <w:t xml:space="preserve">Fecha de vencimiento: </w:t>
      </w:r>
      <w:r w:rsidRPr="00B24249">
        <w:rPr>
          <w:u w:val="single"/>
          <w:lang w:val="es-US"/>
        </w:rPr>
        <w:t xml:space="preserve"> </w:t>
      </w:r>
      <w:r w:rsidRPr="00B24249">
        <w:rPr>
          <w:u w:val="single"/>
          <w:lang w:val="es-US"/>
        </w:rPr>
        <w:tab/>
      </w:r>
    </w:p>
    <w:p w14:paraId="5272D043" w14:textId="4497E9D9" w:rsidR="0039380E" w:rsidRPr="00B24249" w:rsidRDefault="0039380E">
      <w:pPr>
        <w:pStyle w:val="BodyText"/>
        <w:rPr>
          <w:sz w:val="20"/>
          <w:lang w:val="es-US"/>
        </w:rPr>
      </w:pPr>
    </w:p>
    <w:p w14:paraId="12F30DD2" w14:textId="77777777" w:rsidR="0066635B" w:rsidRPr="00B24249" w:rsidRDefault="0066635B" w:rsidP="001455F5">
      <w:pPr>
        <w:pStyle w:val="BodyText"/>
        <w:rPr>
          <w:sz w:val="20"/>
          <w:lang w:val="es-US"/>
        </w:rPr>
      </w:pPr>
    </w:p>
    <w:p w14:paraId="332FC084" w14:textId="77777777" w:rsidR="0066635B" w:rsidRPr="00B24249" w:rsidRDefault="0066635B" w:rsidP="0066635B">
      <w:pPr>
        <w:pStyle w:val="BodyText"/>
        <w:tabs>
          <w:tab w:val="left" w:pos="5641"/>
          <w:tab w:val="left" w:pos="10225"/>
        </w:tabs>
        <w:spacing w:before="101" w:line="300" w:lineRule="auto"/>
        <w:ind w:left="720" w:right="560"/>
        <w:rPr>
          <w:lang w:val="es-US"/>
        </w:rPr>
      </w:pPr>
      <w:r w:rsidRPr="00B24249">
        <w:rPr>
          <w:lang w:val="es-US"/>
        </w:rPr>
        <w:t>Tipo de cuenta:</w:t>
      </w:r>
      <w:r w:rsidRPr="00B24249">
        <w:rPr>
          <w:u w:val="single"/>
          <w:lang w:val="es-US"/>
        </w:rPr>
        <w:tab/>
      </w:r>
      <w:r w:rsidRPr="00B24249">
        <w:rPr>
          <w:lang w:val="es-US"/>
        </w:rPr>
        <w:t>Número de cuenta: ____________________________</w:t>
      </w:r>
    </w:p>
    <w:p w14:paraId="49F94C23" w14:textId="16748DDD" w:rsidR="0066635B" w:rsidRPr="00B24249" w:rsidRDefault="0066635B" w:rsidP="001455F5">
      <w:pPr>
        <w:pStyle w:val="BodyText"/>
        <w:tabs>
          <w:tab w:val="left" w:pos="5641"/>
          <w:tab w:val="left" w:pos="9810"/>
        </w:tabs>
        <w:spacing w:line="300" w:lineRule="auto"/>
        <w:ind w:left="720" w:right="560"/>
        <w:rPr>
          <w:lang w:val="es-US"/>
        </w:rPr>
      </w:pPr>
      <w:r w:rsidRPr="00B24249">
        <w:rPr>
          <w:lang w:val="es-US"/>
        </w:rPr>
        <w:t>Nombre de la institución:</w:t>
      </w:r>
      <w:r w:rsidRPr="00B24249">
        <w:rPr>
          <w:u w:val="single"/>
          <w:lang w:val="es-US"/>
        </w:rPr>
        <w:tab/>
      </w:r>
      <w:r w:rsidRPr="00B24249">
        <w:rPr>
          <w:lang w:val="es-US"/>
        </w:rPr>
        <w:t>Número de teléfono:</w:t>
      </w:r>
      <w:r w:rsidRPr="00B24249">
        <w:rPr>
          <w:u w:val="single"/>
          <w:lang w:val="es-US"/>
        </w:rPr>
        <w:t xml:space="preserve"> </w:t>
      </w:r>
      <w:r w:rsidRPr="00B24249">
        <w:rPr>
          <w:u w:val="single"/>
          <w:lang w:val="es-US"/>
        </w:rPr>
        <w:tab/>
      </w:r>
      <w:r w:rsidR="001455F5" w:rsidRPr="00B24249">
        <w:rPr>
          <w:u w:val="single"/>
          <w:lang w:val="es-US"/>
        </w:rPr>
        <w:t>__________</w:t>
      </w:r>
    </w:p>
    <w:p w14:paraId="7BEABFCA" w14:textId="77777777" w:rsidR="0066635B" w:rsidRPr="00B24249" w:rsidRDefault="0066635B" w:rsidP="0066635B">
      <w:pPr>
        <w:pStyle w:val="BodyText"/>
        <w:tabs>
          <w:tab w:val="left" w:pos="5142"/>
          <w:tab w:val="left" w:pos="9990"/>
          <w:tab w:val="left" w:pos="11242"/>
        </w:tabs>
        <w:spacing w:line="300" w:lineRule="auto"/>
        <w:ind w:left="719" w:right="655"/>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 xml:space="preserve"> Fecha de apertura de la cuenta:</w:t>
      </w:r>
      <w:r w:rsidRPr="00B24249">
        <w:rPr>
          <w:u w:val="single"/>
          <w:lang w:val="es-US"/>
        </w:rPr>
        <w:tab/>
      </w:r>
      <w:r w:rsidRPr="00B24249">
        <w:rPr>
          <w:lang w:val="es-US"/>
        </w:rPr>
        <w:t xml:space="preserve">Monto del depósito original:  </w:t>
      </w:r>
      <w:r w:rsidRPr="00B24249">
        <w:rPr>
          <w:u w:val="single"/>
          <w:lang w:val="es-US"/>
        </w:rPr>
        <w:t xml:space="preserve"> </w:t>
      </w:r>
      <w:r w:rsidRPr="00B24249">
        <w:rPr>
          <w:u w:val="single"/>
          <w:lang w:val="es-US"/>
        </w:rPr>
        <w:tab/>
      </w:r>
    </w:p>
    <w:p w14:paraId="77CCA9DB" w14:textId="77777777" w:rsidR="0066635B" w:rsidRPr="00B24249" w:rsidRDefault="0066635B" w:rsidP="0066635B">
      <w:pPr>
        <w:pStyle w:val="BodyText"/>
        <w:tabs>
          <w:tab w:val="left" w:pos="4115"/>
          <w:tab w:val="left" w:pos="7710"/>
        </w:tabs>
        <w:spacing w:line="317" w:lineRule="exact"/>
        <w:ind w:left="719"/>
        <w:rPr>
          <w:lang w:val="es-US"/>
        </w:rPr>
      </w:pPr>
      <w:r w:rsidRPr="00B24249">
        <w:rPr>
          <w:lang w:val="es-US"/>
        </w:rPr>
        <w:t>Tasa de interés:</w:t>
      </w:r>
      <w:r w:rsidRPr="00B24249">
        <w:rPr>
          <w:u w:val="single"/>
          <w:lang w:val="es-US"/>
        </w:rPr>
        <w:tab/>
      </w:r>
      <w:r w:rsidRPr="00B24249">
        <w:rPr>
          <w:lang w:val="es-US"/>
        </w:rPr>
        <w:t xml:space="preserve">Fecha de vencimiento: </w:t>
      </w:r>
      <w:r w:rsidRPr="00B24249">
        <w:rPr>
          <w:u w:val="single"/>
          <w:lang w:val="es-US"/>
        </w:rPr>
        <w:t xml:space="preserve"> </w:t>
      </w:r>
      <w:r w:rsidRPr="00B24249">
        <w:rPr>
          <w:u w:val="single"/>
          <w:lang w:val="es-US"/>
        </w:rPr>
        <w:tab/>
      </w:r>
    </w:p>
    <w:p w14:paraId="6884C66F" w14:textId="77777777" w:rsidR="0039380E" w:rsidRPr="00B24249" w:rsidRDefault="0039380E">
      <w:pPr>
        <w:rPr>
          <w:lang w:val="es-US"/>
        </w:rPr>
        <w:sectPr w:rsidR="0039380E" w:rsidRPr="00B24249">
          <w:pgSz w:w="12960" w:h="17280"/>
          <w:pgMar w:top="2120" w:right="520" w:bottom="1340" w:left="540" w:header="676" w:footer="1148" w:gutter="0"/>
          <w:cols w:space="720"/>
        </w:sectPr>
      </w:pPr>
    </w:p>
    <w:p w14:paraId="48BD728E" w14:textId="77777777" w:rsidR="0039380E" w:rsidRPr="00B24249" w:rsidRDefault="0039380E">
      <w:pPr>
        <w:pStyle w:val="BodyText"/>
        <w:rPr>
          <w:sz w:val="20"/>
          <w:lang w:val="es-US"/>
        </w:rPr>
      </w:pPr>
    </w:p>
    <w:p w14:paraId="26E09072" w14:textId="77777777" w:rsidR="0039380E" w:rsidRPr="00B24249" w:rsidRDefault="0039380E">
      <w:pPr>
        <w:pStyle w:val="BodyText"/>
        <w:rPr>
          <w:sz w:val="20"/>
          <w:lang w:val="es-US"/>
        </w:rPr>
      </w:pPr>
    </w:p>
    <w:p w14:paraId="10123D9C" w14:textId="1890659A" w:rsidR="0039380E" w:rsidRPr="00B24249" w:rsidRDefault="000A545B">
      <w:pPr>
        <w:pStyle w:val="BodyText"/>
        <w:tabs>
          <w:tab w:val="left" w:pos="11250"/>
        </w:tabs>
        <w:spacing w:before="264" w:line="300" w:lineRule="auto"/>
        <w:ind w:left="720" w:right="637"/>
        <w:rPr>
          <w:lang w:val="es-US"/>
        </w:rPr>
      </w:pPr>
      <w:r w:rsidRPr="00B24249">
        <w:rPr>
          <w:lang w:val="es-US"/>
        </w:rPr>
        <w:t xml:space="preserve">Ubicación de los estados financieros, compras y ventas: </w:t>
      </w:r>
      <w:r w:rsidRPr="00B24249">
        <w:rPr>
          <w:u w:val="single"/>
          <w:lang w:val="es-US"/>
        </w:rPr>
        <w:t xml:space="preserve"> </w:t>
      </w:r>
      <w:r w:rsidRPr="00B24249">
        <w:rPr>
          <w:u w:val="single"/>
          <w:lang w:val="es-US"/>
        </w:rPr>
        <w:tab/>
      </w:r>
      <w:r w:rsidRPr="00B24249">
        <w:rPr>
          <w:lang w:val="es-US"/>
        </w:rPr>
        <w:t xml:space="preserve"> Ubicación de certificados de acciones y bonos: </w:t>
      </w:r>
      <w:r w:rsidRPr="00B24249">
        <w:rPr>
          <w:u w:val="single"/>
          <w:lang w:val="es-US"/>
        </w:rPr>
        <w:t xml:space="preserve"> </w:t>
      </w:r>
      <w:r w:rsidRPr="00B24249">
        <w:rPr>
          <w:u w:val="single"/>
          <w:lang w:val="es-US"/>
        </w:rPr>
        <w:tab/>
      </w:r>
    </w:p>
    <w:p w14:paraId="26D23522" w14:textId="77777777" w:rsidR="0039380E" w:rsidRPr="00B24249" w:rsidRDefault="0039380E">
      <w:pPr>
        <w:pStyle w:val="BodyText"/>
        <w:spacing w:before="3"/>
        <w:rPr>
          <w:sz w:val="26"/>
          <w:lang w:val="es-US"/>
        </w:rPr>
      </w:pPr>
    </w:p>
    <w:p w14:paraId="694D1A50" w14:textId="4F5C8EEF" w:rsidR="0039380E" w:rsidRPr="00B24249" w:rsidRDefault="000A545B">
      <w:pPr>
        <w:pStyle w:val="P68B1DB1-Normal11"/>
        <w:spacing w:before="99"/>
        <w:ind w:left="720"/>
        <w:rPr>
          <w:lang w:val="es-US"/>
        </w:rPr>
      </w:pPr>
      <w:r w:rsidRPr="00B24249">
        <w:rPr>
          <w:lang w:val="es-US"/>
        </w:rPr>
        <w:t>Acciones</w:t>
      </w:r>
      <w:r w:rsidR="00FA2755" w:rsidRPr="00B24249">
        <w:rPr>
          <w:lang w:val="es-US"/>
        </w:rPr>
        <w:t xml:space="preserve"> pose</w:t>
      </w:r>
      <w:r w:rsidR="00FA2755" w:rsidRPr="00FB458B">
        <w:rPr>
          <w:rFonts w:hAnsi="Arial Black" w:cs="Arial"/>
          <w:lang w:val="es-US"/>
        </w:rPr>
        <w:t>íd</w:t>
      </w:r>
      <w:r w:rsidR="00FA2755" w:rsidRPr="00B24249">
        <w:rPr>
          <w:lang w:val="es-US"/>
        </w:rPr>
        <w:t xml:space="preserve">as </w:t>
      </w:r>
    </w:p>
    <w:p w14:paraId="4DF75B69" w14:textId="77777777" w:rsidR="0039380E" w:rsidRPr="00B24249" w:rsidRDefault="0039380E">
      <w:pPr>
        <w:pStyle w:val="BodyText"/>
        <w:spacing w:before="13" w:after="1"/>
        <w:rPr>
          <w:rFonts w:ascii="Arial Black"/>
          <w:sz w:val="7"/>
          <w:lang w:val="es-US"/>
        </w:rPr>
      </w:pPr>
    </w:p>
    <w:tbl>
      <w:tblPr>
        <w:tblW w:w="0" w:type="auto"/>
        <w:tblInd w:w="6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2880"/>
        <w:gridCol w:w="2430"/>
        <w:gridCol w:w="2413"/>
      </w:tblGrid>
      <w:tr w:rsidR="0039380E" w:rsidRPr="00B24249" w14:paraId="3383849F" w14:textId="77777777" w:rsidTr="00144EFB">
        <w:trPr>
          <w:trHeight w:val="460"/>
        </w:trPr>
        <w:tc>
          <w:tcPr>
            <w:tcW w:w="2888" w:type="dxa"/>
            <w:shd w:val="clear" w:color="auto" w:fill="FDBA16"/>
            <w:vAlign w:val="center"/>
          </w:tcPr>
          <w:p w14:paraId="257A97A6" w14:textId="77777777" w:rsidR="0039380E" w:rsidRPr="00B24249" w:rsidRDefault="000A545B" w:rsidP="00144EFB">
            <w:pPr>
              <w:pStyle w:val="P68B1DB1-TableParagraph8"/>
              <w:spacing w:before="57"/>
              <w:ind w:left="13" w:right="34"/>
              <w:jc w:val="center"/>
              <w:rPr>
                <w:lang w:val="es-US"/>
              </w:rPr>
            </w:pPr>
            <w:r w:rsidRPr="00B24249">
              <w:rPr>
                <w:lang w:val="es-US"/>
              </w:rPr>
              <w:t>Nombre de la empresa</w:t>
            </w:r>
          </w:p>
        </w:tc>
        <w:tc>
          <w:tcPr>
            <w:tcW w:w="2880" w:type="dxa"/>
            <w:shd w:val="clear" w:color="auto" w:fill="FDBA16"/>
            <w:vAlign w:val="center"/>
          </w:tcPr>
          <w:p w14:paraId="6B18803D" w14:textId="4E37ECE9" w:rsidR="0039380E" w:rsidRPr="00B24249" w:rsidRDefault="000A545B" w:rsidP="00144EFB">
            <w:pPr>
              <w:pStyle w:val="P68B1DB1-TableParagraph8"/>
              <w:spacing w:before="57"/>
              <w:ind w:left="13" w:right="34"/>
              <w:jc w:val="center"/>
              <w:rPr>
                <w:lang w:val="es-US"/>
              </w:rPr>
            </w:pPr>
            <w:r w:rsidRPr="00B24249">
              <w:rPr>
                <w:lang w:val="es-US"/>
              </w:rPr>
              <w:t xml:space="preserve">Acciones </w:t>
            </w:r>
            <w:r w:rsidR="00FA2755" w:rsidRPr="00B24249">
              <w:rPr>
                <w:lang w:val="es-US"/>
              </w:rPr>
              <w:t>c</w:t>
            </w:r>
            <w:r w:rsidRPr="00B24249">
              <w:rPr>
                <w:lang w:val="es-US"/>
              </w:rPr>
              <w:t>ompradas</w:t>
            </w:r>
          </w:p>
        </w:tc>
        <w:tc>
          <w:tcPr>
            <w:tcW w:w="2430" w:type="dxa"/>
            <w:shd w:val="clear" w:color="auto" w:fill="FDBA16"/>
            <w:vAlign w:val="center"/>
          </w:tcPr>
          <w:p w14:paraId="25FC8232" w14:textId="77777777" w:rsidR="0039380E" w:rsidRPr="00B24249" w:rsidRDefault="000A545B" w:rsidP="00144EFB">
            <w:pPr>
              <w:pStyle w:val="P68B1DB1-TableParagraph8"/>
              <w:spacing w:before="57"/>
              <w:ind w:left="13" w:right="34"/>
              <w:jc w:val="center"/>
              <w:rPr>
                <w:lang w:val="es-US"/>
              </w:rPr>
            </w:pPr>
            <w:r w:rsidRPr="00B24249">
              <w:rPr>
                <w:lang w:val="es-US"/>
              </w:rPr>
              <w:t>Fecha de compra</w:t>
            </w:r>
          </w:p>
        </w:tc>
        <w:tc>
          <w:tcPr>
            <w:tcW w:w="2413" w:type="dxa"/>
            <w:shd w:val="clear" w:color="auto" w:fill="FDBA16"/>
            <w:vAlign w:val="center"/>
          </w:tcPr>
          <w:p w14:paraId="631B9081" w14:textId="579F3EC6" w:rsidR="0039380E" w:rsidRPr="00B24249" w:rsidRDefault="000A545B" w:rsidP="00144EFB">
            <w:pPr>
              <w:pStyle w:val="P68B1DB1-TableParagraph8"/>
              <w:spacing w:before="57"/>
              <w:ind w:left="13" w:right="34"/>
              <w:jc w:val="center"/>
              <w:rPr>
                <w:lang w:val="es-US"/>
              </w:rPr>
            </w:pPr>
            <w:r w:rsidRPr="00B24249">
              <w:rPr>
                <w:lang w:val="es-US"/>
              </w:rPr>
              <w:t xml:space="preserve">Precio de </w:t>
            </w:r>
            <w:r w:rsidR="00FA2755" w:rsidRPr="00B24249">
              <w:rPr>
                <w:lang w:val="es-US"/>
              </w:rPr>
              <w:t>c</w:t>
            </w:r>
            <w:r w:rsidRPr="00B24249">
              <w:rPr>
                <w:lang w:val="es-US"/>
              </w:rPr>
              <w:t>ompra</w:t>
            </w:r>
          </w:p>
        </w:tc>
      </w:tr>
      <w:tr w:rsidR="0039380E" w:rsidRPr="00B24249" w14:paraId="490DF733" w14:textId="77777777" w:rsidTr="00144EFB">
        <w:trPr>
          <w:trHeight w:val="510"/>
        </w:trPr>
        <w:tc>
          <w:tcPr>
            <w:tcW w:w="2888" w:type="dxa"/>
          </w:tcPr>
          <w:p w14:paraId="5783A6D8" w14:textId="77777777" w:rsidR="0039380E" w:rsidRPr="00B24249" w:rsidRDefault="0039380E">
            <w:pPr>
              <w:pStyle w:val="TableParagraph"/>
              <w:rPr>
                <w:rFonts w:ascii="Times New Roman"/>
                <w:sz w:val="28"/>
                <w:lang w:val="es-US"/>
              </w:rPr>
            </w:pPr>
          </w:p>
        </w:tc>
        <w:tc>
          <w:tcPr>
            <w:tcW w:w="2880" w:type="dxa"/>
          </w:tcPr>
          <w:p w14:paraId="70A49990" w14:textId="77777777" w:rsidR="0039380E" w:rsidRPr="00B24249" w:rsidRDefault="0039380E">
            <w:pPr>
              <w:pStyle w:val="TableParagraph"/>
              <w:rPr>
                <w:rFonts w:ascii="Times New Roman"/>
                <w:sz w:val="28"/>
                <w:lang w:val="es-US"/>
              </w:rPr>
            </w:pPr>
          </w:p>
        </w:tc>
        <w:tc>
          <w:tcPr>
            <w:tcW w:w="2430" w:type="dxa"/>
          </w:tcPr>
          <w:p w14:paraId="75A41522" w14:textId="77777777" w:rsidR="0039380E" w:rsidRPr="00B24249" w:rsidRDefault="0039380E">
            <w:pPr>
              <w:pStyle w:val="TableParagraph"/>
              <w:rPr>
                <w:rFonts w:ascii="Times New Roman"/>
                <w:sz w:val="28"/>
                <w:lang w:val="es-US"/>
              </w:rPr>
            </w:pPr>
          </w:p>
        </w:tc>
        <w:tc>
          <w:tcPr>
            <w:tcW w:w="2413" w:type="dxa"/>
          </w:tcPr>
          <w:p w14:paraId="32CBA1E1" w14:textId="77777777" w:rsidR="0039380E" w:rsidRPr="00B24249" w:rsidRDefault="0039380E">
            <w:pPr>
              <w:pStyle w:val="TableParagraph"/>
              <w:rPr>
                <w:rFonts w:ascii="Times New Roman"/>
                <w:sz w:val="28"/>
                <w:lang w:val="es-US"/>
              </w:rPr>
            </w:pPr>
          </w:p>
        </w:tc>
      </w:tr>
      <w:tr w:rsidR="0039380E" w:rsidRPr="00B24249" w14:paraId="120A9937" w14:textId="77777777" w:rsidTr="00144EFB">
        <w:trPr>
          <w:trHeight w:val="510"/>
        </w:trPr>
        <w:tc>
          <w:tcPr>
            <w:tcW w:w="2888" w:type="dxa"/>
          </w:tcPr>
          <w:p w14:paraId="37D13DCA" w14:textId="77777777" w:rsidR="0039380E" w:rsidRPr="00B24249" w:rsidRDefault="0039380E">
            <w:pPr>
              <w:pStyle w:val="TableParagraph"/>
              <w:rPr>
                <w:rFonts w:ascii="Times New Roman"/>
                <w:sz w:val="28"/>
                <w:lang w:val="es-US"/>
              </w:rPr>
            </w:pPr>
          </w:p>
        </w:tc>
        <w:tc>
          <w:tcPr>
            <w:tcW w:w="2880" w:type="dxa"/>
          </w:tcPr>
          <w:p w14:paraId="713C3530" w14:textId="77777777" w:rsidR="0039380E" w:rsidRPr="00B24249" w:rsidRDefault="0039380E">
            <w:pPr>
              <w:pStyle w:val="TableParagraph"/>
              <w:rPr>
                <w:rFonts w:ascii="Times New Roman"/>
                <w:sz w:val="28"/>
                <w:lang w:val="es-US"/>
              </w:rPr>
            </w:pPr>
          </w:p>
        </w:tc>
        <w:tc>
          <w:tcPr>
            <w:tcW w:w="2430" w:type="dxa"/>
          </w:tcPr>
          <w:p w14:paraId="2DD1653B" w14:textId="77777777" w:rsidR="0039380E" w:rsidRPr="00B24249" w:rsidRDefault="0039380E">
            <w:pPr>
              <w:pStyle w:val="TableParagraph"/>
              <w:rPr>
                <w:rFonts w:ascii="Times New Roman"/>
                <w:sz w:val="28"/>
                <w:lang w:val="es-US"/>
              </w:rPr>
            </w:pPr>
          </w:p>
        </w:tc>
        <w:tc>
          <w:tcPr>
            <w:tcW w:w="2413" w:type="dxa"/>
          </w:tcPr>
          <w:p w14:paraId="55254666" w14:textId="77777777" w:rsidR="0039380E" w:rsidRPr="00B24249" w:rsidRDefault="0039380E">
            <w:pPr>
              <w:pStyle w:val="TableParagraph"/>
              <w:rPr>
                <w:rFonts w:ascii="Times New Roman"/>
                <w:sz w:val="28"/>
                <w:lang w:val="es-US"/>
              </w:rPr>
            </w:pPr>
          </w:p>
        </w:tc>
      </w:tr>
      <w:tr w:rsidR="0039380E" w:rsidRPr="00B24249" w14:paraId="5889479F" w14:textId="77777777" w:rsidTr="00144EFB">
        <w:trPr>
          <w:trHeight w:val="510"/>
        </w:trPr>
        <w:tc>
          <w:tcPr>
            <w:tcW w:w="2888" w:type="dxa"/>
          </w:tcPr>
          <w:p w14:paraId="3BA48482" w14:textId="77777777" w:rsidR="0039380E" w:rsidRPr="00B24249" w:rsidRDefault="0039380E">
            <w:pPr>
              <w:pStyle w:val="TableParagraph"/>
              <w:rPr>
                <w:rFonts w:ascii="Times New Roman"/>
                <w:sz w:val="28"/>
                <w:lang w:val="es-US"/>
              </w:rPr>
            </w:pPr>
          </w:p>
        </w:tc>
        <w:tc>
          <w:tcPr>
            <w:tcW w:w="2880" w:type="dxa"/>
          </w:tcPr>
          <w:p w14:paraId="317C4B8A" w14:textId="77777777" w:rsidR="0039380E" w:rsidRPr="00B24249" w:rsidRDefault="0039380E">
            <w:pPr>
              <w:pStyle w:val="TableParagraph"/>
              <w:rPr>
                <w:rFonts w:ascii="Times New Roman"/>
                <w:sz w:val="28"/>
                <w:lang w:val="es-US"/>
              </w:rPr>
            </w:pPr>
          </w:p>
        </w:tc>
        <w:tc>
          <w:tcPr>
            <w:tcW w:w="2430" w:type="dxa"/>
          </w:tcPr>
          <w:p w14:paraId="086ABE95" w14:textId="77777777" w:rsidR="0039380E" w:rsidRPr="00B24249" w:rsidRDefault="0039380E">
            <w:pPr>
              <w:pStyle w:val="TableParagraph"/>
              <w:rPr>
                <w:rFonts w:ascii="Times New Roman"/>
                <w:sz w:val="28"/>
                <w:lang w:val="es-US"/>
              </w:rPr>
            </w:pPr>
          </w:p>
        </w:tc>
        <w:tc>
          <w:tcPr>
            <w:tcW w:w="2413" w:type="dxa"/>
          </w:tcPr>
          <w:p w14:paraId="021E1E9E" w14:textId="77777777" w:rsidR="0039380E" w:rsidRPr="00B24249" w:rsidRDefault="0039380E">
            <w:pPr>
              <w:pStyle w:val="TableParagraph"/>
              <w:rPr>
                <w:rFonts w:ascii="Times New Roman"/>
                <w:sz w:val="28"/>
                <w:lang w:val="es-US"/>
              </w:rPr>
            </w:pPr>
          </w:p>
        </w:tc>
      </w:tr>
      <w:tr w:rsidR="0039380E" w:rsidRPr="00B24249" w14:paraId="7941DDB1" w14:textId="77777777" w:rsidTr="00144EFB">
        <w:trPr>
          <w:trHeight w:val="510"/>
        </w:trPr>
        <w:tc>
          <w:tcPr>
            <w:tcW w:w="2888" w:type="dxa"/>
          </w:tcPr>
          <w:p w14:paraId="258D8FC2" w14:textId="77777777" w:rsidR="0039380E" w:rsidRPr="00B24249" w:rsidRDefault="0039380E">
            <w:pPr>
              <w:pStyle w:val="TableParagraph"/>
              <w:rPr>
                <w:rFonts w:ascii="Times New Roman"/>
                <w:sz w:val="28"/>
                <w:lang w:val="es-US"/>
              </w:rPr>
            </w:pPr>
          </w:p>
        </w:tc>
        <w:tc>
          <w:tcPr>
            <w:tcW w:w="2880" w:type="dxa"/>
          </w:tcPr>
          <w:p w14:paraId="42D0CCA9" w14:textId="77777777" w:rsidR="0039380E" w:rsidRPr="00B24249" w:rsidRDefault="0039380E">
            <w:pPr>
              <w:pStyle w:val="TableParagraph"/>
              <w:rPr>
                <w:rFonts w:ascii="Times New Roman"/>
                <w:sz w:val="28"/>
                <w:lang w:val="es-US"/>
              </w:rPr>
            </w:pPr>
          </w:p>
        </w:tc>
        <w:tc>
          <w:tcPr>
            <w:tcW w:w="2430" w:type="dxa"/>
          </w:tcPr>
          <w:p w14:paraId="5F48384C" w14:textId="77777777" w:rsidR="0039380E" w:rsidRPr="00B24249" w:rsidRDefault="0039380E">
            <w:pPr>
              <w:pStyle w:val="TableParagraph"/>
              <w:rPr>
                <w:rFonts w:ascii="Times New Roman"/>
                <w:sz w:val="28"/>
                <w:lang w:val="es-US"/>
              </w:rPr>
            </w:pPr>
          </w:p>
        </w:tc>
        <w:tc>
          <w:tcPr>
            <w:tcW w:w="2413" w:type="dxa"/>
          </w:tcPr>
          <w:p w14:paraId="70A4B1B2" w14:textId="77777777" w:rsidR="0039380E" w:rsidRPr="00B24249" w:rsidRDefault="0039380E">
            <w:pPr>
              <w:pStyle w:val="TableParagraph"/>
              <w:rPr>
                <w:rFonts w:ascii="Times New Roman"/>
                <w:sz w:val="28"/>
                <w:lang w:val="es-US"/>
              </w:rPr>
            </w:pPr>
          </w:p>
        </w:tc>
      </w:tr>
      <w:tr w:rsidR="0039380E" w:rsidRPr="00B24249" w14:paraId="67D49C2B" w14:textId="77777777" w:rsidTr="00144EFB">
        <w:trPr>
          <w:trHeight w:val="510"/>
        </w:trPr>
        <w:tc>
          <w:tcPr>
            <w:tcW w:w="2888" w:type="dxa"/>
          </w:tcPr>
          <w:p w14:paraId="6EE2BC05" w14:textId="77777777" w:rsidR="0039380E" w:rsidRPr="00B24249" w:rsidRDefault="0039380E">
            <w:pPr>
              <w:pStyle w:val="TableParagraph"/>
              <w:rPr>
                <w:rFonts w:ascii="Times New Roman"/>
                <w:sz w:val="28"/>
                <w:lang w:val="es-US"/>
              </w:rPr>
            </w:pPr>
          </w:p>
        </w:tc>
        <w:tc>
          <w:tcPr>
            <w:tcW w:w="2880" w:type="dxa"/>
          </w:tcPr>
          <w:p w14:paraId="0B53FB3D" w14:textId="77777777" w:rsidR="0039380E" w:rsidRPr="00B24249" w:rsidRDefault="0039380E">
            <w:pPr>
              <w:pStyle w:val="TableParagraph"/>
              <w:rPr>
                <w:rFonts w:ascii="Times New Roman"/>
                <w:sz w:val="28"/>
                <w:lang w:val="es-US"/>
              </w:rPr>
            </w:pPr>
          </w:p>
        </w:tc>
        <w:tc>
          <w:tcPr>
            <w:tcW w:w="2430" w:type="dxa"/>
          </w:tcPr>
          <w:p w14:paraId="2FDA0A89" w14:textId="77777777" w:rsidR="0039380E" w:rsidRPr="00B24249" w:rsidRDefault="0039380E">
            <w:pPr>
              <w:pStyle w:val="TableParagraph"/>
              <w:rPr>
                <w:rFonts w:ascii="Times New Roman"/>
                <w:sz w:val="28"/>
                <w:lang w:val="es-US"/>
              </w:rPr>
            </w:pPr>
          </w:p>
        </w:tc>
        <w:tc>
          <w:tcPr>
            <w:tcW w:w="2413" w:type="dxa"/>
          </w:tcPr>
          <w:p w14:paraId="5AD2E629" w14:textId="77777777" w:rsidR="0039380E" w:rsidRPr="00B24249" w:rsidRDefault="0039380E">
            <w:pPr>
              <w:pStyle w:val="TableParagraph"/>
              <w:rPr>
                <w:rFonts w:ascii="Times New Roman"/>
                <w:sz w:val="28"/>
                <w:lang w:val="es-US"/>
              </w:rPr>
            </w:pPr>
          </w:p>
        </w:tc>
      </w:tr>
      <w:tr w:rsidR="0039380E" w:rsidRPr="00B24249" w14:paraId="3A8E25C7" w14:textId="77777777" w:rsidTr="00144EFB">
        <w:trPr>
          <w:trHeight w:val="510"/>
        </w:trPr>
        <w:tc>
          <w:tcPr>
            <w:tcW w:w="2888" w:type="dxa"/>
          </w:tcPr>
          <w:p w14:paraId="6277FF53" w14:textId="77777777" w:rsidR="0039380E" w:rsidRPr="00B24249" w:rsidRDefault="0039380E">
            <w:pPr>
              <w:pStyle w:val="TableParagraph"/>
              <w:rPr>
                <w:rFonts w:ascii="Times New Roman"/>
                <w:sz w:val="28"/>
                <w:lang w:val="es-US"/>
              </w:rPr>
            </w:pPr>
          </w:p>
        </w:tc>
        <w:tc>
          <w:tcPr>
            <w:tcW w:w="2880" w:type="dxa"/>
          </w:tcPr>
          <w:p w14:paraId="308B0DF6" w14:textId="77777777" w:rsidR="0039380E" w:rsidRPr="00B24249" w:rsidRDefault="0039380E">
            <w:pPr>
              <w:pStyle w:val="TableParagraph"/>
              <w:rPr>
                <w:rFonts w:ascii="Times New Roman"/>
                <w:sz w:val="28"/>
                <w:lang w:val="es-US"/>
              </w:rPr>
            </w:pPr>
          </w:p>
        </w:tc>
        <w:tc>
          <w:tcPr>
            <w:tcW w:w="2430" w:type="dxa"/>
          </w:tcPr>
          <w:p w14:paraId="61A3650A" w14:textId="77777777" w:rsidR="0039380E" w:rsidRPr="00B24249" w:rsidRDefault="0039380E">
            <w:pPr>
              <w:pStyle w:val="TableParagraph"/>
              <w:rPr>
                <w:rFonts w:ascii="Times New Roman"/>
                <w:sz w:val="28"/>
                <w:lang w:val="es-US"/>
              </w:rPr>
            </w:pPr>
          </w:p>
        </w:tc>
        <w:tc>
          <w:tcPr>
            <w:tcW w:w="2413" w:type="dxa"/>
          </w:tcPr>
          <w:p w14:paraId="54682632" w14:textId="77777777" w:rsidR="0039380E" w:rsidRPr="00B24249" w:rsidRDefault="0039380E">
            <w:pPr>
              <w:pStyle w:val="TableParagraph"/>
              <w:rPr>
                <w:rFonts w:ascii="Times New Roman"/>
                <w:sz w:val="28"/>
                <w:lang w:val="es-US"/>
              </w:rPr>
            </w:pPr>
          </w:p>
        </w:tc>
      </w:tr>
      <w:tr w:rsidR="0039380E" w:rsidRPr="00B24249" w14:paraId="0FE5EAFF" w14:textId="77777777" w:rsidTr="00144EFB">
        <w:trPr>
          <w:trHeight w:val="513"/>
        </w:trPr>
        <w:tc>
          <w:tcPr>
            <w:tcW w:w="2888" w:type="dxa"/>
          </w:tcPr>
          <w:p w14:paraId="7A4C266B" w14:textId="77777777" w:rsidR="0039380E" w:rsidRPr="00B24249" w:rsidRDefault="0039380E">
            <w:pPr>
              <w:pStyle w:val="TableParagraph"/>
              <w:rPr>
                <w:rFonts w:ascii="Times New Roman"/>
                <w:sz w:val="28"/>
                <w:lang w:val="es-US"/>
              </w:rPr>
            </w:pPr>
          </w:p>
        </w:tc>
        <w:tc>
          <w:tcPr>
            <w:tcW w:w="2880" w:type="dxa"/>
          </w:tcPr>
          <w:p w14:paraId="566AE2FC" w14:textId="77777777" w:rsidR="0039380E" w:rsidRPr="00B24249" w:rsidRDefault="0039380E">
            <w:pPr>
              <w:pStyle w:val="TableParagraph"/>
              <w:rPr>
                <w:rFonts w:ascii="Times New Roman"/>
                <w:sz w:val="28"/>
                <w:lang w:val="es-US"/>
              </w:rPr>
            </w:pPr>
          </w:p>
        </w:tc>
        <w:tc>
          <w:tcPr>
            <w:tcW w:w="2430" w:type="dxa"/>
          </w:tcPr>
          <w:p w14:paraId="5D92D129" w14:textId="77777777" w:rsidR="0039380E" w:rsidRPr="00B24249" w:rsidRDefault="0039380E">
            <w:pPr>
              <w:pStyle w:val="TableParagraph"/>
              <w:rPr>
                <w:rFonts w:ascii="Times New Roman"/>
                <w:sz w:val="28"/>
                <w:lang w:val="es-US"/>
              </w:rPr>
            </w:pPr>
          </w:p>
        </w:tc>
        <w:tc>
          <w:tcPr>
            <w:tcW w:w="2413" w:type="dxa"/>
          </w:tcPr>
          <w:p w14:paraId="646EF626" w14:textId="77777777" w:rsidR="0039380E" w:rsidRPr="00B24249" w:rsidRDefault="0039380E">
            <w:pPr>
              <w:pStyle w:val="TableParagraph"/>
              <w:rPr>
                <w:rFonts w:ascii="Times New Roman"/>
                <w:sz w:val="28"/>
                <w:lang w:val="es-US"/>
              </w:rPr>
            </w:pPr>
          </w:p>
        </w:tc>
      </w:tr>
    </w:tbl>
    <w:p w14:paraId="0274EE4A" w14:textId="77777777" w:rsidR="0039380E" w:rsidRPr="00B24249" w:rsidRDefault="0039380E">
      <w:pPr>
        <w:pStyle w:val="BodyText"/>
        <w:spacing w:before="6"/>
        <w:rPr>
          <w:rFonts w:ascii="Arial Black"/>
          <w:lang w:val="es-US"/>
        </w:rPr>
      </w:pPr>
    </w:p>
    <w:p w14:paraId="5AE64275" w14:textId="77777777" w:rsidR="0039380E" w:rsidRPr="00B24249" w:rsidRDefault="000A545B">
      <w:pPr>
        <w:pStyle w:val="P68B1DB1-Normal11"/>
        <w:ind w:left="720"/>
        <w:rPr>
          <w:rFonts w:hAnsi="Arial Black"/>
          <w:lang w:val="es-US"/>
        </w:rPr>
      </w:pPr>
      <w:r w:rsidRPr="00B24249">
        <w:rPr>
          <w:rFonts w:hAnsi="Arial Black"/>
          <w:lang w:val="es-US"/>
        </w:rPr>
        <w:t>Tarjetas de Crédito</w:t>
      </w:r>
    </w:p>
    <w:p w14:paraId="4E905779" w14:textId="443FC66C" w:rsidR="0039380E" w:rsidRPr="00B24249" w:rsidRDefault="00A877A7">
      <w:pPr>
        <w:pStyle w:val="BodyText"/>
        <w:tabs>
          <w:tab w:val="left" w:pos="5442"/>
          <w:tab w:val="left" w:pos="6702"/>
          <w:tab w:val="left" w:pos="9227"/>
          <w:tab w:val="left" w:pos="11334"/>
        </w:tabs>
        <w:spacing w:before="113" w:line="300" w:lineRule="auto"/>
        <w:ind w:left="720" w:right="562"/>
        <w:rPr>
          <w:lang w:val="es-US"/>
        </w:rPr>
      </w:pPr>
      <w:r w:rsidRPr="00B24249">
        <w:rPr>
          <w:lang w:val="es-US"/>
        </w:rPr>
        <w:t>Institución financiera emisora</w:t>
      </w:r>
      <w:r w:rsidR="000A545B" w:rsidRPr="00B24249">
        <w:rPr>
          <w:lang w:val="es-US"/>
        </w:rPr>
        <w:t>:</w:t>
      </w:r>
      <w:r w:rsidR="000A545B" w:rsidRPr="00B24249">
        <w:rPr>
          <w:u w:val="single"/>
          <w:lang w:val="es-US"/>
        </w:rPr>
        <w:tab/>
      </w:r>
      <w:r w:rsidR="000A545B" w:rsidRPr="00B24249">
        <w:rPr>
          <w:u w:val="single"/>
          <w:lang w:val="es-US"/>
        </w:rPr>
        <w:tab/>
      </w:r>
      <w:r w:rsidRPr="00B24249">
        <w:rPr>
          <w:lang w:val="es-US"/>
        </w:rPr>
        <w:t>Número de teléfono</w:t>
      </w:r>
      <w:r w:rsidR="000A545B" w:rsidRPr="00B24249">
        <w:rPr>
          <w:lang w:val="es-US"/>
        </w:rPr>
        <w:t xml:space="preserve">: </w:t>
      </w:r>
      <w:r w:rsidR="000A545B" w:rsidRPr="00B24249">
        <w:rPr>
          <w:u w:val="single"/>
          <w:lang w:val="es-US"/>
        </w:rPr>
        <w:t xml:space="preserve"> </w:t>
      </w:r>
      <w:r w:rsidR="000A545B" w:rsidRPr="00B24249">
        <w:rPr>
          <w:u w:val="single"/>
          <w:lang w:val="es-US"/>
        </w:rPr>
        <w:tab/>
      </w:r>
      <w:r w:rsidR="000A545B" w:rsidRPr="00B24249">
        <w:rPr>
          <w:u w:val="single"/>
          <w:lang w:val="es-US"/>
        </w:rPr>
        <w:tab/>
      </w:r>
      <w:r w:rsidR="000A545B" w:rsidRPr="00B24249">
        <w:rPr>
          <w:lang w:val="es-US"/>
        </w:rPr>
        <w:t xml:space="preserve"> </w:t>
      </w:r>
      <w:r w:rsidRPr="00B24249">
        <w:rPr>
          <w:lang w:val="es-US"/>
        </w:rPr>
        <w:t>Número de cuenta</w:t>
      </w:r>
      <w:r w:rsidR="000A545B" w:rsidRPr="00B24249">
        <w:rPr>
          <w:lang w:val="es-US"/>
        </w:rPr>
        <w:t>:</w:t>
      </w:r>
      <w:r w:rsidR="000A545B" w:rsidRPr="00B24249">
        <w:rPr>
          <w:u w:val="single"/>
          <w:lang w:val="es-US"/>
        </w:rPr>
        <w:tab/>
      </w:r>
      <w:r w:rsidRPr="00B24249">
        <w:rPr>
          <w:lang w:val="es-US"/>
        </w:rPr>
        <w:t>Fecha de caducidad</w:t>
      </w:r>
      <w:r w:rsidR="000A545B" w:rsidRPr="00B24249">
        <w:rPr>
          <w:lang w:val="es-US"/>
        </w:rPr>
        <w:t xml:space="preserve">: </w:t>
      </w:r>
      <w:r w:rsidR="000A545B" w:rsidRPr="00B24249">
        <w:rPr>
          <w:u w:val="single"/>
          <w:lang w:val="es-US"/>
        </w:rPr>
        <w:t xml:space="preserve"> </w:t>
      </w:r>
      <w:r w:rsidR="000A545B" w:rsidRPr="00B24249">
        <w:rPr>
          <w:u w:val="single"/>
          <w:lang w:val="es-US"/>
        </w:rPr>
        <w:tab/>
      </w:r>
      <w:r w:rsidRPr="00B24249">
        <w:rPr>
          <w:u w:val="single"/>
          <w:lang w:val="es-US"/>
        </w:rPr>
        <w:t>____</w:t>
      </w:r>
    </w:p>
    <w:p w14:paraId="1278AD0E" w14:textId="77777777" w:rsidR="0039380E" w:rsidRPr="00B24249" w:rsidRDefault="0039380E">
      <w:pPr>
        <w:pStyle w:val="BodyText"/>
        <w:spacing w:before="2"/>
        <w:rPr>
          <w:sz w:val="26"/>
          <w:lang w:val="es-US"/>
        </w:rPr>
      </w:pPr>
    </w:p>
    <w:p w14:paraId="3B5017D0" w14:textId="4D63BA74" w:rsidR="00A877A7" w:rsidRPr="00B24249" w:rsidRDefault="00A877A7" w:rsidP="00A877A7">
      <w:pPr>
        <w:pStyle w:val="BodyText"/>
        <w:tabs>
          <w:tab w:val="left" w:pos="5442"/>
          <w:tab w:val="left" w:pos="6702"/>
          <w:tab w:val="left" w:pos="9227"/>
          <w:tab w:val="left" w:pos="11334"/>
        </w:tabs>
        <w:spacing w:before="113" w:line="300" w:lineRule="auto"/>
        <w:ind w:left="720" w:right="562"/>
        <w:rPr>
          <w:lang w:val="es-US"/>
        </w:rPr>
      </w:pPr>
      <w:r w:rsidRPr="00B24249">
        <w:rPr>
          <w:lang w:val="es-US"/>
        </w:rPr>
        <w:t>Institución financiera emisora:</w:t>
      </w:r>
      <w:r w:rsidRPr="00B24249">
        <w:rPr>
          <w:u w:val="single"/>
          <w:lang w:val="es-US"/>
        </w:rPr>
        <w:tab/>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Número de cuenta:</w:t>
      </w:r>
      <w:r w:rsidRPr="00B24249">
        <w:rPr>
          <w:u w:val="single"/>
          <w:lang w:val="es-US"/>
        </w:rPr>
        <w:tab/>
      </w:r>
      <w:r w:rsidRPr="00B24249">
        <w:rPr>
          <w:lang w:val="es-US"/>
        </w:rPr>
        <w:t xml:space="preserve">Fecha de caducidad: </w:t>
      </w:r>
      <w:r w:rsidRPr="00B24249">
        <w:rPr>
          <w:u w:val="single"/>
          <w:lang w:val="es-US"/>
        </w:rPr>
        <w:t xml:space="preserve"> </w:t>
      </w:r>
      <w:r w:rsidRPr="00B24249">
        <w:rPr>
          <w:u w:val="single"/>
          <w:lang w:val="es-US"/>
        </w:rPr>
        <w:tab/>
        <w:t>____</w:t>
      </w:r>
    </w:p>
    <w:p w14:paraId="4BBC6893" w14:textId="77777777" w:rsidR="0039380E" w:rsidRPr="00B24249" w:rsidRDefault="0039380E">
      <w:pPr>
        <w:pStyle w:val="BodyText"/>
        <w:spacing w:before="1"/>
        <w:rPr>
          <w:sz w:val="26"/>
          <w:lang w:val="es-US"/>
        </w:rPr>
      </w:pPr>
    </w:p>
    <w:p w14:paraId="0AAE4774" w14:textId="01CDD4B7" w:rsidR="00A877A7" w:rsidRPr="00B24249" w:rsidRDefault="00A877A7" w:rsidP="00A877A7">
      <w:pPr>
        <w:pStyle w:val="BodyText"/>
        <w:tabs>
          <w:tab w:val="left" w:pos="5442"/>
          <w:tab w:val="left" w:pos="6702"/>
          <w:tab w:val="left" w:pos="9227"/>
          <w:tab w:val="left" w:pos="11334"/>
        </w:tabs>
        <w:spacing w:before="113" w:line="300" w:lineRule="auto"/>
        <w:ind w:left="720" w:right="562"/>
        <w:rPr>
          <w:lang w:val="es-US"/>
        </w:rPr>
      </w:pPr>
      <w:r w:rsidRPr="00B24249">
        <w:rPr>
          <w:lang w:val="es-US"/>
        </w:rPr>
        <w:t>Institución financiera emisora:</w:t>
      </w:r>
      <w:r w:rsidRPr="00B24249">
        <w:rPr>
          <w:u w:val="single"/>
          <w:lang w:val="es-US"/>
        </w:rPr>
        <w:tab/>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Número de cuenta:</w:t>
      </w:r>
      <w:r w:rsidRPr="00B24249">
        <w:rPr>
          <w:u w:val="single"/>
          <w:lang w:val="es-US"/>
        </w:rPr>
        <w:tab/>
      </w:r>
      <w:r w:rsidRPr="00B24249">
        <w:rPr>
          <w:lang w:val="es-US"/>
        </w:rPr>
        <w:t xml:space="preserve">Fecha de caducidad: </w:t>
      </w:r>
      <w:r w:rsidRPr="00B24249">
        <w:rPr>
          <w:u w:val="single"/>
          <w:lang w:val="es-US"/>
        </w:rPr>
        <w:t xml:space="preserve"> </w:t>
      </w:r>
      <w:r w:rsidRPr="00B24249">
        <w:rPr>
          <w:u w:val="single"/>
          <w:lang w:val="es-US"/>
        </w:rPr>
        <w:tab/>
        <w:t>____</w:t>
      </w:r>
    </w:p>
    <w:p w14:paraId="498D5BD6" w14:textId="77777777" w:rsidR="0039380E" w:rsidRPr="00B24249" w:rsidRDefault="0039380E">
      <w:pPr>
        <w:pStyle w:val="BodyText"/>
        <w:spacing w:before="2"/>
        <w:rPr>
          <w:sz w:val="26"/>
          <w:lang w:val="es-US"/>
        </w:rPr>
      </w:pPr>
    </w:p>
    <w:p w14:paraId="5AF7EC27" w14:textId="34693DD7" w:rsidR="00A877A7" w:rsidRPr="00B24249" w:rsidRDefault="00A877A7" w:rsidP="00A877A7">
      <w:pPr>
        <w:pStyle w:val="BodyText"/>
        <w:tabs>
          <w:tab w:val="left" w:pos="5442"/>
          <w:tab w:val="left" w:pos="6702"/>
          <w:tab w:val="left" w:pos="9227"/>
          <w:tab w:val="left" w:pos="11334"/>
        </w:tabs>
        <w:spacing w:before="113" w:line="300" w:lineRule="auto"/>
        <w:ind w:left="720" w:right="562"/>
        <w:rPr>
          <w:lang w:val="es-US"/>
        </w:rPr>
      </w:pPr>
      <w:r w:rsidRPr="00B24249">
        <w:rPr>
          <w:lang w:val="es-US"/>
        </w:rPr>
        <w:t>Institución financiera emisora:</w:t>
      </w:r>
      <w:r w:rsidRPr="00B24249">
        <w:rPr>
          <w:u w:val="single"/>
          <w:lang w:val="es-US"/>
        </w:rPr>
        <w:tab/>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Número de cuenta:</w:t>
      </w:r>
      <w:r w:rsidRPr="00B24249">
        <w:rPr>
          <w:u w:val="single"/>
          <w:lang w:val="es-US"/>
        </w:rPr>
        <w:tab/>
      </w:r>
      <w:r w:rsidRPr="00B24249">
        <w:rPr>
          <w:lang w:val="es-US"/>
        </w:rPr>
        <w:t xml:space="preserve">Fecha de caducidad: </w:t>
      </w:r>
      <w:r w:rsidRPr="00B24249">
        <w:rPr>
          <w:u w:val="single"/>
          <w:lang w:val="es-US"/>
        </w:rPr>
        <w:t xml:space="preserve"> </w:t>
      </w:r>
      <w:r w:rsidRPr="00B24249">
        <w:rPr>
          <w:u w:val="single"/>
          <w:lang w:val="es-US"/>
        </w:rPr>
        <w:tab/>
        <w:t>____</w:t>
      </w:r>
    </w:p>
    <w:p w14:paraId="4AA24DFD" w14:textId="77777777" w:rsidR="00A877A7" w:rsidRPr="00B24249" w:rsidRDefault="00A877A7" w:rsidP="00A877A7">
      <w:pPr>
        <w:pStyle w:val="BodyText"/>
        <w:spacing w:before="2"/>
        <w:rPr>
          <w:sz w:val="26"/>
          <w:lang w:val="es-US"/>
        </w:rPr>
      </w:pPr>
    </w:p>
    <w:p w14:paraId="742B8B27" w14:textId="3428868C" w:rsidR="00A877A7" w:rsidRPr="00B24249" w:rsidRDefault="00A877A7" w:rsidP="00A877A7">
      <w:pPr>
        <w:pStyle w:val="BodyText"/>
        <w:tabs>
          <w:tab w:val="left" w:pos="5442"/>
          <w:tab w:val="left" w:pos="6702"/>
          <w:tab w:val="left" w:pos="9227"/>
          <w:tab w:val="left" w:pos="11334"/>
        </w:tabs>
        <w:spacing w:before="113" w:line="300" w:lineRule="auto"/>
        <w:ind w:left="720" w:right="562"/>
        <w:rPr>
          <w:lang w:val="es-US"/>
        </w:rPr>
      </w:pPr>
      <w:r w:rsidRPr="00B24249">
        <w:rPr>
          <w:lang w:val="es-US"/>
        </w:rPr>
        <w:t>Institución financiera emisora:</w:t>
      </w:r>
      <w:r w:rsidRPr="00B24249">
        <w:rPr>
          <w:u w:val="single"/>
          <w:lang w:val="es-US"/>
        </w:rPr>
        <w:tab/>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Número de cuenta:</w:t>
      </w:r>
      <w:r w:rsidRPr="00B24249">
        <w:rPr>
          <w:u w:val="single"/>
          <w:lang w:val="es-US"/>
        </w:rPr>
        <w:tab/>
      </w:r>
      <w:r w:rsidRPr="00B24249">
        <w:rPr>
          <w:lang w:val="es-US"/>
        </w:rPr>
        <w:t xml:space="preserve">Fecha de caducidad: </w:t>
      </w:r>
      <w:r w:rsidRPr="00B24249">
        <w:rPr>
          <w:u w:val="single"/>
          <w:lang w:val="es-US"/>
        </w:rPr>
        <w:t xml:space="preserve"> </w:t>
      </w:r>
      <w:r w:rsidRPr="00B24249">
        <w:rPr>
          <w:u w:val="single"/>
          <w:lang w:val="es-US"/>
        </w:rPr>
        <w:tab/>
        <w:t>____</w:t>
      </w:r>
    </w:p>
    <w:p w14:paraId="2FD054AD" w14:textId="77777777" w:rsidR="0039380E" w:rsidRPr="00B24249" w:rsidRDefault="0039380E">
      <w:pPr>
        <w:spacing w:line="300" w:lineRule="auto"/>
        <w:rPr>
          <w:lang w:val="es-US"/>
        </w:rPr>
        <w:sectPr w:rsidR="0039380E" w:rsidRPr="00B24249">
          <w:pgSz w:w="12960" w:h="17280"/>
          <w:pgMar w:top="2120" w:right="520" w:bottom="1340" w:left="540" w:header="676" w:footer="1148" w:gutter="0"/>
          <w:cols w:space="720"/>
        </w:sectPr>
      </w:pPr>
    </w:p>
    <w:p w14:paraId="664D4F7B" w14:textId="77777777" w:rsidR="0039380E" w:rsidRPr="00B24249" w:rsidRDefault="0039380E">
      <w:pPr>
        <w:pStyle w:val="BodyText"/>
        <w:rPr>
          <w:sz w:val="20"/>
          <w:lang w:val="es-US"/>
        </w:rPr>
      </w:pPr>
    </w:p>
    <w:p w14:paraId="3EEF0B55" w14:textId="77777777" w:rsidR="0039380E" w:rsidRPr="00B24249" w:rsidRDefault="0039380E">
      <w:pPr>
        <w:pStyle w:val="BodyText"/>
        <w:spacing w:before="2"/>
        <w:rPr>
          <w:sz w:val="22"/>
          <w:lang w:val="es-US"/>
        </w:rPr>
      </w:pPr>
    </w:p>
    <w:p w14:paraId="73929A10" w14:textId="67FA584E" w:rsidR="0039380E" w:rsidRPr="00B24249" w:rsidRDefault="000A545B">
      <w:pPr>
        <w:pStyle w:val="P68B1DB1-Normal11"/>
        <w:spacing w:before="100"/>
        <w:ind w:left="720"/>
        <w:rPr>
          <w:rFonts w:hAnsi="Arial Black"/>
          <w:lang w:val="es-US"/>
        </w:rPr>
      </w:pPr>
      <w:r w:rsidRPr="00B24249">
        <w:rPr>
          <w:rFonts w:hAnsi="Arial Black"/>
          <w:lang w:val="es-US"/>
        </w:rPr>
        <w:t xml:space="preserve">Préstamos </w:t>
      </w:r>
      <w:r w:rsidR="00FA2755" w:rsidRPr="00B24249">
        <w:rPr>
          <w:rFonts w:hAnsi="Arial Black"/>
          <w:lang w:val="es-US"/>
        </w:rPr>
        <w:t>p</w:t>
      </w:r>
      <w:r w:rsidRPr="00B24249">
        <w:rPr>
          <w:rFonts w:hAnsi="Arial Black"/>
          <w:lang w:val="es-US"/>
        </w:rPr>
        <w:t>ersonales</w:t>
      </w:r>
    </w:p>
    <w:p w14:paraId="245329CE" w14:textId="75DE49CD" w:rsidR="00A877A7" w:rsidRPr="00B24249" w:rsidRDefault="00A877A7" w:rsidP="00A877A7">
      <w:pPr>
        <w:tabs>
          <w:tab w:val="left" w:pos="4115"/>
          <w:tab w:val="left" w:pos="5643"/>
          <w:tab w:val="left" w:pos="7136"/>
          <w:tab w:val="left" w:pos="7335"/>
          <w:tab w:val="left" w:pos="10446"/>
          <w:tab w:val="left" w:pos="11241"/>
        </w:tabs>
        <w:spacing w:before="113" w:line="300" w:lineRule="auto"/>
        <w:ind w:left="719" w:right="656"/>
        <w:rPr>
          <w:sz w:val="28"/>
          <w:szCs w:val="28"/>
          <w:lang w:val="es-US"/>
        </w:rPr>
      </w:pPr>
      <w:r w:rsidRPr="00B24249">
        <w:rPr>
          <w:sz w:val="28"/>
          <w:szCs w:val="28"/>
          <w:lang w:val="es-US"/>
        </w:rPr>
        <w:t>Préstamo a nombre de:</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Tipo de préstamo: </w:t>
      </w:r>
      <w:r w:rsidRPr="00B24249">
        <w:rPr>
          <w:sz w:val="28"/>
          <w:szCs w:val="28"/>
          <w:u w:val="single"/>
          <w:lang w:val="es-US"/>
        </w:rPr>
        <w:t xml:space="preserve"> </w:t>
      </w:r>
      <w:r w:rsidRPr="00B24249">
        <w:rPr>
          <w:sz w:val="28"/>
          <w:szCs w:val="28"/>
          <w:u w:val="single"/>
          <w:lang w:val="es-US"/>
        </w:rPr>
        <w:tab/>
      </w:r>
      <w:r w:rsidRPr="00B24249">
        <w:rPr>
          <w:sz w:val="28"/>
          <w:szCs w:val="28"/>
          <w:u w:val="single"/>
          <w:lang w:val="es-US"/>
        </w:rPr>
        <w:tab/>
      </w:r>
      <w:r w:rsidRPr="00B24249">
        <w:rPr>
          <w:sz w:val="28"/>
          <w:szCs w:val="28"/>
          <w:lang w:val="es-US"/>
        </w:rPr>
        <w:t xml:space="preserve"> Número de cuenta de préstamo:</w:t>
      </w:r>
      <w:r w:rsidRPr="00B24249">
        <w:rPr>
          <w:sz w:val="28"/>
          <w:szCs w:val="28"/>
          <w:u w:val="single"/>
          <w:lang w:val="es-US"/>
        </w:rPr>
        <w:tab/>
      </w:r>
      <w:r w:rsidRPr="00B24249">
        <w:rPr>
          <w:sz w:val="28"/>
          <w:szCs w:val="28"/>
          <w:u w:val="single"/>
          <w:lang w:val="es-US"/>
        </w:rPr>
        <w:tab/>
      </w:r>
      <w:r w:rsidRPr="00B24249">
        <w:rPr>
          <w:sz w:val="28"/>
          <w:szCs w:val="28"/>
          <w:lang w:val="es-US"/>
        </w:rPr>
        <w:t>Monto original del préstamo:</w:t>
      </w:r>
      <w:r w:rsidRPr="00B24249">
        <w:rPr>
          <w:spacing w:val="1"/>
          <w:sz w:val="28"/>
          <w:szCs w:val="28"/>
          <w:lang w:val="es-US"/>
        </w:rPr>
        <w:t xml:space="preserve"> </w:t>
      </w:r>
      <w:r w:rsidRPr="00B24249">
        <w:rPr>
          <w:sz w:val="28"/>
          <w:szCs w:val="28"/>
          <w:u w:val="single"/>
          <w:lang w:val="es-US"/>
        </w:rPr>
        <w:t xml:space="preserve"> </w:t>
      </w:r>
      <w:r w:rsidRPr="00B24249">
        <w:rPr>
          <w:sz w:val="28"/>
          <w:szCs w:val="28"/>
          <w:u w:val="single"/>
          <w:lang w:val="es-US"/>
        </w:rPr>
        <w:tab/>
      </w:r>
      <w:r w:rsidRPr="00B24249">
        <w:rPr>
          <w:sz w:val="28"/>
          <w:szCs w:val="28"/>
          <w:lang w:val="es-US"/>
        </w:rPr>
        <w:t xml:space="preserve"> Tasa de interés:</w:t>
      </w:r>
      <w:r w:rsidRPr="00B24249">
        <w:rPr>
          <w:sz w:val="28"/>
          <w:szCs w:val="28"/>
          <w:u w:val="single"/>
          <w:lang w:val="es-US"/>
        </w:rPr>
        <w:tab/>
      </w:r>
      <w:r w:rsidRPr="00B24249">
        <w:rPr>
          <w:sz w:val="28"/>
          <w:szCs w:val="28"/>
          <w:lang w:val="es-US"/>
        </w:rPr>
        <w:t xml:space="preserve">Fecha de vencimiento: </w:t>
      </w:r>
      <w:r w:rsidRPr="00B24249">
        <w:rPr>
          <w:sz w:val="28"/>
          <w:szCs w:val="28"/>
          <w:u w:val="single"/>
          <w:lang w:val="es-US"/>
        </w:rPr>
        <w:t xml:space="preserve"> </w:t>
      </w:r>
      <w:r w:rsidRPr="00B24249">
        <w:rPr>
          <w:sz w:val="28"/>
          <w:szCs w:val="28"/>
          <w:u w:val="single"/>
          <w:lang w:val="es-US"/>
        </w:rPr>
        <w:tab/>
        <w:t>___</w:t>
      </w:r>
      <w:r w:rsidRPr="00B24249">
        <w:rPr>
          <w:sz w:val="28"/>
          <w:szCs w:val="28"/>
          <w:u w:val="single"/>
          <w:lang w:val="es-US"/>
        </w:rPr>
        <w:tab/>
      </w:r>
    </w:p>
    <w:p w14:paraId="257797E8" w14:textId="030F5BF1" w:rsidR="00A877A7" w:rsidRPr="00B24249" w:rsidRDefault="00A877A7" w:rsidP="00A877A7">
      <w:pPr>
        <w:tabs>
          <w:tab w:val="left" w:pos="5291"/>
          <w:tab w:val="left" w:pos="5660"/>
          <w:tab w:val="left" w:pos="9642"/>
          <w:tab w:val="left" w:pos="10083"/>
          <w:tab w:val="left" w:pos="10846"/>
        </w:tabs>
        <w:spacing w:line="300" w:lineRule="auto"/>
        <w:ind w:left="719" w:right="1051"/>
        <w:rPr>
          <w:sz w:val="28"/>
          <w:szCs w:val="28"/>
          <w:lang w:val="es-US"/>
        </w:rPr>
      </w:pPr>
      <w:r w:rsidRPr="00B24249">
        <w:rPr>
          <w:sz w:val="28"/>
          <w:szCs w:val="28"/>
          <w:lang w:val="es-US"/>
        </w:rPr>
        <w:t>Término:</w:t>
      </w:r>
      <w:r w:rsidRPr="00B24249">
        <w:rPr>
          <w:sz w:val="28"/>
          <w:szCs w:val="28"/>
          <w:u w:val="single"/>
          <w:lang w:val="es-US"/>
        </w:rPr>
        <w:tab/>
      </w:r>
      <w:r w:rsidRPr="00B24249">
        <w:rPr>
          <w:sz w:val="28"/>
          <w:szCs w:val="28"/>
          <w:u w:val="single"/>
          <w:lang w:val="es-US"/>
        </w:rPr>
        <w:tab/>
      </w:r>
      <w:r w:rsidRPr="00B24249">
        <w:rPr>
          <w:sz w:val="28"/>
          <w:szCs w:val="28"/>
          <w:lang w:val="es-US"/>
        </w:rPr>
        <w:t>Prestador:</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 Dirección:</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 Número de teléfono:</w:t>
      </w:r>
      <w:r w:rsidRPr="00B24249">
        <w:rPr>
          <w:sz w:val="28"/>
          <w:szCs w:val="28"/>
          <w:u w:val="single"/>
          <w:lang w:val="es-US"/>
        </w:rPr>
        <w:tab/>
      </w:r>
      <w:r w:rsidRPr="00B24249">
        <w:rPr>
          <w:sz w:val="28"/>
          <w:szCs w:val="28"/>
          <w:lang w:val="es-US"/>
        </w:rPr>
        <w:t xml:space="preserve">Número de fax: </w:t>
      </w:r>
      <w:r w:rsidRPr="00B24249">
        <w:rPr>
          <w:sz w:val="28"/>
          <w:szCs w:val="28"/>
          <w:u w:val="single"/>
          <w:lang w:val="es-US"/>
        </w:rPr>
        <w:t xml:space="preserve"> </w:t>
      </w:r>
      <w:r w:rsidRPr="00B24249">
        <w:rPr>
          <w:sz w:val="28"/>
          <w:szCs w:val="28"/>
          <w:u w:val="single"/>
          <w:lang w:val="es-US"/>
        </w:rPr>
        <w:tab/>
      </w:r>
    </w:p>
    <w:p w14:paraId="780B7179" w14:textId="77777777" w:rsidR="00A877A7" w:rsidRPr="00B24249" w:rsidRDefault="00A877A7" w:rsidP="00A877A7">
      <w:pPr>
        <w:rPr>
          <w:sz w:val="26"/>
          <w:szCs w:val="28"/>
          <w:lang w:val="es-US"/>
        </w:rPr>
      </w:pPr>
    </w:p>
    <w:p w14:paraId="366E4685" w14:textId="118C1839" w:rsidR="00A877A7" w:rsidRPr="00B24249" w:rsidRDefault="00A877A7" w:rsidP="00A877A7">
      <w:pPr>
        <w:tabs>
          <w:tab w:val="left" w:pos="4115"/>
          <w:tab w:val="left" w:pos="5643"/>
          <w:tab w:val="left" w:pos="7136"/>
          <w:tab w:val="left" w:pos="7335"/>
          <w:tab w:val="left" w:pos="10446"/>
          <w:tab w:val="left" w:pos="11241"/>
        </w:tabs>
        <w:spacing w:before="113" w:line="300" w:lineRule="auto"/>
        <w:ind w:left="719" w:right="656"/>
        <w:rPr>
          <w:sz w:val="28"/>
          <w:szCs w:val="28"/>
          <w:lang w:val="es-US"/>
        </w:rPr>
      </w:pPr>
      <w:r w:rsidRPr="00B24249">
        <w:rPr>
          <w:sz w:val="28"/>
          <w:szCs w:val="28"/>
          <w:lang w:val="es-US"/>
        </w:rPr>
        <w:t>Préstamo a nombre de:</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Tipo de préstamo: </w:t>
      </w:r>
      <w:r w:rsidRPr="00B24249">
        <w:rPr>
          <w:sz w:val="28"/>
          <w:szCs w:val="28"/>
          <w:u w:val="single"/>
          <w:lang w:val="es-US"/>
        </w:rPr>
        <w:t xml:space="preserve"> </w:t>
      </w:r>
      <w:r w:rsidRPr="00B24249">
        <w:rPr>
          <w:sz w:val="28"/>
          <w:szCs w:val="28"/>
          <w:u w:val="single"/>
          <w:lang w:val="es-US"/>
        </w:rPr>
        <w:tab/>
      </w:r>
      <w:r w:rsidRPr="00B24249">
        <w:rPr>
          <w:sz w:val="28"/>
          <w:szCs w:val="28"/>
          <w:u w:val="single"/>
          <w:lang w:val="es-US"/>
        </w:rPr>
        <w:tab/>
      </w:r>
      <w:r w:rsidRPr="00B24249">
        <w:rPr>
          <w:sz w:val="28"/>
          <w:szCs w:val="28"/>
          <w:lang w:val="es-US"/>
        </w:rPr>
        <w:t xml:space="preserve"> Número de cuenta de préstamo:</w:t>
      </w:r>
      <w:r w:rsidRPr="00B24249">
        <w:rPr>
          <w:sz w:val="28"/>
          <w:szCs w:val="28"/>
          <w:u w:val="single"/>
          <w:lang w:val="es-US"/>
        </w:rPr>
        <w:tab/>
      </w:r>
      <w:r w:rsidRPr="00B24249">
        <w:rPr>
          <w:sz w:val="28"/>
          <w:szCs w:val="28"/>
          <w:u w:val="single"/>
          <w:lang w:val="es-US"/>
        </w:rPr>
        <w:tab/>
      </w:r>
      <w:r w:rsidRPr="00B24249">
        <w:rPr>
          <w:sz w:val="28"/>
          <w:szCs w:val="28"/>
          <w:lang w:val="es-US"/>
        </w:rPr>
        <w:t>Monto original del préstamo:</w:t>
      </w:r>
      <w:r w:rsidRPr="00B24249">
        <w:rPr>
          <w:spacing w:val="1"/>
          <w:sz w:val="28"/>
          <w:szCs w:val="28"/>
          <w:lang w:val="es-US"/>
        </w:rPr>
        <w:t xml:space="preserve"> </w:t>
      </w:r>
      <w:r w:rsidRPr="00B24249">
        <w:rPr>
          <w:sz w:val="28"/>
          <w:szCs w:val="28"/>
          <w:u w:val="single"/>
          <w:lang w:val="es-US"/>
        </w:rPr>
        <w:t xml:space="preserve"> </w:t>
      </w:r>
      <w:r w:rsidRPr="00B24249">
        <w:rPr>
          <w:sz w:val="28"/>
          <w:szCs w:val="28"/>
          <w:u w:val="single"/>
          <w:lang w:val="es-US"/>
        </w:rPr>
        <w:tab/>
      </w:r>
      <w:r w:rsidRPr="00B24249">
        <w:rPr>
          <w:sz w:val="28"/>
          <w:szCs w:val="28"/>
          <w:lang w:val="es-US"/>
        </w:rPr>
        <w:t xml:space="preserve"> Tasa de interés:</w:t>
      </w:r>
      <w:r w:rsidRPr="00B24249">
        <w:rPr>
          <w:sz w:val="28"/>
          <w:szCs w:val="28"/>
          <w:u w:val="single"/>
          <w:lang w:val="es-US"/>
        </w:rPr>
        <w:tab/>
      </w:r>
      <w:r w:rsidRPr="00B24249">
        <w:rPr>
          <w:sz w:val="28"/>
          <w:szCs w:val="28"/>
          <w:lang w:val="es-US"/>
        </w:rPr>
        <w:t xml:space="preserve">Fecha de vencimiento: </w:t>
      </w:r>
      <w:r w:rsidRPr="00B24249">
        <w:rPr>
          <w:sz w:val="28"/>
          <w:szCs w:val="28"/>
          <w:u w:val="single"/>
          <w:lang w:val="es-US"/>
        </w:rPr>
        <w:t xml:space="preserve"> </w:t>
      </w:r>
      <w:r w:rsidRPr="00B24249">
        <w:rPr>
          <w:sz w:val="28"/>
          <w:szCs w:val="28"/>
          <w:u w:val="single"/>
          <w:lang w:val="es-US"/>
        </w:rPr>
        <w:tab/>
        <w:t>__</w:t>
      </w:r>
      <w:r w:rsidRPr="00B24249">
        <w:rPr>
          <w:sz w:val="28"/>
          <w:szCs w:val="28"/>
          <w:u w:val="single"/>
          <w:lang w:val="es-US"/>
        </w:rPr>
        <w:tab/>
      </w:r>
    </w:p>
    <w:p w14:paraId="3F943AE0" w14:textId="77777777" w:rsidR="00A877A7" w:rsidRPr="00B24249" w:rsidRDefault="00A877A7" w:rsidP="00A877A7">
      <w:pPr>
        <w:tabs>
          <w:tab w:val="left" w:pos="5291"/>
          <w:tab w:val="left" w:pos="5660"/>
          <w:tab w:val="left" w:pos="9642"/>
          <w:tab w:val="left" w:pos="10083"/>
          <w:tab w:val="left" w:pos="10846"/>
        </w:tabs>
        <w:spacing w:line="300" w:lineRule="auto"/>
        <w:ind w:left="719" w:right="1051"/>
        <w:rPr>
          <w:sz w:val="28"/>
          <w:szCs w:val="28"/>
          <w:lang w:val="es-US"/>
        </w:rPr>
      </w:pPr>
      <w:r w:rsidRPr="00B24249">
        <w:rPr>
          <w:sz w:val="28"/>
          <w:szCs w:val="28"/>
          <w:lang w:val="es-US"/>
        </w:rPr>
        <w:t>Término:</w:t>
      </w:r>
      <w:r w:rsidRPr="00B24249">
        <w:rPr>
          <w:sz w:val="28"/>
          <w:szCs w:val="28"/>
          <w:u w:val="single"/>
          <w:lang w:val="es-US"/>
        </w:rPr>
        <w:tab/>
      </w:r>
      <w:r w:rsidRPr="00B24249">
        <w:rPr>
          <w:sz w:val="28"/>
          <w:szCs w:val="28"/>
          <w:u w:val="single"/>
          <w:lang w:val="es-US"/>
        </w:rPr>
        <w:tab/>
      </w:r>
      <w:r w:rsidRPr="00B24249">
        <w:rPr>
          <w:sz w:val="28"/>
          <w:szCs w:val="28"/>
          <w:lang w:val="es-US"/>
        </w:rPr>
        <w:t>Prestador:</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 Dirección:</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 Número de teléfono:</w:t>
      </w:r>
      <w:r w:rsidRPr="00B24249">
        <w:rPr>
          <w:sz w:val="28"/>
          <w:szCs w:val="28"/>
          <w:u w:val="single"/>
          <w:lang w:val="es-US"/>
        </w:rPr>
        <w:tab/>
      </w:r>
      <w:r w:rsidRPr="00B24249">
        <w:rPr>
          <w:sz w:val="28"/>
          <w:szCs w:val="28"/>
          <w:lang w:val="es-US"/>
        </w:rPr>
        <w:t xml:space="preserve">Número de fax: </w:t>
      </w:r>
      <w:r w:rsidRPr="00B24249">
        <w:rPr>
          <w:sz w:val="28"/>
          <w:szCs w:val="28"/>
          <w:u w:val="single"/>
          <w:lang w:val="es-US"/>
        </w:rPr>
        <w:t xml:space="preserve"> </w:t>
      </w:r>
      <w:r w:rsidRPr="00B24249">
        <w:rPr>
          <w:sz w:val="28"/>
          <w:szCs w:val="28"/>
          <w:u w:val="single"/>
          <w:lang w:val="es-US"/>
        </w:rPr>
        <w:tab/>
      </w:r>
    </w:p>
    <w:p w14:paraId="34A3860E" w14:textId="77777777" w:rsidR="00A877A7" w:rsidRPr="00B24249" w:rsidRDefault="00A877A7" w:rsidP="00A877A7">
      <w:pPr>
        <w:rPr>
          <w:sz w:val="26"/>
          <w:szCs w:val="28"/>
          <w:lang w:val="es-US"/>
        </w:rPr>
      </w:pPr>
    </w:p>
    <w:p w14:paraId="64B39D9A" w14:textId="38F21580" w:rsidR="00A877A7" w:rsidRPr="00B24249" w:rsidRDefault="00A877A7" w:rsidP="00A877A7">
      <w:pPr>
        <w:tabs>
          <w:tab w:val="left" w:pos="4115"/>
          <w:tab w:val="left" w:pos="5643"/>
          <w:tab w:val="left" w:pos="7136"/>
          <w:tab w:val="left" w:pos="7335"/>
          <w:tab w:val="left" w:pos="10446"/>
          <w:tab w:val="left" w:pos="11241"/>
        </w:tabs>
        <w:spacing w:before="113" w:line="300" w:lineRule="auto"/>
        <w:ind w:left="719" w:right="656"/>
        <w:rPr>
          <w:sz w:val="28"/>
          <w:szCs w:val="28"/>
          <w:lang w:val="es-US"/>
        </w:rPr>
      </w:pPr>
      <w:r w:rsidRPr="00B24249">
        <w:rPr>
          <w:sz w:val="28"/>
          <w:szCs w:val="28"/>
          <w:lang w:val="es-US"/>
        </w:rPr>
        <w:t>Préstamo a nombre de:</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Tipo de préstamo: </w:t>
      </w:r>
      <w:r w:rsidRPr="00B24249">
        <w:rPr>
          <w:sz w:val="28"/>
          <w:szCs w:val="28"/>
          <w:u w:val="single"/>
          <w:lang w:val="es-US"/>
        </w:rPr>
        <w:t xml:space="preserve"> </w:t>
      </w:r>
      <w:r w:rsidRPr="00B24249">
        <w:rPr>
          <w:sz w:val="28"/>
          <w:szCs w:val="28"/>
          <w:u w:val="single"/>
          <w:lang w:val="es-US"/>
        </w:rPr>
        <w:tab/>
      </w:r>
      <w:r w:rsidRPr="00B24249">
        <w:rPr>
          <w:sz w:val="28"/>
          <w:szCs w:val="28"/>
          <w:u w:val="single"/>
          <w:lang w:val="es-US"/>
        </w:rPr>
        <w:tab/>
      </w:r>
      <w:r w:rsidRPr="00B24249">
        <w:rPr>
          <w:sz w:val="28"/>
          <w:szCs w:val="28"/>
          <w:lang w:val="es-US"/>
        </w:rPr>
        <w:t xml:space="preserve"> Número de cuenta de préstamo:</w:t>
      </w:r>
      <w:r w:rsidRPr="00B24249">
        <w:rPr>
          <w:sz w:val="28"/>
          <w:szCs w:val="28"/>
          <w:u w:val="single"/>
          <w:lang w:val="es-US"/>
        </w:rPr>
        <w:tab/>
      </w:r>
      <w:r w:rsidRPr="00B24249">
        <w:rPr>
          <w:sz w:val="28"/>
          <w:szCs w:val="28"/>
          <w:u w:val="single"/>
          <w:lang w:val="es-US"/>
        </w:rPr>
        <w:tab/>
      </w:r>
      <w:r w:rsidRPr="00B24249">
        <w:rPr>
          <w:sz w:val="28"/>
          <w:szCs w:val="28"/>
          <w:lang w:val="es-US"/>
        </w:rPr>
        <w:t>Monto original del préstamo:</w:t>
      </w:r>
      <w:r w:rsidRPr="00B24249">
        <w:rPr>
          <w:spacing w:val="1"/>
          <w:sz w:val="28"/>
          <w:szCs w:val="28"/>
          <w:lang w:val="es-US"/>
        </w:rPr>
        <w:t xml:space="preserve"> </w:t>
      </w:r>
      <w:r w:rsidRPr="00B24249">
        <w:rPr>
          <w:sz w:val="28"/>
          <w:szCs w:val="28"/>
          <w:u w:val="single"/>
          <w:lang w:val="es-US"/>
        </w:rPr>
        <w:t xml:space="preserve"> </w:t>
      </w:r>
      <w:r w:rsidRPr="00B24249">
        <w:rPr>
          <w:sz w:val="28"/>
          <w:szCs w:val="28"/>
          <w:u w:val="single"/>
          <w:lang w:val="es-US"/>
        </w:rPr>
        <w:tab/>
      </w:r>
      <w:r w:rsidRPr="00B24249">
        <w:rPr>
          <w:sz w:val="28"/>
          <w:szCs w:val="28"/>
          <w:lang w:val="es-US"/>
        </w:rPr>
        <w:t xml:space="preserve"> Tasa de interés:</w:t>
      </w:r>
      <w:r w:rsidRPr="00B24249">
        <w:rPr>
          <w:sz w:val="28"/>
          <w:szCs w:val="28"/>
          <w:u w:val="single"/>
          <w:lang w:val="es-US"/>
        </w:rPr>
        <w:tab/>
      </w:r>
      <w:r w:rsidRPr="00B24249">
        <w:rPr>
          <w:sz w:val="28"/>
          <w:szCs w:val="28"/>
          <w:lang w:val="es-US"/>
        </w:rPr>
        <w:t xml:space="preserve">Fecha de vencimiento: </w:t>
      </w:r>
      <w:r w:rsidRPr="00B24249">
        <w:rPr>
          <w:sz w:val="28"/>
          <w:szCs w:val="28"/>
          <w:u w:val="single"/>
          <w:lang w:val="es-US"/>
        </w:rPr>
        <w:t xml:space="preserve"> </w:t>
      </w:r>
      <w:r w:rsidRPr="00B24249">
        <w:rPr>
          <w:sz w:val="28"/>
          <w:szCs w:val="28"/>
          <w:u w:val="single"/>
          <w:lang w:val="es-US"/>
        </w:rPr>
        <w:tab/>
        <w:t>__</w:t>
      </w:r>
      <w:r w:rsidRPr="00B24249">
        <w:rPr>
          <w:sz w:val="28"/>
          <w:szCs w:val="28"/>
          <w:u w:val="single"/>
          <w:lang w:val="es-US"/>
        </w:rPr>
        <w:tab/>
      </w:r>
    </w:p>
    <w:p w14:paraId="59B1FD87" w14:textId="77777777" w:rsidR="00A877A7" w:rsidRPr="00B24249" w:rsidRDefault="00A877A7" w:rsidP="00A877A7">
      <w:pPr>
        <w:tabs>
          <w:tab w:val="left" w:pos="5291"/>
          <w:tab w:val="left" w:pos="5660"/>
          <w:tab w:val="left" w:pos="9642"/>
          <w:tab w:val="left" w:pos="10083"/>
          <w:tab w:val="left" w:pos="10846"/>
        </w:tabs>
        <w:spacing w:line="300" w:lineRule="auto"/>
        <w:ind w:left="719" w:right="1051"/>
        <w:rPr>
          <w:sz w:val="28"/>
          <w:szCs w:val="28"/>
          <w:lang w:val="es-US"/>
        </w:rPr>
      </w:pPr>
      <w:r w:rsidRPr="00B24249">
        <w:rPr>
          <w:sz w:val="28"/>
          <w:szCs w:val="28"/>
          <w:lang w:val="es-US"/>
        </w:rPr>
        <w:t>Término:</w:t>
      </w:r>
      <w:r w:rsidRPr="00B24249">
        <w:rPr>
          <w:sz w:val="28"/>
          <w:szCs w:val="28"/>
          <w:u w:val="single"/>
          <w:lang w:val="es-US"/>
        </w:rPr>
        <w:tab/>
      </w:r>
      <w:r w:rsidRPr="00B24249">
        <w:rPr>
          <w:sz w:val="28"/>
          <w:szCs w:val="28"/>
          <w:u w:val="single"/>
          <w:lang w:val="es-US"/>
        </w:rPr>
        <w:tab/>
      </w:r>
      <w:r w:rsidRPr="00B24249">
        <w:rPr>
          <w:sz w:val="28"/>
          <w:szCs w:val="28"/>
          <w:lang w:val="es-US"/>
        </w:rPr>
        <w:t>Prestador:</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 Dirección:</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 Número de teléfono:</w:t>
      </w:r>
      <w:r w:rsidRPr="00B24249">
        <w:rPr>
          <w:sz w:val="28"/>
          <w:szCs w:val="28"/>
          <w:u w:val="single"/>
          <w:lang w:val="es-US"/>
        </w:rPr>
        <w:tab/>
      </w:r>
      <w:r w:rsidRPr="00B24249">
        <w:rPr>
          <w:sz w:val="28"/>
          <w:szCs w:val="28"/>
          <w:lang w:val="es-US"/>
        </w:rPr>
        <w:t xml:space="preserve">Número de fax: </w:t>
      </w:r>
      <w:r w:rsidRPr="00B24249">
        <w:rPr>
          <w:sz w:val="28"/>
          <w:szCs w:val="28"/>
          <w:u w:val="single"/>
          <w:lang w:val="es-US"/>
        </w:rPr>
        <w:t xml:space="preserve"> </w:t>
      </w:r>
      <w:r w:rsidRPr="00B24249">
        <w:rPr>
          <w:sz w:val="28"/>
          <w:szCs w:val="28"/>
          <w:u w:val="single"/>
          <w:lang w:val="es-US"/>
        </w:rPr>
        <w:tab/>
      </w:r>
    </w:p>
    <w:p w14:paraId="1C58030E" w14:textId="77777777" w:rsidR="00A877A7" w:rsidRPr="00B24249" w:rsidRDefault="00A877A7" w:rsidP="00A877A7">
      <w:pPr>
        <w:rPr>
          <w:sz w:val="26"/>
          <w:szCs w:val="28"/>
          <w:lang w:val="es-US"/>
        </w:rPr>
      </w:pPr>
    </w:p>
    <w:p w14:paraId="5F155F27" w14:textId="51CAFCEA" w:rsidR="00A877A7" w:rsidRPr="00B24249" w:rsidRDefault="00A877A7" w:rsidP="00A877A7">
      <w:pPr>
        <w:tabs>
          <w:tab w:val="left" w:pos="4115"/>
          <w:tab w:val="left" w:pos="5643"/>
          <w:tab w:val="left" w:pos="7136"/>
          <w:tab w:val="left" w:pos="7335"/>
          <w:tab w:val="left" w:pos="10446"/>
          <w:tab w:val="left" w:pos="11241"/>
        </w:tabs>
        <w:spacing w:before="113" w:line="300" w:lineRule="auto"/>
        <w:ind w:left="719" w:right="656"/>
        <w:rPr>
          <w:sz w:val="28"/>
          <w:szCs w:val="28"/>
          <w:lang w:val="es-US"/>
        </w:rPr>
      </w:pPr>
      <w:r w:rsidRPr="00B24249">
        <w:rPr>
          <w:sz w:val="28"/>
          <w:szCs w:val="28"/>
          <w:lang w:val="es-US"/>
        </w:rPr>
        <w:t>Préstamo a nombre de:</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Tipo de préstamo: </w:t>
      </w:r>
      <w:r w:rsidRPr="00B24249">
        <w:rPr>
          <w:sz w:val="28"/>
          <w:szCs w:val="28"/>
          <w:u w:val="single"/>
          <w:lang w:val="es-US"/>
        </w:rPr>
        <w:t xml:space="preserve"> </w:t>
      </w:r>
      <w:r w:rsidRPr="00B24249">
        <w:rPr>
          <w:sz w:val="28"/>
          <w:szCs w:val="28"/>
          <w:u w:val="single"/>
          <w:lang w:val="es-US"/>
        </w:rPr>
        <w:tab/>
      </w:r>
      <w:r w:rsidRPr="00B24249">
        <w:rPr>
          <w:sz w:val="28"/>
          <w:szCs w:val="28"/>
          <w:u w:val="single"/>
          <w:lang w:val="es-US"/>
        </w:rPr>
        <w:tab/>
      </w:r>
      <w:r w:rsidRPr="00B24249">
        <w:rPr>
          <w:sz w:val="28"/>
          <w:szCs w:val="28"/>
          <w:lang w:val="es-US"/>
        </w:rPr>
        <w:t xml:space="preserve"> Número de cuenta de préstamo:</w:t>
      </w:r>
      <w:r w:rsidRPr="00B24249">
        <w:rPr>
          <w:sz w:val="28"/>
          <w:szCs w:val="28"/>
          <w:u w:val="single"/>
          <w:lang w:val="es-US"/>
        </w:rPr>
        <w:tab/>
      </w:r>
      <w:r w:rsidRPr="00B24249">
        <w:rPr>
          <w:sz w:val="28"/>
          <w:szCs w:val="28"/>
          <w:u w:val="single"/>
          <w:lang w:val="es-US"/>
        </w:rPr>
        <w:tab/>
      </w:r>
      <w:r w:rsidRPr="00B24249">
        <w:rPr>
          <w:sz w:val="28"/>
          <w:szCs w:val="28"/>
          <w:lang w:val="es-US"/>
        </w:rPr>
        <w:t>Monto original del préstamo:</w:t>
      </w:r>
      <w:r w:rsidRPr="00B24249">
        <w:rPr>
          <w:spacing w:val="1"/>
          <w:sz w:val="28"/>
          <w:szCs w:val="28"/>
          <w:lang w:val="es-US"/>
        </w:rPr>
        <w:t xml:space="preserve"> </w:t>
      </w:r>
      <w:r w:rsidRPr="00B24249">
        <w:rPr>
          <w:sz w:val="28"/>
          <w:szCs w:val="28"/>
          <w:u w:val="single"/>
          <w:lang w:val="es-US"/>
        </w:rPr>
        <w:t xml:space="preserve"> </w:t>
      </w:r>
      <w:r w:rsidRPr="00B24249">
        <w:rPr>
          <w:sz w:val="28"/>
          <w:szCs w:val="28"/>
          <w:u w:val="single"/>
          <w:lang w:val="es-US"/>
        </w:rPr>
        <w:tab/>
      </w:r>
      <w:r w:rsidRPr="00B24249">
        <w:rPr>
          <w:sz w:val="28"/>
          <w:szCs w:val="28"/>
          <w:lang w:val="es-US"/>
        </w:rPr>
        <w:t xml:space="preserve"> Tasa de interés:</w:t>
      </w:r>
      <w:r w:rsidRPr="00B24249">
        <w:rPr>
          <w:sz w:val="28"/>
          <w:szCs w:val="28"/>
          <w:u w:val="single"/>
          <w:lang w:val="es-US"/>
        </w:rPr>
        <w:tab/>
      </w:r>
      <w:r w:rsidRPr="00B24249">
        <w:rPr>
          <w:sz w:val="28"/>
          <w:szCs w:val="28"/>
          <w:lang w:val="es-US"/>
        </w:rPr>
        <w:t xml:space="preserve">Fecha de vencimiento: </w:t>
      </w:r>
      <w:r w:rsidRPr="00B24249">
        <w:rPr>
          <w:sz w:val="28"/>
          <w:szCs w:val="28"/>
          <w:u w:val="single"/>
          <w:lang w:val="es-US"/>
        </w:rPr>
        <w:t xml:space="preserve"> </w:t>
      </w:r>
      <w:r w:rsidRPr="00B24249">
        <w:rPr>
          <w:sz w:val="28"/>
          <w:szCs w:val="28"/>
          <w:u w:val="single"/>
          <w:lang w:val="es-US"/>
        </w:rPr>
        <w:tab/>
        <w:t>__</w:t>
      </w:r>
      <w:r w:rsidRPr="00B24249">
        <w:rPr>
          <w:sz w:val="28"/>
          <w:szCs w:val="28"/>
          <w:u w:val="single"/>
          <w:lang w:val="es-US"/>
        </w:rPr>
        <w:tab/>
      </w:r>
    </w:p>
    <w:p w14:paraId="51F04E68" w14:textId="77777777" w:rsidR="00A877A7" w:rsidRPr="00B24249" w:rsidRDefault="00A877A7" w:rsidP="00A877A7">
      <w:pPr>
        <w:tabs>
          <w:tab w:val="left" w:pos="5291"/>
          <w:tab w:val="left" w:pos="5660"/>
          <w:tab w:val="left" w:pos="9642"/>
          <w:tab w:val="left" w:pos="10083"/>
          <w:tab w:val="left" w:pos="10846"/>
        </w:tabs>
        <w:spacing w:line="300" w:lineRule="auto"/>
        <w:ind w:left="719" w:right="1051"/>
        <w:rPr>
          <w:sz w:val="28"/>
          <w:szCs w:val="28"/>
          <w:lang w:val="es-US"/>
        </w:rPr>
      </w:pPr>
      <w:r w:rsidRPr="00B24249">
        <w:rPr>
          <w:sz w:val="28"/>
          <w:szCs w:val="28"/>
          <w:lang w:val="es-US"/>
        </w:rPr>
        <w:t>Término:</w:t>
      </w:r>
      <w:r w:rsidRPr="00B24249">
        <w:rPr>
          <w:sz w:val="28"/>
          <w:szCs w:val="28"/>
          <w:u w:val="single"/>
          <w:lang w:val="es-US"/>
        </w:rPr>
        <w:tab/>
      </w:r>
      <w:r w:rsidRPr="00B24249">
        <w:rPr>
          <w:sz w:val="28"/>
          <w:szCs w:val="28"/>
          <w:u w:val="single"/>
          <w:lang w:val="es-US"/>
        </w:rPr>
        <w:tab/>
      </w:r>
      <w:r w:rsidRPr="00B24249">
        <w:rPr>
          <w:sz w:val="28"/>
          <w:szCs w:val="28"/>
          <w:lang w:val="es-US"/>
        </w:rPr>
        <w:t>Prestador:</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 Dirección:</w:t>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u w:val="single"/>
          <w:lang w:val="es-US"/>
        </w:rPr>
        <w:tab/>
      </w:r>
      <w:r w:rsidRPr="00B24249">
        <w:rPr>
          <w:sz w:val="28"/>
          <w:szCs w:val="28"/>
          <w:lang w:val="es-US"/>
        </w:rPr>
        <w:t xml:space="preserve"> Número de teléfono:</w:t>
      </w:r>
      <w:r w:rsidRPr="00B24249">
        <w:rPr>
          <w:sz w:val="28"/>
          <w:szCs w:val="28"/>
          <w:u w:val="single"/>
          <w:lang w:val="es-US"/>
        </w:rPr>
        <w:tab/>
      </w:r>
      <w:r w:rsidRPr="00B24249">
        <w:rPr>
          <w:sz w:val="28"/>
          <w:szCs w:val="28"/>
          <w:lang w:val="es-US"/>
        </w:rPr>
        <w:t xml:space="preserve">Número de fax: </w:t>
      </w:r>
      <w:r w:rsidRPr="00B24249">
        <w:rPr>
          <w:sz w:val="28"/>
          <w:szCs w:val="28"/>
          <w:u w:val="single"/>
          <w:lang w:val="es-US"/>
        </w:rPr>
        <w:t xml:space="preserve"> </w:t>
      </w:r>
      <w:r w:rsidRPr="00B24249">
        <w:rPr>
          <w:sz w:val="28"/>
          <w:szCs w:val="28"/>
          <w:u w:val="single"/>
          <w:lang w:val="es-US"/>
        </w:rPr>
        <w:tab/>
      </w:r>
    </w:p>
    <w:p w14:paraId="0AFCD38F" w14:textId="77777777" w:rsidR="00A877A7" w:rsidRPr="00B24249" w:rsidRDefault="00A877A7" w:rsidP="00A877A7">
      <w:pPr>
        <w:rPr>
          <w:sz w:val="26"/>
          <w:szCs w:val="28"/>
          <w:lang w:val="es-US"/>
        </w:rPr>
      </w:pPr>
    </w:p>
    <w:p w14:paraId="7A877EB4" w14:textId="77777777" w:rsidR="0039380E" w:rsidRPr="00B24249" w:rsidRDefault="0039380E">
      <w:pPr>
        <w:spacing w:line="300" w:lineRule="auto"/>
        <w:rPr>
          <w:lang w:val="es-US"/>
        </w:rPr>
        <w:sectPr w:rsidR="0039380E" w:rsidRPr="00B24249">
          <w:pgSz w:w="12960" w:h="17280"/>
          <w:pgMar w:top="2120" w:right="520" w:bottom="1340" w:left="540" w:header="676" w:footer="1148" w:gutter="0"/>
          <w:cols w:space="720"/>
        </w:sectPr>
      </w:pPr>
    </w:p>
    <w:p w14:paraId="3B14C2BE" w14:textId="77777777" w:rsidR="0039380E" w:rsidRPr="00B24249" w:rsidRDefault="0039380E">
      <w:pPr>
        <w:pStyle w:val="BodyText"/>
        <w:rPr>
          <w:sz w:val="20"/>
          <w:lang w:val="es-US"/>
        </w:rPr>
      </w:pPr>
    </w:p>
    <w:p w14:paraId="267FB689" w14:textId="77777777" w:rsidR="0039380E" w:rsidRPr="00B24249" w:rsidRDefault="0039380E">
      <w:pPr>
        <w:pStyle w:val="BodyText"/>
        <w:spacing w:before="2"/>
        <w:rPr>
          <w:sz w:val="22"/>
          <w:lang w:val="es-US"/>
        </w:rPr>
      </w:pPr>
    </w:p>
    <w:p w14:paraId="0C8A7280" w14:textId="77777777" w:rsidR="0039380E" w:rsidRPr="00B24249" w:rsidRDefault="000A545B">
      <w:pPr>
        <w:pStyle w:val="P68B1DB1-Normal11"/>
        <w:spacing w:before="100"/>
        <w:ind w:left="720"/>
        <w:rPr>
          <w:lang w:val="es-US"/>
        </w:rPr>
      </w:pPr>
      <w:r w:rsidRPr="00B24249">
        <w:rPr>
          <w:lang w:val="es-US"/>
        </w:rPr>
        <w:t>Seguro de vida</w:t>
      </w:r>
    </w:p>
    <w:p w14:paraId="36574BFA" w14:textId="14CA0958" w:rsidR="0039380E" w:rsidRPr="00B24249" w:rsidRDefault="000A545B">
      <w:pPr>
        <w:pStyle w:val="BodyText"/>
        <w:tabs>
          <w:tab w:val="left" w:pos="7823"/>
          <w:tab w:val="left" w:pos="10083"/>
          <w:tab w:val="left" w:pos="11317"/>
        </w:tabs>
        <w:spacing w:before="113" w:line="300" w:lineRule="auto"/>
        <w:ind w:left="720" w:right="580"/>
        <w:rPr>
          <w:lang w:val="es-US"/>
        </w:rPr>
      </w:pPr>
      <w:r w:rsidRPr="00B24249">
        <w:rPr>
          <w:lang w:val="es-US"/>
        </w:rPr>
        <w:t>Compañía de seguros de vida:</w:t>
      </w:r>
      <w:r w:rsidRPr="00B24249">
        <w:rPr>
          <w:u w:val="single"/>
          <w:lang w:val="es-US"/>
        </w:rPr>
        <w:tab/>
      </w:r>
      <w:r w:rsidRPr="00B24249">
        <w:rPr>
          <w:lang w:val="es-US"/>
        </w:rPr>
        <w:t>No</w:t>
      </w:r>
      <w:r w:rsidR="003037B7" w:rsidRPr="00B24249">
        <w:rPr>
          <w:lang w:val="es-US"/>
        </w:rPr>
        <w:t>.</w:t>
      </w:r>
      <w:r w:rsidRPr="00B24249">
        <w:rPr>
          <w:lang w:val="es-US"/>
        </w:rPr>
        <w:t xml:space="preserve"> de póliza: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Dirección: </w:t>
      </w:r>
      <w:r w:rsidRPr="00B24249">
        <w:rPr>
          <w:u w:val="single"/>
          <w:lang w:val="es-US"/>
        </w:rPr>
        <w:t xml:space="preserve"> </w:t>
      </w:r>
      <w:r w:rsidRPr="00B24249">
        <w:rPr>
          <w:u w:val="single"/>
          <w:lang w:val="es-US"/>
        </w:rPr>
        <w:tab/>
      </w:r>
      <w:r w:rsidRPr="00B24249">
        <w:rPr>
          <w:u w:val="single"/>
          <w:lang w:val="es-US"/>
        </w:rPr>
        <w:tab/>
      </w:r>
    </w:p>
    <w:p w14:paraId="4E0A877E" w14:textId="77777777" w:rsidR="0039380E" w:rsidRPr="00B24249" w:rsidRDefault="000A545B">
      <w:pPr>
        <w:pStyle w:val="BodyText"/>
        <w:tabs>
          <w:tab w:val="left" w:pos="5291"/>
          <w:tab w:val="left" w:pos="9642"/>
        </w:tabs>
        <w:spacing w:line="317" w:lineRule="exact"/>
        <w:ind w:left="720"/>
        <w:rPr>
          <w:lang w:val="es-US"/>
        </w:rPr>
      </w:pPr>
      <w:r w:rsidRPr="00B24249">
        <w:rPr>
          <w:lang w:val="es-US"/>
        </w:rPr>
        <w:t>Número de teléfono:</w:t>
      </w:r>
      <w:r w:rsidRPr="00B24249">
        <w:rPr>
          <w:u w:val="single"/>
          <w:lang w:val="es-US"/>
        </w:rPr>
        <w:tab/>
      </w:r>
      <w:r w:rsidRPr="00B24249">
        <w:rPr>
          <w:lang w:val="es-US"/>
        </w:rPr>
        <w:t xml:space="preserve">Número de fax:  </w:t>
      </w:r>
      <w:r w:rsidRPr="00B24249">
        <w:rPr>
          <w:u w:val="single"/>
          <w:lang w:val="es-US"/>
        </w:rPr>
        <w:t xml:space="preserve"> </w:t>
      </w:r>
      <w:r w:rsidRPr="00B24249">
        <w:rPr>
          <w:u w:val="single"/>
          <w:lang w:val="es-US"/>
        </w:rPr>
        <w:tab/>
      </w:r>
    </w:p>
    <w:p w14:paraId="04FCC62B" w14:textId="25D53F73" w:rsidR="0039380E" w:rsidRPr="00B24249" w:rsidRDefault="000A545B">
      <w:pPr>
        <w:pStyle w:val="BodyText"/>
        <w:tabs>
          <w:tab w:val="left" w:pos="11256"/>
        </w:tabs>
        <w:spacing w:before="80"/>
        <w:ind w:left="720"/>
        <w:rPr>
          <w:lang w:val="es-US"/>
        </w:rPr>
      </w:pPr>
      <w:r w:rsidRPr="00B24249">
        <w:rPr>
          <w:lang w:val="es-US"/>
        </w:rPr>
        <w:t xml:space="preserve">Nombre(s) del asegurado:  </w:t>
      </w:r>
      <w:r w:rsidRPr="00B24249">
        <w:rPr>
          <w:u w:val="single"/>
          <w:lang w:val="es-US"/>
        </w:rPr>
        <w:t xml:space="preserve"> </w:t>
      </w:r>
      <w:r w:rsidRPr="00B24249">
        <w:rPr>
          <w:u w:val="single"/>
          <w:lang w:val="es-US"/>
        </w:rPr>
        <w:tab/>
      </w:r>
    </w:p>
    <w:p w14:paraId="704B077B" w14:textId="77777777" w:rsidR="0039380E" w:rsidRPr="00B24249" w:rsidRDefault="0039380E">
      <w:pPr>
        <w:pStyle w:val="BodyText"/>
        <w:rPr>
          <w:sz w:val="20"/>
          <w:lang w:val="es-US"/>
        </w:rPr>
      </w:pPr>
    </w:p>
    <w:p w14:paraId="096AEBCE" w14:textId="0ADB3E57" w:rsidR="0039380E" w:rsidRPr="00B24249" w:rsidRDefault="000A545B">
      <w:pPr>
        <w:pStyle w:val="BodyText"/>
        <w:spacing w:before="4"/>
        <w:rPr>
          <w:sz w:val="10"/>
          <w:lang w:val="es-US"/>
        </w:rPr>
      </w:pPr>
      <w:r w:rsidRPr="00B24249">
        <w:rPr>
          <w:noProof/>
          <w:lang w:val="es-US"/>
        </w:rPr>
        <mc:AlternateContent>
          <mc:Choice Requires="wps">
            <w:drawing>
              <wp:anchor distT="0" distB="0" distL="0" distR="0" simplePos="0" relativeHeight="251759104" behindDoc="1" locked="0" layoutInCell="1" allowOverlap="1" wp14:anchorId="00CF7D8A" wp14:editId="50351504">
                <wp:simplePos x="0" y="0"/>
                <wp:positionH relativeFrom="page">
                  <wp:posOffset>800100</wp:posOffset>
                </wp:positionH>
                <wp:positionV relativeFrom="paragraph">
                  <wp:posOffset>90170</wp:posOffset>
                </wp:positionV>
                <wp:extent cx="6686550" cy="1270"/>
                <wp:effectExtent l="0" t="0" r="0" b="0"/>
                <wp:wrapTopAndBottom/>
                <wp:docPr id="280" name="docshape3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86550" cy="1270"/>
                        </a:xfrm>
                        <a:custGeom>
                          <a:avLst/>
                          <a:gdLst>
                            <a:gd name="T0" fmla="+- 0 1260 1260"/>
                            <a:gd name="T1" fmla="*/ T0 w 10530"/>
                            <a:gd name="T2" fmla="+- 0 11790 1260"/>
                            <a:gd name="T3" fmla="*/ T2 w 10530"/>
                          </a:gdLst>
                          <a:ahLst/>
                          <a:cxnLst>
                            <a:cxn ang="0">
                              <a:pos x="T1" y="0"/>
                            </a:cxn>
                            <a:cxn ang="0">
                              <a:pos x="T3" y="0"/>
                            </a:cxn>
                          </a:cxnLst>
                          <a:rect l="0" t="0" r="r" b="b"/>
                          <a:pathLst>
                            <a:path w="10530">
                              <a:moveTo>
                                <a:pt x="0" y="0"/>
                              </a:moveTo>
                              <a:lnTo>
                                <a:pt x="10530"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6CF6D" id="docshape383" o:spid="_x0000_s1026" style="position:absolute;margin-left:63pt;margin-top:7.1pt;width:526.5pt;height:.1pt;z-index:-15546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" path="m,l10530,e" filled="f" strokeweight=".19022mm">
                <v:path arrowok="t" o:connecttype="custom" o:connectlocs="0,0;6686550,0" o:connectangles="0,0"/>
                <w10:wrap type="topAndBottom" anchorx="page"/>
              </v:shape>
            </w:pict>
          </mc:Fallback>
        </mc:AlternateContent>
      </w:r>
    </w:p>
    <w:p w14:paraId="65E4E386" w14:textId="3D6A4414" w:rsidR="0039380E" w:rsidRPr="00B24249" w:rsidRDefault="000A545B">
      <w:pPr>
        <w:pStyle w:val="BodyText"/>
        <w:spacing w:before="102"/>
        <w:ind w:left="720"/>
        <w:rPr>
          <w:lang w:val="es-US"/>
        </w:rPr>
      </w:pPr>
      <w:r w:rsidRPr="00B24249">
        <w:rPr>
          <w:lang w:val="es-US"/>
        </w:rPr>
        <w:t xml:space="preserve">Beneficiario(s) </w:t>
      </w:r>
      <w:r w:rsidR="003037B7" w:rsidRPr="00B24249">
        <w:rPr>
          <w:lang w:val="es-US"/>
        </w:rPr>
        <w:t>n</w:t>
      </w:r>
      <w:r w:rsidRPr="00B24249">
        <w:rPr>
          <w:lang w:val="es-US"/>
        </w:rPr>
        <w:t>ombres y direcciones:</w:t>
      </w:r>
    </w:p>
    <w:p w14:paraId="18F97388" w14:textId="77777777" w:rsidR="0039380E" w:rsidRPr="00B24249" w:rsidRDefault="0039380E">
      <w:pPr>
        <w:pStyle w:val="BodyText"/>
        <w:rPr>
          <w:sz w:val="20"/>
          <w:lang w:val="es-US"/>
        </w:rPr>
      </w:pPr>
    </w:p>
    <w:p w14:paraId="34D1F8CE" w14:textId="07A3EC10" w:rsidR="0039380E" w:rsidRPr="00B24249" w:rsidRDefault="000A545B">
      <w:pPr>
        <w:pStyle w:val="BodyText"/>
        <w:spacing w:before="6"/>
        <w:rPr>
          <w:sz w:val="10"/>
          <w:lang w:val="es-US"/>
        </w:rPr>
      </w:pPr>
      <w:r w:rsidRPr="00B24249">
        <w:rPr>
          <w:noProof/>
          <w:lang w:val="es-US"/>
        </w:rPr>
        <mc:AlternateContent>
          <mc:Choice Requires="wps">
            <w:drawing>
              <wp:anchor distT="0" distB="0" distL="0" distR="0" simplePos="0" relativeHeight="251760128" behindDoc="1" locked="0" layoutInCell="1" allowOverlap="1" wp14:anchorId="330FD985" wp14:editId="1F741F16">
                <wp:simplePos x="0" y="0"/>
                <wp:positionH relativeFrom="page">
                  <wp:posOffset>800100</wp:posOffset>
                </wp:positionH>
                <wp:positionV relativeFrom="paragraph">
                  <wp:posOffset>91440</wp:posOffset>
                </wp:positionV>
                <wp:extent cx="2340610" cy="1270"/>
                <wp:effectExtent l="0" t="0" r="0" b="0"/>
                <wp:wrapTopAndBottom/>
                <wp:docPr id="279" name="docshape3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5 1260"/>
                            <a:gd name="T3" fmla="*/ T2 w 3686"/>
                          </a:gdLst>
                          <a:ahLst/>
                          <a:cxnLst>
                            <a:cxn ang="0">
                              <a:pos x="T1" y="0"/>
                            </a:cxn>
                            <a:cxn ang="0">
                              <a:pos x="T3" y="0"/>
                            </a:cxn>
                          </a:cxnLst>
                          <a:rect l="0" t="0" r="r" b="b"/>
                          <a:pathLst>
                            <a:path w="3686">
                              <a:moveTo>
                                <a:pt x="0" y="0"/>
                              </a:moveTo>
                              <a:lnTo>
                                <a:pt x="3685"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C1825" id="docshape384" o:spid="_x0000_s1026" style="position:absolute;margin-left:63pt;margin-top:7.2pt;width:184.3pt;height:.1pt;z-index:-15545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" path="m,l3685,e" filled="f" strokeweight=".19022mm">
                <v:path arrowok="t" o:connecttype="custom" o:connectlocs="0,0;2339975,0" o:connectangles="0,0"/>
                <w10:wrap type="topAndBottom" anchorx="page"/>
              </v:shape>
            </w:pict>
          </mc:Fallback>
        </mc:AlternateContent>
      </w:r>
      <w:r w:rsidRPr="00B24249">
        <w:rPr>
          <w:noProof/>
          <w:lang w:val="es-US"/>
        </w:rPr>
        <mc:AlternateContent>
          <mc:Choice Requires="wps">
            <w:drawing>
              <wp:anchor distT="0" distB="0" distL="0" distR="0" simplePos="0" relativeHeight="251761152" behindDoc="1" locked="0" layoutInCell="1" allowOverlap="1" wp14:anchorId="02189A9D" wp14:editId="44D9404C">
                <wp:simplePos x="0" y="0"/>
                <wp:positionH relativeFrom="page">
                  <wp:posOffset>3331210</wp:posOffset>
                </wp:positionH>
                <wp:positionV relativeFrom="paragraph">
                  <wp:posOffset>91440</wp:posOffset>
                </wp:positionV>
                <wp:extent cx="4145280" cy="1270"/>
                <wp:effectExtent l="0" t="0" r="0" b="0"/>
                <wp:wrapTopAndBottom/>
                <wp:docPr id="278" name="docshape3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C2B1B" id="docshape385" o:spid="_x0000_s1026" style="position:absolute;margin-left:262.3pt;margin-top:7.2pt;width:326.4pt;height:.1pt;z-index:-15545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" path="m,l6527,e" filled="f" strokeweight=".19022mm">
                <v:path arrowok="t" o:connecttype="custom" o:connectlocs="0,0;4144645,0" o:connectangles="0,0"/>
                <w10:wrap type="topAndBottom" anchorx="page"/>
              </v:shape>
            </w:pict>
          </mc:Fallback>
        </mc:AlternateContent>
      </w:r>
    </w:p>
    <w:p w14:paraId="7642CCDA" w14:textId="77777777" w:rsidR="0039380E" w:rsidRPr="00B24249" w:rsidRDefault="0039380E">
      <w:pPr>
        <w:pStyle w:val="BodyText"/>
        <w:rPr>
          <w:sz w:val="20"/>
          <w:lang w:val="es-US"/>
        </w:rPr>
      </w:pPr>
    </w:p>
    <w:p w14:paraId="7BB9B51D" w14:textId="6A422C82"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62176" behindDoc="1" locked="0" layoutInCell="1" allowOverlap="1" wp14:anchorId="04F0291B" wp14:editId="5D846B04">
                <wp:simplePos x="0" y="0"/>
                <wp:positionH relativeFrom="page">
                  <wp:posOffset>800100</wp:posOffset>
                </wp:positionH>
                <wp:positionV relativeFrom="paragraph">
                  <wp:posOffset>103505</wp:posOffset>
                </wp:positionV>
                <wp:extent cx="2340610" cy="1270"/>
                <wp:effectExtent l="0" t="0" r="0" b="0"/>
                <wp:wrapTopAndBottom/>
                <wp:docPr id="277" name="docshape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5 1260"/>
                            <a:gd name="T3" fmla="*/ T2 w 3686"/>
                          </a:gdLst>
                          <a:ahLst/>
                          <a:cxnLst>
                            <a:cxn ang="0">
                              <a:pos x="T1" y="0"/>
                            </a:cxn>
                            <a:cxn ang="0">
                              <a:pos x="T3" y="0"/>
                            </a:cxn>
                          </a:cxnLst>
                          <a:rect l="0" t="0" r="r" b="b"/>
                          <a:pathLst>
                            <a:path w="3686">
                              <a:moveTo>
                                <a:pt x="0" y="0"/>
                              </a:moveTo>
                              <a:lnTo>
                                <a:pt x="3685"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E1FB4" id="docshape386" o:spid="_x0000_s1026" style="position:absolute;margin-left:63pt;margin-top:8.15pt;width:184.3pt;height:.1pt;z-index:-15544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" path="m,l3685,e" filled="f" strokeweight=".19022mm">
                <v:path arrowok="t" o:connecttype="custom" o:connectlocs="0,0;2339975,0" o:connectangles="0,0"/>
                <w10:wrap type="topAndBottom" anchorx="page"/>
              </v:shape>
            </w:pict>
          </mc:Fallback>
        </mc:AlternateContent>
      </w:r>
      <w:r w:rsidRPr="00B24249">
        <w:rPr>
          <w:noProof/>
          <w:lang w:val="es-US"/>
        </w:rPr>
        <mc:AlternateContent>
          <mc:Choice Requires="wps">
            <w:drawing>
              <wp:anchor distT="0" distB="0" distL="0" distR="0" simplePos="0" relativeHeight="251763200" behindDoc="1" locked="0" layoutInCell="1" allowOverlap="1" wp14:anchorId="0C65A527" wp14:editId="3C0A5644">
                <wp:simplePos x="0" y="0"/>
                <wp:positionH relativeFrom="page">
                  <wp:posOffset>3331210</wp:posOffset>
                </wp:positionH>
                <wp:positionV relativeFrom="paragraph">
                  <wp:posOffset>103505</wp:posOffset>
                </wp:positionV>
                <wp:extent cx="4145280" cy="1270"/>
                <wp:effectExtent l="0" t="0" r="0" b="0"/>
                <wp:wrapTopAndBottom/>
                <wp:docPr id="276" name="docshape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281C1" id="docshape387" o:spid="_x0000_s1026" style="position:absolute;margin-left:262.3pt;margin-top:8.15pt;width:326.4pt;height:.1pt;z-index:-15544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" path="m,l6527,e" filled="f" strokeweight=".19022mm">
                <v:path arrowok="t" o:connecttype="custom" o:connectlocs="0,0;4144645,0" o:connectangles="0,0"/>
                <w10:wrap type="topAndBottom" anchorx="page"/>
              </v:shape>
            </w:pict>
          </mc:Fallback>
        </mc:AlternateContent>
      </w:r>
    </w:p>
    <w:p w14:paraId="1E66055C" w14:textId="77777777" w:rsidR="0039380E" w:rsidRPr="00B24249" w:rsidRDefault="0039380E">
      <w:pPr>
        <w:pStyle w:val="BodyText"/>
        <w:rPr>
          <w:sz w:val="20"/>
          <w:lang w:val="es-US"/>
        </w:rPr>
      </w:pPr>
    </w:p>
    <w:p w14:paraId="4AE85C95" w14:textId="537BF5F5"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64224" behindDoc="1" locked="0" layoutInCell="1" allowOverlap="1" wp14:anchorId="327D7BB3" wp14:editId="739C3210">
                <wp:simplePos x="0" y="0"/>
                <wp:positionH relativeFrom="page">
                  <wp:posOffset>800100</wp:posOffset>
                </wp:positionH>
                <wp:positionV relativeFrom="paragraph">
                  <wp:posOffset>105410</wp:posOffset>
                </wp:positionV>
                <wp:extent cx="2340610" cy="1270"/>
                <wp:effectExtent l="0" t="0" r="0" b="0"/>
                <wp:wrapTopAndBottom/>
                <wp:docPr id="275" name="docshape3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5 1260"/>
                            <a:gd name="T3" fmla="*/ T2 w 3686"/>
                          </a:gdLst>
                          <a:ahLst/>
                          <a:cxnLst>
                            <a:cxn ang="0">
                              <a:pos x="T1" y="0"/>
                            </a:cxn>
                            <a:cxn ang="0">
                              <a:pos x="T3" y="0"/>
                            </a:cxn>
                          </a:cxnLst>
                          <a:rect l="0" t="0" r="r" b="b"/>
                          <a:pathLst>
                            <a:path w="3686">
                              <a:moveTo>
                                <a:pt x="0" y="0"/>
                              </a:moveTo>
                              <a:lnTo>
                                <a:pt x="3685"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A82C3" id="docshape388" o:spid="_x0000_s1026" style="position:absolute;margin-left:63pt;margin-top:8.3pt;width:184.3pt;height:.1pt;z-index:-15543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" path="m,l3685,e" filled="f" strokeweight=".19022mm">
                <v:path arrowok="t" o:connecttype="custom" o:connectlocs="0,0;2339975,0" o:connectangles="0,0"/>
                <w10:wrap type="topAndBottom" anchorx="page"/>
              </v:shape>
            </w:pict>
          </mc:Fallback>
        </mc:AlternateContent>
      </w:r>
      <w:r w:rsidRPr="00B24249">
        <w:rPr>
          <w:noProof/>
          <w:lang w:val="es-US"/>
        </w:rPr>
        <mc:AlternateContent>
          <mc:Choice Requires="wps">
            <w:drawing>
              <wp:anchor distT="0" distB="0" distL="0" distR="0" simplePos="0" relativeHeight="251765248" behindDoc="1" locked="0" layoutInCell="1" allowOverlap="1" wp14:anchorId="12FF4D40" wp14:editId="4A3974F7">
                <wp:simplePos x="0" y="0"/>
                <wp:positionH relativeFrom="page">
                  <wp:posOffset>3331210</wp:posOffset>
                </wp:positionH>
                <wp:positionV relativeFrom="paragraph">
                  <wp:posOffset>105410</wp:posOffset>
                </wp:positionV>
                <wp:extent cx="4145280" cy="1270"/>
                <wp:effectExtent l="0" t="0" r="0" b="0"/>
                <wp:wrapTopAndBottom/>
                <wp:docPr id="274" name="docshape3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E7603" id="docshape389" o:spid="_x0000_s1026" style="position:absolute;margin-left:262.3pt;margin-top:8.3pt;width:326.4pt;height:.1pt;z-index:-15543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" path="m,l6527,e" filled="f" strokeweight=".19022mm">
                <v:path arrowok="t" o:connecttype="custom" o:connectlocs="0,0;4144645,0" o:connectangles="0,0"/>
                <w10:wrap type="topAndBottom" anchorx="page"/>
              </v:shape>
            </w:pict>
          </mc:Fallback>
        </mc:AlternateContent>
      </w:r>
    </w:p>
    <w:p w14:paraId="4F34A8E1" w14:textId="77777777" w:rsidR="0039380E" w:rsidRPr="00B24249" w:rsidRDefault="0039380E">
      <w:pPr>
        <w:pStyle w:val="BodyText"/>
        <w:rPr>
          <w:sz w:val="20"/>
          <w:lang w:val="es-US"/>
        </w:rPr>
      </w:pPr>
    </w:p>
    <w:p w14:paraId="323F9708" w14:textId="01981A07"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66272" behindDoc="1" locked="0" layoutInCell="1" allowOverlap="1" wp14:anchorId="67434290" wp14:editId="194909F7">
                <wp:simplePos x="0" y="0"/>
                <wp:positionH relativeFrom="page">
                  <wp:posOffset>800100</wp:posOffset>
                </wp:positionH>
                <wp:positionV relativeFrom="paragraph">
                  <wp:posOffset>103505</wp:posOffset>
                </wp:positionV>
                <wp:extent cx="2340610" cy="1270"/>
                <wp:effectExtent l="0" t="0" r="0" b="0"/>
                <wp:wrapTopAndBottom/>
                <wp:docPr id="273"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5 1260"/>
                            <a:gd name="T3" fmla="*/ T2 w 3686"/>
                          </a:gdLst>
                          <a:ahLst/>
                          <a:cxnLst>
                            <a:cxn ang="0">
                              <a:pos x="T1" y="0"/>
                            </a:cxn>
                            <a:cxn ang="0">
                              <a:pos x="T3" y="0"/>
                            </a:cxn>
                          </a:cxnLst>
                          <a:rect l="0" t="0" r="r" b="b"/>
                          <a:pathLst>
                            <a:path w="3686">
                              <a:moveTo>
                                <a:pt x="0" y="0"/>
                              </a:moveTo>
                              <a:lnTo>
                                <a:pt x="3685"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33E17" id="docshape390" o:spid="_x0000_s1026" style="position:absolute;margin-left:63pt;margin-top:8.15pt;width:184.3pt;height:.1pt;z-index:-15542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" path="m,l3685,e" filled="f" strokeweight=".19022mm">
                <v:path arrowok="t" o:connecttype="custom" o:connectlocs="0,0;2339975,0" o:connectangles="0,0"/>
                <w10:wrap type="topAndBottom" anchorx="page"/>
              </v:shape>
            </w:pict>
          </mc:Fallback>
        </mc:AlternateContent>
      </w:r>
      <w:r w:rsidRPr="00B24249">
        <w:rPr>
          <w:noProof/>
          <w:lang w:val="es-US"/>
        </w:rPr>
        <mc:AlternateContent>
          <mc:Choice Requires="wps">
            <w:drawing>
              <wp:anchor distT="0" distB="0" distL="0" distR="0" simplePos="0" relativeHeight="251767296" behindDoc="1" locked="0" layoutInCell="1" allowOverlap="1" wp14:anchorId="1A5D7A40" wp14:editId="2210013B">
                <wp:simplePos x="0" y="0"/>
                <wp:positionH relativeFrom="page">
                  <wp:posOffset>3331210</wp:posOffset>
                </wp:positionH>
                <wp:positionV relativeFrom="paragraph">
                  <wp:posOffset>103505</wp:posOffset>
                </wp:positionV>
                <wp:extent cx="4145280" cy="1270"/>
                <wp:effectExtent l="0" t="0" r="0" b="0"/>
                <wp:wrapTopAndBottom/>
                <wp:docPr id="272" name="docshape3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71225F" id="docshape391" o:spid="_x0000_s1026" style="position:absolute;margin-left:262.3pt;margin-top:8.15pt;width:326.4pt;height:.1pt;z-index:-15542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" path="m,l6527,e" filled="f" strokeweight=".19022mm">
                <v:path arrowok="t" o:connecttype="custom" o:connectlocs="0,0;4144645,0" o:connectangles="0,0"/>
                <w10:wrap type="topAndBottom" anchorx="page"/>
              </v:shape>
            </w:pict>
          </mc:Fallback>
        </mc:AlternateContent>
      </w:r>
    </w:p>
    <w:p w14:paraId="4C91D8D6" w14:textId="77777777" w:rsidR="0039380E" w:rsidRPr="00B24249" w:rsidRDefault="0039380E">
      <w:pPr>
        <w:pStyle w:val="BodyText"/>
        <w:rPr>
          <w:sz w:val="20"/>
          <w:lang w:val="es-US"/>
        </w:rPr>
      </w:pPr>
    </w:p>
    <w:p w14:paraId="123855CC" w14:textId="78CD5A69" w:rsidR="0039380E" w:rsidRPr="00B24249" w:rsidRDefault="00F16EFA">
      <w:pPr>
        <w:pStyle w:val="BodyText"/>
        <w:tabs>
          <w:tab w:val="left" w:pos="6282"/>
          <w:tab w:val="left" w:pos="6786"/>
          <w:tab w:val="left" w:pos="10083"/>
          <w:tab w:val="left" w:pos="10911"/>
          <w:tab w:val="left" w:pos="11260"/>
        </w:tabs>
        <w:spacing w:before="273" w:line="300" w:lineRule="auto"/>
        <w:ind w:left="719" w:right="637" w:firstLine="7"/>
        <w:rPr>
          <w:lang w:val="es-US"/>
        </w:rPr>
      </w:pPr>
      <w:r w:rsidRPr="00B24249">
        <w:rPr>
          <w:lang w:val="es-US"/>
        </w:rPr>
        <w:t>Otro seguro contratado</w:t>
      </w:r>
      <w:r w:rsidR="000A545B" w:rsidRPr="00B24249">
        <w:rPr>
          <w:lang w:val="es-US"/>
        </w:rPr>
        <w:t>:</w:t>
      </w:r>
      <w:r w:rsidR="000A545B" w:rsidRPr="00B24249">
        <w:rPr>
          <w:u w:val="single"/>
          <w:lang w:val="es-US"/>
        </w:rPr>
        <w:tab/>
      </w:r>
      <w:r w:rsidR="000A545B" w:rsidRPr="00B24249">
        <w:rPr>
          <w:u w:val="single"/>
          <w:lang w:val="es-US"/>
        </w:rPr>
        <w:tab/>
      </w:r>
      <w:r w:rsidRPr="00B24249">
        <w:rPr>
          <w:lang w:val="es-US"/>
        </w:rPr>
        <w:t>Ubicación de la póliza</w:t>
      </w:r>
      <w:r w:rsidR="000A545B" w:rsidRPr="00B24249">
        <w:rPr>
          <w:lang w:val="es-US"/>
        </w:rPr>
        <w:t>:</w:t>
      </w:r>
      <w:r w:rsidR="000A545B" w:rsidRPr="00B24249">
        <w:rPr>
          <w:u w:val="single"/>
          <w:lang w:val="es-US"/>
        </w:rPr>
        <w:t xml:space="preserve"> </w:t>
      </w:r>
      <w:r w:rsidR="000A545B" w:rsidRPr="00B24249">
        <w:rPr>
          <w:u w:val="single"/>
          <w:lang w:val="es-US"/>
        </w:rPr>
        <w:tab/>
      </w:r>
      <w:r w:rsidR="000A545B" w:rsidRPr="00B24249">
        <w:rPr>
          <w:u w:val="single"/>
          <w:lang w:val="es-US"/>
        </w:rPr>
        <w:tab/>
      </w:r>
      <w:r w:rsidR="000A545B" w:rsidRPr="00B24249">
        <w:rPr>
          <w:u w:val="single"/>
          <w:lang w:val="es-US"/>
        </w:rPr>
        <w:tab/>
      </w:r>
      <w:r w:rsidR="000A545B" w:rsidRPr="00B24249">
        <w:rPr>
          <w:lang w:val="es-US"/>
        </w:rPr>
        <w:t xml:space="preserve">                       </w:t>
      </w:r>
      <w:r w:rsidRPr="00B24249">
        <w:rPr>
          <w:lang w:val="es-US"/>
        </w:rPr>
        <w:t>Agente de seguros</w:t>
      </w:r>
      <w:r w:rsidR="000A545B" w:rsidRPr="00B24249">
        <w:rPr>
          <w:lang w:val="es-US"/>
        </w:rPr>
        <w:t>:</w:t>
      </w:r>
      <w:r w:rsidR="000A545B" w:rsidRPr="00B24249">
        <w:rPr>
          <w:u w:val="single"/>
          <w:lang w:val="es-US"/>
        </w:rPr>
        <w:tab/>
      </w:r>
      <w:r w:rsidRPr="00B24249">
        <w:rPr>
          <w:lang w:val="es-US"/>
        </w:rPr>
        <w:t>Número de teléfono</w:t>
      </w:r>
      <w:r w:rsidR="000A545B" w:rsidRPr="00B24249">
        <w:rPr>
          <w:lang w:val="es-US"/>
        </w:rPr>
        <w:t xml:space="preserve">: </w:t>
      </w:r>
      <w:r w:rsidR="000A545B" w:rsidRPr="00B24249">
        <w:rPr>
          <w:u w:val="single"/>
          <w:lang w:val="es-US"/>
        </w:rPr>
        <w:t xml:space="preserve"> </w:t>
      </w:r>
      <w:r w:rsidR="000A545B" w:rsidRPr="00B24249">
        <w:rPr>
          <w:u w:val="single"/>
          <w:lang w:val="es-US"/>
        </w:rPr>
        <w:tab/>
      </w:r>
      <w:r w:rsidR="000A545B" w:rsidRPr="00B24249">
        <w:rPr>
          <w:u w:val="single"/>
          <w:lang w:val="es-US"/>
        </w:rPr>
        <w:tab/>
      </w:r>
      <w:r w:rsidR="000A545B" w:rsidRPr="00B24249">
        <w:rPr>
          <w:lang w:val="es-US"/>
        </w:rPr>
        <w:t xml:space="preserve"> </w:t>
      </w:r>
      <w:r w:rsidRPr="00B24249">
        <w:rPr>
          <w:lang w:val="es-US"/>
        </w:rPr>
        <w:t>Dirección</w:t>
      </w:r>
      <w:r w:rsidR="000A545B" w:rsidRPr="00B24249">
        <w:rPr>
          <w:lang w:val="es-US"/>
        </w:rPr>
        <w:t xml:space="preserve">: </w:t>
      </w:r>
      <w:r w:rsidR="000A545B" w:rsidRPr="00B24249">
        <w:rPr>
          <w:u w:val="single"/>
          <w:lang w:val="es-US"/>
        </w:rPr>
        <w:t xml:space="preserve"> </w:t>
      </w:r>
      <w:r w:rsidR="000A545B" w:rsidRPr="00B24249">
        <w:rPr>
          <w:u w:val="single"/>
          <w:lang w:val="es-US"/>
        </w:rPr>
        <w:tab/>
      </w:r>
      <w:r w:rsidR="000A545B" w:rsidRPr="00B24249">
        <w:rPr>
          <w:u w:val="single"/>
          <w:lang w:val="es-US"/>
        </w:rPr>
        <w:tab/>
      </w:r>
      <w:r w:rsidR="000A545B" w:rsidRPr="00B24249">
        <w:rPr>
          <w:u w:val="single"/>
          <w:lang w:val="es-US"/>
        </w:rPr>
        <w:tab/>
      </w:r>
    </w:p>
    <w:p w14:paraId="16403499" w14:textId="3DD2EE54" w:rsidR="0039380E" w:rsidRPr="00B24249" w:rsidRDefault="000A545B">
      <w:pPr>
        <w:pStyle w:val="BodyText"/>
        <w:tabs>
          <w:tab w:val="left" w:pos="3105"/>
          <w:tab w:val="left" w:pos="4174"/>
          <w:tab w:val="left" w:pos="4823"/>
          <w:tab w:val="left" w:pos="6515"/>
          <w:tab w:val="left" w:pos="7644"/>
        </w:tabs>
        <w:ind w:left="727"/>
        <w:rPr>
          <w:lang w:val="es-US"/>
        </w:rPr>
      </w:pPr>
      <w:r w:rsidRPr="00B24249">
        <w:rPr>
          <w:lang w:val="es-US"/>
        </w:rPr>
        <w:t xml:space="preserve">Préstamos sobre póliza: </w:t>
      </w:r>
      <w:r w:rsidR="00F16EFA" w:rsidRPr="00B24249">
        <w:rPr>
          <w:lang w:val="es-US"/>
        </w:rPr>
        <w:tab/>
      </w:r>
      <w:r w:rsidRPr="00B24249">
        <w:rPr>
          <w:lang w:val="es-US"/>
        </w:rPr>
        <w:t>S</w:t>
      </w:r>
      <w:r w:rsidR="003037B7" w:rsidRPr="00B24249">
        <w:rPr>
          <w:lang w:val="es-US"/>
        </w:rPr>
        <w:t>Í</w:t>
      </w:r>
      <w:r w:rsidRPr="00B24249">
        <w:rPr>
          <w:lang w:val="es-US"/>
        </w:rPr>
        <w:t xml:space="preserve"> </w:t>
      </w:r>
      <w:r w:rsidR="00F16EFA" w:rsidRPr="00B24249">
        <w:rPr>
          <w:lang w:val="es-US"/>
        </w:rPr>
        <w:tab/>
      </w:r>
      <w:r w:rsidRPr="00B24249">
        <w:rPr>
          <w:lang w:val="es-US"/>
        </w:rPr>
        <w:t xml:space="preserve">NO </w:t>
      </w:r>
      <w:r w:rsidR="00F16EFA" w:rsidRPr="00B24249">
        <w:rPr>
          <w:lang w:val="es-US"/>
        </w:rPr>
        <w:tab/>
      </w:r>
      <w:r w:rsidRPr="00B24249">
        <w:rPr>
          <w:lang w:val="es-US"/>
        </w:rPr>
        <w:t xml:space="preserve">Asignado: </w:t>
      </w:r>
      <w:r w:rsidR="00F16EFA" w:rsidRPr="00B24249">
        <w:rPr>
          <w:lang w:val="es-US"/>
        </w:rPr>
        <w:tab/>
      </w:r>
      <w:r w:rsidRPr="00B24249">
        <w:rPr>
          <w:lang w:val="es-US"/>
        </w:rPr>
        <w:t>S</w:t>
      </w:r>
      <w:r w:rsidR="003037B7" w:rsidRPr="00B24249">
        <w:rPr>
          <w:lang w:val="es-US"/>
        </w:rPr>
        <w:t>Í</w:t>
      </w:r>
      <w:r w:rsidRPr="00B24249">
        <w:rPr>
          <w:lang w:val="es-US"/>
        </w:rPr>
        <w:t xml:space="preserve"> </w:t>
      </w:r>
      <w:r w:rsidR="00F16EFA" w:rsidRPr="00B24249">
        <w:rPr>
          <w:lang w:val="es-US"/>
        </w:rPr>
        <w:tab/>
      </w:r>
      <w:r w:rsidRPr="00B24249">
        <w:rPr>
          <w:lang w:val="es-US"/>
        </w:rPr>
        <w:t>NO</w:t>
      </w:r>
    </w:p>
    <w:p w14:paraId="382EA1FB" w14:textId="77777777" w:rsidR="0039380E" w:rsidRPr="00B24249" w:rsidRDefault="0039380E">
      <w:pPr>
        <w:pStyle w:val="BodyText"/>
        <w:spacing w:before="11"/>
        <w:rPr>
          <w:sz w:val="41"/>
          <w:lang w:val="es-US"/>
        </w:rPr>
      </w:pPr>
    </w:p>
    <w:p w14:paraId="7008F033" w14:textId="77777777" w:rsidR="0039380E" w:rsidRPr="00B24249" w:rsidRDefault="000A545B">
      <w:pPr>
        <w:pStyle w:val="P68B1DB1-Normal11"/>
        <w:ind w:left="720"/>
        <w:rPr>
          <w:lang w:val="es-US"/>
        </w:rPr>
      </w:pPr>
      <w:r w:rsidRPr="00B24249">
        <w:rPr>
          <w:lang w:val="es-US"/>
        </w:rPr>
        <w:t>Seguro de vida de servicio nacional (GI)</w:t>
      </w:r>
    </w:p>
    <w:p w14:paraId="21F3C273" w14:textId="600DF317" w:rsidR="0039380E" w:rsidRPr="00B24249" w:rsidRDefault="000A545B">
      <w:pPr>
        <w:pStyle w:val="BodyText"/>
        <w:tabs>
          <w:tab w:val="left" w:pos="11256"/>
        </w:tabs>
        <w:spacing w:before="113"/>
        <w:ind w:left="720"/>
        <w:rPr>
          <w:lang w:val="es-US"/>
        </w:rPr>
      </w:pPr>
      <w:r w:rsidRPr="00B24249">
        <w:rPr>
          <w:lang w:val="es-US"/>
        </w:rPr>
        <w:t xml:space="preserve">Nombre(s) del asegurado: </w:t>
      </w:r>
      <w:r w:rsidRPr="00B24249">
        <w:rPr>
          <w:u w:val="single"/>
          <w:lang w:val="es-US"/>
        </w:rPr>
        <w:tab/>
      </w:r>
    </w:p>
    <w:p w14:paraId="1F777B3D" w14:textId="77777777" w:rsidR="0039380E" w:rsidRPr="00B24249" w:rsidRDefault="0039380E">
      <w:pPr>
        <w:pStyle w:val="BodyText"/>
        <w:rPr>
          <w:sz w:val="20"/>
          <w:lang w:val="es-US"/>
        </w:rPr>
      </w:pPr>
    </w:p>
    <w:p w14:paraId="45BF953F" w14:textId="28C22B00" w:rsidR="0039380E" w:rsidRPr="00B24249" w:rsidRDefault="000A545B">
      <w:pPr>
        <w:pStyle w:val="BodyText"/>
        <w:spacing w:before="4"/>
        <w:rPr>
          <w:sz w:val="10"/>
          <w:lang w:val="es-US"/>
        </w:rPr>
      </w:pPr>
      <w:r w:rsidRPr="00B24249">
        <w:rPr>
          <w:noProof/>
          <w:lang w:val="es-US"/>
        </w:rPr>
        <mc:AlternateContent>
          <mc:Choice Requires="wps">
            <w:drawing>
              <wp:anchor distT="0" distB="0" distL="0" distR="0" simplePos="0" relativeHeight="251768320" behindDoc="1" locked="0" layoutInCell="1" allowOverlap="1" wp14:anchorId="0F27A2A6" wp14:editId="5B0BE642">
                <wp:simplePos x="0" y="0"/>
                <wp:positionH relativeFrom="page">
                  <wp:posOffset>800100</wp:posOffset>
                </wp:positionH>
                <wp:positionV relativeFrom="paragraph">
                  <wp:posOffset>90170</wp:posOffset>
                </wp:positionV>
                <wp:extent cx="6686550" cy="1270"/>
                <wp:effectExtent l="0" t="0" r="0" b="0"/>
                <wp:wrapTopAndBottom/>
                <wp:docPr id="271" name="docshape3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86550" cy="1270"/>
                        </a:xfrm>
                        <a:custGeom>
                          <a:avLst/>
                          <a:gdLst>
                            <a:gd name="T0" fmla="+- 0 1260 1260"/>
                            <a:gd name="T1" fmla="*/ T0 w 10530"/>
                            <a:gd name="T2" fmla="+- 0 11790 1260"/>
                            <a:gd name="T3" fmla="*/ T2 w 10530"/>
                          </a:gdLst>
                          <a:ahLst/>
                          <a:cxnLst>
                            <a:cxn ang="0">
                              <a:pos x="T1" y="0"/>
                            </a:cxn>
                            <a:cxn ang="0">
                              <a:pos x="T3" y="0"/>
                            </a:cxn>
                          </a:cxnLst>
                          <a:rect l="0" t="0" r="r" b="b"/>
                          <a:pathLst>
                            <a:path w="10530">
                              <a:moveTo>
                                <a:pt x="0" y="0"/>
                              </a:moveTo>
                              <a:lnTo>
                                <a:pt x="10530"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A01D20" id="docshape392" o:spid="_x0000_s1026" style="position:absolute;margin-left:63pt;margin-top:7.1pt;width:526.5pt;height:.1pt;z-index:-15541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" path="m,l10530,e" filled="f" strokeweight=".19022mm">
                <v:path arrowok="t" o:connecttype="custom" o:connectlocs="0,0;6686550,0" o:connectangles="0,0"/>
                <w10:wrap type="topAndBottom" anchorx="page"/>
              </v:shape>
            </w:pict>
          </mc:Fallback>
        </mc:AlternateContent>
      </w:r>
    </w:p>
    <w:p w14:paraId="61CD73AB" w14:textId="1233ACC0" w:rsidR="0039380E" w:rsidRPr="00B24249" w:rsidRDefault="000A545B">
      <w:pPr>
        <w:pStyle w:val="BodyText"/>
        <w:tabs>
          <w:tab w:val="left" w:pos="5291"/>
          <w:tab w:val="left" w:pos="6663"/>
          <w:tab w:val="left" w:pos="9643"/>
          <w:tab w:val="left" w:pos="10083"/>
          <w:tab w:val="left" w:pos="10156"/>
        </w:tabs>
        <w:spacing w:before="102" w:line="300" w:lineRule="auto"/>
        <w:ind w:left="720" w:right="1741" w:hanging="1"/>
        <w:rPr>
          <w:lang w:val="es-US"/>
        </w:rPr>
      </w:pPr>
      <w:r w:rsidRPr="00B24249">
        <w:rPr>
          <w:lang w:val="es-US"/>
        </w:rPr>
        <w:t>Tipo de póliza:</w:t>
      </w:r>
      <w:r w:rsidRPr="00B24249">
        <w:rPr>
          <w:u w:val="single"/>
          <w:lang w:val="es-US"/>
        </w:rPr>
        <w:tab/>
      </w:r>
      <w:r w:rsidRPr="00B24249">
        <w:rPr>
          <w:u w:val="single"/>
          <w:lang w:val="es-US"/>
        </w:rPr>
        <w:tab/>
      </w:r>
      <w:r w:rsidRPr="00B24249">
        <w:rPr>
          <w:lang w:val="es-US"/>
        </w:rPr>
        <w:t>No</w:t>
      </w:r>
      <w:r w:rsidR="003037B7" w:rsidRPr="00B24249">
        <w:rPr>
          <w:lang w:val="es-US"/>
        </w:rPr>
        <w:t>.</w:t>
      </w:r>
      <w:r w:rsidRPr="00B24249">
        <w:rPr>
          <w:lang w:val="es-US"/>
        </w:rPr>
        <w:t xml:space="preserve"> de póliza: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Dirección:</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 xml:space="preserve"> Número de teléfono:</w:t>
      </w:r>
      <w:r w:rsidRPr="00B24249">
        <w:rPr>
          <w:u w:val="single"/>
          <w:lang w:val="es-US"/>
        </w:rPr>
        <w:tab/>
      </w:r>
      <w:r w:rsidRPr="00B24249">
        <w:rPr>
          <w:lang w:val="es-US"/>
        </w:rPr>
        <w:t xml:space="preserve">Número de fax: </w:t>
      </w:r>
      <w:r w:rsidRPr="00B24249">
        <w:rPr>
          <w:u w:val="single"/>
          <w:lang w:val="es-US"/>
        </w:rPr>
        <w:t xml:space="preserve"> </w:t>
      </w:r>
      <w:r w:rsidRPr="00B24249">
        <w:rPr>
          <w:u w:val="single"/>
          <w:lang w:val="es-US"/>
        </w:rPr>
        <w:tab/>
      </w:r>
      <w:r w:rsidRPr="00B24249">
        <w:rPr>
          <w:lang w:val="es-US"/>
        </w:rPr>
        <w:t xml:space="preserve"> Nombres y direcciones de los beneficiarios:</w:t>
      </w:r>
    </w:p>
    <w:p w14:paraId="21DB4289" w14:textId="73EDAAE8" w:rsidR="0039380E" w:rsidRPr="00B24249" w:rsidRDefault="000A545B">
      <w:pPr>
        <w:pStyle w:val="BodyText"/>
        <w:spacing w:before="7"/>
        <w:rPr>
          <w:sz w:val="23"/>
          <w:lang w:val="es-US"/>
        </w:rPr>
      </w:pPr>
      <w:r w:rsidRPr="00B24249">
        <w:rPr>
          <w:noProof/>
          <w:lang w:val="es-US"/>
        </w:rPr>
        <mc:AlternateContent>
          <mc:Choice Requires="wps">
            <w:drawing>
              <wp:anchor distT="0" distB="0" distL="0" distR="0" simplePos="0" relativeHeight="251769344" behindDoc="1" locked="0" layoutInCell="1" allowOverlap="1" wp14:anchorId="7E977306" wp14:editId="728D6A29">
                <wp:simplePos x="0" y="0"/>
                <wp:positionH relativeFrom="page">
                  <wp:posOffset>800100</wp:posOffset>
                </wp:positionH>
                <wp:positionV relativeFrom="paragraph">
                  <wp:posOffset>185420</wp:posOffset>
                </wp:positionV>
                <wp:extent cx="2340610" cy="1270"/>
                <wp:effectExtent l="0" t="0" r="0" b="0"/>
                <wp:wrapTopAndBottom/>
                <wp:docPr id="270" name="docshape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2237F" id="docshape393" o:spid="_x0000_s1026" style="position:absolute;margin-left:63pt;margin-top:14.6pt;width:184.3pt;height:.1pt;z-index:-15541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70368" behindDoc="1" locked="0" layoutInCell="1" allowOverlap="1" wp14:anchorId="13249A47" wp14:editId="362E8E39">
                <wp:simplePos x="0" y="0"/>
                <wp:positionH relativeFrom="page">
                  <wp:posOffset>3331210</wp:posOffset>
                </wp:positionH>
                <wp:positionV relativeFrom="paragraph">
                  <wp:posOffset>185420</wp:posOffset>
                </wp:positionV>
                <wp:extent cx="4145280" cy="1270"/>
                <wp:effectExtent l="0" t="0" r="0" b="0"/>
                <wp:wrapTopAndBottom/>
                <wp:docPr id="269" name="docshape3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3CD07C" id="docshape394" o:spid="_x0000_s1026" style="position:absolute;margin-left:262.3pt;margin-top:14.6pt;width:326.4pt;height:.1pt;z-index:-15540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" path="m,l6528,e" filled="f" strokeweight=".19022mm">
                <v:path arrowok="t" o:connecttype="custom" o:connectlocs="0,0;4145280,0" o:connectangles="0,0"/>
                <w10:wrap type="topAndBottom" anchorx="page"/>
              </v:shape>
            </w:pict>
          </mc:Fallback>
        </mc:AlternateContent>
      </w:r>
    </w:p>
    <w:p w14:paraId="73944C52" w14:textId="77777777" w:rsidR="0039380E" w:rsidRPr="00B24249" w:rsidRDefault="0039380E">
      <w:pPr>
        <w:pStyle w:val="BodyText"/>
        <w:rPr>
          <w:sz w:val="20"/>
          <w:lang w:val="es-US"/>
        </w:rPr>
      </w:pPr>
    </w:p>
    <w:p w14:paraId="1B40DBBB" w14:textId="0C9BB3F9"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71392" behindDoc="1" locked="0" layoutInCell="1" allowOverlap="1" wp14:anchorId="7E3F5B3F" wp14:editId="3312E6C4">
                <wp:simplePos x="0" y="0"/>
                <wp:positionH relativeFrom="page">
                  <wp:posOffset>800100</wp:posOffset>
                </wp:positionH>
                <wp:positionV relativeFrom="paragraph">
                  <wp:posOffset>103505</wp:posOffset>
                </wp:positionV>
                <wp:extent cx="2340610" cy="1270"/>
                <wp:effectExtent l="0" t="0" r="0" b="0"/>
                <wp:wrapTopAndBottom/>
                <wp:docPr id="268" name="docshape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B9711" id="docshape395" o:spid="_x0000_s1026" style="position:absolute;margin-left:63pt;margin-top:8.15pt;width:184.3pt;height:.1pt;z-index:-15540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72416" behindDoc="1" locked="0" layoutInCell="1" allowOverlap="1" wp14:anchorId="5F9C8EB3" wp14:editId="772BC0AC">
                <wp:simplePos x="0" y="0"/>
                <wp:positionH relativeFrom="page">
                  <wp:posOffset>3331210</wp:posOffset>
                </wp:positionH>
                <wp:positionV relativeFrom="paragraph">
                  <wp:posOffset>103505</wp:posOffset>
                </wp:positionV>
                <wp:extent cx="4145280" cy="1270"/>
                <wp:effectExtent l="0" t="0" r="0" b="0"/>
                <wp:wrapTopAndBottom/>
                <wp:docPr id="267" name="docshape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44CB61" id="docshape396" o:spid="_x0000_s1026" style="position:absolute;margin-left:262.3pt;margin-top:8.15pt;width:326.4pt;height:.1pt;z-index:-15539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" path="m,l6528,e" filled="f" strokeweight=".19022mm">
                <v:path arrowok="t" o:connecttype="custom" o:connectlocs="0,0;4145280,0" o:connectangles="0,0"/>
                <w10:wrap type="topAndBottom" anchorx="page"/>
              </v:shape>
            </w:pict>
          </mc:Fallback>
        </mc:AlternateContent>
      </w:r>
    </w:p>
    <w:p w14:paraId="223A44D1" w14:textId="77777777" w:rsidR="0039380E" w:rsidRPr="00B24249" w:rsidRDefault="0039380E">
      <w:pPr>
        <w:pStyle w:val="BodyText"/>
        <w:rPr>
          <w:sz w:val="20"/>
          <w:lang w:val="es-US"/>
        </w:rPr>
      </w:pPr>
    </w:p>
    <w:p w14:paraId="306EBC06" w14:textId="7C331A40"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73440" behindDoc="1" locked="0" layoutInCell="1" allowOverlap="1" wp14:anchorId="141B4AF6" wp14:editId="648B6DA9">
                <wp:simplePos x="0" y="0"/>
                <wp:positionH relativeFrom="page">
                  <wp:posOffset>800100</wp:posOffset>
                </wp:positionH>
                <wp:positionV relativeFrom="paragraph">
                  <wp:posOffset>105410</wp:posOffset>
                </wp:positionV>
                <wp:extent cx="2340610" cy="1270"/>
                <wp:effectExtent l="0" t="0" r="0" b="0"/>
                <wp:wrapTopAndBottom/>
                <wp:docPr id="266" name="docshape3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F9FD9" id="docshape397" o:spid="_x0000_s1026" style="position:absolute;margin-left:63pt;margin-top:8.3pt;width:184.3pt;height:.1pt;z-index:-15539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74464" behindDoc="1" locked="0" layoutInCell="1" allowOverlap="1" wp14:anchorId="7617825A" wp14:editId="53FACAE1">
                <wp:simplePos x="0" y="0"/>
                <wp:positionH relativeFrom="page">
                  <wp:posOffset>3331210</wp:posOffset>
                </wp:positionH>
                <wp:positionV relativeFrom="paragraph">
                  <wp:posOffset>105410</wp:posOffset>
                </wp:positionV>
                <wp:extent cx="4145280" cy="1270"/>
                <wp:effectExtent l="0" t="0" r="0" b="0"/>
                <wp:wrapTopAndBottom/>
                <wp:docPr id="265" name="docshape3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E05A68" id="docshape398" o:spid="_x0000_s1026" style="position:absolute;margin-left:262.3pt;margin-top:8.3pt;width:326.4pt;height:.1pt;z-index:-15538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" path="m,l6528,e" filled="f" strokeweight=".19022mm">
                <v:path arrowok="t" o:connecttype="custom" o:connectlocs="0,0;4145280,0" o:connectangles="0,0"/>
                <w10:wrap type="topAndBottom" anchorx="page"/>
              </v:shape>
            </w:pict>
          </mc:Fallback>
        </mc:AlternateContent>
      </w:r>
    </w:p>
    <w:p w14:paraId="23301191" w14:textId="77777777" w:rsidR="0039380E" w:rsidRPr="00B24249" w:rsidRDefault="0039380E">
      <w:pPr>
        <w:pStyle w:val="BodyText"/>
        <w:rPr>
          <w:sz w:val="20"/>
          <w:lang w:val="es-US"/>
        </w:rPr>
      </w:pPr>
    </w:p>
    <w:p w14:paraId="061EA3EC" w14:textId="30170DC4"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75488" behindDoc="1" locked="0" layoutInCell="1" allowOverlap="1" wp14:anchorId="7EF09F5E" wp14:editId="5745F573">
                <wp:simplePos x="0" y="0"/>
                <wp:positionH relativeFrom="page">
                  <wp:posOffset>800100</wp:posOffset>
                </wp:positionH>
                <wp:positionV relativeFrom="paragraph">
                  <wp:posOffset>103505</wp:posOffset>
                </wp:positionV>
                <wp:extent cx="2340610" cy="1270"/>
                <wp:effectExtent l="0" t="0" r="0" b="0"/>
                <wp:wrapTopAndBottom/>
                <wp:docPr id="264" name="docshape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A84C6E" id="docshape399" o:spid="_x0000_s1026" style="position:absolute;margin-left:63pt;margin-top:8.15pt;width:184.3pt;height:.1pt;z-index:-15538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76512" behindDoc="1" locked="0" layoutInCell="1" allowOverlap="1" wp14:anchorId="701ECFE8" wp14:editId="31E62335">
                <wp:simplePos x="0" y="0"/>
                <wp:positionH relativeFrom="page">
                  <wp:posOffset>3331210</wp:posOffset>
                </wp:positionH>
                <wp:positionV relativeFrom="paragraph">
                  <wp:posOffset>103505</wp:posOffset>
                </wp:positionV>
                <wp:extent cx="4145280" cy="1270"/>
                <wp:effectExtent l="0" t="0" r="0" b="0"/>
                <wp:wrapTopAndBottom/>
                <wp:docPr id="263" name="docshape4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A0B04" id="docshape400" o:spid="_x0000_s1026" style="position:absolute;margin-left:262.3pt;margin-top:8.15pt;width:326.4pt;height:.1pt;z-index:-15537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" path="m,l6528,e" filled="f" strokeweight=".19022mm">
                <v:path arrowok="t" o:connecttype="custom" o:connectlocs="0,0;4145280,0" o:connectangles="0,0"/>
                <w10:wrap type="topAndBottom" anchorx="page"/>
              </v:shape>
            </w:pict>
          </mc:Fallback>
        </mc:AlternateContent>
      </w:r>
    </w:p>
    <w:p w14:paraId="608349B5" w14:textId="77777777" w:rsidR="0039380E" w:rsidRPr="00B24249" w:rsidRDefault="0039380E">
      <w:pPr>
        <w:pStyle w:val="BodyText"/>
        <w:rPr>
          <w:sz w:val="20"/>
          <w:lang w:val="es-US"/>
        </w:rPr>
      </w:pPr>
    </w:p>
    <w:p w14:paraId="27AF8EB4" w14:textId="77777777" w:rsidR="0039380E" w:rsidRPr="00B24249" w:rsidRDefault="000A545B">
      <w:pPr>
        <w:pStyle w:val="BodyText"/>
        <w:tabs>
          <w:tab w:val="left" w:pos="10724"/>
        </w:tabs>
        <w:spacing w:before="273"/>
        <w:ind w:left="720"/>
        <w:rPr>
          <w:lang w:val="es-US"/>
        </w:rPr>
      </w:pPr>
      <w:r w:rsidRPr="00B24249">
        <w:rPr>
          <w:lang w:val="es-US"/>
        </w:rPr>
        <w:t xml:space="preserve">Ubicación de los documentos del seguro de vida:  </w:t>
      </w:r>
      <w:r w:rsidRPr="00B24249">
        <w:rPr>
          <w:u w:val="single"/>
          <w:lang w:val="es-US"/>
        </w:rPr>
        <w:t xml:space="preserve"> </w:t>
      </w:r>
      <w:r w:rsidRPr="00B24249">
        <w:rPr>
          <w:u w:val="single"/>
          <w:lang w:val="es-US"/>
        </w:rPr>
        <w:tab/>
      </w:r>
    </w:p>
    <w:p w14:paraId="15026317" w14:textId="77777777" w:rsidR="0039380E" w:rsidRPr="00B24249" w:rsidRDefault="0039380E">
      <w:pPr>
        <w:rPr>
          <w:lang w:val="es-US"/>
        </w:rPr>
        <w:sectPr w:rsidR="0039380E" w:rsidRPr="00B24249">
          <w:headerReference w:type="default" r:id="rId183"/>
          <w:footerReference w:type="default" r:id="rId184"/>
          <w:pgSz w:w="12960" w:h="17280"/>
          <w:pgMar w:top="2120" w:right="520" w:bottom="1340" w:left="540" w:header="676" w:footer="1148" w:gutter="0"/>
          <w:cols w:space="720"/>
        </w:sectPr>
      </w:pPr>
    </w:p>
    <w:p w14:paraId="17A018B7" w14:textId="77777777" w:rsidR="0039380E" w:rsidRPr="00B24249" w:rsidRDefault="0039380E">
      <w:pPr>
        <w:pStyle w:val="BodyText"/>
        <w:rPr>
          <w:sz w:val="20"/>
          <w:lang w:val="es-US"/>
        </w:rPr>
      </w:pPr>
    </w:p>
    <w:p w14:paraId="73E0D029" w14:textId="77777777" w:rsidR="0039380E" w:rsidRPr="00B24249" w:rsidRDefault="0039380E">
      <w:pPr>
        <w:pStyle w:val="BodyText"/>
        <w:spacing w:before="2"/>
        <w:rPr>
          <w:sz w:val="22"/>
          <w:lang w:val="es-US"/>
        </w:rPr>
      </w:pPr>
    </w:p>
    <w:p w14:paraId="129EB121" w14:textId="77777777" w:rsidR="0039380E" w:rsidRPr="00B24249" w:rsidRDefault="000A545B">
      <w:pPr>
        <w:pStyle w:val="P68B1DB1-Normal11"/>
        <w:spacing w:before="100"/>
        <w:ind w:left="720"/>
        <w:rPr>
          <w:lang w:val="es-US"/>
        </w:rPr>
      </w:pPr>
      <w:r w:rsidRPr="00B24249">
        <w:rPr>
          <w:lang w:val="es-US"/>
        </w:rPr>
        <w:t>Seguro de vivienda</w:t>
      </w:r>
    </w:p>
    <w:p w14:paraId="75AB7B0D" w14:textId="641815D9" w:rsidR="00326365" w:rsidRPr="00B24249" w:rsidRDefault="000A545B">
      <w:pPr>
        <w:pStyle w:val="BodyText"/>
        <w:tabs>
          <w:tab w:val="left" w:pos="6282"/>
          <w:tab w:val="left" w:pos="7333"/>
          <w:tab w:val="left" w:pos="10083"/>
          <w:tab w:val="left" w:pos="10826"/>
          <w:tab w:val="left" w:pos="10912"/>
        </w:tabs>
        <w:spacing w:before="113" w:line="300" w:lineRule="auto"/>
        <w:ind w:left="719" w:right="985"/>
        <w:rPr>
          <w:lang w:val="es-US"/>
        </w:rPr>
      </w:pPr>
      <w:r w:rsidRPr="00B24249">
        <w:rPr>
          <w:lang w:val="es-US"/>
        </w:rPr>
        <w:t>Compañía de seguros:</w:t>
      </w:r>
      <w:r w:rsidRPr="00B24249">
        <w:rPr>
          <w:u w:val="single"/>
          <w:lang w:val="es-US"/>
        </w:rPr>
        <w:tab/>
      </w:r>
      <w:r w:rsidRPr="00B24249">
        <w:rPr>
          <w:lang w:val="es-US"/>
        </w:rPr>
        <w:t>No</w:t>
      </w:r>
      <w:r w:rsidR="003037B7" w:rsidRPr="00B24249">
        <w:rPr>
          <w:lang w:val="es-US"/>
        </w:rPr>
        <w:t>.</w:t>
      </w:r>
      <w:r w:rsidRPr="00B24249">
        <w:rPr>
          <w:lang w:val="es-US"/>
        </w:rPr>
        <w:t xml:space="preserve"> de póliza</w:t>
      </w:r>
      <w:r w:rsidR="00326365" w:rsidRPr="00B24249">
        <w:rPr>
          <w:lang w:val="es-US"/>
        </w:rPr>
        <w:t>: ___________________</w:t>
      </w:r>
    </w:p>
    <w:p w14:paraId="6CFDF8C1" w14:textId="69AE2EB7" w:rsidR="0039380E" w:rsidRPr="00B24249" w:rsidRDefault="000A545B" w:rsidP="00893456">
      <w:pPr>
        <w:pStyle w:val="BodyText"/>
        <w:tabs>
          <w:tab w:val="left" w:pos="6282"/>
          <w:tab w:val="left" w:pos="7333"/>
          <w:tab w:val="left" w:pos="10083"/>
          <w:tab w:val="left" w:pos="10826"/>
          <w:tab w:val="left" w:pos="10912"/>
        </w:tabs>
        <w:spacing w:line="300" w:lineRule="auto"/>
        <w:ind w:left="719" w:right="985"/>
        <w:rPr>
          <w:lang w:val="es-US"/>
        </w:rPr>
      </w:pPr>
      <w:r w:rsidRPr="00B24249">
        <w:rPr>
          <w:lang w:val="es-US"/>
        </w:rPr>
        <w:t>Agente de seguros:</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Dirección: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p>
    <w:p w14:paraId="663D0609" w14:textId="77777777" w:rsidR="0039380E" w:rsidRPr="00B24249" w:rsidRDefault="0039380E">
      <w:pPr>
        <w:pStyle w:val="BodyText"/>
        <w:spacing w:before="1"/>
        <w:rPr>
          <w:sz w:val="26"/>
          <w:lang w:val="es-US"/>
        </w:rPr>
      </w:pPr>
    </w:p>
    <w:p w14:paraId="4E1D8646" w14:textId="77777777" w:rsidR="0039380E" w:rsidRPr="00B24249" w:rsidRDefault="000A545B">
      <w:pPr>
        <w:pStyle w:val="P68B1DB1-Normal11"/>
        <w:spacing w:before="99"/>
        <w:ind w:left="720"/>
        <w:rPr>
          <w:lang w:val="es-US"/>
        </w:rPr>
      </w:pPr>
      <w:r w:rsidRPr="00B24249">
        <w:rPr>
          <w:lang w:val="es-US"/>
        </w:rPr>
        <w:t>Seguro de coche</w:t>
      </w:r>
    </w:p>
    <w:p w14:paraId="06BE5142" w14:textId="40277959" w:rsidR="00893456" w:rsidRPr="00B24249" w:rsidRDefault="00893456" w:rsidP="00893456">
      <w:pPr>
        <w:pStyle w:val="BodyText"/>
        <w:tabs>
          <w:tab w:val="left" w:pos="6282"/>
          <w:tab w:val="left" w:pos="7333"/>
          <w:tab w:val="left" w:pos="10083"/>
          <w:tab w:val="left" w:pos="10826"/>
          <w:tab w:val="left" w:pos="10912"/>
        </w:tabs>
        <w:spacing w:before="113" w:line="300" w:lineRule="auto"/>
        <w:ind w:left="719" w:right="985"/>
        <w:rPr>
          <w:lang w:val="es-US"/>
        </w:rPr>
      </w:pPr>
      <w:r w:rsidRPr="00B24249">
        <w:rPr>
          <w:lang w:val="es-US"/>
        </w:rPr>
        <w:t>Compañía de seguros:</w:t>
      </w:r>
      <w:r w:rsidRPr="00B24249">
        <w:rPr>
          <w:u w:val="single"/>
          <w:lang w:val="es-US"/>
        </w:rPr>
        <w:tab/>
      </w:r>
      <w:r w:rsidRPr="00B24249">
        <w:rPr>
          <w:u w:val="single"/>
          <w:lang w:val="es-US"/>
        </w:rPr>
        <w:tab/>
      </w:r>
      <w:r w:rsidRPr="00B24249">
        <w:rPr>
          <w:lang w:val="es-US"/>
        </w:rPr>
        <w:t>No</w:t>
      </w:r>
      <w:r w:rsidR="003037B7" w:rsidRPr="00B24249">
        <w:rPr>
          <w:lang w:val="es-US"/>
        </w:rPr>
        <w:t>.</w:t>
      </w:r>
      <w:r w:rsidRPr="00B24249">
        <w:rPr>
          <w:lang w:val="es-US"/>
        </w:rPr>
        <w:t xml:space="preserve"> de póliza: __________________</w:t>
      </w:r>
    </w:p>
    <w:p w14:paraId="4E3FFF5B" w14:textId="0250B759" w:rsidR="00893456" w:rsidRPr="00B24249" w:rsidRDefault="00893456" w:rsidP="00893456">
      <w:pPr>
        <w:pStyle w:val="BodyText"/>
        <w:tabs>
          <w:tab w:val="left" w:pos="6282"/>
          <w:tab w:val="left" w:pos="7333"/>
          <w:tab w:val="left" w:pos="10083"/>
          <w:tab w:val="left" w:pos="10826"/>
          <w:tab w:val="left" w:pos="10912"/>
        </w:tabs>
        <w:spacing w:line="300" w:lineRule="auto"/>
        <w:ind w:left="719" w:right="985"/>
        <w:rPr>
          <w:u w:val="single"/>
          <w:lang w:val="es-US"/>
        </w:rPr>
      </w:pPr>
      <w:r w:rsidRPr="00B24249">
        <w:rPr>
          <w:lang w:val="es-US"/>
        </w:rPr>
        <w:t>Agente de seguros:</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Dirección: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p>
    <w:p w14:paraId="6D96846E" w14:textId="77777777" w:rsidR="00893456" w:rsidRPr="00B24249" w:rsidRDefault="00893456" w:rsidP="00893456">
      <w:pPr>
        <w:pStyle w:val="BodyText"/>
        <w:spacing w:before="1"/>
        <w:rPr>
          <w:sz w:val="26"/>
          <w:lang w:val="es-US"/>
        </w:rPr>
      </w:pPr>
    </w:p>
    <w:p w14:paraId="0E8D65B9" w14:textId="4ECBC7DC" w:rsidR="0039380E" w:rsidRPr="00B24249" w:rsidRDefault="00893456" w:rsidP="00893456">
      <w:pPr>
        <w:pStyle w:val="P68B1DB1-Normal11"/>
        <w:spacing w:before="99"/>
        <w:ind w:left="720"/>
        <w:rPr>
          <w:lang w:val="es-US"/>
        </w:rPr>
      </w:pPr>
      <w:r w:rsidRPr="00B24249">
        <w:rPr>
          <w:lang w:val="es-US"/>
        </w:rPr>
        <w:t>S</w:t>
      </w:r>
      <w:r w:rsidR="000A545B" w:rsidRPr="00B24249">
        <w:rPr>
          <w:lang w:val="es-US"/>
        </w:rPr>
        <w:t>eguro de asistencia a largo plazo</w:t>
      </w:r>
    </w:p>
    <w:p w14:paraId="778DFC8A" w14:textId="4AC61F63" w:rsidR="00893456" w:rsidRPr="00B24249" w:rsidRDefault="000A545B" w:rsidP="00893456">
      <w:pPr>
        <w:pStyle w:val="BodyText"/>
        <w:tabs>
          <w:tab w:val="left" w:pos="5329"/>
          <w:tab w:val="left" w:pos="7333"/>
          <w:tab w:val="left" w:pos="10083"/>
          <w:tab w:val="left" w:pos="10530"/>
          <w:tab w:val="left" w:pos="10826"/>
        </w:tabs>
        <w:spacing w:before="112" w:line="300" w:lineRule="auto"/>
        <w:ind w:left="720" w:right="380"/>
        <w:rPr>
          <w:lang w:val="es-US"/>
        </w:rPr>
      </w:pPr>
      <w:r w:rsidRPr="00B24249">
        <w:rPr>
          <w:lang w:val="es-US"/>
        </w:rPr>
        <w:t>Tipo de seguro:</w:t>
      </w:r>
      <w:r w:rsidRPr="00B24249">
        <w:rPr>
          <w:u w:val="single"/>
          <w:lang w:val="es-US"/>
        </w:rPr>
        <w:tab/>
      </w:r>
      <w:r w:rsidRPr="00B24249">
        <w:rPr>
          <w:lang w:val="es-US"/>
        </w:rPr>
        <w:t>Agente de seguros</w:t>
      </w:r>
      <w:r w:rsidR="00893456" w:rsidRPr="00B24249">
        <w:rPr>
          <w:lang w:val="es-US"/>
        </w:rPr>
        <w:t>: ________________________________</w:t>
      </w:r>
      <w:r w:rsidRPr="00B24249">
        <w:rPr>
          <w:lang w:val="es-US"/>
        </w:rPr>
        <w:t xml:space="preserve"> </w:t>
      </w:r>
    </w:p>
    <w:p w14:paraId="61842194" w14:textId="45671164" w:rsidR="0039380E" w:rsidRPr="00B24249" w:rsidRDefault="000A545B" w:rsidP="00893456">
      <w:pPr>
        <w:pStyle w:val="BodyText"/>
        <w:tabs>
          <w:tab w:val="left" w:pos="5329"/>
          <w:tab w:val="left" w:pos="7333"/>
          <w:tab w:val="left" w:pos="10083"/>
          <w:tab w:val="left" w:pos="10826"/>
          <w:tab w:val="left" w:pos="10950"/>
        </w:tabs>
        <w:spacing w:line="300" w:lineRule="auto"/>
        <w:ind w:left="720" w:right="947"/>
        <w:rPr>
          <w:lang w:val="es-US"/>
        </w:rPr>
      </w:pPr>
      <w:r w:rsidRPr="00B24249">
        <w:rPr>
          <w:lang w:val="es-US"/>
        </w:rPr>
        <w:t>Compañía de seguros:</w:t>
      </w:r>
      <w:r w:rsidRPr="00B24249">
        <w:rPr>
          <w:u w:val="single"/>
          <w:lang w:val="es-US"/>
        </w:rPr>
        <w:tab/>
      </w:r>
      <w:r w:rsidR="00893456" w:rsidRPr="00B24249">
        <w:rPr>
          <w:u w:val="single"/>
          <w:lang w:val="es-US"/>
        </w:rPr>
        <w:t>____</w:t>
      </w:r>
      <w:r w:rsidRPr="00B24249">
        <w:rPr>
          <w:lang w:val="es-US"/>
        </w:rPr>
        <w:t>No</w:t>
      </w:r>
      <w:r w:rsidR="003037B7" w:rsidRPr="00B24249">
        <w:rPr>
          <w:lang w:val="es-US"/>
        </w:rPr>
        <w:t>.</w:t>
      </w:r>
      <w:r w:rsidRPr="00B24249">
        <w:rPr>
          <w:lang w:val="es-US"/>
        </w:rPr>
        <w:t xml:space="preserve"> de póliza: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Dirección:</w:t>
      </w:r>
      <w:r w:rsidR="00893456" w:rsidRPr="00B24249">
        <w:rPr>
          <w:lang w:val="es-US"/>
        </w:rPr>
        <w:t xml:space="preserve"> </w:t>
      </w:r>
      <w:r w:rsidRPr="00B24249">
        <w:rPr>
          <w:u w:val="single"/>
          <w:lang w:val="es-US"/>
        </w:rPr>
        <w:tab/>
      </w:r>
      <w:r w:rsidRPr="00B24249">
        <w:rPr>
          <w:u w:val="single"/>
          <w:lang w:val="es-US"/>
        </w:rPr>
        <w:tab/>
      </w:r>
      <w:r w:rsidRPr="00B24249">
        <w:rPr>
          <w:u w:val="single"/>
          <w:lang w:val="es-US"/>
        </w:rPr>
        <w:tab/>
      </w:r>
    </w:p>
    <w:p w14:paraId="25090D86" w14:textId="77777777" w:rsidR="0039380E" w:rsidRPr="00B24249" w:rsidRDefault="000A545B">
      <w:pPr>
        <w:pStyle w:val="BodyText"/>
        <w:tabs>
          <w:tab w:val="left" w:pos="10900"/>
        </w:tabs>
        <w:spacing w:before="1"/>
        <w:ind w:left="720"/>
        <w:rPr>
          <w:lang w:val="es-US"/>
        </w:rPr>
      </w:pPr>
      <w:r w:rsidRPr="00B24249">
        <w:rPr>
          <w:lang w:val="es-US"/>
        </w:rPr>
        <w:t xml:space="preserve">Soy beneficiario de las siguientes pólizas:  </w:t>
      </w:r>
      <w:r w:rsidRPr="00B24249">
        <w:rPr>
          <w:u w:val="single"/>
          <w:lang w:val="es-US"/>
        </w:rPr>
        <w:t xml:space="preserve"> </w:t>
      </w:r>
      <w:r w:rsidRPr="00B24249">
        <w:rPr>
          <w:u w:val="single"/>
          <w:lang w:val="es-US"/>
        </w:rPr>
        <w:tab/>
      </w:r>
    </w:p>
    <w:p w14:paraId="67589097" w14:textId="77777777" w:rsidR="0039380E" w:rsidRPr="00B24249" w:rsidRDefault="0039380E">
      <w:pPr>
        <w:pStyle w:val="BodyText"/>
        <w:rPr>
          <w:sz w:val="20"/>
          <w:lang w:val="es-US"/>
        </w:rPr>
      </w:pPr>
    </w:p>
    <w:p w14:paraId="4BAFD290" w14:textId="4F5172BD" w:rsidR="0039380E" w:rsidRPr="00B24249" w:rsidRDefault="000A545B">
      <w:pPr>
        <w:pStyle w:val="BodyText"/>
        <w:spacing w:before="4"/>
        <w:rPr>
          <w:sz w:val="10"/>
          <w:lang w:val="es-US"/>
        </w:rPr>
      </w:pPr>
      <w:r w:rsidRPr="00B24249">
        <w:rPr>
          <w:noProof/>
          <w:lang w:val="es-US"/>
        </w:rPr>
        <mc:AlternateContent>
          <mc:Choice Requires="wps">
            <w:drawing>
              <wp:anchor distT="0" distB="0" distL="0" distR="0" simplePos="0" relativeHeight="251777536" behindDoc="1" locked="0" layoutInCell="1" allowOverlap="1" wp14:anchorId="691AF3BC" wp14:editId="64E16757">
                <wp:simplePos x="0" y="0"/>
                <wp:positionH relativeFrom="page">
                  <wp:posOffset>800100</wp:posOffset>
                </wp:positionH>
                <wp:positionV relativeFrom="paragraph">
                  <wp:posOffset>90170</wp:posOffset>
                </wp:positionV>
                <wp:extent cx="6485255" cy="1270"/>
                <wp:effectExtent l="0" t="0" r="0" b="0"/>
                <wp:wrapTopAndBottom/>
                <wp:docPr id="262" name="docshape4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60 1260"/>
                            <a:gd name="T1" fmla="*/ T0 w 10213"/>
                            <a:gd name="T2" fmla="+- 0 11473 1260"/>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2DAE3" id="docshape401" o:spid="_x0000_s1026" style="position:absolute;margin-left:63pt;margin-top:7.1pt;width:510.65pt;height:.1pt;z-index:-15537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" path="m,l10213,e" filled="f" strokeweight=".19022mm">
                <v:path arrowok="t" o:connecttype="custom" o:connectlocs="0,0;6485255,0" o:connectangles="0,0"/>
                <w10:wrap type="topAndBottom" anchorx="page"/>
              </v:shape>
            </w:pict>
          </mc:Fallback>
        </mc:AlternateContent>
      </w:r>
    </w:p>
    <w:p w14:paraId="332DB2C2" w14:textId="77777777" w:rsidR="0039380E" w:rsidRPr="00B24249" w:rsidRDefault="0039380E">
      <w:pPr>
        <w:pStyle w:val="BodyText"/>
        <w:rPr>
          <w:sz w:val="20"/>
          <w:lang w:val="es-US"/>
        </w:rPr>
      </w:pPr>
    </w:p>
    <w:p w14:paraId="7B2F8B26" w14:textId="77777777" w:rsidR="0039380E" w:rsidRPr="00B24249" w:rsidRDefault="000A545B">
      <w:pPr>
        <w:pStyle w:val="BodyText"/>
        <w:spacing w:before="273"/>
        <w:ind w:left="720"/>
        <w:rPr>
          <w:lang w:val="es-US"/>
        </w:rPr>
      </w:pPr>
      <w:r w:rsidRPr="00B24249">
        <w:rPr>
          <w:lang w:val="es-US"/>
        </w:rPr>
        <w:t>Ubicación de los documentos del seguro de hogar, automóvil y cuidado a largo plazo:</w:t>
      </w:r>
    </w:p>
    <w:p w14:paraId="69FA265D" w14:textId="77777777" w:rsidR="0039380E" w:rsidRPr="00B24249" w:rsidRDefault="0039380E">
      <w:pPr>
        <w:pStyle w:val="BodyText"/>
        <w:rPr>
          <w:sz w:val="20"/>
          <w:lang w:val="es-US"/>
        </w:rPr>
      </w:pPr>
    </w:p>
    <w:p w14:paraId="3C9EBDD7" w14:textId="2F4C17FE" w:rsidR="0039380E" w:rsidRPr="00B24249" w:rsidRDefault="000A545B">
      <w:pPr>
        <w:pStyle w:val="BodyText"/>
        <w:spacing w:before="4"/>
        <w:rPr>
          <w:sz w:val="10"/>
          <w:lang w:val="es-US"/>
        </w:rPr>
      </w:pPr>
      <w:r w:rsidRPr="00B24249">
        <w:rPr>
          <w:noProof/>
          <w:lang w:val="es-US"/>
        </w:rPr>
        <mc:AlternateContent>
          <mc:Choice Requires="wps">
            <w:drawing>
              <wp:anchor distT="0" distB="0" distL="0" distR="0" simplePos="0" relativeHeight="251778560" behindDoc="1" locked="0" layoutInCell="1" allowOverlap="1" wp14:anchorId="4A056842" wp14:editId="36467290">
                <wp:simplePos x="0" y="0"/>
                <wp:positionH relativeFrom="page">
                  <wp:posOffset>800100</wp:posOffset>
                </wp:positionH>
                <wp:positionV relativeFrom="paragraph">
                  <wp:posOffset>90170</wp:posOffset>
                </wp:positionV>
                <wp:extent cx="6619240" cy="1270"/>
                <wp:effectExtent l="0" t="0" r="0" b="0"/>
                <wp:wrapTopAndBottom/>
                <wp:docPr id="261" name="docshape4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9240" cy="1270"/>
                        </a:xfrm>
                        <a:custGeom>
                          <a:avLst/>
                          <a:gdLst>
                            <a:gd name="T0" fmla="+- 0 1260 1260"/>
                            <a:gd name="T1" fmla="*/ T0 w 10424"/>
                            <a:gd name="T2" fmla="+- 0 11684 1260"/>
                            <a:gd name="T3" fmla="*/ T2 w 10424"/>
                          </a:gdLst>
                          <a:ahLst/>
                          <a:cxnLst>
                            <a:cxn ang="0">
                              <a:pos x="T1" y="0"/>
                            </a:cxn>
                            <a:cxn ang="0">
                              <a:pos x="T3" y="0"/>
                            </a:cxn>
                          </a:cxnLst>
                          <a:rect l="0" t="0" r="r" b="b"/>
                          <a:pathLst>
                            <a:path w="10424">
                              <a:moveTo>
                                <a:pt x="0" y="0"/>
                              </a:moveTo>
                              <a:lnTo>
                                <a:pt x="10424"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DF07F" id="docshape402" o:spid="_x0000_s1026" style="position:absolute;margin-left:63pt;margin-top:7.1pt;width:521.2pt;height:.1pt;z-index:-15536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" path="m,l10424,e" filled="f" strokeweight=".19022mm">
                <v:path arrowok="t" o:connecttype="custom" o:connectlocs="0,0;6619240,0" o:connectangles="0,0"/>
                <w10:wrap type="topAndBottom" anchorx="page"/>
              </v:shape>
            </w:pict>
          </mc:Fallback>
        </mc:AlternateContent>
      </w:r>
    </w:p>
    <w:p w14:paraId="30E5A4D8" w14:textId="77777777" w:rsidR="0039380E" w:rsidRPr="00B24249" w:rsidRDefault="0039380E">
      <w:pPr>
        <w:pStyle w:val="BodyText"/>
        <w:rPr>
          <w:sz w:val="20"/>
          <w:lang w:val="es-US"/>
        </w:rPr>
      </w:pPr>
    </w:p>
    <w:p w14:paraId="44E102BA" w14:textId="77777777" w:rsidR="00893456" w:rsidRPr="00B24249" w:rsidRDefault="00893456" w:rsidP="00920396">
      <w:pPr>
        <w:pStyle w:val="P68B1DB1-Normal11"/>
        <w:spacing w:before="100" w:line="300" w:lineRule="auto"/>
        <w:ind w:left="720"/>
        <w:rPr>
          <w:rFonts w:hAnsi="Arial Black"/>
          <w:lang w:val="es-US"/>
        </w:rPr>
      </w:pPr>
      <w:r w:rsidRPr="00B24249">
        <w:rPr>
          <w:rFonts w:hAnsi="Arial Black"/>
          <w:lang w:val="es-US"/>
        </w:rPr>
        <w:t>Seguro de salud, accidentes, cuidados intensivos o discapacidad</w:t>
      </w:r>
    </w:p>
    <w:p w14:paraId="74F1ADBC" w14:textId="1E12FCCD" w:rsidR="0039380E" w:rsidRPr="00B24249" w:rsidRDefault="00893456" w:rsidP="00700C3C">
      <w:pPr>
        <w:tabs>
          <w:tab w:val="left" w:pos="5329"/>
          <w:tab w:val="left" w:pos="7333"/>
          <w:tab w:val="left" w:pos="10083"/>
          <w:tab w:val="left" w:pos="10826"/>
          <w:tab w:val="left" w:pos="10950"/>
        </w:tabs>
        <w:spacing w:before="120" w:line="300" w:lineRule="auto"/>
        <w:ind w:left="720" w:right="950"/>
        <w:rPr>
          <w:sz w:val="28"/>
          <w:lang w:val="es-US"/>
        </w:rPr>
      </w:pPr>
      <w:r w:rsidRPr="00B24249">
        <w:rPr>
          <w:sz w:val="28"/>
          <w:lang w:val="es-US"/>
        </w:rPr>
        <w:t>Compañía de seguros</w:t>
      </w:r>
      <w:r w:rsidR="000A545B" w:rsidRPr="00B24249">
        <w:rPr>
          <w:sz w:val="28"/>
          <w:lang w:val="es-US"/>
        </w:rPr>
        <w:t>:</w:t>
      </w:r>
      <w:r w:rsidRPr="00B24249">
        <w:rPr>
          <w:sz w:val="28"/>
          <w:lang w:val="es-US"/>
        </w:rPr>
        <w:t xml:space="preserve"> ___________________________ </w:t>
      </w:r>
      <w:r w:rsidR="000A545B" w:rsidRPr="00B24249">
        <w:rPr>
          <w:sz w:val="28"/>
          <w:lang w:val="es-US"/>
        </w:rPr>
        <w:t>No</w:t>
      </w:r>
      <w:r w:rsidR="003037B7" w:rsidRPr="00B24249">
        <w:rPr>
          <w:sz w:val="28"/>
          <w:lang w:val="es-US"/>
        </w:rPr>
        <w:t>.</w:t>
      </w:r>
      <w:r w:rsidR="000A545B" w:rsidRPr="00B24249">
        <w:rPr>
          <w:sz w:val="28"/>
          <w:lang w:val="es-US"/>
        </w:rPr>
        <w:t xml:space="preserve"> de póliza</w:t>
      </w:r>
      <w:r w:rsidRPr="00B24249">
        <w:rPr>
          <w:sz w:val="28"/>
          <w:lang w:val="es-US"/>
        </w:rPr>
        <w:t>: ______________________________</w:t>
      </w:r>
      <w:r w:rsidR="000A545B" w:rsidRPr="00B24249">
        <w:rPr>
          <w:sz w:val="28"/>
          <w:lang w:val="es-US"/>
        </w:rPr>
        <w:t xml:space="preserve">                     Tipo de seguro:</w:t>
      </w:r>
      <w:r w:rsidR="000A545B" w:rsidRPr="00B24249">
        <w:rPr>
          <w:sz w:val="28"/>
          <w:u w:val="single"/>
          <w:lang w:val="es-US"/>
        </w:rPr>
        <w:tab/>
      </w:r>
      <w:r w:rsidR="000A545B" w:rsidRPr="00B24249">
        <w:rPr>
          <w:sz w:val="28"/>
          <w:lang w:val="es-US"/>
        </w:rPr>
        <w:t xml:space="preserve">Agente de seguros: </w:t>
      </w:r>
      <w:r w:rsidR="000A545B" w:rsidRPr="00B24249">
        <w:rPr>
          <w:sz w:val="28"/>
          <w:u w:val="single"/>
          <w:lang w:val="es-US"/>
        </w:rPr>
        <w:t xml:space="preserve"> </w:t>
      </w:r>
      <w:r w:rsidR="000A545B" w:rsidRPr="00B24249">
        <w:rPr>
          <w:sz w:val="28"/>
          <w:u w:val="single"/>
          <w:lang w:val="es-US"/>
        </w:rPr>
        <w:tab/>
      </w:r>
      <w:r w:rsidR="000A545B" w:rsidRPr="00B24249">
        <w:rPr>
          <w:sz w:val="28"/>
          <w:u w:val="single"/>
          <w:lang w:val="es-US"/>
        </w:rPr>
        <w:tab/>
      </w:r>
      <w:r w:rsidR="000A545B" w:rsidRPr="00B24249">
        <w:rPr>
          <w:sz w:val="28"/>
          <w:u w:val="single"/>
          <w:lang w:val="es-US"/>
        </w:rPr>
        <w:tab/>
      </w:r>
      <w:r w:rsidR="000A545B" w:rsidRPr="00B24249">
        <w:rPr>
          <w:sz w:val="28"/>
          <w:lang w:val="es-US"/>
        </w:rPr>
        <w:t xml:space="preserve"> Dirección: </w:t>
      </w:r>
      <w:r w:rsidR="000A545B" w:rsidRPr="00B24249">
        <w:rPr>
          <w:sz w:val="28"/>
          <w:u w:val="single"/>
          <w:lang w:val="es-US"/>
        </w:rPr>
        <w:t xml:space="preserve"> </w:t>
      </w:r>
      <w:r w:rsidR="000A545B" w:rsidRPr="00B24249">
        <w:rPr>
          <w:sz w:val="28"/>
          <w:u w:val="single"/>
          <w:lang w:val="es-US"/>
        </w:rPr>
        <w:tab/>
      </w:r>
      <w:r w:rsidR="000A545B" w:rsidRPr="00B24249">
        <w:rPr>
          <w:sz w:val="28"/>
          <w:u w:val="single"/>
          <w:lang w:val="es-US"/>
        </w:rPr>
        <w:tab/>
      </w:r>
      <w:r w:rsidR="000A545B" w:rsidRPr="00B24249">
        <w:rPr>
          <w:sz w:val="28"/>
          <w:u w:val="single"/>
          <w:lang w:val="es-US"/>
        </w:rPr>
        <w:tab/>
      </w:r>
    </w:p>
    <w:p w14:paraId="76A2F922" w14:textId="3C138900" w:rsidR="0039380E" w:rsidRPr="00B24249" w:rsidRDefault="000A545B">
      <w:pPr>
        <w:pStyle w:val="BodyText"/>
        <w:tabs>
          <w:tab w:val="left" w:pos="5291"/>
          <w:tab w:val="left" w:pos="9642"/>
        </w:tabs>
        <w:spacing w:before="1" w:line="300" w:lineRule="auto"/>
        <w:ind w:left="720" w:right="2255"/>
        <w:rPr>
          <w:lang w:val="es-US"/>
        </w:rPr>
      </w:pPr>
      <w:r w:rsidRPr="00B24249">
        <w:rPr>
          <w:lang w:val="es-US"/>
        </w:rPr>
        <w:t>Número de teléfono:</w:t>
      </w:r>
      <w:r w:rsidRPr="00B24249">
        <w:rPr>
          <w:u w:val="single"/>
          <w:lang w:val="es-US"/>
        </w:rPr>
        <w:tab/>
      </w:r>
      <w:r w:rsidRPr="00B24249">
        <w:rPr>
          <w:lang w:val="es-US"/>
        </w:rPr>
        <w:t>Número de fax:</w:t>
      </w:r>
      <w:r w:rsidR="00893456" w:rsidRPr="00B24249">
        <w:rPr>
          <w:lang w:val="es-US"/>
        </w:rPr>
        <w:t xml:space="preserve"> </w:t>
      </w:r>
      <w:r w:rsidRPr="00B24249">
        <w:rPr>
          <w:u w:val="single"/>
          <w:lang w:val="es-US"/>
        </w:rPr>
        <w:t xml:space="preserve"> </w:t>
      </w:r>
      <w:r w:rsidRPr="00B24249">
        <w:rPr>
          <w:u w:val="single"/>
          <w:lang w:val="es-US"/>
        </w:rPr>
        <w:tab/>
      </w:r>
      <w:r w:rsidRPr="00B24249">
        <w:rPr>
          <w:lang w:val="es-US"/>
        </w:rPr>
        <w:t xml:space="preserve"> Nombres y direcciones de los beneficiarios:</w:t>
      </w:r>
    </w:p>
    <w:p w14:paraId="653C86A9" w14:textId="3E51B02A" w:rsidR="0039380E" w:rsidRPr="00B24249" w:rsidRDefault="000A545B">
      <w:pPr>
        <w:pStyle w:val="BodyText"/>
        <w:spacing w:before="7"/>
        <w:rPr>
          <w:sz w:val="23"/>
          <w:lang w:val="es-US"/>
        </w:rPr>
      </w:pPr>
      <w:r w:rsidRPr="00B24249">
        <w:rPr>
          <w:noProof/>
          <w:lang w:val="es-US"/>
        </w:rPr>
        <mc:AlternateContent>
          <mc:Choice Requires="wps">
            <w:drawing>
              <wp:anchor distT="0" distB="0" distL="0" distR="0" simplePos="0" relativeHeight="251779584" behindDoc="1" locked="0" layoutInCell="1" allowOverlap="1" wp14:anchorId="4C7D9A92" wp14:editId="47A5BEC0">
                <wp:simplePos x="0" y="0"/>
                <wp:positionH relativeFrom="page">
                  <wp:posOffset>800100</wp:posOffset>
                </wp:positionH>
                <wp:positionV relativeFrom="paragraph">
                  <wp:posOffset>186055</wp:posOffset>
                </wp:positionV>
                <wp:extent cx="2340610" cy="1270"/>
                <wp:effectExtent l="0" t="0" r="0" b="0"/>
                <wp:wrapTopAndBottom/>
                <wp:docPr id="260" name="docshape4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5 1260"/>
                            <a:gd name="T3" fmla="*/ T2 w 3686"/>
                          </a:gdLst>
                          <a:ahLst/>
                          <a:cxnLst>
                            <a:cxn ang="0">
                              <a:pos x="T1" y="0"/>
                            </a:cxn>
                            <a:cxn ang="0">
                              <a:pos x="T3" y="0"/>
                            </a:cxn>
                          </a:cxnLst>
                          <a:rect l="0" t="0" r="r" b="b"/>
                          <a:pathLst>
                            <a:path w="3686">
                              <a:moveTo>
                                <a:pt x="0" y="0"/>
                              </a:moveTo>
                              <a:lnTo>
                                <a:pt x="3685"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EF27D6" id="docshape403" o:spid="_x0000_s1026" style="position:absolute;margin-left:63pt;margin-top:14.65pt;width:184.3pt;height:.1pt;z-index:-15536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" path="m,l3685,e" filled="f" strokeweight=".19022mm">
                <v:path arrowok="t" o:connecttype="custom" o:connectlocs="0,0;2339975,0" o:connectangles="0,0"/>
                <w10:wrap type="topAndBottom" anchorx="page"/>
              </v:shape>
            </w:pict>
          </mc:Fallback>
        </mc:AlternateContent>
      </w:r>
      <w:r w:rsidRPr="00B24249">
        <w:rPr>
          <w:noProof/>
          <w:lang w:val="es-US"/>
        </w:rPr>
        <mc:AlternateContent>
          <mc:Choice Requires="wps">
            <w:drawing>
              <wp:anchor distT="0" distB="0" distL="0" distR="0" simplePos="0" relativeHeight="251780608" behindDoc="1" locked="0" layoutInCell="1" allowOverlap="1" wp14:anchorId="099FB0C7" wp14:editId="3C93ADAF">
                <wp:simplePos x="0" y="0"/>
                <wp:positionH relativeFrom="page">
                  <wp:posOffset>3331210</wp:posOffset>
                </wp:positionH>
                <wp:positionV relativeFrom="paragraph">
                  <wp:posOffset>186055</wp:posOffset>
                </wp:positionV>
                <wp:extent cx="4145280" cy="1270"/>
                <wp:effectExtent l="0" t="0" r="0" b="0"/>
                <wp:wrapTopAndBottom/>
                <wp:docPr id="259" name="docshape4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14CEC" id="docshape404" o:spid="_x0000_s1026" style="position:absolute;margin-left:262.3pt;margin-top:14.65pt;width:326.4pt;height:.1pt;z-index:-15535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" path="m,l6527,e" filled="f" strokeweight=".19022mm">
                <v:path arrowok="t" o:connecttype="custom" o:connectlocs="0,0;4144645,0" o:connectangles="0,0"/>
                <w10:wrap type="topAndBottom" anchorx="page"/>
              </v:shape>
            </w:pict>
          </mc:Fallback>
        </mc:AlternateContent>
      </w:r>
    </w:p>
    <w:p w14:paraId="5E06DE3B" w14:textId="77777777" w:rsidR="0039380E" w:rsidRPr="00B24249" w:rsidRDefault="0039380E">
      <w:pPr>
        <w:pStyle w:val="BodyText"/>
        <w:rPr>
          <w:sz w:val="20"/>
          <w:lang w:val="es-US"/>
        </w:rPr>
      </w:pPr>
    </w:p>
    <w:p w14:paraId="4888594C" w14:textId="54C6F37A"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81632" behindDoc="1" locked="0" layoutInCell="1" allowOverlap="1" wp14:anchorId="4E4D7EAF" wp14:editId="087AD590">
                <wp:simplePos x="0" y="0"/>
                <wp:positionH relativeFrom="page">
                  <wp:posOffset>800100</wp:posOffset>
                </wp:positionH>
                <wp:positionV relativeFrom="paragraph">
                  <wp:posOffset>103505</wp:posOffset>
                </wp:positionV>
                <wp:extent cx="2340610" cy="1270"/>
                <wp:effectExtent l="0" t="0" r="0" b="0"/>
                <wp:wrapTopAndBottom/>
                <wp:docPr id="258" name="docshape4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5 1260"/>
                            <a:gd name="T3" fmla="*/ T2 w 3686"/>
                          </a:gdLst>
                          <a:ahLst/>
                          <a:cxnLst>
                            <a:cxn ang="0">
                              <a:pos x="T1" y="0"/>
                            </a:cxn>
                            <a:cxn ang="0">
                              <a:pos x="T3" y="0"/>
                            </a:cxn>
                          </a:cxnLst>
                          <a:rect l="0" t="0" r="r" b="b"/>
                          <a:pathLst>
                            <a:path w="3686">
                              <a:moveTo>
                                <a:pt x="0" y="0"/>
                              </a:moveTo>
                              <a:lnTo>
                                <a:pt x="3685"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9823A" id="docshape405" o:spid="_x0000_s1026" style="position:absolute;margin-left:63pt;margin-top:8.15pt;width:184.3pt;height:.1pt;z-index:-15535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" path="m,l3685,e" filled="f" strokeweight=".19022mm">
                <v:path arrowok="t" o:connecttype="custom" o:connectlocs="0,0;2339975,0" o:connectangles="0,0"/>
                <w10:wrap type="topAndBottom" anchorx="page"/>
              </v:shape>
            </w:pict>
          </mc:Fallback>
        </mc:AlternateContent>
      </w:r>
      <w:r w:rsidRPr="00B24249">
        <w:rPr>
          <w:noProof/>
          <w:lang w:val="es-US"/>
        </w:rPr>
        <mc:AlternateContent>
          <mc:Choice Requires="wps">
            <w:drawing>
              <wp:anchor distT="0" distB="0" distL="0" distR="0" simplePos="0" relativeHeight="251782656" behindDoc="1" locked="0" layoutInCell="1" allowOverlap="1" wp14:anchorId="0E01E8DA" wp14:editId="6B5FB79F">
                <wp:simplePos x="0" y="0"/>
                <wp:positionH relativeFrom="page">
                  <wp:posOffset>3331210</wp:posOffset>
                </wp:positionH>
                <wp:positionV relativeFrom="paragraph">
                  <wp:posOffset>103505</wp:posOffset>
                </wp:positionV>
                <wp:extent cx="4145280" cy="1270"/>
                <wp:effectExtent l="0" t="0" r="0" b="0"/>
                <wp:wrapTopAndBottom/>
                <wp:docPr id="257" name="docshape4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497A8" id="docshape406" o:spid="_x0000_s1026" style="position:absolute;margin-left:262.3pt;margin-top:8.15pt;width:326.4pt;height:.1pt;z-index:-15534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" path="m,l6527,e" filled="f" strokeweight=".19022mm">
                <v:path arrowok="t" o:connecttype="custom" o:connectlocs="0,0;4144645,0" o:connectangles="0,0"/>
                <w10:wrap type="topAndBottom" anchorx="page"/>
              </v:shape>
            </w:pict>
          </mc:Fallback>
        </mc:AlternateContent>
      </w:r>
    </w:p>
    <w:p w14:paraId="31D6869C" w14:textId="77777777" w:rsidR="0039380E" w:rsidRPr="00B24249" w:rsidRDefault="0039380E">
      <w:pPr>
        <w:pStyle w:val="BodyText"/>
        <w:rPr>
          <w:sz w:val="20"/>
          <w:lang w:val="es-US"/>
        </w:rPr>
      </w:pPr>
    </w:p>
    <w:p w14:paraId="0DF6EBE3" w14:textId="09C213A0"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83680" behindDoc="1" locked="0" layoutInCell="1" allowOverlap="1" wp14:anchorId="7A4EAE89" wp14:editId="52144573">
                <wp:simplePos x="0" y="0"/>
                <wp:positionH relativeFrom="page">
                  <wp:posOffset>800100</wp:posOffset>
                </wp:positionH>
                <wp:positionV relativeFrom="paragraph">
                  <wp:posOffset>105410</wp:posOffset>
                </wp:positionV>
                <wp:extent cx="2340610" cy="1270"/>
                <wp:effectExtent l="0" t="0" r="0" b="0"/>
                <wp:wrapTopAndBottom/>
                <wp:docPr id="256" name="docshape4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5 1260"/>
                            <a:gd name="T3" fmla="*/ T2 w 3686"/>
                          </a:gdLst>
                          <a:ahLst/>
                          <a:cxnLst>
                            <a:cxn ang="0">
                              <a:pos x="T1" y="0"/>
                            </a:cxn>
                            <a:cxn ang="0">
                              <a:pos x="T3" y="0"/>
                            </a:cxn>
                          </a:cxnLst>
                          <a:rect l="0" t="0" r="r" b="b"/>
                          <a:pathLst>
                            <a:path w="3686">
                              <a:moveTo>
                                <a:pt x="0" y="0"/>
                              </a:moveTo>
                              <a:lnTo>
                                <a:pt x="3685"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10243" id="docshape407" o:spid="_x0000_s1026" style="position:absolute;margin-left:63pt;margin-top:8.3pt;width:184.3pt;height:.1pt;z-index:-15534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" path="m,l3685,e" filled="f" strokeweight=".19022mm">
                <v:path arrowok="t" o:connecttype="custom" o:connectlocs="0,0;2339975,0" o:connectangles="0,0"/>
                <w10:wrap type="topAndBottom" anchorx="page"/>
              </v:shape>
            </w:pict>
          </mc:Fallback>
        </mc:AlternateContent>
      </w:r>
      <w:r w:rsidRPr="00B24249">
        <w:rPr>
          <w:noProof/>
          <w:lang w:val="es-US"/>
        </w:rPr>
        <mc:AlternateContent>
          <mc:Choice Requires="wps">
            <w:drawing>
              <wp:anchor distT="0" distB="0" distL="0" distR="0" simplePos="0" relativeHeight="251784704" behindDoc="1" locked="0" layoutInCell="1" allowOverlap="1" wp14:anchorId="378AB894" wp14:editId="6EB91BD3">
                <wp:simplePos x="0" y="0"/>
                <wp:positionH relativeFrom="page">
                  <wp:posOffset>3331210</wp:posOffset>
                </wp:positionH>
                <wp:positionV relativeFrom="paragraph">
                  <wp:posOffset>105410</wp:posOffset>
                </wp:positionV>
                <wp:extent cx="4145280" cy="1270"/>
                <wp:effectExtent l="0" t="0" r="0" b="0"/>
                <wp:wrapTopAndBottom/>
                <wp:docPr id="255" name="docshape4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89F8AD" id="docshape408" o:spid="_x0000_s1026" style="position:absolute;margin-left:262.3pt;margin-top:8.3pt;width:326.4pt;height:.1pt;z-index:-15533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" path="m,l6527,e" filled="f" strokeweight=".19022mm">
                <v:path arrowok="t" o:connecttype="custom" o:connectlocs="0,0;4144645,0" o:connectangles="0,0"/>
                <w10:wrap type="topAndBottom" anchorx="page"/>
              </v:shape>
            </w:pict>
          </mc:Fallback>
        </mc:AlternateContent>
      </w:r>
    </w:p>
    <w:p w14:paraId="54C41571" w14:textId="77777777" w:rsidR="0039380E" w:rsidRPr="00B24249" w:rsidRDefault="0039380E">
      <w:pPr>
        <w:pStyle w:val="BodyText"/>
        <w:rPr>
          <w:sz w:val="20"/>
          <w:lang w:val="es-US"/>
        </w:rPr>
      </w:pPr>
    </w:p>
    <w:p w14:paraId="5E093748" w14:textId="59790549" w:rsidR="0039380E" w:rsidRPr="00B24249" w:rsidRDefault="000A545B">
      <w:pPr>
        <w:pStyle w:val="BodyText"/>
        <w:tabs>
          <w:tab w:val="left" w:pos="10871"/>
        </w:tabs>
        <w:spacing w:before="99"/>
        <w:ind w:left="720"/>
        <w:rPr>
          <w:lang w:val="es-US"/>
        </w:rPr>
      </w:pPr>
      <w:r w:rsidRPr="00B24249">
        <w:rPr>
          <w:lang w:val="es-US"/>
        </w:rPr>
        <w:t xml:space="preserve">Ubicación de la póliza y tarjeta(s) de identificación:  </w:t>
      </w:r>
      <w:r w:rsidRPr="00B24249">
        <w:rPr>
          <w:u w:val="single"/>
          <w:lang w:val="es-US"/>
        </w:rPr>
        <w:t xml:space="preserve"> </w:t>
      </w:r>
      <w:r w:rsidRPr="00B24249">
        <w:rPr>
          <w:u w:val="single"/>
          <w:lang w:val="es-US"/>
        </w:rPr>
        <w:tab/>
      </w:r>
    </w:p>
    <w:p w14:paraId="229AB241" w14:textId="77777777" w:rsidR="0039380E" w:rsidRPr="00B24249" w:rsidRDefault="0039380E">
      <w:pPr>
        <w:rPr>
          <w:lang w:val="es-US"/>
        </w:rPr>
        <w:sectPr w:rsidR="0039380E" w:rsidRPr="00B24249">
          <w:pgSz w:w="12960" w:h="17280"/>
          <w:pgMar w:top="2120" w:right="520" w:bottom="1340" w:left="540" w:header="676" w:footer="1148" w:gutter="0"/>
          <w:cols w:space="720"/>
        </w:sectPr>
      </w:pPr>
    </w:p>
    <w:p w14:paraId="23B5388A" w14:textId="77777777" w:rsidR="0039380E" w:rsidRPr="00B24249" w:rsidRDefault="0039380E">
      <w:pPr>
        <w:pStyle w:val="BodyText"/>
        <w:rPr>
          <w:sz w:val="20"/>
          <w:lang w:val="es-US"/>
        </w:rPr>
      </w:pPr>
    </w:p>
    <w:p w14:paraId="7A46C033" w14:textId="77777777" w:rsidR="0039380E" w:rsidRPr="00B24249" w:rsidRDefault="0039380E">
      <w:pPr>
        <w:pStyle w:val="BodyText"/>
        <w:spacing w:before="2"/>
        <w:rPr>
          <w:sz w:val="22"/>
          <w:lang w:val="es-US"/>
        </w:rPr>
      </w:pPr>
    </w:p>
    <w:p w14:paraId="07485BF8" w14:textId="135DC0BB" w:rsidR="0039380E" w:rsidRPr="00B24249" w:rsidRDefault="003037B7">
      <w:pPr>
        <w:pStyle w:val="P68B1DB1-Normal11"/>
        <w:spacing w:before="100"/>
        <w:ind w:left="720"/>
        <w:rPr>
          <w:lang w:val="es-US"/>
        </w:rPr>
      </w:pPr>
      <w:r w:rsidRPr="00B24249">
        <w:rPr>
          <w:lang w:val="es-US"/>
        </w:rPr>
        <w:t>Testamento</w:t>
      </w:r>
    </w:p>
    <w:p w14:paraId="7DFCDAE2" w14:textId="1FD14BAB" w:rsidR="0039380E" w:rsidRPr="00B24249" w:rsidRDefault="000A545B">
      <w:pPr>
        <w:pStyle w:val="BodyText"/>
        <w:tabs>
          <w:tab w:val="left" w:pos="4386"/>
          <w:tab w:val="left" w:pos="9971"/>
        </w:tabs>
        <w:spacing w:before="113"/>
        <w:ind w:left="720"/>
        <w:rPr>
          <w:lang w:val="es-US"/>
        </w:rPr>
      </w:pPr>
      <w:r w:rsidRPr="00B24249">
        <w:rPr>
          <w:lang w:val="es-US"/>
        </w:rPr>
        <w:t xml:space="preserve">Fecha de </w:t>
      </w:r>
      <w:r w:rsidR="003037B7" w:rsidRPr="00B24249">
        <w:rPr>
          <w:lang w:val="es-US"/>
        </w:rPr>
        <w:t>firma</w:t>
      </w:r>
      <w:r w:rsidRPr="00B24249">
        <w:rPr>
          <w:lang w:val="es-US"/>
        </w:rPr>
        <w:t>:</w:t>
      </w:r>
      <w:r w:rsidRPr="00B24249">
        <w:rPr>
          <w:u w:val="single"/>
          <w:lang w:val="es-US"/>
        </w:rPr>
        <w:tab/>
      </w:r>
      <w:r w:rsidR="00FB6E88" w:rsidRPr="00B24249">
        <w:rPr>
          <w:lang w:val="es-US"/>
        </w:rPr>
        <w:t xml:space="preserve">Será </w:t>
      </w:r>
      <w:r w:rsidR="003037B7" w:rsidRPr="00B24249">
        <w:rPr>
          <w:lang w:val="es-US"/>
        </w:rPr>
        <w:t xml:space="preserve">ejecutado </w:t>
      </w:r>
      <w:r w:rsidR="00FB6E88" w:rsidRPr="00B24249">
        <w:rPr>
          <w:lang w:val="es-US"/>
        </w:rPr>
        <w:t>por</w:t>
      </w:r>
      <w:r w:rsidRPr="00B24249">
        <w:rPr>
          <w:lang w:val="es-US"/>
        </w:rPr>
        <w:t xml:space="preserve">: </w:t>
      </w:r>
      <w:r w:rsidRPr="00B24249">
        <w:rPr>
          <w:u w:val="single"/>
          <w:lang w:val="es-US"/>
        </w:rPr>
        <w:t xml:space="preserve"> </w:t>
      </w:r>
      <w:r w:rsidRPr="00B24249">
        <w:rPr>
          <w:u w:val="single"/>
          <w:lang w:val="es-US"/>
        </w:rPr>
        <w:tab/>
      </w:r>
    </w:p>
    <w:p w14:paraId="68660D3B" w14:textId="38DE9B6A" w:rsidR="0039380E" w:rsidRPr="00B24249" w:rsidRDefault="000A545B">
      <w:pPr>
        <w:pStyle w:val="BodyText"/>
        <w:tabs>
          <w:tab w:val="left" w:pos="5745"/>
          <w:tab w:val="left" w:pos="10314"/>
          <w:tab w:val="left" w:pos="11267"/>
        </w:tabs>
        <w:spacing w:before="77" w:line="300" w:lineRule="auto"/>
        <w:ind w:left="719" w:right="630"/>
        <w:rPr>
          <w:lang w:val="es-US"/>
        </w:rPr>
      </w:pPr>
      <w:r w:rsidRPr="00B24249">
        <w:rPr>
          <w:lang w:val="es-US"/>
        </w:rPr>
        <w:t xml:space="preserve">Ubicación de las copias 2 y 3: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Ubicación del Codicilo:</w:t>
      </w:r>
      <w:r w:rsidRPr="00B24249">
        <w:rPr>
          <w:u w:val="single"/>
          <w:lang w:val="es-US"/>
        </w:rPr>
        <w:tab/>
      </w:r>
      <w:r w:rsidRPr="00B24249">
        <w:rPr>
          <w:lang w:val="es-US"/>
        </w:rPr>
        <w:t xml:space="preserve">Fecha de ejecución: </w:t>
      </w:r>
      <w:r w:rsidRPr="00B24249">
        <w:rPr>
          <w:u w:val="single"/>
          <w:lang w:val="es-US"/>
        </w:rPr>
        <w:t xml:space="preserve"> </w:t>
      </w:r>
      <w:r w:rsidRPr="00B24249">
        <w:rPr>
          <w:u w:val="single"/>
          <w:lang w:val="es-US"/>
        </w:rPr>
        <w:tab/>
      </w:r>
    </w:p>
    <w:p w14:paraId="2E167776" w14:textId="3EFA7498" w:rsidR="0039380E" w:rsidRPr="00B24249" w:rsidRDefault="000A545B">
      <w:pPr>
        <w:pStyle w:val="BodyText"/>
        <w:tabs>
          <w:tab w:val="left" w:pos="6573"/>
          <w:tab w:val="left" w:pos="10083"/>
          <w:tab w:val="left" w:pos="11203"/>
        </w:tabs>
        <w:spacing w:before="2" w:line="300" w:lineRule="auto"/>
        <w:ind w:left="720" w:right="694"/>
        <w:rPr>
          <w:lang w:val="es-US"/>
        </w:rPr>
      </w:pPr>
      <w:r w:rsidRPr="00B24249">
        <w:rPr>
          <w:lang w:val="es-US"/>
        </w:rPr>
        <w:t>Nombre del albacea:</w:t>
      </w:r>
      <w:r w:rsidRPr="00B24249">
        <w:rPr>
          <w:u w:val="single"/>
          <w:lang w:val="es-US"/>
        </w:rPr>
        <w:tab/>
      </w:r>
      <w:r w:rsidRPr="00B24249">
        <w:rPr>
          <w:lang w:val="es-US"/>
        </w:rPr>
        <w:t>Número de teléfono:</w:t>
      </w:r>
      <w:r w:rsidR="00FB6E88"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Dirección:</w:t>
      </w:r>
      <w:r w:rsidR="00FB6E88"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p>
    <w:p w14:paraId="2EF1BA57" w14:textId="0E37E477" w:rsidR="0039380E" w:rsidRPr="00B24249" w:rsidRDefault="000A545B">
      <w:pPr>
        <w:pStyle w:val="BodyText"/>
        <w:tabs>
          <w:tab w:val="left" w:pos="6652"/>
          <w:tab w:val="left" w:pos="10083"/>
          <w:tab w:val="left" w:pos="11284"/>
        </w:tabs>
        <w:spacing w:line="300" w:lineRule="auto"/>
        <w:ind w:left="720" w:right="613"/>
        <w:rPr>
          <w:lang w:val="es-US"/>
        </w:rPr>
      </w:pPr>
      <w:r w:rsidRPr="00B24249">
        <w:rPr>
          <w:lang w:val="es-US"/>
        </w:rPr>
        <w:t>Nombre del administrador del patrimonio:</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Dirección: </w:t>
      </w:r>
      <w:r w:rsidRPr="00B24249">
        <w:rPr>
          <w:u w:val="single"/>
          <w:lang w:val="es-US"/>
        </w:rPr>
        <w:t xml:space="preserve"> </w:t>
      </w:r>
      <w:r w:rsidRPr="00B24249">
        <w:rPr>
          <w:u w:val="single"/>
          <w:lang w:val="es-US"/>
        </w:rPr>
        <w:tab/>
      </w:r>
      <w:r w:rsidRPr="00B24249">
        <w:rPr>
          <w:u w:val="single"/>
          <w:lang w:val="es-US"/>
        </w:rPr>
        <w:tab/>
      </w:r>
    </w:p>
    <w:p w14:paraId="0A867898" w14:textId="3B509512" w:rsidR="0039380E" w:rsidRPr="00B24249" w:rsidRDefault="000A545B">
      <w:pPr>
        <w:pStyle w:val="BodyText"/>
        <w:spacing w:line="317" w:lineRule="exact"/>
        <w:ind w:left="720"/>
        <w:rPr>
          <w:lang w:val="es-US"/>
        </w:rPr>
      </w:pPr>
      <w:r w:rsidRPr="00B24249">
        <w:rPr>
          <w:lang w:val="es-US"/>
        </w:rPr>
        <w:t>Nombre(s) e información de contacto de los tutores de menores:</w:t>
      </w:r>
    </w:p>
    <w:p w14:paraId="63CD22A7" w14:textId="77777777" w:rsidR="0039380E" w:rsidRPr="00B24249" w:rsidRDefault="0039380E">
      <w:pPr>
        <w:pStyle w:val="BodyText"/>
        <w:rPr>
          <w:sz w:val="20"/>
          <w:lang w:val="es-US"/>
        </w:rPr>
      </w:pPr>
    </w:p>
    <w:p w14:paraId="4FB74CCA" w14:textId="3486BD8F" w:rsidR="0039380E" w:rsidRPr="00B24249" w:rsidRDefault="000A545B">
      <w:pPr>
        <w:pStyle w:val="BodyText"/>
        <w:spacing w:before="6"/>
        <w:rPr>
          <w:sz w:val="10"/>
          <w:lang w:val="es-US"/>
        </w:rPr>
      </w:pPr>
      <w:r w:rsidRPr="00B24249">
        <w:rPr>
          <w:noProof/>
          <w:lang w:val="es-US"/>
        </w:rPr>
        <mc:AlternateContent>
          <mc:Choice Requires="wps">
            <w:drawing>
              <wp:anchor distT="0" distB="0" distL="0" distR="0" simplePos="0" relativeHeight="251785728" behindDoc="1" locked="0" layoutInCell="1" allowOverlap="1" wp14:anchorId="115854C2" wp14:editId="4E6D5FB1">
                <wp:simplePos x="0" y="0"/>
                <wp:positionH relativeFrom="page">
                  <wp:posOffset>800100</wp:posOffset>
                </wp:positionH>
                <wp:positionV relativeFrom="paragraph">
                  <wp:posOffset>92075</wp:posOffset>
                </wp:positionV>
                <wp:extent cx="2340610" cy="1270"/>
                <wp:effectExtent l="0" t="0" r="0" b="0"/>
                <wp:wrapTopAndBottom/>
                <wp:docPr id="252" name="docshape4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B94CE" id="docshape416" o:spid="_x0000_s1026" style="position:absolute;margin-left:63pt;margin-top:7.25pt;width:184.3pt;height:.1pt;z-index:-15532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86752" behindDoc="1" locked="0" layoutInCell="1" allowOverlap="1" wp14:anchorId="04B853B2" wp14:editId="54FCF4D2">
                <wp:simplePos x="0" y="0"/>
                <wp:positionH relativeFrom="page">
                  <wp:posOffset>3331845</wp:posOffset>
                </wp:positionH>
                <wp:positionV relativeFrom="paragraph">
                  <wp:posOffset>92075</wp:posOffset>
                </wp:positionV>
                <wp:extent cx="4145280" cy="1270"/>
                <wp:effectExtent l="0" t="0" r="0" b="0"/>
                <wp:wrapTopAndBottom/>
                <wp:docPr id="251" name="docshape4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7 5247"/>
                            <a:gd name="T1" fmla="*/ T0 w 6528"/>
                            <a:gd name="T2" fmla="+- 0 11774 5247"/>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32B9C" id="docshape417" o:spid="_x0000_s1026" style="position:absolute;margin-left:262.35pt;margin-top:7.25pt;width:326.4pt;height:.1pt;z-index:-15531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" path="m,l6527,e" filled="f" strokeweight=".19022mm">
                <v:path arrowok="t" o:connecttype="custom" o:connectlocs="0,0;4144645,0" o:connectangles="0,0"/>
                <w10:wrap type="topAndBottom" anchorx="page"/>
              </v:shape>
            </w:pict>
          </mc:Fallback>
        </mc:AlternateContent>
      </w:r>
    </w:p>
    <w:p w14:paraId="4609BF58" w14:textId="77777777" w:rsidR="0039380E" w:rsidRPr="00B24249" w:rsidRDefault="0039380E">
      <w:pPr>
        <w:pStyle w:val="BodyText"/>
        <w:rPr>
          <w:sz w:val="20"/>
          <w:lang w:val="es-US"/>
        </w:rPr>
      </w:pPr>
    </w:p>
    <w:p w14:paraId="7EFE6443" w14:textId="5358BF51"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87776" behindDoc="1" locked="0" layoutInCell="1" allowOverlap="1" wp14:anchorId="2E6F9680" wp14:editId="07490F3C">
                <wp:simplePos x="0" y="0"/>
                <wp:positionH relativeFrom="page">
                  <wp:posOffset>800100</wp:posOffset>
                </wp:positionH>
                <wp:positionV relativeFrom="paragraph">
                  <wp:posOffset>103505</wp:posOffset>
                </wp:positionV>
                <wp:extent cx="2340610" cy="1270"/>
                <wp:effectExtent l="0" t="0" r="0" b="0"/>
                <wp:wrapTopAndBottom/>
                <wp:docPr id="250" name="docshape4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A5DCF" id="docshape418" o:spid="_x0000_s1026" style="position:absolute;margin-left:63pt;margin-top:8.15pt;width:184.3pt;height:.1pt;z-index:-15531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88800" behindDoc="1" locked="0" layoutInCell="1" allowOverlap="1" wp14:anchorId="09ED873E" wp14:editId="18DA1657">
                <wp:simplePos x="0" y="0"/>
                <wp:positionH relativeFrom="page">
                  <wp:posOffset>3331845</wp:posOffset>
                </wp:positionH>
                <wp:positionV relativeFrom="paragraph">
                  <wp:posOffset>103505</wp:posOffset>
                </wp:positionV>
                <wp:extent cx="4145280" cy="1270"/>
                <wp:effectExtent l="0" t="0" r="0" b="0"/>
                <wp:wrapTopAndBottom/>
                <wp:docPr id="249" name="docshape4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7 5247"/>
                            <a:gd name="T1" fmla="*/ T0 w 6528"/>
                            <a:gd name="T2" fmla="+- 0 11774 5247"/>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38DC1" id="docshape419" o:spid="_x0000_s1026" style="position:absolute;margin-left:262.35pt;margin-top:8.15pt;width:326.4pt;height:.1pt;z-index:-15530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" path="m,l6527,e" filled="f" strokeweight=".19022mm">
                <v:path arrowok="t" o:connecttype="custom" o:connectlocs="0,0;4144645,0" o:connectangles="0,0"/>
                <w10:wrap type="topAndBottom" anchorx="page"/>
              </v:shape>
            </w:pict>
          </mc:Fallback>
        </mc:AlternateContent>
      </w:r>
    </w:p>
    <w:p w14:paraId="0059619E" w14:textId="03D278BD" w:rsidR="0039380E" w:rsidRPr="00B24249" w:rsidRDefault="000A545B">
      <w:pPr>
        <w:pStyle w:val="BodyText"/>
        <w:tabs>
          <w:tab w:val="left" w:pos="7657"/>
        </w:tabs>
        <w:spacing w:before="102"/>
        <w:ind w:left="720"/>
        <w:rPr>
          <w:lang w:val="es-US"/>
        </w:rPr>
      </w:pPr>
      <w:r w:rsidRPr="00B24249">
        <w:rPr>
          <w:lang w:val="es-US"/>
        </w:rPr>
        <w:t>Ubicación de</w:t>
      </w:r>
      <w:r w:rsidR="003037B7" w:rsidRPr="00B24249">
        <w:rPr>
          <w:lang w:val="es-US"/>
        </w:rPr>
        <w:t>l testamento</w:t>
      </w:r>
      <w:r w:rsidRPr="00B24249">
        <w:rPr>
          <w:lang w:val="es-US"/>
        </w:rPr>
        <w:t xml:space="preserve">:  </w:t>
      </w:r>
      <w:r w:rsidRPr="00B24249">
        <w:rPr>
          <w:u w:val="single"/>
          <w:lang w:val="es-US"/>
        </w:rPr>
        <w:t xml:space="preserve"> </w:t>
      </w:r>
      <w:r w:rsidRPr="00B24249">
        <w:rPr>
          <w:u w:val="single"/>
          <w:lang w:val="es-US"/>
        </w:rPr>
        <w:tab/>
      </w:r>
    </w:p>
    <w:p w14:paraId="0002A6DF" w14:textId="77777777" w:rsidR="0039380E" w:rsidRPr="00B24249" w:rsidRDefault="0039380E">
      <w:pPr>
        <w:pStyle w:val="BodyText"/>
        <w:rPr>
          <w:sz w:val="20"/>
          <w:lang w:val="es-US"/>
        </w:rPr>
      </w:pPr>
    </w:p>
    <w:p w14:paraId="00C85C89" w14:textId="0F363109" w:rsidR="0039380E" w:rsidRPr="00B24249" w:rsidRDefault="000A545B">
      <w:pPr>
        <w:pStyle w:val="P68B1DB1-Normal11"/>
        <w:spacing w:before="254"/>
        <w:ind w:left="720"/>
        <w:rPr>
          <w:rFonts w:hAnsi="Arial Black"/>
          <w:lang w:val="es-US"/>
        </w:rPr>
      </w:pPr>
      <w:r w:rsidRPr="00B24249">
        <w:rPr>
          <w:rFonts w:hAnsi="Arial Black"/>
          <w:lang w:val="es-US"/>
        </w:rPr>
        <w:t>Testamento vital/directiva anticipada de atención médica</w:t>
      </w:r>
    </w:p>
    <w:p w14:paraId="21929301" w14:textId="7F9740E5" w:rsidR="0039380E" w:rsidRPr="00B24249" w:rsidRDefault="000A545B">
      <w:pPr>
        <w:pStyle w:val="BodyText"/>
        <w:tabs>
          <w:tab w:val="left" w:pos="4387"/>
          <w:tab w:val="left" w:pos="9383"/>
        </w:tabs>
        <w:spacing w:before="112"/>
        <w:ind w:left="720"/>
        <w:rPr>
          <w:lang w:val="es-US"/>
        </w:rPr>
      </w:pPr>
      <w:r w:rsidRPr="00B24249">
        <w:rPr>
          <w:lang w:val="es-US"/>
        </w:rPr>
        <w:t xml:space="preserve">Fecha de </w:t>
      </w:r>
      <w:r w:rsidR="003037B7" w:rsidRPr="00B24249">
        <w:rPr>
          <w:lang w:val="es-US"/>
        </w:rPr>
        <w:t>firma</w:t>
      </w:r>
      <w:r w:rsidRPr="00B24249">
        <w:rPr>
          <w:lang w:val="es-US"/>
        </w:rPr>
        <w:t>:</w:t>
      </w:r>
      <w:r w:rsidRPr="00B24249">
        <w:rPr>
          <w:u w:val="single"/>
          <w:lang w:val="es-US"/>
        </w:rPr>
        <w:tab/>
      </w:r>
      <w:r w:rsidR="003037B7" w:rsidRPr="00B24249">
        <w:rPr>
          <w:lang w:val="es-US"/>
        </w:rPr>
        <w:t>Ejecutad</w:t>
      </w:r>
      <w:r w:rsidRPr="00B24249">
        <w:rPr>
          <w:lang w:val="es-US"/>
        </w:rPr>
        <w:t xml:space="preserve">o por:  </w:t>
      </w:r>
      <w:r w:rsidRPr="00B24249">
        <w:rPr>
          <w:u w:val="single"/>
          <w:lang w:val="es-US"/>
        </w:rPr>
        <w:t xml:space="preserve"> </w:t>
      </w:r>
      <w:r w:rsidRPr="00B24249">
        <w:rPr>
          <w:u w:val="single"/>
          <w:lang w:val="es-US"/>
        </w:rPr>
        <w:tab/>
      </w:r>
    </w:p>
    <w:p w14:paraId="6E9DAE08" w14:textId="1DFE20D8" w:rsidR="00FB6E88" w:rsidRPr="00B24249" w:rsidRDefault="000A545B" w:rsidP="00FB6E88">
      <w:pPr>
        <w:pStyle w:val="BodyText"/>
        <w:tabs>
          <w:tab w:val="left" w:pos="6686"/>
          <w:tab w:val="left" w:pos="10365"/>
          <w:tab w:val="left" w:pos="10710"/>
          <w:tab w:val="left" w:pos="10800"/>
        </w:tabs>
        <w:spacing w:before="81" w:line="300" w:lineRule="auto"/>
        <w:ind w:left="719" w:right="380"/>
        <w:rPr>
          <w:lang w:val="es-US"/>
        </w:rPr>
      </w:pPr>
      <w:r w:rsidRPr="00B24249">
        <w:rPr>
          <w:lang w:val="es-US"/>
        </w:rPr>
        <w:t>Nombre de la persona con una copia:</w:t>
      </w:r>
      <w:r w:rsidRPr="00B24249">
        <w:rPr>
          <w:u w:val="single"/>
          <w:lang w:val="es-US"/>
        </w:rPr>
        <w:tab/>
      </w:r>
      <w:r w:rsidRPr="00B24249">
        <w:rPr>
          <w:lang w:val="es-US"/>
        </w:rPr>
        <w:t>Número de teléfono:</w:t>
      </w:r>
      <w:r w:rsidR="00FB6E88"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Dirección de la persona:</w:t>
      </w:r>
      <w:r w:rsidR="00FB6E88" w:rsidRPr="00B24249">
        <w:rPr>
          <w:lang w:val="es-US"/>
        </w:rPr>
        <w:t xml:space="preserve"> ______________________________________________________________________</w:t>
      </w:r>
      <w:r w:rsidRPr="00B24249">
        <w:rPr>
          <w:lang w:val="es-US"/>
        </w:rPr>
        <w:t xml:space="preserve">           </w:t>
      </w:r>
    </w:p>
    <w:p w14:paraId="77FD9A50" w14:textId="0459142D" w:rsidR="0024533C" w:rsidRPr="00B24249" w:rsidRDefault="000A545B">
      <w:pPr>
        <w:pStyle w:val="BodyText"/>
        <w:tabs>
          <w:tab w:val="left" w:pos="6686"/>
          <w:tab w:val="left" w:pos="10365"/>
          <w:tab w:val="left" w:pos="11264"/>
          <w:tab w:val="left" w:pos="11318"/>
        </w:tabs>
        <w:spacing w:before="81" w:line="300" w:lineRule="auto"/>
        <w:ind w:left="719" w:right="579"/>
        <w:rPr>
          <w:lang w:val="es-US"/>
        </w:rPr>
      </w:pPr>
      <w:r w:rsidRPr="00B24249">
        <w:rPr>
          <w:lang w:val="es-US"/>
        </w:rPr>
        <w:t>Nombre de la persona con una copia:</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Dirección de la persona</w:t>
      </w:r>
      <w:r w:rsidR="0024533C" w:rsidRPr="00B24249">
        <w:rPr>
          <w:lang w:val="es-US"/>
        </w:rPr>
        <w:t>: __________________________________________________________________________</w:t>
      </w:r>
    </w:p>
    <w:p w14:paraId="0F1E5737" w14:textId="067935B6" w:rsidR="0039380E" w:rsidRPr="00B24249" w:rsidRDefault="003E5F34">
      <w:pPr>
        <w:pStyle w:val="BodyText"/>
        <w:tabs>
          <w:tab w:val="left" w:pos="6686"/>
          <w:tab w:val="left" w:pos="10365"/>
          <w:tab w:val="left" w:pos="11264"/>
          <w:tab w:val="left" w:pos="11318"/>
        </w:tabs>
        <w:spacing w:before="81" w:line="300" w:lineRule="auto"/>
        <w:ind w:left="719" w:right="579"/>
        <w:rPr>
          <w:lang w:val="es-US"/>
        </w:rPr>
      </w:pPr>
      <w:r w:rsidRPr="00B24249">
        <w:rPr>
          <w:lang w:val="es-US"/>
        </w:rPr>
        <w:t>Realizados arreglos</w:t>
      </w:r>
      <w:r w:rsidR="000A545B" w:rsidRPr="00B24249">
        <w:rPr>
          <w:lang w:val="es-US"/>
        </w:rPr>
        <w:t xml:space="preserve"> para donar órganos a: </w:t>
      </w:r>
      <w:r w:rsidR="000A545B" w:rsidRPr="00B24249">
        <w:rPr>
          <w:u w:val="single"/>
          <w:lang w:val="es-US"/>
        </w:rPr>
        <w:t xml:space="preserve"> </w:t>
      </w:r>
      <w:r w:rsidR="000A545B" w:rsidRPr="00B24249">
        <w:rPr>
          <w:u w:val="single"/>
          <w:lang w:val="es-US"/>
        </w:rPr>
        <w:tab/>
      </w:r>
      <w:r w:rsidR="000A545B" w:rsidRPr="00B24249">
        <w:rPr>
          <w:u w:val="single"/>
          <w:lang w:val="es-US"/>
        </w:rPr>
        <w:tab/>
      </w:r>
      <w:r w:rsidR="000A545B" w:rsidRPr="00B24249">
        <w:rPr>
          <w:lang w:val="es-US"/>
        </w:rPr>
        <w:t xml:space="preserve"> Ubicación del testamento en vida/Directiva anticipada de atención médica: </w:t>
      </w:r>
      <w:r w:rsidR="000A545B" w:rsidRPr="00B24249">
        <w:rPr>
          <w:u w:val="single"/>
          <w:lang w:val="es-US"/>
        </w:rPr>
        <w:tab/>
      </w:r>
      <w:r w:rsidR="000A545B" w:rsidRPr="00B24249">
        <w:rPr>
          <w:u w:val="single"/>
          <w:lang w:val="es-US"/>
        </w:rPr>
        <w:tab/>
      </w:r>
    </w:p>
    <w:p w14:paraId="1A04812F" w14:textId="77777777" w:rsidR="0039380E" w:rsidRPr="00B24249" w:rsidRDefault="0039380E">
      <w:pPr>
        <w:pStyle w:val="BodyText"/>
        <w:spacing w:before="2"/>
        <w:rPr>
          <w:sz w:val="26"/>
          <w:lang w:val="es-US"/>
        </w:rPr>
      </w:pPr>
    </w:p>
    <w:p w14:paraId="39DC99A4" w14:textId="77777777" w:rsidR="0039380E" w:rsidRPr="00B24249" w:rsidRDefault="000A545B">
      <w:pPr>
        <w:pStyle w:val="P68B1DB1-Normal11"/>
        <w:spacing w:before="99"/>
        <w:ind w:left="720"/>
        <w:rPr>
          <w:lang w:val="es-US"/>
        </w:rPr>
      </w:pPr>
      <w:r w:rsidRPr="00B24249">
        <w:rPr>
          <w:lang w:val="es-US"/>
        </w:rPr>
        <w:t>Fondos fiduciarios</w:t>
      </w:r>
    </w:p>
    <w:p w14:paraId="1BA1EF66" w14:textId="2A97B0FA" w:rsidR="00A47863" w:rsidRPr="00B24249" w:rsidRDefault="000A545B">
      <w:pPr>
        <w:pStyle w:val="BodyText"/>
        <w:tabs>
          <w:tab w:val="left" w:pos="6020"/>
          <w:tab w:val="left" w:pos="6937"/>
          <w:tab w:val="left" w:pos="10650"/>
          <w:tab w:val="left" w:pos="10823"/>
          <w:tab w:val="left" w:pos="11014"/>
        </w:tabs>
        <w:spacing w:before="113" w:line="300" w:lineRule="auto"/>
        <w:ind w:left="720" w:right="883"/>
        <w:rPr>
          <w:lang w:val="es-US"/>
        </w:rPr>
      </w:pPr>
      <w:r w:rsidRPr="00B24249">
        <w:rPr>
          <w:lang w:val="es-US"/>
        </w:rPr>
        <w:t>Nombre del fideicomiso:</w:t>
      </w:r>
      <w:r w:rsidRPr="00B24249">
        <w:rPr>
          <w:u w:val="single"/>
          <w:lang w:val="es-US"/>
        </w:rPr>
        <w:tab/>
      </w:r>
      <w:r w:rsidRPr="00B24249">
        <w:rPr>
          <w:lang w:val="es-US"/>
        </w:rPr>
        <w:t xml:space="preserve">Fecha de establecimiento: </w:t>
      </w:r>
      <w:r w:rsidRPr="00B24249">
        <w:rPr>
          <w:u w:val="single"/>
          <w:lang w:val="es-US"/>
        </w:rPr>
        <w:tab/>
      </w:r>
      <w:r w:rsidR="007C73FB" w:rsidRPr="00B24249">
        <w:rPr>
          <w:u w:val="single"/>
          <w:lang w:val="es-US"/>
        </w:rPr>
        <w:t>___</w:t>
      </w:r>
      <w:r w:rsidRPr="00B24249">
        <w:rPr>
          <w:lang w:val="es-US"/>
        </w:rPr>
        <w:t xml:space="preserve"> </w:t>
      </w:r>
    </w:p>
    <w:p w14:paraId="5EFEF531" w14:textId="1F3E8EEA" w:rsidR="0039380E" w:rsidRPr="00B24249" w:rsidRDefault="000A545B" w:rsidP="004252C0">
      <w:pPr>
        <w:pStyle w:val="BodyText"/>
        <w:tabs>
          <w:tab w:val="left" w:pos="6020"/>
          <w:tab w:val="left" w:pos="6937"/>
          <w:tab w:val="left" w:pos="10650"/>
          <w:tab w:val="left" w:pos="10823"/>
          <w:tab w:val="left" w:pos="11014"/>
        </w:tabs>
        <w:spacing w:line="300" w:lineRule="auto"/>
        <w:ind w:left="720" w:right="883"/>
        <w:rPr>
          <w:lang w:val="es-US"/>
        </w:rPr>
      </w:pPr>
      <w:r w:rsidRPr="00B24249">
        <w:rPr>
          <w:lang w:val="es-US"/>
        </w:rPr>
        <w:t>Nombre del fideicomisario:</w:t>
      </w:r>
      <w:r w:rsidRPr="00B24249">
        <w:rPr>
          <w:u w:val="single"/>
          <w:lang w:val="es-US"/>
        </w:rPr>
        <w:tab/>
      </w:r>
      <w:r w:rsidRPr="00B24249">
        <w:rPr>
          <w:lang w:val="es-US"/>
        </w:rPr>
        <w:t>Número de teléfono:</w:t>
      </w:r>
      <w:r w:rsidR="00A47863" w:rsidRPr="00B24249">
        <w:rPr>
          <w:lang w:val="es-US"/>
        </w:rPr>
        <w:t xml:space="preserve"> </w:t>
      </w:r>
      <w:r w:rsidR="004252C0" w:rsidRPr="00B24249">
        <w:rPr>
          <w:lang w:val="es-US"/>
        </w:rPr>
        <w:t>_____________________</w:t>
      </w:r>
      <w:r w:rsidR="007C73FB" w:rsidRPr="00B24249">
        <w:rPr>
          <w:lang w:val="es-US"/>
        </w:rPr>
        <w:t>____</w:t>
      </w:r>
      <w:r w:rsidRPr="00B24249">
        <w:rPr>
          <w:lang w:val="es-US"/>
        </w:rPr>
        <w:t xml:space="preserve"> Dirección del fideicomisario: </w:t>
      </w:r>
      <w:r w:rsidRPr="00B24249">
        <w:rPr>
          <w:u w:val="single"/>
          <w:lang w:val="es-US"/>
        </w:rPr>
        <w:tab/>
      </w:r>
      <w:r w:rsidRPr="00B24249">
        <w:rPr>
          <w:u w:val="single"/>
          <w:lang w:val="es-US"/>
        </w:rPr>
        <w:tab/>
      </w:r>
      <w:r w:rsidRPr="00B24249">
        <w:rPr>
          <w:u w:val="single"/>
          <w:lang w:val="es-US"/>
        </w:rPr>
        <w:tab/>
      </w:r>
      <w:r w:rsidR="007C73FB" w:rsidRPr="00B24249">
        <w:rPr>
          <w:u w:val="single"/>
          <w:lang w:val="es-US"/>
        </w:rPr>
        <w:t>___</w:t>
      </w:r>
      <w:r w:rsidRPr="00B24249">
        <w:rPr>
          <w:lang w:val="es-US"/>
        </w:rPr>
        <w:t xml:space="preserve"> Nombre(s) e información de contacto del beneficiario (s):</w:t>
      </w:r>
    </w:p>
    <w:p w14:paraId="76113B67" w14:textId="6F04DCAD" w:rsidR="0039380E" w:rsidRPr="00B24249" w:rsidRDefault="000A545B">
      <w:pPr>
        <w:pStyle w:val="BodyText"/>
        <w:spacing w:before="7"/>
        <w:rPr>
          <w:sz w:val="23"/>
          <w:lang w:val="es-US"/>
        </w:rPr>
      </w:pPr>
      <w:r w:rsidRPr="00B24249">
        <w:rPr>
          <w:noProof/>
          <w:lang w:val="es-US"/>
        </w:rPr>
        <mc:AlternateContent>
          <mc:Choice Requires="wps">
            <w:drawing>
              <wp:anchor distT="0" distB="0" distL="0" distR="0" simplePos="0" relativeHeight="251789824" behindDoc="1" locked="0" layoutInCell="1" allowOverlap="1" wp14:anchorId="786A07B9" wp14:editId="0197BB29">
                <wp:simplePos x="0" y="0"/>
                <wp:positionH relativeFrom="page">
                  <wp:posOffset>800100</wp:posOffset>
                </wp:positionH>
                <wp:positionV relativeFrom="paragraph">
                  <wp:posOffset>185420</wp:posOffset>
                </wp:positionV>
                <wp:extent cx="2340610" cy="1270"/>
                <wp:effectExtent l="0" t="0" r="0" b="0"/>
                <wp:wrapTopAndBottom/>
                <wp:docPr id="248" name="docshape4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3BE1A" id="docshape420" o:spid="_x0000_s1026" style="position:absolute;margin-left:63pt;margin-top:14.6pt;width:184.3pt;height:.1pt;z-index:-15529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90848" behindDoc="1" locked="0" layoutInCell="1" allowOverlap="1" wp14:anchorId="16B738E0" wp14:editId="34F3C62C">
                <wp:simplePos x="0" y="0"/>
                <wp:positionH relativeFrom="page">
                  <wp:posOffset>3331210</wp:posOffset>
                </wp:positionH>
                <wp:positionV relativeFrom="paragraph">
                  <wp:posOffset>185420</wp:posOffset>
                </wp:positionV>
                <wp:extent cx="4145280" cy="1270"/>
                <wp:effectExtent l="0" t="0" r="0" b="0"/>
                <wp:wrapTopAndBottom/>
                <wp:docPr id="247" name="docshape4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48BA8" id="docshape421" o:spid="_x0000_s1026" style="position:absolute;margin-left:262.3pt;margin-top:14.6pt;width:326.4pt;height:.1pt;z-index:-1552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" path="m,l6528,e" filled="f" strokeweight=".19022mm">
                <v:path arrowok="t" o:connecttype="custom" o:connectlocs="0,0;4145280,0" o:connectangles="0,0"/>
                <w10:wrap type="topAndBottom" anchorx="page"/>
              </v:shape>
            </w:pict>
          </mc:Fallback>
        </mc:AlternateContent>
      </w:r>
    </w:p>
    <w:p w14:paraId="0E20E01F" w14:textId="77777777" w:rsidR="0039380E" w:rsidRPr="00B24249" w:rsidRDefault="0039380E">
      <w:pPr>
        <w:pStyle w:val="BodyText"/>
        <w:rPr>
          <w:sz w:val="20"/>
          <w:lang w:val="es-US"/>
        </w:rPr>
      </w:pPr>
    </w:p>
    <w:p w14:paraId="1E42C8ED" w14:textId="2E25DB39"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791872" behindDoc="1" locked="0" layoutInCell="1" allowOverlap="1" wp14:anchorId="0E0D95D0" wp14:editId="07065B42">
                <wp:simplePos x="0" y="0"/>
                <wp:positionH relativeFrom="page">
                  <wp:posOffset>800100</wp:posOffset>
                </wp:positionH>
                <wp:positionV relativeFrom="paragraph">
                  <wp:posOffset>103505</wp:posOffset>
                </wp:positionV>
                <wp:extent cx="2340610" cy="1270"/>
                <wp:effectExtent l="0" t="0" r="0" b="0"/>
                <wp:wrapTopAndBottom/>
                <wp:docPr id="246" name="docshape4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11D110" id="docshape422" o:spid="_x0000_s1026" style="position:absolute;margin-left:63pt;margin-top:8.15pt;width:184.3pt;height:.1pt;z-index:-15528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92896" behindDoc="1" locked="0" layoutInCell="1" allowOverlap="1" wp14:anchorId="3A38F506" wp14:editId="19E7A6B8">
                <wp:simplePos x="0" y="0"/>
                <wp:positionH relativeFrom="page">
                  <wp:posOffset>3331210</wp:posOffset>
                </wp:positionH>
                <wp:positionV relativeFrom="paragraph">
                  <wp:posOffset>103505</wp:posOffset>
                </wp:positionV>
                <wp:extent cx="4145280" cy="1270"/>
                <wp:effectExtent l="0" t="0" r="0" b="0"/>
                <wp:wrapTopAndBottom/>
                <wp:docPr id="245" name="docshape4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A677E" id="docshape423" o:spid="_x0000_s1026" style="position:absolute;margin-left:262.3pt;margin-top:8.15pt;width:326.4pt;height:.1pt;z-index:-1552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" path="m,l6528,e" filled="f" strokeweight=".19022mm">
                <v:path arrowok="t" o:connecttype="custom" o:connectlocs="0,0;4145280,0" o:connectangles="0,0"/>
                <w10:wrap type="topAndBottom" anchorx="page"/>
              </v:shape>
            </w:pict>
          </mc:Fallback>
        </mc:AlternateContent>
      </w:r>
    </w:p>
    <w:p w14:paraId="0322E067" w14:textId="77777777" w:rsidR="0039380E" w:rsidRPr="00B24249" w:rsidRDefault="0039380E">
      <w:pPr>
        <w:pStyle w:val="BodyText"/>
        <w:rPr>
          <w:sz w:val="20"/>
          <w:lang w:val="es-US"/>
        </w:rPr>
      </w:pPr>
    </w:p>
    <w:p w14:paraId="6C077AA6" w14:textId="2C8E1F83"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93920" behindDoc="1" locked="0" layoutInCell="1" allowOverlap="1" wp14:anchorId="361CC451" wp14:editId="66F3915C">
                <wp:simplePos x="0" y="0"/>
                <wp:positionH relativeFrom="page">
                  <wp:posOffset>800100</wp:posOffset>
                </wp:positionH>
                <wp:positionV relativeFrom="paragraph">
                  <wp:posOffset>105410</wp:posOffset>
                </wp:positionV>
                <wp:extent cx="2340610" cy="1270"/>
                <wp:effectExtent l="0" t="0" r="0" b="0"/>
                <wp:wrapTopAndBottom/>
                <wp:docPr id="244" name="docshape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4FEB0" id="docshape424" o:spid="_x0000_s1026" style="position:absolute;margin-left:63pt;margin-top:8.3pt;width:184.3pt;height:.1pt;z-index:-15527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94944" behindDoc="1" locked="0" layoutInCell="1" allowOverlap="1" wp14:anchorId="08A428CD" wp14:editId="291C5492">
                <wp:simplePos x="0" y="0"/>
                <wp:positionH relativeFrom="page">
                  <wp:posOffset>3331210</wp:posOffset>
                </wp:positionH>
                <wp:positionV relativeFrom="paragraph">
                  <wp:posOffset>105410</wp:posOffset>
                </wp:positionV>
                <wp:extent cx="4145280" cy="1270"/>
                <wp:effectExtent l="0" t="0" r="0" b="0"/>
                <wp:wrapTopAndBottom/>
                <wp:docPr id="243" name="docshape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B6015" id="docshape425" o:spid="_x0000_s1026" style="position:absolute;margin-left:262.3pt;margin-top:8.3pt;width:326.4pt;height:.1pt;z-index:-1552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" path="m,l6527,e" filled="f" strokeweight=".19022mm">
                <v:path arrowok="t" o:connecttype="custom" o:connectlocs="0,0;4144645,0" o:connectangles="0,0"/>
                <w10:wrap type="topAndBottom" anchorx="page"/>
              </v:shape>
            </w:pict>
          </mc:Fallback>
        </mc:AlternateContent>
      </w:r>
    </w:p>
    <w:p w14:paraId="75F92B17" w14:textId="77777777" w:rsidR="0039380E" w:rsidRPr="00B24249" w:rsidRDefault="000A545B">
      <w:pPr>
        <w:pStyle w:val="BodyText"/>
        <w:tabs>
          <w:tab w:val="left" w:pos="9063"/>
        </w:tabs>
        <w:spacing w:before="99"/>
        <w:ind w:left="719"/>
        <w:rPr>
          <w:lang w:val="es-US"/>
        </w:rPr>
      </w:pPr>
      <w:r w:rsidRPr="00B24249">
        <w:rPr>
          <w:lang w:val="es-US"/>
        </w:rPr>
        <w:t xml:space="preserve">Ubicación del contrato de fideicomiso:  </w:t>
      </w:r>
      <w:r w:rsidRPr="00B24249">
        <w:rPr>
          <w:u w:val="single"/>
          <w:lang w:val="es-US"/>
        </w:rPr>
        <w:t xml:space="preserve"> </w:t>
      </w:r>
      <w:r w:rsidRPr="00B24249">
        <w:rPr>
          <w:u w:val="single"/>
          <w:lang w:val="es-US"/>
        </w:rPr>
        <w:tab/>
      </w:r>
    </w:p>
    <w:p w14:paraId="72F6FAC7" w14:textId="77777777" w:rsidR="0039380E" w:rsidRPr="00B24249" w:rsidRDefault="0039380E">
      <w:pPr>
        <w:rPr>
          <w:lang w:val="es-US"/>
        </w:rPr>
        <w:sectPr w:rsidR="0039380E" w:rsidRPr="00B24249">
          <w:headerReference w:type="default" r:id="rId185"/>
          <w:footerReference w:type="default" r:id="rId186"/>
          <w:pgSz w:w="12960" w:h="17280"/>
          <w:pgMar w:top="2120" w:right="520" w:bottom="1340" w:left="540" w:header="676" w:footer="1148" w:gutter="0"/>
          <w:cols w:space="720"/>
        </w:sectPr>
      </w:pPr>
    </w:p>
    <w:p w14:paraId="07FF9404" w14:textId="77777777" w:rsidR="0039380E" w:rsidRPr="00B24249" w:rsidRDefault="0039380E">
      <w:pPr>
        <w:pStyle w:val="BodyText"/>
        <w:rPr>
          <w:sz w:val="20"/>
          <w:lang w:val="es-US"/>
        </w:rPr>
      </w:pPr>
    </w:p>
    <w:p w14:paraId="72DE0A55" w14:textId="77777777" w:rsidR="0039380E" w:rsidRPr="00B24249" w:rsidRDefault="0039380E">
      <w:pPr>
        <w:pStyle w:val="BodyText"/>
        <w:spacing w:before="1"/>
        <w:rPr>
          <w:sz w:val="22"/>
          <w:lang w:val="es-US"/>
        </w:rPr>
      </w:pPr>
    </w:p>
    <w:p w14:paraId="1AA9E2E9" w14:textId="6229301D" w:rsidR="00A21320" w:rsidRPr="00B24249" w:rsidRDefault="000A545B" w:rsidP="00A21320">
      <w:pPr>
        <w:pStyle w:val="BodyText"/>
        <w:tabs>
          <w:tab w:val="left" w:pos="6020"/>
          <w:tab w:val="left" w:pos="6937"/>
          <w:tab w:val="left" w:pos="10650"/>
          <w:tab w:val="left" w:pos="10710"/>
          <w:tab w:val="left" w:pos="10823"/>
        </w:tabs>
        <w:spacing w:before="101" w:line="300" w:lineRule="auto"/>
        <w:ind w:left="720" w:right="200"/>
        <w:rPr>
          <w:lang w:val="es-US"/>
        </w:rPr>
      </w:pPr>
      <w:r w:rsidRPr="00B24249">
        <w:rPr>
          <w:lang w:val="es-US"/>
        </w:rPr>
        <w:t>Nombre del fideicomiso:</w:t>
      </w:r>
      <w:r w:rsidRPr="00B24249">
        <w:rPr>
          <w:u w:val="single"/>
          <w:lang w:val="es-US"/>
        </w:rPr>
        <w:tab/>
      </w:r>
      <w:r w:rsidRPr="00B24249">
        <w:rPr>
          <w:u w:val="single"/>
          <w:lang w:val="es-US"/>
        </w:rPr>
        <w:tab/>
      </w:r>
      <w:r w:rsidRPr="00B24249">
        <w:rPr>
          <w:lang w:val="es-US"/>
        </w:rPr>
        <w:t xml:space="preserve">Fecha de establecimiento: </w:t>
      </w:r>
      <w:r w:rsidRPr="00B24249">
        <w:rPr>
          <w:u w:val="single"/>
          <w:lang w:val="es-US"/>
        </w:rPr>
        <w:tab/>
      </w:r>
      <w:r w:rsidR="00A21320" w:rsidRPr="00B24249">
        <w:rPr>
          <w:lang w:val="es-US"/>
        </w:rPr>
        <w:t>_____</w:t>
      </w:r>
      <w:r w:rsidRPr="00B24249">
        <w:rPr>
          <w:lang w:val="es-US"/>
        </w:rPr>
        <w:t xml:space="preserve"> </w:t>
      </w:r>
    </w:p>
    <w:p w14:paraId="1054D2E4" w14:textId="5EB54AEC" w:rsidR="00A21320" w:rsidRPr="00B24249" w:rsidRDefault="000A545B" w:rsidP="00A21320">
      <w:pPr>
        <w:pStyle w:val="BodyText"/>
        <w:tabs>
          <w:tab w:val="left" w:pos="6020"/>
          <w:tab w:val="left" w:pos="6937"/>
          <w:tab w:val="left" w:pos="10620"/>
          <w:tab w:val="left" w:pos="10650"/>
          <w:tab w:val="left" w:pos="10823"/>
        </w:tabs>
        <w:spacing w:before="101" w:line="300" w:lineRule="auto"/>
        <w:ind w:left="720" w:right="290"/>
        <w:rPr>
          <w:lang w:val="es-US"/>
        </w:rPr>
      </w:pPr>
      <w:r w:rsidRPr="00B24249">
        <w:rPr>
          <w:lang w:val="es-US"/>
        </w:rPr>
        <w:t>Nombre del fideicomisario:</w:t>
      </w:r>
      <w:r w:rsidRPr="00B24249">
        <w:rPr>
          <w:u w:val="single"/>
          <w:lang w:val="es-US"/>
        </w:rPr>
        <w:tab/>
      </w:r>
      <w:r w:rsidRPr="00B24249">
        <w:rPr>
          <w:lang w:val="es-US"/>
        </w:rPr>
        <w:t>Número de teléfono</w:t>
      </w:r>
      <w:r w:rsidR="00A21320" w:rsidRPr="00B24249">
        <w:rPr>
          <w:lang w:val="es-US"/>
        </w:rPr>
        <w:t>: __________________________</w:t>
      </w:r>
      <w:r w:rsidRPr="00B24249">
        <w:rPr>
          <w:lang w:val="es-US"/>
        </w:rPr>
        <w:t xml:space="preserve"> </w:t>
      </w:r>
    </w:p>
    <w:p w14:paraId="4B3F5783" w14:textId="645D221E" w:rsidR="0039380E" w:rsidRPr="00B24249" w:rsidRDefault="000A545B">
      <w:pPr>
        <w:pStyle w:val="BodyText"/>
        <w:tabs>
          <w:tab w:val="left" w:pos="6020"/>
          <w:tab w:val="left" w:pos="6937"/>
          <w:tab w:val="left" w:pos="10650"/>
          <w:tab w:val="left" w:pos="10823"/>
          <w:tab w:val="left" w:pos="11014"/>
        </w:tabs>
        <w:spacing w:before="101" w:line="300" w:lineRule="auto"/>
        <w:ind w:left="720" w:right="883"/>
        <w:rPr>
          <w:lang w:val="es-US"/>
        </w:rPr>
      </w:pPr>
      <w:r w:rsidRPr="00B24249">
        <w:rPr>
          <w:lang w:val="es-US"/>
        </w:rPr>
        <w:t xml:space="preserve">Dirección del fideicomisari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u w:val="single"/>
          <w:lang w:val="es-US"/>
        </w:rPr>
        <w:tab/>
      </w:r>
      <w:r w:rsidRPr="00B24249">
        <w:rPr>
          <w:lang w:val="es-US"/>
        </w:rPr>
        <w:t xml:space="preserve"> Nombre (s) e información de contacto del beneficiario (s):</w:t>
      </w:r>
    </w:p>
    <w:p w14:paraId="580D2783" w14:textId="50C9BC3B" w:rsidR="0039380E" w:rsidRPr="00B24249" w:rsidRDefault="000A545B">
      <w:pPr>
        <w:pStyle w:val="BodyText"/>
        <w:spacing w:before="4"/>
        <w:rPr>
          <w:sz w:val="23"/>
          <w:lang w:val="es-US"/>
        </w:rPr>
      </w:pPr>
      <w:r w:rsidRPr="00B24249">
        <w:rPr>
          <w:noProof/>
          <w:lang w:val="es-US"/>
        </w:rPr>
        <mc:AlternateContent>
          <mc:Choice Requires="wps">
            <w:drawing>
              <wp:anchor distT="0" distB="0" distL="0" distR="0" simplePos="0" relativeHeight="251795968" behindDoc="1" locked="0" layoutInCell="1" allowOverlap="1" wp14:anchorId="1CBDFDFE" wp14:editId="3EE5349D">
                <wp:simplePos x="0" y="0"/>
                <wp:positionH relativeFrom="page">
                  <wp:posOffset>800100</wp:posOffset>
                </wp:positionH>
                <wp:positionV relativeFrom="paragraph">
                  <wp:posOffset>184150</wp:posOffset>
                </wp:positionV>
                <wp:extent cx="2340610" cy="1270"/>
                <wp:effectExtent l="0" t="0" r="0" b="0"/>
                <wp:wrapTopAndBottom/>
                <wp:docPr id="242" name="docshape4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9D2C6" id="docshape426" o:spid="_x0000_s1026" style="position:absolute;margin-left:63pt;margin-top:14.5pt;width:184.3pt;height:.1pt;z-index:-1552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96992" behindDoc="1" locked="0" layoutInCell="1" allowOverlap="1" wp14:anchorId="3FC5B19F" wp14:editId="7A204120">
                <wp:simplePos x="0" y="0"/>
                <wp:positionH relativeFrom="page">
                  <wp:posOffset>3331210</wp:posOffset>
                </wp:positionH>
                <wp:positionV relativeFrom="paragraph">
                  <wp:posOffset>184150</wp:posOffset>
                </wp:positionV>
                <wp:extent cx="4145280" cy="1270"/>
                <wp:effectExtent l="0" t="0" r="0" b="0"/>
                <wp:wrapTopAndBottom/>
                <wp:docPr id="241" name="docshape4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ACED6" id="docshape427" o:spid="_x0000_s1026" style="position:absolute;margin-left:262.3pt;margin-top:14.5pt;width:326.4pt;height:.1pt;z-index:-1552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" path="m,l6528,e" filled="f" strokeweight=".19022mm">
                <v:path arrowok="t" o:connecttype="custom" o:connectlocs="0,0;4145280,0" o:connectangles="0,0"/>
                <w10:wrap type="topAndBottom" anchorx="page"/>
              </v:shape>
            </w:pict>
          </mc:Fallback>
        </mc:AlternateContent>
      </w:r>
    </w:p>
    <w:p w14:paraId="0BB1AE26" w14:textId="77777777" w:rsidR="0039380E" w:rsidRPr="00B24249" w:rsidRDefault="0039380E">
      <w:pPr>
        <w:pStyle w:val="BodyText"/>
        <w:rPr>
          <w:sz w:val="20"/>
          <w:lang w:val="es-US"/>
        </w:rPr>
      </w:pPr>
    </w:p>
    <w:p w14:paraId="3A72AE50" w14:textId="2388D95D"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798016" behindDoc="1" locked="0" layoutInCell="1" allowOverlap="1" wp14:anchorId="1E3BEB05" wp14:editId="426F5D83">
                <wp:simplePos x="0" y="0"/>
                <wp:positionH relativeFrom="page">
                  <wp:posOffset>800100</wp:posOffset>
                </wp:positionH>
                <wp:positionV relativeFrom="paragraph">
                  <wp:posOffset>105410</wp:posOffset>
                </wp:positionV>
                <wp:extent cx="2340610" cy="1270"/>
                <wp:effectExtent l="0" t="0" r="0" b="0"/>
                <wp:wrapTopAndBottom/>
                <wp:docPr id="240" name="docshape4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160BE" id="docshape428" o:spid="_x0000_s1026" style="position:absolute;margin-left:63pt;margin-top:8.3pt;width:184.3pt;height:.1pt;z-index:-15525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799040" behindDoc="1" locked="0" layoutInCell="1" allowOverlap="1" wp14:anchorId="7BB3D283" wp14:editId="45635237">
                <wp:simplePos x="0" y="0"/>
                <wp:positionH relativeFrom="page">
                  <wp:posOffset>3331210</wp:posOffset>
                </wp:positionH>
                <wp:positionV relativeFrom="paragraph">
                  <wp:posOffset>105410</wp:posOffset>
                </wp:positionV>
                <wp:extent cx="4145280" cy="1270"/>
                <wp:effectExtent l="0" t="0" r="0" b="0"/>
                <wp:wrapTopAndBottom/>
                <wp:docPr id="239" name="docshape4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FD8C7" id="docshape429" o:spid="_x0000_s1026" style="position:absolute;margin-left:262.3pt;margin-top:8.3pt;width:326.4pt;height:.1pt;z-index:-1552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" path="m,l6528,e" filled="f" strokeweight=".19022mm">
                <v:path arrowok="t" o:connecttype="custom" o:connectlocs="0,0;4145280,0" o:connectangles="0,0"/>
                <w10:wrap type="topAndBottom" anchorx="page"/>
              </v:shape>
            </w:pict>
          </mc:Fallback>
        </mc:AlternateContent>
      </w:r>
    </w:p>
    <w:p w14:paraId="5C9609FA" w14:textId="77777777" w:rsidR="0039380E" w:rsidRPr="00B24249" w:rsidRDefault="0039380E">
      <w:pPr>
        <w:pStyle w:val="BodyText"/>
        <w:rPr>
          <w:sz w:val="20"/>
          <w:lang w:val="es-US"/>
        </w:rPr>
      </w:pPr>
    </w:p>
    <w:p w14:paraId="0309B0A3" w14:textId="22673EBE"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800064" behindDoc="1" locked="0" layoutInCell="1" allowOverlap="1" wp14:anchorId="3C9FF888" wp14:editId="0E55E9D7">
                <wp:simplePos x="0" y="0"/>
                <wp:positionH relativeFrom="page">
                  <wp:posOffset>800100</wp:posOffset>
                </wp:positionH>
                <wp:positionV relativeFrom="paragraph">
                  <wp:posOffset>103505</wp:posOffset>
                </wp:positionV>
                <wp:extent cx="2340610" cy="1270"/>
                <wp:effectExtent l="0" t="0" r="0" b="0"/>
                <wp:wrapTopAndBottom/>
                <wp:docPr id="238" name="docshape4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216001" id="docshape430" o:spid="_x0000_s1026" style="position:absolute;margin-left:63pt;margin-top:8.15pt;width:184.3pt;height:.1pt;z-index:-15524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801088" behindDoc="1" locked="0" layoutInCell="1" allowOverlap="1" wp14:anchorId="600E4681" wp14:editId="10F89920">
                <wp:simplePos x="0" y="0"/>
                <wp:positionH relativeFrom="page">
                  <wp:posOffset>3331210</wp:posOffset>
                </wp:positionH>
                <wp:positionV relativeFrom="paragraph">
                  <wp:posOffset>103505</wp:posOffset>
                </wp:positionV>
                <wp:extent cx="4145280" cy="1270"/>
                <wp:effectExtent l="0" t="0" r="0" b="0"/>
                <wp:wrapTopAndBottom/>
                <wp:docPr id="237" name="docshape4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3 5246"/>
                            <a:gd name="T3" fmla="*/ T2 w 6528"/>
                          </a:gdLst>
                          <a:ahLst/>
                          <a:cxnLst>
                            <a:cxn ang="0">
                              <a:pos x="T1" y="0"/>
                            </a:cxn>
                            <a:cxn ang="0">
                              <a:pos x="T3" y="0"/>
                            </a:cxn>
                          </a:cxnLst>
                          <a:rect l="0" t="0" r="r" b="b"/>
                          <a:pathLst>
                            <a:path w="6528">
                              <a:moveTo>
                                <a:pt x="0" y="0"/>
                              </a:moveTo>
                              <a:lnTo>
                                <a:pt x="6527"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A9B68" id="docshape431" o:spid="_x0000_s1026" style="position:absolute;margin-left:262.3pt;margin-top:8.15pt;width:326.4pt;height:.1pt;z-index:-15524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" path="m,l6527,e" filled="f" strokeweight=".19022mm">
                <v:path arrowok="t" o:connecttype="custom" o:connectlocs="0,0;4144645,0" o:connectangles="0,0"/>
                <w10:wrap type="topAndBottom" anchorx="page"/>
              </v:shape>
            </w:pict>
          </mc:Fallback>
        </mc:AlternateContent>
      </w:r>
    </w:p>
    <w:p w14:paraId="25CA1783" w14:textId="77777777" w:rsidR="0039380E" w:rsidRPr="00B24249" w:rsidRDefault="000A545B">
      <w:pPr>
        <w:pStyle w:val="BodyText"/>
        <w:tabs>
          <w:tab w:val="left" w:pos="9063"/>
        </w:tabs>
        <w:spacing w:before="102"/>
        <w:ind w:left="719"/>
        <w:rPr>
          <w:lang w:val="es-US"/>
        </w:rPr>
      </w:pPr>
      <w:r w:rsidRPr="00B24249">
        <w:rPr>
          <w:lang w:val="es-US"/>
        </w:rPr>
        <w:t xml:space="preserve">Ubicación del contrato de fideicomiso:  </w:t>
      </w:r>
      <w:r w:rsidRPr="00B24249">
        <w:rPr>
          <w:u w:val="single"/>
          <w:lang w:val="es-US"/>
        </w:rPr>
        <w:t xml:space="preserve"> </w:t>
      </w:r>
      <w:r w:rsidRPr="00B24249">
        <w:rPr>
          <w:u w:val="single"/>
          <w:lang w:val="es-US"/>
        </w:rPr>
        <w:tab/>
      </w:r>
    </w:p>
    <w:p w14:paraId="54F4BC35" w14:textId="77777777" w:rsidR="0039380E" w:rsidRPr="00B24249" w:rsidRDefault="0039380E">
      <w:pPr>
        <w:pStyle w:val="BodyText"/>
        <w:rPr>
          <w:sz w:val="20"/>
          <w:lang w:val="es-US"/>
        </w:rPr>
      </w:pPr>
    </w:p>
    <w:p w14:paraId="4BE50FE6" w14:textId="77777777" w:rsidR="0039380E" w:rsidRPr="00B24249" w:rsidRDefault="000A545B">
      <w:pPr>
        <w:pStyle w:val="P68B1DB1-Normal11"/>
        <w:spacing w:before="249"/>
        <w:ind w:left="720"/>
        <w:rPr>
          <w:lang w:val="es-US"/>
        </w:rPr>
      </w:pPr>
      <w:r w:rsidRPr="00B24249">
        <w:rPr>
          <w:lang w:val="es-US"/>
        </w:rPr>
        <w:t>Poder notarial (POA) para las finanzas</w:t>
      </w:r>
    </w:p>
    <w:p w14:paraId="2D9FD1CF" w14:textId="13A88854" w:rsidR="0039380E" w:rsidRPr="00B24249" w:rsidRDefault="000A545B">
      <w:pPr>
        <w:pStyle w:val="BodyText"/>
        <w:tabs>
          <w:tab w:val="left" w:pos="5793"/>
          <w:tab w:val="left" w:pos="10497"/>
        </w:tabs>
        <w:spacing w:before="113"/>
        <w:ind w:left="720"/>
        <w:rPr>
          <w:lang w:val="es-US"/>
        </w:rPr>
      </w:pPr>
      <w:r w:rsidRPr="00B24249">
        <w:rPr>
          <w:lang w:val="es-US"/>
        </w:rPr>
        <w:t>Nombre de</w:t>
      </w:r>
      <w:r w:rsidR="003037B7" w:rsidRPr="00B24249">
        <w:rPr>
          <w:lang w:val="es-US"/>
        </w:rPr>
        <w:t>l apoderado</w:t>
      </w:r>
      <w:r w:rsidRPr="00B24249">
        <w:rPr>
          <w:lang w:val="es-US"/>
        </w:rPr>
        <w:t>:</w:t>
      </w:r>
      <w:r w:rsidRPr="00B24249">
        <w:rPr>
          <w:u w:val="single"/>
          <w:lang w:val="es-US"/>
        </w:rPr>
        <w:tab/>
      </w:r>
      <w:r w:rsidRPr="00B24249">
        <w:rPr>
          <w:lang w:val="es-US"/>
        </w:rPr>
        <w:t>Número de teléfono de</w:t>
      </w:r>
      <w:r w:rsidR="003037B7" w:rsidRPr="00B24249">
        <w:rPr>
          <w:lang w:val="es-US"/>
        </w:rPr>
        <w:t>l apoderado</w:t>
      </w:r>
      <w:r w:rsidRPr="00B24249">
        <w:rPr>
          <w:lang w:val="es-US"/>
        </w:rPr>
        <w:t xml:space="preserve">:  </w:t>
      </w:r>
      <w:r w:rsidRPr="00B24249">
        <w:rPr>
          <w:u w:val="single"/>
          <w:lang w:val="es-US"/>
        </w:rPr>
        <w:t xml:space="preserve"> </w:t>
      </w:r>
      <w:r w:rsidRPr="00B24249">
        <w:rPr>
          <w:u w:val="single"/>
          <w:lang w:val="es-US"/>
        </w:rPr>
        <w:tab/>
      </w:r>
    </w:p>
    <w:p w14:paraId="6740B136" w14:textId="77777777" w:rsidR="0039380E" w:rsidRPr="00B24249" w:rsidRDefault="000A545B">
      <w:pPr>
        <w:pStyle w:val="BodyText"/>
        <w:tabs>
          <w:tab w:val="left" w:pos="4475"/>
          <w:tab w:val="left" w:pos="7727"/>
          <w:tab w:val="left" w:pos="8262"/>
          <w:tab w:val="left" w:pos="11257"/>
        </w:tabs>
        <w:spacing w:before="80" w:line="300" w:lineRule="auto"/>
        <w:ind w:left="719" w:right="640"/>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P.  </w:t>
      </w:r>
      <w:r w:rsidRPr="00B24249">
        <w:rPr>
          <w:u w:val="single"/>
          <w:lang w:val="es-US"/>
        </w:rPr>
        <w:t xml:space="preserve"> </w:t>
      </w:r>
      <w:r w:rsidRPr="00B24249">
        <w:rPr>
          <w:u w:val="single"/>
          <w:lang w:val="es-US"/>
        </w:rPr>
        <w:tab/>
      </w:r>
    </w:p>
    <w:p w14:paraId="37DB5B9B" w14:textId="3684CA66" w:rsidR="0039380E" w:rsidRPr="00B24249" w:rsidRDefault="000A545B">
      <w:pPr>
        <w:pStyle w:val="BodyText"/>
        <w:tabs>
          <w:tab w:val="left" w:pos="9142"/>
        </w:tabs>
        <w:spacing w:line="317" w:lineRule="exact"/>
        <w:ind w:left="719"/>
        <w:rPr>
          <w:lang w:val="es-US"/>
        </w:rPr>
      </w:pPr>
      <w:r w:rsidRPr="00B24249">
        <w:rPr>
          <w:lang w:val="es-US"/>
        </w:rPr>
        <w:t>Ubicación de</w:t>
      </w:r>
      <w:r w:rsidR="003037B7" w:rsidRPr="00B24249">
        <w:rPr>
          <w:lang w:val="es-US"/>
        </w:rPr>
        <w:t>l apoderado</w:t>
      </w:r>
      <w:r w:rsidRPr="00B24249">
        <w:rPr>
          <w:lang w:val="es-US"/>
        </w:rPr>
        <w:t xml:space="preserve">:  </w:t>
      </w:r>
      <w:r w:rsidRPr="00B24249">
        <w:rPr>
          <w:u w:val="single"/>
          <w:lang w:val="es-US"/>
        </w:rPr>
        <w:t xml:space="preserve"> </w:t>
      </w:r>
      <w:r w:rsidRPr="00B24249">
        <w:rPr>
          <w:u w:val="single"/>
          <w:lang w:val="es-US"/>
        </w:rPr>
        <w:tab/>
      </w:r>
    </w:p>
    <w:p w14:paraId="75560DDD" w14:textId="77777777" w:rsidR="0039380E" w:rsidRPr="00B24249" w:rsidRDefault="0039380E">
      <w:pPr>
        <w:pStyle w:val="BodyText"/>
        <w:rPr>
          <w:sz w:val="20"/>
          <w:lang w:val="es-US"/>
        </w:rPr>
      </w:pPr>
    </w:p>
    <w:p w14:paraId="015EDF36" w14:textId="77777777" w:rsidR="0039380E" w:rsidRPr="00B24249" w:rsidRDefault="000A545B">
      <w:pPr>
        <w:pStyle w:val="P68B1DB1-Normal11"/>
        <w:spacing w:before="252"/>
        <w:ind w:left="720"/>
        <w:rPr>
          <w:rFonts w:hAnsi="Arial Black"/>
          <w:lang w:val="es-US"/>
        </w:rPr>
      </w:pPr>
      <w:r w:rsidRPr="00B24249">
        <w:rPr>
          <w:rFonts w:hAnsi="Arial Black"/>
          <w:lang w:val="es-US"/>
        </w:rPr>
        <w:t>Poder Notarial (POA) para la atención médica</w:t>
      </w:r>
    </w:p>
    <w:p w14:paraId="389715DF" w14:textId="77777777" w:rsidR="00D64EDE" w:rsidRPr="00B24249" w:rsidRDefault="00D64EDE" w:rsidP="00D64EDE">
      <w:pPr>
        <w:pStyle w:val="BodyText"/>
        <w:tabs>
          <w:tab w:val="left" w:pos="5793"/>
          <w:tab w:val="left" w:pos="10497"/>
        </w:tabs>
        <w:spacing w:before="113"/>
        <w:ind w:left="720"/>
        <w:rPr>
          <w:lang w:val="es-US"/>
        </w:rPr>
      </w:pPr>
      <w:r w:rsidRPr="00B24249">
        <w:rPr>
          <w:lang w:val="es-US"/>
        </w:rPr>
        <w:t>Nombre del apoderado:</w:t>
      </w:r>
      <w:r w:rsidRPr="00B24249">
        <w:rPr>
          <w:u w:val="single"/>
          <w:lang w:val="es-US"/>
        </w:rPr>
        <w:tab/>
      </w:r>
      <w:r w:rsidRPr="00B24249">
        <w:rPr>
          <w:lang w:val="es-US"/>
        </w:rPr>
        <w:t xml:space="preserve">Número de teléfono del apoderado:  </w:t>
      </w:r>
      <w:r w:rsidRPr="00B24249">
        <w:rPr>
          <w:u w:val="single"/>
          <w:lang w:val="es-US"/>
        </w:rPr>
        <w:t xml:space="preserve"> </w:t>
      </w:r>
      <w:r w:rsidRPr="00B24249">
        <w:rPr>
          <w:u w:val="single"/>
          <w:lang w:val="es-US"/>
        </w:rPr>
        <w:tab/>
      </w:r>
    </w:p>
    <w:p w14:paraId="172EE22F" w14:textId="77777777" w:rsidR="00D64EDE" w:rsidRPr="00B24249" w:rsidRDefault="00D64EDE" w:rsidP="00D64EDE">
      <w:pPr>
        <w:pStyle w:val="BodyText"/>
        <w:tabs>
          <w:tab w:val="left" w:pos="4475"/>
          <w:tab w:val="left" w:pos="7727"/>
          <w:tab w:val="left" w:pos="8262"/>
          <w:tab w:val="left" w:pos="11257"/>
        </w:tabs>
        <w:spacing w:before="80" w:line="300" w:lineRule="auto"/>
        <w:ind w:left="719" w:right="640"/>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P.  </w:t>
      </w:r>
      <w:r w:rsidRPr="00B24249">
        <w:rPr>
          <w:u w:val="single"/>
          <w:lang w:val="es-US"/>
        </w:rPr>
        <w:t xml:space="preserve"> </w:t>
      </w:r>
      <w:r w:rsidRPr="00B24249">
        <w:rPr>
          <w:u w:val="single"/>
          <w:lang w:val="es-US"/>
        </w:rPr>
        <w:tab/>
      </w:r>
    </w:p>
    <w:p w14:paraId="7CA7D433" w14:textId="77777777" w:rsidR="00D64EDE" w:rsidRPr="00B24249" w:rsidRDefault="00D64EDE" w:rsidP="00D64EDE">
      <w:pPr>
        <w:pStyle w:val="BodyText"/>
        <w:tabs>
          <w:tab w:val="left" w:pos="9142"/>
        </w:tabs>
        <w:spacing w:line="317" w:lineRule="exact"/>
        <w:ind w:left="719"/>
        <w:rPr>
          <w:lang w:val="es-US"/>
        </w:rPr>
      </w:pPr>
      <w:r w:rsidRPr="00B24249">
        <w:rPr>
          <w:lang w:val="es-US"/>
        </w:rPr>
        <w:t xml:space="preserve">Ubicación del apoderado:  </w:t>
      </w:r>
      <w:r w:rsidRPr="00B24249">
        <w:rPr>
          <w:u w:val="single"/>
          <w:lang w:val="es-US"/>
        </w:rPr>
        <w:t xml:space="preserve"> </w:t>
      </w:r>
      <w:r w:rsidRPr="00B24249">
        <w:rPr>
          <w:u w:val="single"/>
          <w:lang w:val="es-US"/>
        </w:rPr>
        <w:tab/>
      </w:r>
    </w:p>
    <w:p w14:paraId="4D84B265" w14:textId="77777777" w:rsidR="00D64EDE" w:rsidRPr="00B24249" w:rsidRDefault="00D64EDE" w:rsidP="00D64EDE">
      <w:pPr>
        <w:pStyle w:val="BodyText"/>
        <w:rPr>
          <w:sz w:val="20"/>
          <w:lang w:val="es-US"/>
        </w:rPr>
      </w:pPr>
    </w:p>
    <w:p w14:paraId="49FE580C" w14:textId="77777777" w:rsidR="0039380E" w:rsidRPr="00B24249" w:rsidRDefault="0039380E">
      <w:pPr>
        <w:pStyle w:val="BodyText"/>
        <w:spacing w:before="8"/>
        <w:rPr>
          <w:sz w:val="22"/>
          <w:lang w:val="es-US"/>
        </w:rPr>
      </w:pPr>
    </w:p>
    <w:p w14:paraId="3D84904D" w14:textId="77777777" w:rsidR="0039380E" w:rsidRPr="00B24249" w:rsidRDefault="000A545B">
      <w:pPr>
        <w:pStyle w:val="P68B1DB1-Normal11"/>
        <w:spacing w:before="100" w:line="300" w:lineRule="auto"/>
        <w:ind w:left="720"/>
        <w:rPr>
          <w:rFonts w:hAnsi="Arial Black"/>
          <w:lang w:val="es-US"/>
        </w:rPr>
      </w:pPr>
      <w:r w:rsidRPr="00B24249">
        <w:rPr>
          <w:rFonts w:hAnsi="Arial Black"/>
          <w:lang w:val="es-US"/>
        </w:rPr>
        <w:t>Poder notarial (POA) para atención médica (secundario, si el POA principal no está disponible)</w:t>
      </w:r>
    </w:p>
    <w:p w14:paraId="76BCAEEB" w14:textId="77777777" w:rsidR="00D64EDE" w:rsidRPr="00B24249" w:rsidRDefault="00D64EDE" w:rsidP="00D64EDE">
      <w:pPr>
        <w:pStyle w:val="BodyText"/>
        <w:tabs>
          <w:tab w:val="left" w:pos="5793"/>
          <w:tab w:val="left" w:pos="10497"/>
        </w:tabs>
        <w:spacing w:before="113"/>
        <w:ind w:left="720"/>
        <w:rPr>
          <w:lang w:val="es-US"/>
        </w:rPr>
      </w:pPr>
      <w:r w:rsidRPr="00B24249">
        <w:rPr>
          <w:lang w:val="es-US"/>
        </w:rPr>
        <w:t>Nombre del apoderado:</w:t>
      </w:r>
      <w:r w:rsidRPr="00B24249">
        <w:rPr>
          <w:u w:val="single"/>
          <w:lang w:val="es-US"/>
        </w:rPr>
        <w:tab/>
      </w:r>
      <w:r w:rsidRPr="00B24249">
        <w:rPr>
          <w:lang w:val="es-US"/>
        </w:rPr>
        <w:t xml:space="preserve">Número de teléfono del apoderado:  </w:t>
      </w:r>
      <w:r w:rsidRPr="00B24249">
        <w:rPr>
          <w:u w:val="single"/>
          <w:lang w:val="es-US"/>
        </w:rPr>
        <w:t xml:space="preserve"> </w:t>
      </w:r>
      <w:r w:rsidRPr="00B24249">
        <w:rPr>
          <w:u w:val="single"/>
          <w:lang w:val="es-US"/>
        </w:rPr>
        <w:tab/>
      </w:r>
    </w:p>
    <w:p w14:paraId="3F8F7298" w14:textId="77777777" w:rsidR="00D64EDE" w:rsidRPr="00B24249" w:rsidRDefault="00D64EDE" w:rsidP="00D64EDE">
      <w:pPr>
        <w:pStyle w:val="BodyText"/>
        <w:tabs>
          <w:tab w:val="left" w:pos="4475"/>
          <w:tab w:val="left" w:pos="7727"/>
          <w:tab w:val="left" w:pos="8262"/>
          <w:tab w:val="left" w:pos="11257"/>
        </w:tabs>
        <w:spacing w:before="80" w:line="300" w:lineRule="auto"/>
        <w:ind w:left="719" w:right="640"/>
        <w:rPr>
          <w:lang w:val="es-US"/>
        </w:rPr>
      </w:pPr>
      <w:r w:rsidRPr="00B24249">
        <w:rPr>
          <w:lang w:val="es-US"/>
        </w:rPr>
        <w:t>Dirección:</w:t>
      </w:r>
      <w:r w:rsidRPr="00B24249">
        <w:rPr>
          <w:u w:val="single"/>
          <w:lang w:val="es-US"/>
        </w:rPr>
        <w:tab/>
      </w:r>
      <w:r w:rsidRPr="00B24249">
        <w:rPr>
          <w:u w:val="single"/>
          <w:lang w:val="es-US"/>
        </w:rPr>
        <w:tab/>
      </w:r>
      <w:r w:rsidRPr="00B24249">
        <w:rPr>
          <w:u w:val="single"/>
          <w:lang w:val="es-US"/>
        </w:rPr>
        <w:tab/>
      </w:r>
      <w:r w:rsidRPr="00B24249">
        <w:rPr>
          <w:lang w:val="es-US"/>
        </w:rPr>
        <w:t>Ciudad</w:t>
      </w:r>
      <w:r w:rsidRPr="00B24249">
        <w:rPr>
          <w:u w:val="single"/>
          <w:lang w:val="es-US"/>
        </w:rPr>
        <w:tab/>
      </w:r>
      <w:r w:rsidRPr="00B24249">
        <w:rPr>
          <w:lang w:val="es-US"/>
        </w:rPr>
        <w:t xml:space="preserve"> Estado</w:t>
      </w:r>
      <w:r w:rsidRPr="00B24249">
        <w:rPr>
          <w:u w:val="single"/>
          <w:lang w:val="es-US"/>
        </w:rPr>
        <w:tab/>
      </w:r>
      <w:r w:rsidRPr="00B24249">
        <w:rPr>
          <w:lang w:val="es-US"/>
        </w:rPr>
        <w:t xml:space="preserve">C.P.  </w:t>
      </w:r>
      <w:r w:rsidRPr="00B24249">
        <w:rPr>
          <w:u w:val="single"/>
          <w:lang w:val="es-US"/>
        </w:rPr>
        <w:t xml:space="preserve"> </w:t>
      </w:r>
      <w:r w:rsidRPr="00B24249">
        <w:rPr>
          <w:u w:val="single"/>
          <w:lang w:val="es-US"/>
        </w:rPr>
        <w:tab/>
      </w:r>
    </w:p>
    <w:p w14:paraId="7D2C098E" w14:textId="77777777" w:rsidR="00D64EDE" w:rsidRPr="00B24249" w:rsidRDefault="00D64EDE" w:rsidP="00D64EDE">
      <w:pPr>
        <w:pStyle w:val="BodyText"/>
        <w:tabs>
          <w:tab w:val="left" w:pos="9142"/>
        </w:tabs>
        <w:spacing w:line="317" w:lineRule="exact"/>
        <w:ind w:left="719"/>
        <w:rPr>
          <w:lang w:val="es-US"/>
        </w:rPr>
      </w:pPr>
      <w:r w:rsidRPr="00B24249">
        <w:rPr>
          <w:lang w:val="es-US"/>
        </w:rPr>
        <w:t xml:space="preserve">Ubicación del apoderado:  </w:t>
      </w:r>
      <w:r w:rsidRPr="00B24249">
        <w:rPr>
          <w:u w:val="single"/>
          <w:lang w:val="es-US"/>
        </w:rPr>
        <w:t xml:space="preserve"> </w:t>
      </w:r>
      <w:r w:rsidRPr="00B24249">
        <w:rPr>
          <w:u w:val="single"/>
          <w:lang w:val="es-US"/>
        </w:rPr>
        <w:tab/>
      </w:r>
    </w:p>
    <w:p w14:paraId="1D7792B6" w14:textId="77777777" w:rsidR="00D64EDE" w:rsidRPr="00B24249" w:rsidRDefault="00D64EDE" w:rsidP="00D64EDE">
      <w:pPr>
        <w:pStyle w:val="BodyText"/>
        <w:rPr>
          <w:sz w:val="20"/>
          <w:lang w:val="es-US"/>
        </w:rPr>
      </w:pPr>
    </w:p>
    <w:p w14:paraId="49D60383" w14:textId="77777777" w:rsidR="0039380E" w:rsidRPr="00B24249" w:rsidRDefault="0039380E">
      <w:pPr>
        <w:rPr>
          <w:lang w:val="es-US"/>
        </w:rPr>
        <w:sectPr w:rsidR="0039380E" w:rsidRPr="00B24249">
          <w:pgSz w:w="12960" w:h="17280"/>
          <w:pgMar w:top="2120" w:right="520" w:bottom="1340" w:left="540" w:header="676" w:footer="1148" w:gutter="0"/>
          <w:cols w:space="720"/>
        </w:sectPr>
      </w:pPr>
    </w:p>
    <w:p w14:paraId="32518637" w14:textId="77777777" w:rsidR="0039380E" w:rsidRPr="00B24249" w:rsidRDefault="0039380E">
      <w:pPr>
        <w:pStyle w:val="BodyText"/>
        <w:rPr>
          <w:sz w:val="20"/>
          <w:lang w:val="es-US"/>
        </w:rPr>
      </w:pPr>
    </w:p>
    <w:p w14:paraId="7C96CCB6" w14:textId="77777777" w:rsidR="0039380E" w:rsidRPr="00B24249" w:rsidRDefault="0039380E">
      <w:pPr>
        <w:pStyle w:val="BodyText"/>
        <w:spacing w:before="2"/>
        <w:rPr>
          <w:sz w:val="22"/>
          <w:lang w:val="es-US"/>
        </w:rPr>
      </w:pPr>
    </w:p>
    <w:p w14:paraId="40384F10" w14:textId="2D3B042D" w:rsidR="0039380E" w:rsidRPr="00B24249" w:rsidRDefault="000A545B">
      <w:pPr>
        <w:pStyle w:val="P68B1DB1-Normal11"/>
        <w:spacing w:before="100"/>
        <w:ind w:left="720"/>
        <w:rPr>
          <w:rFonts w:hAnsi="Arial Black"/>
          <w:lang w:val="es-US"/>
        </w:rPr>
      </w:pPr>
      <w:r w:rsidRPr="00B24249">
        <w:rPr>
          <w:rFonts w:hAnsi="Arial Black"/>
          <w:lang w:val="es-US"/>
        </w:rPr>
        <w:t xml:space="preserve">Información del director </w:t>
      </w:r>
      <w:r w:rsidR="00D64EDE" w:rsidRPr="00B24249">
        <w:rPr>
          <w:rFonts w:hAnsi="Arial Black"/>
          <w:lang w:val="es-US"/>
        </w:rPr>
        <w:t xml:space="preserve">de la funeraria y </w:t>
      </w:r>
      <w:r w:rsidRPr="00B24249">
        <w:rPr>
          <w:rFonts w:hAnsi="Arial Black"/>
          <w:lang w:val="es-US"/>
        </w:rPr>
        <w:t>de</w:t>
      </w:r>
      <w:r w:rsidR="00D64EDE" w:rsidRPr="00B24249">
        <w:rPr>
          <w:rFonts w:hAnsi="Arial Black"/>
          <w:lang w:val="es-US"/>
        </w:rPr>
        <w:t>l</w:t>
      </w:r>
      <w:r w:rsidRPr="00B24249">
        <w:rPr>
          <w:rFonts w:hAnsi="Arial Black"/>
          <w:lang w:val="es-US"/>
        </w:rPr>
        <w:t xml:space="preserve"> cementerio</w:t>
      </w:r>
    </w:p>
    <w:p w14:paraId="4B3DF6D9" w14:textId="1C98851E" w:rsidR="0039380E" w:rsidRPr="00B24249" w:rsidRDefault="000A545B">
      <w:pPr>
        <w:pStyle w:val="BodyText"/>
        <w:tabs>
          <w:tab w:val="left" w:pos="6635"/>
          <w:tab w:val="left" w:pos="9180"/>
          <w:tab w:val="left" w:pos="11244"/>
          <w:tab w:val="left" w:pos="11342"/>
        </w:tabs>
        <w:spacing w:before="113" w:line="300" w:lineRule="auto"/>
        <w:ind w:left="719" w:right="555"/>
        <w:rPr>
          <w:lang w:val="es-US"/>
        </w:rPr>
      </w:pPr>
      <w:r w:rsidRPr="00B24249">
        <w:rPr>
          <w:lang w:val="es-US"/>
        </w:rPr>
        <w:t>Nombre del cementerio:</w:t>
      </w:r>
      <w:r w:rsidR="00AA56C4" w:rsidRPr="00B24249">
        <w:rPr>
          <w:u w:val="single"/>
          <w:lang w:val="es-US"/>
        </w:rPr>
        <w:t xml:space="preserve"> ____________________</w:t>
      </w:r>
      <w:r w:rsidRPr="00B24249">
        <w:rPr>
          <w:lang w:val="es-US"/>
        </w:rPr>
        <w:t xml:space="preserve">Número de parcela del cementerio: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Dirección del cementerio:</w:t>
      </w:r>
      <w:r w:rsidR="00AA56C4" w:rsidRPr="00B24249">
        <w:rPr>
          <w:lang w:val="es-US"/>
        </w:rPr>
        <w:t xml:space="preserve"> </w:t>
      </w:r>
      <w:r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r w:rsidRPr="00B24249">
        <w:rPr>
          <w:lang w:val="es-US"/>
        </w:rPr>
        <w:t xml:space="preserve"> Ubicación de la escritura:</w:t>
      </w:r>
      <w:r w:rsidR="00AA56C4" w:rsidRPr="00B24249">
        <w:rPr>
          <w:lang w:val="es-US"/>
        </w:rPr>
        <w:t xml:space="preserve"> </w:t>
      </w:r>
      <w:r w:rsidRPr="00B24249">
        <w:rPr>
          <w:u w:val="single"/>
          <w:lang w:val="es-US"/>
        </w:rPr>
        <w:t xml:space="preserve"> </w:t>
      </w:r>
      <w:r w:rsidRPr="00B24249">
        <w:rPr>
          <w:u w:val="single"/>
          <w:lang w:val="es-US"/>
        </w:rPr>
        <w:tab/>
      </w:r>
      <w:r w:rsidRPr="00B24249">
        <w:rPr>
          <w:u w:val="single"/>
          <w:lang w:val="es-US"/>
        </w:rPr>
        <w:tab/>
      </w:r>
    </w:p>
    <w:p w14:paraId="2333BB1A" w14:textId="77777777" w:rsidR="0039380E" w:rsidRPr="00B24249" w:rsidRDefault="0039380E">
      <w:pPr>
        <w:pStyle w:val="BodyText"/>
        <w:rPr>
          <w:sz w:val="26"/>
          <w:lang w:val="es-US"/>
        </w:rPr>
      </w:pPr>
    </w:p>
    <w:p w14:paraId="129D86E0" w14:textId="660D247E" w:rsidR="0039380E" w:rsidRPr="00B24249" w:rsidRDefault="000A545B">
      <w:pPr>
        <w:pStyle w:val="BodyText"/>
        <w:tabs>
          <w:tab w:val="left" w:pos="7141"/>
          <w:tab w:val="left" w:pos="11245"/>
        </w:tabs>
        <w:spacing w:before="101"/>
        <w:ind w:left="719"/>
        <w:rPr>
          <w:lang w:val="es-US"/>
        </w:rPr>
      </w:pPr>
      <w:r w:rsidRPr="00B24249">
        <w:rPr>
          <w:lang w:val="es-US"/>
        </w:rPr>
        <w:t xml:space="preserve">Nombre del director </w:t>
      </w:r>
      <w:r w:rsidR="00D64EDE" w:rsidRPr="00B24249">
        <w:rPr>
          <w:lang w:val="es-US"/>
        </w:rPr>
        <w:t xml:space="preserve">de la </w:t>
      </w:r>
      <w:r w:rsidRPr="00B24249">
        <w:rPr>
          <w:lang w:val="es-US"/>
        </w:rPr>
        <w:t>funeraria:</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p>
    <w:p w14:paraId="404BFC38" w14:textId="77777777" w:rsidR="0039380E" w:rsidRPr="00B24249" w:rsidRDefault="0039380E">
      <w:pPr>
        <w:pStyle w:val="BodyText"/>
        <w:rPr>
          <w:sz w:val="20"/>
          <w:lang w:val="es-US"/>
        </w:rPr>
      </w:pPr>
    </w:p>
    <w:p w14:paraId="3E17B6B4" w14:textId="77777777" w:rsidR="0039380E" w:rsidRPr="00B24249" w:rsidRDefault="000A545B">
      <w:pPr>
        <w:pStyle w:val="BodyText"/>
        <w:spacing w:before="251"/>
        <w:ind w:left="719"/>
        <w:rPr>
          <w:lang w:val="es-US"/>
        </w:rPr>
      </w:pPr>
      <w:r w:rsidRPr="00B24249">
        <w:rPr>
          <w:lang w:val="es-US"/>
        </w:rPr>
        <w:t>Instrucciones de entierro:</w:t>
      </w:r>
    </w:p>
    <w:p w14:paraId="2EC8E05F" w14:textId="77777777" w:rsidR="0039380E" w:rsidRPr="00B24249" w:rsidRDefault="0039380E">
      <w:pPr>
        <w:pStyle w:val="BodyText"/>
        <w:rPr>
          <w:sz w:val="20"/>
          <w:lang w:val="es-US"/>
        </w:rPr>
      </w:pPr>
    </w:p>
    <w:p w14:paraId="6B547334" w14:textId="1FA1B65E" w:rsidR="0039380E" w:rsidRPr="00B24249" w:rsidRDefault="000A545B">
      <w:pPr>
        <w:pStyle w:val="BodyText"/>
        <w:spacing w:before="4"/>
        <w:rPr>
          <w:sz w:val="10"/>
          <w:lang w:val="es-US"/>
        </w:rPr>
      </w:pPr>
      <w:r w:rsidRPr="00B24249">
        <w:rPr>
          <w:noProof/>
          <w:lang w:val="es-US"/>
        </w:rPr>
        <mc:AlternateContent>
          <mc:Choice Requires="wps">
            <w:drawing>
              <wp:anchor distT="0" distB="0" distL="0" distR="0" simplePos="0" relativeHeight="251802112" behindDoc="1" locked="0" layoutInCell="1" allowOverlap="1" wp14:anchorId="1EB3BF8C" wp14:editId="2C17270F">
                <wp:simplePos x="0" y="0"/>
                <wp:positionH relativeFrom="page">
                  <wp:posOffset>799465</wp:posOffset>
                </wp:positionH>
                <wp:positionV relativeFrom="paragraph">
                  <wp:posOffset>90805</wp:posOffset>
                </wp:positionV>
                <wp:extent cx="6485255" cy="1270"/>
                <wp:effectExtent l="0" t="0" r="0" b="0"/>
                <wp:wrapTopAndBottom/>
                <wp:docPr id="236" name="docshape4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69301" id="docshape437" o:spid="_x0000_s1026" style="position:absolute;margin-left:62.95pt;margin-top:7.15pt;width:510.65pt;height:.1pt;z-index:-15523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21D471CD" w14:textId="77777777" w:rsidR="0039380E" w:rsidRPr="00B24249" w:rsidRDefault="0039380E">
      <w:pPr>
        <w:pStyle w:val="BodyText"/>
        <w:rPr>
          <w:sz w:val="20"/>
          <w:lang w:val="es-US"/>
        </w:rPr>
      </w:pPr>
    </w:p>
    <w:p w14:paraId="6E1E8C21" w14:textId="77777777" w:rsidR="0039380E" w:rsidRPr="00B24249" w:rsidRDefault="0039380E">
      <w:pPr>
        <w:pStyle w:val="BodyText"/>
        <w:rPr>
          <w:sz w:val="20"/>
          <w:lang w:val="es-US"/>
        </w:rPr>
      </w:pPr>
    </w:p>
    <w:p w14:paraId="24F2B2D8" w14:textId="415B0595"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03136" behindDoc="1" locked="0" layoutInCell="1" allowOverlap="1" wp14:anchorId="70C81AEC" wp14:editId="0F423A67">
                <wp:simplePos x="0" y="0"/>
                <wp:positionH relativeFrom="page">
                  <wp:posOffset>799465</wp:posOffset>
                </wp:positionH>
                <wp:positionV relativeFrom="paragraph">
                  <wp:posOffset>111760</wp:posOffset>
                </wp:positionV>
                <wp:extent cx="6485255" cy="1270"/>
                <wp:effectExtent l="0" t="0" r="0" b="0"/>
                <wp:wrapTopAndBottom/>
                <wp:docPr id="235" name="docshape4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6FCF2" id="docshape438" o:spid="_x0000_s1026" style="position:absolute;margin-left:62.95pt;margin-top:8.8pt;width:510.65pt;height:.1pt;z-index:-15523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0DC3CED4" w14:textId="77777777" w:rsidR="0039380E" w:rsidRPr="00B24249" w:rsidRDefault="0039380E">
      <w:pPr>
        <w:pStyle w:val="BodyText"/>
        <w:rPr>
          <w:sz w:val="20"/>
          <w:lang w:val="es-US"/>
        </w:rPr>
      </w:pPr>
    </w:p>
    <w:p w14:paraId="2BE263FF" w14:textId="77777777" w:rsidR="0039380E" w:rsidRPr="00B24249" w:rsidRDefault="0039380E">
      <w:pPr>
        <w:pStyle w:val="BodyText"/>
        <w:rPr>
          <w:sz w:val="20"/>
          <w:lang w:val="es-US"/>
        </w:rPr>
      </w:pPr>
    </w:p>
    <w:p w14:paraId="27230455" w14:textId="2C259FFF"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04160" behindDoc="1" locked="0" layoutInCell="1" allowOverlap="1" wp14:anchorId="47BDD15C" wp14:editId="7AC72D9F">
                <wp:simplePos x="0" y="0"/>
                <wp:positionH relativeFrom="page">
                  <wp:posOffset>799465</wp:posOffset>
                </wp:positionH>
                <wp:positionV relativeFrom="paragraph">
                  <wp:posOffset>111760</wp:posOffset>
                </wp:positionV>
                <wp:extent cx="6485255" cy="1270"/>
                <wp:effectExtent l="0" t="0" r="0" b="0"/>
                <wp:wrapTopAndBottom/>
                <wp:docPr id="234" name="docshape4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56AF3" id="docshape439" o:spid="_x0000_s1026" style="position:absolute;margin-left:62.95pt;margin-top:8.8pt;width:510.65pt;height:.1pt;z-index:-15522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" path="m,l10213,e" filled="f" strokeweight=".19022mm">
                <v:path arrowok="t" o:connecttype="custom" o:connectlocs="0,0;6485255,0" o:connectangles="0,0"/>
                <w10:wrap type="topAndBottom" anchorx="page"/>
              </v:shape>
            </w:pict>
          </mc:Fallback>
        </mc:AlternateContent>
      </w:r>
    </w:p>
    <w:p w14:paraId="0569EA6E" w14:textId="77777777" w:rsidR="0039380E" w:rsidRPr="00B24249" w:rsidRDefault="0039380E">
      <w:pPr>
        <w:pStyle w:val="BodyText"/>
        <w:rPr>
          <w:sz w:val="20"/>
          <w:lang w:val="es-US"/>
        </w:rPr>
      </w:pPr>
    </w:p>
    <w:p w14:paraId="4B531E41" w14:textId="77777777" w:rsidR="0039380E" w:rsidRPr="00B24249" w:rsidRDefault="0039380E">
      <w:pPr>
        <w:pStyle w:val="BodyText"/>
        <w:rPr>
          <w:sz w:val="20"/>
          <w:lang w:val="es-US"/>
        </w:rPr>
      </w:pPr>
    </w:p>
    <w:p w14:paraId="4EBC8877" w14:textId="7F14595F"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05184" behindDoc="1" locked="0" layoutInCell="1" allowOverlap="1" wp14:anchorId="5815998D" wp14:editId="462E3368">
                <wp:simplePos x="0" y="0"/>
                <wp:positionH relativeFrom="page">
                  <wp:posOffset>799465</wp:posOffset>
                </wp:positionH>
                <wp:positionV relativeFrom="paragraph">
                  <wp:posOffset>111760</wp:posOffset>
                </wp:positionV>
                <wp:extent cx="6485255" cy="1270"/>
                <wp:effectExtent l="0" t="0" r="0" b="0"/>
                <wp:wrapTopAndBottom/>
                <wp:docPr id="233" name="docshape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80FF5" id="docshape440" o:spid="_x0000_s1026" style="position:absolute;margin-left:62.95pt;margin-top:8.8pt;width:510.65pt;height:.1pt;z-index:-15522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" path="m,l10213,e" filled="f" strokeweight=".19022mm">
                <v:path arrowok="t" o:connecttype="custom" o:connectlocs="0,0;6485255,0" o:connectangles="0,0"/>
                <w10:wrap type="topAndBottom" anchorx="page"/>
              </v:shape>
            </w:pict>
          </mc:Fallback>
        </mc:AlternateContent>
      </w:r>
    </w:p>
    <w:p w14:paraId="31CC29CE" w14:textId="77777777" w:rsidR="0039380E" w:rsidRPr="00B24249" w:rsidRDefault="0039380E">
      <w:pPr>
        <w:pStyle w:val="BodyText"/>
        <w:rPr>
          <w:sz w:val="20"/>
          <w:lang w:val="es-US"/>
        </w:rPr>
      </w:pPr>
    </w:p>
    <w:p w14:paraId="006C7EE2" w14:textId="77777777" w:rsidR="0039380E" w:rsidRPr="00B24249" w:rsidRDefault="0039380E">
      <w:pPr>
        <w:pStyle w:val="BodyText"/>
        <w:rPr>
          <w:sz w:val="20"/>
          <w:lang w:val="es-US"/>
        </w:rPr>
      </w:pPr>
    </w:p>
    <w:p w14:paraId="5D4C5CAC" w14:textId="439CAC55"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06208" behindDoc="1" locked="0" layoutInCell="1" allowOverlap="1" wp14:anchorId="4FB09BFA" wp14:editId="7577065A">
                <wp:simplePos x="0" y="0"/>
                <wp:positionH relativeFrom="page">
                  <wp:posOffset>799465</wp:posOffset>
                </wp:positionH>
                <wp:positionV relativeFrom="paragraph">
                  <wp:posOffset>111760</wp:posOffset>
                </wp:positionV>
                <wp:extent cx="6485255" cy="1270"/>
                <wp:effectExtent l="0" t="0" r="0" b="0"/>
                <wp:wrapTopAndBottom/>
                <wp:docPr id="232" name="docshape4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BE27B3" id="docshape441" o:spid="_x0000_s1026" style="position:absolute;margin-left:62.95pt;margin-top:8.8pt;width:510.65pt;height:.1pt;z-index:-15521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558C11A5" w14:textId="77777777" w:rsidR="0039380E" w:rsidRPr="00B24249" w:rsidRDefault="0039380E">
      <w:pPr>
        <w:pStyle w:val="BodyText"/>
        <w:rPr>
          <w:sz w:val="20"/>
          <w:lang w:val="es-US"/>
        </w:rPr>
      </w:pPr>
    </w:p>
    <w:p w14:paraId="798DC01A" w14:textId="77777777" w:rsidR="0039380E" w:rsidRPr="00B24249" w:rsidRDefault="0039380E">
      <w:pPr>
        <w:pStyle w:val="BodyText"/>
        <w:rPr>
          <w:sz w:val="20"/>
          <w:lang w:val="es-US"/>
        </w:rPr>
      </w:pPr>
    </w:p>
    <w:p w14:paraId="4E0FAB7E" w14:textId="145CCBC6"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07232" behindDoc="1" locked="0" layoutInCell="1" allowOverlap="1" wp14:anchorId="455C92EC" wp14:editId="723BA846">
                <wp:simplePos x="0" y="0"/>
                <wp:positionH relativeFrom="page">
                  <wp:posOffset>799465</wp:posOffset>
                </wp:positionH>
                <wp:positionV relativeFrom="paragraph">
                  <wp:posOffset>111760</wp:posOffset>
                </wp:positionV>
                <wp:extent cx="6485255" cy="1270"/>
                <wp:effectExtent l="0" t="0" r="0" b="0"/>
                <wp:wrapTopAndBottom/>
                <wp:docPr id="231" name="docshape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21A5B" id="docshape442" o:spid="_x0000_s1026" style="position:absolute;margin-left:62.95pt;margin-top:8.8pt;width:510.65pt;height:.1pt;z-index:-15521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" path="m,l10213,e" filled="f" strokeweight=".19022mm">
                <v:path arrowok="t" o:connecttype="custom" o:connectlocs="0,0;6485255,0" o:connectangles="0,0"/>
                <w10:wrap type="topAndBottom" anchorx="page"/>
              </v:shape>
            </w:pict>
          </mc:Fallback>
        </mc:AlternateContent>
      </w:r>
    </w:p>
    <w:p w14:paraId="4A32D8F7" w14:textId="77777777" w:rsidR="0039380E" w:rsidRPr="00B24249" w:rsidRDefault="0039380E">
      <w:pPr>
        <w:pStyle w:val="BodyText"/>
        <w:rPr>
          <w:sz w:val="20"/>
          <w:lang w:val="es-US"/>
        </w:rPr>
      </w:pPr>
    </w:p>
    <w:p w14:paraId="1BBA4D8E" w14:textId="77777777" w:rsidR="0039380E" w:rsidRPr="00B24249" w:rsidRDefault="0039380E">
      <w:pPr>
        <w:pStyle w:val="BodyText"/>
        <w:rPr>
          <w:sz w:val="20"/>
          <w:lang w:val="es-US"/>
        </w:rPr>
      </w:pPr>
    </w:p>
    <w:p w14:paraId="553E018C" w14:textId="2EEBAFA2"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08256" behindDoc="1" locked="0" layoutInCell="1" allowOverlap="1" wp14:anchorId="0B7D3E0E" wp14:editId="75B36FC0">
                <wp:simplePos x="0" y="0"/>
                <wp:positionH relativeFrom="page">
                  <wp:posOffset>799465</wp:posOffset>
                </wp:positionH>
                <wp:positionV relativeFrom="paragraph">
                  <wp:posOffset>111760</wp:posOffset>
                </wp:positionV>
                <wp:extent cx="6485255" cy="1270"/>
                <wp:effectExtent l="0" t="0" r="0" b="0"/>
                <wp:wrapTopAndBottom/>
                <wp:docPr id="230" name="docshape4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0B2950" id="docshape443" o:spid="_x0000_s1026" style="position:absolute;margin-left:62.95pt;margin-top:8.8pt;width:510.65pt;height:.1pt;z-index:-15520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" path="m,l10213,e" filled="f" strokeweight=".19022mm">
                <v:path arrowok="t" o:connecttype="custom" o:connectlocs="0,0;6485255,0" o:connectangles="0,0"/>
                <w10:wrap type="topAndBottom" anchorx="page"/>
              </v:shape>
            </w:pict>
          </mc:Fallback>
        </mc:AlternateContent>
      </w:r>
    </w:p>
    <w:p w14:paraId="46CE4435" w14:textId="77777777" w:rsidR="0039380E" w:rsidRPr="00B24249" w:rsidRDefault="0039380E">
      <w:pPr>
        <w:pStyle w:val="BodyText"/>
        <w:rPr>
          <w:sz w:val="20"/>
          <w:lang w:val="es-US"/>
        </w:rPr>
      </w:pPr>
    </w:p>
    <w:p w14:paraId="721B71C1" w14:textId="77777777" w:rsidR="0039380E" w:rsidRPr="00B24249" w:rsidRDefault="0039380E">
      <w:pPr>
        <w:pStyle w:val="BodyText"/>
        <w:rPr>
          <w:sz w:val="20"/>
          <w:lang w:val="es-US"/>
        </w:rPr>
      </w:pPr>
    </w:p>
    <w:p w14:paraId="21E7E46A" w14:textId="67392A18"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09280" behindDoc="1" locked="0" layoutInCell="1" allowOverlap="1" wp14:anchorId="5EC25C27" wp14:editId="7FD30F5C">
                <wp:simplePos x="0" y="0"/>
                <wp:positionH relativeFrom="page">
                  <wp:posOffset>799465</wp:posOffset>
                </wp:positionH>
                <wp:positionV relativeFrom="paragraph">
                  <wp:posOffset>111760</wp:posOffset>
                </wp:positionV>
                <wp:extent cx="6485255" cy="1270"/>
                <wp:effectExtent l="0" t="0" r="0" b="0"/>
                <wp:wrapTopAndBottom/>
                <wp:docPr id="229" name="docshape4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07121" id="docshape444" o:spid="_x0000_s1026" style="position:absolute;margin-left:62.95pt;margin-top:8.8pt;width:510.65pt;height:.1pt;z-index:-15520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58326E2E" w14:textId="77777777" w:rsidR="0039380E" w:rsidRPr="00B24249" w:rsidRDefault="0039380E">
      <w:pPr>
        <w:pStyle w:val="BodyText"/>
        <w:rPr>
          <w:sz w:val="20"/>
          <w:lang w:val="es-US"/>
        </w:rPr>
      </w:pPr>
    </w:p>
    <w:p w14:paraId="21B9B2FB" w14:textId="77777777" w:rsidR="0039380E" w:rsidRPr="00B24249" w:rsidRDefault="0039380E">
      <w:pPr>
        <w:pStyle w:val="BodyText"/>
        <w:rPr>
          <w:sz w:val="20"/>
          <w:lang w:val="es-US"/>
        </w:rPr>
      </w:pPr>
    </w:p>
    <w:p w14:paraId="6C13F99C" w14:textId="62D209E5"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10304" behindDoc="1" locked="0" layoutInCell="1" allowOverlap="1" wp14:anchorId="61561F6E" wp14:editId="5F012AF1">
                <wp:simplePos x="0" y="0"/>
                <wp:positionH relativeFrom="page">
                  <wp:posOffset>799465</wp:posOffset>
                </wp:positionH>
                <wp:positionV relativeFrom="paragraph">
                  <wp:posOffset>111760</wp:posOffset>
                </wp:positionV>
                <wp:extent cx="6485255" cy="1270"/>
                <wp:effectExtent l="0" t="0" r="0" b="0"/>
                <wp:wrapTopAndBottom/>
                <wp:docPr id="228" name="docshape4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944C7" id="docshape445" o:spid="_x0000_s1026" style="position:absolute;margin-left:62.95pt;margin-top:8.8pt;width:510.65pt;height:.1pt;z-index:-15519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555BB8E0" w14:textId="77777777" w:rsidR="0039380E" w:rsidRPr="00B24249" w:rsidRDefault="0039380E">
      <w:pPr>
        <w:pStyle w:val="BodyText"/>
        <w:rPr>
          <w:sz w:val="20"/>
          <w:lang w:val="es-US"/>
        </w:rPr>
      </w:pPr>
    </w:p>
    <w:p w14:paraId="3AD05619" w14:textId="77777777" w:rsidR="0039380E" w:rsidRPr="00B24249" w:rsidRDefault="0039380E">
      <w:pPr>
        <w:pStyle w:val="BodyText"/>
        <w:rPr>
          <w:sz w:val="20"/>
          <w:lang w:val="es-US"/>
        </w:rPr>
      </w:pPr>
    </w:p>
    <w:p w14:paraId="6583C60F" w14:textId="65CD350B"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11328" behindDoc="1" locked="0" layoutInCell="1" allowOverlap="1" wp14:anchorId="4000A1F1" wp14:editId="4AD93664">
                <wp:simplePos x="0" y="0"/>
                <wp:positionH relativeFrom="page">
                  <wp:posOffset>799465</wp:posOffset>
                </wp:positionH>
                <wp:positionV relativeFrom="paragraph">
                  <wp:posOffset>111760</wp:posOffset>
                </wp:positionV>
                <wp:extent cx="6485255" cy="1270"/>
                <wp:effectExtent l="0" t="0" r="0" b="0"/>
                <wp:wrapTopAndBottom/>
                <wp:docPr id="227" name="docshape4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BE59FE" id="docshape446" o:spid="_x0000_s1026" style="position:absolute;margin-left:62.95pt;margin-top:8.8pt;width:510.65pt;height:.1pt;z-index:-15519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0B522A82" w14:textId="77777777" w:rsidR="0039380E" w:rsidRPr="00B24249" w:rsidRDefault="0039380E">
      <w:pPr>
        <w:pStyle w:val="BodyText"/>
        <w:rPr>
          <w:sz w:val="20"/>
          <w:lang w:val="es-US"/>
        </w:rPr>
      </w:pPr>
    </w:p>
    <w:p w14:paraId="6A3576C5" w14:textId="77777777" w:rsidR="0039380E" w:rsidRPr="00B24249" w:rsidRDefault="0039380E">
      <w:pPr>
        <w:pStyle w:val="BodyText"/>
        <w:rPr>
          <w:sz w:val="20"/>
          <w:lang w:val="es-US"/>
        </w:rPr>
      </w:pPr>
    </w:p>
    <w:p w14:paraId="201A5097" w14:textId="7BB17A8C"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12352" behindDoc="1" locked="0" layoutInCell="1" allowOverlap="1" wp14:anchorId="7351725D" wp14:editId="0A08882D">
                <wp:simplePos x="0" y="0"/>
                <wp:positionH relativeFrom="page">
                  <wp:posOffset>799465</wp:posOffset>
                </wp:positionH>
                <wp:positionV relativeFrom="paragraph">
                  <wp:posOffset>111760</wp:posOffset>
                </wp:positionV>
                <wp:extent cx="6485255" cy="1270"/>
                <wp:effectExtent l="0" t="0" r="0" b="0"/>
                <wp:wrapTopAndBottom/>
                <wp:docPr id="226" name="docshape4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7B321" id="docshape447" o:spid="_x0000_s1026" style="position:absolute;margin-left:62.95pt;margin-top:8.8pt;width:510.65pt;height:.1pt;z-index:-15518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2C926F59" w14:textId="77777777" w:rsidR="0039380E" w:rsidRPr="00B24249" w:rsidRDefault="0039380E">
      <w:pPr>
        <w:pStyle w:val="BodyText"/>
        <w:rPr>
          <w:sz w:val="20"/>
          <w:lang w:val="es-US"/>
        </w:rPr>
      </w:pPr>
    </w:p>
    <w:p w14:paraId="08C66F8B" w14:textId="77777777" w:rsidR="0039380E" w:rsidRPr="00B24249" w:rsidRDefault="0039380E">
      <w:pPr>
        <w:pStyle w:val="BodyText"/>
        <w:rPr>
          <w:sz w:val="20"/>
          <w:lang w:val="es-US"/>
        </w:rPr>
      </w:pPr>
    </w:p>
    <w:p w14:paraId="3FB1E28A" w14:textId="7C460EBF"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13376" behindDoc="1" locked="0" layoutInCell="1" allowOverlap="1" wp14:anchorId="169D557F" wp14:editId="045CE4C4">
                <wp:simplePos x="0" y="0"/>
                <wp:positionH relativeFrom="page">
                  <wp:posOffset>799465</wp:posOffset>
                </wp:positionH>
                <wp:positionV relativeFrom="paragraph">
                  <wp:posOffset>111760</wp:posOffset>
                </wp:positionV>
                <wp:extent cx="6485255" cy="1270"/>
                <wp:effectExtent l="0" t="0" r="0" b="0"/>
                <wp:wrapTopAndBottom/>
                <wp:docPr id="225" name="docshape4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40937" id="docshape448" o:spid="_x0000_s1026" style="position:absolute;margin-left:62.95pt;margin-top:8.8pt;width:510.65pt;height:.1pt;z-index:-15518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" path="m,l10213,e" filled="f" strokeweight=".19022mm">
                <v:path arrowok="t" o:connecttype="custom" o:connectlocs="0,0;6485255,0" o:connectangles="0,0"/>
                <w10:wrap type="topAndBottom" anchorx="page"/>
              </v:shape>
            </w:pict>
          </mc:Fallback>
        </mc:AlternateContent>
      </w:r>
    </w:p>
    <w:p w14:paraId="264CA712" w14:textId="77777777" w:rsidR="0039380E" w:rsidRPr="00B24249" w:rsidRDefault="0039380E">
      <w:pPr>
        <w:pStyle w:val="BodyText"/>
        <w:rPr>
          <w:sz w:val="20"/>
          <w:lang w:val="es-US"/>
        </w:rPr>
      </w:pPr>
    </w:p>
    <w:p w14:paraId="65B21655" w14:textId="77777777" w:rsidR="0039380E" w:rsidRPr="00B24249" w:rsidRDefault="0039380E">
      <w:pPr>
        <w:pStyle w:val="BodyText"/>
        <w:rPr>
          <w:sz w:val="20"/>
          <w:lang w:val="es-US"/>
        </w:rPr>
      </w:pPr>
    </w:p>
    <w:p w14:paraId="7C0FAEF1" w14:textId="1013AAA2"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14400" behindDoc="1" locked="0" layoutInCell="1" allowOverlap="1" wp14:anchorId="2CE5986B" wp14:editId="7AC0F270">
                <wp:simplePos x="0" y="0"/>
                <wp:positionH relativeFrom="page">
                  <wp:posOffset>799465</wp:posOffset>
                </wp:positionH>
                <wp:positionV relativeFrom="paragraph">
                  <wp:posOffset>111760</wp:posOffset>
                </wp:positionV>
                <wp:extent cx="6485255" cy="1270"/>
                <wp:effectExtent l="0" t="0" r="0" b="0"/>
                <wp:wrapTopAndBottom/>
                <wp:docPr id="224" name="docshape4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09EEF" id="docshape449" o:spid="_x0000_s1026" style="position:absolute;margin-left:62.95pt;margin-top:8.8pt;width:510.65pt;height:.1pt;z-index:-15517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00B73B41" w14:textId="77777777" w:rsidR="0039380E" w:rsidRPr="00B24249" w:rsidRDefault="0039380E">
      <w:pPr>
        <w:pStyle w:val="BodyText"/>
        <w:rPr>
          <w:sz w:val="20"/>
          <w:lang w:val="es-US"/>
        </w:rPr>
      </w:pPr>
    </w:p>
    <w:p w14:paraId="1068EF14" w14:textId="77777777" w:rsidR="0039380E" w:rsidRPr="00B24249" w:rsidRDefault="0039380E">
      <w:pPr>
        <w:pStyle w:val="BodyText"/>
        <w:rPr>
          <w:sz w:val="20"/>
          <w:lang w:val="es-US"/>
        </w:rPr>
      </w:pPr>
    </w:p>
    <w:p w14:paraId="24A88A2A" w14:textId="097B017B"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15424" behindDoc="1" locked="0" layoutInCell="1" allowOverlap="1" wp14:anchorId="7F150BF2" wp14:editId="5721BE94">
                <wp:simplePos x="0" y="0"/>
                <wp:positionH relativeFrom="page">
                  <wp:posOffset>799465</wp:posOffset>
                </wp:positionH>
                <wp:positionV relativeFrom="paragraph">
                  <wp:posOffset>111760</wp:posOffset>
                </wp:positionV>
                <wp:extent cx="6485255" cy="1270"/>
                <wp:effectExtent l="0" t="0" r="0" b="0"/>
                <wp:wrapTopAndBottom/>
                <wp:docPr id="223" name="docshape4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03692" id="docshape450" o:spid="_x0000_s1026" style="position:absolute;margin-left:62.95pt;margin-top:8.8pt;width:510.65pt;height:.1pt;z-index:-15517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" path="m,l10213,e" filled="f" strokeweight=".19022mm">
                <v:path arrowok="t" o:connecttype="custom" o:connectlocs="0,0;6485255,0" o:connectangles="0,0"/>
                <w10:wrap type="topAndBottom" anchorx="page"/>
              </v:shape>
            </w:pict>
          </mc:Fallback>
        </mc:AlternateContent>
      </w:r>
    </w:p>
    <w:p w14:paraId="70C93F90" w14:textId="77777777" w:rsidR="0039380E" w:rsidRPr="00B24249" w:rsidRDefault="0039380E">
      <w:pPr>
        <w:pStyle w:val="BodyText"/>
        <w:rPr>
          <w:sz w:val="20"/>
          <w:lang w:val="es-US"/>
        </w:rPr>
      </w:pPr>
    </w:p>
    <w:p w14:paraId="739878C0" w14:textId="77777777" w:rsidR="0039380E" w:rsidRPr="00B24249" w:rsidRDefault="0039380E">
      <w:pPr>
        <w:pStyle w:val="BodyText"/>
        <w:rPr>
          <w:sz w:val="20"/>
          <w:lang w:val="es-US"/>
        </w:rPr>
      </w:pPr>
    </w:p>
    <w:p w14:paraId="3B5D4287" w14:textId="3CC409A8" w:rsidR="0039380E" w:rsidRPr="00B24249" w:rsidRDefault="000A545B">
      <w:pPr>
        <w:pStyle w:val="BodyText"/>
        <w:spacing w:before="4"/>
        <w:rPr>
          <w:sz w:val="13"/>
          <w:lang w:val="es-US"/>
        </w:rPr>
      </w:pPr>
      <w:r w:rsidRPr="00B24249">
        <w:rPr>
          <w:noProof/>
          <w:lang w:val="es-US"/>
        </w:rPr>
        <mc:AlternateContent>
          <mc:Choice Requires="wps">
            <w:drawing>
              <wp:anchor distT="0" distB="0" distL="0" distR="0" simplePos="0" relativeHeight="251816448" behindDoc="1" locked="0" layoutInCell="1" allowOverlap="1" wp14:anchorId="65784344" wp14:editId="44991266">
                <wp:simplePos x="0" y="0"/>
                <wp:positionH relativeFrom="page">
                  <wp:posOffset>799465</wp:posOffset>
                </wp:positionH>
                <wp:positionV relativeFrom="paragraph">
                  <wp:posOffset>111760</wp:posOffset>
                </wp:positionV>
                <wp:extent cx="6485255" cy="1270"/>
                <wp:effectExtent l="0" t="0" r="0" b="0"/>
                <wp:wrapTopAndBottom/>
                <wp:docPr id="222" name="docshape4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5255" cy="1270"/>
                        </a:xfrm>
                        <a:custGeom>
                          <a:avLst/>
                          <a:gdLst>
                            <a:gd name="T0" fmla="+- 0 1259 1259"/>
                            <a:gd name="T1" fmla="*/ T0 w 10213"/>
                            <a:gd name="T2" fmla="+- 0 11472 1259"/>
                            <a:gd name="T3" fmla="*/ T2 w 10213"/>
                          </a:gdLst>
                          <a:ahLst/>
                          <a:cxnLst>
                            <a:cxn ang="0">
                              <a:pos x="T1" y="0"/>
                            </a:cxn>
                            <a:cxn ang="0">
                              <a:pos x="T3" y="0"/>
                            </a:cxn>
                          </a:cxnLst>
                          <a:rect l="0" t="0" r="r" b="b"/>
                          <a:pathLst>
                            <a:path w="10213">
                              <a:moveTo>
                                <a:pt x="0" y="0"/>
                              </a:moveTo>
                              <a:lnTo>
                                <a:pt x="10213"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C27F2" id="docshape451" o:spid="_x0000_s1026" style="position:absolute;margin-left:62.95pt;margin-top:8.8pt;width:510.65pt;height:.1pt;z-index:-15516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" path="m,l10213,e" filled="f" strokeweight=".19022mm">
                <v:path arrowok="t" o:connecttype="custom" o:connectlocs="0,0;6485255,0" o:connectangles="0,0"/>
                <w10:wrap type="topAndBottom" anchorx="page"/>
              </v:shape>
            </w:pict>
          </mc:Fallback>
        </mc:AlternateContent>
      </w:r>
    </w:p>
    <w:p w14:paraId="03CE1ABA" w14:textId="77777777" w:rsidR="0039380E" w:rsidRPr="00B24249" w:rsidRDefault="0039380E">
      <w:pPr>
        <w:rPr>
          <w:sz w:val="13"/>
          <w:lang w:val="es-US"/>
        </w:rPr>
        <w:sectPr w:rsidR="0039380E" w:rsidRPr="00B24249">
          <w:headerReference w:type="default" r:id="rId187"/>
          <w:footerReference w:type="default" r:id="rId188"/>
          <w:pgSz w:w="12960" w:h="17280"/>
          <w:pgMar w:top="2120" w:right="520" w:bottom="1340" w:left="540" w:header="676" w:footer="1148" w:gutter="0"/>
          <w:cols w:space="720"/>
        </w:sectPr>
      </w:pPr>
    </w:p>
    <w:p w14:paraId="14E3F158" w14:textId="77777777" w:rsidR="0039380E" w:rsidRPr="00B24249" w:rsidRDefault="0039380E">
      <w:pPr>
        <w:pStyle w:val="BodyText"/>
        <w:rPr>
          <w:sz w:val="20"/>
          <w:lang w:val="es-US"/>
        </w:rPr>
      </w:pPr>
    </w:p>
    <w:p w14:paraId="07AE710C" w14:textId="77777777" w:rsidR="0039380E" w:rsidRPr="00B24249" w:rsidRDefault="0039380E">
      <w:pPr>
        <w:pStyle w:val="BodyText"/>
        <w:spacing w:before="1"/>
        <w:rPr>
          <w:sz w:val="22"/>
          <w:lang w:val="es-US"/>
        </w:rPr>
      </w:pPr>
    </w:p>
    <w:p w14:paraId="4A33960D" w14:textId="0CCFDDD5" w:rsidR="0039380E" w:rsidRPr="00B24249" w:rsidRDefault="000A545B">
      <w:pPr>
        <w:pStyle w:val="BodyText"/>
        <w:spacing w:before="101"/>
        <w:ind w:left="720"/>
        <w:rPr>
          <w:lang w:val="es-US"/>
        </w:rPr>
      </w:pPr>
      <w:r w:rsidRPr="00B24249">
        <w:rPr>
          <w:lang w:val="es-US"/>
        </w:rPr>
        <w:t>Nombre(s) e información de contacto de las organizaciones a notificar en caso de mi muerte:</w:t>
      </w:r>
    </w:p>
    <w:p w14:paraId="38104F82" w14:textId="77777777" w:rsidR="0039380E" w:rsidRPr="00B24249" w:rsidRDefault="0039380E">
      <w:pPr>
        <w:pStyle w:val="BodyText"/>
        <w:rPr>
          <w:sz w:val="20"/>
          <w:lang w:val="es-US"/>
        </w:rPr>
      </w:pPr>
    </w:p>
    <w:p w14:paraId="64C6FF72" w14:textId="3650EFFD" w:rsidR="0039380E" w:rsidRPr="00B24249" w:rsidRDefault="000A545B">
      <w:pPr>
        <w:pStyle w:val="BodyText"/>
        <w:spacing w:before="4"/>
        <w:rPr>
          <w:sz w:val="10"/>
          <w:lang w:val="es-US"/>
        </w:rPr>
      </w:pPr>
      <w:r w:rsidRPr="00B24249">
        <w:rPr>
          <w:noProof/>
          <w:lang w:val="es-US"/>
        </w:rPr>
        <mc:AlternateContent>
          <mc:Choice Requires="wps">
            <w:drawing>
              <wp:anchor distT="0" distB="0" distL="0" distR="0" simplePos="0" relativeHeight="251817472" behindDoc="1" locked="0" layoutInCell="1" allowOverlap="1" wp14:anchorId="51B96763" wp14:editId="3F63BCB4">
                <wp:simplePos x="0" y="0"/>
                <wp:positionH relativeFrom="page">
                  <wp:posOffset>800100</wp:posOffset>
                </wp:positionH>
                <wp:positionV relativeFrom="paragraph">
                  <wp:posOffset>90170</wp:posOffset>
                </wp:positionV>
                <wp:extent cx="2340610" cy="1270"/>
                <wp:effectExtent l="0" t="0" r="0" b="0"/>
                <wp:wrapTopAndBottom/>
                <wp:docPr id="221" name="docshape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FA2A2" id="docshape452" o:spid="_x0000_s1026" style="position:absolute;margin-left:63pt;margin-top:7.1pt;width:184.3pt;height:.1pt;z-index:-15516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818496" behindDoc="1" locked="0" layoutInCell="1" allowOverlap="1" wp14:anchorId="50C01914" wp14:editId="704B2393">
                <wp:simplePos x="0" y="0"/>
                <wp:positionH relativeFrom="page">
                  <wp:posOffset>3331210</wp:posOffset>
                </wp:positionH>
                <wp:positionV relativeFrom="paragraph">
                  <wp:posOffset>90170</wp:posOffset>
                </wp:positionV>
                <wp:extent cx="4145280" cy="1270"/>
                <wp:effectExtent l="0" t="0" r="0" b="0"/>
                <wp:wrapTopAndBottom/>
                <wp:docPr id="220" name="docshape4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F1B5D6" id="docshape453" o:spid="_x0000_s1026" style="position:absolute;margin-left:262.3pt;margin-top:7.1pt;width:326.4pt;height:.1pt;z-index:-15515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" path="m,l6528,e" filled="f" strokeweight=".19022mm">
                <v:path arrowok="t" o:connecttype="custom" o:connectlocs="0,0;4145280,0" o:connectangles="0,0"/>
                <w10:wrap type="topAndBottom" anchorx="page"/>
              </v:shape>
            </w:pict>
          </mc:Fallback>
        </mc:AlternateContent>
      </w:r>
    </w:p>
    <w:p w14:paraId="4142B4B8" w14:textId="77777777" w:rsidR="0039380E" w:rsidRPr="00B24249" w:rsidRDefault="0039380E">
      <w:pPr>
        <w:pStyle w:val="BodyText"/>
        <w:rPr>
          <w:sz w:val="20"/>
          <w:lang w:val="es-US"/>
        </w:rPr>
      </w:pPr>
    </w:p>
    <w:p w14:paraId="371BDDCC" w14:textId="3728D017"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819520" behindDoc="1" locked="0" layoutInCell="1" allowOverlap="1" wp14:anchorId="748F057B" wp14:editId="0DA0A49C">
                <wp:simplePos x="0" y="0"/>
                <wp:positionH relativeFrom="page">
                  <wp:posOffset>800100</wp:posOffset>
                </wp:positionH>
                <wp:positionV relativeFrom="paragraph">
                  <wp:posOffset>105410</wp:posOffset>
                </wp:positionV>
                <wp:extent cx="2340610" cy="1270"/>
                <wp:effectExtent l="0" t="0" r="0" b="0"/>
                <wp:wrapTopAndBottom/>
                <wp:docPr id="219" name="docshape4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BA68A" id="docshape454" o:spid="_x0000_s1026" style="position:absolute;margin-left:63pt;margin-top:8.3pt;width:184.3pt;height:.1pt;z-index:-15515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820544" behindDoc="1" locked="0" layoutInCell="1" allowOverlap="1" wp14:anchorId="2DD22B22" wp14:editId="66D79EDB">
                <wp:simplePos x="0" y="0"/>
                <wp:positionH relativeFrom="page">
                  <wp:posOffset>3331210</wp:posOffset>
                </wp:positionH>
                <wp:positionV relativeFrom="paragraph">
                  <wp:posOffset>105410</wp:posOffset>
                </wp:positionV>
                <wp:extent cx="4145280" cy="1270"/>
                <wp:effectExtent l="0" t="0" r="0" b="0"/>
                <wp:wrapTopAndBottom/>
                <wp:docPr id="218" name="docshape4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C08A3" id="docshape455" o:spid="_x0000_s1026" style="position:absolute;margin-left:262.3pt;margin-top:8.3pt;width:326.4pt;height:.1pt;z-index:-1551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" path="m,l6528,e" filled="f" strokeweight=".19022mm">
                <v:path arrowok="t" o:connecttype="custom" o:connectlocs="0,0;4145280,0" o:connectangles="0,0"/>
                <w10:wrap type="topAndBottom" anchorx="page"/>
              </v:shape>
            </w:pict>
          </mc:Fallback>
        </mc:AlternateContent>
      </w:r>
    </w:p>
    <w:p w14:paraId="4318A49D" w14:textId="77777777" w:rsidR="0039380E" w:rsidRPr="00B24249" w:rsidRDefault="0039380E">
      <w:pPr>
        <w:pStyle w:val="BodyText"/>
        <w:rPr>
          <w:sz w:val="20"/>
          <w:lang w:val="es-US"/>
        </w:rPr>
      </w:pPr>
    </w:p>
    <w:p w14:paraId="236FFC25" w14:textId="41E596D0"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821568" behindDoc="1" locked="0" layoutInCell="1" allowOverlap="1" wp14:anchorId="72CD7D1B" wp14:editId="78F61B83">
                <wp:simplePos x="0" y="0"/>
                <wp:positionH relativeFrom="page">
                  <wp:posOffset>800100</wp:posOffset>
                </wp:positionH>
                <wp:positionV relativeFrom="paragraph">
                  <wp:posOffset>105410</wp:posOffset>
                </wp:positionV>
                <wp:extent cx="2340610" cy="1270"/>
                <wp:effectExtent l="0" t="0" r="0" b="0"/>
                <wp:wrapTopAndBottom/>
                <wp:docPr id="217" name="docshape4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D93F7" id="docshape456" o:spid="_x0000_s1026" style="position:absolute;margin-left:63pt;margin-top:8.3pt;width:184.3pt;height:.1pt;z-index:-1551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822592" behindDoc="1" locked="0" layoutInCell="1" allowOverlap="1" wp14:anchorId="50457922" wp14:editId="148A5645">
                <wp:simplePos x="0" y="0"/>
                <wp:positionH relativeFrom="page">
                  <wp:posOffset>3331210</wp:posOffset>
                </wp:positionH>
                <wp:positionV relativeFrom="paragraph">
                  <wp:posOffset>105410</wp:posOffset>
                </wp:positionV>
                <wp:extent cx="4145280" cy="1270"/>
                <wp:effectExtent l="0" t="0" r="0" b="0"/>
                <wp:wrapTopAndBottom/>
                <wp:docPr id="216" name="docshape4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05904" id="docshape457" o:spid="_x0000_s1026" style="position:absolute;margin-left:262.3pt;margin-top:8.3pt;width:326.4pt;height:.1pt;z-index:-1551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" path="m,l6528,e" filled="f" strokeweight=".19022mm">
                <v:path arrowok="t" o:connecttype="custom" o:connectlocs="0,0;4145280,0" o:connectangles="0,0"/>
                <w10:wrap type="topAndBottom" anchorx="page"/>
              </v:shape>
            </w:pict>
          </mc:Fallback>
        </mc:AlternateContent>
      </w:r>
    </w:p>
    <w:p w14:paraId="1A28DA81" w14:textId="77777777" w:rsidR="0039380E" w:rsidRPr="00B24249" w:rsidRDefault="0039380E">
      <w:pPr>
        <w:pStyle w:val="BodyText"/>
        <w:rPr>
          <w:sz w:val="20"/>
          <w:lang w:val="es-US"/>
        </w:rPr>
      </w:pPr>
    </w:p>
    <w:p w14:paraId="2C535025" w14:textId="02B13F0E" w:rsidR="0039380E" w:rsidRPr="00B24249" w:rsidRDefault="000A545B">
      <w:pPr>
        <w:pStyle w:val="BodyText"/>
        <w:spacing w:before="3"/>
        <w:rPr>
          <w:sz w:val="12"/>
          <w:lang w:val="es-US"/>
        </w:rPr>
      </w:pPr>
      <w:r w:rsidRPr="00B24249">
        <w:rPr>
          <w:noProof/>
          <w:lang w:val="es-US"/>
        </w:rPr>
        <mc:AlternateContent>
          <mc:Choice Requires="wps">
            <w:drawing>
              <wp:anchor distT="0" distB="0" distL="0" distR="0" simplePos="0" relativeHeight="251823616" behindDoc="1" locked="0" layoutInCell="1" allowOverlap="1" wp14:anchorId="1444DECD" wp14:editId="1A1C5B47">
                <wp:simplePos x="0" y="0"/>
                <wp:positionH relativeFrom="page">
                  <wp:posOffset>800100</wp:posOffset>
                </wp:positionH>
                <wp:positionV relativeFrom="paragraph">
                  <wp:posOffset>103505</wp:posOffset>
                </wp:positionV>
                <wp:extent cx="2340610" cy="1270"/>
                <wp:effectExtent l="0" t="0" r="0" b="0"/>
                <wp:wrapTopAndBottom/>
                <wp:docPr id="215" name="docshape4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49FB16" id="docshape458" o:spid="_x0000_s1026" style="position:absolute;margin-left:63pt;margin-top:8.15pt;width:184.3pt;height:.1pt;z-index:-15513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824640" behindDoc="1" locked="0" layoutInCell="1" allowOverlap="1" wp14:anchorId="312422F5" wp14:editId="4CE66DD6">
                <wp:simplePos x="0" y="0"/>
                <wp:positionH relativeFrom="page">
                  <wp:posOffset>3331210</wp:posOffset>
                </wp:positionH>
                <wp:positionV relativeFrom="paragraph">
                  <wp:posOffset>103505</wp:posOffset>
                </wp:positionV>
                <wp:extent cx="4145280" cy="1270"/>
                <wp:effectExtent l="0" t="0" r="0" b="0"/>
                <wp:wrapTopAndBottom/>
                <wp:docPr id="214" name="docshape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7B3D73" id="docshape459" o:spid="_x0000_s1026" style="position:absolute;margin-left:262.3pt;margin-top:8.15pt;width:326.4pt;height:.1pt;z-index:-1551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" path="m,l6528,e" filled="f" strokeweight=".19022mm">
                <v:path arrowok="t" o:connecttype="custom" o:connectlocs="0,0;4145280,0" o:connectangles="0,0"/>
                <w10:wrap type="topAndBottom" anchorx="page"/>
              </v:shape>
            </w:pict>
          </mc:Fallback>
        </mc:AlternateContent>
      </w:r>
    </w:p>
    <w:p w14:paraId="133667A6" w14:textId="77777777" w:rsidR="0039380E" w:rsidRPr="00B24249" w:rsidRDefault="0039380E">
      <w:pPr>
        <w:pStyle w:val="BodyText"/>
        <w:rPr>
          <w:sz w:val="20"/>
          <w:lang w:val="es-US"/>
        </w:rPr>
      </w:pPr>
    </w:p>
    <w:p w14:paraId="2932F45E" w14:textId="2D9E1CF1" w:rsidR="0039380E" w:rsidRPr="00B24249" w:rsidRDefault="000A545B">
      <w:pPr>
        <w:pStyle w:val="BodyText"/>
        <w:spacing w:before="5"/>
        <w:rPr>
          <w:sz w:val="12"/>
          <w:lang w:val="es-US"/>
        </w:rPr>
      </w:pPr>
      <w:r w:rsidRPr="00B24249">
        <w:rPr>
          <w:noProof/>
          <w:lang w:val="es-US"/>
        </w:rPr>
        <mc:AlternateContent>
          <mc:Choice Requires="wps">
            <w:drawing>
              <wp:anchor distT="0" distB="0" distL="0" distR="0" simplePos="0" relativeHeight="251825664" behindDoc="1" locked="0" layoutInCell="1" allowOverlap="1" wp14:anchorId="525DEB97" wp14:editId="3F1089AD">
                <wp:simplePos x="0" y="0"/>
                <wp:positionH relativeFrom="page">
                  <wp:posOffset>800100</wp:posOffset>
                </wp:positionH>
                <wp:positionV relativeFrom="paragraph">
                  <wp:posOffset>105410</wp:posOffset>
                </wp:positionV>
                <wp:extent cx="2340610" cy="1270"/>
                <wp:effectExtent l="0" t="0" r="0" b="0"/>
                <wp:wrapTopAndBottom/>
                <wp:docPr id="213" name="docshape4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0610" cy="1270"/>
                        </a:xfrm>
                        <a:custGeom>
                          <a:avLst/>
                          <a:gdLst>
                            <a:gd name="T0" fmla="+- 0 1260 1260"/>
                            <a:gd name="T1" fmla="*/ T0 w 3686"/>
                            <a:gd name="T2" fmla="+- 0 4946 1260"/>
                            <a:gd name="T3" fmla="*/ T2 w 3686"/>
                          </a:gdLst>
                          <a:ahLst/>
                          <a:cxnLst>
                            <a:cxn ang="0">
                              <a:pos x="T1" y="0"/>
                            </a:cxn>
                            <a:cxn ang="0">
                              <a:pos x="T3" y="0"/>
                            </a:cxn>
                          </a:cxnLst>
                          <a:rect l="0" t="0" r="r" b="b"/>
                          <a:pathLst>
                            <a:path w="3686">
                              <a:moveTo>
                                <a:pt x="0" y="0"/>
                              </a:moveTo>
                              <a:lnTo>
                                <a:pt x="3686"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4880E" id="docshape460" o:spid="_x0000_s1026" style="position:absolute;margin-left:63pt;margin-top:8.3pt;width:184.3pt;height:.1pt;z-index:-15512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" path="m,l3686,e" filled="f" strokeweight=".19022mm">
                <v:path arrowok="t" o:connecttype="custom" o:connectlocs="0,0;2340610,0" o:connectangles="0,0"/>
                <w10:wrap type="topAndBottom" anchorx="page"/>
              </v:shape>
            </w:pict>
          </mc:Fallback>
        </mc:AlternateContent>
      </w:r>
      <w:r w:rsidRPr="00B24249">
        <w:rPr>
          <w:noProof/>
          <w:lang w:val="es-US"/>
        </w:rPr>
        <mc:AlternateContent>
          <mc:Choice Requires="wps">
            <w:drawing>
              <wp:anchor distT="0" distB="0" distL="0" distR="0" simplePos="0" relativeHeight="251826688" behindDoc="1" locked="0" layoutInCell="1" allowOverlap="1" wp14:anchorId="7823F0D8" wp14:editId="787E9101">
                <wp:simplePos x="0" y="0"/>
                <wp:positionH relativeFrom="page">
                  <wp:posOffset>3331210</wp:posOffset>
                </wp:positionH>
                <wp:positionV relativeFrom="paragraph">
                  <wp:posOffset>105410</wp:posOffset>
                </wp:positionV>
                <wp:extent cx="4145280" cy="1270"/>
                <wp:effectExtent l="0" t="0" r="0" b="0"/>
                <wp:wrapTopAndBottom/>
                <wp:docPr id="212" name="docshape4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45280" cy="1270"/>
                        </a:xfrm>
                        <a:custGeom>
                          <a:avLst/>
                          <a:gdLst>
                            <a:gd name="T0" fmla="+- 0 5246 5246"/>
                            <a:gd name="T1" fmla="*/ T0 w 6528"/>
                            <a:gd name="T2" fmla="+- 0 11774 5246"/>
                            <a:gd name="T3" fmla="*/ T2 w 6528"/>
                          </a:gdLst>
                          <a:ahLst/>
                          <a:cxnLst>
                            <a:cxn ang="0">
                              <a:pos x="T1" y="0"/>
                            </a:cxn>
                            <a:cxn ang="0">
                              <a:pos x="T3" y="0"/>
                            </a:cxn>
                          </a:cxnLst>
                          <a:rect l="0" t="0" r="r" b="b"/>
                          <a:pathLst>
                            <a:path w="6528">
                              <a:moveTo>
                                <a:pt x="0" y="0"/>
                              </a:moveTo>
                              <a:lnTo>
                                <a:pt x="6528"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E1D1E" id="docshape461" o:spid="_x0000_s1026" style="position:absolute;margin-left:262.3pt;margin-top:8.3pt;width:326.4pt;height:.1pt;z-index:-1551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5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" path="m,l6528,e" filled="f" strokeweight=".19022mm">
                <v:path arrowok="t" o:connecttype="custom" o:connectlocs="0,0;4145280,0" o:connectangles="0,0"/>
                <w10:wrap type="topAndBottom" anchorx="page"/>
              </v:shape>
            </w:pict>
          </mc:Fallback>
        </mc:AlternateContent>
      </w:r>
    </w:p>
    <w:p w14:paraId="22D5824E" w14:textId="77777777" w:rsidR="0039380E" w:rsidRPr="00B24249" w:rsidRDefault="0039380E">
      <w:pPr>
        <w:pStyle w:val="BodyText"/>
        <w:rPr>
          <w:sz w:val="20"/>
          <w:lang w:val="es-US"/>
        </w:rPr>
      </w:pPr>
    </w:p>
    <w:p w14:paraId="73F4C11A" w14:textId="5AD99151" w:rsidR="0039380E" w:rsidRPr="00B24249" w:rsidRDefault="000A545B">
      <w:pPr>
        <w:pStyle w:val="P68B1DB1-Normal11"/>
        <w:spacing w:before="270"/>
        <w:ind w:left="720"/>
        <w:rPr>
          <w:rFonts w:hAnsi="Arial Black"/>
          <w:lang w:val="es-US"/>
        </w:rPr>
      </w:pPr>
      <w:r w:rsidRPr="00B24249">
        <w:rPr>
          <w:rFonts w:hAnsi="Arial Black"/>
          <w:lang w:val="es-US"/>
        </w:rPr>
        <w:t>Información de la iglesia o sinagoga</w:t>
      </w:r>
    </w:p>
    <w:p w14:paraId="1F7C19F1" w14:textId="240FD13A" w:rsidR="00AA56C4" w:rsidRPr="00B24249" w:rsidRDefault="000A545B">
      <w:pPr>
        <w:pStyle w:val="BodyText"/>
        <w:tabs>
          <w:tab w:val="left" w:pos="7192"/>
          <w:tab w:val="left" w:pos="10683"/>
          <w:tab w:val="left" w:pos="11253"/>
          <w:tab w:val="left" w:pos="11296"/>
        </w:tabs>
        <w:spacing w:before="113" w:line="300" w:lineRule="auto"/>
        <w:ind w:left="719" w:right="594"/>
        <w:rPr>
          <w:lang w:val="es-US"/>
        </w:rPr>
      </w:pPr>
      <w:r w:rsidRPr="00B24249">
        <w:rPr>
          <w:lang w:val="es-US"/>
        </w:rPr>
        <w:t>Nombre de la institución:</w:t>
      </w:r>
      <w:r w:rsidRPr="00B24249">
        <w:rPr>
          <w:u w:val="single"/>
          <w:lang w:val="es-US"/>
        </w:rPr>
        <w:tab/>
      </w:r>
      <w:r w:rsidRPr="00B24249">
        <w:rPr>
          <w:lang w:val="es-US"/>
        </w:rPr>
        <w:t>Número de teléfono:</w:t>
      </w:r>
      <w:r w:rsidR="00AA56C4" w:rsidRPr="00B24249">
        <w:rPr>
          <w:lang w:val="es-US"/>
        </w:rPr>
        <w:t xml:space="preserve"> ________________</w:t>
      </w:r>
    </w:p>
    <w:p w14:paraId="3103CED5" w14:textId="33F1DB0D" w:rsidR="00AA56C4" w:rsidRPr="00B24249" w:rsidRDefault="000A545B" w:rsidP="00AA56C4">
      <w:pPr>
        <w:pStyle w:val="BodyText"/>
        <w:tabs>
          <w:tab w:val="left" w:pos="7192"/>
          <w:tab w:val="left" w:pos="10683"/>
          <w:tab w:val="left" w:pos="11253"/>
          <w:tab w:val="left" w:pos="11296"/>
        </w:tabs>
        <w:spacing w:line="300" w:lineRule="auto"/>
        <w:ind w:left="719" w:right="594"/>
        <w:rPr>
          <w:lang w:val="es-US"/>
        </w:rPr>
      </w:pPr>
      <w:r w:rsidRPr="00B24249">
        <w:rPr>
          <w:lang w:val="es-US"/>
        </w:rPr>
        <w:t>Nombre del clérigo o representante:</w:t>
      </w:r>
      <w:r w:rsidRPr="00B24249">
        <w:rPr>
          <w:u w:val="single"/>
          <w:lang w:val="es-US"/>
        </w:rPr>
        <w:tab/>
      </w:r>
      <w:r w:rsidRPr="00B24249">
        <w:rPr>
          <w:lang w:val="es-US"/>
        </w:rPr>
        <w:t xml:space="preserve">Número de teléfono: </w:t>
      </w:r>
      <w:r w:rsidRPr="00B24249">
        <w:rPr>
          <w:u w:val="single"/>
          <w:lang w:val="es-US"/>
        </w:rPr>
        <w:t xml:space="preserve"> </w:t>
      </w:r>
      <w:r w:rsidRPr="00B24249">
        <w:rPr>
          <w:u w:val="single"/>
          <w:lang w:val="es-US"/>
        </w:rPr>
        <w:tab/>
      </w:r>
      <w:r w:rsidRPr="00B24249">
        <w:rPr>
          <w:u w:val="single"/>
          <w:lang w:val="es-US"/>
        </w:rPr>
        <w:tab/>
      </w:r>
      <w:r w:rsidRPr="00B24249">
        <w:rPr>
          <w:u w:val="single"/>
          <w:lang w:val="es-US"/>
        </w:rPr>
        <w:tab/>
      </w:r>
    </w:p>
    <w:p w14:paraId="5A1C5949" w14:textId="77777777" w:rsidR="00AA56C4" w:rsidRPr="00B24249" w:rsidRDefault="000A545B" w:rsidP="00AA56C4">
      <w:pPr>
        <w:pStyle w:val="BodyText"/>
        <w:tabs>
          <w:tab w:val="left" w:pos="7192"/>
          <w:tab w:val="left" w:pos="10683"/>
          <w:tab w:val="left" w:pos="11253"/>
          <w:tab w:val="left" w:pos="11296"/>
        </w:tabs>
        <w:spacing w:line="300" w:lineRule="auto"/>
        <w:ind w:left="719" w:right="594"/>
        <w:rPr>
          <w:lang w:val="es-US"/>
        </w:rPr>
      </w:pPr>
      <w:r w:rsidRPr="00B24249">
        <w:rPr>
          <w:lang w:val="es-US"/>
        </w:rPr>
        <w:t xml:space="preserve">Dirección de la iglesia o sinagoga: </w:t>
      </w:r>
      <w:r w:rsidRPr="00B24249">
        <w:rPr>
          <w:u w:val="single"/>
          <w:lang w:val="es-US"/>
        </w:rPr>
        <w:t xml:space="preserve"> </w:t>
      </w:r>
      <w:r w:rsidRPr="00B24249">
        <w:rPr>
          <w:u w:val="single"/>
          <w:lang w:val="es-US"/>
        </w:rPr>
        <w:tab/>
      </w:r>
      <w:r w:rsidRPr="00B24249">
        <w:rPr>
          <w:u w:val="single"/>
          <w:lang w:val="es-US"/>
        </w:rPr>
        <w:tab/>
      </w:r>
      <w:r w:rsidRPr="00B24249">
        <w:rPr>
          <w:lang w:val="es-US"/>
        </w:rPr>
        <w:t xml:space="preserve"> </w:t>
      </w:r>
    </w:p>
    <w:p w14:paraId="0FA0E953" w14:textId="67835337" w:rsidR="0039380E" w:rsidRPr="00B24249" w:rsidRDefault="000A545B" w:rsidP="00AA56C4">
      <w:pPr>
        <w:pStyle w:val="BodyText"/>
        <w:tabs>
          <w:tab w:val="left" w:pos="7192"/>
          <w:tab w:val="left" w:pos="10683"/>
          <w:tab w:val="left" w:pos="11253"/>
          <w:tab w:val="left" w:pos="11296"/>
        </w:tabs>
        <w:spacing w:line="300" w:lineRule="auto"/>
        <w:ind w:left="719" w:right="594"/>
        <w:rPr>
          <w:lang w:val="es-US"/>
        </w:rPr>
      </w:pPr>
      <w:r w:rsidRPr="00B24249">
        <w:rPr>
          <w:lang w:val="es-US"/>
        </w:rPr>
        <w:t xml:space="preserve">Otra información: </w:t>
      </w:r>
      <w:r w:rsidRPr="00B24249">
        <w:rPr>
          <w:u w:val="single"/>
          <w:lang w:val="es-US"/>
        </w:rPr>
        <w:tab/>
      </w:r>
      <w:r w:rsidRPr="00B24249">
        <w:rPr>
          <w:u w:val="single"/>
          <w:lang w:val="es-US"/>
        </w:rPr>
        <w:tab/>
      </w:r>
      <w:r w:rsidRPr="00B24249">
        <w:rPr>
          <w:u w:val="single"/>
          <w:lang w:val="es-US"/>
        </w:rPr>
        <w:tab/>
      </w:r>
    </w:p>
    <w:p w14:paraId="2B23D7C4" w14:textId="77777777" w:rsidR="0039380E" w:rsidRPr="00B24249" w:rsidRDefault="0039380E" w:rsidP="00AA56C4">
      <w:pPr>
        <w:pStyle w:val="BodyText"/>
        <w:rPr>
          <w:sz w:val="26"/>
          <w:lang w:val="es-US"/>
        </w:rPr>
      </w:pPr>
    </w:p>
    <w:p w14:paraId="1919400A" w14:textId="77777777" w:rsidR="0039380E" w:rsidRPr="00B24249" w:rsidRDefault="000A545B">
      <w:pPr>
        <w:pStyle w:val="BodyText"/>
        <w:spacing w:before="101"/>
        <w:ind w:left="719"/>
        <w:rPr>
          <w:lang w:val="es-US"/>
        </w:rPr>
      </w:pPr>
      <w:r w:rsidRPr="00B24249">
        <w:rPr>
          <w:lang w:val="es-US"/>
        </w:rPr>
        <w:t>Elementos para adjuntar a este documento:</w:t>
      </w:r>
    </w:p>
    <w:p w14:paraId="78BA7E32" w14:textId="7FF6BA2B" w:rsidR="0039380E" w:rsidRPr="00B24249" w:rsidRDefault="00722DAB">
      <w:pPr>
        <w:pStyle w:val="P68B1DB1-ListParagraph7"/>
        <w:numPr>
          <w:ilvl w:val="0"/>
          <w:numId w:val="4"/>
        </w:numPr>
        <w:tabs>
          <w:tab w:val="left" w:pos="1259"/>
          <w:tab w:val="left" w:pos="1260"/>
        </w:tabs>
        <w:spacing w:before="79"/>
        <w:ind w:hanging="361"/>
        <w:rPr>
          <w:lang w:val="es-US"/>
        </w:rPr>
      </w:pPr>
      <w:r>
        <w:rPr>
          <w:lang w:val="es-US"/>
        </w:rPr>
        <w:t>Copia de t</w:t>
      </w:r>
      <w:r w:rsidR="000A545B" w:rsidRPr="00B24249">
        <w:rPr>
          <w:lang w:val="es-US"/>
        </w:rPr>
        <w:t>estamento vital/directiva anticipada de atención médica</w:t>
      </w:r>
    </w:p>
    <w:p w14:paraId="258837B5" w14:textId="77777777" w:rsidR="0039380E" w:rsidRPr="00B24249" w:rsidRDefault="000A545B">
      <w:pPr>
        <w:pStyle w:val="P68B1DB1-ListParagraph7"/>
        <w:numPr>
          <w:ilvl w:val="0"/>
          <w:numId w:val="4"/>
        </w:numPr>
        <w:tabs>
          <w:tab w:val="left" w:pos="1259"/>
          <w:tab w:val="left" w:pos="1260"/>
        </w:tabs>
        <w:spacing w:before="78"/>
        <w:ind w:hanging="361"/>
        <w:rPr>
          <w:lang w:val="es-US"/>
        </w:rPr>
      </w:pPr>
      <w:r w:rsidRPr="00B24249">
        <w:rPr>
          <w:lang w:val="es-US"/>
        </w:rPr>
        <w:t>Copia de la tarjeta de Medicare</w:t>
      </w:r>
    </w:p>
    <w:p w14:paraId="75CDD1D3" w14:textId="77777777" w:rsidR="0039380E" w:rsidRPr="00B24249" w:rsidRDefault="000A545B">
      <w:pPr>
        <w:pStyle w:val="P68B1DB1-ListParagraph7"/>
        <w:numPr>
          <w:ilvl w:val="0"/>
          <w:numId w:val="4"/>
        </w:numPr>
        <w:tabs>
          <w:tab w:val="left" w:pos="1259"/>
          <w:tab w:val="left" w:pos="1260"/>
        </w:tabs>
        <w:spacing w:before="81"/>
        <w:ind w:hanging="361"/>
        <w:rPr>
          <w:lang w:val="es-US"/>
        </w:rPr>
      </w:pPr>
      <w:r w:rsidRPr="00B24249">
        <w:rPr>
          <w:lang w:val="es-US"/>
        </w:rPr>
        <w:t>Copia de tarjeta de Seguro Social</w:t>
      </w:r>
    </w:p>
    <w:p w14:paraId="73F778E5" w14:textId="77777777" w:rsidR="0039380E" w:rsidRPr="00B24249" w:rsidRDefault="000A545B">
      <w:pPr>
        <w:pStyle w:val="P68B1DB1-ListParagraph7"/>
        <w:numPr>
          <w:ilvl w:val="0"/>
          <w:numId w:val="4"/>
        </w:numPr>
        <w:tabs>
          <w:tab w:val="left" w:pos="1259"/>
          <w:tab w:val="left" w:pos="1260"/>
        </w:tabs>
        <w:spacing w:before="79"/>
        <w:ind w:hanging="361"/>
        <w:rPr>
          <w:lang w:val="es-US"/>
        </w:rPr>
      </w:pPr>
      <w:r w:rsidRPr="00B24249">
        <w:rPr>
          <w:lang w:val="es-US"/>
        </w:rPr>
        <w:t>Copia de la tarjeta del seguro médico</w:t>
      </w:r>
    </w:p>
    <w:p w14:paraId="77E5E319" w14:textId="77777777" w:rsidR="0039380E" w:rsidRPr="00B24249" w:rsidRDefault="000A545B">
      <w:pPr>
        <w:pStyle w:val="P68B1DB1-ListParagraph7"/>
        <w:numPr>
          <w:ilvl w:val="0"/>
          <w:numId w:val="4"/>
        </w:numPr>
        <w:tabs>
          <w:tab w:val="left" w:pos="1259"/>
          <w:tab w:val="left" w:pos="1260"/>
        </w:tabs>
        <w:spacing w:before="79"/>
        <w:ind w:hanging="361"/>
        <w:rPr>
          <w:lang w:val="es-US"/>
        </w:rPr>
      </w:pPr>
      <w:r w:rsidRPr="00B24249">
        <w:rPr>
          <w:lang w:val="es-US"/>
        </w:rPr>
        <w:t>Fotografía reciente de individuo</w:t>
      </w:r>
    </w:p>
    <w:p w14:paraId="4946244D" w14:textId="77777777" w:rsidR="0039380E" w:rsidRPr="00B24249" w:rsidRDefault="000A545B">
      <w:pPr>
        <w:pStyle w:val="P68B1DB1-ListParagraph7"/>
        <w:numPr>
          <w:ilvl w:val="0"/>
          <w:numId w:val="4"/>
        </w:numPr>
        <w:tabs>
          <w:tab w:val="left" w:pos="1259"/>
          <w:tab w:val="left" w:pos="1260"/>
        </w:tabs>
        <w:spacing w:before="81"/>
        <w:ind w:hanging="361"/>
        <w:rPr>
          <w:lang w:val="es-US"/>
        </w:rPr>
      </w:pPr>
      <w:r w:rsidRPr="00B24249">
        <w:rPr>
          <w:lang w:val="es-US"/>
        </w:rPr>
        <w:t>Inventario de bienes tangibles valiosos</w:t>
      </w:r>
    </w:p>
    <w:p w14:paraId="22EB7F4E" w14:textId="77777777" w:rsidR="0039380E" w:rsidRPr="00B24249" w:rsidRDefault="0039380E">
      <w:pPr>
        <w:rPr>
          <w:sz w:val="28"/>
          <w:lang w:val="es-US"/>
        </w:rPr>
        <w:sectPr w:rsidR="0039380E" w:rsidRPr="00B24249">
          <w:pgSz w:w="12960" w:h="17280"/>
          <w:pgMar w:top="2120" w:right="520" w:bottom="1340" w:left="540" w:header="676" w:footer="1148" w:gutter="0"/>
          <w:cols w:space="720"/>
        </w:sectPr>
      </w:pPr>
    </w:p>
    <w:p w14:paraId="3F7FAB4D" w14:textId="77777777" w:rsidR="0039380E" w:rsidRPr="00B24249" w:rsidRDefault="0039380E">
      <w:pPr>
        <w:pStyle w:val="BodyText"/>
        <w:rPr>
          <w:sz w:val="20"/>
          <w:lang w:val="es-US"/>
        </w:rPr>
      </w:pPr>
    </w:p>
    <w:p w14:paraId="1FDB8C41" w14:textId="77777777" w:rsidR="0039380E" w:rsidRPr="00B24249" w:rsidRDefault="0039380E">
      <w:pPr>
        <w:pStyle w:val="BodyText"/>
        <w:rPr>
          <w:sz w:val="10"/>
          <w:lang w:val="es-US"/>
        </w:rPr>
      </w:pPr>
    </w:p>
    <w:p w14:paraId="44A066F0" w14:textId="77777777" w:rsidR="0039380E" w:rsidRPr="00B24249" w:rsidRDefault="000A545B">
      <w:pPr>
        <w:pStyle w:val="P68B1DB1-BodyText2"/>
        <w:ind w:left="818"/>
        <w:rPr>
          <w:lang w:val="es-US"/>
        </w:rPr>
      </w:pPr>
      <w:bookmarkStart w:id="7" w:name="Appendix_2REVISED"/>
      <w:bookmarkEnd w:id="7"/>
      <w:r w:rsidRPr="00B24249">
        <w:rPr>
          <w:noProof/>
          <w:lang w:val="es-US"/>
        </w:rPr>
        <w:drawing>
          <wp:inline distT="0" distB="0" distL="0" distR="0" wp14:anchorId="15DB8B61" wp14:editId="2A8DC76E">
            <wp:extent cx="6430862" cy="8370570"/>
            <wp:effectExtent l="0" t="0" r="0" b="0"/>
            <wp:docPr id="165" name="image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65.jpeg"/>
                    <pic:cNvPicPr/>
                  </pic:nvPicPr>
                  <pic:blipFill>
                    <a:blip r:embed="rId189" cstate="print"/>
                    <a:stretch>
                      <a:fillRect/>
                    </a:stretch>
                  </pic:blipFill>
                  <pic:spPr>
                    <a:xfrm>
                      <a:off x="0" y="0"/>
                      <a:ext cx="6430862" cy="8370570"/>
                    </a:xfrm>
                    <a:prstGeom prst="rect">
                      <a:avLst/>
                    </a:prstGeom>
                  </pic:spPr>
                </pic:pic>
              </a:graphicData>
            </a:graphic>
          </wp:inline>
        </w:drawing>
      </w:r>
    </w:p>
    <w:p w14:paraId="5899F069" w14:textId="77777777" w:rsidR="0039380E" w:rsidRPr="00B24249" w:rsidRDefault="0039380E">
      <w:pPr>
        <w:rPr>
          <w:sz w:val="20"/>
          <w:lang w:val="es-US"/>
        </w:rPr>
        <w:sectPr w:rsidR="0039380E" w:rsidRPr="00B24249">
          <w:headerReference w:type="default" r:id="rId190"/>
          <w:footerReference w:type="default" r:id="rId191"/>
          <w:pgSz w:w="12960" w:h="17280"/>
          <w:pgMar w:top="2120" w:right="520" w:bottom="1340" w:left="540" w:header="676" w:footer="1148" w:gutter="0"/>
          <w:cols w:space="720"/>
        </w:sectPr>
      </w:pPr>
    </w:p>
    <w:p w14:paraId="24A8C337" w14:textId="77777777" w:rsidR="0039380E" w:rsidRPr="00B24249" w:rsidRDefault="0039380E">
      <w:pPr>
        <w:pStyle w:val="BodyText"/>
        <w:spacing w:before="1"/>
        <w:rPr>
          <w:sz w:val="13"/>
          <w:lang w:val="es-US"/>
        </w:rPr>
      </w:pPr>
    </w:p>
    <w:p w14:paraId="7955CB00" w14:textId="77777777" w:rsidR="0039380E" w:rsidRPr="00B24249" w:rsidRDefault="000A545B">
      <w:pPr>
        <w:pStyle w:val="P68B1DB1-BodyText2"/>
        <w:ind w:left="796"/>
        <w:rPr>
          <w:lang w:val="es-US"/>
        </w:rPr>
      </w:pPr>
      <w:r w:rsidRPr="00B24249">
        <w:rPr>
          <w:noProof/>
          <w:lang w:val="es-US"/>
        </w:rPr>
        <w:drawing>
          <wp:inline distT="0" distB="0" distL="0" distR="0" wp14:anchorId="71C93A99" wp14:editId="1C288860">
            <wp:extent cx="6538246" cy="8490966"/>
            <wp:effectExtent l="0" t="0" r="0" b="0"/>
            <wp:docPr id="167"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66.png"/>
                    <pic:cNvPicPr/>
                  </pic:nvPicPr>
                  <pic:blipFill>
                    <a:blip r:embed="rId192" cstate="print"/>
                    <a:stretch>
                      <a:fillRect/>
                    </a:stretch>
                  </pic:blipFill>
                  <pic:spPr>
                    <a:xfrm>
                      <a:off x="0" y="0"/>
                      <a:ext cx="6538246" cy="8490966"/>
                    </a:xfrm>
                    <a:prstGeom prst="rect">
                      <a:avLst/>
                    </a:prstGeom>
                  </pic:spPr>
                </pic:pic>
              </a:graphicData>
            </a:graphic>
          </wp:inline>
        </w:drawing>
      </w:r>
    </w:p>
    <w:p w14:paraId="6B59BDC7" w14:textId="77777777" w:rsidR="0039380E" w:rsidRPr="00B24249" w:rsidRDefault="0039380E">
      <w:pPr>
        <w:rPr>
          <w:sz w:val="20"/>
          <w:lang w:val="es-US"/>
        </w:rPr>
        <w:sectPr w:rsidR="0039380E" w:rsidRPr="00B24249">
          <w:pgSz w:w="12960" w:h="17280"/>
          <w:pgMar w:top="2120" w:right="520" w:bottom="1360" w:left="540" w:header="676" w:footer="1148" w:gutter="0"/>
          <w:cols w:space="720"/>
        </w:sectPr>
      </w:pPr>
    </w:p>
    <w:p w14:paraId="6CD26204" w14:textId="77777777" w:rsidR="0039380E" w:rsidRPr="00B24249" w:rsidRDefault="0039380E">
      <w:pPr>
        <w:pStyle w:val="BodyText"/>
        <w:rPr>
          <w:sz w:val="20"/>
          <w:lang w:val="es-US"/>
        </w:rPr>
      </w:pPr>
    </w:p>
    <w:p w14:paraId="5E0734DA" w14:textId="77777777" w:rsidR="0039380E" w:rsidRPr="00B24249" w:rsidRDefault="0039380E">
      <w:pPr>
        <w:pStyle w:val="BodyText"/>
        <w:rPr>
          <w:sz w:val="20"/>
          <w:lang w:val="es-US"/>
        </w:rPr>
      </w:pPr>
    </w:p>
    <w:p w14:paraId="558383B5" w14:textId="77777777" w:rsidR="0039380E" w:rsidRPr="00B24249" w:rsidRDefault="0039380E">
      <w:pPr>
        <w:pStyle w:val="BodyText"/>
        <w:rPr>
          <w:sz w:val="20"/>
          <w:lang w:val="es-US"/>
        </w:rPr>
      </w:pPr>
    </w:p>
    <w:p w14:paraId="3160A1E7" w14:textId="77777777" w:rsidR="0039380E" w:rsidRPr="00B24249" w:rsidRDefault="0039380E">
      <w:pPr>
        <w:pStyle w:val="BodyText"/>
        <w:spacing w:before="8"/>
        <w:rPr>
          <w:sz w:val="13"/>
          <w:lang w:val="es-US"/>
        </w:rPr>
      </w:pPr>
    </w:p>
    <w:tbl>
      <w:tblPr>
        <w:tblStyle w:val="TableGrid"/>
        <w:tblW w:w="0" w:type="auto"/>
        <w:tblInd w:w="629" w:type="dxa"/>
        <w:tblLook w:val="04A0" w:firstRow="1" w:lastRow="0" w:firstColumn="1" w:lastColumn="0" w:noHBand="0" w:noVBand="1"/>
      </w:tblPr>
      <w:tblGrid>
        <w:gridCol w:w="806"/>
        <w:gridCol w:w="900"/>
        <w:gridCol w:w="4050"/>
        <w:gridCol w:w="5505"/>
      </w:tblGrid>
      <w:tr w:rsidR="00644240" w:rsidRPr="00B24249" w14:paraId="4D4D5F90" w14:textId="77777777" w:rsidTr="00C919E5">
        <w:tc>
          <w:tcPr>
            <w:tcW w:w="5756" w:type="dxa"/>
            <w:gridSpan w:val="3"/>
            <w:shd w:val="clear" w:color="auto" w:fill="DAEEF3" w:themeFill="accent5" w:themeFillTint="33"/>
          </w:tcPr>
          <w:p w14:paraId="000A5F82" w14:textId="77777777" w:rsidR="00644240" w:rsidRPr="00B24249" w:rsidRDefault="00644240" w:rsidP="00C919E5">
            <w:pPr>
              <w:pStyle w:val="BodyText"/>
              <w:rPr>
                <w:b/>
                <w:bCs/>
                <w:sz w:val="20"/>
                <w:lang w:val="es-US"/>
              </w:rPr>
            </w:pPr>
            <w:bookmarkStart w:id="8" w:name="_Hlk75523671"/>
            <w:r w:rsidRPr="00B24249">
              <w:rPr>
                <w:b/>
                <w:bCs/>
                <w:color w:val="215868" w:themeColor="accent5" w:themeShade="80"/>
                <w:sz w:val="20"/>
                <w:lang w:val="es-US"/>
              </w:rPr>
              <w:t>Encierre en un círculo "Sí" o "No" para cada una de las siguientes afirmaciones</w:t>
            </w:r>
            <w:bookmarkEnd w:id="8"/>
          </w:p>
        </w:tc>
        <w:tc>
          <w:tcPr>
            <w:tcW w:w="5505" w:type="dxa"/>
            <w:shd w:val="clear" w:color="auto" w:fill="DAEEF3" w:themeFill="accent5" w:themeFillTint="33"/>
          </w:tcPr>
          <w:p w14:paraId="28FEAD5C" w14:textId="16A47AED" w:rsidR="00644240" w:rsidRPr="00B24249" w:rsidRDefault="00644240" w:rsidP="00C919E5">
            <w:pPr>
              <w:pStyle w:val="BodyText"/>
              <w:jc w:val="center"/>
              <w:rPr>
                <w:b/>
                <w:bCs/>
                <w:sz w:val="20"/>
                <w:lang w:val="es-US"/>
              </w:rPr>
            </w:pPr>
            <w:bookmarkStart w:id="9" w:name="_Hlk75523762"/>
            <w:r w:rsidRPr="00B24249">
              <w:rPr>
                <w:b/>
                <w:bCs/>
                <w:color w:val="215868" w:themeColor="accent5" w:themeShade="80"/>
                <w:sz w:val="20"/>
                <w:lang w:val="es-US"/>
              </w:rPr>
              <w:t>Por</w:t>
            </w:r>
            <w:r w:rsidR="007118DA">
              <w:rPr>
                <w:b/>
                <w:bCs/>
                <w:color w:val="215868" w:themeColor="accent5" w:themeShade="80"/>
                <w:sz w:val="20"/>
                <w:lang w:val="es-US"/>
              </w:rPr>
              <w:t xml:space="preserve"> </w:t>
            </w:r>
            <w:r w:rsidRPr="00B24249">
              <w:rPr>
                <w:b/>
                <w:bCs/>
                <w:color w:val="215868" w:themeColor="accent5" w:themeShade="80"/>
                <w:sz w:val="20"/>
                <w:lang w:val="es-US"/>
              </w:rPr>
              <w:t>qué importa</w:t>
            </w:r>
            <w:bookmarkEnd w:id="9"/>
          </w:p>
        </w:tc>
      </w:tr>
      <w:tr w:rsidR="00644240" w:rsidRPr="00D22334" w14:paraId="333E3706" w14:textId="77777777" w:rsidTr="00C919E5">
        <w:tc>
          <w:tcPr>
            <w:tcW w:w="806" w:type="dxa"/>
          </w:tcPr>
          <w:p w14:paraId="2C58072F" w14:textId="77777777" w:rsidR="00644240" w:rsidRPr="00B24249" w:rsidRDefault="00644240" w:rsidP="00C919E5">
            <w:pPr>
              <w:pStyle w:val="BodyText"/>
              <w:rPr>
                <w:sz w:val="20"/>
                <w:lang w:val="es-US"/>
              </w:rPr>
            </w:pPr>
            <w:bookmarkStart w:id="10" w:name="_Hlk75523863"/>
            <w:r w:rsidRPr="00B24249">
              <w:rPr>
                <w:sz w:val="20"/>
                <w:lang w:val="es-US"/>
              </w:rPr>
              <w:t>Sí (2)</w:t>
            </w:r>
            <w:bookmarkEnd w:id="10"/>
          </w:p>
        </w:tc>
        <w:tc>
          <w:tcPr>
            <w:tcW w:w="900" w:type="dxa"/>
          </w:tcPr>
          <w:p w14:paraId="481850D1" w14:textId="77777777" w:rsidR="00644240" w:rsidRPr="00B24249" w:rsidRDefault="00644240" w:rsidP="00C919E5">
            <w:pPr>
              <w:pStyle w:val="BodyText"/>
              <w:rPr>
                <w:sz w:val="20"/>
                <w:lang w:val="es-US"/>
              </w:rPr>
            </w:pPr>
            <w:bookmarkStart w:id="11" w:name="_Hlk75524106"/>
            <w:r w:rsidRPr="00B24249">
              <w:rPr>
                <w:sz w:val="20"/>
                <w:lang w:val="es-US"/>
              </w:rPr>
              <w:t>No (0)</w:t>
            </w:r>
            <w:bookmarkEnd w:id="11"/>
          </w:p>
        </w:tc>
        <w:tc>
          <w:tcPr>
            <w:tcW w:w="4050" w:type="dxa"/>
          </w:tcPr>
          <w:p w14:paraId="67E14B59" w14:textId="77777777" w:rsidR="00644240" w:rsidRPr="00B24249" w:rsidRDefault="00644240" w:rsidP="00C919E5">
            <w:pPr>
              <w:pStyle w:val="BodyText"/>
              <w:rPr>
                <w:sz w:val="20"/>
                <w:lang w:val="es-US"/>
              </w:rPr>
            </w:pPr>
            <w:bookmarkStart w:id="12" w:name="_Hlk75524381"/>
            <w:r w:rsidRPr="00B24249">
              <w:rPr>
                <w:sz w:val="20"/>
                <w:lang w:val="es-US"/>
              </w:rPr>
              <w:t>Me he caído durante el año pasado</w:t>
            </w:r>
            <w:bookmarkEnd w:id="12"/>
          </w:p>
        </w:tc>
        <w:tc>
          <w:tcPr>
            <w:tcW w:w="5505" w:type="dxa"/>
          </w:tcPr>
          <w:p w14:paraId="491484FA" w14:textId="77777777" w:rsidR="00644240" w:rsidRPr="00B24249" w:rsidRDefault="00644240" w:rsidP="00C919E5">
            <w:pPr>
              <w:pStyle w:val="BodyText"/>
              <w:rPr>
                <w:sz w:val="20"/>
                <w:lang w:val="es-US"/>
              </w:rPr>
            </w:pPr>
            <w:bookmarkStart w:id="13" w:name="_Hlk75525191"/>
            <w:r w:rsidRPr="00B24249">
              <w:rPr>
                <w:sz w:val="20"/>
                <w:lang w:val="es-US"/>
              </w:rPr>
              <w:t>Es probable que las personas que se hayan caído una vez se vuelvan a caer.</w:t>
            </w:r>
            <w:bookmarkEnd w:id="13"/>
          </w:p>
        </w:tc>
      </w:tr>
      <w:tr w:rsidR="00644240" w:rsidRPr="00D22334" w14:paraId="11DE7A62" w14:textId="77777777" w:rsidTr="00C919E5">
        <w:tc>
          <w:tcPr>
            <w:tcW w:w="806" w:type="dxa"/>
          </w:tcPr>
          <w:p w14:paraId="74D1B09A" w14:textId="77777777" w:rsidR="00644240" w:rsidRPr="00B24249" w:rsidRDefault="00644240" w:rsidP="00C919E5">
            <w:pPr>
              <w:pStyle w:val="BodyText"/>
              <w:rPr>
                <w:sz w:val="20"/>
                <w:lang w:val="es-US"/>
              </w:rPr>
            </w:pPr>
            <w:r w:rsidRPr="00B24249">
              <w:rPr>
                <w:sz w:val="20"/>
                <w:lang w:val="es-US"/>
              </w:rPr>
              <w:t>Sí (2)</w:t>
            </w:r>
          </w:p>
        </w:tc>
        <w:tc>
          <w:tcPr>
            <w:tcW w:w="900" w:type="dxa"/>
          </w:tcPr>
          <w:p w14:paraId="2B70F277" w14:textId="77777777" w:rsidR="00644240" w:rsidRPr="00B24249" w:rsidRDefault="00644240" w:rsidP="00C919E5">
            <w:pPr>
              <w:pStyle w:val="BodyText"/>
              <w:rPr>
                <w:sz w:val="20"/>
                <w:lang w:val="es-US"/>
              </w:rPr>
            </w:pPr>
            <w:r w:rsidRPr="00B24249">
              <w:rPr>
                <w:sz w:val="20"/>
                <w:lang w:val="es-US"/>
              </w:rPr>
              <w:t>No (0)</w:t>
            </w:r>
          </w:p>
        </w:tc>
        <w:tc>
          <w:tcPr>
            <w:tcW w:w="4050" w:type="dxa"/>
          </w:tcPr>
          <w:p w14:paraId="27129613" w14:textId="77777777" w:rsidR="00644240" w:rsidRPr="00B24249" w:rsidRDefault="00644240" w:rsidP="00C919E5">
            <w:pPr>
              <w:pStyle w:val="BodyText"/>
              <w:rPr>
                <w:sz w:val="20"/>
                <w:lang w:val="es-US"/>
              </w:rPr>
            </w:pPr>
            <w:bookmarkStart w:id="14" w:name="_Hlk75524413"/>
            <w:r w:rsidRPr="00B24249">
              <w:rPr>
                <w:sz w:val="20"/>
                <w:lang w:val="es-US"/>
              </w:rPr>
              <w:t>Uso o me han recomendado que use un bastón o un andador para desplazarme de manera segura.</w:t>
            </w:r>
            <w:bookmarkEnd w:id="14"/>
          </w:p>
        </w:tc>
        <w:tc>
          <w:tcPr>
            <w:tcW w:w="5505" w:type="dxa"/>
          </w:tcPr>
          <w:p w14:paraId="0F141E63" w14:textId="77777777" w:rsidR="00644240" w:rsidRPr="00B24249" w:rsidRDefault="00644240" w:rsidP="00C919E5">
            <w:pPr>
              <w:pStyle w:val="BodyText"/>
              <w:rPr>
                <w:sz w:val="20"/>
                <w:lang w:val="es-US"/>
              </w:rPr>
            </w:pPr>
            <w:bookmarkStart w:id="15" w:name="_Hlk75525207"/>
            <w:r w:rsidRPr="00B24249">
              <w:rPr>
                <w:sz w:val="20"/>
                <w:lang w:val="es-US"/>
              </w:rPr>
              <w:t>Es probable que las personas a las que se les haya recomendado usar un bastón o un andador estén más propensos a caerse.</w:t>
            </w:r>
            <w:bookmarkEnd w:id="15"/>
          </w:p>
        </w:tc>
      </w:tr>
      <w:tr w:rsidR="00644240" w:rsidRPr="00D22334" w14:paraId="7C404508" w14:textId="77777777" w:rsidTr="00C919E5">
        <w:tc>
          <w:tcPr>
            <w:tcW w:w="806" w:type="dxa"/>
          </w:tcPr>
          <w:p w14:paraId="1F09C0D8" w14:textId="77777777" w:rsidR="00644240" w:rsidRPr="00B24249" w:rsidRDefault="00644240" w:rsidP="00C919E5">
            <w:pPr>
              <w:pStyle w:val="BodyText"/>
              <w:rPr>
                <w:sz w:val="20"/>
                <w:lang w:val="es-US"/>
              </w:rPr>
            </w:pPr>
            <w:r w:rsidRPr="00B24249">
              <w:rPr>
                <w:sz w:val="20"/>
                <w:lang w:val="es-US"/>
              </w:rPr>
              <w:t>Sí (1)</w:t>
            </w:r>
          </w:p>
        </w:tc>
        <w:tc>
          <w:tcPr>
            <w:tcW w:w="900" w:type="dxa"/>
          </w:tcPr>
          <w:p w14:paraId="5437DDA2" w14:textId="77777777" w:rsidR="00644240" w:rsidRPr="00B24249" w:rsidRDefault="00644240" w:rsidP="00C919E5">
            <w:pPr>
              <w:pStyle w:val="BodyText"/>
              <w:rPr>
                <w:sz w:val="20"/>
                <w:lang w:val="es-US"/>
              </w:rPr>
            </w:pPr>
            <w:r w:rsidRPr="00B24249">
              <w:rPr>
                <w:sz w:val="20"/>
                <w:lang w:val="es-US"/>
              </w:rPr>
              <w:t>No (0)</w:t>
            </w:r>
          </w:p>
        </w:tc>
        <w:tc>
          <w:tcPr>
            <w:tcW w:w="4050" w:type="dxa"/>
          </w:tcPr>
          <w:p w14:paraId="7E3E6E68" w14:textId="77777777" w:rsidR="00644240" w:rsidRPr="00B24249" w:rsidRDefault="00644240" w:rsidP="00C919E5">
            <w:pPr>
              <w:pStyle w:val="BodyText"/>
              <w:rPr>
                <w:sz w:val="20"/>
                <w:lang w:val="es-US"/>
              </w:rPr>
            </w:pPr>
            <w:bookmarkStart w:id="16" w:name="_Hlk75524481"/>
            <w:r w:rsidRPr="00B24249">
              <w:rPr>
                <w:sz w:val="20"/>
                <w:lang w:val="es-US"/>
              </w:rPr>
              <w:t>A veces me siento inseguro cuando camino</w:t>
            </w:r>
            <w:bookmarkEnd w:id="16"/>
          </w:p>
        </w:tc>
        <w:tc>
          <w:tcPr>
            <w:tcW w:w="5505" w:type="dxa"/>
          </w:tcPr>
          <w:p w14:paraId="3C1E94D3" w14:textId="77777777" w:rsidR="00644240" w:rsidRPr="00B24249" w:rsidRDefault="00644240" w:rsidP="00C919E5">
            <w:pPr>
              <w:pStyle w:val="BodyText"/>
              <w:rPr>
                <w:sz w:val="20"/>
                <w:lang w:val="es-US"/>
              </w:rPr>
            </w:pPr>
            <w:bookmarkStart w:id="17" w:name="_Hlk75525279"/>
            <w:r w:rsidRPr="00B24249">
              <w:rPr>
                <w:sz w:val="20"/>
                <w:lang w:val="es-US"/>
              </w:rPr>
              <w:t>La inestabilidad o la necesidad de apoyo al caminar son signos de falta de equilibrio.</w:t>
            </w:r>
            <w:bookmarkEnd w:id="17"/>
          </w:p>
        </w:tc>
      </w:tr>
      <w:tr w:rsidR="00644240" w:rsidRPr="00D22334" w14:paraId="6A6E48FC" w14:textId="77777777" w:rsidTr="00C919E5">
        <w:tc>
          <w:tcPr>
            <w:tcW w:w="806" w:type="dxa"/>
          </w:tcPr>
          <w:p w14:paraId="48A530B4" w14:textId="77777777" w:rsidR="00644240" w:rsidRPr="00B24249" w:rsidRDefault="00644240" w:rsidP="00C919E5">
            <w:pPr>
              <w:pStyle w:val="BodyText"/>
              <w:rPr>
                <w:sz w:val="20"/>
                <w:lang w:val="es-US"/>
              </w:rPr>
            </w:pPr>
            <w:r w:rsidRPr="00B24249">
              <w:rPr>
                <w:sz w:val="20"/>
                <w:lang w:val="es-US"/>
              </w:rPr>
              <w:t>Sí (1)</w:t>
            </w:r>
          </w:p>
        </w:tc>
        <w:tc>
          <w:tcPr>
            <w:tcW w:w="900" w:type="dxa"/>
          </w:tcPr>
          <w:p w14:paraId="044A3958" w14:textId="77777777" w:rsidR="00644240" w:rsidRPr="00B24249" w:rsidRDefault="00644240" w:rsidP="00C919E5">
            <w:pPr>
              <w:pStyle w:val="BodyText"/>
              <w:rPr>
                <w:sz w:val="20"/>
                <w:lang w:val="es-US"/>
              </w:rPr>
            </w:pPr>
            <w:r w:rsidRPr="00B24249">
              <w:rPr>
                <w:sz w:val="20"/>
                <w:lang w:val="es-US"/>
              </w:rPr>
              <w:t>No (0)</w:t>
            </w:r>
          </w:p>
        </w:tc>
        <w:tc>
          <w:tcPr>
            <w:tcW w:w="4050" w:type="dxa"/>
          </w:tcPr>
          <w:p w14:paraId="2E86912E" w14:textId="77777777" w:rsidR="00644240" w:rsidRPr="00B24249" w:rsidRDefault="00644240" w:rsidP="00C919E5">
            <w:pPr>
              <w:pStyle w:val="BodyText"/>
              <w:rPr>
                <w:sz w:val="20"/>
                <w:lang w:val="es-US"/>
              </w:rPr>
            </w:pPr>
            <w:bookmarkStart w:id="18" w:name="_Hlk75524512"/>
            <w:r w:rsidRPr="00B24249">
              <w:rPr>
                <w:sz w:val="20"/>
                <w:lang w:val="es-US"/>
              </w:rPr>
              <w:t>Me estabilizo sosteniéndome de los muebles cuando camino en casa.</w:t>
            </w:r>
            <w:bookmarkEnd w:id="18"/>
          </w:p>
        </w:tc>
        <w:tc>
          <w:tcPr>
            <w:tcW w:w="5505" w:type="dxa"/>
          </w:tcPr>
          <w:p w14:paraId="7B7C4BA1" w14:textId="77777777" w:rsidR="00644240" w:rsidRPr="00B24249" w:rsidRDefault="00644240" w:rsidP="00C919E5">
            <w:pPr>
              <w:pStyle w:val="BodyText"/>
              <w:rPr>
                <w:sz w:val="20"/>
                <w:lang w:val="es-US"/>
              </w:rPr>
            </w:pPr>
            <w:bookmarkStart w:id="19" w:name="_Hlk75525394"/>
            <w:r w:rsidRPr="00B24249">
              <w:rPr>
                <w:sz w:val="20"/>
                <w:lang w:val="es-US"/>
              </w:rPr>
              <w:t>Esto también es un signo de falta de equilibrio</w:t>
            </w:r>
            <w:bookmarkEnd w:id="19"/>
          </w:p>
        </w:tc>
      </w:tr>
      <w:tr w:rsidR="00644240" w:rsidRPr="00D22334" w14:paraId="3E155738" w14:textId="77777777" w:rsidTr="00C919E5">
        <w:tc>
          <w:tcPr>
            <w:tcW w:w="806" w:type="dxa"/>
          </w:tcPr>
          <w:p w14:paraId="23F2E229" w14:textId="77777777" w:rsidR="00644240" w:rsidRPr="00B24249" w:rsidRDefault="00644240" w:rsidP="00C919E5">
            <w:pPr>
              <w:pStyle w:val="BodyText"/>
              <w:rPr>
                <w:sz w:val="20"/>
                <w:lang w:val="es-US"/>
              </w:rPr>
            </w:pPr>
            <w:r w:rsidRPr="00B24249">
              <w:rPr>
                <w:sz w:val="20"/>
                <w:lang w:val="es-US"/>
              </w:rPr>
              <w:t>Sí (1)</w:t>
            </w:r>
          </w:p>
        </w:tc>
        <w:tc>
          <w:tcPr>
            <w:tcW w:w="900" w:type="dxa"/>
          </w:tcPr>
          <w:p w14:paraId="37DB06FA" w14:textId="77777777" w:rsidR="00644240" w:rsidRPr="00B24249" w:rsidRDefault="00644240" w:rsidP="00C919E5">
            <w:pPr>
              <w:pStyle w:val="BodyText"/>
              <w:rPr>
                <w:sz w:val="20"/>
                <w:lang w:val="es-US"/>
              </w:rPr>
            </w:pPr>
            <w:r w:rsidRPr="00B24249">
              <w:rPr>
                <w:sz w:val="20"/>
                <w:lang w:val="es-US"/>
              </w:rPr>
              <w:t>No (0)</w:t>
            </w:r>
          </w:p>
        </w:tc>
        <w:tc>
          <w:tcPr>
            <w:tcW w:w="4050" w:type="dxa"/>
          </w:tcPr>
          <w:p w14:paraId="68A7749E" w14:textId="77777777" w:rsidR="00644240" w:rsidRPr="00B24249" w:rsidRDefault="00644240" w:rsidP="00C919E5">
            <w:pPr>
              <w:pStyle w:val="BodyText"/>
              <w:rPr>
                <w:sz w:val="20"/>
                <w:lang w:val="es-US"/>
              </w:rPr>
            </w:pPr>
            <w:bookmarkStart w:id="20" w:name="_Hlk75524533"/>
            <w:r w:rsidRPr="00B24249">
              <w:rPr>
                <w:sz w:val="20"/>
                <w:lang w:val="es-US"/>
              </w:rPr>
              <w:t>Me preocupa caerme</w:t>
            </w:r>
            <w:bookmarkEnd w:id="20"/>
          </w:p>
        </w:tc>
        <w:tc>
          <w:tcPr>
            <w:tcW w:w="5505" w:type="dxa"/>
          </w:tcPr>
          <w:p w14:paraId="7B31BC65" w14:textId="77777777" w:rsidR="00644240" w:rsidRPr="00B24249" w:rsidRDefault="00644240" w:rsidP="00C919E5">
            <w:pPr>
              <w:pStyle w:val="BodyText"/>
              <w:rPr>
                <w:sz w:val="20"/>
                <w:lang w:val="es-US"/>
              </w:rPr>
            </w:pPr>
            <w:bookmarkStart w:id="21" w:name="_Hlk75525437"/>
            <w:r w:rsidRPr="00B24249">
              <w:rPr>
                <w:sz w:val="20"/>
                <w:lang w:val="es-US"/>
              </w:rPr>
              <w:t>Es probable que las personas que están preocupadas por las caídas sean más propensas a caerse.</w:t>
            </w:r>
            <w:bookmarkEnd w:id="21"/>
          </w:p>
        </w:tc>
      </w:tr>
      <w:tr w:rsidR="00644240" w:rsidRPr="00D22334" w14:paraId="41B2EBD0" w14:textId="77777777" w:rsidTr="00C919E5">
        <w:tc>
          <w:tcPr>
            <w:tcW w:w="806" w:type="dxa"/>
          </w:tcPr>
          <w:p w14:paraId="53BFC1CE" w14:textId="77777777" w:rsidR="00644240" w:rsidRPr="00B24249" w:rsidRDefault="00644240" w:rsidP="00C919E5">
            <w:pPr>
              <w:pStyle w:val="BodyText"/>
              <w:rPr>
                <w:sz w:val="20"/>
                <w:lang w:val="es-US"/>
              </w:rPr>
            </w:pPr>
            <w:r w:rsidRPr="00B24249">
              <w:rPr>
                <w:sz w:val="20"/>
                <w:lang w:val="es-US"/>
              </w:rPr>
              <w:t>Sí (1)</w:t>
            </w:r>
          </w:p>
        </w:tc>
        <w:tc>
          <w:tcPr>
            <w:tcW w:w="900" w:type="dxa"/>
          </w:tcPr>
          <w:p w14:paraId="7E7ADA18" w14:textId="77777777" w:rsidR="00644240" w:rsidRPr="00B24249" w:rsidRDefault="00644240" w:rsidP="00C919E5">
            <w:pPr>
              <w:pStyle w:val="BodyText"/>
              <w:rPr>
                <w:sz w:val="20"/>
                <w:lang w:val="es-US"/>
              </w:rPr>
            </w:pPr>
            <w:r w:rsidRPr="00B24249">
              <w:rPr>
                <w:sz w:val="20"/>
                <w:lang w:val="es-US"/>
              </w:rPr>
              <w:t>No (0)</w:t>
            </w:r>
          </w:p>
        </w:tc>
        <w:tc>
          <w:tcPr>
            <w:tcW w:w="4050" w:type="dxa"/>
          </w:tcPr>
          <w:p w14:paraId="4A0DB7E4" w14:textId="77777777" w:rsidR="00644240" w:rsidRPr="00B24249" w:rsidRDefault="00644240" w:rsidP="00C919E5">
            <w:pPr>
              <w:pStyle w:val="BodyText"/>
              <w:rPr>
                <w:sz w:val="20"/>
                <w:lang w:val="es-US"/>
              </w:rPr>
            </w:pPr>
            <w:bookmarkStart w:id="22" w:name="_Hlk75524569"/>
            <w:r w:rsidRPr="00B24249">
              <w:rPr>
                <w:sz w:val="20"/>
                <w:lang w:val="es-US"/>
              </w:rPr>
              <w:t>Necesito impulsarme con las manos para levantarme de una silla.</w:t>
            </w:r>
            <w:bookmarkEnd w:id="22"/>
          </w:p>
        </w:tc>
        <w:tc>
          <w:tcPr>
            <w:tcW w:w="5505" w:type="dxa"/>
          </w:tcPr>
          <w:p w14:paraId="0B547255" w14:textId="77777777" w:rsidR="00644240" w:rsidRPr="00B24249" w:rsidRDefault="00644240" w:rsidP="00C919E5">
            <w:pPr>
              <w:pStyle w:val="BodyText"/>
              <w:rPr>
                <w:sz w:val="20"/>
                <w:lang w:val="es-US"/>
              </w:rPr>
            </w:pPr>
            <w:bookmarkStart w:id="23" w:name="_Hlk75525469"/>
            <w:r w:rsidRPr="00B24249">
              <w:rPr>
                <w:sz w:val="20"/>
                <w:lang w:val="es-US"/>
              </w:rPr>
              <w:t>Este es un signo de músculos débiles en las piernas, una de las principales razones de las caídas.</w:t>
            </w:r>
            <w:bookmarkEnd w:id="23"/>
          </w:p>
        </w:tc>
      </w:tr>
      <w:tr w:rsidR="00644240" w:rsidRPr="00D22334" w14:paraId="7237D473" w14:textId="77777777" w:rsidTr="00C919E5">
        <w:tc>
          <w:tcPr>
            <w:tcW w:w="806" w:type="dxa"/>
          </w:tcPr>
          <w:p w14:paraId="080D689A" w14:textId="77777777" w:rsidR="00644240" w:rsidRPr="00B24249" w:rsidRDefault="00644240" w:rsidP="00C919E5">
            <w:pPr>
              <w:pStyle w:val="BodyText"/>
              <w:rPr>
                <w:sz w:val="20"/>
                <w:lang w:val="es-US"/>
              </w:rPr>
            </w:pPr>
            <w:r w:rsidRPr="00B24249">
              <w:rPr>
                <w:sz w:val="20"/>
                <w:lang w:val="es-US"/>
              </w:rPr>
              <w:t>Sí (1)</w:t>
            </w:r>
          </w:p>
        </w:tc>
        <w:tc>
          <w:tcPr>
            <w:tcW w:w="900" w:type="dxa"/>
          </w:tcPr>
          <w:p w14:paraId="05728DDA" w14:textId="77777777" w:rsidR="00644240" w:rsidRPr="00B24249" w:rsidRDefault="00644240" w:rsidP="00C919E5">
            <w:pPr>
              <w:pStyle w:val="BodyText"/>
              <w:rPr>
                <w:sz w:val="20"/>
                <w:lang w:val="es-US"/>
              </w:rPr>
            </w:pPr>
            <w:r w:rsidRPr="00B24249">
              <w:rPr>
                <w:sz w:val="20"/>
                <w:lang w:val="es-US"/>
              </w:rPr>
              <w:t>No (0)</w:t>
            </w:r>
          </w:p>
        </w:tc>
        <w:tc>
          <w:tcPr>
            <w:tcW w:w="4050" w:type="dxa"/>
          </w:tcPr>
          <w:p w14:paraId="16B896A0" w14:textId="77777777" w:rsidR="00644240" w:rsidRPr="00B24249" w:rsidRDefault="00644240" w:rsidP="00C919E5">
            <w:pPr>
              <w:pStyle w:val="BodyText"/>
              <w:rPr>
                <w:sz w:val="20"/>
                <w:lang w:val="es-US"/>
              </w:rPr>
            </w:pPr>
            <w:bookmarkStart w:id="24" w:name="_Hlk75524653"/>
            <w:r w:rsidRPr="00B24249">
              <w:rPr>
                <w:sz w:val="20"/>
                <w:lang w:val="es-US"/>
              </w:rPr>
              <w:t>Tengo problemas para subirme a un bordillo</w:t>
            </w:r>
            <w:bookmarkEnd w:id="24"/>
          </w:p>
        </w:tc>
        <w:tc>
          <w:tcPr>
            <w:tcW w:w="5505" w:type="dxa"/>
          </w:tcPr>
          <w:p w14:paraId="427734F8" w14:textId="354AB4D7" w:rsidR="00644240" w:rsidRPr="00B24249" w:rsidRDefault="00644240" w:rsidP="00C919E5">
            <w:pPr>
              <w:pStyle w:val="BodyText"/>
              <w:rPr>
                <w:sz w:val="20"/>
                <w:lang w:val="es-US"/>
              </w:rPr>
            </w:pPr>
            <w:bookmarkStart w:id="25" w:name="_Hlk75525523"/>
            <w:r w:rsidRPr="00B24249">
              <w:rPr>
                <w:sz w:val="20"/>
                <w:lang w:val="es-US"/>
              </w:rPr>
              <w:t xml:space="preserve">Esta también es un signo de </w:t>
            </w:r>
            <w:r w:rsidR="003E5F34" w:rsidRPr="00B24249">
              <w:rPr>
                <w:sz w:val="20"/>
                <w:lang w:val="es-US"/>
              </w:rPr>
              <w:t>debilidad</w:t>
            </w:r>
            <w:r w:rsidRPr="00B24249">
              <w:rPr>
                <w:sz w:val="20"/>
                <w:lang w:val="es-US"/>
              </w:rPr>
              <w:t xml:space="preserve"> en los músculos de las piernas</w:t>
            </w:r>
            <w:bookmarkEnd w:id="25"/>
          </w:p>
        </w:tc>
      </w:tr>
      <w:tr w:rsidR="00644240" w:rsidRPr="00D22334" w14:paraId="7B9FE975" w14:textId="77777777" w:rsidTr="00C919E5">
        <w:tc>
          <w:tcPr>
            <w:tcW w:w="806" w:type="dxa"/>
          </w:tcPr>
          <w:p w14:paraId="62DE2F1E" w14:textId="77777777" w:rsidR="00644240" w:rsidRPr="00B24249" w:rsidRDefault="00644240" w:rsidP="00C919E5">
            <w:pPr>
              <w:pStyle w:val="BodyText"/>
              <w:rPr>
                <w:sz w:val="20"/>
                <w:lang w:val="es-US"/>
              </w:rPr>
            </w:pPr>
            <w:r w:rsidRPr="00B24249">
              <w:rPr>
                <w:sz w:val="20"/>
                <w:lang w:val="es-US"/>
              </w:rPr>
              <w:t>Sí (1)</w:t>
            </w:r>
          </w:p>
        </w:tc>
        <w:tc>
          <w:tcPr>
            <w:tcW w:w="900" w:type="dxa"/>
          </w:tcPr>
          <w:p w14:paraId="00C28F1C" w14:textId="77777777" w:rsidR="00644240" w:rsidRPr="00B24249" w:rsidRDefault="00644240" w:rsidP="00C919E5">
            <w:pPr>
              <w:pStyle w:val="BodyText"/>
              <w:rPr>
                <w:sz w:val="20"/>
                <w:lang w:val="es-US"/>
              </w:rPr>
            </w:pPr>
            <w:r w:rsidRPr="00B24249">
              <w:rPr>
                <w:sz w:val="20"/>
                <w:lang w:val="es-US"/>
              </w:rPr>
              <w:t>No (0)</w:t>
            </w:r>
          </w:p>
        </w:tc>
        <w:tc>
          <w:tcPr>
            <w:tcW w:w="4050" w:type="dxa"/>
          </w:tcPr>
          <w:p w14:paraId="42F8C64A" w14:textId="77777777" w:rsidR="00644240" w:rsidRPr="00B24249" w:rsidRDefault="00644240" w:rsidP="00C919E5">
            <w:pPr>
              <w:pStyle w:val="BodyText"/>
              <w:rPr>
                <w:sz w:val="20"/>
                <w:lang w:val="es-US"/>
              </w:rPr>
            </w:pPr>
            <w:bookmarkStart w:id="26" w:name="_Hlk75524986"/>
            <w:r w:rsidRPr="00B24249">
              <w:rPr>
                <w:sz w:val="20"/>
                <w:lang w:val="es-US"/>
              </w:rPr>
              <w:t>A menudo tengo que correr al baño</w:t>
            </w:r>
            <w:bookmarkEnd w:id="26"/>
          </w:p>
        </w:tc>
        <w:tc>
          <w:tcPr>
            <w:tcW w:w="5505" w:type="dxa"/>
          </w:tcPr>
          <w:p w14:paraId="5CDBE9A9" w14:textId="77777777" w:rsidR="00644240" w:rsidRPr="00B24249" w:rsidRDefault="00644240" w:rsidP="00C919E5">
            <w:pPr>
              <w:pStyle w:val="BodyText"/>
              <w:rPr>
                <w:sz w:val="20"/>
                <w:lang w:val="es-US"/>
              </w:rPr>
            </w:pPr>
            <w:bookmarkStart w:id="27" w:name="_Hlk75525550"/>
            <w:r w:rsidRPr="00B24249">
              <w:rPr>
                <w:sz w:val="20"/>
                <w:lang w:val="es-US"/>
              </w:rPr>
              <w:t>Correr al baño, especialmente de noche, aumenta las posibilidades de caerse.</w:t>
            </w:r>
            <w:bookmarkEnd w:id="27"/>
          </w:p>
        </w:tc>
      </w:tr>
      <w:tr w:rsidR="00644240" w:rsidRPr="00D22334" w14:paraId="7B586B49" w14:textId="77777777" w:rsidTr="00C919E5">
        <w:tc>
          <w:tcPr>
            <w:tcW w:w="806" w:type="dxa"/>
          </w:tcPr>
          <w:p w14:paraId="40CC3161" w14:textId="77777777" w:rsidR="00644240" w:rsidRPr="00B24249" w:rsidRDefault="00644240" w:rsidP="00C919E5">
            <w:pPr>
              <w:pStyle w:val="BodyText"/>
              <w:rPr>
                <w:sz w:val="20"/>
                <w:lang w:val="es-US"/>
              </w:rPr>
            </w:pPr>
            <w:r w:rsidRPr="00B24249">
              <w:rPr>
                <w:sz w:val="20"/>
                <w:lang w:val="es-US"/>
              </w:rPr>
              <w:t>Sí (1)</w:t>
            </w:r>
          </w:p>
        </w:tc>
        <w:tc>
          <w:tcPr>
            <w:tcW w:w="900" w:type="dxa"/>
          </w:tcPr>
          <w:p w14:paraId="748F2416" w14:textId="77777777" w:rsidR="00644240" w:rsidRPr="00B24249" w:rsidRDefault="00644240" w:rsidP="00C919E5">
            <w:pPr>
              <w:pStyle w:val="BodyText"/>
              <w:rPr>
                <w:sz w:val="20"/>
                <w:lang w:val="es-US"/>
              </w:rPr>
            </w:pPr>
            <w:r w:rsidRPr="00B24249">
              <w:rPr>
                <w:sz w:val="20"/>
                <w:lang w:val="es-US"/>
              </w:rPr>
              <w:t>No (0)</w:t>
            </w:r>
          </w:p>
        </w:tc>
        <w:tc>
          <w:tcPr>
            <w:tcW w:w="4050" w:type="dxa"/>
          </w:tcPr>
          <w:p w14:paraId="326855A1" w14:textId="77777777" w:rsidR="00644240" w:rsidRPr="00B24249" w:rsidRDefault="00644240" w:rsidP="00C919E5">
            <w:pPr>
              <w:pStyle w:val="BodyText"/>
              <w:rPr>
                <w:sz w:val="20"/>
                <w:lang w:val="es-US"/>
              </w:rPr>
            </w:pPr>
            <w:bookmarkStart w:id="28" w:name="_Hlk75525007"/>
            <w:r w:rsidRPr="00B24249">
              <w:rPr>
                <w:sz w:val="20"/>
                <w:lang w:val="es-US"/>
              </w:rPr>
              <w:t>He perdido algo de sensibilidad en mis pies</w:t>
            </w:r>
            <w:bookmarkEnd w:id="28"/>
          </w:p>
        </w:tc>
        <w:tc>
          <w:tcPr>
            <w:tcW w:w="5505" w:type="dxa"/>
          </w:tcPr>
          <w:p w14:paraId="67A9E238" w14:textId="77777777" w:rsidR="00644240" w:rsidRPr="00B24249" w:rsidRDefault="00644240" w:rsidP="00C919E5">
            <w:pPr>
              <w:pStyle w:val="BodyText"/>
              <w:rPr>
                <w:sz w:val="20"/>
                <w:lang w:val="es-US"/>
              </w:rPr>
            </w:pPr>
            <w:bookmarkStart w:id="29" w:name="_Hlk75525579"/>
            <w:r w:rsidRPr="00B24249">
              <w:rPr>
                <w:sz w:val="20"/>
                <w:lang w:val="es-US"/>
              </w:rPr>
              <w:t>El adormecimiento en los pies puede provocar tropiezos y caídas.</w:t>
            </w:r>
            <w:bookmarkEnd w:id="29"/>
          </w:p>
        </w:tc>
      </w:tr>
      <w:tr w:rsidR="00644240" w:rsidRPr="00D22334" w14:paraId="6F0311EF" w14:textId="77777777" w:rsidTr="00C919E5">
        <w:tc>
          <w:tcPr>
            <w:tcW w:w="806" w:type="dxa"/>
          </w:tcPr>
          <w:p w14:paraId="0A18D3C6" w14:textId="77777777" w:rsidR="00644240" w:rsidRPr="00B24249" w:rsidRDefault="00644240" w:rsidP="00C919E5">
            <w:pPr>
              <w:pStyle w:val="BodyText"/>
              <w:rPr>
                <w:sz w:val="20"/>
                <w:lang w:val="es-US"/>
              </w:rPr>
            </w:pPr>
            <w:r w:rsidRPr="00B24249">
              <w:rPr>
                <w:sz w:val="20"/>
                <w:lang w:val="es-US"/>
              </w:rPr>
              <w:t>Sí (1)</w:t>
            </w:r>
          </w:p>
        </w:tc>
        <w:tc>
          <w:tcPr>
            <w:tcW w:w="900" w:type="dxa"/>
          </w:tcPr>
          <w:p w14:paraId="7580F6F8" w14:textId="77777777" w:rsidR="00644240" w:rsidRPr="00B24249" w:rsidRDefault="00644240" w:rsidP="00C919E5">
            <w:pPr>
              <w:pStyle w:val="BodyText"/>
              <w:rPr>
                <w:sz w:val="20"/>
                <w:lang w:val="es-US"/>
              </w:rPr>
            </w:pPr>
            <w:r w:rsidRPr="00B24249">
              <w:rPr>
                <w:sz w:val="20"/>
                <w:lang w:val="es-US"/>
              </w:rPr>
              <w:t>No (0)</w:t>
            </w:r>
          </w:p>
        </w:tc>
        <w:tc>
          <w:tcPr>
            <w:tcW w:w="4050" w:type="dxa"/>
          </w:tcPr>
          <w:p w14:paraId="6F8F7017" w14:textId="77777777" w:rsidR="00644240" w:rsidRPr="00B24249" w:rsidRDefault="00644240" w:rsidP="00C919E5">
            <w:pPr>
              <w:pStyle w:val="BodyText"/>
              <w:rPr>
                <w:sz w:val="20"/>
                <w:lang w:val="es-US"/>
              </w:rPr>
            </w:pPr>
            <w:bookmarkStart w:id="30" w:name="_Hlk75525078"/>
            <w:r w:rsidRPr="00B24249">
              <w:rPr>
                <w:sz w:val="20"/>
                <w:lang w:val="es-US"/>
              </w:rPr>
              <w:t>Tomo medicamentos que a veces me hacen sentir mareado o más cansado de lo habitual.</w:t>
            </w:r>
            <w:bookmarkEnd w:id="30"/>
          </w:p>
        </w:tc>
        <w:tc>
          <w:tcPr>
            <w:tcW w:w="5505" w:type="dxa"/>
          </w:tcPr>
          <w:p w14:paraId="6CCC270D" w14:textId="77777777" w:rsidR="00644240" w:rsidRPr="00B24249" w:rsidRDefault="00644240" w:rsidP="00C919E5">
            <w:pPr>
              <w:pStyle w:val="BodyText"/>
              <w:rPr>
                <w:sz w:val="20"/>
                <w:lang w:val="es-US"/>
              </w:rPr>
            </w:pPr>
            <w:bookmarkStart w:id="31" w:name="_Hlk75525599"/>
            <w:r w:rsidRPr="00B24249">
              <w:rPr>
                <w:sz w:val="20"/>
                <w:lang w:val="es-US"/>
              </w:rPr>
              <w:t>A veces, los efectos secundarios de los medicamentos pueden aumentar su probabilidad de sufrir caídas.</w:t>
            </w:r>
            <w:bookmarkEnd w:id="31"/>
          </w:p>
        </w:tc>
      </w:tr>
      <w:tr w:rsidR="00644240" w:rsidRPr="00D22334" w14:paraId="3B520BF5" w14:textId="77777777" w:rsidTr="00C919E5">
        <w:tc>
          <w:tcPr>
            <w:tcW w:w="806" w:type="dxa"/>
          </w:tcPr>
          <w:p w14:paraId="63D3F389" w14:textId="77777777" w:rsidR="00644240" w:rsidRPr="00B24249" w:rsidRDefault="00644240" w:rsidP="00C919E5">
            <w:pPr>
              <w:pStyle w:val="BodyText"/>
              <w:rPr>
                <w:sz w:val="20"/>
                <w:lang w:val="es-US"/>
              </w:rPr>
            </w:pPr>
            <w:r w:rsidRPr="00B24249">
              <w:rPr>
                <w:sz w:val="20"/>
                <w:lang w:val="es-US"/>
              </w:rPr>
              <w:t>Sí (1)</w:t>
            </w:r>
          </w:p>
        </w:tc>
        <w:tc>
          <w:tcPr>
            <w:tcW w:w="900" w:type="dxa"/>
          </w:tcPr>
          <w:p w14:paraId="5532B665" w14:textId="77777777" w:rsidR="00644240" w:rsidRPr="00B24249" w:rsidRDefault="00644240" w:rsidP="00C919E5">
            <w:pPr>
              <w:pStyle w:val="BodyText"/>
              <w:rPr>
                <w:sz w:val="20"/>
                <w:lang w:val="es-US"/>
              </w:rPr>
            </w:pPr>
            <w:r w:rsidRPr="00B24249">
              <w:rPr>
                <w:sz w:val="20"/>
                <w:lang w:val="es-US"/>
              </w:rPr>
              <w:t>No (0)</w:t>
            </w:r>
          </w:p>
        </w:tc>
        <w:tc>
          <w:tcPr>
            <w:tcW w:w="4050" w:type="dxa"/>
          </w:tcPr>
          <w:p w14:paraId="158C228D" w14:textId="77777777" w:rsidR="00644240" w:rsidRPr="00B24249" w:rsidRDefault="00644240" w:rsidP="00C919E5">
            <w:pPr>
              <w:pStyle w:val="BodyText"/>
              <w:rPr>
                <w:sz w:val="20"/>
                <w:lang w:val="es-US"/>
              </w:rPr>
            </w:pPr>
            <w:bookmarkStart w:id="32" w:name="_Hlk75525097"/>
            <w:r w:rsidRPr="00B24249">
              <w:rPr>
                <w:sz w:val="20"/>
                <w:lang w:val="es-US"/>
              </w:rPr>
              <w:t>Tomo medicamentos que me ayudan a dormir o mejorar mi estado de ánimo.</w:t>
            </w:r>
            <w:bookmarkEnd w:id="32"/>
          </w:p>
        </w:tc>
        <w:tc>
          <w:tcPr>
            <w:tcW w:w="5505" w:type="dxa"/>
          </w:tcPr>
          <w:p w14:paraId="3C16373E" w14:textId="77777777" w:rsidR="00644240" w:rsidRPr="00B24249" w:rsidRDefault="00644240" w:rsidP="00C919E5">
            <w:pPr>
              <w:pStyle w:val="BodyText"/>
              <w:rPr>
                <w:sz w:val="20"/>
                <w:lang w:val="es-US"/>
              </w:rPr>
            </w:pPr>
            <w:bookmarkStart w:id="33" w:name="_Hlk75525628"/>
            <w:r w:rsidRPr="00B24249">
              <w:rPr>
                <w:sz w:val="20"/>
                <w:lang w:val="es-US"/>
              </w:rPr>
              <w:t>A veces, estos medicamentos pueden aumentar sus probabilidades de sufrir caídas.</w:t>
            </w:r>
            <w:bookmarkEnd w:id="33"/>
          </w:p>
        </w:tc>
      </w:tr>
      <w:tr w:rsidR="00644240" w:rsidRPr="00D22334" w14:paraId="462B9956" w14:textId="77777777" w:rsidTr="00C919E5">
        <w:tc>
          <w:tcPr>
            <w:tcW w:w="806" w:type="dxa"/>
          </w:tcPr>
          <w:p w14:paraId="55A185F4" w14:textId="77777777" w:rsidR="00644240" w:rsidRPr="00B24249" w:rsidRDefault="00644240" w:rsidP="00C919E5">
            <w:pPr>
              <w:pStyle w:val="BodyText"/>
              <w:rPr>
                <w:sz w:val="20"/>
                <w:lang w:val="es-US"/>
              </w:rPr>
            </w:pPr>
            <w:r w:rsidRPr="00B24249">
              <w:rPr>
                <w:sz w:val="20"/>
                <w:lang w:val="es-US"/>
              </w:rPr>
              <w:t>Sí (1)</w:t>
            </w:r>
          </w:p>
        </w:tc>
        <w:tc>
          <w:tcPr>
            <w:tcW w:w="900" w:type="dxa"/>
          </w:tcPr>
          <w:p w14:paraId="309CB436" w14:textId="77777777" w:rsidR="00644240" w:rsidRPr="00B24249" w:rsidRDefault="00644240" w:rsidP="00C919E5">
            <w:pPr>
              <w:pStyle w:val="BodyText"/>
              <w:rPr>
                <w:sz w:val="20"/>
                <w:lang w:val="es-US"/>
              </w:rPr>
            </w:pPr>
            <w:r w:rsidRPr="00B24249">
              <w:rPr>
                <w:sz w:val="20"/>
                <w:lang w:val="es-US"/>
              </w:rPr>
              <w:t>No (0)</w:t>
            </w:r>
          </w:p>
        </w:tc>
        <w:tc>
          <w:tcPr>
            <w:tcW w:w="4050" w:type="dxa"/>
          </w:tcPr>
          <w:p w14:paraId="06BA5BE7" w14:textId="77777777" w:rsidR="00644240" w:rsidRPr="00B24249" w:rsidRDefault="00644240" w:rsidP="00C919E5">
            <w:pPr>
              <w:pStyle w:val="BodyText"/>
              <w:rPr>
                <w:sz w:val="20"/>
                <w:lang w:val="es-US"/>
              </w:rPr>
            </w:pPr>
            <w:bookmarkStart w:id="34" w:name="_Hlk75525135"/>
            <w:r w:rsidRPr="00B24249">
              <w:rPr>
                <w:sz w:val="20"/>
                <w:lang w:val="es-US"/>
              </w:rPr>
              <w:t>A menudo me siento triste o deprimido</w:t>
            </w:r>
            <w:bookmarkEnd w:id="34"/>
          </w:p>
        </w:tc>
        <w:tc>
          <w:tcPr>
            <w:tcW w:w="5505" w:type="dxa"/>
          </w:tcPr>
          <w:p w14:paraId="3664700E" w14:textId="77777777" w:rsidR="00644240" w:rsidRPr="00B24249" w:rsidRDefault="00644240" w:rsidP="00C919E5">
            <w:pPr>
              <w:pStyle w:val="BodyText"/>
              <w:rPr>
                <w:sz w:val="20"/>
                <w:lang w:val="es-US"/>
              </w:rPr>
            </w:pPr>
            <w:bookmarkStart w:id="35" w:name="_Hlk75525727"/>
            <w:r w:rsidRPr="00B24249">
              <w:rPr>
                <w:sz w:val="20"/>
                <w:lang w:val="es-US"/>
              </w:rPr>
              <w:t>Los síntomas de depresión, como no sentirse bien o sentirse lento, están vinculados a caídas.</w:t>
            </w:r>
            <w:bookmarkEnd w:id="35"/>
          </w:p>
        </w:tc>
      </w:tr>
      <w:tr w:rsidR="00644240" w:rsidRPr="00D22334" w14:paraId="3435FDF5" w14:textId="77777777" w:rsidTr="00C919E5">
        <w:tc>
          <w:tcPr>
            <w:tcW w:w="1706" w:type="dxa"/>
            <w:gridSpan w:val="2"/>
            <w:shd w:val="clear" w:color="auto" w:fill="95B3D7" w:themeFill="accent1" w:themeFillTint="99"/>
          </w:tcPr>
          <w:p w14:paraId="11A64054" w14:textId="77777777" w:rsidR="00644240" w:rsidRPr="00B24249" w:rsidRDefault="00644240" w:rsidP="00C919E5">
            <w:pPr>
              <w:pStyle w:val="BodyText"/>
              <w:rPr>
                <w:b/>
                <w:bCs/>
                <w:color w:val="0F243E" w:themeColor="text2" w:themeShade="80"/>
                <w:sz w:val="20"/>
                <w:lang w:val="es-US"/>
              </w:rPr>
            </w:pPr>
            <w:bookmarkStart w:id="36" w:name="_Hlk75525831"/>
            <w:r w:rsidRPr="00B24249">
              <w:rPr>
                <w:b/>
                <w:bCs/>
                <w:color w:val="0F243E" w:themeColor="text2" w:themeShade="80"/>
                <w:sz w:val="20"/>
                <w:lang w:val="es-US"/>
              </w:rPr>
              <w:t>Total</w:t>
            </w:r>
            <w:bookmarkEnd w:id="36"/>
          </w:p>
        </w:tc>
        <w:tc>
          <w:tcPr>
            <w:tcW w:w="9555" w:type="dxa"/>
            <w:gridSpan w:val="2"/>
            <w:shd w:val="clear" w:color="auto" w:fill="95B3D7" w:themeFill="accent1" w:themeFillTint="99"/>
          </w:tcPr>
          <w:p w14:paraId="31FE7FF4" w14:textId="77777777" w:rsidR="00644240" w:rsidRPr="00B24249" w:rsidRDefault="00644240" w:rsidP="00C919E5">
            <w:pPr>
              <w:pStyle w:val="BodyText"/>
              <w:rPr>
                <w:b/>
                <w:bCs/>
                <w:color w:val="0F243E" w:themeColor="text2" w:themeShade="80"/>
                <w:sz w:val="20"/>
                <w:lang w:val="es-US"/>
              </w:rPr>
            </w:pPr>
            <w:bookmarkStart w:id="37" w:name="_Hlk75525768"/>
            <w:r w:rsidRPr="00B24249">
              <w:rPr>
                <w:b/>
                <w:bCs/>
                <w:color w:val="0F243E" w:themeColor="text2" w:themeShade="80"/>
                <w:sz w:val="20"/>
                <w:lang w:val="es-US"/>
              </w:rPr>
              <w:t>Sume la cantidad de puntos por cada respuesta "sí". Si obtuvo 4 puntos o más, puede estar en riesgo de caerse.</w:t>
            </w:r>
          </w:p>
          <w:p w14:paraId="0B7F7847" w14:textId="77777777" w:rsidR="00644240" w:rsidRPr="00B24249" w:rsidRDefault="00644240" w:rsidP="00C919E5">
            <w:pPr>
              <w:pStyle w:val="BodyText"/>
              <w:rPr>
                <w:b/>
                <w:bCs/>
                <w:color w:val="0F243E" w:themeColor="text2" w:themeShade="80"/>
                <w:sz w:val="20"/>
                <w:lang w:val="es-US"/>
              </w:rPr>
            </w:pPr>
            <w:r w:rsidRPr="00B24249">
              <w:rPr>
                <w:b/>
                <w:bCs/>
                <w:color w:val="0F243E" w:themeColor="text2" w:themeShade="80"/>
                <w:sz w:val="20"/>
                <w:lang w:val="es-US"/>
              </w:rPr>
              <w:t>Discuta este folleto con su médico.</w:t>
            </w:r>
            <w:bookmarkEnd w:id="37"/>
          </w:p>
        </w:tc>
      </w:tr>
    </w:tbl>
    <w:p w14:paraId="632FEB04" w14:textId="6194F0AF" w:rsidR="0039380E" w:rsidRPr="00B24249" w:rsidRDefault="00245A66">
      <w:pPr>
        <w:pStyle w:val="P68B1DB1-BodyText2"/>
        <w:ind w:left="629"/>
        <w:rPr>
          <w:lang w:val="es-US"/>
        </w:rPr>
      </w:pPr>
      <w:r>
        <w:rPr>
          <w:lang w:val="es-ES"/>
        </w:rPr>
        <w:t xml:space="preserve">Esta lista de comprobación fue desarrollada por el Centro Clínico de Educación e Investigación Geriátrica de la Administración de Veteranos de Los </w:t>
      </w:r>
      <w:proofErr w:type="spellStart"/>
      <w:r>
        <w:rPr>
          <w:lang w:val="es-ES"/>
        </w:rPr>
        <w:t>Angeles</w:t>
      </w:r>
      <w:proofErr w:type="spellEnd"/>
      <w:r>
        <w:rPr>
          <w:lang w:val="es-ES"/>
        </w:rPr>
        <w:t xml:space="preserve"> y sus afiliados y es una herramienta validada de autoevaluación del riesgo de caídas (</w:t>
      </w:r>
      <w:proofErr w:type="spellStart"/>
      <w:r>
        <w:rPr>
          <w:lang w:val="es-ES"/>
        </w:rPr>
        <w:t>Rubenstein</w:t>
      </w:r>
      <w:proofErr w:type="spellEnd"/>
      <w:r>
        <w:rPr>
          <w:lang w:val="es-ES"/>
        </w:rPr>
        <w:t xml:space="preserve"> et al. J Safety Res; 2011: 42(6) 493-99) Adaptado con permiso de los autores.</w:t>
      </w:r>
    </w:p>
    <w:p w14:paraId="4057D8F6" w14:textId="56CF163C" w:rsidR="0039380E" w:rsidRPr="00B24249" w:rsidRDefault="00245A66">
      <w:pPr>
        <w:rPr>
          <w:sz w:val="20"/>
          <w:lang w:val="es-US"/>
        </w:rPr>
        <w:sectPr w:rsidR="0039380E" w:rsidRPr="00B24249">
          <w:headerReference w:type="default" r:id="rId193"/>
          <w:footerReference w:type="default" r:id="rId194"/>
          <w:pgSz w:w="12960" w:h="17280"/>
          <w:pgMar w:top="2120" w:right="520" w:bottom="1340" w:left="540" w:header="676" w:footer="1148" w:gutter="0"/>
          <w:cols w:space="720"/>
        </w:sectPr>
      </w:pPr>
      <w:r>
        <w:rPr>
          <w:lang w:val="es-ES"/>
        </w:rPr>
        <w:t xml:space="preserve">   </w:t>
      </w:r>
    </w:p>
    <w:p w14:paraId="052B2D69" w14:textId="6E32848B" w:rsidR="0039380E" w:rsidRPr="00B24249" w:rsidRDefault="000A545B">
      <w:pPr>
        <w:pStyle w:val="P68B1DB1-BodyText2"/>
        <w:ind w:left="112"/>
        <w:rPr>
          <w:lang w:val="es-US"/>
        </w:rPr>
      </w:pPr>
      <w:r w:rsidRPr="00B24249">
        <w:rPr>
          <w:noProof/>
          <w:lang w:val="es-US"/>
        </w:rPr>
        <w:lastRenderedPageBreak/>
        <mc:AlternateContent>
          <mc:Choice Requires="wpg">
            <w:drawing>
              <wp:inline distT="0" distB="0" distL="0" distR="0" wp14:anchorId="5FA94D41" wp14:editId="5A04944E">
                <wp:extent cx="7411720" cy="918210"/>
                <wp:effectExtent l="4445" t="3175" r="3810" b="2540"/>
                <wp:docPr id="209" name="docshapegroup4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0" y="0"/>
                          <a:chExt cx="11672" cy="1446"/>
                        </a:xfrm>
                      </wpg:grpSpPr>
                      <wps:wsp>
                        <wps:cNvPr id="714" name="docshape474"/>
                        <wps:cNvSpPr>
                          <a:spLocks noChangeArrowheads="1"/>
                        </wps:cNvSpPr>
                        <wps:spPr bwMode="auto">
                          <a:xfrm>
                            <a:off x="3" y="0"/>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5" name="docshape475"/>
                        <wps:cNvSpPr>
                          <a:spLocks noChangeArrowheads="1"/>
                        </wps:cNvSpPr>
                        <wps:spPr bwMode="auto">
                          <a:xfrm>
                            <a:off x="0" y="1336"/>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6BEA04F" id="docshapegroup473" o:spid="_x0000_s1026" style="width:583.6pt;height:72.3pt;mso-position-horizontal-relative:char;mso-position-vertical-relative:line"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">
                <v:rect id="docshape474" o:spid="_x0000_s1027" style="position:absolute;left:3;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" fillcolor="#171595" stroked="f"/>
                <v:rect id="docshape475" o:spid="_x0000_s1028" style="position:absolute;top:1336;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" fillcolor="#fdba16" stroked="f"/>
                <w10:anchorlock/>
              </v:group>
            </w:pict>
          </mc:Fallback>
        </mc:AlternateContent>
      </w:r>
    </w:p>
    <w:p w14:paraId="6479D907" w14:textId="77777777" w:rsidR="0039380E" w:rsidRPr="00B24249" w:rsidRDefault="0039380E">
      <w:pPr>
        <w:pStyle w:val="BodyText"/>
        <w:spacing w:before="3"/>
        <w:rPr>
          <w:sz w:val="21"/>
          <w:lang w:val="es-US"/>
        </w:rPr>
      </w:pPr>
    </w:p>
    <w:p w14:paraId="3187D11D" w14:textId="46BD1BE1" w:rsidR="0039380E" w:rsidRPr="00B24249" w:rsidRDefault="005C3A92">
      <w:pPr>
        <w:pStyle w:val="P68B1DB1-Normal12"/>
        <w:spacing w:before="100"/>
        <w:ind w:left="830" w:right="852"/>
        <w:jc w:val="center"/>
        <w:rPr>
          <w:lang w:val="es-US"/>
        </w:rPr>
      </w:pPr>
      <w:r w:rsidRPr="00B24249">
        <w:rPr>
          <w:lang w:val="es-US"/>
        </w:rPr>
        <w:t>NOTAS</w:t>
      </w:r>
    </w:p>
    <w:p w14:paraId="426E0AC5" w14:textId="77777777" w:rsidR="0039380E" w:rsidRPr="00B24249" w:rsidRDefault="0039380E">
      <w:pPr>
        <w:pStyle w:val="BodyText"/>
        <w:rPr>
          <w:rFonts w:ascii="Arial Black"/>
          <w:sz w:val="20"/>
          <w:lang w:val="es-US"/>
        </w:rPr>
      </w:pPr>
    </w:p>
    <w:p w14:paraId="129FFB1D" w14:textId="395DD0E5" w:rsidR="0039380E" w:rsidRPr="00B24249" w:rsidRDefault="000A545B">
      <w:pPr>
        <w:pStyle w:val="BodyText"/>
        <w:rPr>
          <w:rFonts w:ascii="Arial Black"/>
          <w:sz w:val="13"/>
          <w:lang w:val="es-US"/>
        </w:rPr>
      </w:pPr>
      <w:r w:rsidRPr="00B24249">
        <w:rPr>
          <w:noProof/>
          <w:lang w:val="es-US"/>
        </w:rPr>
        <mc:AlternateContent>
          <mc:Choice Requires="wps">
            <w:drawing>
              <wp:anchor distT="0" distB="0" distL="0" distR="0" simplePos="0" relativeHeight="251827712" behindDoc="1" locked="0" layoutInCell="1" allowOverlap="1" wp14:anchorId="7D05A3EE" wp14:editId="7CBA4E79">
                <wp:simplePos x="0" y="0"/>
                <wp:positionH relativeFrom="page">
                  <wp:posOffset>685800</wp:posOffset>
                </wp:positionH>
                <wp:positionV relativeFrom="paragraph">
                  <wp:posOffset>132080</wp:posOffset>
                </wp:positionV>
                <wp:extent cx="6820535" cy="1270"/>
                <wp:effectExtent l="0" t="0" r="0" b="0"/>
                <wp:wrapTopAndBottom/>
                <wp:docPr id="208" name="docshape4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CC066" id="docshape476" o:spid="_x0000_s1026" style="position:absolute;margin-left:54pt;margin-top:10.4pt;width:537.05pt;height:.1pt;z-index:-1551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" path="m,l10741,e" filled="f" strokeweight=".19022mm">
                <v:path arrowok="t" o:connecttype="custom" o:connectlocs="0,0;6820535,0" o:connectangles="0,0"/>
                <w10:wrap type="topAndBottom" anchorx="page"/>
              </v:shape>
            </w:pict>
          </mc:Fallback>
        </mc:AlternateContent>
      </w:r>
    </w:p>
    <w:p w14:paraId="1E714F52" w14:textId="77777777" w:rsidR="0039380E" w:rsidRPr="00B24249" w:rsidRDefault="0039380E">
      <w:pPr>
        <w:pStyle w:val="BodyText"/>
        <w:rPr>
          <w:rFonts w:ascii="Arial Black"/>
          <w:sz w:val="20"/>
          <w:lang w:val="es-US"/>
        </w:rPr>
      </w:pPr>
    </w:p>
    <w:p w14:paraId="7BFCB0B6" w14:textId="0EC44D3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28736" behindDoc="1" locked="0" layoutInCell="1" allowOverlap="1" wp14:anchorId="5C6EE230" wp14:editId="12616581">
                <wp:simplePos x="0" y="0"/>
                <wp:positionH relativeFrom="page">
                  <wp:posOffset>685800</wp:posOffset>
                </wp:positionH>
                <wp:positionV relativeFrom="paragraph">
                  <wp:posOffset>221615</wp:posOffset>
                </wp:positionV>
                <wp:extent cx="6820535" cy="1270"/>
                <wp:effectExtent l="0" t="0" r="0" b="0"/>
                <wp:wrapTopAndBottom/>
                <wp:docPr id="207" name="docshape4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EB960" id="docshape477" o:spid="_x0000_s1026" style="position:absolute;margin-left:54pt;margin-top:17.45pt;width:537.05pt;height:.1pt;z-index:-1551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f+3BV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814319A" w14:textId="77777777" w:rsidR="0039380E" w:rsidRPr="00B24249" w:rsidRDefault="0039380E">
      <w:pPr>
        <w:pStyle w:val="BodyText"/>
        <w:rPr>
          <w:rFonts w:ascii="Arial Black"/>
          <w:sz w:val="20"/>
          <w:lang w:val="es-US"/>
        </w:rPr>
      </w:pPr>
    </w:p>
    <w:p w14:paraId="29BFA19C" w14:textId="16BE5B9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29760" behindDoc="1" locked="0" layoutInCell="1" allowOverlap="1" wp14:anchorId="24E827AD" wp14:editId="3D7FCEEB">
                <wp:simplePos x="0" y="0"/>
                <wp:positionH relativeFrom="page">
                  <wp:posOffset>685800</wp:posOffset>
                </wp:positionH>
                <wp:positionV relativeFrom="paragraph">
                  <wp:posOffset>221615</wp:posOffset>
                </wp:positionV>
                <wp:extent cx="6820535" cy="1270"/>
                <wp:effectExtent l="0" t="0" r="0" b="0"/>
                <wp:wrapTopAndBottom/>
                <wp:docPr id="206" name="docshape4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967051" id="docshape478" o:spid="_x0000_s1026" style="position:absolute;margin-left:54pt;margin-top:17.45pt;width:537.05pt;height:.1pt;z-index:-1550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36IK6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37A7AE25" w14:textId="77777777" w:rsidR="0039380E" w:rsidRPr="00B24249" w:rsidRDefault="0039380E">
      <w:pPr>
        <w:pStyle w:val="BodyText"/>
        <w:rPr>
          <w:rFonts w:ascii="Arial Black"/>
          <w:sz w:val="20"/>
          <w:lang w:val="es-US"/>
        </w:rPr>
      </w:pPr>
    </w:p>
    <w:p w14:paraId="36D09E6E" w14:textId="41B945F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0784" behindDoc="1" locked="0" layoutInCell="1" allowOverlap="1" wp14:anchorId="7946E253" wp14:editId="6B31EB07">
                <wp:simplePos x="0" y="0"/>
                <wp:positionH relativeFrom="page">
                  <wp:posOffset>685800</wp:posOffset>
                </wp:positionH>
                <wp:positionV relativeFrom="paragraph">
                  <wp:posOffset>221615</wp:posOffset>
                </wp:positionV>
                <wp:extent cx="6820535" cy="1270"/>
                <wp:effectExtent l="0" t="0" r="0" b="0"/>
                <wp:wrapTopAndBottom/>
                <wp:docPr id="205" name="docshape4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3269B" id="docshape479" o:spid="_x0000_s1026" style="position:absolute;margin-left:54pt;margin-top:17.45pt;width:537.05pt;height:.1pt;z-index:-1550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CRCGbOhAgAAqw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7C5AA565" w14:textId="77777777" w:rsidR="0039380E" w:rsidRPr="00B24249" w:rsidRDefault="0039380E">
      <w:pPr>
        <w:pStyle w:val="BodyText"/>
        <w:rPr>
          <w:rFonts w:ascii="Arial Black"/>
          <w:sz w:val="20"/>
          <w:lang w:val="es-US"/>
        </w:rPr>
      </w:pPr>
    </w:p>
    <w:p w14:paraId="3C87FFD0" w14:textId="7F78463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1808" behindDoc="1" locked="0" layoutInCell="1" allowOverlap="1" wp14:anchorId="2F65791F" wp14:editId="75126DB1">
                <wp:simplePos x="0" y="0"/>
                <wp:positionH relativeFrom="page">
                  <wp:posOffset>685800</wp:posOffset>
                </wp:positionH>
                <wp:positionV relativeFrom="paragraph">
                  <wp:posOffset>221615</wp:posOffset>
                </wp:positionV>
                <wp:extent cx="6820535" cy="1270"/>
                <wp:effectExtent l="0" t="0" r="0" b="0"/>
                <wp:wrapTopAndBottom/>
                <wp:docPr id="204" name="docshape4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0BD853" id="docshape480" o:spid="_x0000_s1026" style="position:absolute;margin-left:54pt;margin-top:17.45pt;width:537.05pt;height:.1pt;z-index:-1550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CmaDB2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486DAC99" w14:textId="77777777" w:rsidR="0039380E" w:rsidRPr="00B24249" w:rsidRDefault="0039380E">
      <w:pPr>
        <w:pStyle w:val="BodyText"/>
        <w:rPr>
          <w:rFonts w:ascii="Arial Black"/>
          <w:sz w:val="20"/>
          <w:lang w:val="es-US"/>
        </w:rPr>
      </w:pPr>
    </w:p>
    <w:p w14:paraId="328341D9" w14:textId="4C7DDFF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2832" behindDoc="1" locked="0" layoutInCell="1" allowOverlap="1" wp14:anchorId="62E4748C" wp14:editId="5F070CC5">
                <wp:simplePos x="0" y="0"/>
                <wp:positionH relativeFrom="page">
                  <wp:posOffset>685800</wp:posOffset>
                </wp:positionH>
                <wp:positionV relativeFrom="paragraph">
                  <wp:posOffset>221615</wp:posOffset>
                </wp:positionV>
                <wp:extent cx="6820535" cy="1270"/>
                <wp:effectExtent l="0" t="0" r="0" b="0"/>
                <wp:wrapTopAndBottom/>
                <wp:docPr id="203" name="docshape4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AA765" id="docshape481" o:spid="_x0000_s1026" style="position:absolute;margin-left:54pt;margin-top:17.45pt;width:537.05pt;height:.1pt;z-index:-1550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" path="m,l10741,e" filled="f" strokeweight=".19022mm">
                <v:path arrowok="t" o:connecttype="custom" o:connectlocs="0,0;6820535,0" o:connectangles="0,0"/>
                <w10:wrap type="topAndBottom" anchorx="page"/>
              </v:shape>
            </w:pict>
          </mc:Fallback>
        </mc:AlternateContent>
      </w:r>
    </w:p>
    <w:p w14:paraId="7081FA9F" w14:textId="77777777" w:rsidR="0039380E" w:rsidRPr="00B24249" w:rsidRDefault="0039380E">
      <w:pPr>
        <w:pStyle w:val="BodyText"/>
        <w:rPr>
          <w:rFonts w:ascii="Arial Black"/>
          <w:sz w:val="20"/>
          <w:lang w:val="es-US"/>
        </w:rPr>
      </w:pPr>
    </w:p>
    <w:p w14:paraId="457888F7" w14:textId="0E56F1A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3856" behindDoc="1" locked="0" layoutInCell="1" allowOverlap="1" wp14:anchorId="71581A57" wp14:editId="2C81C9F1">
                <wp:simplePos x="0" y="0"/>
                <wp:positionH relativeFrom="page">
                  <wp:posOffset>685800</wp:posOffset>
                </wp:positionH>
                <wp:positionV relativeFrom="paragraph">
                  <wp:posOffset>221615</wp:posOffset>
                </wp:positionV>
                <wp:extent cx="6820535" cy="1270"/>
                <wp:effectExtent l="0" t="0" r="0" b="0"/>
                <wp:wrapTopAndBottom/>
                <wp:docPr id="202" name="docshape4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C119F7" id="docshape482" o:spid="_x0000_s1026" style="position:absolute;margin-left:54pt;margin-top:17.45pt;width:537.05pt;height:.1pt;z-index:-1550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fWyup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C2B5874" w14:textId="77777777" w:rsidR="0039380E" w:rsidRPr="00B24249" w:rsidRDefault="0039380E">
      <w:pPr>
        <w:pStyle w:val="BodyText"/>
        <w:rPr>
          <w:rFonts w:ascii="Arial Black"/>
          <w:sz w:val="20"/>
          <w:lang w:val="es-US"/>
        </w:rPr>
      </w:pPr>
    </w:p>
    <w:p w14:paraId="65ED231E" w14:textId="77BE56E5"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4880" behindDoc="1" locked="0" layoutInCell="1" allowOverlap="1" wp14:anchorId="5BF762A1" wp14:editId="0A2CFD5E">
                <wp:simplePos x="0" y="0"/>
                <wp:positionH relativeFrom="page">
                  <wp:posOffset>685800</wp:posOffset>
                </wp:positionH>
                <wp:positionV relativeFrom="paragraph">
                  <wp:posOffset>221615</wp:posOffset>
                </wp:positionV>
                <wp:extent cx="6820535" cy="1270"/>
                <wp:effectExtent l="0" t="0" r="0" b="0"/>
                <wp:wrapTopAndBottom/>
                <wp:docPr id="201" name="docshape4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4FA05" id="docshape483" o:spid="_x0000_s1026" style="position:absolute;margin-left:54pt;margin-top:17.45pt;width:537.05pt;height:.1pt;z-index:-15506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JLs486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556932F4" w14:textId="77777777" w:rsidR="0039380E" w:rsidRPr="00B24249" w:rsidRDefault="0039380E">
      <w:pPr>
        <w:pStyle w:val="BodyText"/>
        <w:rPr>
          <w:rFonts w:ascii="Arial Black"/>
          <w:sz w:val="20"/>
          <w:lang w:val="es-US"/>
        </w:rPr>
      </w:pPr>
    </w:p>
    <w:p w14:paraId="3FD49A8D" w14:textId="49DCD419"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5904" behindDoc="1" locked="0" layoutInCell="1" allowOverlap="1" wp14:anchorId="3C8FB166" wp14:editId="7B00B851">
                <wp:simplePos x="0" y="0"/>
                <wp:positionH relativeFrom="page">
                  <wp:posOffset>685800</wp:posOffset>
                </wp:positionH>
                <wp:positionV relativeFrom="paragraph">
                  <wp:posOffset>221615</wp:posOffset>
                </wp:positionV>
                <wp:extent cx="6820535" cy="1270"/>
                <wp:effectExtent l="0" t="0" r="0" b="0"/>
                <wp:wrapTopAndBottom/>
                <wp:docPr id="200" name="docshape4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86F57F" id="docshape484" o:spid="_x0000_s1026" style="position:absolute;margin-left:54pt;margin-top:17.45pt;width:537.05pt;height:.1pt;z-index:-1550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55LRt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5A39D9E1" w14:textId="77777777" w:rsidR="0039380E" w:rsidRPr="00B24249" w:rsidRDefault="0039380E">
      <w:pPr>
        <w:pStyle w:val="BodyText"/>
        <w:rPr>
          <w:rFonts w:ascii="Arial Black"/>
          <w:sz w:val="20"/>
          <w:lang w:val="es-US"/>
        </w:rPr>
      </w:pPr>
    </w:p>
    <w:p w14:paraId="78687197" w14:textId="6CDB683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6928" behindDoc="1" locked="0" layoutInCell="1" allowOverlap="1" wp14:anchorId="6F957A02" wp14:editId="65ABEBF7">
                <wp:simplePos x="0" y="0"/>
                <wp:positionH relativeFrom="page">
                  <wp:posOffset>685800</wp:posOffset>
                </wp:positionH>
                <wp:positionV relativeFrom="paragraph">
                  <wp:posOffset>221615</wp:posOffset>
                </wp:positionV>
                <wp:extent cx="6820535" cy="1270"/>
                <wp:effectExtent l="0" t="0" r="0" b="0"/>
                <wp:wrapTopAndBottom/>
                <wp:docPr id="199" name="docshape4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9B480" id="docshape485" o:spid="_x0000_s1026" style="position:absolute;margin-left:54pt;margin-top:17.45pt;width:537.05pt;height:.1pt;z-index:-15505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GW33Yq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59DA9A6D" w14:textId="77777777" w:rsidR="0039380E" w:rsidRPr="00B24249" w:rsidRDefault="0039380E">
      <w:pPr>
        <w:pStyle w:val="BodyText"/>
        <w:rPr>
          <w:rFonts w:ascii="Arial Black"/>
          <w:sz w:val="20"/>
          <w:lang w:val="es-US"/>
        </w:rPr>
      </w:pPr>
    </w:p>
    <w:p w14:paraId="32632915" w14:textId="7D231AA2"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7952" behindDoc="1" locked="0" layoutInCell="1" allowOverlap="1" wp14:anchorId="54768467" wp14:editId="0F885C58">
                <wp:simplePos x="0" y="0"/>
                <wp:positionH relativeFrom="page">
                  <wp:posOffset>685800</wp:posOffset>
                </wp:positionH>
                <wp:positionV relativeFrom="paragraph">
                  <wp:posOffset>221615</wp:posOffset>
                </wp:positionV>
                <wp:extent cx="6820535" cy="1270"/>
                <wp:effectExtent l="0" t="0" r="0" b="0"/>
                <wp:wrapTopAndBottom/>
                <wp:docPr id="198" name="docshape4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62B48" id="docshape486" o:spid="_x0000_s1026" style="position:absolute;margin-left:54pt;margin-top:17.45pt;width:537.05pt;height:.1pt;z-index:-1550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qsrgA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12BCA2C" w14:textId="77777777" w:rsidR="0039380E" w:rsidRPr="00B24249" w:rsidRDefault="0039380E">
      <w:pPr>
        <w:pStyle w:val="BodyText"/>
        <w:rPr>
          <w:rFonts w:ascii="Arial Black"/>
          <w:sz w:val="20"/>
          <w:lang w:val="es-US"/>
        </w:rPr>
      </w:pPr>
    </w:p>
    <w:p w14:paraId="27F7AEA9" w14:textId="27019E1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38976" behindDoc="1" locked="0" layoutInCell="1" allowOverlap="1" wp14:anchorId="61C24FFD" wp14:editId="7D4B47E0">
                <wp:simplePos x="0" y="0"/>
                <wp:positionH relativeFrom="page">
                  <wp:posOffset>685800</wp:posOffset>
                </wp:positionH>
                <wp:positionV relativeFrom="paragraph">
                  <wp:posOffset>221615</wp:posOffset>
                </wp:positionV>
                <wp:extent cx="6820535" cy="1270"/>
                <wp:effectExtent l="0" t="0" r="0" b="0"/>
                <wp:wrapTopAndBottom/>
                <wp:docPr id="197" name="docshape4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F20F0" id="docshape487" o:spid="_x0000_s1026" style="position:absolute;margin-left:54pt;margin-top:17.45pt;width:537.05pt;height:.1pt;z-index:-1550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3F45778" w14:textId="77777777" w:rsidR="0039380E" w:rsidRPr="00B24249" w:rsidRDefault="0039380E">
      <w:pPr>
        <w:pStyle w:val="BodyText"/>
        <w:rPr>
          <w:rFonts w:ascii="Arial Black"/>
          <w:sz w:val="20"/>
          <w:lang w:val="es-US"/>
        </w:rPr>
      </w:pPr>
    </w:p>
    <w:p w14:paraId="2FCC7AC6" w14:textId="3E848AC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40000" behindDoc="1" locked="0" layoutInCell="1" allowOverlap="1" wp14:anchorId="76837E50" wp14:editId="4C114726">
                <wp:simplePos x="0" y="0"/>
                <wp:positionH relativeFrom="page">
                  <wp:posOffset>685800</wp:posOffset>
                </wp:positionH>
                <wp:positionV relativeFrom="paragraph">
                  <wp:posOffset>221615</wp:posOffset>
                </wp:positionV>
                <wp:extent cx="6820535" cy="1270"/>
                <wp:effectExtent l="0" t="0" r="0" b="0"/>
                <wp:wrapTopAndBottom/>
                <wp:docPr id="196" name="docshape4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EA98A" id="docshape488" o:spid="_x0000_s1026" style="position:absolute;margin-left:54pt;margin-top:17.45pt;width:537.05pt;height:.1pt;z-index:-1550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SDiyp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528ED226" w14:textId="77777777" w:rsidR="0039380E" w:rsidRPr="00B24249" w:rsidRDefault="0039380E">
      <w:pPr>
        <w:pStyle w:val="BodyText"/>
        <w:rPr>
          <w:rFonts w:ascii="Arial Black"/>
          <w:sz w:val="20"/>
          <w:lang w:val="es-US"/>
        </w:rPr>
      </w:pPr>
    </w:p>
    <w:p w14:paraId="4C20DBF0" w14:textId="6319BEF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41024" behindDoc="1" locked="0" layoutInCell="1" allowOverlap="1" wp14:anchorId="2D91C85D" wp14:editId="4DE35080">
                <wp:simplePos x="0" y="0"/>
                <wp:positionH relativeFrom="page">
                  <wp:posOffset>685800</wp:posOffset>
                </wp:positionH>
                <wp:positionV relativeFrom="paragraph">
                  <wp:posOffset>221615</wp:posOffset>
                </wp:positionV>
                <wp:extent cx="6820535" cy="1270"/>
                <wp:effectExtent l="0" t="0" r="0" b="0"/>
                <wp:wrapTopAndBottom/>
                <wp:docPr id="195" name="docshape4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1F36D" id="docshape489" o:spid="_x0000_s1026" style="position:absolute;margin-left:54pt;margin-top:17.45pt;width:537.05pt;height:.1pt;z-index:-1550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p7j/z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3A261C0" w14:textId="77777777" w:rsidR="0039380E" w:rsidRPr="00B24249" w:rsidRDefault="0039380E">
      <w:pPr>
        <w:pStyle w:val="BodyText"/>
        <w:rPr>
          <w:rFonts w:ascii="Arial Black"/>
          <w:sz w:val="20"/>
          <w:lang w:val="es-US"/>
        </w:rPr>
      </w:pPr>
    </w:p>
    <w:p w14:paraId="278CDB3E" w14:textId="74BD5FB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42048" behindDoc="1" locked="0" layoutInCell="1" allowOverlap="1" wp14:anchorId="4CC050A8" wp14:editId="24941438">
                <wp:simplePos x="0" y="0"/>
                <wp:positionH relativeFrom="page">
                  <wp:posOffset>685800</wp:posOffset>
                </wp:positionH>
                <wp:positionV relativeFrom="paragraph">
                  <wp:posOffset>221615</wp:posOffset>
                </wp:positionV>
                <wp:extent cx="6820535" cy="1270"/>
                <wp:effectExtent l="0" t="0" r="0" b="0"/>
                <wp:wrapTopAndBottom/>
                <wp:docPr id="194" name="docshape4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4B47C" id="docshape490" o:spid="_x0000_s1026" style="position:absolute;margin-left:54pt;margin-top:17.45pt;width:537.05pt;height:.1pt;z-index:-1550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DOGiWG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61C3A0DA" w14:textId="77777777" w:rsidR="0039380E" w:rsidRPr="00B24249" w:rsidRDefault="0039380E">
      <w:pPr>
        <w:pStyle w:val="BodyText"/>
        <w:rPr>
          <w:rFonts w:ascii="Arial Black"/>
          <w:sz w:val="20"/>
          <w:lang w:val="es-US"/>
        </w:rPr>
      </w:pPr>
    </w:p>
    <w:p w14:paraId="28FEC867" w14:textId="7ECA67E0"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43072" behindDoc="1" locked="0" layoutInCell="1" allowOverlap="1" wp14:anchorId="08E311B4" wp14:editId="5FD87A63">
                <wp:simplePos x="0" y="0"/>
                <wp:positionH relativeFrom="page">
                  <wp:posOffset>685800</wp:posOffset>
                </wp:positionH>
                <wp:positionV relativeFrom="paragraph">
                  <wp:posOffset>221615</wp:posOffset>
                </wp:positionV>
                <wp:extent cx="6820535" cy="1270"/>
                <wp:effectExtent l="0" t="0" r="0" b="0"/>
                <wp:wrapTopAndBottom/>
                <wp:docPr id="193" name="docshape4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DA4B65" id="docshape491" o:spid="_x0000_s1026" style="position:absolute;margin-left:54pt;margin-top:17.45pt;width:537.05pt;height:.1pt;z-index:-1550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" path="m,l10741,e" filled="f" strokeweight=".19022mm">
                <v:path arrowok="t" o:connecttype="custom" o:connectlocs="0,0;6820535,0" o:connectangles="0,0"/>
                <w10:wrap type="topAndBottom" anchorx="page"/>
              </v:shape>
            </w:pict>
          </mc:Fallback>
        </mc:AlternateContent>
      </w:r>
    </w:p>
    <w:p w14:paraId="515ADEE6" w14:textId="77777777" w:rsidR="0039380E" w:rsidRPr="00B24249" w:rsidRDefault="0039380E">
      <w:pPr>
        <w:pStyle w:val="BodyText"/>
        <w:rPr>
          <w:rFonts w:ascii="Arial Black"/>
          <w:sz w:val="20"/>
          <w:lang w:val="es-US"/>
        </w:rPr>
      </w:pPr>
    </w:p>
    <w:p w14:paraId="26260256" w14:textId="0B83065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44096" behindDoc="1" locked="0" layoutInCell="1" allowOverlap="1" wp14:anchorId="0A2AE39C" wp14:editId="0EDC2433">
                <wp:simplePos x="0" y="0"/>
                <wp:positionH relativeFrom="page">
                  <wp:posOffset>685800</wp:posOffset>
                </wp:positionH>
                <wp:positionV relativeFrom="paragraph">
                  <wp:posOffset>221615</wp:posOffset>
                </wp:positionV>
                <wp:extent cx="6820535" cy="1270"/>
                <wp:effectExtent l="0" t="0" r="0" b="0"/>
                <wp:wrapTopAndBottom/>
                <wp:docPr id="192" name="docshape4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28426" id="docshape492" o:spid="_x0000_s1026" style="position:absolute;margin-left:54pt;margin-top:17.45pt;width:537.05pt;height:.1pt;z-index:-1550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FR67V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1B345C7C" w14:textId="77777777" w:rsidR="0039380E" w:rsidRPr="00B24249" w:rsidRDefault="0039380E">
      <w:pPr>
        <w:pStyle w:val="BodyText"/>
        <w:rPr>
          <w:rFonts w:ascii="Arial Black"/>
          <w:sz w:val="20"/>
          <w:lang w:val="es-US"/>
        </w:rPr>
      </w:pPr>
    </w:p>
    <w:p w14:paraId="42CCC036" w14:textId="34E3F0F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45120" behindDoc="1" locked="0" layoutInCell="1" allowOverlap="1" wp14:anchorId="2A6A9A82" wp14:editId="2E657226">
                <wp:simplePos x="0" y="0"/>
                <wp:positionH relativeFrom="page">
                  <wp:posOffset>685800</wp:posOffset>
                </wp:positionH>
                <wp:positionV relativeFrom="paragraph">
                  <wp:posOffset>221615</wp:posOffset>
                </wp:positionV>
                <wp:extent cx="6821170" cy="1270"/>
                <wp:effectExtent l="0" t="0" r="0" b="0"/>
                <wp:wrapTopAndBottom/>
                <wp:docPr id="191" name="docshape4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D9F450" id="docshape493" o:spid="_x0000_s1026" style="position:absolute;margin-left:54pt;margin-top:17.45pt;width:537.1pt;height:.1pt;z-index:-1550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" path="m,l10742,e" filled="f" strokeweight=".19022mm">
                <v:path arrowok="t" o:connecttype="custom" o:connectlocs="0,0;6821170,0" o:connectangles="0,0"/>
                <w10:wrap type="topAndBottom" anchorx="page"/>
              </v:shape>
            </w:pict>
          </mc:Fallback>
        </mc:AlternateContent>
      </w:r>
    </w:p>
    <w:p w14:paraId="43F6B62D" w14:textId="77777777" w:rsidR="0039380E" w:rsidRPr="00B24249" w:rsidRDefault="0039380E">
      <w:pPr>
        <w:pStyle w:val="BodyText"/>
        <w:rPr>
          <w:rFonts w:ascii="Arial Black"/>
          <w:sz w:val="20"/>
          <w:lang w:val="es-US"/>
        </w:rPr>
      </w:pPr>
    </w:p>
    <w:p w14:paraId="6AB7BF07" w14:textId="7D3B2229"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46144" behindDoc="1" locked="0" layoutInCell="1" allowOverlap="1" wp14:anchorId="56B647F7" wp14:editId="04D8E96F">
                <wp:simplePos x="0" y="0"/>
                <wp:positionH relativeFrom="page">
                  <wp:posOffset>685800</wp:posOffset>
                </wp:positionH>
                <wp:positionV relativeFrom="paragraph">
                  <wp:posOffset>221615</wp:posOffset>
                </wp:positionV>
                <wp:extent cx="6820535" cy="1270"/>
                <wp:effectExtent l="0" t="0" r="0" b="0"/>
                <wp:wrapTopAndBottom/>
                <wp:docPr id="190" name="docshape4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B73B36" id="docshape494" o:spid="_x0000_s1026" style="position:absolute;margin-left:54pt;margin-top:17.45pt;width:537.05pt;height:.1pt;z-index:-1550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j+DER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62851DA" w14:textId="77777777" w:rsidR="0039380E" w:rsidRPr="00B24249" w:rsidRDefault="0039380E">
      <w:pPr>
        <w:pStyle w:val="BodyText"/>
        <w:rPr>
          <w:rFonts w:ascii="Arial Black"/>
          <w:sz w:val="20"/>
          <w:lang w:val="es-US"/>
        </w:rPr>
      </w:pPr>
    </w:p>
    <w:p w14:paraId="73D8D7A8" w14:textId="03922F4E" w:rsidR="0039380E" w:rsidRPr="00B24249" w:rsidRDefault="000A545B">
      <w:pPr>
        <w:pStyle w:val="BodyText"/>
        <w:spacing w:before="14"/>
        <w:rPr>
          <w:rFonts w:ascii="Arial Black"/>
          <w:sz w:val="22"/>
          <w:lang w:val="es-US"/>
        </w:rPr>
      </w:pPr>
      <w:r w:rsidRPr="00B24249">
        <w:rPr>
          <w:noProof/>
          <w:lang w:val="es-US"/>
        </w:rPr>
        <mc:AlternateContent>
          <mc:Choice Requires="wps">
            <w:drawing>
              <wp:anchor distT="0" distB="0" distL="0" distR="0" simplePos="0" relativeHeight="251847168" behindDoc="1" locked="0" layoutInCell="1" allowOverlap="1" wp14:anchorId="29F3A74C" wp14:editId="108001B2">
                <wp:simplePos x="0" y="0"/>
                <wp:positionH relativeFrom="page">
                  <wp:posOffset>685800</wp:posOffset>
                </wp:positionH>
                <wp:positionV relativeFrom="paragraph">
                  <wp:posOffset>220980</wp:posOffset>
                </wp:positionV>
                <wp:extent cx="6820535" cy="1270"/>
                <wp:effectExtent l="0" t="0" r="0" b="0"/>
                <wp:wrapTopAndBottom/>
                <wp:docPr id="189" name="docshape4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56D3D" id="docshape495" o:spid="_x0000_s1026" style="position:absolute;margin-left:54pt;margin-top:17.4pt;width:537.05pt;height:.1pt;z-index:-1550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" path="m,l10741,e" filled="f" strokeweight=".19022mm">
                <v:path arrowok="t" o:connecttype="custom" o:connectlocs="0,0;6820535,0" o:connectangles="0,0"/>
                <w10:wrap type="topAndBottom" anchorx="page"/>
              </v:shape>
            </w:pict>
          </mc:Fallback>
        </mc:AlternateContent>
      </w:r>
    </w:p>
    <w:p w14:paraId="60D64276" w14:textId="77777777" w:rsidR="0039380E" w:rsidRPr="00B24249" w:rsidRDefault="0039380E">
      <w:pPr>
        <w:rPr>
          <w:rFonts w:ascii="Arial Black"/>
          <w:lang w:val="es-US"/>
        </w:rPr>
        <w:sectPr w:rsidR="0039380E" w:rsidRPr="00B24249">
          <w:headerReference w:type="default" r:id="rId195"/>
          <w:footerReference w:type="default" r:id="rId196"/>
          <w:pgSz w:w="12960" w:h="17280"/>
          <w:pgMar w:top="680" w:right="520" w:bottom="1340" w:left="540" w:header="0" w:footer="1148" w:gutter="0"/>
          <w:cols w:space="720"/>
        </w:sectPr>
      </w:pPr>
    </w:p>
    <w:p w14:paraId="16C0A194" w14:textId="0CDB6FA5" w:rsidR="0039380E" w:rsidRPr="00B24249" w:rsidRDefault="000A545B">
      <w:pPr>
        <w:pStyle w:val="P68B1DB1-BodyText15"/>
        <w:ind w:left="112"/>
        <w:rPr>
          <w:lang w:val="es-US"/>
        </w:rPr>
      </w:pPr>
      <w:r w:rsidRPr="00B24249">
        <w:rPr>
          <w:noProof/>
          <w:lang w:val="es-US"/>
        </w:rPr>
        <w:lastRenderedPageBreak/>
        <mc:AlternateContent>
          <mc:Choice Requires="wpg">
            <w:drawing>
              <wp:inline distT="0" distB="0" distL="0" distR="0" wp14:anchorId="75D8A95D" wp14:editId="19CDD040">
                <wp:extent cx="7411720" cy="918210"/>
                <wp:effectExtent l="4445" t="3175" r="3810" b="2540"/>
                <wp:docPr id="182" name="docshapegroup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0" y="0"/>
                          <a:chExt cx="11672" cy="1446"/>
                        </a:xfrm>
                      </wpg:grpSpPr>
                      <wps:wsp>
                        <wps:cNvPr id="740" name="docshape498"/>
                        <wps:cNvSpPr>
                          <a:spLocks noChangeArrowheads="1"/>
                        </wps:cNvSpPr>
                        <wps:spPr bwMode="auto">
                          <a:xfrm>
                            <a:off x="3" y="0"/>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docshape499"/>
                        <wps:cNvSpPr>
                          <a:spLocks noChangeArrowheads="1"/>
                        </wps:cNvSpPr>
                        <wps:spPr bwMode="auto">
                          <a:xfrm>
                            <a:off x="0" y="1336"/>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2" name="docshape500"/>
                        <wps:cNvSpPr txBox="1">
                          <a:spLocks noChangeArrowheads="1"/>
                        </wps:cNvSpPr>
                        <wps:spPr bwMode="auto">
                          <a:xfrm>
                            <a:off x="3" y="0"/>
                            <a:ext cx="11669" cy="1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AC81C" w14:textId="18BADF18" w:rsidR="0039380E" w:rsidRPr="005C645A" w:rsidRDefault="005C645A" w:rsidP="005C645A">
                              <w:pPr>
                                <w:pStyle w:val="P68B1DB1-Normal13"/>
                                <w:spacing w:before="399"/>
                                <w:ind w:left="180" w:right="137"/>
                                <w:jc w:val="center"/>
                                <w:rPr>
                                  <w:rFonts w:hAnsi="Arial Black"/>
                                  <w:lang w:val="es-US"/>
                                </w:rPr>
                              </w:pPr>
                              <w:r w:rsidRPr="005C645A">
                                <w:rPr>
                                  <w:rFonts w:hAnsi="Arial Black"/>
                                  <w:lang w:val="es-US"/>
                                </w:rPr>
                                <w:t>Lista de verificación de seguridad en el hogar</w:t>
                              </w:r>
                            </w:p>
                          </w:txbxContent>
                        </wps:txbx>
                        <wps:bodyPr rot="0" vert="horz" wrap="square" lIns="0" tIns="0" rIns="0" bIns="0" anchor="t" anchorCtr="0" upright="1">
                          <a:noAutofit/>
                        </wps:bodyPr>
                      </wps:wsp>
                    </wpg:wgp>
                  </a:graphicData>
                </a:graphic>
              </wp:inline>
            </w:drawing>
          </mc:Choice>
          <mc:Fallback>
            <w:pict>
              <v:group w14:anchorId="75D8A95D" id="docshapegroup497" o:spid="_x0000_s1078" style="width:583.6pt;height:72.3pt;mso-position-horizontal-relative:char;mso-position-vertical-relative:line"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">
                <v:rect id="docshape498" o:spid="_x0000_s1079" style="position:absolute;left:3;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" fillcolor="#171595" stroked="f"/>
                <v:rect id="docshape499" o:spid="_x0000_s1080" style="position:absolute;top:1336;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" fillcolor="#fdba16" stroked="f"/>
                <v:shape id="docshape500" o:spid="_x0000_s1081" type="#_x0000_t202" style="position:absolute;left:3;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" filled="f" stroked="f">
                  <v:textbox inset="0,0,0,0">
                    <w:txbxContent>
                      <w:p w14:paraId="14BAC81C" w14:textId="18BADF18" w:rsidR="0039380E" w:rsidRPr="005C645A" w:rsidRDefault="005C645A" w:rsidP="005C645A">
                        <w:pPr>
                          <w:pStyle w:val="P68B1DB1-Normal13"/>
                          <w:spacing w:before="399"/>
                          <w:ind w:left="180" w:right="137"/>
                          <w:jc w:val="center"/>
                          <w:rPr>
                            <w:rFonts w:hAnsi="Arial Black"/>
                            <w:lang w:val="es-US"/>
                          </w:rPr>
                        </w:pPr>
                        <w:r w:rsidRPr="005C645A">
                          <w:rPr>
                            <w:rFonts w:hAnsi="Arial Black"/>
                            <w:lang w:val="es-US"/>
                          </w:rPr>
                          <w:t>Lista de verificación de seguridad en el hogar</w:t>
                        </w:r>
                      </w:p>
                    </w:txbxContent>
                  </v:textbox>
                </v:shape>
                <w10:anchorlock/>
              </v:group>
            </w:pict>
          </mc:Fallback>
        </mc:AlternateContent>
      </w:r>
    </w:p>
    <w:p w14:paraId="77037624" w14:textId="3FD6AB5B" w:rsidR="0039380E" w:rsidRPr="00B24249" w:rsidRDefault="00E804E4">
      <w:pPr>
        <w:pStyle w:val="BodyText"/>
        <w:rPr>
          <w:rFonts w:ascii="Arial Black"/>
          <w:sz w:val="20"/>
          <w:lang w:val="es-US"/>
        </w:rPr>
      </w:pPr>
      <w:r w:rsidRPr="00B24249">
        <w:rPr>
          <w:noProof/>
          <w:lang w:val="es-US"/>
        </w:rPr>
        <mc:AlternateContent>
          <mc:Choice Requires="wpg">
            <w:drawing>
              <wp:anchor distT="0" distB="0" distL="114300" distR="114300" simplePos="0" relativeHeight="251873792" behindDoc="0" locked="0" layoutInCell="1" allowOverlap="1" wp14:anchorId="7FE271BF" wp14:editId="35B821F3">
                <wp:simplePos x="0" y="0"/>
                <wp:positionH relativeFrom="column">
                  <wp:posOffset>497205</wp:posOffset>
                </wp:positionH>
                <wp:positionV relativeFrom="paragraph">
                  <wp:posOffset>88900</wp:posOffset>
                </wp:positionV>
                <wp:extent cx="6610350" cy="7954645"/>
                <wp:effectExtent l="0" t="0" r="19050" b="27305"/>
                <wp:wrapNone/>
                <wp:docPr id="937" name="Grupo 937"/>
                <wp:cNvGraphicFramePr/>
                <a:graphic xmlns:a="http://schemas.openxmlformats.org/drawingml/2006/main">
                  <a:graphicData uri="http://schemas.microsoft.com/office/word/2010/wordprocessingGroup">
                    <wpg:wgp>
                      <wpg:cNvGrpSpPr/>
                      <wpg:grpSpPr>
                        <a:xfrm>
                          <a:off x="0" y="0"/>
                          <a:ext cx="6610350" cy="7954645"/>
                          <a:chOff x="0" y="-1270"/>
                          <a:chExt cx="6610350" cy="7954645"/>
                        </a:xfrm>
                      </wpg:grpSpPr>
                      <wpg:grpSp>
                        <wpg:cNvPr id="932" name="Grupo 932"/>
                        <wpg:cNvGrpSpPr/>
                        <wpg:grpSpPr>
                          <a:xfrm>
                            <a:off x="0" y="0"/>
                            <a:ext cx="3305175" cy="7953375"/>
                            <a:chOff x="0" y="0"/>
                            <a:chExt cx="3305175" cy="7953375"/>
                          </a:xfrm>
                        </wpg:grpSpPr>
                        <wps:wsp>
                          <wps:cNvPr id="928" name="Cuadro de texto 2"/>
                          <wps:cNvSpPr txBox="1">
                            <a:spLocks noChangeArrowheads="1"/>
                          </wps:cNvSpPr>
                          <wps:spPr bwMode="auto">
                            <a:xfrm>
                              <a:off x="19050" y="0"/>
                              <a:ext cx="3276600" cy="363220"/>
                            </a:xfrm>
                            <a:prstGeom prst="rect">
                              <a:avLst/>
                            </a:prstGeom>
                            <a:solidFill>
                              <a:srgbClr val="ADBB59"/>
                            </a:solidFill>
                            <a:ln w="9525">
                              <a:solidFill>
                                <a:srgbClr val="ADBB59"/>
                              </a:solidFill>
                              <a:miter lim="800000"/>
                              <a:headEnd/>
                              <a:tailEnd/>
                            </a:ln>
                          </wps:spPr>
                          <wps:txbx>
                            <w:txbxContent>
                              <w:p w14:paraId="56E1216F" w14:textId="77777777" w:rsidR="00644240" w:rsidRPr="002869D8" w:rsidRDefault="00644240" w:rsidP="00644240">
                                <w:pPr>
                                  <w:jc w:val="center"/>
                                  <w:rPr>
                                    <w:sz w:val="16"/>
                                    <w:szCs w:val="16"/>
                                    <w:lang w:val="es-419"/>
                                  </w:rPr>
                                </w:pPr>
                                <w:proofErr w:type="spellStart"/>
                                <w:r w:rsidRPr="002869D8">
                                  <w:rPr>
                                    <w:rFonts w:ascii="Arial" w:hAnsi="Arial" w:cs="Arial"/>
                                    <w:b/>
                                    <w:bCs/>
                                    <w:color w:val="FFFFFF" w:themeColor="background1"/>
                                    <w:sz w:val="36"/>
                                    <w:szCs w:val="36"/>
                                  </w:rPr>
                                  <w:t>P</w:t>
                                </w:r>
                                <w:r>
                                  <w:rPr>
                                    <w:rFonts w:ascii="Arial" w:hAnsi="Arial" w:cs="Arial"/>
                                    <w:b/>
                                    <w:bCs/>
                                    <w:color w:val="FFFFFF" w:themeColor="background1"/>
                                    <w:sz w:val="36"/>
                                    <w:szCs w:val="36"/>
                                  </w:rPr>
                                  <w:t>isos</w:t>
                                </w:r>
                                <w:proofErr w:type="spellEnd"/>
                              </w:p>
                            </w:txbxContent>
                          </wps:txbx>
                          <wps:bodyPr rot="0" vert="horz" wrap="square" lIns="91440" tIns="45720" rIns="91440" bIns="45720" anchor="t" anchorCtr="0">
                            <a:spAutoFit/>
                          </wps:bodyPr>
                        </wps:wsp>
                        <wps:wsp>
                          <wps:cNvPr id="929" name="Cuadro de texto 2"/>
                          <wps:cNvSpPr txBox="1">
                            <a:spLocks noChangeArrowheads="1"/>
                          </wps:cNvSpPr>
                          <wps:spPr bwMode="auto">
                            <a:xfrm>
                              <a:off x="0" y="6781800"/>
                              <a:ext cx="3295650" cy="363220"/>
                            </a:xfrm>
                            <a:prstGeom prst="rect">
                              <a:avLst/>
                            </a:prstGeom>
                            <a:solidFill>
                              <a:srgbClr val="ADBB59"/>
                            </a:solidFill>
                            <a:ln w="9525">
                              <a:solidFill>
                                <a:srgbClr val="ADBB59"/>
                              </a:solidFill>
                              <a:miter lim="800000"/>
                              <a:headEnd/>
                              <a:tailEnd/>
                            </a:ln>
                          </wps:spPr>
                          <wps:txbx>
                            <w:txbxContent>
                              <w:p w14:paraId="63844D12"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Exteriores</w:t>
                                </w:r>
                              </w:p>
                            </w:txbxContent>
                          </wps:txbx>
                          <wps:bodyPr rot="0" vert="horz" wrap="square" lIns="91440" tIns="45720" rIns="91440" bIns="45720" anchor="t" anchorCtr="0">
                            <a:spAutoFit/>
                          </wps:bodyPr>
                        </wps:wsp>
                        <wps:wsp>
                          <wps:cNvPr id="930" name="Cuadro de texto 2"/>
                          <wps:cNvSpPr txBox="1">
                            <a:spLocks noChangeArrowheads="1"/>
                          </wps:cNvSpPr>
                          <wps:spPr bwMode="auto">
                            <a:xfrm>
                              <a:off x="0" y="4991100"/>
                              <a:ext cx="3276600" cy="363220"/>
                            </a:xfrm>
                            <a:prstGeom prst="rect">
                              <a:avLst/>
                            </a:prstGeom>
                            <a:solidFill>
                              <a:srgbClr val="ADBB59"/>
                            </a:solidFill>
                            <a:ln w="9525">
                              <a:solidFill>
                                <a:srgbClr val="ADBB59"/>
                              </a:solidFill>
                              <a:miter lim="800000"/>
                              <a:headEnd/>
                              <a:tailEnd/>
                            </a:ln>
                          </wps:spPr>
                          <wps:txbx>
                            <w:txbxContent>
                              <w:p w14:paraId="0367B337"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Ropa/Accesorios</w:t>
                                </w:r>
                              </w:p>
                            </w:txbxContent>
                          </wps:txbx>
                          <wps:bodyPr rot="0" vert="horz" wrap="square" lIns="91440" tIns="45720" rIns="91440" bIns="45720" anchor="t" anchorCtr="0">
                            <a:spAutoFit/>
                          </wps:bodyPr>
                        </wps:wsp>
                        <wps:wsp>
                          <wps:cNvPr id="931" name="Cuadro de texto 2"/>
                          <wps:cNvSpPr txBox="1">
                            <a:spLocks noChangeArrowheads="1"/>
                          </wps:cNvSpPr>
                          <wps:spPr bwMode="auto">
                            <a:xfrm>
                              <a:off x="19050" y="2609850"/>
                              <a:ext cx="3267075" cy="363220"/>
                            </a:xfrm>
                            <a:prstGeom prst="rect">
                              <a:avLst/>
                            </a:prstGeom>
                            <a:solidFill>
                              <a:srgbClr val="ADBB59"/>
                            </a:solidFill>
                            <a:ln w="9525">
                              <a:solidFill>
                                <a:srgbClr val="ADBB59"/>
                              </a:solidFill>
                              <a:miter lim="800000"/>
                              <a:headEnd/>
                              <a:tailEnd/>
                            </a:ln>
                          </wps:spPr>
                          <wps:txbx>
                            <w:txbxContent>
                              <w:p w14:paraId="53077539"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Escaleras y escalones</w:t>
                                </w:r>
                              </w:p>
                            </w:txbxContent>
                          </wps:txbx>
                          <wps:bodyPr rot="0" vert="horz" wrap="square" lIns="91440" tIns="45720" rIns="91440" bIns="45720" anchor="t" anchorCtr="0">
                            <a:spAutoFit/>
                          </wps:bodyPr>
                        </wps:wsp>
                        <wps:wsp>
                          <wps:cNvPr id="933" name="Cuadro de texto 2"/>
                          <wps:cNvSpPr txBox="1">
                            <a:spLocks noChangeArrowheads="1"/>
                          </wps:cNvSpPr>
                          <wps:spPr bwMode="auto">
                            <a:xfrm>
                              <a:off x="9525" y="371475"/>
                              <a:ext cx="3276600" cy="2133600"/>
                            </a:xfrm>
                            <a:prstGeom prst="rect">
                              <a:avLst/>
                            </a:prstGeom>
                            <a:solidFill>
                              <a:schemeClr val="bg1"/>
                            </a:solidFill>
                            <a:ln w="9525">
                              <a:solidFill>
                                <a:srgbClr val="ADBB59"/>
                              </a:solidFill>
                              <a:miter lim="800000"/>
                              <a:headEnd/>
                              <a:tailEnd/>
                            </a:ln>
                          </wps:spPr>
                          <wps:txbx>
                            <w:txbxContent>
                              <w:p w14:paraId="1C8D96F0" w14:textId="4BD3A238" w:rsidR="00644240" w:rsidRPr="00890514" w:rsidRDefault="00644240" w:rsidP="00644240">
                                <w:pPr>
                                  <w:spacing w:after="80"/>
                                  <w:rPr>
                                    <w:rFonts w:ascii="Arial" w:hAnsi="Arial" w:cs="Arial"/>
                                    <w:lang w:val="es-419"/>
                                  </w:rPr>
                                </w:pPr>
                                <w:r w:rsidRPr="00890514">
                                  <w:rPr>
                                    <w:rFonts w:ascii="Arial" w:hAnsi="Arial" w:cs="Arial"/>
                                    <w:lang w:val="es-419"/>
                                  </w:rPr>
                                  <w:t>• Despejar</w:t>
                                </w:r>
                                <w:r w:rsidR="00AF0AE8">
                                  <w:rPr>
                                    <w:rFonts w:ascii="Arial" w:hAnsi="Arial" w:cs="Arial"/>
                                    <w:lang w:val="es-419"/>
                                  </w:rPr>
                                  <w:t xml:space="preserve"> de muebles el paso</w:t>
                                </w:r>
                                <w:r w:rsidRPr="00890514">
                                  <w:rPr>
                                    <w:rFonts w:ascii="Arial" w:hAnsi="Arial" w:cs="Arial"/>
                                    <w:lang w:val="es-419"/>
                                  </w:rPr>
                                  <w:t>.</w:t>
                                </w:r>
                              </w:p>
                              <w:p w14:paraId="7EE43C37" w14:textId="77777777" w:rsidR="00644240" w:rsidRPr="00890514" w:rsidRDefault="00644240" w:rsidP="00644240">
                                <w:pPr>
                                  <w:spacing w:after="80"/>
                                  <w:rPr>
                                    <w:rFonts w:ascii="Arial" w:hAnsi="Arial" w:cs="Arial"/>
                                    <w:lang w:val="es-419"/>
                                  </w:rPr>
                                </w:pPr>
                                <w:r w:rsidRPr="00890514">
                                  <w:rPr>
                                    <w:rFonts w:ascii="Arial" w:hAnsi="Arial" w:cs="Arial"/>
                                    <w:lang w:val="es-419"/>
                                  </w:rPr>
                                  <w:t xml:space="preserve">• Recoger </w:t>
                                </w:r>
                                <w:r>
                                  <w:rPr>
                                    <w:rFonts w:ascii="Arial" w:hAnsi="Arial" w:cs="Arial"/>
                                    <w:lang w:val="es-419"/>
                                  </w:rPr>
                                  <w:t xml:space="preserve">los </w:t>
                                </w:r>
                                <w:r w:rsidRPr="00890514">
                                  <w:rPr>
                                    <w:rFonts w:ascii="Arial" w:hAnsi="Arial" w:cs="Arial"/>
                                    <w:lang w:val="es-419"/>
                                  </w:rPr>
                                  <w:t xml:space="preserve">objetos que estén en el </w:t>
                                </w:r>
                                <w:r>
                                  <w:rPr>
                                    <w:rFonts w:ascii="Arial" w:hAnsi="Arial" w:cs="Arial"/>
                                    <w:lang w:val="es-419"/>
                                  </w:rPr>
                                  <w:t>piso</w:t>
                                </w:r>
                                <w:r w:rsidRPr="00890514">
                                  <w:rPr>
                                    <w:rFonts w:ascii="Arial" w:hAnsi="Arial" w:cs="Arial"/>
                                    <w:lang w:val="es-419"/>
                                  </w:rPr>
                                  <w:t>.</w:t>
                                </w:r>
                              </w:p>
                              <w:p w14:paraId="14E711AE" w14:textId="77777777" w:rsidR="00644240" w:rsidRPr="00890514" w:rsidRDefault="00644240" w:rsidP="00644240">
                                <w:pPr>
                                  <w:spacing w:after="80"/>
                                  <w:rPr>
                                    <w:rFonts w:ascii="Arial" w:hAnsi="Arial" w:cs="Arial"/>
                                    <w:lang w:val="es-419"/>
                                  </w:rPr>
                                </w:pPr>
                                <w:r w:rsidRPr="00890514">
                                  <w:rPr>
                                    <w:rFonts w:ascii="Arial" w:hAnsi="Arial" w:cs="Arial"/>
                                    <w:lang w:val="es-419"/>
                                  </w:rPr>
                                  <w:t>• Quit</w:t>
                                </w:r>
                                <w:r>
                                  <w:rPr>
                                    <w:rFonts w:ascii="Arial" w:hAnsi="Arial" w:cs="Arial"/>
                                    <w:lang w:val="es-419"/>
                                  </w:rPr>
                                  <w:t>ar</w:t>
                                </w:r>
                                <w:r w:rsidRPr="00890514">
                                  <w:rPr>
                                    <w:rFonts w:ascii="Arial" w:hAnsi="Arial" w:cs="Arial"/>
                                    <w:lang w:val="es-419"/>
                                  </w:rPr>
                                  <w:t xml:space="preserve"> las sillas bajas en las que sea difícil sentarse y </w:t>
                                </w:r>
                                <w:r>
                                  <w:rPr>
                                    <w:rFonts w:ascii="Arial" w:hAnsi="Arial" w:cs="Arial"/>
                                    <w:lang w:val="es-419"/>
                                  </w:rPr>
                                  <w:t>salirse</w:t>
                                </w:r>
                                <w:r w:rsidRPr="00890514">
                                  <w:rPr>
                                    <w:rFonts w:ascii="Arial" w:hAnsi="Arial" w:cs="Arial"/>
                                    <w:lang w:val="es-419"/>
                                  </w:rPr>
                                  <w:t xml:space="preserve"> </w:t>
                                </w:r>
                                <w:r>
                                  <w:rPr>
                                    <w:rFonts w:ascii="Arial" w:hAnsi="Arial" w:cs="Arial"/>
                                    <w:lang w:val="es-419"/>
                                  </w:rPr>
                                  <w:t>con facilidad</w:t>
                                </w:r>
                                <w:r w:rsidRPr="00890514">
                                  <w:rPr>
                                    <w:rFonts w:ascii="Arial" w:hAnsi="Arial" w:cs="Arial"/>
                                    <w:lang w:val="es-419"/>
                                  </w:rPr>
                                  <w:t>.</w:t>
                                </w:r>
                              </w:p>
                              <w:p w14:paraId="7F9DF1E3" w14:textId="307D71F8" w:rsidR="00644240" w:rsidRPr="00890514" w:rsidRDefault="00644240" w:rsidP="00644240">
                                <w:pPr>
                                  <w:spacing w:after="80"/>
                                  <w:rPr>
                                    <w:rFonts w:ascii="Arial" w:hAnsi="Arial" w:cs="Arial"/>
                                    <w:lang w:val="es-419"/>
                                  </w:rPr>
                                </w:pPr>
                                <w:r w:rsidRPr="00890514">
                                  <w:rPr>
                                    <w:rFonts w:ascii="Arial" w:hAnsi="Arial" w:cs="Arial"/>
                                    <w:lang w:val="es-419"/>
                                  </w:rPr>
                                  <w:t>• Quit</w:t>
                                </w:r>
                                <w:r>
                                  <w:rPr>
                                    <w:rFonts w:ascii="Arial" w:hAnsi="Arial" w:cs="Arial"/>
                                    <w:lang w:val="es-419"/>
                                  </w:rPr>
                                  <w:t>ar</w:t>
                                </w:r>
                                <w:r w:rsidRPr="00890514">
                                  <w:rPr>
                                    <w:rFonts w:ascii="Arial" w:hAnsi="Arial" w:cs="Arial"/>
                                    <w:lang w:val="es-419"/>
                                  </w:rPr>
                                  <w:t xml:space="preserve"> las alfombras pequeñas o asegúrelas con cinta adhesiva de doble cara</w:t>
                                </w:r>
                                <w:r w:rsidR="00AF0AE8">
                                  <w:rPr>
                                    <w:rFonts w:ascii="Arial" w:hAnsi="Arial" w:cs="Arial"/>
                                    <w:lang w:val="es-419"/>
                                  </w:rPr>
                                  <w:t xml:space="preserve"> para pisos.</w:t>
                                </w:r>
                              </w:p>
                              <w:p w14:paraId="69557BB6" w14:textId="2294D949" w:rsidR="00644240" w:rsidRDefault="00644240" w:rsidP="00644240">
                                <w:pPr>
                                  <w:spacing w:after="80"/>
                                  <w:rPr>
                                    <w:rFonts w:ascii="Arial" w:hAnsi="Arial" w:cs="Arial"/>
                                    <w:lang w:val="es-419"/>
                                  </w:rPr>
                                </w:pPr>
                                <w:r w:rsidRPr="00890514">
                                  <w:rPr>
                                    <w:rFonts w:ascii="Arial" w:hAnsi="Arial" w:cs="Arial"/>
                                    <w:lang w:val="es-419"/>
                                  </w:rPr>
                                  <w:t>• Asegur</w:t>
                                </w:r>
                                <w:r>
                                  <w:rPr>
                                    <w:rFonts w:ascii="Arial" w:hAnsi="Arial" w:cs="Arial"/>
                                    <w:lang w:val="es-419"/>
                                  </w:rPr>
                                  <w:t>ar</w:t>
                                </w:r>
                                <w:r w:rsidRPr="00890514">
                                  <w:rPr>
                                    <w:rFonts w:ascii="Arial" w:hAnsi="Arial" w:cs="Arial"/>
                                    <w:lang w:val="es-419"/>
                                  </w:rPr>
                                  <w:t xml:space="preserve"> los bordes de alfombra</w:t>
                                </w:r>
                                <w:r w:rsidR="00AF0AE8">
                                  <w:rPr>
                                    <w:rFonts w:ascii="Arial" w:hAnsi="Arial" w:cs="Arial"/>
                                    <w:lang w:val="es-419"/>
                                  </w:rPr>
                                  <w:t>s</w:t>
                                </w:r>
                                <w:r w:rsidRPr="00890514">
                                  <w:rPr>
                                    <w:rFonts w:ascii="Arial" w:hAnsi="Arial" w:cs="Arial"/>
                                    <w:lang w:val="es-419"/>
                                  </w:rPr>
                                  <w:t>.</w:t>
                                </w:r>
                              </w:p>
                              <w:p w14:paraId="0F77E4D7" w14:textId="04FB1AE4" w:rsidR="00644240" w:rsidRPr="00890514" w:rsidRDefault="00644240" w:rsidP="00644240">
                                <w:pPr>
                                  <w:spacing w:after="80"/>
                                  <w:rPr>
                                    <w:rFonts w:ascii="Arial" w:hAnsi="Arial" w:cs="Arial"/>
                                    <w:lang w:val="es-419"/>
                                  </w:rPr>
                                </w:pPr>
                                <w:r w:rsidRPr="00890514">
                                  <w:rPr>
                                    <w:rFonts w:ascii="Arial" w:hAnsi="Arial" w:cs="Arial"/>
                                    <w:lang w:val="es-419"/>
                                  </w:rPr>
                                  <w:t>•</w:t>
                                </w:r>
                                <w:r>
                                  <w:rPr>
                                    <w:rFonts w:ascii="Arial" w:hAnsi="Arial" w:cs="Arial"/>
                                    <w:lang w:val="es-419"/>
                                  </w:rPr>
                                  <w:t xml:space="preserve"> Recoger</w:t>
                                </w:r>
                                <w:r w:rsidRPr="00890514">
                                  <w:rPr>
                                    <w:rFonts w:ascii="Arial" w:hAnsi="Arial" w:cs="Arial"/>
                                    <w:lang w:val="es-419"/>
                                  </w:rPr>
                                  <w:t xml:space="preserve"> los cables y alambres y p</w:t>
                                </w:r>
                                <w:r w:rsidR="00AF0AE8">
                                  <w:rPr>
                                    <w:rFonts w:ascii="Arial" w:hAnsi="Arial" w:cs="Arial"/>
                                    <w:lang w:val="es-419"/>
                                  </w:rPr>
                                  <w:t>egarlos</w:t>
                                </w:r>
                                <w:r w:rsidRPr="00890514">
                                  <w:rPr>
                                    <w:rFonts w:ascii="Arial" w:hAnsi="Arial" w:cs="Arial"/>
                                    <w:lang w:val="es-419"/>
                                  </w:rPr>
                                  <w:t xml:space="preserve"> con cinta adhesiva a la pared.</w:t>
                                </w:r>
                              </w:p>
                              <w:p w14:paraId="0592B8EB" w14:textId="77777777" w:rsidR="00644240" w:rsidRPr="00890514" w:rsidRDefault="00644240" w:rsidP="00644240">
                                <w:pPr>
                                  <w:spacing w:after="80"/>
                                  <w:rPr>
                                    <w:sz w:val="8"/>
                                    <w:szCs w:val="8"/>
                                    <w:lang w:val="es-419"/>
                                  </w:rPr>
                                </w:pPr>
                                <w:r w:rsidRPr="00890514">
                                  <w:rPr>
                                    <w:rFonts w:ascii="Arial" w:hAnsi="Arial" w:cs="Arial"/>
                                    <w:lang w:val="es-419"/>
                                  </w:rPr>
                                  <w:t>• No us</w:t>
                                </w:r>
                                <w:r>
                                  <w:rPr>
                                    <w:rFonts w:ascii="Arial" w:hAnsi="Arial" w:cs="Arial"/>
                                    <w:lang w:val="es-419"/>
                                  </w:rPr>
                                  <w:t>ar</w:t>
                                </w:r>
                                <w:r w:rsidRPr="00890514">
                                  <w:rPr>
                                    <w:rFonts w:ascii="Arial" w:hAnsi="Arial" w:cs="Arial"/>
                                    <w:lang w:val="es-419"/>
                                  </w:rPr>
                                  <w:t xml:space="preserve"> cera para pisos.</w:t>
                                </w:r>
                              </w:p>
                            </w:txbxContent>
                          </wps:txbx>
                          <wps:bodyPr rot="0" vert="horz" wrap="square" lIns="91440" tIns="45720" rIns="91440" bIns="45720" anchor="t" anchorCtr="0">
                            <a:noAutofit/>
                          </wps:bodyPr>
                        </wps:wsp>
                        <wps:wsp>
                          <wps:cNvPr id="934" name="Cuadro de texto 2"/>
                          <wps:cNvSpPr txBox="1">
                            <a:spLocks noChangeArrowheads="1"/>
                          </wps:cNvSpPr>
                          <wps:spPr bwMode="auto">
                            <a:xfrm>
                              <a:off x="9525" y="5372100"/>
                              <a:ext cx="3276600" cy="1285875"/>
                            </a:xfrm>
                            <a:prstGeom prst="rect">
                              <a:avLst/>
                            </a:prstGeom>
                            <a:solidFill>
                              <a:schemeClr val="bg1"/>
                            </a:solidFill>
                            <a:ln w="9525">
                              <a:solidFill>
                                <a:srgbClr val="ADBB59"/>
                              </a:solidFill>
                              <a:miter lim="800000"/>
                              <a:headEnd/>
                              <a:tailEnd/>
                            </a:ln>
                          </wps:spPr>
                          <wps:txbx>
                            <w:txbxContent>
                              <w:p w14:paraId="102E2999" w14:textId="77777777" w:rsidR="00644240" w:rsidRPr="005026E0" w:rsidRDefault="00644240" w:rsidP="00644240">
                                <w:pPr>
                                  <w:rPr>
                                    <w:rFonts w:ascii="Arial" w:hAnsi="Arial" w:cs="Arial"/>
                                    <w:lang w:val="es-419"/>
                                  </w:rPr>
                                </w:pPr>
                                <w:r w:rsidRPr="005026E0">
                                  <w:rPr>
                                    <w:rFonts w:ascii="Arial" w:hAnsi="Arial" w:cs="Arial"/>
                                    <w:lang w:val="es-419"/>
                                  </w:rPr>
                                  <w:t>• Us</w:t>
                                </w:r>
                                <w:r>
                                  <w:rPr>
                                    <w:rFonts w:ascii="Arial" w:hAnsi="Arial" w:cs="Arial"/>
                                    <w:lang w:val="es-419"/>
                                  </w:rPr>
                                  <w:t>ar</w:t>
                                </w:r>
                                <w:r w:rsidRPr="005026E0">
                                  <w:rPr>
                                    <w:rFonts w:ascii="Arial" w:hAnsi="Arial" w:cs="Arial"/>
                                    <w:lang w:val="es-419"/>
                                  </w:rPr>
                                  <w:t xml:space="preserve"> zapatos resistentes con suelas finas y antideslizantes.</w:t>
                                </w:r>
                              </w:p>
                              <w:p w14:paraId="55FE7F77" w14:textId="77777777" w:rsidR="00644240" w:rsidRPr="005026E0" w:rsidRDefault="00644240" w:rsidP="00644240">
                                <w:pPr>
                                  <w:rPr>
                                    <w:rFonts w:ascii="Arial" w:hAnsi="Arial" w:cs="Arial"/>
                                    <w:lang w:val="es-419"/>
                                  </w:rPr>
                                </w:pPr>
                                <w:r w:rsidRPr="005026E0">
                                  <w:rPr>
                                    <w:rFonts w:ascii="Arial" w:hAnsi="Arial" w:cs="Arial"/>
                                    <w:lang w:val="es-419"/>
                                  </w:rPr>
                                  <w:t>• Ha</w:t>
                                </w:r>
                                <w:r>
                                  <w:rPr>
                                    <w:rFonts w:ascii="Arial" w:hAnsi="Arial" w:cs="Arial"/>
                                    <w:lang w:val="es-419"/>
                                  </w:rPr>
                                  <w:t>cer</w:t>
                                </w:r>
                                <w:r w:rsidRPr="005026E0">
                                  <w:rPr>
                                    <w:rFonts w:ascii="Arial" w:hAnsi="Arial" w:cs="Arial"/>
                                    <w:lang w:val="es-419"/>
                                  </w:rPr>
                                  <w:t xml:space="preserve"> dobladillo </w:t>
                                </w:r>
                                <w:r>
                                  <w:rPr>
                                    <w:rFonts w:ascii="Arial" w:hAnsi="Arial" w:cs="Arial"/>
                                    <w:lang w:val="es-419"/>
                                  </w:rPr>
                                  <w:t>en</w:t>
                                </w:r>
                                <w:r w:rsidRPr="005026E0">
                                  <w:rPr>
                                    <w:rFonts w:ascii="Arial" w:hAnsi="Arial" w:cs="Arial"/>
                                    <w:lang w:val="es-419"/>
                                  </w:rPr>
                                  <w:t xml:space="preserve"> los pantalones para que no toquen el </w:t>
                                </w:r>
                                <w:r>
                                  <w:rPr>
                                    <w:rFonts w:ascii="Arial" w:hAnsi="Arial" w:cs="Arial"/>
                                    <w:lang w:val="es-419"/>
                                  </w:rPr>
                                  <w:t>piso</w:t>
                                </w:r>
                                <w:r w:rsidRPr="005026E0">
                                  <w:rPr>
                                    <w:rFonts w:ascii="Arial" w:hAnsi="Arial" w:cs="Arial"/>
                                    <w:lang w:val="es-419"/>
                                  </w:rPr>
                                  <w:t xml:space="preserve"> al caminar descalzo.</w:t>
                                </w:r>
                              </w:p>
                              <w:p w14:paraId="1F6CCA81" w14:textId="1A70EB39" w:rsidR="00644240" w:rsidRPr="005026E0" w:rsidRDefault="00644240" w:rsidP="00644240">
                                <w:pPr>
                                  <w:rPr>
                                    <w:rFonts w:ascii="Arial" w:hAnsi="Arial" w:cs="Arial"/>
                                    <w:lang w:val="es-419"/>
                                  </w:rPr>
                                </w:pPr>
                                <w:r w:rsidRPr="005026E0">
                                  <w:rPr>
                                    <w:rFonts w:ascii="Arial" w:hAnsi="Arial" w:cs="Arial"/>
                                    <w:lang w:val="es-419"/>
                                  </w:rPr>
                                  <w:t>• Us</w:t>
                                </w:r>
                                <w:r>
                                  <w:rPr>
                                    <w:rFonts w:ascii="Arial" w:hAnsi="Arial" w:cs="Arial"/>
                                    <w:lang w:val="es-419"/>
                                  </w:rPr>
                                  <w:t>ar</w:t>
                                </w:r>
                                <w:r w:rsidRPr="005026E0">
                                  <w:rPr>
                                    <w:rFonts w:ascii="Arial" w:hAnsi="Arial" w:cs="Arial"/>
                                    <w:lang w:val="es-419"/>
                                  </w:rPr>
                                  <w:t xml:space="preserve"> calcetines antideslizantes con</w:t>
                                </w:r>
                                <w:r w:rsidR="00AF0AE8">
                                  <w:rPr>
                                    <w:rFonts w:ascii="Arial" w:hAnsi="Arial" w:cs="Arial"/>
                                    <w:lang w:val="es-419"/>
                                  </w:rPr>
                                  <w:t xml:space="preserve"> gomas </w:t>
                                </w:r>
                                <w:r w:rsidRPr="005026E0">
                                  <w:rPr>
                                    <w:rFonts w:ascii="Arial" w:hAnsi="Arial" w:cs="Arial"/>
                                    <w:lang w:val="es-419"/>
                                  </w:rPr>
                                  <w:t>en la parte inferior.</w:t>
                                </w:r>
                              </w:p>
                              <w:p w14:paraId="2BA17B46" w14:textId="77777777" w:rsidR="00644240" w:rsidRPr="00890514" w:rsidRDefault="00644240" w:rsidP="00644240">
                                <w:pPr>
                                  <w:spacing w:after="80"/>
                                  <w:rPr>
                                    <w:sz w:val="8"/>
                                    <w:szCs w:val="8"/>
                                    <w:lang w:val="es-419"/>
                                  </w:rPr>
                                </w:pPr>
                                <w:r w:rsidRPr="005026E0">
                                  <w:rPr>
                                    <w:rFonts w:ascii="Arial" w:hAnsi="Arial" w:cs="Arial"/>
                                    <w:lang w:val="es-419"/>
                                  </w:rPr>
                                  <w:t>• Consider</w:t>
                                </w:r>
                                <w:r>
                                  <w:rPr>
                                    <w:rFonts w:ascii="Arial" w:hAnsi="Arial" w:cs="Arial"/>
                                    <w:lang w:val="es-419"/>
                                  </w:rPr>
                                  <w:t>ar</w:t>
                                </w:r>
                                <w:r w:rsidRPr="005026E0">
                                  <w:rPr>
                                    <w:rFonts w:ascii="Arial" w:hAnsi="Arial" w:cs="Arial"/>
                                    <w:lang w:val="es-419"/>
                                  </w:rPr>
                                  <w:t xml:space="preserve"> usar un dispositivo de alerta médica.</w:t>
                                </w:r>
                              </w:p>
                            </w:txbxContent>
                          </wps:txbx>
                          <wps:bodyPr rot="0" vert="horz" wrap="square" lIns="91440" tIns="45720" rIns="91440" bIns="45720" anchor="t" anchorCtr="0">
                            <a:noAutofit/>
                          </wps:bodyPr>
                        </wps:wsp>
                        <wps:wsp>
                          <wps:cNvPr id="935" name="Cuadro de texto 2"/>
                          <wps:cNvSpPr txBox="1">
                            <a:spLocks noChangeArrowheads="1"/>
                          </wps:cNvSpPr>
                          <wps:spPr bwMode="auto">
                            <a:xfrm>
                              <a:off x="9525" y="2971800"/>
                              <a:ext cx="3276600" cy="1914525"/>
                            </a:xfrm>
                            <a:prstGeom prst="rect">
                              <a:avLst/>
                            </a:prstGeom>
                            <a:solidFill>
                              <a:schemeClr val="bg1"/>
                            </a:solidFill>
                            <a:ln w="9525">
                              <a:solidFill>
                                <a:srgbClr val="ADBB59"/>
                              </a:solidFill>
                              <a:miter lim="800000"/>
                              <a:headEnd/>
                              <a:tailEnd/>
                            </a:ln>
                          </wps:spPr>
                          <wps:txbx>
                            <w:txbxContent>
                              <w:p w14:paraId="2725C179" w14:textId="77777777" w:rsidR="00644240" w:rsidRPr="00890514" w:rsidRDefault="00644240" w:rsidP="00644240">
                                <w:pPr>
                                  <w:spacing w:after="80"/>
                                  <w:rPr>
                                    <w:rFonts w:ascii="Arial" w:hAnsi="Arial" w:cs="Arial"/>
                                    <w:lang w:val="es-419"/>
                                  </w:rPr>
                                </w:pPr>
                                <w:r w:rsidRPr="00890514">
                                  <w:rPr>
                                    <w:rFonts w:ascii="Arial" w:hAnsi="Arial" w:cs="Arial"/>
                                    <w:lang w:val="es-419"/>
                                  </w:rPr>
                                  <w:t>• Retir</w:t>
                                </w:r>
                                <w:r>
                                  <w:rPr>
                                    <w:rFonts w:ascii="Arial" w:hAnsi="Arial" w:cs="Arial"/>
                                    <w:lang w:val="es-419"/>
                                  </w:rPr>
                                  <w:t>ar</w:t>
                                </w:r>
                                <w:r w:rsidRPr="00890514">
                                  <w:rPr>
                                    <w:rFonts w:ascii="Arial" w:hAnsi="Arial" w:cs="Arial"/>
                                    <w:lang w:val="es-419"/>
                                  </w:rPr>
                                  <w:t xml:space="preserve"> todos los objetos de las escaleras.</w:t>
                                </w:r>
                              </w:p>
                              <w:p w14:paraId="6E7C1532" w14:textId="0A3A9FB4" w:rsidR="00644240" w:rsidRDefault="00644240" w:rsidP="00644240">
                                <w:pPr>
                                  <w:spacing w:after="80"/>
                                  <w:rPr>
                                    <w:rFonts w:ascii="Arial" w:hAnsi="Arial" w:cs="Arial"/>
                                    <w:lang w:val="es-419"/>
                                  </w:rPr>
                                </w:pPr>
                                <w:r w:rsidRPr="00890514">
                                  <w:rPr>
                                    <w:rFonts w:ascii="Arial" w:hAnsi="Arial" w:cs="Arial"/>
                                    <w:lang w:val="es-419"/>
                                  </w:rPr>
                                  <w:t>• Repar</w:t>
                                </w:r>
                                <w:r>
                                  <w:rPr>
                                    <w:rFonts w:ascii="Arial" w:hAnsi="Arial" w:cs="Arial"/>
                                    <w:lang w:val="es-419"/>
                                  </w:rPr>
                                  <w:t>ar</w:t>
                                </w:r>
                                <w:r w:rsidRPr="00890514">
                                  <w:rPr>
                                    <w:rFonts w:ascii="Arial" w:hAnsi="Arial" w:cs="Arial"/>
                                    <w:lang w:val="es-419"/>
                                  </w:rPr>
                                  <w:t xml:space="preserve"> los escalones rotos o desnivelados y asegur</w:t>
                                </w:r>
                                <w:r>
                                  <w:rPr>
                                    <w:rFonts w:ascii="Arial" w:hAnsi="Arial" w:cs="Arial"/>
                                    <w:lang w:val="es-419"/>
                                  </w:rPr>
                                  <w:t>ar</w:t>
                                </w:r>
                                <w:r w:rsidRPr="00890514">
                                  <w:rPr>
                                    <w:rFonts w:ascii="Arial" w:hAnsi="Arial" w:cs="Arial"/>
                                    <w:lang w:val="es-419"/>
                                  </w:rPr>
                                  <w:t xml:space="preserve"> l</w:t>
                                </w:r>
                                <w:r w:rsidR="00AF0AE8">
                                  <w:rPr>
                                    <w:rFonts w:ascii="Arial" w:hAnsi="Arial" w:cs="Arial"/>
                                    <w:lang w:val="es-419"/>
                                  </w:rPr>
                                  <w:t xml:space="preserve">as </w:t>
                                </w:r>
                                <w:r w:rsidRPr="00890514">
                                  <w:rPr>
                                    <w:rFonts w:ascii="Arial" w:hAnsi="Arial" w:cs="Arial"/>
                                    <w:lang w:val="es-419"/>
                                  </w:rPr>
                                  <w:t>alfombra</w:t>
                                </w:r>
                                <w:r w:rsidR="00AF0AE8">
                                  <w:rPr>
                                    <w:rFonts w:ascii="Arial" w:hAnsi="Arial" w:cs="Arial"/>
                                    <w:lang w:val="es-419"/>
                                  </w:rPr>
                                  <w:t>s</w:t>
                                </w:r>
                                <w:r w:rsidRPr="00890514">
                                  <w:rPr>
                                    <w:rFonts w:ascii="Arial" w:hAnsi="Arial" w:cs="Arial"/>
                                    <w:lang w:val="es-419"/>
                                  </w:rPr>
                                  <w:t xml:space="preserve"> suelta</w:t>
                                </w:r>
                                <w:r w:rsidR="00AF0AE8">
                                  <w:rPr>
                                    <w:rFonts w:ascii="Arial" w:hAnsi="Arial" w:cs="Arial"/>
                                    <w:lang w:val="es-419"/>
                                  </w:rPr>
                                  <w:t>s</w:t>
                                </w:r>
                                <w:r w:rsidRPr="00890514">
                                  <w:rPr>
                                    <w:rFonts w:ascii="Arial" w:hAnsi="Arial" w:cs="Arial"/>
                                    <w:lang w:val="es-419"/>
                                  </w:rPr>
                                  <w:t>.</w:t>
                                </w:r>
                              </w:p>
                              <w:p w14:paraId="294621FE" w14:textId="48A761C6" w:rsidR="00644240" w:rsidRPr="00890514" w:rsidRDefault="00644240" w:rsidP="00644240">
                                <w:pPr>
                                  <w:spacing w:after="80"/>
                                  <w:rPr>
                                    <w:rFonts w:ascii="Arial" w:hAnsi="Arial" w:cs="Arial"/>
                                    <w:lang w:val="es-419"/>
                                  </w:rPr>
                                </w:pPr>
                                <w:r w:rsidRPr="00890514">
                                  <w:rPr>
                                    <w:rFonts w:ascii="Arial" w:hAnsi="Arial" w:cs="Arial"/>
                                    <w:lang w:val="es-419"/>
                                  </w:rPr>
                                  <w:t>•</w:t>
                                </w:r>
                                <w:r>
                                  <w:rPr>
                                    <w:rFonts w:ascii="Arial" w:hAnsi="Arial" w:cs="Arial"/>
                                    <w:lang w:val="es-419"/>
                                  </w:rPr>
                                  <w:t xml:space="preserve"> </w:t>
                                </w:r>
                                <w:r w:rsidRPr="00890514">
                                  <w:rPr>
                                    <w:rFonts w:ascii="Arial" w:hAnsi="Arial" w:cs="Arial"/>
                                    <w:lang w:val="es-419"/>
                                  </w:rPr>
                                  <w:t>Instal</w:t>
                                </w:r>
                                <w:r>
                                  <w:rPr>
                                    <w:rFonts w:ascii="Arial" w:hAnsi="Arial" w:cs="Arial"/>
                                    <w:lang w:val="es-419"/>
                                  </w:rPr>
                                  <w:t>ar</w:t>
                                </w:r>
                                <w:r w:rsidRPr="00890514">
                                  <w:rPr>
                                    <w:rFonts w:ascii="Arial" w:hAnsi="Arial" w:cs="Arial"/>
                                    <w:lang w:val="es-419"/>
                                  </w:rPr>
                                  <w:t xml:space="preserve"> pasamanos a ambos lados de las escaleras. Arregl</w:t>
                                </w:r>
                                <w:r w:rsidR="00AF0AE8">
                                  <w:rPr>
                                    <w:rFonts w:ascii="Arial" w:hAnsi="Arial" w:cs="Arial"/>
                                    <w:lang w:val="es-419"/>
                                  </w:rPr>
                                  <w:t>ar</w:t>
                                </w:r>
                                <w:r w:rsidRPr="00890514">
                                  <w:rPr>
                                    <w:rFonts w:ascii="Arial" w:hAnsi="Arial" w:cs="Arial"/>
                                    <w:lang w:val="es-419"/>
                                  </w:rPr>
                                  <w:t xml:space="preserve"> los pasamanos sueltos.</w:t>
                                </w:r>
                              </w:p>
                              <w:p w14:paraId="0292C673" w14:textId="77777777" w:rsidR="00644240" w:rsidRPr="00890514" w:rsidRDefault="00644240" w:rsidP="00644240">
                                <w:pPr>
                                  <w:spacing w:after="80"/>
                                  <w:rPr>
                                    <w:rFonts w:ascii="Arial" w:hAnsi="Arial" w:cs="Arial"/>
                                    <w:lang w:val="es-419"/>
                                  </w:rPr>
                                </w:pPr>
                                <w:r w:rsidRPr="00890514">
                                  <w:rPr>
                                    <w:rFonts w:ascii="Arial" w:hAnsi="Arial" w:cs="Arial"/>
                                    <w:lang w:val="es-419"/>
                                  </w:rPr>
                                  <w:t>• Apli</w:t>
                                </w:r>
                                <w:r>
                                  <w:rPr>
                                    <w:rFonts w:ascii="Arial" w:hAnsi="Arial" w:cs="Arial"/>
                                    <w:lang w:val="es-419"/>
                                  </w:rPr>
                                  <w:t>car</w:t>
                                </w:r>
                                <w:r w:rsidRPr="00890514">
                                  <w:rPr>
                                    <w:rFonts w:ascii="Arial" w:hAnsi="Arial" w:cs="Arial"/>
                                    <w:lang w:val="es-419"/>
                                  </w:rPr>
                                  <w:t xml:space="preserve"> cinta reflectante en la parte superior e inferior de las escaleras.</w:t>
                                </w:r>
                              </w:p>
                              <w:p w14:paraId="53D3CD98" w14:textId="77777777" w:rsidR="00644240" w:rsidRPr="00890514" w:rsidRDefault="00644240" w:rsidP="00644240">
                                <w:pPr>
                                  <w:spacing w:after="80"/>
                                  <w:rPr>
                                    <w:sz w:val="8"/>
                                    <w:szCs w:val="8"/>
                                    <w:lang w:val="es-419"/>
                                  </w:rPr>
                                </w:pPr>
                                <w:r w:rsidRPr="00890514">
                                  <w:rPr>
                                    <w:rFonts w:ascii="Arial" w:hAnsi="Arial" w:cs="Arial"/>
                                    <w:lang w:val="es-419"/>
                                  </w:rPr>
                                  <w:t>• Solicit</w:t>
                                </w:r>
                                <w:r>
                                  <w:rPr>
                                    <w:rFonts w:ascii="Arial" w:hAnsi="Arial" w:cs="Arial"/>
                                    <w:lang w:val="es-419"/>
                                  </w:rPr>
                                  <w:t>ar</w:t>
                                </w:r>
                                <w:r w:rsidRPr="00890514">
                                  <w:rPr>
                                    <w:rFonts w:ascii="Arial" w:hAnsi="Arial" w:cs="Arial"/>
                                    <w:lang w:val="es-419"/>
                                  </w:rPr>
                                  <w:t xml:space="preserve"> a un electricista que instale una luz de techo en la parte superior e inferior de las escaleras.</w:t>
                                </w:r>
                              </w:p>
                            </w:txbxContent>
                          </wps:txbx>
                          <wps:bodyPr rot="0" vert="horz" wrap="square" lIns="91440" tIns="45720" rIns="91440" bIns="45720" anchor="t" anchorCtr="0">
                            <a:noAutofit/>
                          </wps:bodyPr>
                        </wps:wsp>
                        <wps:wsp>
                          <wps:cNvPr id="936" name="Cuadro de texto 2"/>
                          <wps:cNvSpPr txBox="1">
                            <a:spLocks noChangeArrowheads="1"/>
                          </wps:cNvSpPr>
                          <wps:spPr bwMode="auto">
                            <a:xfrm>
                              <a:off x="0" y="7153275"/>
                              <a:ext cx="3305175" cy="800100"/>
                            </a:xfrm>
                            <a:prstGeom prst="rect">
                              <a:avLst/>
                            </a:prstGeom>
                            <a:solidFill>
                              <a:schemeClr val="bg1"/>
                            </a:solidFill>
                            <a:ln w="9525">
                              <a:solidFill>
                                <a:srgbClr val="ADBB59"/>
                              </a:solidFill>
                              <a:miter lim="800000"/>
                              <a:headEnd/>
                              <a:tailEnd/>
                            </a:ln>
                          </wps:spPr>
                          <wps:txbx>
                            <w:txbxContent>
                              <w:p w14:paraId="6288E5C3" w14:textId="77777777" w:rsidR="00644240" w:rsidRPr="005026E0" w:rsidRDefault="00644240" w:rsidP="00644240">
                                <w:pPr>
                                  <w:rPr>
                                    <w:rFonts w:ascii="Arial" w:hAnsi="Arial" w:cs="Arial"/>
                                    <w:lang w:val="es-419"/>
                                  </w:rPr>
                                </w:pPr>
                                <w:r w:rsidRPr="005026E0">
                                  <w:rPr>
                                    <w:rFonts w:ascii="Arial" w:hAnsi="Arial" w:cs="Arial"/>
                                    <w:lang w:val="es-419"/>
                                  </w:rPr>
                                  <w:t>• Repar</w:t>
                                </w:r>
                                <w:r>
                                  <w:rPr>
                                    <w:rFonts w:ascii="Arial" w:hAnsi="Arial" w:cs="Arial"/>
                                    <w:lang w:val="es-419"/>
                                  </w:rPr>
                                  <w:t>ar</w:t>
                                </w:r>
                                <w:r w:rsidRPr="005026E0">
                                  <w:rPr>
                                    <w:rFonts w:ascii="Arial" w:hAnsi="Arial" w:cs="Arial"/>
                                    <w:lang w:val="es-419"/>
                                  </w:rPr>
                                  <w:t xml:space="preserve"> las grietas y huecos en las aceras y entradas de vehículos.</w:t>
                                </w:r>
                              </w:p>
                              <w:p w14:paraId="38E353DD" w14:textId="77777777" w:rsidR="00644240" w:rsidRPr="00890514" w:rsidRDefault="00644240" w:rsidP="00644240">
                                <w:pPr>
                                  <w:spacing w:after="80"/>
                                  <w:rPr>
                                    <w:sz w:val="8"/>
                                    <w:szCs w:val="8"/>
                                    <w:lang w:val="es-419"/>
                                  </w:rPr>
                                </w:pPr>
                                <w:r w:rsidRPr="005026E0">
                                  <w:rPr>
                                    <w:rFonts w:ascii="Arial" w:hAnsi="Arial" w:cs="Arial"/>
                                    <w:lang w:val="es-419"/>
                                  </w:rPr>
                                  <w:t>• Recort</w:t>
                                </w:r>
                                <w:r>
                                  <w:rPr>
                                    <w:rFonts w:ascii="Arial" w:hAnsi="Arial" w:cs="Arial"/>
                                    <w:lang w:val="es-419"/>
                                  </w:rPr>
                                  <w:t>ar</w:t>
                                </w:r>
                                <w:r w:rsidRPr="005026E0">
                                  <w:rPr>
                                    <w:rFonts w:ascii="Arial" w:hAnsi="Arial" w:cs="Arial"/>
                                    <w:lang w:val="es-419"/>
                                  </w:rPr>
                                  <w:t xml:space="preserve"> los arbustos a lo largo del camino hacia la puerta.</w:t>
                                </w:r>
                              </w:p>
                            </w:txbxContent>
                          </wps:txbx>
                          <wps:bodyPr rot="0" vert="horz" wrap="square" lIns="91440" tIns="45720" rIns="91440" bIns="45720" anchor="t" anchorCtr="0">
                            <a:noAutofit/>
                          </wps:bodyPr>
                        </wps:wsp>
                      </wpg:grpSp>
                      <wpg:grpSp>
                        <wpg:cNvPr id="938" name="Grupo 936"/>
                        <wpg:cNvGrpSpPr/>
                        <wpg:grpSpPr>
                          <a:xfrm>
                            <a:off x="3400425" y="-1270"/>
                            <a:ext cx="3209925" cy="7859395"/>
                            <a:chOff x="0" y="-1270"/>
                            <a:chExt cx="3209925" cy="7859395"/>
                          </a:xfrm>
                        </wpg:grpSpPr>
                        <wps:wsp>
                          <wps:cNvPr id="939" name="Cuadro de texto 2"/>
                          <wps:cNvSpPr txBox="1">
                            <a:spLocks noChangeArrowheads="1"/>
                          </wps:cNvSpPr>
                          <wps:spPr bwMode="auto">
                            <a:xfrm>
                              <a:off x="9525" y="-1270"/>
                              <a:ext cx="3181350" cy="363220"/>
                            </a:xfrm>
                            <a:prstGeom prst="rect">
                              <a:avLst/>
                            </a:prstGeom>
                            <a:solidFill>
                              <a:srgbClr val="ADBB59"/>
                            </a:solidFill>
                            <a:ln w="9525">
                              <a:solidFill>
                                <a:srgbClr val="ADBB59"/>
                              </a:solidFill>
                              <a:miter lim="800000"/>
                              <a:headEnd/>
                              <a:tailEnd/>
                            </a:ln>
                          </wps:spPr>
                          <wps:txbx>
                            <w:txbxContent>
                              <w:p w14:paraId="39777EE0"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Cocina</w:t>
                                </w:r>
                              </w:p>
                            </w:txbxContent>
                          </wps:txbx>
                          <wps:bodyPr rot="0" vert="horz" wrap="square" lIns="91440" tIns="45720" rIns="91440" bIns="45720" anchor="t" anchorCtr="0">
                            <a:spAutoFit/>
                          </wps:bodyPr>
                        </wps:wsp>
                        <wps:wsp>
                          <wps:cNvPr id="940" name="Cuadro de texto 2"/>
                          <wps:cNvSpPr txBox="1">
                            <a:spLocks noChangeArrowheads="1"/>
                          </wps:cNvSpPr>
                          <wps:spPr bwMode="auto">
                            <a:xfrm>
                              <a:off x="28575" y="3609975"/>
                              <a:ext cx="3181350" cy="363220"/>
                            </a:xfrm>
                            <a:prstGeom prst="rect">
                              <a:avLst/>
                            </a:prstGeom>
                            <a:solidFill>
                              <a:srgbClr val="ADBB59"/>
                            </a:solidFill>
                            <a:ln w="9525">
                              <a:solidFill>
                                <a:srgbClr val="ADBB59"/>
                              </a:solidFill>
                              <a:miter lim="800000"/>
                              <a:headEnd/>
                              <a:tailEnd/>
                            </a:ln>
                          </wps:spPr>
                          <wps:txbx>
                            <w:txbxContent>
                              <w:p w14:paraId="368F4975"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Teléfonos</w:t>
                                </w:r>
                              </w:p>
                            </w:txbxContent>
                          </wps:txbx>
                          <wps:bodyPr rot="0" vert="horz" wrap="square" lIns="91440" tIns="45720" rIns="91440" bIns="45720" anchor="t" anchorCtr="0">
                            <a:spAutoFit/>
                          </wps:bodyPr>
                        </wps:wsp>
                        <wps:wsp>
                          <wps:cNvPr id="941" name="Cuadro de texto 2"/>
                          <wps:cNvSpPr txBox="1">
                            <a:spLocks noChangeArrowheads="1"/>
                          </wps:cNvSpPr>
                          <wps:spPr bwMode="auto">
                            <a:xfrm>
                              <a:off x="0" y="1600200"/>
                              <a:ext cx="3181350" cy="363220"/>
                            </a:xfrm>
                            <a:prstGeom prst="rect">
                              <a:avLst/>
                            </a:prstGeom>
                            <a:solidFill>
                              <a:srgbClr val="ADBB59"/>
                            </a:solidFill>
                            <a:ln w="9525">
                              <a:solidFill>
                                <a:srgbClr val="ADBB59"/>
                              </a:solidFill>
                              <a:miter lim="800000"/>
                              <a:headEnd/>
                              <a:tailEnd/>
                            </a:ln>
                          </wps:spPr>
                          <wps:txbx>
                            <w:txbxContent>
                              <w:p w14:paraId="0BEA259B"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Baños</w:t>
                                </w:r>
                              </w:p>
                            </w:txbxContent>
                          </wps:txbx>
                          <wps:bodyPr rot="0" vert="horz" wrap="square" lIns="91440" tIns="45720" rIns="91440" bIns="45720" anchor="t" anchorCtr="0">
                            <a:spAutoFit/>
                          </wps:bodyPr>
                        </wps:wsp>
                        <wps:wsp>
                          <wps:cNvPr id="942" name="Cuadro de texto 2"/>
                          <wps:cNvSpPr txBox="1">
                            <a:spLocks noChangeArrowheads="1"/>
                          </wps:cNvSpPr>
                          <wps:spPr bwMode="auto">
                            <a:xfrm>
                              <a:off x="28575" y="6962775"/>
                              <a:ext cx="3162300" cy="363220"/>
                            </a:xfrm>
                            <a:prstGeom prst="rect">
                              <a:avLst/>
                            </a:prstGeom>
                            <a:solidFill>
                              <a:srgbClr val="ADBB59"/>
                            </a:solidFill>
                            <a:ln w="9525">
                              <a:solidFill>
                                <a:srgbClr val="ADBB59"/>
                              </a:solidFill>
                              <a:miter lim="800000"/>
                              <a:headEnd/>
                              <a:tailEnd/>
                            </a:ln>
                          </wps:spPr>
                          <wps:txbx>
                            <w:txbxContent>
                              <w:p w14:paraId="1DF30930"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Dormitorios</w:t>
                                </w:r>
                              </w:p>
                            </w:txbxContent>
                          </wps:txbx>
                          <wps:bodyPr rot="0" vert="horz" wrap="square" lIns="91440" tIns="45720" rIns="91440" bIns="45720" anchor="t" anchorCtr="0">
                            <a:spAutoFit/>
                          </wps:bodyPr>
                        </wps:wsp>
                        <wps:wsp>
                          <wps:cNvPr id="943" name="Cuadro de texto 2"/>
                          <wps:cNvSpPr txBox="1">
                            <a:spLocks noChangeArrowheads="1"/>
                          </wps:cNvSpPr>
                          <wps:spPr bwMode="auto">
                            <a:xfrm>
                              <a:off x="38100" y="5381625"/>
                              <a:ext cx="3152775" cy="363220"/>
                            </a:xfrm>
                            <a:prstGeom prst="rect">
                              <a:avLst/>
                            </a:prstGeom>
                            <a:solidFill>
                              <a:srgbClr val="ADBB59"/>
                            </a:solidFill>
                            <a:ln w="9525">
                              <a:solidFill>
                                <a:srgbClr val="ADBB59"/>
                              </a:solidFill>
                              <a:miter lim="800000"/>
                              <a:headEnd/>
                              <a:tailEnd/>
                            </a:ln>
                          </wps:spPr>
                          <wps:txbx>
                            <w:txbxContent>
                              <w:p w14:paraId="0FBB5089"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Iluminación</w:t>
                                </w:r>
                              </w:p>
                            </w:txbxContent>
                          </wps:txbx>
                          <wps:bodyPr rot="0" vert="horz" wrap="square" lIns="91440" tIns="45720" rIns="91440" bIns="45720" anchor="t" anchorCtr="0">
                            <a:spAutoFit/>
                          </wps:bodyPr>
                        </wps:wsp>
                        <wps:wsp>
                          <wps:cNvPr id="944" name="Cuadro de texto 2"/>
                          <wps:cNvSpPr txBox="1">
                            <a:spLocks noChangeArrowheads="1"/>
                          </wps:cNvSpPr>
                          <wps:spPr bwMode="auto">
                            <a:xfrm>
                              <a:off x="47625" y="7343775"/>
                              <a:ext cx="3143250" cy="514350"/>
                            </a:xfrm>
                            <a:prstGeom prst="rect">
                              <a:avLst/>
                            </a:prstGeom>
                            <a:solidFill>
                              <a:schemeClr val="bg1"/>
                            </a:solidFill>
                            <a:ln w="9525">
                              <a:solidFill>
                                <a:srgbClr val="ADBB59"/>
                              </a:solidFill>
                              <a:miter lim="800000"/>
                              <a:headEnd/>
                              <a:tailEnd/>
                            </a:ln>
                          </wps:spPr>
                          <wps:txbx>
                            <w:txbxContent>
                              <w:p w14:paraId="37AAF177" w14:textId="77777777" w:rsidR="00644240" w:rsidRPr="00890514" w:rsidRDefault="00644240" w:rsidP="00644240">
                                <w:pPr>
                                  <w:spacing w:after="80"/>
                                  <w:rPr>
                                    <w:sz w:val="8"/>
                                    <w:szCs w:val="8"/>
                                    <w:lang w:val="es-419"/>
                                  </w:rPr>
                                </w:pPr>
                                <w:r w:rsidRPr="005026E0">
                                  <w:rPr>
                                    <w:rFonts w:ascii="Arial" w:hAnsi="Arial" w:cs="Arial"/>
                                    <w:lang w:val="es-419"/>
                                  </w:rPr>
                                  <w:t>• Ajust</w:t>
                                </w:r>
                                <w:r>
                                  <w:rPr>
                                    <w:rFonts w:ascii="Arial" w:hAnsi="Arial" w:cs="Arial"/>
                                    <w:lang w:val="es-419"/>
                                  </w:rPr>
                                  <w:t>ar</w:t>
                                </w:r>
                                <w:r w:rsidRPr="005026E0">
                                  <w:rPr>
                                    <w:rFonts w:ascii="Arial" w:hAnsi="Arial" w:cs="Arial"/>
                                    <w:lang w:val="es-419"/>
                                  </w:rPr>
                                  <w:t xml:space="preserve"> la altura de la cama a una posición cómoda.</w:t>
                                </w:r>
                              </w:p>
                            </w:txbxContent>
                          </wps:txbx>
                          <wps:bodyPr rot="0" vert="horz" wrap="square" lIns="91440" tIns="45720" rIns="91440" bIns="45720" anchor="t" anchorCtr="0">
                            <a:noAutofit/>
                          </wps:bodyPr>
                        </wps:wsp>
                        <wps:wsp>
                          <wps:cNvPr id="945" name="Cuadro de texto 2"/>
                          <wps:cNvSpPr txBox="1">
                            <a:spLocks noChangeArrowheads="1"/>
                          </wps:cNvSpPr>
                          <wps:spPr bwMode="auto">
                            <a:xfrm>
                              <a:off x="38100" y="5743575"/>
                              <a:ext cx="3143250" cy="1114425"/>
                            </a:xfrm>
                            <a:prstGeom prst="rect">
                              <a:avLst/>
                            </a:prstGeom>
                            <a:solidFill>
                              <a:schemeClr val="bg1"/>
                            </a:solidFill>
                            <a:ln w="9525">
                              <a:solidFill>
                                <a:srgbClr val="ADBB59"/>
                              </a:solidFill>
                              <a:miter lim="800000"/>
                              <a:headEnd/>
                              <a:tailEnd/>
                            </a:ln>
                          </wps:spPr>
                          <wps:txbx>
                            <w:txbxContent>
                              <w:p w14:paraId="3C7B62E4" w14:textId="77777777" w:rsidR="00644240" w:rsidRDefault="00644240" w:rsidP="00644240">
                                <w:pPr>
                                  <w:spacing w:after="80"/>
                                  <w:rPr>
                                    <w:rFonts w:ascii="Arial" w:hAnsi="Arial" w:cs="Arial"/>
                                    <w:lang w:val="es-419"/>
                                  </w:rPr>
                                </w:pPr>
                                <w:r w:rsidRPr="005026E0">
                                  <w:rPr>
                                    <w:rFonts w:ascii="Arial" w:hAnsi="Arial" w:cs="Arial"/>
                                    <w:lang w:val="es-419"/>
                                  </w:rPr>
                                  <w:t>• Instal</w:t>
                                </w:r>
                                <w:r>
                                  <w:rPr>
                                    <w:rFonts w:ascii="Arial" w:hAnsi="Arial" w:cs="Arial"/>
                                    <w:lang w:val="es-419"/>
                                  </w:rPr>
                                  <w:t>ar una</w:t>
                                </w:r>
                                <w:r w:rsidRPr="005026E0">
                                  <w:rPr>
                                    <w:rFonts w:ascii="Arial" w:hAnsi="Arial" w:cs="Arial"/>
                                    <w:lang w:val="es-419"/>
                                  </w:rPr>
                                  <w:t xml:space="preserve"> buena iluminación en </w:t>
                                </w:r>
                                <w:r>
                                  <w:rPr>
                                    <w:rFonts w:ascii="Arial" w:hAnsi="Arial" w:cs="Arial"/>
                                    <w:lang w:val="es-419"/>
                                  </w:rPr>
                                  <w:t xml:space="preserve">las </w:t>
                                </w:r>
                                <w:r w:rsidRPr="005026E0">
                                  <w:rPr>
                                    <w:rFonts w:ascii="Arial" w:hAnsi="Arial" w:cs="Arial"/>
                                    <w:lang w:val="es-419"/>
                                  </w:rPr>
                                  <w:t>puertas y pasillos.</w:t>
                                </w:r>
                              </w:p>
                              <w:p w14:paraId="648D9BBE" w14:textId="77777777" w:rsidR="00644240" w:rsidRPr="005026E0" w:rsidRDefault="00644240" w:rsidP="00644240">
                                <w:pPr>
                                  <w:spacing w:after="80"/>
                                  <w:rPr>
                                    <w:rFonts w:ascii="Arial" w:hAnsi="Arial" w:cs="Arial"/>
                                    <w:lang w:val="es-419"/>
                                  </w:rPr>
                                </w:pPr>
                                <w:r w:rsidRPr="005026E0">
                                  <w:rPr>
                                    <w:rFonts w:ascii="Arial" w:hAnsi="Arial" w:cs="Arial"/>
                                    <w:lang w:val="es-419"/>
                                  </w:rPr>
                                  <w:t>•</w:t>
                                </w:r>
                                <w:r>
                                  <w:rPr>
                                    <w:rFonts w:ascii="Arial" w:hAnsi="Arial" w:cs="Arial"/>
                                    <w:lang w:val="es-419"/>
                                  </w:rPr>
                                  <w:t xml:space="preserve"> </w:t>
                                </w:r>
                                <w:r w:rsidRPr="005026E0">
                                  <w:rPr>
                                    <w:rFonts w:ascii="Arial" w:hAnsi="Arial" w:cs="Arial"/>
                                    <w:lang w:val="es-419"/>
                                  </w:rPr>
                                  <w:t>Instal</w:t>
                                </w:r>
                                <w:r>
                                  <w:rPr>
                                    <w:rFonts w:ascii="Arial" w:hAnsi="Arial" w:cs="Arial"/>
                                    <w:lang w:val="es-419"/>
                                  </w:rPr>
                                  <w:t>ar</w:t>
                                </w:r>
                                <w:r w:rsidRPr="005026E0">
                                  <w:rPr>
                                    <w:rFonts w:ascii="Arial" w:hAnsi="Arial" w:cs="Arial"/>
                                    <w:lang w:val="es-419"/>
                                  </w:rPr>
                                  <w:t xml:space="preserve"> luces en la parte superior e inferior de las escaleras.</w:t>
                                </w:r>
                              </w:p>
                              <w:p w14:paraId="279CBCD7" w14:textId="77777777" w:rsidR="00644240" w:rsidRPr="00890514" w:rsidRDefault="00644240" w:rsidP="00644240">
                                <w:pPr>
                                  <w:spacing w:after="80"/>
                                  <w:rPr>
                                    <w:sz w:val="8"/>
                                    <w:szCs w:val="8"/>
                                    <w:lang w:val="es-419"/>
                                  </w:rPr>
                                </w:pPr>
                                <w:r w:rsidRPr="005026E0">
                                  <w:rPr>
                                    <w:rFonts w:ascii="Arial" w:hAnsi="Arial" w:cs="Arial"/>
                                    <w:lang w:val="es-419"/>
                                  </w:rPr>
                                  <w:t>• Reempla</w:t>
                                </w:r>
                                <w:r>
                                  <w:rPr>
                                    <w:rFonts w:ascii="Arial" w:hAnsi="Arial" w:cs="Arial"/>
                                    <w:lang w:val="es-419"/>
                                  </w:rPr>
                                  <w:t>zar</w:t>
                                </w:r>
                                <w:r w:rsidRPr="005026E0">
                                  <w:rPr>
                                    <w:rFonts w:ascii="Arial" w:hAnsi="Arial" w:cs="Arial"/>
                                    <w:lang w:val="es-419"/>
                                  </w:rPr>
                                  <w:t xml:space="preserve"> las bombillas quemadas.</w:t>
                                </w:r>
                              </w:p>
                            </w:txbxContent>
                          </wps:txbx>
                          <wps:bodyPr rot="0" vert="horz" wrap="square" lIns="91440" tIns="45720" rIns="91440" bIns="45720" anchor="t" anchorCtr="0">
                            <a:noAutofit/>
                          </wps:bodyPr>
                        </wps:wsp>
                        <wps:wsp>
                          <wps:cNvPr id="946" name="Cuadro de texto 2"/>
                          <wps:cNvSpPr txBox="1">
                            <a:spLocks noChangeArrowheads="1"/>
                          </wps:cNvSpPr>
                          <wps:spPr bwMode="auto">
                            <a:xfrm>
                              <a:off x="19050" y="3971925"/>
                              <a:ext cx="3162300" cy="1304925"/>
                            </a:xfrm>
                            <a:prstGeom prst="rect">
                              <a:avLst/>
                            </a:prstGeom>
                            <a:solidFill>
                              <a:schemeClr val="bg1"/>
                            </a:solidFill>
                            <a:ln w="9525">
                              <a:solidFill>
                                <a:srgbClr val="ADBB59"/>
                              </a:solidFill>
                              <a:miter lim="800000"/>
                              <a:headEnd/>
                              <a:tailEnd/>
                            </a:ln>
                          </wps:spPr>
                          <wps:txbx>
                            <w:txbxContent>
                              <w:p w14:paraId="3B37B508" w14:textId="77777777" w:rsidR="00644240" w:rsidRPr="00B53DD8" w:rsidRDefault="00644240" w:rsidP="00644240">
                                <w:pPr>
                                  <w:spacing w:after="80"/>
                                  <w:rPr>
                                    <w:rFonts w:ascii="Arial" w:hAnsi="Arial" w:cs="Arial"/>
                                    <w:lang w:val="es-419"/>
                                  </w:rPr>
                                </w:pPr>
                                <w:r w:rsidRPr="005026E0">
                                  <w:rPr>
                                    <w:rFonts w:ascii="Arial" w:hAnsi="Arial" w:cs="Arial"/>
                                    <w:lang w:val="es-419"/>
                                  </w:rPr>
                                  <w:t xml:space="preserve">• </w:t>
                                </w:r>
                                <w:r w:rsidRPr="00B53DD8">
                                  <w:rPr>
                                    <w:rFonts w:ascii="Arial" w:hAnsi="Arial" w:cs="Arial"/>
                                    <w:lang w:val="es-419"/>
                                  </w:rPr>
                                  <w:t>Asegur</w:t>
                                </w:r>
                                <w:r>
                                  <w:rPr>
                                    <w:rFonts w:ascii="Arial" w:hAnsi="Arial" w:cs="Arial"/>
                                    <w:lang w:val="es-419"/>
                                  </w:rPr>
                                  <w:t>arse</w:t>
                                </w:r>
                                <w:r w:rsidRPr="00B53DD8">
                                  <w:rPr>
                                    <w:rFonts w:ascii="Arial" w:hAnsi="Arial" w:cs="Arial"/>
                                    <w:lang w:val="es-419"/>
                                  </w:rPr>
                                  <w:t xml:space="preserve"> de que se pueda alcanzar el teléfono desde la cama y el suelo.</w:t>
                                </w:r>
                              </w:p>
                              <w:p w14:paraId="6328D5E9" w14:textId="77777777" w:rsidR="00644240" w:rsidRPr="00B53DD8" w:rsidRDefault="00644240" w:rsidP="00644240">
                                <w:pPr>
                                  <w:spacing w:after="80"/>
                                  <w:rPr>
                                    <w:rFonts w:ascii="Arial" w:hAnsi="Arial" w:cs="Arial"/>
                                    <w:lang w:val="es-419"/>
                                  </w:rPr>
                                </w:pPr>
                                <w:r w:rsidRPr="00B53DD8">
                                  <w:rPr>
                                    <w:rFonts w:ascii="Arial" w:hAnsi="Arial" w:cs="Arial"/>
                                    <w:lang w:val="es-419"/>
                                  </w:rPr>
                                  <w:t>• Consider</w:t>
                                </w:r>
                                <w:r>
                                  <w:rPr>
                                    <w:rFonts w:ascii="Arial" w:hAnsi="Arial" w:cs="Arial"/>
                                    <w:lang w:val="es-419"/>
                                  </w:rPr>
                                  <w:t>ar</w:t>
                                </w:r>
                                <w:r w:rsidRPr="00B53DD8">
                                  <w:rPr>
                                    <w:rFonts w:ascii="Arial" w:hAnsi="Arial" w:cs="Arial"/>
                                    <w:lang w:val="es-419"/>
                                  </w:rPr>
                                  <w:t xml:space="preserve"> tener un teléfono celular o inalámbrico en su bolsillo.</w:t>
                                </w:r>
                              </w:p>
                              <w:p w14:paraId="30A33BF7" w14:textId="77777777" w:rsidR="00644240" w:rsidRPr="00890514" w:rsidRDefault="00644240" w:rsidP="00644240">
                                <w:pPr>
                                  <w:spacing w:after="80"/>
                                  <w:rPr>
                                    <w:sz w:val="8"/>
                                    <w:szCs w:val="8"/>
                                    <w:lang w:val="es-419"/>
                                  </w:rPr>
                                </w:pPr>
                                <w:r w:rsidRPr="00B53DD8">
                                  <w:rPr>
                                    <w:rFonts w:ascii="Arial" w:hAnsi="Arial" w:cs="Arial"/>
                                    <w:lang w:val="es-419"/>
                                  </w:rPr>
                                  <w:t>•</w:t>
                                </w:r>
                                <w:r>
                                  <w:rPr>
                                    <w:rFonts w:ascii="Arial" w:hAnsi="Arial" w:cs="Arial"/>
                                    <w:lang w:val="es-419"/>
                                  </w:rPr>
                                  <w:t xml:space="preserve"> </w:t>
                                </w:r>
                                <w:r w:rsidRPr="00B53DD8">
                                  <w:rPr>
                                    <w:rFonts w:ascii="Arial" w:hAnsi="Arial" w:cs="Arial"/>
                                    <w:lang w:val="es-419"/>
                                  </w:rPr>
                                  <w:t>Manten</w:t>
                                </w:r>
                                <w:r>
                                  <w:rPr>
                                    <w:rFonts w:ascii="Arial" w:hAnsi="Arial" w:cs="Arial"/>
                                    <w:lang w:val="es-419"/>
                                  </w:rPr>
                                  <w:t>er</w:t>
                                </w:r>
                                <w:r w:rsidRPr="00B53DD8">
                                  <w:rPr>
                                    <w:rFonts w:ascii="Arial" w:hAnsi="Arial" w:cs="Arial"/>
                                    <w:lang w:val="es-419"/>
                                  </w:rPr>
                                  <w:t xml:space="preserve"> una lista de números de emergencia junto a cada teléfono</w:t>
                                </w:r>
                              </w:p>
                            </w:txbxContent>
                          </wps:txbx>
                          <wps:bodyPr rot="0" vert="horz" wrap="square" lIns="91440" tIns="45720" rIns="91440" bIns="45720" anchor="t" anchorCtr="0">
                            <a:noAutofit/>
                          </wps:bodyPr>
                        </wps:wsp>
                        <wps:wsp>
                          <wps:cNvPr id="947" name="Cuadro de texto 2"/>
                          <wps:cNvSpPr txBox="1">
                            <a:spLocks noChangeArrowheads="1"/>
                          </wps:cNvSpPr>
                          <wps:spPr bwMode="auto">
                            <a:xfrm>
                              <a:off x="19050" y="1962150"/>
                              <a:ext cx="3171825" cy="1541780"/>
                            </a:xfrm>
                            <a:prstGeom prst="rect">
                              <a:avLst/>
                            </a:prstGeom>
                            <a:solidFill>
                              <a:schemeClr val="bg1"/>
                            </a:solidFill>
                            <a:ln w="9525">
                              <a:solidFill>
                                <a:srgbClr val="ADBB59"/>
                              </a:solidFill>
                              <a:miter lim="800000"/>
                              <a:headEnd/>
                              <a:tailEnd/>
                            </a:ln>
                          </wps:spPr>
                          <wps:txbx>
                            <w:txbxContent>
                              <w:p w14:paraId="16A19E6F"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Usar una alfombra de goma antideslizante en el piso de la ducha o la bañera.</w:t>
                                </w:r>
                              </w:p>
                              <w:p w14:paraId="5147D3DA"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Instalar barras de apoyo junto a la bañera y el inodoro.</w:t>
                                </w:r>
                              </w:p>
                              <w:p w14:paraId="4B973B22"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Instalar un asiento de inodoro elevado.</w:t>
                                </w:r>
                              </w:p>
                              <w:p w14:paraId="03C45CEC"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Usar un asiento de ducha o bañera acolchado.</w:t>
                                </w:r>
                              </w:p>
                              <w:p w14:paraId="1F2D8DD9"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Usar un cabezal de ducha de mano.</w:t>
                                </w:r>
                              </w:p>
                              <w:p w14:paraId="31A77594" w14:textId="6A01C5D6" w:rsidR="00644240" w:rsidRPr="00B53DD8" w:rsidRDefault="00644240" w:rsidP="00644240">
                                <w:pPr>
                                  <w:spacing w:after="80"/>
                                  <w:rPr>
                                    <w:sz w:val="21"/>
                                    <w:szCs w:val="21"/>
                                    <w:lang w:val="es-419"/>
                                  </w:rPr>
                                </w:pPr>
                                <w:r w:rsidRPr="00B53DD8">
                                  <w:rPr>
                                    <w:rFonts w:ascii="Arial" w:hAnsi="Arial" w:cs="Arial"/>
                                    <w:sz w:val="21"/>
                                    <w:szCs w:val="21"/>
                                    <w:lang w:val="es-419"/>
                                  </w:rPr>
                                  <w:t xml:space="preserve">• </w:t>
                                </w:r>
                                <w:r w:rsidR="00AF0AE8">
                                  <w:rPr>
                                    <w:rFonts w:ascii="Arial" w:hAnsi="Arial" w:cs="Arial"/>
                                    <w:sz w:val="21"/>
                                    <w:szCs w:val="21"/>
                                    <w:lang w:val="es-419"/>
                                  </w:rPr>
                                  <w:t xml:space="preserve">Usar </w:t>
                                </w:r>
                                <w:r w:rsidRPr="00B53DD8">
                                  <w:rPr>
                                    <w:rFonts w:ascii="Arial" w:hAnsi="Arial" w:cs="Arial"/>
                                    <w:sz w:val="21"/>
                                    <w:szCs w:val="21"/>
                                    <w:lang w:val="es-419"/>
                                  </w:rPr>
                                  <w:t xml:space="preserve">una ducha </w:t>
                                </w:r>
                                <w:r>
                                  <w:rPr>
                                    <w:rFonts w:ascii="Arial" w:hAnsi="Arial" w:cs="Arial"/>
                                    <w:sz w:val="21"/>
                                    <w:szCs w:val="21"/>
                                    <w:lang w:val="es-419"/>
                                  </w:rPr>
                                  <w:t>con</w:t>
                                </w:r>
                                <w:r w:rsidRPr="00B53DD8">
                                  <w:rPr>
                                    <w:rFonts w:ascii="Arial" w:hAnsi="Arial" w:cs="Arial"/>
                                    <w:sz w:val="21"/>
                                    <w:szCs w:val="21"/>
                                    <w:lang w:val="es-419"/>
                                  </w:rPr>
                                  <w:t xml:space="preserve"> umbral bajo o sin umbral.</w:t>
                                </w:r>
                              </w:p>
                            </w:txbxContent>
                          </wps:txbx>
                          <wps:bodyPr rot="0" vert="horz" wrap="square" lIns="91440" tIns="45720" rIns="91440" bIns="45720" anchor="t" anchorCtr="0">
                            <a:noAutofit/>
                          </wps:bodyPr>
                        </wps:wsp>
                        <wps:wsp>
                          <wps:cNvPr id="948" name="Cuadro de texto 2"/>
                          <wps:cNvSpPr txBox="1">
                            <a:spLocks noChangeArrowheads="1"/>
                          </wps:cNvSpPr>
                          <wps:spPr bwMode="auto">
                            <a:xfrm>
                              <a:off x="19050" y="361950"/>
                              <a:ext cx="3171825" cy="1162050"/>
                            </a:xfrm>
                            <a:prstGeom prst="rect">
                              <a:avLst/>
                            </a:prstGeom>
                            <a:solidFill>
                              <a:schemeClr val="bg1"/>
                            </a:solidFill>
                            <a:ln w="9525">
                              <a:solidFill>
                                <a:srgbClr val="ADBB59"/>
                              </a:solidFill>
                              <a:miter lim="800000"/>
                              <a:headEnd/>
                              <a:tailEnd/>
                            </a:ln>
                          </wps:spPr>
                          <wps:txbx>
                            <w:txbxContent>
                              <w:p w14:paraId="13926AAC"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Manten</w:t>
                                </w:r>
                                <w:r>
                                  <w:rPr>
                                    <w:rFonts w:ascii="Arial" w:hAnsi="Arial" w:cs="Arial"/>
                                    <w:sz w:val="21"/>
                                    <w:szCs w:val="21"/>
                                    <w:lang w:val="es-419"/>
                                  </w:rPr>
                                  <w:t>er</w:t>
                                </w:r>
                                <w:r w:rsidRPr="00B53DD8">
                                  <w:rPr>
                                    <w:rFonts w:ascii="Arial" w:hAnsi="Arial" w:cs="Arial"/>
                                    <w:sz w:val="21"/>
                                    <w:szCs w:val="21"/>
                                    <w:lang w:val="es-419"/>
                                  </w:rPr>
                                  <w:t xml:space="preserve"> los artículos de uso frecuente al alcance de la mano en los estantes inferiores (aproximadamente al nivel de la cintura).</w:t>
                                </w:r>
                              </w:p>
                              <w:p w14:paraId="731305B3" w14:textId="77777777" w:rsidR="00644240" w:rsidRPr="00B53DD8" w:rsidRDefault="00644240" w:rsidP="00644240">
                                <w:pPr>
                                  <w:rPr>
                                    <w:sz w:val="21"/>
                                    <w:szCs w:val="21"/>
                                    <w:lang w:val="es-419"/>
                                  </w:rPr>
                                </w:pPr>
                                <w:r w:rsidRPr="00B53DD8">
                                  <w:rPr>
                                    <w:rFonts w:ascii="Arial" w:hAnsi="Arial" w:cs="Arial"/>
                                    <w:sz w:val="21"/>
                                    <w:szCs w:val="21"/>
                                    <w:lang w:val="es-419"/>
                                  </w:rPr>
                                  <w:t>• Manten</w:t>
                                </w:r>
                                <w:r>
                                  <w:rPr>
                                    <w:rFonts w:ascii="Arial" w:hAnsi="Arial" w:cs="Arial"/>
                                    <w:sz w:val="21"/>
                                    <w:szCs w:val="21"/>
                                    <w:lang w:val="es-419"/>
                                  </w:rPr>
                                  <w:t>er</w:t>
                                </w:r>
                                <w:r w:rsidRPr="00B53DD8">
                                  <w:rPr>
                                    <w:rFonts w:ascii="Arial" w:hAnsi="Arial" w:cs="Arial"/>
                                    <w:sz w:val="21"/>
                                    <w:szCs w:val="21"/>
                                    <w:lang w:val="es-419"/>
                                  </w:rPr>
                                  <w:t xml:space="preserve"> una lista actualizada de información </w:t>
                                </w:r>
                                <w:r>
                                  <w:rPr>
                                    <w:rFonts w:ascii="Arial" w:hAnsi="Arial" w:cs="Arial"/>
                                    <w:sz w:val="21"/>
                                    <w:szCs w:val="21"/>
                                    <w:lang w:val="es-419"/>
                                  </w:rPr>
                                  <w:t>de la salud</w:t>
                                </w:r>
                                <w:r w:rsidRPr="00B53DD8">
                                  <w:rPr>
                                    <w:rFonts w:ascii="Arial" w:hAnsi="Arial" w:cs="Arial"/>
                                    <w:sz w:val="21"/>
                                    <w:szCs w:val="21"/>
                                    <w:lang w:val="es-419"/>
                                  </w:rPr>
                                  <w:t xml:space="preserve"> en su refrigerador en caso de una emergencia.</w:t>
                                </w:r>
                              </w:p>
                              <w:p w14:paraId="3BCE9B98" w14:textId="77777777" w:rsidR="00644240" w:rsidRPr="00B53DD8" w:rsidRDefault="00644240" w:rsidP="00644240">
                                <w:pPr>
                                  <w:spacing w:after="80"/>
                                  <w:rPr>
                                    <w:sz w:val="21"/>
                                    <w:szCs w:val="21"/>
                                    <w:lang w:val="es-419"/>
                                  </w:rPr>
                                </w:pP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7FE271BF" id="Grupo 937" o:spid="_x0000_s1082" style="position:absolute;margin-left:39.15pt;margin-top:7pt;width:520.5pt;height:626.35pt;z-index:251873792;mso-position-horizontal-relative:text;mso-position-vertical-relative:text;mso-height-relative:margin" coordorigin=",-12" coordsize="66103,79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">
                <v:group id="Grupo 932" o:spid="_x0000_s1083" style="position:absolute;width:33051;height:79533" coordsize="33051,79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DI+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TeDvTDgCcv0LAAD//wMAUEsBAi0AFAAGAAgAAAAhANvh9svuAAAAhQEAABMAAAAAAAAA&#10;AAAAAAAAAAAAAFtDb250ZW50X1R5cGVzXS54bWxQSwECLQAUAAYACAAAACEAWvQsW78AAAAVAQAA&#10;CwAAAAAAAAAAAAAAAAAfAQAAX3JlbHMvLnJlbHNQSwECLQAUAAYACAAAACEALCgyPsYAAADcAAAA&#10;DwAAAAAAAAAAAAAAAAAHAgAAZHJzL2Rvd25yZXYueG1sUEsFBgAAAAADAAMAtwAAAPoCAAAAAA==&#10;">
                  <v:shape id="_x0000_s1084" type="#_x0000_t202" style="position:absolute;left:190;width:32766;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" fillcolor="#adbb59" strokecolor="#adbb59">
                    <v:textbox style="mso-fit-shape-to-text:t">
                      <w:txbxContent>
                        <w:p w14:paraId="56E1216F" w14:textId="77777777" w:rsidR="00644240" w:rsidRPr="002869D8" w:rsidRDefault="00644240" w:rsidP="00644240">
                          <w:pPr>
                            <w:jc w:val="center"/>
                            <w:rPr>
                              <w:sz w:val="16"/>
                              <w:szCs w:val="16"/>
                              <w:lang w:val="es-419"/>
                            </w:rPr>
                          </w:pPr>
                          <w:proofErr w:type="spellStart"/>
                          <w:r w:rsidRPr="002869D8">
                            <w:rPr>
                              <w:rFonts w:ascii="Arial" w:hAnsi="Arial" w:cs="Arial"/>
                              <w:b/>
                              <w:bCs/>
                              <w:color w:val="FFFFFF" w:themeColor="background1"/>
                              <w:sz w:val="36"/>
                              <w:szCs w:val="36"/>
                            </w:rPr>
                            <w:t>P</w:t>
                          </w:r>
                          <w:r>
                            <w:rPr>
                              <w:rFonts w:ascii="Arial" w:hAnsi="Arial" w:cs="Arial"/>
                              <w:b/>
                              <w:bCs/>
                              <w:color w:val="FFFFFF" w:themeColor="background1"/>
                              <w:sz w:val="36"/>
                              <w:szCs w:val="36"/>
                            </w:rPr>
                            <w:t>isos</w:t>
                          </w:r>
                          <w:proofErr w:type="spellEnd"/>
                        </w:p>
                      </w:txbxContent>
                    </v:textbox>
                  </v:shape>
                  <v:shape id="_x0000_s1085" type="#_x0000_t202" style="position:absolute;top:67818;width:32956;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" fillcolor="#adbb59" strokecolor="#adbb59">
                    <v:textbox style="mso-fit-shape-to-text:t">
                      <w:txbxContent>
                        <w:p w14:paraId="63844D12"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Exteriores</w:t>
                          </w:r>
                        </w:p>
                      </w:txbxContent>
                    </v:textbox>
                  </v:shape>
                  <v:shape id="_x0000_s1086" type="#_x0000_t202" style="position:absolute;top:49911;width:32766;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" fillcolor="#adbb59" strokecolor="#adbb59">
                    <v:textbox style="mso-fit-shape-to-text:t">
                      <w:txbxContent>
                        <w:p w14:paraId="0367B337"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Ropa/Accesorios</w:t>
                          </w:r>
                        </w:p>
                      </w:txbxContent>
                    </v:textbox>
                  </v:shape>
                  <v:shape id="_x0000_s1087" type="#_x0000_t202" style="position:absolute;left:190;top:26098;width:32671;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" fillcolor="#adbb59" strokecolor="#adbb59">
                    <v:textbox style="mso-fit-shape-to-text:t">
                      <w:txbxContent>
                        <w:p w14:paraId="53077539"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Escaleras y escalones</w:t>
                          </w:r>
                        </w:p>
                      </w:txbxContent>
                    </v:textbox>
                  </v:shape>
                  <v:shape id="_x0000_s1088" type="#_x0000_t202" style="position:absolute;left:95;top:3714;width:32766;height:21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" fillcolor="white [3212]" strokecolor="#adbb59">
                    <v:textbox>
                      <w:txbxContent>
                        <w:p w14:paraId="1C8D96F0" w14:textId="4BD3A238" w:rsidR="00644240" w:rsidRPr="00890514" w:rsidRDefault="00644240" w:rsidP="00644240">
                          <w:pPr>
                            <w:spacing w:after="80"/>
                            <w:rPr>
                              <w:rFonts w:ascii="Arial" w:hAnsi="Arial" w:cs="Arial"/>
                              <w:lang w:val="es-419"/>
                            </w:rPr>
                          </w:pPr>
                          <w:r w:rsidRPr="00890514">
                            <w:rPr>
                              <w:rFonts w:ascii="Arial" w:hAnsi="Arial" w:cs="Arial"/>
                              <w:lang w:val="es-419"/>
                            </w:rPr>
                            <w:t>• Despejar</w:t>
                          </w:r>
                          <w:r w:rsidR="00AF0AE8">
                            <w:rPr>
                              <w:rFonts w:ascii="Arial" w:hAnsi="Arial" w:cs="Arial"/>
                              <w:lang w:val="es-419"/>
                            </w:rPr>
                            <w:t xml:space="preserve"> de muebles el paso</w:t>
                          </w:r>
                          <w:r w:rsidRPr="00890514">
                            <w:rPr>
                              <w:rFonts w:ascii="Arial" w:hAnsi="Arial" w:cs="Arial"/>
                              <w:lang w:val="es-419"/>
                            </w:rPr>
                            <w:t>.</w:t>
                          </w:r>
                        </w:p>
                        <w:p w14:paraId="7EE43C37" w14:textId="77777777" w:rsidR="00644240" w:rsidRPr="00890514" w:rsidRDefault="00644240" w:rsidP="00644240">
                          <w:pPr>
                            <w:spacing w:after="80"/>
                            <w:rPr>
                              <w:rFonts w:ascii="Arial" w:hAnsi="Arial" w:cs="Arial"/>
                              <w:lang w:val="es-419"/>
                            </w:rPr>
                          </w:pPr>
                          <w:r w:rsidRPr="00890514">
                            <w:rPr>
                              <w:rFonts w:ascii="Arial" w:hAnsi="Arial" w:cs="Arial"/>
                              <w:lang w:val="es-419"/>
                            </w:rPr>
                            <w:t xml:space="preserve">• Recoger </w:t>
                          </w:r>
                          <w:r>
                            <w:rPr>
                              <w:rFonts w:ascii="Arial" w:hAnsi="Arial" w:cs="Arial"/>
                              <w:lang w:val="es-419"/>
                            </w:rPr>
                            <w:t xml:space="preserve">los </w:t>
                          </w:r>
                          <w:r w:rsidRPr="00890514">
                            <w:rPr>
                              <w:rFonts w:ascii="Arial" w:hAnsi="Arial" w:cs="Arial"/>
                              <w:lang w:val="es-419"/>
                            </w:rPr>
                            <w:t xml:space="preserve">objetos que estén en el </w:t>
                          </w:r>
                          <w:r>
                            <w:rPr>
                              <w:rFonts w:ascii="Arial" w:hAnsi="Arial" w:cs="Arial"/>
                              <w:lang w:val="es-419"/>
                            </w:rPr>
                            <w:t>piso</w:t>
                          </w:r>
                          <w:r w:rsidRPr="00890514">
                            <w:rPr>
                              <w:rFonts w:ascii="Arial" w:hAnsi="Arial" w:cs="Arial"/>
                              <w:lang w:val="es-419"/>
                            </w:rPr>
                            <w:t>.</w:t>
                          </w:r>
                        </w:p>
                        <w:p w14:paraId="14E711AE" w14:textId="77777777" w:rsidR="00644240" w:rsidRPr="00890514" w:rsidRDefault="00644240" w:rsidP="00644240">
                          <w:pPr>
                            <w:spacing w:after="80"/>
                            <w:rPr>
                              <w:rFonts w:ascii="Arial" w:hAnsi="Arial" w:cs="Arial"/>
                              <w:lang w:val="es-419"/>
                            </w:rPr>
                          </w:pPr>
                          <w:r w:rsidRPr="00890514">
                            <w:rPr>
                              <w:rFonts w:ascii="Arial" w:hAnsi="Arial" w:cs="Arial"/>
                              <w:lang w:val="es-419"/>
                            </w:rPr>
                            <w:t>• Quit</w:t>
                          </w:r>
                          <w:r>
                            <w:rPr>
                              <w:rFonts w:ascii="Arial" w:hAnsi="Arial" w:cs="Arial"/>
                              <w:lang w:val="es-419"/>
                            </w:rPr>
                            <w:t>ar</w:t>
                          </w:r>
                          <w:r w:rsidRPr="00890514">
                            <w:rPr>
                              <w:rFonts w:ascii="Arial" w:hAnsi="Arial" w:cs="Arial"/>
                              <w:lang w:val="es-419"/>
                            </w:rPr>
                            <w:t xml:space="preserve"> las sillas bajas en las que sea difícil sentarse y </w:t>
                          </w:r>
                          <w:r>
                            <w:rPr>
                              <w:rFonts w:ascii="Arial" w:hAnsi="Arial" w:cs="Arial"/>
                              <w:lang w:val="es-419"/>
                            </w:rPr>
                            <w:t>salirse</w:t>
                          </w:r>
                          <w:r w:rsidRPr="00890514">
                            <w:rPr>
                              <w:rFonts w:ascii="Arial" w:hAnsi="Arial" w:cs="Arial"/>
                              <w:lang w:val="es-419"/>
                            </w:rPr>
                            <w:t xml:space="preserve"> </w:t>
                          </w:r>
                          <w:r>
                            <w:rPr>
                              <w:rFonts w:ascii="Arial" w:hAnsi="Arial" w:cs="Arial"/>
                              <w:lang w:val="es-419"/>
                            </w:rPr>
                            <w:t>con facilidad</w:t>
                          </w:r>
                          <w:r w:rsidRPr="00890514">
                            <w:rPr>
                              <w:rFonts w:ascii="Arial" w:hAnsi="Arial" w:cs="Arial"/>
                              <w:lang w:val="es-419"/>
                            </w:rPr>
                            <w:t>.</w:t>
                          </w:r>
                        </w:p>
                        <w:p w14:paraId="7F9DF1E3" w14:textId="307D71F8" w:rsidR="00644240" w:rsidRPr="00890514" w:rsidRDefault="00644240" w:rsidP="00644240">
                          <w:pPr>
                            <w:spacing w:after="80"/>
                            <w:rPr>
                              <w:rFonts w:ascii="Arial" w:hAnsi="Arial" w:cs="Arial"/>
                              <w:lang w:val="es-419"/>
                            </w:rPr>
                          </w:pPr>
                          <w:r w:rsidRPr="00890514">
                            <w:rPr>
                              <w:rFonts w:ascii="Arial" w:hAnsi="Arial" w:cs="Arial"/>
                              <w:lang w:val="es-419"/>
                            </w:rPr>
                            <w:t>• Quit</w:t>
                          </w:r>
                          <w:r>
                            <w:rPr>
                              <w:rFonts w:ascii="Arial" w:hAnsi="Arial" w:cs="Arial"/>
                              <w:lang w:val="es-419"/>
                            </w:rPr>
                            <w:t>ar</w:t>
                          </w:r>
                          <w:r w:rsidRPr="00890514">
                            <w:rPr>
                              <w:rFonts w:ascii="Arial" w:hAnsi="Arial" w:cs="Arial"/>
                              <w:lang w:val="es-419"/>
                            </w:rPr>
                            <w:t xml:space="preserve"> las alfombras pequeñas o asegúrelas con cinta adhesiva de doble cara</w:t>
                          </w:r>
                          <w:r w:rsidR="00AF0AE8">
                            <w:rPr>
                              <w:rFonts w:ascii="Arial" w:hAnsi="Arial" w:cs="Arial"/>
                              <w:lang w:val="es-419"/>
                            </w:rPr>
                            <w:t xml:space="preserve"> para pisos.</w:t>
                          </w:r>
                        </w:p>
                        <w:p w14:paraId="69557BB6" w14:textId="2294D949" w:rsidR="00644240" w:rsidRDefault="00644240" w:rsidP="00644240">
                          <w:pPr>
                            <w:spacing w:after="80"/>
                            <w:rPr>
                              <w:rFonts w:ascii="Arial" w:hAnsi="Arial" w:cs="Arial"/>
                              <w:lang w:val="es-419"/>
                            </w:rPr>
                          </w:pPr>
                          <w:r w:rsidRPr="00890514">
                            <w:rPr>
                              <w:rFonts w:ascii="Arial" w:hAnsi="Arial" w:cs="Arial"/>
                              <w:lang w:val="es-419"/>
                            </w:rPr>
                            <w:t>• Asegur</w:t>
                          </w:r>
                          <w:r>
                            <w:rPr>
                              <w:rFonts w:ascii="Arial" w:hAnsi="Arial" w:cs="Arial"/>
                              <w:lang w:val="es-419"/>
                            </w:rPr>
                            <w:t>ar</w:t>
                          </w:r>
                          <w:r w:rsidRPr="00890514">
                            <w:rPr>
                              <w:rFonts w:ascii="Arial" w:hAnsi="Arial" w:cs="Arial"/>
                              <w:lang w:val="es-419"/>
                            </w:rPr>
                            <w:t xml:space="preserve"> los bordes de alfombra</w:t>
                          </w:r>
                          <w:r w:rsidR="00AF0AE8">
                            <w:rPr>
                              <w:rFonts w:ascii="Arial" w:hAnsi="Arial" w:cs="Arial"/>
                              <w:lang w:val="es-419"/>
                            </w:rPr>
                            <w:t>s</w:t>
                          </w:r>
                          <w:r w:rsidRPr="00890514">
                            <w:rPr>
                              <w:rFonts w:ascii="Arial" w:hAnsi="Arial" w:cs="Arial"/>
                              <w:lang w:val="es-419"/>
                            </w:rPr>
                            <w:t>.</w:t>
                          </w:r>
                        </w:p>
                        <w:p w14:paraId="0F77E4D7" w14:textId="04FB1AE4" w:rsidR="00644240" w:rsidRPr="00890514" w:rsidRDefault="00644240" w:rsidP="00644240">
                          <w:pPr>
                            <w:spacing w:after="80"/>
                            <w:rPr>
                              <w:rFonts w:ascii="Arial" w:hAnsi="Arial" w:cs="Arial"/>
                              <w:lang w:val="es-419"/>
                            </w:rPr>
                          </w:pPr>
                          <w:r w:rsidRPr="00890514">
                            <w:rPr>
                              <w:rFonts w:ascii="Arial" w:hAnsi="Arial" w:cs="Arial"/>
                              <w:lang w:val="es-419"/>
                            </w:rPr>
                            <w:t>•</w:t>
                          </w:r>
                          <w:r>
                            <w:rPr>
                              <w:rFonts w:ascii="Arial" w:hAnsi="Arial" w:cs="Arial"/>
                              <w:lang w:val="es-419"/>
                            </w:rPr>
                            <w:t xml:space="preserve"> Recoger</w:t>
                          </w:r>
                          <w:r w:rsidRPr="00890514">
                            <w:rPr>
                              <w:rFonts w:ascii="Arial" w:hAnsi="Arial" w:cs="Arial"/>
                              <w:lang w:val="es-419"/>
                            </w:rPr>
                            <w:t xml:space="preserve"> los cables y alambres y p</w:t>
                          </w:r>
                          <w:r w:rsidR="00AF0AE8">
                            <w:rPr>
                              <w:rFonts w:ascii="Arial" w:hAnsi="Arial" w:cs="Arial"/>
                              <w:lang w:val="es-419"/>
                            </w:rPr>
                            <w:t>egarlos</w:t>
                          </w:r>
                          <w:r w:rsidRPr="00890514">
                            <w:rPr>
                              <w:rFonts w:ascii="Arial" w:hAnsi="Arial" w:cs="Arial"/>
                              <w:lang w:val="es-419"/>
                            </w:rPr>
                            <w:t xml:space="preserve"> con cinta adhesiva a la pared.</w:t>
                          </w:r>
                        </w:p>
                        <w:p w14:paraId="0592B8EB" w14:textId="77777777" w:rsidR="00644240" w:rsidRPr="00890514" w:rsidRDefault="00644240" w:rsidP="00644240">
                          <w:pPr>
                            <w:spacing w:after="80"/>
                            <w:rPr>
                              <w:sz w:val="8"/>
                              <w:szCs w:val="8"/>
                              <w:lang w:val="es-419"/>
                            </w:rPr>
                          </w:pPr>
                          <w:r w:rsidRPr="00890514">
                            <w:rPr>
                              <w:rFonts w:ascii="Arial" w:hAnsi="Arial" w:cs="Arial"/>
                              <w:lang w:val="es-419"/>
                            </w:rPr>
                            <w:t>• No us</w:t>
                          </w:r>
                          <w:r>
                            <w:rPr>
                              <w:rFonts w:ascii="Arial" w:hAnsi="Arial" w:cs="Arial"/>
                              <w:lang w:val="es-419"/>
                            </w:rPr>
                            <w:t>ar</w:t>
                          </w:r>
                          <w:r w:rsidRPr="00890514">
                            <w:rPr>
                              <w:rFonts w:ascii="Arial" w:hAnsi="Arial" w:cs="Arial"/>
                              <w:lang w:val="es-419"/>
                            </w:rPr>
                            <w:t xml:space="preserve"> cera para pisos.</w:t>
                          </w:r>
                        </w:p>
                      </w:txbxContent>
                    </v:textbox>
                  </v:shape>
                  <v:shape id="_x0000_s1089" type="#_x0000_t202" style="position:absolute;left:95;top:53721;width:32766;height:1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" fillcolor="white [3212]" strokecolor="#adbb59">
                    <v:textbox>
                      <w:txbxContent>
                        <w:p w14:paraId="102E2999" w14:textId="77777777" w:rsidR="00644240" w:rsidRPr="005026E0" w:rsidRDefault="00644240" w:rsidP="00644240">
                          <w:pPr>
                            <w:rPr>
                              <w:rFonts w:ascii="Arial" w:hAnsi="Arial" w:cs="Arial"/>
                              <w:lang w:val="es-419"/>
                            </w:rPr>
                          </w:pPr>
                          <w:r w:rsidRPr="005026E0">
                            <w:rPr>
                              <w:rFonts w:ascii="Arial" w:hAnsi="Arial" w:cs="Arial"/>
                              <w:lang w:val="es-419"/>
                            </w:rPr>
                            <w:t>• Us</w:t>
                          </w:r>
                          <w:r>
                            <w:rPr>
                              <w:rFonts w:ascii="Arial" w:hAnsi="Arial" w:cs="Arial"/>
                              <w:lang w:val="es-419"/>
                            </w:rPr>
                            <w:t>ar</w:t>
                          </w:r>
                          <w:r w:rsidRPr="005026E0">
                            <w:rPr>
                              <w:rFonts w:ascii="Arial" w:hAnsi="Arial" w:cs="Arial"/>
                              <w:lang w:val="es-419"/>
                            </w:rPr>
                            <w:t xml:space="preserve"> zapatos resistentes con suelas finas y antideslizantes.</w:t>
                          </w:r>
                        </w:p>
                        <w:p w14:paraId="55FE7F77" w14:textId="77777777" w:rsidR="00644240" w:rsidRPr="005026E0" w:rsidRDefault="00644240" w:rsidP="00644240">
                          <w:pPr>
                            <w:rPr>
                              <w:rFonts w:ascii="Arial" w:hAnsi="Arial" w:cs="Arial"/>
                              <w:lang w:val="es-419"/>
                            </w:rPr>
                          </w:pPr>
                          <w:r w:rsidRPr="005026E0">
                            <w:rPr>
                              <w:rFonts w:ascii="Arial" w:hAnsi="Arial" w:cs="Arial"/>
                              <w:lang w:val="es-419"/>
                            </w:rPr>
                            <w:t>• Ha</w:t>
                          </w:r>
                          <w:r>
                            <w:rPr>
                              <w:rFonts w:ascii="Arial" w:hAnsi="Arial" w:cs="Arial"/>
                              <w:lang w:val="es-419"/>
                            </w:rPr>
                            <w:t>cer</w:t>
                          </w:r>
                          <w:r w:rsidRPr="005026E0">
                            <w:rPr>
                              <w:rFonts w:ascii="Arial" w:hAnsi="Arial" w:cs="Arial"/>
                              <w:lang w:val="es-419"/>
                            </w:rPr>
                            <w:t xml:space="preserve"> dobladillo </w:t>
                          </w:r>
                          <w:r>
                            <w:rPr>
                              <w:rFonts w:ascii="Arial" w:hAnsi="Arial" w:cs="Arial"/>
                              <w:lang w:val="es-419"/>
                            </w:rPr>
                            <w:t>en</w:t>
                          </w:r>
                          <w:r w:rsidRPr="005026E0">
                            <w:rPr>
                              <w:rFonts w:ascii="Arial" w:hAnsi="Arial" w:cs="Arial"/>
                              <w:lang w:val="es-419"/>
                            </w:rPr>
                            <w:t xml:space="preserve"> los pantalones para que no toquen el </w:t>
                          </w:r>
                          <w:r>
                            <w:rPr>
                              <w:rFonts w:ascii="Arial" w:hAnsi="Arial" w:cs="Arial"/>
                              <w:lang w:val="es-419"/>
                            </w:rPr>
                            <w:t>piso</w:t>
                          </w:r>
                          <w:r w:rsidRPr="005026E0">
                            <w:rPr>
                              <w:rFonts w:ascii="Arial" w:hAnsi="Arial" w:cs="Arial"/>
                              <w:lang w:val="es-419"/>
                            </w:rPr>
                            <w:t xml:space="preserve"> al caminar descalzo.</w:t>
                          </w:r>
                        </w:p>
                        <w:p w14:paraId="1F6CCA81" w14:textId="1A70EB39" w:rsidR="00644240" w:rsidRPr="005026E0" w:rsidRDefault="00644240" w:rsidP="00644240">
                          <w:pPr>
                            <w:rPr>
                              <w:rFonts w:ascii="Arial" w:hAnsi="Arial" w:cs="Arial"/>
                              <w:lang w:val="es-419"/>
                            </w:rPr>
                          </w:pPr>
                          <w:r w:rsidRPr="005026E0">
                            <w:rPr>
                              <w:rFonts w:ascii="Arial" w:hAnsi="Arial" w:cs="Arial"/>
                              <w:lang w:val="es-419"/>
                            </w:rPr>
                            <w:t>• Us</w:t>
                          </w:r>
                          <w:r>
                            <w:rPr>
                              <w:rFonts w:ascii="Arial" w:hAnsi="Arial" w:cs="Arial"/>
                              <w:lang w:val="es-419"/>
                            </w:rPr>
                            <w:t>ar</w:t>
                          </w:r>
                          <w:r w:rsidRPr="005026E0">
                            <w:rPr>
                              <w:rFonts w:ascii="Arial" w:hAnsi="Arial" w:cs="Arial"/>
                              <w:lang w:val="es-419"/>
                            </w:rPr>
                            <w:t xml:space="preserve"> calcetines antideslizantes con</w:t>
                          </w:r>
                          <w:r w:rsidR="00AF0AE8">
                            <w:rPr>
                              <w:rFonts w:ascii="Arial" w:hAnsi="Arial" w:cs="Arial"/>
                              <w:lang w:val="es-419"/>
                            </w:rPr>
                            <w:t xml:space="preserve"> gomas </w:t>
                          </w:r>
                          <w:r w:rsidRPr="005026E0">
                            <w:rPr>
                              <w:rFonts w:ascii="Arial" w:hAnsi="Arial" w:cs="Arial"/>
                              <w:lang w:val="es-419"/>
                            </w:rPr>
                            <w:t>en la parte inferior.</w:t>
                          </w:r>
                        </w:p>
                        <w:p w14:paraId="2BA17B46" w14:textId="77777777" w:rsidR="00644240" w:rsidRPr="00890514" w:rsidRDefault="00644240" w:rsidP="00644240">
                          <w:pPr>
                            <w:spacing w:after="80"/>
                            <w:rPr>
                              <w:sz w:val="8"/>
                              <w:szCs w:val="8"/>
                              <w:lang w:val="es-419"/>
                            </w:rPr>
                          </w:pPr>
                          <w:r w:rsidRPr="005026E0">
                            <w:rPr>
                              <w:rFonts w:ascii="Arial" w:hAnsi="Arial" w:cs="Arial"/>
                              <w:lang w:val="es-419"/>
                            </w:rPr>
                            <w:t>• Consider</w:t>
                          </w:r>
                          <w:r>
                            <w:rPr>
                              <w:rFonts w:ascii="Arial" w:hAnsi="Arial" w:cs="Arial"/>
                              <w:lang w:val="es-419"/>
                            </w:rPr>
                            <w:t>ar</w:t>
                          </w:r>
                          <w:r w:rsidRPr="005026E0">
                            <w:rPr>
                              <w:rFonts w:ascii="Arial" w:hAnsi="Arial" w:cs="Arial"/>
                              <w:lang w:val="es-419"/>
                            </w:rPr>
                            <w:t xml:space="preserve"> usar un dispositivo de alerta médica.</w:t>
                          </w:r>
                        </w:p>
                      </w:txbxContent>
                    </v:textbox>
                  </v:shape>
                  <v:shape id="_x0000_s1090" type="#_x0000_t202" style="position:absolute;left:95;top:29718;width:32766;height:19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" fillcolor="white [3212]" strokecolor="#adbb59">
                    <v:textbox>
                      <w:txbxContent>
                        <w:p w14:paraId="2725C179" w14:textId="77777777" w:rsidR="00644240" w:rsidRPr="00890514" w:rsidRDefault="00644240" w:rsidP="00644240">
                          <w:pPr>
                            <w:spacing w:after="80"/>
                            <w:rPr>
                              <w:rFonts w:ascii="Arial" w:hAnsi="Arial" w:cs="Arial"/>
                              <w:lang w:val="es-419"/>
                            </w:rPr>
                          </w:pPr>
                          <w:r w:rsidRPr="00890514">
                            <w:rPr>
                              <w:rFonts w:ascii="Arial" w:hAnsi="Arial" w:cs="Arial"/>
                              <w:lang w:val="es-419"/>
                            </w:rPr>
                            <w:t>• Retir</w:t>
                          </w:r>
                          <w:r>
                            <w:rPr>
                              <w:rFonts w:ascii="Arial" w:hAnsi="Arial" w:cs="Arial"/>
                              <w:lang w:val="es-419"/>
                            </w:rPr>
                            <w:t>ar</w:t>
                          </w:r>
                          <w:r w:rsidRPr="00890514">
                            <w:rPr>
                              <w:rFonts w:ascii="Arial" w:hAnsi="Arial" w:cs="Arial"/>
                              <w:lang w:val="es-419"/>
                            </w:rPr>
                            <w:t xml:space="preserve"> todos los objetos de las escaleras.</w:t>
                          </w:r>
                        </w:p>
                        <w:p w14:paraId="6E7C1532" w14:textId="0A3A9FB4" w:rsidR="00644240" w:rsidRDefault="00644240" w:rsidP="00644240">
                          <w:pPr>
                            <w:spacing w:after="80"/>
                            <w:rPr>
                              <w:rFonts w:ascii="Arial" w:hAnsi="Arial" w:cs="Arial"/>
                              <w:lang w:val="es-419"/>
                            </w:rPr>
                          </w:pPr>
                          <w:r w:rsidRPr="00890514">
                            <w:rPr>
                              <w:rFonts w:ascii="Arial" w:hAnsi="Arial" w:cs="Arial"/>
                              <w:lang w:val="es-419"/>
                            </w:rPr>
                            <w:t>• Repar</w:t>
                          </w:r>
                          <w:r>
                            <w:rPr>
                              <w:rFonts w:ascii="Arial" w:hAnsi="Arial" w:cs="Arial"/>
                              <w:lang w:val="es-419"/>
                            </w:rPr>
                            <w:t>ar</w:t>
                          </w:r>
                          <w:r w:rsidRPr="00890514">
                            <w:rPr>
                              <w:rFonts w:ascii="Arial" w:hAnsi="Arial" w:cs="Arial"/>
                              <w:lang w:val="es-419"/>
                            </w:rPr>
                            <w:t xml:space="preserve"> los escalones rotos o desnivelados y asegur</w:t>
                          </w:r>
                          <w:r>
                            <w:rPr>
                              <w:rFonts w:ascii="Arial" w:hAnsi="Arial" w:cs="Arial"/>
                              <w:lang w:val="es-419"/>
                            </w:rPr>
                            <w:t>ar</w:t>
                          </w:r>
                          <w:r w:rsidRPr="00890514">
                            <w:rPr>
                              <w:rFonts w:ascii="Arial" w:hAnsi="Arial" w:cs="Arial"/>
                              <w:lang w:val="es-419"/>
                            </w:rPr>
                            <w:t xml:space="preserve"> l</w:t>
                          </w:r>
                          <w:r w:rsidR="00AF0AE8">
                            <w:rPr>
                              <w:rFonts w:ascii="Arial" w:hAnsi="Arial" w:cs="Arial"/>
                              <w:lang w:val="es-419"/>
                            </w:rPr>
                            <w:t xml:space="preserve">as </w:t>
                          </w:r>
                          <w:r w:rsidRPr="00890514">
                            <w:rPr>
                              <w:rFonts w:ascii="Arial" w:hAnsi="Arial" w:cs="Arial"/>
                              <w:lang w:val="es-419"/>
                            </w:rPr>
                            <w:t>alfombra</w:t>
                          </w:r>
                          <w:r w:rsidR="00AF0AE8">
                            <w:rPr>
                              <w:rFonts w:ascii="Arial" w:hAnsi="Arial" w:cs="Arial"/>
                              <w:lang w:val="es-419"/>
                            </w:rPr>
                            <w:t>s</w:t>
                          </w:r>
                          <w:r w:rsidRPr="00890514">
                            <w:rPr>
                              <w:rFonts w:ascii="Arial" w:hAnsi="Arial" w:cs="Arial"/>
                              <w:lang w:val="es-419"/>
                            </w:rPr>
                            <w:t xml:space="preserve"> suelta</w:t>
                          </w:r>
                          <w:r w:rsidR="00AF0AE8">
                            <w:rPr>
                              <w:rFonts w:ascii="Arial" w:hAnsi="Arial" w:cs="Arial"/>
                              <w:lang w:val="es-419"/>
                            </w:rPr>
                            <w:t>s</w:t>
                          </w:r>
                          <w:r w:rsidRPr="00890514">
                            <w:rPr>
                              <w:rFonts w:ascii="Arial" w:hAnsi="Arial" w:cs="Arial"/>
                              <w:lang w:val="es-419"/>
                            </w:rPr>
                            <w:t>.</w:t>
                          </w:r>
                        </w:p>
                        <w:p w14:paraId="294621FE" w14:textId="48A761C6" w:rsidR="00644240" w:rsidRPr="00890514" w:rsidRDefault="00644240" w:rsidP="00644240">
                          <w:pPr>
                            <w:spacing w:after="80"/>
                            <w:rPr>
                              <w:rFonts w:ascii="Arial" w:hAnsi="Arial" w:cs="Arial"/>
                              <w:lang w:val="es-419"/>
                            </w:rPr>
                          </w:pPr>
                          <w:r w:rsidRPr="00890514">
                            <w:rPr>
                              <w:rFonts w:ascii="Arial" w:hAnsi="Arial" w:cs="Arial"/>
                              <w:lang w:val="es-419"/>
                            </w:rPr>
                            <w:t>•</w:t>
                          </w:r>
                          <w:r>
                            <w:rPr>
                              <w:rFonts w:ascii="Arial" w:hAnsi="Arial" w:cs="Arial"/>
                              <w:lang w:val="es-419"/>
                            </w:rPr>
                            <w:t xml:space="preserve"> </w:t>
                          </w:r>
                          <w:r w:rsidRPr="00890514">
                            <w:rPr>
                              <w:rFonts w:ascii="Arial" w:hAnsi="Arial" w:cs="Arial"/>
                              <w:lang w:val="es-419"/>
                            </w:rPr>
                            <w:t>Instal</w:t>
                          </w:r>
                          <w:r>
                            <w:rPr>
                              <w:rFonts w:ascii="Arial" w:hAnsi="Arial" w:cs="Arial"/>
                              <w:lang w:val="es-419"/>
                            </w:rPr>
                            <w:t>ar</w:t>
                          </w:r>
                          <w:r w:rsidRPr="00890514">
                            <w:rPr>
                              <w:rFonts w:ascii="Arial" w:hAnsi="Arial" w:cs="Arial"/>
                              <w:lang w:val="es-419"/>
                            </w:rPr>
                            <w:t xml:space="preserve"> pasamanos a ambos lados de las escaleras. Arregl</w:t>
                          </w:r>
                          <w:r w:rsidR="00AF0AE8">
                            <w:rPr>
                              <w:rFonts w:ascii="Arial" w:hAnsi="Arial" w:cs="Arial"/>
                              <w:lang w:val="es-419"/>
                            </w:rPr>
                            <w:t>ar</w:t>
                          </w:r>
                          <w:r w:rsidRPr="00890514">
                            <w:rPr>
                              <w:rFonts w:ascii="Arial" w:hAnsi="Arial" w:cs="Arial"/>
                              <w:lang w:val="es-419"/>
                            </w:rPr>
                            <w:t xml:space="preserve"> los pasamanos sueltos.</w:t>
                          </w:r>
                        </w:p>
                        <w:p w14:paraId="0292C673" w14:textId="77777777" w:rsidR="00644240" w:rsidRPr="00890514" w:rsidRDefault="00644240" w:rsidP="00644240">
                          <w:pPr>
                            <w:spacing w:after="80"/>
                            <w:rPr>
                              <w:rFonts w:ascii="Arial" w:hAnsi="Arial" w:cs="Arial"/>
                              <w:lang w:val="es-419"/>
                            </w:rPr>
                          </w:pPr>
                          <w:r w:rsidRPr="00890514">
                            <w:rPr>
                              <w:rFonts w:ascii="Arial" w:hAnsi="Arial" w:cs="Arial"/>
                              <w:lang w:val="es-419"/>
                            </w:rPr>
                            <w:t>• Apli</w:t>
                          </w:r>
                          <w:r>
                            <w:rPr>
                              <w:rFonts w:ascii="Arial" w:hAnsi="Arial" w:cs="Arial"/>
                              <w:lang w:val="es-419"/>
                            </w:rPr>
                            <w:t>car</w:t>
                          </w:r>
                          <w:r w:rsidRPr="00890514">
                            <w:rPr>
                              <w:rFonts w:ascii="Arial" w:hAnsi="Arial" w:cs="Arial"/>
                              <w:lang w:val="es-419"/>
                            </w:rPr>
                            <w:t xml:space="preserve"> cinta reflectante en la parte superior e inferior de las escaleras.</w:t>
                          </w:r>
                        </w:p>
                        <w:p w14:paraId="53D3CD98" w14:textId="77777777" w:rsidR="00644240" w:rsidRPr="00890514" w:rsidRDefault="00644240" w:rsidP="00644240">
                          <w:pPr>
                            <w:spacing w:after="80"/>
                            <w:rPr>
                              <w:sz w:val="8"/>
                              <w:szCs w:val="8"/>
                              <w:lang w:val="es-419"/>
                            </w:rPr>
                          </w:pPr>
                          <w:r w:rsidRPr="00890514">
                            <w:rPr>
                              <w:rFonts w:ascii="Arial" w:hAnsi="Arial" w:cs="Arial"/>
                              <w:lang w:val="es-419"/>
                            </w:rPr>
                            <w:t>• Solicit</w:t>
                          </w:r>
                          <w:r>
                            <w:rPr>
                              <w:rFonts w:ascii="Arial" w:hAnsi="Arial" w:cs="Arial"/>
                              <w:lang w:val="es-419"/>
                            </w:rPr>
                            <w:t>ar</w:t>
                          </w:r>
                          <w:r w:rsidRPr="00890514">
                            <w:rPr>
                              <w:rFonts w:ascii="Arial" w:hAnsi="Arial" w:cs="Arial"/>
                              <w:lang w:val="es-419"/>
                            </w:rPr>
                            <w:t xml:space="preserve"> a un electricista que instale una luz de techo en la parte superior e inferior de las escaleras.</w:t>
                          </w:r>
                        </w:p>
                      </w:txbxContent>
                    </v:textbox>
                  </v:shape>
                  <v:shape id="_x0000_s1091" type="#_x0000_t202" style="position:absolute;top:71532;width:33051;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" fillcolor="white [3212]" strokecolor="#adbb59">
                    <v:textbox>
                      <w:txbxContent>
                        <w:p w14:paraId="6288E5C3" w14:textId="77777777" w:rsidR="00644240" w:rsidRPr="005026E0" w:rsidRDefault="00644240" w:rsidP="00644240">
                          <w:pPr>
                            <w:rPr>
                              <w:rFonts w:ascii="Arial" w:hAnsi="Arial" w:cs="Arial"/>
                              <w:lang w:val="es-419"/>
                            </w:rPr>
                          </w:pPr>
                          <w:r w:rsidRPr="005026E0">
                            <w:rPr>
                              <w:rFonts w:ascii="Arial" w:hAnsi="Arial" w:cs="Arial"/>
                              <w:lang w:val="es-419"/>
                            </w:rPr>
                            <w:t>• Repar</w:t>
                          </w:r>
                          <w:r>
                            <w:rPr>
                              <w:rFonts w:ascii="Arial" w:hAnsi="Arial" w:cs="Arial"/>
                              <w:lang w:val="es-419"/>
                            </w:rPr>
                            <w:t>ar</w:t>
                          </w:r>
                          <w:r w:rsidRPr="005026E0">
                            <w:rPr>
                              <w:rFonts w:ascii="Arial" w:hAnsi="Arial" w:cs="Arial"/>
                              <w:lang w:val="es-419"/>
                            </w:rPr>
                            <w:t xml:space="preserve"> las grietas y huecos en las aceras y entradas de vehículos.</w:t>
                          </w:r>
                        </w:p>
                        <w:p w14:paraId="38E353DD" w14:textId="77777777" w:rsidR="00644240" w:rsidRPr="00890514" w:rsidRDefault="00644240" w:rsidP="00644240">
                          <w:pPr>
                            <w:spacing w:after="80"/>
                            <w:rPr>
                              <w:sz w:val="8"/>
                              <w:szCs w:val="8"/>
                              <w:lang w:val="es-419"/>
                            </w:rPr>
                          </w:pPr>
                          <w:r w:rsidRPr="005026E0">
                            <w:rPr>
                              <w:rFonts w:ascii="Arial" w:hAnsi="Arial" w:cs="Arial"/>
                              <w:lang w:val="es-419"/>
                            </w:rPr>
                            <w:t>• Recort</w:t>
                          </w:r>
                          <w:r>
                            <w:rPr>
                              <w:rFonts w:ascii="Arial" w:hAnsi="Arial" w:cs="Arial"/>
                              <w:lang w:val="es-419"/>
                            </w:rPr>
                            <w:t>ar</w:t>
                          </w:r>
                          <w:r w:rsidRPr="005026E0">
                            <w:rPr>
                              <w:rFonts w:ascii="Arial" w:hAnsi="Arial" w:cs="Arial"/>
                              <w:lang w:val="es-419"/>
                            </w:rPr>
                            <w:t xml:space="preserve"> los arbustos a lo largo del camino hacia la puerta.</w:t>
                          </w:r>
                        </w:p>
                      </w:txbxContent>
                    </v:textbox>
                  </v:shape>
                </v:group>
                <v:group id="Grupo 936" o:spid="_x0000_s1092" style="position:absolute;left:34004;top:-12;width:32099;height:78593" coordorigin=",-12" coordsize="32099,78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shape id="_x0000_s1093" type="#_x0000_t202" style="position:absolute;left:95;top:-12;width:31813;height:3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" fillcolor="#adbb59" strokecolor="#adbb59">
                    <v:textbox style="mso-fit-shape-to-text:t">
                      <w:txbxContent>
                        <w:p w14:paraId="39777EE0"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Cocina</w:t>
                          </w:r>
                        </w:p>
                      </w:txbxContent>
                    </v:textbox>
                  </v:shape>
                  <v:shape id="_x0000_s1094" type="#_x0000_t202" style="position:absolute;left:285;top:36099;width:318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" fillcolor="#adbb59" strokecolor="#adbb59">
                    <v:textbox style="mso-fit-shape-to-text:t">
                      <w:txbxContent>
                        <w:p w14:paraId="368F4975"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Teléfonos</w:t>
                          </w:r>
                        </w:p>
                      </w:txbxContent>
                    </v:textbox>
                  </v:shape>
                  <v:shape id="_x0000_s1095" type="#_x0000_t202" style="position:absolute;top:16002;width:318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" fillcolor="#adbb59" strokecolor="#adbb59">
                    <v:textbox style="mso-fit-shape-to-text:t">
                      <w:txbxContent>
                        <w:p w14:paraId="0BEA259B"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Baños</w:t>
                          </w:r>
                        </w:p>
                      </w:txbxContent>
                    </v:textbox>
                  </v:shape>
                  <v:shape id="_x0000_s1096" type="#_x0000_t202" style="position:absolute;left:285;top:69627;width:3162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" fillcolor="#adbb59" strokecolor="#adbb59">
                    <v:textbox style="mso-fit-shape-to-text:t">
                      <w:txbxContent>
                        <w:p w14:paraId="1DF30930"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Dormitorios</w:t>
                          </w:r>
                        </w:p>
                      </w:txbxContent>
                    </v:textbox>
                  </v:shape>
                  <v:shape id="_x0000_s1097" type="#_x0000_t202" style="position:absolute;left:381;top:53816;width:315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" fillcolor="#adbb59" strokecolor="#adbb59">
                    <v:textbox style="mso-fit-shape-to-text:t">
                      <w:txbxContent>
                        <w:p w14:paraId="0FBB5089" w14:textId="77777777" w:rsidR="00644240" w:rsidRPr="002869D8" w:rsidRDefault="00644240" w:rsidP="00644240">
                          <w:pPr>
                            <w:jc w:val="center"/>
                            <w:rPr>
                              <w:sz w:val="16"/>
                              <w:szCs w:val="16"/>
                              <w:lang w:val="es-HN"/>
                            </w:rPr>
                          </w:pPr>
                          <w:r>
                            <w:rPr>
                              <w:rFonts w:ascii="Arial" w:hAnsi="Arial" w:cs="Arial"/>
                              <w:b/>
                              <w:bCs/>
                              <w:color w:val="FFFFFF" w:themeColor="background1"/>
                              <w:sz w:val="36"/>
                              <w:szCs w:val="36"/>
                              <w:lang w:val="es-HN"/>
                            </w:rPr>
                            <w:t>Iluminación</w:t>
                          </w:r>
                        </w:p>
                      </w:txbxContent>
                    </v:textbox>
                  </v:shape>
                  <v:shape id="_x0000_s1098" type="#_x0000_t202" style="position:absolute;left:476;top:73437;width:31432;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" fillcolor="white [3212]" strokecolor="#adbb59">
                    <v:textbox>
                      <w:txbxContent>
                        <w:p w14:paraId="37AAF177" w14:textId="77777777" w:rsidR="00644240" w:rsidRPr="00890514" w:rsidRDefault="00644240" w:rsidP="00644240">
                          <w:pPr>
                            <w:spacing w:after="80"/>
                            <w:rPr>
                              <w:sz w:val="8"/>
                              <w:szCs w:val="8"/>
                              <w:lang w:val="es-419"/>
                            </w:rPr>
                          </w:pPr>
                          <w:r w:rsidRPr="005026E0">
                            <w:rPr>
                              <w:rFonts w:ascii="Arial" w:hAnsi="Arial" w:cs="Arial"/>
                              <w:lang w:val="es-419"/>
                            </w:rPr>
                            <w:t>• Ajust</w:t>
                          </w:r>
                          <w:r>
                            <w:rPr>
                              <w:rFonts w:ascii="Arial" w:hAnsi="Arial" w:cs="Arial"/>
                              <w:lang w:val="es-419"/>
                            </w:rPr>
                            <w:t>ar</w:t>
                          </w:r>
                          <w:r w:rsidRPr="005026E0">
                            <w:rPr>
                              <w:rFonts w:ascii="Arial" w:hAnsi="Arial" w:cs="Arial"/>
                              <w:lang w:val="es-419"/>
                            </w:rPr>
                            <w:t xml:space="preserve"> la altura de la cama a una posición cómoda.</w:t>
                          </w:r>
                        </w:p>
                      </w:txbxContent>
                    </v:textbox>
                  </v:shape>
                  <v:shape id="_x0000_s1099" type="#_x0000_t202" style="position:absolute;left:381;top:57435;width:31432;height:1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" fillcolor="white [3212]" strokecolor="#adbb59">
                    <v:textbox>
                      <w:txbxContent>
                        <w:p w14:paraId="3C7B62E4" w14:textId="77777777" w:rsidR="00644240" w:rsidRDefault="00644240" w:rsidP="00644240">
                          <w:pPr>
                            <w:spacing w:after="80"/>
                            <w:rPr>
                              <w:rFonts w:ascii="Arial" w:hAnsi="Arial" w:cs="Arial"/>
                              <w:lang w:val="es-419"/>
                            </w:rPr>
                          </w:pPr>
                          <w:r w:rsidRPr="005026E0">
                            <w:rPr>
                              <w:rFonts w:ascii="Arial" w:hAnsi="Arial" w:cs="Arial"/>
                              <w:lang w:val="es-419"/>
                            </w:rPr>
                            <w:t>• Instal</w:t>
                          </w:r>
                          <w:r>
                            <w:rPr>
                              <w:rFonts w:ascii="Arial" w:hAnsi="Arial" w:cs="Arial"/>
                              <w:lang w:val="es-419"/>
                            </w:rPr>
                            <w:t>ar una</w:t>
                          </w:r>
                          <w:r w:rsidRPr="005026E0">
                            <w:rPr>
                              <w:rFonts w:ascii="Arial" w:hAnsi="Arial" w:cs="Arial"/>
                              <w:lang w:val="es-419"/>
                            </w:rPr>
                            <w:t xml:space="preserve"> buena iluminación en </w:t>
                          </w:r>
                          <w:r>
                            <w:rPr>
                              <w:rFonts w:ascii="Arial" w:hAnsi="Arial" w:cs="Arial"/>
                              <w:lang w:val="es-419"/>
                            </w:rPr>
                            <w:t xml:space="preserve">las </w:t>
                          </w:r>
                          <w:r w:rsidRPr="005026E0">
                            <w:rPr>
                              <w:rFonts w:ascii="Arial" w:hAnsi="Arial" w:cs="Arial"/>
                              <w:lang w:val="es-419"/>
                            </w:rPr>
                            <w:t>puertas y pasillos.</w:t>
                          </w:r>
                        </w:p>
                        <w:p w14:paraId="648D9BBE" w14:textId="77777777" w:rsidR="00644240" w:rsidRPr="005026E0" w:rsidRDefault="00644240" w:rsidP="00644240">
                          <w:pPr>
                            <w:spacing w:after="80"/>
                            <w:rPr>
                              <w:rFonts w:ascii="Arial" w:hAnsi="Arial" w:cs="Arial"/>
                              <w:lang w:val="es-419"/>
                            </w:rPr>
                          </w:pPr>
                          <w:r w:rsidRPr="005026E0">
                            <w:rPr>
                              <w:rFonts w:ascii="Arial" w:hAnsi="Arial" w:cs="Arial"/>
                              <w:lang w:val="es-419"/>
                            </w:rPr>
                            <w:t>•</w:t>
                          </w:r>
                          <w:r>
                            <w:rPr>
                              <w:rFonts w:ascii="Arial" w:hAnsi="Arial" w:cs="Arial"/>
                              <w:lang w:val="es-419"/>
                            </w:rPr>
                            <w:t xml:space="preserve"> </w:t>
                          </w:r>
                          <w:r w:rsidRPr="005026E0">
                            <w:rPr>
                              <w:rFonts w:ascii="Arial" w:hAnsi="Arial" w:cs="Arial"/>
                              <w:lang w:val="es-419"/>
                            </w:rPr>
                            <w:t>Instal</w:t>
                          </w:r>
                          <w:r>
                            <w:rPr>
                              <w:rFonts w:ascii="Arial" w:hAnsi="Arial" w:cs="Arial"/>
                              <w:lang w:val="es-419"/>
                            </w:rPr>
                            <w:t>ar</w:t>
                          </w:r>
                          <w:r w:rsidRPr="005026E0">
                            <w:rPr>
                              <w:rFonts w:ascii="Arial" w:hAnsi="Arial" w:cs="Arial"/>
                              <w:lang w:val="es-419"/>
                            </w:rPr>
                            <w:t xml:space="preserve"> luces en la parte superior e inferior de las escaleras.</w:t>
                          </w:r>
                        </w:p>
                        <w:p w14:paraId="279CBCD7" w14:textId="77777777" w:rsidR="00644240" w:rsidRPr="00890514" w:rsidRDefault="00644240" w:rsidP="00644240">
                          <w:pPr>
                            <w:spacing w:after="80"/>
                            <w:rPr>
                              <w:sz w:val="8"/>
                              <w:szCs w:val="8"/>
                              <w:lang w:val="es-419"/>
                            </w:rPr>
                          </w:pPr>
                          <w:r w:rsidRPr="005026E0">
                            <w:rPr>
                              <w:rFonts w:ascii="Arial" w:hAnsi="Arial" w:cs="Arial"/>
                              <w:lang w:val="es-419"/>
                            </w:rPr>
                            <w:t>• Reempla</w:t>
                          </w:r>
                          <w:r>
                            <w:rPr>
                              <w:rFonts w:ascii="Arial" w:hAnsi="Arial" w:cs="Arial"/>
                              <w:lang w:val="es-419"/>
                            </w:rPr>
                            <w:t>zar</w:t>
                          </w:r>
                          <w:r w:rsidRPr="005026E0">
                            <w:rPr>
                              <w:rFonts w:ascii="Arial" w:hAnsi="Arial" w:cs="Arial"/>
                              <w:lang w:val="es-419"/>
                            </w:rPr>
                            <w:t xml:space="preserve"> las bombillas quemadas.</w:t>
                          </w:r>
                        </w:p>
                      </w:txbxContent>
                    </v:textbox>
                  </v:shape>
                  <v:shape id="_x0000_s1100" type="#_x0000_t202" style="position:absolute;left:190;top:39719;width:31623;height:13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" fillcolor="white [3212]" strokecolor="#adbb59">
                    <v:textbox>
                      <w:txbxContent>
                        <w:p w14:paraId="3B37B508" w14:textId="77777777" w:rsidR="00644240" w:rsidRPr="00B53DD8" w:rsidRDefault="00644240" w:rsidP="00644240">
                          <w:pPr>
                            <w:spacing w:after="80"/>
                            <w:rPr>
                              <w:rFonts w:ascii="Arial" w:hAnsi="Arial" w:cs="Arial"/>
                              <w:lang w:val="es-419"/>
                            </w:rPr>
                          </w:pPr>
                          <w:r w:rsidRPr="005026E0">
                            <w:rPr>
                              <w:rFonts w:ascii="Arial" w:hAnsi="Arial" w:cs="Arial"/>
                              <w:lang w:val="es-419"/>
                            </w:rPr>
                            <w:t xml:space="preserve">• </w:t>
                          </w:r>
                          <w:r w:rsidRPr="00B53DD8">
                            <w:rPr>
                              <w:rFonts w:ascii="Arial" w:hAnsi="Arial" w:cs="Arial"/>
                              <w:lang w:val="es-419"/>
                            </w:rPr>
                            <w:t>Asegur</w:t>
                          </w:r>
                          <w:r>
                            <w:rPr>
                              <w:rFonts w:ascii="Arial" w:hAnsi="Arial" w:cs="Arial"/>
                              <w:lang w:val="es-419"/>
                            </w:rPr>
                            <w:t>arse</w:t>
                          </w:r>
                          <w:r w:rsidRPr="00B53DD8">
                            <w:rPr>
                              <w:rFonts w:ascii="Arial" w:hAnsi="Arial" w:cs="Arial"/>
                              <w:lang w:val="es-419"/>
                            </w:rPr>
                            <w:t xml:space="preserve"> de que se pueda alcanzar el teléfono desde la cama y el suelo.</w:t>
                          </w:r>
                        </w:p>
                        <w:p w14:paraId="6328D5E9" w14:textId="77777777" w:rsidR="00644240" w:rsidRPr="00B53DD8" w:rsidRDefault="00644240" w:rsidP="00644240">
                          <w:pPr>
                            <w:spacing w:after="80"/>
                            <w:rPr>
                              <w:rFonts w:ascii="Arial" w:hAnsi="Arial" w:cs="Arial"/>
                              <w:lang w:val="es-419"/>
                            </w:rPr>
                          </w:pPr>
                          <w:r w:rsidRPr="00B53DD8">
                            <w:rPr>
                              <w:rFonts w:ascii="Arial" w:hAnsi="Arial" w:cs="Arial"/>
                              <w:lang w:val="es-419"/>
                            </w:rPr>
                            <w:t>• Consider</w:t>
                          </w:r>
                          <w:r>
                            <w:rPr>
                              <w:rFonts w:ascii="Arial" w:hAnsi="Arial" w:cs="Arial"/>
                              <w:lang w:val="es-419"/>
                            </w:rPr>
                            <w:t>ar</w:t>
                          </w:r>
                          <w:r w:rsidRPr="00B53DD8">
                            <w:rPr>
                              <w:rFonts w:ascii="Arial" w:hAnsi="Arial" w:cs="Arial"/>
                              <w:lang w:val="es-419"/>
                            </w:rPr>
                            <w:t xml:space="preserve"> tener un teléfono celular o inalámbrico en su bolsillo.</w:t>
                          </w:r>
                        </w:p>
                        <w:p w14:paraId="30A33BF7" w14:textId="77777777" w:rsidR="00644240" w:rsidRPr="00890514" w:rsidRDefault="00644240" w:rsidP="00644240">
                          <w:pPr>
                            <w:spacing w:after="80"/>
                            <w:rPr>
                              <w:sz w:val="8"/>
                              <w:szCs w:val="8"/>
                              <w:lang w:val="es-419"/>
                            </w:rPr>
                          </w:pPr>
                          <w:r w:rsidRPr="00B53DD8">
                            <w:rPr>
                              <w:rFonts w:ascii="Arial" w:hAnsi="Arial" w:cs="Arial"/>
                              <w:lang w:val="es-419"/>
                            </w:rPr>
                            <w:t>•</w:t>
                          </w:r>
                          <w:r>
                            <w:rPr>
                              <w:rFonts w:ascii="Arial" w:hAnsi="Arial" w:cs="Arial"/>
                              <w:lang w:val="es-419"/>
                            </w:rPr>
                            <w:t xml:space="preserve"> </w:t>
                          </w:r>
                          <w:r w:rsidRPr="00B53DD8">
                            <w:rPr>
                              <w:rFonts w:ascii="Arial" w:hAnsi="Arial" w:cs="Arial"/>
                              <w:lang w:val="es-419"/>
                            </w:rPr>
                            <w:t>Manten</w:t>
                          </w:r>
                          <w:r>
                            <w:rPr>
                              <w:rFonts w:ascii="Arial" w:hAnsi="Arial" w:cs="Arial"/>
                              <w:lang w:val="es-419"/>
                            </w:rPr>
                            <w:t>er</w:t>
                          </w:r>
                          <w:r w:rsidRPr="00B53DD8">
                            <w:rPr>
                              <w:rFonts w:ascii="Arial" w:hAnsi="Arial" w:cs="Arial"/>
                              <w:lang w:val="es-419"/>
                            </w:rPr>
                            <w:t xml:space="preserve"> una lista de números de emergencia junto a cada teléfono</w:t>
                          </w:r>
                        </w:p>
                      </w:txbxContent>
                    </v:textbox>
                  </v:shape>
                  <v:shape id="_x0000_s1101" type="#_x0000_t202" style="position:absolute;left:190;top:19621;width:31718;height:15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" fillcolor="white [3212]" strokecolor="#adbb59">
                    <v:textbox>
                      <w:txbxContent>
                        <w:p w14:paraId="16A19E6F"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Usar una alfombra de goma antideslizante en el piso de la ducha o la bañera.</w:t>
                          </w:r>
                        </w:p>
                        <w:p w14:paraId="5147D3DA"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Instalar barras de apoyo junto a la bañera y el inodoro.</w:t>
                          </w:r>
                        </w:p>
                        <w:p w14:paraId="4B973B22"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Instalar un asiento de inodoro elevado.</w:t>
                          </w:r>
                        </w:p>
                        <w:p w14:paraId="03C45CEC"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Usar un asiento de ducha o bañera acolchado.</w:t>
                          </w:r>
                        </w:p>
                        <w:p w14:paraId="1F2D8DD9"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Usar un cabezal de ducha de mano.</w:t>
                          </w:r>
                        </w:p>
                        <w:p w14:paraId="31A77594" w14:textId="6A01C5D6" w:rsidR="00644240" w:rsidRPr="00B53DD8" w:rsidRDefault="00644240" w:rsidP="00644240">
                          <w:pPr>
                            <w:spacing w:after="80"/>
                            <w:rPr>
                              <w:sz w:val="21"/>
                              <w:szCs w:val="21"/>
                              <w:lang w:val="es-419"/>
                            </w:rPr>
                          </w:pPr>
                          <w:r w:rsidRPr="00B53DD8">
                            <w:rPr>
                              <w:rFonts w:ascii="Arial" w:hAnsi="Arial" w:cs="Arial"/>
                              <w:sz w:val="21"/>
                              <w:szCs w:val="21"/>
                              <w:lang w:val="es-419"/>
                            </w:rPr>
                            <w:t xml:space="preserve">• </w:t>
                          </w:r>
                          <w:r w:rsidR="00AF0AE8">
                            <w:rPr>
                              <w:rFonts w:ascii="Arial" w:hAnsi="Arial" w:cs="Arial"/>
                              <w:sz w:val="21"/>
                              <w:szCs w:val="21"/>
                              <w:lang w:val="es-419"/>
                            </w:rPr>
                            <w:t xml:space="preserve">Usar </w:t>
                          </w:r>
                          <w:r w:rsidRPr="00B53DD8">
                            <w:rPr>
                              <w:rFonts w:ascii="Arial" w:hAnsi="Arial" w:cs="Arial"/>
                              <w:sz w:val="21"/>
                              <w:szCs w:val="21"/>
                              <w:lang w:val="es-419"/>
                            </w:rPr>
                            <w:t xml:space="preserve">una ducha </w:t>
                          </w:r>
                          <w:r>
                            <w:rPr>
                              <w:rFonts w:ascii="Arial" w:hAnsi="Arial" w:cs="Arial"/>
                              <w:sz w:val="21"/>
                              <w:szCs w:val="21"/>
                              <w:lang w:val="es-419"/>
                            </w:rPr>
                            <w:t>con</w:t>
                          </w:r>
                          <w:r w:rsidRPr="00B53DD8">
                            <w:rPr>
                              <w:rFonts w:ascii="Arial" w:hAnsi="Arial" w:cs="Arial"/>
                              <w:sz w:val="21"/>
                              <w:szCs w:val="21"/>
                              <w:lang w:val="es-419"/>
                            </w:rPr>
                            <w:t xml:space="preserve"> umbral bajo o sin umbral.</w:t>
                          </w:r>
                        </w:p>
                      </w:txbxContent>
                    </v:textbox>
                  </v:shape>
                  <v:shape id="_x0000_s1102" type="#_x0000_t202" style="position:absolute;left:190;top:3619;width:31718;height:11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" fillcolor="white [3212]" strokecolor="#adbb59">
                    <v:textbox>
                      <w:txbxContent>
                        <w:p w14:paraId="13926AAC" w14:textId="77777777" w:rsidR="00644240" w:rsidRPr="00B53DD8" w:rsidRDefault="00644240" w:rsidP="00644240">
                          <w:pPr>
                            <w:rPr>
                              <w:rFonts w:ascii="Arial" w:hAnsi="Arial" w:cs="Arial"/>
                              <w:sz w:val="21"/>
                              <w:szCs w:val="21"/>
                              <w:lang w:val="es-419"/>
                            </w:rPr>
                          </w:pPr>
                          <w:r w:rsidRPr="00B53DD8">
                            <w:rPr>
                              <w:rFonts w:ascii="Arial" w:hAnsi="Arial" w:cs="Arial"/>
                              <w:sz w:val="21"/>
                              <w:szCs w:val="21"/>
                              <w:lang w:val="es-419"/>
                            </w:rPr>
                            <w:t>• Manten</w:t>
                          </w:r>
                          <w:r>
                            <w:rPr>
                              <w:rFonts w:ascii="Arial" w:hAnsi="Arial" w:cs="Arial"/>
                              <w:sz w:val="21"/>
                              <w:szCs w:val="21"/>
                              <w:lang w:val="es-419"/>
                            </w:rPr>
                            <w:t>er</w:t>
                          </w:r>
                          <w:r w:rsidRPr="00B53DD8">
                            <w:rPr>
                              <w:rFonts w:ascii="Arial" w:hAnsi="Arial" w:cs="Arial"/>
                              <w:sz w:val="21"/>
                              <w:szCs w:val="21"/>
                              <w:lang w:val="es-419"/>
                            </w:rPr>
                            <w:t xml:space="preserve"> los artículos de uso frecuente al alcance de la mano en los estantes inferiores (aproximadamente al nivel de la cintura).</w:t>
                          </w:r>
                        </w:p>
                        <w:p w14:paraId="731305B3" w14:textId="77777777" w:rsidR="00644240" w:rsidRPr="00B53DD8" w:rsidRDefault="00644240" w:rsidP="00644240">
                          <w:pPr>
                            <w:rPr>
                              <w:sz w:val="21"/>
                              <w:szCs w:val="21"/>
                              <w:lang w:val="es-419"/>
                            </w:rPr>
                          </w:pPr>
                          <w:r w:rsidRPr="00B53DD8">
                            <w:rPr>
                              <w:rFonts w:ascii="Arial" w:hAnsi="Arial" w:cs="Arial"/>
                              <w:sz w:val="21"/>
                              <w:szCs w:val="21"/>
                              <w:lang w:val="es-419"/>
                            </w:rPr>
                            <w:t>• Manten</w:t>
                          </w:r>
                          <w:r>
                            <w:rPr>
                              <w:rFonts w:ascii="Arial" w:hAnsi="Arial" w:cs="Arial"/>
                              <w:sz w:val="21"/>
                              <w:szCs w:val="21"/>
                              <w:lang w:val="es-419"/>
                            </w:rPr>
                            <w:t>er</w:t>
                          </w:r>
                          <w:r w:rsidRPr="00B53DD8">
                            <w:rPr>
                              <w:rFonts w:ascii="Arial" w:hAnsi="Arial" w:cs="Arial"/>
                              <w:sz w:val="21"/>
                              <w:szCs w:val="21"/>
                              <w:lang w:val="es-419"/>
                            </w:rPr>
                            <w:t xml:space="preserve"> una lista actualizada de información </w:t>
                          </w:r>
                          <w:r>
                            <w:rPr>
                              <w:rFonts w:ascii="Arial" w:hAnsi="Arial" w:cs="Arial"/>
                              <w:sz w:val="21"/>
                              <w:szCs w:val="21"/>
                              <w:lang w:val="es-419"/>
                            </w:rPr>
                            <w:t>de la salud</w:t>
                          </w:r>
                          <w:r w:rsidRPr="00B53DD8">
                            <w:rPr>
                              <w:rFonts w:ascii="Arial" w:hAnsi="Arial" w:cs="Arial"/>
                              <w:sz w:val="21"/>
                              <w:szCs w:val="21"/>
                              <w:lang w:val="es-419"/>
                            </w:rPr>
                            <w:t xml:space="preserve"> en su refrigerador en caso de una emergencia.</w:t>
                          </w:r>
                        </w:p>
                        <w:p w14:paraId="3BCE9B98" w14:textId="77777777" w:rsidR="00644240" w:rsidRPr="00B53DD8" w:rsidRDefault="00644240" w:rsidP="00644240">
                          <w:pPr>
                            <w:spacing w:after="80"/>
                            <w:rPr>
                              <w:sz w:val="21"/>
                              <w:szCs w:val="21"/>
                              <w:lang w:val="es-419"/>
                            </w:rPr>
                          </w:pPr>
                        </w:p>
                      </w:txbxContent>
                    </v:textbox>
                  </v:shape>
                </v:group>
              </v:group>
            </w:pict>
          </mc:Fallback>
        </mc:AlternateContent>
      </w:r>
    </w:p>
    <w:p w14:paraId="5AD838F0" w14:textId="1F0938D9" w:rsidR="0039380E" w:rsidRPr="00B24249" w:rsidRDefault="0039380E">
      <w:pPr>
        <w:pStyle w:val="BodyText"/>
        <w:spacing w:before="8"/>
        <w:rPr>
          <w:rFonts w:ascii="Arial Black"/>
          <w:sz w:val="16"/>
          <w:lang w:val="es-US"/>
        </w:rPr>
      </w:pPr>
    </w:p>
    <w:p w14:paraId="340D44C0" w14:textId="77777777" w:rsidR="0039380E" w:rsidRPr="00B24249" w:rsidRDefault="0039380E">
      <w:pPr>
        <w:rPr>
          <w:rFonts w:ascii="Arial Black"/>
          <w:sz w:val="16"/>
          <w:lang w:val="es-US"/>
        </w:rPr>
        <w:sectPr w:rsidR="0039380E" w:rsidRPr="00B24249">
          <w:headerReference w:type="default" r:id="rId197"/>
          <w:footerReference w:type="default" r:id="rId198"/>
          <w:pgSz w:w="12960" w:h="17280"/>
          <w:pgMar w:top="680" w:right="520" w:bottom="1340" w:left="540" w:header="0" w:footer="1148" w:gutter="0"/>
          <w:cols w:space="720"/>
        </w:sectPr>
      </w:pPr>
    </w:p>
    <w:p w14:paraId="7C13535C" w14:textId="23E7107A" w:rsidR="0039380E" w:rsidRPr="00B24249" w:rsidRDefault="000A545B">
      <w:pPr>
        <w:pStyle w:val="P68B1DB1-BodyText15"/>
        <w:ind w:left="112"/>
        <w:rPr>
          <w:lang w:val="es-US"/>
        </w:rPr>
      </w:pPr>
      <w:r w:rsidRPr="00B24249">
        <w:rPr>
          <w:noProof/>
          <w:lang w:val="es-US"/>
        </w:rPr>
        <w:lastRenderedPageBreak/>
        <mc:AlternateContent>
          <mc:Choice Requires="wpg">
            <w:drawing>
              <wp:inline distT="0" distB="0" distL="0" distR="0" wp14:anchorId="6B54C5C4" wp14:editId="27011C43">
                <wp:extent cx="7411720" cy="918210"/>
                <wp:effectExtent l="4445" t="3175" r="3810" b="2540"/>
                <wp:docPr id="176" name="docshapegroup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0" y="0"/>
                          <a:chExt cx="11672" cy="1446"/>
                        </a:xfrm>
                      </wpg:grpSpPr>
                      <wps:wsp>
                        <wps:cNvPr id="745" name="docshape503"/>
                        <wps:cNvSpPr>
                          <a:spLocks noChangeArrowheads="1"/>
                        </wps:cNvSpPr>
                        <wps:spPr bwMode="auto">
                          <a:xfrm>
                            <a:off x="3" y="0"/>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6" name="docshape504"/>
                        <wps:cNvSpPr>
                          <a:spLocks noChangeArrowheads="1"/>
                        </wps:cNvSpPr>
                        <wps:spPr bwMode="auto">
                          <a:xfrm>
                            <a:off x="0" y="1336"/>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2B066BC" id="docshapegroup502" o:spid="_x0000_s1026" style="width:583.6pt;height:72.3pt;mso-position-horizontal-relative:char;mso-position-vertical-relative:line"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">
                <v:rect id="docshape503" o:spid="_x0000_s1027" style="position:absolute;left:3;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" fillcolor="#171595" stroked="f"/>
                <v:rect id="docshape504" o:spid="_x0000_s1028" style="position:absolute;top:1336;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" fillcolor="#fdba16" stroked="f"/>
                <w10:anchorlock/>
              </v:group>
            </w:pict>
          </mc:Fallback>
        </mc:AlternateContent>
      </w:r>
    </w:p>
    <w:p w14:paraId="0C71F9EB" w14:textId="77777777" w:rsidR="0039380E" w:rsidRPr="00B24249" w:rsidRDefault="0039380E">
      <w:pPr>
        <w:pStyle w:val="BodyText"/>
        <w:spacing w:before="2"/>
        <w:rPr>
          <w:rFonts w:ascii="Arial Black"/>
          <w:sz w:val="17"/>
          <w:lang w:val="es-US"/>
        </w:rPr>
      </w:pPr>
    </w:p>
    <w:p w14:paraId="0B8D6BD7" w14:textId="76A954BC" w:rsidR="0039380E" w:rsidRPr="00B24249" w:rsidRDefault="005C645A">
      <w:pPr>
        <w:pStyle w:val="P68B1DB1-Normal12"/>
        <w:spacing w:before="99"/>
        <w:ind w:left="830" w:right="852"/>
        <w:jc w:val="center"/>
        <w:rPr>
          <w:lang w:val="es-US"/>
        </w:rPr>
      </w:pPr>
      <w:r w:rsidRPr="00B24249">
        <w:rPr>
          <w:lang w:val="es-US"/>
        </w:rPr>
        <w:t>NOTAS</w:t>
      </w:r>
    </w:p>
    <w:p w14:paraId="4B6EC4D0" w14:textId="77777777" w:rsidR="0039380E" w:rsidRPr="00B24249" w:rsidRDefault="0039380E">
      <w:pPr>
        <w:pStyle w:val="BodyText"/>
        <w:rPr>
          <w:rFonts w:ascii="Arial Black"/>
          <w:sz w:val="20"/>
          <w:lang w:val="es-US"/>
        </w:rPr>
      </w:pPr>
    </w:p>
    <w:p w14:paraId="738131C2" w14:textId="3916974B" w:rsidR="0039380E" w:rsidRPr="00B24249" w:rsidRDefault="000A545B">
      <w:pPr>
        <w:pStyle w:val="BodyText"/>
        <w:spacing w:before="1"/>
        <w:rPr>
          <w:rFonts w:ascii="Arial Black"/>
          <w:sz w:val="13"/>
          <w:lang w:val="es-US"/>
        </w:rPr>
      </w:pPr>
      <w:r w:rsidRPr="00B24249">
        <w:rPr>
          <w:noProof/>
          <w:lang w:val="es-US"/>
        </w:rPr>
        <mc:AlternateContent>
          <mc:Choice Requires="wps">
            <w:drawing>
              <wp:anchor distT="0" distB="0" distL="0" distR="0" simplePos="0" relativeHeight="251848192" behindDoc="1" locked="0" layoutInCell="1" allowOverlap="1" wp14:anchorId="2E33E3F8" wp14:editId="70A5F102">
                <wp:simplePos x="0" y="0"/>
                <wp:positionH relativeFrom="page">
                  <wp:posOffset>685800</wp:posOffset>
                </wp:positionH>
                <wp:positionV relativeFrom="paragraph">
                  <wp:posOffset>132715</wp:posOffset>
                </wp:positionV>
                <wp:extent cx="6820535" cy="1270"/>
                <wp:effectExtent l="0" t="0" r="0" b="0"/>
                <wp:wrapTopAndBottom/>
                <wp:docPr id="174" name="docshape5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55C89" id="docshape505" o:spid="_x0000_s1026" style="position:absolute;margin-left:54pt;margin-top:10.45pt;width:537.05pt;height:.1pt;z-index:-1549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" path="m,l10741,e" filled="f" strokeweight=".19022mm">
                <v:path arrowok="t" o:connecttype="custom" o:connectlocs="0,0;6820535,0" o:connectangles="0,0"/>
                <w10:wrap type="topAndBottom" anchorx="page"/>
              </v:shape>
            </w:pict>
          </mc:Fallback>
        </mc:AlternateContent>
      </w:r>
    </w:p>
    <w:p w14:paraId="3E5EC348" w14:textId="77777777" w:rsidR="0039380E" w:rsidRPr="00B24249" w:rsidRDefault="0039380E">
      <w:pPr>
        <w:pStyle w:val="BodyText"/>
        <w:rPr>
          <w:rFonts w:ascii="Arial Black"/>
          <w:sz w:val="20"/>
          <w:lang w:val="es-US"/>
        </w:rPr>
      </w:pPr>
    </w:p>
    <w:p w14:paraId="547678E5" w14:textId="3F75F0F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49216" behindDoc="1" locked="0" layoutInCell="1" allowOverlap="1" wp14:anchorId="17BD6D00" wp14:editId="291BBC2F">
                <wp:simplePos x="0" y="0"/>
                <wp:positionH relativeFrom="page">
                  <wp:posOffset>685800</wp:posOffset>
                </wp:positionH>
                <wp:positionV relativeFrom="paragraph">
                  <wp:posOffset>221615</wp:posOffset>
                </wp:positionV>
                <wp:extent cx="6820535" cy="1270"/>
                <wp:effectExtent l="0" t="0" r="0" b="0"/>
                <wp:wrapTopAndBottom/>
                <wp:docPr id="172" name="docshape5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EDDD2" id="docshape506" o:spid="_x0000_s1026" style="position:absolute;margin-left:54pt;margin-top:17.45pt;width:537.05pt;height:.1pt;z-index:-1549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" path="m,l10741,e" filled="f" strokeweight=".19022mm">
                <v:path arrowok="t" o:connecttype="custom" o:connectlocs="0,0;6820535,0" o:connectangles="0,0"/>
                <w10:wrap type="topAndBottom" anchorx="page"/>
              </v:shape>
            </w:pict>
          </mc:Fallback>
        </mc:AlternateContent>
      </w:r>
    </w:p>
    <w:p w14:paraId="6008DDEE" w14:textId="77777777" w:rsidR="0039380E" w:rsidRPr="00B24249" w:rsidRDefault="0039380E">
      <w:pPr>
        <w:pStyle w:val="BodyText"/>
        <w:rPr>
          <w:rFonts w:ascii="Arial Black"/>
          <w:sz w:val="20"/>
          <w:lang w:val="es-US"/>
        </w:rPr>
      </w:pPr>
    </w:p>
    <w:p w14:paraId="4F36CD26" w14:textId="3BD45B2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0240" behindDoc="1" locked="0" layoutInCell="1" allowOverlap="1" wp14:anchorId="590B4C8D" wp14:editId="280F24A0">
                <wp:simplePos x="0" y="0"/>
                <wp:positionH relativeFrom="page">
                  <wp:posOffset>685800</wp:posOffset>
                </wp:positionH>
                <wp:positionV relativeFrom="paragraph">
                  <wp:posOffset>221615</wp:posOffset>
                </wp:positionV>
                <wp:extent cx="6820535" cy="1270"/>
                <wp:effectExtent l="0" t="0" r="0" b="0"/>
                <wp:wrapTopAndBottom/>
                <wp:docPr id="170" name="docshape5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BEC5B" id="docshape507" o:spid="_x0000_s1026" style="position:absolute;margin-left:54pt;margin-top:17.45pt;width:537.05pt;height:.1pt;z-index:-1549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" path="m,l10741,e" filled="f" strokeweight=".19022mm">
                <v:path arrowok="t" o:connecttype="custom" o:connectlocs="0,0;6820535,0" o:connectangles="0,0"/>
                <w10:wrap type="topAndBottom" anchorx="page"/>
              </v:shape>
            </w:pict>
          </mc:Fallback>
        </mc:AlternateContent>
      </w:r>
    </w:p>
    <w:p w14:paraId="046914E8" w14:textId="77777777" w:rsidR="0039380E" w:rsidRPr="00B24249" w:rsidRDefault="0039380E">
      <w:pPr>
        <w:pStyle w:val="BodyText"/>
        <w:rPr>
          <w:rFonts w:ascii="Arial Black"/>
          <w:sz w:val="20"/>
          <w:lang w:val="es-US"/>
        </w:rPr>
      </w:pPr>
    </w:p>
    <w:p w14:paraId="4E53C38D" w14:textId="1EF580F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1264" behindDoc="1" locked="0" layoutInCell="1" allowOverlap="1" wp14:anchorId="218495DD" wp14:editId="67FCE7E3">
                <wp:simplePos x="0" y="0"/>
                <wp:positionH relativeFrom="page">
                  <wp:posOffset>685800</wp:posOffset>
                </wp:positionH>
                <wp:positionV relativeFrom="paragraph">
                  <wp:posOffset>221615</wp:posOffset>
                </wp:positionV>
                <wp:extent cx="6820535" cy="1270"/>
                <wp:effectExtent l="0" t="0" r="0" b="0"/>
                <wp:wrapTopAndBottom/>
                <wp:docPr id="168" name="docshape5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326A0" id="docshape508" o:spid="_x0000_s1026" style="position:absolute;margin-left:54pt;margin-top:17.45pt;width:537.05pt;height:.1pt;z-index:-1549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aF6aT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E81C5B2" w14:textId="77777777" w:rsidR="0039380E" w:rsidRPr="00B24249" w:rsidRDefault="0039380E">
      <w:pPr>
        <w:pStyle w:val="BodyText"/>
        <w:rPr>
          <w:rFonts w:ascii="Arial Black"/>
          <w:sz w:val="20"/>
          <w:lang w:val="es-US"/>
        </w:rPr>
      </w:pPr>
    </w:p>
    <w:p w14:paraId="538A36D2" w14:textId="34486ADA"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2288" behindDoc="1" locked="0" layoutInCell="1" allowOverlap="1" wp14:anchorId="7676148D" wp14:editId="6C58E087">
                <wp:simplePos x="0" y="0"/>
                <wp:positionH relativeFrom="page">
                  <wp:posOffset>685800</wp:posOffset>
                </wp:positionH>
                <wp:positionV relativeFrom="paragraph">
                  <wp:posOffset>221615</wp:posOffset>
                </wp:positionV>
                <wp:extent cx="6820535" cy="1270"/>
                <wp:effectExtent l="0" t="0" r="0" b="0"/>
                <wp:wrapTopAndBottom/>
                <wp:docPr id="166" name="docshape5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1D134" id="docshape509" o:spid="_x0000_s1026" style="position:absolute;margin-left:54pt;margin-top:17.45pt;width:537.05pt;height:.1pt;z-index:-1549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tju5I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8660B8C" w14:textId="77777777" w:rsidR="0039380E" w:rsidRPr="00B24249" w:rsidRDefault="0039380E">
      <w:pPr>
        <w:pStyle w:val="BodyText"/>
        <w:rPr>
          <w:rFonts w:ascii="Arial Black"/>
          <w:sz w:val="20"/>
          <w:lang w:val="es-US"/>
        </w:rPr>
      </w:pPr>
    </w:p>
    <w:p w14:paraId="7DD60453" w14:textId="1931DBD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3312" behindDoc="1" locked="0" layoutInCell="1" allowOverlap="1" wp14:anchorId="2AFF5A30" wp14:editId="28AA9EEB">
                <wp:simplePos x="0" y="0"/>
                <wp:positionH relativeFrom="page">
                  <wp:posOffset>685800</wp:posOffset>
                </wp:positionH>
                <wp:positionV relativeFrom="paragraph">
                  <wp:posOffset>221615</wp:posOffset>
                </wp:positionV>
                <wp:extent cx="6820535" cy="1270"/>
                <wp:effectExtent l="0" t="0" r="0" b="0"/>
                <wp:wrapTopAndBottom/>
                <wp:docPr id="164" name="docshape5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E3258" id="docshape510" o:spid="_x0000_s1026" style="position:absolute;margin-left:54pt;margin-top:17.45pt;width:537.05pt;height:.1pt;z-index:-1549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cNSpAIAAKsFAAAOAAAAZHJzL2Uyb0RvYy54bWysVNtu2zAMfR+wfxD0uKH1pU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Cdlw1K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1670D7C5" w14:textId="77777777" w:rsidR="0039380E" w:rsidRPr="00B24249" w:rsidRDefault="0039380E">
      <w:pPr>
        <w:pStyle w:val="BodyText"/>
        <w:rPr>
          <w:rFonts w:ascii="Arial Black"/>
          <w:sz w:val="20"/>
          <w:lang w:val="es-US"/>
        </w:rPr>
      </w:pPr>
    </w:p>
    <w:p w14:paraId="02125E89" w14:textId="4034582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4336" behindDoc="1" locked="0" layoutInCell="1" allowOverlap="1" wp14:anchorId="2133ABBF" wp14:editId="349F6B39">
                <wp:simplePos x="0" y="0"/>
                <wp:positionH relativeFrom="page">
                  <wp:posOffset>685800</wp:posOffset>
                </wp:positionH>
                <wp:positionV relativeFrom="paragraph">
                  <wp:posOffset>221615</wp:posOffset>
                </wp:positionV>
                <wp:extent cx="6820535" cy="1270"/>
                <wp:effectExtent l="0" t="0" r="0" b="0"/>
                <wp:wrapTopAndBottom/>
                <wp:docPr id="162" name="docshape5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91D01" id="docshape511" o:spid="_x0000_s1026" style="position:absolute;margin-left:54pt;margin-top:17.45pt;width:537.05pt;height:.1pt;z-index:-1549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" path="m,l10741,e" filled="f" strokeweight=".19022mm">
                <v:path arrowok="t" o:connecttype="custom" o:connectlocs="0,0;6820535,0" o:connectangles="0,0"/>
                <w10:wrap type="topAndBottom" anchorx="page"/>
              </v:shape>
            </w:pict>
          </mc:Fallback>
        </mc:AlternateContent>
      </w:r>
    </w:p>
    <w:p w14:paraId="15C16991" w14:textId="77777777" w:rsidR="0039380E" w:rsidRPr="00B24249" w:rsidRDefault="0039380E">
      <w:pPr>
        <w:pStyle w:val="BodyText"/>
        <w:rPr>
          <w:rFonts w:ascii="Arial Black"/>
          <w:sz w:val="20"/>
          <w:lang w:val="es-US"/>
        </w:rPr>
      </w:pPr>
    </w:p>
    <w:p w14:paraId="37FB9135" w14:textId="42B51F8C"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5360" behindDoc="1" locked="0" layoutInCell="1" allowOverlap="1" wp14:anchorId="56507CBA" wp14:editId="62E138FB">
                <wp:simplePos x="0" y="0"/>
                <wp:positionH relativeFrom="page">
                  <wp:posOffset>685800</wp:posOffset>
                </wp:positionH>
                <wp:positionV relativeFrom="paragraph">
                  <wp:posOffset>221615</wp:posOffset>
                </wp:positionV>
                <wp:extent cx="6820535" cy="1270"/>
                <wp:effectExtent l="0" t="0" r="0" b="0"/>
                <wp:wrapTopAndBottom/>
                <wp:docPr id="160" name="docshape5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DE193" id="docshape512" o:spid="_x0000_s1026" style="position:absolute;margin-left:54pt;margin-top:17.45pt;width:537.05pt;height:.1pt;z-index:-1549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OW9mg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8FE6B34" w14:textId="77777777" w:rsidR="0039380E" w:rsidRPr="00B24249" w:rsidRDefault="0039380E">
      <w:pPr>
        <w:pStyle w:val="BodyText"/>
        <w:rPr>
          <w:rFonts w:ascii="Arial Black"/>
          <w:sz w:val="20"/>
          <w:lang w:val="es-US"/>
        </w:rPr>
      </w:pPr>
    </w:p>
    <w:p w14:paraId="636398A2" w14:textId="3984DAEF"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6384" behindDoc="1" locked="0" layoutInCell="1" allowOverlap="1" wp14:anchorId="68CDCA34" wp14:editId="7553D5C3">
                <wp:simplePos x="0" y="0"/>
                <wp:positionH relativeFrom="page">
                  <wp:posOffset>685800</wp:posOffset>
                </wp:positionH>
                <wp:positionV relativeFrom="paragraph">
                  <wp:posOffset>221615</wp:posOffset>
                </wp:positionV>
                <wp:extent cx="6820535" cy="1270"/>
                <wp:effectExtent l="0" t="0" r="0" b="0"/>
                <wp:wrapTopAndBottom/>
                <wp:docPr id="158" name="docshape5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04A736" id="docshape513" o:spid="_x0000_s1026" style="position:absolute;margin-left:54pt;margin-top:17.45pt;width:537.05pt;height:.1pt;z-index:-1549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ow3og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Piow3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EE36A85" w14:textId="77777777" w:rsidR="0039380E" w:rsidRPr="00B24249" w:rsidRDefault="0039380E">
      <w:pPr>
        <w:pStyle w:val="BodyText"/>
        <w:rPr>
          <w:rFonts w:ascii="Arial Black"/>
          <w:sz w:val="20"/>
          <w:lang w:val="es-US"/>
        </w:rPr>
      </w:pPr>
    </w:p>
    <w:p w14:paraId="757A7131" w14:textId="718CE84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7408" behindDoc="1" locked="0" layoutInCell="1" allowOverlap="1" wp14:anchorId="39D3168A" wp14:editId="2C3C9F37">
                <wp:simplePos x="0" y="0"/>
                <wp:positionH relativeFrom="page">
                  <wp:posOffset>685800</wp:posOffset>
                </wp:positionH>
                <wp:positionV relativeFrom="paragraph">
                  <wp:posOffset>221615</wp:posOffset>
                </wp:positionV>
                <wp:extent cx="6820535" cy="1270"/>
                <wp:effectExtent l="0" t="0" r="0" b="0"/>
                <wp:wrapTopAndBottom/>
                <wp:docPr id="156" name="docshape5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9A2B29" id="docshape514" o:spid="_x0000_s1026" style="position:absolute;margin-left:54pt;margin-top:17.45pt;width:537.05pt;height:.1pt;z-index:-1549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BU2Zu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75554ED2" w14:textId="77777777" w:rsidR="0039380E" w:rsidRPr="00B24249" w:rsidRDefault="0039380E">
      <w:pPr>
        <w:pStyle w:val="BodyText"/>
        <w:rPr>
          <w:rFonts w:ascii="Arial Black"/>
          <w:sz w:val="20"/>
          <w:lang w:val="es-US"/>
        </w:rPr>
      </w:pPr>
    </w:p>
    <w:p w14:paraId="64BDCF63" w14:textId="210CB15D"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8432" behindDoc="1" locked="0" layoutInCell="1" allowOverlap="1" wp14:anchorId="72148A51" wp14:editId="2CB4C0BF">
                <wp:simplePos x="0" y="0"/>
                <wp:positionH relativeFrom="page">
                  <wp:posOffset>685800</wp:posOffset>
                </wp:positionH>
                <wp:positionV relativeFrom="paragraph">
                  <wp:posOffset>221615</wp:posOffset>
                </wp:positionV>
                <wp:extent cx="6820535" cy="1270"/>
                <wp:effectExtent l="0" t="0" r="0" b="0"/>
                <wp:wrapTopAndBottom/>
                <wp:docPr id="154" name="docshape5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1023D" id="docshape515" o:spid="_x0000_s1026" style="position:absolute;margin-left:54pt;margin-top:17.45pt;width:537.05pt;height:.1pt;z-index:-1549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B1z9P6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60CA07F7" w14:textId="77777777" w:rsidR="0039380E" w:rsidRPr="00B24249" w:rsidRDefault="0039380E">
      <w:pPr>
        <w:pStyle w:val="BodyText"/>
        <w:rPr>
          <w:rFonts w:ascii="Arial Black"/>
          <w:sz w:val="20"/>
          <w:lang w:val="es-US"/>
        </w:rPr>
      </w:pPr>
    </w:p>
    <w:p w14:paraId="41A08A5D" w14:textId="718A4A43"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59456" behindDoc="1" locked="0" layoutInCell="1" allowOverlap="1" wp14:anchorId="190B2BA1" wp14:editId="2D5328F8">
                <wp:simplePos x="0" y="0"/>
                <wp:positionH relativeFrom="page">
                  <wp:posOffset>685800</wp:posOffset>
                </wp:positionH>
                <wp:positionV relativeFrom="paragraph">
                  <wp:posOffset>221615</wp:posOffset>
                </wp:positionV>
                <wp:extent cx="6820535" cy="1270"/>
                <wp:effectExtent l="0" t="0" r="0" b="0"/>
                <wp:wrapTopAndBottom/>
                <wp:docPr id="152" name="docshape5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D9657" id="docshape516" o:spid="_x0000_s1026" style="position:absolute;margin-left:54pt;margin-top:17.45pt;width:537.05pt;height:.1pt;z-index:-1549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CobXyc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6E8E063" w14:textId="77777777" w:rsidR="0039380E" w:rsidRPr="00B24249" w:rsidRDefault="0039380E">
      <w:pPr>
        <w:pStyle w:val="BodyText"/>
        <w:rPr>
          <w:rFonts w:ascii="Arial Black"/>
          <w:sz w:val="20"/>
          <w:lang w:val="es-US"/>
        </w:rPr>
      </w:pPr>
    </w:p>
    <w:p w14:paraId="6EF4FE31" w14:textId="03C262AB"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60480" behindDoc="1" locked="0" layoutInCell="1" allowOverlap="1" wp14:anchorId="5C959009" wp14:editId="6A5773CE">
                <wp:simplePos x="0" y="0"/>
                <wp:positionH relativeFrom="page">
                  <wp:posOffset>685800</wp:posOffset>
                </wp:positionH>
                <wp:positionV relativeFrom="paragraph">
                  <wp:posOffset>221615</wp:posOffset>
                </wp:positionV>
                <wp:extent cx="6820535" cy="1270"/>
                <wp:effectExtent l="0" t="0" r="0" b="0"/>
                <wp:wrapTopAndBottom/>
                <wp:docPr id="150" name="docshape5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344DF" id="docshape517" o:spid="_x0000_s1026" style="position:absolute;margin-left:54pt;margin-top:17.45pt;width:537.05pt;height:.1pt;z-index:-1549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c8ckI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47C8A1E6" w14:textId="77777777" w:rsidR="0039380E" w:rsidRPr="00B24249" w:rsidRDefault="0039380E">
      <w:pPr>
        <w:pStyle w:val="BodyText"/>
        <w:rPr>
          <w:rFonts w:ascii="Arial Black"/>
          <w:sz w:val="20"/>
          <w:lang w:val="es-US"/>
        </w:rPr>
      </w:pPr>
    </w:p>
    <w:p w14:paraId="76F7D762" w14:textId="6CE6AD66"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61504" behindDoc="1" locked="0" layoutInCell="1" allowOverlap="1" wp14:anchorId="70C38D39" wp14:editId="38028B24">
                <wp:simplePos x="0" y="0"/>
                <wp:positionH relativeFrom="page">
                  <wp:posOffset>685800</wp:posOffset>
                </wp:positionH>
                <wp:positionV relativeFrom="paragraph">
                  <wp:posOffset>221615</wp:posOffset>
                </wp:positionV>
                <wp:extent cx="6820535" cy="1270"/>
                <wp:effectExtent l="0" t="0" r="0" b="0"/>
                <wp:wrapTopAndBottom/>
                <wp:docPr id="148" name="docshape5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B4D12" id="docshape518" o:spid="_x0000_s1026" style="position:absolute;margin-left:54pt;margin-top:17.45pt;width:537.05pt;height:.1pt;z-index:-1549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" path="m,l10741,e" filled="f" strokeweight=".19022mm">
                <v:path arrowok="t" o:connecttype="custom" o:connectlocs="0,0;6820535,0" o:connectangles="0,0"/>
                <w10:wrap type="topAndBottom" anchorx="page"/>
              </v:shape>
            </w:pict>
          </mc:Fallback>
        </mc:AlternateContent>
      </w:r>
    </w:p>
    <w:p w14:paraId="1D0EBAD9" w14:textId="77777777" w:rsidR="0039380E" w:rsidRPr="00B24249" w:rsidRDefault="0039380E">
      <w:pPr>
        <w:pStyle w:val="BodyText"/>
        <w:rPr>
          <w:rFonts w:ascii="Arial Black"/>
          <w:sz w:val="20"/>
          <w:lang w:val="es-US"/>
        </w:rPr>
      </w:pPr>
    </w:p>
    <w:p w14:paraId="5922CE34" w14:textId="53B5A82E"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62528" behindDoc="1" locked="0" layoutInCell="1" allowOverlap="1" wp14:anchorId="190DA963" wp14:editId="54A0ADBB">
                <wp:simplePos x="0" y="0"/>
                <wp:positionH relativeFrom="page">
                  <wp:posOffset>685800</wp:posOffset>
                </wp:positionH>
                <wp:positionV relativeFrom="paragraph">
                  <wp:posOffset>221615</wp:posOffset>
                </wp:positionV>
                <wp:extent cx="6820535" cy="1270"/>
                <wp:effectExtent l="0" t="0" r="0" b="0"/>
                <wp:wrapTopAndBottom/>
                <wp:docPr id="146" name="docshape5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B15E4" id="docshape519" o:spid="_x0000_s1026" style="position:absolute;margin-left:54pt;margin-top:17.45pt;width:537.05pt;height:.1pt;z-index:-1549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DUjhIf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74D83A6" w14:textId="77777777" w:rsidR="0039380E" w:rsidRPr="00B24249" w:rsidRDefault="0039380E">
      <w:pPr>
        <w:pStyle w:val="BodyText"/>
        <w:rPr>
          <w:rFonts w:ascii="Arial Black"/>
          <w:sz w:val="20"/>
          <w:lang w:val="es-US"/>
        </w:rPr>
      </w:pPr>
    </w:p>
    <w:p w14:paraId="63C03A37" w14:textId="5046C4C7"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63552" behindDoc="1" locked="0" layoutInCell="1" allowOverlap="1" wp14:anchorId="3C28012C" wp14:editId="3335CDFA">
                <wp:simplePos x="0" y="0"/>
                <wp:positionH relativeFrom="page">
                  <wp:posOffset>685800</wp:posOffset>
                </wp:positionH>
                <wp:positionV relativeFrom="paragraph">
                  <wp:posOffset>221615</wp:posOffset>
                </wp:positionV>
                <wp:extent cx="6820535" cy="1270"/>
                <wp:effectExtent l="0" t="0" r="0" b="0"/>
                <wp:wrapTopAndBottom/>
                <wp:docPr id="144" name="docshape5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94DF8" id="docshape520" o:spid="_x0000_s1026" style="position:absolute;margin-left:54pt;margin-top:17.45pt;width:537.05pt;height:.1pt;z-index:-1549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" path="m,l10741,e" filled="f" strokeweight=".19022mm">
                <v:path arrowok="t" o:connecttype="custom" o:connectlocs="0,0;6820535,0" o:connectangles="0,0"/>
                <w10:wrap type="topAndBottom" anchorx="page"/>
              </v:shape>
            </w:pict>
          </mc:Fallback>
        </mc:AlternateContent>
      </w:r>
    </w:p>
    <w:p w14:paraId="608631AF" w14:textId="77777777" w:rsidR="0039380E" w:rsidRPr="00B24249" w:rsidRDefault="0039380E">
      <w:pPr>
        <w:pStyle w:val="BodyText"/>
        <w:rPr>
          <w:rFonts w:ascii="Arial Black"/>
          <w:sz w:val="20"/>
          <w:lang w:val="es-US"/>
        </w:rPr>
      </w:pPr>
    </w:p>
    <w:p w14:paraId="172D0162" w14:textId="781E39B1"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64576" behindDoc="1" locked="0" layoutInCell="1" allowOverlap="1" wp14:anchorId="65C1D664" wp14:editId="322BD101">
                <wp:simplePos x="0" y="0"/>
                <wp:positionH relativeFrom="page">
                  <wp:posOffset>685800</wp:posOffset>
                </wp:positionH>
                <wp:positionV relativeFrom="paragraph">
                  <wp:posOffset>221615</wp:posOffset>
                </wp:positionV>
                <wp:extent cx="6820535" cy="1270"/>
                <wp:effectExtent l="0" t="0" r="0" b="0"/>
                <wp:wrapTopAndBottom/>
                <wp:docPr id="142" name="docshape5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F018F" id="docshape521" o:spid="_x0000_s1026" style="position:absolute;margin-left:54pt;margin-top:17.45pt;width:537.05pt;height:.1pt;z-index:-1549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" path="m,l10741,e" filled="f" strokeweight=".19022mm">
                <v:path arrowok="t" o:connecttype="custom" o:connectlocs="0,0;6820535,0" o:connectangles="0,0"/>
                <w10:wrap type="topAndBottom" anchorx="page"/>
              </v:shape>
            </w:pict>
          </mc:Fallback>
        </mc:AlternateContent>
      </w:r>
    </w:p>
    <w:p w14:paraId="349ADB47" w14:textId="77777777" w:rsidR="0039380E" w:rsidRPr="00B24249" w:rsidRDefault="0039380E">
      <w:pPr>
        <w:pStyle w:val="BodyText"/>
        <w:rPr>
          <w:rFonts w:ascii="Arial Black"/>
          <w:sz w:val="20"/>
          <w:lang w:val="es-US"/>
        </w:rPr>
      </w:pPr>
    </w:p>
    <w:p w14:paraId="33DB01FE" w14:textId="791450C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65600" behindDoc="1" locked="0" layoutInCell="1" allowOverlap="1" wp14:anchorId="584A9943" wp14:editId="55FDDD64">
                <wp:simplePos x="0" y="0"/>
                <wp:positionH relativeFrom="page">
                  <wp:posOffset>685800</wp:posOffset>
                </wp:positionH>
                <wp:positionV relativeFrom="paragraph">
                  <wp:posOffset>221615</wp:posOffset>
                </wp:positionV>
                <wp:extent cx="6821170" cy="1270"/>
                <wp:effectExtent l="0" t="0" r="0" b="0"/>
                <wp:wrapTopAndBottom/>
                <wp:docPr id="140" name="docshape5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1170" cy="1270"/>
                        </a:xfrm>
                        <a:custGeom>
                          <a:avLst/>
                          <a:gdLst>
                            <a:gd name="T0" fmla="+- 0 1080 1080"/>
                            <a:gd name="T1" fmla="*/ T0 w 10742"/>
                            <a:gd name="T2" fmla="+- 0 11822 1080"/>
                            <a:gd name="T3" fmla="*/ T2 w 10742"/>
                          </a:gdLst>
                          <a:ahLst/>
                          <a:cxnLst>
                            <a:cxn ang="0">
                              <a:pos x="T1" y="0"/>
                            </a:cxn>
                            <a:cxn ang="0">
                              <a:pos x="T3" y="0"/>
                            </a:cxn>
                          </a:cxnLst>
                          <a:rect l="0" t="0" r="r" b="b"/>
                          <a:pathLst>
                            <a:path w="10742">
                              <a:moveTo>
                                <a:pt x="0" y="0"/>
                              </a:moveTo>
                              <a:lnTo>
                                <a:pt x="10742"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26F73" id="docshape522" o:spid="_x0000_s1026" style="position:absolute;margin-left:54pt;margin-top:17.45pt;width:537.1pt;height:.1pt;z-index:-1549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" path="m,l10742,e" filled="f" strokeweight=".19022mm">
                <v:path arrowok="t" o:connecttype="custom" o:connectlocs="0,0;6821170,0" o:connectangles="0,0"/>
                <w10:wrap type="topAndBottom" anchorx="page"/>
              </v:shape>
            </w:pict>
          </mc:Fallback>
        </mc:AlternateContent>
      </w:r>
    </w:p>
    <w:p w14:paraId="73E846E3" w14:textId="77777777" w:rsidR="0039380E" w:rsidRPr="00B24249" w:rsidRDefault="0039380E">
      <w:pPr>
        <w:pStyle w:val="BodyText"/>
        <w:rPr>
          <w:rFonts w:ascii="Arial Black"/>
          <w:sz w:val="20"/>
          <w:lang w:val="es-US"/>
        </w:rPr>
      </w:pPr>
    </w:p>
    <w:p w14:paraId="30F45599" w14:textId="45C8E0A8"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66624" behindDoc="1" locked="0" layoutInCell="1" allowOverlap="1" wp14:anchorId="40E67E80" wp14:editId="072330DB">
                <wp:simplePos x="0" y="0"/>
                <wp:positionH relativeFrom="page">
                  <wp:posOffset>685800</wp:posOffset>
                </wp:positionH>
                <wp:positionV relativeFrom="paragraph">
                  <wp:posOffset>221615</wp:posOffset>
                </wp:positionV>
                <wp:extent cx="6820535" cy="1270"/>
                <wp:effectExtent l="0" t="0" r="0" b="0"/>
                <wp:wrapTopAndBottom/>
                <wp:docPr id="138" name="docshape5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505BF" id="docshape523" o:spid="_x0000_s1026" style="position:absolute;margin-left:54pt;margin-top:17.45pt;width:537.05pt;height:.1pt;z-index:-1548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28848E0C" w14:textId="77777777" w:rsidR="0039380E" w:rsidRPr="00B24249" w:rsidRDefault="0039380E">
      <w:pPr>
        <w:pStyle w:val="BodyText"/>
        <w:rPr>
          <w:rFonts w:ascii="Arial Black"/>
          <w:sz w:val="20"/>
          <w:lang w:val="es-US"/>
        </w:rPr>
      </w:pPr>
    </w:p>
    <w:p w14:paraId="004A366F" w14:textId="48528E24" w:rsidR="0039380E" w:rsidRPr="00B24249" w:rsidRDefault="000A545B">
      <w:pPr>
        <w:pStyle w:val="BodyText"/>
        <w:rPr>
          <w:rFonts w:ascii="Arial Black"/>
          <w:sz w:val="23"/>
          <w:lang w:val="es-US"/>
        </w:rPr>
      </w:pPr>
      <w:r w:rsidRPr="00B24249">
        <w:rPr>
          <w:noProof/>
          <w:lang w:val="es-US"/>
        </w:rPr>
        <mc:AlternateContent>
          <mc:Choice Requires="wps">
            <w:drawing>
              <wp:anchor distT="0" distB="0" distL="0" distR="0" simplePos="0" relativeHeight="251867648" behindDoc="1" locked="0" layoutInCell="1" allowOverlap="1" wp14:anchorId="658FC233" wp14:editId="6C15E7C5">
                <wp:simplePos x="0" y="0"/>
                <wp:positionH relativeFrom="page">
                  <wp:posOffset>685800</wp:posOffset>
                </wp:positionH>
                <wp:positionV relativeFrom="paragraph">
                  <wp:posOffset>220980</wp:posOffset>
                </wp:positionV>
                <wp:extent cx="6820535" cy="1270"/>
                <wp:effectExtent l="0" t="0" r="0" b="0"/>
                <wp:wrapTopAndBottom/>
                <wp:docPr id="136" name="docshape5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20535" cy="1270"/>
                        </a:xfrm>
                        <a:custGeom>
                          <a:avLst/>
                          <a:gdLst>
                            <a:gd name="T0" fmla="+- 0 1080 1080"/>
                            <a:gd name="T1" fmla="*/ T0 w 10741"/>
                            <a:gd name="T2" fmla="+- 0 11821 1080"/>
                            <a:gd name="T3" fmla="*/ T2 w 10741"/>
                          </a:gdLst>
                          <a:ahLst/>
                          <a:cxnLst>
                            <a:cxn ang="0">
                              <a:pos x="T1" y="0"/>
                            </a:cxn>
                            <a:cxn ang="0">
                              <a:pos x="T3" y="0"/>
                            </a:cxn>
                          </a:cxnLst>
                          <a:rect l="0" t="0" r="r" b="b"/>
                          <a:pathLst>
                            <a:path w="10741">
                              <a:moveTo>
                                <a:pt x="0" y="0"/>
                              </a:moveTo>
                              <a:lnTo>
                                <a:pt x="10741" y="0"/>
                              </a:lnTo>
                            </a:path>
                          </a:pathLst>
                        </a:custGeom>
                        <a:noFill/>
                        <a:ln w="68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5FE82" id="docshape524" o:spid="_x0000_s1026" style="position:absolute;margin-left:54pt;margin-top:17.4pt;width:537.05pt;height:.1pt;z-index:-1548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" path="m,l10741,e" filled="f" strokeweight=".19022mm">
                <v:path arrowok="t" o:connecttype="custom" o:connectlocs="0,0;6820535,0" o:connectangles="0,0"/>
                <w10:wrap type="topAndBottom" anchorx="page"/>
              </v:shape>
            </w:pict>
          </mc:Fallback>
        </mc:AlternateContent>
      </w:r>
    </w:p>
    <w:p w14:paraId="3A16EC28" w14:textId="77777777" w:rsidR="0039380E" w:rsidRPr="00B24249" w:rsidRDefault="0039380E">
      <w:pPr>
        <w:rPr>
          <w:rFonts w:ascii="Arial Black"/>
          <w:sz w:val="23"/>
          <w:lang w:val="es-US"/>
        </w:rPr>
        <w:sectPr w:rsidR="0039380E" w:rsidRPr="00B24249">
          <w:headerReference w:type="default" r:id="rId199"/>
          <w:footerReference w:type="default" r:id="rId200"/>
          <w:pgSz w:w="12960" w:h="17280"/>
          <w:pgMar w:top="680" w:right="520" w:bottom="1340" w:left="540" w:header="0" w:footer="1148" w:gutter="0"/>
          <w:cols w:space="720"/>
        </w:sectPr>
      </w:pPr>
    </w:p>
    <w:p w14:paraId="1C6E9E57" w14:textId="77777777" w:rsidR="0039380E" w:rsidRPr="00B24249" w:rsidRDefault="0039380E">
      <w:pPr>
        <w:pStyle w:val="BodyText"/>
        <w:spacing w:before="2"/>
        <w:rPr>
          <w:rFonts w:ascii="Arial Black"/>
          <w:sz w:val="14"/>
          <w:lang w:val="es-US"/>
        </w:rPr>
      </w:pPr>
    </w:p>
    <w:p w14:paraId="5ABD2F5E" w14:textId="77777777" w:rsidR="0039380E" w:rsidRPr="00B24249" w:rsidRDefault="0039380E">
      <w:pPr>
        <w:rPr>
          <w:rFonts w:ascii="Arial Black"/>
          <w:sz w:val="14"/>
          <w:lang w:val="es-US"/>
        </w:rPr>
        <w:sectPr w:rsidR="0039380E" w:rsidRPr="00B24249">
          <w:headerReference w:type="default" r:id="rId201"/>
          <w:footerReference w:type="default" r:id="rId202"/>
          <w:pgSz w:w="12960" w:h="17280"/>
          <w:pgMar w:top="1640" w:right="520" w:bottom="280" w:left="540" w:header="0" w:footer="0" w:gutter="0"/>
          <w:cols w:space="720"/>
        </w:sectPr>
      </w:pPr>
    </w:p>
    <w:p w14:paraId="26CF1918" w14:textId="176ED2CC" w:rsidR="0039380E" w:rsidRPr="00B24249" w:rsidRDefault="000A545B">
      <w:pPr>
        <w:pStyle w:val="BodyText"/>
        <w:rPr>
          <w:rFonts w:ascii="Arial Black"/>
          <w:sz w:val="20"/>
          <w:lang w:val="es-US"/>
        </w:rPr>
      </w:pPr>
      <w:r w:rsidRPr="00B24249">
        <w:rPr>
          <w:noProof/>
          <w:lang w:val="es-US"/>
        </w:rPr>
        <w:lastRenderedPageBreak/>
        <mc:AlternateContent>
          <mc:Choice Requires="wpg">
            <w:drawing>
              <wp:anchor distT="0" distB="0" distL="114300" distR="114300" simplePos="0" relativeHeight="251446784" behindDoc="1" locked="0" layoutInCell="1" allowOverlap="1" wp14:anchorId="571A063A" wp14:editId="1F6962D6">
                <wp:simplePos x="0" y="0"/>
                <wp:positionH relativeFrom="page">
                  <wp:posOffset>411480</wp:posOffset>
                </wp:positionH>
                <wp:positionV relativeFrom="page">
                  <wp:posOffset>381000</wp:posOffset>
                </wp:positionV>
                <wp:extent cx="7406640" cy="10591800"/>
                <wp:effectExtent l="0" t="0" r="0" b="0"/>
                <wp:wrapNone/>
                <wp:docPr id="124" name="docshapegroup5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6640" cy="10591800"/>
                          <a:chOff x="648" y="600"/>
                          <a:chExt cx="11664" cy="16680"/>
                        </a:xfrm>
                      </wpg:grpSpPr>
                      <wps:wsp>
                        <wps:cNvPr id="835" name="docshape526"/>
                        <wps:cNvSpPr>
                          <a:spLocks/>
                        </wps:cNvSpPr>
                        <wps:spPr bwMode="auto">
                          <a:xfrm>
                            <a:off x="4471" y="6378"/>
                            <a:ext cx="3605" cy="4100"/>
                          </a:xfrm>
                          <a:custGeom>
                            <a:avLst/>
                            <a:gdLst>
                              <a:gd name="T0" fmla="+- 0 4702 4471"/>
                              <a:gd name="T1" fmla="*/ T0 w 3605"/>
                              <a:gd name="T2" fmla="+- 0 9499 6379"/>
                              <a:gd name="T3" fmla="*/ 9499 h 4100"/>
                              <a:gd name="T4" fmla="+- 0 4472 4471"/>
                              <a:gd name="T5" fmla="*/ T4 w 3605"/>
                              <a:gd name="T6" fmla="+- 0 9779 6379"/>
                              <a:gd name="T7" fmla="*/ 9779 h 4100"/>
                              <a:gd name="T8" fmla="+- 0 5457 4471"/>
                              <a:gd name="T9" fmla="*/ T8 w 3605"/>
                              <a:gd name="T10" fmla="+- 0 10319 6379"/>
                              <a:gd name="T11" fmla="*/ 10319 h 4100"/>
                              <a:gd name="T12" fmla="+- 0 4962 4471"/>
                              <a:gd name="T13" fmla="*/ T12 w 3605"/>
                              <a:gd name="T14" fmla="+- 0 9479 6379"/>
                              <a:gd name="T15" fmla="*/ 9479 h 4100"/>
                              <a:gd name="T16" fmla="+- 0 5133 4471"/>
                              <a:gd name="T17" fmla="*/ T16 w 3605"/>
                              <a:gd name="T18" fmla="+- 0 9339 6379"/>
                              <a:gd name="T19" fmla="*/ 9339 h 4100"/>
                              <a:gd name="T20" fmla="+- 0 5219 4471"/>
                              <a:gd name="T21" fmla="*/ T20 w 3605"/>
                              <a:gd name="T22" fmla="+- 0 9539 6379"/>
                              <a:gd name="T23" fmla="*/ 9539 h 4100"/>
                              <a:gd name="T24" fmla="+- 0 5453 4471"/>
                              <a:gd name="T25" fmla="*/ T24 w 3605"/>
                              <a:gd name="T26" fmla="+- 0 9759 6379"/>
                              <a:gd name="T27" fmla="*/ 9759 h 4100"/>
                              <a:gd name="T28" fmla="+- 0 5507 4471"/>
                              <a:gd name="T29" fmla="*/ T28 w 3605"/>
                              <a:gd name="T30" fmla="+- 0 9979 6379"/>
                              <a:gd name="T31" fmla="*/ 9979 h 4100"/>
                              <a:gd name="T32" fmla="+- 0 5388 4471"/>
                              <a:gd name="T33" fmla="*/ T32 w 3605"/>
                              <a:gd name="T34" fmla="+- 0 10199 6379"/>
                              <a:gd name="T35" fmla="*/ 10199 h 4100"/>
                              <a:gd name="T36" fmla="+- 0 5587 4471"/>
                              <a:gd name="T37" fmla="*/ T36 w 3605"/>
                              <a:gd name="T38" fmla="+- 0 10139 6379"/>
                              <a:gd name="T39" fmla="*/ 10139 h 4100"/>
                              <a:gd name="T40" fmla="+- 0 5641 4471"/>
                              <a:gd name="T41" fmla="*/ T40 w 3605"/>
                              <a:gd name="T42" fmla="+- 0 9839 6379"/>
                              <a:gd name="T43" fmla="*/ 9839 h 4100"/>
                              <a:gd name="T44" fmla="+- 0 5472 4471"/>
                              <a:gd name="T45" fmla="*/ T44 w 3605"/>
                              <a:gd name="T46" fmla="+- 0 9539 6379"/>
                              <a:gd name="T47" fmla="*/ 9539 h 4100"/>
                              <a:gd name="T48" fmla="+- 0 5207 4471"/>
                              <a:gd name="T49" fmla="*/ T48 w 3605"/>
                              <a:gd name="T50" fmla="+- 0 8919 6379"/>
                              <a:gd name="T51" fmla="*/ 8919 h 4100"/>
                              <a:gd name="T52" fmla="+- 0 5196 4471"/>
                              <a:gd name="T53" fmla="*/ T52 w 3605"/>
                              <a:gd name="T54" fmla="+- 0 8979 6379"/>
                              <a:gd name="T55" fmla="*/ 8979 h 4100"/>
                              <a:gd name="T56" fmla="+- 0 6010 4471"/>
                              <a:gd name="T57" fmla="*/ T56 w 3605"/>
                              <a:gd name="T58" fmla="+- 0 9679 6379"/>
                              <a:gd name="T59" fmla="*/ 9679 h 4100"/>
                              <a:gd name="T60" fmla="+- 0 6082 4471"/>
                              <a:gd name="T61" fmla="*/ T60 w 3605"/>
                              <a:gd name="T62" fmla="+- 0 9619 6379"/>
                              <a:gd name="T63" fmla="*/ 9619 h 4100"/>
                              <a:gd name="T64" fmla="+- 0 5795 4471"/>
                              <a:gd name="T65" fmla="*/ T64 w 3605"/>
                              <a:gd name="T66" fmla="+- 0 9179 6379"/>
                              <a:gd name="T67" fmla="*/ 9179 h 4100"/>
                              <a:gd name="T68" fmla="+- 0 5481 4471"/>
                              <a:gd name="T69" fmla="*/ T68 w 3605"/>
                              <a:gd name="T70" fmla="+- 0 8799 6379"/>
                              <a:gd name="T71" fmla="*/ 8799 h 4100"/>
                              <a:gd name="T72" fmla="+- 0 5589 4471"/>
                              <a:gd name="T73" fmla="*/ T72 w 3605"/>
                              <a:gd name="T74" fmla="+- 0 8739 6379"/>
                              <a:gd name="T75" fmla="*/ 8739 h 4100"/>
                              <a:gd name="T76" fmla="+- 0 6395 4471"/>
                              <a:gd name="T77" fmla="*/ T76 w 3605"/>
                              <a:gd name="T78" fmla="+- 0 9259 6379"/>
                              <a:gd name="T79" fmla="*/ 9259 h 4100"/>
                              <a:gd name="T80" fmla="+- 0 6461 4471"/>
                              <a:gd name="T81" fmla="*/ T80 w 3605"/>
                              <a:gd name="T82" fmla="+- 0 9199 6379"/>
                              <a:gd name="T83" fmla="*/ 9199 h 4100"/>
                              <a:gd name="T84" fmla="+- 0 5771 4471"/>
                              <a:gd name="T85" fmla="*/ T84 w 3605"/>
                              <a:gd name="T86" fmla="+- 0 8599 6379"/>
                              <a:gd name="T87" fmla="*/ 8599 h 4100"/>
                              <a:gd name="T88" fmla="+- 0 5412 4471"/>
                              <a:gd name="T89" fmla="*/ T88 w 3605"/>
                              <a:gd name="T90" fmla="+- 0 8699 6379"/>
                              <a:gd name="T91" fmla="*/ 8699 h 4100"/>
                              <a:gd name="T92" fmla="+- 0 5721 4471"/>
                              <a:gd name="T93" fmla="*/ T92 w 3605"/>
                              <a:gd name="T94" fmla="+- 0 8759 6379"/>
                              <a:gd name="T95" fmla="*/ 8759 h 4100"/>
                              <a:gd name="T96" fmla="+- 0 5800 4471"/>
                              <a:gd name="T97" fmla="*/ T96 w 3605"/>
                              <a:gd name="T98" fmla="+- 0 8859 6379"/>
                              <a:gd name="T99" fmla="*/ 8859 h 4100"/>
                              <a:gd name="T100" fmla="+- 0 5800 4471"/>
                              <a:gd name="T101" fmla="*/ T100 w 3605"/>
                              <a:gd name="T102" fmla="+- 0 8959 6379"/>
                              <a:gd name="T103" fmla="*/ 8959 h 4100"/>
                              <a:gd name="T104" fmla="+- 0 5640 4471"/>
                              <a:gd name="T105" fmla="*/ T104 w 3605"/>
                              <a:gd name="T106" fmla="+- 0 9179 6379"/>
                              <a:gd name="T107" fmla="*/ 9179 h 4100"/>
                              <a:gd name="T108" fmla="+- 0 6418 4471"/>
                              <a:gd name="T109" fmla="*/ T108 w 3605"/>
                              <a:gd name="T110" fmla="+- 0 9099 6379"/>
                              <a:gd name="T111" fmla="*/ 9099 h 4100"/>
                              <a:gd name="T112" fmla="+- 0 5927 4471"/>
                              <a:gd name="T113" fmla="*/ T112 w 3605"/>
                              <a:gd name="T114" fmla="+- 0 8919 6379"/>
                              <a:gd name="T115" fmla="*/ 8919 h 4100"/>
                              <a:gd name="T116" fmla="+- 0 5928 4471"/>
                              <a:gd name="T117" fmla="*/ T116 w 3605"/>
                              <a:gd name="T118" fmla="+- 0 8799 6379"/>
                              <a:gd name="T119" fmla="*/ 8799 h 4100"/>
                              <a:gd name="T120" fmla="+- 0 5858 4471"/>
                              <a:gd name="T121" fmla="*/ T120 w 3605"/>
                              <a:gd name="T122" fmla="+- 0 8679 6379"/>
                              <a:gd name="T123" fmla="*/ 8679 h 4100"/>
                              <a:gd name="T124" fmla="+- 0 6036 4471"/>
                              <a:gd name="T125" fmla="*/ T124 w 3605"/>
                              <a:gd name="T126" fmla="+- 0 9119 6379"/>
                              <a:gd name="T127" fmla="*/ 9119 h 4100"/>
                              <a:gd name="T128" fmla="+- 0 6536 4471"/>
                              <a:gd name="T129" fmla="*/ T128 w 3605"/>
                              <a:gd name="T130" fmla="+- 0 9059 6379"/>
                              <a:gd name="T131" fmla="*/ 9059 h 4100"/>
                              <a:gd name="T132" fmla="+- 0 6064 4471"/>
                              <a:gd name="T133" fmla="*/ T132 w 3605"/>
                              <a:gd name="T134" fmla="+- 0 7959 6379"/>
                              <a:gd name="T135" fmla="*/ 7959 h 4100"/>
                              <a:gd name="T136" fmla="+- 0 6006 4471"/>
                              <a:gd name="T137" fmla="*/ T136 w 3605"/>
                              <a:gd name="T138" fmla="+- 0 8019 6379"/>
                              <a:gd name="T139" fmla="*/ 8019 h 4100"/>
                              <a:gd name="T140" fmla="+- 0 6524 4471"/>
                              <a:gd name="T141" fmla="*/ T140 w 3605"/>
                              <a:gd name="T142" fmla="+- 0 9039 6379"/>
                              <a:gd name="T143" fmla="*/ 9039 h 4100"/>
                              <a:gd name="T144" fmla="+- 0 6644 4471"/>
                              <a:gd name="T145" fmla="*/ T144 w 3605"/>
                              <a:gd name="T146" fmla="+- 0 8979 6379"/>
                              <a:gd name="T147" fmla="*/ 8979 h 4100"/>
                              <a:gd name="T148" fmla="+- 0 6438 4471"/>
                              <a:gd name="T149" fmla="*/ T148 w 3605"/>
                              <a:gd name="T150" fmla="+- 0 8599 6379"/>
                              <a:gd name="T151" fmla="*/ 8599 h 4100"/>
                              <a:gd name="T152" fmla="+- 0 5918 4471"/>
                              <a:gd name="T153" fmla="*/ T152 w 3605"/>
                              <a:gd name="T154" fmla="+- 0 8999 6379"/>
                              <a:gd name="T155" fmla="*/ 8999 h 4100"/>
                              <a:gd name="T156" fmla="+- 0 5748 4471"/>
                              <a:gd name="T157" fmla="*/ T156 w 3605"/>
                              <a:gd name="T158" fmla="+- 0 8599 6379"/>
                              <a:gd name="T159" fmla="*/ 8599 h 4100"/>
                              <a:gd name="T160" fmla="+- 0 6592 4471"/>
                              <a:gd name="T161" fmla="*/ T160 w 3605"/>
                              <a:gd name="T162" fmla="+- 0 8599 6379"/>
                              <a:gd name="T163" fmla="*/ 8599 h 4100"/>
                              <a:gd name="T164" fmla="+- 0 6535 4471"/>
                              <a:gd name="T165" fmla="*/ T164 w 3605"/>
                              <a:gd name="T166" fmla="+- 0 8079 6379"/>
                              <a:gd name="T167" fmla="*/ 8079 h 4100"/>
                              <a:gd name="T168" fmla="+- 0 7135 4471"/>
                              <a:gd name="T169" fmla="*/ T168 w 3605"/>
                              <a:gd name="T170" fmla="+- 0 8439 6379"/>
                              <a:gd name="T171" fmla="*/ 8439 h 4100"/>
                              <a:gd name="T172" fmla="+- 0 7184 4471"/>
                              <a:gd name="T173" fmla="*/ T172 w 3605"/>
                              <a:gd name="T174" fmla="+- 0 8379 6379"/>
                              <a:gd name="T175" fmla="*/ 8379 h 4100"/>
                              <a:gd name="T176" fmla="+- 0 6510 4471"/>
                              <a:gd name="T177" fmla="*/ T176 w 3605"/>
                              <a:gd name="T178" fmla="+- 0 7459 6379"/>
                              <a:gd name="T179" fmla="*/ 7459 h 4100"/>
                              <a:gd name="T180" fmla="+- 0 6528 4471"/>
                              <a:gd name="T181" fmla="*/ T180 w 3605"/>
                              <a:gd name="T182" fmla="+- 0 7519 6379"/>
                              <a:gd name="T183" fmla="*/ 7519 h 4100"/>
                              <a:gd name="T184" fmla="+- 0 7376 4471"/>
                              <a:gd name="T185" fmla="*/ T184 w 3605"/>
                              <a:gd name="T186" fmla="+- 0 8159 6379"/>
                              <a:gd name="T187" fmla="*/ 8159 h 4100"/>
                              <a:gd name="T188" fmla="+- 0 7400 4471"/>
                              <a:gd name="T189" fmla="*/ T188 w 3605"/>
                              <a:gd name="T190" fmla="+- 0 8099 6379"/>
                              <a:gd name="T191" fmla="*/ 8099 h 4100"/>
                              <a:gd name="T192" fmla="+- 0 6946 4471"/>
                              <a:gd name="T193" fmla="*/ T192 w 3605"/>
                              <a:gd name="T194" fmla="+- 0 7159 6379"/>
                              <a:gd name="T195" fmla="*/ 7159 h 4100"/>
                              <a:gd name="T196" fmla="+- 0 6934 4471"/>
                              <a:gd name="T197" fmla="*/ T196 w 3605"/>
                              <a:gd name="T198" fmla="+- 0 7099 6379"/>
                              <a:gd name="T199" fmla="*/ 7099 h 4100"/>
                              <a:gd name="T200" fmla="+- 0 7213 4471"/>
                              <a:gd name="T201" fmla="*/ T200 w 3605"/>
                              <a:gd name="T202" fmla="+- 0 7419 6379"/>
                              <a:gd name="T203" fmla="*/ 7419 h 4100"/>
                              <a:gd name="T204" fmla="+- 0 7306 4471"/>
                              <a:gd name="T205" fmla="*/ T204 w 3605"/>
                              <a:gd name="T206" fmla="+- 0 7479 6379"/>
                              <a:gd name="T207" fmla="*/ 7479 h 4100"/>
                              <a:gd name="T208" fmla="+- 0 7484 4471"/>
                              <a:gd name="T209" fmla="*/ T208 w 3605"/>
                              <a:gd name="T210" fmla="+- 0 6819 6379"/>
                              <a:gd name="T211" fmla="*/ 6819 h 4100"/>
                              <a:gd name="T212" fmla="+- 0 8041 4471"/>
                              <a:gd name="T213" fmla="*/ T212 w 3605"/>
                              <a:gd name="T214" fmla="+- 0 7419 6379"/>
                              <a:gd name="T215" fmla="*/ 7419 h 4100"/>
                              <a:gd name="T216" fmla="+- 0 8076 4471"/>
                              <a:gd name="T217" fmla="*/ T216 w 3605"/>
                              <a:gd name="T218" fmla="+- 0 7359 6379"/>
                              <a:gd name="T219" fmla="*/ 7359 h 4100"/>
                              <a:gd name="T220" fmla="+- 0 7013 4471"/>
                              <a:gd name="T221" fmla="*/ T220 w 3605"/>
                              <a:gd name="T222" fmla="+- 0 7059 6379"/>
                              <a:gd name="T223" fmla="*/ 7059 h 4100"/>
                              <a:gd name="T224" fmla="+- 0 6944 4471"/>
                              <a:gd name="T225" fmla="*/ T224 w 3605"/>
                              <a:gd name="T226" fmla="+- 0 6959 6379"/>
                              <a:gd name="T227" fmla="*/ 6959 h 4100"/>
                              <a:gd name="T228" fmla="+- 0 6968 4471"/>
                              <a:gd name="T229" fmla="*/ T228 w 3605"/>
                              <a:gd name="T230" fmla="+- 0 7019 6379"/>
                              <a:gd name="T231" fmla="*/ 7019 h 4100"/>
                              <a:gd name="T232" fmla="+- 0 7556 4471"/>
                              <a:gd name="T233" fmla="*/ T232 w 3605"/>
                              <a:gd name="T234" fmla="+- 0 6459 6379"/>
                              <a:gd name="T235" fmla="*/ 6459 h 4100"/>
                              <a:gd name="T236" fmla="+- 0 7530 4471"/>
                              <a:gd name="T237" fmla="*/ T236 w 3605"/>
                              <a:gd name="T238" fmla="+- 0 6399 6379"/>
                              <a:gd name="T239" fmla="*/ 6399 h 41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605" h="4100">
                                <a:moveTo>
                                  <a:pt x="662" y="2960"/>
                                </a:moveTo>
                                <a:lnTo>
                                  <a:pt x="468" y="2960"/>
                                </a:lnTo>
                                <a:lnTo>
                                  <a:pt x="373" y="3000"/>
                                </a:lnTo>
                                <a:lnTo>
                                  <a:pt x="326" y="3040"/>
                                </a:lnTo>
                                <a:lnTo>
                                  <a:pt x="278" y="3060"/>
                                </a:lnTo>
                                <a:lnTo>
                                  <a:pt x="231" y="3120"/>
                                </a:lnTo>
                                <a:lnTo>
                                  <a:pt x="183" y="3160"/>
                                </a:lnTo>
                                <a:lnTo>
                                  <a:pt x="16" y="3360"/>
                                </a:lnTo>
                                <a:lnTo>
                                  <a:pt x="7" y="3360"/>
                                </a:lnTo>
                                <a:lnTo>
                                  <a:pt x="1" y="3380"/>
                                </a:lnTo>
                                <a:lnTo>
                                  <a:pt x="0" y="3380"/>
                                </a:lnTo>
                                <a:lnTo>
                                  <a:pt x="1" y="3400"/>
                                </a:lnTo>
                                <a:lnTo>
                                  <a:pt x="5" y="3420"/>
                                </a:lnTo>
                                <a:lnTo>
                                  <a:pt x="13" y="3420"/>
                                </a:lnTo>
                                <a:lnTo>
                                  <a:pt x="24" y="3440"/>
                                </a:lnTo>
                                <a:lnTo>
                                  <a:pt x="766" y="4100"/>
                                </a:lnTo>
                                <a:lnTo>
                                  <a:pt x="847" y="4100"/>
                                </a:lnTo>
                                <a:lnTo>
                                  <a:pt x="986" y="3940"/>
                                </a:lnTo>
                                <a:lnTo>
                                  <a:pt x="816" y="3940"/>
                                </a:lnTo>
                                <a:lnTo>
                                  <a:pt x="169" y="3360"/>
                                </a:lnTo>
                                <a:lnTo>
                                  <a:pt x="269" y="3260"/>
                                </a:lnTo>
                                <a:lnTo>
                                  <a:pt x="307" y="3220"/>
                                </a:lnTo>
                                <a:lnTo>
                                  <a:pt x="345" y="3180"/>
                                </a:lnTo>
                                <a:lnTo>
                                  <a:pt x="491" y="3100"/>
                                </a:lnTo>
                                <a:lnTo>
                                  <a:pt x="927" y="3100"/>
                                </a:lnTo>
                                <a:lnTo>
                                  <a:pt x="856" y="3040"/>
                                </a:lnTo>
                                <a:lnTo>
                                  <a:pt x="808" y="3020"/>
                                </a:lnTo>
                                <a:lnTo>
                                  <a:pt x="760" y="2980"/>
                                </a:lnTo>
                                <a:lnTo>
                                  <a:pt x="711" y="2980"/>
                                </a:lnTo>
                                <a:lnTo>
                                  <a:pt x="662" y="2960"/>
                                </a:lnTo>
                                <a:close/>
                                <a:moveTo>
                                  <a:pt x="927" y="3100"/>
                                </a:moveTo>
                                <a:lnTo>
                                  <a:pt x="601" y="3100"/>
                                </a:lnTo>
                                <a:lnTo>
                                  <a:pt x="638" y="3120"/>
                                </a:lnTo>
                                <a:lnTo>
                                  <a:pt x="675" y="3120"/>
                                </a:lnTo>
                                <a:lnTo>
                                  <a:pt x="712" y="3140"/>
                                </a:lnTo>
                                <a:lnTo>
                                  <a:pt x="748" y="3160"/>
                                </a:lnTo>
                                <a:lnTo>
                                  <a:pt x="818" y="3200"/>
                                </a:lnTo>
                                <a:lnTo>
                                  <a:pt x="852" y="3240"/>
                                </a:lnTo>
                                <a:lnTo>
                                  <a:pt x="892" y="3260"/>
                                </a:lnTo>
                                <a:lnTo>
                                  <a:pt x="927" y="3300"/>
                                </a:lnTo>
                                <a:lnTo>
                                  <a:pt x="957" y="3340"/>
                                </a:lnTo>
                                <a:lnTo>
                                  <a:pt x="982" y="3380"/>
                                </a:lnTo>
                                <a:lnTo>
                                  <a:pt x="1003" y="3420"/>
                                </a:lnTo>
                                <a:lnTo>
                                  <a:pt x="1019" y="3460"/>
                                </a:lnTo>
                                <a:lnTo>
                                  <a:pt x="1030" y="3500"/>
                                </a:lnTo>
                                <a:lnTo>
                                  <a:pt x="1037" y="3520"/>
                                </a:lnTo>
                                <a:lnTo>
                                  <a:pt x="1039" y="3560"/>
                                </a:lnTo>
                                <a:lnTo>
                                  <a:pt x="1036" y="3600"/>
                                </a:lnTo>
                                <a:lnTo>
                                  <a:pt x="1029" y="3640"/>
                                </a:lnTo>
                                <a:lnTo>
                                  <a:pt x="1017" y="3680"/>
                                </a:lnTo>
                                <a:lnTo>
                                  <a:pt x="1000" y="3700"/>
                                </a:lnTo>
                                <a:lnTo>
                                  <a:pt x="977" y="3740"/>
                                </a:lnTo>
                                <a:lnTo>
                                  <a:pt x="950" y="3780"/>
                                </a:lnTo>
                                <a:lnTo>
                                  <a:pt x="917" y="3820"/>
                                </a:lnTo>
                                <a:lnTo>
                                  <a:pt x="816" y="3940"/>
                                </a:lnTo>
                                <a:lnTo>
                                  <a:pt x="986" y="3940"/>
                                </a:lnTo>
                                <a:lnTo>
                                  <a:pt x="1003" y="3920"/>
                                </a:lnTo>
                                <a:lnTo>
                                  <a:pt x="1048" y="3860"/>
                                </a:lnTo>
                                <a:lnTo>
                                  <a:pt x="1085" y="3800"/>
                                </a:lnTo>
                                <a:lnTo>
                                  <a:pt x="1116" y="3760"/>
                                </a:lnTo>
                                <a:lnTo>
                                  <a:pt x="1140" y="3700"/>
                                </a:lnTo>
                                <a:lnTo>
                                  <a:pt x="1159" y="3660"/>
                                </a:lnTo>
                                <a:lnTo>
                                  <a:pt x="1171" y="3600"/>
                                </a:lnTo>
                                <a:lnTo>
                                  <a:pt x="1177" y="3560"/>
                                </a:lnTo>
                                <a:lnTo>
                                  <a:pt x="1176" y="3500"/>
                                </a:lnTo>
                                <a:lnTo>
                                  <a:pt x="1170" y="3460"/>
                                </a:lnTo>
                                <a:lnTo>
                                  <a:pt x="1158" y="3400"/>
                                </a:lnTo>
                                <a:lnTo>
                                  <a:pt x="1140" y="3360"/>
                                </a:lnTo>
                                <a:lnTo>
                                  <a:pt x="1115" y="3300"/>
                                </a:lnTo>
                                <a:lnTo>
                                  <a:pt x="1084" y="3260"/>
                                </a:lnTo>
                                <a:lnTo>
                                  <a:pt x="1046" y="3200"/>
                                </a:lnTo>
                                <a:lnTo>
                                  <a:pt x="1001" y="3160"/>
                                </a:lnTo>
                                <a:lnTo>
                                  <a:pt x="951" y="3120"/>
                                </a:lnTo>
                                <a:lnTo>
                                  <a:pt x="927" y="3100"/>
                                </a:lnTo>
                                <a:close/>
                                <a:moveTo>
                                  <a:pt x="1146" y="2340"/>
                                </a:moveTo>
                                <a:lnTo>
                                  <a:pt x="906" y="2340"/>
                                </a:lnTo>
                                <a:lnTo>
                                  <a:pt x="893" y="2360"/>
                                </a:lnTo>
                                <a:lnTo>
                                  <a:pt x="736" y="2540"/>
                                </a:lnTo>
                                <a:lnTo>
                                  <a:pt x="730" y="2540"/>
                                </a:lnTo>
                                <a:lnTo>
                                  <a:pt x="725" y="2560"/>
                                </a:lnTo>
                                <a:lnTo>
                                  <a:pt x="722" y="2560"/>
                                </a:lnTo>
                                <a:lnTo>
                                  <a:pt x="720" y="2580"/>
                                </a:lnTo>
                                <a:lnTo>
                                  <a:pt x="721" y="2580"/>
                                </a:lnTo>
                                <a:lnTo>
                                  <a:pt x="725" y="2600"/>
                                </a:lnTo>
                                <a:lnTo>
                                  <a:pt x="733" y="2620"/>
                                </a:lnTo>
                                <a:lnTo>
                                  <a:pt x="744" y="2620"/>
                                </a:lnTo>
                                <a:lnTo>
                                  <a:pt x="1513" y="3300"/>
                                </a:lnTo>
                                <a:lnTo>
                                  <a:pt x="1521" y="3320"/>
                                </a:lnTo>
                                <a:lnTo>
                                  <a:pt x="1534" y="3320"/>
                                </a:lnTo>
                                <a:lnTo>
                                  <a:pt x="1539" y="3300"/>
                                </a:lnTo>
                                <a:lnTo>
                                  <a:pt x="1551" y="3300"/>
                                </a:lnTo>
                                <a:lnTo>
                                  <a:pt x="1565" y="3280"/>
                                </a:lnTo>
                                <a:lnTo>
                                  <a:pt x="1573" y="3280"/>
                                </a:lnTo>
                                <a:lnTo>
                                  <a:pt x="1593" y="3260"/>
                                </a:lnTo>
                                <a:lnTo>
                                  <a:pt x="1600" y="3240"/>
                                </a:lnTo>
                                <a:lnTo>
                                  <a:pt x="1611" y="3240"/>
                                </a:lnTo>
                                <a:lnTo>
                                  <a:pt x="1617" y="3220"/>
                                </a:lnTo>
                                <a:lnTo>
                                  <a:pt x="1619" y="3220"/>
                                </a:lnTo>
                                <a:lnTo>
                                  <a:pt x="1618" y="3200"/>
                                </a:lnTo>
                                <a:lnTo>
                                  <a:pt x="1612" y="3200"/>
                                </a:lnTo>
                                <a:lnTo>
                                  <a:pt x="1258" y="2880"/>
                                </a:lnTo>
                                <a:lnTo>
                                  <a:pt x="1324" y="2800"/>
                                </a:lnTo>
                                <a:lnTo>
                                  <a:pt x="1169" y="2800"/>
                                </a:lnTo>
                                <a:lnTo>
                                  <a:pt x="888" y="2560"/>
                                </a:lnTo>
                                <a:lnTo>
                                  <a:pt x="971" y="2460"/>
                                </a:lnTo>
                                <a:lnTo>
                                  <a:pt x="985" y="2440"/>
                                </a:lnTo>
                                <a:lnTo>
                                  <a:pt x="998" y="2440"/>
                                </a:lnTo>
                                <a:lnTo>
                                  <a:pt x="1010" y="2420"/>
                                </a:lnTo>
                                <a:lnTo>
                                  <a:pt x="1020" y="2400"/>
                                </a:lnTo>
                                <a:lnTo>
                                  <a:pt x="1040" y="2400"/>
                                </a:lnTo>
                                <a:lnTo>
                                  <a:pt x="1049" y="2380"/>
                                </a:lnTo>
                                <a:lnTo>
                                  <a:pt x="1059" y="2380"/>
                                </a:lnTo>
                                <a:lnTo>
                                  <a:pt x="1089" y="2360"/>
                                </a:lnTo>
                                <a:lnTo>
                                  <a:pt x="1118" y="2360"/>
                                </a:lnTo>
                                <a:lnTo>
                                  <a:pt x="1146" y="2340"/>
                                </a:lnTo>
                                <a:close/>
                                <a:moveTo>
                                  <a:pt x="2015" y="2760"/>
                                </a:moveTo>
                                <a:lnTo>
                                  <a:pt x="1631" y="2760"/>
                                </a:lnTo>
                                <a:lnTo>
                                  <a:pt x="1895" y="2860"/>
                                </a:lnTo>
                                <a:lnTo>
                                  <a:pt x="1907" y="2880"/>
                                </a:lnTo>
                                <a:lnTo>
                                  <a:pt x="1924" y="2880"/>
                                </a:lnTo>
                                <a:lnTo>
                                  <a:pt x="1936" y="2860"/>
                                </a:lnTo>
                                <a:lnTo>
                                  <a:pt x="1942" y="2860"/>
                                </a:lnTo>
                                <a:lnTo>
                                  <a:pt x="1956" y="2840"/>
                                </a:lnTo>
                                <a:lnTo>
                                  <a:pt x="1965" y="2840"/>
                                </a:lnTo>
                                <a:lnTo>
                                  <a:pt x="1974" y="2820"/>
                                </a:lnTo>
                                <a:lnTo>
                                  <a:pt x="1990" y="2820"/>
                                </a:lnTo>
                                <a:lnTo>
                                  <a:pt x="1996" y="2800"/>
                                </a:lnTo>
                                <a:lnTo>
                                  <a:pt x="2001" y="2800"/>
                                </a:lnTo>
                                <a:lnTo>
                                  <a:pt x="2007" y="2780"/>
                                </a:lnTo>
                                <a:lnTo>
                                  <a:pt x="2015" y="2780"/>
                                </a:lnTo>
                                <a:lnTo>
                                  <a:pt x="2015" y="2760"/>
                                </a:lnTo>
                                <a:close/>
                                <a:moveTo>
                                  <a:pt x="1300" y="2220"/>
                                </a:moveTo>
                                <a:lnTo>
                                  <a:pt x="1054" y="2220"/>
                                </a:lnTo>
                                <a:lnTo>
                                  <a:pt x="978" y="2280"/>
                                </a:lnTo>
                                <a:lnTo>
                                  <a:pt x="969" y="2280"/>
                                </a:lnTo>
                                <a:lnTo>
                                  <a:pt x="960" y="2300"/>
                                </a:lnTo>
                                <a:lnTo>
                                  <a:pt x="951" y="2300"/>
                                </a:lnTo>
                                <a:lnTo>
                                  <a:pt x="941" y="2320"/>
                                </a:lnTo>
                                <a:lnTo>
                                  <a:pt x="930" y="2320"/>
                                </a:lnTo>
                                <a:lnTo>
                                  <a:pt x="919" y="2340"/>
                                </a:lnTo>
                                <a:lnTo>
                                  <a:pt x="1173" y="2340"/>
                                </a:lnTo>
                                <a:lnTo>
                                  <a:pt x="1199" y="2360"/>
                                </a:lnTo>
                                <a:lnTo>
                                  <a:pt x="1225" y="2360"/>
                                </a:lnTo>
                                <a:lnTo>
                                  <a:pt x="1250" y="2380"/>
                                </a:lnTo>
                                <a:lnTo>
                                  <a:pt x="1275" y="2400"/>
                                </a:lnTo>
                                <a:lnTo>
                                  <a:pt x="1289" y="2420"/>
                                </a:lnTo>
                                <a:lnTo>
                                  <a:pt x="1302" y="2420"/>
                                </a:lnTo>
                                <a:lnTo>
                                  <a:pt x="1312" y="2440"/>
                                </a:lnTo>
                                <a:lnTo>
                                  <a:pt x="1321" y="2460"/>
                                </a:lnTo>
                                <a:lnTo>
                                  <a:pt x="1329" y="2480"/>
                                </a:lnTo>
                                <a:lnTo>
                                  <a:pt x="1334" y="2500"/>
                                </a:lnTo>
                                <a:lnTo>
                                  <a:pt x="1337" y="2520"/>
                                </a:lnTo>
                                <a:lnTo>
                                  <a:pt x="1338" y="2520"/>
                                </a:lnTo>
                                <a:lnTo>
                                  <a:pt x="1337" y="2540"/>
                                </a:lnTo>
                                <a:lnTo>
                                  <a:pt x="1334" y="2560"/>
                                </a:lnTo>
                                <a:lnTo>
                                  <a:pt x="1329" y="2580"/>
                                </a:lnTo>
                                <a:lnTo>
                                  <a:pt x="1321" y="2600"/>
                                </a:lnTo>
                                <a:lnTo>
                                  <a:pt x="1311" y="2620"/>
                                </a:lnTo>
                                <a:lnTo>
                                  <a:pt x="1298" y="2660"/>
                                </a:lnTo>
                                <a:lnTo>
                                  <a:pt x="1283" y="2680"/>
                                </a:lnTo>
                                <a:lnTo>
                                  <a:pt x="1265" y="2700"/>
                                </a:lnTo>
                                <a:lnTo>
                                  <a:pt x="1169" y="2800"/>
                                </a:lnTo>
                                <a:lnTo>
                                  <a:pt x="1341" y="2800"/>
                                </a:lnTo>
                                <a:lnTo>
                                  <a:pt x="1375" y="2760"/>
                                </a:lnTo>
                                <a:lnTo>
                                  <a:pt x="1392" y="2760"/>
                                </a:lnTo>
                                <a:lnTo>
                                  <a:pt x="1410" y="2740"/>
                                </a:lnTo>
                                <a:lnTo>
                                  <a:pt x="1961" y="2740"/>
                                </a:lnTo>
                                <a:lnTo>
                                  <a:pt x="1947" y="2720"/>
                                </a:lnTo>
                                <a:lnTo>
                                  <a:pt x="1698" y="2640"/>
                                </a:lnTo>
                                <a:lnTo>
                                  <a:pt x="1677" y="2620"/>
                                </a:lnTo>
                                <a:lnTo>
                                  <a:pt x="1433" y="2620"/>
                                </a:lnTo>
                                <a:lnTo>
                                  <a:pt x="1442" y="2600"/>
                                </a:lnTo>
                                <a:lnTo>
                                  <a:pt x="1450" y="2580"/>
                                </a:lnTo>
                                <a:lnTo>
                                  <a:pt x="1456" y="2540"/>
                                </a:lnTo>
                                <a:lnTo>
                                  <a:pt x="1461" y="2520"/>
                                </a:lnTo>
                                <a:lnTo>
                                  <a:pt x="1463" y="2500"/>
                                </a:lnTo>
                                <a:lnTo>
                                  <a:pt x="1464" y="2480"/>
                                </a:lnTo>
                                <a:lnTo>
                                  <a:pt x="1464" y="2460"/>
                                </a:lnTo>
                                <a:lnTo>
                                  <a:pt x="1462" y="2440"/>
                                </a:lnTo>
                                <a:lnTo>
                                  <a:pt x="1457" y="2420"/>
                                </a:lnTo>
                                <a:lnTo>
                                  <a:pt x="1451" y="2400"/>
                                </a:lnTo>
                                <a:lnTo>
                                  <a:pt x="1442" y="2380"/>
                                </a:lnTo>
                                <a:lnTo>
                                  <a:pt x="1432" y="2360"/>
                                </a:lnTo>
                                <a:lnTo>
                                  <a:pt x="1419" y="2340"/>
                                </a:lnTo>
                                <a:lnTo>
                                  <a:pt x="1404" y="2320"/>
                                </a:lnTo>
                                <a:lnTo>
                                  <a:pt x="1387" y="2300"/>
                                </a:lnTo>
                                <a:lnTo>
                                  <a:pt x="1367" y="2280"/>
                                </a:lnTo>
                                <a:lnTo>
                                  <a:pt x="1345" y="2260"/>
                                </a:lnTo>
                                <a:lnTo>
                                  <a:pt x="1323" y="2240"/>
                                </a:lnTo>
                                <a:lnTo>
                                  <a:pt x="1300" y="2220"/>
                                </a:lnTo>
                                <a:close/>
                                <a:moveTo>
                                  <a:pt x="2003" y="2740"/>
                                </a:moveTo>
                                <a:lnTo>
                                  <a:pt x="1565" y="2740"/>
                                </a:lnTo>
                                <a:lnTo>
                                  <a:pt x="1586" y="2760"/>
                                </a:lnTo>
                                <a:lnTo>
                                  <a:pt x="2007" y="2760"/>
                                </a:lnTo>
                                <a:lnTo>
                                  <a:pt x="2003" y="2740"/>
                                </a:lnTo>
                                <a:close/>
                                <a:moveTo>
                                  <a:pt x="2115" y="2660"/>
                                </a:moveTo>
                                <a:lnTo>
                                  <a:pt x="2059" y="2660"/>
                                </a:lnTo>
                                <a:lnTo>
                                  <a:pt x="2065" y="2680"/>
                                </a:lnTo>
                                <a:lnTo>
                                  <a:pt x="2109" y="2680"/>
                                </a:lnTo>
                                <a:lnTo>
                                  <a:pt x="2115" y="2660"/>
                                </a:lnTo>
                                <a:close/>
                                <a:moveTo>
                                  <a:pt x="1654" y="1540"/>
                                </a:moveTo>
                                <a:lnTo>
                                  <a:pt x="1617" y="1540"/>
                                </a:lnTo>
                                <a:lnTo>
                                  <a:pt x="1608" y="1560"/>
                                </a:lnTo>
                                <a:lnTo>
                                  <a:pt x="1593" y="1580"/>
                                </a:lnTo>
                                <a:lnTo>
                                  <a:pt x="1577" y="1580"/>
                                </a:lnTo>
                                <a:lnTo>
                                  <a:pt x="1569" y="1600"/>
                                </a:lnTo>
                                <a:lnTo>
                                  <a:pt x="1561" y="1600"/>
                                </a:lnTo>
                                <a:lnTo>
                                  <a:pt x="1553" y="1620"/>
                                </a:lnTo>
                                <a:lnTo>
                                  <a:pt x="1541" y="1620"/>
                                </a:lnTo>
                                <a:lnTo>
                                  <a:pt x="1535" y="1640"/>
                                </a:lnTo>
                                <a:lnTo>
                                  <a:pt x="1530" y="1640"/>
                                </a:lnTo>
                                <a:lnTo>
                                  <a:pt x="1527" y="1660"/>
                                </a:lnTo>
                                <a:lnTo>
                                  <a:pt x="1523" y="1660"/>
                                </a:lnTo>
                                <a:lnTo>
                                  <a:pt x="1523" y="1680"/>
                                </a:lnTo>
                                <a:lnTo>
                                  <a:pt x="1529" y="1680"/>
                                </a:lnTo>
                                <a:lnTo>
                                  <a:pt x="2053" y="2660"/>
                                </a:lnTo>
                                <a:lnTo>
                                  <a:pt x="2130" y="2660"/>
                                </a:lnTo>
                                <a:lnTo>
                                  <a:pt x="2137" y="2640"/>
                                </a:lnTo>
                                <a:lnTo>
                                  <a:pt x="2148" y="2640"/>
                                </a:lnTo>
                                <a:lnTo>
                                  <a:pt x="2157" y="2620"/>
                                </a:lnTo>
                                <a:lnTo>
                                  <a:pt x="2169" y="2600"/>
                                </a:lnTo>
                                <a:lnTo>
                                  <a:pt x="2173" y="2600"/>
                                </a:lnTo>
                                <a:lnTo>
                                  <a:pt x="2176" y="2580"/>
                                </a:lnTo>
                                <a:lnTo>
                                  <a:pt x="2172" y="2580"/>
                                </a:lnTo>
                                <a:lnTo>
                                  <a:pt x="2170" y="2560"/>
                                </a:lnTo>
                                <a:lnTo>
                                  <a:pt x="2031" y="2320"/>
                                </a:lnTo>
                                <a:lnTo>
                                  <a:pt x="2121" y="2220"/>
                                </a:lnTo>
                                <a:lnTo>
                                  <a:pt x="1967" y="2220"/>
                                </a:lnTo>
                                <a:lnTo>
                                  <a:pt x="1680" y="1700"/>
                                </a:lnTo>
                                <a:lnTo>
                                  <a:pt x="2064" y="1700"/>
                                </a:lnTo>
                                <a:lnTo>
                                  <a:pt x="1654" y="1540"/>
                                </a:lnTo>
                                <a:close/>
                                <a:moveTo>
                                  <a:pt x="1600" y="2600"/>
                                </a:moveTo>
                                <a:lnTo>
                                  <a:pt x="1461" y="2600"/>
                                </a:lnTo>
                                <a:lnTo>
                                  <a:pt x="1447" y="2620"/>
                                </a:lnTo>
                                <a:lnTo>
                                  <a:pt x="1618" y="2620"/>
                                </a:lnTo>
                                <a:lnTo>
                                  <a:pt x="1600" y="2600"/>
                                </a:lnTo>
                                <a:close/>
                                <a:moveTo>
                                  <a:pt x="1253" y="2200"/>
                                </a:moveTo>
                                <a:lnTo>
                                  <a:pt x="1105" y="2200"/>
                                </a:lnTo>
                                <a:lnTo>
                                  <a:pt x="1080" y="2220"/>
                                </a:lnTo>
                                <a:lnTo>
                                  <a:pt x="1277" y="2220"/>
                                </a:lnTo>
                                <a:lnTo>
                                  <a:pt x="1253" y="2200"/>
                                </a:lnTo>
                                <a:close/>
                                <a:moveTo>
                                  <a:pt x="2064" y="1700"/>
                                </a:moveTo>
                                <a:lnTo>
                                  <a:pt x="1680" y="1700"/>
                                </a:lnTo>
                                <a:lnTo>
                                  <a:pt x="2224" y="1920"/>
                                </a:lnTo>
                                <a:lnTo>
                                  <a:pt x="1967" y="2220"/>
                                </a:lnTo>
                                <a:lnTo>
                                  <a:pt x="2121" y="2220"/>
                                </a:lnTo>
                                <a:lnTo>
                                  <a:pt x="2338" y="1980"/>
                                </a:lnTo>
                                <a:lnTo>
                                  <a:pt x="2717" y="1980"/>
                                </a:lnTo>
                                <a:lnTo>
                                  <a:pt x="2713" y="1960"/>
                                </a:lnTo>
                                <a:lnTo>
                                  <a:pt x="2693" y="1960"/>
                                </a:lnTo>
                                <a:lnTo>
                                  <a:pt x="2680" y="1940"/>
                                </a:lnTo>
                                <a:lnTo>
                                  <a:pt x="2064" y="1700"/>
                                </a:lnTo>
                                <a:close/>
                                <a:moveTo>
                                  <a:pt x="2717" y="1980"/>
                                </a:moveTo>
                                <a:lnTo>
                                  <a:pt x="2338" y="1980"/>
                                </a:lnTo>
                                <a:lnTo>
                                  <a:pt x="2603" y="2080"/>
                                </a:lnTo>
                                <a:lnTo>
                                  <a:pt x="2644" y="2080"/>
                                </a:lnTo>
                                <a:lnTo>
                                  <a:pt x="2651" y="2060"/>
                                </a:lnTo>
                                <a:lnTo>
                                  <a:pt x="2664" y="2060"/>
                                </a:lnTo>
                                <a:lnTo>
                                  <a:pt x="2672" y="2040"/>
                                </a:lnTo>
                                <a:lnTo>
                                  <a:pt x="2680" y="2040"/>
                                </a:lnTo>
                                <a:lnTo>
                                  <a:pt x="2688" y="2020"/>
                                </a:lnTo>
                                <a:lnTo>
                                  <a:pt x="2702" y="2020"/>
                                </a:lnTo>
                                <a:lnTo>
                                  <a:pt x="2707" y="2000"/>
                                </a:lnTo>
                                <a:lnTo>
                                  <a:pt x="2713" y="2000"/>
                                </a:lnTo>
                                <a:lnTo>
                                  <a:pt x="2717" y="1980"/>
                                </a:lnTo>
                                <a:close/>
                                <a:moveTo>
                                  <a:pt x="2418" y="680"/>
                                </a:moveTo>
                                <a:lnTo>
                                  <a:pt x="2383" y="680"/>
                                </a:lnTo>
                                <a:lnTo>
                                  <a:pt x="2381" y="700"/>
                                </a:lnTo>
                                <a:lnTo>
                                  <a:pt x="2049" y="1060"/>
                                </a:lnTo>
                                <a:lnTo>
                                  <a:pt x="2039" y="1080"/>
                                </a:lnTo>
                                <a:lnTo>
                                  <a:pt x="2034" y="1080"/>
                                </a:lnTo>
                                <a:lnTo>
                                  <a:pt x="2033" y="1100"/>
                                </a:lnTo>
                                <a:lnTo>
                                  <a:pt x="2034" y="1120"/>
                                </a:lnTo>
                                <a:lnTo>
                                  <a:pt x="2038" y="1120"/>
                                </a:lnTo>
                                <a:lnTo>
                                  <a:pt x="2046" y="1140"/>
                                </a:lnTo>
                                <a:lnTo>
                                  <a:pt x="2057" y="1140"/>
                                </a:lnTo>
                                <a:lnTo>
                                  <a:pt x="2826" y="1840"/>
                                </a:lnTo>
                                <a:lnTo>
                                  <a:pt x="2851" y="1840"/>
                                </a:lnTo>
                                <a:lnTo>
                                  <a:pt x="2856" y="1820"/>
                                </a:lnTo>
                                <a:lnTo>
                                  <a:pt x="2871" y="1820"/>
                                </a:lnTo>
                                <a:lnTo>
                                  <a:pt x="2896" y="1800"/>
                                </a:lnTo>
                                <a:lnTo>
                                  <a:pt x="2905" y="1780"/>
                                </a:lnTo>
                                <a:lnTo>
                                  <a:pt x="2913" y="1780"/>
                                </a:lnTo>
                                <a:lnTo>
                                  <a:pt x="2919" y="1760"/>
                                </a:lnTo>
                                <a:lnTo>
                                  <a:pt x="2927" y="1760"/>
                                </a:lnTo>
                                <a:lnTo>
                                  <a:pt x="2929" y="1740"/>
                                </a:lnTo>
                                <a:lnTo>
                                  <a:pt x="2931" y="1740"/>
                                </a:lnTo>
                                <a:lnTo>
                                  <a:pt x="2929" y="1720"/>
                                </a:lnTo>
                                <a:lnTo>
                                  <a:pt x="2925" y="1720"/>
                                </a:lnTo>
                                <a:lnTo>
                                  <a:pt x="2578" y="1420"/>
                                </a:lnTo>
                                <a:lnTo>
                                  <a:pt x="2646" y="1340"/>
                                </a:lnTo>
                                <a:lnTo>
                                  <a:pt x="2487" y="1340"/>
                                </a:lnTo>
                                <a:lnTo>
                                  <a:pt x="2203" y="1080"/>
                                </a:lnTo>
                                <a:lnTo>
                                  <a:pt x="2475" y="780"/>
                                </a:lnTo>
                                <a:lnTo>
                                  <a:pt x="2477" y="780"/>
                                </a:lnTo>
                                <a:lnTo>
                                  <a:pt x="2479" y="760"/>
                                </a:lnTo>
                                <a:lnTo>
                                  <a:pt x="2481" y="760"/>
                                </a:lnTo>
                                <a:lnTo>
                                  <a:pt x="2478" y="740"/>
                                </a:lnTo>
                                <a:lnTo>
                                  <a:pt x="2472" y="740"/>
                                </a:lnTo>
                                <a:lnTo>
                                  <a:pt x="2463" y="720"/>
                                </a:lnTo>
                                <a:lnTo>
                                  <a:pt x="2447" y="720"/>
                                </a:lnTo>
                                <a:lnTo>
                                  <a:pt x="2440" y="700"/>
                                </a:lnTo>
                                <a:lnTo>
                                  <a:pt x="2424" y="700"/>
                                </a:lnTo>
                                <a:lnTo>
                                  <a:pt x="2418" y="680"/>
                                </a:lnTo>
                                <a:close/>
                                <a:moveTo>
                                  <a:pt x="2790" y="1040"/>
                                </a:moveTo>
                                <a:lnTo>
                                  <a:pt x="2742" y="1040"/>
                                </a:lnTo>
                                <a:lnTo>
                                  <a:pt x="2487" y="1340"/>
                                </a:lnTo>
                                <a:lnTo>
                                  <a:pt x="2646" y="1340"/>
                                </a:lnTo>
                                <a:lnTo>
                                  <a:pt x="2833" y="1120"/>
                                </a:lnTo>
                                <a:lnTo>
                                  <a:pt x="2838" y="1120"/>
                                </a:lnTo>
                                <a:lnTo>
                                  <a:pt x="2839" y="1100"/>
                                </a:lnTo>
                                <a:lnTo>
                                  <a:pt x="2835" y="1100"/>
                                </a:lnTo>
                                <a:lnTo>
                                  <a:pt x="2832" y="1080"/>
                                </a:lnTo>
                                <a:lnTo>
                                  <a:pt x="2821" y="1080"/>
                                </a:lnTo>
                                <a:lnTo>
                                  <a:pt x="2815" y="1060"/>
                                </a:lnTo>
                                <a:lnTo>
                                  <a:pt x="2799" y="1060"/>
                                </a:lnTo>
                                <a:lnTo>
                                  <a:pt x="2790" y="1040"/>
                                </a:lnTo>
                                <a:close/>
                                <a:moveTo>
                                  <a:pt x="3013" y="440"/>
                                </a:moveTo>
                                <a:lnTo>
                                  <a:pt x="2779" y="440"/>
                                </a:lnTo>
                                <a:lnTo>
                                  <a:pt x="3501" y="1080"/>
                                </a:lnTo>
                                <a:lnTo>
                                  <a:pt x="3531" y="1080"/>
                                </a:lnTo>
                                <a:lnTo>
                                  <a:pt x="3538" y="1060"/>
                                </a:lnTo>
                                <a:lnTo>
                                  <a:pt x="3545" y="1060"/>
                                </a:lnTo>
                                <a:lnTo>
                                  <a:pt x="3570" y="1040"/>
                                </a:lnTo>
                                <a:lnTo>
                                  <a:pt x="3580" y="1020"/>
                                </a:lnTo>
                                <a:lnTo>
                                  <a:pt x="3587" y="1020"/>
                                </a:lnTo>
                                <a:lnTo>
                                  <a:pt x="3592" y="1000"/>
                                </a:lnTo>
                                <a:lnTo>
                                  <a:pt x="3601" y="1000"/>
                                </a:lnTo>
                                <a:lnTo>
                                  <a:pt x="3604" y="980"/>
                                </a:lnTo>
                                <a:lnTo>
                                  <a:pt x="3605" y="980"/>
                                </a:lnTo>
                                <a:lnTo>
                                  <a:pt x="3604" y="960"/>
                                </a:lnTo>
                                <a:lnTo>
                                  <a:pt x="3599" y="960"/>
                                </a:lnTo>
                                <a:lnTo>
                                  <a:pt x="3013" y="440"/>
                                </a:lnTo>
                                <a:close/>
                                <a:moveTo>
                                  <a:pt x="2568" y="660"/>
                                </a:moveTo>
                                <a:lnTo>
                                  <a:pt x="2536" y="660"/>
                                </a:lnTo>
                                <a:lnTo>
                                  <a:pt x="2542" y="680"/>
                                </a:lnTo>
                                <a:lnTo>
                                  <a:pt x="2565" y="680"/>
                                </a:lnTo>
                                <a:lnTo>
                                  <a:pt x="2568" y="660"/>
                                </a:lnTo>
                                <a:close/>
                                <a:moveTo>
                                  <a:pt x="3029" y="0"/>
                                </a:moveTo>
                                <a:lnTo>
                                  <a:pt x="2992" y="0"/>
                                </a:lnTo>
                                <a:lnTo>
                                  <a:pt x="2478" y="580"/>
                                </a:lnTo>
                                <a:lnTo>
                                  <a:pt x="2473" y="580"/>
                                </a:lnTo>
                                <a:lnTo>
                                  <a:pt x="2472" y="600"/>
                                </a:lnTo>
                                <a:lnTo>
                                  <a:pt x="2475" y="600"/>
                                </a:lnTo>
                                <a:lnTo>
                                  <a:pt x="2477" y="620"/>
                                </a:lnTo>
                                <a:lnTo>
                                  <a:pt x="2485" y="620"/>
                                </a:lnTo>
                                <a:lnTo>
                                  <a:pt x="2491" y="640"/>
                                </a:lnTo>
                                <a:lnTo>
                                  <a:pt x="2497" y="640"/>
                                </a:lnTo>
                                <a:lnTo>
                                  <a:pt x="2514" y="660"/>
                                </a:lnTo>
                                <a:lnTo>
                                  <a:pt x="2572" y="660"/>
                                </a:lnTo>
                                <a:lnTo>
                                  <a:pt x="2779" y="440"/>
                                </a:lnTo>
                                <a:lnTo>
                                  <a:pt x="3013" y="440"/>
                                </a:lnTo>
                                <a:lnTo>
                                  <a:pt x="2878" y="320"/>
                                </a:lnTo>
                                <a:lnTo>
                                  <a:pt x="3085" y="80"/>
                                </a:lnTo>
                                <a:lnTo>
                                  <a:pt x="3093" y="80"/>
                                </a:lnTo>
                                <a:lnTo>
                                  <a:pt x="3090" y="60"/>
                                </a:lnTo>
                                <a:lnTo>
                                  <a:pt x="3084" y="60"/>
                                </a:lnTo>
                                <a:lnTo>
                                  <a:pt x="3079" y="40"/>
                                </a:lnTo>
                                <a:lnTo>
                                  <a:pt x="3067" y="40"/>
                                </a:lnTo>
                                <a:lnTo>
                                  <a:pt x="3059" y="20"/>
                                </a:lnTo>
                                <a:lnTo>
                                  <a:pt x="3043" y="20"/>
                                </a:lnTo>
                                <a:lnTo>
                                  <a:pt x="3029"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36" name="docshape52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648" y="1680"/>
                            <a:ext cx="11664" cy="6240"/>
                          </a:xfrm>
                          <a:prstGeom prst="rect">
                            <a:avLst/>
                          </a:prstGeom>
                          <a:noFill/>
                          <a:extLst>
                            <a:ext uri="{909E8E84-426E-40DD-AFC4-6F175D3DCCD1}">
                              <a14:hiddenFill xmlns:a14="http://schemas.microsoft.com/office/drawing/2010/main">
                                <a:solidFill>
                                  <a:srgbClr val="FFFFFF"/>
                                </a:solidFill>
                              </a14:hiddenFill>
                            </a:ext>
                          </a:extLst>
                        </pic:spPr>
                      </pic:pic>
                      <wps:wsp>
                        <wps:cNvPr id="837" name="docshape528"/>
                        <wps:cNvSpPr>
                          <a:spLocks/>
                        </wps:cNvSpPr>
                        <wps:spPr bwMode="auto">
                          <a:xfrm>
                            <a:off x="648" y="600"/>
                            <a:ext cx="11664" cy="15888"/>
                          </a:xfrm>
                          <a:custGeom>
                            <a:avLst/>
                            <a:gdLst>
                              <a:gd name="T0" fmla="+- 0 12312 648"/>
                              <a:gd name="T1" fmla="*/ T0 w 11664"/>
                              <a:gd name="T2" fmla="+- 0 7920 600"/>
                              <a:gd name="T3" fmla="*/ 7920 h 15888"/>
                              <a:gd name="T4" fmla="+- 0 648 648"/>
                              <a:gd name="T5" fmla="*/ T4 w 11664"/>
                              <a:gd name="T6" fmla="+- 0 7920 600"/>
                              <a:gd name="T7" fmla="*/ 7920 h 15888"/>
                              <a:gd name="T8" fmla="+- 0 648 648"/>
                              <a:gd name="T9" fmla="*/ T8 w 11664"/>
                              <a:gd name="T10" fmla="+- 0 16488 600"/>
                              <a:gd name="T11" fmla="*/ 16488 h 15888"/>
                              <a:gd name="T12" fmla="+- 0 12312 648"/>
                              <a:gd name="T13" fmla="*/ T12 w 11664"/>
                              <a:gd name="T14" fmla="+- 0 16488 600"/>
                              <a:gd name="T15" fmla="*/ 16488 h 15888"/>
                              <a:gd name="T16" fmla="+- 0 12312 648"/>
                              <a:gd name="T17" fmla="*/ T16 w 11664"/>
                              <a:gd name="T18" fmla="+- 0 7920 600"/>
                              <a:gd name="T19" fmla="*/ 7920 h 15888"/>
                              <a:gd name="T20" fmla="+- 0 12312 648"/>
                              <a:gd name="T21" fmla="*/ T20 w 11664"/>
                              <a:gd name="T22" fmla="+- 0 600 600"/>
                              <a:gd name="T23" fmla="*/ 600 h 15888"/>
                              <a:gd name="T24" fmla="+- 0 648 648"/>
                              <a:gd name="T25" fmla="*/ T24 w 11664"/>
                              <a:gd name="T26" fmla="+- 0 600 600"/>
                              <a:gd name="T27" fmla="*/ 600 h 15888"/>
                              <a:gd name="T28" fmla="+- 0 648 648"/>
                              <a:gd name="T29" fmla="*/ T28 w 11664"/>
                              <a:gd name="T30" fmla="+- 0 1800 600"/>
                              <a:gd name="T31" fmla="*/ 1800 h 15888"/>
                              <a:gd name="T32" fmla="+- 0 12312 648"/>
                              <a:gd name="T33" fmla="*/ T32 w 11664"/>
                              <a:gd name="T34" fmla="+- 0 1800 600"/>
                              <a:gd name="T35" fmla="*/ 1800 h 15888"/>
                              <a:gd name="T36" fmla="+- 0 12312 648"/>
                              <a:gd name="T37" fmla="*/ T36 w 11664"/>
                              <a:gd name="T38" fmla="+- 0 600 600"/>
                              <a:gd name="T39" fmla="*/ 600 h 158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664" h="15888">
                                <a:moveTo>
                                  <a:pt x="11664" y="7320"/>
                                </a:moveTo>
                                <a:lnTo>
                                  <a:pt x="0" y="7320"/>
                                </a:lnTo>
                                <a:lnTo>
                                  <a:pt x="0" y="15888"/>
                                </a:lnTo>
                                <a:lnTo>
                                  <a:pt x="11664" y="15888"/>
                                </a:lnTo>
                                <a:lnTo>
                                  <a:pt x="11664" y="7320"/>
                                </a:lnTo>
                                <a:close/>
                                <a:moveTo>
                                  <a:pt x="11664" y="0"/>
                                </a:moveTo>
                                <a:lnTo>
                                  <a:pt x="0" y="0"/>
                                </a:lnTo>
                                <a:lnTo>
                                  <a:pt x="0" y="1200"/>
                                </a:lnTo>
                                <a:lnTo>
                                  <a:pt x="11664" y="1200"/>
                                </a:lnTo>
                                <a:lnTo>
                                  <a:pt x="11664" y="0"/>
                                </a:lnTo>
                                <a:close/>
                              </a:path>
                            </a:pathLst>
                          </a:custGeom>
                          <a:solidFill>
                            <a:srgbClr val="171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8" name="docshape529"/>
                        <wps:cNvSpPr>
                          <a:spLocks/>
                        </wps:cNvSpPr>
                        <wps:spPr bwMode="auto">
                          <a:xfrm>
                            <a:off x="2148" y="15049"/>
                            <a:ext cx="8666" cy="2231"/>
                          </a:xfrm>
                          <a:custGeom>
                            <a:avLst/>
                            <a:gdLst>
                              <a:gd name="T0" fmla="+- 0 6267 2148"/>
                              <a:gd name="T1" fmla="*/ T0 w 8666"/>
                              <a:gd name="T2" fmla="+- 0 15051 15049"/>
                              <a:gd name="T3" fmla="*/ 15051 h 2231"/>
                              <a:gd name="T4" fmla="+- 0 5952 2148"/>
                              <a:gd name="T5" fmla="*/ T4 w 8666"/>
                              <a:gd name="T6" fmla="+- 0 15061 15049"/>
                              <a:gd name="T7" fmla="*/ 15061 h 2231"/>
                              <a:gd name="T8" fmla="+- 0 5645 2148"/>
                              <a:gd name="T9" fmla="*/ T8 w 8666"/>
                              <a:gd name="T10" fmla="+- 0 15080 15049"/>
                              <a:gd name="T11" fmla="*/ 15080 h 2231"/>
                              <a:gd name="T12" fmla="+- 0 5345 2148"/>
                              <a:gd name="T13" fmla="*/ T12 w 8666"/>
                              <a:gd name="T14" fmla="+- 0 15107 15049"/>
                              <a:gd name="T15" fmla="*/ 15107 h 2231"/>
                              <a:gd name="T16" fmla="+- 0 5053 2148"/>
                              <a:gd name="T17" fmla="*/ T16 w 8666"/>
                              <a:gd name="T18" fmla="+- 0 15141 15049"/>
                              <a:gd name="T19" fmla="*/ 15141 h 2231"/>
                              <a:gd name="T20" fmla="+- 0 4770 2148"/>
                              <a:gd name="T21" fmla="*/ T20 w 8666"/>
                              <a:gd name="T22" fmla="+- 0 15183 15049"/>
                              <a:gd name="T23" fmla="*/ 15183 h 2231"/>
                              <a:gd name="T24" fmla="+- 0 4498 2148"/>
                              <a:gd name="T25" fmla="*/ T24 w 8666"/>
                              <a:gd name="T26" fmla="+- 0 15232 15049"/>
                              <a:gd name="T27" fmla="*/ 15232 h 2231"/>
                              <a:gd name="T28" fmla="+- 0 4236 2148"/>
                              <a:gd name="T29" fmla="*/ T28 w 8666"/>
                              <a:gd name="T30" fmla="+- 0 15288 15049"/>
                              <a:gd name="T31" fmla="*/ 15288 h 2231"/>
                              <a:gd name="T32" fmla="+- 0 3986 2148"/>
                              <a:gd name="T33" fmla="*/ T32 w 8666"/>
                              <a:gd name="T34" fmla="+- 0 15351 15049"/>
                              <a:gd name="T35" fmla="*/ 15351 h 2231"/>
                              <a:gd name="T36" fmla="+- 0 3748 2148"/>
                              <a:gd name="T37" fmla="*/ T36 w 8666"/>
                              <a:gd name="T38" fmla="+- 0 15420 15049"/>
                              <a:gd name="T39" fmla="*/ 15420 h 2231"/>
                              <a:gd name="T40" fmla="+- 0 3524 2148"/>
                              <a:gd name="T41" fmla="*/ T40 w 8666"/>
                              <a:gd name="T42" fmla="+- 0 15495 15049"/>
                              <a:gd name="T43" fmla="*/ 15495 h 2231"/>
                              <a:gd name="T44" fmla="+- 0 3313 2148"/>
                              <a:gd name="T45" fmla="*/ T44 w 8666"/>
                              <a:gd name="T46" fmla="+- 0 15575 15049"/>
                              <a:gd name="T47" fmla="*/ 15575 h 2231"/>
                              <a:gd name="T48" fmla="+- 0 3117 2148"/>
                              <a:gd name="T49" fmla="*/ T48 w 8666"/>
                              <a:gd name="T50" fmla="+- 0 15661 15049"/>
                              <a:gd name="T51" fmla="*/ 15661 h 2231"/>
                              <a:gd name="T52" fmla="+- 0 2937 2148"/>
                              <a:gd name="T53" fmla="*/ T52 w 8666"/>
                              <a:gd name="T54" fmla="+- 0 15752 15049"/>
                              <a:gd name="T55" fmla="*/ 15752 h 2231"/>
                              <a:gd name="T56" fmla="+- 0 2773 2148"/>
                              <a:gd name="T57" fmla="*/ T56 w 8666"/>
                              <a:gd name="T58" fmla="+- 0 15848 15049"/>
                              <a:gd name="T59" fmla="*/ 15848 h 2231"/>
                              <a:gd name="T60" fmla="+- 0 2539 2148"/>
                              <a:gd name="T61" fmla="*/ T60 w 8666"/>
                              <a:gd name="T62" fmla="+- 0 16017 15049"/>
                              <a:gd name="T63" fmla="*/ 16017 h 2231"/>
                              <a:gd name="T64" fmla="+- 0 2326 2148"/>
                              <a:gd name="T65" fmla="*/ T64 w 8666"/>
                              <a:gd name="T66" fmla="+- 0 16234 15049"/>
                              <a:gd name="T67" fmla="*/ 16234 h 2231"/>
                              <a:gd name="T68" fmla="+- 0 2194 2148"/>
                              <a:gd name="T69" fmla="*/ T68 w 8666"/>
                              <a:gd name="T70" fmla="+- 0 16464 15049"/>
                              <a:gd name="T71" fmla="*/ 16464 h 2231"/>
                              <a:gd name="T72" fmla="+- 0 2148 2148"/>
                              <a:gd name="T73" fmla="*/ T72 w 8666"/>
                              <a:gd name="T74" fmla="+- 0 16705 15049"/>
                              <a:gd name="T75" fmla="*/ 16705 h 2231"/>
                              <a:gd name="T76" fmla="+- 0 2180 2148"/>
                              <a:gd name="T77" fmla="*/ T76 w 8666"/>
                              <a:gd name="T78" fmla="+- 0 16907 15049"/>
                              <a:gd name="T79" fmla="*/ 16907 h 2231"/>
                              <a:gd name="T80" fmla="+- 0 2298 2148"/>
                              <a:gd name="T81" fmla="*/ T80 w 8666"/>
                              <a:gd name="T82" fmla="+- 0 17139 15049"/>
                              <a:gd name="T83" fmla="*/ 17139 h 2231"/>
                              <a:gd name="T84" fmla="+- 0 10545 2148"/>
                              <a:gd name="T85" fmla="*/ T84 w 8666"/>
                              <a:gd name="T86" fmla="+- 0 17279 15049"/>
                              <a:gd name="T87" fmla="*/ 17279 h 2231"/>
                              <a:gd name="T88" fmla="+- 0 10712 2148"/>
                              <a:gd name="T89" fmla="*/ T88 w 8666"/>
                              <a:gd name="T90" fmla="+- 0 17063 15049"/>
                              <a:gd name="T91" fmla="*/ 17063 h 2231"/>
                              <a:gd name="T92" fmla="+- 0 10802 2148"/>
                              <a:gd name="T93" fmla="*/ T92 w 8666"/>
                              <a:gd name="T94" fmla="+- 0 16827 15049"/>
                              <a:gd name="T95" fmla="*/ 16827 h 2231"/>
                              <a:gd name="T96" fmla="+- 0 10812 2148"/>
                              <a:gd name="T97" fmla="*/ T96 w 8666"/>
                              <a:gd name="T98" fmla="+- 0 16664 15049"/>
                              <a:gd name="T99" fmla="*/ 16664 h 2231"/>
                              <a:gd name="T100" fmla="+- 0 10751 2148"/>
                              <a:gd name="T101" fmla="*/ T100 w 8666"/>
                              <a:gd name="T102" fmla="+- 0 16425 15049"/>
                              <a:gd name="T103" fmla="*/ 16425 h 2231"/>
                              <a:gd name="T104" fmla="+- 0 10605 2148"/>
                              <a:gd name="T105" fmla="*/ T104 w 8666"/>
                              <a:gd name="T106" fmla="+- 0 16197 15049"/>
                              <a:gd name="T107" fmla="*/ 16197 h 2231"/>
                              <a:gd name="T108" fmla="+- 0 10379 2148"/>
                              <a:gd name="T109" fmla="*/ T108 w 8666"/>
                              <a:gd name="T110" fmla="+- 0 15982 15049"/>
                              <a:gd name="T111" fmla="*/ 15982 h 2231"/>
                              <a:gd name="T112" fmla="+- 0 10135 2148"/>
                              <a:gd name="T113" fmla="*/ T112 w 8666"/>
                              <a:gd name="T114" fmla="+- 0 15815 15049"/>
                              <a:gd name="T115" fmla="*/ 15815 h 2231"/>
                              <a:gd name="T116" fmla="+- 0 9966 2148"/>
                              <a:gd name="T117" fmla="*/ T116 w 8666"/>
                              <a:gd name="T118" fmla="+- 0 15721 15049"/>
                              <a:gd name="T119" fmla="*/ 15721 h 2231"/>
                              <a:gd name="T120" fmla="+- 0 9780 2148"/>
                              <a:gd name="T121" fmla="*/ T120 w 8666"/>
                              <a:gd name="T122" fmla="+- 0 15632 15049"/>
                              <a:gd name="T123" fmla="*/ 15632 h 2231"/>
                              <a:gd name="T124" fmla="+- 0 9579 2148"/>
                              <a:gd name="T125" fmla="*/ T124 w 8666"/>
                              <a:gd name="T126" fmla="+- 0 15548 15049"/>
                              <a:gd name="T127" fmla="*/ 15548 h 2231"/>
                              <a:gd name="T128" fmla="+- 0 9364 2148"/>
                              <a:gd name="T129" fmla="*/ T128 w 8666"/>
                              <a:gd name="T130" fmla="+- 0 15469 15049"/>
                              <a:gd name="T131" fmla="*/ 15469 h 2231"/>
                              <a:gd name="T132" fmla="+- 0 9135 2148"/>
                              <a:gd name="T133" fmla="*/ T132 w 8666"/>
                              <a:gd name="T134" fmla="+- 0 15396 15049"/>
                              <a:gd name="T135" fmla="*/ 15396 h 2231"/>
                              <a:gd name="T136" fmla="+- 0 8893 2148"/>
                              <a:gd name="T137" fmla="*/ T136 w 8666"/>
                              <a:gd name="T138" fmla="+- 0 15329 15049"/>
                              <a:gd name="T139" fmla="*/ 15329 h 2231"/>
                              <a:gd name="T140" fmla="+- 0 8639 2148"/>
                              <a:gd name="T141" fmla="*/ T140 w 8666"/>
                              <a:gd name="T142" fmla="+- 0 15269 15049"/>
                              <a:gd name="T143" fmla="*/ 15269 h 2231"/>
                              <a:gd name="T144" fmla="+- 0 8373 2148"/>
                              <a:gd name="T145" fmla="*/ T144 w 8666"/>
                              <a:gd name="T146" fmla="+- 0 15215 15049"/>
                              <a:gd name="T147" fmla="*/ 15215 h 2231"/>
                              <a:gd name="T148" fmla="+- 0 8097 2148"/>
                              <a:gd name="T149" fmla="*/ T148 w 8666"/>
                              <a:gd name="T150" fmla="+- 0 15168 15049"/>
                              <a:gd name="T151" fmla="*/ 15168 h 2231"/>
                              <a:gd name="T152" fmla="+- 0 7811 2148"/>
                              <a:gd name="T153" fmla="*/ T152 w 8666"/>
                              <a:gd name="T154" fmla="+- 0 15129 15049"/>
                              <a:gd name="T155" fmla="*/ 15129 h 2231"/>
                              <a:gd name="T156" fmla="+- 0 7517 2148"/>
                              <a:gd name="T157" fmla="*/ T156 w 8666"/>
                              <a:gd name="T158" fmla="+- 0 15097 15049"/>
                              <a:gd name="T159" fmla="*/ 15097 h 2231"/>
                              <a:gd name="T160" fmla="+- 0 7214 2148"/>
                              <a:gd name="T161" fmla="*/ T160 w 8666"/>
                              <a:gd name="T162" fmla="+- 0 15073 15049"/>
                              <a:gd name="T163" fmla="*/ 15073 h 2231"/>
                              <a:gd name="T164" fmla="+- 0 6904 2148"/>
                              <a:gd name="T165" fmla="*/ T164 w 8666"/>
                              <a:gd name="T166" fmla="+- 0 15057 15049"/>
                              <a:gd name="T167" fmla="*/ 15057 h 2231"/>
                              <a:gd name="T168" fmla="+- 0 6587 2148"/>
                              <a:gd name="T169" fmla="*/ T168 w 8666"/>
                              <a:gd name="T170" fmla="+- 0 15050 15049"/>
                              <a:gd name="T171" fmla="*/ 15050 h 22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8666" h="2231">
                                <a:moveTo>
                                  <a:pt x="4332" y="0"/>
                                </a:moveTo>
                                <a:lnTo>
                                  <a:pt x="4225" y="1"/>
                                </a:lnTo>
                                <a:lnTo>
                                  <a:pt x="4119" y="2"/>
                                </a:lnTo>
                                <a:lnTo>
                                  <a:pt x="4013" y="5"/>
                                </a:lnTo>
                                <a:lnTo>
                                  <a:pt x="3909" y="8"/>
                                </a:lnTo>
                                <a:lnTo>
                                  <a:pt x="3804" y="12"/>
                                </a:lnTo>
                                <a:lnTo>
                                  <a:pt x="3701" y="18"/>
                                </a:lnTo>
                                <a:lnTo>
                                  <a:pt x="3599" y="24"/>
                                </a:lnTo>
                                <a:lnTo>
                                  <a:pt x="3497" y="31"/>
                                </a:lnTo>
                                <a:lnTo>
                                  <a:pt x="3396" y="39"/>
                                </a:lnTo>
                                <a:lnTo>
                                  <a:pt x="3296" y="48"/>
                                </a:lnTo>
                                <a:lnTo>
                                  <a:pt x="3197" y="58"/>
                                </a:lnTo>
                                <a:lnTo>
                                  <a:pt x="3099" y="68"/>
                                </a:lnTo>
                                <a:lnTo>
                                  <a:pt x="3001" y="80"/>
                                </a:lnTo>
                                <a:lnTo>
                                  <a:pt x="2905" y="92"/>
                                </a:lnTo>
                                <a:lnTo>
                                  <a:pt x="2810" y="105"/>
                                </a:lnTo>
                                <a:lnTo>
                                  <a:pt x="2716" y="119"/>
                                </a:lnTo>
                                <a:lnTo>
                                  <a:pt x="2622" y="134"/>
                                </a:lnTo>
                                <a:lnTo>
                                  <a:pt x="2530" y="150"/>
                                </a:lnTo>
                                <a:lnTo>
                                  <a:pt x="2440" y="166"/>
                                </a:lnTo>
                                <a:lnTo>
                                  <a:pt x="2350" y="183"/>
                                </a:lnTo>
                                <a:lnTo>
                                  <a:pt x="2261" y="201"/>
                                </a:lnTo>
                                <a:lnTo>
                                  <a:pt x="2174" y="220"/>
                                </a:lnTo>
                                <a:lnTo>
                                  <a:pt x="2088" y="239"/>
                                </a:lnTo>
                                <a:lnTo>
                                  <a:pt x="2004" y="260"/>
                                </a:lnTo>
                                <a:lnTo>
                                  <a:pt x="1920" y="280"/>
                                </a:lnTo>
                                <a:lnTo>
                                  <a:pt x="1838" y="302"/>
                                </a:lnTo>
                                <a:lnTo>
                                  <a:pt x="1757" y="324"/>
                                </a:lnTo>
                                <a:lnTo>
                                  <a:pt x="1678" y="347"/>
                                </a:lnTo>
                                <a:lnTo>
                                  <a:pt x="1600" y="371"/>
                                </a:lnTo>
                                <a:lnTo>
                                  <a:pt x="1524" y="395"/>
                                </a:lnTo>
                                <a:lnTo>
                                  <a:pt x="1449" y="420"/>
                                </a:lnTo>
                                <a:lnTo>
                                  <a:pt x="1376" y="446"/>
                                </a:lnTo>
                                <a:lnTo>
                                  <a:pt x="1304" y="472"/>
                                </a:lnTo>
                                <a:lnTo>
                                  <a:pt x="1234" y="499"/>
                                </a:lnTo>
                                <a:lnTo>
                                  <a:pt x="1165" y="526"/>
                                </a:lnTo>
                                <a:lnTo>
                                  <a:pt x="1098" y="554"/>
                                </a:lnTo>
                                <a:lnTo>
                                  <a:pt x="1033" y="583"/>
                                </a:lnTo>
                                <a:lnTo>
                                  <a:pt x="969" y="612"/>
                                </a:lnTo>
                                <a:lnTo>
                                  <a:pt x="908" y="642"/>
                                </a:lnTo>
                                <a:lnTo>
                                  <a:pt x="848" y="672"/>
                                </a:lnTo>
                                <a:lnTo>
                                  <a:pt x="789" y="703"/>
                                </a:lnTo>
                                <a:lnTo>
                                  <a:pt x="733" y="734"/>
                                </a:lnTo>
                                <a:lnTo>
                                  <a:pt x="678" y="766"/>
                                </a:lnTo>
                                <a:lnTo>
                                  <a:pt x="625" y="799"/>
                                </a:lnTo>
                                <a:lnTo>
                                  <a:pt x="575" y="831"/>
                                </a:lnTo>
                                <a:lnTo>
                                  <a:pt x="479" y="899"/>
                                </a:lnTo>
                                <a:lnTo>
                                  <a:pt x="391" y="968"/>
                                </a:lnTo>
                                <a:lnTo>
                                  <a:pt x="312" y="1038"/>
                                </a:lnTo>
                                <a:lnTo>
                                  <a:pt x="240" y="1111"/>
                                </a:lnTo>
                                <a:lnTo>
                                  <a:pt x="178" y="1185"/>
                                </a:lnTo>
                                <a:lnTo>
                                  <a:pt x="125" y="1260"/>
                                </a:lnTo>
                                <a:lnTo>
                                  <a:pt x="80" y="1337"/>
                                </a:lnTo>
                                <a:lnTo>
                                  <a:pt x="46" y="1415"/>
                                </a:lnTo>
                                <a:lnTo>
                                  <a:pt x="20" y="1494"/>
                                </a:lnTo>
                                <a:lnTo>
                                  <a:pt x="5" y="1575"/>
                                </a:lnTo>
                                <a:lnTo>
                                  <a:pt x="0" y="1656"/>
                                </a:lnTo>
                                <a:lnTo>
                                  <a:pt x="1" y="1697"/>
                                </a:lnTo>
                                <a:lnTo>
                                  <a:pt x="12" y="1778"/>
                                </a:lnTo>
                                <a:lnTo>
                                  <a:pt x="32" y="1858"/>
                                </a:lnTo>
                                <a:lnTo>
                                  <a:pt x="62" y="1936"/>
                                </a:lnTo>
                                <a:lnTo>
                                  <a:pt x="101" y="2014"/>
                                </a:lnTo>
                                <a:lnTo>
                                  <a:pt x="150" y="2090"/>
                                </a:lnTo>
                                <a:lnTo>
                                  <a:pt x="208" y="2165"/>
                                </a:lnTo>
                                <a:lnTo>
                                  <a:pt x="268" y="2230"/>
                                </a:lnTo>
                                <a:lnTo>
                                  <a:pt x="8397" y="2230"/>
                                </a:lnTo>
                                <a:lnTo>
                                  <a:pt x="8457" y="2165"/>
                                </a:lnTo>
                                <a:lnTo>
                                  <a:pt x="8515" y="2090"/>
                                </a:lnTo>
                                <a:lnTo>
                                  <a:pt x="8564" y="2014"/>
                                </a:lnTo>
                                <a:lnTo>
                                  <a:pt x="8603" y="1936"/>
                                </a:lnTo>
                                <a:lnTo>
                                  <a:pt x="8633" y="1858"/>
                                </a:lnTo>
                                <a:lnTo>
                                  <a:pt x="8654" y="1778"/>
                                </a:lnTo>
                                <a:lnTo>
                                  <a:pt x="8664" y="1697"/>
                                </a:lnTo>
                                <a:lnTo>
                                  <a:pt x="8665" y="1656"/>
                                </a:lnTo>
                                <a:lnTo>
                                  <a:pt x="8664" y="1615"/>
                                </a:lnTo>
                                <a:lnTo>
                                  <a:pt x="8654" y="1534"/>
                                </a:lnTo>
                                <a:lnTo>
                                  <a:pt x="8633" y="1455"/>
                                </a:lnTo>
                                <a:lnTo>
                                  <a:pt x="8603" y="1376"/>
                                </a:lnTo>
                                <a:lnTo>
                                  <a:pt x="8564" y="1298"/>
                                </a:lnTo>
                                <a:lnTo>
                                  <a:pt x="8515" y="1222"/>
                                </a:lnTo>
                                <a:lnTo>
                                  <a:pt x="8457" y="1148"/>
                                </a:lnTo>
                                <a:lnTo>
                                  <a:pt x="8390" y="1074"/>
                                </a:lnTo>
                                <a:lnTo>
                                  <a:pt x="8315" y="1003"/>
                                </a:lnTo>
                                <a:lnTo>
                                  <a:pt x="8231" y="933"/>
                                </a:lnTo>
                                <a:lnTo>
                                  <a:pt x="8139" y="865"/>
                                </a:lnTo>
                                <a:lnTo>
                                  <a:pt x="8040" y="799"/>
                                </a:lnTo>
                                <a:lnTo>
                                  <a:pt x="7987" y="766"/>
                                </a:lnTo>
                                <a:lnTo>
                                  <a:pt x="7932" y="734"/>
                                </a:lnTo>
                                <a:lnTo>
                                  <a:pt x="7876" y="703"/>
                                </a:lnTo>
                                <a:lnTo>
                                  <a:pt x="7818" y="672"/>
                                </a:lnTo>
                                <a:lnTo>
                                  <a:pt x="7758" y="642"/>
                                </a:lnTo>
                                <a:lnTo>
                                  <a:pt x="7696" y="612"/>
                                </a:lnTo>
                                <a:lnTo>
                                  <a:pt x="7632" y="583"/>
                                </a:lnTo>
                                <a:lnTo>
                                  <a:pt x="7567" y="554"/>
                                </a:lnTo>
                                <a:lnTo>
                                  <a:pt x="7500" y="526"/>
                                </a:lnTo>
                                <a:lnTo>
                                  <a:pt x="7431" y="499"/>
                                </a:lnTo>
                                <a:lnTo>
                                  <a:pt x="7361" y="472"/>
                                </a:lnTo>
                                <a:lnTo>
                                  <a:pt x="7289" y="446"/>
                                </a:lnTo>
                                <a:lnTo>
                                  <a:pt x="7216" y="420"/>
                                </a:lnTo>
                                <a:lnTo>
                                  <a:pt x="7141" y="395"/>
                                </a:lnTo>
                                <a:lnTo>
                                  <a:pt x="7065" y="371"/>
                                </a:lnTo>
                                <a:lnTo>
                                  <a:pt x="6987" y="347"/>
                                </a:lnTo>
                                <a:lnTo>
                                  <a:pt x="6908" y="324"/>
                                </a:lnTo>
                                <a:lnTo>
                                  <a:pt x="6827" y="302"/>
                                </a:lnTo>
                                <a:lnTo>
                                  <a:pt x="6745" y="280"/>
                                </a:lnTo>
                                <a:lnTo>
                                  <a:pt x="6661" y="260"/>
                                </a:lnTo>
                                <a:lnTo>
                                  <a:pt x="6577" y="239"/>
                                </a:lnTo>
                                <a:lnTo>
                                  <a:pt x="6491" y="220"/>
                                </a:lnTo>
                                <a:lnTo>
                                  <a:pt x="6403" y="201"/>
                                </a:lnTo>
                                <a:lnTo>
                                  <a:pt x="6315" y="183"/>
                                </a:lnTo>
                                <a:lnTo>
                                  <a:pt x="6225" y="166"/>
                                </a:lnTo>
                                <a:lnTo>
                                  <a:pt x="6134" y="150"/>
                                </a:lnTo>
                                <a:lnTo>
                                  <a:pt x="6042" y="134"/>
                                </a:lnTo>
                                <a:lnTo>
                                  <a:pt x="5949" y="119"/>
                                </a:lnTo>
                                <a:lnTo>
                                  <a:pt x="5855" y="105"/>
                                </a:lnTo>
                                <a:lnTo>
                                  <a:pt x="5760" y="92"/>
                                </a:lnTo>
                                <a:lnTo>
                                  <a:pt x="5663" y="80"/>
                                </a:lnTo>
                                <a:lnTo>
                                  <a:pt x="5566" y="68"/>
                                </a:lnTo>
                                <a:lnTo>
                                  <a:pt x="5468" y="58"/>
                                </a:lnTo>
                                <a:lnTo>
                                  <a:pt x="5369" y="48"/>
                                </a:lnTo>
                                <a:lnTo>
                                  <a:pt x="5269" y="39"/>
                                </a:lnTo>
                                <a:lnTo>
                                  <a:pt x="5168" y="31"/>
                                </a:lnTo>
                                <a:lnTo>
                                  <a:pt x="5066" y="24"/>
                                </a:lnTo>
                                <a:lnTo>
                                  <a:pt x="4963" y="18"/>
                                </a:lnTo>
                                <a:lnTo>
                                  <a:pt x="4860" y="12"/>
                                </a:lnTo>
                                <a:lnTo>
                                  <a:pt x="4756" y="8"/>
                                </a:lnTo>
                                <a:lnTo>
                                  <a:pt x="4651" y="5"/>
                                </a:lnTo>
                                <a:lnTo>
                                  <a:pt x="4545" y="2"/>
                                </a:lnTo>
                                <a:lnTo>
                                  <a:pt x="4439" y="1"/>
                                </a:lnTo>
                                <a:lnTo>
                                  <a:pt x="433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 name="docshape530"/>
                        <wps:cNvSpPr>
                          <a:spLocks/>
                        </wps:cNvSpPr>
                        <wps:spPr bwMode="auto">
                          <a:xfrm>
                            <a:off x="648" y="1800"/>
                            <a:ext cx="11664" cy="6120"/>
                          </a:xfrm>
                          <a:custGeom>
                            <a:avLst/>
                            <a:gdLst>
                              <a:gd name="T0" fmla="+- 0 12312 648"/>
                              <a:gd name="T1" fmla="*/ T0 w 11664"/>
                              <a:gd name="T2" fmla="+- 0 7680 1800"/>
                              <a:gd name="T3" fmla="*/ 7680 h 6120"/>
                              <a:gd name="T4" fmla="+- 0 648 648"/>
                              <a:gd name="T5" fmla="*/ T4 w 11664"/>
                              <a:gd name="T6" fmla="+- 0 7680 1800"/>
                              <a:gd name="T7" fmla="*/ 7680 h 6120"/>
                              <a:gd name="T8" fmla="+- 0 648 648"/>
                              <a:gd name="T9" fmla="*/ T8 w 11664"/>
                              <a:gd name="T10" fmla="+- 0 7920 1800"/>
                              <a:gd name="T11" fmla="*/ 7920 h 6120"/>
                              <a:gd name="T12" fmla="+- 0 12312 648"/>
                              <a:gd name="T13" fmla="*/ T12 w 11664"/>
                              <a:gd name="T14" fmla="+- 0 7920 1800"/>
                              <a:gd name="T15" fmla="*/ 7920 h 6120"/>
                              <a:gd name="T16" fmla="+- 0 12312 648"/>
                              <a:gd name="T17" fmla="*/ T16 w 11664"/>
                              <a:gd name="T18" fmla="+- 0 7680 1800"/>
                              <a:gd name="T19" fmla="*/ 7680 h 6120"/>
                              <a:gd name="T20" fmla="+- 0 12312 648"/>
                              <a:gd name="T21" fmla="*/ T20 w 11664"/>
                              <a:gd name="T22" fmla="+- 0 1800 1800"/>
                              <a:gd name="T23" fmla="*/ 1800 h 6120"/>
                              <a:gd name="T24" fmla="+- 0 648 648"/>
                              <a:gd name="T25" fmla="*/ T24 w 11664"/>
                              <a:gd name="T26" fmla="+- 0 1800 1800"/>
                              <a:gd name="T27" fmla="*/ 1800 h 6120"/>
                              <a:gd name="T28" fmla="+- 0 648 648"/>
                              <a:gd name="T29" fmla="*/ T28 w 11664"/>
                              <a:gd name="T30" fmla="+- 0 2040 1800"/>
                              <a:gd name="T31" fmla="*/ 2040 h 6120"/>
                              <a:gd name="T32" fmla="+- 0 12312 648"/>
                              <a:gd name="T33" fmla="*/ T32 w 11664"/>
                              <a:gd name="T34" fmla="+- 0 2040 1800"/>
                              <a:gd name="T35" fmla="*/ 2040 h 6120"/>
                              <a:gd name="T36" fmla="+- 0 12312 648"/>
                              <a:gd name="T37" fmla="*/ T36 w 11664"/>
                              <a:gd name="T38" fmla="+- 0 1800 1800"/>
                              <a:gd name="T39" fmla="*/ 1800 h 6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664" h="6120">
                                <a:moveTo>
                                  <a:pt x="11664" y="5880"/>
                                </a:moveTo>
                                <a:lnTo>
                                  <a:pt x="0" y="5880"/>
                                </a:lnTo>
                                <a:lnTo>
                                  <a:pt x="0" y="6120"/>
                                </a:lnTo>
                                <a:lnTo>
                                  <a:pt x="11664" y="6120"/>
                                </a:lnTo>
                                <a:lnTo>
                                  <a:pt x="11664" y="5880"/>
                                </a:lnTo>
                                <a:close/>
                                <a:moveTo>
                                  <a:pt x="11664" y="0"/>
                                </a:moveTo>
                                <a:lnTo>
                                  <a:pt x="0" y="0"/>
                                </a:lnTo>
                                <a:lnTo>
                                  <a:pt x="0" y="240"/>
                                </a:lnTo>
                                <a:lnTo>
                                  <a:pt x="11664" y="240"/>
                                </a:lnTo>
                                <a:lnTo>
                                  <a:pt x="11664" y="0"/>
                                </a:lnTo>
                                <a:close/>
                              </a:path>
                            </a:pathLst>
                          </a:custGeom>
                          <a:solidFill>
                            <a:srgbClr val="FDBA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29C068" id="docshapegroup525" o:spid="_x0000_s1026" style="position:absolute;margin-left:32.4pt;margin-top:30pt;width:583.2pt;height:834pt;z-index:-17628160;mso-position-horizontal-relative:page;mso-position-vertical-relative:page" coordorigin="648,600" coordsize="11664,166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">
                <v:shape id="docshape526" o:spid="_x0000_s1027" style="position:absolute;left:4471;top:6378;width:3605;height:4100;visibility:visible;mso-wrap-style:square;v-text-anchor:top" coordsize="3605,4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" path="m662,2960r-194,l373,3000r-47,40l278,3060r-47,60l183,3160,16,3360r-9,l1,3380r-1,l1,3400r4,20l13,3420r11,20l766,4100r81,l986,3940r-170,l169,3360,269,3260r38,-40l345,3180r146,-80l927,3100r-71,-60l808,3020r-48,-40l711,2980r-49,-20xm927,3100r-326,l638,3120r37,l712,3140r36,20l818,3200r34,40l892,3260r35,40l957,3340r25,40l1003,3420r16,40l1030,3500r7,20l1039,3560r-3,40l1029,3640r-12,40l1000,3700r-23,40l950,3780r-33,40l816,3940r170,l1003,3920r45,-60l1085,3800r31,-40l1140,3700r19,-40l1171,3600r6,-40l1176,3500r-6,-40l1158,3400r-18,-40l1115,3300r-31,-40l1046,3200r-45,-40l951,3120r-24,-20xm1146,2340r-240,l893,2360,736,2540r-6,l725,2560r-3,l720,2580r1,l725,2600r8,20l744,2620r769,680l1521,3320r13,l1539,3300r12,l1565,3280r8,l1593,3260r7,-20l1611,3240r6,-20l1619,3220r-1,-20l1612,3200,1258,2880r66,-80l1169,2800,888,2560r83,-100l985,2440r13,l1010,2420r10,-20l1040,2400r9,-20l1059,2380r30,-20l1118,2360r28,-20xm2015,2760r-384,l1895,2860r12,20l1924,2880r12,-20l1942,2860r14,-20l1965,2840r9,-20l1990,2820r6,-20l2001,2800r6,-20l2015,2780r,-20xm1300,2220r-246,l978,2280r-9,l960,2300r-9,l941,2320r-11,l919,2340r254,l1199,2360r26,l1250,2380r25,20l1289,2420r13,l1312,2440r9,20l1329,2480r5,20l1337,2520r1,l1337,2540r-3,20l1329,2580r-8,20l1311,2620r-13,40l1283,2680r-18,20l1169,2800r172,l1375,2760r17,l1410,2740r551,l1947,2720r-249,-80l1677,2620r-244,l1442,2600r8,-20l1456,2540r5,-20l1463,2500r1,-20l1464,2460r-2,-20l1457,2420r-6,-20l1442,2380r-10,-20l1419,2340r-15,-20l1387,2300r-20,-20l1345,2260r-22,-20l1300,2220xm2003,2740r-438,l1586,2760r421,l2003,2740xm2115,2660r-56,l2065,2680r44,l2115,2660xm1654,1540r-37,l1608,1560r-15,20l1577,1580r-8,20l1561,1600r-8,20l1541,1620r-6,20l1530,1640r-3,20l1523,1660r,20l1529,1680r524,980l2130,2660r7,-20l2148,2640r9,-20l2169,2600r4,l2176,2580r-4,l2170,2560,2031,2320r90,-100l1967,2220,1680,1700r384,l1654,1540xm1600,2600r-139,l1447,2620r171,l1600,2600xm1253,2200r-148,l1080,2220r197,l1253,2200xm2064,1700r-384,l2224,1920r-257,300l2121,2220r217,-240l2717,1980r-4,-20l2693,1960r-13,-20l2064,1700xm2717,1980r-379,l2603,2080r41,l2651,2060r13,l2672,2040r8,l2688,2020r14,l2707,2000r6,l2717,1980xm2418,680r-35,l2381,700r-332,360l2039,1080r-5,l2033,1100r1,20l2038,1120r8,20l2057,1140r769,700l2851,1840r5,-20l2871,1820r25,-20l2905,1780r8,l2919,1760r8,l2929,1740r2,l2929,1720r-4,l2578,1420r68,-80l2487,1340,2203,1080,2475,780r2,l2479,760r2,l2478,740r-6,l2463,720r-16,l2440,700r-16,l2418,680xm2790,1040r-48,l2487,1340r159,l2833,1120r5,l2839,1100r-4,l2832,1080r-11,l2815,1060r-16,l2790,1040xm3013,440r-234,l3501,1080r30,l3538,1060r7,l3570,1040r10,-20l3587,1020r5,-20l3601,1000r3,-20l3605,980r-1,-20l3599,960,3013,440xm2568,660r-32,l2542,680r23,l2568,660xm3029,r-37,l2478,580r-5,l2472,600r3,l2477,620r8,l2491,640r6,l2514,660r58,l2779,440r234,l2878,320,3085,80r8,l3090,60r-6,l3079,40r-12,l3059,20r-16,l3029,xe" fillcolor="#d9d9d9" stroked="f">
                  <v:path arrowok="t" o:connecttype="custom" o:connectlocs="231,9499;1,9779;986,10319;491,9479;662,9339;748,9539;982,9759;1036,9979;917,10199;1116,10139;1170,9839;1001,9539;736,8919;725,8979;1539,9679;1611,9619;1324,9179;1010,8799;1118,8739;1924,9259;1990,9199;1300,8599;941,8699;1250,8759;1329,8859;1329,8959;1169,9179;1947,9099;1456,8919;1457,8799;1387,8679;1565,9119;2065,9059;1593,7959;1535,8019;2053,9039;2173,8979;1967,8599;1447,8999;1277,8599;2121,8599;2064,8079;2664,8439;2713,8379;2039,7459;2057,7519;2905,8159;2929,8099;2475,7159;2463,7099;2742,7419;2835,7479;3013,6819;3570,7419;3605,7359;2542,7059;2473,6959;2497,7019;3085,6459;3059,6399" o:connectangles="0,0,0,0,0,0,0,0,0,0,0,0,0,0,0,0,0,0,0,0,0,0,0,0,0,0,0,0,0,0,0,0,0,0,0,0,0,0,0,0,0,0,0,0,0,0,0,0,0,0,0,0,0,0,0,0,0,0,0,0"/>
                </v:shape>
                <v:shape id="docshape527" o:spid="_x0000_s1028" type="#_x0000_t75" style="position:absolute;left:648;top:1680;width:11664;height:6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">
                  <v:imagedata r:id="rId204" o:title=""/>
                </v:shape>
                <v:shape id="docshape528" o:spid="_x0000_s1029" style="position:absolute;left:648;top:600;width:11664;height:15888;visibility:visible;mso-wrap-style:square;v-text-anchor:top" coordsize="11664,15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" path="m11664,7320l,7320r,8568l11664,15888r,-8568xm11664,l,,,1200r11664,l11664,xe" fillcolor="#171595" stroked="f">
                  <v:path arrowok="t" o:connecttype="custom" o:connectlocs="11664,7920;0,7920;0,16488;11664,16488;11664,7920;11664,600;0,600;0,1800;11664,1800;11664,600" o:connectangles="0,0,0,0,0,0,0,0,0,0"/>
                </v:shape>
                <v:shape id="docshape529" o:spid="_x0000_s1030" style="position:absolute;left:2148;top:15049;width:8666;height:2231;visibility:visible;mso-wrap-style:square;v-text-anchor:top" coordsize="8666,2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" path="m4332,l4225,1,4119,2,4013,5,3909,8r-105,4l3701,18r-102,6l3497,31r-101,8l3296,48r-99,10l3099,68r-98,12l2905,92r-95,13l2716,119r-94,15l2530,150r-90,16l2350,183r-89,18l2174,220r-86,19l2004,260r-84,20l1838,302r-81,22l1678,347r-78,24l1524,395r-75,25l1376,446r-72,26l1234,499r-69,27l1098,554r-65,29l969,612r-61,30l848,672r-59,31l733,734r-55,32l625,799r-50,32l479,899r-88,69l312,1038r-72,73l178,1185r-53,75l80,1337r-34,78l20,1494,5,1575,,1656r1,41l12,1778r20,80l62,1936r39,78l150,2090r58,75l268,2230r8129,l8457,2165r58,-75l8564,2014r39,-78l8633,1858r21,-80l8664,1697r1,-41l8664,1615r-10,-81l8633,1455r-30,-79l8564,1298r-49,-76l8457,1148r-67,-74l8315,1003r-84,-70l8139,865r-99,-66l7987,766r-55,-32l7876,703r-58,-31l7758,642r-62,-30l7632,583r-65,-29l7500,526r-69,-27l7361,472r-72,-26l7216,420r-75,-25l7065,371r-78,-24l6908,324r-81,-22l6745,280r-84,-20l6577,239r-86,-19l6403,201r-88,-18l6225,166r-91,-16l6042,134r-93,-15l5855,105,5760,92,5663,80,5566,68,5468,58,5369,48,5269,39,5168,31,5066,24,4963,18,4860,12,4756,8,4651,5,4545,2,4439,1,4332,xe" stroked="f">
                  <v:path arrowok="t" o:connecttype="custom" o:connectlocs="4119,15051;3804,15061;3497,15080;3197,15107;2905,15141;2622,15183;2350,15232;2088,15288;1838,15351;1600,15420;1376,15495;1165,15575;969,15661;789,15752;625,15848;391,16017;178,16234;46,16464;0,16705;32,16907;150,17139;8397,17279;8564,17063;8654,16827;8664,16664;8603,16425;8457,16197;8231,15982;7987,15815;7818,15721;7632,15632;7431,15548;7216,15469;6987,15396;6745,15329;6491,15269;6225,15215;5949,15168;5663,15129;5369,15097;5066,15073;4756,15057;4439,15050" o:connectangles="0,0,0,0,0,0,0,0,0,0,0,0,0,0,0,0,0,0,0,0,0,0,0,0,0,0,0,0,0,0,0,0,0,0,0,0,0,0,0,0,0,0,0"/>
                </v:shape>
                <v:shape id="docshape530" o:spid="_x0000_s1031" style="position:absolute;left:648;top:1800;width:11664;height:6120;visibility:visible;mso-wrap-style:square;v-text-anchor:top" coordsize="11664,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" path="m11664,5880l,5880r,240l11664,6120r,-240xm11664,l,,,240r11664,l11664,xe" fillcolor="#fdba16" stroked="f">
                  <v:path arrowok="t" o:connecttype="custom" o:connectlocs="11664,7680;0,7680;0,7920;11664,7920;11664,7680;11664,1800;0,1800;0,2040;11664,2040;11664,1800" o:connectangles="0,0,0,0,0,0,0,0,0,0"/>
                </v:shape>
                <w10:wrap anchorx="page" anchory="page"/>
              </v:group>
            </w:pict>
          </mc:Fallback>
        </mc:AlternateContent>
      </w:r>
    </w:p>
    <w:p w14:paraId="72026F6E" w14:textId="77777777" w:rsidR="0039380E" w:rsidRPr="00B24249" w:rsidRDefault="0039380E">
      <w:pPr>
        <w:pStyle w:val="BodyText"/>
        <w:rPr>
          <w:rFonts w:ascii="Arial Black"/>
          <w:sz w:val="20"/>
          <w:lang w:val="es-US"/>
        </w:rPr>
      </w:pPr>
    </w:p>
    <w:p w14:paraId="6279B443" w14:textId="77777777" w:rsidR="0039380E" w:rsidRPr="00B24249" w:rsidRDefault="0039380E">
      <w:pPr>
        <w:pStyle w:val="BodyText"/>
        <w:rPr>
          <w:rFonts w:ascii="Arial Black"/>
          <w:sz w:val="20"/>
          <w:lang w:val="es-US"/>
        </w:rPr>
      </w:pPr>
    </w:p>
    <w:p w14:paraId="72055E5B" w14:textId="77777777" w:rsidR="0039380E" w:rsidRPr="00B24249" w:rsidRDefault="0039380E">
      <w:pPr>
        <w:pStyle w:val="BodyText"/>
        <w:rPr>
          <w:rFonts w:ascii="Arial Black"/>
          <w:sz w:val="20"/>
          <w:lang w:val="es-US"/>
        </w:rPr>
      </w:pPr>
    </w:p>
    <w:p w14:paraId="5301B81A" w14:textId="77777777" w:rsidR="0039380E" w:rsidRPr="00B24249" w:rsidRDefault="0039380E">
      <w:pPr>
        <w:pStyle w:val="BodyText"/>
        <w:rPr>
          <w:rFonts w:ascii="Arial Black"/>
          <w:sz w:val="20"/>
          <w:lang w:val="es-US"/>
        </w:rPr>
      </w:pPr>
    </w:p>
    <w:p w14:paraId="04009EC8" w14:textId="77777777" w:rsidR="0039380E" w:rsidRPr="00B24249" w:rsidRDefault="0039380E">
      <w:pPr>
        <w:pStyle w:val="BodyText"/>
        <w:rPr>
          <w:rFonts w:ascii="Arial Black"/>
          <w:sz w:val="20"/>
          <w:lang w:val="es-US"/>
        </w:rPr>
      </w:pPr>
    </w:p>
    <w:p w14:paraId="26D81043" w14:textId="77777777" w:rsidR="0039380E" w:rsidRPr="00B24249" w:rsidRDefault="0039380E">
      <w:pPr>
        <w:pStyle w:val="BodyText"/>
        <w:rPr>
          <w:rFonts w:ascii="Arial Black"/>
          <w:sz w:val="20"/>
          <w:lang w:val="es-US"/>
        </w:rPr>
      </w:pPr>
    </w:p>
    <w:p w14:paraId="49F49742" w14:textId="77777777" w:rsidR="0039380E" w:rsidRPr="00B24249" w:rsidRDefault="0039380E">
      <w:pPr>
        <w:pStyle w:val="BodyText"/>
        <w:rPr>
          <w:rFonts w:ascii="Arial Black"/>
          <w:sz w:val="20"/>
          <w:lang w:val="es-US"/>
        </w:rPr>
      </w:pPr>
    </w:p>
    <w:p w14:paraId="475B8C4D" w14:textId="77777777" w:rsidR="0039380E" w:rsidRPr="00B24249" w:rsidRDefault="0039380E">
      <w:pPr>
        <w:pStyle w:val="BodyText"/>
        <w:rPr>
          <w:rFonts w:ascii="Arial Black"/>
          <w:sz w:val="20"/>
          <w:lang w:val="es-US"/>
        </w:rPr>
      </w:pPr>
    </w:p>
    <w:p w14:paraId="1E225133" w14:textId="77777777" w:rsidR="0039380E" w:rsidRPr="00B24249" w:rsidRDefault="0039380E">
      <w:pPr>
        <w:pStyle w:val="BodyText"/>
        <w:rPr>
          <w:rFonts w:ascii="Arial Black"/>
          <w:sz w:val="20"/>
          <w:lang w:val="es-US"/>
        </w:rPr>
      </w:pPr>
    </w:p>
    <w:p w14:paraId="2591C23C" w14:textId="77777777" w:rsidR="0039380E" w:rsidRPr="00B24249" w:rsidRDefault="0039380E">
      <w:pPr>
        <w:pStyle w:val="BodyText"/>
        <w:rPr>
          <w:rFonts w:ascii="Arial Black"/>
          <w:sz w:val="20"/>
          <w:lang w:val="es-US"/>
        </w:rPr>
      </w:pPr>
    </w:p>
    <w:p w14:paraId="63D52DD1" w14:textId="77777777" w:rsidR="0039380E" w:rsidRPr="00B24249" w:rsidRDefault="0039380E">
      <w:pPr>
        <w:pStyle w:val="BodyText"/>
        <w:rPr>
          <w:rFonts w:ascii="Arial Black"/>
          <w:sz w:val="20"/>
          <w:lang w:val="es-US"/>
        </w:rPr>
      </w:pPr>
    </w:p>
    <w:p w14:paraId="044BA9B5" w14:textId="77777777" w:rsidR="0039380E" w:rsidRPr="00B24249" w:rsidRDefault="0039380E">
      <w:pPr>
        <w:pStyle w:val="BodyText"/>
        <w:rPr>
          <w:rFonts w:ascii="Arial Black"/>
          <w:sz w:val="20"/>
          <w:lang w:val="es-US"/>
        </w:rPr>
      </w:pPr>
    </w:p>
    <w:p w14:paraId="65BA451E" w14:textId="77777777" w:rsidR="0039380E" w:rsidRPr="00B24249" w:rsidRDefault="0039380E">
      <w:pPr>
        <w:pStyle w:val="BodyText"/>
        <w:rPr>
          <w:rFonts w:ascii="Arial Black"/>
          <w:sz w:val="20"/>
          <w:lang w:val="es-US"/>
        </w:rPr>
      </w:pPr>
    </w:p>
    <w:p w14:paraId="35FA6ADD" w14:textId="77777777" w:rsidR="0039380E" w:rsidRPr="00B24249" w:rsidRDefault="0039380E">
      <w:pPr>
        <w:pStyle w:val="BodyText"/>
        <w:rPr>
          <w:rFonts w:ascii="Arial Black"/>
          <w:sz w:val="20"/>
          <w:lang w:val="es-US"/>
        </w:rPr>
      </w:pPr>
    </w:p>
    <w:p w14:paraId="62E26764" w14:textId="77777777" w:rsidR="0039380E" w:rsidRPr="00B24249" w:rsidRDefault="0039380E">
      <w:pPr>
        <w:pStyle w:val="BodyText"/>
        <w:rPr>
          <w:rFonts w:ascii="Arial Black"/>
          <w:sz w:val="20"/>
          <w:lang w:val="es-US"/>
        </w:rPr>
      </w:pPr>
    </w:p>
    <w:p w14:paraId="22A54FA1" w14:textId="77777777" w:rsidR="0039380E" w:rsidRPr="00B24249" w:rsidRDefault="0039380E">
      <w:pPr>
        <w:pStyle w:val="BodyText"/>
        <w:rPr>
          <w:rFonts w:ascii="Arial Black"/>
          <w:sz w:val="20"/>
          <w:lang w:val="es-US"/>
        </w:rPr>
      </w:pPr>
    </w:p>
    <w:p w14:paraId="3AECA755" w14:textId="77777777" w:rsidR="0039380E" w:rsidRPr="00B24249" w:rsidRDefault="0039380E">
      <w:pPr>
        <w:pStyle w:val="BodyText"/>
        <w:rPr>
          <w:rFonts w:ascii="Arial Black"/>
          <w:sz w:val="20"/>
          <w:lang w:val="es-US"/>
        </w:rPr>
      </w:pPr>
    </w:p>
    <w:p w14:paraId="23DC4B89" w14:textId="77777777" w:rsidR="0039380E" w:rsidRPr="00B24249" w:rsidRDefault="0039380E">
      <w:pPr>
        <w:pStyle w:val="BodyText"/>
        <w:rPr>
          <w:rFonts w:ascii="Arial Black"/>
          <w:sz w:val="20"/>
          <w:lang w:val="es-US"/>
        </w:rPr>
      </w:pPr>
    </w:p>
    <w:p w14:paraId="554A9093" w14:textId="77777777" w:rsidR="0039380E" w:rsidRPr="00B24249" w:rsidRDefault="0039380E">
      <w:pPr>
        <w:pStyle w:val="BodyText"/>
        <w:rPr>
          <w:rFonts w:ascii="Arial Black"/>
          <w:sz w:val="20"/>
          <w:lang w:val="es-US"/>
        </w:rPr>
      </w:pPr>
    </w:p>
    <w:p w14:paraId="28992E05" w14:textId="77777777" w:rsidR="0039380E" w:rsidRPr="00B24249" w:rsidRDefault="0039380E">
      <w:pPr>
        <w:pStyle w:val="BodyText"/>
        <w:rPr>
          <w:rFonts w:ascii="Arial Black"/>
          <w:sz w:val="20"/>
          <w:lang w:val="es-US"/>
        </w:rPr>
      </w:pPr>
    </w:p>
    <w:p w14:paraId="17874EC2" w14:textId="77777777" w:rsidR="0039380E" w:rsidRPr="00B24249" w:rsidRDefault="0039380E">
      <w:pPr>
        <w:pStyle w:val="BodyText"/>
        <w:spacing w:before="4" w:after="1"/>
        <w:rPr>
          <w:rFonts w:ascii="Arial Black"/>
          <w:sz w:val="25"/>
          <w:lang w:val="es-US"/>
        </w:rPr>
      </w:pPr>
    </w:p>
    <w:p w14:paraId="3CE53341" w14:textId="6E64A22E" w:rsidR="0039380E" w:rsidRPr="00B24249" w:rsidRDefault="000A545B">
      <w:pPr>
        <w:pStyle w:val="P68B1DB1-BodyText15"/>
        <w:ind w:left="108"/>
        <w:rPr>
          <w:lang w:val="es-US"/>
        </w:rPr>
      </w:pPr>
      <w:r w:rsidRPr="00B24249">
        <w:rPr>
          <w:noProof/>
          <w:lang w:val="es-US"/>
        </w:rPr>
        <mc:AlternateContent>
          <mc:Choice Requires="wps">
            <w:drawing>
              <wp:inline distT="0" distB="0" distL="0" distR="0" wp14:anchorId="3A9A7A74" wp14:editId="6D18E060">
                <wp:extent cx="7406640" cy="5440680"/>
                <wp:effectExtent l="1905" t="0" r="1905" b="0"/>
                <wp:docPr id="122" name="docshape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6640" cy="5440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9BD74" w14:textId="77777777" w:rsidR="0039380E" w:rsidRDefault="0039380E">
                            <w:pPr>
                              <w:pStyle w:val="BodyText"/>
                              <w:rPr>
                                <w:rFonts w:ascii="Arial Black"/>
                                <w:sz w:val="50"/>
                              </w:rPr>
                            </w:pPr>
                          </w:p>
                          <w:p w14:paraId="7135EBB8" w14:textId="77777777" w:rsidR="0039380E" w:rsidRDefault="0039380E">
                            <w:pPr>
                              <w:pStyle w:val="BodyText"/>
                              <w:rPr>
                                <w:rFonts w:ascii="Arial Black"/>
                                <w:sz w:val="50"/>
                              </w:rPr>
                            </w:pPr>
                          </w:p>
                          <w:p w14:paraId="3CA0F737" w14:textId="77777777" w:rsidR="0039380E" w:rsidRDefault="0039380E">
                            <w:pPr>
                              <w:pStyle w:val="BodyText"/>
                              <w:rPr>
                                <w:rFonts w:ascii="Arial Black"/>
                                <w:sz w:val="50"/>
                              </w:rPr>
                            </w:pPr>
                          </w:p>
                          <w:p w14:paraId="0638DF1D" w14:textId="77777777" w:rsidR="0039380E" w:rsidRDefault="0039380E">
                            <w:pPr>
                              <w:pStyle w:val="BodyText"/>
                              <w:rPr>
                                <w:rFonts w:ascii="Arial Black"/>
                                <w:sz w:val="50"/>
                              </w:rPr>
                            </w:pPr>
                          </w:p>
                          <w:p w14:paraId="4ED3FEC0" w14:textId="77777777" w:rsidR="0039380E" w:rsidRDefault="0039380E">
                            <w:pPr>
                              <w:pStyle w:val="BodyText"/>
                              <w:rPr>
                                <w:rFonts w:ascii="Arial Black"/>
                                <w:sz w:val="50"/>
                              </w:rPr>
                            </w:pPr>
                          </w:p>
                          <w:p w14:paraId="35E0F3D4" w14:textId="77777777" w:rsidR="0039380E" w:rsidRDefault="0039380E">
                            <w:pPr>
                              <w:pStyle w:val="BodyText"/>
                              <w:rPr>
                                <w:rFonts w:ascii="Arial Black"/>
                                <w:sz w:val="50"/>
                              </w:rPr>
                            </w:pPr>
                          </w:p>
                          <w:p w14:paraId="11F6CAF5" w14:textId="77777777" w:rsidR="0039380E" w:rsidRDefault="0039380E">
                            <w:pPr>
                              <w:pStyle w:val="BodyText"/>
                              <w:rPr>
                                <w:rFonts w:ascii="Arial Black"/>
                                <w:sz w:val="50"/>
                              </w:rPr>
                            </w:pPr>
                          </w:p>
                          <w:p w14:paraId="43D4E2A9" w14:textId="77777777" w:rsidR="0039380E" w:rsidRDefault="0039380E">
                            <w:pPr>
                              <w:pStyle w:val="BodyText"/>
                              <w:rPr>
                                <w:rFonts w:ascii="Arial Black"/>
                                <w:sz w:val="50"/>
                              </w:rPr>
                            </w:pPr>
                          </w:p>
                          <w:p w14:paraId="59083613" w14:textId="77777777" w:rsidR="0039380E" w:rsidRDefault="0039380E">
                            <w:pPr>
                              <w:pStyle w:val="BodyText"/>
                              <w:rPr>
                                <w:rFonts w:ascii="Arial Black"/>
                                <w:sz w:val="50"/>
                              </w:rPr>
                            </w:pPr>
                          </w:p>
                          <w:p w14:paraId="2B0F5816" w14:textId="77777777" w:rsidR="0039380E" w:rsidRDefault="0039380E">
                            <w:pPr>
                              <w:pStyle w:val="BodyText"/>
                              <w:rPr>
                                <w:rFonts w:ascii="Arial Black"/>
                                <w:sz w:val="50"/>
                              </w:rPr>
                            </w:pPr>
                          </w:p>
                          <w:p w14:paraId="06B30E06" w14:textId="77777777" w:rsidR="0039380E" w:rsidRDefault="0039380E">
                            <w:pPr>
                              <w:pStyle w:val="BodyText"/>
                              <w:spacing w:before="11"/>
                              <w:rPr>
                                <w:rFonts w:ascii="Arial Black"/>
                                <w:sz w:val="73"/>
                              </w:rPr>
                            </w:pPr>
                          </w:p>
                          <w:p w14:paraId="1E2DC157" w14:textId="3FCB8732" w:rsidR="0039380E" w:rsidRDefault="00A84A45">
                            <w:pPr>
                              <w:pStyle w:val="P68B1DB1-Normal35"/>
                              <w:spacing w:line="477" w:lineRule="exact"/>
                              <w:ind w:left="2748" w:right="2777"/>
                              <w:jc w:val="center"/>
                            </w:pPr>
                            <w:hyperlink r:id="rId205">
                              <w:r w:rsidR="000A545B">
                                <w:t>www.</w:t>
                              </w:r>
                              <w:r w:rsidR="005C645A">
                                <w:t>C</w:t>
                              </w:r>
                              <w:r w:rsidR="000A545B">
                                <w:t>aregiver</w:t>
                              </w:r>
                              <w:r w:rsidR="005C645A">
                                <w:t>C</w:t>
                              </w:r>
                              <w:r w:rsidR="000A545B">
                                <w:t>oalition</w:t>
                              </w:r>
                              <w:r w:rsidR="005C645A">
                                <w:t>SD</w:t>
                              </w:r>
                              <w:r w:rsidR="000A545B">
                                <w:t>.org</w:t>
                              </w:r>
                            </w:hyperlink>
                          </w:p>
                        </w:txbxContent>
                      </wps:txbx>
                      <wps:bodyPr rot="0" vert="horz" wrap="square" lIns="0" tIns="0" rIns="0" bIns="0" anchor="t" anchorCtr="0" upright="1">
                        <a:noAutofit/>
                      </wps:bodyPr>
                    </wps:wsp>
                  </a:graphicData>
                </a:graphic>
              </wp:inline>
            </w:drawing>
          </mc:Choice>
          <mc:Fallback>
            <w:pict>
              <v:shape w14:anchorId="3A9A7A74" id="docshape531" o:spid="_x0000_s1103" type="#_x0000_t202" style="width:583.2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" filled="f" stroked="f">
                <v:textbox inset="0,0,0,0">
                  <w:txbxContent>
                    <w:p w14:paraId="5A89BD74" w14:textId="77777777" w:rsidR="0039380E" w:rsidRDefault="0039380E">
                      <w:pPr>
                        <w:pStyle w:val="BodyText"/>
                        <w:rPr>
                          <w:rFonts w:ascii="Arial Black"/>
                          <w:sz w:val="50"/>
                        </w:rPr>
                      </w:pPr>
                    </w:p>
                    <w:p w14:paraId="7135EBB8" w14:textId="77777777" w:rsidR="0039380E" w:rsidRDefault="0039380E">
                      <w:pPr>
                        <w:pStyle w:val="BodyText"/>
                        <w:rPr>
                          <w:rFonts w:ascii="Arial Black"/>
                          <w:sz w:val="50"/>
                        </w:rPr>
                      </w:pPr>
                    </w:p>
                    <w:p w14:paraId="3CA0F737" w14:textId="77777777" w:rsidR="0039380E" w:rsidRDefault="0039380E">
                      <w:pPr>
                        <w:pStyle w:val="BodyText"/>
                        <w:rPr>
                          <w:rFonts w:ascii="Arial Black"/>
                          <w:sz w:val="50"/>
                        </w:rPr>
                      </w:pPr>
                    </w:p>
                    <w:p w14:paraId="0638DF1D" w14:textId="77777777" w:rsidR="0039380E" w:rsidRDefault="0039380E">
                      <w:pPr>
                        <w:pStyle w:val="BodyText"/>
                        <w:rPr>
                          <w:rFonts w:ascii="Arial Black"/>
                          <w:sz w:val="50"/>
                        </w:rPr>
                      </w:pPr>
                    </w:p>
                    <w:p w14:paraId="4ED3FEC0" w14:textId="77777777" w:rsidR="0039380E" w:rsidRDefault="0039380E">
                      <w:pPr>
                        <w:pStyle w:val="BodyText"/>
                        <w:rPr>
                          <w:rFonts w:ascii="Arial Black"/>
                          <w:sz w:val="50"/>
                        </w:rPr>
                      </w:pPr>
                    </w:p>
                    <w:p w14:paraId="35E0F3D4" w14:textId="77777777" w:rsidR="0039380E" w:rsidRDefault="0039380E">
                      <w:pPr>
                        <w:pStyle w:val="BodyText"/>
                        <w:rPr>
                          <w:rFonts w:ascii="Arial Black"/>
                          <w:sz w:val="50"/>
                        </w:rPr>
                      </w:pPr>
                    </w:p>
                    <w:p w14:paraId="11F6CAF5" w14:textId="77777777" w:rsidR="0039380E" w:rsidRDefault="0039380E">
                      <w:pPr>
                        <w:pStyle w:val="BodyText"/>
                        <w:rPr>
                          <w:rFonts w:ascii="Arial Black"/>
                          <w:sz w:val="50"/>
                        </w:rPr>
                      </w:pPr>
                    </w:p>
                    <w:p w14:paraId="43D4E2A9" w14:textId="77777777" w:rsidR="0039380E" w:rsidRDefault="0039380E">
                      <w:pPr>
                        <w:pStyle w:val="BodyText"/>
                        <w:rPr>
                          <w:rFonts w:ascii="Arial Black"/>
                          <w:sz w:val="50"/>
                        </w:rPr>
                      </w:pPr>
                    </w:p>
                    <w:p w14:paraId="59083613" w14:textId="77777777" w:rsidR="0039380E" w:rsidRDefault="0039380E">
                      <w:pPr>
                        <w:pStyle w:val="BodyText"/>
                        <w:rPr>
                          <w:rFonts w:ascii="Arial Black"/>
                          <w:sz w:val="50"/>
                        </w:rPr>
                      </w:pPr>
                    </w:p>
                    <w:p w14:paraId="2B0F5816" w14:textId="77777777" w:rsidR="0039380E" w:rsidRDefault="0039380E">
                      <w:pPr>
                        <w:pStyle w:val="BodyText"/>
                        <w:rPr>
                          <w:rFonts w:ascii="Arial Black"/>
                          <w:sz w:val="50"/>
                        </w:rPr>
                      </w:pPr>
                    </w:p>
                    <w:p w14:paraId="06B30E06" w14:textId="77777777" w:rsidR="0039380E" w:rsidRDefault="0039380E">
                      <w:pPr>
                        <w:pStyle w:val="BodyText"/>
                        <w:spacing w:before="11"/>
                        <w:rPr>
                          <w:rFonts w:ascii="Arial Black"/>
                          <w:sz w:val="73"/>
                        </w:rPr>
                      </w:pPr>
                    </w:p>
                    <w:p w14:paraId="1E2DC157" w14:textId="3FCB8732" w:rsidR="0039380E" w:rsidRDefault="00A84A45">
                      <w:pPr>
                        <w:pStyle w:val="P68B1DB1-Normal35"/>
                        <w:spacing w:line="477" w:lineRule="exact"/>
                        <w:ind w:left="2748" w:right="2777"/>
                        <w:jc w:val="center"/>
                      </w:pPr>
                      <w:hyperlink r:id="rId206">
                        <w:r w:rsidR="000A545B">
                          <w:t>www.</w:t>
                        </w:r>
                        <w:r w:rsidR="005C645A">
                          <w:t>C</w:t>
                        </w:r>
                        <w:r w:rsidR="000A545B">
                          <w:t>aregiver</w:t>
                        </w:r>
                        <w:r w:rsidR="005C645A">
                          <w:t>C</w:t>
                        </w:r>
                        <w:r w:rsidR="000A545B">
                          <w:t>oalition</w:t>
                        </w:r>
                        <w:r w:rsidR="005C645A">
                          <w:t>SD</w:t>
                        </w:r>
                        <w:r w:rsidR="000A545B">
                          <w:t>.org</w:t>
                        </w:r>
                      </w:hyperlink>
                    </w:p>
                  </w:txbxContent>
                </v:textbox>
                <w10:anchorlock/>
              </v:shape>
            </w:pict>
          </mc:Fallback>
        </mc:AlternateContent>
      </w:r>
    </w:p>
    <w:sectPr w:rsidR="0039380E" w:rsidRPr="00B24249">
      <w:headerReference w:type="default" r:id="rId207"/>
      <w:footerReference w:type="default" r:id="rId208"/>
      <w:pgSz w:w="12960" w:h="17280"/>
      <w:pgMar w:top="1640" w:right="520" w:bottom="280" w:left="5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22227" w14:textId="77777777" w:rsidR="00A84A45" w:rsidRDefault="00A84A45">
      <w:r>
        <w:separator/>
      </w:r>
    </w:p>
  </w:endnote>
  <w:endnote w:type="continuationSeparator" w:id="0">
    <w:p w14:paraId="1EDF0B79" w14:textId="77777777" w:rsidR="00A84A45" w:rsidRDefault="00A84A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fornian FB">
    <w:altName w:val="Californian FB"/>
    <w:panose1 w:val="0207040306080B03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AdobeHebrew-Regular">
    <w:altName w:val="Arial"/>
    <w:panose1 w:val="00000000000000000000"/>
    <w:charset w:val="B1"/>
    <w:family w:val="auto"/>
    <w:notTrueType/>
    <w:pitch w:val="default"/>
    <w:sig w:usb0="00000801" w:usb1="00000000" w:usb2="00000000" w:usb3="00000000" w:csb0="00000020" w:csb1="00000000"/>
  </w:font>
  <w:font w:name="ArialMT">
    <w:altName w:val="Arial"/>
    <w:panose1 w:val="00000000000000000000"/>
    <w:charset w:val="00"/>
    <w:family w:val="swiss"/>
    <w:notTrueType/>
    <w:pitch w:val="default"/>
    <w:sig w:usb0="00000003" w:usb1="00000000" w:usb2="00000000" w:usb3="00000000" w:csb0="00000001" w:csb1="00000000"/>
  </w:font>
  <w:font w:name="CalifornianFB-Bold">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variable"/>
    <w:sig w:usb0="A00002FF" w:usb1="5000205B" w:usb2="00000002"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E429D" w14:textId="0554841E" w:rsidR="0039380E" w:rsidRDefault="00D10A61">
    <w:pPr>
      <w:pStyle w:val="BodyText"/>
      <w:spacing w:line="14" w:lineRule="auto"/>
      <w:rPr>
        <w:sz w:val="20"/>
      </w:rPr>
    </w:pPr>
    <w:r>
      <w:rPr>
        <w:noProof/>
      </w:rPr>
      <mc:AlternateContent>
        <mc:Choice Requires="wps">
          <w:drawing>
            <wp:anchor distT="0" distB="0" distL="114300" distR="114300" simplePos="0" relativeHeight="485450240" behindDoc="1" locked="0" layoutInCell="1" allowOverlap="1" wp14:anchorId="203118B1" wp14:editId="707A566A">
              <wp:simplePos x="0" y="0"/>
              <wp:positionH relativeFrom="page">
                <wp:posOffset>478971</wp:posOffset>
              </wp:positionH>
              <wp:positionV relativeFrom="page">
                <wp:posOffset>10112829</wp:posOffset>
              </wp:positionV>
              <wp:extent cx="7217229" cy="527685"/>
              <wp:effectExtent l="0" t="0" r="3175" b="5715"/>
              <wp:wrapNone/>
              <wp:docPr id="114" name="docshape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7229"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CA175" w14:textId="77777777" w:rsidR="0039380E" w:rsidRPr="007C4501" w:rsidRDefault="000A545B">
                          <w:pPr>
                            <w:pStyle w:val="BodyText"/>
                            <w:spacing w:before="21"/>
                            <w:ind w:left="2"/>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2</w:t>
                          </w:r>
                          <w:r>
                            <w:fldChar w:fldCharType="end"/>
                          </w:r>
                        </w:p>
                        <w:p w14:paraId="566AD41A" w14:textId="500B25FE" w:rsidR="0039380E" w:rsidRPr="007C4501" w:rsidRDefault="000A545B">
                          <w:pPr>
                            <w:pStyle w:val="P68B1DB1-Normal32"/>
                            <w:spacing w:before="98"/>
                            <w:ind w:left="28" w:right="28"/>
                            <w:jc w:val="center"/>
                            <w:rPr>
                              <w:i/>
                              <w:lang w:val="es-US"/>
                            </w:rPr>
                          </w:pPr>
                          <w:r w:rsidRPr="007C4501">
                            <w:rPr>
                              <w:i/>
                              <w:lang w:val="es-US"/>
                            </w:rPr>
                            <w:t xml:space="preserve">Coalición de </w:t>
                          </w:r>
                          <w:r w:rsidR="005B194D">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3118B1" id="_x0000_t202" coordsize="21600,21600" o:spt="202" path="m,l,21600r21600,l21600,xe">
              <v:stroke joinstyle="miter"/>
              <v:path gradientshapeok="t" o:connecttype="rect"/>
            </v:shapetype>
            <v:shape id="docshape18" o:spid="_x0000_s1105" type="#_x0000_t202" style="position:absolute;margin-left:37.7pt;margin-top:796.3pt;width:568.3pt;height:41.55pt;z-index:-1786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" filled="f" stroked="f">
              <v:textbox inset="0,0,0,0">
                <w:txbxContent>
                  <w:p w14:paraId="251CA175" w14:textId="77777777" w:rsidR="0039380E" w:rsidRPr="007C4501" w:rsidRDefault="000A545B">
                    <w:pPr>
                      <w:pStyle w:val="BodyText"/>
                      <w:spacing w:before="21"/>
                      <w:ind w:left="2"/>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2</w:t>
                    </w:r>
                    <w:r>
                      <w:fldChar w:fldCharType="end"/>
                    </w:r>
                  </w:p>
                  <w:p w14:paraId="566AD41A" w14:textId="500B25FE" w:rsidR="0039380E" w:rsidRPr="007C4501" w:rsidRDefault="000A545B">
                    <w:pPr>
                      <w:pStyle w:val="P68B1DB1-Normal32"/>
                      <w:spacing w:before="98"/>
                      <w:ind w:left="28" w:right="28"/>
                      <w:jc w:val="center"/>
                      <w:rPr>
                        <w:i/>
                        <w:lang w:val="es-US"/>
                      </w:rPr>
                    </w:pPr>
                    <w:r w:rsidRPr="007C4501">
                      <w:rPr>
                        <w:i/>
                        <w:lang w:val="es-US"/>
                      </w:rPr>
                      <w:t xml:space="preserve">Coalición de </w:t>
                    </w:r>
                    <w:r w:rsidR="005B194D">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49216" behindDoc="1" locked="0" layoutInCell="1" allowOverlap="1" wp14:anchorId="1C3C2CFA" wp14:editId="4B96313C">
          <wp:simplePos x="0" y="0"/>
          <wp:positionH relativeFrom="page">
            <wp:posOffset>411480</wp:posOffset>
          </wp:positionH>
          <wp:positionV relativeFrom="page">
            <wp:posOffset>10247007</wp:posOffset>
          </wp:positionV>
          <wp:extent cx="3249293" cy="42544"/>
          <wp:effectExtent l="0" t="0" r="0" b="0"/>
          <wp:wrapNone/>
          <wp:docPr id="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1" cstate="print"/>
                  <a:stretch>
                    <a:fillRect/>
                  </a:stretch>
                </pic:blipFill>
                <pic:spPr>
                  <a:xfrm>
                    <a:off x="0" y="0"/>
                    <a:ext cx="3249293" cy="42544"/>
                  </a:xfrm>
                  <a:prstGeom prst="rect">
                    <a:avLst/>
                  </a:prstGeom>
                </pic:spPr>
              </pic:pic>
            </a:graphicData>
          </a:graphic>
        </wp:anchor>
      </w:drawing>
    </w:r>
    <w:r w:rsidR="000A545B">
      <w:rPr>
        <w:noProof/>
      </w:rPr>
      <w:drawing>
        <wp:anchor distT="0" distB="0" distL="0" distR="0" simplePos="0" relativeHeight="485449728" behindDoc="1" locked="0" layoutInCell="1" allowOverlap="1" wp14:anchorId="5BEBB066" wp14:editId="125D2BAF">
          <wp:simplePos x="0" y="0"/>
          <wp:positionH relativeFrom="page">
            <wp:posOffset>4565650</wp:posOffset>
          </wp:positionH>
          <wp:positionV relativeFrom="page">
            <wp:posOffset>10247007</wp:posOffset>
          </wp:positionV>
          <wp:extent cx="3249294" cy="42544"/>
          <wp:effectExtent l="0" t="0" r="0" b="0"/>
          <wp:wrapNone/>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1" cstate="print"/>
                  <a:stretch>
                    <a:fillRect/>
                  </a:stretch>
                </pic:blipFill>
                <pic:spPr>
                  <a:xfrm>
                    <a:off x="0" y="0"/>
                    <a:ext cx="3249294" cy="42544"/>
                  </a:xfrm>
                  <a:prstGeom prst="rect">
                    <a:avLst/>
                  </a:prstGeom>
                </pic:spPr>
              </pic:pic>
            </a:graphicData>
          </a:graphic>
        </wp:anchor>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4F7D7" w14:textId="17F8A44D" w:rsidR="0039380E" w:rsidRDefault="0066635B">
    <w:pPr>
      <w:pStyle w:val="BodyText"/>
      <w:spacing w:line="14" w:lineRule="auto"/>
      <w:rPr>
        <w:sz w:val="20"/>
      </w:rPr>
    </w:pPr>
    <w:r>
      <w:rPr>
        <w:noProof/>
      </w:rPr>
      <mc:AlternateContent>
        <mc:Choice Requires="wps">
          <w:drawing>
            <wp:anchor distT="0" distB="0" distL="114300" distR="114300" simplePos="0" relativeHeight="485471744" behindDoc="1" locked="0" layoutInCell="1" allowOverlap="1" wp14:anchorId="1EA6A194" wp14:editId="1FDDB5C9">
              <wp:simplePos x="0" y="0"/>
              <wp:positionH relativeFrom="page">
                <wp:posOffset>489857</wp:posOffset>
              </wp:positionH>
              <wp:positionV relativeFrom="page">
                <wp:posOffset>10101943</wp:posOffset>
              </wp:positionV>
              <wp:extent cx="7228114" cy="527685"/>
              <wp:effectExtent l="0" t="0" r="11430" b="5715"/>
              <wp:wrapNone/>
              <wp:docPr id="58" name="docshape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8114"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94299"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90</w:t>
                          </w:r>
                          <w:r>
                            <w:fldChar w:fldCharType="end"/>
                          </w:r>
                        </w:p>
                        <w:p w14:paraId="19ACA2B4"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A6A194" id="_x0000_t202" coordsize="21600,21600" o:spt="202" path="m,l,21600r21600,l21600,xe">
              <v:stroke joinstyle="miter"/>
              <v:path gradientshapeok="t" o:connecttype="rect"/>
            </v:shapetype>
            <v:shape id="docshape373" o:spid="_x0000_s1118" type="#_x0000_t202" style="position:absolute;margin-left:38.55pt;margin-top:795.45pt;width:569.15pt;height:41.55pt;z-index:-1784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" filled="f" stroked="f">
              <v:textbox inset="0,0,0,0">
                <w:txbxContent>
                  <w:p w14:paraId="12E94299"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90</w:t>
                    </w:r>
                    <w:r>
                      <w:fldChar w:fldCharType="end"/>
                    </w:r>
                  </w:p>
                  <w:p w14:paraId="19ACA2B4"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70720" behindDoc="1" locked="0" layoutInCell="1" allowOverlap="1" wp14:anchorId="00D3B08E" wp14:editId="5428F1E1">
          <wp:simplePos x="0" y="0"/>
          <wp:positionH relativeFrom="page">
            <wp:posOffset>411480</wp:posOffset>
          </wp:positionH>
          <wp:positionV relativeFrom="page">
            <wp:posOffset>10233393</wp:posOffset>
          </wp:positionV>
          <wp:extent cx="3249293" cy="42541"/>
          <wp:effectExtent l="0" t="0" r="0" b="0"/>
          <wp:wrapNone/>
          <wp:docPr id="14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71232" behindDoc="1" locked="0" layoutInCell="1" allowOverlap="1" wp14:anchorId="41D42AB8" wp14:editId="7F5250BD">
          <wp:simplePos x="0" y="0"/>
          <wp:positionH relativeFrom="page">
            <wp:posOffset>4565650</wp:posOffset>
          </wp:positionH>
          <wp:positionV relativeFrom="page">
            <wp:posOffset>10233393</wp:posOffset>
          </wp:positionV>
          <wp:extent cx="3249295" cy="42545"/>
          <wp:effectExtent l="0" t="0" r="0" b="0"/>
          <wp:wrapNone/>
          <wp:docPr id="147"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37E0F" w14:textId="253837BC" w:rsidR="0039380E" w:rsidRDefault="00F16EFA">
    <w:pPr>
      <w:pStyle w:val="BodyText"/>
      <w:spacing w:line="14" w:lineRule="auto"/>
      <w:rPr>
        <w:sz w:val="20"/>
      </w:rPr>
    </w:pPr>
    <w:r>
      <w:rPr>
        <w:noProof/>
      </w:rPr>
      <mc:AlternateContent>
        <mc:Choice Requires="wps">
          <w:drawing>
            <wp:anchor distT="0" distB="0" distL="114300" distR="114300" simplePos="0" relativeHeight="485474304" behindDoc="1" locked="0" layoutInCell="1" allowOverlap="1" wp14:anchorId="46166DA2" wp14:editId="7C7EE02D">
              <wp:simplePos x="0" y="0"/>
              <wp:positionH relativeFrom="page">
                <wp:posOffset>566057</wp:posOffset>
              </wp:positionH>
              <wp:positionV relativeFrom="page">
                <wp:posOffset>10101943</wp:posOffset>
              </wp:positionV>
              <wp:extent cx="7108190" cy="527685"/>
              <wp:effectExtent l="0" t="0" r="16510" b="5715"/>
              <wp:wrapNone/>
              <wp:docPr id="48" name="docshape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8190"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7BE94"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94</w:t>
                          </w:r>
                          <w:r>
                            <w:fldChar w:fldCharType="end"/>
                          </w:r>
                        </w:p>
                        <w:p w14:paraId="6FF72E59"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166DA2" id="_x0000_t202" coordsize="21600,21600" o:spt="202" path="m,l,21600r21600,l21600,xe">
              <v:stroke joinstyle="miter"/>
              <v:path gradientshapeok="t" o:connecttype="rect"/>
            </v:shapetype>
            <v:shape id="docshape382" o:spid="_x0000_s1120" type="#_x0000_t202" style="position:absolute;margin-left:44.55pt;margin-top:795.45pt;width:559.7pt;height:41.55pt;z-index:-1784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" filled="f" stroked="f">
              <v:textbox inset="0,0,0,0">
                <w:txbxContent>
                  <w:p w14:paraId="7E17BE94"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94</w:t>
                    </w:r>
                    <w:r>
                      <w:fldChar w:fldCharType="end"/>
                    </w:r>
                  </w:p>
                  <w:p w14:paraId="6FF72E59"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73280" behindDoc="1" locked="0" layoutInCell="1" allowOverlap="1" wp14:anchorId="38A00278" wp14:editId="6D8B9A25">
          <wp:simplePos x="0" y="0"/>
          <wp:positionH relativeFrom="page">
            <wp:posOffset>411480</wp:posOffset>
          </wp:positionH>
          <wp:positionV relativeFrom="page">
            <wp:posOffset>10233393</wp:posOffset>
          </wp:positionV>
          <wp:extent cx="3249293" cy="42541"/>
          <wp:effectExtent l="0" t="0" r="0" b="0"/>
          <wp:wrapNone/>
          <wp:docPr id="14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73792" behindDoc="1" locked="0" layoutInCell="1" allowOverlap="1" wp14:anchorId="1FA57481" wp14:editId="1E1E327E">
          <wp:simplePos x="0" y="0"/>
          <wp:positionH relativeFrom="page">
            <wp:posOffset>4565650</wp:posOffset>
          </wp:positionH>
          <wp:positionV relativeFrom="page">
            <wp:posOffset>10233393</wp:posOffset>
          </wp:positionV>
          <wp:extent cx="3249295" cy="42545"/>
          <wp:effectExtent l="0" t="0" r="0" b="0"/>
          <wp:wrapNone/>
          <wp:docPr id="151"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7C24" w14:textId="3C9EEC33" w:rsidR="0039380E" w:rsidRDefault="00FB6E88">
    <w:pPr>
      <w:pStyle w:val="BodyText"/>
      <w:spacing w:line="14" w:lineRule="auto"/>
      <w:rPr>
        <w:sz w:val="20"/>
      </w:rPr>
    </w:pPr>
    <w:r>
      <w:rPr>
        <w:noProof/>
      </w:rPr>
      <mc:AlternateContent>
        <mc:Choice Requires="wps">
          <w:drawing>
            <wp:anchor distT="0" distB="0" distL="114300" distR="114300" simplePos="0" relativeHeight="485476864" behindDoc="1" locked="0" layoutInCell="1" allowOverlap="1" wp14:anchorId="486D9269" wp14:editId="4D38C40F">
              <wp:simplePos x="0" y="0"/>
              <wp:positionH relativeFrom="page">
                <wp:posOffset>500743</wp:posOffset>
              </wp:positionH>
              <wp:positionV relativeFrom="page">
                <wp:posOffset>10101943</wp:posOffset>
              </wp:positionV>
              <wp:extent cx="7227570" cy="527685"/>
              <wp:effectExtent l="0" t="0" r="11430" b="5715"/>
              <wp:wrapNone/>
              <wp:docPr id="38" name="docshape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7570"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0F47B"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96</w:t>
                          </w:r>
                          <w:r>
                            <w:fldChar w:fldCharType="end"/>
                          </w:r>
                        </w:p>
                        <w:p w14:paraId="124FE08A" w14:textId="0B927645" w:rsidR="0039380E" w:rsidRPr="007C4501" w:rsidRDefault="000A545B">
                          <w:pPr>
                            <w:pStyle w:val="P68B1DB1-Normal32"/>
                            <w:spacing w:before="98"/>
                            <w:ind w:left="28" w:right="28"/>
                            <w:jc w:val="center"/>
                            <w:rPr>
                              <w:i/>
                              <w:lang w:val="es-US"/>
                            </w:rPr>
                          </w:pPr>
                          <w:r w:rsidRPr="007C4501">
                            <w:rPr>
                              <w:i/>
                              <w:lang w:val="es-US"/>
                            </w:rPr>
                            <w:t xml:space="preserve">Coalición de </w:t>
                          </w:r>
                          <w:r w:rsidR="00D64EDE">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6D9269" id="_x0000_t202" coordsize="21600,21600" o:spt="202" path="m,l,21600r21600,l21600,xe">
              <v:stroke joinstyle="miter"/>
              <v:path gradientshapeok="t" o:connecttype="rect"/>
            </v:shapetype>
            <v:shape id="docshape415" o:spid="_x0000_s1122" type="#_x0000_t202" style="position:absolute;margin-left:39.45pt;margin-top:795.45pt;width:569.1pt;height:41.55pt;z-index:-1783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" filled="f" stroked="f">
              <v:textbox inset="0,0,0,0">
                <w:txbxContent>
                  <w:p w14:paraId="3320F47B"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96</w:t>
                    </w:r>
                    <w:r>
                      <w:fldChar w:fldCharType="end"/>
                    </w:r>
                  </w:p>
                  <w:p w14:paraId="124FE08A" w14:textId="0B927645" w:rsidR="0039380E" w:rsidRPr="007C4501" w:rsidRDefault="000A545B">
                    <w:pPr>
                      <w:pStyle w:val="P68B1DB1-Normal32"/>
                      <w:spacing w:before="98"/>
                      <w:ind w:left="28" w:right="28"/>
                      <w:jc w:val="center"/>
                      <w:rPr>
                        <w:i/>
                        <w:lang w:val="es-US"/>
                      </w:rPr>
                    </w:pPr>
                    <w:r w:rsidRPr="007C4501">
                      <w:rPr>
                        <w:i/>
                        <w:lang w:val="es-US"/>
                      </w:rPr>
                      <w:t xml:space="preserve">Coalición de </w:t>
                    </w:r>
                    <w:r w:rsidR="00D64EDE">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75840" behindDoc="1" locked="0" layoutInCell="1" allowOverlap="1" wp14:anchorId="02E1678C" wp14:editId="1C4E0D6D">
          <wp:simplePos x="0" y="0"/>
          <wp:positionH relativeFrom="page">
            <wp:posOffset>411480</wp:posOffset>
          </wp:positionH>
          <wp:positionV relativeFrom="page">
            <wp:posOffset>10233393</wp:posOffset>
          </wp:positionV>
          <wp:extent cx="3249293" cy="42541"/>
          <wp:effectExtent l="0" t="0" r="0" b="0"/>
          <wp:wrapNone/>
          <wp:docPr id="15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76352" behindDoc="1" locked="0" layoutInCell="1" allowOverlap="1" wp14:anchorId="7965BE7A" wp14:editId="2187DEB1">
          <wp:simplePos x="0" y="0"/>
          <wp:positionH relativeFrom="page">
            <wp:posOffset>4565650</wp:posOffset>
          </wp:positionH>
          <wp:positionV relativeFrom="page">
            <wp:posOffset>10233393</wp:posOffset>
          </wp:positionV>
          <wp:extent cx="3249295" cy="42545"/>
          <wp:effectExtent l="0" t="0" r="0" b="0"/>
          <wp:wrapNone/>
          <wp:docPr id="155"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8E2C" w14:textId="746E4AE8" w:rsidR="0039380E" w:rsidRDefault="00AA56C4">
    <w:pPr>
      <w:pStyle w:val="BodyText"/>
      <w:spacing w:line="14" w:lineRule="auto"/>
      <w:rPr>
        <w:sz w:val="20"/>
      </w:rPr>
    </w:pPr>
    <w:r>
      <w:rPr>
        <w:noProof/>
      </w:rPr>
      <mc:AlternateContent>
        <mc:Choice Requires="wps">
          <w:drawing>
            <wp:anchor distT="0" distB="0" distL="114300" distR="114300" simplePos="0" relativeHeight="485479424" behindDoc="1" locked="0" layoutInCell="1" allowOverlap="1" wp14:anchorId="495B49FD" wp14:editId="105E2F0E">
              <wp:simplePos x="0" y="0"/>
              <wp:positionH relativeFrom="page">
                <wp:posOffset>533399</wp:posOffset>
              </wp:positionH>
              <wp:positionV relativeFrom="page">
                <wp:posOffset>10101943</wp:posOffset>
              </wp:positionV>
              <wp:extent cx="7173595" cy="527685"/>
              <wp:effectExtent l="0" t="0" r="8255" b="5715"/>
              <wp:wrapNone/>
              <wp:docPr id="28" name="docshape4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3595"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7B70E"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98</w:t>
                          </w:r>
                          <w:r>
                            <w:fldChar w:fldCharType="end"/>
                          </w:r>
                        </w:p>
                        <w:p w14:paraId="0C368408"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5B49FD" id="_x0000_t202" coordsize="21600,21600" o:spt="202" path="m,l,21600r21600,l21600,xe">
              <v:stroke joinstyle="miter"/>
              <v:path gradientshapeok="t" o:connecttype="rect"/>
            </v:shapetype>
            <v:shape id="docshape436" o:spid="_x0000_s1124" type="#_x0000_t202" style="position:absolute;margin-left:42pt;margin-top:795.45pt;width:564.85pt;height:41.55pt;z-index:-1783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" filled="f" stroked="f">
              <v:textbox inset="0,0,0,0">
                <w:txbxContent>
                  <w:p w14:paraId="7AF7B70E"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98</w:t>
                    </w:r>
                    <w:r>
                      <w:fldChar w:fldCharType="end"/>
                    </w:r>
                  </w:p>
                  <w:p w14:paraId="0C368408"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78400" behindDoc="1" locked="0" layoutInCell="1" allowOverlap="1" wp14:anchorId="1A029F93" wp14:editId="71B07855">
          <wp:simplePos x="0" y="0"/>
          <wp:positionH relativeFrom="page">
            <wp:posOffset>411480</wp:posOffset>
          </wp:positionH>
          <wp:positionV relativeFrom="page">
            <wp:posOffset>10233393</wp:posOffset>
          </wp:positionV>
          <wp:extent cx="3249293" cy="42541"/>
          <wp:effectExtent l="0" t="0" r="0" b="0"/>
          <wp:wrapNone/>
          <wp:docPr id="15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78912" behindDoc="1" locked="0" layoutInCell="1" allowOverlap="1" wp14:anchorId="1A053BFC" wp14:editId="005BA7F0">
          <wp:simplePos x="0" y="0"/>
          <wp:positionH relativeFrom="page">
            <wp:posOffset>4565650</wp:posOffset>
          </wp:positionH>
          <wp:positionV relativeFrom="page">
            <wp:posOffset>10233393</wp:posOffset>
          </wp:positionV>
          <wp:extent cx="3249295" cy="42545"/>
          <wp:effectExtent l="0" t="0" r="0" b="0"/>
          <wp:wrapNone/>
          <wp:docPr id="159"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E684" w14:textId="1E74D752" w:rsidR="0039380E" w:rsidRDefault="005C3A92">
    <w:pPr>
      <w:pStyle w:val="BodyText"/>
      <w:spacing w:line="14" w:lineRule="auto"/>
      <w:rPr>
        <w:sz w:val="20"/>
      </w:rPr>
    </w:pPr>
    <w:r>
      <w:rPr>
        <w:noProof/>
      </w:rPr>
      <mc:AlternateContent>
        <mc:Choice Requires="wps">
          <w:drawing>
            <wp:anchor distT="0" distB="0" distL="114300" distR="114300" simplePos="0" relativeHeight="485481984" behindDoc="1" locked="0" layoutInCell="1" allowOverlap="1" wp14:anchorId="4895D49C" wp14:editId="1F9F71D6">
              <wp:simplePos x="0" y="0"/>
              <wp:positionH relativeFrom="page">
                <wp:posOffset>489857</wp:posOffset>
              </wp:positionH>
              <wp:positionV relativeFrom="page">
                <wp:posOffset>10101943</wp:posOffset>
              </wp:positionV>
              <wp:extent cx="7239000" cy="527685"/>
              <wp:effectExtent l="0" t="0" r="0" b="5715"/>
              <wp:wrapNone/>
              <wp:docPr id="18" name="docshape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0"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F3673" w14:textId="77777777" w:rsidR="0039380E" w:rsidRPr="007C4501" w:rsidRDefault="000A545B" w:rsidP="005C3A92">
                          <w:pPr>
                            <w:pStyle w:val="BodyText"/>
                            <w:spacing w:before="21"/>
                            <w:ind w:left="13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0</w:t>
                          </w:r>
                          <w:r>
                            <w:fldChar w:fldCharType="end"/>
                          </w:r>
                        </w:p>
                        <w:p w14:paraId="03A88D8F" w14:textId="77777777" w:rsidR="0039380E" w:rsidRPr="007C4501" w:rsidRDefault="000A545B" w:rsidP="005C3A92">
                          <w:pPr>
                            <w:pStyle w:val="P68B1DB1-Normal32"/>
                            <w:spacing w:before="98"/>
                            <w:ind w:left="20"/>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95D49C" id="_x0000_t202" coordsize="21600,21600" o:spt="202" path="m,l,21600r21600,l21600,xe">
              <v:stroke joinstyle="miter"/>
              <v:path gradientshapeok="t" o:connecttype="rect"/>
            </v:shapetype>
            <v:shape id="docshape466" o:spid="_x0000_s1126" type="#_x0000_t202" style="position:absolute;margin-left:38.55pt;margin-top:795.45pt;width:570pt;height:41.55pt;z-index:-1783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" filled="f" stroked="f">
              <v:textbox inset="0,0,0,0">
                <w:txbxContent>
                  <w:p w14:paraId="150F3673" w14:textId="77777777" w:rsidR="0039380E" w:rsidRPr="007C4501" w:rsidRDefault="000A545B" w:rsidP="005C3A92">
                    <w:pPr>
                      <w:pStyle w:val="BodyText"/>
                      <w:spacing w:before="21"/>
                      <w:ind w:left="13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0</w:t>
                    </w:r>
                    <w:r>
                      <w:fldChar w:fldCharType="end"/>
                    </w:r>
                  </w:p>
                  <w:p w14:paraId="03A88D8F" w14:textId="77777777" w:rsidR="0039380E" w:rsidRPr="007C4501" w:rsidRDefault="000A545B" w:rsidP="005C3A92">
                    <w:pPr>
                      <w:pStyle w:val="P68B1DB1-Normal32"/>
                      <w:spacing w:before="98"/>
                      <w:ind w:left="20"/>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80960" behindDoc="1" locked="0" layoutInCell="1" allowOverlap="1" wp14:anchorId="4A3B97CA" wp14:editId="6B3AF3A0">
          <wp:simplePos x="0" y="0"/>
          <wp:positionH relativeFrom="page">
            <wp:posOffset>411480</wp:posOffset>
          </wp:positionH>
          <wp:positionV relativeFrom="page">
            <wp:posOffset>10233393</wp:posOffset>
          </wp:positionV>
          <wp:extent cx="3249293" cy="42541"/>
          <wp:effectExtent l="0" t="0" r="0" b="0"/>
          <wp:wrapNone/>
          <wp:docPr id="16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81472" behindDoc="1" locked="0" layoutInCell="1" allowOverlap="1" wp14:anchorId="4FA139C2" wp14:editId="509C4BD8">
          <wp:simplePos x="0" y="0"/>
          <wp:positionH relativeFrom="page">
            <wp:posOffset>4565650</wp:posOffset>
          </wp:positionH>
          <wp:positionV relativeFrom="page">
            <wp:posOffset>10233393</wp:posOffset>
          </wp:positionV>
          <wp:extent cx="3249295" cy="42545"/>
          <wp:effectExtent l="0" t="0" r="0" b="0"/>
          <wp:wrapNone/>
          <wp:docPr id="163"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C19A5" w14:textId="414F377C" w:rsidR="0039380E" w:rsidRDefault="005C645A">
    <w:pPr>
      <w:pStyle w:val="BodyText"/>
      <w:spacing w:line="14" w:lineRule="auto"/>
      <w:rPr>
        <w:sz w:val="20"/>
      </w:rPr>
    </w:pPr>
    <w:r>
      <w:rPr>
        <w:noProof/>
      </w:rPr>
      <mc:AlternateContent>
        <mc:Choice Requires="wps">
          <w:drawing>
            <wp:anchor distT="0" distB="0" distL="114300" distR="114300" simplePos="0" relativeHeight="485484544" behindDoc="1" locked="0" layoutInCell="1" allowOverlap="1" wp14:anchorId="516CBA94" wp14:editId="53FD66ED">
              <wp:simplePos x="0" y="0"/>
              <wp:positionH relativeFrom="page">
                <wp:posOffset>511629</wp:posOffset>
              </wp:positionH>
              <wp:positionV relativeFrom="page">
                <wp:posOffset>10101943</wp:posOffset>
              </wp:positionV>
              <wp:extent cx="7227570" cy="527685"/>
              <wp:effectExtent l="0" t="0" r="11430" b="5715"/>
              <wp:wrapNone/>
              <wp:docPr id="8" name="docshape4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7570"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B051C" w14:textId="77777777" w:rsidR="0039380E" w:rsidRPr="007C4501" w:rsidRDefault="000A545B">
                          <w:pPr>
                            <w:pStyle w:val="BodyText"/>
                            <w:spacing w:before="21"/>
                            <w:ind w:left="5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2</w:t>
                          </w:r>
                          <w:r>
                            <w:fldChar w:fldCharType="end"/>
                          </w:r>
                        </w:p>
                        <w:p w14:paraId="1B2FEBB3" w14:textId="77777777" w:rsidR="0039380E" w:rsidRPr="007C4501" w:rsidRDefault="000A545B">
                          <w:pPr>
                            <w:pStyle w:val="P68B1DB1-Normal32"/>
                            <w:spacing w:before="98"/>
                            <w:ind w:left="28" w:right="28"/>
                            <w:jc w:val="center"/>
                            <w:rPr>
                              <w:i/>
                              <w:lang w:val="es-US"/>
                            </w:rPr>
                          </w:pPr>
                          <w:bookmarkStart w:id="42" w:name="_Hlk75526031"/>
                          <w:bookmarkStart w:id="43" w:name="_Hlk75526032"/>
                          <w:r w:rsidRPr="007C4501">
                            <w:rPr>
                              <w:i/>
                              <w:lang w:val="es-US"/>
                            </w:rPr>
                            <w:t xml:space="preserve">Coalición de cuidadores de San Diego </w:t>
                          </w:r>
                          <w:r w:rsidRPr="007C4501">
                            <w:rPr>
                              <w:lang w:val="es-US"/>
                            </w:rPr>
                            <w:t xml:space="preserve">| </w:t>
                          </w:r>
                          <w:r w:rsidRPr="007C4501">
                            <w:rPr>
                              <w:i/>
                              <w:lang w:val="es-US"/>
                            </w:rPr>
                            <w:t>Manual del cuidador</w:t>
                          </w:r>
                          <w:bookmarkEnd w:id="42"/>
                          <w:bookmarkEnd w:id="43"/>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6CBA94" id="_x0000_t202" coordsize="21600,21600" o:spt="202" path="m,l,21600r21600,l21600,xe">
              <v:stroke joinstyle="miter"/>
              <v:path gradientshapeok="t" o:connecttype="rect"/>
            </v:shapetype>
            <v:shape id="docshape471" o:spid="_x0000_s1128" type="#_x0000_t202" style="position:absolute;margin-left:40.3pt;margin-top:795.45pt;width:569.1pt;height:41.55pt;z-index:-1783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" filled="f" stroked="f">
              <v:textbox inset="0,0,0,0">
                <w:txbxContent>
                  <w:p w14:paraId="68EB051C" w14:textId="77777777" w:rsidR="0039380E" w:rsidRPr="007C4501" w:rsidRDefault="000A545B">
                    <w:pPr>
                      <w:pStyle w:val="BodyText"/>
                      <w:spacing w:before="21"/>
                      <w:ind w:left="5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2</w:t>
                    </w:r>
                    <w:r>
                      <w:fldChar w:fldCharType="end"/>
                    </w:r>
                  </w:p>
                  <w:p w14:paraId="1B2FEBB3" w14:textId="77777777" w:rsidR="0039380E" w:rsidRPr="007C4501" w:rsidRDefault="000A545B">
                    <w:pPr>
                      <w:pStyle w:val="P68B1DB1-Normal32"/>
                      <w:spacing w:before="98"/>
                      <w:ind w:left="28" w:right="28"/>
                      <w:jc w:val="center"/>
                      <w:rPr>
                        <w:i/>
                        <w:lang w:val="es-US"/>
                      </w:rPr>
                    </w:pPr>
                    <w:bookmarkStart w:id="44" w:name="_Hlk75526031"/>
                    <w:bookmarkStart w:id="45" w:name="_Hlk75526032"/>
                    <w:r w:rsidRPr="007C4501">
                      <w:rPr>
                        <w:i/>
                        <w:lang w:val="es-US"/>
                      </w:rPr>
                      <w:t xml:space="preserve">Coalición de cuidadores de San Diego </w:t>
                    </w:r>
                    <w:r w:rsidRPr="007C4501">
                      <w:rPr>
                        <w:lang w:val="es-US"/>
                      </w:rPr>
                      <w:t xml:space="preserve">| </w:t>
                    </w:r>
                    <w:r w:rsidRPr="007C4501">
                      <w:rPr>
                        <w:i/>
                        <w:lang w:val="es-US"/>
                      </w:rPr>
                      <w:t>Manual del cuidador</w:t>
                    </w:r>
                    <w:bookmarkEnd w:id="44"/>
                    <w:bookmarkEnd w:id="45"/>
                  </w:p>
                </w:txbxContent>
              </v:textbox>
              <w10:wrap anchorx="page" anchory="page"/>
            </v:shape>
          </w:pict>
        </mc:Fallback>
      </mc:AlternateContent>
    </w:r>
    <w:r w:rsidR="000A545B">
      <w:rPr>
        <w:noProof/>
      </w:rPr>
      <w:drawing>
        <wp:anchor distT="0" distB="0" distL="0" distR="0" simplePos="0" relativeHeight="485483520" behindDoc="1" locked="0" layoutInCell="1" allowOverlap="1" wp14:anchorId="162D3CBE" wp14:editId="60800011">
          <wp:simplePos x="0" y="0"/>
          <wp:positionH relativeFrom="page">
            <wp:posOffset>411480</wp:posOffset>
          </wp:positionH>
          <wp:positionV relativeFrom="page">
            <wp:posOffset>10233393</wp:posOffset>
          </wp:positionV>
          <wp:extent cx="3249293" cy="42541"/>
          <wp:effectExtent l="0" t="0" r="0" b="0"/>
          <wp:wrapNone/>
          <wp:docPr id="16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84032" behindDoc="1" locked="0" layoutInCell="1" allowOverlap="1" wp14:anchorId="298F6B1D" wp14:editId="0F354793">
          <wp:simplePos x="0" y="0"/>
          <wp:positionH relativeFrom="page">
            <wp:posOffset>4565650</wp:posOffset>
          </wp:positionH>
          <wp:positionV relativeFrom="page">
            <wp:posOffset>10233393</wp:posOffset>
          </wp:positionV>
          <wp:extent cx="3249295" cy="42545"/>
          <wp:effectExtent l="0" t="0" r="0" b="0"/>
          <wp:wrapNone/>
          <wp:docPr id="171"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5733B" w14:textId="60164D84" w:rsidR="0039380E" w:rsidRDefault="005C645A">
    <w:pPr>
      <w:pStyle w:val="BodyText"/>
      <w:spacing w:line="14" w:lineRule="auto"/>
      <w:rPr>
        <w:sz w:val="20"/>
      </w:rPr>
    </w:pPr>
    <w:r>
      <w:rPr>
        <w:noProof/>
      </w:rPr>
      <mc:AlternateContent>
        <mc:Choice Requires="wps">
          <w:drawing>
            <wp:anchor distT="0" distB="0" distL="114300" distR="114300" simplePos="0" relativeHeight="485486080" behindDoc="1" locked="0" layoutInCell="1" allowOverlap="1" wp14:anchorId="1FF98DE0" wp14:editId="27E408E5">
              <wp:simplePos x="0" y="0"/>
              <wp:positionH relativeFrom="page">
                <wp:posOffset>522514</wp:posOffset>
              </wp:positionH>
              <wp:positionV relativeFrom="page">
                <wp:posOffset>10091057</wp:posOffset>
              </wp:positionV>
              <wp:extent cx="7206343" cy="538480"/>
              <wp:effectExtent l="0" t="0" r="13970" b="13970"/>
              <wp:wrapNone/>
              <wp:docPr id="6" name="docshape4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343" cy="53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A5DCC" w14:textId="77777777" w:rsidR="0039380E" w:rsidRPr="007C4501" w:rsidRDefault="000A545B">
                          <w:pPr>
                            <w:pStyle w:val="BodyText"/>
                            <w:spacing w:before="38"/>
                            <w:ind w:left="5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4</w:t>
                          </w:r>
                          <w:r>
                            <w:fldChar w:fldCharType="end"/>
                          </w:r>
                        </w:p>
                        <w:p w14:paraId="16AD4C67"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F98DE0" id="_x0000_t202" coordsize="21600,21600" o:spt="202" path="m,l,21600r21600,l21600,xe">
              <v:stroke joinstyle="miter"/>
              <v:path gradientshapeok="t" o:connecttype="rect"/>
            </v:shapetype>
            <v:shape id="docshape472" o:spid="_x0000_s1129" type="#_x0000_t202" style="position:absolute;margin-left:41.15pt;margin-top:794.55pt;width:567.45pt;height:42.4pt;z-index:-1783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" filled="f" stroked="f">
              <v:textbox inset="0,0,0,0">
                <w:txbxContent>
                  <w:p w14:paraId="66BA5DCC" w14:textId="77777777" w:rsidR="0039380E" w:rsidRPr="007C4501" w:rsidRDefault="000A545B">
                    <w:pPr>
                      <w:pStyle w:val="BodyText"/>
                      <w:spacing w:before="38"/>
                      <w:ind w:left="5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4</w:t>
                    </w:r>
                    <w:r>
                      <w:fldChar w:fldCharType="end"/>
                    </w:r>
                  </w:p>
                  <w:p w14:paraId="16AD4C67"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85056" behindDoc="1" locked="0" layoutInCell="1" allowOverlap="1" wp14:anchorId="533EA78A" wp14:editId="25AE48EE">
          <wp:simplePos x="0" y="0"/>
          <wp:positionH relativeFrom="page">
            <wp:posOffset>411480</wp:posOffset>
          </wp:positionH>
          <wp:positionV relativeFrom="page">
            <wp:posOffset>10233393</wp:posOffset>
          </wp:positionV>
          <wp:extent cx="3249293" cy="42541"/>
          <wp:effectExtent l="0" t="0" r="0" b="0"/>
          <wp:wrapNone/>
          <wp:docPr id="17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85568" behindDoc="1" locked="0" layoutInCell="1" allowOverlap="1" wp14:anchorId="2A30863D" wp14:editId="2A64994D">
          <wp:simplePos x="0" y="0"/>
          <wp:positionH relativeFrom="page">
            <wp:posOffset>4565650</wp:posOffset>
          </wp:positionH>
          <wp:positionV relativeFrom="page">
            <wp:posOffset>10233393</wp:posOffset>
          </wp:positionV>
          <wp:extent cx="3249295" cy="42545"/>
          <wp:effectExtent l="0" t="0" r="0" b="0"/>
          <wp:wrapNone/>
          <wp:docPr id="177"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43181" w14:textId="5BFBCC37" w:rsidR="0039380E" w:rsidRDefault="005C645A">
    <w:pPr>
      <w:pStyle w:val="BodyText"/>
      <w:spacing w:line="14" w:lineRule="auto"/>
      <w:rPr>
        <w:sz w:val="20"/>
      </w:rPr>
    </w:pPr>
    <w:r>
      <w:rPr>
        <w:noProof/>
      </w:rPr>
      <mc:AlternateContent>
        <mc:Choice Requires="wps">
          <w:drawing>
            <wp:anchor distT="0" distB="0" distL="114300" distR="114300" simplePos="0" relativeHeight="485487616" behindDoc="1" locked="0" layoutInCell="1" allowOverlap="1" wp14:anchorId="5D7EEDC9" wp14:editId="42151BFB">
              <wp:simplePos x="0" y="0"/>
              <wp:positionH relativeFrom="page">
                <wp:posOffset>555171</wp:posOffset>
              </wp:positionH>
              <wp:positionV relativeFrom="page">
                <wp:posOffset>10101943</wp:posOffset>
              </wp:positionV>
              <wp:extent cx="7108372" cy="527685"/>
              <wp:effectExtent l="0" t="0" r="16510" b="5715"/>
              <wp:wrapNone/>
              <wp:docPr id="4" name="docshape4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8372"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EFE72" w14:textId="77777777" w:rsidR="0039380E" w:rsidRPr="007C4501" w:rsidRDefault="000A545B">
                          <w:pPr>
                            <w:pStyle w:val="BodyText"/>
                            <w:spacing w:before="21"/>
                            <w:ind w:left="5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4</w:t>
                          </w:r>
                          <w:r>
                            <w:fldChar w:fldCharType="end"/>
                          </w:r>
                        </w:p>
                        <w:p w14:paraId="29842BD0" w14:textId="3E2D5655" w:rsidR="0039380E" w:rsidRPr="007C4501" w:rsidRDefault="000A545B">
                          <w:pPr>
                            <w:pStyle w:val="P68B1DB1-Normal32"/>
                            <w:spacing w:before="98"/>
                            <w:ind w:left="28" w:right="28"/>
                            <w:jc w:val="center"/>
                            <w:rPr>
                              <w:i/>
                              <w:lang w:val="es-US"/>
                            </w:rPr>
                          </w:pPr>
                          <w:r w:rsidRPr="007C4501">
                            <w:rPr>
                              <w:i/>
                              <w:lang w:val="es-US"/>
                            </w:rPr>
                            <w:t xml:space="preserve">Coalición de </w:t>
                          </w:r>
                          <w:r w:rsidR="00AF0AE8">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EEDC9" id="_x0000_t202" coordsize="21600,21600" o:spt="202" path="m,l,21600r21600,l21600,xe">
              <v:stroke joinstyle="miter"/>
              <v:path gradientshapeok="t" o:connecttype="rect"/>
            </v:shapetype>
            <v:shape id="docshape496" o:spid="_x0000_s1130" type="#_x0000_t202" style="position:absolute;margin-left:43.7pt;margin-top:795.45pt;width:559.7pt;height:41.55pt;z-index:-1782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" filled="f" stroked="f">
              <v:textbox inset="0,0,0,0">
                <w:txbxContent>
                  <w:p w14:paraId="184EFE72" w14:textId="77777777" w:rsidR="0039380E" w:rsidRPr="007C4501" w:rsidRDefault="000A545B">
                    <w:pPr>
                      <w:pStyle w:val="BodyText"/>
                      <w:spacing w:before="21"/>
                      <w:ind w:left="5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4</w:t>
                    </w:r>
                    <w:r>
                      <w:fldChar w:fldCharType="end"/>
                    </w:r>
                  </w:p>
                  <w:p w14:paraId="29842BD0" w14:textId="3E2D5655" w:rsidR="0039380E" w:rsidRPr="007C4501" w:rsidRDefault="000A545B">
                    <w:pPr>
                      <w:pStyle w:val="P68B1DB1-Normal32"/>
                      <w:spacing w:before="98"/>
                      <w:ind w:left="28" w:right="28"/>
                      <w:jc w:val="center"/>
                      <w:rPr>
                        <w:i/>
                        <w:lang w:val="es-US"/>
                      </w:rPr>
                    </w:pPr>
                    <w:r w:rsidRPr="007C4501">
                      <w:rPr>
                        <w:i/>
                        <w:lang w:val="es-US"/>
                      </w:rPr>
                      <w:t xml:space="preserve">Coalición de </w:t>
                    </w:r>
                    <w:r w:rsidR="00AF0AE8">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86592" behindDoc="1" locked="0" layoutInCell="1" allowOverlap="1" wp14:anchorId="43C49A19" wp14:editId="6858951C">
          <wp:simplePos x="0" y="0"/>
          <wp:positionH relativeFrom="page">
            <wp:posOffset>411480</wp:posOffset>
          </wp:positionH>
          <wp:positionV relativeFrom="page">
            <wp:posOffset>10233393</wp:posOffset>
          </wp:positionV>
          <wp:extent cx="3249293" cy="42541"/>
          <wp:effectExtent l="0" t="0" r="0" b="0"/>
          <wp:wrapNone/>
          <wp:docPr id="17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87104" behindDoc="1" locked="0" layoutInCell="1" allowOverlap="1" wp14:anchorId="295D3FD2" wp14:editId="663D0353">
          <wp:simplePos x="0" y="0"/>
          <wp:positionH relativeFrom="page">
            <wp:posOffset>4565650</wp:posOffset>
          </wp:positionH>
          <wp:positionV relativeFrom="page">
            <wp:posOffset>10233393</wp:posOffset>
          </wp:positionV>
          <wp:extent cx="3249295" cy="42545"/>
          <wp:effectExtent l="0" t="0" r="0" b="0"/>
          <wp:wrapNone/>
          <wp:docPr id="181"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0CC87" w14:textId="33D3BE55" w:rsidR="0039380E" w:rsidRDefault="005C645A">
    <w:pPr>
      <w:pStyle w:val="BodyText"/>
      <w:spacing w:line="14" w:lineRule="auto"/>
      <w:rPr>
        <w:sz w:val="20"/>
      </w:rPr>
    </w:pPr>
    <w:r>
      <w:rPr>
        <w:noProof/>
      </w:rPr>
      <mc:AlternateContent>
        <mc:Choice Requires="wps">
          <w:drawing>
            <wp:anchor distT="0" distB="0" distL="114300" distR="114300" simplePos="0" relativeHeight="485489152" behindDoc="1" locked="0" layoutInCell="1" allowOverlap="1" wp14:anchorId="1457575B" wp14:editId="741E2545">
              <wp:simplePos x="0" y="0"/>
              <wp:positionH relativeFrom="page">
                <wp:posOffset>511628</wp:posOffset>
              </wp:positionH>
              <wp:positionV relativeFrom="page">
                <wp:posOffset>10101943</wp:posOffset>
              </wp:positionV>
              <wp:extent cx="7195457" cy="527685"/>
              <wp:effectExtent l="0" t="0" r="5715" b="5715"/>
              <wp:wrapNone/>
              <wp:docPr id="2" name="docshape5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5457"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A3BAF" w14:textId="77777777" w:rsidR="0039380E" w:rsidRPr="007C4501" w:rsidRDefault="000A545B">
                          <w:pPr>
                            <w:pStyle w:val="BodyText"/>
                            <w:spacing w:before="21"/>
                            <w:ind w:left="20"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5</w:t>
                          </w:r>
                          <w:r>
                            <w:fldChar w:fldCharType="end"/>
                          </w:r>
                        </w:p>
                        <w:p w14:paraId="40609452"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57575B" id="_x0000_t202" coordsize="21600,21600" o:spt="202" path="m,l,21600r21600,l21600,xe">
              <v:stroke joinstyle="miter"/>
              <v:path gradientshapeok="t" o:connecttype="rect"/>
            </v:shapetype>
            <v:shape id="docshape501" o:spid="_x0000_s1131" type="#_x0000_t202" style="position:absolute;margin-left:40.3pt;margin-top:795.45pt;width:566.55pt;height:41.55pt;z-index:-1782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" filled="f" stroked="f">
              <v:textbox inset="0,0,0,0">
                <w:txbxContent>
                  <w:p w14:paraId="43CA3BAF" w14:textId="77777777" w:rsidR="0039380E" w:rsidRPr="007C4501" w:rsidRDefault="000A545B">
                    <w:pPr>
                      <w:pStyle w:val="BodyText"/>
                      <w:spacing w:before="21"/>
                      <w:ind w:left="20"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5</w:t>
                    </w:r>
                    <w:r>
                      <w:fldChar w:fldCharType="end"/>
                    </w:r>
                  </w:p>
                  <w:p w14:paraId="40609452"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88128" behindDoc="1" locked="0" layoutInCell="1" allowOverlap="1" wp14:anchorId="6975178D" wp14:editId="4C156CC4">
          <wp:simplePos x="0" y="0"/>
          <wp:positionH relativeFrom="page">
            <wp:posOffset>411480</wp:posOffset>
          </wp:positionH>
          <wp:positionV relativeFrom="page">
            <wp:posOffset>10233393</wp:posOffset>
          </wp:positionV>
          <wp:extent cx="3249293" cy="42541"/>
          <wp:effectExtent l="0" t="0" r="0" b="0"/>
          <wp:wrapNone/>
          <wp:docPr id="18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88640" behindDoc="1" locked="0" layoutInCell="1" allowOverlap="1" wp14:anchorId="6CFA6E4C" wp14:editId="5EAE8C90">
          <wp:simplePos x="0" y="0"/>
          <wp:positionH relativeFrom="page">
            <wp:posOffset>4565650</wp:posOffset>
          </wp:positionH>
          <wp:positionV relativeFrom="page">
            <wp:posOffset>10233393</wp:posOffset>
          </wp:positionV>
          <wp:extent cx="3249295" cy="42545"/>
          <wp:effectExtent l="0" t="0" r="0" b="0"/>
          <wp:wrapNone/>
          <wp:docPr id="187"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2E6" w14:textId="77777777" w:rsidR="0039380E" w:rsidRDefault="0039380E">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1CAE5" w14:textId="4EE3C7C7" w:rsidR="0039380E" w:rsidRDefault="00D10A61">
    <w:pPr>
      <w:pStyle w:val="BodyText"/>
      <w:spacing w:line="14" w:lineRule="auto"/>
      <w:rPr>
        <w:sz w:val="20"/>
      </w:rPr>
    </w:pPr>
    <w:r>
      <w:rPr>
        <w:noProof/>
      </w:rPr>
      <mc:AlternateContent>
        <mc:Choice Requires="wps">
          <w:drawing>
            <wp:anchor distT="0" distB="0" distL="114300" distR="114300" simplePos="0" relativeHeight="485452288" behindDoc="1" locked="0" layoutInCell="1" allowOverlap="1" wp14:anchorId="0B974B03" wp14:editId="61ADB827">
              <wp:simplePos x="0" y="0"/>
              <wp:positionH relativeFrom="page">
                <wp:posOffset>500743</wp:posOffset>
              </wp:positionH>
              <wp:positionV relativeFrom="page">
                <wp:posOffset>10112829</wp:posOffset>
              </wp:positionV>
              <wp:extent cx="7206343" cy="527685"/>
              <wp:effectExtent l="0" t="0" r="13970" b="5715"/>
              <wp:wrapNone/>
              <wp:docPr id="110" name="docshape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343"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7D55E" w14:textId="77777777" w:rsidR="0039380E" w:rsidRPr="007C4501" w:rsidRDefault="000A545B" w:rsidP="00D10A61">
                          <w:pPr>
                            <w:pStyle w:val="BodyText"/>
                            <w:spacing w:before="21"/>
                            <w:ind w:left="17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w:t>
                          </w:r>
                          <w:r>
                            <w:fldChar w:fldCharType="end"/>
                          </w:r>
                        </w:p>
                        <w:p w14:paraId="4B9159E7" w14:textId="64BEA296" w:rsidR="0039380E" w:rsidRPr="007C4501" w:rsidRDefault="000A545B" w:rsidP="00D10A61">
                          <w:pPr>
                            <w:pStyle w:val="P68B1DB1-Normal32"/>
                            <w:spacing w:before="98"/>
                            <w:ind w:left="20"/>
                            <w:jc w:val="center"/>
                            <w:rPr>
                              <w:i/>
                              <w:lang w:val="es-US"/>
                            </w:rPr>
                          </w:pPr>
                          <w:r w:rsidRPr="007C4501">
                            <w:rPr>
                              <w:i/>
                              <w:lang w:val="es-US"/>
                            </w:rPr>
                            <w:t xml:space="preserve">Coalición de </w:t>
                          </w:r>
                          <w:r w:rsidR="005B194D">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974B03" id="_x0000_t202" coordsize="21600,21600" o:spt="202" path="m,l,21600r21600,l21600,xe">
              <v:stroke joinstyle="miter"/>
              <v:path gradientshapeok="t" o:connecttype="rect"/>
            </v:shapetype>
            <v:shape id="docshape20" o:spid="_x0000_s1106" type="#_x0000_t202" style="position:absolute;margin-left:39.45pt;margin-top:796.3pt;width:567.45pt;height:41.55pt;z-index:-1786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" filled="f" stroked="f">
              <v:textbox inset="0,0,0,0">
                <w:txbxContent>
                  <w:p w14:paraId="5407D55E" w14:textId="77777777" w:rsidR="0039380E" w:rsidRPr="007C4501" w:rsidRDefault="000A545B" w:rsidP="00D10A61">
                    <w:pPr>
                      <w:pStyle w:val="BodyText"/>
                      <w:spacing w:before="21"/>
                      <w:ind w:left="177" w:right="28"/>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10</w:t>
                    </w:r>
                    <w:r>
                      <w:fldChar w:fldCharType="end"/>
                    </w:r>
                  </w:p>
                  <w:p w14:paraId="4B9159E7" w14:textId="64BEA296" w:rsidR="0039380E" w:rsidRPr="007C4501" w:rsidRDefault="000A545B" w:rsidP="00D10A61">
                    <w:pPr>
                      <w:pStyle w:val="P68B1DB1-Normal32"/>
                      <w:spacing w:before="98"/>
                      <w:ind w:left="20"/>
                      <w:jc w:val="center"/>
                      <w:rPr>
                        <w:i/>
                        <w:lang w:val="es-US"/>
                      </w:rPr>
                    </w:pPr>
                    <w:r w:rsidRPr="007C4501">
                      <w:rPr>
                        <w:i/>
                        <w:lang w:val="es-US"/>
                      </w:rPr>
                      <w:t xml:space="preserve">Coalición de </w:t>
                    </w:r>
                    <w:r w:rsidR="005B194D">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51264" behindDoc="1" locked="0" layoutInCell="1" allowOverlap="1" wp14:anchorId="397D2172" wp14:editId="1078F001">
          <wp:simplePos x="0" y="0"/>
          <wp:positionH relativeFrom="page">
            <wp:posOffset>411480</wp:posOffset>
          </wp:positionH>
          <wp:positionV relativeFrom="page">
            <wp:posOffset>10247007</wp:posOffset>
          </wp:positionV>
          <wp:extent cx="3249293" cy="42544"/>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 cstate="print"/>
                  <a:stretch>
                    <a:fillRect/>
                  </a:stretch>
                </pic:blipFill>
                <pic:spPr>
                  <a:xfrm>
                    <a:off x="0" y="0"/>
                    <a:ext cx="3249293" cy="42544"/>
                  </a:xfrm>
                  <a:prstGeom prst="rect">
                    <a:avLst/>
                  </a:prstGeom>
                </pic:spPr>
              </pic:pic>
            </a:graphicData>
          </a:graphic>
        </wp:anchor>
      </w:drawing>
    </w:r>
    <w:r w:rsidR="000A545B">
      <w:rPr>
        <w:noProof/>
      </w:rPr>
      <w:drawing>
        <wp:anchor distT="0" distB="0" distL="0" distR="0" simplePos="0" relativeHeight="485451776" behindDoc="1" locked="0" layoutInCell="1" allowOverlap="1" wp14:anchorId="0A9C04D3" wp14:editId="5EF16AC4">
          <wp:simplePos x="0" y="0"/>
          <wp:positionH relativeFrom="page">
            <wp:posOffset>4565650</wp:posOffset>
          </wp:positionH>
          <wp:positionV relativeFrom="page">
            <wp:posOffset>10247007</wp:posOffset>
          </wp:positionV>
          <wp:extent cx="3249294" cy="42544"/>
          <wp:effectExtent l="0" t="0" r="0" b="0"/>
          <wp:wrapNone/>
          <wp:docPr id="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1" cstate="print"/>
                  <a:stretch>
                    <a:fillRect/>
                  </a:stretch>
                </pic:blipFill>
                <pic:spPr>
                  <a:xfrm>
                    <a:off x="0" y="0"/>
                    <a:ext cx="3249294" cy="42544"/>
                  </a:xfrm>
                  <a:prstGeom prst="rect">
                    <a:avLst/>
                  </a:prstGeom>
                </pic:spPr>
              </pic:pic>
            </a:graphicData>
          </a:graphic>
        </wp:anchor>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8DA6A" w14:textId="77777777" w:rsidR="0039380E" w:rsidRDefault="0039380E">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A7A79" w14:textId="6E9476A9" w:rsidR="0039380E" w:rsidRDefault="00F77CBA">
    <w:pPr>
      <w:pStyle w:val="BodyText"/>
      <w:spacing w:line="14" w:lineRule="auto"/>
      <w:rPr>
        <w:sz w:val="20"/>
      </w:rPr>
    </w:pPr>
    <w:r>
      <w:rPr>
        <w:noProof/>
      </w:rPr>
      <mc:AlternateContent>
        <mc:Choice Requires="wps">
          <w:drawing>
            <wp:anchor distT="0" distB="0" distL="114300" distR="114300" simplePos="0" relativeHeight="485455872" behindDoc="1" locked="0" layoutInCell="1" allowOverlap="1" wp14:anchorId="0FA6BC2C" wp14:editId="0DC6B47F">
              <wp:simplePos x="0" y="0"/>
              <wp:positionH relativeFrom="page">
                <wp:posOffset>511628</wp:posOffset>
              </wp:positionH>
              <wp:positionV relativeFrom="page">
                <wp:posOffset>10112829</wp:posOffset>
              </wp:positionV>
              <wp:extent cx="7173685" cy="527685"/>
              <wp:effectExtent l="0" t="0" r="8255" b="5715"/>
              <wp:wrapNone/>
              <wp:docPr id="100" name="docshape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3685"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15529"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40</w:t>
                          </w:r>
                          <w:r>
                            <w:fldChar w:fldCharType="end"/>
                          </w:r>
                        </w:p>
                        <w:p w14:paraId="7ADCD53E"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A6BC2C" id="_x0000_t202" coordsize="21600,21600" o:spt="202" path="m,l,21600r21600,l21600,xe">
              <v:stroke joinstyle="miter"/>
              <v:path gradientshapeok="t" o:connecttype="rect"/>
            </v:shapetype>
            <v:shape id="docshape143" o:spid="_x0000_s1108" type="#_x0000_t202" style="position:absolute;margin-left:40.3pt;margin-top:796.3pt;width:564.85pt;height:41.55pt;z-index:-1786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" filled="f" stroked="f">
              <v:textbox inset="0,0,0,0">
                <w:txbxContent>
                  <w:p w14:paraId="34715529"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40</w:t>
                    </w:r>
                    <w:r>
                      <w:fldChar w:fldCharType="end"/>
                    </w:r>
                  </w:p>
                  <w:p w14:paraId="7ADCD53E" w14:textId="77777777" w:rsidR="0039380E" w:rsidRPr="007C4501" w:rsidRDefault="000A545B">
                    <w:pPr>
                      <w:pStyle w:val="P68B1DB1-Normal32"/>
                      <w:spacing w:before="98"/>
                      <w:ind w:left="28" w:right="28"/>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54336" behindDoc="1" locked="0" layoutInCell="1" allowOverlap="1" wp14:anchorId="375363E5" wp14:editId="152C1333">
          <wp:simplePos x="0" y="0"/>
          <wp:positionH relativeFrom="page">
            <wp:posOffset>411480</wp:posOffset>
          </wp:positionH>
          <wp:positionV relativeFrom="page">
            <wp:posOffset>10247007</wp:posOffset>
          </wp:positionV>
          <wp:extent cx="3249293" cy="42544"/>
          <wp:effectExtent l="0" t="0" r="0" b="0"/>
          <wp:wrapNone/>
          <wp:docPr id="4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6.png"/>
                  <pic:cNvPicPr/>
                </pic:nvPicPr>
                <pic:blipFill>
                  <a:blip r:embed="rId1" cstate="print"/>
                  <a:stretch>
                    <a:fillRect/>
                  </a:stretch>
                </pic:blipFill>
                <pic:spPr>
                  <a:xfrm>
                    <a:off x="0" y="0"/>
                    <a:ext cx="3249293" cy="42544"/>
                  </a:xfrm>
                  <a:prstGeom prst="rect">
                    <a:avLst/>
                  </a:prstGeom>
                </pic:spPr>
              </pic:pic>
            </a:graphicData>
          </a:graphic>
        </wp:anchor>
      </w:drawing>
    </w:r>
    <w:r w:rsidR="000A545B">
      <w:rPr>
        <w:noProof/>
      </w:rPr>
      <w:drawing>
        <wp:anchor distT="0" distB="0" distL="0" distR="0" simplePos="0" relativeHeight="485454848" behindDoc="1" locked="0" layoutInCell="1" allowOverlap="1" wp14:anchorId="56E9382F" wp14:editId="4C1D46CE">
          <wp:simplePos x="0" y="0"/>
          <wp:positionH relativeFrom="page">
            <wp:posOffset>4565650</wp:posOffset>
          </wp:positionH>
          <wp:positionV relativeFrom="page">
            <wp:posOffset>10247007</wp:posOffset>
          </wp:positionV>
          <wp:extent cx="3249294" cy="42544"/>
          <wp:effectExtent l="0" t="0" r="0" b="0"/>
          <wp:wrapNone/>
          <wp:docPr id="4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6.png"/>
                  <pic:cNvPicPr/>
                </pic:nvPicPr>
                <pic:blipFill>
                  <a:blip r:embed="rId1" cstate="print"/>
                  <a:stretch>
                    <a:fillRect/>
                  </a:stretch>
                </pic:blipFill>
                <pic:spPr>
                  <a:xfrm>
                    <a:off x="0" y="0"/>
                    <a:ext cx="3249294" cy="42544"/>
                  </a:xfrm>
                  <a:prstGeom prst="rect">
                    <a:avLst/>
                  </a:prstGeom>
                </pic:spPr>
              </pic:pic>
            </a:graphicData>
          </a:graphic>
        </wp:anchor>
      </w:drawing>
    </w:r>
    <w:r w:rsidR="000A545B">
      <w:rPr>
        <w:noProof/>
      </w:rPr>
      <mc:AlternateContent>
        <mc:Choice Requires="wps">
          <w:drawing>
            <wp:anchor distT="0" distB="0" distL="114300" distR="114300" simplePos="0" relativeHeight="485455360" behindDoc="1" locked="0" layoutInCell="1" allowOverlap="1" wp14:anchorId="1A321D9C" wp14:editId="5CFF0ADA">
              <wp:simplePos x="0" y="0"/>
              <wp:positionH relativeFrom="page">
                <wp:posOffset>685800</wp:posOffset>
              </wp:positionH>
              <wp:positionV relativeFrom="page">
                <wp:posOffset>9679940</wp:posOffset>
              </wp:positionV>
              <wp:extent cx="6820535" cy="0"/>
              <wp:effectExtent l="0" t="0" r="0" b="0"/>
              <wp:wrapNone/>
              <wp:docPr id="102"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20535" cy="0"/>
                      </a:xfrm>
                      <a:prstGeom prst="line">
                        <a:avLst/>
                      </a:prstGeom>
                      <a:noFill/>
                      <a:ln w="68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943F70" id="Line 51" o:spid="_x0000_s1026" style="position:absolute;z-index:-1786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pt,762.2pt" to="591.05pt,76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" strokeweight=".19022mm">
              <w10:wrap anchorx="page" anchory="page"/>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4670E" w14:textId="6D5606B8" w:rsidR="0039380E" w:rsidRDefault="006E3C1B">
    <w:pPr>
      <w:pStyle w:val="BodyText"/>
      <w:spacing w:line="14" w:lineRule="auto"/>
      <w:rPr>
        <w:sz w:val="20"/>
      </w:rPr>
    </w:pPr>
    <w:r>
      <w:rPr>
        <w:noProof/>
      </w:rPr>
      <mc:AlternateContent>
        <mc:Choice Requires="wps">
          <w:drawing>
            <wp:anchor distT="0" distB="0" distL="114300" distR="114300" simplePos="0" relativeHeight="485457920" behindDoc="1" locked="0" layoutInCell="1" allowOverlap="1" wp14:anchorId="67A3B4A0" wp14:editId="131E1F7C">
              <wp:simplePos x="0" y="0"/>
              <wp:positionH relativeFrom="page">
                <wp:posOffset>489856</wp:posOffset>
              </wp:positionH>
              <wp:positionV relativeFrom="page">
                <wp:posOffset>10112829</wp:posOffset>
              </wp:positionV>
              <wp:extent cx="7195457" cy="527685"/>
              <wp:effectExtent l="0" t="0" r="5715" b="5715"/>
              <wp:wrapNone/>
              <wp:docPr id="96" name="docshape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5457"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01AF1"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46</w:t>
                          </w:r>
                          <w:r>
                            <w:fldChar w:fldCharType="end"/>
                          </w:r>
                        </w:p>
                        <w:p w14:paraId="35865DA1" w14:textId="2D52B50A" w:rsidR="0039380E" w:rsidRPr="007C4501" w:rsidRDefault="000A545B">
                          <w:pPr>
                            <w:pStyle w:val="P68B1DB1-Normal32"/>
                            <w:spacing w:before="98"/>
                            <w:ind w:left="28" w:right="28"/>
                            <w:jc w:val="center"/>
                            <w:rPr>
                              <w:i/>
                              <w:lang w:val="es-US"/>
                            </w:rPr>
                          </w:pPr>
                          <w:r w:rsidRPr="007C4501">
                            <w:rPr>
                              <w:i/>
                              <w:lang w:val="es-US"/>
                            </w:rPr>
                            <w:t xml:space="preserve">Coalición de </w:t>
                          </w:r>
                          <w:r w:rsidR="00F03F0B">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A3B4A0" id="_x0000_t202" coordsize="21600,21600" o:spt="202" path="m,l,21600r21600,l21600,xe">
              <v:stroke joinstyle="miter"/>
              <v:path gradientshapeok="t" o:connecttype="rect"/>
            </v:shapetype>
            <v:shape id="docshape183" o:spid="_x0000_s1109" type="#_x0000_t202" style="position:absolute;margin-left:38.55pt;margin-top:796.3pt;width:566.55pt;height:41.55pt;z-index:-17858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" filled="f" stroked="f">
              <v:textbox inset="0,0,0,0">
                <w:txbxContent>
                  <w:p w14:paraId="29301AF1"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46</w:t>
                    </w:r>
                    <w:r>
                      <w:fldChar w:fldCharType="end"/>
                    </w:r>
                  </w:p>
                  <w:p w14:paraId="35865DA1" w14:textId="2D52B50A" w:rsidR="0039380E" w:rsidRPr="007C4501" w:rsidRDefault="000A545B">
                    <w:pPr>
                      <w:pStyle w:val="P68B1DB1-Normal32"/>
                      <w:spacing w:before="98"/>
                      <w:ind w:left="28" w:right="28"/>
                      <w:jc w:val="center"/>
                      <w:rPr>
                        <w:i/>
                        <w:lang w:val="es-US"/>
                      </w:rPr>
                    </w:pPr>
                    <w:r w:rsidRPr="007C4501">
                      <w:rPr>
                        <w:i/>
                        <w:lang w:val="es-US"/>
                      </w:rPr>
                      <w:t xml:space="preserve">Coalición de </w:t>
                    </w:r>
                    <w:r w:rsidR="00F03F0B">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56896" behindDoc="1" locked="0" layoutInCell="1" allowOverlap="1" wp14:anchorId="74E43C71" wp14:editId="72EFB149">
          <wp:simplePos x="0" y="0"/>
          <wp:positionH relativeFrom="page">
            <wp:posOffset>411480</wp:posOffset>
          </wp:positionH>
          <wp:positionV relativeFrom="page">
            <wp:posOffset>10247007</wp:posOffset>
          </wp:positionV>
          <wp:extent cx="3249293" cy="42544"/>
          <wp:effectExtent l="0" t="0" r="0" b="0"/>
          <wp:wrapNone/>
          <wp:docPr id="5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6.png"/>
                  <pic:cNvPicPr/>
                </pic:nvPicPr>
                <pic:blipFill>
                  <a:blip r:embed="rId1" cstate="print"/>
                  <a:stretch>
                    <a:fillRect/>
                  </a:stretch>
                </pic:blipFill>
                <pic:spPr>
                  <a:xfrm>
                    <a:off x="0" y="0"/>
                    <a:ext cx="3249293" cy="42544"/>
                  </a:xfrm>
                  <a:prstGeom prst="rect">
                    <a:avLst/>
                  </a:prstGeom>
                </pic:spPr>
              </pic:pic>
            </a:graphicData>
          </a:graphic>
        </wp:anchor>
      </w:drawing>
    </w:r>
    <w:r w:rsidR="000A545B">
      <w:rPr>
        <w:noProof/>
      </w:rPr>
      <w:drawing>
        <wp:anchor distT="0" distB="0" distL="0" distR="0" simplePos="0" relativeHeight="485457408" behindDoc="1" locked="0" layoutInCell="1" allowOverlap="1" wp14:anchorId="70712FA2" wp14:editId="15073982">
          <wp:simplePos x="0" y="0"/>
          <wp:positionH relativeFrom="page">
            <wp:posOffset>4565650</wp:posOffset>
          </wp:positionH>
          <wp:positionV relativeFrom="page">
            <wp:posOffset>10247007</wp:posOffset>
          </wp:positionV>
          <wp:extent cx="3249294" cy="42544"/>
          <wp:effectExtent l="0" t="0" r="0" b="0"/>
          <wp:wrapNone/>
          <wp:docPr id="5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6.png"/>
                  <pic:cNvPicPr/>
                </pic:nvPicPr>
                <pic:blipFill>
                  <a:blip r:embed="rId1" cstate="print"/>
                  <a:stretch>
                    <a:fillRect/>
                  </a:stretch>
                </pic:blipFill>
                <pic:spPr>
                  <a:xfrm>
                    <a:off x="0" y="0"/>
                    <a:ext cx="3249294" cy="42544"/>
                  </a:xfrm>
                  <a:prstGeom prst="rect">
                    <a:avLst/>
                  </a:prstGeom>
                </pic:spPr>
              </pic:pic>
            </a:graphicData>
          </a:graphic>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EB1BF" w14:textId="44EDB36A" w:rsidR="0039380E" w:rsidRDefault="00B52106">
    <w:pPr>
      <w:pStyle w:val="BodyText"/>
      <w:spacing w:line="14" w:lineRule="auto"/>
      <w:rPr>
        <w:sz w:val="20"/>
      </w:rPr>
    </w:pPr>
    <w:r>
      <w:rPr>
        <w:noProof/>
      </w:rPr>
      <mc:AlternateContent>
        <mc:Choice Requires="wps">
          <w:drawing>
            <wp:anchor distT="0" distB="0" distL="114300" distR="114300" simplePos="0" relativeHeight="485459968" behindDoc="1" locked="0" layoutInCell="1" allowOverlap="1" wp14:anchorId="6F9638BA" wp14:editId="65645A13">
              <wp:simplePos x="0" y="0"/>
              <wp:positionH relativeFrom="page">
                <wp:posOffset>500743</wp:posOffset>
              </wp:positionH>
              <wp:positionV relativeFrom="page">
                <wp:posOffset>10341429</wp:posOffset>
              </wp:positionV>
              <wp:extent cx="7207250" cy="525780"/>
              <wp:effectExtent l="0" t="0" r="12700" b="7620"/>
              <wp:wrapNone/>
              <wp:docPr id="92" name="docshape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7250" cy="525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92F8F" w14:textId="77777777" w:rsidR="0039380E" w:rsidRPr="007C4501" w:rsidRDefault="000A545B">
                          <w:pPr>
                            <w:pStyle w:val="BodyText"/>
                            <w:spacing w:before="21"/>
                            <w:ind w:left="12" w:right="12"/>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61</w:t>
                          </w:r>
                          <w:r>
                            <w:fldChar w:fldCharType="end"/>
                          </w:r>
                        </w:p>
                        <w:p w14:paraId="6BC23AB7" w14:textId="77777777" w:rsidR="0039380E" w:rsidRPr="007C4501" w:rsidRDefault="000A545B">
                          <w:pPr>
                            <w:pStyle w:val="P68B1DB1-Normal32"/>
                            <w:spacing w:before="95"/>
                            <w:ind w:left="12" w:right="12"/>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9638BA" id="_x0000_t202" coordsize="21600,21600" o:spt="202" path="m,l,21600r21600,l21600,xe">
              <v:stroke joinstyle="miter"/>
              <v:path gradientshapeok="t" o:connecttype="rect"/>
            </v:shapetype>
            <v:shape id="docshape222" o:spid="_x0000_s1110" type="#_x0000_t202" style="position:absolute;margin-left:39.45pt;margin-top:814.3pt;width:567.5pt;height:41.4pt;z-index:-17856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" filled="f" stroked="f">
              <v:textbox inset="0,0,0,0">
                <w:txbxContent>
                  <w:p w14:paraId="0C992F8F" w14:textId="77777777" w:rsidR="0039380E" w:rsidRPr="007C4501" w:rsidRDefault="000A545B">
                    <w:pPr>
                      <w:pStyle w:val="BodyText"/>
                      <w:spacing w:before="21"/>
                      <w:ind w:left="12" w:right="12"/>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61</w:t>
                    </w:r>
                    <w:r>
                      <w:fldChar w:fldCharType="end"/>
                    </w:r>
                  </w:p>
                  <w:p w14:paraId="6BC23AB7" w14:textId="77777777" w:rsidR="0039380E" w:rsidRPr="007C4501" w:rsidRDefault="000A545B">
                    <w:pPr>
                      <w:pStyle w:val="P68B1DB1-Normal32"/>
                      <w:spacing w:before="95"/>
                      <w:ind w:left="12" w:right="12"/>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58944" behindDoc="1" locked="0" layoutInCell="1" allowOverlap="1" wp14:anchorId="7BB1B274" wp14:editId="6B17FA6F">
          <wp:simplePos x="0" y="0"/>
          <wp:positionH relativeFrom="page">
            <wp:posOffset>414527</wp:posOffset>
          </wp:positionH>
          <wp:positionV relativeFrom="page">
            <wp:posOffset>10436352</wp:posOffset>
          </wp:positionV>
          <wp:extent cx="3249155" cy="42671"/>
          <wp:effectExtent l="0" t="0" r="0" b="0"/>
          <wp:wrapNone/>
          <wp:docPr id="9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6.png"/>
                  <pic:cNvPicPr/>
                </pic:nvPicPr>
                <pic:blipFill>
                  <a:blip r:embed="rId1" cstate="print"/>
                  <a:stretch>
                    <a:fillRect/>
                  </a:stretch>
                </pic:blipFill>
                <pic:spPr>
                  <a:xfrm>
                    <a:off x="0" y="0"/>
                    <a:ext cx="3249155" cy="42671"/>
                  </a:xfrm>
                  <a:prstGeom prst="rect">
                    <a:avLst/>
                  </a:prstGeom>
                </pic:spPr>
              </pic:pic>
            </a:graphicData>
          </a:graphic>
        </wp:anchor>
      </w:drawing>
    </w:r>
    <w:r w:rsidR="000A545B">
      <w:rPr>
        <w:noProof/>
      </w:rPr>
      <w:drawing>
        <wp:anchor distT="0" distB="0" distL="0" distR="0" simplePos="0" relativeHeight="485459456" behindDoc="1" locked="0" layoutInCell="1" allowOverlap="1" wp14:anchorId="11EF5C8D" wp14:editId="4ECFDADB">
          <wp:simplePos x="0" y="0"/>
          <wp:positionH relativeFrom="page">
            <wp:posOffset>4578095</wp:posOffset>
          </wp:positionH>
          <wp:positionV relativeFrom="page">
            <wp:posOffset>10436352</wp:posOffset>
          </wp:positionV>
          <wp:extent cx="3249167" cy="42671"/>
          <wp:effectExtent l="0" t="0" r="0" b="0"/>
          <wp:wrapNone/>
          <wp:docPr id="10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6.png"/>
                  <pic:cNvPicPr/>
                </pic:nvPicPr>
                <pic:blipFill>
                  <a:blip r:embed="rId1" cstate="print"/>
                  <a:stretch>
                    <a:fillRect/>
                  </a:stretch>
                </pic:blipFill>
                <pic:spPr>
                  <a:xfrm>
                    <a:off x="0" y="0"/>
                    <a:ext cx="3249167" cy="42671"/>
                  </a:xfrm>
                  <a:prstGeom prst="rect">
                    <a:avLst/>
                  </a:prstGeom>
                </pic:spPr>
              </pic:pic>
            </a:graphicData>
          </a:graphic>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AD20" w14:textId="570F0A67" w:rsidR="0039380E" w:rsidRDefault="00535AD7">
    <w:pPr>
      <w:pStyle w:val="BodyText"/>
      <w:spacing w:line="14" w:lineRule="auto"/>
      <w:rPr>
        <w:sz w:val="20"/>
      </w:rPr>
    </w:pPr>
    <w:r>
      <w:rPr>
        <w:noProof/>
      </w:rPr>
      <mc:AlternateContent>
        <mc:Choice Requires="wps">
          <w:drawing>
            <wp:anchor distT="0" distB="0" distL="114300" distR="114300" simplePos="0" relativeHeight="485462016" behindDoc="1" locked="0" layoutInCell="1" allowOverlap="1" wp14:anchorId="7CC18A96" wp14:editId="305ECAA8">
              <wp:simplePos x="0" y="0"/>
              <wp:positionH relativeFrom="page">
                <wp:posOffset>2638425</wp:posOffset>
              </wp:positionH>
              <wp:positionV relativeFrom="page">
                <wp:posOffset>10125075</wp:posOffset>
              </wp:positionV>
              <wp:extent cx="2960370" cy="723900"/>
              <wp:effectExtent l="0" t="0" r="11430" b="0"/>
              <wp:wrapNone/>
              <wp:docPr id="88" name="docshape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0370"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1EE6C" w14:textId="77777777" w:rsidR="0039380E" w:rsidRPr="007C4501" w:rsidRDefault="000A545B">
                          <w:pPr>
                            <w:pStyle w:val="BodyText"/>
                            <w:spacing w:before="21"/>
                            <w:ind w:left="12" w:right="12"/>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64</w:t>
                          </w:r>
                          <w:r>
                            <w:fldChar w:fldCharType="end"/>
                          </w:r>
                        </w:p>
                        <w:p w14:paraId="10D47A82" w14:textId="77777777" w:rsidR="0039380E" w:rsidRPr="007C4501" w:rsidRDefault="000A545B">
                          <w:pPr>
                            <w:pStyle w:val="P68B1DB1-Normal32"/>
                            <w:spacing w:before="95"/>
                            <w:ind w:left="12" w:right="12"/>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C18A96" id="_x0000_t202" coordsize="21600,21600" o:spt="202" path="m,l,21600r21600,l21600,xe">
              <v:stroke joinstyle="miter"/>
              <v:path gradientshapeok="t" o:connecttype="rect"/>
            </v:shapetype>
            <v:shape id="docshape235" o:spid="_x0000_s1111" type="#_x0000_t202" style="position:absolute;margin-left:207.75pt;margin-top:797.25pt;width:233.1pt;height:57pt;z-index:-1785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" filled="f" stroked="f">
              <v:textbox inset="0,0,0,0">
                <w:txbxContent>
                  <w:p w14:paraId="3F71EE6C" w14:textId="77777777" w:rsidR="0039380E" w:rsidRPr="007C4501" w:rsidRDefault="000A545B">
                    <w:pPr>
                      <w:pStyle w:val="BodyText"/>
                      <w:spacing w:before="21"/>
                      <w:ind w:left="12" w:right="12"/>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64</w:t>
                    </w:r>
                    <w:r>
                      <w:fldChar w:fldCharType="end"/>
                    </w:r>
                  </w:p>
                  <w:p w14:paraId="10D47A82" w14:textId="77777777" w:rsidR="0039380E" w:rsidRPr="007C4501" w:rsidRDefault="000A545B">
                    <w:pPr>
                      <w:pStyle w:val="P68B1DB1-Normal32"/>
                      <w:spacing w:before="95"/>
                      <w:ind w:left="12" w:right="12"/>
                      <w:jc w:val="center"/>
                      <w:rPr>
                        <w:i/>
                        <w:lang w:val="es-US"/>
                      </w:rPr>
                    </w:pPr>
                    <w:r w:rsidRPr="007C4501">
                      <w:rPr>
                        <w:i/>
                        <w:lang w:val="es-US"/>
                      </w:rPr>
                      <w:t xml:space="preserve">Coalición de c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60992" behindDoc="1" locked="0" layoutInCell="1" allowOverlap="1" wp14:anchorId="5353DC1C" wp14:editId="53300F3D">
          <wp:simplePos x="0" y="0"/>
          <wp:positionH relativeFrom="page">
            <wp:posOffset>411479</wp:posOffset>
          </wp:positionH>
          <wp:positionV relativeFrom="page">
            <wp:posOffset>10247376</wp:posOffset>
          </wp:positionV>
          <wp:extent cx="3249167" cy="42671"/>
          <wp:effectExtent l="0" t="0" r="0" b="0"/>
          <wp:wrapNone/>
          <wp:docPr id="10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6.png"/>
                  <pic:cNvPicPr/>
                </pic:nvPicPr>
                <pic:blipFill>
                  <a:blip r:embed="rId1" cstate="print"/>
                  <a:stretch>
                    <a:fillRect/>
                  </a:stretch>
                </pic:blipFill>
                <pic:spPr>
                  <a:xfrm>
                    <a:off x="0" y="0"/>
                    <a:ext cx="3249167" cy="42671"/>
                  </a:xfrm>
                  <a:prstGeom prst="rect">
                    <a:avLst/>
                  </a:prstGeom>
                </pic:spPr>
              </pic:pic>
            </a:graphicData>
          </a:graphic>
        </wp:anchor>
      </w:drawing>
    </w:r>
    <w:r w:rsidR="000A545B">
      <w:rPr>
        <w:noProof/>
      </w:rPr>
      <w:drawing>
        <wp:anchor distT="0" distB="0" distL="0" distR="0" simplePos="0" relativeHeight="485461504" behindDoc="1" locked="0" layoutInCell="1" allowOverlap="1" wp14:anchorId="75C574AB" wp14:editId="770EE7F5">
          <wp:simplePos x="0" y="0"/>
          <wp:positionH relativeFrom="page">
            <wp:posOffset>4565903</wp:posOffset>
          </wp:positionH>
          <wp:positionV relativeFrom="page">
            <wp:posOffset>10247376</wp:posOffset>
          </wp:positionV>
          <wp:extent cx="3249155" cy="42671"/>
          <wp:effectExtent l="0" t="0" r="0" b="0"/>
          <wp:wrapNone/>
          <wp:docPr id="1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6.png"/>
                  <pic:cNvPicPr/>
                </pic:nvPicPr>
                <pic:blipFill>
                  <a:blip r:embed="rId1" cstate="print"/>
                  <a:stretch>
                    <a:fillRect/>
                  </a:stretch>
                </pic:blipFill>
                <pic:spPr>
                  <a:xfrm>
                    <a:off x="0" y="0"/>
                    <a:ext cx="3249155" cy="42671"/>
                  </a:xfrm>
                  <a:prstGeom prst="rect">
                    <a:avLst/>
                  </a:prstGeom>
                </pic:spPr>
              </pic:pic>
            </a:graphicData>
          </a:graphic>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6A18E" w14:textId="526156D8" w:rsidR="0039380E" w:rsidRDefault="007D2486">
    <w:pPr>
      <w:pStyle w:val="BodyText"/>
      <w:spacing w:line="14" w:lineRule="auto"/>
      <w:rPr>
        <w:sz w:val="20"/>
      </w:rPr>
    </w:pPr>
    <w:r>
      <w:rPr>
        <w:noProof/>
      </w:rPr>
      <mc:AlternateContent>
        <mc:Choice Requires="wps">
          <w:drawing>
            <wp:anchor distT="0" distB="0" distL="114300" distR="114300" simplePos="0" relativeHeight="485464576" behindDoc="1" locked="0" layoutInCell="1" allowOverlap="1" wp14:anchorId="3E8CD7B5" wp14:editId="5C67C9EE">
              <wp:simplePos x="0" y="0"/>
              <wp:positionH relativeFrom="page">
                <wp:posOffset>511629</wp:posOffset>
              </wp:positionH>
              <wp:positionV relativeFrom="page">
                <wp:posOffset>10123714</wp:posOffset>
              </wp:positionV>
              <wp:extent cx="7206342" cy="526415"/>
              <wp:effectExtent l="0" t="0" r="13970" b="6985"/>
              <wp:wrapNone/>
              <wp:docPr id="82" name="docshape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342" cy="526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D60B3" w14:textId="77777777" w:rsidR="0039380E" w:rsidRPr="007C4501" w:rsidRDefault="000A545B">
                          <w:pPr>
                            <w:pStyle w:val="BodyText"/>
                            <w:spacing w:before="21"/>
                            <w:ind w:left="12" w:right="12"/>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67</w:t>
                          </w:r>
                          <w:r>
                            <w:fldChar w:fldCharType="end"/>
                          </w:r>
                        </w:p>
                        <w:p w14:paraId="70F39C4D" w14:textId="6252187A" w:rsidR="0039380E" w:rsidRPr="007C4501" w:rsidRDefault="000A545B">
                          <w:pPr>
                            <w:pStyle w:val="P68B1DB1-Normal32"/>
                            <w:spacing w:before="96"/>
                            <w:ind w:left="12" w:right="12"/>
                            <w:jc w:val="center"/>
                            <w:rPr>
                              <w:i/>
                              <w:lang w:val="es-US"/>
                            </w:rPr>
                          </w:pPr>
                          <w:r w:rsidRPr="007C4501">
                            <w:rPr>
                              <w:i/>
                              <w:lang w:val="es-US"/>
                            </w:rPr>
                            <w:t xml:space="preserve">Coalición de </w:t>
                          </w:r>
                          <w:r w:rsidR="00533EC4">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8CD7B5" id="_x0000_t202" coordsize="21600,21600" o:spt="202" path="m,l,21600r21600,l21600,xe">
              <v:stroke joinstyle="miter"/>
              <v:path gradientshapeok="t" o:connecttype="rect"/>
            </v:shapetype>
            <v:shape id="docshape245" o:spid="_x0000_s1113" type="#_x0000_t202" style="position:absolute;margin-left:40.3pt;margin-top:797.15pt;width:567.45pt;height:41.45pt;z-index:-1785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" filled="f" stroked="f">
              <v:textbox inset="0,0,0,0">
                <w:txbxContent>
                  <w:p w14:paraId="7C7D60B3" w14:textId="77777777" w:rsidR="0039380E" w:rsidRPr="007C4501" w:rsidRDefault="000A545B">
                    <w:pPr>
                      <w:pStyle w:val="BodyText"/>
                      <w:spacing w:before="21"/>
                      <w:ind w:left="12" w:right="12"/>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67</w:t>
                    </w:r>
                    <w:r>
                      <w:fldChar w:fldCharType="end"/>
                    </w:r>
                  </w:p>
                  <w:p w14:paraId="70F39C4D" w14:textId="6252187A" w:rsidR="0039380E" w:rsidRPr="007C4501" w:rsidRDefault="000A545B">
                    <w:pPr>
                      <w:pStyle w:val="P68B1DB1-Normal32"/>
                      <w:spacing w:before="96"/>
                      <w:ind w:left="12" w:right="12"/>
                      <w:jc w:val="center"/>
                      <w:rPr>
                        <w:i/>
                        <w:lang w:val="es-US"/>
                      </w:rPr>
                    </w:pPr>
                    <w:r w:rsidRPr="007C4501">
                      <w:rPr>
                        <w:i/>
                        <w:lang w:val="es-US"/>
                      </w:rPr>
                      <w:t xml:space="preserve">Coalición de </w:t>
                    </w:r>
                    <w:r w:rsidR="00533EC4">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63552" behindDoc="1" locked="0" layoutInCell="1" allowOverlap="1" wp14:anchorId="1106705E" wp14:editId="3F1183F7">
          <wp:simplePos x="0" y="0"/>
          <wp:positionH relativeFrom="page">
            <wp:posOffset>411479</wp:posOffset>
          </wp:positionH>
          <wp:positionV relativeFrom="page">
            <wp:posOffset>10247376</wp:posOffset>
          </wp:positionV>
          <wp:extent cx="3249167" cy="42671"/>
          <wp:effectExtent l="0" t="0" r="0" b="0"/>
          <wp:wrapNone/>
          <wp:docPr id="11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6.png"/>
                  <pic:cNvPicPr/>
                </pic:nvPicPr>
                <pic:blipFill>
                  <a:blip r:embed="rId1" cstate="print"/>
                  <a:stretch>
                    <a:fillRect/>
                  </a:stretch>
                </pic:blipFill>
                <pic:spPr>
                  <a:xfrm>
                    <a:off x="0" y="0"/>
                    <a:ext cx="3249167" cy="42671"/>
                  </a:xfrm>
                  <a:prstGeom prst="rect">
                    <a:avLst/>
                  </a:prstGeom>
                </pic:spPr>
              </pic:pic>
            </a:graphicData>
          </a:graphic>
        </wp:anchor>
      </w:drawing>
    </w:r>
    <w:r w:rsidR="000A545B">
      <w:rPr>
        <w:noProof/>
      </w:rPr>
      <w:drawing>
        <wp:anchor distT="0" distB="0" distL="0" distR="0" simplePos="0" relativeHeight="485464064" behindDoc="1" locked="0" layoutInCell="1" allowOverlap="1" wp14:anchorId="1E006EF4" wp14:editId="453A2471">
          <wp:simplePos x="0" y="0"/>
          <wp:positionH relativeFrom="page">
            <wp:posOffset>4565903</wp:posOffset>
          </wp:positionH>
          <wp:positionV relativeFrom="page">
            <wp:posOffset>10247376</wp:posOffset>
          </wp:positionV>
          <wp:extent cx="3249155" cy="42671"/>
          <wp:effectExtent l="0" t="0" r="0" b="0"/>
          <wp:wrapNone/>
          <wp:docPr id="11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png"/>
                  <pic:cNvPicPr/>
                </pic:nvPicPr>
                <pic:blipFill>
                  <a:blip r:embed="rId1" cstate="print"/>
                  <a:stretch>
                    <a:fillRect/>
                  </a:stretch>
                </pic:blipFill>
                <pic:spPr>
                  <a:xfrm>
                    <a:off x="0" y="0"/>
                    <a:ext cx="3249155" cy="42671"/>
                  </a:xfrm>
                  <a:prstGeom prst="rect">
                    <a:avLst/>
                  </a:prstGeom>
                </pic:spPr>
              </pic:pic>
            </a:graphicData>
          </a:graphic>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4A451" w14:textId="3C977C40" w:rsidR="0039380E" w:rsidRDefault="007D2486">
    <w:pPr>
      <w:pStyle w:val="BodyText"/>
      <w:spacing w:line="14" w:lineRule="auto"/>
      <w:rPr>
        <w:sz w:val="20"/>
      </w:rPr>
    </w:pPr>
    <w:r>
      <w:rPr>
        <w:noProof/>
      </w:rPr>
      <mc:AlternateContent>
        <mc:Choice Requires="wps">
          <w:drawing>
            <wp:anchor distT="0" distB="0" distL="114300" distR="114300" simplePos="0" relativeHeight="485466624" behindDoc="1" locked="0" layoutInCell="1" allowOverlap="1" wp14:anchorId="4039F168" wp14:editId="77528C60">
              <wp:simplePos x="0" y="0"/>
              <wp:positionH relativeFrom="page">
                <wp:posOffset>511628</wp:posOffset>
              </wp:positionH>
              <wp:positionV relativeFrom="page">
                <wp:posOffset>10101943</wp:posOffset>
              </wp:positionV>
              <wp:extent cx="7173685" cy="527685"/>
              <wp:effectExtent l="0" t="0" r="8255" b="5715"/>
              <wp:wrapNone/>
              <wp:docPr id="78" name="docshape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3685"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C229B"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69</w:t>
                          </w:r>
                          <w:r>
                            <w:fldChar w:fldCharType="end"/>
                          </w:r>
                        </w:p>
                        <w:p w14:paraId="69A83F77" w14:textId="460159DF" w:rsidR="0039380E" w:rsidRPr="007C4501" w:rsidRDefault="000A545B">
                          <w:pPr>
                            <w:pStyle w:val="P68B1DB1-Normal32"/>
                            <w:spacing w:before="98"/>
                            <w:ind w:left="28" w:right="28"/>
                            <w:jc w:val="center"/>
                            <w:rPr>
                              <w:i/>
                              <w:lang w:val="es-US"/>
                            </w:rPr>
                          </w:pPr>
                          <w:r w:rsidRPr="007C4501">
                            <w:rPr>
                              <w:i/>
                              <w:lang w:val="es-US"/>
                            </w:rPr>
                            <w:t xml:space="preserve">Coalición de </w:t>
                          </w:r>
                          <w:r w:rsidR="0043226B">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9F168" id="_x0000_t202" coordsize="21600,21600" o:spt="202" path="m,l,21600r21600,l21600,xe">
              <v:stroke joinstyle="miter"/>
              <v:path gradientshapeok="t" o:connecttype="rect"/>
            </v:shapetype>
            <v:shape id="docshape248" o:spid="_x0000_s1114" type="#_x0000_t202" style="position:absolute;margin-left:40.3pt;margin-top:795.45pt;width:564.85pt;height:41.55pt;z-index:-1784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" filled="f" stroked="f">
              <v:textbox inset="0,0,0,0">
                <w:txbxContent>
                  <w:p w14:paraId="005C229B"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69</w:t>
                    </w:r>
                    <w:r>
                      <w:fldChar w:fldCharType="end"/>
                    </w:r>
                  </w:p>
                  <w:p w14:paraId="69A83F77" w14:textId="460159DF" w:rsidR="0039380E" w:rsidRPr="007C4501" w:rsidRDefault="000A545B">
                    <w:pPr>
                      <w:pStyle w:val="P68B1DB1-Normal32"/>
                      <w:spacing w:before="98"/>
                      <w:ind w:left="28" w:right="28"/>
                      <w:jc w:val="center"/>
                      <w:rPr>
                        <w:i/>
                        <w:lang w:val="es-US"/>
                      </w:rPr>
                    </w:pPr>
                    <w:r w:rsidRPr="007C4501">
                      <w:rPr>
                        <w:i/>
                        <w:lang w:val="es-US"/>
                      </w:rPr>
                      <w:t xml:space="preserve">Coalición de </w:t>
                    </w:r>
                    <w:r w:rsidR="0043226B">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65600" behindDoc="1" locked="0" layoutInCell="1" allowOverlap="1" wp14:anchorId="67BB1F37" wp14:editId="10A97E30">
          <wp:simplePos x="0" y="0"/>
          <wp:positionH relativeFrom="page">
            <wp:posOffset>411480</wp:posOffset>
          </wp:positionH>
          <wp:positionV relativeFrom="page">
            <wp:posOffset>10233393</wp:posOffset>
          </wp:positionV>
          <wp:extent cx="3249293" cy="42541"/>
          <wp:effectExtent l="0" t="0" r="0" b="0"/>
          <wp:wrapNone/>
          <wp:docPr id="12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66112" behindDoc="1" locked="0" layoutInCell="1" allowOverlap="1" wp14:anchorId="515ABEEB" wp14:editId="5F7A8512">
          <wp:simplePos x="0" y="0"/>
          <wp:positionH relativeFrom="page">
            <wp:posOffset>4565650</wp:posOffset>
          </wp:positionH>
          <wp:positionV relativeFrom="page">
            <wp:posOffset>10233393</wp:posOffset>
          </wp:positionV>
          <wp:extent cx="3249294" cy="42541"/>
          <wp:effectExtent l="0" t="0" r="0" b="0"/>
          <wp:wrapNone/>
          <wp:docPr id="12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6.png"/>
                  <pic:cNvPicPr/>
                </pic:nvPicPr>
                <pic:blipFill>
                  <a:blip r:embed="rId1" cstate="print"/>
                  <a:stretch>
                    <a:fillRect/>
                  </a:stretch>
                </pic:blipFill>
                <pic:spPr>
                  <a:xfrm>
                    <a:off x="0" y="0"/>
                    <a:ext cx="3249294" cy="42541"/>
                  </a:xfrm>
                  <a:prstGeom prst="rect">
                    <a:avLst/>
                  </a:prstGeom>
                </pic:spPr>
              </pic:pic>
            </a:graphicData>
          </a:graphic>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30BB5" w14:textId="5966EEED" w:rsidR="0039380E" w:rsidRDefault="00CA1CCA">
    <w:pPr>
      <w:pStyle w:val="BodyText"/>
      <w:spacing w:line="14" w:lineRule="auto"/>
      <w:rPr>
        <w:sz w:val="20"/>
      </w:rPr>
    </w:pPr>
    <w:r>
      <w:rPr>
        <w:noProof/>
      </w:rPr>
      <mc:AlternateContent>
        <mc:Choice Requires="wps">
          <w:drawing>
            <wp:anchor distT="0" distB="0" distL="114300" distR="114300" simplePos="0" relativeHeight="485469184" behindDoc="1" locked="0" layoutInCell="1" allowOverlap="1" wp14:anchorId="44AAFBDE" wp14:editId="06CE6F15">
              <wp:simplePos x="0" y="0"/>
              <wp:positionH relativeFrom="page">
                <wp:posOffset>489857</wp:posOffset>
              </wp:positionH>
              <wp:positionV relativeFrom="page">
                <wp:posOffset>10101943</wp:posOffset>
              </wp:positionV>
              <wp:extent cx="7228114" cy="527685"/>
              <wp:effectExtent l="0" t="0" r="11430" b="5715"/>
              <wp:wrapNone/>
              <wp:docPr id="68" name="docshape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8114"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09196"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86</w:t>
                          </w:r>
                          <w:r>
                            <w:fldChar w:fldCharType="end"/>
                          </w:r>
                        </w:p>
                        <w:p w14:paraId="07EDFE30" w14:textId="29FE28B2" w:rsidR="0039380E" w:rsidRPr="007C4501" w:rsidRDefault="000A545B">
                          <w:pPr>
                            <w:pStyle w:val="P68B1DB1-Normal32"/>
                            <w:spacing w:before="98"/>
                            <w:ind w:left="28" w:right="28"/>
                            <w:jc w:val="center"/>
                            <w:rPr>
                              <w:i/>
                              <w:lang w:val="es-US"/>
                            </w:rPr>
                          </w:pPr>
                          <w:r w:rsidRPr="007C4501">
                            <w:rPr>
                              <w:i/>
                              <w:lang w:val="es-US"/>
                            </w:rPr>
                            <w:t xml:space="preserve">Coalición de </w:t>
                          </w:r>
                          <w:r w:rsidR="00FA2755">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AAFBDE" id="_x0000_t202" coordsize="21600,21600" o:spt="202" path="m,l,21600r21600,l21600,xe">
              <v:stroke joinstyle="miter"/>
              <v:path gradientshapeok="t" o:connecttype="rect"/>
            </v:shapetype>
            <v:shape id="docshape345" o:spid="_x0000_s1116" type="#_x0000_t202" style="position:absolute;margin-left:38.55pt;margin-top:795.45pt;width:569.15pt;height:41.55pt;z-index:-1784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" filled="f" stroked="f">
              <v:textbox inset="0,0,0,0">
                <w:txbxContent>
                  <w:p w14:paraId="22509196" w14:textId="77777777" w:rsidR="0039380E" w:rsidRPr="007C4501" w:rsidRDefault="000A545B">
                    <w:pPr>
                      <w:pStyle w:val="BodyText"/>
                      <w:spacing w:before="21"/>
                      <w:ind w:left="28" w:right="26"/>
                      <w:jc w:val="center"/>
                      <w:rPr>
                        <w:rFonts w:ascii="Arial Black"/>
                        <w:lang w:val="es-US"/>
                      </w:rPr>
                    </w:pPr>
                    <w:r>
                      <w:fldChar w:fldCharType="begin"/>
                    </w:r>
                    <w:r w:rsidRPr="007C4501">
                      <w:rPr>
                        <w:rFonts w:ascii="Arial Black"/>
                        <w:lang w:val="es-US"/>
                      </w:rPr>
                      <w:instrText xml:space="preserve"> PAGE </w:instrText>
                    </w:r>
                    <w:r>
                      <w:fldChar w:fldCharType="separate"/>
                    </w:r>
                    <w:r w:rsidRPr="007C4501">
                      <w:rPr>
                        <w:lang w:val="es-US"/>
                      </w:rPr>
                      <w:t>86</w:t>
                    </w:r>
                    <w:r>
                      <w:fldChar w:fldCharType="end"/>
                    </w:r>
                  </w:p>
                  <w:p w14:paraId="07EDFE30" w14:textId="29FE28B2" w:rsidR="0039380E" w:rsidRPr="007C4501" w:rsidRDefault="000A545B">
                    <w:pPr>
                      <w:pStyle w:val="P68B1DB1-Normal32"/>
                      <w:spacing w:before="98"/>
                      <w:ind w:left="28" w:right="28"/>
                      <w:jc w:val="center"/>
                      <w:rPr>
                        <w:i/>
                        <w:lang w:val="es-US"/>
                      </w:rPr>
                    </w:pPr>
                    <w:r w:rsidRPr="007C4501">
                      <w:rPr>
                        <w:i/>
                        <w:lang w:val="es-US"/>
                      </w:rPr>
                      <w:t xml:space="preserve">Coalición de </w:t>
                    </w:r>
                    <w:r w:rsidR="00FA2755">
                      <w:rPr>
                        <w:i/>
                        <w:lang w:val="es-US"/>
                      </w:rPr>
                      <w:t>C</w:t>
                    </w:r>
                    <w:r w:rsidRPr="007C4501">
                      <w:rPr>
                        <w:i/>
                        <w:lang w:val="es-US"/>
                      </w:rPr>
                      <w:t xml:space="preserve">uidadores de San Diego </w:t>
                    </w:r>
                    <w:r w:rsidRPr="007C4501">
                      <w:rPr>
                        <w:lang w:val="es-US"/>
                      </w:rPr>
                      <w:t xml:space="preserve">| </w:t>
                    </w:r>
                    <w:r w:rsidRPr="007C4501">
                      <w:rPr>
                        <w:i/>
                        <w:lang w:val="es-US"/>
                      </w:rPr>
                      <w:t>Manual del cuidador</w:t>
                    </w:r>
                  </w:p>
                </w:txbxContent>
              </v:textbox>
              <w10:wrap anchorx="page" anchory="page"/>
            </v:shape>
          </w:pict>
        </mc:Fallback>
      </mc:AlternateContent>
    </w:r>
    <w:r w:rsidR="000A545B">
      <w:rPr>
        <w:noProof/>
      </w:rPr>
      <w:drawing>
        <wp:anchor distT="0" distB="0" distL="0" distR="0" simplePos="0" relativeHeight="485468160" behindDoc="1" locked="0" layoutInCell="1" allowOverlap="1" wp14:anchorId="5B83CFA8" wp14:editId="6AC24256">
          <wp:simplePos x="0" y="0"/>
          <wp:positionH relativeFrom="page">
            <wp:posOffset>411480</wp:posOffset>
          </wp:positionH>
          <wp:positionV relativeFrom="page">
            <wp:posOffset>10233393</wp:posOffset>
          </wp:positionV>
          <wp:extent cx="3249293" cy="42541"/>
          <wp:effectExtent l="0" t="0" r="0" b="0"/>
          <wp:wrapNone/>
          <wp:docPr id="14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6.png"/>
                  <pic:cNvPicPr/>
                </pic:nvPicPr>
                <pic:blipFill>
                  <a:blip r:embed="rId1" cstate="print"/>
                  <a:stretch>
                    <a:fillRect/>
                  </a:stretch>
                </pic:blipFill>
                <pic:spPr>
                  <a:xfrm>
                    <a:off x="0" y="0"/>
                    <a:ext cx="3249293" cy="42541"/>
                  </a:xfrm>
                  <a:prstGeom prst="rect">
                    <a:avLst/>
                  </a:prstGeom>
                </pic:spPr>
              </pic:pic>
            </a:graphicData>
          </a:graphic>
        </wp:anchor>
      </w:drawing>
    </w:r>
    <w:r w:rsidR="000A545B">
      <w:rPr>
        <w:noProof/>
      </w:rPr>
      <w:drawing>
        <wp:anchor distT="0" distB="0" distL="0" distR="0" simplePos="0" relativeHeight="485468672" behindDoc="1" locked="0" layoutInCell="1" allowOverlap="1" wp14:anchorId="3977C312" wp14:editId="6896BFCB">
          <wp:simplePos x="0" y="0"/>
          <wp:positionH relativeFrom="page">
            <wp:posOffset>4565650</wp:posOffset>
          </wp:positionH>
          <wp:positionV relativeFrom="page">
            <wp:posOffset>10233393</wp:posOffset>
          </wp:positionV>
          <wp:extent cx="3249295" cy="42545"/>
          <wp:effectExtent l="0" t="0" r="0" b="0"/>
          <wp:wrapNone/>
          <wp:docPr id="143"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64.png"/>
                  <pic:cNvPicPr/>
                </pic:nvPicPr>
                <pic:blipFill>
                  <a:blip r:embed="rId2" cstate="print"/>
                  <a:stretch>
                    <a:fillRect/>
                  </a:stretch>
                </pic:blipFill>
                <pic:spPr>
                  <a:xfrm>
                    <a:off x="0" y="0"/>
                    <a:ext cx="3249295" cy="4254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301CB" w14:textId="77777777" w:rsidR="00A84A45" w:rsidRDefault="00A84A45">
      <w:r>
        <w:separator/>
      </w:r>
    </w:p>
  </w:footnote>
  <w:footnote w:type="continuationSeparator" w:id="0">
    <w:p w14:paraId="44D99D42" w14:textId="77777777" w:rsidR="00A84A45" w:rsidRDefault="00A84A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6193E" w14:textId="7F32B29C" w:rsidR="0039380E" w:rsidRDefault="007C4501">
    <w:pPr>
      <w:pStyle w:val="BodyText"/>
      <w:spacing w:line="14" w:lineRule="auto"/>
      <w:rPr>
        <w:sz w:val="20"/>
      </w:rPr>
    </w:pPr>
    <w:r>
      <w:rPr>
        <w:noProof/>
      </w:rPr>
      <mc:AlternateContent>
        <mc:Choice Requires="wps">
          <w:drawing>
            <wp:anchor distT="0" distB="0" distL="114300" distR="114300" simplePos="0" relativeHeight="485448704" behindDoc="1" locked="0" layoutInCell="1" allowOverlap="1" wp14:anchorId="778DF6A6" wp14:editId="73BA0ED1">
              <wp:simplePos x="0" y="0"/>
              <wp:positionH relativeFrom="page">
                <wp:posOffset>881743</wp:posOffset>
              </wp:positionH>
              <wp:positionV relativeFrom="page">
                <wp:posOffset>1121229</wp:posOffset>
              </wp:positionV>
              <wp:extent cx="6422027" cy="419100"/>
              <wp:effectExtent l="0" t="0" r="17145" b="0"/>
              <wp:wrapNone/>
              <wp:docPr id="116"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2027"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ED9BC" w14:textId="46B76BC6" w:rsidR="0039380E" w:rsidRPr="007C4501" w:rsidRDefault="007C4501" w:rsidP="007C4501">
                          <w:pPr>
                            <w:pStyle w:val="P68B1DB1-Normal13"/>
                            <w:spacing w:before="19"/>
                            <w:ind w:left="20"/>
                            <w:jc w:val="center"/>
                            <w:rPr>
                              <w:rFonts w:hAnsi="Arial Black"/>
                            </w:rPr>
                          </w:pPr>
                          <w:proofErr w:type="spellStart"/>
                          <w:r w:rsidRPr="007C4501">
                            <w:rPr>
                              <w:rFonts w:hAnsi="Arial Black"/>
                            </w:rPr>
                            <w:t>Tabla</w:t>
                          </w:r>
                          <w:proofErr w:type="spellEnd"/>
                          <w:r w:rsidRPr="007C4501">
                            <w:rPr>
                              <w:rFonts w:hAnsi="Arial Black"/>
                            </w:rPr>
                            <w:t xml:space="preserve"> de </w:t>
                          </w:r>
                          <w:proofErr w:type="spellStart"/>
                          <w:r w:rsidRPr="007C4501">
                            <w:rPr>
                              <w:rFonts w:hAnsi="Arial Black"/>
                            </w:rPr>
                            <w:t>contenido</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DF6A6" id="_x0000_t202" coordsize="21600,21600" o:spt="202" path="m,l,21600r21600,l21600,xe">
              <v:stroke joinstyle="miter"/>
              <v:path gradientshapeok="t" o:connecttype="rect"/>
            </v:shapetype>
            <v:shape id="docshape17" o:spid="_x0000_s1104" type="#_x0000_t202" style="position:absolute;margin-left:69.45pt;margin-top:88.3pt;width:505.65pt;height:33pt;z-index:-1786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" filled="f" stroked="f">
              <v:textbox inset="0,0,0,0">
                <w:txbxContent>
                  <w:p w14:paraId="501ED9BC" w14:textId="46B76BC6" w:rsidR="0039380E" w:rsidRPr="007C4501" w:rsidRDefault="007C4501" w:rsidP="007C4501">
                    <w:pPr>
                      <w:pStyle w:val="P68B1DB1-Normal13"/>
                      <w:spacing w:before="19"/>
                      <w:ind w:left="20"/>
                      <w:jc w:val="center"/>
                      <w:rPr>
                        <w:rFonts w:hAnsi="Arial Black"/>
                      </w:rPr>
                    </w:pPr>
                    <w:proofErr w:type="spellStart"/>
                    <w:r w:rsidRPr="007C4501">
                      <w:rPr>
                        <w:rFonts w:hAnsi="Arial Black"/>
                      </w:rPr>
                      <w:t>Tabla</w:t>
                    </w:r>
                    <w:proofErr w:type="spellEnd"/>
                    <w:r w:rsidRPr="007C4501">
                      <w:rPr>
                        <w:rFonts w:hAnsi="Arial Black"/>
                      </w:rPr>
                      <w:t xml:space="preserve"> de </w:t>
                    </w:r>
                    <w:proofErr w:type="spellStart"/>
                    <w:r w:rsidRPr="007C4501">
                      <w:rPr>
                        <w:rFonts w:hAnsi="Arial Black"/>
                      </w:rPr>
                      <w:t>contenido</w:t>
                    </w:r>
                    <w:proofErr w:type="spellEnd"/>
                  </w:p>
                </w:txbxContent>
              </v:textbox>
              <w10:wrap anchorx="page" anchory="page"/>
            </v:shape>
          </w:pict>
        </mc:Fallback>
      </mc:AlternateContent>
    </w:r>
    <w:r w:rsidR="000A545B">
      <w:rPr>
        <w:noProof/>
      </w:rPr>
      <mc:AlternateContent>
        <mc:Choice Requires="wps">
          <w:drawing>
            <wp:anchor distT="0" distB="0" distL="114300" distR="114300" simplePos="0" relativeHeight="485447680" behindDoc="1" locked="0" layoutInCell="1" allowOverlap="1" wp14:anchorId="2E403E1C" wp14:editId="23340F72">
              <wp:simplePos x="0" y="0"/>
              <wp:positionH relativeFrom="page">
                <wp:posOffset>414655</wp:posOffset>
              </wp:positionH>
              <wp:positionV relativeFrom="page">
                <wp:posOffset>372110</wp:posOffset>
              </wp:positionV>
              <wp:extent cx="7409815" cy="408940"/>
              <wp:effectExtent l="0" t="0" r="0" b="0"/>
              <wp:wrapNone/>
              <wp:docPr id="120"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9815" cy="408940"/>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E7061D" id="docshape15" o:spid="_x0000_s1026" style="position:absolute;margin-left:32.65pt;margin-top:29.3pt;width:583.45pt;height:32.2pt;z-index:-1786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" fillcolor="#fdba16" stroked="f">
              <w10:wrap anchorx="page" anchory="page"/>
            </v:rect>
          </w:pict>
        </mc:Fallback>
      </mc:AlternateContent>
    </w:r>
    <w:r w:rsidR="000A545B">
      <w:rPr>
        <w:noProof/>
      </w:rPr>
      <mc:AlternateContent>
        <mc:Choice Requires="wps">
          <w:drawing>
            <wp:anchor distT="0" distB="0" distL="114300" distR="114300" simplePos="0" relativeHeight="485448192" behindDoc="1" locked="0" layoutInCell="1" allowOverlap="1" wp14:anchorId="719B8D70" wp14:editId="0EE4F970">
              <wp:simplePos x="0" y="0"/>
              <wp:positionH relativeFrom="page">
                <wp:posOffset>667385</wp:posOffset>
              </wp:positionH>
              <wp:positionV relativeFrom="page">
                <wp:posOffset>1060450</wp:posOffset>
              </wp:positionV>
              <wp:extent cx="6894830" cy="591820"/>
              <wp:effectExtent l="0" t="0" r="0" b="0"/>
              <wp:wrapNone/>
              <wp:docPr id="11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4830" cy="591820"/>
                      </a:xfrm>
                      <a:custGeom>
                        <a:avLst/>
                        <a:gdLst>
                          <a:gd name="T0" fmla="+- 0 11909 1051"/>
                          <a:gd name="T1" fmla="*/ T0 w 10858"/>
                          <a:gd name="T2" fmla="+- 0 2508 1670"/>
                          <a:gd name="T3" fmla="*/ 2508 h 932"/>
                          <a:gd name="T4" fmla="+- 0 1051 1051"/>
                          <a:gd name="T5" fmla="*/ T4 w 10858"/>
                          <a:gd name="T6" fmla="+- 0 2508 1670"/>
                          <a:gd name="T7" fmla="*/ 2508 h 932"/>
                          <a:gd name="T8" fmla="+- 0 1051 1051"/>
                          <a:gd name="T9" fmla="*/ T8 w 10858"/>
                          <a:gd name="T10" fmla="+- 0 2602 1670"/>
                          <a:gd name="T11" fmla="*/ 2602 h 932"/>
                          <a:gd name="T12" fmla="+- 0 11909 1051"/>
                          <a:gd name="T13" fmla="*/ T12 w 10858"/>
                          <a:gd name="T14" fmla="+- 0 2602 1670"/>
                          <a:gd name="T15" fmla="*/ 2602 h 932"/>
                          <a:gd name="T16" fmla="+- 0 11909 1051"/>
                          <a:gd name="T17" fmla="*/ T16 w 10858"/>
                          <a:gd name="T18" fmla="+- 0 2508 1670"/>
                          <a:gd name="T19" fmla="*/ 2508 h 932"/>
                          <a:gd name="T20" fmla="+- 0 11909 1051"/>
                          <a:gd name="T21" fmla="*/ T20 w 10858"/>
                          <a:gd name="T22" fmla="+- 0 1670 1670"/>
                          <a:gd name="T23" fmla="*/ 1670 h 932"/>
                          <a:gd name="T24" fmla="+- 0 1051 1051"/>
                          <a:gd name="T25" fmla="*/ T24 w 10858"/>
                          <a:gd name="T26" fmla="+- 0 1670 1670"/>
                          <a:gd name="T27" fmla="*/ 1670 h 932"/>
                          <a:gd name="T28" fmla="+- 0 1051 1051"/>
                          <a:gd name="T29" fmla="*/ T28 w 10858"/>
                          <a:gd name="T30" fmla="+- 0 1826 1670"/>
                          <a:gd name="T31" fmla="*/ 1826 h 932"/>
                          <a:gd name="T32" fmla="+- 0 1051 1051"/>
                          <a:gd name="T33" fmla="*/ T32 w 10858"/>
                          <a:gd name="T34" fmla="+- 0 2508 1670"/>
                          <a:gd name="T35" fmla="*/ 2508 h 932"/>
                          <a:gd name="T36" fmla="+- 0 11909 1051"/>
                          <a:gd name="T37" fmla="*/ T36 w 10858"/>
                          <a:gd name="T38" fmla="+- 0 2508 1670"/>
                          <a:gd name="T39" fmla="*/ 2508 h 932"/>
                          <a:gd name="T40" fmla="+- 0 11909 1051"/>
                          <a:gd name="T41" fmla="*/ T40 w 10858"/>
                          <a:gd name="T42" fmla="+- 0 1826 1670"/>
                          <a:gd name="T43" fmla="*/ 1826 h 932"/>
                          <a:gd name="T44" fmla="+- 0 11909 1051"/>
                          <a:gd name="T45" fmla="*/ T44 w 10858"/>
                          <a:gd name="T46" fmla="+- 0 1670 1670"/>
                          <a:gd name="T47" fmla="*/ 1670 h 9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0858" h="932">
                            <a:moveTo>
                              <a:pt x="10858" y="838"/>
                            </a:moveTo>
                            <a:lnTo>
                              <a:pt x="0" y="838"/>
                            </a:lnTo>
                            <a:lnTo>
                              <a:pt x="0" y="932"/>
                            </a:lnTo>
                            <a:lnTo>
                              <a:pt x="10858" y="932"/>
                            </a:lnTo>
                            <a:lnTo>
                              <a:pt x="10858" y="838"/>
                            </a:lnTo>
                            <a:close/>
                            <a:moveTo>
                              <a:pt x="10858" y="0"/>
                            </a:moveTo>
                            <a:lnTo>
                              <a:pt x="0" y="0"/>
                            </a:lnTo>
                            <a:lnTo>
                              <a:pt x="0" y="156"/>
                            </a:lnTo>
                            <a:lnTo>
                              <a:pt x="0" y="838"/>
                            </a:lnTo>
                            <a:lnTo>
                              <a:pt x="10858" y="838"/>
                            </a:lnTo>
                            <a:lnTo>
                              <a:pt x="10858" y="156"/>
                            </a:lnTo>
                            <a:lnTo>
                              <a:pt x="10858" y="0"/>
                            </a:lnTo>
                            <a:close/>
                          </a:path>
                        </a:pathLst>
                      </a:custGeom>
                      <a:solidFill>
                        <a:srgbClr val="171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9C6BCC" id="docshape16" o:spid="_x0000_s1026" style="position:absolute;margin-left:52.55pt;margin-top:83.5pt;width:542.9pt;height:46.6pt;z-index:-1786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858,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" path="m10858,838l,838r,94l10858,932r,-94xm10858,l,,,156,,838r10858,l10858,156r,-156xe" fillcolor="#171595" stroked="f">
              <v:path arrowok="t" o:connecttype="custom" o:connectlocs="6894830,1592580;0,1592580;0,1652270;6894830,1652270;6894830,1592580;6894830,1060450;0,1060450;0,1159510;0,1592580;6894830,1592580;6894830,1159510;6894830,1060450" o:connectangles="0,0,0,0,0,0,0,0,0,0,0,0"/>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C3178" w14:textId="76602B76" w:rsidR="0039380E" w:rsidRDefault="0066635B">
    <w:pPr>
      <w:pStyle w:val="BodyText"/>
      <w:spacing w:line="14" w:lineRule="auto"/>
      <w:rPr>
        <w:sz w:val="20"/>
      </w:rPr>
    </w:pPr>
    <w:r>
      <w:rPr>
        <w:noProof/>
      </w:rPr>
      <mc:AlternateContent>
        <mc:Choice Requires="wps">
          <w:drawing>
            <wp:anchor distT="0" distB="0" distL="114300" distR="114300" simplePos="0" relativeHeight="485470208" behindDoc="1" locked="0" layoutInCell="1" allowOverlap="1" wp14:anchorId="3F60D4E2" wp14:editId="2E32A5EA">
              <wp:simplePos x="0" y="0"/>
              <wp:positionH relativeFrom="page">
                <wp:posOffset>587828</wp:posOffset>
              </wp:positionH>
              <wp:positionV relativeFrom="page">
                <wp:posOffset>674914</wp:posOffset>
              </wp:positionV>
              <wp:extent cx="7032171" cy="419100"/>
              <wp:effectExtent l="0" t="0" r="16510" b="0"/>
              <wp:wrapNone/>
              <wp:docPr id="60" name="docshape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2171"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CFA34" w14:textId="77777777" w:rsidR="0039380E" w:rsidRDefault="000A545B" w:rsidP="0066635B">
                          <w:pPr>
                            <w:pStyle w:val="P68B1DB1-Normal13"/>
                            <w:spacing w:before="19"/>
                            <w:ind w:left="20"/>
                            <w:jc w:val="center"/>
                          </w:pPr>
                          <w:proofErr w:type="spellStart"/>
                          <w:r>
                            <w:t>Datos</w:t>
                          </w:r>
                          <w:proofErr w:type="spellEnd"/>
                          <w:r>
                            <w:t xml:space="preserve"> </w:t>
                          </w:r>
                          <w:proofErr w:type="spellStart"/>
                          <w:r>
                            <w:t>financiero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0D4E2" id="_x0000_t202" coordsize="21600,21600" o:spt="202" path="m,l,21600r21600,l21600,xe">
              <v:stroke joinstyle="miter"/>
              <v:path gradientshapeok="t" o:connecttype="rect"/>
            </v:shapetype>
            <v:shape id="docshape372" o:spid="_x0000_s1117" type="#_x0000_t202" style="position:absolute;margin-left:46.3pt;margin-top:53.15pt;width:553.7pt;height:33pt;z-index:-1784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" filled="f" stroked="f">
              <v:textbox inset="0,0,0,0">
                <w:txbxContent>
                  <w:p w14:paraId="568CFA34" w14:textId="77777777" w:rsidR="0039380E" w:rsidRDefault="000A545B" w:rsidP="0066635B">
                    <w:pPr>
                      <w:pStyle w:val="P68B1DB1-Normal13"/>
                      <w:spacing w:before="19"/>
                      <w:ind w:left="20"/>
                      <w:jc w:val="center"/>
                    </w:pPr>
                    <w:proofErr w:type="spellStart"/>
                    <w:r>
                      <w:t>Datos</w:t>
                    </w:r>
                    <w:proofErr w:type="spellEnd"/>
                    <w:r>
                      <w:t xml:space="preserve"> </w:t>
                    </w:r>
                    <w:proofErr w:type="spellStart"/>
                    <w:r>
                      <w:t>financieros</w:t>
                    </w:r>
                    <w:proofErr w:type="spellEnd"/>
                  </w:p>
                </w:txbxContent>
              </v:textbox>
              <w10:wrap anchorx="page" anchory="page"/>
            </v:shape>
          </w:pict>
        </mc:Fallback>
      </mc:AlternateContent>
    </w:r>
    <w:r w:rsidR="000A545B">
      <w:rPr>
        <w:noProof/>
      </w:rPr>
      <mc:AlternateContent>
        <mc:Choice Requires="wpg">
          <w:drawing>
            <wp:anchor distT="0" distB="0" distL="114300" distR="114300" simplePos="0" relativeHeight="485469696" behindDoc="1" locked="0" layoutInCell="1" allowOverlap="1" wp14:anchorId="6E8D5773" wp14:editId="7E1ACE14">
              <wp:simplePos x="0" y="0"/>
              <wp:positionH relativeFrom="page">
                <wp:posOffset>414020</wp:posOffset>
              </wp:positionH>
              <wp:positionV relativeFrom="page">
                <wp:posOffset>429260</wp:posOffset>
              </wp:positionV>
              <wp:extent cx="7411720" cy="918210"/>
              <wp:effectExtent l="0" t="0" r="0" b="0"/>
              <wp:wrapNone/>
              <wp:docPr id="62" name="docshapegroup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652" y="676"/>
                        <a:chExt cx="11672" cy="1446"/>
                      </a:xfrm>
                    </wpg:grpSpPr>
                    <wps:wsp>
                      <wps:cNvPr id="708" name="docshape370"/>
                      <wps:cNvSpPr>
                        <a:spLocks noChangeArrowheads="1"/>
                      </wps:cNvSpPr>
                      <wps:spPr bwMode="auto">
                        <a:xfrm>
                          <a:off x="655" y="676"/>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 name="docshape371"/>
                      <wps:cNvSpPr>
                        <a:spLocks noChangeArrowheads="1"/>
                      </wps:cNvSpPr>
                      <wps:spPr bwMode="auto">
                        <a:xfrm>
                          <a:off x="652" y="2012"/>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9F61D0" id="docshapegroup369" o:spid="_x0000_s1026" style="position:absolute;margin-left:32.6pt;margin-top:33.8pt;width:583.6pt;height:72.3pt;z-index:-17846784;mso-position-horizontal-relative:page;mso-position-vertical-relative:page" coordorigin="652,676"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">
              <v:rect id="docshape370" o:spid="_x0000_s1027" style="position:absolute;left:655;top:676;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" fillcolor="#171595" stroked="f"/>
              <v:rect id="docshape371" o:spid="_x0000_s1028" style="position:absolute;left:652;top:2012;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" fillcolor="#fdba16" stroked="f"/>
              <w10:wrap anchorx="page" anchory="page"/>
            </v:group>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73BFD" w14:textId="5845F42A" w:rsidR="0039380E" w:rsidRDefault="00F16EFA">
    <w:pPr>
      <w:pStyle w:val="BodyText"/>
      <w:spacing w:line="14" w:lineRule="auto"/>
      <w:rPr>
        <w:sz w:val="20"/>
      </w:rPr>
    </w:pPr>
    <w:r>
      <w:rPr>
        <w:noProof/>
      </w:rPr>
      <mc:AlternateContent>
        <mc:Choice Requires="wps">
          <w:drawing>
            <wp:anchor distT="0" distB="0" distL="114300" distR="114300" simplePos="0" relativeHeight="485472768" behindDoc="1" locked="0" layoutInCell="1" allowOverlap="1" wp14:anchorId="5DB30A53" wp14:editId="693C867C">
              <wp:simplePos x="0" y="0"/>
              <wp:positionH relativeFrom="page">
                <wp:posOffset>566057</wp:posOffset>
              </wp:positionH>
              <wp:positionV relativeFrom="page">
                <wp:posOffset>674914</wp:posOffset>
              </wp:positionV>
              <wp:extent cx="7108372" cy="419100"/>
              <wp:effectExtent l="0" t="0" r="16510" b="0"/>
              <wp:wrapNone/>
              <wp:docPr id="50" name="docshape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8372"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38F7F" w14:textId="77777777" w:rsidR="0039380E" w:rsidRDefault="000A545B" w:rsidP="00F16EFA">
                          <w:pPr>
                            <w:pStyle w:val="P68B1DB1-Normal13"/>
                            <w:spacing w:before="19"/>
                            <w:ind w:left="20"/>
                            <w:jc w:val="center"/>
                          </w:pPr>
                          <w:proofErr w:type="spellStart"/>
                          <w:r>
                            <w:t>Informaciones</w:t>
                          </w:r>
                          <w:proofErr w:type="spellEnd"/>
                          <w:r>
                            <w:t xml:space="preserve"> del </w:t>
                          </w:r>
                          <w:proofErr w:type="spellStart"/>
                          <w:r>
                            <w:t>seguro</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30A53" id="_x0000_t202" coordsize="21600,21600" o:spt="202" path="m,l,21600r21600,l21600,xe">
              <v:stroke joinstyle="miter"/>
              <v:path gradientshapeok="t" o:connecttype="rect"/>
            </v:shapetype>
            <v:shape id="docshape381" o:spid="_x0000_s1119" type="#_x0000_t202" style="position:absolute;margin-left:44.55pt;margin-top:53.15pt;width:559.7pt;height:33pt;z-index:-1784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" filled="f" stroked="f">
              <v:textbox inset="0,0,0,0">
                <w:txbxContent>
                  <w:p w14:paraId="58138F7F" w14:textId="77777777" w:rsidR="0039380E" w:rsidRDefault="000A545B" w:rsidP="00F16EFA">
                    <w:pPr>
                      <w:pStyle w:val="P68B1DB1-Normal13"/>
                      <w:spacing w:before="19"/>
                      <w:ind w:left="20"/>
                      <w:jc w:val="center"/>
                    </w:pPr>
                    <w:proofErr w:type="spellStart"/>
                    <w:r>
                      <w:t>Informaciones</w:t>
                    </w:r>
                    <w:proofErr w:type="spellEnd"/>
                    <w:r>
                      <w:t xml:space="preserve"> del </w:t>
                    </w:r>
                    <w:proofErr w:type="spellStart"/>
                    <w:r>
                      <w:t>seguro</w:t>
                    </w:r>
                    <w:proofErr w:type="spellEnd"/>
                  </w:p>
                </w:txbxContent>
              </v:textbox>
              <w10:wrap anchorx="page" anchory="page"/>
            </v:shape>
          </w:pict>
        </mc:Fallback>
      </mc:AlternateContent>
    </w:r>
    <w:r w:rsidR="000A545B">
      <w:rPr>
        <w:noProof/>
      </w:rPr>
      <mc:AlternateContent>
        <mc:Choice Requires="wpg">
          <w:drawing>
            <wp:anchor distT="0" distB="0" distL="114300" distR="114300" simplePos="0" relativeHeight="485472256" behindDoc="1" locked="0" layoutInCell="1" allowOverlap="1" wp14:anchorId="79917E9B" wp14:editId="51B20C66">
              <wp:simplePos x="0" y="0"/>
              <wp:positionH relativeFrom="page">
                <wp:posOffset>414020</wp:posOffset>
              </wp:positionH>
              <wp:positionV relativeFrom="page">
                <wp:posOffset>429260</wp:posOffset>
              </wp:positionV>
              <wp:extent cx="7411720" cy="918210"/>
              <wp:effectExtent l="0" t="0" r="0" b="0"/>
              <wp:wrapNone/>
              <wp:docPr id="52" name="docshapegroup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652" y="676"/>
                        <a:chExt cx="11672" cy="1446"/>
                      </a:xfrm>
                    </wpg:grpSpPr>
                    <wps:wsp>
                      <wps:cNvPr id="731" name="docshape379"/>
                      <wps:cNvSpPr>
                        <a:spLocks noChangeArrowheads="1"/>
                      </wps:cNvSpPr>
                      <wps:spPr bwMode="auto">
                        <a:xfrm>
                          <a:off x="655" y="676"/>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docshape380"/>
                      <wps:cNvSpPr>
                        <a:spLocks noChangeArrowheads="1"/>
                      </wps:cNvSpPr>
                      <wps:spPr bwMode="auto">
                        <a:xfrm>
                          <a:off x="652" y="2012"/>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1DC9E0" id="docshapegroup378" o:spid="_x0000_s1026" style="position:absolute;margin-left:32.6pt;margin-top:33.8pt;width:583.6pt;height:72.3pt;z-index:-17844224;mso-position-horizontal-relative:page;mso-position-vertical-relative:page" coordorigin="652,676"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">
              <v:rect id="docshape379" o:spid="_x0000_s1027" style="position:absolute;left:655;top:676;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" fillcolor="#171595" stroked="f"/>
              <v:rect id="docshape380" o:spid="_x0000_s1028" style="position:absolute;left:652;top:2012;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" fillcolor="#fdba16" stroked="f"/>
              <w10:wrap anchorx="page" anchory="pag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D5E9E" w14:textId="6371AC70" w:rsidR="0039380E" w:rsidRDefault="00FB6E88">
    <w:pPr>
      <w:pStyle w:val="BodyText"/>
      <w:spacing w:line="14" w:lineRule="auto"/>
      <w:rPr>
        <w:sz w:val="20"/>
      </w:rPr>
    </w:pPr>
    <w:r>
      <w:rPr>
        <w:noProof/>
      </w:rPr>
      <mc:AlternateContent>
        <mc:Choice Requires="wps">
          <w:drawing>
            <wp:anchor distT="0" distB="0" distL="114300" distR="114300" simplePos="0" relativeHeight="485475328" behindDoc="1" locked="0" layoutInCell="1" allowOverlap="1" wp14:anchorId="65C2F297" wp14:editId="74912D5A">
              <wp:simplePos x="0" y="0"/>
              <wp:positionH relativeFrom="page">
                <wp:posOffset>500743</wp:posOffset>
              </wp:positionH>
              <wp:positionV relativeFrom="page">
                <wp:posOffset>674914</wp:posOffset>
              </wp:positionV>
              <wp:extent cx="7228114" cy="419100"/>
              <wp:effectExtent l="0" t="0" r="11430" b="0"/>
              <wp:wrapNone/>
              <wp:docPr id="40" name="docshape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8114"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C18F4" w14:textId="77777777" w:rsidR="0039380E" w:rsidRPr="00FB6E88" w:rsidRDefault="000A545B" w:rsidP="00FB6E88">
                          <w:pPr>
                            <w:pStyle w:val="P68B1DB1-Normal13"/>
                            <w:spacing w:before="19"/>
                            <w:ind w:left="20"/>
                            <w:jc w:val="center"/>
                            <w:rPr>
                              <w:rFonts w:hAnsi="Arial Black"/>
                            </w:rPr>
                          </w:pPr>
                          <w:proofErr w:type="spellStart"/>
                          <w:r w:rsidRPr="00FB6E88">
                            <w:rPr>
                              <w:rFonts w:hAnsi="Arial Black"/>
                            </w:rPr>
                            <w:t>Información</w:t>
                          </w:r>
                          <w:proofErr w:type="spellEnd"/>
                          <w:r w:rsidRPr="00FB6E88">
                            <w:rPr>
                              <w:rFonts w:hAnsi="Arial Black"/>
                            </w:rPr>
                            <w:t xml:space="preserve"> legal y patrimon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C2F297" id="_x0000_t202" coordsize="21600,21600" o:spt="202" path="m,l,21600r21600,l21600,xe">
              <v:stroke joinstyle="miter"/>
              <v:path gradientshapeok="t" o:connecttype="rect"/>
            </v:shapetype>
            <v:shape id="docshape414" o:spid="_x0000_s1121" type="#_x0000_t202" style="position:absolute;margin-left:39.45pt;margin-top:53.15pt;width:569.15pt;height:33pt;z-index:-1784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" filled="f" stroked="f">
              <v:textbox inset="0,0,0,0">
                <w:txbxContent>
                  <w:p w14:paraId="116C18F4" w14:textId="77777777" w:rsidR="0039380E" w:rsidRPr="00FB6E88" w:rsidRDefault="000A545B" w:rsidP="00FB6E88">
                    <w:pPr>
                      <w:pStyle w:val="P68B1DB1-Normal13"/>
                      <w:spacing w:before="19"/>
                      <w:ind w:left="20"/>
                      <w:jc w:val="center"/>
                      <w:rPr>
                        <w:rFonts w:hAnsi="Arial Black"/>
                      </w:rPr>
                    </w:pPr>
                    <w:proofErr w:type="spellStart"/>
                    <w:r w:rsidRPr="00FB6E88">
                      <w:rPr>
                        <w:rFonts w:hAnsi="Arial Black"/>
                      </w:rPr>
                      <w:t>Información</w:t>
                    </w:r>
                    <w:proofErr w:type="spellEnd"/>
                    <w:r w:rsidRPr="00FB6E88">
                      <w:rPr>
                        <w:rFonts w:hAnsi="Arial Black"/>
                      </w:rPr>
                      <w:t xml:space="preserve"> legal y patrimonial</w:t>
                    </w:r>
                  </w:p>
                </w:txbxContent>
              </v:textbox>
              <w10:wrap anchorx="page" anchory="page"/>
            </v:shape>
          </w:pict>
        </mc:Fallback>
      </mc:AlternateContent>
    </w:r>
    <w:r w:rsidR="000A545B">
      <w:rPr>
        <w:noProof/>
      </w:rPr>
      <mc:AlternateContent>
        <mc:Choice Requires="wpg">
          <w:drawing>
            <wp:anchor distT="0" distB="0" distL="114300" distR="114300" simplePos="0" relativeHeight="485474816" behindDoc="1" locked="0" layoutInCell="1" allowOverlap="1" wp14:anchorId="6578C8F9" wp14:editId="6B104204">
              <wp:simplePos x="0" y="0"/>
              <wp:positionH relativeFrom="page">
                <wp:posOffset>414020</wp:posOffset>
              </wp:positionH>
              <wp:positionV relativeFrom="page">
                <wp:posOffset>429260</wp:posOffset>
              </wp:positionV>
              <wp:extent cx="7411720" cy="918210"/>
              <wp:effectExtent l="0" t="0" r="0" b="0"/>
              <wp:wrapNone/>
              <wp:docPr id="42" name="docshapegroup4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652" y="676"/>
                        <a:chExt cx="11672" cy="1446"/>
                      </a:xfrm>
                    </wpg:grpSpPr>
                    <wps:wsp>
                      <wps:cNvPr id="756" name="docshape412"/>
                      <wps:cNvSpPr>
                        <a:spLocks noChangeArrowheads="1"/>
                      </wps:cNvSpPr>
                      <wps:spPr bwMode="auto">
                        <a:xfrm>
                          <a:off x="655" y="676"/>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7" name="docshape413"/>
                      <wps:cNvSpPr>
                        <a:spLocks noChangeArrowheads="1"/>
                      </wps:cNvSpPr>
                      <wps:spPr bwMode="auto">
                        <a:xfrm>
                          <a:off x="652" y="2012"/>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6B6A93" id="docshapegroup411" o:spid="_x0000_s1026" style="position:absolute;margin-left:32.6pt;margin-top:33.8pt;width:583.6pt;height:72.3pt;z-index:-17841664;mso-position-horizontal-relative:page;mso-position-vertical-relative:page" coordorigin="652,676"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">
              <v:rect id="docshape412" o:spid="_x0000_s1027" style="position:absolute;left:655;top:676;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" fillcolor="#171595" stroked="f"/>
              <v:rect id="docshape413" o:spid="_x0000_s1028" style="position:absolute;left:652;top:2012;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" fillcolor="#fdba16" stroked="f"/>
              <w10:wrap anchorx="page" anchory="page"/>
            </v:group>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1153" w14:textId="39BD3230" w:rsidR="0039380E" w:rsidRDefault="00AA56C4">
    <w:pPr>
      <w:pStyle w:val="BodyText"/>
      <w:spacing w:line="14" w:lineRule="auto"/>
      <w:rPr>
        <w:sz w:val="20"/>
      </w:rPr>
    </w:pPr>
    <w:r>
      <w:rPr>
        <w:noProof/>
      </w:rPr>
      <mc:AlternateContent>
        <mc:Choice Requires="wps">
          <w:drawing>
            <wp:anchor distT="0" distB="0" distL="114300" distR="114300" simplePos="0" relativeHeight="485477888" behindDoc="1" locked="0" layoutInCell="1" allowOverlap="1" wp14:anchorId="65FF9BA3" wp14:editId="6D386EEC">
              <wp:simplePos x="0" y="0"/>
              <wp:positionH relativeFrom="page">
                <wp:posOffset>533400</wp:posOffset>
              </wp:positionH>
              <wp:positionV relativeFrom="page">
                <wp:posOffset>674914</wp:posOffset>
              </wp:positionV>
              <wp:extent cx="7173686" cy="419100"/>
              <wp:effectExtent l="0" t="0" r="8255" b="0"/>
              <wp:wrapNone/>
              <wp:docPr id="30" name="docshape4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3686"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C0194" w14:textId="77777777" w:rsidR="0039380E" w:rsidRDefault="000A545B" w:rsidP="00AA56C4">
                          <w:pPr>
                            <w:pStyle w:val="P68B1DB1-Normal13"/>
                            <w:spacing w:before="19"/>
                            <w:ind w:left="20"/>
                            <w:jc w:val="center"/>
                          </w:pPr>
                          <w:proofErr w:type="spellStart"/>
                          <w:r>
                            <w:t>Instrucciones</w:t>
                          </w:r>
                          <w:proofErr w:type="spellEnd"/>
                          <w:r>
                            <w:t xml:space="preserve"> de </w:t>
                          </w:r>
                          <w:proofErr w:type="spellStart"/>
                          <w:r>
                            <w:t>entierro</w:t>
                          </w:r>
                          <w:proofErr w:type="spellEnd"/>
                          <w: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FF9BA3" id="_x0000_t202" coordsize="21600,21600" o:spt="202" path="m,l,21600r21600,l21600,xe">
              <v:stroke joinstyle="miter"/>
              <v:path gradientshapeok="t" o:connecttype="rect"/>
            </v:shapetype>
            <v:shape id="docshape435" o:spid="_x0000_s1123" type="#_x0000_t202" style="position:absolute;margin-left:42pt;margin-top:53.15pt;width:564.85pt;height:33pt;z-index:-1783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" filled="f" stroked="f">
              <v:textbox inset="0,0,0,0">
                <w:txbxContent>
                  <w:p w14:paraId="622C0194" w14:textId="77777777" w:rsidR="0039380E" w:rsidRDefault="000A545B" w:rsidP="00AA56C4">
                    <w:pPr>
                      <w:pStyle w:val="P68B1DB1-Normal13"/>
                      <w:spacing w:before="19"/>
                      <w:ind w:left="20"/>
                      <w:jc w:val="center"/>
                    </w:pPr>
                    <w:proofErr w:type="spellStart"/>
                    <w:r>
                      <w:t>Instrucciones</w:t>
                    </w:r>
                    <w:proofErr w:type="spellEnd"/>
                    <w:r>
                      <w:t xml:space="preserve"> de </w:t>
                    </w:r>
                    <w:proofErr w:type="spellStart"/>
                    <w:r>
                      <w:t>entierro</w:t>
                    </w:r>
                    <w:proofErr w:type="spellEnd"/>
                    <w:r>
                      <w:t>:</w:t>
                    </w:r>
                  </w:p>
                </w:txbxContent>
              </v:textbox>
              <w10:wrap anchorx="page" anchory="page"/>
            </v:shape>
          </w:pict>
        </mc:Fallback>
      </mc:AlternateContent>
    </w:r>
    <w:r w:rsidR="000A545B">
      <w:rPr>
        <w:noProof/>
      </w:rPr>
      <mc:AlternateContent>
        <mc:Choice Requires="wpg">
          <w:drawing>
            <wp:anchor distT="0" distB="0" distL="114300" distR="114300" simplePos="0" relativeHeight="485477376" behindDoc="1" locked="0" layoutInCell="1" allowOverlap="1" wp14:anchorId="2E96B08B" wp14:editId="6C6C6F91">
              <wp:simplePos x="0" y="0"/>
              <wp:positionH relativeFrom="page">
                <wp:posOffset>414020</wp:posOffset>
              </wp:positionH>
              <wp:positionV relativeFrom="page">
                <wp:posOffset>429260</wp:posOffset>
              </wp:positionV>
              <wp:extent cx="7411720" cy="918210"/>
              <wp:effectExtent l="0" t="0" r="0" b="0"/>
              <wp:wrapNone/>
              <wp:docPr id="32" name="docshapegroup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652" y="676"/>
                        <a:chExt cx="11672" cy="1446"/>
                      </a:xfrm>
                    </wpg:grpSpPr>
                    <wps:wsp>
                      <wps:cNvPr id="206" name="docshape433"/>
                      <wps:cNvSpPr>
                        <a:spLocks noChangeArrowheads="1"/>
                      </wps:cNvSpPr>
                      <wps:spPr bwMode="auto">
                        <a:xfrm>
                          <a:off x="655" y="676"/>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7" name="docshape434"/>
                      <wps:cNvSpPr>
                        <a:spLocks noChangeArrowheads="1"/>
                      </wps:cNvSpPr>
                      <wps:spPr bwMode="auto">
                        <a:xfrm>
                          <a:off x="652" y="2012"/>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A42DB6" id="docshapegroup432" o:spid="_x0000_s1026" style="position:absolute;margin-left:32.6pt;margin-top:33.8pt;width:583.6pt;height:72.3pt;z-index:-17839104;mso-position-horizontal-relative:page;mso-position-vertical-relative:page" coordorigin="652,676"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">
              <v:rect id="docshape433" o:spid="_x0000_s1027" style="position:absolute;left:655;top:676;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" fillcolor="#171595" stroked="f"/>
              <v:rect id="docshape434" o:spid="_x0000_s1028" style="position:absolute;left:652;top:2012;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" fillcolor="#fdba16" stroked="f"/>
              <w10:wrap anchorx="page" anchory="page"/>
            </v:group>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E8841" w14:textId="4DE77245" w:rsidR="0039380E" w:rsidRDefault="000A545B">
    <w:pPr>
      <w:pStyle w:val="BodyText"/>
      <w:spacing w:line="14" w:lineRule="auto"/>
      <w:rPr>
        <w:sz w:val="20"/>
      </w:rPr>
    </w:pPr>
    <w:r>
      <w:rPr>
        <w:noProof/>
      </w:rPr>
      <mc:AlternateContent>
        <mc:Choice Requires="wpg">
          <w:drawing>
            <wp:anchor distT="0" distB="0" distL="114300" distR="114300" simplePos="0" relativeHeight="485479936" behindDoc="1" locked="0" layoutInCell="1" allowOverlap="1" wp14:anchorId="4E325915" wp14:editId="3A1189FD">
              <wp:simplePos x="0" y="0"/>
              <wp:positionH relativeFrom="page">
                <wp:posOffset>414020</wp:posOffset>
              </wp:positionH>
              <wp:positionV relativeFrom="page">
                <wp:posOffset>429260</wp:posOffset>
              </wp:positionV>
              <wp:extent cx="7411720" cy="918210"/>
              <wp:effectExtent l="0" t="0" r="0" b="0"/>
              <wp:wrapNone/>
              <wp:docPr id="22" name="docshapegroup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652" y="676"/>
                        <a:chExt cx="11672" cy="1446"/>
                      </a:xfrm>
                    </wpg:grpSpPr>
                    <wps:wsp>
                      <wps:cNvPr id="254" name="docshape463"/>
                      <wps:cNvSpPr>
                        <a:spLocks noChangeArrowheads="1"/>
                      </wps:cNvSpPr>
                      <wps:spPr bwMode="auto">
                        <a:xfrm>
                          <a:off x="655" y="676"/>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7" name="docshape464"/>
                      <wps:cNvSpPr>
                        <a:spLocks noChangeArrowheads="1"/>
                      </wps:cNvSpPr>
                      <wps:spPr bwMode="auto">
                        <a:xfrm>
                          <a:off x="652" y="2012"/>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0CDD64" id="docshapegroup462" o:spid="_x0000_s1026" style="position:absolute;margin-left:32.6pt;margin-top:33.8pt;width:583.6pt;height:72.3pt;z-index:-17836544;mso-position-horizontal-relative:page;mso-position-vertical-relative:page" coordorigin="652,676"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">
              <v:rect id="docshape463" o:spid="_x0000_s1027" style="position:absolute;left:655;top:676;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" fillcolor="#171595" stroked="f"/>
              <v:rect id="docshape464" o:spid="_x0000_s1028" style="position:absolute;left:652;top:2012;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" fillcolor="#fdba16" stroked="f"/>
              <w10:wrap anchorx="page" anchory="page"/>
            </v:group>
          </w:pict>
        </mc:Fallback>
      </mc:AlternateContent>
    </w:r>
    <w:r>
      <w:rPr>
        <w:noProof/>
      </w:rPr>
      <mc:AlternateContent>
        <mc:Choice Requires="wps">
          <w:drawing>
            <wp:anchor distT="0" distB="0" distL="114300" distR="114300" simplePos="0" relativeHeight="485480448" behindDoc="1" locked="0" layoutInCell="1" allowOverlap="1" wp14:anchorId="7C90633A" wp14:editId="208723C5">
              <wp:simplePos x="0" y="0"/>
              <wp:positionH relativeFrom="page">
                <wp:posOffset>1586230</wp:posOffset>
              </wp:positionH>
              <wp:positionV relativeFrom="page">
                <wp:posOffset>672465</wp:posOffset>
              </wp:positionV>
              <wp:extent cx="5055235" cy="419100"/>
              <wp:effectExtent l="0" t="0" r="0" b="0"/>
              <wp:wrapNone/>
              <wp:docPr id="20" name="docshape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5235"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59A71" w14:textId="77777777" w:rsidR="0039380E" w:rsidRDefault="000A545B">
                          <w:pPr>
                            <w:pStyle w:val="P68B1DB1-Normal36"/>
                            <w:spacing w:before="19"/>
                            <w:ind w:left="20"/>
                          </w:pPr>
                          <w:proofErr w:type="spellStart"/>
                          <w:r>
                            <w:t>Información</w:t>
                          </w:r>
                          <w:proofErr w:type="spellEnd"/>
                          <w:r>
                            <w:t xml:space="preserve"> </w:t>
                          </w:r>
                          <w:proofErr w:type="spellStart"/>
                          <w:r>
                            <w:t>médica</w:t>
                          </w:r>
                          <w:proofErr w:type="spellEnd"/>
                          <w:r>
                            <w:t xml:space="preserve"> - Vial of Lif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90633A" id="_x0000_t202" coordsize="21600,21600" o:spt="202" path="m,l,21600r21600,l21600,xe">
              <v:stroke joinstyle="miter"/>
              <v:path gradientshapeok="t" o:connecttype="rect"/>
            </v:shapetype>
            <v:shape id="docshape465" o:spid="_x0000_s1125" type="#_x0000_t202" style="position:absolute;margin-left:124.9pt;margin-top:52.95pt;width:398.05pt;height:33pt;z-index:-1783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" filled="f" stroked="f">
              <v:textbox inset="0,0,0,0">
                <w:txbxContent>
                  <w:p w14:paraId="53B59A71" w14:textId="77777777" w:rsidR="0039380E" w:rsidRDefault="000A545B">
                    <w:pPr>
                      <w:pStyle w:val="P68B1DB1-Normal36"/>
                      <w:spacing w:before="19"/>
                      <w:ind w:left="20"/>
                    </w:pPr>
                    <w:proofErr w:type="spellStart"/>
                    <w:r>
                      <w:t>Información</w:t>
                    </w:r>
                    <w:proofErr w:type="spellEnd"/>
                    <w:r>
                      <w:t xml:space="preserve"> </w:t>
                    </w:r>
                    <w:proofErr w:type="spellStart"/>
                    <w:r>
                      <w:t>médica</w:t>
                    </w:r>
                    <w:proofErr w:type="spellEnd"/>
                    <w:r>
                      <w:t xml:space="preserve"> - Vial of Life</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56E97" w14:textId="1D6947E1" w:rsidR="0039380E" w:rsidRDefault="005C3A92">
    <w:pPr>
      <w:pStyle w:val="BodyText"/>
      <w:spacing w:line="14" w:lineRule="auto"/>
      <w:rPr>
        <w:sz w:val="20"/>
      </w:rPr>
    </w:pPr>
    <w:r>
      <w:rPr>
        <w:noProof/>
      </w:rPr>
      <mc:AlternateContent>
        <mc:Choice Requires="wps">
          <w:drawing>
            <wp:anchor distT="0" distB="0" distL="114300" distR="114300" simplePos="0" relativeHeight="485483008" behindDoc="1" locked="0" layoutInCell="1" allowOverlap="1" wp14:anchorId="21ECD828" wp14:editId="25765D5D">
              <wp:simplePos x="0" y="0"/>
              <wp:positionH relativeFrom="page">
                <wp:posOffset>511629</wp:posOffset>
              </wp:positionH>
              <wp:positionV relativeFrom="page">
                <wp:posOffset>674914</wp:posOffset>
              </wp:positionV>
              <wp:extent cx="7228114" cy="419100"/>
              <wp:effectExtent l="0" t="0" r="11430" b="0"/>
              <wp:wrapNone/>
              <wp:docPr id="10" name="docshape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8114"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D197A" w14:textId="7CE8014F" w:rsidR="0039380E" w:rsidRPr="005C3A92" w:rsidRDefault="005C3A92" w:rsidP="005C3A92">
                          <w:pPr>
                            <w:pStyle w:val="P68B1DB1-Normal13"/>
                            <w:spacing w:before="19"/>
                            <w:ind w:left="20"/>
                            <w:jc w:val="center"/>
                            <w:rPr>
                              <w:rFonts w:hAnsi="Arial Black"/>
                            </w:rPr>
                          </w:pPr>
                          <w:bookmarkStart w:id="38" w:name="_Hlk75525892"/>
                          <w:bookmarkStart w:id="39" w:name="_Hlk75525893"/>
                          <w:proofErr w:type="spellStart"/>
                          <w:r>
                            <w:rPr>
                              <w:rFonts w:hAnsi="Arial Black"/>
                            </w:rPr>
                            <w:t>E</w:t>
                          </w:r>
                          <w:r w:rsidR="000A545B" w:rsidRPr="005C3A92">
                            <w:rPr>
                              <w:rFonts w:hAnsi="Arial Black"/>
                            </w:rPr>
                            <w:t>valuación</w:t>
                          </w:r>
                          <w:proofErr w:type="spellEnd"/>
                          <w:r w:rsidR="000A545B" w:rsidRPr="005C3A92">
                            <w:rPr>
                              <w:rFonts w:hAnsi="Arial Black"/>
                            </w:rPr>
                            <w:t xml:space="preserve"> del </w:t>
                          </w:r>
                          <w:proofErr w:type="spellStart"/>
                          <w:r w:rsidR="000A545B" w:rsidRPr="005C3A92">
                            <w:rPr>
                              <w:rFonts w:hAnsi="Arial Black"/>
                            </w:rPr>
                            <w:t>riesgo</w:t>
                          </w:r>
                          <w:proofErr w:type="spellEnd"/>
                          <w:r w:rsidR="000A545B" w:rsidRPr="005C3A92">
                            <w:rPr>
                              <w:rFonts w:hAnsi="Arial Black"/>
                            </w:rPr>
                            <w:t xml:space="preserve"> de </w:t>
                          </w:r>
                          <w:proofErr w:type="spellStart"/>
                          <w:r w:rsidR="000A545B" w:rsidRPr="005C3A92">
                            <w:rPr>
                              <w:rFonts w:hAnsi="Arial Black"/>
                            </w:rPr>
                            <w:t>caída</w:t>
                          </w:r>
                          <w:bookmarkEnd w:id="38"/>
                          <w:bookmarkEnd w:id="39"/>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ECD828" id="_x0000_t202" coordsize="21600,21600" o:spt="202" path="m,l,21600r21600,l21600,xe">
              <v:stroke joinstyle="miter"/>
              <v:path gradientshapeok="t" o:connecttype="rect"/>
            </v:shapetype>
            <v:shape id="docshape470" o:spid="_x0000_s1127" type="#_x0000_t202" style="position:absolute;margin-left:40.3pt;margin-top:53.15pt;width:569.15pt;height:33pt;z-index:-1783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" filled="f" stroked="f">
              <v:textbox inset="0,0,0,0">
                <w:txbxContent>
                  <w:p w14:paraId="070D197A" w14:textId="7CE8014F" w:rsidR="0039380E" w:rsidRPr="005C3A92" w:rsidRDefault="005C3A92" w:rsidP="005C3A92">
                    <w:pPr>
                      <w:pStyle w:val="P68B1DB1-Normal13"/>
                      <w:spacing w:before="19"/>
                      <w:ind w:left="20"/>
                      <w:jc w:val="center"/>
                      <w:rPr>
                        <w:rFonts w:hAnsi="Arial Black"/>
                      </w:rPr>
                    </w:pPr>
                    <w:bookmarkStart w:id="40" w:name="_Hlk75525892"/>
                    <w:bookmarkStart w:id="41" w:name="_Hlk75525893"/>
                    <w:proofErr w:type="spellStart"/>
                    <w:r>
                      <w:rPr>
                        <w:rFonts w:hAnsi="Arial Black"/>
                      </w:rPr>
                      <w:t>E</w:t>
                    </w:r>
                    <w:r w:rsidR="000A545B" w:rsidRPr="005C3A92">
                      <w:rPr>
                        <w:rFonts w:hAnsi="Arial Black"/>
                      </w:rPr>
                      <w:t>valuación</w:t>
                    </w:r>
                    <w:proofErr w:type="spellEnd"/>
                    <w:r w:rsidR="000A545B" w:rsidRPr="005C3A92">
                      <w:rPr>
                        <w:rFonts w:hAnsi="Arial Black"/>
                      </w:rPr>
                      <w:t xml:space="preserve"> del </w:t>
                    </w:r>
                    <w:proofErr w:type="spellStart"/>
                    <w:r w:rsidR="000A545B" w:rsidRPr="005C3A92">
                      <w:rPr>
                        <w:rFonts w:hAnsi="Arial Black"/>
                      </w:rPr>
                      <w:t>riesgo</w:t>
                    </w:r>
                    <w:proofErr w:type="spellEnd"/>
                    <w:r w:rsidR="000A545B" w:rsidRPr="005C3A92">
                      <w:rPr>
                        <w:rFonts w:hAnsi="Arial Black"/>
                      </w:rPr>
                      <w:t xml:space="preserve"> de </w:t>
                    </w:r>
                    <w:proofErr w:type="spellStart"/>
                    <w:r w:rsidR="000A545B" w:rsidRPr="005C3A92">
                      <w:rPr>
                        <w:rFonts w:hAnsi="Arial Black"/>
                      </w:rPr>
                      <w:t>caída</w:t>
                    </w:r>
                    <w:bookmarkEnd w:id="40"/>
                    <w:bookmarkEnd w:id="41"/>
                    <w:proofErr w:type="spellEnd"/>
                  </w:p>
                </w:txbxContent>
              </v:textbox>
              <w10:wrap anchorx="page" anchory="page"/>
            </v:shape>
          </w:pict>
        </mc:Fallback>
      </mc:AlternateContent>
    </w:r>
    <w:r w:rsidR="000A545B">
      <w:rPr>
        <w:noProof/>
      </w:rPr>
      <mc:AlternateContent>
        <mc:Choice Requires="wpg">
          <w:drawing>
            <wp:anchor distT="0" distB="0" distL="114300" distR="114300" simplePos="0" relativeHeight="485482496" behindDoc="1" locked="0" layoutInCell="1" allowOverlap="1" wp14:anchorId="370A51B2" wp14:editId="490C85AA">
              <wp:simplePos x="0" y="0"/>
              <wp:positionH relativeFrom="page">
                <wp:posOffset>414020</wp:posOffset>
              </wp:positionH>
              <wp:positionV relativeFrom="page">
                <wp:posOffset>429260</wp:posOffset>
              </wp:positionV>
              <wp:extent cx="7411720" cy="918210"/>
              <wp:effectExtent l="0" t="0" r="0" b="0"/>
              <wp:wrapNone/>
              <wp:docPr id="12" name="docshapegroup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652" y="676"/>
                        <a:chExt cx="11672" cy="1446"/>
                      </a:xfrm>
                    </wpg:grpSpPr>
                    <wps:wsp>
                      <wps:cNvPr id="710" name="docshape468"/>
                      <wps:cNvSpPr>
                        <a:spLocks noChangeArrowheads="1"/>
                      </wps:cNvSpPr>
                      <wps:spPr bwMode="auto">
                        <a:xfrm>
                          <a:off x="655" y="676"/>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docshape469"/>
                      <wps:cNvSpPr>
                        <a:spLocks noChangeArrowheads="1"/>
                      </wps:cNvSpPr>
                      <wps:spPr bwMode="auto">
                        <a:xfrm>
                          <a:off x="652" y="2012"/>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649A68" id="docshapegroup467" o:spid="_x0000_s1026" style="position:absolute;margin-left:32.6pt;margin-top:33.8pt;width:583.6pt;height:72.3pt;z-index:-17833984;mso-position-horizontal-relative:page;mso-position-vertical-relative:page" coordorigin="652,676"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">
              <v:rect id="docshape468" o:spid="_x0000_s1027" style="position:absolute;left:655;top:676;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" fillcolor="#171595" stroked="f"/>
              <v:rect id="docshape469" o:spid="_x0000_s1028" style="position:absolute;left:652;top:2012;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" fillcolor="#fdba16" stroked="f"/>
              <w10:wrap anchorx="page" anchory="page"/>
            </v:group>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85F42" w14:textId="77777777" w:rsidR="0039380E" w:rsidRDefault="0039380E">
    <w:pPr>
      <w:pStyle w:val="BodyText"/>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8F385" w14:textId="77777777" w:rsidR="0039380E" w:rsidRDefault="0039380E">
    <w:pPr>
      <w:pStyle w:val="BodyText"/>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39ECA" w14:textId="77777777" w:rsidR="0039380E" w:rsidRDefault="0039380E">
    <w:pPr>
      <w:pStyle w:val="BodyText"/>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1F14B" w14:textId="77777777" w:rsidR="0039380E" w:rsidRDefault="0039380E">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F8F5C" w14:textId="28FA7890" w:rsidR="0039380E" w:rsidRDefault="000A545B">
    <w:pPr>
      <w:pStyle w:val="BodyText"/>
      <w:spacing w:line="14" w:lineRule="auto"/>
      <w:rPr>
        <w:sz w:val="20"/>
      </w:rPr>
    </w:pPr>
    <w:r>
      <w:rPr>
        <w:noProof/>
      </w:rPr>
      <mc:AlternateContent>
        <mc:Choice Requires="wps">
          <w:drawing>
            <wp:anchor distT="0" distB="0" distL="114300" distR="114300" simplePos="0" relativeHeight="485450752" behindDoc="1" locked="0" layoutInCell="1" allowOverlap="1" wp14:anchorId="168CFAC5" wp14:editId="70AC9C70">
              <wp:simplePos x="0" y="0"/>
              <wp:positionH relativeFrom="page">
                <wp:posOffset>414655</wp:posOffset>
              </wp:positionH>
              <wp:positionV relativeFrom="page">
                <wp:posOffset>372110</wp:posOffset>
              </wp:positionV>
              <wp:extent cx="7409815" cy="408940"/>
              <wp:effectExtent l="0" t="0" r="0" b="0"/>
              <wp:wrapNone/>
              <wp:docPr id="112"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9815" cy="408940"/>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321462" id="docshape19" o:spid="_x0000_s1026" style="position:absolute;margin-left:32.65pt;margin-top:29.3pt;width:583.45pt;height:32.2pt;z-index:-17865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" fillcolor="#fdba16" stroked="f">
              <w10:wrap anchorx="page" anchory="page"/>
            </v:rect>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1BEB" w14:textId="77777777" w:rsidR="0039380E" w:rsidRDefault="0039380E">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61643" w14:textId="5BBFD3D1" w:rsidR="0039380E" w:rsidRDefault="000A545B">
    <w:pPr>
      <w:pStyle w:val="BodyText"/>
      <w:spacing w:line="14" w:lineRule="auto"/>
      <w:rPr>
        <w:sz w:val="20"/>
      </w:rPr>
    </w:pPr>
    <w:r>
      <w:rPr>
        <w:noProof/>
      </w:rPr>
      <mc:AlternateContent>
        <mc:Choice Requires="wps">
          <w:drawing>
            <wp:anchor distT="0" distB="0" distL="114300" distR="114300" simplePos="0" relativeHeight="485452800" behindDoc="1" locked="0" layoutInCell="1" allowOverlap="1" wp14:anchorId="46256737" wp14:editId="663A0ADE">
              <wp:simplePos x="0" y="0"/>
              <wp:positionH relativeFrom="page">
                <wp:posOffset>414655</wp:posOffset>
              </wp:positionH>
              <wp:positionV relativeFrom="page">
                <wp:posOffset>372110</wp:posOffset>
              </wp:positionV>
              <wp:extent cx="7409815" cy="408940"/>
              <wp:effectExtent l="0" t="0" r="0" b="0"/>
              <wp:wrapNone/>
              <wp:docPr id="108" name="docshape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9815" cy="408940"/>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CD344" id="docshape141" o:spid="_x0000_s1026" style="position:absolute;margin-left:32.65pt;margin-top:29.3pt;width:583.45pt;height:32.2pt;z-index:-1786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" fillcolor="#fdba16" stroked="f">
              <w10:wrap anchorx="page" anchory="page"/>
            </v:rect>
          </w:pict>
        </mc:Fallback>
      </mc:AlternateContent>
    </w:r>
    <w:r>
      <w:rPr>
        <w:noProof/>
      </w:rPr>
      <mc:AlternateContent>
        <mc:Choice Requires="wps">
          <w:drawing>
            <wp:anchor distT="0" distB="0" distL="114300" distR="114300" simplePos="0" relativeHeight="485453312" behindDoc="1" locked="0" layoutInCell="1" allowOverlap="1" wp14:anchorId="23F57A81" wp14:editId="173C1AA2">
              <wp:simplePos x="0" y="0"/>
              <wp:positionH relativeFrom="page">
                <wp:posOffset>685800</wp:posOffset>
              </wp:positionH>
              <wp:positionV relativeFrom="page">
                <wp:posOffset>1602740</wp:posOffset>
              </wp:positionV>
              <wp:extent cx="6820535" cy="0"/>
              <wp:effectExtent l="0" t="0" r="0" b="0"/>
              <wp:wrapNone/>
              <wp:docPr id="106"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20535" cy="0"/>
                      </a:xfrm>
                      <a:prstGeom prst="line">
                        <a:avLst/>
                      </a:prstGeom>
                      <a:noFill/>
                      <a:ln w="68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17D98" id="Line 53" o:spid="_x0000_s1026" style="position:absolute;z-index:-1786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pt,126.2pt" to="591.05pt,1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" strokeweight=".19022mm">
              <w10:wrap anchorx="page" anchory="page"/>
            </v:line>
          </w:pict>
        </mc:Fallback>
      </mc:AlternateContent>
    </w:r>
    <w:r>
      <w:rPr>
        <w:noProof/>
      </w:rPr>
      <mc:AlternateContent>
        <mc:Choice Requires="wps">
          <w:drawing>
            <wp:anchor distT="0" distB="0" distL="114300" distR="114300" simplePos="0" relativeHeight="485453824" behindDoc="1" locked="0" layoutInCell="1" allowOverlap="1" wp14:anchorId="1B697252" wp14:editId="5F094867">
              <wp:simplePos x="0" y="0"/>
              <wp:positionH relativeFrom="page">
                <wp:posOffset>3712210</wp:posOffset>
              </wp:positionH>
              <wp:positionV relativeFrom="page">
                <wp:posOffset>991235</wp:posOffset>
              </wp:positionV>
              <wp:extent cx="803275" cy="311785"/>
              <wp:effectExtent l="0" t="0" r="0" b="0"/>
              <wp:wrapNone/>
              <wp:docPr id="104" name="docshape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62583" w14:textId="01468633" w:rsidR="0039380E" w:rsidRDefault="006E3C1B">
                          <w:pPr>
                            <w:pStyle w:val="P68B1DB1-Normal12"/>
                            <w:spacing w:before="19"/>
                            <w:ind w:left="20"/>
                          </w:pPr>
                          <w:r>
                            <w:t>NOT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697252" id="_x0000_t202" coordsize="21600,21600" o:spt="202" path="m,l,21600r21600,l21600,xe">
              <v:stroke joinstyle="miter"/>
              <v:path gradientshapeok="t" o:connecttype="rect"/>
            </v:shapetype>
            <v:shape id="docshape142" o:spid="_x0000_s1107" type="#_x0000_t202" style="position:absolute;margin-left:292.3pt;margin-top:78.05pt;width:63.25pt;height:24.55pt;z-index:-17862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" filled="f" stroked="f">
              <v:textbox inset="0,0,0,0">
                <w:txbxContent>
                  <w:p w14:paraId="14362583" w14:textId="01468633" w:rsidR="0039380E" w:rsidRDefault="006E3C1B">
                    <w:pPr>
                      <w:pStyle w:val="P68B1DB1-Normal12"/>
                      <w:spacing w:before="19"/>
                      <w:ind w:left="20"/>
                    </w:pPr>
                    <w:r>
                      <w:t>NOTA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342DD" w14:textId="3FD3519A" w:rsidR="0039380E" w:rsidRDefault="000A545B">
    <w:pPr>
      <w:pStyle w:val="BodyText"/>
      <w:spacing w:line="14" w:lineRule="auto"/>
      <w:rPr>
        <w:sz w:val="20"/>
      </w:rPr>
    </w:pPr>
    <w:r>
      <w:rPr>
        <w:noProof/>
      </w:rPr>
      <mc:AlternateContent>
        <mc:Choice Requires="wps">
          <w:drawing>
            <wp:anchor distT="0" distB="0" distL="114300" distR="114300" simplePos="0" relativeHeight="485456384" behindDoc="1" locked="0" layoutInCell="1" allowOverlap="1" wp14:anchorId="0A8D96F0" wp14:editId="0F300242">
              <wp:simplePos x="0" y="0"/>
              <wp:positionH relativeFrom="page">
                <wp:posOffset>414655</wp:posOffset>
              </wp:positionH>
              <wp:positionV relativeFrom="page">
                <wp:posOffset>372110</wp:posOffset>
              </wp:positionV>
              <wp:extent cx="7409815" cy="408940"/>
              <wp:effectExtent l="0" t="0" r="0" b="0"/>
              <wp:wrapNone/>
              <wp:docPr id="98" name="docshape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9815" cy="408940"/>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392D6C" id="docshape182" o:spid="_x0000_s1026" style="position:absolute;margin-left:32.65pt;margin-top:29.3pt;width:583.45pt;height:32.2pt;z-index:-1786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" fillcolor="#fdba16" stroked="f">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EFA8F" w14:textId="54F3CB41" w:rsidR="0039380E" w:rsidRDefault="000A545B">
    <w:pPr>
      <w:pStyle w:val="BodyText"/>
      <w:spacing w:line="14" w:lineRule="auto"/>
      <w:rPr>
        <w:sz w:val="20"/>
      </w:rPr>
    </w:pPr>
    <w:r>
      <w:rPr>
        <w:noProof/>
      </w:rPr>
      <mc:AlternateContent>
        <mc:Choice Requires="wps">
          <w:drawing>
            <wp:anchor distT="0" distB="0" distL="114300" distR="114300" simplePos="0" relativeHeight="485458432" behindDoc="1" locked="0" layoutInCell="1" allowOverlap="1" wp14:anchorId="0E555BDC" wp14:editId="54978C72">
              <wp:simplePos x="0" y="0"/>
              <wp:positionH relativeFrom="page">
                <wp:posOffset>414655</wp:posOffset>
              </wp:positionH>
              <wp:positionV relativeFrom="page">
                <wp:posOffset>429895</wp:posOffset>
              </wp:positionV>
              <wp:extent cx="7409815" cy="408305"/>
              <wp:effectExtent l="0" t="0" r="0" b="0"/>
              <wp:wrapNone/>
              <wp:docPr id="94" name="docshape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9815" cy="408305"/>
                      </a:xfrm>
                      <a:prstGeom prst="rect">
                        <a:avLst/>
                      </a:prstGeom>
                      <a:solidFill>
                        <a:srgbClr val="FCB9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CABE97" id="docshape221" o:spid="_x0000_s1026" style="position:absolute;margin-left:32.65pt;margin-top:33.85pt;width:583.45pt;height:32.15pt;z-index:-1785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" fillcolor="#fcb915" stroked="f">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EC3A0" w14:textId="1C314A49" w:rsidR="0039380E" w:rsidRDefault="000A545B">
    <w:pPr>
      <w:pStyle w:val="BodyText"/>
      <w:spacing w:line="14" w:lineRule="auto"/>
      <w:rPr>
        <w:sz w:val="20"/>
      </w:rPr>
    </w:pPr>
    <w:r>
      <w:rPr>
        <w:noProof/>
      </w:rPr>
      <mc:AlternateContent>
        <mc:Choice Requires="wps">
          <w:drawing>
            <wp:anchor distT="0" distB="0" distL="114300" distR="114300" simplePos="0" relativeHeight="485460480" behindDoc="1" locked="0" layoutInCell="1" allowOverlap="1" wp14:anchorId="710B233D" wp14:editId="5359196D">
              <wp:simplePos x="0" y="0"/>
              <wp:positionH relativeFrom="page">
                <wp:posOffset>414655</wp:posOffset>
              </wp:positionH>
              <wp:positionV relativeFrom="page">
                <wp:posOffset>372110</wp:posOffset>
              </wp:positionV>
              <wp:extent cx="7409815" cy="408305"/>
              <wp:effectExtent l="0" t="0" r="0" b="0"/>
              <wp:wrapNone/>
              <wp:docPr id="90" name="docshape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9815" cy="408305"/>
                      </a:xfrm>
                      <a:prstGeom prst="rect">
                        <a:avLst/>
                      </a:prstGeom>
                      <a:solidFill>
                        <a:srgbClr val="FCB9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06CBCA" id="docshape234" o:spid="_x0000_s1026" style="position:absolute;margin-left:32.65pt;margin-top:29.3pt;width:583.45pt;height:32.15pt;z-index:-1785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" fillcolor="#fcb915" stroked="f">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6A82D" w14:textId="4C2CB39F" w:rsidR="0039380E" w:rsidRDefault="000A545B">
    <w:pPr>
      <w:pStyle w:val="BodyText"/>
      <w:spacing w:line="14" w:lineRule="auto"/>
      <w:rPr>
        <w:sz w:val="20"/>
      </w:rPr>
    </w:pPr>
    <w:r>
      <w:rPr>
        <w:noProof/>
      </w:rPr>
      <mc:AlternateContent>
        <mc:Choice Requires="wps">
          <w:drawing>
            <wp:anchor distT="0" distB="0" distL="114300" distR="114300" simplePos="0" relativeHeight="485462528" behindDoc="1" locked="0" layoutInCell="1" allowOverlap="1" wp14:anchorId="27EEAA68" wp14:editId="2B0A7B66">
              <wp:simplePos x="0" y="0"/>
              <wp:positionH relativeFrom="page">
                <wp:posOffset>414655</wp:posOffset>
              </wp:positionH>
              <wp:positionV relativeFrom="page">
                <wp:posOffset>372110</wp:posOffset>
              </wp:positionV>
              <wp:extent cx="7409815" cy="408305"/>
              <wp:effectExtent l="0" t="0" r="0" b="0"/>
              <wp:wrapNone/>
              <wp:docPr id="86" name="docshape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9815" cy="408305"/>
                      </a:xfrm>
                      <a:prstGeom prst="rect">
                        <a:avLst/>
                      </a:prstGeom>
                      <a:solidFill>
                        <a:srgbClr val="FCB9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0F83E2" id="docshape243" o:spid="_x0000_s1026" style="position:absolute;margin-left:32.65pt;margin-top:29.3pt;width:583.45pt;height:32.15pt;z-index:-1785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" fillcolor="#fcb915" stroked="f">
              <w10:wrap anchorx="page" anchory="page"/>
            </v:rect>
          </w:pict>
        </mc:Fallback>
      </mc:AlternateContent>
    </w:r>
    <w:r>
      <w:rPr>
        <w:noProof/>
      </w:rPr>
      <mc:AlternateContent>
        <mc:Choice Requires="wps">
          <w:drawing>
            <wp:anchor distT="0" distB="0" distL="114300" distR="114300" simplePos="0" relativeHeight="485463040" behindDoc="1" locked="0" layoutInCell="1" allowOverlap="1" wp14:anchorId="0A0C32D3" wp14:editId="2B565FFA">
              <wp:simplePos x="0" y="0"/>
              <wp:positionH relativeFrom="page">
                <wp:posOffset>447675</wp:posOffset>
              </wp:positionH>
              <wp:positionV relativeFrom="page">
                <wp:posOffset>957580</wp:posOffset>
              </wp:positionV>
              <wp:extent cx="4364990" cy="311785"/>
              <wp:effectExtent l="0" t="0" r="0" b="0"/>
              <wp:wrapNone/>
              <wp:docPr id="84" name="docshape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499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31E76" w14:textId="29B5E400" w:rsidR="0039380E" w:rsidRDefault="000A545B">
                          <w:pPr>
                            <w:pStyle w:val="P68B1DB1-Normal31"/>
                            <w:spacing w:before="19"/>
                            <w:ind w:left="20"/>
                          </w:pPr>
                          <w:r>
                            <w:t xml:space="preserve">Parkinson, Alzheimer y </w:t>
                          </w:r>
                          <w:proofErr w:type="spellStart"/>
                          <w:r>
                            <w:t>demenci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0C32D3" id="_x0000_t202" coordsize="21600,21600" o:spt="202" path="m,l,21600r21600,l21600,xe">
              <v:stroke joinstyle="miter"/>
              <v:path gradientshapeok="t" o:connecttype="rect"/>
            </v:shapetype>
            <v:shape id="docshape244" o:spid="_x0000_s1112" type="#_x0000_t202" style="position:absolute;margin-left:35.25pt;margin-top:75.4pt;width:343.7pt;height:24.55pt;z-index:-1785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" filled="f" stroked="f">
              <v:textbox inset="0,0,0,0">
                <w:txbxContent>
                  <w:p w14:paraId="55E31E76" w14:textId="29B5E400" w:rsidR="0039380E" w:rsidRDefault="000A545B">
                    <w:pPr>
                      <w:pStyle w:val="P68B1DB1-Normal31"/>
                      <w:spacing w:before="19"/>
                      <w:ind w:left="20"/>
                    </w:pPr>
                    <w:r>
                      <w:t xml:space="preserve">Parkinson, Alzheimer y </w:t>
                    </w:r>
                    <w:proofErr w:type="spellStart"/>
                    <w:r>
                      <w:t>demencia</w:t>
                    </w:r>
                    <w:proofErr w:type="spellEnd"/>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F9EF8" w14:textId="7C1A407C" w:rsidR="0039380E" w:rsidRDefault="000A545B">
    <w:pPr>
      <w:pStyle w:val="BodyText"/>
      <w:spacing w:line="14" w:lineRule="auto"/>
      <w:rPr>
        <w:sz w:val="20"/>
      </w:rPr>
    </w:pPr>
    <w:r>
      <w:rPr>
        <w:noProof/>
      </w:rPr>
      <mc:AlternateContent>
        <mc:Choice Requires="wps">
          <w:drawing>
            <wp:anchor distT="0" distB="0" distL="114300" distR="114300" simplePos="0" relativeHeight="485465088" behindDoc="1" locked="0" layoutInCell="1" allowOverlap="1" wp14:anchorId="3C3C133F" wp14:editId="2A2C2F2B">
              <wp:simplePos x="0" y="0"/>
              <wp:positionH relativeFrom="page">
                <wp:posOffset>414655</wp:posOffset>
              </wp:positionH>
              <wp:positionV relativeFrom="page">
                <wp:posOffset>429260</wp:posOffset>
              </wp:positionV>
              <wp:extent cx="7409815" cy="408940"/>
              <wp:effectExtent l="0" t="0" r="0" b="0"/>
              <wp:wrapNone/>
              <wp:docPr id="80" name="docshape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9815" cy="408940"/>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00AAB9" id="docshape247" o:spid="_x0000_s1026" style="position:absolute;margin-left:32.65pt;margin-top:33.8pt;width:583.45pt;height:32.2pt;z-index:-1785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" fillcolor="#fdba16" stroked="f">
              <w10:wrap anchorx="page"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E3C80" w14:textId="0BFB9D05" w:rsidR="0039380E" w:rsidRDefault="000A545B">
    <w:pPr>
      <w:pStyle w:val="BodyText"/>
      <w:spacing w:line="14" w:lineRule="auto"/>
      <w:rPr>
        <w:sz w:val="20"/>
      </w:rPr>
    </w:pPr>
    <w:r>
      <w:rPr>
        <w:noProof/>
      </w:rPr>
      <mc:AlternateContent>
        <mc:Choice Requires="wpg">
          <w:drawing>
            <wp:anchor distT="0" distB="0" distL="114300" distR="114300" simplePos="0" relativeHeight="485467136" behindDoc="1" locked="0" layoutInCell="1" allowOverlap="1" wp14:anchorId="09EF0850" wp14:editId="63BAAFEA">
              <wp:simplePos x="0" y="0"/>
              <wp:positionH relativeFrom="page">
                <wp:posOffset>414020</wp:posOffset>
              </wp:positionH>
              <wp:positionV relativeFrom="page">
                <wp:posOffset>429260</wp:posOffset>
              </wp:positionV>
              <wp:extent cx="7411720" cy="918210"/>
              <wp:effectExtent l="0" t="0" r="0" b="0"/>
              <wp:wrapNone/>
              <wp:docPr id="72" name="docshapegroup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1720" cy="918210"/>
                        <a:chOff x="652" y="676"/>
                        <a:chExt cx="11672" cy="1446"/>
                      </a:xfrm>
                    </wpg:grpSpPr>
                    <wps:wsp>
                      <wps:cNvPr id="256" name="docshape342"/>
                      <wps:cNvSpPr>
                        <a:spLocks noChangeArrowheads="1"/>
                      </wps:cNvSpPr>
                      <wps:spPr bwMode="auto">
                        <a:xfrm>
                          <a:off x="655" y="676"/>
                          <a:ext cx="11669" cy="1337"/>
                        </a:xfrm>
                        <a:prstGeom prst="rect">
                          <a:avLst/>
                        </a:prstGeom>
                        <a:solidFill>
                          <a:srgbClr val="1715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7" name="docshape343"/>
                      <wps:cNvSpPr>
                        <a:spLocks noChangeArrowheads="1"/>
                      </wps:cNvSpPr>
                      <wps:spPr bwMode="auto">
                        <a:xfrm>
                          <a:off x="652" y="2012"/>
                          <a:ext cx="11669" cy="109"/>
                        </a:xfrm>
                        <a:prstGeom prst="rect">
                          <a:avLst/>
                        </a:prstGeom>
                        <a:solidFill>
                          <a:srgbClr val="FDBA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F4F642" id="docshapegroup341" o:spid="_x0000_s1026" style="position:absolute;margin-left:32.6pt;margin-top:33.8pt;width:583.6pt;height:72.3pt;z-index:-17849344;mso-position-horizontal-relative:page;mso-position-vertical-relative:page" coordorigin="652,676" coordsize="11672,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">
              <v:rect id="docshape342" o:spid="_x0000_s1027" style="position:absolute;left:655;top:676;width:11669;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" fillcolor="#171595" stroked="f"/>
              <v:rect id="docshape343" o:spid="_x0000_s1028" style="position:absolute;left:652;top:2012;width:11669;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" fillcolor="#fdba16" stroked="f"/>
              <w10:wrap anchorx="page" anchory="page"/>
            </v:group>
          </w:pict>
        </mc:Fallback>
      </mc:AlternateContent>
    </w:r>
    <w:r>
      <w:rPr>
        <w:noProof/>
      </w:rPr>
      <mc:AlternateContent>
        <mc:Choice Requires="wps">
          <w:drawing>
            <wp:anchor distT="0" distB="0" distL="114300" distR="114300" simplePos="0" relativeHeight="485467648" behindDoc="1" locked="0" layoutInCell="1" allowOverlap="1" wp14:anchorId="321E9D43" wp14:editId="1B5AAF69">
              <wp:simplePos x="0" y="0"/>
              <wp:positionH relativeFrom="page">
                <wp:posOffset>732790</wp:posOffset>
              </wp:positionH>
              <wp:positionV relativeFrom="page">
                <wp:posOffset>671195</wp:posOffset>
              </wp:positionV>
              <wp:extent cx="6764020" cy="419100"/>
              <wp:effectExtent l="0" t="0" r="0" b="0"/>
              <wp:wrapNone/>
              <wp:docPr id="70" name="docshape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4020"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37337" w14:textId="77777777" w:rsidR="0039380E" w:rsidRPr="00CA1CCA" w:rsidRDefault="000A545B" w:rsidP="00CA1CCA">
                          <w:pPr>
                            <w:pStyle w:val="P68B1DB1-Normal13"/>
                            <w:spacing w:before="19"/>
                            <w:ind w:left="20"/>
                            <w:jc w:val="center"/>
                            <w:rPr>
                              <w:rFonts w:hAnsi="Arial Black"/>
                              <w:lang w:val="es-US"/>
                            </w:rPr>
                          </w:pPr>
                          <w:r w:rsidRPr="00362DB6">
                            <w:rPr>
                              <w:rFonts w:hAnsi="Arial Black"/>
                              <w:sz w:val="40"/>
                              <w:szCs w:val="40"/>
                              <w:lang w:val="es-US"/>
                            </w:rPr>
                            <w:t>Inventario de registros e información pers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1E9D43" id="_x0000_t202" coordsize="21600,21600" o:spt="202" path="m,l,21600r21600,l21600,xe">
              <v:stroke joinstyle="miter"/>
              <v:path gradientshapeok="t" o:connecttype="rect"/>
            </v:shapetype>
            <v:shape id="docshape344" o:spid="_x0000_s1115" type="#_x0000_t202" style="position:absolute;margin-left:57.7pt;margin-top:52.85pt;width:532.6pt;height:33pt;z-index:-1784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" filled="f" stroked="f">
              <v:textbox inset="0,0,0,0">
                <w:txbxContent>
                  <w:p w14:paraId="33637337" w14:textId="77777777" w:rsidR="0039380E" w:rsidRPr="00CA1CCA" w:rsidRDefault="000A545B" w:rsidP="00CA1CCA">
                    <w:pPr>
                      <w:pStyle w:val="P68B1DB1-Normal13"/>
                      <w:spacing w:before="19"/>
                      <w:ind w:left="20"/>
                      <w:jc w:val="center"/>
                      <w:rPr>
                        <w:rFonts w:hAnsi="Arial Black"/>
                        <w:lang w:val="es-US"/>
                      </w:rPr>
                    </w:pPr>
                    <w:r w:rsidRPr="00362DB6">
                      <w:rPr>
                        <w:rFonts w:hAnsi="Arial Black"/>
                        <w:sz w:val="40"/>
                        <w:szCs w:val="40"/>
                        <w:lang w:val="es-US"/>
                      </w:rPr>
                      <w:t>Inventario de registros e información perso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5BDE"/>
    <w:multiLevelType w:val="hybridMultilevel"/>
    <w:tmpl w:val="3A264260"/>
    <w:lvl w:ilvl="0" w:tplc="DD1876CA">
      <w:numFmt w:val="bullet"/>
      <w:lvlText w:val="•"/>
      <w:lvlJc w:val="left"/>
      <w:pPr>
        <w:ind w:left="1570" w:hanging="452"/>
      </w:pPr>
      <w:rPr>
        <w:rFonts w:ascii="Arial" w:eastAsia="Arial" w:hAnsi="Arial" w:cs="Arial" w:hint="default"/>
        <w:b w:val="0"/>
        <w:bCs w:val="0"/>
        <w:i w:val="0"/>
        <w:iCs w:val="0"/>
        <w:w w:val="100"/>
        <w:sz w:val="28"/>
        <w:szCs w:val="28"/>
      </w:rPr>
    </w:lvl>
    <w:lvl w:ilvl="1" w:tplc="8FDE991E">
      <w:numFmt w:val="bullet"/>
      <w:lvlText w:val="•"/>
      <w:lvlJc w:val="left"/>
      <w:pPr>
        <w:ind w:left="1769" w:hanging="452"/>
      </w:pPr>
      <w:rPr>
        <w:rFonts w:hint="default"/>
      </w:rPr>
    </w:lvl>
    <w:lvl w:ilvl="2" w:tplc="BBD4446C">
      <w:numFmt w:val="bullet"/>
      <w:lvlText w:val="•"/>
      <w:lvlJc w:val="left"/>
      <w:pPr>
        <w:ind w:left="1959" w:hanging="452"/>
      </w:pPr>
      <w:rPr>
        <w:rFonts w:hint="default"/>
      </w:rPr>
    </w:lvl>
    <w:lvl w:ilvl="3" w:tplc="6C28B172">
      <w:numFmt w:val="bullet"/>
      <w:lvlText w:val="•"/>
      <w:lvlJc w:val="left"/>
      <w:pPr>
        <w:ind w:left="2149" w:hanging="452"/>
      </w:pPr>
      <w:rPr>
        <w:rFonts w:hint="default"/>
      </w:rPr>
    </w:lvl>
    <w:lvl w:ilvl="4" w:tplc="DBE8CBB6">
      <w:numFmt w:val="bullet"/>
      <w:lvlText w:val="•"/>
      <w:lvlJc w:val="left"/>
      <w:pPr>
        <w:ind w:left="2339" w:hanging="452"/>
      </w:pPr>
      <w:rPr>
        <w:rFonts w:hint="default"/>
      </w:rPr>
    </w:lvl>
    <w:lvl w:ilvl="5" w:tplc="A950D660">
      <w:numFmt w:val="bullet"/>
      <w:lvlText w:val="•"/>
      <w:lvlJc w:val="left"/>
      <w:pPr>
        <w:ind w:left="2528" w:hanging="452"/>
      </w:pPr>
      <w:rPr>
        <w:rFonts w:hint="default"/>
      </w:rPr>
    </w:lvl>
    <w:lvl w:ilvl="6" w:tplc="A2B8EA88">
      <w:numFmt w:val="bullet"/>
      <w:lvlText w:val="•"/>
      <w:lvlJc w:val="left"/>
      <w:pPr>
        <w:ind w:left="2718" w:hanging="452"/>
      </w:pPr>
      <w:rPr>
        <w:rFonts w:hint="default"/>
      </w:rPr>
    </w:lvl>
    <w:lvl w:ilvl="7" w:tplc="1E146EA4">
      <w:numFmt w:val="bullet"/>
      <w:lvlText w:val="•"/>
      <w:lvlJc w:val="left"/>
      <w:pPr>
        <w:ind w:left="2908" w:hanging="452"/>
      </w:pPr>
      <w:rPr>
        <w:rFonts w:hint="default"/>
      </w:rPr>
    </w:lvl>
    <w:lvl w:ilvl="8" w:tplc="F5600EA6">
      <w:numFmt w:val="bullet"/>
      <w:lvlText w:val="•"/>
      <w:lvlJc w:val="left"/>
      <w:pPr>
        <w:ind w:left="3098" w:hanging="452"/>
      </w:pPr>
      <w:rPr>
        <w:rFonts w:hint="default"/>
      </w:rPr>
    </w:lvl>
  </w:abstractNum>
  <w:abstractNum w:abstractNumId="1" w15:restartNumberingAfterBreak="0">
    <w:nsid w:val="073F327B"/>
    <w:multiLevelType w:val="hybridMultilevel"/>
    <w:tmpl w:val="994EDB3A"/>
    <w:lvl w:ilvl="0" w:tplc="F9421436">
      <w:numFmt w:val="bullet"/>
      <w:lvlText w:val="•"/>
      <w:lvlJc w:val="left"/>
      <w:pPr>
        <w:ind w:left="1259" w:hanging="360"/>
      </w:pPr>
      <w:rPr>
        <w:rFonts w:ascii="Arial" w:eastAsia="Arial" w:hAnsi="Arial" w:cs="Arial" w:hint="default"/>
        <w:b w:val="0"/>
        <w:bCs w:val="0"/>
        <w:i w:val="0"/>
        <w:iCs w:val="0"/>
        <w:w w:val="100"/>
        <w:sz w:val="28"/>
        <w:szCs w:val="28"/>
      </w:rPr>
    </w:lvl>
    <w:lvl w:ilvl="1" w:tplc="A648BE98">
      <w:numFmt w:val="bullet"/>
      <w:lvlText w:val="•"/>
      <w:lvlJc w:val="left"/>
      <w:pPr>
        <w:ind w:left="2324" w:hanging="360"/>
      </w:pPr>
      <w:rPr>
        <w:rFonts w:hint="default"/>
      </w:rPr>
    </w:lvl>
    <w:lvl w:ilvl="2" w:tplc="3E186E10">
      <w:numFmt w:val="bullet"/>
      <w:lvlText w:val="•"/>
      <w:lvlJc w:val="left"/>
      <w:pPr>
        <w:ind w:left="3388" w:hanging="360"/>
      </w:pPr>
      <w:rPr>
        <w:rFonts w:hint="default"/>
      </w:rPr>
    </w:lvl>
    <w:lvl w:ilvl="3" w:tplc="C268C8C2">
      <w:numFmt w:val="bullet"/>
      <w:lvlText w:val="•"/>
      <w:lvlJc w:val="left"/>
      <w:pPr>
        <w:ind w:left="4452" w:hanging="360"/>
      </w:pPr>
      <w:rPr>
        <w:rFonts w:hint="default"/>
      </w:rPr>
    </w:lvl>
    <w:lvl w:ilvl="4" w:tplc="5D307732">
      <w:numFmt w:val="bullet"/>
      <w:lvlText w:val="•"/>
      <w:lvlJc w:val="left"/>
      <w:pPr>
        <w:ind w:left="5516" w:hanging="360"/>
      </w:pPr>
      <w:rPr>
        <w:rFonts w:hint="default"/>
      </w:rPr>
    </w:lvl>
    <w:lvl w:ilvl="5" w:tplc="3AF2A974">
      <w:numFmt w:val="bullet"/>
      <w:lvlText w:val="•"/>
      <w:lvlJc w:val="left"/>
      <w:pPr>
        <w:ind w:left="6580" w:hanging="360"/>
      </w:pPr>
      <w:rPr>
        <w:rFonts w:hint="default"/>
      </w:rPr>
    </w:lvl>
    <w:lvl w:ilvl="6" w:tplc="358CB89A">
      <w:numFmt w:val="bullet"/>
      <w:lvlText w:val="•"/>
      <w:lvlJc w:val="left"/>
      <w:pPr>
        <w:ind w:left="7644" w:hanging="360"/>
      </w:pPr>
      <w:rPr>
        <w:rFonts w:hint="default"/>
      </w:rPr>
    </w:lvl>
    <w:lvl w:ilvl="7" w:tplc="70B68D88">
      <w:numFmt w:val="bullet"/>
      <w:lvlText w:val="•"/>
      <w:lvlJc w:val="left"/>
      <w:pPr>
        <w:ind w:left="8708" w:hanging="360"/>
      </w:pPr>
      <w:rPr>
        <w:rFonts w:hint="default"/>
      </w:rPr>
    </w:lvl>
    <w:lvl w:ilvl="8" w:tplc="3A22A2BC">
      <w:numFmt w:val="bullet"/>
      <w:lvlText w:val="•"/>
      <w:lvlJc w:val="left"/>
      <w:pPr>
        <w:ind w:left="9772" w:hanging="360"/>
      </w:pPr>
      <w:rPr>
        <w:rFonts w:hint="default"/>
      </w:rPr>
    </w:lvl>
  </w:abstractNum>
  <w:abstractNum w:abstractNumId="2" w15:restartNumberingAfterBreak="0">
    <w:nsid w:val="130962D8"/>
    <w:multiLevelType w:val="hybridMultilevel"/>
    <w:tmpl w:val="A8FAFBB6"/>
    <w:lvl w:ilvl="0" w:tplc="15F4787C">
      <w:numFmt w:val="bullet"/>
      <w:lvlText w:val=""/>
      <w:lvlJc w:val="left"/>
      <w:pPr>
        <w:ind w:left="1062" w:hanging="360"/>
      </w:pPr>
      <w:rPr>
        <w:rFonts w:ascii="Symbol" w:eastAsia="Symbol" w:hAnsi="Symbol" w:cs="Symbol" w:hint="default"/>
        <w:b w:val="0"/>
        <w:bCs w:val="0"/>
        <w:i w:val="0"/>
        <w:iCs w:val="0"/>
        <w:w w:val="100"/>
        <w:sz w:val="28"/>
        <w:szCs w:val="28"/>
      </w:rPr>
    </w:lvl>
    <w:lvl w:ilvl="1" w:tplc="8E5A88B2">
      <w:numFmt w:val="bullet"/>
      <w:lvlText w:val=""/>
      <w:lvlJc w:val="left"/>
      <w:pPr>
        <w:ind w:left="1440" w:hanging="361"/>
      </w:pPr>
      <w:rPr>
        <w:rFonts w:ascii="Symbol" w:eastAsia="Symbol" w:hAnsi="Symbol" w:cs="Symbol" w:hint="default"/>
        <w:b w:val="0"/>
        <w:bCs w:val="0"/>
        <w:i w:val="0"/>
        <w:iCs w:val="0"/>
        <w:w w:val="99"/>
        <w:sz w:val="32"/>
        <w:szCs w:val="32"/>
      </w:rPr>
    </w:lvl>
    <w:lvl w:ilvl="2" w:tplc="9B08E938">
      <w:numFmt w:val="bullet"/>
      <w:lvlText w:val=""/>
      <w:lvlJc w:val="left"/>
      <w:pPr>
        <w:ind w:left="2160" w:hanging="361"/>
      </w:pPr>
      <w:rPr>
        <w:rFonts w:ascii="Wingdings" w:eastAsia="Wingdings" w:hAnsi="Wingdings" w:cs="Wingdings" w:hint="default"/>
        <w:b w:val="0"/>
        <w:bCs w:val="0"/>
        <w:i w:val="0"/>
        <w:iCs w:val="0"/>
        <w:w w:val="99"/>
        <w:sz w:val="32"/>
        <w:szCs w:val="32"/>
      </w:rPr>
    </w:lvl>
    <w:lvl w:ilvl="3" w:tplc="8C88D9DC">
      <w:numFmt w:val="bullet"/>
      <w:lvlText w:val="•"/>
      <w:lvlJc w:val="left"/>
      <w:pPr>
        <w:ind w:left="3377" w:hanging="361"/>
      </w:pPr>
      <w:rPr>
        <w:rFonts w:hint="default"/>
      </w:rPr>
    </w:lvl>
    <w:lvl w:ilvl="4" w:tplc="52D2A2D2">
      <w:numFmt w:val="bullet"/>
      <w:lvlText w:val="•"/>
      <w:lvlJc w:val="left"/>
      <w:pPr>
        <w:ind w:left="4595" w:hanging="361"/>
      </w:pPr>
      <w:rPr>
        <w:rFonts w:hint="default"/>
      </w:rPr>
    </w:lvl>
    <w:lvl w:ilvl="5" w:tplc="D2A0F212">
      <w:numFmt w:val="bullet"/>
      <w:lvlText w:val="•"/>
      <w:lvlJc w:val="left"/>
      <w:pPr>
        <w:ind w:left="5812" w:hanging="361"/>
      </w:pPr>
      <w:rPr>
        <w:rFonts w:hint="default"/>
      </w:rPr>
    </w:lvl>
    <w:lvl w:ilvl="6" w:tplc="50044150">
      <w:numFmt w:val="bullet"/>
      <w:lvlText w:val="•"/>
      <w:lvlJc w:val="left"/>
      <w:pPr>
        <w:ind w:left="7030" w:hanging="361"/>
      </w:pPr>
      <w:rPr>
        <w:rFonts w:hint="default"/>
      </w:rPr>
    </w:lvl>
    <w:lvl w:ilvl="7" w:tplc="F7BC8472">
      <w:numFmt w:val="bullet"/>
      <w:lvlText w:val="•"/>
      <w:lvlJc w:val="left"/>
      <w:pPr>
        <w:ind w:left="8247" w:hanging="361"/>
      </w:pPr>
      <w:rPr>
        <w:rFonts w:hint="default"/>
      </w:rPr>
    </w:lvl>
    <w:lvl w:ilvl="8" w:tplc="7950830C">
      <w:numFmt w:val="bullet"/>
      <w:lvlText w:val="•"/>
      <w:lvlJc w:val="left"/>
      <w:pPr>
        <w:ind w:left="9465" w:hanging="361"/>
      </w:pPr>
      <w:rPr>
        <w:rFonts w:hint="default"/>
      </w:rPr>
    </w:lvl>
  </w:abstractNum>
  <w:abstractNum w:abstractNumId="3" w15:restartNumberingAfterBreak="0">
    <w:nsid w:val="16B72605"/>
    <w:multiLevelType w:val="hybridMultilevel"/>
    <w:tmpl w:val="7CA2CF82"/>
    <w:lvl w:ilvl="0" w:tplc="37981716">
      <w:numFmt w:val="bullet"/>
      <w:lvlText w:val="•"/>
      <w:lvlJc w:val="left"/>
      <w:pPr>
        <w:ind w:left="763" w:hanging="452"/>
      </w:pPr>
      <w:rPr>
        <w:rFonts w:ascii="Arial" w:eastAsia="Arial" w:hAnsi="Arial" w:cs="Arial" w:hint="default"/>
        <w:b w:val="0"/>
        <w:bCs w:val="0"/>
        <w:i w:val="0"/>
        <w:iCs w:val="0"/>
        <w:w w:val="100"/>
        <w:sz w:val="28"/>
        <w:szCs w:val="28"/>
      </w:rPr>
    </w:lvl>
    <w:lvl w:ilvl="1" w:tplc="046C09F0">
      <w:numFmt w:val="bullet"/>
      <w:lvlText w:val="•"/>
      <w:lvlJc w:val="left"/>
      <w:pPr>
        <w:ind w:left="1805" w:hanging="452"/>
      </w:pPr>
      <w:rPr>
        <w:rFonts w:hint="default"/>
      </w:rPr>
    </w:lvl>
    <w:lvl w:ilvl="2" w:tplc="B430323A">
      <w:numFmt w:val="bullet"/>
      <w:lvlText w:val="•"/>
      <w:lvlJc w:val="left"/>
      <w:pPr>
        <w:ind w:left="2850" w:hanging="452"/>
      </w:pPr>
      <w:rPr>
        <w:rFonts w:hint="default"/>
      </w:rPr>
    </w:lvl>
    <w:lvl w:ilvl="3" w:tplc="2DB87888">
      <w:numFmt w:val="bullet"/>
      <w:lvlText w:val="•"/>
      <w:lvlJc w:val="left"/>
      <w:pPr>
        <w:ind w:left="3895" w:hanging="452"/>
      </w:pPr>
      <w:rPr>
        <w:rFonts w:hint="default"/>
      </w:rPr>
    </w:lvl>
    <w:lvl w:ilvl="4" w:tplc="7C7637FA">
      <w:numFmt w:val="bullet"/>
      <w:lvlText w:val="•"/>
      <w:lvlJc w:val="left"/>
      <w:pPr>
        <w:ind w:left="4940" w:hanging="452"/>
      </w:pPr>
      <w:rPr>
        <w:rFonts w:hint="default"/>
      </w:rPr>
    </w:lvl>
    <w:lvl w:ilvl="5" w:tplc="E8189164">
      <w:numFmt w:val="bullet"/>
      <w:lvlText w:val="•"/>
      <w:lvlJc w:val="left"/>
      <w:pPr>
        <w:ind w:left="5985" w:hanging="452"/>
      </w:pPr>
      <w:rPr>
        <w:rFonts w:hint="default"/>
      </w:rPr>
    </w:lvl>
    <w:lvl w:ilvl="6" w:tplc="380A1F54">
      <w:numFmt w:val="bullet"/>
      <w:lvlText w:val="•"/>
      <w:lvlJc w:val="left"/>
      <w:pPr>
        <w:ind w:left="7030" w:hanging="452"/>
      </w:pPr>
      <w:rPr>
        <w:rFonts w:hint="default"/>
      </w:rPr>
    </w:lvl>
    <w:lvl w:ilvl="7" w:tplc="21200A6E">
      <w:numFmt w:val="bullet"/>
      <w:lvlText w:val="•"/>
      <w:lvlJc w:val="left"/>
      <w:pPr>
        <w:ind w:left="8075" w:hanging="452"/>
      </w:pPr>
      <w:rPr>
        <w:rFonts w:hint="default"/>
      </w:rPr>
    </w:lvl>
    <w:lvl w:ilvl="8" w:tplc="724A04FE">
      <w:numFmt w:val="bullet"/>
      <w:lvlText w:val="•"/>
      <w:lvlJc w:val="left"/>
      <w:pPr>
        <w:ind w:left="9120" w:hanging="452"/>
      </w:pPr>
      <w:rPr>
        <w:rFonts w:hint="default"/>
      </w:rPr>
    </w:lvl>
  </w:abstractNum>
  <w:abstractNum w:abstractNumId="4" w15:restartNumberingAfterBreak="0">
    <w:nsid w:val="1E71003E"/>
    <w:multiLevelType w:val="hybridMultilevel"/>
    <w:tmpl w:val="EE141728"/>
    <w:lvl w:ilvl="0" w:tplc="BBC85B9A">
      <w:numFmt w:val="bullet"/>
      <w:lvlText w:val=""/>
      <w:lvlJc w:val="left"/>
      <w:pPr>
        <w:ind w:left="1260" w:hanging="361"/>
      </w:pPr>
      <w:rPr>
        <w:rFonts w:ascii="Symbol" w:eastAsia="Symbol" w:hAnsi="Symbol" w:cs="Symbol" w:hint="default"/>
        <w:b w:val="0"/>
        <w:bCs w:val="0"/>
        <w:i w:val="0"/>
        <w:iCs w:val="0"/>
        <w:w w:val="100"/>
        <w:sz w:val="28"/>
        <w:szCs w:val="28"/>
      </w:rPr>
    </w:lvl>
    <w:lvl w:ilvl="1" w:tplc="88C4583E">
      <w:numFmt w:val="bullet"/>
      <w:lvlText w:val=""/>
      <w:lvlJc w:val="left"/>
      <w:pPr>
        <w:ind w:left="1440" w:hanging="361"/>
      </w:pPr>
      <w:rPr>
        <w:rFonts w:ascii="Symbol" w:eastAsia="Symbol" w:hAnsi="Symbol" w:cs="Symbol" w:hint="default"/>
        <w:b w:val="0"/>
        <w:bCs w:val="0"/>
        <w:i w:val="0"/>
        <w:iCs w:val="0"/>
        <w:w w:val="99"/>
        <w:sz w:val="32"/>
        <w:szCs w:val="32"/>
      </w:rPr>
    </w:lvl>
    <w:lvl w:ilvl="2" w:tplc="C090C690">
      <w:numFmt w:val="bullet"/>
      <w:lvlText w:val=""/>
      <w:lvlJc w:val="left"/>
      <w:pPr>
        <w:ind w:left="2159" w:hanging="361"/>
      </w:pPr>
      <w:rPr>
        <w:rFonts w:ascii="Wingdings" w:eastAsia="Wingdings" w:hAnsi="Wingdings" w:cs="Wingdings" w:hint="default"/>
        <w:b w:val="0"/>
        <w:bCs w:val="0"/>
        <w:i w:val="0"/>
        <w:iCs w:val="0"/>
        <w:w w:val="99"/>
        <w:sz w:val="32"/>
        <w:szCs w:val="32"/>
      </w:rPr>
    </w:lvl>
    <w:lvl w:ilvl="3" w:tplc="F5627AA2">
      <w:numFmt w:val="bullet"/>
      <w:lvlText w:val="•"/>
      <w:lvlJc w:val="left"/>
      <w:pPr>
        <w:ind w:left="3377" w:hanging="361"/>
      </w:pPr>
      <w:rPr>
        <w:rFonts w:hint="default"/>
      </w:rPr>
    </w:lvl>
    <w:lvl w:ilvl="4" w:tplc="11843FB4">
      <w:numFmt w:val="bullet"/>
      <w:lvlText w:val="•"/>
      <w:lvlJc w:val="left"/>
      <w:pPr>
        <w:ind w:left="4595" w:hanging="361"/>
      </w:pPr>
      <w:rPr>
        <w:rFonts w:hint="default"/>
      </w:rPr>
    </w:lvl>
    <w:lvl w:ilvl="5" w:tplc="45C26EFA">
      <w:numFmt w:val="bullet"/>
      <w:lvlText w:val="•"/>
      <w:lvlJc w:val="left"/>
      <w:pPr>
        <w:ind w:left="5812" w:hanging="361"/>
      </w:pPr>
      <w:rPr>
        <w:rFonts w:hint="default"/>
      </w:rPr>
    </w:lvl>
    <w:lvl w:ilvl="6" w:tplc="E7FADF82">
      <w:numFmt w:val="bullet"/>
      <w:lvlText w:val="•"/>
      <w:lvlJc w:val="left"/>
      <w:pPr>
        <w:ind w:left="7030" w:hanging="361"/>
      </w:pPr>
      <w:rPr>
        <w:rFonts w:hint="default"/>
      </w:rPr>
    </w:lvl>
    <w:lvl w:ilvl="7" w:tplc="2204746A">
      <w:numFmt w:val="bullet"/>
      <w:lvlText w:val="•"/>
      <w:lvlJc w:val="left"/>
      <w:pPr>
        <w:ind w:left="8247" w:hanging="361"/>
      </w:pPr>
      <w:rPr>
        <w:rFonts w:hint="default"/>
      </w:rPr>
    </w:lvl>
    <w:lvl w:ilvl="8" w:tplc="85DCCA0A">
      <w:numFmt w:val="bullet"/>
      <w:lvlText w:val="•"/>
      <w:lvlJc w:val="left"/>
      <w:pPr>
        <w:ind w:left="9465" w:hanging="361"/>
      </w:pPr>
      <w:rPr>
        <w:rFonts w:hint="default"/>
      </w:rPr>
    </w:lvl>
  </w:abstractNum>
  <w:abstractNum w:abstractNumId="5" w15:restartNumberingAfterBreak="0">
    <w:nsid w:val="20C9093E"/>
    <w:multiLevelType w:val="hybridMultilevel"/>
    <w:tmpl w:val="7FECDF94"/>
    <w:lvl w:ilvl="0" w:tplc="D9B23B44">
      <w:numFmt w:val="bullet"/>
      <w:lvlText w:val="•"/>
      <w:lvlJc w:val="left"/>
      <w:pPr>
        <w:ind w:left="777" w:hanging="452"/>
      </w:pPr>
      <w:rPr>
        <w:rFonts w:ascii="Arial" w:eastAsia="Arial" w:hAnsi="Arial" w:cs="Arial" w:hint="default"/>
        <w:b w:val="0"/>
        <w:bCs w:val="0"/>
        <w:i w:val="0"/>
        <w:iCs w:val="0"/>
        <w:w w:val="100"/>
        <w:sz w:val="28"/>
        <w:szCs w:val="28"/>
      </w:rPr>
    </w:lvl>
    <w:lvl w:ilvl="1" w:tplc="F0B03D58">
      <w:numFmt w:val="bullet"/>
      <w:lvlText w:val="•"/>
      <w:lvlJc w:val="left"/>
      <w:pPr>
        <w:ind w:left="1823" w:hanging="452"/>
      </w:pPr>
      <w:rPr>
        <w:rFonts w:hint="default"/>
      </w:rPr>
    </w:lvl>
    <w:lvl w:ilvl="2" w:tplc="CAD60766">
      <w:numFmt w:val="bullet"/>
      <w:lvlText w:val="•"/>
      <w:lvlJc w:val="left"/>
      <w:pPr>
        <w:ind w:left="2866" w:hanging="452"/>
      </w:pPr>
      <w:rPr>
        <w:rFonts w:hint="default"/>
      </w:rPr>
    </w:lvl>
    <w:lvl w:ilvl="3" w:tplc="1536240E">
      <w:numFmt w:val="bullet"/>
      <w:lvlText w:val="•"/>
      <w:lvlJc w:val="left"/>
      <w:pPr>
        <w:ind w:left="3909" w:hanging="452"/>
      </w:pPr>
      <w:rPr>
        <w:rFonts w:hint="default"/>
      </w:rPr>
    </w:lvl>
    <w:lvl w:ilvl="4" w:tplc="804ED6A6">
      <w:numFmt w:val="bullet"/>
      <w:lvlText w:val="•"/>
      <w:lvlJc w:val="left"/>
      <w:pPr>
        <w:ind w:left="4952" w:hanging="452"/>
      </w:pPr>
      <w:rPr>
        <w:rFonts w:hint="default"/>
      </w:rPr>
    </w:lvl>
    <w:lvl w:ilvl="5" w:tplc="3872CB26">
      <w:numFmt w:val="bullet"/>
      <w:lvlText w:val="•"/>
      <w:lvlJc w:val="left"/>
      <w:pPr>
        <w:ind w:left="5995" w:hanging="452"/>
      </w:pPr>
      <w:rPr>
        <w:rFonts w:hint="default"/>
      </w:rPr>
    </w:lvl>
    <w:lvl w:ilvl="6" w:tplc="FB6846A8">
      <w:numFmt w:val="bullet"/>
      <w:lvlText w:val="•"/>
      <w:lvlJc w:val="left"/>
      <w:pPr>
        <w:ind w:left="7038" w:hanging="452"/>
      </w:pPr>
      <w:rPr>
        <w:rFonts w:hint="default"/>
      </w:rPr>
    </w:lvl>
    <w:lvl w:ilvl="7" w:tplc="F13064CE">
      <w:numFmt w:val="bullet"/>
      <w:lvlText w:val="•"/>
      <w:lvlJc w:val="left"/>
      <w:pPr>
        <w:ind w:left="8081" w:hanging="452"/>
      </w:pPr>
      <w:rPr>
        <w:rFonts w:hint="default"/>
      </w:rPr>
    </w:lvl>
    <w:lvl w:ilvl="8" w:tplc="A880A694">
      <w:numFmt w:val="bullet"/>
      <w:lvlText w:val="•"/>
      <w:lvlJc w:val="left"/>
      <w:pPr>
        <w:ind w:left="9124" w:hanging="452"/>
      </w:pPr>
      <w:rPr>
        <w:rFonts w:hint="default"/>
      </w:rPr>
    </w:lvl>
  </w:abstractNum>
  <w:abstractNum w:abstractNumId="6" w15:restartNumberingAfterBreak="0">
    <w:nsid w:val="222341EC"/>
    <w:multiLevelType w:val="hybridMultilevel"/>
    <w:tmpl w:val="60CA846A"/>
    <w:lvl w:ilvl="0" w:tplc="7CC2C5C4">
      <w:numFmt w:val="bullet"/>
      <w:lvlText w:val="•"/>
      <w:lvlJc w:val="left"/>
      <w:pPr>
        <w:ind w:left="1918" w:hanging="452"/>
      </w:pPr>
      <w:rPr>
        <w:rFonts w:ascii="Arial" w:eastAsia="Arial" w:hAnsi="Arial" w:cs="Arial" w:hint="default"/>
        <w:b w:val="0"/>
        <w:bCs w:val="0"/>
        <w:i w:val="0"/>
        <w:iCs w:val="0"/>
        <w:w w:val="100"/>
        <w:sz w:val="24"/>
        <w:szCs w:val="24"/>
      </w:rPr>
    </w:lvl>
    <w:lvl w:ilvl="1" w:tplc="92006DC0">
      <w:numFmt w:val="bullet"/>
      <w:lvlText w:val="•"/>
      <w:lvlJc w:val="left"/>
      <w:pPr>
        <w:ind w:left="2849" w:hanging="452"/>
      </w:pPr>
      <w:rPr>
        <w:rFonts w:hint="default"/>
      </w:rPr>
    </w:lvl>
    <w:lvl w:ilvl="2" w:tplc="BA7A68B4">
      <w:numFmt w:val="bullet"/>
      <w:lvlText w:val="•"/>
      <w:lvlJc w:val="left"/>
      <w:pPr>
        <w:ind w:left="3778" w:hanging="452"/>
      </w:pPr>
      <w:rPr>
        <w:rFonts w:hint="default"/>
      </w:rPr>
    </w:lvl>
    <w:lvl w:ilvl="3" w:tplc="2FC29332">
      <w:numFmt w:val="bullet"/>
      <w:lvlText w:val="•"/>
      <w:lvlJc w:val="left"/>
      <w:pPr>
        <w:ind w:left="4707" w:hanging="452"/>
      </w:pPr>
      <w:rPr>
        <w:rFonts w:hint="default"/>
      </w:rPr>
    </w:lvl>
    <w:lvl w:ilvl="4" w:tplc="677A0916">
      <w:numFmt w:val="bullet"/>
      <w:lvlText w:val="•"/>
      <w:lvlJc w:val="left"/>
      <w:pPr>
        <w:ind w:left="5637" w:hanging="452"/>
      </w:pPr>
      <w:rPr>
        <w:rFonts w:hint="default"/>
      </w:rPr>
    </w:lvl>
    <w:lvl w:ilvl="5" w:tplc="05B6699E">
      <w:numFmt w:val="bullet"/>
      <w:lvlText w:val="•"/>
      <w:lvlJc w:val="left"/>
      <w:pPr>
        <w:ind w:left="6566" w:hanging="452"/>
      </w:pPr>
      <w:rPr>
        <w:rFonts w:hint="default"/>
      </w:rPr>
    </w:lvl>
    <w:lvl w:ilvl="6" w:tplc="4B5C642C">
      <w:numFmt w:val="bullet"/>
      <w:lvlText w:val="•"/>
      <w:lvlJc w:val="left"/>
      <w:pPr>
        <w:ind w:left="7495" w:hanging="452"/>
      </w:pPr>
      <w:rPr>
        <w:rFonts w:hint="default"/>
      </w:rPr>
    </w:lvl>
    <w:lvl w:ilvl="7" w:tplc="84E233D8">
      <w:numFmt w:val="bullet"/>
      <w:lvlText w:val="•"/>
      <w:lvlJc w:val="left"/>
      <w:pPr>
        <w:ind w:left="8424" w:hanging="452"/>
      </w:pPr>
      <w:rPr>
        <w:rFonts w:hint="default"/>
      </w:rPr>
    </w:lvl>
    <w:lvl w:ilvl="8" w:tplc="6D9A24D8">
      <w:numFmt w:val="bullet"/>
      <w:lvlText w:val="•"/>
      <w:lvlJc w:val="left"/>
      <w:pPr>
        <w:ind w:left="9354" w:hanging="452"/>
      </w:pPr>
      <w:rPr>
        <w:rFonts w:hint="default"/>
      </w:rPr>
    </w:lvl>
  </w:abstractNum>
  <w:abstractNum w:abstractNumId="7" w15:restartNumberingAfterBreak="0">
    <w:nsid w:val="22B12AE0"/>
    <w:multiLevelType w:val="hybridMultilevel"/>
    <w:tmpl w:val="20E413FA"/>
    <w:lvl w:ilvl="0" w:tplc="A66AE0FC">
      <w:numFmt w:val="bullet"/>
      <w:lvlText w:val=""/>
      <w:lvlJc w:val="left"/>
      <w:pPr>
        <w:ind w:left="1440" w:hanging="361"/>
      </w:pPr>
      <w:rPr>
        <w:rFonts w:ascii="Symbol" w:eastAsia="Symbol" w:hAnsi="Symbol" w:cs="Symbol" w:hint="default"/>
        <w:b w:val="0"/>
        <w:bCs w:val="0"/>
        <w:i w:val="0"/>
        <w:iCs w:val="0"/>
        <w:w w:val="99"/>
        <w:sz w:val="32"/>
        <w:szCs w:val="32"/>
      </w:rPr>
    </w:lvl>
    <w:lvl w:ilvl="1" w:tplc="A0EABEDE">
      <w:numFmt w:val="bullet"/>
      <w:lvlText w:val=""/>
      <w:lvlJc w:val="left"/>
      <w:pPr>
        <w:ind w:left="2160" w:hanging="361"/>
      </w:pPr>
      <w:rPr>
        <w:rFonts w:ascii="Wingdings" w:eastAsia="Wingdings" w:hAnsi="Wingdings" w:cs="Wingdings" w:hint="default"/>
        <w:b w:val="0"/>
        <w:bCs w:val="0"/>
        <w:i w:val="0"/>
        <w:iCs w:val="0"/>
        <w:w w:val="99"/>
        <w:sz w:val="32"/>
        <w:szCs w:val="32"/>
      </w:rPr>
    </w:lvl>
    <w:lvl w:ilvl="2" w:tplc="E90E3A14">
      <w:numFmt w:val="bullet"/>
      <w:lvlText w:val="•"/>
      <w:lvlJc w:val="left"/>
      <w:pPr>
        <w:ind w:left="3242" w:hanging="361"/>
      </w:pPr>
      <w:rPr>
        <w:rFonts w:hint="default"/>
      </w:rPr>
    </w:lvl>
    <w:lvl w:ilvl="3" w:tplc="79648612">
      <w:numFmt w:val="bullet"/>
      <w:lvlText w:val="•"/>
      <w:lvlJc w:val="left"/>
      <w:pPr>
        <w:ind w:left="4324" w:hanging="361"/>
      </w:pPr>
      <w:rPr>
        <w:rFonts w:hint="default"/>
      </w:rPr>
    </w:lvl>
    <w:lvl w:ilvl="4" w:tplc="DE6E9E4C">
      <w:numFmt w:val="bullet"/>
      <w:lvlText w:val="•"/>
      <w:lvlJc w:val="left"/>
      <w:pPr>
        <w:ind w:left="5406" w:hanging="361"/>
      </w:pPr>
      <w:rPr>
        <w:rFonts w:hint="default"/>
      </w:rPr>
    </w:lvl>
    <w:lvl w:ilvl="5" w:tplc="7B5E223E">
      <w:numFmt w:val="bullet"/>
      <w:lvlText w:val="•"/>
      <w:lvlJc w:val="left"/>
      <w:pPr>
        <w:ind w:left="6488" w:hanging="361"/>
      </w:pPr>
      <w:rPr>
        <w:rFonts w:hint="default"/>
      </w:rPr>
    </w:lvl>
    <w:lvl w:ilvl="6" w:tplc="E892AA6E">
      <w:numFmt w:val="bullet"/>
      <w:lvlText w:val="•"/>
      <w:lvlJc w:val="left"/>
      <w:pPr>
        <w:ind w:left="7571" w:hanging="361"/>
      </w:pPr>
      <w:rPr>
        <w:rFonts w:hint="default"/>
      </w:rPr>
    </w:lvl>
    <w:lvl w:ilvl="7" w:tplc="D54C3E80">
      <w:numFmt w:val="bullet"/>
      <w:lvlText w:val="•"/>
      <w:lvlJc w:val="left"/>
      <w:pPr>
        <w:ind w:left="8653" w:hanging="361"/>
      </w:pPr>
      <w:rPr>
        <w:rFonts w:hint="default"/>
      </w:rPr>
    </w:lvl>
    <w:lvl w:ilvl="8" w:tplc="05780FE6">
      <w:numFmt w:val="bullet"/>
      <w:lvlText w:val="•"/>
      <w:lvlJc w:val="left"/>
      <w:pPr>
        <w:ind w:left="9735" w:hanging="361"/>
      </w:pPr>
      <w:rPr>
        <w:rFonts w:hint="default"/>
      </w:rPr>
    </w:lvl>
  </w:abstractNum>
  <w:abstractNum w:abstractNumId="8" w15:restartNumberingAfterBreak="0">
    <w:nsid w:val="23873D06"/>
    <w:multiLevelType w:val="hybridMultilevel"/>
    <w:tmpl w:val="94A020DE"/>
    <w:lvl w:ilvl="0" w:tplc="41CED9FA">
      <w:numFmt w:val="bullet"/>
      <w:lvlText w:val="•"/>
      <w:lvlJc w:val="left"/>
      <w:pPr>
        <w:ind w:left="763" w:hanging="452"/>
      </w:pPr>
      <w:rPr>
        <w:rFonts w:ascii="Arial" w:eastAsia="Arial" w:hAnsi="Arial" w:cs="Arial" w:hint="default"/>
        <w:b w:val="0"/>
        <w:bCs w:val="0"/>
        <w:i w:val="0"/>
        <w:iCs w:val="0"/>
        <w:w w:val="100"/>
        <w:sz w:val="28"/>
        <w:szCs w:val="28"/>
      </w:rPr>
    </w:lvl>
    <w:lvl w:ilvl="1" w:tplc="0538A972">
      <w:numFmt w:val="bullet"/>
      <w:lvlText w:val="•"/>
      <w:lvlJc w:val="left"/>
      <w:pPr>
        <w:ind w:left="1805" w:hanging="452"/>
      </w:pPr>
      <w:rPr>
        <w:rFonts w:hint="default"/>
      </w:rPr>
    </w:lvl>
    <w:lvl w:ilvl="2" w:tplc="080E68A6">
      <w:numFmt w:val="bullet"/>
      <w:lvlText w:val="•"/>
      <w:lvlJc w:val="left"/>
      <w:pPr>
        <w:ind w:left="2850" w:hanging="452"/>
      </w:pPr>
      <w:rPr>
        <w:rFonts w:hint="default"/>
      </w:rPr>
    </w:lvl>
    <w:lvl w:ilvl="3" w:tplc="2654C826">
      <w:numFmt w:val="bullet"/>
      <w:lvlText w:val="•"/>
      <w:lvlJc w:val="left"/>
      <w:pPr>
        <w:ind w:left="3895" w:hanging="452"/>
      </w:pPr>
      <w:rPr>
        <w:rFonts w:hint="default"/>
      </w:rPr>
    </w:lvl>
    <w:lvl w:ilvl="4" w:tplc="E26CE198">
      <w:numFmt w:val="bullet"/>
      <w:lvlText w:val="•"/>
      <w:lvlJc w:val="left"/>
      <w:pPr>
        <w:ind w:left="4940" w:hanging="452"/>
      </w:pPr>
      <w:rPr>
        <w:rFonts w:hint="default"/>
      </w:rPr>
    </w:lvl>
    <w:lvl w:ilvl="5" w:tplc="159C3EC4">
      <w:numFmt w:val="bullet"/>
      <w:lvlText w:val="•"/>
      <w:lvlJc w:val="left"/>
      <w:pPr>
        <w:ind w:left="5985" w:hanging="452"/>
      </w:pPr>
      <w:rPr>
        <w:rFonts w:hint="default"/>
      </w:rPr>
    </w:lvl>
    <w:lvl w:ilvl="6" w:tplc="510CA068">
      <w:numFmt w:val="bullet"/>
      <w:lvlText w:val="•"/>
      <w:lvlJc w:val="left"/>
      <w:pPr>
        <w:ind w:left="7030" w:hanging="452"/>
      </w:pPr>
      <w:rPr>
        <w:rFonts w:hint="default"/>
      </w:rPr>
    </w:lvl>
    <w:lvl w:ilvl="7" w:tplc="39C0C410">
      <w:numFmt w:val="bullet"/>
      <w:lvlText w:val="•"/>
      <w:lvlJc w:val="left"/>
      <w:pPr>
        <w:ind w:left="8075" w:hanging="452"/>
      </w:pPr>
      <w:rPr>
        <w:rFonts w:hint="default"/>
      </w:rPr>
    </w:lvl>
    <w:lvl w:ilvl="8" w:tplc="479CBDA6">
      <w:numFmt w:val="bullet"/>
      <w:lvlText w:val="•"/>
      <w:lvlJc w:val="left"/>
      <w:pPr>
        <w:ind w:left="9120" w:hanging="452"/>
      </w:pPr>
      <w:rPr>
        <w:rFonts w:hint="default"/>
      </w:rPr>
    </w:lvl>
  </w:abstractNum>
  <w:abstractNum w:abstractNumId="9" w15:restartNumberingAfterBreak="0">
    <w:nsid w:val="2EF519A4"/>
    <w:multiLevelType w:val="hybridMultilevel"/>
    <w:tmpl w:val="A7EC9114"/>
    <w:lvl w:ilvl="0" w:tplc="38C65FBA">
      <w:numFmt w:val="bullet"/>
      <w:lvlText w:val=""/>
      <w:lvlJc w:val="left"/>
      <w:pPr>
        <w:ind w:left="739" w:hanging="360"/>
      </w:pPr>
      <w:rPr>
        <w:rFonts w:ascii="Symbol" w:eastAsia="Symbol" w:hAnsi="Symbol" w:cs="Symbol" w:hint="default"/>
        <w:b w:val="0"/>
        <w:bCs w:val="0"/>
        <w:i w:val="0"/>
        <w:iCs w:val="0"/>
        <w:w w:val="100"/>
        <w:sz w:val="28"/>
        <w:szCs w:val="28"/>
      </w:rPr>
    </w:lvl>
    <w:lvl w:ilvl="1" w:tplc="D2B639A8">
      <w:numFmt w:val="bullet"/>
      <w:lvlText w:val="•"/>
      <w:lvlJc w:val="left"/>
      <w:pPr>
        <w:ind w:left="1766" w:hanging="360"/>
      </w:pPr>
      <w:rPr>
        <w:rFonts w:hint="default"/>
      </w:rPr>
    </w:lvl>
    <w:lvl w:ilvl="2" w:tplc="59185B08">
      <w:numFmt w:val="bullet"/>
      <w:lvlText w:val="•"/>
      <w:lvlJc w:val="left"/>
      <w:pPr>
        <w:ind w:left="2792" w:hanging="360"/>
      </w:pPr>
      <w:rPr>
        <w:rFonts w:hint="default"/>
      </w:rPr>
    </w:lvl>
    <w:lvl w:ilvl="3" w:tplc="AF3897D6">
      <w:numFmt w:val="bullet"/>
      <w:lvlText w:val="•"/>
      <w:lvlJc w:val="left"/>
      <w:pPr>
        <w:ind w:left="3818" w:hanging="360"/>
      </w:pPr>
      <w:rPr>
        <w:rFonts w:hint="default"/>
      </w:rPr>
    </w:lvl>
    <w:lvl w:ilvl="4" w:tplc="8B3868E4">
      <w:numFmt w:val="bullet"/>
      <w:lvlText w:val="•"/>
      <w:lvlJc w:val="left"/>
      <w:pPr>
        <w:ind w:left="4844" w:hanging="360"/>
      </w:pPr>
      <w:rPr>
        <w:rFonts w:hint="default"/>
      </w:rPr>
    </w:lvl>
    <w:lvl w:ilvl="5" w:tplc="77CEB4FA">
      <w:numFmt w:val="bullet"/>
      <w:lvlText w:val="•"/>
      <w:lvlJc w:val="left"/>
      <w:pPr>
        <w:ind w:left="5870" w:hanging="360"/>
      </w:pPr>
      <w:rPr>
        <w:rFonts w:hint="default"/>
      </w:rPr>
    </w:lvl>
    <w:lvl w:ilvl="6" w:tplc="59208228">
      <w:numFmt w:val="bullet"/>
      <w:lvlText w:val="•"/>
      <w:lvlJc w:val="left"/>
      <w:pPr>
        <w:ind w:left="6896" w:hanging="360"/>
      </w:pPr>
      <w:rPr>
        <w:rFonts w:hint="default"/>
      </w:rPr>
    </w:lvl>
    <w:lvl w:ilvl="7" w:tplc="BA5AC93E">
      <w:numFmt w:val="bullet"/>
      <w:lvlText w:val="•"/>
      <w:lvlJc w:val="left"/>
      <w:pPr>
        <w:ind w:left="7923" w:hanging="360"/>
      </w:pPr>
      <w:rPr>
        <w:rFonts w:hint="default"/>
      </w:rPr>
    </w:lvl>
    <w:lvl w:ilvl="8" w:tplc="D528010C">
      <w:numFmt w:val="bullet"/>
      <w:lvlText w:val="•"/>
      <w:lvlJc w:val="left"/>
      <w:pPr>
        <w:ind w:left="8949" w:hanging="360"/>
      </w:pPr>
      <w:rPr>
        <w:rFonts w:hint="default"/>
      </w:rPr>
    </w:lvl>
  </w:abstractNum>
  <w:abstractNum w:abstractNumId="10" w15:restartNumberingAfterBreak="0">
    <w:nsid w:val="30FA1FA0"/>
    <w:multiLevelType w:val="hybridMultilevel"/>
    <w:tmpl w:val="D8EA3F26"/>
    <w:lvl w:ilvl="0" w:tplc="E6E4507C">
      <w:numFmt w:val="bullet"/>
      <w:lvlText w:val=""/>
      <w:lvlJc w:val="left"/>
      <w:pPr>
        <w:ind w:left="1260" w:hanging="361"/>
      </w:pPr>
      <w:rPr>
        <w:rFonts w:ascii="Symbol" w:eastAsia="Symbol" w:hAnsi="Symbol" w:cs="Symbol" w:hint="default"/>
        <w:b w:val="0"/>
        <w:bCs w:val="0"/>
        <w:i w:val="0"/>
        <w:iCs w:val="0"/>
        <w:w w:val="100"/>
        <w:sz w:val="28"/>
        <w:szCs w:val="28"/>
      </w:rPr>
    </w:lvl>
    <w:lvl w:ilvl="1" w:tplc="FA10E402">
      <w:numFmt w:val="bullet"/>
      <w:lvlText w:val=""/>
      <w:lvlJc w:val="left"/>
      <w:pPr>
        <w:ind w:left="1440" w:hanging="361"/>
      </w:pPr>
      <w:rPr>
        <w:rFonts w:ascii="Symbol" w:eastAsia="Symbol" w:hAnsi="Symbol" w:cs="Symbol" w:hint="default"/>
        <w:b w:val="0"/>
        <w:bCs w:val="0"/>
        <w:i w:val="0"/>
        <w:iCs w:val="0"/>
        <w:w w:val="99"/>
        <w:sz w:val="32"/>
        <w:szCs w:val="32"/>
      </w:rPr>
    </w:lvl>
    <w:lvl w:ilvl="2" w:tplc="B254C600">
      <w:numFmt w:val="bullet"/>
      <w:lvlText w:val=""/>
      <w:lvlJc w:val="left"/>
      <w:pPr>
        <w:ind w:left="2160" w:hanging="361"/>
      </w:pPr>
      <w:rPr>
        <w:rFonts w:ascii="Wingdings" w:eastAsia="Wingdings" w:hAnsi="Wingdings" w:cs="Wingdings" w:hint="default"/>
        <w:b w:val="0"/>
        <w:bCs w:val="0"/>
        <w:i w:val="0"/>
        <w:iCs w:val="0"/>
        <w:w w:val="99"/>
        <w:sz w:val="32"/>
        <w:szCs w:val="32"/>
      </w:rPr>
    </w:lvl>
    <w:lvl w:ilvl="3" w:tplc="94E23720">
      <w:numFmt w:val="bullet"/>
      <w:lvlText w:val="•"/>
      <w:lvlJc w:val="left"/>
      <w:pPr>
        <w:ind w:left="3377" w:hanging="361"/>
      </w:pPr>
      <w:rPr>
        <w:rFonts w:hint="default"/>
      </w:rPr>
    </w:lvl>
    <w:lvl w:ilvl="4" w:tplc="2D60129C">
      <w:numFmt w:val="bullet"/>
      <w:lvlText w:val="•"/>
      <w:lvlJc w:val="left"/>
      <w:pPr>
        <w:ind w:left="4595" w:hanging="361"/>
      </w:pPr>
      <w:rPr>
        <w:rFonts w:hint="default"/>
      </w:rPr>
    </w:lvl>
    <w:lvl w:ilvl="5" w:tplc="45AAFE44">
      <w:numFmt w:val="bullet"/>
      <w:lvlText w:val="•"/>
      <w:lvlJc w:val="left"/>
      <w:pPr>
        <w:ind w:left="5812" w:hanging="361"/>
      </w:pPr>
      <w:rPr>
        <w:rFonts w:hint="default"/>
      </w:rPr>
    </w:lvl>
    <w:lvl w:ilvl="6" w:tplc="095EB456">
      <w:numFmt w:val="bullet"/>
      <w:lvlText w:val="•"/>
      <w:lvlJc w:val="left"/>
      <w:pPr>
        <w:ind w:left="7030" w:hanging="361"/>
      </w:pPr>
      <w:rPr>
        <w:rFonts w:hint="default"/>
      </w:rPr>
    </w:lvl>
    <w:lvl w:ilvl="7" w:tplc="D2301224">
      <w:numFmt w:val="bullet"/>
      <w:lvlText w:val="•"/>
      <w:lvlJc w:val="left"/>
      <w:pPr>
        <w:ind w:left="8247" w:hanging="361"/>
      </w:pPr>
      <w:rPr>
        <w:rFonts w:hint="default"/>
      </w:rPr>
    </w:lvl>
    <w:lvl w:ilvl="8" w:tplc="5F2474A0">
      <w:numFmt w:val="bullet"/>
      <w:lvlText w:val="•"/>
      <w:lvlJc w:val="left"/>
      <w:pPr>
        <w:ind w:left="9465" w:hanging="361"/>
      </w:pPr>
      <w:rPr>
        <w:rFonts w:hint="default"/>
      </w:rPr>
    </w:lvl>
  </w:abstractNum>
  <w:abstractNum w:abstractNumId="11" w15:restartNumberingAfterBreak="0">
    <w:nsid w:val="3231400B"/>
    <w:multiLevelType w:val="hybridMultilevel"/>
    <w:tmpl w:val="4754BCB4"/>
    <w:lvl w:ilvl="0" w:tplc="E0CECDD8">
      <w:numFmt w:val="bullet"/>
      <w:lvlText w:val="•"/>
      <w:lvlJc w:val="left"/>
      <w:pPr>
        <w:ind w:left="1498" w:hanging="452"/>
      </w:pPr>
      <w:rPr>
        <w:rFonts w:ascii="Arial" w:eastAsia="Arial" w:hAnsi="Arial" w:cs="Arial" w:hint="default"/>
        <w:b w:val="0"/>
        <w:bCs w:val="0"/>
        <w:i w:val="0"/>
        <w:iCs w:val="0"/>
        <w:w w:val="100"/>
        <w:sz w:val="24"/>
        <w:szCs w:val="24"/>
      </w:rPr>
    </w:lvl>
    <w:lvl w:ilvl="1" w:tplc="6638DB9A">
      <w:numFmt w:val="bullet"/>
      <w:lvlText w:val="•"/>
      <w:lvlJc w:val="left"/>
      <w:pPr>
        <w:ind w:left="2429" w:hanging="452"/>
      </w:pPr>
      <w:rPr>
        <w:rFonts w:hint="default"/>
      </w:rPr>
    </w:lvl>
    <w:lvl w:ilvl="2" w:tplc="5344C148">
      <w:numFmt w:val="bullet"/>
      <w:lvlText w:val="•"/>
      <w:lvlJc w:val="left"/>
      <w:pPr>
        <w:ind w:left="3358" w:hanging="452"/>
      </w:pPr>
      <w:rPr>
        <w:rFonts w:hint="default"/>
      </w:rPr>
    </w:lvl>
    <w:lvl w:ilvl="3" w:tplc="A24E2326">
      <w:numFmt w:val="bullet"/>
      <w:lvlText w:val="•"/>
      <w:lvlJc w:val="left"/>
      <w:pPr>
        <w:ind w:left="4287" w:hanging="452"/>
      </w:pPr>
      <w:rPr>
        <w:rFonts w:hint="default"/>
      </w:rPr>
    </w:lvl>
    <w:lvl w:ilvl="4" w:tplc="CA666250">
      <w:numFmt w:val="bullet"/>
      <w:lvlText w:val="•"/>
      <w:lvlJc w:val="left"/>
      <w:pPr>
        <w:ind w:left="5217" w:hanging="452"/>
      </w:pPr>
      <w:rPr>
        <w:rFonts w:hint="default"/>
      </w:rPr>
    </w:lvl>
    <w:lvl w:ilvl="5" w:tplc="0420C048">
      <w:numFmt w:val="bullet"/>
      <w:lvlText w:val="•"/>
      <w:lvlJc w:val="left"/>
      <w:pPr>
        <w:ind w:left="6146" w:hanging="452"/>
      </w:pPr>
      <w:rPr>
        <w:rFonts w:hint="default"/>
      </w:rPr>
    </w:lvl>
    <w:lvl w:ilvl="6" w:tplc="07E2B862">
      <w:numFmt w:val="bullet"/>
      <w:lvlText w:val="•"/>
      <w:lvlJc w:val="left"/>
      <w:pPr>
        <w:ind w:left="7075" w:hanging="452"/>
      </w:pPr>
      <w:rPr>
        <w:rFonts w:hint="default"/>
      </w:rPr>
    </w:lvl>
    <w:lvl w:ilvl="7" w:tplc="243678A6">
      <w:numFmt w:val="bullet"/>
      <w:lvlText w:val="•"/>
      <w:lvlJc w:val="left"/>
      <w:pPr>
        <w:ind w:left="8004" w:hanging="452"/>
      </w:pPr>
      <w:rPr>
        <w:rFonts w:hint="default"/>
      </w:rPr>
    </w:lvl>
    <w:lvl w:ilvl="8" w:tplc="1318C35C">
      <w:numFmt w:val="bullet"/>
      <w:lvlText w:val="•"/>
      <w:lvlJc w:val="left"/>
      <w:pPr>
        <w:ind w:left="8934" w:hanging="452"/>
      </w:pPr>
      <w:rPr>
        <w:rFonts w:hint="default"/>
      </w:rPr>
    </w:lvl>
  </w:abstractNum>
  <w:abstractNum w:abstractNumId="12" w15:restartNumberingAfterBreak="0">
    <w:nsid w:val="3F9746FE"/>
    <w:multiLevelType w:val="hybridMultilevel"/>
    <w:tmpl w:val="8FAE7466"/>
    <w:lvl w:ilvl="0" w:tplc="D8C488EC">
      <w:start w:val="1"/>
      <w:numFmt w:val="decimal"/>
      <w:lvlText w:val="%1."/>
      <w:lvlJc w:val="left"/>
      <w:pPr>
        <w:ind w:left="1259" w:hanging="360"/>
      </w:pPr>
      <w:rPr>
        <w:rFonts w:ascii="Californian FB" w:eastAsia="Californian FB" w:hAnsi="Californian FB" w:cs="Californian FB" w:hint="default"/>
        <w:b w:val="0"/>
        <w:bCs w:val="0"/>
        <w:i w:val="0"/>
        <w:iCs w:val="0"/>
        <w:w w:val="100"/>
        <w:sz w:val="28"/>
        <w:szCs w:val="28"/>
      </w:rPr>
    </w:lvl>
    <w:lvl w:ilvl="1" w:tplc="5FBAD754">
      <w:numFmt w:val="bullet"/>
      <w:lvlText w:val="•"/>
      <w:lvlJc w:val="left"/>
      <w:pPr>
        <w:ind w:left="2324" w:hanging="360"/>
      </w:pPr>
      <w:rPr>
        <w:rFonts w:hint="default"/>
      </w:rPr>
    </w:lvl>
    <w:lvl w:ilvl="2" w:tplc="6472E82E">
      <w:numFmt w:val="bullet"/>
      <w:lvlText w:val="•"/>
      <w:lvlJc w:val="left"/>
      <w:pPr>
        <w:ind w:left="3388" w:hanging="360"/>
      </w:pPr>
      <w:rPr>
        <w:rFonts w:hint="default"/>
      </w:rPr>
    </w:lvl>
    <w:lvl w:ilvl="3" w:tplc="EB00FA1C">
      <w:numFmt w:val="bullet"/>
      <w:lvlText w:val="•"/>
      <w:lvlJc w:val="left"/>
      <w:pPr>
        <w:ind w:left="4452" w:hanging="360"/>
      </w:pPr>
      <w:rPr>
        <w:rFonts w:hint="default"/>
      </w:rPr>
    </w:lvl>
    <w:lvl w:ilvl="4" w:tplc="BA04C8D0">
      <w:numFmt w:val="bullet"/>
      <w:lvlText w:val="•"/>
      <w:lvlJc w:val="left"/>
      <w:pPr>
        <w:ind w:left="5516" w:hanging="360"/>
      </w:pPr>
      <w:rPr>
        <w:rFonts w:hint="default"/>
      </w:rPr>
    </w:lvl>
    <w:lvl w:ilvl="5" w:tplc="59826CDC">
      <w:numFmt w:val="bullet"/>
      <w:lvlText w:val="•"/>
      <w:lvlJc w:val="left"/>
      <w:pPr>
        <w:ind w:left="6580" w:hanging="360"/>
      </w:pPr>
      <w:rPr>
        <w:rFonts w:hint="default"/>
      </w:rPr>
    </w:lvl>
    <w:lvl w:ilvl="6" w:tplc="CA9EA3A8">
      <w:numFmt w:val="bullet"/>
      <w:lvlText w:val="•"/>
      <w:lvlJc w:val="left"/>
      <w:pPr>
        <w:ind w:left="7644" w:hanging="360"/>
      </w:pPr>
      <w:rPr>
        <w:rFonts w:hint="default"/>
      </w:rPr>
    </w:lvl>
    <w:lvl w:ilvl="7" w:tplc="CD0A9052">
      <w:numFmt w:val="bullet"/>
      <w:lvlText w:val="•"/>
      <w:lvlJc w:val="left"/>
      <w:pPr>
        <w:ind w:left="8708" w:hanging="360"/>
      </w:pPr>
      <w:rPr>
        <w:rFonts w:hint="default"/>
      </w:rPr>
    </w:lvl>
    <w:lvl w:ilvl="8" w:tplc="195085D0">
      <w:numFmt w:val="bullet"/>
      <w:lvlText w:val="•"/>
      <w:lvlJc w:val="left"/>
      <w:pPr>
        <w:ind w:left="9772" w:hanging="360"/>
      </w:pPr>
      <w:rPr>
        <w:rFonts w:hint="default"/>
      </w:rPr>
    </w:lvl>
  </w:abstractNum>
  <w:abstractNum w:abstractNumId="13" w15:restartNumberingAfterBreak="0">
    <w:nsid w:val="4C040819"/>
    <w:multiLevelType w:val="hybridMultilevel"/>
    <w:tmpl w:val="9D10ECFE"/>
    <w:lvl w:ilvl="0" w:tplc="79D68152">
      <w:numFmt w:val="bullet"/>
      <w:lvlText w:val="•"/>
      <w:lvlJc w:val="left"/>
      <w:pPr>
        <w:ind w:left="1260" w:hanging="360"/>
      </w:pPr>
      <w:rPr>
        <w:rFonts w:ascii="Arial" w:eastAsia="Arial" w:hAnsi="Arial" w:cs="Arial" w:hint="default"/>
        <w:b w:val="0"/>
        <w:bCs w:val="0"/>
        <w:i w:val="0"/>
        <w:iCs w:val="0"/>
        <w:w w:val="100"/>
        <w:sz w:val="28"/>
        <w:szCs w:val="28"/>
      </w:rPr>
    </w:lvl>
    <w:lvl w:ilvl="1" w:tplc="D03C1D98">
      <w:numFmt w:val="bullet"/>
      <w:lvlText w:val=""/>
      <w:lvlJc w:val="left"/>
      <w:pPr>
        <w:ind w:left="1440" w:hanging="361"/>
      </w:pPr>
      <w:rPr>
        <w:rFonts w:ascii="Symbol" w:eastAsia="Symbol" w:hAnsi="Symbol" w:cs="Symbol" w:hint="default"/>
        <w:b w:val="0"/>
        <w:bCs w:val="0"/>
        <w:i w:val="0"/>
        <w:iCs w:val="0"/>
        <w:w w:val="99"/>
        <w:sz w:val="32"/>
        <w:szCs w:val="32"/>
      </w:rPr>
    </w:lvl>
    <w:lvl w:ilvl="2" w:tplc="8FECF97C">
      <w:numFmt w:val="bullet"/>
      <w:lvlText w:val=""/>
      <w:lvlJc w:val="left"/>
      <w:pPr>
        <w:ind w:left="2160" w:hanging="361"/>
      </w:pPr>
      <w:rPr>
        <w:rFonts w:ascii="Wingdings" w:eastAsia="Wingdings" w:hAnsi="Wingdings" w:cs="Wingdings" w:hint="default"/>
        <w:b w:val="0"/>
        <w:bCs w:val="0"/>
        <w:i w:val="0"/>
        <w:iCs w:val="0"/>
        <w:w w:val="99"/>
        <w:sz w:val="32"/>
        <w:szCs w:val="32"/>
      </w:rPr>
    </w:lvl>
    <w:lvl w:ilvl="3" w:tplc="BF883546">
      <w:numFmt w:val="bullet"/>
      <w:lvlText w:val="•"/>
      <w:lvlJc w:val="left"/>
      <w:pPr>
        <w:ind w:left="3377" w:hanging="361"/>
      </w:pPr>
      <w:rPr>
        <w:rFonts w:hint="default"/>
      </w:rPr>
    </w:lvl>
    <w:lvl w:ilvl="4" w:tplc="1FB6CEEC">
      <w:numFmt w:val="bullet"/>
      <w:lvlText w:val="•"/>
      <w:lvlJc w:val="left"/>
      <w:pPr>
        <w:ind w:left="4595" w:hanging="361"/>
      </w:pPr>
      <w:rPr>
        <w:rFonts w:hint="default"/>
      </w:rPr>
    </w:lvl>
    <w:lvl w:ilvl="5" w:tplc="A7DAE9AA">
      <w:numFmt w:val="bullet"/>
      <w:lvlText w:val="•"/>
      <w:lvlJc w:val="left"/>
      <w:pPr>
        <w:ind w:left="5812" w:hanging="361"/>
      </w:pPr>
      <w:rPr>
        <w:rFonts w:hint="default"/>
      </w:rPr>
    </w:lvl>
    <w:lvl w:ilvl="6" w:tplc="C312FA36">
      <w:numFmt w:val="bullet"/>
      <w:lvlText w:val="•"/>
      <w:lvlJc w:val="left"/>
      <w:pPr>
        <w:ind w:left="7030" w:hanging="361"/>
      </w:pPr>
      <w:rPr>
        <w:rFonts w:hint="default"/>
      </w:rPr>
    </w:lvl>
    <w:lvl w:ilvl="7" w:tplc="83D297CA">
      <w:numFmt w:val="bullet"/>
      <w:lvlText w:val="•"/>
      <w:lvlJc w:val="left"/>
      <w:pPr>
        <w:ind w:left="8247" w:hanging="361"/>
      </w:pPr>
      <w:rPr>
        <w:rFonts w:hint="default"/>
      </w:rPr>
    </w:lvl>
    <w:lvl w:ilvl="8" w:tplc="8CB470CC">
      <w:numFmt w:val="bullet"/>
      <w:lvlText w:val="•"/>
      <w:lvlJc w:val="left"/>
      <w:pPr>
        <w:ind w:left="9465" w:hanging="361"/>
      </w:pPr>
      <w:rPr>
        <w:rFonts w:hint="default"/>
      </w:rPr>
    </w:lvl>
  </w:abstractNum>
  <w:abstractNum w:abstractNumId="14" w15:restartNumberingAfterBreak="0">
    <w:nsid w:val="51417C84"/>
    <w:multiLevelType w:val="hybridMultilevel"/>
    <w:tmpl w:val="294A7E2A"/>
    <w:lvl w:ilvl="0" w:tplc="ADAE790E">
      <w:numFmt w:val="bullet"/>
      <w:lvlText w:val="•"/>
      <w:lvlJc w:val="left"/>
      <w:pPr>
        <w:ind w:left="1259" w:hanging="360"/>
      </w:pPr>
      <w:rPr>
        <w:rFonts w:ascii="Arial" w:eastAsia="Arial" w:hAnsi="Arial" w:cs="Arial" w:hint="default"/>
        <w:b w:val="0"/>
        <w:bCs w:val="0"/>
        <w:i w:val="0"/>
        <w:iCs w:val="0"/>
        <w:w w:val="100"/>
        <w:sz w:val="28"/>
        <w:szCs w:val="28"/>
      </w:rPr>
    </w:lvl>
    <w:lvl w:ilvl="1" w:tplc="8B361C70">
      <w:numFmt w:val="bullet"/>
      <w:lvlText w:val="•"/>
      <w:lvlJc w:val="left"/>
      <w:pPr>
        <w:ind w:left="2324" w:hanging="360"/>
      </w:pPr>
      <w:rPr>
        <w:rFonts w:hint="default"/>
      </w:rPr>
    </w:lvl>
    <w:lvl w:ilvl="2" w:tplc="37EA7C84">
      <w:numFmt w:val="bullet"/>
      <w:lvlText w:val="•"/>
      <w:lvlJc w:val="left"/>
      <w:pPr>
        <w:ind w:left="3388" w:hanging="360"/>
      </w:pPr>
      <w:rPr>
        <w:rFonts w:hint="default"/>
      </w:rPr>
    </w:lvl>
    <w:lvl w:ilvl="3" w:tplc="43BABB42">
      <w:numFmt w:val="bullet"/>
      <w:lvlText w:val="•"/>
      <w:lvlJc w:val="left"/>
      <w:pPr>
        <w:ind w:left="4452" w:hanging="360"/>
      </w:pPr>
      <w:rPr>
        <w:rFonts w:hint="default"/>
      </w:rPr>
    </w:lvl>
    <w:lvl w:ilvl="4" w:tplc="7634482C">
      <w:numFmt w:val="bullet"/>
      <w:lvlText w:val="•"/>
      <w:lvlJc w:val="left"/>
      <w:pPr>
        <w:ind w:left="5516" w:hanging="360"/>
      </w:pPr>
      <w:rPr>
        <w:rFonts w:hint="default"/>
      </w:rPr>
    </w:lvl>
    <w:lvl w:ilvl="5" w:tplc="4FC6F67A">
      <w:numFmt w:val="bullet"/>
      <w:lvlText w:val="•"/>
      <w:lvlJc w:val="left"/>
      <w:pPr>
        <w:ind w:left="6580" w:hanging="360"/>
      </w:pPr>
      <w:rPr>
        <w:rFonts w:hint="default"/>
      </w:rPr>
    </w:lvl>
    <w:lvl w:ilvl="6" w:tplc="457CFB94">
      <w:numFmt w:val="bullet"/>
      <w:lvlText w:val="•"/>
      <w:lvlJc w:val="left"/>
      <w:pPr>
        <w:ind w:left="7644" w:hanging="360"/>
      </w:pPr>
      <w:rPr>
        <w:rFonts w:hint="default"/>
      </w:rPr>
    </w:lvl>
    <w:lvl w:ilvl="7" w:tplc="20828AAA">
      <w:numFmt w:val="bullet"/>
      <w:lvlText w:val="•"/>
      <w:lvlJc w:val="left"/>
      <w:pPr>
        <w:ind w:left="8708" w:hanging="360"/>
      </w:pPr>
      <w:rPr>
        <w:rFonts w:hint="default"/>
      </w:rPr>
    </w:lvl>
    <w:lvl w:ilvl="8" w:tplc="03FEA2D4">
      <w:numFmt w:val="bullet"/>
      <w:lvlText w:val="•"/>
      <w:lvlJc w:val="left"/>
      <w:pPr>
        <w:ind w:left="9772" w:hanging="360"/>
      </w:pPr>
      <w:rPr>
        <w:rFonts w:hint="default"/>
      </w:rPr>
    </w:lvl>
  </w:abstractNum>
  <w:abstractNum w:abstractNumId="15" w15:restartNumberingAfterBreak="0">
    <w:nsid w:val="547A1576"/>
    <w:multiLevelType w:val="hybridMultilevel"/>
    <w:tmpl w:val="EF7AA90C"/>
    <w:lvl w:ilvl="0" w:tplc="C1989C7C">
      <w:numFmt w:val="bullet"/>
      <w:lvlText w:val=""/>
      <w:lvlJc w:val="left"/>
      <w:pPr>
        <w:ind w:left="1259" w:hanging="361"/>
      </w:pPr>
      <w:rPr>
        <w:rFonts w:ascii="Symbol" w:eastAsia="Symbol" w:hAnsi="Symbol" w:cs="Symbol" w:hint="default"/>
        <w:b w:val="0"/>
        <w:bCs w:val="0"/>
        <w:i w:val="0"/>
        <w:iCs w:val="0"/>
        <w:w w:val="100"/>
        <w:sz w:val="28"/>
        <w:szCs w:val="28"/>
      </w:rPr>
    </w:lvl>
    <w:lvl w:ilvl="1" w:tplc="BA68A438">
      <w:numFmt w:val="bullet"/>
      <w:lvlText w:val=""/>
      <w:lvlJc w:val="left"/>
      <w:pPr>
        <w:ind w:left="1440" w:hanging="361"/>
      </w:pPr>
      <w:rPr>
        <w:rFonts w:ascii="Symbol" w:eastAsia="Symbol" w:hAnsi="Symbol" w:cs="Symbol" w:hint="default"/>
        <w:w w:val="99"/>
      </w:rPr>
    </w:lvl>
    <w:lvl w:ilvl="2" w:tplc="6324C550">
      <w:numFmt w:val="bullet"/>
      <w:lvlText w:val=""/>
      <w:lvlJc w:val="left"/>
      <w:pPr>
        <w:ind w:left="2160" w:hanging="361"/>
      </w:pPr>
      <w:rPr>
        <w:rFonts w:ascii="Wingdings" w:eastAsia="Wingdings" w:hAnsi="Wingdings" w:cs="Wingdings" w:hint="default"/>
        <w:b w:val="0"/>
        <w:bCs w:val="0"/>
        <w:i w:val="0"/>
        <w:iCs w:val="0"/>
        <w:w w:val="99"/>
        <w:sz w:val="32"/>
        <w:szCs w:val="32"/>
      </w:rPr>
    </w:lvl>
    <w:lvl w:ilvl="3" w:tplc="1A684A0A">
      <w:numFmt w:val="bullet"/>
      <w:lvlText w:val="•"/>
      <w:lvlJc w:val="left"/>
      <w:pPr>
        <w:ind w:left="3377" w:hanging="361"/>
      </w:pPr>
      <w:rPr>
        <w:rFonts w:hint="default"/>
      </w:rPr>
    </w:lvl>
    <w:lvl w:ilvl="4" w:tplc="B0D20030">
      <w:numFmt w:val="bullet"/>
      <w:lvlText w:val="•"/>
      <w:lvlJc w:val="left"/>
      <w:pPr>
        <w:ind w:left="4595" w:hanging="361"/>
      </w:pPr>
      <w:rPr>
        <w:rFonts w:hint="default"/>
      </w:rPr>
    </w:lvl>
    <w:lvl w:ilvl="5" w:tplc="7A185F0A">
      <w:numFmt w:val="bullet"/>
      <w:lvlText w:val="•"/>
      <w:lvlJc w:val="left"/>
      <w:pPr>
        <w:ind w:left="5812" w:hanging="361"/>
      </w:pPr>
      <w:rPr>
        <w:rFonts w:hint="default"/>
      </w:rPr>
    </w:lvl>
    <w:lvl w:ilvl="6" w:tplc="704C93B2">
      <w:numFmt w:val="bullet"/>
      <w:lvlText w:val="•"/>
      <w:lvlJc w:val="left"/>
      <w:pPr>
        <w:ind w:left="7030" w:hanging="361"/>
      </w:pPr>
      <w:rPr>
        <w:rFonts w:hint="default"/>
      </w:rPr>
    </w:lvl>
    <w:lvl w:ilvl="7" w:tplc="B6AECFCC">
      <w:numFmt w:val="bullet"/>
      <w:lvlText w:val="•"/>
      <w:lvlJc w:val="left"/>
      <w:pPr>
        <w:ind w:left="8247" w:hanging="361"/>
      </w:pPr>
      <w:rPr>
        <w:rFonts w:hint="default"/>
      </w:rPr>
    </w:lvl>
    <w:lvl w:ilvl="8" w:tplc="7AAE0768">
      <w:numFmt w:val="bullet"/>
      <w:lvlText w:val="•"/>
      <w:lvlJc w:val="left"/>
      <w:pPr>
        <w:ind w:left="9465" w:hanging="361"/>
      </w:pPr>
      <w:rPr>
        <w:rFonts w:hint="default"/>
      </w:rPr>
    </w:lvl>
  </w:abstractNum>
  <w:abstractNum w:abstractNumId="16" w15:restartNumberingAfterBreak="0">
    <w:nsid w:val="600E3A85"/>
    <w:multiLevelType w:val="hybridMultilevel"/>
    <w:tmpl w:val="9D4E2342"/>
    <w:lvl w:ilvl="0" w:tplc="F5DEC918">
      <w:numFmt w:val="bullet"/>
      <w:lvlText w:val="•"/>
      <w:lvlJc w:val="left"/>
      <w:pPr>
        <w:ind w:left="1491" w:hanging="452"/>
      </w:pPr>
      <w:rPr>
        <w:rFonts w:ascii="Arial" w:eastAsia="Arial" w:hAnsi="Arial" w:cs="Arial" w:hint="default"/>
        <w:b w:val="0"/>
        <w:bCs w:val="0"/>
        <w:i w:val="0"/>
        <w:iCs w:val="0"/>
        <w:w w:val="100"/>
        <w:sz w:val="28"/>
        <w:szCs w:val="28"/>
      </w:rPr>
    </w:lvl>
    <w:lvl w:ilvl="1" w:tplc="49A6F078">
      <w:numFmt w:val="bullet"/>
      <w:lvlText w:val="•"/>
      <w:lvlJc w:val="left"/>
      <w:pPr>
        <w:ind w:left="5454" w:hanging="452"/>
      </w:pPr>
      <w:rPr>
        <w:rFonts w:ascii="Arial" w:eastAsia="Arial" w:hAnsi="Arial" w:cs="Arial" w:hint="default"/>
        <w:b w:val="0"/>
        <w:bCs w:val="0"/>
        <w:i w:val="0"/>
        <w:iCs w:val="0"/>
        <w:w w:val="100"/>
        <w:sz w:val="28"/>
        <w:szCs w:val="28"/>
      </w:rPr>
    </w:lvl>
    <w:lvl w:ilvl="2" w:tplc="C0A8937C">
      <w:numFmt w:val="bullet"/>
      <w:lvlText w:val="•"/>
      <w:lvlJc w:val="left"/>
      <w:pPr>
        <w:ind w:left="5221" w:hanging="452"/>
      </w:pPr>
      <w:rPr>
        <w:rFonts w:hint="default"/>
      </w:rPr>
    </w:lvl>
    <w:lvl w:ilvl="3" w:tplc="9AAE85EE">
      <w:numFmt w:val="bullet"/>
      <w:lvlText w:val="•"/>
      <w:lvlJc w:val="left"/>
      <w:pPr>
        <w:ind w:left="4983" w:hanging="452"/>
      </w:pPr>
      <w:rPr>
        <w:rFonts w:hint="default"/>
      </w:rPr>
    </w:lvl>
    <w:lvl w:ilvl="4" w:tplc="7DA812B2">
      <w:numFmt w:val="bullet"/>
      <w:lvlText w:val="•"/>
      <w:lvlJc w:val="left"/>
      <w:pPr>
        <w:ind w:left="4744" w:hanging="452"/>
      </w:pPr>
      <w:rPr>
        <w:rFonts w:hint="default"/>
      </w:rPr>
    </w:lvl>
    <w:lvl w:ilvl="5" w:tplc="8FC05930">
      <w:numFmt w:val="bullet"/>
      <w:lvlText w:val="•"/>
      <w:lvlJc w:val="left"/>
      <w:pPr>
        <w:ind w:left="4506" w:hanging="452"/>
      </w:pPr>
      <w:rPr>
        <w:rFonts w:hint="default"/>
      </w:rPr>
    </w:lvl>
    <w:lvl w:ilvl="6" w:tplc="E9B20092">
      <w:numFmt w:val="bullet"/>
      <w:lvlText w:val="•"/>
      <w:lvlJc w:val="left"/>
      <w:pPr>
        <w:ind w:left="4267" w:hanging="452"/>
      </w:pPr>
      <w:rPr>
        <w:rFonts w:hint="default"/>
      </w:rPr>
    </w:lvl>
    <w:lvl w:ilvl="7" w:tplc="52027122">
      <w:numFmt w:val="bullet"/>
      <w:lvlText w:val="•"/>
      <w:lvlJc w:val="left"/>
      <w:pPr>
        <w:ind w:left="4029" w:hanging="452"/>
      </w:pPr>
      <w:rPr>
        <w:rFonts w:hint="default"/>
      </w:rPr>
    </w:lvl>
    <w:lvl w:ilvl="8" w:tplc="B550599C">
      <w:numFmt w:val="bullet"/>
      <w:lvlText w:val="•"/>
      <w:lvlJc w:val="left"/>
      <w:pPr>
        <w:ind w:left="3790" w:hanging="452"/>
      </w:pPr>
      <w:rPr>
        <w:rFonts w:hint="default"/>
      </w:rPr>
    </w:lvl>
  </w:abstractNum>
  <w:abstractNum w:abstractNumId="17" w15:restartNumberingAfterBreak="0">
    <w:nsid w:val="6A161480"/>
    <w:multiLevelType w:val="hybridMultilevel"/>
    <w:tmpl w:val="2D1AAED8"/>
    <w:lvl w:ilvl="0" w:tplc="3C5AB2AA">
      <w:numFmt w:val="bullet"/>
      <w:lvlText w:val="o"/>
      <w:lvlJc w:val="left"/>
      <w:pPr>
        <w:ind w:left="1980" w:hanging="360"/>
      </w:pPr>
      <w:rPr>
        <w:rFonts w:ascii="Courier New" w:eastAsia="Courier New" w:hAnsi="Courier New" w:cs="Courier New" w:hint="default"/>
        <w:b w:val="0"/>
        <w:bCs w:val="0"/>
        <w:i w:val="0"/>
        <w:iCs w:val="0"/>
        <w:w w:val="100"/>
        <w:sz w:val="28"/>
        <w:szCs w:val="28"/>
      </w:rPr>
    </w:lvl>
    <w:lvl w:ilvl="1" w:tplc="DA5EF826">
      <w:numFmt w:val="bullet"/>
      <w:lvlText w:val="•"/>
      <w:lvlJc w:val="left"/>
      <w:pPr>
        <w:ind w:left="2972" w:hanging="360"/>
      </w:pPr>
      <w:rPr>
        <w:rFonts w:hint="default"/>
      </w:rPr>
    </w:lvl>
    <w:lvl w:ilvl="2" w:tplc="675E0A2A">
      <w:numFmt w:val="bullet"/>
      <w:lvlText w:val="•"/>
      <w:lvlJc w:val="left"/>
      <w:pPr>
        <w:ind w:left="3964" w:hanging="360"/>
      </w:pPr>
      <w:rPr>
        <w:rFonts w:hint="default"/>
      </w:rPr>
    </w:lvl>
    <w:lvl w:ilvl="3" w:tplc="416E7170">
      <w:numFmt w:val="bullet"/>
      <w:lvlText w:val="•"/>
      <w:lvlJc w:val="left"/>
      <w:pPr>
        <w:ind w:left="4956" w:hanging="360"/>
      </w:pPr>
      <w:rPr>
        <w:rFonts w:hint="default"/>
      </w:rPr>
    </w:lvl>
    <w:lvl w:ilvl="4" w:tplc="3A7AB1A6">
      <w:numFmt w:val="bullet"/>
      <w:lvlText w:val="•"/>
      <w:lvlJc w:val="left"/>
      <w:pPr>
        <w:ind w:left="5948" w:hanging="360"/>
      </w:pPr>
      <w:rPr>
        <w:rFonts w:hint="default"/>
      </w:rPr>
    </w:lvl>
    <w:lvl w:ilvl="5" w:tplc="BEE0124C">
      <w:numFmt w:val="bullet"/>
      <w:lvlText w:val="•"/>
      <w:lvlJc w:val="left"/>
      <w:pPr>
        <w:ind w:left="6940" w:hanging="360"/>
      </w:pPr>
      <w:rPr>
        <w:rFonts w:hint="default"/>
      </w:rPr>
    </w:lvl>
    <w:lvl w:ilvl="6" w:tplc="5C36F704">
      <w:numFmt w:val="bullet"/>
      <w:lvlText w:val="•"/>
      <w:lvlJc w:val="left"/>
      <w:pPr>
        <w:ind w:left="7932" w:hanging="360"/>
      </w:pPr>
      <w:rPr>
        <w:rFonts w:hint="default"/>
      </w:rPr>
    </w:lvl>
    <w:lvl w:ilvl="7" w:tplc="E76E2C14">
      <w:numFmt w:val="bullet"/>
      <w:lvlText w:val="•"/>
      <w:lvlJc w:val="left"/>
      <w:pPr>
        <w:ind w:left="8924" w:hanging="360"/>
      </w:pPr>
      <w:rPr>
        <w:rFonts w:hint="default"/>
      </w:rPr>
    </w:lvl>
    <w:lvl w:ilvl="8" w:tplc="758E4C16">
      <w:numFmt w:val="bullet"/>
      <w:lvlText w:val="•"/>
      <w:lvlJc w:val="left"/>
      <w:pPr>
        <w:ind w:left="9916" w:hanging="360"/>
      </w:pPr>
      <w:rPr>
        <w:rFonts w:hint="default"/>
      </w:rPr>
    </w:lvl>
  </w:abstractNum>
  <w:abstractNum w:abstractNumId="18" w15:restartNumberingAfterBreak="0">
    <w:nsid w:val="6F7113AB"/>
    <w:multiLevelType w:val="hybridMultilevel"/>
    <w:tmpl w:val="8E40BB5C"/>
    <w:lvl w:ilvl="0" w:tplc="4BEA9D1A">
      <w:numFmt w:val="bullet"/>
      <w:lvlText w:val=""/>
      <w:lvlJc w:val="left"/>
      <w:pPr>
        <w:ind w:left="1047" w:hanging="360"/>
      </w:pPr>
      <w:rPr>
        <w:rFonts w:ascii="Symbol" w:eastAsia="Symbol" w:hAnsi="Symbol" w:cs="Symbol" w:hint="default"/>
        <w:b w:val="0"/>
        <w:bCs w:val="0"/>
        <w:i w:val="0"/>
        <w:iCs w:val="0"/>
        <w:w w:val="100"/>
        <w:sz w:val="28"/>
        <w:szCs w:val="28"/>
      </w:rPr>
    </w:lvl>
    <w:lvl w:ilvl="1" w:tplc="61BCC64C">
      <w:numFmt w:val="bullet"/>
      <w:lvlText w:val="•"/>
      <w:lvlJc w:val="left"/>
      <w:pPr>
        <w:ind w:left="2126" w:hanging="360"/>
      </w:pPr>
      <w:rPr>
        <w:rFonts w:hint="default"/>
      </w:rPr>
    </w:lvl>
    <w:lvl w:ilvl="2" w:tplc="0D62C510">
      <w:numFmt w:val="bullet"/>
      <w:lvlText w:val="•"/>
      <w:lvlJc w:val="left"/>
      <w:pPr>
        <w:ind w:left="3212" w:hanging="360"/>
      </w:pPr>
      <w:rPr>
        <w:rFonts w:hint="default"/>
      </w:rPr>
    </w:lvl>
    <w:lvl w:ilvl="3" w:tplc="B0DC8816">
      <w:numFmt w:val="bullet"/>
      <w:lvlText w:val="•"/>
      <w:lvlJc w:val="left"/>
      <w:pPr>
        <w:ind w:left="4298" w:hanging="360"/>
      </w:pPr>
      <w:rPr>
        <w:rFonts w:hint="default"/>
      </w:rPr>
    </w:lvl>
    <w:lvl w:ilvl="4" w:tplc="54E0A952">
      <w:numFmt w:val="bullet"/>
      <w:lvlText w:val="•"/>
      <w:lvlJc w:val="left"/>
      <w:pPr>
        <w:ind w:left="5384" w:hanging="360"/>
      </w:pPr>
      <w:rPr>
        <w:rFonts w:hint="default"/>
      </w:rPr>
    </w:lvl>
    <w:lvl w:ilvl="5" w:tplc="25EE6DDE">
      <w:numFmt w:val="bullet"/>
      <w:lvlText w:val="•"/>
      <w:lvlJc w:val="left"/>
      <w:pPr>
        <w:ind w:left="6470" w:hanging="360"/>
      </w:pPr>
      <w:rPr>
        <w:rFonts w:hint="default"/>
      </w:rPr>
    </w:lvl>
    <w:lvl w:ilvl="6" w:tplc="65749F12">
      <w:numFmt w:val="bullet"/>
      <w:lvlText w:val="•"/>
      <w:lvlJc w:val="left"/>
      <w:pPr>
        <w:ind w:left="7556" w:hanging="360"/>
      </w:pPr>
      <w:rPr>
        <w:rFonts w:hint="default"/>
      </w:rPr>
    </w:lvl>
    <w:lvl w:ilvl="7" w:tplc="F648D32E">
      <w:numFmt w:val="bullet"/>
      <w:lvlText w:val="•"/>
      <w:lvlJc w:val="left"/>
      <w:pPr>
        <w:ind w:left="8642" w:hanging="360"/>
      </w:pPr>
      <w:rPr>
        <w:rFonts w:hint="default"/>
      </w:rPr>
    </w:lvl>
    <w:lvl w:ilvl="8" w:tplc="2756545A">
      <w:numFmt w:val="bullet"/>
      <w:lvlText w:val="•"/>
      <w:lvlJc w:val="left"/>
      <w:pPr>
        <w:ind w:left="9728" w:hanging="360"/>
      </w:pPr>
      <w:rPr>
        <w:rFonts w:hint="default"/>
      </w:rPr>
    </w:lvl>
  </w:abstractNum>
  <w:abstractNum w:abstractNumId="19" w15:restartNumberingAfterBreak="0">
    <w:nsid w:val="7944007A"/>
    <w:multiLevelType w:val="hybridMultilevel"/>
    <w:tmpl w:val="03785FBC"/>
    <w:lvl w:ilvl="0" w:tplc="19CAD510">
      <w:numFmt w:val="bullet"/>
      <w:lvlText w:val=""/>
      <w:lvlJc w:val="left"/>
      <w:pPr>
        <w:ind w:left="903" w:hanging="361"/>
      </w:pPr>
      <w:rPr>
        <w:rFonts w:ascii="Symbol" w:eastAsia="Symbol" w:hAnsi="Symbol" w:cs="Symbol" w:hint="default"/>
        <w:b w:val="0"/>
        <w:bCs w:val="0"/>
        <w:i w:val="0"/>
        <w:iCs w:val="0"/>
        <w:w w:val="100"/>
        <w:sz w:val="28"/>
        <w:szCs w:val="28"/>
      </w:rPr>
    </w:lvl>
    <w:lvl w:ilvl="1" w:tplc="5E323654">
      <w:numFmt w:val="bullet"/>
      <w:lvlText w:val=""/>
      <w:lvlJc w:val="left"/>
      <w:pPr>
        <w:ind w:left="1260" w:hanging="361"/>
      </w:pPr>
      <w:rPr>
        <w:rFonts w:ascii="Symbol" w:eastAsia="Symbol" w:hAnsi="Symbol" w:cs="Symbol" w:hint="default"/>
        <w:b w:val="0"/>
        <w:bCs w:val="0"/>
        <w:i w:val="0"/>
        <w:iCs w:val="0"/>
        <w:w w:val="100"/>
        <w:sz w:val="28"/>
        <w:szCs w:val="28"/>
      </w:rPr>
    </w:lvl>
    <w:lvl w:ilvl="2" w:tplc="88302B1E">
      <w:numFmt w:val="bullet"/>
      <w:lvlText w:val=""/>
      <w:lvlJc w:val="left"/>
      <w:pPr>
        <w:ind w:left="1620" w:hanging="361"/>
      </w:pPr>
      <w:rPr>
        <w:rFonts w:ascii="Symbol" w:eastAsia="Symbol" w:hAnsi="Symbol" w:cs="Symbol" w:hint="default"/>
        <w:b w:val="0"/>
        <w:bCs w:val="0"/>
        <w:i w:val="0"/>
        <w:iCs w:val="0"/>
        <w:w w:val="100"/>
        <w:sz w:val="28"/>
        <w:szCs w:val="28"/>
      </w:rPr>
    </w:lvl>
    <w:lvl w:ilvl="3" w:tplc="AD0424B2">
      <w:numFmt w:val="bullet"/>
      <w:lvlText w:val="•"/>
      <w:lvlJc w:val="left"/>
      <w:pPr>
        <w:ind w:left="1334" w:hanging="361"/>
      </w:pPr>
      <w:rPr>
        <w:rFonts w:hint="default"/>
      </w:rPr>
    </w:lvl>
    <w:lvl w:ilvl="4" w:tplc="4996607C">
      <w:numFmt w:val="bullet"/>
      <w:lvlText w:val="•"/>
      <w:lvlJc w:val="left"/>
      <w:pPr>
        <w:ind w:left="1049" w:hanging="361"/>
      </w:pPr>
      <w:rPr>
        <w:rFonts w:hint="default"/>
      </w:rPr>
    </w:lvl>
    <w:lvl w:ilvl="5" w:tplc="1460E8F8">
      <w:numFmt w:val="bullet"/>
      <w:lvlText w:val="•"/>
      <w:lvlJc w:val="left"/>
      <w:pPr>
        <w:ind w:left="763" w:hanging="361"/>
      </w:pPr>
      <w:rPr>
        <w:rFonts w:hint="default"/>
      </w:rPr>
    </w:lvl>
    <w:lvl w:ilvl="6" w:tplc="27B49178">
      <w:numFmt w:val="bullet"/>
      <w:lvlText w:val="•"/>
      <w:lvlJc w:val="left"/>
      <w:pPr>
        <w:ind w:left="478" w:hanging="361"/>
      </w:pPr>
      <w:rPr>
        <w:rFonts w:hint="default"/>
      </w:rPr>
    </w:lvl>
    <w:lvl w:ilvl="7" w:tplc="24448B96">
      <w:numFmt w:val="bullet"/>
      <w:lvlText w:val="•"/>
      <w:lvlJc w:val="left"/>
      <w:pPr>
        <w:ind w:left="193" w:hanging="361"/>
      </w:pPr>
      <w:rPr>
        <w:rFonts w:hint="default"/>
      </w:rPr>
    </w:lvl>
    <w:lvl w:ilvl="8" w:tplc="727CA216">
      <w:numFmt w:val="bullet"/>
      <w:lvlText w:val="•"/>
      <w:lvlJc w:val="left"/>
      <w:pPr>
        <w:ind w:left="-93" w:hanging="361"/>
      </w:pPr>
      <w:rPr>
        <w:rFonts w:hint="default"/>
      </w:rPr>
    </w:lvl>
  </w:abstractNum>
  <w:num w:numId="1">
    <w:abstractNumId w:val="2"/>
  </w:num>
  <w:num w:numId="2">
    <w:abstractNumId w:val="18"/>
  </w:num>
  <w:num w:numId="3">
    <w:abstractNumId w:val="12"/>
  </w:num>
  <w:num w:numId="4">
    <w:abstractNumId w:val="1"/>
  </w:num>
  <w:num w:numId="5">
    <w:abstractNumId w:val="15"/>
  </w:num>
  <w:num w:numId="6">
    <w:abstractNumId w:val="9"/>
  </w:num>
  <w:num w:numId="7">
    <w:abstractNumId w:val="11"/>
  </w:num>
  <w:num w:numId="8">
    <w:abstractNumId w:val="6"/>
  </w:num>
  <w:num w:numId="9">
    <w:abstractNumId w:val="16"/>
  </w:num>
  <w:num w:numId="10">
    <w:abstractNumId w:val="0"/>
  </w:num>
  <w:num w:numId="11">
    <w:abstractNumId w:val="8"/>
  </w:num>
  <w:num w:numId="12">
    <w:abstractNumId w:val="5"/>
  </w:num>
  <w:num w:numId="13">
    <w:abstractNumId w:val="3"/>
  </w:num>
  <w:num w:numId="14">
    <w:abstractNumId w:val="19"/>
  </w:num>
  <w:num w:numId="15">
    <w:abstractNumId w:val="17"/>
  </w:num>
  <w:num w:numId="16">
    <w:abstractNumId w:val="10"/>
  </w:num>
  <w:num w:numId="17">
    <w:abstractNumId w:val="13"/>
  </w:num>
  <w:num w:numId="18">
    <w:abstractNumId w:val="14"/>
  </w:num>
  <w:num w:numId="19">
    <w:abstractNumId w:val="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cwtDC1MDQ1MjFT0lEKTi0uzszPAykwqQUAVwMUBCwAAAA="/>
  </w:docVars>
  <w:rsids>
    <w:rsidRoot w:val="00C26F0C"/>
    <w:rsid w:val="000136DE"/>
    <w:rsid w:val="00015637"/>
    <w:rsid w:val="00034CE5"/>
    <w:rsid w:val="000411CB"/>
    <w:rsid w:val="00052CFD"/>
    <w:rsid w:val="0007727F"/>
    <w:rsid w:val="00084E70"/>
    <w:rsid w:val="0009406C"/>
    <w:rsid w:val="000A545B"/>
    <w:rsid w:val="000A54EB"/>
    <w:rsid w:val="000D1AD4"/>
    <w:rsid w:val="000D6F0F"/>
    <w:rsid w:val="000F502C"/>
    <w:rsid w:val="00114B51"/>
    <w:rsid w:val="00124FD1"/>
    <w:rsid w:val="0013163F"/>
    <w:rsid w:val="00144EFB"/>
    <w:rsid w:val="001455F5"/>
    <w:rsid w:val="001461D7"/>
    <w:rsid w:val="00151402"/>
    <w:rsid w:val="00155EDA"/>
    <w:rsid w:val="001965A5"/>
    <w:rsid w:val="00197E14"/>
    <w:rsid w:val="001B5BE0"/>
    <w:rsid w:val="001D54D2"/>
    <w:rsid w:val="001E43E1"/>
    <w:rsid w:val="001E4625"/>
    <w:rsid w:val="001E59EF"/>
    <w:rsid w:val="001F0C34"/>
    <w:rsid w:val="00212C80"/>
    <w:rsid w:val="00216B49"/>
    <w:rsid w:val="002274FF"/>
    <w:rsid w:val="002425A9"/>
    <w:rsid w:val="0024533C"/>
    <w:rsid w:val="00245A66"/>
    <w:rsid w:val="00245B19"/>
    <w:rsid w:val="00247E56"/>
    <w:rsid w:val="00257034"/>
    <w:rsid w:val="00272206"/>
    <w:rsid w:val="002727F9"/>
    <w:rsid w:val="00281028"/>
    <w:rsid w:val="00286008"/>
    <w:rsid w:val="00292506"/>
    <w:rsid w:val="002B088E"/>
    <w:rsid w:val="002C1922"/>
    <w:rsid w:val="002E552B"/>
    <w:rsid w:val="002F2F9E"/>
    <w:rsid w:val="00301F59"/>
    <w:rsid w:val="003037B7"/>
    <w:rsid w:val="00314BDB"/>
    <w:rsid w:val="00326365"/>
    <w:rsid w:val="003379E2"/>
    <w:rsid w:val="00340333"/>
    <w:rsid w:val="00362DB6"/>
    <w:rsid w:val="003631C2"/>
    <w:rsid w:val="00367B69"/>
    <w:rsid w:val="003813E3"/>
    <w:rsid w:val="00384F92"/>
    <w:rsid w:val="0039380E"/>
    <w:rsid w:val="003B0891"/>
    <w:rsid w:val="003D3AC7"/>
    <w:rsid w:val="003E5F34"/>
    <w:rsid w:val="003F5310"/>
    <w:rsid w:val="004252C0"/>
    <w:rsid w:val="0043045D"/>
    <w:rsid w:val="0043226B"/>
    <w:rsid w:val="00466448"/>
    <w:rsid w:val="004947D5"/>
    <w:rsid w:val="004A2AE2"/>
    <w:rsid w:val="004B1A52"/>
    <w:rsid w:val="004E3CEC"/>
    <w:rsid w:val="00502D1B"/>
    <w:rsid w:val="00524A62"/>
    <w:rsid w:val="00533EC4"/>
    <w:rsid w:val="00535AD7"/>
    <w:rsid w:val="00551D22"/>
    <w:rsid w:val="005740A5"/>
    <w:rsid w:val="005746AE"/>
    <w:rsid w:val="00595D26"/>
    <w:rsid w:val="005A41D6"/>
    <w:rsid w:val="005A60DE"/>
    <w:rsid w:val="005B194D"/>
    <w:rsid w:val="005C2D10"/>
    <w:rsid w:val="005C3A92"/>
    <w:rsid w:val="005C645A"/>
    <w:rsid w:val="005E1568"/>
    <w:rsid w:val="005E4421"/>
    <w:rsid w:val="005F0A01"/>
    <w:rsid w:val="0062532D"/>
    <w:rsid w:val="006407C7"/>
    <w:rsid w:val="00644240"/>
    <w:rsid w:val="00650F3C"/>
    <w:rsid w:val="00653862"/>
    <w:rsid w:val="0066635B"/>
    <w:rsid w:val="00677198"/>
    <w:rsid w:val="0069215F"/>
    <w:rsid w:val="00696C58"/>
    <w:rsid w:val="006A12AC"/>
    <w:rsid w:val="006B2AB1"/>
    <w:rsid w:val="006B6F0C"/>
    <w:rsid w:val="006C479D"/>
    <w:rsid w:val="006C50BB"/>
    <w:rsid w:val="006D219F"/>
    <w:rsid w:val="006D3848"/>
    <w:rsid w:val="006E3C1B"/>
    <w:rsid w:val="006F121A"/>
    <w:rsid w:val="006F5F9A"/>
    <w:rsid w:val="00700C3C"/>
    <w:rsid w:val="007044C4"/>
    <w:rsid w:val="007118DA"/>
    <w:rsid w:val="00722DAB"/>
    <w:rsid w:val="0073455D"/>
    <w:rsid w:val="00744104"/>
    <w:rsid w:val="00745FFB"/>
    <w:rsid w:val="00765842"/>
    <w:rsid w:val="0078203E"/>
    <w:rsid w:val="00796473"/>
    <w:rsid w:val="007A05B9"/>
    <w:rsid w:val="007B01BA"/>
    <w:rsid w:val="007C4501"/>
    <w:rsid w:val="007C73FB"/>
    <w:rsid w:val="007D2486"/>
    <w:rsid w:val="007F4F8A"/>
    <w:rsid w:val="00823CBE"/>
    <w:rsid w:val="00831E61"/>
    <w:rsid w:val="008548D3"/>
    <w:rsid w:val="00854A91"/>
    <w:rsid w:val="00856C6A"/>
    <w:rsid w:val="0086324F"/>
    <w:rsid w:val="00864802"/>
    <w:rsid w:val="00871404"/>
    <w:rsid w:val="00876867"/>
    <w:rsid w:val="0088120C"/>
    <w:rsid w:val="00893456"/>
    <w:rsid w:val="00895AB9"/>
    <w:rsid w:val="008D3C22"/>
    <w:rsid w:val="00915D87"/>
    <w:rsid w:val="00920396"/>
    <w:rsid w:val="00963E7F"/>
    <w:rsid w:val="00983DDA"/>
    <w:rsid w:val="009C5CC7"/>
    <w:rsid w:val="009D0765"/>
    <w:rsid w:val="00A21320"/>
    <w:rsid w:val="00A47863"/>
    <w:rsid w:val="00A54FAF"/>
    <w:rsid w:val="00A84A45"/>
    <w:rsid w:val="00A877A7"/>
    <w:rsid w:val="00AA0224"/>
    <w:rsid w:val="00AA56C4"/>
    <w:rsid w:val="00AB3FC0"/>
    <w:rsid w:val="00AD4A3D"/>
    <w:rsid w:val="00AD744C"/>
    <w:rsid w:val="00AF0AE8"/>
    <w:rsid w:val="00B077ED"/>
    <w:rsid w:val="00B07DA1"/>
    <w:rsid w:val="00B24249"/>
    <w:rsid w:val="00B44860"/>
    <w:rsid w:val="00B52106"/>
    <w:rsid w:val="00B555D4"/>
    <w:rsid w:val="00B61278"/>
    <w:rsid w:val="00B7484F"/>
    <w:rsid w:val="00B76105"/>
    <w:rsid w:val="00B914DF"/>
    <w:rsid w:val="00BA4EB9"/>
    <w:rsid w:val="00BA7367"/>
    <w:rsid w:val="00BB209D"/>
    <w:rsid w:val="00BE151B"/>
    <w:rsid w:val="00BE5901"/>
    <w:rsid w:val="00BE7CEA"/>
    <w:rsid w:val="00C03BBC"/>
    <w:rsid w:val="00C17A3E"/>
    <w:rsid w:val="00C21F71"/>
    <w:rsid w:val="00C26F0C"/>
    <w:rsid w:val="00C42125"/>
    <w:rsid w:val="00C4508B"/>
    <w:rsid w:val="00C622A3"/>
    <w:rsid w:val="00C622F1"/>
    <w:rsid w:val="00C960C6"/>
    <w:rsid w:val="00CA1CCA"/>
    <w:rsid w:val="00CD12BB"/>
    <w:rsid w:val="00CE1AF9"/>
    <w:rsid w:val="00CE4346"/>
    <w:rsid w:val="00D014F2"/>
    <w:rsid w:val="00D01ACB"/>
    <w:rsid w:val="00D10A61"/>
    <w:rsid w:val="00D127ED"/>
    <w:rsid w:val="00D13365"/>
    <w:rsid w:val="00D22334"/>
    <w:rsid w:val="00D42282"/>
    <w:rsid w:val="00D51423"/>
    <w:rsid w:val="00D55CD3"/>
    <w:rsid w:val="00D62112"/>
    <w:rsid w:val="00D64EDE"/>
    <w:rsid w:val="00DB0C23"/>
    <w:rsid w:val="00DE6E3D"/>
    <w:rsid w:val="00DE7B8A"/>
    <w:rsid w:val="00E03B44"/>
    <w:rsid w:val="00E14A3E"/>
    <w:rsid w:val="00E57997"/>
    <w:rsid w:val="00E614F9"/>
    <w:rsid w:val="00E804E4"/>
    <w:rsid w:val="00EA2E6D"/>
    <w:rsid w:val="00EA3056"/>
    <w:rsid w:val="00EA3CCB"/>
    <w:rsid w:val="00EA5FF8"/>
    <w:rsid w:val="00EB645F"/>
    <w:rsid w:val="00EC4F97"/>
    <w:rsid w:val="00ED2816"/>
    <w:rsid w:val="00ED4126"/>
    <w:rsid w:val="00F03F0B"/>
    <w:rsid w:val="00F16EFA"/>
    <w:rsid w:val="00F3558C"/>
    <w:rsid w:val="00F43EE2"/>
    <w:rsid w:val="00F63ADD"/>
    <w:rsid w:val="00F71464"/>
    <w:rsid w:val="00F730D5"/>
    <w:rsid w:val="00F77CBA"/>
    <w:rsid w:val="00F9284F"/>
    <w:rsid w:val="00FA2755"/>
    <w:rsid w:val="00FB121E"/>
    <w:rsid w:val="00FB458B"/>
    <w:rsid w:val="00FB6E88"/>
    <w:rsid w:val="00FC2094"/>
    <w:rsid w:val="00FF623D"/>
  </w:rsids>
  <m:mathPr>
    <m:mathFont m:val="Cambria Math"/>
    <m:brkBin m:val="before"/>
    <m:brkBinSub m:val="--"/>
    <m:smallFrac m:val="0"/>
    <m:dispDef/>
    <m:lMargin m:val="0"/>
    <m:rMargin m:val="0"/>
    <m:defJc m:val="centerGroup"/>
    <m:wrapIndent m:val="1440"/>
    <m:intLim m:val="subSup"/>
    <m:naryLim m:val="undOvr"/>
  </m:mathPr>
  <w:themeFontLang w:val="es-E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07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fornian FB" w:eastAsia="Californian FB" w:hAnsi="Californian FB" w:cs="Californian FB"/>
    </w:rPr>
  </w:style>
  <w:style w:type="paragraph" w:styleId="Heading1">
    <w:name w:val="heading 1"/>
    <w:basedOn w:val="Normal"/>
    <w:uiPriority w:val="9"/>
    <w:qFormat/>
    <w:pPr>
      <w:spacing w:before="156"/>
      <w:ind w:left="1559" w:right="1559"/>
      <w:jc w:val="center"/>
      <w:outlineLvl w:val="0"/>
    </w:pPr>
    <w:rPr>
      <w:rFonts w:ascii="Arial Black" w:eastAsia="Arial Black" w:hAnsi="Arial Black" w:cs="Arial Black"/>
      <w:sz w:val="44"/>
    </w:rPr>
  </w:style>
  <w:style w:type="paragraph" w:styleId="Heading2">
    <w:name w:val="heading 2"/>
    <w:basedOn w:val="Normal"/>
    <w:uiPriority w:val="9"/>
    <w:unhideWhenUsed/>
    <w:qFormat/>
    <w:pPr>
      <w:spacing w:before="100"/>
      <w:ind w:left="540"/>
      <w:outlineLvl w:val="1"/>
    </w:pPr>
    <w:rPr>
      <w:rFonts w:ascii="Arial Black" w:eastAsia="Arial Black" w:hAnsi="Arial Black" w:cs="Arial Black"/>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rPr>
  </w:style>
  <w:style w:type="paragraph" w:styleId="Title">
    <w:name w:val="Title"/>
    <w:basedOn w:val="Normal"/>
    <w:uiPriority w:val="10"/>
    <w:qFormat/>
    <w:pPr>
      <w:spacing w:before="544"/>
      <w:ind w:left="1940" w:right="2037" w:hanging="301"/>
      <w:jc w:val="center"/>
    </w:pPr>
    <w:rPr>
      <w:rFonts w:ascii="Arial Black" w:eastAsia="Arial Black" w:hAnsi="Arial Black" w:cs="Arial Black"/>
      <w:sz w:val="144"/>
    </w:rPr>
  </w:style>
  <w:style w:type="paragraph" w:styleId="ListParagraph">
    <w:name w:val="List Paragraph"/>
    <w:basedOn w:val="Normal"/>
    <w:uiPriority w:val="1"/>
    <w:qFormat/>
    <w:pPr>
      <w:ind w:left="12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96C58"/>
    <w:pPr>
      <w:tabs>
        <w:tab w:val="center" w:pos="4680"/>
        <w:tab w:val="right" w:pos="9360"/>
      </w:tabs>
    </w:pPr>
  </w:style>
  <w:style w:type="character" w:customStyle="1" w:styleId="HeaderChar">
    <w:name w:val="Header Char"/>
    <w:basedOn w:val="DefaultParagraphFont"/>
    <w:link w:val="Header"/>
    <w:uiPriority w:val="99"/>
    <w:rsid w:val="00696C58"/>
    <w:rPr>
      <w:rFonts w:ascii="Californian FB" w:eastAsia="Californian FB" w:hAnsi="Californian FB" w:cs="Californian FB"/>
    </w:rPr>
  </w:style>
  <w:style w:type="paragraph" w:styleId="Footer">
    <w:name w:val="footer"/>
    <w:basedOn w:val="Normal"/>
    <w:link w:val="FooterChar"/>
    <w:uiPriority w:val="99"/>
    <w:unhideWhenUsed/>
    <w:rsid w:val="00696C58"/>
    <w:pPr>
      <w:tabs>
        <w:tab w:val="center" w:pos="4680"/>
        <w:tab w:val="right" w:pos="9360"/>
      </w:tabs>
    </w:pPr>
  </w:style>
  <w:style w:type="character" w:customStyle="1" w:styleId="FooterChar">
    <w:name w:val="Footer Char"/>
    <w:basedOn w:val="DefaultParagraphFont"/>
    <w:link w:val="Footer"/>
    <w:uiPriority w:val="99"/>
    <w:rsid w:val="00696C58"/>
    <w:rPr>
      <w:rFonts w:ascii="Californian FB" w:eastAsia="Californian FB" w:hAnsi="Californian FB" w:cs="Californian FB"/>
    </w:rPr>
  </w:style>
  <w:style w:type="paragraph" w:customStyle="1" w:styleId="P68B1DB1-Normal1">
    <w:name w:val="P68B1DB1-Normal1"/>
    <w:basedOn w:val="Normal"/>
    <w:rPr>
      <w:b/>
      <w:sz w:val="40"/>
    </w:rPr>
  </w:style>
  <w:style w:type="paragraph" w:customStyle="1" w:styleId="P68B1DB1-BodyText2">
    <w:name w:val="P68B1DB1-BodyText2"/>
    <w:basedOn w:val="BodyText"/>
    <w:rPr>
      <w:sz w:val="20"/>
    </w:rPr>
  </w:style>
  <w:style w:type="paragraph" w:customStyle="1" w:styleId="P68B1DB1-Normal3">
    <w:name w:val="P68B1DB1-Normal3"/>
    <w:basedOn w:val="Normal"/>
    <w:rPr>
      <w:rFonts w:ascii="Arial Black"/>
      <w:sz w:val="32"/>
    </w:rPr>
  </w:style>
  <w:style w:type="paragraph" w:customStyle="1" w:styleId="P68B1DB1-Normal4">
    <w:name w:val="P68B1DB1-Normal4"/>
    <w:basedOn w:val="Normal"/>
    <w:rPr>
      <w:b/>
    </w:rPr>
  </w:style>
  <w:style w:type="paragraph" w:customStyle="1" w:styleId="P68B1DB1-Normal5">
    <w:name w:val="P68B1DB1-Normal5"/>
    <w:basedOn w:val="Normal"/>
    <w:rPr>
      <w:rFonts w:ascii="Arial Black"/>
      <w:sz w:val="20"/>
    </w:rPr>
  </w:style>
  <w:style w:type="paragraph" w:customStyle="1" w:styleId="P68B1DB1-Normal6">
    <w:name w:val="P68B1DB1-Normal6"/>
    <w:basedOn w:val="Normal"/>
    <w:rPr>
      <w:b/>
      <w:sz w:val="28"/>
    </w:rPr>
  </w:style>
  <w:style w:type="paragraph" w:customStyle="1" w:styleId="P68B1DB1-ListParagraph7">
    <w:name w:val="P68B1DB1-ListParagraph7"/>
    <w:basedOn w:val="ListParagraph"/>
    <w:rPr>
      <w:sz w:val="28"/>
    </w:rPr>
  </w:style>
  <w:style w:type="paragraph" w:customStyle="1" w:styleId="P68B1DB1-TableParagraph8">
    <w:name w:val="P68B1DB1-TableParagraph8"/>
    <w:basedOn w:val="TableParagraph"/>
    <w:rPr>
      <w:b/>
      <w:sz w:val="28"/>
    </w:rPr>
  </w:style>
  <w:style w:type="paragraph" w:customStyle="1" w:styleId="P68B1DB1-TableParagraph9">
    <w:name w:val="P68B1DB1-TableParagraph9"/>
    <w:basedOn w:val="TableParagraph"/>
    <w:rPr>
      <w:sz w:val="28"/>
    </w:rPr>
  </w:style>
  <w:style w:type="paragraph" w:customStyle="1" w:styleId="P68B1DB1-TableParagraph10">
    <w:name w:val="P68B1DB1-TableParagraph10"/>
    <w:basedOn w:val="TableParagraph"/>
    <w:rPr>
      <w:rFonts w:ascii="Arial Black"/>
      <w:sz w:val="32"/>
    </w:rPr>
  </w:style>
  <w:style w:type="paragraph" w:customStyle="1" w:styleId="P68B1DB1-Normal11">
    <w:name w:val="P68B1DB1-Normal11"/>
    <w:basedOn w:val="Normal"/>
    <w:rPr>
      <w:rFonts w:ascii="Arial Black"/>
      <w:color w:val="171595"/>
      <w:sz w:val="32"/>
    </w:rPr>
  </w:style>
  <w:style w:type="paragraph" w:customStyle="1" w:styleId="P68B1DB1-Normal12">
    <w:name w:val="P68B1DB1-Normal12"/>
    <w:basedOn w:val="Normal"/>
    <w:rPr>
      <w:rFonts w:ascii="Arial Black"/>
      <w:color w:val="595958"/>
      <w:sz w:val="32"/>
    </w:rPr>
  </w:style>
  <w:style w:type="paragraph" w:customStyle="1" w:styleId="P68B1DB1-Normal13">
    <w:name w:val="P68B1DB1-Normal13"/>
    <w:basedOn w:val="Normal"/>
    <w:rPr>
      <w:rFonts w:ascii="Arial Black"/>
      <w:color w:val="FFFFFF"/>
      <w:sz w:val="44"/>
    </w:rPr>
  </w:style>
  <w:style w:type="paragraph" w:customStyle="1" w:styleId="P68B1DB1-Normal14">
    <w:name w:val="P68B1DB1-Normal14"/>
    <w:basedOn w:val="Normal"/>
    <w:rPr>
      <w:rFonts w:ascii="Arial Black"/>
      <w:color w:val="FFFFFF"/>
      <w:sz w:val="40"/>
    </w:rPr>
  </w:style>
  <w:style w:type="paragraph" w:customStyle="1" w:styleId="P68B1DB1-BodyText15">
    <w:name w:val="P68B1DB1-BodyText15"/>
    <w:basedOn w:val="BodyText"/>
    <w:rPr>
      <w:rFonts w:ascii="Arial Black"/>
      <w:sz w:val="20"/>
    </w:rPr>
  </w:style>
  <w:style w:type="paragraph" w:customStyle="1" w:styleId="P68B1DB1-ListParagraph16">
    <w:name w:val="P68B1DB1-ListParagraph16"/>
    <w:basedOn w:val="ListParagraph"/>
    <w:rPr>
      <w:rFonts w:ascii="Arial Black" w:hAnsi="Arial Black"/>
      <w:sz w:val="32"/>
    </w:rPr>
  </w:style>
  <w:style w:type="paragraph" w:customStyle="1" w:styleId="P68B1DB1-ListParagraph17">
    <w:name w:val="P68B1DB1-ListParagraph17"/>
    <w:basedOn w:val="ListParagraph"/>
    <w:rPr>
      <w:sz w:val="32"/>
    </w:rPr>
  </w:style>
  <w:style w:type="paragraph" w:customStyle="1" w:styleId="P68B1DB1-BodyText18">
    <w:name w:val="P68B1DB1-BodyText18"/>
    <w:basedOn w:val="BodyText"/>
    <w:rPr>
      <w:color w:val="0563C1"/>
      <w:u w:val="single" w:color="0563C1"/>
    </w:rPr>
  </w:style>
  <w:style w:type="paragraph" w:customStyle="1" w:styleId="P68B1DB1-Normal19">
    <w:name w:val="P68B1DB1-Normal19"/>
    <w:basedOn w:val="Normal"/>
    <w:rPr>
      <w:rFonts w:ascii="Arial Black" w:hAnsi="Arial Black"/>
      <w:color w:val="171595"/>
      <w:sz w:val="32"/>
    </w:rPr>
  </w:style>
  <w:style w:type="paragraph" w:customStyle="1" w:styleId="P68B1DB1-BodyText20">
    <w:name w:val="P68B1DB1-BodyText20"/>
    <w:basedOn w:val="BodyText"/>
    <w:rPr>
      <w:rFonts w:ascii="Arial Black"/>
      <w:color w:val="171595"/>
    </w:rPr>
  </w:style>
  <w:style w:type="paragraph" w:customStyle="1" w:styleId="P68B1DB1-Normal21">
    <w:name w:val="P68B1DB1-Normal21"/>
    <w:basedOn w:val="Normal"/>
    <w:rPr>
      <w:rFonts w:ascii="Arial Black"/>
      <w:color w:val="FFFFFF"/>
    </w:rPr>
  </w:style>
  <w:style w:type="paragraph" w:customStyle="1" w:styleId="P68B1DB1-Normal22">
    <w:name w:val="P68B1DB1-Normal22"/>
    <w:basedOn w:val="Normal"/>
    <w:rPr>
      <w:sz w:val="32"/>
    </w:rPr>
  </w:style>
  <w:style w:type="paragraph" w:customStyle="1" w:styleId="P68B1DB1-BodyText23">
    <w:name w:val="P68B1DB1-BodyText23"/>
    <w:basedOn w:val="BodyText"/>
    <w:rPr>
      <w:sz w:val="2"/>
    </w:rPr>
  </w:style>
  <w:style w:type="paragraph" w:customStyle="1" w:styleId="P68B1DB1-Normal24">
    <w:name w:val="P68B1DB1-Normal24"/>
    <w:basedOn w:val="Normal"/>
    <w:rPr>
      <w:rFonts w:ascii="Arial Black" w:hAnsi="Arial Black"/>
      <w:color w:val="FFFFFF"/>
      <w:sz w:val="40"/>
    </w:rPr>
  </w:style>
  <w:style w:type="paragraph" w:customStyle="1" w:styleId="P68B1DB1-Normal25">
    <w:name w:val="P68B1DB1-Normal25"/>
    <w:basedOn w:val="Normal"/>
    <w:rPr>
      <w:rFonts w:ascii="Georgia"/>
      <w:b/>
      <w:i/>
      <w:color w:val="FF6600"/>
      <w:sz w:val="33"/>
    </w:rPr>
  </w:style>
  <w:style w:type="paragraph" w:customStyle="1" w:styleId="P68B1DB1-Normal26">
    <w:name w:val="P68B1DB1-Normal26"/>
    <w:basedOn w:val="Normal"/>
    <w:rPr>
      <w:rFonts w:ascii="Georgia" w:hAnsi="Georgia"/>
      <w:b/>
      <w:i/>
      <w:color w:val="FF6600"/>
      <w:sz w:val="33"/>
    </w:rPr>
  </w:style>
  <w:style w:type="paragraph" w:customStyle="1" w:styleId="P68B1DB1-Normal27">
    <w:name w:val="P68B1DB1-Normal27"/>
    <w:basedOn w:val="Normal"/>
    <w:rPr>
      <w:rFonts w:ascii="Arial Black"/>
      <w:color w:val="161494"/>
      <w:sz w:val="32"/>
    </w:rPr>
  </w:style>
  <w:style w:type="paragraph" w:customStyle="1" w:styleId="P68B1DB1-BodyText28">
    <w:name w:val="P68B1DB1-BodyText28"/>
    <w:basedOn w:val="BodyText"/>
    <w:rPr>
      <w:u w:val="single"/>
    </w:rPr>
  </w:style>
  <w:style w:type="paragraph" w:customStyle="1" w:styleId="P68B1DB1-ListParagraph29">
    <w:name w:val="P68B1DB1-ListParagraph29"/>
    <w:basedOn w:val="ListParagraph"/>
    <w:rPr>
      <w:b/>
      <w:sz w:val="28"/>
    </w:rPr>
  </w:style>
  <w:style w:type="paragraph" w:customStyle="1" w:styleId="P68B1DB1-Normal30">
    <w:name w:val="P68B1DB1-Normal30"/>
    <w:basedOn w:val="Normal"/>
    <w:rPr>
      <w:i/>
      <w:sz w:val="28"/>
    </w:rPr>
  </w:style>
  <w:style w:type="paragraph" w:customStyle="1" w:styleId="P68B1DB1-Normal31">
    <w:name w:val="P68B1DB1-Normal31"/>
    <w:basedOn w:val="Normal"/>
    <w:rPr>
      <w:rFonts w:ascii="Arial Black" w:hAnsi="Arial Black"/>
      <w:sz w:val="32"/>
    </w:rPr>
  </w:style>
  <w:style w:type="paragraph" w:customStyle="1" w:styleId="P68B1DB1-Normal32">
    <w:name w:val="P68B1DB1-Normal32"/>
    <w:basedOn w:val="Normal"/>
    <w:rPr>
      <w:sz w:val="24"/>
    </w:rPr>
  </w:style>
  <w:style w:type="paragraph" w:customStyle="1" w:styleId="P68B1DB1-Normal33">
    <w:name w:val="P68B1DB1-Normal33"/>
    <w:basedOn w:val="Normal"/>
    <w:rPr>
      <w:rFonts w:ascii="Arial Black"/>
      <w:color w:val="FFFFFF"/>
      <w:sz w:val="24"/>
    </w:rPr>
  </w:style>
  <w:style w:type="paragraph" w:customStyle="1" w:styleId="P68B1DB1-Heading134">
    <w:name w:val="P68B1DB1-Heading134"/>
    <w:basedOn w:val="Heading1"/>
    <w:rPr>
      <w:color w:val="FFFFFF"/>
      <w:shd w:val="clear" w:color="auto" w:fill="171595"/>
    </w:rPr>
  </w:style>
  <w:style w:type="paragraph" w:customStyle="1" w:styleId="P68B1DB1-Normal35">
    <w:name w:val="P68B1DB1-Normal35"/>
    <w:basedOn w:val="Normal"/>
    <w:rPr>
      <w:rFonts w:ascii="Arial Black"/>
      <w:color w:val="171595"/>
      <w:sz w:val="36"/>
    </w:rPr>
  </w:style>
  <w:style w:type="paragraph" w:customStyle="1" w:styleId="P68B1DB1-Normal36">
    <w:name w:val="P68B1DB1-Normal36"/>
    <w:basedOn w:val="Normal"/>
    <w:rPr>
      <w:rFonts w:ascii="Arial Black" w:hAnsi="Arial Black"/>
      <w:color w:val="FFFFFF"/>
      <w:sz w:val="44"/>
    </w:rPr>
  </w:style>
  <w:style w:type="character" w:styleId="Hyperlink">
    <w:name w:val="Hyperlink"/>
    <w:basedOn w:val="DefaultParagraphFont"/>
    <w:uiPriority w:val="99"/>
    <w:unhideWhenUsed/>
    <w:rsid w:val="006C479D"/>
    <w:rPr>
      <w:color w:val="0000FF" w:themeColor="hyperlink"/>
      <w:u w:val="single"/>
    </w:rPr>
  </w:style>
  <w:style w:type="character" w:styleId="UnresolvedMention">
    <w:name w:val="Unresolved Mention"/>
    <w:basedOn w:val="DefaultParagraphFont"/>
    <w:uiPriority w:val="99"/>
    <w:semiHidden/>
    <w:unhideWhenUsed/>
    <w:rsid w:val="006C479D"/>
    <w:rPr>
      <w:color w:val="605E5C"/>
      <w:shd w:val="clear" w:color="auto" w:fill="E1DFDD"/>
    </w:rPr>
  </w:style>
  <w:style w:type="table" w:styleId="TableGrid">
    <w:name w:val="Table Grid"/>
    <w:basedOn w:val="TableNormal"/>
    <w:uiPriority w:val="39"/>
    <w:rsid w:val="00644240"/>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B2AB1"/>
    <w:rPr>
      <w:color w:val="800080" w:themeColor="followedHyperlink"/>
      <w:u w:val="single"/>
    </w:rPr>
  </w:style>
  <w:style w:type="paragraph" w:customStyle="1" w:styleId="NoParagraphStyle">
    <w:name w:val="[No Paragraph Style]"/>
    <w:rsid w:val="00551D22"/>
    <w:pPr>
      <w:widowControl/>
      <w:bidi/>
      <w:adjustRightInd w:val="0"/>
      <w:spacing w:line="288" w:lineRule="auto"/>
      <w:textAlignment w:val="center"/>
    </w:pPr>
    <w:rPr>
      <w:rFonts w:ascii="AdobeHebrew-Regular" w:hAnsi="AdobeHebrew-Regular" w:cs="AdobeHebrew-Regular"/>
      <w:color w:val="000000"/>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4817">
      <w:bodyDiv w:val="1"/>
      <w:marLeft w:val="0"/>
      <w:marRight w:val="0"/>
      <w:marTop w:val="0"/>
      <w:marBottom w:val="0"/>
      <w:divBdr>
        <w:top w:val="none" w:sz="0" w:space="0" w:color="auto"/>
        <w:left w:val="none" w:sz="0" w:space="0" w:color="auto"/>
        <w:bottom w:val="none" w:sz="0" w:space="0" w:color="auto"/>
        <w:right w:val="none" w:sz="0" w:space="0" w:color="auto"/>
      </w:divBdr>
    </w:div>
    <w:div w:id="93600474">
      <w:bodyDiv w:val="1"/>
      <w:marLeft w:val="0"/>
      <w:marRight w:val="0"/>
      <w:marTop w:val="0"/>
      <w:marBottom w:val="0"/>
      <w:divBdr>
        <w:top w:val="none" w:sz="0" w:space="0" w:color="auto"/>
        <w:left w:val="none" w:sz="0" w:space="0" w:color="auto"/>
        <w:bottom w:val="none" w:sz="0" w:space="0" w:color="auto"/>
        <w:right w:val="none" w:sz="0" w:space="0" w:color="auto"/>
      </w:divBdr>
      <w:divsChild>
        <w:div w:id="1596474581">
          <w:marLeft w:val="0"/>
          <w:marRight w:val="0"/>
          <w:marTop w:val="0"/>
          <w:marBottom w:val="0"/>
          <w:divBdr>
            <w:top w:val="none" w:sz="0" w:space="0" w:color="auto"/>
            <w:left w:val="none" w:sz="0" w:space="0" w:color="auto"/>
            <w:bottom w:val="none" w:sz="0" w:space="0" w:color="auto"/>
            <w:right w:val="none" w:sz="0" w:space="0" w:color="auto"/>
          </w:divBdr>
          <w:divsChild>
            <w:div w:id="1260018884">
              <w:marLeft w:val="0"/>
              <w:marRight w:val="0"/>
              <w:marTop w:val="0"/>
              <w:marBottom w:val="0"/>
              <w:divBdr>
                <w:top w:val="none" w:sz="0" w:space="0" w:color="auto"/>
                <w:left w:val="none" w:sz="0" w:space="0" w:color="auto"/>
                <w:bottom w:val="none" w:sz="0" w:space="0" w:color="auto"/>
                <w:right w:val="none" w:sz="0" w:space="0" w:color="auto"/>
              </w:divBdr>
              <w:divsChild>
                <w:div w:id="538083309">
                  <w:marLeft w:val="0"/>
                  <w:marRight w:val="0"/>
                  <w:marTop w:val="0"/>
                  <w:marBottom w:val="0"/>
                  <w:divBdr>
                    <w:top w:val="none" w:sz="0" w:space="0" w:color="auto"/>
                    <w:left w:val="none" w:sz="0" w:space="0" w:color="auto"/>
                    <w:bottom w:val="none" w:sz="0" w:space="0" w:color="auto"/>
                    <w:right w:val="none" w:sz="0" w:space="0" w:color="auto"/>
                  </w:divBdr>
                  <w:divsChild>
                    <w:div w:id="452990945">
                      <w:marLeft w:val="0"/>
                      <w:marRight w:val="0"/>
                      <w:marTop w:val="0"/>
                      <w:marBottom w:val="0"/>
                      <w:divBdr>
                        <w:top w:val="none" w:sz="0" w:space="0" w:color="auto"/>
                        <w:left w:val="none" w:sz="0" w:space="0" w:color="auto"/>
                        <w:bottom w:val="none" w:sz="0" w:space="0" w:color="auto"/>
                        <w:right w:val="none" w:sz="0" w:space="0" w:color="auto"/>
                      </w:divBdr>
                      <w:divsChild>
                        <w:div w:id="141309713">
                          <w:marLeft w:val="0"/>
                          <w:marRight w:val="0"/>
                          <w:marTop w:val="0"/>
                          <w:marBottom w:val="0"/>
                          <w:divBdr>
                            <w:top w:val="none" w:sz="0" w:space="0" w:color="auto"/>
                            <w:left w:val="none" w:sz="0" w:space="0" w:color="auto"/>
                            <w:bottom w:val="none" w:sz="0" w:space="0" w:color="auto"/>
                            <w:right w:val="none" w:sz="0" w:space="0" w:color="auto"/>
                          </w:divBdr>
                          <w:divsChild>
                            <w:div w:id="1799831967">
                              <w:marLeft w:val="0"/>
                              <w:marRight w:val="0"/>
                              <w:marTop w:val="0"/>
                              <w:marBottom w:val="0"/>
                              <w:divBdr>
                                <w:top w:val="none" w:sz="0" w:space="0" w:color="auto"/>
                                <w:left w:val="none" w:sz="0" w:space="0" w:color="auto"/>
                                <w:bottom w:val="none" w:sz="0" w:space="0" w:color="auto"/>
                                <w:right w:val="none" w:sz="0" w:space="0" w:color="auto"/>
                              </w:divBdr>
                              <w:divsChild>
                                <w:div w:id="559555476">
                                  <w:marLeft w:val="0"/>
                                  <w:marRight w:val="0"/>
                                  <w:marTop w:val="0"/>
                                  <w:marBottom w:val="0"/>
                                  <w:divBdr>
                                    <w:top w:val="none" w:sz="0" w:space="0" w:color="auto"/>
                                    <w:left w:val="none" w:sz="0" w:space="0" w:color="auto"/>
                                    <w:bottom w:val="none" w:sz="0" w:space="0" w:color="auto"/>
                                    <w:right w:val="none" w:sz="0" w:space="0" w:color="auto"/>
                                  </w:divBdr>
                                  <w:divsChild>
                                    <w:div w:id="2021658838">
                                      <w:marLeft w:val="0"/>
                                      <w:marRight w:val="0"/>
                                      <w:marTop w:val="0"/>
                                      <w:marBottom w:val="0"/>
                                      <w:divBdr>
                                        <w:top w:val="none" w:sz="0" w:space="0" w:color="auto"/>
                                        <w:left w:val="none" w:sz="0" w:space="0" w:color="auto"/>
                                        <w:bottom w:val="none" w:sz="0" w:space="0" w:color="auto"/>
                                        <w:right w:val="none" w:sz="0" w:space="0" w:color="auto"/>
                                      </w:divBdr>
                                    </w:div>
                                    <w:div w:id="56129005">
                                      <w:marLeft w:val="0"/>
                                      <w:marRight w:val="0"/>
                                      <w:marTop w:val="0"/>
                                      <w:marBottom w:val="0"/>
                                      <w:divBdr>
                                        <w:top w:val="none" w:sz="0" w:space="0" w:color="auto"/>
                                        <w:left w:val="none" w:sz="0" w:space="0" w:color="auto"/>
                                        <w:bottom w:val="none" w:sz="0" w:space="0" w:color="auto"/>
                                        <w:right w:val="none" w:sz="0" w:space="0" w:color="auto"/>
                                      </w:divBdr>
                                      <w:divsChild>
                                        <w:div w:id="1193688956">
                                          <w:marLeft w:val="0"/>
                                          <w:marRight w:val="165"/>
                                          <w:marTop w:val="150"/>
                                          <w:marBottom w:val="0"/>
                                          <w:divBdr>
                                            <w:top w:val="none" w:sz="0" w:space="0" w:color="auto"/>
                                            <w:left w:val="none" w:sz="0" w:space="0" w:color="auto"/>
                                            <w:bottom w:val="none" w:sz="0" w:space="0" w:color="auto"/>
                                            <w:right w:val="none" w:sz="0" w:space="0" w:color="auto"/>
                                          </w:divBdr>
                                          <w:divsChild>
                                            <w:div w:id="318046630">
                                              <w:marLeft w:val="0"/>
                                              <w:marRight w:val="0"/>
                                              <w:marTop w:val="0"/>
                                              <w:marBottom w:val="0"/>
                                              <w:divBdr>
                                                <w:top w:val="none" w:sz="0" w:space="0" w:color="auto"/>
                                                <w:left w:val="none" w:sz="0" w:space="0" w:color="auto"/>
                                                <w:bottom w:val="none" w:sz="0" w:space="0" w:color="auto"/>
                                                <w:right w:val="none" w:sz="0" w:space="0" w:color="auto"/>
                                              </w:divBdr>
                                              <w:divsChild>
                                                <w:div w:id="15603651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710399">
      <w:bodyDiv w:val="1"/>
      <w:marLeft w:val="0"/>
      <w:marRight w:val="0"/>
      <w:marTop w:val="0"/>
      <w:marBottom w:val="0"/>
      <w:divBdr>
        <w:top w:val="none" w:sz="0" w:space="0" w:color="auto"/>
        <w:left w:val="none" w:sz="0" w:space="0" w:color="auto"/>
        <w:bottom w:val="none" w:sz="0" w:space="0" w:color="auto"/>
        <w:right w:val="none" w:sz="0" w:space="0" w:color="auto"/>
      </w:divBdr>
    </w:div>
    <w:div w:id="190460945">
      <w:bodyDiv w:val="1"/>
      <w:marLeft w:val="0"/>
      <w:marRight w:val="0"/>
      <w:marTop w:val="0"/>
      <w:marBottom w:val="0"/>
      <w:divBdr>
        <w:top w:val="none" w:sz="0" w:space="0" w:color="auto"/>
        <w:left w:val="none" w:sz="0" w:space="0" w:color="auto"/>
        <w:bottom w:val="none" w:sz="0" w:space="0" w:color="auto"/>
        <w:right w:val="none" w:sz="0" w:space="0" w:color="auto"/>
      </w:divBdr>
    </w:div>
    <w:div w:id="198780635">
      <w:bodyDiv w:val="1"/>
      <w:marLeft w:val="0"/>
      <w:marRight w:val="0"/>
      <w:marTop w:val="0"/>
      <w:marBottom w:val="0"/>
      <w:divBdr>
        <w:top w:val="none" w:sz="0" w:space="0" w:color="auto"/>
        <w:left w:val="none" w:sz="0" w:space="0" w:color="auto"/>
        <w:bottom w:val="none" w:sz="0" w:space="0" w:color="auto"/>
        <w:right w:val="none" w:sz="0" w:space="0" w:color="auto"/>
      </w:divBdr>
    </w:div>
    <w:div w:id="205529863">
      <w:bodyDiv w:val="1"/>
      <w:marLeft w:val="0"/>
      <w:marRight w:val="0"/>
      <w:marTop w:val="0"/>
      <w:marBottom w:val="0"/>
      <w:divBdr>
        <w:top w:val="none" w:sz="0" w:space="0" w:color="auto"/>
        <w:left w:val="none" w:sz="0" w:space="0" w:color="auto"/>
        <w:bottom w:val="none" w:sz="0" w:space="0" w:color="auto"/>
        <w:right w:val="none" w:sz="0" w:space="0" w:color="auto"/>
      </w:divBdr>
    </w:div>
    <w:div w:id="271858406">
      <w:bodyDiv w:val="1"/>
      <w:marLeft w:val="0"/>
      <w:marRight w:val="0"/>
      <w:marTop w:val="0"/>
      <w:marBottom w:val="0"/>
      <w:divBdr>
        <w:top w:val="none" w:sz="0" w:space="0" w:color="auto"/>
        <w:left w:val="none" w:sz="0" w:space="0" w:color="auto"/>
        <w:bottom w:val="none" w:sz="0" w:space="0" w:color="auto"/>
        <w:right w:val="none" w:sz="0" w:space="0" w:color="auto"/>
      </w:divBdr>
    </w:div>
    <w:div w:id="335574738">
      <w:bodyDiv w:val="1"/>
      <w:marLeft w:val="0"/>
      <w:marRight w:val="0"/>
      <w:marTop w:val="0"/>
      <w:marBottom w:val="0"/>
      <w:divBdr>
        <w:top w:val="none" w:sz="0" w:space="0" w:color="auto"/>
        <w:left w:val="none" w:sz="0" w:space="0" w:color="auto"/>
        <w:bottom w:val="none" w:sz="0" w:space="0" w:color="auto"/>
        <w:right w:val="none" w:sz="0" w:space="0" w:color="auto"/>
      </w:divBdr>
    </w:div>
    <w:div w:id="336885774">
      <w:bodyDiv w:val="1"/>
      <w:marLeft w:val="0"/>
      <w:marRight w:val="0"/>
      <w:marTop w:val="0"/>
      <w:marBottom w:val="0"/>
      <w:divBdr>
        <w:top w:val="none" w:sz="0" w:space="0" w:color="auto"/>
        <w:left w:val="none" w:sz="0" w:space="0" w:color="auto"/>
        <w:bottom w:val="none" w:sz="0" w:space="0" w:color="auto"/>
        <w:right w:val="none" w:sz="0" w:space="0" w:color="auto"/>
      </w:divBdr>
    </w:div>
    <w:div w:id="342510205">
      <w:bodyDiv w:val="1"/>
      <w:marLeft w:val="0"/>
      <w:marRight w:val="0"/>
      <w:marTop w:val="0"/>
      <w:marBottom w:val="0"/>
      <w:divBdr>
        <w:top w:val="none" w:sz="0" w:space="0" w:color="auto"/>
        <w:left w:val="none" w:sz="0" w:space="0" w:color="auto"/>
        <w:bottom w:val="none" w:sz="0" w:space="0" w:color="auto"/>
        <w:right w:val="none" w:sz="0" w:space="0" w:color="auto"/>
      </w:divBdr>
      <w:divsChild>
        <w:div w:id="1423337173">
          <w:marLeft w:val="0"/>
          <w:marRight w:val="0"/>
          <w:marTop w:val="0"/>
          <w:marBottom w:val="0"/>
          <w:divBdr>
            <w:top w:val="none" w:sz="0" w:space="0" w:color="auto"/>
            <w:left w:val="none" w:sz="0" w:space="0" w:color="auto"/>
            <w:bottom w:val="none" w:sz="0" w:space="0" w:color="auto"/>
            <w:right w:val="none" w:sz="0" w:space="0" w:color="auto"/>
          </w:divBdr>
          <w:divsChild>
            <w:div w:id="15890319">
              <w:marLeft w:val="0"/>
              <w:marRight w:val="0"/>
              <w:marTop w:val="0"/>
              <w:marBottom w:val="0"/>
              <w:divBdr>
                <w:top w:val="none" w:sz="0" w:space="0" w:color="auto"/>
                <w:left w:val="none" w:sz="0" w:space="0" w:color="auto"/>
                <w:bottom w:val="none" w:sz="0" w:space="0" w:color="auto"/>
                <w:right w:val="none" w:sz="0" w:space="0" w:color="auto"/>
              </w:divBdr>
              <w:divsChild>
                <w:div w:id="1417281960">
                  <w:marLeft w:val="0"/>
                  <w:marRight w:val="0"/>
                  <w:marTop w:val="0"/>
                  <w:marBottom w:val="0"/>
                  <w:divBdr>
                    <w:top w:val="none" w:sz="0" w:space="0" w:color="auto"/>
                    <w:left w:val="none" w:sz="0" w:space="0" w:color="auto"/>
                    <w:bottom w:val="none" w:sz="0" w:space="0" w:color="auto"/>
                    <w:right w:val="none" w:sz="0" w:space="0" w:color="auto"/>
                  </w:divBdr>
                  <w:divsChild>
                    <w:div w:id="1984046038">
                      <w:marLeft w:val="0"/>
                      <w:marRight w:val="0"/>
                      <w:marTop w:val="0"/>
                      <w:marBottom w:val="0"/>
                      <w:divBdr>
                        <w:top w:val="none" w:sz="0" w:space="0" w:color="auto"/>
                        <w:left w:val="none" w:sz="0" w:space="0" w:color="auto"/>
                        <w:bottom w:val="none" w:sz="0" w:space="0" w:color="auto"/>
                        <w:right w:val="none" w:sz="0" w:space="0" w:color="auto"/>
                      </w:divBdr>
                      <w:divsChild>
                        <w:div w:id="621809555">
                          <w:marLeft w:val="0"/>
                          <w:marRight w:val="0"/>
                          <w:marTop w:val="0"/>
                          <w:marBottom w:val="0"/>
                          <w:divBdr>
                            <w:top w:val="none" w:sz="0" w:space="0" w:color="auto"/>
                            <w:left w:val="none" w:sz="0" w:space="0" w:color="auto"/>
                            <w:bottom w:val="none" w:sz="0" w:space="0" w:color="auto"/>
                            <w:right w:val="none" w:sz="0" w:space="0" w:color="auto"/>
                          </w:divBdr>
                          <w:divsChild>
                            <w:div w:id="727923654">
                              <w:marLeft w:val="0"/>
                              <w:marRight w:val="0"/>
                              <w:marTop w:val="0"/>
                              <w:marBottom w:val="0"/>
                              <w:divBdr>
                                <w:top w:val="none" w:sz="0" w:space="0" w:color="auto"/>
                                <w:left w:val="none" w:sz="0" w:space="0" w:color="auto"/>
                                <w:bottom w:val="none" w:sz="0" w:space="0" w:color="auto"/>
                                <w:right w:val="none" w:sz="0" w:space="0" w:color="auto"/>
                              </w:divBdr>
                              <w:divsChild>
                                <w:div w:id="1647006046">
                                  <w:marLeft w:val="0"/>
                                  <w:marRight w:val="0"/>
                                  <w:marTop w:val="0"/>
                                  <w:marBottom w:val="0"/>
                                  <w:divBdr>
                                    <w:top w:val="none" w:sz="0" w:space="0" w:color="auto"/>
                                    <w:left w:val="none" w:sz="0" w:space="0" w:color="auto"/>
                                    <w:bottom w:val="none" w:sz="0" w:space="0" w:color="auto"/>
                                    <w:right w:val="none" w:sz="0" w:space="0" w:color="auto"/>
                                  </w:divBdr>
                                  <w:divsChild>
                                    <w:div w:id="1370648888">
                                      <w:marLeft w:val="0"/>
                                      <w:marRight w:val="0"/>
                                      <w:marTop w:val="0"/>
                                      <w:marBottom w:val="0"/>
                                      <w:divBdr>
                                        <w:top w:val="none" w:sz="0" w:space="0" w:color="auto"/>
                                        <w:left w:val="none" w:sz="0" w:space="0" w:color="auto"/>
                                        <w:bottom w:val="none" w:sz="0" w:space="0" w:color="auto"/>
                                        <w:right w:val="none" w:sz="0" w:space="0" w:color="auto"/>
                                      </w:divBdr>
                                    </w:div>
                                    <w:div w:id="466166762">
                                      <w:marLeft w:val="0"/>
                                      <w:marRight w:val="0"/>
                                      <w:marTop w:val="0"/>
                                      <w:marBottom w:val="0"/>
                                      <w:divBdr>
                                        <w:top w:val="none" w:sz="0" w:space="0" w:color="auto"/>
                                        <w:left w:val="none" w:sz="0" w:space="0" w:color="auto"/>
                                        <w:bottom w:val="none" w:sz="0" w:space="0" w:color="auto"/>
                                        <w:right w:val="none" w:sz="0" w:space="0" w:color="auto"/>
                                      </w:divBdr>
                                      <w:divsChild>
                                        <w:div w:id="700983056">
                                          <w:marLeft w:val="0"/>
                                          <w:marRight w:val="165"/>
                                          <w:marTop w:val="150"/>
                                          <w:marBottom w:val="0"/>
                                          <w:divBdr>
                                            <w:top w:val="none" w:sz="0" w:space="0" w:color="auto"/>
                                            <w:left w:val="none" w:sz="0" w:space="0" w:color="auto"/>
                                            <w:bottom w:val="none" w:sz="0" w:space="0" w:color="auto"/>
                                            <w:right w:val="none" w:sz="0" w:space="0" w:color="auto"/>
                                          </w:divBdr>
                                          <w:divsChild>
                                            <w:div w:id="1634674018">
                                              <w:marLeft w:val="0"/>
                                              <w:marRight w:val="0"/>
                                              <w:marTop w:val="0"/>
                                              <w:marBottom w:val="0"/>
                                              <w:divBdr>
                                                <w:top w:val="none" w:sz="0" w:space="0" w:color="auto"/>
                                                <w:left w:val="none" w:sz="0" w:space="0" w:color="auto"/>
                                                <w:bottom w:val="none" w:sz="0" w:space="0" w:color="auto"/>
                                                <w:right w:val="none" w:sz="0" w:space="0" w:color="auto"/>
                                              </w:divBdr>
                                              <w:divsChild>
                                                <w:div w:id="57620502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32627879">
      <w:bodyDiv w:val="1"/>
      <w:marLeft w:val="0"/>
      <w:marRight w:val="0"/>
      <w:marTop w:val="0"/>
      <w:marBottom w:val="0"/>
      <w:divBdr>
        <w:top w:val="none" w:sz="0" w:space="0" w:color="auto"/>
        <w:left w:val="none" w:sz="0" w:space="0" w:color="auto"/>
        <w:bottom w:val="none" w:sz="0" w:space="0" w:color="auto"/>
        <w:right w:val="none" w:sz="0" w:space="0" w:color="auto"/>
      </w:divBdr>
    </w:div>
    <w:div w:id="441266362">
      <w:bodyDiv w:val="1"/>
      <w:marLeft w:val="0"/>
      <w:marRight w:val="0"/>
      <w:marTop w:val="0"/>
      <w:marBottom w:val="0"/>
      <w:divBdr>
        <w:top w:val="none" w:sz="0" w:space="0" w:color="auto"/>
        <w:left w:val="none" w:sz="0" w:space="0" w:color="auto"/>
        <w:bottom w:val="none" w:sz="0" w:space="0" w:color="auto"/>
        <w:right w:val="none" w:sz="0" w:space="0" w:color="auto"/>
      </w:divBdr>
    </w:div>
    <w:div w:id="583803383">
      <w:bodyDiv w:val="1"/>
      <w:marLeft w:val="0"/>
      <w:marRight w:val="0"/>
      <w:marTop w:val="0"/>
      <w:marBottom w:val="0"/>
      <w:divBdr>
        <w:top w:val="none" w:sz="0" w:space="0" w:color="auto"/>
        <w:left w:val="none" w:sz="0" w:space="0" w:color="auto"/>
        <w:bottom w:val="none" w:sz="0" w:space="0" w:color="auto"/>
        <w:right w:val="none" w:sz="0" w:space="0" w:color="auto"/>
      </w:divBdr>
    </w:div>
    <w:div w:id="639458206">
      <w:bodyDiv w:val="1"/>
      <w:marLeft w:val="0"/>
      <w:marRight w:val="0"/>
      <w:marTop w:val="0"/>
      <w:marBottom w:val="0"/>
      <w:divBdr>
        <w:top w:val="none" w:sz="0" w:space="0" w:color="auto"/>
        <w:left w:val="none" w:sz="0" w:space="0" w:color="auto"/>
        <w:bottom w:val="none" w:sz="0" w:space="0" w:color="auto"/>
        <w:right w:val="none" w:sz="0" w:space="0" w:color="auto"/>
      </w:divBdr>
    </w:div>
    <w:div w:id="666902507">
      <w:bodyDiv w:val="1"/>
      <w:marLeft w:val="0"/>
      <w:marRight w:val="0"/>
      <w:marTop w:val="0"/>
      <w:marBottom w:val="0"/>
      <w:divBdr>
        <w:top w:val="none" w:sz="0" w:space="0" w:color="auto"/>
        <w:left w:val="none" w:sz="0" w:space="0" w:color="auto"/>
        <w:bottom w:val="none" w:sz="0" w:space="0" w:color="auto"/>
        <w:right w:val="none" w:sz="0" w:space="0" w:color="auto"/>
      </w:divBdr>
      <w:divsChild>
        <w:div w:id="55861928">
          <w:marLeft w:val="0"/>
          <w:marRight w:val="0"/>
          <w:marTop w:val="0"/>
          <w:marBottom w:val="0"/>
          <w:divBdr>
            <w:top w:val="none" w:sz="0" w:space="0" w:color="auto"/>
            <w:left w:val="none" w:sz="0" w:space="0" w:color="auto"/>
            <w:bottom w:val="none" w:sz="0" w:space="0" w:color="auto"/>
            <w:right w:val="none" w:sz="0" w:space="0" w:color="auto"/>
          </w:divBdr>
          <w:divsChild>
            <w:div w:id="1678462738">
              <w:marLeft w:val="0"/>
              <w:marRight w:val="0"/>
              <w:marTop w:val="0"/>
              <w:marBottom w:val="0"/>
              <w:divBdr>
                <w:top w:val="none" w:sz="0" w:space="0" w:color="auto"/>
                <w:left w:val="none" w:sz="0" w:space="0" w:color="auto"/>
                <w:bottom w:val="none" w:sz="0" w:space="0" w:color="auto"/>
                <w:right w:val="none" w:sz="0" w:space="0" w:color="auto"/>
              </w:divBdr>
              <w:divsChild>
                <w:div w:id="894047970">
                  <w:marLeft w:val="0"/>
                  <w:marRight w:val="0"/>
                  <w:marTop w:val="0"/>
                  <w:marBottom w:val="0"/>
                  <w:divBdr>
                    <w:top w:val="none" w:sz="0" w:space="0" w:color="auto"/>
                    <w:left w:val="none" w:sz="0" w:space="0" w:color="auto"/>
                    <w:bottom w:val="none" w:sz="0" w:space="0" w:color="auto"/>
                    <w:right w:val="none" w:sz="0" w:space="0" w:color="auto"/>
                  </w:divBdr>
                  <w:divsChild>
                    <w:div w:id="1688602676">
                      <w:marLeft w:val="0"/>
                      <w:marRight w:val="0"/>
                      <w:marTop w:val="0"/>
                      <w:marBottom w:val="0"/>
                      <w:divBdr>
                        <w:top w:val="none" w:sz="0" w:space="0" w:color="auto"/>
                        <w:left w:val="none" w:sz="0" w:space="0" w:color="auto"/>
                        <w:bottom w:val="none" w:sz="0" w:space="0" w:color="auto"/>
                        <w:right w:val="none" w:sz="0" w:space="0" w:color="auto"/>
                      </w:divBdr>
                      <w:divsChild>
                        <w:div w:id="500705709">
                          <w:marLeft w:val="0"/>
                          <w:marRight w:val="0"/>
                          <w:marTop w:val="0"/>
                          <w:marBottom w:val="0"/>
                          <w:divBdr>
                            <w:top w:val="none" w:sz="0" w:space="0" w:color="auto"/>
                            <w:left w:val="none" w:sz="0" w:space="0" w:color="auto"/>
                            <w:bottom w:val="none" w:sz="0" w:space="0" w:color="auto"/>
                            <w:right w:val="none" w:sz="0" w:space="0" w:color="auto"/>
                          </w:divBdr>
                          <w:divsChild>
                            <w:div w:id="1273050043">
                              <w:marLeft w:val="0"/>
                              <w:marRight w:val="0"/>
                              <w:marTop w:val="0"/>
                              <w:marBottom w:val="0"/>
                              <w:divBdr>
                                <w:top w:val="none" w:sz="0" w:space="0" w:color="auto"/>
                                <w:left w:val="none" w:sz="0" w:space="0" w:color="auto"/>
                                <w:bottom w:val="none" w:sz="0" w:space="0" w:color="auto"/>
                                <w:right w:val="none" w:sz="0" w:space="0" w:color="auto"/>
                              </w:divBdr>
                              <w:divsChild>
                                <w:div w:id="2116752070">
                                  <w:marLeft w:val="0"/>
                                  <w:marRight w:val="0"/>
                                  <w:marTop w:val="0"/>
                                  <w:marBottom w:val="0"/>
                                  <w:divBdr>
                                    <w:top w:val="none" w:sz="0" w:space="0" w:color="auto"/>
                                    <w:left w:val="none" w:sz="0" w:space="0" w:color="auto"/>
                                    <w:bottom w:val="none" w:sz="0" w:space="0" w:color="auto"/>
                                    <w:right w:val="none" w:sz="0" w:space="0" w:color="auto"/>
                                  </w:divBdr>
                                  <w:divsChild>
                                    <w:div w:id="1494373589">
                                      <w:marLeft w:val="0"/>
                                      <w:marRight w:val="0"/>
                                      <w:marTop w:val="0"/>
                                      <w:marBottom w:val="0"/>
                                      <w:divBdr>
                                        <w:top w:val="none" w:sz="0" w:space="0" w:color="auto"/>
                                        <w:left w:val="none" w:sz="0" w:space="0" w:color="auto"/>
                                        <w:bottom w:val="none" w:sz="0" w:space="0" w:color="auto"/>
                                        <w:right w:val="none" w:sz="0" w:space="0" w:color="auto"/>
                                      </w:divBdr>
                                    </w:div>
                                    <w:div w:id="2042586356">
                                      <w:marLeft w:val="0"/>
                                      <w:marRight w:val="0"/>
                                      <w:marTop w:val="0"/>
                                      <w:marBottom w:val="0"/>
                                      <w:divBdr>
                                        <w:top w:val="none" w:sz="0" w:space="0" w:color="auto"/>
                                        <w:left w:val="none" w:sz="0" w:space="0" w:color="auto"/>
                                        <w:bottom w:val="none" w:sz="0" w:space="0" w:color="auto"/>
                                        <w:right w:val="none" w:sz="0" w:space="0" w:color="auto"/>
                                      </w:divBdr>
                                      <w:divsChild>
                                        <w:div w:id="1881940457">
                                          <w:marLeft w:val="0"/>
                                          <w:marRight w:val="165"/>
                                          <w:marTop w:val="150"/>
                                          <w:marBottom w:val="0"/>
                                          <w:divBdr>
                                            <w:top w:val="none" w:sz="0" w:space="0" w:color="auto"/>
                                            <w:left w:val="none" w:sz="0" w:space="0" w:color="auto"/>
                                            <w:bottom w:val="none" w:sz="0" w:space="0" w:color="auto"/>
                                            <w:right w:val="none" w:sz="0" w:space="0" w:color="auto"/>
                                          </w:divBdr>
                                          <w:divsChild>
                                            <w:div w:id="418523682">
                                              <w:marLeft w:val="0"/>
                                              <w:marRight w:val="0"/>
                                              <w:marTop w:val="0"/>
                                              <w:marBottom w:val="0"/>
                                              <w:divBdr>
                                                <w:top w:val="none" w:sz="0" w:space="0" w:color="auto"/>
                                                <w:left w:val="none" w:sz="0" w:space="0" w:color="auto"/>
                                                <w:bottom w:val="none" w:sz="0" w:space="0" w:color="auto"/>
                                                <w:right w:val="none" w:sz="0" w:space="0" w:color="auto"/>
                                              </w:divBdr>
                                              <w:divsChild>
                                                <w:div w:id="5658412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6705973">
      <w:bodyDiv w:val="1"/>
      <w:marLeft w:val="0"/>
      <w:marRight w:val="0"/>
      <w:marTop w:val="0"/>
      <w:marBottom w:val="0"/>
      <w:divBdr>
        <w:top w:val="none" w:sz="0" w:space="0" w:color="auto"/>
        <w:left w:val="none" w:sz="0" w:space="0" w:color="auto"/>
        <w:bottom w:val="none" w:sz="0" w:space="0" w:color="auto"/>
        <w:right w:val="none" w:sz="0" w:space="0" w:color="auto"/>
      </w:divBdr>
    </w:div>
    <w:div w:id="778454484">
      <w:bodyDiv w:val="1"/>
      <w:marLeft w:val="0"/>
      <w:marRight w:val="0"/>
      <w:marTop w:val="0"/>
      <w:marBottom w:val="0"/>
      <w:divBdr>
        <w:top w:val="none" w:sz="0" w:space="0" w:color="auto"/>
        <w:left w:val="none" w:sz="0" w:space="0" w:color="auto"/>
        <w:bottom w:val="none" w:sz="0" w:space="0" w:color="auto"/>
        <w:right w:val="none" w:sz="0" w:space="0" w:color="auto"/>
      </w:divBdr>
    </w:div>
    <w:div w:id="906960332">
      <w:bodyDiv w:val="1"/>
      <w:marLeft w:val="0"/>
      <w:marRight w:val="0"/>
      <w:marTop w:val="0"/>
      <w:marBottom w:val="0"/>
      <w:divBdr>
        <w:top w:val="none" w:sz="0" w:space="0" w:color="auto"/>
        <w:left w:val="none" w:sz="0" w:space="0" w:color="auto"/>
        <w:bottom w:val="none" w:sz="0" w:space="0" w:color="auto"/>
        <w:right w:val="none" w:sz="0" w:space="0" w:color="auto"/>
      </w:divBdr>
    </w:div>
    <w:div w:id="929388302">
      <w:bodyDiv w:val="1"/>
      <w:marLeft w:val="0"/>
      <w:marRight w:val="0"/>
      <w:marTop w:val="0"/>
      <w:marBottom w:val="0"/>
      <w:divBdr>
        <w:top w:val="none" w:sz="0" w:space="0" w:color="auto"/>
        <w:left w:val="none" w:sz="0" w:space="0" w:color="auto"/>
        <w:bottom w:val="none" w:sz="0" w:space="0" w:color="auto"/>
        <w:right w:val="none" w:sz="0" w:space="0" w:color="auto"/>
      </w:divBdr>
    </w:div>
    <w:div w:id="1000932102">
      <w:bodyDiv w:val="1"/>
      <w:marLeft w:val="0"/>
      <w:marRight w:val="0"/>
      <w:marTop w:val="0"/>
      <w:marBottom w:val="0"/>
      <w:divBdr>
        <w:top w:val="none" w:sz="0" w:space="0" w:color="auto"/>
        <w:left w:val="none" w:sz="0" w:space="0" w:color="auto"/>
        <w:bottom w:val="none" w:sz="0" w:space="0" w:color="auto"/>
        <w:right w:val="none" w:sz="0" w:space="0" w:color="auto"/>
      </w:divBdr>
      <w:divsChild>
        <w:div w:id="65029823">
          <w:marLeft w:val="0"/>
          <w:marRight w:val="0"/>
          <w:marTop w:val="0"/>
          <w:marBottom w:val="0"/>
          <w:divBdr>
            <w:top w:val="none" w:sz="0" w:space="0" w:color="auto"/>
            <w:left w:val="none" w:sz="0" w:space="0" w:color="auto"/>
            <w:bottom w:val="none" w:sz="0" w:space="0" w:color="auto"/>
            <w:right w:val="none" w:sz="0" w:space="0" w:color="auto"/>
          </w:divBdr>
          <w:divsChild>
            <w:div w:id="1342972920">
              <w:marLeft w:val="0"/>
              <w:marRight w:val="0"/>
              <w:marTop w:val="0"/>
              <w:marBottom w:val="0"/>
              <w:divBdr>
                <w:top w:val="none" w:sz="0" w:space="0" w:color="auto"/>
                <w:left w:val="none" w:sz="0" w:space="0" w:color="auto"/>
                <w:bottom w:val="none" w:sz="0" w:space="0" w:color="auto"/>
                <w:right w:val="none" w:sz="0" w:space="0" w:color="auto"/>
              </w:divBdr>
              <w:divsChild>
                <w:div w:id="1517503121">
                  <w:marLeft w:val="0"/>
                  <w:marRight w:val="0"/>
                  <w:marTop w:val="0"/>
                  <w:marBottom w:val="0"/>
                  <w:divBdr>
                    <w:top w:val="none" w:sz="0" w:space="0" w:color="auto"/>
                    <w:left w:val="none" w:sz="0" w:space="0" w:color="auto"/>
                    <w:bottom w:val="none" w:sz="0" w:space="0" w:color="auto"/>
                    <w:right w:val="none" w:sz="0" w:space="0" w:color="auto"/>
                  </w:divBdr>
                  <w:divsChild>
                    <w:div w:id="560363531">
                      <w:marLeft w:val="0"/>
                      <w:marRight w:val="0"/>
                      <w:marTop w:val="0"/>
                      <w:marBottom w:val="0"/>
                      <w:divBdr>
                        <w:top w:val="none" w:sz="0" w:space="0" w:color="auto"/>
                        <w:left w:val="none" w:sz="0" w:space="0" w:color="auto"/>
                        <w:bottom w:val="none" w:sz="0" w:space="0" w:color="auto"/>
                        <w:right w:val="none" w:sz="0" w:space="0" w:color="auto"/>
                      </w:divBdr>
                      <w:divsChild>
                        <w:div w:id="224952303">
                          <w:marLeft w:val="0"/>
                          <w:marRight w:val="0"/>
                          <w:marTop w:val="0"/>
                          <w:marBottom w:val="0"/>
                          <w:divBdr>
                            <w:top w:val="none" w:sz="0" w:space="0" w:color="auto"/>
                            <w:left w:val="none" w:sz="0" w:space="0" w:color="auto"/>
                            <w:bottom w:val="none" w:sz="0" w:space="0" w:color="auto"/>
                            <w:right w:val="none" w:sz="0" w:space="0" w:color="auto"/>
                          </w:divBdr>
                          <w:divsChild>
                            <w:div w:id="1875998248">
                              <w:marLeft w:val="0"/>
                              <w:marRight w:val="0"/>
                              <w:marTop w:val="0"/>
                              <w:marBottom w:val="0"/>
                              <w:divBdr>
                                <w:top w:val="none" w:sz="0" w:space="0" w:color="auto"/>
                                <w:left w:val="none" w:sz="0" w:space="0" w:color="auto"/>
                                <w:bottom w:val="none" w:sz="0" w:space="0" w:color="auto"/>
                                <w:right w:val="none" w:sz="0" w:space="0" w:color="auto"/>
                              </w:divBdr>
                              <w:divsChild>
                                <w:div w:id="906456575">
                                  <w:marLeft w:val="0"/>
                                  <w:marRight w:val="0"/>
                                  <w:marTop w:val="0"/>
                                  <w:marBottom w:val="0"/>
                                  <w:divBdr>
                                    <w:top w:val="none" w:sz="0" w:space="0" w:color="auto"/>
                                    <w:left w:val="none" w:sz="0" w:space="0" w:color="auto"/>
                                    <w:bottom w:val="none" w:sz="0" w:space="0" w:color="auto"/>
                                    <w:right w:val="none" w:sz="0" w:space="0" w:color="auto"/>
                                  </w:divBdr>
                                  <w:divsChild>
                                    <w:div w:id="1565406896">
                                      <w:marLeft w:val="0"/>
                                      <w:marRight w:val="0"/>
                                      <w:marTop w:val="0"/>
                                      <w:marBottom w:val="0"/>
                                      <w:divBdr>
                                        <w:top w:val="none" w:sz="0" w:space="0" w:color="auto"/>
                                        <w:left w:val="none" w:sz="0" w:space="0" w:color="auto"/>
                                        <w:bottom w:val="none" w:sz="0" w:space="0" w:color="auto"/>
                                        <w:right w:val="none" w:sz="0" w:space="0" w:color="auto"/>
                                      </w:divBdr>
                                    </w:div>
                                    <w:div w:id="809858561">
                                      <w:marLeft w:val="0"/>
                                      <w:marRight w:val="0"/>
                                      <w:marTop w:val="0"/>
                                      <w:marBottom w:val="0"/>
                                      <w:divBdr>
                                        <w:top w:val="none" w:sz="0" w:space="0" w:color="auto"/>
                                        <w:left w:val="none" w:sz="0" w:space="0" w:color="auto"/>
                                        <w:bottom w:val="none" w:sz="0" w:space="0" w:color="auto"/>
                                        <w:right w:val="none" w:sz="0" w:space="0" w:color="auto"/>
                                      </w:divBdr>
                                      <w:divsChild>
                                        <w:div w:id="899827962">
                                          <w:marLeft w:val="0"/>
                                          <w:marRight w:val="165"/>
                                          <w:marTop w:val="150"/>
                                          <w:marBottom w:val="0"/>
                                          <w:divBdr>
                                            <w:top w:val="none" w:sz="0" w:space="0" w:color="auto"/>
                                            <w:left w:val="none" w:sz="0" w:space="0" w:color="auto"/>
                                            <w:bottom w:val="none" w:sz="0" w:space="0" w:color="auto"/>
                                            <w:right w:val="none" w:sz="0" w:space="0" w:color="auto"/>
                                          </w:divBdr>
                                          <w:divsChild>
                                            <w:div w:id="1251817057">
                                              <w:marLeft w:val="0"/>
                                              <w:marRight w:val="0"/>
                                              <w:marTop w:val="0"/>
                                              <w:marBottom w:val="0"/>
                                              <w:divBdr>
                                                <w:top w:val="none" w:sz="0" w:space="0" w:color="auto"/>
                                                <w:left w:val="none" w:sz="0" w:space="0" w:color="auto"/>
                                                <w:bottom w:val="none" w:sz="0" w:space="0" w:color="auto"/>
                                                <w:right w:val="none" w:sz="0" w:space="0" w:color="auto"/>
                                              </w:divBdr>
                                              <w:divsChild>
                                                <w:div w:id="2019867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7695524">
      <w:bodyDiv w:val="1"/>
      <w:marLeft w:val="0"/>
      <w:marRight w:val="0"/>
      <w:marTop w:val="0"/>
      <w:marBottom w:val="0"/>
      <w:divBdr>
        <w:top w:val="none" w:sz="0" w:space="0" w:color="auto"/>
        <w:left w:val="none" w:sz="0" w:space="0" w:color="auto"/>
        <w:bottom w:val="none" w:sz="0" w:space="0" w:color="auto"/>
        <w:right w:val="none" w:sz="0" w:space="0" w:color="auto"/>
      </w:divBdr>
    </w:div>
    <w:div w:id="1148741351">
      <w:bodyDiv w:val="1"/>
      <w:marLeft w:val="0"/>
      <w:marRight w:val="0"/>
      <w:marTop w:val="0"/>
      <w:marBottom w:val="0"/>
      <w:divBdr>
        <w:top w:val="none" w:sz="0" w:space="0" w:color="auto"/>
        <w:left w:val="none" w:sz="0" w:space="0" w:color="auto"/>
        <w:bottom w:val="none" w:sz="0" w:space="0" w:color="auto"/>
        <w:right w:val="none" w:sz="0" w:space="0" w:color="auto"/>
      </w:divBdr>
    </w:div>
    <w:div w:id="1169364515">
      <w:bodyDiv w:val="1"/>
      <w:marLeft w:val="0"/>
      <w:marRight w:val="0"/>
      <w:marTop w:val="0"/>
      <w:marBottom w:val="0"/>
      <w:divBdr>
        <w:top w:val="none" w:sz="0" w:space="0" w:color="auto"/>
        <w:left w:val="none" w:sz="0" w:space="0" w:color="auto"/>
        <w:bottom w:val="none" w:sz="0" w:space="0" w:color="auto"/>
        <w:right w:val="none" w:sz="0" w:space="0" w:color="auto"/>
      </w:divBdr>
      <w:divsChild>
        <w:div w:id="1234967820">
          <w:marLeft w:val="0"/>
          <w:marRight w:val="0"/>
          <w:marTop w:val="0"/>
          <w:marBottom w:val="0"/>
          <w:divBdr>
            <w:top w:val="none" w:sz="0" w:space="0" w:color="auto"/>
            <w:left w:val="none" w:sz="0" w:space="0" w:color="auto"/>
            <w:bottom w:val="none" w:sz="0" w:space="0" w:color="auto"/>
            <w:right w:val="none" w:sz="0" w:space="0" w:color="auto"/>
          </w:divBdr>
          <w:divsChild>
            <w:div w:id="157238072">
              <w:marLeft w:val="0"/>
              <w:marRight w:val="0"/>
              <w:marTop w:val="0"/>
              <w:marBottom w:val="0"/>
              <w:divBdr>
                <w:top w:val="none" w:sz="0" w:space="0" w:color="auto"/>
                <w:left w:val="none" w:sz="0" w:space="0" w:color="auto"/>
                <w:bottom w:val="none" w:sz="0" w:space="0" w:color="auto"/>
                <w:right w:val="none" w:sz="0" w:space="0" w:color="auto"/>
              </w:divBdr>
              <w:divsChild>
                <w:div w:id="198394278">
                  <w:marLeft w:val="0"/>
                  <w:marRight w:val="0"/>
                  <w:marTop w:val="0"/>
                  <w:marBottom w:val="0"/>
                  <w:divBdr>
                    <w:top w:val="none" w:sz="0" w:space="0" w:color="auto"/>
                    <w:left w:val="none" w:sz="0" w:space="0" w:color="auto"/>
                    <w:bottom w:val="none" w:sz="0" w:space="0" w:color="auto"/>
                    <w:right w:val="none" w:sz="0" w:space="0" w:color="auto"/>
                  </w:divBdr>
                  <w:divsChild>
                    <w:div w:id="1372727823">
                      <w:marLeft w:val="0"/>
                      <w:marRight w:val="0"/>
                      <w:marTop w:val="0"/>
                      <w:marBottom w:val="0"/>
                      <w:divBdr>
                        <w:top w:val="none" w:sz="0" w:space="0" w:color="auto"/>
                        <w:left w:val="none" w:sz="0" w:space="0" w:color="auto"/>
                        <w:bottom w:val="none" w:sz="0" w:space="0" w:color="auto"/>
                        <w:right w:val="none" w:sz="0" w:space="0" w:color="auto"/>
                      </w:divBdr>
                      <w:divsChild>
                        <w:div w:id="1539659347">
                          <w:marLeft w:val="0"/>
                          <w:marRight w:val="0"/>
                          <w:marTop w:val="0"/>
                          <w:marBottom w:val="0"/>
                          <w:divBdr>
                            <w:top w:val="none" w:sz="0" w:space="0" w:color="auto"/>
                            <w:left w:val="none" w:sz="0" w:space="0" w:color="auto"/>
                            <w:bottom w:val="none" w:sz="0" w:space="0" w:color="auto"/>
                            <w:right w:val="none" w:sz="0" w:space="0" w:color="auto"/>
                          </w:divBdr>
                          <w:divsChild>
                            <w:div w:id="328951377">
                              <w:marLeft w:val="0"/>
                              <w:marRight w:val="0"/>
                              <w:marTop w:val="0"/>
                              <w:marBottom w:val="0"/>
                              <w:divBdr>
                                <w:top w:val="none" w:sz="0" w:space="0" w:color="auto"/>
                                <w:left w:val="none" w:sz="0" w:space="0" w:color="auto"/>
                                <w:bottom w:val="none" w:sz="0" w:space="0" w:color="auto"/>
                                <w:right w:val="none" w:sz="0" w:space="0" w:color="auto"/>
                              </w:divBdr>
                              <w:divsChild>
                                <w:div w:id="1241331703">
                                  <w:marLeft w:val="0"/>
                                  <w:marRight w:val="0"/>
                                  <w:marTop w:val="0"/>
                                  <w:marBottom w:val="0"/>
                                  <w:divBdr>
                                    <w:top w:val="none" w:sz="0" w:space="0" w:color="auto"/>
                                    <w:left w:val="none" w:sz="0" w:space="0" w:color="auto"/>
                                    <w:bottom w:val="none" w:sz="0" w:space="0" w:color="auto"/>
                                    <w:right w:val="none" w:sz="0" w:space="0" w:color="auto"/>
                                  </w:divBdr>
                                  <w:divsChild>
                                    <w:div w:id="946618491">
                                      <w:marLeft w:val="0"/>
                                      <w:marRight w:val="0"/>
                                      <w:marTop w:val="0"/>
                                      <w:marBottom w:val="0"/>
                                      <w:divBdr>
                                        <w:top w:val="none" w:sz="0" w:space="0" w:color="auto"/>
                                        <w:left w:val="none" w:sz="0" w:space="0" w:color="auto"/>
                                        <w:bottom w:val="none" w:sz="0" w:space="0" w:color="auto"/>
                                        <w:right w:val="none" w:sz="0" w:space="0" w:color="auto"/>
                                      </w:divBdr>
                                    </w:div>
                                    <w:div w:id="1410032655">
                                      <w:marLeft w:val="0"/>
                                      <w:marRight w:val="0"/>
                                      <w:marTop w:val="0"/>
                                      <w:marBottom w:val="0"/>
                                      <w:divBdr>
                                        <w:top w:val="none" w:sz="0" w:space="0" w:color="auto"/>
                                        <w:left w:val="none" w:sz="0" w:space="0" w:color="auto"/>
                                        <w:bottom w:val="none" w:sz="0" w:space="0" w:color="auto"/>
                                        <w:right w:val="none" w:sz="0" w:space="0" w:color="auto"/>
                                      </w:divBdr>
                                      <w:divsChild>
                                        <w:div w:id="1759515678">
                                          <w:marLeft w:val="0"/>
                                          <w:marRight w:val="165"/>
                                          <w:marTop w:val="150"/>
                                          <w:marBottom w:val="0"/>
                                          <w:divBdr>
                                            <w:top w:val="none" w:sz="0" w:space="0" w:color="auto"/>
                                            <w:left w:val="none" w:sz="0" w:space="0" w:color="auto"/>
                                            <w:bottom w:val="none" w:sz="0" w:space="0" w:color="auto"/>
                                            <w:right w:val="none" w:sz="0" w:space="0" w:color="auto"/>
                                          </w:divBdr>
                                          <w:divsChild>
                                            <w:div w:id="762845675">
                                              <w:marLeft w:val="0"/>
                                              <w:marRight w:val="0"/>
                                              <w:marTop w:val="0"/>
                                              <w:marBottom w:val="0"/>
                                              <w:divBdr>
                                                <w:top w:val="none" w:sz="0" w:space="0" w:color="auto"/>
                                                <w:left w:val="none" w:sz="0" w:space="0" w:color="auto"/>
                                                <w:bottom w:val="none" w:sz="0" w:space="0" w:color="auto"/>
                                                <w:right w:val="none" w:sz="0" w:space="0" w:color="auto"/>
                                              </w:divBdr>
                                              <w:divsChild>
                                                <w:div w:id="139299762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0122323">
      <w:bodyDiv w:val="1"/>
      <w:marLeft w:val="0"/>
      <w:marRight w:val="0"/>
      <w:marTop w:val="0"/>
      <w:marBottom w:val="0"/>
      <w:divBdr>
        <w:top w:val="none" w:sz="0" w:space="0" w:color="auto"/>
        <w:left w:val="none" w:sz="0" w:space="0" w:color="auto"/>
        <w:bottom w:val="none" w:sz="0" w:space="0" w:color="auto"/>
        <w:right w:val="none" w:sz="0" w:space="0" w:color="auto"/>
      </w:divBdr>
    </w:div>
    <w:div w:id="1318072512">
      <w:bodyDiv w:val="1"/>
      <w:marLeft w:val="0"/>
      <w:marRight w:val="0"/>
      <w:marTop w:val="0"/>
      <w:marBottom w:val="0"/>
      <w:divBdr>
        <w:top w:val="none" w:sz="0" w:space="0" w:color="auto"/>
        <w:left w:val="none" w:sz="0" w:space="0" w:color="auto"/>
        <w:bottom w:val="none" w:sz="0" w:space="0" w:color="auto"/>
        <w:right w:val="none" w:sz="0" w:space="0" w:color="auto"/>
      </w:divBdr>
    </w:div>
    <w:div w:id="1324771547">
      <w:bodyDiv w:val="1"/>
      <w:marLeft w:val="0"/>
      <w:marRight w:val="0"/>
      <w:marTop w:val="0"/>
      <w:marBottom w:val="0"/>
      <w:divBdr>
        <w:top w:val="none" w:sz="0" w:space="0" w:color="auto"/>
        <w:left w:val="none" w:sz="0" w:space="0" w:color="auto"/>
        <w:bottom w:val="none" w:sz="0" w:space="0" w:color="auto"/>
        <w:right w:val="none" w:sz="0" w:space="0" w:color="auto"/>
      </w:divBdr>
    </w:div>
    <w:div w:id="1351566834">
      <w:bodyDiv w:val="1"/>
      <w:marLeft w:val="0"/>
      <w:marRight w:val="0"/>
      <w:marTop w:val="0"/>
      <w:marBottom w:val="0"/>
      <w:divBdr>
        <w:top w:val="none" w:sz="0" w:space="0" w:color="auto"/>
        <w:left w:val="none" w:sz="0" w:space="0" w:color="auto"/>
        <w:bottom w:val="none" w:sz="0" w:space="0" w:color="auto"/>
        <w:right w:val="none" w:sz="0" w:space="0" w:color="auto"/>
      </w:divBdr>
    </w:div>
    <w:div w:id="1414276098">
      <w:bodyDiv w:val="1"/>
      <w:marLeft w:val="0"/>
      <w:marRight w:val="0"/>
      <w:marTop w:val="0"/>
      <w:marBottom w:val="0"/>
      <w:divBdr>
        <w:top w:val="none" w:sz="0" w:space="0" w:color="auto"/>
        <w:left w:val="none" w:sz="0" w:space="0" w:color="auto"/>
        <w:bottom w:val="none" w:sz="0" w:space="0" w:color="auto"/>
        <w:right w:val="none" w:sz="0" w:space="0" w:color="auto"/>
      </w:divBdr>
    </w:div>
    <w:div w:id="1527525646">
      <w:bodyDiv w:val="1"/>
      <w:marLeft w:val="0"/>
      <w:marRight w:val="0"/>
      <w:marTop w:val="0"/>
      <w:marBottom w:val="0"/>
      <w:divBdr>
        <w:top w:val="none" w:sz="0" w:space="0" w:color="auto"/>
        <w:left w:val="none" w:sz="0" w:space="0" w:color="auto"/>
        <w:bottom w:val="none" w:sz="0" w:space="0" w:color="auto"/>
        <w:right w:val="none" w:sz="0" w:space="0" w:color="auto"/>
      </w:divBdr>
    </w:div>
    <w:div w:id="1576696617">
      <w:bodyDiv w:val="1"/>
      <w:marLeft w:val="0"/>
      <w:marRight w:val="0"/>
      <w:marTop w:val="0"/>
      <w:marBottom w:val="0"/>
      <w:divBdr>
        <w:top w:val="none" w:sz="0" w:space="0" w:color="auto"/>
        <w:left w:val="none" w:sz="0" w:space="0" w:color="auto"/>
        <w:bottom w:val="none" w:sz="0" w:space="0" w:color="auto"/>
        <w:right w:val="none" w:sz="0" w:space="0" w:color="auto"/>
      </w:divBdr>
      <w:divsChild>
        <w:div w:id="2013680554">
          <w:marLeft w:val="0"/>
          <w:marRight w:val="0"/>
          <w:marTop w:val="0"/>
          <w:marBottom w:val="0"/>
          <w:divBdr>
            <w:top w:val="none" w:sz="0" w:space="0" w:color="auto"/>
            <w:left w:val="none" w:sz="0" w:space="0" w:color="auto"/>
            <w:bottom w:val="none" w:sz="0" w:space="0" w:color="auto"/>
            <w:right w:val="none" w:sz="0" w:space="0" w:color="auto"/>
          </w:divBdr>
          <w:divsChild>
            <w:div w:id="1078406797">
              <w:marLeft w:val="0"/>
              <w:marRight w:val="0"/>
              <w:marTop w:val="0"/>
              <w:marBottom w:val="0"/>
              <w:divBdr>
                <w:top w:val="none" w:sz="0" w:space="0" w:color="auto"/>
                <w:left w:val="none" w:sz="0" w:space="0" w:color="auto"/>
                <w:bottom w:val="none" w:sz="0" w:space="0" w:color="auto"/>
                <w:right w:val="none" w:sz="0" w:space="0" w:color="auto"/>
              </w:divBdr>
              <w:divsChild>
                <w:div w:id="140779557">
                  <w:marLeft w:val="0"/>
                  <w:marRight w:val="0"/>
                  <w:marTop w:val="0"/>
                  <w:marBottom w:val="0"/>
                  <w:divBdr>
                    <w:top w:val="none" w:sz="0" w:space="0" w:color="auto"/>
                    <w:left w:val="none" w:sz="0" w:space="0" w:color="auto"/>
                    <w:bottom w:val="none" w:sz="0" w:space="0" w:color="auto"/>
                    <w:right w:val="none" w:sz="0" w:space="0" w:color="auto"/>
                  </w:divBdr>
                  <w:divsChild>
                    <w:div w:id="306862727">
                      <w:marLeft w:val="0"/>
                      <w:marRight w:val="0"/>
                      <w:marTop w:val="0"/>
                      <w:marBottom w:val="0"/>
                      <w:divBdr>
                        <w:top w:val="none" w:sz="0" w:space="0" w:color="auto"/>
                        <w:left w:val="none" w:sz="0" w:space="0" w:color="auto"/>
                        <w:bottom w:val="none" w:sz="0" w:space="0" w:color="auto"/>
                        <w:right w:val="none" w:sz="0" w:space="0" w:color="auto"/>
                      </w:divBdr>
                      <w:divsChild>
                        <w:div w:id="379014487">
                          <w:marLeft w:val="0"/>
                          <w:marRight w:val="0"/>
                          <w:marTop w:val="0"/>
                          <w:marBottom w:val="0"/>
                          <w:divBdr>
                            <w:top w:val="none" w:sz="0" w:space="0" w:color="auto"/>
                            <w:left w:val="none" w:sz="0" w:space="0" w:color="auto"/>
                            <w:bottom w:val="none" w:sz="0" w:space="0" w:color="auto"/>
                            <w:right w:val="none" w:sz="0" w:space="0" w:color="auto"/>
                          </w:divBdr>
                          <w:divsChild>
                            <w:div w:id="1199047827">
                              <w:marLeft w:val="0"/>
                              <w:marRight w:val="0"/>
                              <w:marTop w:val="0"/>
                              <w:marBottom w:val="0"/>
                              <w:divBdr>
                                <w:top w:val="none" w:sz="0" w:space="0" w:color="auto"/>
                                <w:left w:val="none" w:sz="0" w:space="0" w:color="auto"/>
                                <w:bottom w:val="none" w:sz="0" w:space="0" w:color="auto"/>
                                <w:right w:val="none" w:sz="0" w:space="0" w:color="auto"/>
                              </w:divBdr>
                              <w:divsChild>
                                <w:div w:id="540558616">
                                  <w:marLeft w:val="0"/>
                                  <w:marRight w:val="0"/>
                                  <w:marTop w:val="0"/>
                                  <w:marBottom w:val="0"/>
                                  <w:divBdr>
                                    <w:top w:val="none" w:sz="0" w:space="0" w:color="auto"/>
                                    <w:left w:val="none" w:sz="0" w:space="0" w:color="auto"/>
                                    <w:bottom w:val="none" w:sz="0" w:space="0" w:color="auto"/>
                                    <w:right w:val="none" w:sz="0" w:space="0" w:color="auto"/>
                                  </w:divBdr>
                                  <w:divsChild>
                                    <w:div w:id="806360596">
                                      <w:marLeft w:val="0"/>
                                      <w:marRight w:val="0"/>
                                      <w:marTop w:val="0"/>
                                      <w:marBottom w:val="0"/>
                                      <w:divBdr>
                                        <w:top w:val="none" w:sz="0" w:space="0" w:color="auto"/>
                                        <w:left w:val="none" w:sz="0" w:space="0" w:color="auto"/>
                                        <w:bottom w:val="none" w:sz="0" w:space="0" w:color="auto"/>
                                        <w:right w:val="none" w:sz="0" w:space="0" w:color="auto"/>
                                      </w:divBdr>
                                    </w:div>
                                    <w:div w:id="810445665">
                                      <w:marLeft w:val="0"/>
                                      <w:marRight w:val="0"/>
                                      <w:marTop w:val="0"/>
                                      <w:marBottom w:val="0"/>
                                      <w:divBdr>
                                        <w:top w:val="none" w:sz="0" w:space="0" w:color="auto"/>
                                        <w:left w:val="none" w:sz="0" w:space="0" w:color="auto"/>
                                        <w:bottom w:val="none" w:sz="0" w:space="0" w:color="auto"/>
                                        <w:right w:val="none" w:sz="0" w:space="0" w:color="auto"/>
                                      </w:divBdr>
                                      <w:divsChild>
                                        <w:div w:id="1359039951">
                                          <w:marLeft w:val="0"/>
                                          <w:marRight w:val="165"/>
                                          <w:marTop w:val="150"/>
                                          <w:marBottom w:val="0"/>
                                          <w:divBdr>
                                            <w:top w:val="none" w:sz="0" w:space="0" w:color="auto"/>
                                            <w:left w:val="none" w:sz="0" w:space="0" w:color="auto"/>
                                            <w:bottom w:val="none" w:sz="0" w:space="0" w:color="auto"/>
                                            <w:right w:val="none" w:sz="0" w:space="0" w:color="auto"/>
                                          </w:divBdr>
                                          <w:divsChild>
                                            <w:div w:id="1177038953">
                                              <w:marLeft w:val="0"/>
                                              <w:marRight w:val="0"/>
                                              <w:marTop w:val="0"/>
                                              <w:marBottom w:val="0"/>
                                              <w:divBdr>
                                                <w:top w:val="none" w:sz="0" w:space="0" w:color="auto"/>
                                                <w:left w:val="none" w:sz="0" w:space="0" w:color="auto"/>
                                                <w:bottom w:val="none" w:sz="0" w:space="0" w:color="auto"/>
                                                <w:right w:val="none" w:sz="0" w:space="0" w:color="auto"/>
                                              </w:divBdr>
                                              <w:divsChild>
                                                <w:div w:id="4667752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4996619">
      <w:bodyDiv w:val="1"/>
      <w:marLeft w:val="0"/>
      <w:marRight w:val="0"/>
      <w:marTop w:val="0"/>
      <w:marBottom w:val="0"/>
      <w:divBdr>
        <w:top w:val="none" w:sz="0" w:space="0" w:color="auto"/>
        <w:left w:val="none" w:sz="0" w:space="0" w:color="auto"/>
        <w:bottom w:val="none" w:sz="0" w:space="0" w:color="auto"/>
        <w:right w:val="none" w:sz="0" w:space="0" w:color="auto"/>
      </w:divBdr>
    </w:div>
    <w:div w:id="1696465872">
      <w:bodyDiv w:val="1"/>
      <w:marLeft w:val="0"/>
      <w:marRight w:val="0"/>
      <w:marTop w:val="0"/>
      <w:marBottom w:val="0"/>
      <w:divBdr>
        <w:top w:val="none" w:sz="0" w:space="0" w:color="auto"/>
        <w:left w:val="none" w:sz="0" w:space="0" w:color="auto"/>
        <w:bottom w:val="none" w:sz="0" w:space="0" w:color="auto"/>
        <w:right w:val="none" w:sz="0" w:space="0" w:color="auto"/>
      </w:divBdr>
    </w:div>
    <w:div w:id="1721829430">
      <w:bodyDiv w:val="1"/>
      <w:marLeft w:val="0"/>
      <w:marRight w:val="0"/>
      <w:marTop w:val="0"/>
      <w:marBottom w:val="0"/>
      <w:divBdr>
        <w:top w:val="none" w:sz="0" w:space="0" w:color="auto"/>
        <w:left w:val="none" w:sz="0" w:space="0" w:color="auto"/>
        <w:bottom w:val="none" w:sz="0" w:space="0" w:color="auto"/>
        <w:right w:val="none" w:sz="0" w:space="0" w:color="auto"/>
      </w:divBdr>
    </w:div>
    <w:div w:id="2022001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9.jpeg"/><Relationship Id="rId21" Type="http://schemas.openxmlformats.org/officeDocument/2006/relationships/header" Target="header2.xml"/><Relationship Id="rId42" Type="http://schemas.openxmlformats.org/officeDocument/2006/relationships/hyperlink" Target="https://www.ssa.gov/" TargetMode="External"/><Relationship Id="rId63" Type="http://schemas.openxmlformats.org/officeDocument/2006/relationships/hyperlink" Target="http://www.gonctd.com" TargetMode="External"/><Relationship Id="rId84" Type="http://schemas.openxmlformats.org/officeDocument/2006/relationships/image" Target="media/image25.jpeg"/><Relationship Id="rId138" Type="http://schemas.openxmlformats.org/officeDocument/2006/relationships/footer" Target="footer5.xml"/><Relationship Id="rId159" Type="http://schemas.openxmlformats.org/officeDocument/2006/relationships/image" Target="media/image60.jpeg"/><Relationship Id="rId170" Type="http://schemas.openxmlformats.org/officeDocument/2006/relationships/footer" Target="footer8.xml"/><Relationship Id="rId191" Type="http://schemas.openxmlformats.org/officeDocument/2006/relationships/footer" Target="footer14.xml"/><Relationship Id="rId205" Type="http://schemas.openxmlformats.org/officeDocument/2006/relationships/hyperlink" Target="http://www.CaregiverCoalitionSD.org/" TargetMode="External"/><Relationship Id="rId107" Type="http://schemas.openxmlformats.org/officeDocument/2006/relationships/hyperlink" Target="http://www.sdcb.org/" TargetMode="External"/><Relationship Id="rId11" Type="http://schemas.openxmlformats.org/officeDocument/2006/relationships/image" Target="media/image4.jpeg"/><Relationship Id="rId32" Type="http://schemas.openxmlformats.org/officeDocument/2006/relationships/hyperlink" Target="http://www.aarp.org/caregivingtools" TargetMode="External"/><Relationship Id="rId53" Type="http://schemas.openxmlformats.org/officeDocument/2006/relationships/hyperlink" Target="http://www.sharp.com/services/seniors/resource-centers.cfm" TargetMode="External"/><Relationship Id="rId74" Type="http://schemas.openxmlformats.org/officeDocument/2006/relationships/hyperlink" Target="http://www.choosewellsandiego.org/" TargetMode="External"/><Relationship Id="rId128" Type="http://schemas.openxmlformats.org/officeDocument/2006/relationships/image" Target="media/image47.jpeg"/><Relationship Id="rId149" Type="http://schemas.openxmlformats.org/officeDocument/2006/relationships/hyperlink" Target="mailto:AISAlzheimer.HHSA@sdcounty.ca.gov" TargetMode="External"/><Relationship Id="rId5" Type="http://schemas.openxmlformats.org/officeDocument/2006/relationships/webSettings" Target="webSettings.xml"/><Relationship Id="rId95" Type="http://schemas.openxmlformats.org/officeDocument/2006/relationships/header" Target="header3.xml"/><Relationship Id="rId160" Type="http://schemas.openxmlformats.org/officeDocument/2006/relationships/header" Target="header7.xml"/><Relationship Id="rId181" Type="http://schemas.openxmlformats.org/officeDocument/2006/relationships/header" Target="header10.xml"/><Relationship Id="rId22" Type="http://schemas.openxmlformats.org/officeDocument/2006/relationships/footer" Target="footer2.xml"/><Relationship Id="rId43" Type="http://schemas.openxmlformats.org/officeDocument/2006/relationships/hyperlink" Target="https://www.benefits.va.gov/sandiego/" TargetMode="External"/><Relationship Id="rId64" Type="http://schemas.openxmlformats.org/officeDocument/2006/relationships/hyperlink" Target="http://www.sdmts.com/" TargetMode="External"/><Relationship Id="rId118" Type="http://schemas.openxmlformats.org/officeDocument/2006/relationships/image" Target="media/image40.jpeg"/><Relationship Id="rId139" Type="http://schemas.openxmlformats.org/officeDocument/2006/relationships/hyperlink" Target="http://www.sdsheriff.net/tmh" TargetMode="External"/><Relationship Id="rId150" Type="http://schemas.openxmlformats.org/officeDocument/2006/relationships/hyperlink" Target="mailto:AISAlzheimer.HHSA@sdcounty.ca.gov" TargetMode="External"/><Relationship Id="rId171" Type="http://schemas.openxmlformats.org/officeDocument/2006/relationships/image" Target="media/image62.jpeg"/><Relationship Id="rId192" Type="http://schemas.openxmlformats.org/officeDocument/2006/relationships/image" Target="media/image69.png"/><Relationship Id="rId206" Type="http://schemas.openxmlformats.org/officeDocument/2006/relationships/hyperlink" Target="http://www.CaregiverCoalitionSD.org/" TargetMode="External"/><Relationship Id="rId12" Type="http://schemas.openxmlformats.org/officeDocument/2006/relationships/hyperlink" Target="http://www.caregivercoalitionsd.org/" TargetMode="External"/><Relationship Id="rId33" Type="http://schemas.openxmlformats.org/officeDocument/2006/relationships/hyperlink" Target="http://www.caregivercoalitionsd.org/" TargetMode="External"/><Relationship Id="rId108" Type="http://schemas.openxmlformats.org/officeDocument/2006/relationships/hyperlink" Target="http://www.brailleinstitute.org/sandiego" TargetMode="External"/><Relationship Id="rId129" Type="http://schemas.openxmlformats.org/officeDocument/2006/relationships/image" Target="media/image48.jpeg"/><Relationship Id="rId54" Type="http://schemas.openxmlformats.org/officeDocument/2006/relationships/hyperlink" Target="http://www.caregivercenter.org/" TargetMode="External"/><Relationship Id="rId75" Type="http://schemas.openxmlformats.org/officeDocument/2006/relationships/hyperlink" Target="mailto:choosewellsandiego@gmail.com" TargetMode="External"/><Relationship Id="rId96" Type="http://schemas.openxmlformats.org/officeDocument/2006/relationships/footer" Target="footer3.xml"/><Relationship Id="rId140" Type="http://schemas.openxmlformats.org/officeDocument/2006/relationships/image" Target="media/image52.jpeg"/><Relationship Id="rId161" Type="http://schemas.openxmlformats.org/officeDocument/2006/relationships/footer" Target="footer7.xml"/><Relationship Id="rId182" Type="http://schemas.openxmlformats.org/officeDocument/2006/relationships/footer" Target="footer10.xml"/><Relationship Id="rId6" Type="http://schemas.openxmlformats.org/officeDocument/2006/relationships/footnotes" Target="footnotes.xml"/><Relationship Id="rId23" Type="http://schemas.openxmlformats.org/officeDocument/2006/relationships/image" Target="media/image9.jpeg"/><Relationship Id="rId119" Type="http://schemas.openxmlformats.org/officeDocument/2006/relationships/image" Target="media/image41.jpeg"/><Relationship Id="rId44" Type="http://schemas.openxmlformats.org/officeDocument/2006/relationships/hyperlink" Target="mailto:%20sdcvso.hhsa@sdcounty.ca.gov" TargetMode="External"/><Relationship Id="rId65" Type="http://schemas.openxmlformats.org/officeDocument/2006/relationships/hyperlink" Target="http://www.adaride.com" TargetMode="External"/><Relationship Id="rId130" Type="http://schemas.openxmlformats.org/officeDocument/2006/relationships/image" Target="media/image49.jpeg"/><Relationship Id="rId151" Type="http://schemas.openxmlformats.org/officeDocument/2006/relationships/header" Target="header6.xml"/><Relationship Id="rId172" Type="http://schemas.openxmlformats.org/officeDocument/2006/relationships/hyperlink" Target="http://www.livewellsd.org/checkyourmood" TargetMode="External"/><Relationship Id="rId193" Type="http://schemas.openxmlformats.org/officeDocument/2006/relationships/header" Target="header15.xml"/><Relationship Id="rId207" Type="http://schemas.openxmlformats.org/officeDocument/2006/relationships/header" Target="header20.xml"/><Relationship Id="rId13" Type="http://schemas.openxmlformats.org/officeDocument/2006/relationships/hyperlink" Target="http://www.caregivercoalitionsd.org/" TargetMode="External"/><Relationship Id="rId109" Type="http://schemas.openxmlformats.org/officeDocument/2006/relationships/hyperlink" Target="http://www.countynewscenter.com/" TargetMode="External"/><Relationship Id="rId34" Type="http://schemas.openxmlformats.org/officeDocument/2006/relationships/hyperlink" Target="http://www.caregiver.org/" TargetMode="External"/><Relationship Id="rId55" Type="http://schemas.openxmlformats.org/officeDocument/2006/relationships/hyperlink" Target="http://www.aginglifecare.org/" TargetMode="External"/><Relationship Id="rId76" Type="http://schemas.openxmlformats.org/officeDocument/2006/relationships/image" Target="media/image19.jpeg"/><Relationship Id="rId97" Type="http://schemas.openxmlformats.org/officeDocument/2006/relationships/header" Target="header4.xml"/><Relationship Id="rId120" Type="http://schemas.openxmlformats.org/officeDocument/2006/relationships/image" Target="media/image42.jpeg"/><Relationship Id="rId141" Type="http://schemas.openxmlformats.org/officeDocument/2006/relationships/image" Target="media/image53.png"/><Relationship Id="rId7" Type="http://schemas.openxmlformats.org/officeDocument/2006/relationships/endnotes" Target="endnotes.xml"/><Relationship Id="rId162" Type="http://schemas.openxmlformats.org/officeDocument/2006/relationships/image" Target="media/image61.jpeg"/><Relationship Id="rId183" Type="http://schemas.openxmlformats.org/officeDocument/2006/relationships/header" Target="header11.xml"/><Relationship Id="rId2" Type="http://schemas.openxmlformats.org/officeDocument/2006/relationships/numbering" Target="numbering.xml"/><Relationship Id="rId29" Type="http://schemas.openxmlformats.org/officeDocument/2006/relationships/hyperlink" Target="http://www.sandiegoeldercare.com/" TargetMode="External"/><Relationship Id="rId24" Type="http://schemas.openxmlformats.org/officeDocument/2006/relationships/image" Target="media/image10.jpeg"/><Relationship Id="rId40" Type="http://schemas.openxmlformats.org/officeDocument/2006/relationships/hyperlink" Target="http://www.seniorlaw-sd.org/" TargetMode="External"/><Relationship Id="rId45" Type="http://schemas.openxmlformats.org/officeDocument/2006/relationships/image" Target="media/image14.jpeg"/><Relationship Id="rId66" Type="http://schemas.openxmlformats.org/officeDocument/2006/relationships/hyperlink" Target="http://www.rideonmts.com/" TargetMode="External"/><Relationship Id="rId110" Type="http://schemas.openxmlformats.org/officeDocument/2006/relationships/image" Target="media/image34.jpeg"/><Relationship Id="rId115" Type="http://schemas.openxmlformats.org/officeDocument/2006/relationships/image" Target="media/image37.jpeg"/><Relationship Id="rId131" Type="http://schemas.openxmlformats.org/officeDocument/2006/relationships/image" Target="media/image50.jpeg"/><Relationship Id="rId136" Type="http://schemas.openxmlformats.org/officeDocument/2006/relationships/hyperlink" Target="https://www.alz.org/" TargetMode="External"/><Relationship Id="rId157" Type="http://schemas.openxmlformats.org/officeDocument/2006/relationships/image" Target="media/image58.jpeg"/><Relationship Id="rId178" Type="http://schemas.openxmlformats.org/officeDocument/2006/relationships/hyperlink" Target="http://www.capolst.org/" TargetMode="External"/><Relationship Id="rId61" Type="http://schemas.openxmlformats.org/officeDocument/2006/relationships/hyperlink" Target="http://www.factsd.org/" TargetMode="External"/><Relationship Id="rId82" Type="http://schemas.openxmlformats.org/officeDocument/2006/relationships/image" Target="media/image23.jpeg"/><Relationship Id="rId152" Type="http://schemas.openxmlformats.org/officeDocument/2006/relationships/footer" Target="footer6.xml"/><Relationship Id="rId173" Type="http://schemas.openxmlformats.org/officeDocument/2006/relationships/image" Target="media/image63.jpeg"/><Relationship Id="rId194" Type="http://schemas.openxmlformats.org/officeDocument/2006/relationships/footer" Target="footer15.xml"/><Relationship Id="rId199" Type="http://schemas.openxmlformats.org/officeDocument/2006/relationships/header" Target="header18.xml"/><Relationship Id="rId203" Type="http://schemas.openxmlformats.org/officeDocument/2006/relationships/image" Target="media/image70.jpeg"/><Relationship Id="rId208" Type="http://schemas.openxmlformats.org/officeDocument/2006/relationships/footer" Target="footer20.xml"/><Relationship Id="rId19" Type="http://schemas.openxmlformats.org/officeDocument/2006/relationships/footer" Target="footer1.xml"/><Relationship Id="rId14" Type="http://schemas.openxmlformats.org/officeDocument/2006/relationships/hyperlink" Target="mailto:InfoSDCaregiverCoalition@gmail.com" TargetMode="External"/><Relationship Id="rId30" Type="http://schemas.openxmlformats.org/officeDocument/2006/relationships/hyperlink" Target="http://www.caregiversd.com/" TargetMode="External"/><Relationship Id="rId35" Type="http://schemas.openxmlformats.org/officeDocument/2006/relationships/hyperlink" Target="https://www.sandiego.va.gov/services/caregiver/index.asp" TargetMode="External"/><Relationship Id="rId56" Type="http://schemas.openxmlformats.org/officeDocument/2006/relationships/hyperlink" Target="http://www.elderhelpofsandiego.org/" TargetMode="External"/><Relationship Id="rId77" Type="http://schemas.openxmlformats.org/officeDocument/2006/relationships/image" Target="media/image20.jpeg"/><Relationship Id="rId100" Type="http://schemas.openxmlformats.org/officeDocument/2006/relationships/hyperlink" Target="http://www.readysandiego.org/" TargetMode="External"/><Relationship Id="rId105" Type="http://schemas.openxmlformats.org/officeDocument/2006/relationships/image" Target="media/image32.jpeg"/><Relationship Id="rId126" Type="http://schemas.openxmlformats.org/officeDocument/2006/relationships/hyperlink" Target="http://www.caregiver.va.gov/" TargetMode="External"/><Relationship Id="rId147" Type="http://schemas.openxmlformats.org/officeDocument/2006/relationships/image" Target="media/image56.png"/><Relationship Id="rId168" Type="http://schemas.openxmlformats.org/officeDocument/2006/relationships/hyperlink" Target="http://www.apdaparkinson.org/" TargetMode="External"/><Relationship Id="rId8" Type="http://schemas.openxmlformats.org/officeDocument/2006/relationships/image" Target="media/image1.png"/><Relationship Id="rId51" Type="http://schemas.openxmlformats.org/officeDocument/2006/relationships/hyperlink" Target="http://www.interfaithservices.org/" TargetMode="External"/><Relationship Id="rId72" Type="http://schemas.openxmlformats.org/officeDocument/2006/relationships/hyperlink" Target="http://www.americanboardofhomecare.org/" TargetMode="External"/><Relationship Id="rId93" Type="http://schemas.openxmlformats.org/officeDocument/2006/relationships/hyperlink" Target="http://www.seniorlaw-sd.org/" TargetMode="External"/><Relationship Id="rId98" Type="http://schemas.openxmlformats.org/officeDocument/2006/relationships/footer" Target="footer4.xml"/><Relationship Id="rId121" Type="http://schemas.openxmlformats.org/officeDocument/2006/relationships/hyperlink" Target="http://www.211sandiego.org/" TargetMode="External"/><Relationship Id="rId142" Type="http://schemas.openxmlformats.org/officeDocument/2006/relationships/image" Target="media/image54.png"/><Relationship Id="rId163" Type="http://schemas.openxmlformats.org/officeDocument/2006/relationships/hyperlink" Target="http://www.parkinsonsassociation.org/" TargetMode="External"/><Relationship Id="rId184" Type="http://schemas.openxmlformats.org/officeDocument/2006/relationships/footer" Target="footer11.xml"/><Relationship Id="rId189" Type="http://schemas.openxmlformats.org/officeDocument/2006/relationships/image" Target="media/image68.jpeg"/><Relationship Id="rId3" Type="http://schemas.openxmlformats.org/officeDocument/2006/relationships/styles" Target="styles.xml"/><Relationship Id="rId25" Type="http://schemas.openxmlformats.org/officeDocument/2006/relationships/image" Target="media/image11.jpeg"/><Relationship Id="rId46" Type="http://schemas.openxmlformats.org/officeDocument/2006/relationships/hyperlink" Target="http://www.alz.org/sandiego" TargetMode="External"/><Relationship Id="rId67" Type="http://schemas.openxmlformats.org/officeDocument/2006/relationships/hyperlink" Target="http://www.bit.ly/sdvarides" TargetMode="External"/><Relationship Id="rId116" Type="http://schemas.openxmlformats.org/officeDocument/2006/relationships/image" Target="media/image38.jpeg"/><Relationship Id="rId137" Type="http://schemas.openxmlformats.org/officeDocument/2006/relationships/header" Target="header5.xml"/><Relationship Id="rId158" Type="http://schemas.openxmlformats.org/officeDocument/2006/relationships/image" Target="media/image59.jpeg"/><Relationship Id="rId20" Type="http://schemas.openxmlformats.org/officeDocument/2006/relationships/image" Target="media/image8.jpeg"/><Relationship Id="rId41" Type="http://schemas.openxmlformats.org/officeDocument/2006/relationships/hyperlink" Target="http://www.ssa.gov/" TargetMode="External"/><Relationship Id="rId62" Type="http://schemas.openxmlformats.org/officeDocument/2006/relationships/hyperlink" Target="http://www.sdcvdc.org/" TargetMode="External"/><Relationship Id="rId83" Type="http://schemas.openxmlformats.org/officeDocument/2006/relationships/image" Target="media/image24.jpeg"/><Relationship Id="rId111" Type="http://schemas.openxmlformats.org/officeDocument/2006/relationships/image" Target="media/image35.jpeg"/><Relationship Id="rId132" Type="http://schemas.openxmlformats.org/officeDocument/2006/relationships/image" Target="media/image51.jpeg"/><Relationship Id="rId153" Type="http://schemas.openxmlformats.org/officeDocument/2006/relationships/image" Target="media/image57.jpeg"/><Relationship Id="rId174" Type="http://schemas.openxmlformats.org/officeDocument/2006/relationships/hyperlink" Target="http://www.nhpco.org/" TargetMode="External"/><Relationship Id="rId179" Type="http://schemas.openxmlformats.org/officeDocument/2006/relationships/header" Target="header9.xml"/><Relationship Id="rId195" Type="http://schemas.openxmlformats.org/officeDocument/2006/relationships/header" Target="header16.xml"/><Relationship Id="rId209" Type="http://schemas.openxmlformats.org/officeDocument/2006/relationships/fontTable" Target="fontTable.xml"/><Relationship Id="rId190" Type="http://schemas.openxmlformats.org/officeDocument/2006/relationships/header" Target="header14.xml"/><Relationship Id="rId204" Type="http://schemas.openxmlformats.org/officeDocument/2006/relationships/image" Target="media/image76.jpeg"/><Relationship Id="rId15" Type="http://schemas.openxmlformats.org/officeDocument/2006/relationships/image" Target="media/image4.png"/><Relationship Id="rId36" Type="http://schemas.openxmlformats.org/officeDocument/2006/relationships/hyperlink" Target="https://www.sandiego.va.gov/services/caregiver/index.asp" TargetMode="External"/><Relationship Id="rId57" Type="http://schemas.openxmlformats.org/officeDocument/2006/relationships/image" Target="media/image15.jpeg"/><Relationship Id="rId106" Type="http://schemas.openxmlformats.org/officeDocument/2006/relationships/image" Target="media/image33.jpeg"/><Relationship Id="rId127" Type="http://schemas.openxmlformats.org/officeDocument/2006/relationships/image" Target="media/image46.jpeg"/><Relationship Id="rId10" Type="http://schemas.openxmlformats.org/officeDocument/2006/relationships/image" Target="media/image3.png"/><Relationship Id="rId31" Type="http://schemas.openxmlformats.org/officeDocument/2006/relationships/hyperlink" Target="http://www.aarp.org/caregiving" TargetMode="External"/><Relationship Id="rId52" Type="http://schemas.openxmlformats.org/officeDocument/2006/relationships/hyperlink" Target="http://www.jfssd.org/" TargetMode="External"/><Relationship Id="rId73" Type="http://schemas.openxmlformats.org/officeDocument/2006/relationships/image" Target="media/image18.jpeg"/><Relationship Id="rId78" Type="http://schemas.openxmlformats.org/officeDocument/2006/relationships/image" Target="media/image21.jpeg"/><Relationship Id="rId94" Type="http://schemas.openxmlformats.org/officeDocument/2006/relationships/hyperlink" Target="http://www.naela.org/" TargetMode="External"/><Relationship Id="rId99" Type="http://schemas.openxmlformats.org/officeDocument/2006/relationships/hyperlink" Target="http://www.caregivercoalitionsd.org/" TargetMode="External"/><Relationship Id="rId101" Type="http://schemas.openxmlformats.org/officeDocument/2006/relationships/image" Target="media/image26.jpeg"/><Relationship Id="rId122" Type="http://schemas.openxmlformats.org/officeDocument/2006/relationships/hyperlink" Target="http://www.caregiversd.com/" TargetMode="External"/><Relationship Id="rId143" Type="http://schemas.openxmlformats.org/officeDocument/2006/relationships/image" Target="media/image58.png"/><Relationship Id="rId148" Type="http://schemas.openxmlformats.org/officeDocument/2006/relationships/hyperlink" Target="http://www.livewellsd.org/DementiaFriendly" TargetMode="External"/><Relationship Id="rId164" Type="http://schemas.openxmlformats.org/officeDocument/2006/relationships/hyperlink" Target="http://www.parkinson.org/" TargetMode="External"/><Relationship Id="rId169" Type="http://schemas.openxmlformats.org/officeDocument/2006/relationships/header" Target="header8.xml"/><Relationship Id="rId185"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footer" Target="footer9.xml"/><Relationship Id="rId210" Type="http://schemas.openxmlformats.org/officeDocument/2006/relationships/theme" Target="theme/theme1.xml"/><Relationship Id="rId26" Type="http://schemas.openxmlformats.org/officeDocument/2006/relationships/hyperlink" Target="http://www.211sandiego.org/" TargetMode="External"/><Relationship Id="rId47" Type="http://schemas.openxmlformats.org/officeDocument/2006/relationships/hyperlink" Target="http://www.alzsd.org/" TargetMode="External"/><Relationship Id="rId68" Type="http://schemas.openxmlformats.org/officeDocument/2006/relationships/image" Target="media/image16.jpeg"/><Relationship Id="rId112" Type="http://schemas.openxmlformats.org/officeDocument/2006/relationships/image" Target="media/image36.jpeg"/><Relationship Id="rId133" Type="http://schemas.openxmlformats.org/officeDocument/2006/relationships/image" Target="media/image53.jpeg"/><Relationship Id="rId154" Type="http://schemas.openxmlformats.org/officeDocument/2006/relationships/hyperlink" Target="http://www.alz.org/sandiego" TargetMode="External"/><Relationship Id="rId175" Type="http://schemas.openxmlformats.org/officeDocument/2006/relationships/image" Target="media/image64.jpeg"/><Relationship Id="rId196" Type="http://schemas.openxmlformats.org/officeDocument/2006/relationships/footer" Target="footer16.xml"/><Relationship Id="rId200" Type="http://schemas.openxmlformats.org/officeDocument/2006/relationships/footer" Target="footer18.xml"/><Relationship Id="rId16" Type="http://schemas.openxmlformats.org/officeDocument/2006/relationships/image" Target="media/image5.jpeg"/><Relationship Id="rId37" Type="http://schemas.openxmlformats.org/officeDocument/2006/relationships/hyperlink" Target="https://www.sandiego.va.gov/services/caregiver/index.asp" TargetMode="External"/><Relationship Id="rId58" Type="http://schemas.openxmlformats.org/officeDocument/2006/relationships/hyperlink" Target="http://www.nhtsa.gov/road-safety/older-drivers" TargetMode="External"/><Relationship Id="rId79" Type="http://schemas.openxmlformats.org/officeDocument/2006/relationships/hyperlink" Target="http://www.sandiegoeldercare.com/" TargetMode="External"/><Relationship Id="rId102" Type="http://schemas.openxmlformats.org/officeDocument/2006/relationships/image" Target="media/image29.jpeg"/><Relationship Id="rId123" Type="http://schemas.openxmlformats.org/officeDocument/2006/relationships/image" Target="media/image43.jpeg"/><Relationship Id="rId144" Type="http://schemas.openxmlformats.org/officeDocument/2006/relationships/image" Target="media/image55.png"/><Relationship Id="rId165" Type="http://schemas.openxmlformats.org/officeDocument/2006/relationships/hyperlink" Target="http://www.apdaparkinson.org/" TargetMode="External"/><Relationship Id="rId186" Type="http://schemas.openxmlformats.org/officeDocument/2006/relationships/footer" Target="footer12.xml"/><Relationship Id="rId27" Type="http://schemas.openxmlformats.org/officeDocument/2006/relationships/hyperlink" Target="http://www.aging.sandiegocounty.gov/" TargetMode="External"/><Relationship Id="rId48" Type="http://schemas.openxmlformats.org/officeDocument/2006/relationships/hyperlink" Target="http://www.caregivercoalitionsd.org/" TargetMode="External"/><Relationship Id="rId69" Type="http://schemas.openxmlformats.org/officeDocument/2006/relationships/image" Target="media/image17.png"/><Relationship Id="rId113" Type="http://schemas.openxmlformats.org/officeDocument/2006/relationships/hyperlink" Target="http://www.sandiegofallprevention.org/" TargetMode="External"/><Relationship Id="rId134" Type="http://schemas.openxmlformats.org/officeDocument/2006/relationships/image" Target="media/image54.jpeg"/><Relationship Id="rId80" Type="http://schemas.openxmlformats.org/officeDocument/2006/relationships/image" Target="media/image22.jpeg"/><Relationship Id="rId155" Type="http://schemas.openxmlformats.org/officeDocument/2006/relationships/hyperlink" Target="http://www.alzsd.org/" TargetMode="External"/><Relationship Id="rId176" Type="http://schemas.openxmlformats.org/officeDocument/2006/relationships/image" Target="media/image65.jpeg"/><Relationship Id="rId197" Type="http://schemas.openxmlformats.org/officeDocument/2006/relationships/header" Target="header17.xml"/><Relationship Id="rId201" Type="http://schemas.openxmlformats.org/officeDocument/2006/relationships/header" Target="header19.xml"/><Relationship Id="rId17" Type="http://schemas.openxmlformats.org/officeDocument/2006/relationships/image" Target="media/image6.png"/><Relationship Id="rId38" Type="http://schemas.openxmlformats.org/officeDocument/2006/relationships/image" Target="media/image13.jpeg"/><Relationship Id="rId59" Type="http://schemas.openxmlformats.org/officeDocument/2006/relationships/hyperlink" Target="http://www.aarp.org/auto/driver-safety" TargetMode="External"/><Relationship Id="rId103" Type="http://schemas.openxmlformats.org/officeDocument/2006/relationships/image" Target="media/image30.jpeg"/><Relationship Id="rId124" Type="http://schemas.openxmlformats.org/officeDocument/2006/relationships/image" Target="media/image44.jpeg"/><Relationship Id="rId70" Type="http://schemas.openxmlformats.org/officeDocument/2006/relationships/hyperlink" Target="https://secure.dss.ca.gov/CareFacilitySearch/Search/All" TargetMode="External"/><Relationship Id="rId91" Type="http://schemas.openxmlformats.org/officeDocument/2006/relationships/image" Target="media/image27.jpeg"/><Relationship Id="rId145" Type="http://schemas.openxmlformats.org/officeDocument/2006/relationships/image" Target="media/image60.png"/><Relationship Id="rId166" Type="http://schemas.openxmlformats.org/officeDocument/2006/relationships/hyperlink" Target="http://www.parkinsonsassociation.org/" TargetMode="External"/><Relationship Id="rId187" Type="http://schemas.openxmlformats.org/officeDocument/2006/relationships/header" Target="header13.xml"/><Relationship Id="rId1" Type="http://schemas.openxmlformats.org/officeDocument/2006/relationships/customXml" Target="../customXml/item1.xml"/><Relationship Id="rId28" Type="http://schemas.openxmlformats.org/officeDocument/2006/relationships/image" Target="media/image12.jpeg"/><Relationship Id="rId49" Type="http://schemas.openxmlformats.org/officeDocument/2006/relationships/hyperlink" Target="http://www.seniorlaw-sd.org/" TargetMode="External"/><Relationship Id="rId114" Type="http://schemas.openxmlformats.org/officeDocument/2006/relationships/hyperlink" Target="http://www.healthierlivingsd.org/" TargetMode="External"/><Relationship Id="rId60" Type="http://schemas.openxmlformats.org/officeDocument/2006/relationships/hyperlink" Target="http://www.factsd.org/" TargetMode="External"/><Relationship Id="rId81" Type="http://schemas.openxmlformats.org/officeDocument/2006/relationships/hyperlink" Target="http://www.theconversationproject.org/" TargetMode="External"/><Relationship Id="rId135" Type="http://schemas.openxmlformats.org/officeDocument/2006/relationships/hyperlink" Target="https://www.alz.org/" TargetMode="External"/><Relationship Id="rId156" Type="http://schemas.openxmlformats.org/officeDocument/2006/relationships/hyperlink" Target="http://www.caregivercenter.org/" TargetMode="External"/><Relationship Id="rId177" Type="http://schemas.openxmlformats.org/officeDocument/2006/relationships/image" Target="media/image66.jpeg"/><Relationship Id="rId198" Type="http://schemas.openxmlformats.org/officeDocument/2006/relationships/footer" Target="footer17.xml"/><Relationship Id="rId202" Type="http://schemas.openxmlformats.org/officeDocument/2006/relationships/footer" Target="footer19.xml"/><Relationship Id="rId18" Type="http://schemas.openxmlformats.org/officeDocument/2006/relationships/header" Target="header1.xml"/><Relationship Id="rId39" Type="http://schemas.openxmlformats.org/officeDocument/2006/relationships/hyperlink" Target="http://www.medicare.gov/" TargetMode="External"/><Relationship Id="rId50" Type="http://schemas.openxmlformats.org/officeDocument/2006/relationships/hyperlink" Target="http://www.elderhelpofsandiego.org/" TargetMode="External"/><Relationship Id="rId104" Type="http://schemas.openxmlformats.org/officeDocument/2006/relationships/image" Target="media/image31.jpeg"/><Relationship Id="rId125" Type="http://schemas.openxmlformats.org/officeDocument/2006/relationships/image" Target="media/image45.png"/><Relationship Id="rId146" Type="http://schemas.openxmlformats.org/officeDocument/2006/relationships/hyperlink" Target="http://www.livewellsd.org/DementiaFriendly" TargetMode="External"/><Relationship Id="rId167" Type="http://schemas.openxmlformats.org/officeDocument/2006/relationships/hyperlink" Target="http://www.parkinson.org/" TargetMode="External"/><Relationship Id="rId188" Type="http://schemas.openxmlformats.org/officeDocument/2006/relationships/footer" Target="footer13.xml"/><Relationship Id="rId71" Type="http://schemas.openxmlformats.org/officeDocument/2006/relationships/hyperlink" Target="http://www.sandiegoeldercare.com/" TargetMode="External"/><Relationship Id="rId92" Type="http://schemas.openxmlformats.org/officeDocument/2006/relationships/image" Target="media/image28.jpe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10.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11.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12.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13.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14.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15.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16.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17.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18.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footer4.xml.rels><?xml version="1.0" encoding="UTF-8" standalone="yes"?>
<Relationships xmlns="http://schemas.openxmlformats.org/package/2006/relationships"><Relationship Id="rId1" Type="http://schemas.openxmlformats.org/officeDocument/2006/relationships/image" Target="media/image7.png"/></Relationships>
</file>

<file path=word/_rels/footer5.xml.rels><?xml version="1.0" encoding="UTF-8" standalone="yes"?>
<Relationships xmlns="http://schemas.openxmlformats.org/package/2006/relationships"><Relationship Id="rId1" Type="http://schemas.openxmlformats.org/officeDocument/2006/relationships/image" Target="media/image7.png"/></Relationships>
</file>

<file path=word/_rels/footer6.xml.rels><?xml version="1.0" encoding="UTF-8" standalone="yes"?>
<Relationships xmlns="http://schemas.openxmlformats.org/package/2006/relationships"><Relationship Id="rId1" Type="http://schemas.openxmlformats.org/officeDocument/2006/relationships/image" Target="media/image7.png"/></Relationships>
</file>

<file path=word/_rels/footer7.xml.rels><?xml version="1.0" encoding="UTF-8" standalone="yes"?>
<Relationships xmlns="http://schemas.openxmlformats.org/package/2006/relationships"><Relationship Id="rId1" Type="http://schemas.openxmlformats.org/officeDocument/2006/relationships/image" Target="media/image7.png"/></Relationships>
</file>

<file path=word/_rels/footer8.xml.rels><?xml version="1.0" encoding="UTF-8" standalone="yes"?>
<Relationships xmlns="http://schemas.openxmlformats.org/package/2006/relationships"><Relationship Id="rId1" Type="http://schemas.openxmlformats.org/officeDocument/2006/relationships/image" Target="media/image7.png"/></Relationships>
</file>

<file path=word/_rels/footer9.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EEE12-A18B-4561-86C4-C065248AB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9</Pages>
  <Words>18894</Words>
  <Characters>107702</Characters>
  <Application>Microsoft Office Word</Application>
  <DocSecurity>0</DocSecurity>
  <Lines>897</Lines>
  <Paragraphs>252</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    Introducción</vt:lpstr>
      <vt:lpstr>    Primeros pasos</vt:lpstr>
      <vt:lpstr>    Centros de información general y asistencia para recursos locales</vt:lpstr>
      <vt:lpstr>    Sitios web para cuidadores</vt:lpstr>
      <vt:lpstr>    Servicios para la Vejez e Independencia</vt:lpstr>
      <vt:lpstr>    Beneficios públicos</vt:lpstr>
      <vt:lpstr>    Agencias locales sin fines de lucro</vt:lpstr>
      <vt:lpstr>    Manejo de cuidados geriátricos</vt:lpstr>
      <vt:lpstr>    /Transporte</vt:lpstr>
      <vt:lpstr>    /Cuidado en el hogar</vt:lpstr>
      <vt:lpstr>    Opciones de vivienda</vt:lpstr>
      <vt:lpstr>    Cuidado de relevo</vt:lpstr>
      <vt:lpstr>    Programas de nutrición </vt:lpstr>
      <vt:lpstr>    Compañerismo y necesidades emocionales</vt:lpstr>
      <vt:lpstr>    Tecnología y equipo médico</vt:lpstr>
      <vt:lpstr>    Tener conversaciones cruciales temprano</vt:lpstr>
      <vt:lpstr>    Cómo hablar con los proveedores de atención médica</vt:lpstr>
      <vt:lpstr>    Documentos financieros y legales clave</vt:lpstr>
      <vt:lpstr>    Preparación ante desastres</vt:lpstr>
      <vt:lpstr>    Administración de medicamentos</vt:lpstr>
      <vt:lpstr>    /Prevención de caídas</vt:lpstr>
      <vt:lpstr>    Consejos de cuidado personal</vt:lpstr>
      <vt:lpstr>    Cuidados paliativos</vt:lpstr>
      <vt:lpstr>    Atención en un centro de cuidado paliativo</vt:lpstr>
    </vt:vector>
  </TitlesOfParts>
  <Company/>
  <LinksUpToDate>false</LinksUpToDate>
  <CharactersWithSpaces>12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28T17:11:00Z</dcterms:created>
  <dcterms:modified xsi:type="dcterms:W3CDTF">2021-06-28T18:25:00Z</dcterms:modified>
</cp:coreProperties>
</file>